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1D5F4A" w14:textId="77777777" w:rsidR="008D73F0" w:rsidRPr="00F2138D" w:rsidRDefault="008D73F0">
      <w:pPr>
        <w:rPr>
          <w:rFonts w:cstheme="minorHAnsi"/>
        </w:rPr>
      </w:pPr>
    </w:p>
    <w:p w14:paraId="19EE5573" w14:textId="77777777" w:rsidR="00EE2C65" w:rsidRPr="00F2138D" w:rsidRDefault="00EE2C65" w:rsidP="00EE2C65">
      <w:pPr>
        <w:rPr>
          <w:rFonts w:cstheme="minorHAnsi"/>
        </w:rPr>
      </w:pPr>
    </w:p>
    <w:p w14:paraId="6750E66E" w14:textId="77777777" w:rsidR="00EE2C65" w:rsidRPr="00F2138D" w:rsidRDefault="00EE2C65" w:rsidP="00EE2C65">
      <w:pPr>
        <w:rPr>
          <w:rFonts w:cstheme="minorHAnsi"/>
        </w:rPr>
      </w:pPr>
    </w:p>
    <w:p w14:paraId="25A4F902" w14:textId="77777777" w:rsidR="00EE2C65" w:rsidRPr="00F2138D" w:rsidRDefault="00EE2C65" w:rsidP="00EE2C65">
      <w:pPr>
        <w:rPr>
          <w:rFonts w:cstheme="minorHAnsi"/>
        </w:rPr>
      </w:pPr>
    </w:p>
    <w:p w14:paraId="44F17C8C" w14:textId="77777777" w:rsidR="009976D8" w:rsidRPr="00F2138D" w:rsidRDefault="00EE2C65" w:rsidP="00EE2C65">
      <w:pPr>
        <w:tabs>
          <w:tab w:val="left" w:pos="1926"/>
        </w:tabs>
        <w:rPr>
          <w:rFonts w:cstheme="minorHAnsi"/>
        </w:rPr>
      </w:pPr>
      <w:r w:rsidRPr="00F2138D">
        <w:rPr>
          <w:rFonts w:cstheme="minorHAnsi"/>
        </w:rPr>
        <w:tab/>
        <w:t>Name: Jack Babey</w:t>
      </w:r>
    </w:p>
    <w:p w14:paraId="7F43D0E3" w14:textId="77777777" w:rsidR="00EE2C65" w:rsidRPr="00F2138D" w:rsidRDefault="00EE2C65" w:rsidP="00EE2C65">
      <w:pPr>
        <w:tabs>
          <w:tab w:val="left" w:pos="1926"/>
        </w:tabs>
        <w:rPr>
          <w:rFonts w:cstheme="minorHAnsi"/>
        </w:rPr>
      </w:pPr>
      <w:r w:rsidRPr="00F2138D">
        <w:rPr>
          <w:rFonts w:cstheme="minorHAnsi"/>
        </w:rPr>
        <w:tab/>
        <w:t>Candidate Number: 8505</w:t>
      </w:r>
    </w:p>
    <w:p w14:paraId="67B17FFC" w14:textId="77777777" w:rsidR="00EE2C65" w:rsidRPr="00F2138D" w:rsidRDefault="00EE2C65" w:rsidP="00EE2C65">
      <w:pPr>
        <w:tabs>
          <w:tab w:val="left" w:pos="1926"/>
        </w:tabs>
        <w:rPr>
          <w:rFonts w:cstheme="minorHAnsi"/>
        </w:rPr>
      </w:pPr>
      <w:r w:rsidRPr="00F2138D">
        <w:rPr>
          <w:rFonts w:cstheme="minorHAnsi"/>
        </w:rPr>
        <w:tab/>
        <w:t>Centre Name: Wymondham College</w:t>
      </w:r>
    </w:p>
    <w:p w14:paraId="1F87D990" w14:textId="77777777" w:rsidR="00EE2C65" w:rsidRPr="00F2138D" w:rsidRDefault="00EE2C65" w:rsidP="00EE2C65">
      <w:pPr>
        <w:tabs>
          <w:tab w:val="left" w:pos="1926"/>
        </w:tabs>
        <w:rPr>
          <w:rFonts w:cstheme="minorHAnsi"/>
        </w:rPr>
      </w:pPr>
      <w:r w:rsidRPr="00F2138D">
        <w:rPr>
          <w:rFonts w:cstheme="minorHAnsi"/>
        </w:rPr>
        <w:tab/>
        <w:t xml:space="preserve">Centre Number: </w:t>
      </w:r>
    </w:p>
    <w:p w14:paraId="39B23C2F" w14:textId="77777777" w:rsidR="00D2698C" w:rsidRPr="00F2138D" w:rsidRDefault="00D2698C" w:rsidP="00D2698C">
      <w:pPr>
        <w:tabs>
          <w:tab w:val="left" w:pos="1926"/>
        </w:tabs>
        <w:rPr>
          <w:rFonts w:cstheme="minorHAnsi"/>
        </w:rPr>
      </w:pPr>
      <w:r w:rsidRPr="00F2138D">
        <w:rPr>
          <w:rFonts w:cstheme="minorHAnsi"/>
        </w:rPr>
        <w:tab/>
      </w:r>
    </w:p>
    <w:p w14:paraId="05BBACDF" w14:textId="77777777" w:rsidR="00EE2C65" w:rsidRPr="00F2138D" w:rsidRDefault="00D2698C" w:rsidP="00D2698C">
      <w:pPr>
        <w:tabs>
          <w:tab w:val="left" w:pos="2066"/>
        </w:tabs>
        <w:rPr>
          <w:rFonts w:cstheme="minorHAnsi"/>
        </w:rPr>
        <w:sectPr w:rsidR="00EE2C65" w:rsidRPr="00F2138D" w:rsidSect="006D6AE7">
          <w:footerReference w:type="default" r:id="rId8"/>
          <w:pgSz w:w="11906" w:h="16838"/>
          <w:pgMar w:top="397" w:right="397" w:bottom="397" w:left="397" w:header="709" w:footer="709" w:gutter="0"/>
          <w:cols w:space="708"/>
          <w:docGrid w:linePitch="381"/>
        </w:sectPr>
      </w:pPr>
      <w:r w:rsidRPr="00F2138D">
        <w:rPr>
          <w:rFonts w:cstheme="minorHAnsi"/>
        </w:rPr>
        <w:tab/>
      </w:r>
    </w:p>
    <w:sdt>
      <w:sdtPr>
        <w:rPr>
          <w:rFonts w:asciiTheme="minorHAnsi" w:eastAsiaTheme="minorHAnsi" w:hAnsiTheme="minorHAnsi" w:cstheme="minorBidi"/>
          <w:color w:val="auto"/>
          <w:sz w:val="22"/>
          <w:szCs w:val="22"/>
          <w:lang w:val="en-GB"/>
        </w:rPr>
        <w:id w:val="1067612958"/>
        <w:docPartObj>
          <w:docPartGallery w:val="Table of Contents"/>
          <w:docPartUnique/>
        </w:docPartObj>
      </w:sdtPr>
      <w:sdtEndPr>
        <w:rPr>
          <w:b/>
          <w:bCs/>
          <w:noProof/>
        </w:rPr>
      </w:sdtEndPr>
      <w:sdtContent>
        <w:p w14:paraId="73EC6D60" w14:textId="0334E8BD" w:rsidR="002916E3" w:rsidRDefault="002916E3">
          <w:pPr>
            <w:pStyle w:val="TOCHeading"/>
          </w:pPr>
          <w:r>
            <w:t>Table of Contents</w:t>
          </w:r>
        </w:p>
        <w:p w14:paraId="29D4EF5C" w14:textId="77777777" w:rsidR="00961394" w:rsidRDefault="00CF6188">
          <w:pPr>
            <w:pStyle w:val="TOC1"/>
            <w:tabs>
              <w:tab w:val="right" w:leader="dot" w:pos="11102"/>
            </w:tabs>
            <w:rPr>
              <w:rFonts w:eastAsiaTheme="minorEastAsia"/>
              <w:noProof/>
              <w:lang w:eastAsia="en-GB"/>
            </w:rPr>
          </w:pPr>
          <w:r>
            <w:fldChar w:fldCharType="begin"/>
          </w:r>
          <w:r>
            <w:instrText xml:space="preserve"> TOC \o "1-6" \h \z \u </w:instrText>
          </w:r>
          <w:r>
            <w:fldChar w:fldCharType="separate"/>
          </w:r>
          <w:hyperlink w:anchor="_Toc126608993" w:history="1">
            <w:r w:rsidR="00961394" w:rsidRPr="004F5DA7">
              <w:rPr>
                <w:rStyle w:val="Hyperlink"/>
                <w:rFonts w:cstheme="minorHAnsi"/>
                <w:noProof/>
              </w:rPr>
              <w:t>Analysis</w:t>
            </w:r>
            <w:r w:rsidR="00961394">
              <w:rPr>
                <w:noProof/>
                <w:webHidden/>
              </w:rPr>
              <w:tab/>
            </w:r>
            <w:r w:rsidR="00961394">
              <w:rPr>
                <w:noProof/>
                <w:webHidden/>
              </w:rPr>
              <w:fldChar w:fldCharType="begin"/>
            </w:r>
            <w:r w:rsidR="00961394">
              <w:rPr>
                <w:noProof/>
                <w:webHidden/>
              </w:rPr>
              <w:instrText xml:space="preserve"> PAGEREF _Toc126608993 \h </w:instrText>
            </w:r>
            <w:r w:rsidR="00961394">
              <w:rPr>
                <w:noProof/>
                <w:webHidden/>
              </w:rPr>
            </w:r>
            <w:r w:rsidR="00961394">
              <w:rPr>
                <w:noProof/>
                <w:webHidden/>
              </w:rPr>
              <w:fldChar w:fldCharType="separate"/>
            </w:r>
            <w:r w:rsidR="00961394">
              <w:rPr>
                <w:noProof/>
                <w:webHidden/>
              </w:rPr>
              <w:t>12</w:t>
            </w:r>
            <w:r w:rsidR="00961394">
              <w:rPr>
                <w:noProof/>
                <w:webHidden/>
              </w:rPr>
              <w:fldChar w:fldCharType="end"/>
            </w:r>
          </w:hyperlink>
        </w:p>
        <w:p w14:paraId="68EF5DE8" w14:textId="77777777" w:rsidR="00961394" w:rsidRDefault="00A61691">
          <w:pPr>
            <w:pStyle w:val="TOC2"/>
            <w:tabs>
              <w:tab w:val="right" w:leader="dot" w:pos="11102"/>
            </w:tabs>
            <w:rPr>
              <w:rFonts w:eastAsiaTheme="minorEastAsia"/>
              <w:noProof/>
              <w:lang w:eastAsia="en-GB"/>
            </w:rPr>
          </w:pPr>
          <w:hyperlink w:anchor="_Toc126608994" w:history="1">
            <w:r w:rsidR="00961394" w:rsidRPr="004F5DA7">
              <w:rPr>
                <w:rStyle w:val="Hyperlink"/>
                <w:rFonts w:cstheme="minorHAnsi"/>
                <w:noProof/>
              </w:rPr>
              <w:t>Product Definition</w:t>
            </w:r>
            <w:r w:rsidR="00961394">
              <w:rPr>
                <w:noProof/>
                <w:webHidden/>
              </w:rPr>
              <w:tab/>
            </w:r>
            <w:r w:rsidR="00961394">
              <w:rPr>
                <w:noProof/>
                <w:webHidden/>
              </w:rPr>
              <w:fldChar w:fldCharType="begin"/>
            </w:r>
            <w:r w:rsidR="00961394">
              <w:rPr>
                <w:noProof/>
                <w:webHidden/>
              </w:rPr>
              <w:instrText xml:space="preserve"> PAGEREF _Toc126608994 \h </w:instrText>
            </w:r>
            <w:r w:rsidR="00961394">
              <w:rPr>
                <w:noProof/>
                <w:webHidden/>
              </w:rPr>
            </w:r>
            <w:r w:rsidR="00961394">
              <w:rPr>
                <w:noProof/>
                <w:webHidden/>
              </w:rPr>
              <w:fldChar w:fldCharType="separate"/>
            </w:r>
            <w:r w:rsidR="00961394">
              <w:rPr>
                <w:noProof/>
                <w:webHidden/>
              </w:rPr>
              <w:t>12</w:t>
            </w:r>
            <w:r w:rsidR="00961394">
              <w:rPr>
                <w:noProof/>
                <w:webHidden/>
              </w:rPr>
              <w:fldChar w:fldCharType="end"/>
            </w:r>
          </w:hyperlink>
        </w:p>
        <w:p w14:paraId="41F2840B" w14:textId="77777777" w:rsidR="00961394" w:rsidRDefault="00A61691">
          <w:pPr>
            <w:pStyle w:val="TOC3"/>
            <w:tabs>
              <w:tab w:val="right" w:leader="dot" w:pos="11102"/>
            </w:tabs>
            <w:rPr>
              <w:rFonts w:eastAsiaTheme="minorEastAsia"/>
              <w:noProof/>
              <w:lang w:eastAsia="en-GB"/>
            </w:rPr>
          </w:pPr>
          <w:hyperlink w:anchor="_Toc126608995" w:history="1">
            <w:r w:rsidR="00961394" w:rsidRPr="004F5DA7">
              <w:rPr>
                <w:rStyle w:val="Hyperlink"/>
                <w:rFonts w:cstheme="minorHAnsi"/>
                <w:noProof/>
              </w:rPr>
              <w:t>Background</w:t>
            </w:r>
            <w:r w:rsidR="00961394">
              <w:rPr>
                <w:noProof/>
                <w:webHidden/>
              </w:rPr>
              <w:tab/>
            </w:r>
            <w:r w:rsidR="00961394">
              <w:rPr>
                <w:noProof/>
                <w:webHidden/>
              </w:rPr>
              <w:fldChar w:fldCharType="begin"/>
            </w:r>
            <w:r w:rsidR="00961394">
              <w:rPr>
                <w:noProof/>
                <w:webHidden/>
              </w:rPr>
              <w:instrText xml:space="preserve"> PAGEREF _Toc126608995 \h </w:instrText>
            </w:r>
            <w:r w:rsidR="00961394">
              <w:rPr>
                <w:noProof/>
                <w:webHidden/>
              </w:rPr>
            </w:r>
            <w:r w:rsidR="00961394">
              <w:rPr>
                <w:noProof/>
                <w:webHidden/>
              </w:rPr>
              <w:fldChar w:fldCharType="separate"/>
            </w:r>
            <w:r w:rsidR="00961394">
              <w:rPr>
                <w:noProof/>
                <w:webHidden/>
              </w:rPr>
              <w:t>12</w:t>
            </w:r>
            <w:r w:rsidR="00961394">
              <w:rPr>
                <w:noProof/>
                <w:webHidden/>
              </w:rPr>
              <w:fldChar w:fldCharType="end"/>
            </w:r>
          </w:hyperlink>
        </w:p>
        <w:p w14:paraId="0FC07004" w14:textId="77777777" w:rsidR="00961394" w:rsidRDefault="00A61691">
          <w:pPr>
            <w:pStyle w:val="TOC3"/>
            <w:tabs>
              <w:tab w:val="right" w:leader="dot" w:pos="11102"/>
            </w:tabs>
            <w:rPr>
              <w:rFonts w:eastAsiaTheme="minorEastAsia"/>
              <w:noProof/>
              <w:lang w:eastAsia="en-GB"/>
            </w:rPr>
          </w:pPr>
          <w:hyperlink w:anchor="_Toc126608996" w:history="1">
            <w:r w:rsidR="00961394" w:rsidRPr="004F5DA7">
              <w:rPr>
                <w:rStyle w:val="Hyperlink"/>
                <w:rFonts w:cstheme="minorHAnsi"/>
                <w:noProof/>
              </w:rPr>
              <w:t>The problem</w:t>
            </w:r>
            <w:r w:rsidR="00961394">
              <w:rPr>
                <w:noProof/>
                <w:webHidden/>
              </w:rPr>
              <w:tab/>
            </w:r>
            <w:r w:rsidR="00961394">
              <w:rPr>
                <w:noProof/>
                <w:webHidden/>
              </w:rPr>
              <w:fldChar w:fldCharType="begin"/>
            </w:r>
            <w:r w:rsidR="00961394">
              <w:rPr>
                <w:noProof/>
                <w:webHidden/>
              </w:rPr>
              <w:instrText xml:space="preserve"> PAGEREF _Toc126608996 \h </w:instrText>
            </w:r>
            <w:r w:rsidR="00961394">
              <w:rPr>
                <w:noProof/>
                <w:webHidden/>
              </w:rPr>
            </w:r>
            <w:r w:rsidR="00961394">
              <w:rPr>
                <w:noProof/>
                <w:webHidden/>
              </w:rPr>
              <w:fldChar w:fldCharType="separate"/>
            </w:r>
            <w:r w:rsidR="00961394">
              <w:rPr>
                <w:noProof/>
                <w:webHidden/>
              </w:rPr>
              <w:t>12</w:t>
            </w:r>
            <w:r w:rsidR="00961394">
              <w:rPr>
                <w:noProof/>
                <w:webHidden/>
              </w:rPr>
              <w:fldChar w:fldCharType="end"/>
            </w:r>
          </w:hyperlink>
        </w:p>
        <w:p w14:paraId="64961102" w14:textId="77777777" w:rsidR="00961394" w:rsidRDefault="00A61691">
          <w:pPr>
            <w:pStyle w:val="TOC3"/>
            <w:tabs>
              <w:tab w:val="right" w:leader="dot" w:pos="11102"/>
            </w:tabs>
            <w:rPr>
              <w:rFonts w:eastAsiaTheme="minorEastAsia"/>
              <w:noProof/>
              <w:lang w:eastAsia="en-GB"/>
            </w:rPr>
          </w:pPr>
          <w:hyperlink w:anchor="_Toc126608997" w:history="1">
            <w:r w:rsidR="00961394" w:rsidRPr="004F5DA7">
              <w:rPr>
                <w:rStyle w:val="Hyperlink"/>
                <w:rFonts w:cstheme="minorHAnsi"/>
                <w:noProof/>
              </w:rPr>
              <w:t>Intentions</w:t>
            </w:r>
            <w:r w:rsidR="00961394">
              <w:rPr>
                <w:noProof/>
                <w:webHidden/>
              </w:rPr>
              <w:tab/>
            </w:r>
            <w:r w:rsidR="00961394">
              <w:rPr>
                <w:noProof/>
                <w:webHidden/>
              </w:rPr>
              <w:fldChar w:fldCharType="begin"/>
            </w:r>
            <w:r w:rsidR="00961394">
              <w:rPr>
                <w:noProof/>
                <w:webHidden/>
              </w:rPr>
              <w:instrText xml:space="preserve"> PAGEREF _Toc126608997 \h </w:instrText>
            </w:r>
            <w:r w:rsidR="00961394">
              <w:rPr>
                <w:noProof/>
                <w:webHidden/>
              </w:rPr>
            </w:r>
            <w:r w:rsidR="00961394">
              <w:rPr>
                <w:noProof/>
                <w:webHidden/>
              </w:rPr>
              <w:fldChar w:fldCharType="separate"/>
            </w:r>
            <w:r w:rsidR="00961394">
              <w:rPr>
                <w:noProof/>
                <w:webHidden/>
              </w:rPr>
              <w:t>12</w:t>
            </w:r>
            <w:r w:rsidR="00961394">
              <w:rPr>
                <w:noProof/>
                <w:webHidden/>
              </w:rPr>
              <w:fldChar w:fldCharType="end"/>
            </w:r>
          </w:hyperlink>
        </w:p>
        <w:p w14:paraId="6C176579" w14:textId="77777777" w:rsidR="00961394" w:rsidRDefault="00A61691">
          <w:pPr>
            <w:pStyle w:val="TOC3"/>
            <w:tabs>
              <w:tab w:val="right" w:leader="dot" w:pos="11102"/>
            </w:tabs>
            <w:rPr>
              <w:rFonts w:eastAsiaTheme="minorEastAsia"/>
              <w:noProof/>
              <w:lang w:eastAsia="en-GB"/>
            </w:rPr>
          </w:pPr>
          <w:hyperlink w:anchor="_Toc126608998" w:history="1">
            <w:r w:rsidR="00961394" w:rsidRPr="004F5DA7">
              <w:rPr>
                <w:rStyle w:val="Hyperlink"/>
                <w:rFonts w:cstheme="minorHAnsi"/>
                <w:noProof/>
              </w:rPr>
              <w:t>The reason the solution is needed</w:t>
            </w:r>
            <w:r w:rsidR="00961394">
              <w:rPr>
                <w:noProof/>
                <w:webHidden/>
              </w:rPr>
              <w:tab/>
            </w:r>
            <w:r w:rsidR="00961394">
              <w:rPr>
                <w:noProof/>
                <w:webHidden/>
              </w:rPr>
              <w:fldChar w:fldCharType="begin"/>
            </w:r>
            <w:r w:rsidR="00961394">
              <w:rPr>
                <w:noProof/>
                <w:webHidden/>
              </w:rPr>
              <w:instrText xml:space="preserve"> PAGEREF _Toc126608998 \h </w:instrText>
            </w:r>
            <w:r w:rsidR="00961394">
              <w:rPr>
                <w:noProof/>
                <w:webHidden/>
              </w:rPr>
            </w:r>
            <w:r w:rsidR="00961394">
              <w:rPr>
                <w:noProof/>
                <w:webHidden/>
              </w:rPr>
              <w:fldChar w:fldCharType="separate"/>
            </w:r>
            <w:r w:rsidR="00961394">
              <w:rPr>
                <w:noProof/>
                <w:webHidden/>
              </w:rPr>
              <w:t>12</w:t>
            </w:r>
            <w:r w:rsidR="00961394">
              <w:rPr>
                <w:noProof/>
                <w:webHidden/>
              </w:rPr>
              <w:fldChar w:fldCharType="end"/>
            </w:r>
          </w:hyperlink>
        </w:p>
        <w:p w14:paraId="589CB470" w14:textId="77777777" w:rsidR="00961394" w:rsidRDefault="00A61691">
          <w:pPr>
            <w:pStyle w:val="TOC3"/>
            <w:tabs>
              <w:tab w:val="right" w:leader="dot" w:pos="11102"/>
            </w:tabs>
            <w:rPr>
              <w:rFonts w:eastAsiaTheme="minorEastAsia"/>
              <w:noProof/>
              <w:lang w:eastAsia="en-GB"/>
            </w:rPr>
          </w:pPr>
          <w:hyperlink w:anchor="_Toc126608999" w:history="1">
            <w:r w:rsidR="00961394" w:rsidRPr="004F5DA7">
              <w:rPr>
                <w:rStyle w:val="Hyperlink"/>
                <w:rFonts w:cstheme="minorHAnsi"/>
                <w:noProof/>
              </w:rPr>
              <w:t>Next Steps</w:t>
            </w:r>
            <w:r w:rsidR="00961394">
              <w:rPr>
                <w:noProof/>
                <w:webHidden/>
              </w:rPr>
              <w:tab/>
            </w:r>
            <w:r w:rsidR="00961394">
              <w:rPr>
                <w:noProof/>
                <w:webHidden/>
              </w:rPr>
              <w:fldChar w:fldCharType="begin"/>
            </w:r>
            <w:r w:rsidR="00961394">
              <w:rPr>
                <w:noProof/>
                <w:webHidden/>
              </w:rPr>
              <w:instrText xml:space="preserve"> PAGEREF _Toc126608999 \h </w:instrText>
            </w:r>
            <w:r w:rsidR="00961394">
              <w:rPr>
                <w:noProof/>
                <w:webHidden/>
              </w:rPr>
            </w:r>
            <w:r w:rsidR="00961394">
              <w:rPr>
                <w:noProof/>
                <w:webHidden/>
              </w:rPr>
              <w:fldChar w:fldCharType="separate"/>
            </w:r>
            <w:r w:rsidR="00961394">
              <w:rPr>
                <w:noProof/>
                <w:webHidden/>
              </w:rPr>
              <w:t>12</w:t>
            </w:r>
            <w:r w:rsidR="00961394">
              <w:rPr>
                <w:noProof/>
                <w:webHidden/>
              </w:rPr>
              <w:fldChar w:fldCharType="end"/>
            </w:r>
          </w:hyperlink>
        </w:p>
        <w:p w14:paraId="0EC312AB" w14:textId="77777777" w:rsidR="00961394" w:rsidRDefault="00A61691">
          <w:pPr>
            <w:pStyle w:val="TOC2"/>
            <w:tabs>
              <w:tab w:val="right" w:leader="dot" w:pos="11102"/>
            </w:tabs>
            <w:rPr>
              <w:rFonts w:eastAsiaTheme="minorEastAsia"/>
              <w:noProof/>
              <w:lang w:eastAsia="en-GB"/>
            </w:rPr>
          </w:pPr>
          <w:hyperlink w:anchor="_Toc126609000" w:history="1">
            <w:r w:rsidR="00961394" w:rsidRPr="004F5DA7">
              <w:rPr>
                <w:rStyle w:val="Hyperlink"/>
                <w:rFonts w:cstheme="minorHAnsi"/>
                <w:noProof/>
              </w:rPr>
              <w:t>Stakeholders</w:t>
            </w:r>
            <w:r w:rsidR="00961394">
              <w:rPr>
                <w:noProof/>
                <w:webHidden/>
              </w:rPr>
              <w:tab/>
            </w:r>
            <w:r w:rsidR="00961394">
              <w:rPr>
                <w:noProof/>
                <w:webHidden/>
              </w:rPr>
              <w:fldChar w:fldCharType="begin"/>
            </w:r>
            <w:r w:rsidR="00961394">
              <w:rPr>
                <w:noProof/>
                <w:webHidden/>
              </w:rPr>
              <w:instrText xml:space="preserve"> PAGEREF _Toc126609000 \h </w:instrText>
            </w:r>
            <w:r w:rsidR="00961394">
              <w:rPr>
                <w:noProof/>
                <w:webHidden/>
              </w:rPr>
            </w:r>
            <w:r w:rsidR="00961394">
              <w:rPr>
                <w:noProof/>
                <w:webHidden/>
              </w:rPr>
              <w:fldChar w:fldCharType="separate"/>
            </w:r>
            <w:r w:rsidR="00961394">
              <w:rPr>
                <w:noProof/>
                <w:webHidden/>
              </w:rPr>
              <w:t>12</w:t>
            </w:r>
            <w:r w:rsidR="00961394">
              <w:rPr>
                <w:noProof/>
                <w:webHidden/>
              </w:rPr>
              <w:fldChar w:fldCharType="end"/>
            </w:r>
          </w:hyperlink>
        </w:p>
        <w:p w14:paraId="6CAFE5C3" w14:textId="77777777" w:rsidR="00961394" w:rsidRDefault="00A61691">
          <w:pPr>
            <w:pStyle w:val="TOC2"/>
            <w:tabs>
              <w:tab w:val="right" w:leader="dot" w:pos="11102"/>
            </w:tabs>
            <w:rPr>
              <w:rFonts w:eastAsiaTheme="minorEastAsia"/>
              <w:noProof/>
              <w:lang w:eastAsia="en-GB"/>
            </w:rPr>
          </w:pPr>
          <w:hyperlink w:anchor="_Toc126609001" w:history="1">
            <w:r w:rsidR="00961394" w:rsidRPr="004F5DA7">
              <w:rPr>
                <w:rStyle w:val="Hyperlink"/>
                <w:rFonts w:cstheme="minorHAnsi"/>
                <w:noProof/>
              </w:rPr>
              <w:t>Research</w:t>
            </w:r>
            <w:r w:rsidR="00961394">
              <w:rPr>
                <w:noProof/>
                <w:webHidden/>
              </w:rPr>
              <w:tab/>
            </w:r>
            <w:r w:rsidR="00961394">
              <w:rPr>
                <w:noProof/>
                <w:webHidden/>
              </w:rPr>
              <w:fldChar w:fldCharType="begin"/>
            </w:r>
            <w:r w:rsidR="00961394">
              <w:rPr>
                <w:noProof/>
                <w:webHidden/>
              </w:rPr>
              <w:instrText xml:space="preserve"> PAGEREF _Toc126609001 \h </w:instrText>
            </w:r>
            <w:r w:rsidR="00961394">
              <w:rPr>
                <w:noProof/>
                <w:webHidden/>
              </w:rPr>
            </w:r>
            <w:r w:rsidR="00961394">
              <w:rPr>
                <w:noProof/>
                <w:webHidden/>
              </w:rPr>
              <w:fldChar w:fldCharType="separate"/>
            </w:r>
            <w:r w:rsidR="00961394">
              <w:rPr>
                <w:noProof/>
                <w:webHidden/>
              </w:rPr>
              <w:t>13</w:t>
            </w:r>
            <w:r w:rsidR="00961394">
              <w:rPr>
                <w:noProof/>
                <w:webHidden/>
              </w:rPr>
              <w:fldChar w:fldCharType="end"/>
            </w:r>
          </w:hyperlink>
        </w:p>
        <w:p w14:paraId="330E5A29" w14:textId="77777777" w:rsidR="00961394" w:rsidRDefault="00A61691">
          <w:pPr>
            <w:pStyle w:val="TOC3"/>
            <w:tabs>
              <w:tab w:val="right" w:leader="dot" w:pos="11102"/>
            </w:tabs>
            <w:rPr>
              <w:rFonts w:eastAsiaTheme="minorEastAsia"/>
              <w:noProof/>
              <w:lang w:eastAsia="en-GB"/>
            </w:rPr>
          </w:pPr>
          <w:hyperlink w:anchor="_Toc126609002" w:history="1">
            <w:r w:rsidR="00961394" w:rsidRPr="004F5DA7">
              <w:rPr>
                <w:rStyle w:val="Hyperlink"/>
                <w:rFonts w:cstheme="minorHAnsi"/>
                <w:noProof/>
              </w:rPr>
              <w:t>Interview</w:t>
            </w:r>
            <w:r w:rsidR="00961394">
              <w:rPr>
                <w:noProof/>
                <w:webHidden/>
              </w:rPr>
              <w:tab/>
            </w:r>
            <w:r w:rsidR="00961394">
              <w:rPr>
                <w:noProof/>
                <w:webHidden/>
              </w:rPr>
              <w:fldChar w:fldCharType="begin"/>
            </w:r>
            <w:r w:rsidR="00961394">
              <w:rPr>
                <w:noProof/>
                <w:webHidden/>
              </w:rPr>
              <w:instrText xml:space="preserve"> PAGEREF _Toc126609002 \h </w:instrText>
            </w:r>
            <w:r w:rsidR="00961394">
              <w:rPr>
                <w:noProof/>
                <w:webHidden/>
              </w:rPr>
            </w:r>
            <w:r w:rsidR="00961394">
              <w:rPr>
                <w:noProof/>
                <w:webHidden/>
              </w:rPr>
              <w:fldChar w:fldCharType="separate"/>
            </w:r>
            <w:r w:rsidR="00961394">
              <w:rPr>
                <w:noProof/>
                <w:webHidden/>
              </w:rPr>
              <w:t>13</w:t>
            </w:r>
            <w:r w:rsidR="00961394">
              <w:rPr>
                <w:noProof/>
                <w:webHidden/>
              </w:rPr>
              <w:fldChar w:fldCharType="end"/>
            </w:r>
          </w:hyperlink>
        </w:p>
        <w:p w14:paraId="48A59529" w14:textId="77777777" w:rsidR="00961394" w:rsidRDefault="00A61691">
          <w:pPr>
            <w:pStyle w:val="TOC4"/>
            <w:tabs>
              <w:tab w:val="right" w:leader="dot" w:pos="11102"/>
            </w:tabs>
            <w:rPr>
              <w:rFonts w:eastAsiaTheme="minorEastAsia"/>
              <w:noProof/>
              <w:lang w:eastAsia="en-GB"/>
            </w:rPr>
          </w:pPr>
          <w:hyperlink w:anchor="_Toc126609003" w:history="1">
            <w:r w:rsidR="00961394" w:rsidRPr="004F5DA7">
              <w:rPr>
                <w:rStyle w:val="Hyperlink"/>
                <w:rFonts w:cstheme="minorHAnsi"/>
                <w:noProof/>
              </w:rPr>
              <w:t>Questions</w:t>
            </w:r>
            <w:r w:rsidR="00961394">
              <w:rPr>
                <w:noProof/>
                <w:webHidden/>
              </w:rPr>
              <w:tab/>
            </w:r>
            <w:r w:rsidR="00961394">
              <w:rPr>
                <w:noProof/>
                <w:webHidden/>
              </w:rPr>
              <w:fldChar w:fldCharType="begin"/>
            </w:r>
            <w:r w:rsidR="00961394">
              <w:rPr>
                <w:noProof/>
                <w:webHidden/>
              </w:rPr>
              <w:instrText xml:space="preserve"> PAGEREF _Toc126609003 \h </w:instrText>
            </w:r>
            <w:r w:rsidR="00961394">
              <w:rPr>
                <w:noProof/>
                <w:webHidden/>
              </w:rPr>
            </w:r>
            <w:r w:rsidR="00961394">
              <w:rPr>
                <w:noProof/>
                <w:webHidden/>
              </w:rPr>
              <w:fldChar w:fldCharType="separate"/>
            </w:r>
            <w:r w:rsidR="00961394">
              <w:rPr>
                <w:noProof/>
                <w:webHidden/>
              </w:rPr>
              <w:t>13</w:t>
            </w:r>
            <w:r w:rsidR="00961394">
              <w:rPr>
                <w:noProof/>
                <w:webHidden/>
              </w:rPr>
              <w:fldChar w:fldCharType="end"/>
            </w:r>
          </w:hyperlink>
        </w:p>
        <w:p w14:paraId="13581D90" w14:textId="77777777" w:rsidR="00961394" w:rsidRDefault="00A61691">
          <w:pPr>
            <w:pStyle w:val="TOC4"/>
            <w:tabs>
              <w:tab w:val="right" w:leader="dot" w:pos="11102"/>
            </w:tabs>
            <w:rPr>
              <w:rFonts w:eastAsiaTheme="minorEastAsia"/>
              <w:noProof/>
              <w:lang w:eastAsia="en-GB"/>
            </w:rPr>
          </w:pPr>
          <w:hyperlink w:anchor="_Toc126609004" w:history="1">
            <w:r w:rsidR="00961394" w:rsidRPr="004F5DA7">
              <w:rPr>
                <w:rStyle w:val="Hyperlink"/>
                <w:rFonts w:cstheme="minorHAnsi"/>
                <w:noProof/>
              </w:rPr>
              <w:t>Small corner store owner</w:t>
            </w:r>
            <w:r w:rsidR="00961394">
              <w:rPr>
                <w:noProof/>
                <w:webHidden/>
              </w:rPr>
              <w:tab/>
            </w:r>
            <w:r w:rsidR="00961394">
              <w:rPr>
                <w:noProof/>
                <w:webHidden/>
              </w:rPr>
              <w:fldChar w:fldCharType="begin"/>
            </w:r>
            <w:r w:rsidR="00961394">
              <w:rPr>
                <w:noProof/>
                <w:webHidden/>
              </w:rPr>
              <w:instrText xml:space="preserve"> PAGEREF _Toc126609004 \h </w:instrText>
            </w:r>
            <w:r w:rsidR="00961394">
              <w:rPr>
                <w:noProof/>
                <w:webHidden/>
              </w:rPr>
            </w:r>
            <w:r w:rsidR="00961394">
              <w:rPr>
                <w:noProof/>
                <w:webHidden/>
              </w:rPr>
              <w:fldChar w:fldCharType="separate"/>
            </w:r>
            <w:r w:rsidR="00961394">
              <w:rPr>
                <w:noProof/>
                <w:webHidden/>
              </w:rPr>
              <w:t>13</w:t>
            </w:r>
            <w:r w:rsidR="00961394">
              <w:rPr>
                <w:noProof/>
                <w:webHidden/>
              </w:rPr>
              <w:fldChar w:fldCharType="end"/>
            </w:r>
          </w:hyperlink>
        </w:p>
        <w:p w14:paraId="3672E4B8" w14:textId="77777777" w:rsidR="00961394" w:rsidRDefault="00A61691">
          <w:pPr>
            <w:pStyle w:val="TOC4"/>
            <w:tabs>
              <w:tab w:val="right" w:leader="dot" w:pos="11102"/>
            </w:tabs>
            <w:rPr>
              <w:rFonts w:eastAsiaTheme="minorEastAsia"/>
              <w:noProof/>
              <w:lang w:eastAsia="en-GB"/>
            </w:rPr>
          </w:pPr>
          <w:hyperlink w:anchor="_Toc126609005" w:history="1">
            <w:r w:rsidR="00961394" w:rsidRPr="004F5DA7">
              <w:rPr>
                <w:rStyle w:val="Hyperlink"/>
                <w:rFonts w:cstheme="minorHAnsi"/>
                <w:noProof/>
              </w:rPr>
              <w:t>Theme Park</w:t>
            </w:r>
            <w:r w:rsidR="00961394">
              <w:rPr>
                <w:noProof/>
                <w:webHidden/>
              </w:rPr>
              <w:tab/>
            </w:r>
            <w:r w:rsidR="00961394">
              <w:rPr>
                <w:noProof/>
                <w:webHidden/>
              </w:rPr>
              <w:fldChar w:fldCharType="begin"/>
            </w:r>
            <w:r w:rsidR="00961394">
              <w:rPr>
                <w:noProof/>
                <w:webHidden/>
              </w:rPr>
              <w:instrText xml:space="preserve"> PAGEREF _Toc126609005 \h </w:instrText>
            </w:r>
            <w:r w:rsidR="00961394">
              <w:rPr>
                <w:noProof/>
                <w:webHidden/>
              </w:rPr>
            </w:r>
            <w:r w:rsidR="00961394">
              <w:rPr>
                <w:noProof/>
                <w:webHidden/>
              </w:rPr>
              <w:fldChar w:fldCharType="separate"/>
            </w:r>
            <w:r w:rsidR="00961394">
              <w:rPr>
                <w:noProof/>
                <w:webHidden/>
              </w:rPr>
              <w:t>13</w:t>
            </w:r>
            <w:r w:rsidR="00961394">
              <w:rPr>
                <w:noProof/>
                <w:webHidden/>
              </w:rPr>
              <w:fldChar w:fldCharType="end"/>
            </w:r>
          </w:hyperlink>
        </w:p>
        <w:p w14:paraId="70BD44A7" w14:textId="77777777" w:rsidR="00961394" w:rsidRDefault="00A61691">
          <w:pPr>
            <w:pStyle w:val="TOC4"/>
            <w:tabs>
              <w:tab w:val="right" w:leader="dot" w:pos="11102"/>
            </w:tabs>
            <w:rPr>
              <w:rFonts w:eastAsiaTheme="minorEastAsia"/>
              <w:noProof/>
              <w:lang w:eastAsia="en-GB"/>
            </w:rPr>
          </w:pPr>
          <w:hyperlink w:anchor="_Toc126609006" w:history="1">
            <w:r w:rsidR="00961394" w:rsidRPr="004F5DA7">
              <w:rPr>
                <w:rStyle w:val="Hyperlink"/>
                <w:rFonts w:cstheme="minorHAnsi"/>
                <w:noProof/>
              </w:rPr>
              <w:t>Rapidly growing Coffee Shop</w:t>
            </w:r>
            <w:r w:rsidR="00961394">
              <w:rPr>
                <w:noProof/>
                <w:webHidden/>
              </w:rPr>
              <w:tab/>
            </w:r>
            <w:r w:rsidR="00961394">
              <w:rPr>
                <w:noProof/>
                <w:webHidden/>
              </w:rPr>
              <w:fldChar w:fldCharType="begin"/>
            </w:r>
            <w:r w:rsidR="00961394">
              <w:rPr>
                <w:noProof/>
                <w:webHidden/>
              </w:rPr>
              <w:instrText xml:space="preserve"> PAGEREF _Toc126609006 \h </w:instrText>
            </w:r>
            <w:r w:rsidR="00961394">
              <w:rPr>
                <w:noProof/>
                <w:webHidden/>
              </w:rPr>
            </w:r>
            <w:r w:rsidR="00961394">
              <w:rPr>
                <w:noProof/>
                <w:webHidden/>
              </w:rPr>
              <w:fldChar w:fldCharType="separate"/>
            </w:r>
            <w:r w:rsidR="00961394">
              <w:rPr>
                <w:noProof/>
                <w:webHidden/>
              </w:rPr>
              <w:t>14</w:t>
            </w:r>
            <w:r w:rsidR="00961394">
              <w:rPr>
                <w:noProof/>
                <w:webHidden/>
              </w:rPr>
              <w:fldChar w:fldCharType="end"/>
            </w:r>
          </w:hyperlink>
        </w:p>
        <w:p w14:paraId="27FFA465" w14:textId="77777777" w:rsidR="00961394" w:rsidRDefault="00A61691">
          <w:pPr>
            <w:pStyle w:val="TOC3"/>
            <w:tabs>
              <w:tab w:val="right" w:leader="dot" w:pos="11102"/>
            </w:tabs>
            <w:rPr>
              <w:rFonts w:eastAsiaTheme="minorEastAsia"/>
              <w:noProof/>
              <w:lang w:eastAsia="en-GB"/>
            </w:rPr>
          </w:pPr>
          <w:hyperlink w:anchor="_Toc126609007" w:history="1">
            <w:r w:rsidR="00961394" w:rsidRPr="004F5DA7">
              <w:rPr>
                <w:rStyle w:val="Hyperlink"/>
                <w:rFonts w:cstheme="minorHAnsi"/>
                <w:noProof/>
              </w:rPr>
              <w:t>Underpinning knowledge and calculations</w:t>
            </w:r>
            <w:r w:rsidR="00961394">
              <w:rPr>
                <w:noProof/>
                <w:webHidden/>
              </w:rPr>
              <w:tab/>
            </w:r>
            <w:r w:rsidR="00961394">
              <w:rPr>
                <w:noProof/>
                <w:webHidden/>
              </w:rPr>
              <w:fldChar w:fldCharType="begin"/>
            </w:r>
            <w:r w:rsidR="00961394">
              <w:rPr>
                <w:noProof/>
                <w:webHidden/>
              </w:rPr>
              <w:instrText xml:space="preserve"> PAGEREF _Toc126609007 \h </w:instrText>
            </w:r>
            <w:r w:rsidR="00961394">
              <w:rPr>
                <w:noProof/>
                <w:webHidden/>
              </w:rPr>
            </w:r>
            <w:r w:rsidR="00961394">
              <w:rPr>
                <w:noProof/>
                <w:webHidden/>
              </w:rPr>
              <w:fldChar w:fldCharType="separate"/>
            </w:r>
            <w:r w:rsidR="00961394">
              <w:rPr>
                <w:noProof/>
                <w:webHidden/>
              </w:rPr>
              <w:t>15</w:t>
            </w:r>
            <w:r w:rsidR="00961394">
              <w:rPr>
                <w:noProof/>
                <w:webHidden/>
              </w:rPr>
              <w:fldChar w:fldCharType="end"/>
            </w:r>
          </w:hyperlink>
        </w:p>
        <w:p w14:paraId="1552758F" w14:textId="77777777" w:rsidR="00961394" w:rsidRDefault="00A61691">
          <w:pPr>
            <w:pStyle w:val="TOC3"/>
            <w:tabs>
              <w:tab w:val="right" w:leader="dot" w:pos="11102"/>
            </w:tabs>
            <w:rPr>
              <w:rFonts w:eastAsiaTheme="minorEastAsia"/>
              <w:noProof/>
              <w:lang w:eastAsia="en-GB"/>
            </w:rPr>
          </w:pPr>
          <w:hyperlink w:anchor="_Toc126609008" w:history="1">
            <w:r w:rsidR="00961394" w:rsidRPr="004F5DA7">
              <w:rPr>
                <w:rStyle w:val="Hyperlink"/>
                <w:rFonts w:cstheme="minorHAnsi"/>
                <w:noProof/>
              </w:rPr>
              <w:t>Existing Systems</w:t>
            </w:r>
            <w:r w:rsidR="00961394">
              <w:rPr>
                <w:noProof/>
                <w:webHidden/>
              </w:rPr>
              <w:tab/>
            </w:r>
            <w:r w:rsidR="00961394">
              <w:rPr>
                <w:noProof/>
                <w:webHidden/>
              </w:rPr>
              <w:fldChar w:fldCharType="begin"/>
            </w:r>
            <w:r w:rsidR="00961394">
              <w:rPr>
                <w:noProof/>
                <w:webHidden/>
              </w:rPr>
              <w:instrText xml:space="preserve"> PAGEREF _Toc126609008 \h </w:instrText>
            </w:r>
            <w:r w:rsidR="00961394">
              <w:rPr>
                <w:noProof/>
                <w:webHidden/>
              </w:rPr>
            </w:r>
            <w:r w:rsidR="00961394">
              <w:rPr>
                <w:noProof/>
                <w:webHidden/>
              </w:rPr>
              <w:fldChar w:fldCharType="separate"/>
            </w:r>
            <w:r w:rsidR="00961394">
              <w:rPr>
                <w:noProof/>
                <w:webHidden/>
              </w:rPr>
              <w:t>15</w:t>
            </w:r>
            <w:r w:rsidR="00961394">
              <w:rPr>
                <w:noProof/>
                <w:webHidden/>
              </w:rPr>
              <w:fldChar w:fldCharType="end"/>
            </w:r>
          </w:hyperlink>
        </w:p>
        <w:p w14:paraId="1774B1A3" w14:textId="77777777" w:rsidR="00961394" w:rsidRDefault="00A61691">
          <w:pPr>
            <w:pStyle w:val="TOC4"/>
            <w:tabs>
              <w:tab w:val="right" w:leader="dot" w:pos="11102"/>
            </w:tabs>
            <w:rPr>
              <w:rFonts w:eastAsiaTheme="minorEastAsia"/>
              <w:noProof/>
              <w:lang w:eastAsia="en-GB"/>
            </w:rPr>
          </w:pPr>
          <w:hyperlink w:anchor="_Toc126609009" w:history="1">
            <w:r w:rsidR="00961394" w:rsidRPr="004F5DA7">
              <w:rPr>
                <w:rStyle w:val="Hyperlink"/>
                <w:rFonts w:cstheme="minorHAnsi"/>
                <w:noProof/>
              </w:rPr>
              <w:t>Tillpoint (6)</w:t>
            </w:r>
            <w:r w:rsidR="00961394">
              <w:rPr>
                <w:noProof/>
                <w:webHidden/>
              </w:rPr>
              <w:tab/>
            </w:r>
            <w:r w:rsidR="00961394">
              <w:rPr>
                <w:noProof/>
                <w:webHidden/>
              </w:rPr>
              <w:fldChar w:fldCharType="begin"/>
            </w:r>
            <w:r w:rsidR="00961394">
              <w:rPr>
                <w:noProof/>
                <w:webHidden/>
              </w:rPr>
              <w:instrText xml:space="preserve"> PAGEREF _Toc126609009 \h </w:instrText>
            </w:r>
            <w:r w:rsidR="00961394">
              <w:rPr>
                <w:noProof/>
                <w:webHidden/>
              </w:rPr>
            </w:r>
            <w:r w:rsidR="00961394">
              <w:rPr>
                <w:noProof/>
                <w:webHidden/>
              </w:rPr>
              <w:fldChar w:fldCharType="separate"/>
            </w:r>
            <w:r w:rsidR="00961394">
              <w:rPr>
                <w:noProof/>
                <w:webHidden/>
              </w:rPr>
              <w:t>15</w:t>
            </w:r>
            <w:r w:rsidR="00961394">
              <w:rPr>
                <w:noProof/>
                <w:webHidden/>
              </w:rPr>
              <w:fldChar w:fldCharType="end"/>
            </w:r>
          </w:hyperlink>
        </w:p>
        <w:p w14:paraId="72CF8703" w14:textId="77777777" w:rsidR="00961394" w:rsidRDefault="00A61691">
          <w:pPr>
            <w:pStyle w:val="TOC4"/>
            <w:tabs>
              <w:tab w:val="right" w:leader="dot" w:pos="11102"/>
            </w:tabs>
            <w:rPr>
              <w:rFonts w:eastAsiaTheme="minorEastAsia"/>
              <w:noProof/>
              <w:lang w:eastAsia="en-GB"/>
            </w:rPr>
          </w:pPr>
          <w:hyperlink w:anchor="_Toc126609010" w:history="1">
            <w:r w:rsidR="00961394" w:rsidRPr="004F5DA7">
              <w:rPr>
                <w:rStyle w:val="Hyperlink"/>
                <w:rFonts w:cstheme="minorHAnsi"/>
                <w:noProof/>
              </w:rPr>
              <w:t>Lightspeed (10)</w:t>
            </w:r>
            <w:r w:rsidR="00961394">
              <w:rPr>
                <w:noProof/>
                <w:webHidden/>
              </w:rPr>
              <w:tab/>
            </w:r>
            <w:r w:rsidR="00961394">
              <w:rPr>
                <w:noProof/>
                <w:webHidden/>
              </w:rPr>
              <w:fldChar w:fldCharType="begin"/>
            </w:r>
            <w:r w:rsidR="00961394">
              <w:rPr>
                <w:noProof/>
                <w:webHidden/>
              </w:rPr>
              <w:instrText xml:space="preserve"> PAGEREF _Toc126609010 \h </w:instrText>
            </w:r>
            <w:r w:rsidR="00961394">
              <w:rPr>
                <w:noProof/>
                <w:webHidden/>
              </w:rPr>
            </w:r>
            <w:r w:rsidR="00961394">
              <w:rPr>
                <w:noProof/>
                <w:webHidden/>
              </w:rPr>
              <w:fldChar w:fldCharType="separate"/>
            </w:r>
            <w:r w:rsidR="00961394">
              <w:rPr>
                <w:noProof/>
                <w:webHidden/>
              </w:rPr>
              <w:t>17</w:t>
            </w:r>
            <w:r w:rsidR="00961394">
              <w:rPr>
                <w:noProof/>
                <w:webHidden/>
              </w:rPr>
              <w:fldChar w:fldCharType="end"/>
            </w:r>
          </w:hyperlink>
        </w:p>
        <w:p w14:paraId="1E7B8543" w14:textId="77777777" w:rsidR="00961394" w:rsidRDefault="00A61691">
          <w:pPr>
            <w:pStyle w:val="TOC4"/>
            <w:tabs>
              <w:tab w:val="right" w:leader="dot" w:pos="11102"/>
            </w:tabs>
            <w:rPr>
              <w:rFonts w:eastAsiaTheme="minorEastAsia"/>
              <w:noProof/>
              <w:lang w:eastAsia="en-GB"/>
            </w:rPr>
          </w:pPr>
          <w:hyperlink w:anchor="_Toc126609011" w:history="1">
            <w:r w:rsidR="00961394" w:rsidRPr="004F5DA7">
              <w:rPr>
                <w:rStyle w:val="Hyperlink"/>
                <w:rFonts w:cstheme="minorHAnsi"/>
                <w:noProof/>
              </w:rPr>
              <w:t>EPoSnow (12)</w:t>
            </w:r>
            <w:r w:rsidR="00961394">
              <w:rPr>
                <w:noProof/>
                <w:webHidden/>
              </w:rPr>
              <w:tab/>
            </w:r>
            <w:r w:rsidR="00961394">
              <w:rPr>
                <w:noProof/>
                <w:webHidden/>
              </w:rPr>
              <w:fldChar w:fldCharType="begin"/>
            </w:r>
            <w:r w:rsidR="00961394">
              <w:rPr>
                <w:noProof/>
                <w:webHidden/>
              </w:rPr>
              <w:instrText xml:space="preserve"> PAGEREF _Toc126609011 \h </w:instrText>
            </w:r>
            <w:r w:rsidR="00961394">
              <w:rPr>
                <w:noProof/>
                <w:webHidden/>
              </w:rPr>
            </w:r>
            <w:r w:rsidR="00961394">
              <w:rPr>
                <w:noProof/>
                <w:webHidden/>
              </w:rPr>
              <w:fldChar w:fldCharType="separate"/>
            </w:r>
            <w:r w:rsidR="00961394">
              <w:rPr>
                <w:noProof/>
                <w:webHidden/>
              </w:rPr>
              <w:t>19</w:t>
            </w:r>
            <w:r w:rsidR="00961394">
              <w:rPr>
                <w:noProof/>
                <w:webHidden/>
              </w:rPr>
              <w:fldChar w:fldCharType="end"/>
            </w:r>
          </w:hyperlink>
        </w:p>
        <w:p w14:paraId="03B428E5" w14:textId="77777777" w:rsidR="00961394" w:rsidRDefault="00A61691">
          <w:pPr>
            <w:pStyle w:val="TOC4"/>
            <w:tabs>
              <w:tab w:val="right" w:leader="dot" w:pos="11102"/>
            </w:tabs>
            <w:rPr>
              <w:rFonts w:eastAsiaTheme="minorEastAsia"/>
              <w:noProof/>
              <w:lang w:eastAsia="en-GB"/>
            </w:rPr>
          </w:pPr>
          <w:hyperlink w:anchor="_Toc126609012" w:history="1">
            <w:r w:rsidR="00961394" w:rsidRPr="004F5DA7">
              <w:rPr>
                <w:rStyle w:val="Hyperlink"/>
                <w:rFonts w:cstheme="minorHAnsi"/>
                <w:noProof/>
              </w:rPr>
              <w:t>SumUp (9)</w:t>
            </w:r>
            <w:r w:rsidR="00961394">
              <w:rPr>
                <w:noProof/>
                <w:webHidden/>
              </w:rPr>
              <w:tab/>
            </w:r>
            <w:r w:rsidR="00961394">
              <w:rPr>
                <w:noProof/>
                <w:webHidden/>
              </w:rPr>
              <w:fldChar w:fldCharType="begin"/>
            </w:r>
            <w:r w:rsidR="00961394">
              <w:rPr>
                <w:noProof/>
                <w:webHidden/>
              </w:rPr>
              <w:instrText xml:space="preserve"> PAGEREF _Toc126609012 \h </w:instrText>
            </w:r>
            <w:r w:rsidR="00961394">
              <w:rPr>
                <w:noProof/>
                <w:webHidden/>
              </w:rPr>
            </w:r>
            <w:r w:rsidR="00961394">
              <w:rPr>
                <w:noProof/>
                <w:webHidden/>
              </w:rPr>
              <w:fldChar w:fldCharType="separate"/>
            </w:r>
            <w:r w:rsidR="00961394">
              <w:rPr>
                <w:noProof/>
                <w:webHidden/>
              </w:rPr>
              <w:t>20</w:t>
            </w:r>
            <w:r w:rsidR="00961394">
              <w:rPr>
                <w:noProof/>
                <w:webHidden/>
              </w:rPr>
              <w:fldChar w:fldCharType="end"/>
            </w:r>
          </w:hyperlink>
        </w:p>
        <w:p w14:paraId="31918C98" w14:textId="77777777" w:rsidR="00961394" w:rsidRDefault="00A61691">
          <w:pPr>
            <w:pStyle w:val="TOC3"/>
            <w:tabs>
              <w:tab w:val="right" w:leader="dot" w:pos="11102"/>
            </w:tabs>
            <w:rPr>
              <w:rFonts w:eastAsiaTheme="minorEastAsia"/>
              <w:noProof/>
              <w:lang w:eastAsia="en-GB"/>
            </w:rPr>
          </w:pPr>
          <w:hyperlink w:anchor="_Toc126609013" w:history="1">
            <w:r w:rsidR="00961394" w:rsidRPr="004F5DA7">
              <w:rPr>
                <w:rStyle w:val="Hyperlink"/>
                <w:rFonts w:cstheme="minorHAnsi"/>
                <w:noProof/>
              </w:rPr>
              <w:t>Stakeholder and user needs</w:t>
            </w:r>
            <w:r w:rsidR="00961394">
              <w:rPr>
                <w:noProof/>
                <w:webHidden/>
              </w:rPr>
              <w:tab/>
            </w:r>
            <w:r w:rsidR="00961394">
              <w:rPr>
                <w:noProof/>
                <w:webHidden/>
              </w:rPr>
              <w:fldChar w:fldCharType="begin"/>
            </w:r>
            <w:r w:rsidR="00961394">
              <w:rPr>
                <w:noProof/>
                <w:webHidden/>
              </w:rPr>
              <w:instrText xml:space="preserve"> PAGEREF _Toc126609013 \h </w:instrText>
            </w:r>
            <w:r w:rsidR="00961394">
              <w:rPr>
                <w:noProof/>
                <w:webHidden/>
              </w:rPr>
            </w:r>
            <w:r w:rsidR="00961394">
              <w:rPr>
                <w:noProof/>
                <w:webHidden/>
              </w:rPr>
              <w:fldChar w:fldCharType="separate"/>
            </w:r>
            <w:r w:rsidR="00961394">
              <w:rPr>
                <w:noProof/>
                <w:webHidden/>
              </w:rPr>
              <w:t>22</w:t>
            </w:r>
            <w:r w:rsidR="00961394">
              <w:rPr>
                <w:noProof/>
                <w:webHidden/>
              </w:rPr>
              <w:fldChar w:fldCharType="end"/>
            </w:r>
          </w:hyperlink>
        </w:p>
        <w:p w14:paraId="37CB6DEC" w14:textId="77777777" w:rsidR="00961394" w:rsidRDefault="00A61691">
          <w:pPr>
            <w:pStyle w:val="TOC3"/>
            <w:tabs>
              <w:tab w:val="right" w:leader="dot" w:pos="11102"/>
            </w:tabs>
            <w:rPr>
              <w:rFonts w:eastAsiaTheme="minorEastAsia"/>
              <w:noProof/>
              <w:lang w:eastAsia="en-GB"/>
            </w:rPr>
          </w:pPr>
          <w:hyperlink w:anchor="_Toc126609014" w:history="1">
            <w:r w:rsidR="00961394" w:rsidRPr="004F5DA7">
              <w:rPr>
                <w:rStyle w:val="Hyperlink"/>
                <w:rFonts w:cstheme="minorHAnsi"/>
                <w:noProof/>
              </w:rPr>
              <w:t>My Ideas and approach</w:t>
            </w:r>
            <w:r w:rsidR="00961394">
              <w:rPr>
                <w:noProof/>
                <w:webHidden/>
              </w:rPr>
              <w:tab/>
            </w:r>
            <w:r w:rsidR="00961394">
              <w:rPr>
                <w:noProof/>
                <w:webHidden/>
              </w:rPr>
              <w:fldChar w:fldCharType="begin"/>
            </w:r>
            <w:r w:rsidR="00961394">
              <w:rPr>
                <w:noProof/>
                <w:webHidden/>
              </w:rPr>
              <w:instrText xml:space="preserve"> PAGEREF _Toc126609014 \h </w:instrText>
            </w:r>
            <w:r w:rsidR="00961394">
              <w:rPr>
                <w:noProof/>
                <w:webHidden/>
              </w:rPr>
            </w:r>
            <w:r w:rsidR="00961394">
              <w:rPr>
                <w:noProof/>
                <w:webHidden/>
              </w:rPr>
              <w:fldChar w:fldCharType="separate"/>
            </w:r>
            <w:r w:rsidR="00961394">
              <w:rPr>
                <w:noProof/>
                <w:webHidden/>
              </w:rPr>
              <w:t>23</w:t>
            </w:r>
            <w:r w:rsidR="00961394">
              <w:rPr>
                <w:noProof/>
                <w:webHidden/>
              </w:rPr>
              <w:fldChar w:fldCharType="end"/>
            </w:r>
          </w:hyperlink>
        </w:p>
        <w:p w14:paraId="1244D43F" w14:textId="77777777" w:rsidR="00961394" w:rsidRDefault="00A61691">
          <w:pPr>
            <w:pStyle w:val="TOC3"/>
            <w:tabs>
              <w:tab w:val="right" w:leader="dot" w:pos="11102"/>
            </w:tabs>
            <w:rPr>
              <w:rFonts w:eastAsiaTheme="minorEastAsia"/>
              <w:noProof/>
              <w:lang w:eastAsia="en-GB"/>
            </w:rPr>
          </w:pPr>
          <w:hyperlink w:anchor="_Toc126609015" w:history="1">
            <w:r w:rsidR="00961394" w:rsidRPr="004F5DA7">
              <w:rPr>
                <w:rStyle w:val="Hyperlink"/>
                <w:rFonts w:cstheme="minorHAnsi"/>
                <w:noProof/>
              </w:rPr>
              <w:t>The Essential Features of the solution</w:t>
            </w:r>
            <w:r w:rsidR="00961394">
              <w:rPr>
                <w:noProof/>
                <w:webHidden/>
              </w:rPr>
              <w:tab/>
            </w:r>
            <w:r w:rsidR="00961394">
              <w:rPr>
                <w:noProof/>
                <w:webHidden/>
              </w:rPr>
              <w:fldChar w:fldCharType="begin"/>
            </w:r>
            <w:r w:rsidR="00961394">
              <w:rPr>
                <w:noProof/>
                <w:webHidden/>
              </w:rPr>
              <w:instrText xml:space="preserve"> PAGEREF _Toc126609015 \h </w:instrText>
            </w:r>
            <w:r w:rsidR="00961394">
              <w:rPr>
                <w:noProof/>
                <w:webHidden/>
              </w:rPr>
            </w:r>
            <w:r w:rsidR="00961394">
              <w:rPr>
                <w:noProof/>
                <w:webHidden/>
              </w:rPr>
              <w:fldChar w:fldCharType="separate"/>
            </w:r>
            <w:r w:rsidR="00961394">
              <w:rPr>
                <w:noProof/>
                <w:webHidden/>
              </w:rPr>
              <w:t>23</w:t>
            </w:r>
            <w:r w:rsidR="00961394">
              <w:rPr>
                <w:noProof/>
                <w:webHidden/>
              </w:rPr>
              <w:fldChar w:fldCharType="end"/>
            </w:r>
          </w:hyperlink>
        </w:p>
        <w:p w14:paraId="758F42BC" w14:textId="77777777" w:rsidR="00961394" w:rsidRDefault="00A61691">
          <w:pPr>
            <w:pStyle w:val="TOC4"/>
            <w:tabs>
              <w:tab w:val="right" w:leader="dot" w:pos="11102"/>
            </w:tabs>
            <w:rPr>
              <w:rFonts w:eastAsiaTheme="minorEastAsia"/>
              <w:noProof/>
              <w:lang w:eastAsia="en-GB"/>
            </w:rPr>
          </w:pPr>
          <w:hyperlink w:anchor="_Toc126609016" w:history="1">
            <w:r w:rsidR="00961394" w:rsidRPr="004F5DA7">
              <w:rPr>
                <w:rStyle w:val="Hyperlink"/>
                <w:rFonts w:cstheme="minorHAnsi"/>
                <w:noProof/>
              </w:rPr>
              <w:t>Limitations</w:t>
            </w:r>
            <w:r w:rsidR="00961394">
              <w:rPr>
                <w:noProof/>
                <w:webHidden/>
              </w:rPr>
              <w:tab/>
            </w:r>
            <w:r w:rsidR="00961394">
              <w:rPr>
                <w:noProof/>
                <w:webHidden/>
              </w:rPr>
              <w:fldChar w:fldCharType="begin"/>
            </w:r>
            <w:r w:rsidR="00961394">
              <w:rPr>
                <w:noProof/>
                <w:webHidden/>
              </w:rPr>
              <w:instrText xml:space="preserve"> PAGEREF _Toc126609016 \h </w:instrText>
            </w:r>
            <w:r w:rsidR="00961394">
              <w:rPr>
                <w:noProof/>
                <w:webHidden/>
              </w:rPr>
            </w:r>
            <w:r w:rsidR="00961394">
              <w:rPr>
                <w:noProof/>
                <w:webHidden/>
              </w:rPr>
              <w:fldChar w:fldCharType="separate"/>
            </w:r>
            <w:r w:rsidR="00961394">
              <w:rPr>
                <w:noProof/>
                <w:webHidden/>
              </w:rPr>
              <w:t>24</w:t>
            </w:r>
            <w:r w:rsidR="00961394">
              <w:rPr>
                <w:noProof/>
                <w:webHidden/>
              </w:rPr>
              <w:fldChar w:fldCharType="end"/>
            </w:r>
          </w:hyperlink>
        </w:p>
        <w:p w14:paraId="14001BF0" w14:textId="77777777" w:rsidR="00961394" w:rsidRDefault="00A61691">
          <w:pPr>
            <w:pStyle w:val="TOC4"/>
            <w:tabs>
              <w:tab w:val="right" w:leader="dot" w:pos="11102"/>
            </w:tabs>
            <w:rPr>
              <w:rFonts w:eastAsiaTheme="minorEastAsia"/>
              <w:noProof/>
              <w:lang w:eastAsia="en-GB"/>
            </w:rPr>
          </w:pPr>
          <w:hyperlink w:anchor="_Toc126609017" w:history="1">
            <w:r w:rsidR="00961394" w:rsidRPr="004F5DA7">
              <w:rPr>
                <w:rStyle w:val="Hyperlink"/>
                <w:rFonts w:cstheme="minorHAnsi"/>
                <w:noProof/>
              </w:rPr>
              <w:t>Computational Methods</w:t>
            </w:r>
            <w:r w:rsidR="00961394">
              <w:rPr>
                <w:noProof/>
                <w:webHidden/>
              </w:rPr>
              <w:tab/>
            </w:r>
            <w:r w:rsidR="00961394">
              <w:rPr>
                <w:noProof/>
                <w:webHidden/>
              </w:rPr>
              <w:fldChar w:fldCharType="begin"/>
            </w:r>
            <w:r w:rsidR="00961394">
              <w:rPr>
                <w:noProof/>
                <w:webHidden/>
              </w:rPr>
              <w:instrText xml:space="preserve"> PAGEREF _Toc126609017 \h </w:instrText>
            </w:r>
            <w:r w:rsidR="00961394">
              <w:rPr>
                <w:noProof/>
                <w:webHidden/>
              </w:rPr>
            </w:r>
            <w:r w:rsidR="00961394">
              <w:rPr>
                <w:noProof/>
                <w:webHidden/>
              </w:rPr>
              <w:fldChar w:fldCharType="separate"/>
            </w:r>
            <w:r w:rsidR="00961394">
              <w:rPr>
                <w:noProof/>
                <w:webHidden/>
              </w:rPr>
              <w:t>24</w:t>
            </w:r>
            <w:r w:rsidR="00961394">
              <w:rPr>
                <w:noProof/>
                <w:webHidden/>
              </w:rPr>
              <w:fldChar w:fldCharType="end"/>
            </w:r>
          </w:hyperlink>
        </w:p>
        <w:p w14:paraId="633C808E" w14:textId="77777777" w:rsidR="00961394" w:rsidRDefault="00A61691">
          <w:pPr>
            <w:pStyle w:val="TOC4"/>
            <w:tabs>
              <w:tab w:val="right" w:leader="dot" w:pos="11102"/>
            </w:tabs>
            <w:rPr>
              <w:rFonts w:eastAsiaTheme="minorEastAsia"/>
              <w:noProof/>
              <w:lang w:eastAsia="en-GB"/>
            </w:rPr>
          </w:pPr>
          <w:hyperlink w:anchor="_Toc126609018" w:history="1">
            <w:r w:rsidR="00961394" w:rsidRPr="004F5DA7">
              <w:rPr>
                <w:rStyle w:val="Hyperlink"/>
                <w:rFonts w:cstheme="minorHAnsi"/>
                <w:noProof/>
              </w:rPr>
              <w:t>Order of design and creation</w:t>
            </w:r>
            <w:r w:rsidR="00961394">
              <w:rPr>
                <w:noProof/>
                <w:webHidden/>
              </w:rPr>
              <w:tab/>
            </w:r>
            <w:r w:rsidR="00961394">
              <w:rPr>
                <w:noProof/>
                <w:webHidden/>
              </w:rPr>
              <w:fldChar w:fldCharType="begin"/>
            </w:r>
            <w:r w:rsidR="00961394">
              <w:rPr>
                <w:noProof/>
                <w:webHidden/>
              </w:rPr>
              <w:instrText xml:space="preserve"> PAGEREF _Toc126609018 \h </w:instrText>
            </w:r>
            <w:r w:rsidR="00961394">
              <w:rPr>
                <w:noProof/>
                <w:webHidden/>
              </w:rPr>
            </w:r>
            <w:r w:rsidR="00961394">
              <w:rPr>
                <w:noProof/>
                <w:webHidden/>
              </w:rPr>
              <w:fldChar w:fldCharType="separate"/>
            </w:r>
            <w:r w:rsidR="00961394">
              <w:rPr>
                <w:noProof/>
                <w:webHidden/>
              </w:rPr>
              <w:t>24</w:t>
            </w:r>
            <w:r w:rsidR="00961394">
              <w:rPr>
                <w:noProof/>
                <w:webHidden/>
              </w:rPr>
              <w:fldChar w:fldCharType="end"/>
            </w:r>
          </w:hyperlink>
        </w:p>
        <w:p w14:paraId="231CB489" w14:textId="77777777" w:rsidR="00961394" w:rsidRDefault="00A61691">
          <w:pPr>
            <w:pStyle w:val="TOC4"/>
            <w:tabs>
              <w:tab w:val="right" w:leader="dot" w:pos="11102"/>
            </w:tabs>
            <w:rPr>
              <w:rFonts w:eastAsiaTheme="minorEastAsia"/>
              <w:noProof/>
              <w:lang w:eastAsia="en-GB"/>
            </w:rPr>
          </w:pPr>
          <w:hyperlink w:anchor="_Toc126609019" w:history="1">
            <w:r w:rsidR="00961394" w:rsidRPr="004F5DA7">
              <w:rPr>
                <w:rStyle w:val="Hyperlink"/>
                <w:rFonts w:cstheme="minorHAnsi"/>
                <w:noProof/>
              </w:rPr>
              <w:t>Hardware and software requirements</w:t>
            </w:r>
            <w:r w:rsidR="00961394">
              <w:rPr>
                <w:noProof/>
                <w:webHidden/>
              </w:rPr>
              <w:tab/>
            </w:r>
            <w:r w:rsidR="00961394">
              <w:rPr>
                <w:noProof/>
                <w:webHidden/>
              </w:rPr>
              <w:fldChar w:fldCharType="begin"/>
            </w:r>
            <w:r w:rsidR="00961394">
              <w:rPr>
                <w:noProof/>
                <w:webHidden/>
              </w:rPr>
              <w:instrText xml:space="preserve"> PAGEREF _Toc126609019 \h </w:instrText>
            </w:r>
            <w:r w:rsidR="00961394">
              <w:rPr>
                <w:noProof/>
                <w:webHidden/>
              </w:rPr>
            </w:r>
            <w:r w:rsidR="00961394">
              <w:rPr>
                <w:noProof/>
                <w:webHidden/>
              </w:rPr>
              <w:fldChar w:fldCharType="separate"/>
            </w:r>
            <w:r w:rsidR="00961394">
              <w:rPr>
                <w:noProof/>
                <w:webHidden/>
              </w:rPr>
              <w:t>26</w:t>
            </w:r>
            <w:r w:rsidR="00961394">
              <w:rPr>
                <w:noProof/>
                <w:webHidden/>
              </w:rPr>
              <w:fldChar w:fldCharType="end"/>
            </w:r>
          </w:hyperlink>
        </w:p>
        <w:p w14:paraId="1F46A34B" w14:textId="77777777" w:rsidR="00961394" w:rsidRDefault="00A61691">
          <w:pPr>
            <w:pStyle w:val="TOC3"/>
            <w:tabs>
              <w:tab w:val="right" w:leader="dot" w:pos="11102"/>
            </w:tabs>
            <w:rPr>
              <w:rFonts w:eastAsiaTheme="minorEastAsia"/>
              <w:noProof/>
              <w:lang w:eastAsia="en-GB"/>
            </w:rPr>
          </w:pPr>
          <w:hyperlink w:anchor="_Toc126609020" w:history="1">
            <w:r w:rsidR="00961394" w:rsidRPr="004F5DA7">
              <w:rPr>
                <w:rStyle w:val="Hyperlink"/>
                <w:rFonts w:cstheme="minorHAnsi"/>
                <w:noProof/>
              </w:rPr>
              <w:t>Measurable Success Criteria</w:t>
            </w:r>
            <w:r w:rsidR="00961394">
              <w:rPr>
                <w:noProof/>
                <w:webHidden/>
              </w:rPr>
              <w:tab/>
            </w:r>
            <w:r w:rsidR="00961394">
              <w:rPr>
                <w:noProof/>
                <w:webHidden/>
              </w:rPr>
              <w:fldChar w:fldCharType="begin"/>
            </w:r>
            <w:r w:rsidR="00961394">
              <w:rPr>
                <w:noProof/>
                <w:webHidden/>
              </w:rPr>
              <w:instrText xml:space="preserve"> PAGEREF _Toc126609020 \h </w:instrText>
            </w:r>
            <w:r w:rsidR="00961394">
              <w:rPr>
                <w:noProof/>
                <w:webHidden/>
              </w:rPr>
            </w:r>
            <w:r w:rsidR="00961394">
              <w:rPr>
                <w:noProof/>
                <w:webHidden/>
              </w:rPr>
              <w:fldChar w:fldCharType="separate"/>
            </w:r>
            <w:r w:rsidR="00961394">
              <w:rPr>
                <w:noProof/>
                <w:webHidden/>
              </w:rPr>
              <w:t>27</w:t>
            </w:r>
            <w:r w:rsidR="00961394">
              <w:rPr>
                <w:noProof/>
                <w:webHidden/>
              </w:rPr>
              <w:fldChar w:fldCharType="end"/>
            </w:r>
          </w:hyperlink>
        </w:p>
        <w:p w14:paraId="73F33E92" w14:textId="77777777" w:rsidR="00961394" w:rsidRDefault="00A61691">
          <w:pPr>
            <w:pStyle w:val="TOC1"/>
            <w:tabs>
              <w:tab w:val="right" w:leader="dot" w:pos="11102"/>
            </w:tabs>
            <w:rPr>
              <w:rFonts w:eastAsiaTheme="minorEastAsia"/>
              <w:noProof/>
              <w:lang w:eastAsia="en-GB"/>
            </w:rPr>
          </w:pPr>
          <w:hyperlink w:anchor="_Toc126609021" w:history="1">
            <w:r w:rsidR="00961394" w:rsidRPr="004F5DA7">
              <w:rPr>
                <w:rStyle w:val="Hyperlink"/>
                <w:rFonts w:cstheme="minorHAnsi"/>
                <w:noProof/>
              </w:rPr>
              <w:t>Design</w:t>
            </w:r>
            <w:r w:rsidR="00961394">
              <w:rPr>
                <w:noProof/>
                <w:webHidden/>
              </w:rPr>
              <w:tab/>
            </w:r>
            <w:r w:rsidR="00961394">
              <w:rPr>
                <w:noProof/>
                <w:webHidden/>
              </w:rPr>
              <w:fldChar w:fldCharType="begin"/>
            </w:r>
            <w:r w:rsidR="00961394">
              <w:rPr>
                <w:noProof/>
                <w:webHidden/>
              </w:rPr>
              <w:instrText xml:space="preserve"> PAGEREF _Toc126609021 \h </w:instrText>
            </w:r>
            <w:r w:rsidR="00961394">
              <w:rPr>
                <w:noProof/>
                <w:webHidden/>
              </w:rPr>
            </w:r>
            <w:r w:rsidR="00961394">
              <w:rPr>
                <w:noProof/>
                <w:webHidden/>
              </w:rPr>
              <w:fldChar w:fldCharType="separate"/>
            </w:r>
            <w:r w:rsidR="00961394">
              <w:rPr>
                <w:noProof/>
                <w:webHidden/>
              </w:rPr>
              <w:t>30</w:t>
            </w:r>
            <w:r w:rsidR="00961394">
              <w:rPr>
                <w:noProof/>
                <w:webHidden/>
              </w:rPr>
              <w:fldChar w:fldCharType="end"/>
            </w:r>
          </w:hyperlink>
        </w:p>
        <w:p w14:paraId="55B46E6F" w14:textId="77777777" w:rsidR="00961394" w:rsidRDefault="00A61691">
          <w:pPr>
            <w:pStyle w:val="TOC2"/>
            <w:tabs>
              <w:tab w:val="right" w:leader="dot" w:pos="11102"/>
            </w:tabs>
            <w:rPr>
              <w:rFonts w:eastAsiaTheme="minorEastAsia"/>
              <w:noProof/>
              <w:lang w:eastAsia="en-GB"/>
            </w:rPr>
          </w:pPr>
          <w:hyperlink w:anchor="_Toc126609022" w:history="1">
            <w:r w:rsidR="00961394" w:rsidRPr="004F5DA7">
              <w:rPr>
                <w:rStyle w:val="Hyperlink"/>
                <w:rFonts w:cstheme="minorHAnsi"/>
                <w:noProof/>
              </w:rPr>
              <w:t>Branding</w:t>
            </w:r>
            <w:r w:rsidR="00961394">
              <w:rPr>
                <w:noProof/>
                <w:webHidden/>
              </w:rPr>
              <w:tab/>
            </w:r>
            <w:r w:rsidR="00961394">
              <w:rPr>
                <w:noProof/>
                <w:webHidden/>
              </w:rPr>
              <w:fldChar w:fldCharType="begin"/>
            </w:r>
            <w:r w:rsidR="00961394">
              <w:rPr>
                <w:noProof/>
                <w:webHidden/>
              </w:rPr>
              <w:instrText xml:space="preserve"> PAGEREF _Toc126609022 \h </w:instrText>
            </w:r>
            <w:r w:rsidR="00961394">
              <w:rPr>
                <w:noProof/>
                <w:webHidden/>
              </w:rPr>
            </w:r>
            <w:r w:rsidR="00961394">
              <w:rPr>
                <w:noProof/>
                <w:webHidden/>
              </w:rPr>
              <w:fldChar w:fldCharType="separate"/>
            </w:r>
            <w:r w:rsidR="00961394">
              <w:rPr>
                <w:noProof/>
                <w:webHidden/>
              </w:rPr>
              <w:t>30</w:t>
            </w:r>
            <w:r w:rsidR="00961394">
              <w:rPr>
                <w:noProof/>
                <w:webHidden/>
              </w:rPr>
              <w:fldChar w:fldCharType="end"/>
            </w:r>
          </w:hyperlink>
        </w:p>
        <w:p w14:paraId="05FD7ADC" w14:textId="77777777" w:rsidR="00961394" w:rsidRDefault="00A61691">
          <w:pPr>
            <w:pStyle w:val="TOC2"/>
            <w:tabs>
              <w:tab w:val="right" w:leader="dot" w:pos="11102"/>
            </w:tabs>
            <w:rPr>
              <w:rFonts w:eastAsiaTheme="minorEastAsia"/>
              <w:noProof/>
              <w:lang w:eastAsia="en-GB"/>
            </w:rPr>
          </w:pPr>
          <w:hyperlink w:anchor="_Toc126609023" w:history="1">
            <w:r w:rsidR="00961394" w:rsidRPr="004F5DA7">
              <w:rPr>
                <w:rStyle w:val="Hyperlink"/>
                <w:rFonts w:cstheme="minorHAnsi"/>
                <w:noProof/>
              </w:rPr>
              <w:t>Breaking The Problem down</w:t>
            </w:r>
            <w:r w:rsidR="00961394">
              <w:rPr>
                <w:noProof/>
                <w:webHidden/>
              </w:rPr>
              <w:tab/>
            </w:r>
            <w:r w:rsidR="00961394">
              <w:rPr>
                <w:noProof/>
                <w:webHidden/>
              </w:rPr>
              <w:fldChar w:fldCharType="begin"/>
            </w:r>
            <w:r w:rsidR="00961394">
              <w:rPr>
                <w:noProof/>
                <w:webHidden/>
              </w:rPr>
              <w:instrText xml:space="preserve"> PAGEREF _Toc126609023 \h </w:instrText>
            </w:r>
            <w:r w:rsidR="00961394">
              <w:rPr>
                <w:noProof/>
                <w:webHidden/>
              </w:rPr>
            </w:r>
            <w:r w:rsidR="00961394">
              <w:rPr>
                <w:noProof/>
                <w:webHidden/>
              </w:rPr>
              <w:fldChar w:fldCharType="separate"/>
            </w:r>
            <w:r w:rsidR="00961394">
              <w:rPr>
                <w:noProof/>
                <w:webHidden/>
              </w:rPr>
              <w:t>30</w:t>
            </w:r>
            <w:r w:rsidR="00961394">
              <w:rPr>
                <w:noProof/>
                <w:webHidden/>
              </w:rPr>
              <w:fldChar w:fldCharType="end"/>
            </w:r>
          </w:hyperlink>
        </w:p>
        <w:p w14:paraId="685EF7ED" w14:textId="77777777" w:rsidR="00961394" w:rsidRDefault="00A61691">
          <w:pPr>
            <w:pStyle w:val="TOC4"/>
            <w:tabs>
              <w:tab w:val="right" w:leader="dot" w:pos="11102"/>
            </w:tabs>
            <w:rPr>
              <w:rFonts w:eastAsiaTheme="minorEastAsia"/>
              <w:noProof/>
              <w:lang w:eastAsia="en-GB"/>
            </w:rPr>
          </w:pPr>
          <w:hyperlink w:anchor="_Toc126609024" w:history="1">
            <w:r w:rsidR="00961394" w:rsidRPr="004F5DA7">
              <w:rPr>
                <w:rStyle w:val="Hyperlink"/>
                <w:rFonts w:cstheme="minorHAnsi"/>
                <w:noProof/>
              </w:rPr>
              <w:t>Key for the structure diagrams</w:t>
            </w:r>
            <w:r w:rsidR="00961394">
              <w:rPr>
                <w:noProof/>
                <w:webHidden/>
              </w:rPr>
              <w:tab/>
            </w:r>
            <w:r w:rsidR="00961394">
              <w:rPr>
                <w:noProof/>
                <w:webHidden/>
              </w:rPr>
              <w:fldChar w:fldCharType="begin"/>
            </w:r>
            <w:r w:rsidR="00961394">
              <w:rPr>
                <w:noProof/>
                <w:webHidden/>
              </w:rPr>
              <w:instrText xml:space="preserve"> PAGEREF _Toc126609024 \h </w:instrText>
            </w:r>
            <w:r w:rsidR="00961394">
              <w:rPr>
                <w:noProof/>
                <w:webHidden/>
              </w:rPr>
            </w:r>
            <w:r w:rsidR="00961394">
              <w:rPr>
                <w:noProof/>
                <w:webHidden/>
              </w:rPr>
              <w:fldChar w:fldCharType="separate"/>
            </w:r>
            <w:r w:rsidR="00961394">
              <w:rPr>
                <w:noProof/>
                <w:webHidden/>
              </w:rPr>
              <w:t>30</w:t>
            </w:r>
            <w:r w:rsidR="00961394">
              <w:rPr>
                <w:noProof/>
                <w:webHidden/>
              </w:rPr>
              <w:fldChar w:fldCharType="end"/>
            </w:r>
          </w:hyperlink>
        </w:p>
        <w:p w14:paraId="1E5A2D2B" w14:textId="77777777" w:rsidR="00961394" w:rsidRDefault="00A61691">
          <w:pPr>
            <w:pStyle w:val="TOC3"/>
            <w:tabs>
              <w:tab w:val="right" w:leader="dot" w:pos="11102"/>
            </w:tabs>
            <w:rPr>
              <w:rFonts w:eastAsiaTheme="minorEastAsia"/>
              <w:noProof/>
              <w:lang w:eastAsia="en-GB"/>
            </w:rPr>
          </w:pPr>
          <w:hyperlink w:anchor="_Toc126609025" w:history="1">
            <w:r w:rsidR="00961394" w:rsidRPr="004F5DA7">
              <w:rPr>
                <w:rStyle w:val="Hyperlink"/>
                <w:rFonts w:cstheme="minorHAnsi"/>
                <w:noProof/>
              </w:rPr>
              <w:t>Client Structure Diagram</w:t>
            </w:r>
            <w:r w:rsidR="00961394">
              <w:rPr>
                <w:noProof/>
                <w:webHidden/>
              </w:rPr>
              <w:tab/>
            </w:r>
            <w:r w:rsidR="00961394">
              <w:rPr>
                <w:noProof/>
                <w:webHidden/>
              </w:rPr>
              <w:fldChar w:fldCharType="begin"/>
            </w:r>
            <w:r w:rsidR="00961394">
              <w:rPr>
                <w:noProof/>
                <w:webHidden/>
              </w:rPr>
              <w:instrText xml:space="preserve"> PAGEREF _Toc126609025 \h </w:instrText>
            </w:r>
            <w:r w:rsidR="00961394">
              <w:rPr>
                <w:noProof/>
                <w:webHidden/>
              </w:rPr>
            </w:r>
            <w:r w:rsidR="00961394">
              <w:rPr>
                <w:noProof/>
                <w:webHidden/>
              </w:rPr>
              <w:fldChar w:fldCharType="separate"/>
            </w:r>
            <w:r w:rsidR="00961394">
              <w:rPr>
                <w:noProof/>
                <w:webHidden/>
              </w:rPr>
              <w:t>30</w:t>
            </w:r>
            <w:r w:rsidR="00961394">
              <w:rPr>
                <w:noProof/>
                <w:webHidden/>
              </w:rPr>
              <w:fldChar w:fldCharType="end"/>
            </w:r>
          </w:hyperlink>
        </w:p>
        <w:p w14:paraId="04839DF2" w14:textId="77777777" w:rsidR="00961394" w:rsidRDefault="00A61691">
          <w:pPr>
            <w:pStyle w:val="TOC3"/>
            <w:tabs>
              <w:tab w:val="right" w:leader="dot" w:pos="11102"/>
            </w:tabs>
            <w:rPr>
              <w:rFonts w:eastAsiaTheme="minorEastAsia"/>
              <w:noProof/>
              <w:lang w:eastAsia="en-GB"/>
            </w:rPr>
          </w:pPr>
          <w:hyperlink w:anchor="_Toc126609026" w:history="1">
            <w:r w:rsidR="00961394" w:rsidRPr="004F5DA7">
              <w:rPr>
                <w:rStyle w:val="Hyperlink"/>
                <w:rFonts w:cstheme="minorHAnsi"/>
                <w:noProof/>
              </w:rPr>
              <w:t>Server Structure Diagram</w:t>
            </w:r>
            <w:r w:rsidR="00961394">
              <w:rPr>
                <w:noProof/>
                <w:webHidden/>
              </w:rPr>
              <w:tab/>
            </w:r>
            <w:r w:rsidR="00961394">
              <w:rPr>
                <w:noProof/>
                <w:webHidden/>
              </w:rPr>
              <w:fldChar w:fldCharType="begin"/>
            </w:r>
            <w:r w:rsidR="00961394">
              <w:rPr>
                <w:noProof/>
                <w:webHidden/>
              </w:rPr>
              <w:instrText xml:space="preserve"> PAGEREF _Toc126609026 \h </w:instrText>
            </w:r>
            <w:r w:rsidR="00961394">
              <w:rPr>
                <w:noProof/>
                <w:webHidden/>
              </w:rPr>
            </w:r>
            <w:r w:rsidR="00961394">
              <w:rPr>
                <w:noProof/>
                <w:webHidden/>
              </w:rPr>
              <w:fldChar w:fldCharType="separate"/>
            </w:r>
            <w:r w:rsidR="00961394">
              <w:rPr>
                <w:noProof/>
                <w:webHidden/>
              </w:rPr>
              <w:t>31</w:t>
            </w:r>
            <w:r w:rsidR="00961394">
              <w:rPr>
                <w:noProof/>
                <w:webHidden/>
              </w:rPr>
              <w:fldChar w:fldCharType="end"/>
            </w:r>
          </w:hyperlink>
        </w:p>
        <w:p w14:paraId="484EFFCA" w14:textId="77777777" w:rsidR="00961394" w:rsidRDefault="00A61691">
          <w:pPr>
            <w:pStyle w:val="TOC3"/>
            <w:tabs>
              <w:tab w:val="right" w:leader="dot" w:pos="11102"/>
            </w:tabs>
            <w:rPr>
              <w:rFonts w:eastAsiaTheme="minorEastAsia"/>
              <w:noProof/>
              <w:lang w:eastAsia="en-GB"/>
            </w:rPr>
          </w:pPr>
          <w:hyperlink w:anchor="_Toc126609027" w:history="1">
            <w:r w:rsidR="00961394" w:rsidRPr="004F5DA7">
              <w:rPr>
                <w:rStyle w:val="Hyperlink"/>
                <w:rFonts w:cstheme="minorHAnsi"/>
                <w:noProof/>
              </w:rPr>
              <w:t>Usability Features</w:t>
            </w:r>
            <w:r w:rsidR="00961394">
              <w:rPr>
                <w:noProof/>
                <w:webHidden/>
              </w:rPr>
              <w:tab/>
            </w:r>
            <w:r w:rsidR="00961394">
              <w:rPr>
                <w:noProof/>
                <w:webHidden/>
              </w:rPr>
              <w:fldChar w:fldCharType="begin"/>
            </w:r>
            <w:r w:rsidR="00961394">
              <w:rPr>
                <w:noProof/>
                <w:webHidden/>
              </w:rPr>
              <w:instrText xml:space="preserve"> PAGEREF _Toc126609027 \h </w:instrText>
            </w:r>
            <w:r w:rsidR="00961394">
              <w:rPr>
                <w:noProof/>
                <w:webHidden/>
              </w:rPr>
            </w:r>
            <w:r w:rsidR="00961394">
              <w:rPr>
                <w:noProof/>
                <w:webHidden/>
              </w:rPr>
              <w:fldChar w:fldCharType="separate"/>
            </w:r>
            <w:r w:rsidR="00961394">
              <w:rPr>
                <w:noProof/>
                <w:webHidden/>
              </w:rPr>
              <w:t>31</w:t>
            </w:r>
            <w:r w:rsidR="00961394">
              <w:rPr>
                <w:noProof/>
                <w:webHidden/>
              </w:rPr>
              <w:fldChar w:fldCharType="end"/>
            </w:r>
          </w:hyperlink>
        </w:p>
        <w:p w14:paraId="19B7CF0A" w14:textId="77777777" w:rsidR="00961394" w:rsidRDefault="00A61691">
          <w:pPr>
            <w:pStyle w:val="TOC2"/>
            <w:tabs>
              <w:tab w:val="right" w:leader="dot" w:pos="11102"/>
            </w:tabs>
            <w:rPr>
              <w:rFonts w:eastAsiaTheme="minorEastAsia"/>
              <w:noProof/>
              <w:lang w:eastAsia="en-GB"/>
            </w:rPr>
          </w:pPr>
          <w:hyperlink w:anchor="_Toc126609028" w:history="1">
            <w:r w:rsidR="00961394" w:rsidRPr="004F5DA7">
              <w:rPr>
                <w:rStyle w:val="Hyperlink"/>
                <w:rFonts w:cstheme="minorHAnsi"/>
                <w:noProof/>
              </w:rPr>
              <w:t>Defining the structure of the solution to be developed</w:t>
            </w:r>
            <w:r w:rsidR="00961394">
              <w:rPr>
                <w:noProof/>
                <w:webHidden/>
              </w:rPr>
              <w:tab/>
            </w:r>
            <w:r w:rsidR="00961394">
              <w:rPr>
                <w:noProof/>
                <w:webHidden/>
              </w:rPr>
              <w:fldChar w:fldCharType="begin"/>
            </w:r>
            <w:r w:rsidR="00961394">
              <w:rPr>
                <w:noProof/>
                <w:webHidden/>
              </w:rPr>
              <w:instrText xml:space="preserve"> PAGEREF _Toc126609028 \h </w:instrText>
            </w:r>
            <w:r w:rsidR="00961394">
              <w:rPr>
                <w:noProof/>
                <w:webHidden/>
              </w:rPr>
            </w:r>
            <w:r w:rsidR="00961394">
              <w:rPr>
                <w:noProof/>
                <w:webHidden/>
              </w:rPr>
              <w:fldChar w:fldCharType="separate"/>
            </w:r>
            <w:r w:rsidR="00961394">
              <w:rPr>
                <w:noProof/>
                <w:webHidden/>
              </w:rPr>
              <w:t>31</w:t>
            </w:r>
            <w:r w:rsidR="00961394">
              <w:rPr>
                <w:noProof/>
                <w:webHidden/>
              </w:rPr>
              <w:fldChar w:fldCharType="end"/>
            </w:r>
          </w:hyperlink>
        </w:p>
        <w:p w14:paraId="3B8E6044" w14:textId="77777777" w:rsidR="00961394" w:rsidRDefault="00A61691">
          <w:pPr>
            <w:pStyle w:val="TOC3"/>
            <w:tabs>
              <w:tab w:val="right" w:leader="dot" w:pos="11102"/>
            </w:tabs>
            <w:rPr>
              <w:rFonts w:eastAsiaTheme="minorEastAsia"/>
              <w:noProof/>
              <w:lang w:eastAsia="en-GB"/>
            </w:rPr>
          </w:pPr>
          <w:hyperlink w:anchor="_Toc126609029" w:history="1">
            <w:r w:rsidR="00961394" w:rsidRPr="004F5DA7">
              <w:rPr>
                <w:rStyle w:val="Hyperlink"/>
                <w:rFonts w:cstheme="minorHAnsi"/>
                <w:noProof/>
              </w:rPr>
              <w:t>Interfaces</w:t>
            </w:r>
            <w:r w:rsidR="00961394">
              <w:rPr>
                <w:noProof/>
                <w:webHidden/>
              </w:rPr>
              <w:tab/>
            </w:r>
            <w:r w:rsidR="00961394">
              <w:rPr>
                <w:noProof/>
                <w:webHidden/>
              </w:rPr>
              <w:fldChar w:fldCharType="begin"/>
            </w:r>
            <w:r w:rsidR="00961394">
              <w:rPr>
                <w:noProof/>
                <w:webHidden/>
              </w:rPr>
              <w:instrText xml:space="preserve"> PAGEREF _Toc126609029 \h </w:instrText>
            </w:r>
            <w:r w:rsidR="00961394">
              <w:rPr>
                <w:noProof/>
                <w:webHidden/>
              </w:rPr>
            </w:r>
            <w:r w:rsidR="00961394">
              <w:rPr>
                <w:noProof/>
                <w:webHidden/>
              </w:rPr>
              <w:fldChar w:fldCharType="separate"/>
            </w:r>
            <w:r w:rsidR="00961394">
              <w:rPr>
                <w:noProof/>
                <w:webHidden/>
              </w:rPr>
              <w:t>31</w:t>
            </w:r>
            <w:r w:rsidR="00961394">
              <w:rPr>
                <w:noProof/>
                <w:webHidden/>
              </w:rPr>
              <w:fldChar w:fldCharType="end"/>
            </w:r>
          </w:hyperlink>
        </w:p>
        <w:p w14:paraId="600FDBEE" w14:textId="77777777" w:rsidR="00961394" w:rsidRDefault="00A61691">
          <w:pPr>
            <w:pStyle w:val="TOC4"/>
            <w:tabs>
              <w:tab w:val="right" w:leader="dot" w:pos="11102"/>
            </w:tabs>
            <w:rPr>
              <w:rFonts w:eastAsiaTheme="minorEastAsia"/>
              <w:noProof/>
              <w:lang w:eastAsia="en-GB"/>
            </w:rPr>
          </w:pPr>
          <w:hyperlink w:anchor="_Toc126609030" w:history="1">
            <w:r w:rsidR="00961394" w:rsidRPr="004F5DA7">
              <w:rPr>
                <w:rStyle w:val="Hyperlink"/>
                <w:rFonts w:cstheme="minorHAnsi"/>
                <w:noProof/>
              </w:rPr>
              <w:t>Staff Login Screen</w:t>
            </w:r>
            <w:r w:rsidR="00961394">
              <w:rPr>
                <w:noProof/>
                <w:webHidden/>
              </w:rPr>
              <w:tab/>
            </w:r>
            <w:r w:rsidR="00961394">
              <w:rPr>
                <w:noProof/>
                <w:webHidden/>
              </w:rPr>
              <w:fldChar w:fldCharType="begin"/>
            </w:r>
            <w:r w:rsidR="00961394">
              <w:rPr>
                <w:noProof/>
                <w:webHidden/>
              </w:rPr>
              <w:instrText xml:space="preserve"> PAGEREF _Toc126609030 \h </w:instrText>
            </w:r>
            <w:r w:rsidR="00961394">
              <w:rPr>
                <w:noProof/>
                <w:webHidden/>
              </w:rPr>
            </w:r>
            <w:r w:rsidR="00961394">
              <w:rPr>
                <w:noProof/>
                <w:webHidden/>
              </w:rPr>
              <w:fldChar w:fldCharType="separate"/>
            </w:r>
            <w:r w:rsidR="00961394">
              <w:rPr>
                <w:noProof/>
                <w:webHidden/>
              </w:rPr>
              <w:t>32</w:t>
            </w:r>
            <w:r w:rsidR="00961394">
              <w:rPr>
                <w:noProof/>
                <w:webHidden/>
              </w:rPr>
              <w:fldChar w:fldCharType="end"/>
            </w:r>
          </w:hyperlink>
        </w:p>
        <w:p w14:paraId="5B752163" w14:textId="77777777" w:rsidR="00961394" w:rsidRDefault="00A61691">
          <w:pPr>
            <w:pStyle w:val="TOC4"/>
            <w:tabs>
              <w:tab w:val="right" w:leader="dot" w:pos="11102"/>
            </w:tabs>
            <w:rPr>
              <w:rFonts w:eastAsiaTheme="minorEastAsia"/>
              <w:noProof/>
              <w:lang w:eastAsia="en-GB"/>
            </w:rPr>
          </w:pPr>
          <w:hyperlink w:anchor="_Toc126609031" w:history="1">
            <w:r w:rsidR="00961394" w:rsidRPr="004F5DA7">
              <w:rPr>
                <w:rStyle w:val="Hyperlink"/>
                <w:noProof/>
              </w:rPr>
              <w:t>Main Menu Screen</w:t>
            </w:r>
            <w:r w:rsidR="00961394">
              <w:rPr>
                <w:noProof/>
                <w:webHidden/>
              </w:rPr>
              <w:tab/>
            </w:r>
            <w:r w:rsidR="00961394">
              <w:rPr>
                <w:noProof/>
                <w:webHidden/>
              </w:rPr>
              <w:fldChar w:fldCharType="begin"/>
            </w:r>
            <w:r w:rsidR="00961394">
              <w:rPr>
                <w:noProof/>
                <w:webHidden/>
              </w:rPr>
              <w:instrText xml:space="preserve"> PAGEREF _Toc126609031 \h </w:instrText>
            </w:r>
            <w:r w:rsidR="00961394">
              <w:rPr>
                <w:noProof/>
                <w:webHidden/>
              </w:rPr>
            </w:r>
            <w:r w:rsidR="00961394">
              <w:rPr>
                <w:noProof/>
                <w:webHidden/>
              </w:rPr>
              <w:fldChar w:fldCharType="separate"/>
            </w:r>
            <w:r w:rsidR="00961394">
              <w:rPr>
                <w:noProof/>
                <w:webHidden/>
              </w:rPr>
              <w:t>32</w:t>
            </w:r>
            <w:r w:rsidR="00961394">
              <w:rPr>
                <w:noProof/>
                <w:webHidden/>
              </w:rPr>
              <w:fldChar w:fldCharType="end"/>
            </w:r>
          </w:hyperlink>
        </w:p>
        <w:p w14:paraId="378EAA55" w14:textId="77777777" w:rsidR="00961394" w:rsidRDefault="00A61691">
          <w:pPr>
            <w:pStyle w:val="TOC4"/>
            <w:tabs>
              <w:tab w:val="right" w:leader="dot" w:pos="11102"/>
            </w:tabs>
            <w:rPr>
              <w:rFonts w:eastAsiaTheme="minorEastAsia"/>
              <w:noProof/>
              <w:lang w:eastAsia="en-GB"/>
            </w:rPr>
          </w:pPr>
          <w:hyperlink w:anchor="_Toc126609032" w:history="1">
            <w:r w:rsidR="00961394" w:rsidRPr="004F5DA7">
              <w:rPr>
                <w:rStyle w:val="Hyperlink"/>
                <w:noProof/>
              </w:rPr>
              <w:t>Stock Lookup Screen</w:t>
            </w:r>
            <w:r w:rsidR="00961394">
              <w:rPr>
                <w:noProof/>
                <w:webHidden/>
              </w:rPr>
              <w:tab/>
            </w:r>
            <w:r w:rsidR="00961394">
              <w:rPr>
                <w:noProof/>
                <w:webHidden/>
              </w:rPr>
              <w:fldChar w:fldCharType="begin"/>
            </w:r>
            <w:r w:rsidR="00961394">
              <w:rPr>
                <w:noProof/>
                <w:webHidden/>
              </w:rPr>
              <w:instrText xml:space="preserve"> PAGEREF _Toc126609032 \h </w:instrText>
            </w:r>
            <w:r w:rsidR="00961394">
              <w:rPr>
                <w:noProof/>
                <w:webHidden/>
              </w:rPr>
            </w:r>
            <w:r w:rsidR="00961394">
              <w:rPr>
                <w:noProof/>
                <w:webHidden/>
              </w:rPr>
              <w:fldChar w:fldCharType="separate"/>
            </w:r>
            <w:r w:rsidR="00961394">
              <w:rPr>
                <w:noProof/>
                <w:webHidden/>
              </w:rPr>
              <w:t>32</w:t>
            </w:r>
            <w:r w:rsidR="00961394">
              <w:rPr>
                <w:noProof/>
                <w:webHidden/>
              </w:rPr>
              <w:fldChar w:fldCharType="end"/>
            </w:r>
          </w:hyperlink>
        </w:p>
        <w:p w14:paraId="772950C6" w14:textId="77777777" w:rsidR="00961394" w:rsidRDefault="00A61691">
          <w:pPr>
            <w:pStyle w:val="TOC4"/>
            <w:tabs>
              <w:tab w:val="right" w:leader="dot" w:pos="11102"/>
            </w:tabs>
            <w:rPr>
              <w:rFonts w:eastAsiaTheme="minorEastAsia"/>
              <w:noProof/>
              <w:lang w:eastAsia="en-GB"/>
            </w:rPr>
          </w:pPr>
          <w:hyperlink w:anchor="_Toc126609033" w:history="1">
            <w:r w:rsidR="00961394" w:rsidRPr="004F5DA7">
              <w:rPr>
                <w:rStyle w:val="Hyperlink"/>
                <w:rFonts w:cstheme="minorHAnsi"/>
                <w:noProof/>
              </w:rPr>
              <w:t>Validation of inputs</w:t>
            </w:r>
            <w:r w:rsidR="00961394">
              <w:rPr>
                <w:noProof/>
                <w:webHidden/>
              </w:rPr>
              <w:tab/>
            </w:r>
            <w:r w:rsidR="00961394">
              <w:rPr>
                <w:noProof/>
                <w:webHidden/>
              </w:rPr>
              <w:fldChar w:fldCharType="begin"/>
            </w:r>
            <w:r w:rsidR="00961394">
              <w:rPr>
                <w:noProof/>
                <w:webHidden/>
              </w:rPr>
              <w:instrText xml:space="preserve"> PAGEREF _Toc126609033 \h </w:instrText>
            </w:r>
            <w:r w:rsidR="00961394">
              <w:rPr>
                <w:noProof/>
                <w:webHidden/>
              </w:rPr>
            </w:r>
            <w:r w:rsidR="00961394">
              <w:rPr>
                <w:noProof/>
                <w:webHidden/>
              </w:rPr>
              <w:fldChar w:fldCharType="separate"/>
            </w:r>
            <w:r w:rsidR="00961394">
              <w:rPr>
                <w:noProof/>
                <w:webHidden/>
              </w:rPr>
              <w:t>33</w:t>
            </w:r>
            <w:r w:rsidR="00961394">
              <w:rPr>
                <w:noProof/>
                <w:webHidden/>
              </w:rPr>
              <w:fldChar w:fldCharType="end"/>
            </w:r>
          </w:hyperlink>
        </w:p>
        <w:p w14:paraId="070CAA3A" w14:textId="77777777" w:rsidR="00961394" w:rsidRDefault="00A61691">
          <w:pPr>
            <w:pStyle w:val="TOC2"/>
            <w:tabs>
              <w:tab w:val="right" w:leader="dot" w:pos="11102"/>
            </w:tabs>
            <w:rPr>
              <w:rFonts w:eastAsiaTheme="minorEastAsia"/>
              <w:noProof/>
              <w:lang w:eastAsia="en-GB"/>
            </w:rPr>
          </w:pPr>
          <w:hyperlink w:anchor="_Toc126609034" w:history="1">
            <w:r w:rsidR="00961394" w:rsidRPr="004F5DA7">
              <w:rPr>
                <w:rStyle w:val="Hyperlink"/>
                <w:rFonts w:cstheme="minorHAnsi"/>
                <w:noProof/>
              </w:rPr>
              <w:t>Key classes, variables and Annotations</w:t>
            </w:r>
            <w:r w:rsidR="00961394">
              <w:rPr>
                <w:noProof/>
                <w:webHidden/>
              </w:rPr>
              <w:tab/>
            </w:r>
            <w:r w:rsidR="00961394">
              <w:rPr>
                <w:noProof/>
                <w:webHidden/>
              </w:rPr>
              <w:fldChar w:fldCharType="begin"/>
            </w:r>
            <w:r w:rsidR="00961394">
              <w:rPr>
                <w:noProof/>
                <w:webHidden/>
              </w:rPr>
              <w:instrText xml:space="preserve"> PAGEREF _Toc126609034 \h </w:instrText>
            </w:r>
            <w:r w:rsidR="00961394">
              <w:rPr>
                <w:noProof/>
                <w:webHidden/>
              </w:rPr>
            </w:r>
            <w:r w:rsidR="00961394">
              <w:rPr>
                <w:noProof/>
                <w:webHidden/>
              </w:rPr>
              <w:fldChar w:fldCharType="separate"/>
            </w:r>
            <w:r w:rsidR="00961394">
              <w:rPr>
                <w:noProof/>
                <w:webHidden/>
              </w:rPr>
              <w:t>33</w:t>
            </w:r>
            <w:r w:rsidR="00961394">
              <w:rPr>
                <w:noProof/>
                <w:webHidden/>
              </w:rPr>
              <w:fldChar w:fldCharType="end"/>
            </w:r>
          </w:hyperlink>
        </w:p>
        <w:p w14:paraId="0BEB34F0" w14:textId="77777777" w:rsidR="00961394" w:rsidRDefault="00A61691">
          <w:pPr>
            <w:pStyle w:val="TOC3"/>
            <w:tabs>
              <w:tab w:val="right" w:leader="dot" w:pos="11102"/>
            </w:tabs>
            <w:rPr>
              <w:rFonts w:eastAsiaTheme="minorEastAsia"/>
              <w:noProof/>
              <w:lang w:eastAsia="en-GB"/>
            </w:rPr>
          </w:pPr>
          <w:hyperlink w:anchor="_Toc126609035" w:history="1">
            <w:r w:rsidR="00961394" w:rsidRPr="004F5DA7">
              <w:rPr>
                <w:rStyle w:val="Hyperlink"/>
                <w:noProof/>
              </w:rPr>
              <w:t>Database Request Format</w:t>
            </w:r>
            <w:r w:rsidR="00961394">
              <w:rPr>
                <w:noProof/>
                <w:webHidden/>
              </w:rPr>
              <w:tab/>
            </w:r>
            <w:r w:rsidR="00961394">
              <w:rPr>
                <w:noProof/>
                <w:webHidden/>
              </w:rPr>
              <w:fldChar w:fldCharType="begin"/>
            </w:r>
            <w:r w:rsidR="00961394">
              <w:rPr>
                <w:noProof/>
                <w:webHidden/>
              </w:rPr>
              <w:instrText xml:space="preserve"> PAGEREF _Toc126609035 \h </w:instrText>
            </w:r>
            <w:r w:rsidR="00961394">
              <w:rPr>
                <w:noProof/>
                <w:webHidden/>
              </w:rPr>
            </w:r>
            <w:r w:rsidR="00961394">
              <w:rPr>
                <w:noProof/>
                <w:webHidden/>
              </w:rPr>
              <w:fldChar w:fldCharType="separate"/>
            </w:r>
            <w:r w:rsidR="00961394">
              <w:rPr>
                <w:noProof/>
                <w:webHidden/>
              </w:rPr>
              <w:t>33</w:t>
            </w:r>
            <w:r w:rsidR="00961394">
              <w:rPr>
                <w:noProof/>
                <w:webHidden/>
              </w:rPr>
              <w:fldChar w:fldCharType="end"/>
            </w:r>
          </w:hyperlink>
        </w:p>
        <w:p w14:paraId="595A81B3" w14:textId="77777777" w:rsidR="00961394" w:rsidRDefault="00A61691">
          <w:pPr>
            <w:pStyle w:val="TOC3"/>
            <w:tabs>
              <w:tab w:val="right" w:leader="dot" w:pos="11102"/>
            </w:tabs>
            <w:rPr>
              <w:rFonts w:eastAsiaTheme="minorEastAsia"/>
              <w:noProof/>
              <w:lang w:eastAsia="en-GB"/>
            </w:rPr>
          </w:pPr>
          <w:hyperlink w:anchor="_Toc126609036" w:history="1">
            <w:r w:rsidR="00961394" w:rsidRPr="004F5DA7">
              <w:rPr>
                <w:rStyle w:val="Hyperlink"/>
                <w:noProof/>
              </w:rPr>
              <w:t>Server.cs</w:t>
            </w:r>
            <w:r w:rsidR="00961394">
              <w:rPr>
                <w:noProof/>
                <w:webHidden/>
              </w:rPr>
              <w:tab/>
            </w:r>
            <w:r w:rsidR="00961394">
              <w:rPr>
                <w:noProof/>
                <w:webHidden/>
              </w:rPr>
              <w:fldChar w:fldCharType="begin"/>
            </w:r>
            <w:r w:rsidR="00961394">
              <w:rPr>
                <w:noProof/>
                <w:webHidden/>
              </w:rPr>
              <w:instrText xml:space="preserve"> PAGEREF _Toc126609036 \h </w:instrText>
            </w:r>
            <w:r w:rsidR="00961394">
              <w:rPr>
                <w:noProof/>
                <w:webHidden/>
              </w:rPr>
            </w:r>
            <w:r w:rsidR="00961394">
              <w:rPr>
                <w:noProof/>
                <w:webHidden/>
              </w:rPr>
              <w:fldChar w:fldCharType="separate"/>
            </w:r>
            <w:r w:rsidR="00961394">
              <w:rPr>
                <w:noProof/>
                <w:webHidden/>
              </w:rPr>
              <w:t>34</w:t>
            </w:r>
            <w:r w:rsidR="00961394">
              <w:rPr>
                <w:noProof/>
                <w:webHidden/>
              </w:rPr>
              <w:fldChar w:fldCharType="end"/>
            </w:r>
          </w:hyperlink>
        </w:p>
        <w:p w14:paraId="002E97CF" w14:textId="77777777" w:rsidR="00961394" w:rsidRDefault="00A61691">
          <w:pPr>
            <w:pStyle w:val="TOC4"/>
            <w:tabs>
              <w:tab w:val="right" w:leader="dot" w:pos="11102"/>
            </w:tabs>
            <w:rPr>
              <w:rFonts w:eastAsiaTheme="minorEastAsia"/>
              <w:noProof/>
              <w:lang w:eastAsia="en-GB"/>
            </w:rPr>
          </w:pPr>
          <w:hyperlink w:anchor="_Toc126609037" w:history="1">
            <w:r w:rsidR="00961394" w:rsidRPr="004F5DA7">
              <w:rPr>
                <w:rStyle w:val="Hyperlink"/>
                <w:noProof/>
              </w:rPr>
              <w:t>Modules and processes</w:t>
            </w:r>
            <w:r w:rsidR="00961394">
              <w:rPr>
                <w:noProof/>
                <w:webHidden/>
              </w:rPr>
              <w:tab/>
            </w:r>
            <w:r w:rsidR="00961394">
              <w:rPr>
                <w:noProof/>
                <w:webHidden/>
              </w:rPr>
              <w:fldChar w:fldCharType="begin"/>
            </w:r>
            <w:r w:rsidR="00961394">
              <w:rPr>
                <w:noProof/>
                <w:webHidden/>
              </w:rPr>
              <w:instrText xml:space="preserve"> PAGEREF _Toc126609037 \h </w:instrText>
            </w:r>
            <w:r w:rsidR="00961394">
              <w:rPr>
                <w:noProof/>
                <w:webHidden/>
              </w:rPr>
            </w:r>
            <w:r w:rsidR="00961394">
              <w:rPr>
                <w:noProof/>
                <w:webHidden/>
              </w:rPr>
              <w:fldChar w:fldCharType="separate"/>
            </w:r>
            <w:r w:rsidR="00961394">
              <w:rPr>
                <w:noProof/>
                <w:webHidden/>
              </w:rPr>
              <w:t>34</w:t>
            </w:r>
            <w:r w:rsidR="00961394">
              <w:rPr>
                <w:noProof/>
                <w:webHidden/>
              </w:rPr>
              <w:fldChar w:fldCharType="end"/>
            </w:r>
          </w:hyperlink>
        </w:p>
        <w:p w14:paraId="16828345" w14:textId="77777777" w:rsidR="00961394" w:rsidRDefault="00A61691">
          <w:pPr>
            <w:pStyle w:val="TOC4"/>
            <w:tabs>
              <w:tab w:val="right" w:leader="dot" w:pos="11102"/>
            </w:tabs>
            <w:rPr>
              <w:rFonts w:eastAsiaTheme="minorEastAsia"/>
              <w:noProof/>
              <w:lang w:eastAsia="en-GB"/>
            </w:rPr>
          </w:pPr>
          <w:hyperlink w:anchor="_Toc126609038" w:history="1">
            <w:r w:rsidR="00961394" w:rsidRPr="004F5DA7">
              <w:rPr>
                <w:rStyle w:val="Hyperlink"/>
                <w:noProof/>
              </w:rPr>
              <w:t>Pseudocode</w:t>
            </w:r>
            <w:r w:rsidR="00961394">
              <w:rPr>
                <w:noProof/>
                <w:webHidden/>
              </w:rPr>
              <w:tab/>
            </w:r>
            <w:r w:rsidR="00961394">
              <w:rPr>
                <w:noProof/>
                <w:webHidden/>
              </w:rPr>
              <w:fldChar w:fldCharType="begin"/>
            </w:r>
            <w:r w:rsidR="00961394">
              <w:rPr>
                <w:noProof/>
                <w:webHidden/>
              </w:rPr>
              <w:instrText xml:space="preserve"> PAGEREF _Toc126609038 \h </w:instrText>
            </w:r>
            <w:r w:rsidR="00961394">
              <w:rPr>
                <w:noProof/>
                <w:webHidden/>
              </w:rPr>
            </w:r>
            <w:r w:rsidR="00961394">
              <w:rPr>
                <w:noProof/>
                <w:webHidden/>
              </w:rPr>
              <w:fldChar w:fldCharType="separate"/>
            </w:r>
            <w:r w:rsidR="00961394">
              <w:rPr>
                <w:noProof/>
                <w:webHidden/>
              </w:rPr>
              <w:t>34</w:t>
            </w:r>
            <w:r w:rsidR="00961394">
              <w:rPr>
                <w:noProof/>
                <w:webHidden/>
              </w:rPr>
              <w:fldChar w:fldCharType="end"/>
            </w:r>
          </w:hyperlink>
        </w:p>
        <w:p w14:paraId="27F2A1D8" w14:textId="77777777" w:rsidR="00961394" w:rsidRDefault="00A61691">
          <w:pPr>
            <w:pStyle w:val="TOC4"/>
            <w:tabs>
              <w:tab w:val="right" w:leader="dot" w:pos="11102"/>
            </w:tabs>
            <w:rPr>
              <w:rFonts w:eastAsiaTheme="minorEastAsia"/>
              <w:noProof/>
              <w:lang w:eastAsia="en-GB"/>
            </w:rPr>
          </w:pPr>
          <w:hyperlink w:anchor="_Toc126609039" w:history="1">
            <w:r w:rsidR="00961394" w:rsidRPr="004F5DA7">
              <w:rPr>
                <w:rStyle w:val="Hyperlink"/>
                <w:noProof/>
              </w:rPr>
              <w:t>Flow Diagram</w:t>
            </w:r>
            <w:r w:rsidR="00961394">
              <w:rPr>
                <w:noProof/>
                <w:webHidden/>
              </w:rPr>
              <w:tab/>
            </w:r>
            <w:r w:rsidR="00961394">
              <w:rPr>
                <w:noProof/>
                <w:webHidden/>
              </w:rPr>
              <w:fldChar w:fldCharType="begin"/>
            </w:r>
            <w:r w:rsidR="00961394">
              <w:rPr>
                <w:noProof/>
                <w:webHidden/>
              </w:rPr>
              <w:instrText xml:space="preserve"> PAGEREF _Toc126609039 \h </w:instrText>
            </w:r>
            <w:r w:rsidR="00961394">
              <w:rPr>
                <w:noProof/>
                <w:webHidden/>
              </w:rPr>
            </w:r>
            <w:r w:rsidR="00961394">
              <w:rPr>
                <w:noProof/>
                <w:webHidden/>
              </w:rPr>
              <w:fldChar w:fldCharType="separate"/>
            </w:r>
            <w:r w:rsidR="00961394">
              <w:rPr>
                <w:noProof/>
                <w:webHidden/>
              </w:rPr>
              <w:t>36</w:t>
            </w:r>
            <w:r w:rsidR="00961394">
              <w:rPr>
                <w:noProof/>
                <w:webHidden/>
              </w:rPr>
              <w:fldChar w:fldCharType="end"/>
            </w:r>
          </w:hyperlink>
        </w:p>
        <w:p w14:paraId="2237B105" w14:textId="77777777" w:rsidR="00961394" w:rsidRDefault="00A61691">
          <w:pPr>
            <w:pStyle w:val="TOC4"/>
            <w:tabs>
              <w:tab w:val="right" w:leader="dot" w:pos="11102"/>
            </w:tabs>
            <w:rPr>
              <w:rFonts w:eastAsiaTheme="minorEastAsia"/>
              <w:noProof/>
              <w:lang w:eastAsia="en-GB"/>
            </w:rPr>
          </w:pPr>
          <w:hyperlink w:anchor="_Toc126609040" w:history="1">
            <w:r w:rsidR="00961394" w:rsidRPr="004F5DA7">
              <w:rPr>
                <w:rStyle w:val="Hyperlink"/>
                <w:noProof/>
              </w:rPr>
              <w:t>Class diagrams</w:t>
            </w:r>
            <w:r w:rsidR="00961394">
              <w:rPr>
                <w:noProof/>
                <w:webHidden/>
              </w:rPr>
              <w:tab/>
            </w:r>
            <w:r w:rsidR="00961394">
              <w:rPr>
                <w:noProof/>
                <w:webHidden/>
              </w:rPr>
              <w:fldChar w:fldCharType="begin"/>
            </w:r>
            <w:r w:rsidR="00961394">
              <w:rPr>
                <w:noProof/>
                <w:webHidden/>
              </w:rPr>
              <w:instrText xml:space="preserve"> PAGEREF _Toc126609040 \h </w:instrText>
            </w:r>
            <w:r w:rsidR="00961394">
              <w:rPr>
                <w:noProof/>
                <w:webHidden/>
              </w:rPr>
            </w:r>
            <w:r w:rsidR="00961394">
              <w:rPr>
                <w:noProof/>
                <w:webHidden/>
              </w:rPr>
              <w:fldChar w:fldCharType="separate"/>
            </w:r>
            <w:r w:rsidR="00961394">
              <w:rPr>
                <w:noProof/>
                <w:webHidden/>
              </w:rPr>
              <w:t>36</w:t>
            </w:r>
            <w:r w:rsidR="00961394">
              <w:rPr>
                <w:noProof/>
                <w:webHidden/>
              </w:rPr>
              <w:fldChar w:fldCharType="end"/>
            </w:r>
          </w:hyperlink>
        </w:p>
        <w:p w14:paraId="4D8ED8CB" w14:textId="77777777" w:rsidR="00961394" w:rsidRDefault="00A61691">
          <w:pPr>
            <w:pStyle w:val="TOC4"/>
            <w:tabs>
              <w:tab w:val="right" w:leader="dot" w:pos="11102"/>
            </w:tabs>
            <w:rPr>
              <w:rFonts w:eastAsiaTheme="minorEastAsia"/>
              <w:noProof/>
              <w:lang w:eastAsia="en-GB"/>
            </w:rPr>
          </w:pPr>
          <w:hyperlink w:anchor="_Toc126609041" w:history="1">
            <w:r w:rsidR="00961394" w:rsidRPr="004F5DA7">
              <w:rPr>
                <w:rStyle w:val="Hyperlink"/>
                <w:noProof/>
              </w:rPr>
              <w:t>Variable Justification</w:t>
            </w:r>
            <w:r w:rsidR="00961394">
              <w:rPr>
                <w:noProof/>
                <w:webHidden/>
              </w:rPr>
              <w:tab/>
            </w:r>
            <w:r w:rsidR="00961394">
              <w:rPr>
                <w:noProof/>
                <w:webHidden/>
              </w:rPr>
              <w:fldChar w:fldCharType="begin"/>
            </w:r>
            <w:r w:rsidR="00961394">
              <w:rPr>
                <w:noProof/>
                <w:webHidden/>
              </w:rPr>
              <w:instrText xml:space="preserve"> PAGEREF _Toc126609041 \h </w:instrText>
            </w:r>
            <w:r w:rsidR="00961394">
              <w:rPr>
                <w:noProof/>
                <w:webHidden/>
              </w:rPr>
            </w:r>
            <w:r w:rsidR="00961394">
              <w:rPr>
                <w:noProof/>
                <w:webHidden/>
              </w:rPr>
              <w:fldChar w:fldCharType="separate"/>
            </w:r>
            <w:r w:rsidR="00961394">
              <w:rPr>
                <w:noProof/>
                <w:webHidden/>
              </w:rPr>
              <w:t>37</w:t>
            </w:r>
            <w:r w:rsidR="00961394">
              <w:rPr>
                <w:noProof/>
                <w:webHidden/>
              </w:rPr>
              <w:fldChar w:fldCharType="end"/>
            </w:r>
          </w:hyperlink>
        </w:p>
        <w:p w14:paraId="7C1FC4A0" w14:textId="77777777" w:rsidR="00961394" w:rsidRDefault="00A61691">
          <w:pPr>
            <w:pStyle w:val="TOC3"/>
            <w:tabs>
              <w:tab w:val="right" w:leader="dot" w:pos="11102"/>
            </w:tabs>
            <w:rPr>
              <w:rFonts w:eastAsiaTheme="minorEastAsia"/>
              <w:noProof/>
              <w:lang w:eastAsia="en-GB"/>
            </w:rPr>
          </w:pPr>
          <w:hyperlink w:anchor="_Toc126609042" w:history="1">
            <w:r w:rsidR="00961394" w:rsidRPr="004F5DA7">
              <w:rPr>
                <w:rStyle w:val="Hyperlink"/>
                <w:noProof/>
              </w:rPr>
              <w:t>Client.cs</w:t>
            </w:r>
            <w:r w:rsidR="00961394">
              <w:rPr>
                <w:noProof/>
                <w:webHidden/>
              </w:rPr>
              <w:tab/>
            </w:r>
            <w:r w:rsidR="00961394">
              <w:rPr>
                <w:noProof/>
                <w:webHidden/>
              </w:rPr>
              <w:fldChar w:fldCharType="begin"/>
            </w:r>
            <w:r w:rsidR="00961394">
              <w:rPr>
                <w:noProof/>
                <w:webHidden/>
              </w:rPr>
              <w:instrText xml:space="preserve"> PAGEREF _Toc126609042 \h </w:instrText>
            </w:r>
            <w:r w:rsidR="00961394">
              <w:rPr>
                <w:noProof/>
                <w:webHidden/>
              </w:rPr>
            </w:r>
            <w:r w:rsidR="00961394">
              <w:rPr>
                <w:noProof/>
                <w:webHidden/>
              </w:rPr>
              <w:fldChar w:fldCharType="separate"/>
            </w:r>
            <w:r w:rsidR="00961394">
              <w:rPr>
                <w:noProof/>
                <w:webHidden/>
              </w:rPr>
              <w:t>37</w:t>
            </w:r>
            <w:r w:rsidR="00961394">
              <w:rPr>
                <w:noProof/>
                <w:webHidden/>
              </w:rPr>
              <w:fldChar w:fldCharType="end"/>
            </w:r>
          </w:hyperlink>
        </w:p>
        <w:p w14:paraId="69C72901" w14:textId="77777777" w:rsidR="00961394" w:rsidRDefault="00A61691">
          <w:pPr>
            <w:pStyle w:val="TOC4"/>
            <w:tabs>
              <w:tab w:val="right" w:leader="dot" w:pos="11102"/>
            </w:tabs>
            <w:rPr>
              <w:rFonts w:eastAsiaTheme="minorEastAsia"/>
              <w:noProof/>
              <w:lang w:eastAsia="en-GB"/>
            </w:rPr>
          </w:pPr>
          <w:hyperlink w:anchor="_Toc126609043" w:history="1">
            <w:r w:rsidR="00961394" w:rsidRPr="004F5DA7">
              <w:rPr>
                <w:rStyle w:val="Hyperlink"/>
                <w:noProof/>
              </w:rPr>
              <w:t>Modules and processes</w:t>
            </w:r>
            <w:r w:rsidR="00961394">
              <w:rPr>
                <w:noProof/>
                <w:webHidden/>
              </w:rPr>
              <w:tab/>
            </w:r>
            <w:r w:rsidR="00961394">
              <w:rPr>
                <w:noProof/>
                <w:webHidden/>
              </w:rPr>
              <w:fldChar w:fldCharType="begin"/>
            </w:r>
            <w:r w:rsidR="00961394">
              <w:rPr>
                <w:noProof/>
                <w:webHidden/>
              </w:rPr>
              <w:instrText xml:space="preserve"> PAGEREF _Toc126609043 \h </w:instrText>
            </w:r>
            <w:r w:rsidR="00961394">
              <w:rPr>
                <w:noProof/>
                <w:webHidden/>
              </w:rPr>
            </w:r>
            <w:r w:rsidR="00961394">
              <w:rPr>
                <w:noProof/>
                <w:webHidden/>
              </w:rPr>
              <w:fldChar w:fldCharType="separate"/>
            </w:r>
            <w:r w:rsidR="00961394">
              <w:rPr>
                <w:noProof/>
                <w:webHidden/>
              </w:rPr>
              <w:t>37</w:t>
            </w:r>
            <w:r w:rsidR="00961394">
              <w:rPr>
                <w:noProof/>
                <w:webHidden/>
              </w:rPr>
              <w:fldChar w:fldCharType="end"/>
            </w:r>
          </w:hyperlink>
        </w:p>
        <w:p w14:paraId="187D075F" w14:textId="77777777" w:rsidR="00961394" w:rsidRDefault="00A61691">
          <w:pPr>
            <w:pStyle w:val="TOC4"/>
            <w:tabs>
              <w:tab w:val="right" w:leader="dot" w:pos="11102"/>
            </w:tabs>
            <w:rPr>
              <w:rFonts w:eastAsiaTheme="minorEastAsia"/>
              <w:noProof/>
              <w:lang w:eastAsia="en-GB"/>
            </w:rPr>
          </w:pPr>
          <w:hyperlink w:anchor="_Toc126609044" w:history="1">
            <w:r w:rsidR="00961394" w:rsidRPr="004F5DA7">
              <w:rPr>
                <w:rStyle w:val="Hyperlink"/>
                <w:noProof/>
              </w:rPr>
              <w:t>Pseudocode</w:t>
            </w:r>
            <w:r w:rsidR="00961394">
              <w:rPr>
                <w:noProof/>
                <w:webHidden/>
              </w:rPr>
              <w:tab/>
            </w:r>
            <w:r w:rsidR="00961394">
              <w:rPr>
                <w:noProof/>
                <w:webHidden/>
              </w:rPr>
              <w:fldChar w:fldCharType="begin"/>
            </w:r>
            <w:r w:rsidR="00961394">
              <w:rPr>
                <w:noProof/>
                <w:webHidden/>
              </w:rPr>
              <w:instrText xml:space="preserve"> PAGEREF _Toc126609044 \h </w:instrText>
            </w:r>
            <w:r w:rsidR="00961394">
              <w:rPr>
                <w:noProof/>
                <w:webHidden/>
              </w:rPr>
            </w:r>
            <w:r w:rsidR="00961394">
              <w:rPr>
                <w:noProof/>
                <w:webHidden/>
              </w:rPr>
              <w:fldChar w:fldCharType="separate"/>
            </w:r>
            <w:r w:rsidR="00961394">
              <w:rPr>
                <w:noProof/>
                <w:webHidden/>
              </w:rPr>
              <w:t>37</w:t>
            </w:r>
            <w:r w:rsidR="00961394">
              <w:rPr>
                <w:noProof/>
                <w:webHidden/>
              </w:rPr>
              <w:fldChar w:fldCharType="end"/>
            </w:r>
          </w:hyperlink>
        </w:p>
        <w:p w14:paraId="0F909298" w14:textId="77777777" w:rsidR="00961394" w:rsidRDefault="00A61691">
          <w:pPr>
            <w:pStyle w:val="TOC4"/>
            <w:tabs>
              <w:tab w:val="right" w:leader="dot" w:pos="11102"/>
            </w:tabs>
            <w:rPr>
              <w:rFonts w:eastAsiaTheme="minorEastAsia"/>
              <w:noProof/>
              <w:lang w:eastAsia="en-GB"/>
            </w:rPr>
          </w:pPr>
          <w:hyperlink w:anchor="_Toc126609045" w:history="1">
            <w:r w:rsidR="00961394" w:rsidRPr="004F5DA7">
              <w:rPr>
                <w:rStyle w:val="Hyperlink"/>
                <w:noProof/>
              </w:rPr>
              <w:t>Flow Diagram</w:t>
            </w:r>
            <w:r w:rsidR="00961394">
              <w:rPr>
                <w:noProof/>
                <w:webHidden/>
              </w:rPr>
              <w:tab/>
            </w:r>
            <w:r w:rsidR="00961394">
              <w:rPr>
                <w:noProof/>
                <w:webHidden/>
              </w:rPr>
              <w:fldChar w:fldCharType="begin"/>
            </w:r>
            <w:r w:rsidR="00961394">
              <w:rPr>
                <w:noProof/>
                <w:webHidden/>
              </w:rPr>
              <w:instrText xml:space="preserve"> PAGEREF _Toc126609045 \h </w:instrText>
            </w:r>
            <w:r w:rsidR="00961394">
              <w:rPr>
                <w:noProof/>
                <w:webHidden/>
              </w:rPr>
            </w:r>
            <w:r w:rsidR="00961394">
              <w:rPr>
                <w:noProof/>
                <w:webHidden/>
              </w:rPr>
              <w:fldChar w:fldCharType="separate"/>
            </w:r>
            <w:r w:rsidR="00961394">
              <w:rPr>
                <w:noProof/>
                <w:webHidden/>
              </w:rPr>
              <w:t>40</w:t>
            </w:r>
            <w:r w:rsidR="00961394">
              <w:rPr>
                <w:noProof/>
                <w:webHidden/>
              </w:rPr>
              <w:fldChar w:fldCharType="end"/>
            </w:r>
          </w:hyperlink>
        </w:p>
        <w:p w14:paraId="385484D8" w14:textId="77777777" w:rsidR="00961394" w:rsidRDefault="00A61691">
          <w:pPr>
            <w:pStyle w:val="TOC4"/>
            <w:tabs>
              <w:tab w:val="right" w:leader="dot" w:pos="11102"/>
            </w:tabs>
            <w:rPr>
              <w:rFonts w:eastAsiaTheme="minorEastAsia"/>
              <w:noProof/>
              <w:lang w:eastAsia="en-GB"/>
            </w:rPr>
          </w:pPr>
          <w:hyperlink w:anchor="_Toc126609046" w:history="1">
            <w:r w:rsidR="00961394" w:rsidRPr="004F5DA7">
              <w:rPr>
                <w:rStyle w:val="Hyperlink"/>
                <w:noProof/>
              </w:rPr>
              <w:t>Class Diagram</w:t>
            </w:r>
            <w:r w:rsidR="00961394">
              <w:rPr>
                <w:noProof/>
                <w:webHidden/>
              </w:rPr>
              <w:tab/>
            </w:r>
            <w:r w:rsidR="00961394">
              <w:rPr>
                <w:noProof/>
                <w:webHidden/>
              </w:rPr>
              <w:fldChar w:fldCharType="begin"/>
            </w:r>
            <w:r w:rsidR="00961394">
              <w:rPr>
                <w:noProof/>
                <w:webHidden/>
              </w:rPr>
              <w:instrText xml:space="preserve"> PAGEREF _Toc126609046 \h </w:instrText>
            </w:r>
            <w:r w:rsidR="00961394">
              <w:rPr>
                <w:noProof/>
                <w:webHidden/>
              </w:rPr>
            </w:r>
            <w:r w:rsidR="00961394">
              <w:rPr>
                <w:noProof/>
                <w:webHidden/>
              </w:rPr>
              <w:fldChar w:fldCharType="separate"/>
            </w:r>
            <w:r w:rsidR="00961394">
              <w:rPr>
                <w:noProof/>
                <w:webHidden/>
              </w:rPr>
              <w:t>40</w:t>
            </w:r>
            <w:r w:rsidR="00961394">
              <w:rPr>
                <w:noProof/>
                <w:webHidden/>
              </w:rPr>
              <w:fldChar w:fldCharType="end"/>
            </w:r>
          </w:hyperlink>
        </w:p>
        <w:p w14:paraId="1D793214" w14:textId="77777777" w:rsidR="00961394" w:rsidRDefault="00A61691">
          <w:pPr>
            <w:pStyle w:val="TOC4"/>
            <w:tabs>
              <w:tab w:val="right" w:leader="dot" w:pos="11102"/>
            </w:tabs>
            <w:rPr>
              <w:rFonts w:eastAsiaTheme="minorEastAsia"/>
              <w:noProof/>
              <w:lang w:eastAsia="en-GB"/>
            </w:rPr>
          </w:pPr>
          <w:hyperlink w:anchor="_Toc126609047" w:history="1">
            <w:r w:rsidR="00961394" w:rsidRPr="004F5DA7">
              <w:rPr>
                <w:rStyle w:val="Hyperlink"/>
                <w:noProof/>
              </w:rPr>
              <w:t>Variable Justification</w:t>
            </w:r>
            <w:r w:rsidR="00961394">
              <w:rPr>
                <w:noProof/>
                <w:webHidden/>
              </w:rPr>
              <w:tab/>
            </w:r>
            <w:r w:rsidR="00961394">
              <w:rPr>
                <w:noProof/>
                <w:webHidden/>
              </w:rPr>
              <w:fldChar w:fldCharType="begin"/>
            </w:r>
            <w:r w:rsidR="00961394">
              <w:rPr>
                <w:noProof/>
                <w:webHidden/>
              </w:rPr>
              <w:instrText xml:space="preserve"> PAGEREF _Toc126609047 \h </w:instrText>
            </w:r>
            <w:r w:rsidR="00961394">
              <w:rPr>
                <w:noProof/>
                <w:webHidden/>
              </w:rPr>
            </w:r>
            <w:r w:rsidR="00961394">
              <w:rPr>
                <w:noProof/>
                <w:webHidden/>
              </w:rPr>
              <w:fldChar w:fldCharType="separate"/>
            </w:r>
            <w:r w:rsidR="00961394">
              <w:rPr>
                <w:noProof/>
                <w:webHidden/>
              </w:rPr>
              <w:t>40</w:t>
            </w:r>
            <w:r w:rsidR="00961394">
              <w:rPr>
                <w:noProof/>
                <w:webHidden/>
              </w:rPr>
              <w:fldChar w:fldCharType="end"/>
            </w:r>
          </w:hyperlink>
        </w:p>
        <w:p w14:paraId="4D82FA6A" w14:textId="77777777" w:rsidR="00961394" w:rsidRDefault="00A61691">
          <w:pPr>
            <w:pStyle w:val="TOC3"/>
            <w:tabs>
              <w:tab w:val="right" w:leader="dot" w:pos="11102"/>
            </w:tabs>
            <w:rPr>
              <w:rFonts w:eastAsiaTheme="minorEastAsia"/>
              <w:noProof/>
              <w:lang w:eastAsia="en-GB"/>
            </w:rPr>
          </w:pPr>
          <w:hyperlink w:anchor="_Toc126609048" w:history="1">
            <w:r w:rsidR="00961394" w:rsidRPr="004F5DA7">
              <w:rPr>
                <w:rStyle w:val="Hyperlink"/>
                <w:noProof/>
              </w:rPr>
              <w:t>Encryption.cs</w:t>
            </w:r>
            <w:r w:rsidR="00961394">
              <w:rPr>
                <w:noProof/>
                <w:webHidden/>
              </w:rPr>
              <w:tab/>
            </w:r>
            <w:r w:rsidR="00961394">
              <w:rPr>
                <w:noProof/>
                <w:webHidden/>
              </w:rPr>
              <w:fldChar w:fldCharType="begin"/>
            </w:r>
            <w:r w:rsidR="00961394">
              <w:rPr>
                <w:noProof/>
                <w:webHidden/>
              </w:rPr>
              <w:instrText xml:space="preserve"> PAGEREF _Toc126609048 \h </w:instrText>
            </w:r>
            <w:r w:rsidR="00961394">
              <w:rPr>
                <w:noProof/>
                <w:webHidden/>
              </w:rPr>
            </w:r>
            <w:r w:rsidR="00961394">
              <w:rPr>
                <w:noProof/>
                <w:webHidden/>
              </w:rPr>
              <w:fldChar w:fldCharType="separate"/>
            </w:r>
            <w:r w:rsidR="00961394">
              <w:rPr>
                <w:noProof/>
                <w:webHidden/>
              </w:rPr>
              <w:t>41</w:t>
            </w:r>
            <w:r w:rsidR="00961394">
              <w:rPr>
                <w:noProof/>
                <w:webHidden/>
              </w:rPr>
              <w:fldChar w:fldCharType="end"/>
            </w:r>
          </w:hyperlink>
        </w:p>
        <w:p w14:paraId="34CD837C" w14:textId="77777777" w:rsidR="00961394" w:rsidRDefault="00A61691">
          <w:pPr>
            <w:pStyle w:val="TOC4"/>
            <w:tabs>
              <w:tab w:val="right" w:leader="dot" w:pos="11102"/>
            </w:tabs>
            <w:rPr>
              <w:rFonts w:eastAsiaTheme="minorEastAsia"/>
              <w:noProof/>
              <w:lang w:eastAsia="en-GB"/>
            </w:rPr>
          </w:pPr>
          <w:hyperlink w:anchor="_Toc126609049" w:history="1">
            <w:r w:rsidR="00961394" w:rsidRPr="004F5DA7">
              <w:rPr>
                <w:rStyle w:val="Hyperlink"/>
                <w:noProof/>
              </w:rPr>
              <w:t>Modules and processes</w:t>
            </w:r>
            <w:r w:rsidR="00961394">
              <w:rPr>
                <w:noProof/>
                <w:webHidden/>
              </w:rPr>
              <w:tab/>
            </w:r>
            <w:r w:rsidR="00961394">
              <w:rPr>
                <w:noProof/>
                <w:webHidden/>
              </w:rPr>
              <w:fldChar w:fldCharType="begin"/>
            </w:r>
            <w:r w:rsidR="00961394">
              <w:rPr>
                <w:noProof/>
                <w:webHidden/>
              </w:rPr>
              <w:instrText xml:space="preserve"> PAGEREF _Toc126609049 \h </w:instrText>
            </w:r>
            <w:r w:rsidR="00961394">
              <w:rPr>
                <w:noProof/>
                <w:webHidden/>
              </w:rPr>
            </w:r>
            <w:r w:rsidR="00961394">
              <w:rPr>
                <w:noProof/>
                <w:webHidden/>
              </w:rPr>
              <w:fldChar w:fldCharType="separate"/>
            </w:r>
            <w:r w:rsidR="00961394">
              <w:rPr>
                <w:noProof/>
                <w:webHidden/>
              </w:rPr>
              <w:t>41</w:t>
            </w:r>
            <w:r w:rsidR="00961394">
              <w:rPr>
                <w:noProof/>
                <w:webHidden/>
              </w:rPr>
              <w:fldChar w:fldCharType="end"/>
            </w:r>
          </w:hyperlink>
        </w:p>
        <w:p w14:paraId="4B39F0C1" w14:textId="77777777" w:rsidR="00961394" w:rsidRDefault="00A61691">
          <w:pPr>
            <w:pStyle w:val="TOC4"/>
            <w:tabs>
              <w:tab w:val="right" w:leader="dot" w:pos="11102"/>
            </w:tabs>
            <w:rPr>
              <w:rFonts w:eastAsiaTheme="minorEastAsia"/>
              <w:noProof/>
              <w:lang w:eastAsia="en-GB"/>
            </w:rPr>
          </w:pPr>
          <w:hyperlink w:anchor="_Toc126609050" w:history="1">
            <w:r w:rsidR="00961394" w:rsidRPr="004F5DA7">
              <w:rPr>
                <w:rStyle w:val="Hyperlink"/>
                <w:noProof/>
              </w:rPr>
              <w:t>Pseudocode</w:t>
            </w:r>
            <w:r w:rsidR="00961394">
              <w:rPr>
                <w:noProof/>
                <w:webHidden/>
              </w:rPr>
              <w:tab/>
            </w:r>
            <w:r w:rsidR="00961394">
              <w:rPr>
                <w:noProof/>
                <w:webHidden/>
              </w:rPr>
              <w:fldChar w:fldCharType="begin"/>
            </w:r>
            <w:r w:rsidR="00961394">
              <w:rPr>
                <w:noProof/>
                <w:webHidden/>
              </w:rPr>
              <w:instrText xml:space="preserve"> PAGEREF _Toc126609050 \h </w:instrText>
            </w:r>
            <w:r w:rsidR="00961394">
              <w:rPr>
                <w:noProof/>
                <w:webHidden/>
              </w:rPr>
            </w:r>
            <w:r w:rsidR="00961394">
              <w:rPr>
                <w:noProof/>
                <w:webHidden/>
              </w:rPr>
              <w:fldChar w:fldCharType="separate"/>
            </w:r>
            <w:r w:rsidR="00961394">
              <w:rPr>
                <w:noProof/>
                <w:webHidden/>
              </w:rPr>
              <w:t>41</w:t>
            </w:r>
            <w:r w:rsidR="00961394">
              <w:rPr>
                <w:noProof/>
                <w:webHidden/>
              </w:rPr>
              <w:fldChar w:fldCharType="end"/>
            </w:r>
          </w:hyperlink>
        </w:p>
        <w:p w14:paraId="08D60B9C" w14:textId="77777777" w:rsidR="00961394" w:rsidRDefault="00A61691">
          <w:pPr>
            <w:pStyle w:val="TOC4"/>
            <w:tabs>
              <w:tab w:val="right" w:leader="dot" w:pos="11102"/>
            </w:tabs>
            <w:rPr>
              <w:rFonts w:eastAsiaTheme="minorEastAsia"/>
              <w:noProof/>
              <w:lang w:eastAsia="en-GB"/>
            </w:rPr>
          </w:pPr>
          <w:hyperlink w:anchor="_Toc126609051" w:history="1">
            <w:r w:rsidR="00961394" w:rsidRPr="004F5DA7">
              <w:rPr>
                <w:rStyle w:val="Hyperlink"/>
                <w:noProof/>
              </w:rPr>
              <w:t>Flow Diagram</w:t>
            </w:r>
            <w:r w:rsidR="00961394">
              <w:rPr>
                <w:noProof/>
                <w:webHidden/>
              </w:rPr>
              <w:tab/>
            </w:r>
            <w:r w:rsidR="00961394">
              <w:rPr>
                <w:noProof/>
                <w:webHidden/>
              </w:rPr>
              <w:fldChar w:fldCharType="begin"/>
            </w:r>
            <w:r w:rsidR="00961394">
              <w:rPr>
                <w:noProof/>
                <w:webHidden/>
              </w:rPr>
              <w:instrText xml:space="preserve"> PAGEREF _Toc126609051 \h </w:instrText>
            </w:r>
            <w:r w:rsidR="00961394">
              <w:rPr>
                <w:noProof/>
                <w:webHidden/>
              </w:rPr>
            </w:r>
            <w:r w:rsidR="00961394">
              <w:rPr>
                <w:noProof/>
                <w:webHidden/>
              </w:rPr>
              <w:fldChar w:fldCharType="separate"/>
            </w:r>
            <w:r w:rsidR="00961394">
              <w:rPr>
                <w:noProof/>
                <w:webHidden/>
              </w:rPr>
              <w:t>43</w:t>
            </w:r>
            <w:r w:rsidR="00961394">
              <w:rPr>
                <w:noProof/>
                <w:webHidden/>
              </w:rPr>
              <w:fldChar w:fldCharType="end"/>
            </w:r>
          </w:hyperlink>
        </w:p>
        <w:p w14:paraId="16881DF1" w14:textId="77777777" w:rsidR="00961394" w:rsidRDefault="00A61691">
          <w:pPr>
            <w:pStyle w:val="TOC4"/>
            <w:tabs>
              <w:tab w:val="right" w:leader="dot" w:pos="11102"/>
            </w:tabs>
            <w:rPr>
              <w:rFonts w:eastAsiaTheme="minorEastAsia"/>
              <w:noProof/>
              <w:lang w:eastAsia="en-GB"/>
            </w:rPr>
          </w:pPr>
          <w:hyperlink w:anchor="_Toc126609052" w:history="1">
            <w:r w:rsidR="00961394" w:rsidRPr="004F5DA7">
              <w:rPr>
                <w:rStyle w:val="Hyperlink"/>
                <w:noProof/>
              </w:rPr>
              <w:t>Class Diagram</w:t>
            </w:r>
            <w:r w:rsidR="00961394">
              <w:rPr>
                <w:noProof/>
                <w:webHidden/>
              </w:rPr>
              <w:tab/>
            </w:r>
            <w:r w:rsidR="00961394">
              <w:rPr>
                <w:noProof/>
                <w:webHidden/>
              </w:rPr>
              <w:fldChar w:fldCharType="begin"/>
            </w:r>
            <w:r w:rsidR="00961394">
              <w:rPr>
                <w:noProof/>
                <w:webHidden/>
              </w:rPr>
              <w:instrText xml:space="preserve"> PAGEREF _Toc126609052 \h </w:instrText>
            </w:r>
            <w:r w:rsidR="00961394">
              <w:rPr>
                <w:noProof/>
                <w:webHidden/>
              </w:rPr>
            </w:r>
            <w:r w:rsidR="00961394">
              <w:rPr>
                <w:noProof/>
                <w:webHidden/>
              </w:rPr>
              <w:fldChar w:fldCharType="separate"/>
            </w:r>
            <w:r w:rsidR="00961394">
              <w:rPr>
                <w:noProof/>
                <w:webHidden/>
              </w:rPr>
              <w:t>43</w:t>
            </w:r>
            <w:r w:rsidR="00961394">
              <w:rPr>
                <w:noProof/>
                <w:webHidden/>
              </w:rPr>
              <w:fldChar w:fldCharType="end"/>
            </w:r>
          </w:hyperlink>
        </w:p>
        <w:p w14:paraId="7EF157DA" w14:textId="77777777" w:rsidR="00961394" w:rsidRDefault="00A61691">
          <w:pPr>
            <w:pStyle w:val="TOC4"/>
            <w:tabs>
              <w:tab w:val="right" w:leader="dot" w:pos="11102"/>
            </w:tabs>
            <w:rPr>
              <w:rFonts w:eastAsiaTheme="minorEastAsia"/>
              <w:noProof/>
              <w:lang w:eastAsia="en-GB"/>
            </w:rPr>
          </w:pPr>
          <w:hyperlink w:anchor="_Toc126609053" w:history="1">
            <w:r w:rsidR="00961394" w:rsidRPr="004F5DA7">
              <w:rPr>
                <w:rStyle w:val="Hyperlink"/>
                <w:noProof/>
              </w:rPr>
              <w:t>Variable Justification</w:t>
            </w:r>
            <w:r w:rsidR="00961394">
              <w:rPr>
                <w:noProof/>
                <w:webHidden/>
              </w:rPr>
              <w:tab/>
            </w:r>
            <w:r w:rsidR="00961394">
              <w:rPr>
                <w:noProof/>
                <w:webHidden/>
              </w:rPr>
              <w:fldChar w:fldCharType="begin"/>
            </w:r>
            <w:r w:rsidR="00961394">
              <w:rPr>
                <w:noProof/>
                <w:webHidden/>
              </w:rPr>
              <w:instrText xml:space="preserve"> PAGEREF _Toc126609053 \h </w:instrText>
            </w:r>
            <w:r w:rsidR="00961394">
              <w:rPr>
                <w:noProof/>
                <w:webHidden/>
              </w:rPr>
            </w:r>
            <w:r w:rsidR="00961394">
              <w:rPr>
                <w:noProof/>
                <w:webHidden/>
              </w:rPr>
              <w:fldChar w:fldCharType="separate"/>
            </w:r>
            <w:r w:rsidR="00961394">
              <w:rPr>
                <w:noProof/>
                <w:webHidden/>
              </w:rPr>
              <w:t>44</w:t>
            </w:r>
            <w:r w:rsidR="00961394">
              <w:rPr>
                <w:noProof/>
                <w:webHidden/>
              </w:rPr>
              <w:fldChar w:fldCharType="end"/>
            </w:r>
          </w:hyperlink>
        </w:p>
        <w:p w14:paraId="0BC433F8" w14:textId="77777777" w:rsidR="00961394" w:rsidRDefault="00A61691">
          <w:pPr>
            <w:pStyle w:val="TOC3"/>
            <w:tabs>
              <w:tab w:val="right" w:leader="dot" w:pos="11102"/>
            </w:tabs>
            <w:rPr>
              <w:rFonts w:eastAsiaTheme="minorEastAsia"/>
              <w:noProof/>
              <w:lang w:eastAsia="en-GB"/>
            </w:rPr>
          </w:pPr>
          <w:hyperlink w:anchor="_Toc126609054" w:history="1">
            <w:r w:rsidR="00961394" w:rsidRPr="004F5DA7">
              <w:rPr>
                <w:rStyle w:val="Hyperlink"/>
                <w:noProof/>
              </w:rPr>
              <w:t>Item.cs</w:t>
            </w:r>
            <w:r w:rsidR="00961394">
              <w:rPr>
                <w:noProof/>
                <w:webHidden/>
              </w:rPr>
              <w:tab/>
            </w:r>
            <w:r w:rsidR="00961394">
              <w:rPr>
                <w:noProof/>
                <w:webHidden/>
              </w:rPr>
              <w:fldChar w:fldCharType="begin"/>
            </w:r>
            <w:r w:rsidR="00961394">
              <w:rPr>
                <w:noProof/>
                <w:webHidden/>
              </w:rPr>
              <w:instrText xml:space="preserve"> PAGEREF _Toc126609054 \h </w:instrText>
            </w:r>
            <w:r w:rsidR="00961394">
              <w:rPr>
                <w:noProof/>
                <w:webHidden/>
              </w:rPr>
            </w:r>
            <w:r w:rsidR="00961394">
              <w:rPr>
                <w:noProof/>
                <w:webHidden/>
              </w:rPr>
              <w:fldChar w:fldCharType="separate"/>
            </w:r>
            <w:r w:rsidR="00961394">
              <w:rPr>
                <w:noProof/>
                <w:webHidden/>
              </w:rPr>
              <w:t>44</w:t>
            </w:r>
            <w:r w:rsidR="00961394">
              <w:rPr>
                <w:noProof/>
                <w:webHidden/>
              </w:rPr>
              <w:fldChar w:fldCharType="end"/>
            </w:r>
          </w:hyperlink>
        </w:p>
        <w:p w14:paraId="010A689F" w14:textId="77777777" w:rsidR="00961394" w:rsidRDefault="00A61691">
          <w:pPr>
            <w:pStyle w:val="TOC4"/>
            <w:tabs>
              <w:tab w:val="right" w:leader="dot" w:pos="11102"/>
            </w:tabs>
            <w:rPr>
              <w:rFonts w:eastAsiaTheme="minorEastAsia"/>
              <w:noProof/>
              <w:lang w:eastAsia="en-GB"/>
            </w:rPr>
          </w:pPr>
          <w:hyperlink w:anchor="_Toc126609055" w:history="1">
            <w:r w:rsidR="00961394" w:rsidRPr="004F5DA7">
              <w:rPr>
                <w:rStyle w:val="Hyperlink"/>
                <w:noProof/>
              </w:rPr>
              <w:t>Modules and processes</w:t>
            </w:r>
            <w:r w:rsidR="00961394">
              <w:rPr>
                <w:noProof/>
                <w:webHidden/>
              </w:rPr>
              <w:tab/>
            </w:r>
            <w:r w:rsidR="00961394">
              <w:rPr>
                <w:noProof/>
                <w:webHidden/>
              </w:rPr>
              <w:fldChar w:fldCharType="begin"/>
            </w:r>
            <w:r w:rsidR="00961394">
              <w:rPr>
                <w:noProof/>
                <w:webHidden/>
              </w:rPr>
              <w:instrText xml:space="preserve"> PAGEREF _Toc126609055 \h </w:instrText>
            </w:r>
            <w:r w:rsidR="00961394">
              <w:rPr>
                <w:noProof/>
                <w:webHidden/>
              </w:rPr>
            </w:r>
            <w:r w:rsidR="00961394">
              <w:rPr>
                <w:noProof/>
                <w:webHidden/>
              </w:rPr>
              <w:fldChar w:fldCharType="separate"/>
            </w:r>
            <w:r w:rsidR="00961394">
              <w:rPr>
                <w:noProof/>
                <w:webHidden/>
              </w:rPr>
              <w:t>44</w:t>
            </w:r>
            <w:r w:rsidR="00961394">
              <w:rPr>
                <w:noProof/>
                <w:webHidden/>
              </w:rPr>
              <w:fldChar w:fldCharType="end"/>
            </w:r>
          </w:hyperlink>
        </w:p>
        <w:p w14:paraId="075C3FBB" w14:textId="77777777" w:rsidR="00961394" w:rsidRDefault="00A61691">
          <w:pPr>
            <w:pStyle w:val="TOC4"/>
            <w:tabs>
              <w:tab w:val="right" w:leader="dot" w:pos="11102"/>
            </w:tabs>
            <w:rPr>
              <w:rFonts w:eastAsiaTheme="minorEastAsia"/>
              <w:noProof/>
              <w:lang w:eastAsia="en-GB"/>
            </w:rPr>
          </w:pPr>
          <w:hyperlink w:anchor="_Toc126609056" w:history="1">
            <w:r w:rsidR="00961394" w:rsidRPr="004F5DA7">
              <w:rPr>
                <w:rStyle w:val="Hyperlink"/>
                <w:noProof/>
              </w:rPr>
              <w:t>Pseudocode</w:t>
            </w:r>
            <w:r w:rsidR="00961394">
              <w:rPr>
                <w:noProof/>
                <w:webHidden/>
              </w:rPr>
              <w:tab/>
            </w:r>
            <w:r w:rsidR="00961394">
              <w:rPr>
                <w:noProof/>
                <w:webHidden/>
              </w:rPr>
              <w:fldChar w:fldCharType="begin"/>
            </w:r>
            <w:r w:rsidR="00961394">
              <w:rPr>
                <w:noProof/>
                <w:webHidden/>
              </w:rPr>
              <w:instrText xml:space="preserve"> PAGEREF _Toc126609056 \h </w:instrText>
            </w:r>
            <w:r w:rsidR="00961394">
              <w:rPr>
                <w:noProof/>
                <w:webHidden/>
              </w:rPr>
            </w:r>
            <w:r w:rsidR="00961394">
              <w:rPr>
                <w:noProof/>
                <w:webHidden/>
              </w:rPr>
              <w:fldChar w:fldCharType="separate"/>
            </w:r>
            <w:r w:rsidR="00961394">
              <w:rPr>
                <w:noProof/>
                <w:webHidden/>
              </w:rPr>
              <w:t>44</w:t>
            </w:r>
            <w:r w:rsidR="00961394">
              <w:rPr>
                <w:noProof/>
                <w:webHidden/>
              </w:rPr>
              <w:fldChar w:fldCharType="end"/>
            </w:r>
          </w:hyperlink>
        </w:p>
        <w:p w14:paraId="7905A39A" w14:textId="77777777" w:rsidR="00961394" w:rsidRDefault="00A61691">
          <w:pPr>
            <w:pStyle w:val="TOC4"/>
            <w:tabs>
              <w:tab w:val="right" w:leader="dot" w:pos="11102"/>
            </w:tabs>
            <w:rPr>
              <w:rFonts w:eastAsiaTheme="minorEastAsia"/>
              <w:noProof/>
              <w:lang w:eastAsia="en-GB"/>
            </w:rPr>
          </w:pPr>
          <w:hyperlink w:anchor="_Toc126609057" w:history="1">
            <w:r w:rsidR="00961394" w:rsidRPr="004F5DA7">
              <w:rPr>
                <w:rStyle w:val="Hyperlink"/>
                <w:noProof/>
              </w:rPr>
              <w:t>Class Diagram</w:t>
            </w:r>
            <w:r w:rsidR="00961394">
              <w:rPr>
                <w:noProof/>
                <w:webHidden/>
              </w:rPr>
              <w:tab/>
            </w:r>
            <w:r w:rsidR="00961394">
              <w:rPr>
                <w:noProof/>
                <w:webHidden/>
              </w:rPr>
              <w:fldChar w:fldCharType="begin"/>
            </w:r>
            <w:r w:rsidR="00961394">
              <w:rPr>
                <w:noProof/>
                <w:webHidden/>
              </w:rPr>
              <w:instrText xml:space="preserve"> PAGEREF _Toc126609057 \h </w:instrText>
            </w:r>
            <w:r w:rsidR="00961394">
              <w:rPr>
                <w:noProof/>
                <w:webHidden/>
              </w:rPr>
            </w:r>
            <w:r w:rsidR="00961394">
              <w:rPr>
                <w:noProof/>
                <w:webHidden/>
              </w:rPr>
              <w:fldChar w:fldCharType="separate"/>
            </w:r>
            <w:r w:rsidR="00961394">
              <w:rPr>
                <w:noProof/>
                <w:webHidden/>
              </w:rPr>
              <w:t>44</w:t>
            </w:r>
            <w:r w:rsidR="00961394">
              <w:rPr>
                <w:noProof/>
                <w:webHidden/>
              </w:rPr>
              <w:fldChar w:fldCharType="end"/>
            </w:r>
          </w:hyperlink>
        </w:p>
        <w:p w14:paraId="686238E7" w14:textId="77777777" w:rsidR="00961394" w:rsidRDefault="00A61691">
          <w:pPr>
            <w:pStyle w:val="TOC4"/>
            <w:tabs>
              <w:tab w:val="right" w:leader="dot" w:pos="11102"/>
            </w:tabs>
            <w:rPr>
              <w:rFonts w:eastAsiaTheme="minorEastAsia"/>
              <w:noProof/>
              <w:lang w:eastAsia="en-GB"/>
            </w:rPr>
          </w:pPr>
          <w:hyperlink w:anchor="_Toc126609058" w:history="1">
            <w:r w:rsidR="00961394" w:rsidRPr="004F5DA7">
              <w:rPr>
                <w:rStyle w:val="Hyperlink"/>
                <w:noProof/>
              </w:rPr>
              <w:t>Variable Justification</w:t>
            </w:r>
            <w:r w:rsidR="00961394">
              <w:rPr>
                <w:noProof/>
                <w:webHidden/>
              </w:rPr>
              <w:tab/>
            </w:r>
            <w:r w:rsidR="00961394">
              <w:rPr>
                <w:noProof/>
                <w:webHidden/>
              </w:rPr>
              <w:fldChar w:fldCharType="begin"/>
            </w:r>
            <w:r w:rsidR="00961394">
              <w:rPr>
                <w:noProof/>
                <w:webHidden/>
              </w:rPr>
              <w:instrText xml:space="preserve"> PAGEREF _Toc126609058 \h </w:instrText>
            </w:r>
            <w:r w:rsidR="00961394">
              <w:rPr>
                <w:noProof/>
                <w:webHidden/>
              </w:rPr>
            </w:r>
            <w:r w:rsidR="00961394">
              <w:rPr>
                <w:noProof/>
                <w:webHidden/>
              </w:rPr>
              <w:fldChar w:fldCharType="separate"/>
            </w:r>
            <w:r w:rsidR="00961394">
              <w:rPr>
                <w:noProof/>
                <w:webHidden/>
              </w:rPr>
              <w:t>44</w:t>
            </w:r>
            <w:r w:rsidR="00961394">
              <w:rPr>
                <w:noProof/>
                <w:webHidden/>
              </w:rPr>
              <w:fldChar w:fldCharType="end"/>
            </w:r>
          </w:hyperlink>
        </w:p>
        <w:p w14:paraId="1B2DD202" w14:textId="77777777" w:rsidR="00961394" w:rsidRDefault="00A61691">
          <w:pPr>
            <w:pStyle w:val="TOC3"/>
            <w:tabs>
              <w:tab w:val="right" w:leader="dot" w:pos="11102"/>
            </w:tabs>
            <w:rPr>
              <w:rFonts w:eastAsiaTheme="minorEastAsia"/>
              <w:noProof/>
              <w:lang w:eastAsia="en-GB"/>
            </w:rPr>
          </w:pPr>
          <w:hyperlink w:anchor="_Toc126609059" w:history="1">
            <w:r w:rsidR="00961394" w:rsidRPr="004F5DA7">
              <w:rPr>
                <w:rStyle w:val="Hyperlink"/>
                <w:noProof/>
              </w:rPr>
              <w:t>DatabaseManager.CS</w:t>
            </w:r>
            <w:r w:rsidR="00961394">
              <w:rPr>
                <w:noProof/>
                <w:webHidden/>
              </w:rPr>
              <w:tab/>
            </w:r>
            <w:r w:rsidR="00961394">
              <w:rPr>
                <w:noProof/>
                <w:webHidden/>
              </w:rPr>
              <w:fldChar w:fldCharType="begin"/>
            </w:r>
            <w:r w:rsidR="00961394">
              <w:rPr>
                <w:noProof/>
                <w:webHidden/>
              </w:rPr>
              <w:instrText xml:space="preserve"> PAGEREF _Toc126609059 \h </w:instrText>
            </w:r>
            <w:r w:rsidR="00961394">
              <w:rPr>
                <w:noProof/>
                <w:webHidden/>
              </w:rPr>
            </w:r>
            <w:r w:rsidR="00961394">
              <w:rPr>
                <w:noProof/>
                <w:webHidden/>
              </w:rPr>
              <w:fldChar w:fldCharType="separate"/>
            </w:r>
            <w:r w:rsidR="00961394">
              <w:rPr>
                <w:noProof/>
                <w:webHidden/>
              </w:rPr>
              <w:t>45</w:t>
            </w:r>
            <w:r w:rsidR="00961394">
              <w:rPr>
                <w:noProof/>
                <w:webHidden/>
              </w:rPr>
              <w:fldChar w:fldCharType="end"/>
            </w:r>
          </w:hyperlink>
        </w:p>
        <w:p w14:paraId="47DE5345" w14:textId="77777777" w:rsidR="00961394" w:rsidRDefault="00A61691">
          <w:pPr>
            <w:pStyle w:val="TOC4"/>
            <w:tabs>
              <w:tab w:val="right" w:leader="dot" w:pos="11102"/>
            </w:tabs>
            <w:rPr>
              <w:rFonts w:eastAsiaTheme="minorEastAsia"/>
              <w:noProof/>
              <w:lang w:eastAsia="en-GB"/>
            </w:rPr>
          </w:pPr>
          <w:hyperlink w:anchor="_Toc126609060" w:history="1">
            <w:r w:rsidR="00961394" w:rsidRPr="004F5DA7">
              <w:rPr>
                <w:rStyle w:val="Hyperlink"/>
                <w:noProof/>
              </w:rPr>
              <w:t>Modules and processes</w:t>
            </w:r>
            <w:r w:rsidR="00961394">
              <w:rPr>
                <w:noProof/>
                <w:webHidden/>
              </w:rPr>
              <w:tab/>
            </w:r>
            <w:r w:rsidR="00961394">
              <w:rPr>
                <w:noProof/>
                <w:webHidden/>
              </w:rPr>
              <w:fldChar w:fldCharType="begin"/>
            </w:r>
            <w:r w:rsidR="00961394">
              <w:rPr>
                <w:noProof/>
                <w:webHidden/>
              </w:rPr>
              <w:instrText xml:space="preserve"> PAGEREF _Toc126609060 \h </w:instrText>
            </w:r>
            <w:r w:rsidR="00961394">
              <w:rPr>
                <w:noProof/>
                <w:webHidden/>
              </w:rPr>
            </w:r>
            <w:r w:rsidR="00961394">
              <w:rPr>
                <w:noProof/>
                <w:webHidden/>
              </w:rPr>
              <w:fldChar w:fldCharType="separate"/>
            </w:r>
            <w:r w:rsidR="00961394">
              <w:rPr>
                <w:noProof/>
                <w:webHidden/>
              </w:rPr>
              <w:t>45</w:t>
            </w:r>
            <w:r w:rsidR="00961394">
              <w:rPr>
                <w:noProof/>
                <w:webHidden/>
              </w:rPr>
              <w:fldChar w:fldCharType="end"/>
            </w:r>
          </w:hyperlink>
        </w:p>
        <w:p w14:paraId="372D4EEA" w14:textId="77777777" w:rsidR="00961394" w:rsidRDefault="00A61691">
          <w:pPr>
            <w:pStyle w:val="TOC4"/>
            <w:tabs>
              <w:tab w:val="right" w:leader="dot" w:pos="11102"/>
            </w:tabs>
            <w:rPr>
              <w:rFonts w:eastAsiaTheme="minorEastAsia"/>
              <w:noProof/>
              <w:lang w:eastAsia="en-GB"/>
            </w:rPr>
          </w:pPr>
          <w:hyperlink w:anchor="_Toc126609061" w:history="1">
            <w:r w:rsidR="00961394" w:rsidRPr="004F5DA7">
              <w:rPr>
                <w:rStyle w:val="Hyperlink"/>
                <w:noProof/>
              </w:rPr>
              <w:t>Pseudocode</w:t>
            </w:r>
            <w:r w:rsidR="00961394">
              <w:rPr>
                <w:noProof/>
                <w:webHidden/>
              </w:rPr>
              <w:tab/>
            </w:r>
            <w:r w:rsidR="00961394">
              <w:rPr>
                <w:noProof/>
                <w:webHidden/>
              </w:rPr>
              <w:fldChar w:fldCharType="begin"/>
            </w:r>
            <w:r w:rsidR="00961394">
              <w:rPr>
                <w:noProof/>
                <w:webHidden/>
              </w:rPr>
              <w:instrText xml:space="preserve"> PAGEREF _Toc126609061 \h </w:instrText>
            </w:r>
            <w:r w:rsidR="00961394">
              <w:rPr>
                <w:noProof/>
                <w:webHidden/>
              </w:rPr>
            </w:r>
            <w:r w:rsidR="00961394">
              <w:rPr>
                <w:noProof/>
                <w:webHidden/>
              </w:rPr>
              <w:fldChar w:fldCharType="separate"/>
            </w:r>
            <w:r w:rsidR="00961394">
              <w:rPr>
                <w:noProof/>
                <w:webHidden/>
              </w:rPr>
              <w:t>45</w:t>
            </w:r>
            <w:r w:rsidR="00961394">
              <w:rPr>
                <w:noProof/>
                <w:webHidden/>
              </w:rPr>
              <w:fldChar w:fldCharType="end"/>
            </w:r>
          </w:hyperlink>
        </w:p>
        <w:p w14:paraId="60394078" w14:textId="77777777" w:rsidR="00961394" w:rsidRDefault="00A61691">
          <w:pPr>
            <w:pStyle w:val="TOC4"/>
            <w:tabs>
              <w:tab w:val="right" w:leader="dot" w:pos="11102"/>
            </w:tabs>
            <w:rPr>
              <w:rFonts w:eastAsiaTheme="minorEastAsia"/>
              <w:noProof/>
              <w:lang w:eastAsia="en-GB"/>
            </w:rPr>
          </w:pPr>
          <w:hyperlink w:anchor="_Toc126609062" w:history="1">
            <w:r w:rsidR="00961394" w:rsidRPr="004F5DA7">
              <w:rPr>
                <w:rStyle w:val="Hyperlink"/>
                <w:noProof/>
              </w:rPr>
              <w:t>Flow Diagram</w:t>
            </w:r>
            <w:r w:rsidR="00961394">
              <w:rPr>
                <w:noProof/>
                <w:webHidden/>
              </w:rPr>
              <w:tab/>
            </w:r>
            <w:r w:rsidR="00961394">
              <w:rPr>
                <w:noProof/>
                <w:webHidden/>
              </w:rPr>
              <w:fldChar w:fldCharType="begin"/>
            </w:r>
            <w:r w:rsidR="00961394">
              <w:rPr>
                <w:noProof/>
                <w:webHidden/>
              </w:rPr>
              <w:instrText xml:space="preserve"> PAGEREF _Toc126609062 \h </w:instrText>
            </w:r>
            <w:r w:rsidR="00961394">
              <w:rPr>
                <w:noProof/>
                <w:webHidden/>
              </w:rPr>
            </w:r>
            <w:r w:rsidR="00961394">
              <w:rPr>
                <w:noProof/>
                <w:webHidden/>
              </w:rPr>
              <w:fldChar w:fldCharType="separate"/>
            </w:r>
            <w:r w:rsidR="00961394">
              <w:rPr>
                <w:noProof/>
                <w:webHidden/>
              </w:rPr>
              <w:t>48</w:t>
            </w:r>
            <w:r w:rsidR="00961394">
              <w:rPr>
                <w:noProof/>
                <w:webHidden/>
              </w:rPr>
              <w:fldChar w:fldCharType="end"/>
            </w:r>
          </w:hyperlink>
        </w:p>
        <w:p w14:paraId="0F6B3727" w14:textId="77777777" w:rsidR="00961394" w:rsidRDefault="00A61691">
          <w:pPr>
            <w:pStyle w:val="TOC4"/>
            <w:tabs>
              <w:tab w:val="right" w:leader="dot" w:pos="11102"/>
            </w:tabs>
            <w:rPr>
              <w:rFonts w:eastAsiaTheme="minorEastAsia"/>
              <w:noProof/>
              <w:lang w:eastAsia="en-GB"/>
            </w:rPr>
          </w:pPr>
          <w:hyperlink w:anchor="_Toc126609063" w:history="1">
            <w:r w:rsidR="00961394" w:rsidRPr="004F5DA7">
              <w:rPr>
                <w:rStyle w:val="Hyperlink"/>
                <w:noProof/>
              </w:rPr>
              <w:t>Class Diagram</w:t>
            </w:r>
            <w:r w:rsidR="00961394">
              <w:rPr>
                <w:noProof/>
                <w:webHidden/>
              </w:rPr>
              <w:tab/>
            </w:r>
            <w:r w:rsidR="00961394">
              <w:rPr>
                <w:noProof/>
                <w:webHidden/>
              </w:rPr>
              <w:fldChar w:fldCharType="begin"/>
            </w:r>
            <w:r w:rsidR="00961394">
              <w:rPr>
                <w:noProof/>
                <w:webHidden/>
              </w:rPr>
              <w:instrText xml:space="preserve"> PAGEREF _Toc126609063 \h </w:instrText>
            </w:r>
            <w:r w:rsidR="00961394">
              <w:rPr>
                <w:noProof/>
                <w:webHidden/>
              </w:rPr>
            </w:r>
            <w:r w:rsidR="00961394">
              <w:rPr>
                <w:noProof/>
                <w:webHidden/>
              </w:rPr>
              <w:fldChar w:fldCharType="separate"/>
            </w:r>
            <w:r w:rsidR="00961394">
              <w:rPr>
                <w:noProof/>
                <w:webHidden/>
              </w:rPr>
              <w:t>48</w:t>
            </w:r>
            <w:r w:rsidR="00961394">
              <w:rPr>
                <w:noProof/>
                <w:webHidden/>
              </w:rPr>
              <w:fldChar w:fldCharType="end"/>
            </w:r>
          </w:hyperlink>
        </w:p>
        <w:p w14:paraId="1F2F9ACD" w14:textId="77777777" w:rsidR="00961394" w:rsidRDefault="00A61691">
          <w:pPr>
            <w:pStyle w:val="TOC4"/>
            <w:tabs>
              <w:tab w:val="right" w:leader="dot" w:pos="11102"/>
            </w:tabs>
            <w:rPr>
              <w:rFonts w:eastAsiaTheme="minorEastAsia"/>
              <w:noProof/>
              <w:lang w:eastAsia="en-GB"/>
            </w:rPr>
          </w:pPr>
          <w:hyperlink w:anchor="_Toc126609064" w:history="1">
            <w:r w:rsidR="00961394" w:rsidRPr="004F5DA7">
              <w:rPr>
                <w:rStyle w:val="Hyperlink"/>
                <w:noProof/>
              </w:rPr>
              <w:t>Variable Justification</w:t>
            </w:r>
            <w:r w:rsidR="00961394">
              <w:rPr>
                <w:noProof/>
                <w:webHidden/>
              </w:rPr>
              <w:tab/>
            </w:r>
            <w:r w:rsidR="00961394">
              <w:rPr>
                <w:noProof/>
                <w:webHidden/>
              </w:rPr>
              <w:fldChar w:fldCharType="begin"/>
            </w:r>
            <w:r w:rsidR="00961394">
              <w:rPr>
                <w:noProof/>
                <w:webHidden/>
              </w:rPr>
              <w:instrText xml:space="preserve"> PAGEREF _Toc126609064 \h </w:instrText>
            </w:r>
            <w:r w:rsidR="00961394">
              <w:rPr>
                <w:noProof/>
                <w:webHidden/>
              </w:rPr>
            </w:r>
            <w:r w:rsidR="00961394">
              <w:rPr>
                <w:noProof/>
                <w:webHidden/>
              </w:rPr>
              <w:fldChar w:fldCharType="separate"/>
            </w:r>
            <w:r w:rsidR="00961394">
              <w:rPr>
                <w:noProof/>
                <w:webHidden/>
              </w:rPr>
              <w:t>48</w:t>
            </w:r>
            <w:r w:rsidR="00961394">
              <w:rPr>
                <w:noProof/>
                <w:webHidden/>
              </w:rPr>
              <w:fldChar w:fldCharType="end"/>
            </w:r>
          </w:hyperlink>
        </w:p>
        <w:p w14:paraId="005276D4" w14:textId="77777777" w:rsidR="00961394" w:rsidRDefault="00A61691">
          <w:pPr>
            <w:pStyle w:val="TOC3"/>
            <w:tabs>
              <w:tab w:val="right" w:leader="dot" w:pos="11102"/>
            </w:tabs>
            <w:rPr>
              <w:rFonts w:eastAsiaTheme="minorEastAsia"/>
              <w:noProof/>
              <w:lang w:eastAsia="en-GB"/>
            </w:rPr>
          </w:pPr>
          <w:hyperlink w:anchor="_Toc126609065" w:history="1">
            <w:r w:rsidR="00961394" w:rsidRPr="004F5DA7">
              <w:rPr>
                <w:rStyle w:val="Hyperlink"/>
                <w:noProof/>
              </w:rPr>
              <w:t>StockLookUp.cs</w:t>
            </w:r>
            <w:r w:rsidR="00961394">
              <w:rPr>
                <w:noProof/>
                <w:webHidden/>
              </w:rPr>
              <w:tab/>
            </w:r>
            <w:r w:rsidR="00961394">
              <w:rPr>
                <w:noProof/>
                <w:webHidden/>
              </w:rPr>
              <w:fldChar w:fldCharType="begin"/>
            </w:r>
            <w:r w:rsidR="00961394">
              <w:rPr>
                <w:noProof/>
                <w:webHidden/>
              </w:rPr>
              <w:instrText xml:space="preserve"> PAGEREF _Toc126609065 \h </w:instrText>
            </w:r>
            <w:r w:rsidR="00961394">
              <w:rPr>
                <w:noProof/>
                <w:webHidden/>
              </w:rPr>
            </w:r>
            <w:r w:rsidR="00961394">
              <w:rPr>
                <w:noProof/>
                <w:webHidden/>
              </w:rPr>
              <w:fldChar w:fldCharType="separate"/>
            </w:r>
            <w:r w:rsidR="00961394">
              <w:rPr>
                <w:noProof/>
                <w:webHidden/>
              </w:rPr>
              <w:t>49</w:t>
            </w:r>
            <w:r w:rsidR="00961394">
              <w:rPr>
                <w:noProof/>
                <w:webHidden/>
              </w:rPr>
              <w:fldChar w:fldCharType="end"/>
            </w:r>
          </w:hyperlink>
        </w:p>
        <w:p w14:paraId="76A55A03" w14:textId="77777777" w:rsidR="00961394" w:rsidRDefault="00A61691">
          <w:pPr>
            <w:pStyle w:val="TOC4"/>
            <w:tabs>
              <w:tab w:val="right" w:leader="dot" w:pos="11102"/>
            </w:tabs>
            <w:rPr>
              <w:rFonts w:eastAsiaTheme="minorEastAsia"/>
              <w:noProof/>
              <w:lang w:eastAsia="en-GB"/>
            </w:rPr>
          </w:pPr>
          <w:hyperlink w:anchor="_Toc126609066" w:history="1">
            <w:r w:rsidR="00961394" w:rsidRPr="004F5DA7">
              <w:rPr>
                <w:rStyle w:val="Hyperlink"/>
                <w:noProof/>
              </w:rPr>
              <w:t>Modules and Processes</w:t>
            </w:r>
            <w:r w:rsidR="00961394">
              <w:rPr>
                <w:noProof/>
                <w:webHidden/>
              </w:rPr>
              <w:tab/>
            </w:r>
            <w:r w:rsidR="00961394">
              <w:rPr>
                <w:noProof/>
                <w:webHidden/>
              </w:rPr>
              <w:fldChar w:fldCharType="begin"/>
            </w:r>
            <w:r w:rsidR="00961394">
              <w:rPr>
                <w:noProof/>
                <w:webHidden/>
              </w:rPr>
              <w:instrText xml:space="preserve"> PAGEREF _Toc126609066 \h </w:instrText>
            </w:r>
            <w:r w:rsidR="00961394">
              <w:rPr>
                <w:noProof/>
                <w:webHidden/>
              </w:rPr>
            </w:r>
            <w:r w:rsidR="00961394">
              <w:rPr>
                <w:noProof/>
                <w:webHidden/>
              </w:rPr>
              <w:fldChar w:fldCharType="separate"/>
            </w:r>
            <w:r w:rsidR="00961394">
              <w:rPr>
                <w:noProof/>
                <w:webHidden/>
              </w:rPr>
              <w:t>49</w:t>
            </w:r>
            <w:r w:rsidR="00961394">
              <w:rPr>
                <w:noProof/>
                <w:webHidden/>
              </w:rPr>
              <w:fldChar w:fldCharType="end"/>
            </w:r>
          </w:hyperlink>
        </w:p>
        <w:p w14:paraId="407B0B5E" w14:textId="77777777" w:rsidR="00961394" w:rsidRDefault="00A61691">
          <w:pPr>
            <w:pStyle w:val="TOC4"/>
            <w:tabs>
              <w:tab w:val="right" w:leader="dot" w:pos="11102"/>
            </w:tabs>
            <w:rPr>
              <w:rFonts w:eastAsiaTheme="minorEastAsia"/>
              <w:noProof/>
              <w:lang w:eastAsia="en-GB"/>
            </w:rPr>
          </w:pPr>
          <w:hyperlink w:anchor="_Toc126609067" w:history="1">
            <w:r w:rsidR="00961394" w:rsidRPr="004F5DA7">
              <w:rPr>
                <w:rStyle w:val="Hyperlink"/>
                <w:noProof/>
              </w:rPr>
              <w:t>Pseudocode</w:t>
            </w:r>
            <w:r w:rsidR="00961394">
              <w:rPr>
                <w:noProof/>
                <w:webHidden/>
              </w:rPr>
              <w:tab/>
            </w:r>
            <w:r w:rsidR="00961394">
              <w:rPr>
                <w:noProof/>
                <w:webHidden/>
              </w:rPr>
              <w:fldChar w:fldCharType="begin"/>
            </w:r>
            <w:r w:rsidR="00961394">
              <w:rPr>
                <w:noProof/>
                <w:webHidden/>
              </w:rPr>
              <w:instrText xml:space="preserve"> PAGEREF _Toc126609067 \h </w:instrText>
            </w:r>
            <w:r w:rsidR="00961394">
              <w:rPr>
                <w:noProof/>
                <w:webHidden/>
              </w:rPr>
            </w:r>
            <w:r w:rsidR="00961394">
              <w:rPr>
                <w:noProof/>
                <w:webHidden/>
              </w:rPr>
              <w:fldChar w:fldCharType="separate"/>
            </w:r>
            <w:r w:rsidR="00961394">
              <w:rPr>
                <w:noProof/>
                <w:webHidden/>
              </w:rPr>
              <w:t>49</w:t>
            </w:r>
            <w:r w:rsidR="00961394">
              <w:rPr>
                <w:noProof/>
                <w:webHidden/>
              </w:rPr>
              <w:fldChar w:fldCharType="end"/>
            </w:r>
          </w:hyperlink>
        </w:p>
        <w:p w14:paraId="4B6FFB20" w14:textId="77777777" w:rsidR="00961394" w:rsidRDefault="00A61691">
          <w:pPr>
            <w:pStyle w:val="TOC4"/>
            <w:tabs>
              <w:tab w:val="right" w:leader="dot" w:pos="11102"/>
            </w:tabs>
            <w:rPr>
              <w:rFonts w:eastAsiaTheme="minorEastAsia"/>
              <w:noProof/>
              <w:lang w:eastAsia="en-GB"/>
            </w:rPr>
          </w:pPr>
          <w:hyperlink w:anchor="_Toc126609068" w:history="1">
            <w:r w:rsidR="00961394" w:rsidRPr="004F5DA7">
              <w:rPr>
                <w:rStyle w:val="Hyperlink"/>
                <w:noProof/>
              </w:rPr>
              <w:t>Flow Diagram</w:t>
            </w:r>
            <w:r w:rsidR="00961394">
              <w:rPr>
                <w:noProof/>
                <w:webHidden/>
              </w:rPr>
              <w:tab/>
            </w:r>
            <w:r w:rsidR="00961394">
              <w:rPr>
                <w:noProof/>
                <w:webHidden/>
              </w:rPr>
              <w:fldChar w:fldCharType="begin"/>
            </w:r>
            <w:r w:rsidR="00961394">
              <w:rPr>
                <w:noProof/>
                <w:webHidden/>
              </w:rPr>
              <w:instrText xml:space="preserve"> PAGEREF _Toc126609068 \h </w:instrText>
            </w:r>
            <w:r w:rsidR="00961394">
              <w:rPr>
                <w:noProof/>
                <w:webHidden/>
              </w:rPr>
            </w:r>
            <w:r w:rsidR="00961394">
              <w:rPr>
                <w:noProof/>
                <w:webHidden/>
              </w:rPr>
              <w:fldChar w:fldCharType="separate"/>
            </w:r>
            <w:r w:rsidR="00961394">
              <w:rPr>
                <w:noProof/>
                <w:webHidden/>
              </w:rPr>
              <w:t>50</w:t>
            </w:r>
            <w:r w:rsidR="00961394">
              <w:rPr>
                <w:noProof/>
                <w:webHidden/>
              </w:rPr>
              <w:fldChar w:fldCharType="end"/>
            </w:r>
          </w:hyperlink>
        </w:p>
        <w:p w14:paraId="2201DCA2" w14:textId="77777777" w:rsidR="00961394" w:rsidRDefault="00A61691">
          <w:pPr>
            <w:pStyle w:val="TOC4"/>
            <w:tabs>
              <w:tab w:val="right" w:leader="dot" w:pos="11102"/>
            </w:tabs>
            <w:rPr>
              <w:rFonts w:eastAsiaTheme="minorEastAsia"/>
              <w:noProof/>
              <w:lang w:eastAsia="en-GB"/>
            </w:rPr>
          </w:pPr>
          <w:hyperlink w:anchor="_Toc126609069" w:history="1">
            <w:r w:rsidR="00961394" w:rsidRPr="004F5DA7">
              <w:rPr>
                <w:rStyle w:val="Hyperlink"/>
                <w:noProof/>
              </w:rPr>
              <w:t>Class Diagram</w:t>
            </w:r>
            <w:r w:rsidR="00961394">
              <w:rPr>
                <w:noProof/>
                <w:webHidden/>
              </w:rPr>
              <w:tab/>
            </w:r>
            <w:r w:rsidR="00961394">
              <w:rPr>
                <w:noProof/>
                <w:webHidden/>
              </w:rPr>
              <w:fldChar w:fldCharType="begin"/>
            </w:r>
            <w:r w:rsidR="00961394">
              <w:rPr>
                <w:noProof/>
                <w:webHidden/>
              </w:rPr>
              <w:instrText xml:space="preserve"> PAGEREF _Toc126609069 \h </w:instrText>
            </w:r>
            <w:r w:rsidR="00961394">
              <w:rPr>
                <w:noProof/>
                <w:webHidden/>
              </w:rPr>
            </w:r>
            <w:r w:rsidR="00961394">
              <w:rPr>
                <w:noProof/>
                <w:webHidden/>
              </w:rPr>
              <w:fldChar w:fldCharType="separate"/>
            </w:r>
            <w:r w:rsidR="00961394">
              <w:rPr>
                <w:noProof/>
                <w:webHidden/>
              </w:rPr>
              <w:t>50</w:t>
            </w:r>
            <w:r w:rsidR="00961394">
              <w:rPr>
                <w:noProof/>
                <w:webHidden/>
              </w:rPr>
              <w:fldChar w:fldCharType="end"/>
            </w:r>
          </w:hyperlink>
        </w:p>
        <w:p w14:paraId="3C79FCCE" w14:textId="77777777" w:rsidR="00961394" w:rsidRDefault="00A61691">
          <w:pPr>
            <w:pStyle w:val="TOC4"/>
            <w:tabs>
              <w:tab w:val="right" w:leader="dot" w:pos="11102"/>
            </w:tabs>
            <w:rPr>
              <w:rFonts w:eastAsiaTheme="minorEastAsia"/>
              <w:noProof/>
              <w:lang w:eastAsia="en-GB"/>
            </w:rPr>
          </w:pPr>
          <w:hyperlink w:anchor="_Toc126609070" w:history="1">
            <w:r w:rsidR="00961394" w:rsidRPr="004F5DA7">
              <w:rPr>
                <w:rStyle w:val="Hyperlink"/>
                <w:noProof/>
              </w:rPr>
              <w:t>Variable Justification</w:t>
            </w:r>
            <w:r w:rsidR="00961394">
              <w:rPr>
                <w:noProof/>
                <w:webHidden/>
              </w:rPr>
              <w:tab/>
            </w:r>
            <w:r w:rsidR="00961394">
              <w:rPr>
                <w:noProof/>
                <w:webHidden/>
              </w:rPr>
              <w:fldChar w:fldCharType="begin"/>
            </w:r>
            <w:r w:rsidR="00961394">
              <w:rPr>
                <w:noProof/>
                <w:webHidden/>
              </w:rPr>
              <w:instrText xml:space="preserve"> PAGEREF _Toc126609070 \h </w:instrText>
            </w:r>
            <w:r w:rsidR="00961394">
              <w:rPr>
                <w:noProof/>
                <w:webHidden/>
              </w:rPr>
            </w:r>
            <w:r w:rsidR="00961394">
              <w:rPr>
                <w:noProof/>
                <w:webHidden/>
              </w:rPr>
              <w:fldChar w:fldCharType="separate"/>
            </w:r>
            <w:r w:rsidR="00961394">
              <w:rPr>
                <w:noProof/>
                <w:webHidden/>
              </w:rPr>
              <w:t>51</w:t>
            </w:r>
            <w:r w:rsidR="00961394">
              <w:rPr>
                <w:noProof/>
                <w:webHidden/>
              </w:rPr>
              <w:fldChar w:fldCharType="end"/>
            </w:r>
          </w:hyperlink>
        </w:p>
        <w:p w14:paraId="2EE44F64" w14:textId="77777777" w:rsidR="00961394" w:rsidRDefault="00A61691">
          <w:pPr>
            <w:pStyle w:val="TOC3"/>
            <w:tabs>
              <w:tab w:val="right" w:leader="dot" w:pos="11102"/>
            </w:tabs>
            <w:rPr>
              <w:rFonts w:eastAsiaTheme="minorEastAsia"/>
              <w:noProof/>
              <w:lang w:eastAsia="en-GB"/>
            </w:rPr>
          </w:pPr>
          <w:hyperlink w:anchor="_Toc126609071" w:history="1">
            <w:r w:rsidR="00961394" w:rsidRPr="004F5DA7">
              <w:rPr>
                <w:rStyle w:val="Hyperlink"/>
                <w:noProof/>
              </w:rPr>
              <w:t>StaffLogin.cs</w:t>
            </w:r>
            <w:r w:rsidR="00961394">
              <w:rPr>
                <w:noProof/>
                <w:webHidden/>
              </w:rPr>
              <w:tab/>
            </w:r>
            <w:r w:rsidR="00961394">
              <w:rPr>
                <w:noProof/>
                <w:webHidden/>
              </w:rPr>
              <w:fldChar w:fldCharType="begin"/>
            </w:r>
            <w:r w:rsidR="00961394">
              <w:rPr>
                <w:noProof/>
                <w:webHidden/>
              </w:rPr>
              <w:instrText xml:space="preserve"> PAGEREF _Toc126609071 \h </w:instrText>
            </w:r>
            <w:r w:rsidR="00961394">
              <w:rPr>
                <w:noProof/>
                <w:webHidden/>
              </w:rPr>
            </w:r>
            <w:r w:rsidR="00961394">
              <w:rPr>
                <w:noProof/>
                <w:webHidden/>
              </w:rPr>
              <w:fldChar w:fldCharType="separate"/>
            </w:r>
            <w:r w:rsidR="00961394">
              <w:rPr>
                <w:noProof/>
                <w:webHidden/>
              </w:rPr>
              <w:t>51</w:t>
            </w:r>
            <w:r w:rsidR="00961394">
              <w:rPr>
                <w:noProof/>
                <w:webHidden/>
              </w:rPr>
              <w:fldChar w:fldCharType="end"/>
            </w:r>
          </w:hyperlink>
        </w:p>
        <w:p w14:paraId="07C68008" w14:textId="77777777" w:rsidR="00961394" w:rsidRDefault="00A61691">
          <w:pPr>
            <w:pStyle w:val="TOC4"/>
            <w:tabs>
              <w:tab w:val="right" w:leader="dot" w:pos="11102"/>
            </w:tabs>
            <w:rPr>
              <w:rFonts w:eastAsiaTheme="minorEastAsia"/>
              <w:noProof/>
              <w:lang w:eastAsia="en-GB"/>
            </w:rPr>
          </w:pPr>
          <w:hyperlink w:anchor="_Toc126609072" w:history="1">
            <w:r w:rsidR="00961394" w:rsidRPr="004F5DA7">
              <w:rPr>
                <w:rStyle w:val="Hyperlink"/>
                <w:noProof/>
              </w:rPr>
              <w:t>Modules and Processes</w:t>
            </w:r>
            <w:r w:rsidR="00961394">
              <w:rPr>
                <w:noProof/>
                <w:webHidden/>
              </w:rPr>
              <w:tab/>
            </w:r>
            <w:r w:rsidR="00961394">
              <w:rPr>
                <w:noProof/>
                <w:webHidden/>
              </w:rPr>
              <w:fldChar w:fldCharType="begin"/>
            </w:r>
            <w:r w:rsidR="00961394">
              <w:rPr>
                <w:noProof/>
                <w:webHidden/>
              </w:rPr>
              <w:instrText xml:space="preserve"> PAGEREF _Toc126609072 \h </w:instrText>
            </w:r>
            <w:r w:rsidR="00961394">
              <w:rPr>
                <w:noProof/>
                <w:webHidden/>
              </w:rPr>
            </w:r>
            <w:r w:rsidR="00961394">
              <w:rPr>
                <w:noProof/>
                <w:webHidden/>
              </w:rPr>
              <w:fldChar w:fldCharType="separate"/>
            </w:r>
            <w:r w:rsidR="00961394">
              <w:rPr>
                <w:noProof/>
                <w:webHidden/>
              </w:rPr>
              <w:t>51</w:t>
            </w:r>
            <w:r w:rsidR="00961394">
              <w:rPr>
                <w:noProof/>
                <w:webHidden/>
              </w:rPr>
              <w:fldChar w:fldCharType="end"/>
            </w:r>
          </w:hyperlink>
        </w:p>
        <w:p w14:paraId="652A5812" w14:textId="77777777" w:rsidR="00961394" w:rsidRDefault="00A61691">
          <w:pPr>
            <w:pStyle w:val="TOC4"/>
            <w:tabs>
              <w:tab w:val="right" w:leader="dot" w:pos="11102"/>
            </w:tabs>
            <w:rPr>
              <w:rFonts w:eastAsiaTheme="minorEastAsia"/>
              <w:noProof/>
              <w:lang w:eastAsia="en-GB"/>
            </w:rPr>
          </w:pPr>
          <w:hyperlink w:anchor="_Toc126609073" w:history="1">
            <w:r w:rsidR="00961394" w:rsidRPr="004F5DA7">
              <w:rPr>
                <w:rStyle w:val="Hyperlink"/>
                <w:noProof/>
              </w:rPr>
              <w:t>Pseudocode</w:t>
            </w:r>
            <w:r w:rsidR="00961394">
              <w:rPr>
                <w:noProof/>
                <w:webHidden/>
              </w:rPr>
              <w:tab/>
            </w:r>
            <w:r w:rsidR="00961394">
              <w:rPr>
                <w:noProof/>
                <w:webHidden/>
              </w:rPr>
              <w:fldChar w:fldCharType="begin"/>
            </w:r>
            <w:r w:rsidR="00961394">
              <w:rPr>
                <w:noProof/>
                <w:webHidden/>
              </w:rPr>
              <w:instrText xml:space="preserve"> PAGEREF _Toc126609073 \h </w:instrText>
            </w:r>
            <w:r w:rsidR="00961394">
              <w:rPr>
                <w:noProof/>
                <w:webHidden/>
              </w:rPr>
            </w:r>
            <w:r w:rsidR="00961394">
              <w:rPr>
                <w:noProof/>
                <w:webHidden/>
              </w:rPr>
              <w:fldChar w:fldCharType="separate"/>
            </w:r>
            <w:r w:rsidR="00961394">
              <w:rPr>
                <w:noProof/>
                <w:webHidden/>
              </w:rPr>
              <w:t>51</w:t>
            </w:r>
            <w:r w:rsidR="00961394">
              <w:rPr>
                <w:noProof/>
                <w:webHidden/>
              </w:rPr>
              <w:fldChar w:fldCharType="end"/>
            </w:r>
          </w:hyperlink>
        </w:p>
        <w:p w14:paraId="248187FA" w14:textId="77777777" w:rsidR="00961394" w:rsidRDefault="00A61691">
          <w:pPr>
            <w:pStyle w:val="TOC4"/>
            <w:tabs>
              <w:tab w:val="right" w:leader="dot" w:pos="11102"/>
            </w:tabs>
            <w:rPr>
              <w:rFonts w:eastAsiaTheme="minorEastAsia"/>
              <w:noProof/>
              <w:lang w:eastAsia="en-GB"/>
            </w:rPr>
          </w:pPr>
          <w:hyperlink w:anchor="_Toc126609074" w:history="1">
            <w:r w:rsidR="00961394" w:rsidRPr="004F5DA7">
              <w:rPr>
                <w:rStyle w:val="Hyperlink"/>
                <w:noProof/>
              </w:rPr>
              <w:t>Flow Diagram</w:t>
            </w:r>
            <w:r w:rsidR="00961394">
              <w:rPr>
                <w:noProof/>
                <w:webHidden/>
              </w:rPr>
              <w:tab/>
            </w:r>
            <w:r w:rsidR="00961394">
              <w:rPr>
                <w:noProof/>
                <w:webHidden/>
              </w:rPr>
              <w:fldChar w:fldCharType="begin"/>
            </w:r>
            <w:r w:rsidR="00961394">
              <w:rPr>
                <w:noProof/>
                <w:webHidden/>
              </w:rPr>
              <w:instrText xml:space="preserve"> PAGEREF _Toc126609074 \h </w:instrText>
            </w:r>
            <w:r w:rsidR="00961394">
              <w:rPr>
                <w:noProof/>
                <w:webHidden/>
              </w:rPr>
            </w:r>
            <w:r w:rsidR="00961394">
              <w:rPr>
                <w:noProof/>
                <w:webHidden/>
              </w:rPr>
              <w:fldChar w:fldCharType="separate"/>
            </w:r>
            <w:r w:rsidR="00961394">
              <w:rPr>
                <w:noProof/>
                <w:webHidden/>
              </w:rPr>
              <w:t>52</w:t>
            </w:r>
            <w:r w:rsidR="00961394">
              <w:rPr>
                <w:noProof/>
                <w:webHidden/>
              </w:rPr>
              <w:fldChar w:fldCharType="end"/>
            </w:r>
          </w:hyperlink>
        </w:p>
        <w:p w14:paraId="184A48B5" w14:textId="77777777" w:rsidR="00961394" w:rsidRDefault="00A61691">
          <w:pPr>
            <w:pStyle w:val="TOC4"/>
            <w:tabs>
              <w:tab w:val="right" w:leader="dot" w:pos="11102"/>
            </w:tabs>
            <w:rPr>
              <w:rFonts w:eastAsiaTheme="minorEastAsia"/>
              <w:noProof/>
              <w:lang w:eastAsia="en-GB"/>
            </w:rPr>
          </w:pPr>
          <w:hyperlink w:anchor="_Toc126609075" w:history="1">
            <w:r w:rsidR="00961394" w:rsidRPr="004F5DA7">
              <w:rPr>
                <w:rStyle w:val="Hyperlink"/>
                <w:noProof/>
              </w:rPr>
              <w:t>Class Diagram</w:t>
            </w:r>
            <w:r w:rsidR="00961394">
              <w:rPr>
                <w:noProof/>
                <w:webHidden/>
              </w:rPr>
              <w:tab/>
            </w:r>
            <w:r w:rsidR="00961394">
              <w:rPr>
                <w:noProof/>
                <w:webHidden/>
              </w:rPr>
              <w:fldChar w:fldCharType="begin"/>
            </w:r>
            <w:r w:rsidR="00961394">
              <w:rPr>
                <w:noProof/>
                <w:webHidden/>
              </w:rPr>
              <w:instrText xml:space="preserve"> PAGEREF _Toc126609075 \h </w:instrText>
            </w:r>
            <w:r w:rsidR="00961394">
              <w:rPr>
                <w:noProof/>
                <w:webHidden/>
              </w:rPr>
            </w:r>
            <w:r w:rsidR="00961394">
              <w:rPr>
                <w:noProof/>
                <w:webHidden/>
              </w:rPr>
              <w:fldChar w:fldCharType="separate"/>
            </w:r>
            <w:r w:rsidR="00961394">
              <w:rPr>
                <w:noProof/>
                <w:webHidden/>
              </w:rPr>
              <w:t>52</w:t>
            </w:r>
            <w:r w:rsidR="00961394">
              <w:rPr>
                <w:noProof/>
                <w:webHidden/>
              </w:rPr>
              <w:fldChar w:fldCharType="end"/>
            </w:r>
          </w:hyperlink>
        </w:p>
        <w:p w14:paraId="74D3F4C8" w14:textId="77777777" w:rsidR="00961394" w:rsidRDefault="00A61691">
          <w:pPr>
            <w:pStyle w:val="TOC4"/>
            <w:tabs>
              <w:tab w:val="right" w:leader="dot" w:pos="11102"/>
            </w:tabs>
            <w:rPr>
              <w:rFonts w:eastAsiaTheme="minorEastAsia"/>
              <w:noProof/>
              <w:lang w:eastAsia="en-GB"/>
            </w:rPr>
          </w:pPr>
          <w:hyperlink w:anchor="_Toc126609076" w:history="1">
            <w:r w:rsidR="00961394" w:rsidRPr="004F5DA7">
              <w:rPr>
                <w:rStyle w:val="Hyperlink"/>
                <w:noProof/>
              </w:rPr>
              <w:t>Variable Justification</w:t>
            </w:r>
            <w:r w:rsidR="00961394">
              <w:rPr>
                <w:noProof/>
                <w:webHidden/>
              </w:rPr>
              <w:tab/>
            </w:r>
            <w:r w:rsidR="00961394">
              <w:rPr>
                <w:noProof/>
                <w:webHidden/>
              </w:rPr>
              <w:fldChar w:fldCharType="begin"/>
            </w:r>
            <w:r w:rsidR="00961394">
              <w:rPr>
                <w:noProof/>
                <w:webHidden/>
              </w:rPr>
              <w:instrText xml:space="preserve"> PAGEREF _Toc126609076 \h </w:instrText>
            </w:r>
            <w:r w:rsidR="00961394">
              <w:rPr>
                <w:noProof/>
                <w:webHidden/>
              </w:rPr>
            </w:r>
            <w:r w:rsidR="00961394">
              <w:rPr>
                <w:noProof/>
                <w:webHidden/>
              </w:rPr>
              <w:fldChar w:fldCharType="separate"/>
            </w:r>
            <w:r w:rsidR="00961394">
              <w:rPr>
                <w:noProof/>
                <w:webHidden/>
              </w:rPr>
              <w:t>52</w:t>
            </w:r>
            <w:r w:rsidR="00961394">
              <w:rPr>
                <w:noProof/>
                <w:webHidden/>
              </w:rPr>
              <w:fldChar w:fldCharType="end"/>
            </w:r>
          </w:hyperlink>
        </w:p>
        <w:p w14:paraId="0262A33B" w14:textId="77777777" w:rsidR="00961394" w:rsidRDefault="00A61691">
          <w:pPr>
            <w:pStyle w:val="TOC3"/>
            <w:tabs>
              <w:tab w:val="right" w:leader="dot" w:pos="11102"/>
            </w:tabs>
            <w:rPr>
              <w:rFonts w:eastAsiaTheme="minorEastAsia"/>
              <w:noProof/>
              <w:lang w:eastAsia="en-GB"/>
            </w:rPr>
          </w:pPr>
          <w:hyperlink w:anchor="_Toc126609077" w:history="1">
            <w:r w:rsidR="00961394" w:rsidRPr="004F5DA7">
              <w:rPr>
                <w:rStyle w:val="Hyperlink"/>
                <w:noProof/>
              </w:rPr>
              <w:t>POSController.cs</w:t>
            </w:r>
            <w:r w:rsidR="00961394">
              <w:rPr>
                <w:noProof/>
                <w:webHidden/>
              </w:rPr>
              <w:tab/>
            </w:r>
            <w:r w:rsidR="00961394">
              <w:rPr>
                <w:noProof/>
                <w:webHidden/>
              </w:rPr>
              <w:fldChar w:fldCharType="begin"/>
            </w:r>
            <w:r w:rsidR="00961394">
              <w:rPr>
                <w:noProof/>
                <w:webHidden/>
              </w:rPr>
              <w:instrText xml:space="preserve"> PAGEREF _Toc126609077 \h </w:instrText>
            </w:r>
            <w:r w:rsidR="00961394">
              <w:rPr>
                <w:noProof/>
                <w:webHidden/>
              </w:rPr>
            </w:r>
            <w:r w:rsidR="00961394">
              <w:rPr>
                <w:noProof/>
                <w:webHidden/>
              </w:rPr>
              <w:fldChar w:fldCharType="separate"/>
            </w:r>
            <w:r w:rsidR="00961394">
              <w:rPr>
                <w:noProof/>
                <w:webHidden/>
              </w:rPr>
              <w:t>53</w:t>
            </w:r>
            <w:r w:rsidR="00961394">
              <w:rPr>
                <w:noProof/>
                <w:webHidden/>
              </w:rPr>
              <w:fldChar w:fldCharType="end"/>
            </w:r>
          </w:hyperlink>
        </w:p>
        <w:p w14:paraId="1D1CCA9A" w14:textId="77777777" w:rsidR="00961394" w:rsidRDefault="00A61691">
          <w:pPr>
            <w:pStyle w:val="TOC4"/>
            <w:tabs>
              <w:tab w:val="right" w:leader="dot" w:pos="11102"/>
            </w:tabs>
            <w:rPr>
              <w:rFonts w:eastAsiaTheme="minorEastAsia"/>
              <w:noProof/>
              <w:lang w:eastAsia="en-GB"/>
            </w:rPr>
          </w:pPr>
          <w:hyperlink w:anchor="_Toc126609078" w:history="1">
            <w:r w:rsidR="00961394" w:rsidRPr="004F5DA7">
              <w:rPr>
                <w:rStyle w:val="Hyperlink"/>
                <w:noProof/>
              </w:rPr>
              <w:t>Modules and Processes</w:t>
            </w:r>
            <w:r w:rsidR="00961394">
              <w:rPr>
                <w:noProof/>
                <w:webHidden/>
              </w:rPr>
              <w:tab/>
            </w:r>
            <w:r w:rsidR="00961394">
              <w:rPr>
                <w:noProof/>
                <w:webHidden/>
              </w:rPr>
              <w:fldChar w:fldCharType="begin"/>
            </w:r>
            <w:r w:rsidR="00961394">
              <w:rPr>
                <w:noProof/>
                <w:webHidden/>
              </w:rPr>
              <w:instrText xml:space="preserve"> PAGEREF _Toc126609078 \h </w:instrText>
            </w:r>
            <w:r w:rsidR="00961394">
              <w:rPr>
                <w:noProof/>
                <w:webHidden/>
              </w:rPr>
            </w:r>
            <w:r w:rsidR="00961394">
              <w:rPr>
                <w:noProof/>
                <w:webHidden/>
              </w:rPr>
              <w:fldChar w:fldCharType="separate"/>
            </w:r>
            <w:r w:rsidR="00961394">
              <w:rPr>
                <w:noProof/>
                <w:webHidden/>
              </w:rPr>
              <w:t>53</w:t>
            </w:r>
            <w:r w:rsidR="00961394">
              <w:rPr>
                <w:noProof/>
                <w:webHidden/>
              </w:rPr>
              <w:fldChar w:fldCharType="end"/>
            </w:r>
          </w:hyperlink>
        </w:p>
        <w:p w14:paraId="74954A50" w14:textId="77777777" w:rsidR="00961394" w:rsidRDefault="00A61691">
          <w:pPr>
            <w:pStyle w:val="TOC4"/>
            <w:tabs>
              <w:tab w:val="right" w:leader="dot" w:pos="11102"/>
            </w:tabs>
            <w:rPr>
              <w:rFonts w:eastAsiaTheme="minorEastAsia"/>
              <w:noProof/>
              <w:lang w:eastAsia="en-GB"/>
            </w:rPr>
          </w:pPr>
          <w:hyperlink w:anchor="_Toc126609079" w:history="1">
            <w:r w:rsidR="00961394" w:rsidRPr="004F5DA7">
              <w:rPr>
                <w:rStyle w:val="Hyperlink"/>
                <w:noProof/>
              </w:rPr>
              <w:t>Pseudocode</w:t>
            </w:r>
            <w:r w:rsidR="00961394">
              <w:rPr>
                <w:noProof/>
                <w:webHidden/>
              </w:rPr>
              <w:tab/>
            </w:r>
            <w:r w:rsidR="00961394">
              <w:rPr>
                <w:noProof/>
                <w:webHidden/>
              </w:rPr>
              <w:fldChar w:fldCharType="begin"/>
            </w:r>
            <w:r w:rsidR="00961394">
              <w:rPr>
                <w:noProof/>
                <w:webHidden/>
              </w:rPr>
              <w:instrText xml:space="preserve"> PAGEREF _Toc126609079 \h </w:instrText>
            </w:r>
            <w:r w:rsidR="00961394">
              <w:rPr>
                <w:noProof/>
                <w:webHidden/>
              </w:rPr>
            </w:r>
            <w:r w:rsidR="00961394">
              <w:rPr>
                <w:noProof/>
                <w:webHidden/>
              </w:rPr>
              <w:fldChar w:fldCharType="separate"/>
            </w:r>
            <w:r w:rsidR="00961394">
              <w:rPr>
                <w:noProof/>
                <w:webHidden/>
              </w:rPr>
              <w:t>53</w:t>
            </w:r>
            <w:r w:rsidR="00961394">
              <w:rPr>
                <w:noProof/>
                <w:webHidden/>
              </w:rPr>
              <w:fldChar w:fldCharType="end"/>
            </w:r>
          </w:hyperlink>
        </w:p>
        <w:p w14:paraId="1E50E423" w14:textId="77777777" w:rsidR="00961394" w:rsidRDefault="00A61691">
          <w:pPr>
            <w:pStyle w:val="TOC4"/>
            <w:tabs>
              <w:tab w:val="right" w:leader="dot" w:pos="11102"/>
            </w:tabs>
            <w:rPr>
              <w:rFonts w:eastAsiaTheme="minorEastAsia"/>
              <w:noProof/>
              <w:lang w:eastAsia="en-GB"/>
            </w:rPr>
          </w:pPr>
          <w:hyperlink w:anchor="_Toc126609080" w:history="1">
            <w:r w:rsidR="00961394" w:rsidRPr="004F5DA7">
              <w:rPr>
                <w:rStyle w:val="Hyperlink"/>
                <w:noProof/>
              </w:rPr>
              <w:t>Flow Diagram</w:t>
            </w:r>
            <w:r w:rsidR="00961394">
              <w:rPr>
                <w:noProof/>
                <w:webHidden/>
              </w:rPr>
              <w:tab/>
            </w:r>
            <w:r w:rsidR="00961394">
              <w:rPr>
                <w:noProof/>
                <w:webHidden/>
              </w:rPr>
              <w:fldChar w:fldCharType="begin"/>
            </w:r>
            <w:r w:rsidR="00961394">
              <w:rPr>
                <w:noProof/>
                <w:webHidden/>
              </w:rPr>
              <w:instrText xml:space="preserve"> PAGEREF _Toc126609080 \h </w:instrText>
            </w:r>
            <w:r w:rsidR="00961394">
              <w:rPr>
                <w:noProof/>
                <w:webHidden/>
              </w:rPr>
            </w:r>
            <w:r w:rsidR="00961394">
              <w:rPr>
                <w:noProof/>
                <w:webHidden/>
              </w:rPr>
              <w:fldChar w:fldCharType="separate"/>
            </w:r>
            <w:r w:rsidR="00961394">
              <w:rPr>
                <w:noProof/>
                <w:webHidden/>
              </w:rPr>
              <w:t>54</w:t>
            </w:r>
            <w:r w:rsidR="00961394">
              <w:rPr>
                <w:noProof/>
                <w:webHidden/>
              </w:rPr>
              <w:fldChar w:fldCharType="end"/>
            </w:r>
          </w:hyperlink>
        </w:p>
        <w:p w14:paraId="204CDCF9" w14:textId="77777777" w:rsidR="00961394" w:rsidRDefault="00A61691">
          <w:pPr>
            <w:pStyle w:val="TOC4"/>
            <w:tabs>
              <w:tab w:val="right" w:leader="dot" w:pos="11102"/>
            </w:tabs>
            <w:rPr>
              <w:rFonts w:eastAsiaTheme="minorEastAsia"/>
              <w:noProof/>
              <w:lang w:eastAsia="en-GB"/>
            </w:rPr>
          </w:pPr>
          <w:hyperlink w:anchor="_Toc126609081" w:history="1">
            <w:r w:rsidR="00961394" w:rsidRPr="004F5DA7">
              <w:rPr>
                <w:rStyle w:val="Hyperlink"/>
                <w:noProof/>
              </w:rPr>
              <w:t>Class Diagram</w:t>
            </w:r>
            <w:r w:rsidR="00961394">
              <w:rPr>
                <w:noProof/>
                <w:webHidden/>
              </w:rPr>
              <w:tab/>
            </w:r>
            <w:r w:rsidR="00961394">
              <w:rPr>
                <w:noProof/>
                <w:webHidden/>
              </w:rPr>
              <w:fldChar w:fldCharType="begin"/>
            </w:r>
            <w:r w:rsidR="00961394">
              <w:rPr>
                <w:noProof/>
                <w:webHidden/>
              </w:rPr>
              <w:instrText xml:space="preserve"> PAGEREF _Toc126609081 \h </w:instrText>
            </w:r>
            <w:r w:rsidR="00961394">
              <w:rPr>
                <w:noProof/>
                <w:webHidden/>
              </w:rPr>
            </w:r>
            <w:r w:rsidR="00961394">
              <w:rPr>
                <w:noProof/>
                <w:webHidden/>
              </w:rPr>
              <w:fldChar w:fldCharType="separate"/>
            </w:r>
            <w:r w:rsidR="00961394">
              <w:rPr>
                <w:noProof/>
                <w:webHidden/>
              </w:rPr>
              <w:t>54</w:t>
            </w:r>
            <w:r w:rsidR="00961394">
              <w:rPr>
                <w:noProof/>
                <w:webHidden/>
              </w:rPr>
              <w:fldChar w:fldCharType="end"/>
            </w:r>
          </w:hyperlink>
        </w:p>
        <w:p w14:paraId="3FC5F028" w14:textId="77777777" w:rsidR="00961394" w:rsidRDefault="00A61691">
          <w:pPr>
            <w:pStyle w:val="TOC4"/>
            <w:tabs>
              <w:tab w:val="right" w:leader="dot" w:pos="11102"/>
            </w:tabs>
            <w:rPr>
              <w:rFonts w:eastAsiaTheme="minorEastAsia"/>
              <w:noProof/>
              <w:lang w:eastAsia="en-GB"/>
            </w:rPr>
          </w:pPr>
          <w:hyperlink w:anchor="_Toc126609082" w:history="1">
            <w:r w:rsidR="00961394" w:rsidRPr="004F5DA7">
              <w:rPr>
                <w:rStyle w:val="Hyperlink"/>
                <w:noProof/>
              </w:rPr>
              <w:t>Variable Justification</w:t>
            </w:r>
            <w:r w:rsidR="00961394">
              <w:rPr>
                <w:noProof/>
                <w:webHidden/>
              </w:rPr>
              <w:tab/>
            </w:r>
            <w:r w:rsidR="00961394">
              <w:rPr>
                <w:noProof/>
                <w:webHidden/>
              </w:rPr>
              <w:fldChar w:fldCharType="begin"/>
            </w:r>
            <w:r w:rsidR="00961394">
              <w:rPr>
                <w:noProof/>
                <w:webHidden/>
              </w:rPr>
              <w:instrText xml:space="preserve"> PAGEREF _Toc126609082 \h </w:instrText>
            </w:r>
            <w:r w:rsidR="00961394">
              <w:rPr>
                <w:noProof/>
                <w:webHidden/>
              </w:rPr>
            </w:r>
            <w:r w:rsidR="00961394">
              <w:rPr>
                <w:noProof/>
                <w:webHidden/>
              </w:rPr>
              <w:fldChar w:fldCharType="separate"/>
            </w:r>
            <w:r w:rsidR="00961394">
              <w:rPr>
                <w:noProof/>
                <w:webHidden/>
              </w:rPr>
              <w:t>55</w:t>
            </w:r>
            <w:r w:rsidR="00961394">
              <w:rPr>
                <w:noProof/>
                <w:webHidden/>
              </w:rPr>
              <w:fldChar w:fldCharType="end"/>
            </w:r>
          </w:hyperlink>
        </w:p>
        <w:p w14:paraId="279B151C" w14:textId="77777777" w:rsidR="00961394" w:rsidRDefault="00A61691">
          <w:pPr>
            <w:pStyle w:val="TOC3"/>
            <w:tabs>
              <w:tab w:val="right" w:leader="dot" w:pos="11102"/>
            </w:tabs>
            <w:rPr>
              <w:rFonts w:eastAsiaTheme="minorEastAsia"/>
              <w:noProof/>
              <w:lang w:eastAsia="en-GB"/>
            </w:rPr>
          </w:pPr>
          <w:hyperlink w:anchor="_Toc126609083" w:history="1">
            <w:r w:rsidR="00961394" w:rsidRPr="004F5DA7">
              <w:rPr>
                <w:rStyle w:val="Hyperlink"/>
                <w:noProof/>
              </w:rPr>
              <w:t>TransactionController.cs</w:t>
            </w:r>
            <w:r w:rsidR="00961394">
              <w:rPr>
                <w:noProof/>
                <w:webHidden/>
              </w:rPr>
              <w:tab/>
            </w:r>
            <w:r w:rsidR="00961394">
              <w:rPr>
                <w:noProof/>
                <w:webHidden/>
              </w:rPr>
              <w:fldChar w:fldCharType="begin"/>
            </w:r>
            <w:r w:rsidR="00961394">
              <w:rPr>
                <w:noProof/>
                <w:webHidden/>
              </w:rPr>
              <w:instrText xml:space="preserve"> PAGEREF _Toc126609083 \h </w:instrText>
            </w:r>
            <w:r w:rsidR="00961394">
              <w:rPr>
                <w:noProof/>
                <w:webHidden/>
              </w:rPr>
            </w:r>
            <w:r w:rsidR="00961394">
              <w:rPr>
                <w:noProof/>
                <w:webHidden/>
              </w:rPr>
              <w:fldChar w:fldCharType="separate"/>
            </w:r>
            <w:r w:rsidR="00961394">
              <w:rPr>
                <w:noProof/>
                <w:webHidden/>
              </w:rPr>
              <w:t>55</w:t>
            </w:r>
            <w:r w:rsidR="00961394">
              <w:rPr>
                <w:noProof/>
                <w:webHidden/>
              </w:rPr>
              <w:fldChar w:fldCharType="end"/>
            </w:r>
          </w:hyperlink>
        </w:p>
        <w:p w14:paraId="0385A034" w14:textId="77777777" w:rsidR="00961394" w:rsidRDefault="00A61691">
          <w:pPr>
            <w:pStyle w:val="TOC4"/>
            <w:tabs>
              <w:tab w:val="right" w:leader="dot" w:pos="11102"/>
            </w:tabs>
            <w:rPr>
              <w:rFonts w:eastAsiaTheme="minorEastAsia"/>
              <w:noProof/>
              <w:lang w:eastAsia="en-GB"/>
            </w:rPr>
          </w:pPr>
          <w:hyperlink w:anchor="_Toc126609084" w:history="1">
            <w:r w:rsidR="00961394" w:rsidRPr="004F5DA7">
              <w:rPr>
                <w:rStyle w:val="Hyperlink"/>
                <w:noProof/>
              </w:rPr>
              <w:t>Modules and Processes</w:t>
            </w:r>
            <w:r w:rsidR="00961394">
              <w:rPr>
                <w:noProof/>
                <w:webHidden/>
              </w:rPr>
              <w:tab/>
            </w:r>
            <w:r w:rsidR="00961394">
              <w:rPr>
                <w:noProof/>
                <w:webHidden/>
              </w:rPr>
              <w:fldChar w:fldCharType="begin"/>
            </w:r>
            <w:r w:rsidR="00961394">
              <w:rPr>
                <w:noProof/>
                <w:webHidden/>
              </w:rPr>
              <w:instrText xml:space="preserve"> PAGEREF _Toc126609084 \h </w:instrText>
            </w:r>
            <w:r w:rsidR="00961394">
              <w:rPr>
                <w:noProof/>
                <w:webHidden/>
              </w:rPr>
            </w:r>
            <w:r w:rsidR="00961394">
              <w:rPr>
                <w:noProof/>
                <w:webHidden/>
              </w:rPr>
              <w:fldChar w:fldCharType="separate"/>
            </w:r>
            <w:r w:rsidR="00961394">
              <w:rPr>
                <w:noProof/>
                <w:webHidden/>
              </w:rPr>
              <w:t>55</w:t>
            </w:r>
            <w:r w:rsidR="00961394">
              <w:rPr>
                <w:noProof/>
                <w:webHidden/>
              </w:rPr>
              <w:fldChar w:fldCharType="end"/>
            </w:r>
          </w:hyperlink>
        </w:p>
        <w:p w14:paraId="385F93E1" w14:textId="77777777" w:rsidR="00961394" w:rsidRDefault="00A61691">
          <w:pPr>
            <w:pStyle w:val="TOC4"/>
            <w:tabs>
              <w:tab w:val="right" w:leader="dot" w:pos="11102"/>
            </w:tabs>
            <w:rPr>
              <w:rFonts w:eastAsiaTheme="minorEastAsia"/>
              <w:noProof/>
              <w:lang w:eastAsia="en-GB"/>
            </w:rPr>
          </w:pPr>
          <w:hyperlink w:anchor="_Toc126609085" w:history="1">
            <w:r w:rsidR="00961394" w:rsidRPr="004F5DA7">
              <w:rPr>
                <w:rStyle w:val="Hyperlink"/>
                <w:noProof/>
              </w:rPr>
              <w:t>Pseudocode</w:t>
            </w:r>
            <w:r w:rsidR="00961394">
              <w:rPr>
                <w:noProof/>
                <w:webHidden/>
              </w:rPr>
              <w:tab/>
            </w:r>
            <w:r w:rsidR="00961394">
              <w:rPr>
                <w:noProof/>
                <w:webHidden/>
              </w:rPr>
              <w:fldChar w:fldCharType="begin"/>
            </w:r>
            <w:r w:rsidR="00961394">
              <w:rPr>
                <w:noProof/>
                <w:webHidden/>
              </w:rPr>
              <w:instrText xml:space="preserve"> PAGEREF _Toc126609085 \h </w:instrText>
            </w:r>
            <w:r w:rsidR="00961394">
              <w:rPr>
                <w:noProof/>
                <w:webHidden/>
              </w:rPr>
            </w:r>
            <w:r w:rsidR="00961394">
              <w:rPr>
                <w:noProof/>
                <w:webHidden/>
              </w:rPr>
              <w:fldChar w:fldCharType="separate"/>
            </w:r>
            <w:r w:rsidR="00961394">
              <w:rPr>
                <w:noProof/>
                <w:webHidden/>
              </w:rPr>
              <w:t>55</w:t>
            </w:r>
            <w:r w:rsidR="00961394">
              <w:rPr>
                <w:noProof/>
                <w:webHidden/>
              </w:rPr>
              <w:fldChar w:fldCharType="end"/>
            </w:r>
          </w:hyperlink>
        </w:p>
        <w:p w14:paraId="45B8DFED" w14:textId="77777777" w:rsidR="00961394" w:rsidRDefault="00A61691">
          <w:pPr>
            <w:pStyle w:val="TOC4"/>
            <w:tabs>
              <w:tab w:val="right" w:leader="dot" w:pos="11102"/>
            </w:tabs>
            <w:rPr>
              <w:rFonts w:eastAsiaTheme="minorEastAsia"/>
              <w:noProof/>
              <w:lang w:eastAsia="en-GB"/>
            </w:rPr>
          </w:pPr>
          <w:hyperlink w:anchor="_Toc126609086" w:history="1">
            <w:r w:rsidR="00961394" w:rsidRPr="004F5DA7">
              <w:rPr>
                <w:rStyle w:val="Hyperlink"/>
                <w:noProof/>
                <w:lang w:val="fr-FR"/>
              </w:rPr>
              <w:t>Flow Diagram</w:t>
            </w:r>
            <w:r w:rsidR="00961394">
              <w:rPr>
                <w:noProof/>
                <w:webHidden/>
              </w:rPr>
              <w:tab/>
            </w:r>
            <w:r w:rsidR="00961394">
              <w:rPr>
                <w:noProof/>
                <w:webHidden/>
              </w:rPr>
              <w:fldChar w:fldCharType="begin"/>
            </w:r>
            <w:r w:rsidR="00961394">
              <w:rPr>
                <w:noProof/>
                <w:webHidden/>
              </w:rPr>
              <w:instrText xml:space="preserve"> PAGEREF _Toc126609086 \h </w:instrText>
            </w:r>
            <w:r w:rsidR="00961394">
              <w:rPr>
                <w:noProof/>
                <w:webHidden/>
              </w:rPr>
            </w:r>
            <w:r w:rsidR="00961394">
              <w:rPr>
                <w:noProof/>
                <w:webHidden/>
              </w:rPr>
              <w:fldChar w:fldCharType="separate"/>
            </w:r>
            <w:r w:rsidR="00961394">
              <w:rPr>
                <w:noProof/>
                <w:webHidden/>
              </w:rPr>
              <w:t>56</w:t>
            </w:r>
            <w:r w:rsidR="00961394">
              <w:rPr>
                <w:noProof/>
                <w:webHidden/>
              </w:rPr>
              <w:fldChar w:fldCharType="end"/>
            </w:r>
          </w:hyperlink>
        </w:p>
        <w:p w14:paraId="607361FC" w14:textId="77777777" w:rsidR="00961394" w:rsidRDefault="00A61691">
          <w:pPr>
            <w:pStyle w:val="TOC4"/>
            <w:tabs>
              <w:tab w:val="right" w:leader="dot" w:pos="11102"/>
            </w:tabs>
            <w:rPr>
              <w:rFonts w:eastAsiaTheme="minorEastAsia"/>
              <w:noProof/>
              <w:lang w:eastAsia="en-GB"/>
            </w:rPr>
          </w:pPr>
          <w:hyperlink w:anchor="_Toc126609087" w:history="1">
            <w:r w:rsidR="00961394" w:rsidRPr="004F5DA7">
              <w:rPr>
                <w:rStyle w:val="Hyperlink"/>
                <w:noProof/>
                <w:lang w:val="fr-FR"/>
              </w:rPr>
              <w:t>Class Diagram</w:t>
            </w:r>
            <w:r w:rsidR="00961394">
              <w:rPr>
                <w:noProof/>
                <w:webHidden/>
              </w:rPr>
              <w:tab/>
            </w:r>
            <w:r w:rsidR="00961394">
              <w:rPr>
                <w:noProof/>
                <w:webHidden/>
              </w:rPr>
              <w:fldChar w:fldCharType="begin"/>
            </w:r>
            <w:r w:rsidR="00961394">
              <w:rPr>
                <w:noProof/>
                <w:webHidden/>
              </w:rPr>
              <w:instrText xml:space="preserve"> PAGEREF _Toc126609087 \h </w:instrText>
            </w:r>
            <w:r w:rsidR="00961394">
              <w:rPr>
                <w:noProof/>
                <w:webHidden/>
              </w:rPr>
            </w:r>
            <w:r w:rsidR="00961394">
              <w:rPr>
                <w:noProof/>
                <w:webHidden/>
              </w:rPr>
              <w:fldChar w:fldCharType="separate"/>
            </w:r>
            <w:r w:rsidR="00961394">
              <w:rPr>
                <w:noProof/>
                <w:webHidden/>
              </w:rPr>
              <w:t>56</w:t>
            </w:r>
            <w:r w:rsidR="00961394">
              <w:rPr>
                <w:noProof/>
                <w:webHidden/>
              </w:rPr>
              <w:fldChar w:fldCharType="end"/>
            </w:r>
          </w:hyperlink>
        </w:p>
        <w:p w14:paraId="4582E70C" w14:textId="77777777" w:rsidR="00961394" w:rsidRDefault="00A61691">
          <w:pPr>
            <w:pStyle w:val="TOC4"/>
            <w:tabs>
              <w:tab w:val="right" w:leader="dot" w:pos="11102"/>
            </w:tabs>
            <w:rPr>
              <w:rFonts w:eastAsiaTheme="minorEastAsia"/>
              <w:noProof/>
              <w:lang w:eastAsia="en-GB"/>
            </w:rPr>
          </w:pPr>
          <w:hyperlink w:anchor="_Toc126609088" w:history="1">
            <w:r w:rsidR="00961394" w:rsidRPr="004F5DA7">
              <w:rPr>
                <w:rStyle w:val="Hyperlink"/>
                <w:noProof/>
              </w:rPr>
              <w:t>Variable Justification</w:t>
            </w:r>
            <w:r w:rsidR="00961394">
              <w:rPr>
                <w:noProof/>
                <w:webHidden/>
              </w:rPr>
              <w:tab/>
            </w:r>
            <w:r w:rsidR="00961394">
              <w:rPr>
                <w:noProof/>
                <w:webHidden/>
              </w:rPr>
              <w:fldChar w:fldCharType="begin"/>
            </w:r>
            <w:r w:rsidR="00961394">
              <w:rPr>
                <w:noProof/>
                <w:webHidden/>
              </w:rPr>
              <w:instrText xml:space="preserve"> PAGEREF _Toc126609088 \h </w:instrText>
            </w:r>
            <w:r w:rsidR="00961394">
              <w:rPr>
                <w:noProof/>
                <w:webHidden/>
              </w:rPr>
            </w:r>
            <w:r w:rsidR="00961394">
              <w:rPr>
                <w:noProof/>
                <w:webHidden/>
              </w:rPr>
              <w:fldChar w:fldCharType="separate"/>
            </w:r>
            <w:r w:rsidR="00961394">
              <w:rPr>
                <w:noProof/>
                <w:webHidden/>
              </w:rPr>
              <w:t>56</w:t>
            </w:r>
            <w:r w:rsidR="00961394">
              <w:rPr>
                <w:noProof/>
                <w:webHidden/>
              </w:rPr>
              <w:fldChar w:fldCharType="end"/>
            </w:r>
          </w:hyperlink>
        </w:p>
        <w:p w14:paraId="49E6A3C8" w14:textId="77777777" w:rsidR="00961394" w:rsidRDefault="00A61691">
          <w:pPr>
            <w:pStyle w:val="TOC3"/>
            <w:tabs>
              <w:tab w:val="right" w:leader="dot" w:pos="11102"/>
            </w:tabs>
            <w:rPr>
              <w:rFonts w:eastAsiaTheme="minorEastAsia"/>
              <w:noProof/>
              <w:lang w:eastAsia="en-GB"/>
            </w:rPr>
          </w:pPr>
          <w:hyperlink w:anchor="_Toc126609089" w:history="1">
            <w:r w:rsidR="00961394" w:rsidRPr="004F5DA7">
              <w:rPr>
                <w:rStyle w:val="Hyperlink"/>
                <w:noProof/>
              </w:rPr>
              <w:t>ClientDataSave.cs</w:t>
            </w:r>
            <w:r w:rsidR="00961394">
              <w:rPr>
                <w:noProof/>
                <w:webHidden/>
              </w:rPr>
              <w:tab/>
            </w:r>
            <w:r w:rsidR="00961394">
              <w:rPr>
                <w:noProof/>
                <w:webHidden/>
              </w:rPr>
              <w:fldChar w:fldCharType="begin"/>
            </w:r>
            <w:r w:rsidR="00961394">
              <w:rPr>
                <w:noProof/>
                <w:webHidden/>
              </w:rPr>
              <w:instrText xml:space="preserve"> PAGEREF _Toc126609089 \h </w:instrText>
            </w:r>
            <w:r w:rsidR="00961394">
              <w:rPr>
                <w:noProof/>
                <w:webHidden/>
              </w:rPr>
            </w:r>
            <w:r w:rsidR="00961394">
              <w:rPr>
                <w:noProof/>
                <w:webHidden/>
              </w:rPr>
              <w:fldChar w:fldCharType="separate"/>
            </w:r>
            <w:r w:rsidR="00961394">
              <w:rPr>
                <w:noProof/>
                <w:webHidden/>
              </w:rPr>
              <w:t>57</w:t>
            </w:r>
            <w:r w:rsidR="00961394">
              <w:rPr>
                <w:noProof/>
                <w:webHidden/>
              </w:rPr>
              <w:fldChar w:fldCharType="end"/>
            </w:r>
          </w:hyperlink>
        </w:p>
        <w:p w14:paraId="30260321" w14:textId="77777777" w:rsidR="00961394" w:rsidRDefault="00A61691">
          <w:pPr>
            <w:pStyle w:val="TOC4"/>
            <w:tabs>
              <w:tab w:val="right" w:leader="dot" w:pos="11102"/>
            </w:tabs>
            <w:rPr>
              <w:rFonts w:eastAsiaTheme="minorEastAsia"/>
              <w:noProof/>
              <w:lang w:eastAsia="en-GB"/>
            </w:rPr>
          </w:pPr>
          <w:hyperlink w:anchor="_Toc126609090" w:history="1">
            <w:r w:rsidR="00961394" w:rsidRPr="004F5DA7">
              <w:rPr>
                <w:rStyle w:val="Hyperlink"/>
                <w:noProof/>
              </w:rPr>
              <w:t>Modules and Processes</w:t>
            </w:r>
            <w:r w:rsidR="00961394">
              <w:rPr>
                <w:noProof/>
                <w:webHidden/>
              </w:rPr>
              <w:tab/>
            </w:r>
            <w:r w:rsidR="00961394">
              <w:rPr>
                <w:noProof/>
                <w:webHidden/>
              </w:rPr>
              <w:fldChar w:fldCharType="begin"/>
            </w:r>
            <w:r w:rsidR="00961394">
              <w:rPr>
                <w:noProof/>
                <w:webHidden/>
              </w:rPr>
              <w:instrText xml:space="preserve"> PAGEREF _Toc126609090 \h </w:instrText>
            </w:r>
            <w:r w:rsidR="00961394">
              <w:rPr>
                <w:noProof/>
                <w:webHidden/>
              </w:rPr>
            </w:r>
            <w:r w:rsidR="00961394">
              <w:rPr>
                <w:noProof/>
                <w:webHidden/>
              </w:rPr>
              <w:fldChar w:fldCharType="separate"/>
            </w:r>
            <w:r w:rsidR="00961394">
              <w:rPr>
                <w:noProof/>
                <w:webHidden/>
              </w:rPr>
              <w:t>57</w:t>
            </w:r>
            <w:r w:rsidR="00961394">
              <w:rPr>
                <w:noProof/>
                <w:webHidden/>
              </w:rPr>
              <w:fldChar w:fldCharType="end"/>
            </w:r>
          </w:hyperlink>
        </w:p>
        <w:p w14:paraId="3D52C9CD" w14:textId="77777777" w:rsidR="00961394" w:rsidRDefault="00A61691">
          <w:pPr>
            <w:pStyle w:val="TOC4"/>
            <w:tabs>
              <w:tab w:val="right" w:leader="dot" w:pos="11102"/>
            </w:tabs>
            <w:rPr>
              <w:rFonts w:eastAsiaTheme="minorEastAsia"/>
              <w:noProof/>
              <w:lang w:eastAsia="en-GB"/>
            </w:rPr>
          </w:pPr>
          <w:hyperlink w:anchor="_Toc126609091" w:history="1">
            <w:r w:rsidR="00961394" w:rsidRPr="004F5DA7">
              <w:rPr>
                <w:rStyle w:val="Hyperlink"/>
                <w:noProof/>
              </w:rPr>
              <w:t>Pseudocode</w:t>
            </w:r>
            <w:r w:rsidR="00961394">
              <w:rPr>
                <w:noProof/>
                <w:webHidden/>
              </w:rPr>
              <w:tab/>
            </w:r>
            <w:r w:rsidR="00961394">
              <w:rPr>
                <w:noProof/>
                <w:webHidden/>
              </w:rPr>
              <w:fldChar w:fldCharType="begin"/>
            </w:r>
            <w:r w:rsidR="00961394">
              <w:rPr>
                <w:noProof/>
                <w:webHidden/>
              </w:rPr>
              <w:instrText xml:space="preserve"> PAGEREF _Toc126609091 \h </w:instrText>
            </w:r>
            <w:r w:rsidR="00961394">
              <w:rPr>
                <w:noProof/>
                <w:webHidden/>
              </w:rPr>
            </w:r>
            <w:r w:rsidR="00961394">
              <w:rPr>
                <w:noProof/>
                <w:webHidden/>
              </w:rPr>
              <w:fldChar w:fldCharType="separate"/>
            </w:r>
            <w:r w:rsidR="00961394">
              <w:rPr>
                <w:noProof/>
                <w:webHidden/>
              </w:rPr>
              <w:t>57</w:t>
            </w:r>
            <w:r w:rsidR="00961394">
              <w:rPr>
                <w:noProof/>
                <w:webHidden/>
              </w:rPr>
              <w:fldChar w:fldCharType="end"/>
            </w:r>
          </w:hyperlink>
        </w:p>
        <w:p w14:paraId="2C149BE2" w14:textId="77777777" w:rsidR="00961394" w:rsidRDefault="00A61691">
          <w:pPr>
            <w:pStyle w:val="TOC4"/>
            <w:tabs>
              <w:tab w:val="right" w:leader="dot" w:pos="11102"/>
            </w:tabs>
            <w:rPr>
              <w:rFonts w:eastAsiaTheme="minorEastAsia"/>
              <w:noProof/>
              <w:lang w:eastAsia="en-GB"/>
            </w:rPr>
          </w:pPr>
          <w:hyperlink w:anchor="_Toc126609092" w:history="1">
            <w:r w:rsidR="00961394" w:rsidRPr="004F5DA7">
              <w:rPr>
                <w:rStyle w:val="Hyperlink"/>
                <w:noProof/>
              </w:rPr>
              <w:t>Flow Diagram</w:t>
            </w:r>
            <w:r w:rsidR="00961394">
              <w:rPr>
                <w:noProof/>
                <w:webHidden/>
              </w:rPr>
              <w:tab/>
            </w:r>
            <w:r w:rsidR="00961394">
              <w:rPr>
                <w:noProof/>
                <w:webHidden/>
              </w:rPr>
              <w:fldChar w:fldCharType="begin"/>
            </w:r>
            <w:r w:rsidR="00961394">
              <w:rPr>
                <w:noProof/>
                <w:webHidden/>
              </w:rPr>
              <w:instrText xml:space="preserve"> PAGEREF _Toc126609092 \h </w:instrText>
            </w:r>
            <w:r w:rsidR="00961394">
              <w:rPr>
                <w:noProof/>
                <w:webHidden/>
              </w:rPr>
            </w:r>
            <w:r w:rsidR="00961394">
              <w:rPr>
                <w:noProof/>
                <w:webHidden/>
              </w:rPr>
              <w:fldChar w:fldCharType="separate"/>
            </w:r>
            <w:r w:rsidR="00961394">
              <w:rPr>
                <w:noProof/>
                <w:webHidden/>
              </w:rPr>
              <w:t>58</w:t>
            </w:r>
            <w:r w:rsidR="00961394">
              <w:rPr>
                <w:noProof/>
                <w:webHidden/>
              </w:rPr>
              <w:fldChar w:fldCharType="end"/>
            </w:r>
          </w:hyperlink>
        </w:p>
        <w:p w14:paraId="2DAD01D9" w14:textId="77777777" w:rsidR="00961394" w:rsidRDefault="00A61691">
          <w:pPr>
            <w:pStyle w:val="TOC4"/>
            <w:tabs>
              <w:tab w:val="right" w:leader="dot" w:pos="11102"/>
            </w:tabs>
            <w:rPr>
              <w:rFonts w:eastAsiaTheme="minorEastAsia"/>
              <w:noProof/>
              <w:lang w:eastAsia="en-GB"/>
            </w:rPr>
          </w:pPr>
          <w:hyperlink w:anchor="_Toc126609093" w:history="1">
            <w:r w:rsidR="00961394" w:rsidRPr="004F5DA7">
              <w:rPr>
                <w:rStyle w:val="Hyperlink"/>
                <w:noProof/>
              </w:rPr>
              <w:t>Class Diagram</w:t>
            </w:r>
            <w:r w:rsidR="00961394">
              <w:rPr>
                <w:noProof/>
                <w:webHidden/>
              </w:rPr>
              <w:tab/>
            </w:r>
            <w:r w:rsidR="00961394">
              <w:rPr>
                <w:noProof/>
                <w:webHidden/>
              </w:rPr>
              <w:fldChar w:fldCharType="begin"/>
            </w:r>
            <w:r w:rsidR="00961394">
              <w:rPr>
                <w:noProof/>
                <w:webHidden/>
              </w:rPr>
              <w:instrText xml:space="preserve"> PAGEREF _Toc126609093 \h </w:instrText>
            </w:r>
            <w:r w:rsidR="00961394">
              <w:rPr>
                <w:noProof/>
                <w:webHidden/>
              </w:rPr>
            </w:r>
            <w:r w:rsidR="00961394">
              <w:rPr>
                <w:noProof/>
                <w:webHidden/>
              </w:rPr>
              <w:fldChar w:fldCharType="separate"/>
            </w:r>
            <w:r w:rsidR="00961394">
              <w:rPr>
                <w:noProof/>
                <w:webHidden/>
              </w:rPr>
              <w:t>58</w:t>
            </w:r>
            <w:r w:rsidR="00961394">
              <w:rPr>
                <w:noProof/>
                <w:webHidden/>
              </w:rPr>
              <w:fldChar w:fldCharType="end"/>
            </w:r>
          </w:hyperlink>
        </w:p>
        <w:p w14:paraId="612CA604" w14:textId="77777777" w:rsidR="00961394" w:rsidRDefault="00A61691">
          <w:pPr>
            <w:pStyle w:val="TOC4"/>
            <w:tabs>
              <w:tab w:val="right" w:leader="dot" w:pos="11102"/>
            </w:tabs>
            <w:rPr>
              <w:rFonts w:eastAsiaTheme="minorEastAsia"/>
              <w:noProof/>
              <w:lang w:eastAsia="en-GB"/>
            </w:rPr>
          </w:pPr>
          <w:hyperlink w:anchor="_Toc126609094" w:history="1">
            <w:r w:rsidR="00961394" w:rsidRPr="004F5DA7">
              <w:rPr>
                <w:rStyle w:val="Hyperlink"/>
                <w:noProof/>
              </w:rPr>
              <w:t>Variable Justification</w:t>
            </w:r>
            <w:r w:rsidR="00961394">
              <w:rPr>
                <w:noProof/>
                <w:webHidden/>
              </w:rPr>
              <w:tab/>
            </w:r>
            <w:r w:rsidR="00961394">
              <w:rPr>
                <w:noProof/>
                <w:webHidden/>
              </w:rPr>
              <w:fldChar w:fldCharType="begin"/>
            </w:r>
            <w:r w:rsidR="00961394">
              <w:rPr>
                <w:noProof/>
                <w:webHidden/>
              </w:rPr>
              <w:instrText xml:space="preserve"> PAGEREF _Toc126609094 \h </w:instrText>
            </w:r>
            <w:r w:rsidR="00961394">
              <w:rPr>
                <w:noProof/>
                <w:webHidden/>
              </w:rPr>
            </w:r>
            <w:r w:rsidR="00961394">
              <w:rPr>
                <w:noProof/>
                <w:webHidden/>
              </w:rPr>
              <w:fldChar w:fldCharType="separate"/>
            </w:r>
            <w:r w:rsidR="00961394">
              <w:rPr>
                <w:noProof/>
                <w:webHidden/>
              </w:rPr>
              <w:t>59</w:t>
            </w:r>
            <w:r w:rsidR="00961394">
              <w:rPr>
                <w:noProof/>
                <w:webHidden/>
              </w:rPr>
              <w:fldChar w:fldCharType="end"/>
            </w:r>
          </w:hyperlink>
        </w:p>
        <w:p w14:paraId="08E9CC89" w14:textId="77777777" w:rsidR="00961394" w:rsidRDefault="00A61691">
          <w:pPr>
            <w:pStyle w:val="TOC3"/>
            <w:tabs>
              <w:tab w:val="right" w:leader="dot" w:pos="11102"/>
            </w:tabs>
            <w:rPr>
              <w:rFonts w:eastAsiaTheme="minorEastAsia"/>
              <w:noProof/>
              <w:lang w:eastAsia="en-GB"/>
            </w:rPr>
          </w:pPr>
          <w:hyperlink w:anchor="_Toc126609095" w:history="1">
            <w:r w:rsidR="00961394" w:rsidRPr="004F5DA7">
              <w:rPr>
                <w:rStyle w:val="Hyperlink"/>
                <w:noProof/>
              </w:rPr>
              <w:t>Flies</w:t>
            </w:r>
            <w:r w:rsidR="00961394">
              <w:rPr>
                <w:noProof/>
                <w:webHidden/>
              </w:rPr>
              <w:tab/>
            </w:r>
            <w:r w:rsidR="00961394">
              <w:rPr>
                <w:noProof/>
                <w:webHidden/>
              </w:rPr>
              <w:fldChar w:fldCharType="begin"/>
            </w:r>
            <w:r w:rsidR="00961394">
              <w:rPr>
                <w:noProof/>
                <w:webHidden/>
              </w:rPr>
              <w:instrText xml:space="preserve"> PAGEREF _Toc126609095 \h </w:instrText>
            </w:r>
            <w:r w:rsidR="00961394">
              <w:rPr>
                <w:noProof/>
                <w:webHidden/>
              </w:rPr>
            </w:r>
            <w:r w:rsidR="00961394">
              <w:rPr>
                <w:noProof/>
                <w:webHidden/>
              </w:rPr>
              <w:fldChar w:fldCharType="separate"/>
            </w:r>
            <w:r w:rsidR="00961394">
              <w:rPr>
                <w:noProof/>
                <w:webHidden/>
              </w:rPr>
              <w:t>59</w:t>
            </w:r>
            <w:r w:rsidR="00961394">
              <w:rPr>
                <w:noProof/>
                <w:webHidden/>
              </w:rPr>
              <w:fldChar w:fldCharType="end"/>
            </w:r>
          </w:hyperlink>
        </w:p>
        <w:p w14:paraId="0C585886" w14:textId="77777777" w:rsidR="00961394" w:rsidRDefault="00A61691">
          <w:pPr>
            <w:pStyle w:val="TOC4"/>
            <w:tabs>
              <w:tab w:val="right" w:leader="dot" w:pos="11102"/>
            </w:tabs>
            <w:rPr>
              <w:rFonts w:eastAsiaTheme="minorEastAsia"/>
              <w:noProof/>
              <w:lang w:eastAsia="en-GB"/>
            </w:rPr>
          </w:pPr>
          <w:hyperlink w:anchor="_Toc126609096" w:history="1">
            <w:r w:rsidR="00961394" w:rsidRPr="004F5DA7">
              <w:rPr>
                <w:rStyle w:val="Hyperlink"/>
                <w:noProof/>
              </w:rPr>
              <w:t>Client Starting Data (JSON file)</w:t>
            </w:r>
            <w:r w:rsidR="00961394">
              <w:rPr>
                <w:noProof/>
                <w:webHidden/>
              </w:rPr>
              <w:tab/>
            </w:r>
            <w:r w:rsidR="00961394">
              <w:rPr>
                <w:noProof/>
                <w:webHidden/>
              </w:rPr>
              <w:fldChar w:fldCharType="begin"/>
            </w:r>
            <w:r w:rsidR="00961394">
              <w:rPr>
                <w:noProof/>
                <w:webHidden/>
              </w:rPr>
              <w:instrText xml:space="preserve"> PAGEREF _Toc126609096 \h </w:instrText>
            </w:r>
            <w:r w:rsidR="00961394">
              <w:rPr>
                <w:noProof/>
                <w:webHidden/>
              </w:rPr>
            </w:r>
            <w:r w:rsidR="00961394">
              <w:rPr>
                <w:noProof/>
                <w:webHidden/>
              </w:rPr>
              <w:fldChar w:fldCharType="separate"/>
            </w:r>
            <w:r w:rsidR="00961394">
              <w:rPr>
                <w:noProof/>
                <w:webHidden/>
              </w:rPr>
              <w:t>59</w:t>
            </w:r>
            <w:r w:rsidR="00961394">
              <w:rPr>
                <w:noProof/>
                <w:webHidden/>
              </w:rPr>
              <w:fldChar w:fldCharType="end"/>
            </w:r>
          </w:hyperlink>
        </w:p>
        <w:p w14:paraId="3448BB5C" w14:textId="77777777" w:rsidR="00961394" w:rsidRDefault="00A61691">
          <w:pPr>
            <w:pStyle w:val="TOC4"/>
            <w:tabs>
              <w:tab w:val="right" w:leader="dot" w:pos="11102"/>
            </w:tabs>
            <w:rPr>
              <w:rFonts w:eastAsiaTheme="minorEastAsia"/>
              <w:noProof/>
              <w:lang w:eastAsia="en-GB"/>
            </w:rPr>
          </w:pPr>
          <w:hyperlink w:anchor="_Toc126609097" w:history="1">
            <w:r w:rsidR="00961394" w:rsidRPr="004F5DA7">
              <w:rPr>
                <w:rStyle w:val="Hyperlink"/>
                <w:noProof/>
              </w:rPr>
              <w:t>Main Database (db file)</w:t>
            </w:r>
            <w:r w:rsidR="00961394">
              <w:rPr>
                <w:noProof/>
                <w:webHidden/>
              </w:rPr>
              <w:tab/>
            </w:r>
            <w:r w:rsidR="00961394">
              <w:rPr>
                <w:noProof/>
                <w:webHidden/>
              </w:rPr>
              <w:fldChar w:fldCharType="begin"/>
            </w:r>
            <w:r w:rsidR="00961394">
              <w:rPr>
                <w:noProof/>
                <w:webHidden/>
              </w:rPr>
              <w:instrText xml:space="preserve"> PAGEREF _Toc126609097 \h </w:instrText>
            </w:r>
            <w:r w:rsidR="00961394">
              <w:rPr>
                <w:noProof/>
                <w:webHidden/>
              </w:rPr>
            </w:r>
            <w:r w:rsidR="00961394">
              <w:rPr>
                <w:noProof/>
                <w:webHidden/>
              </w:rPr>
              <w:fldChar w:fldCharType="separate"/>
            </w:r>
            <w:r w:rsidR="00961394">
              <w:rPr>
                <w:noProof/>
                <w:webHidden/>
              </w:rPr>
              <w:t>59</w:t>
            </w:r>
            <w:r w:rsidR="00961394">
              <w:rPr>
                <w:noProof/>
                <w:webHidden/>
              </w:rPr>
              <w:fldChar w:fldCharType="end"/>
            </w:r>
          </w:hyperlink>
        </w:p>
        <w:p w14:paraId="6548987A" w14:textId="77777777" w:rsidR="00961394" w:rsidRDefault="00A61691">
          <w:pPr>
            <w:pStyle w:val="TOC2"/>
            <w:tabs>
              <w:tab w:val="right" w:leader="dot" w:pos="11102"/>
            </w:tabs>
            <w:rPr>
              <w:rFonts w:eastAsiaTheme="minorEastAsia"/>
              <w:noProof/>
              <w:lang w:eastAsia="en-GB"/>
            </w:rPr>
          </w:pPr>
          <w:hyperlink w:anchor="_Toc126609098" w:history="1">
            <w:r w:rsidR="00961394" w:rsidRPr="004F5DA7">
              <w:rPr>
                <w:rStyle w:val="Hyperlink"/>
                <w:noProof/>
              </w:rPr>
              <w:t>Identifying test data to be used during iterative development</w:t>
            </w:r>
            <w:r w:rsidR="00961394">
              <w:rPr>
                <w:noProof/>
                <w:webHidden/>
              </w:rPr>
              <w:tab/>
            </w:r>
            <w:r w:rsidR="00961394">
              <w:rPr>
                <w:noProof/>
                <w:webHidden/>
              </w:rPr>
              <w:fldChar w:fldCharType="begin"/>
            </w:r>
            <w:r w:rsidR="00961394">
              <w:rPr>
                <w:noProof/>
                <w:webHidden/>
              </w:rPr>
              <w:instrText xml:space="preserve"> PAGEREF _Toc126609098 \h </w:instrText>
            </w:r>
            <w:r w:rsidR="00961394">
              <w:rPr>
                <w:noProof/>
                <w:webHidden/>
              </w:rPr>
            </w:r>
            <w:r w:rsidR="00961394">
              <w:rPr>
                <w:noProof/>
                <w:webHidden/>
              </w:rPr>
              <w:fldChar w:fldCharType="separate"/>
            </w:r>
            <w:r w:rsidR="00961394">
              <w:rPr>
                <w:noProof/>
                <w:webHidden/>
              </w:rPr>
              <w:t>61</w:t>
            </w:r>
            <w:r w:rsidR="00961394">
              <w:rPr>
                <w:noProof/>
                <w:webHidden/>
              </w:rPr>
              <w:fldChar w:fldCharType="end"/>
            </w:r>
          </w:hyperlink>
        </w:p>
        <w:p w14:paraId="2D0E7B47" w14:textId="77777777" w:rsidR="00961394" w:rsidRDefault="00A61691">
          <w:pPr>
            <w:pStyle w:val="TOC3"/>
            <w:tabs>
              <w:tab w:val="right" w:leader="dot" w:pos="11102"/>
            </w:tabs>
            <w:rPr>
              <w:rFonts w:eastAsiaTheme="minorEastAsia"/>
              <w:noProof/>
              <w:lang w:eastAsia="en-GB"/>
            </w:rPr>
          </w:pPr>
          <w:hyperlink w:anchor="_Toc126609099" w:history="1">
            <w:r w:rsidR="00961394" w:rsidRPr="004F5DA7">
              <w:rPr>
                <w:rStyle w:val="Hyperlink"/>
                <w:noProof/>
              </w:rPr>
              <w:t>Milestone Tests</w:t>
            </w:r>
            <w:r w:rsidR="00961394">
              <w:rPr>
                <w:noProof/>
                <w:webHidden/>
              </w:rPr>
              <w:tab/>
            </w:r>
            <w:r w:rsidR="00961394">
              <w:rPr>
                <w:noProof/>
                <w:webHidden/>
              </w:rPr>
              <w:fldChar w:fldCharType="begin"/>
            </w:r>
            <w:r w:rsidR="00961394">
              <w:rPr>
                <w:noProof/>
                <w:webHidden/>
              </w:rPr>
              <w:instrText xml:space="preserve"> PAGEREF _Toc126609099 \h </w:instrText>
            </w:r>
            <w:r w:rsidR="00961394">
              <w:rPr>
                <w:noProof/>
                <w:webHidden/>
              </w:rPr>
            </w:r>
            <w:r w:rsidR="00961394">
              <w:rPr>
                <w:noProof/>
                <w:webHidden/>
              </w:rPr>
              <w:fldChar w:fldCharType="separate"/>
            </w:r>
            <w:r w:rsidR="00961394">
              <w:rPr>
                <w:noProof/>
                <w:webHidden/>
              </w:rPr>
              <w:t>61</w:t>
            </w:r>
            <w:r w:rsidR="00961394">
              <w:rPr>
                <w:noProof/>
                <w:webHidden/>
              </w:rPr>
              <w:fldChar w:fldCharType="end"/>
            </w:r>
          </w:hyperlink>
        </w:p>
        <w:p w14:paraId="1F9C2F68" w14:textId="77777777" w:rsidR="00961394" w:rsidRDefault="00A61691">
          <w:pPr>
            <w:pStyle w:val="TOC4"/>
            <w:tabs>
              <w:tab w:val="right" w:leader="dot" w:pos="11102"/>
            </w:tabs>
            <w:rPr>
              <w:rFonts w:eastAsiaTheme="minorEastAsia"/>
              <w:noProof/>
              <w:lang w:eastAsia="en-GB"/>
            </w:rPr>
          </w:pPr>
          <w:hyperlink w:anchor="_Toc126609100" w:history="1">
            <w:r w:rsidR="00961394" w:rsidRPr="004F5DA7">
              <w:rPr>
                <w:rStyle w:val="Hyperlink"/>
                <w:noProof/>
              </w:rPr>
              <w:t>Milestone 1</w:t>
            </w:r>
            <w:r w:rsidR="00961394">
              <w:rPr>
                <w:noProof/>
                <w:webHidden/>
              </w:rPr>
              <w:tab/>
            </w:r>
            <w:r w:rsidR="00961394">
              <w:rPr>
                <w:noProof/>
                <w:webHidden/>
              </w:rPr>
              <w:fldChar w:fldCharType="begin"/>
            </w:r>
            <w:r w:rsidR="00961394">
              <w:rPr>
                <w:noProof/>
                <w:webHidden/>
              </w:rPr>
              <w:instrText xml:space="preserve"> PAGEREF _Toc126609100 \h </w:instrText>
            </w:r>
            <w:r w:rsidR="00961394">
              <w:rPr>
                <w:noProof/>
                <w:webHidden/>
              </w:rPr>
            </w:r>
            <w:r w:rsidR="00961394">
              <w:rPr>
                <w:noProof/>
                <w:webHidden/>
              </w:rPr>
              <w:fldChar w:fldCharType="separate"/>
            </w:r>
            <w:r w:rsidR="00961394">
              <w:rPr>
                <w:noProof/>
                <w:webHidden/>
              </w:rPr>
              <w:t>61</w:t>
            </w:r>
            <w:r w:rsidR="00961394">
              <w:rPr>
                <w:noProof/>
                <w:webHidden/>
              </w:rPr>
              <w:fldChar w:fldCharType="end"/>
            </w:r>
          </w:hyperlink>
        </w:p>
        <w:p w14:paraId="45D36FBD" w14:textId="77777777" w:rsidR="00961394" w:rsidRDefault="00A61691">
          <w:pPr>
            <w:pStyle w:val="TOC4"/>
            <w:tabs>
              <w:tab w:val="right" w:leader="dot" w:pos="11102"/>
            </w:tabs>
            <w:rPr>
              <w:rFonts w:eastAsiaTheme="minorEastAsia"/>
              <w:noProof/>
              <w:lang w:eastAsia="en-GB"/>
            </w:rPr>
          </w:pPr>
          <w:hyperlink w:anchor="_Toc126609101" w:history="1">
            <w:r w:rsidR="00961394" w:rsidRPr="004F5DA7">
              <w:rPr>
                <w:rStyle w:val="Hyperlink"/>
                <w:noProof/>
              </w:rPr>
              <w:t>Milestone 2</w:t>
            </w:r>
            <w:r w:rsidR="00961394">
              <w:rPr>
                <w:noProof/>
                <w:webHidden/>
              </w:rPr>
              <w:tab/>
            </w:r>
            <w:r w:rsidR="00961394">
              <w:rPr>
                <w:noProof/>
                <w:webHidden/>
              </w:rPr>
              <w:fldChar w:fldCharType="begin"/>
            </w:r>
            <w:r w:rsidR="00961394">
              <w:rPr>
                <w:noProof/>
                <w:webHidden/>
              </w:rPr>
              <w:instrText xml:space="preserve"> PAGEREF _Toc126609101 \h </w:instrText>
            </w:r>
            <w:r w:rsidR="00961394">
              <w:rPr>
                <w:noProof/>
                <w:webHidden/>
              </w:rPr>
            </w:r>
            <w:r w:rsidR="00961394">
              <w:rPr>
                <w:noProof/>
                <w:webHidden/>
              </w:rPr>
              <w:fldChar w:fldCharType="separate"/>
            </w:r>
            <w:r w:rsidR="00961394">
              <w:rPr>
                <w:noProof/>
                <w:webHidden/>
              </w:rPr>
              <w:t>61</w:t>
            </w:r>
            <w:r w:rsidR="00961394">
              <w:rPr>
                <w:noProof/>
                <w:webHidden/>
              </w:rPr>
              <w:fldChar w:fldCharType="end"/>
            </w:r>
          </w:hyperlink>
        </w:p>
        <w:p w14:paraId="5B728006" w14:textId="77777777" w:rsidR="00961394" w:rsidRDefault="00A61691">
          <w:pPr>
            <w:pStyle w:val="TOC4"/>
            <w:tabs>
              <w:tab w:val="right" w:leader="dot" w:pos="11102"/>
            </w:tabs>
            <w:rPr>
              <w:rFonts w:eastAsiaTheme="minorEastAsia"/>
              <w:noProof/>
              <w:lang w:eastAsia="en-GB"/>
            </w:rPr>
          </w:pPr>
          <w:hyperlink w:anchor="_Toc126609102" w:history="1">
            <w:r w:rsidR="00961394" w:rsidRPr="004F5DA7">
              <w:rPr>
                <w:rStyle w:val="Hyperlink"/>
                <w:noProof/>
              </w:rPr>
              <w:t>Milestone 3</w:t>
            </w:r>
            <w:r w:rsidR="00961394">
              <w:rPr>
                <w:noProof/>
                <w:webHidden/>
              </w:rPr>
              <w:tab/>
            </w:r>
            <w:r w:rsidR="00961394">
              <w:rPr>
                <w:noProof/>
                <w:webHidden/>
              </w:rPr>
              <w:fldChar w:fldCharType="begin"/>
            </w:r>
            <w:r w:rsidR="00961394">
              <w:rPr>
                <w:noProof/>
                <w:webHidden/>
              </w:rPr>
              <w:instrText xml:space="preserve"> PAGEREF _Toc126609102 \h </w:instrText>
            </w:r>
            <w:r w:rsidR="00961394">
              <w:rPr>
                <w:noProof/>
                <w:webHidden/>
              </w:rPr>
            </w:r>
            <w:r w:rsidR="00961394">
              <w:rPr>
                <w:noProof/>
                <w:webHidden/>
              </w:rPr>
              <w:fldChar w:fldCharType="separate"/>
            </w:r>
            <w:r w:rsidR="00961394">
              <w:rPr>
                <w:noProof/>
                <w:webHidden/>
              </w:rPr>
              <w:t>62</w:t>
            </w:r>
            <w:r w:rsidR="00961394">
              <w:rPr>
                <w:noProof/>
                <w:webHidden/>
              </w:rPr>
              <w:fldChar w:fldCharType="end"/>
            </w:r>
          </w:hyperlink>
        </w:p>
        <w:p w14:paraId="52A64244" w14:textId="77777777" w:rsidR="00961394" w:rsidRDefault="00A61691">
          <w:pPr>
            <w:pStyle w:val="TOC4"/>
            <w:tabs>
              <w:tab w:val="right" w:leader="dot" w:pos="11102"/>
            </w:tabs>
            <w:rPr>
              <w:rFonts w:eastAsiaTheme="minorEastAsia"/>
              <w:noProof/>
              <w:lang w:eastAsia="en-GB"/>
            </w:rPr>
          </w:pPr>
          <w:hyperlink w:anchor="_Toc126609103" w:history="1">
            <w:r w:rsidR="00961394" w:rsidRPr="004F5DA7">
              <w:rPr>
                <w:rStyle w:val="Hyperlink"/>
                <w:noProof/>
              </w:rPr>
              <w:t>Milestone 4</w:t>
            </w:r>
            <w:r w:rsidR="00961394">
              <w:rPr>
                <w:noProof/>
                <w:webHidden/>
              </w:rPr>
              <w:tab/>
            </w:r>
            <w:r w:rsidR="00961394">
              <w:rPr>
                <w:noProof/>
                <w:webHidden/>
              </w:rPr>
              <w:fldChar w:fldCharType="begin"/>
            </w:r>
            <w:r w:rsidR="00961394">
              <w:rPr>
                <w:noProof/>
                <w:webHidden/>
              </w:rPr>
              <w:instrText xml:space="preserve"> PAGEREF _Toc126609103 \h </w:instrText>
            </w:r>
            <w:r w:rsidR="00961394">
              <w:rPr>
                <w:noProof/>
                <w:webHidden/>
              </w:rPr>
            </w:r>
            <w:r w:rsidR="00961394">
              <w:rPr>
                <w:noProof/>
                <w:webHidden/>
              </w:rPr>
              <w:fldChar w:fldCharType="separate"/>
            </w:r>
            <w:r w:rsidR="00961394">
              <w:rPr>
                <w:noProof/>
                <w:webHidden/>
              </w:rPr>
              <w:t>62</w:t>
            </w:r>
            <w:r w:rsidR="00961394">
              <w:rPr>
                <w:noProof/>
                <w:webHidden/>
              </w:rPr>
              <w:fldChar w:fldCharType="end"/>
            </w:r>
          </w:hyperlink>
        </w:p>
        <w:p w14:paraId="4F490D9C" w14:textId="77777777" w:rsidR="00961394" w:rsidRDefault="00A61691">
          <w:pPr>
            <w:pStyle w:val="TOC4"/>
            <w:tabs>
              <w:tab w:val="right" w:leader="dot" w:pos="11102"/>
            </w:tabs>
            <w:rPr>
              <w:rFonts w:eastAsiaTheme="minorEastAsia"/>
              <w:noProof/>
              <w:lang w:eastAsia="en-GB"/>
            </w:rPr>
          </w:pPr>
          <w:hyperlink w:anchor="_Toc126609104" w:history="1">
            <w:r w:rsidR="00961394" w:rsidRPr="004F5DA7">
              <w:rPr>
                <w:rStyle w:val="Hyperlink"/>
                <w:noProof/>
              </w:rPr>
              <w:t>Milestone 5</w:t>
            </w:r>
            <w:r w:rsidR="00961394">
              <w:rPr>
                <w:noProof/>
                <w:webHidden/>
              </w:rPr>
              <w:tab/>
            </w:r>
            <w:r w:rsidR="00961394">
              <w:rPr>
                <w:noProof/>
                <w:webHidden/>
              </w:rPr>
              <w:fldChar w:fldCharType="begin"/>
            </w:r>
            <w:r w:rsidR="00961394">
              <w:rPr>
                <w:noProof/>
                <w:webHidden/>
              </w:rPr>
              <w:instrText xml:space="preserve"> PAGEREF _Toc126609104 \h </w:instrText>
            </w:r>
            <w:r w:rsidR="00961394">
              <w:rPr>
                <w:noProof/>
                <w:webHidden/>
              </w:rPr>
            </w:r>
            <w:r w:rsidR="00961394">
              <w:rPr>
                <w:noProof/>
                <w:webHidden/>
              </w:rPr>
              <w:fldChar w:fldCharType="separate"/>
            </w:r>
            <w:r w:rsidR="00961394">
              <w:rPr>
                <w:noProof/>
                <w:webHidden/>
              </w:rPr>
              <w:t>62</w:t>
            </w:r>
            <w:r w:rsidR="00961394">
              <w:rPr>
                <w:noProof/>
                <w:webHidden/>
              </w:rPr>
              <w:fldChar w:fldCharType="end"/>
            </w:r>
          </w:hyperlink>
        </w:p>
        <w:p w14:paraId="409BEA85" w14:textId="77777777" w:rsidR="00961394" w:rsidRDefault="00A61691">
          <w:pPr>
            <w:pStyle w:val="TOC4"/>
            <w:tabs>
              <w:tab w:val="right" w:leader="dot" w:pos="11102"/>
            </w:tabs>
            <w:rPr>
              <w:rFonts w:eastAsiaTheme="minorEastAsia"/>
              <w:noProof/>
              <w:lang w:eastAsia="en-GB"/>
            </w:rPr>
          </w:pPr>
          <w:hyperlink w:anchor="_Toc126609105" w:history="1">
            <w:r w:rsidR="00961394" w:rsidRPr="004F5DA7">
              <w:rPr>
                <w:rStyle w:val="Hyperlink"/>
                <w:noProof/>
              </w:rPr>
              <w:t>Milestone 6</w:t>
            </w:r>
            <w:r w:rsidR="00961394">
              <w:rPr>
                <w:noProof/>
                <w:webHidden/>
              </w:rPr>
              <w:tab/>
            </w:r>
            <w:r w:rsidR="00961394">
              <w:rPr>
                <w:noProof/>
                <w:webHidden/>
              </w:rPr>
              <w:fldChar w:fldCharType="begin"/>
            </w:r>
            <w:r w:rsidR="00961394">
              <w:rPr>
                <w:noProof/>
                <w:webHidden/>
              </w:rPr>
              <w:instrText xml:space="preserve"> PAGEREF _Toc126609105 \h </w:instrText>
            </w:r>
            <w:r w:rsidR="00961394">
              <w:rPr>
                <w:noProof/>
                <w:webHidden/>
              </w:rPr>
            </w:r>
            <w:r w:rsidR="00961394">
              <w:rPr>
                <w:noProof/>
                <w:webHidden/>
              </w:rPr>
              <w:fldChar w:fldCharType="separate"/>
            </w:r>
            <w:r w:rsidR="00961394">
              <w:rPr>
                <w:noProof/>
                <w:webHidden/>
              </w:rPr>
              <w:t>63</w:t>
            </w:r>
            <w:r w:rsidR="00961394">
              <w:rPr>
                <w:noProof/>
                <w:webHidden/>
              </w:rPr>
              <w:fldChar w:fldCharType="end"/>
            </w:r>
          </w:hyperlink>
        </w:p>
        <w:p w14:paraId="3880C9C8" w14:textId="77777777" w:rsidR="00961394" w:rsidRDefault="00A61691">
          <w:pPr>
            <w:pStyle w:val="TOC4"/>
            <w:tabs>
              <w:tab w:val="right" w:leader="dot" w:pos="11102"/>
            </w:tabs>
            <w:rPr>
              <w:rFonts w:eastAsiaTheme="minorEastAsia"/>
              <w:noProof/>
              <w:lang w:eastAsia="en-GB"/>
            </w:rPr>
          </w:pPr>
          <w:hyperlink w:anchor="_Toc126609106" w:history="1">
            <w:r w:rsidR="00961394" w:rsidRPr="004F5DA7">
              <w:rPr>
                <w:rStyle w:val="Hyperlink"/>
                <w:noProof/>
              </w:rPr>
              <w:t>Milestone 7</w:t>
            </w:r>
            <w:r w:rsidR="00961394">
              <w:rPr>
                <w:noProof/>
                <w:webHidden/>
              </w:rPr>
              <w:tab/>
            </w:r>
            <w:r w:rsidR="00961394">
              <w:rPr>
                <w:noProof/>
                <w:webHidden/>
              </w:rPr>
              <w:fldChar w:fldCharType="begin"/>
            </w:r>
            <w:r w:rsidR="00961394">
              <w:rPr>
                <w:noProof/>
                <w:webHidden/>
              </w:rPr>
              <w:instrText xml:space="preserve"> PAGEREF _Toc126609106 \h </w:instrText>
            </w:r>
            <w:r w:rsidR="00961394">
              <w:rPr>
                <w:noProof/>
                <w:webHidden/>
              </w:rPr>
            </w:r>
            <w:r w:rsidR="00961394">
              <w:rPr>
                <w:noProof/>
                <w:webHidden/>
              </w:rPr>
              <w:fldChar w:fldCharType="separate"/>
            </w:r>
            <w:r w:rsidR="00961394">
              <w:rPr>
                <w:noProof/>
                <w:webHidden/>
              </w:rPr>
              <w:t>63</w:t>
            </w:r>
            <w:r w:rsidR="00961394">
              <w:rPr>
                <w:noProof/>
                <w:webHidden/>
              </w:rPr>
              <w:fldChar w:fldCharType="end"/>
            </w:r>
          </w:hyperlink>
        </w:p>
        <w:p w14:paraId="3FC9D2DA" w14:textId="77777777" w:rsidR="00961394" w:rsidRDefault="00A61691">
          <w:pPr>
            <w:pStyle w:val="TOC4"/>
            <w:tabs>
              <w:tab w:val="right" w:leader="dot" w:pos="11102"/>
            </w:tabs>
            <w:rPr>
              <w:rFonts w:eastAsiaTheme="minorEastAsia"/>
              <w:noProof/>
              <w:lang w:eastAsia="en-GB"/>
            </w:rPr>
          </w:pPr>
          <w:hyperlink w:anchor="_Toc126609107" w:history="1">
            <w:r w:rsidR="00961394" w:rsidRPr="004F5DA7">
              <w:rPr>
                <w:rStyle w:val="Hyperlink"/>
                <w:noProof/>
              </w:rPr>
              <w:t>Milestone 8</w:t>
            </w:r>
            <w:r w:rsidR="00961394">
              <w:rPr>
                <w:noProof/>
                <w:webHidden/>
              </w:rPr>
              <w:tab/>
            </w:r>
            <w:r w:rsidR="00961394">
              <w:rPr>
                <w:noProof/>
                <w:webHidden/>
              </w:rPr>
              <w:fldChar w:fldCharType="begin"/>
            </w:r>
            <w:r w:rsidR="00961394">
              <w:rPr>
                <w:noProof/>
                <w:webHidden/>
              </w:rPr>
              <w:instrText xml:space="preserve"> PAGEREF _Toc126609107 \h </w:instrText>
            </w:r>
            <w:r w:rsidR="00961394">
              <w:rPr>
                <w:noProof/>
                <w:webHidden/>
              </w:rPr>
            </w:r>
            <w:r w:rsidR="00961394">
              <w:rPr>
                <w:noProof/>
                <w:webHidden/>
              </w:rPr>
              <w:fldChar w:fldCharType="separate"/>
            </w:r>
            <w:r w:rsidR="00961394">
              <w:rPr>
                <w:noProof/>
                <w:webHidden/>
              </w:rPr>
              <w:t>64</w:t>
            </w:r>
            <w:r w:rsidR="00961394">
              <w:rPr>
                <w:noProof/>
                <w:webHidden/>
              </w:rPr>
              <w:fldChar w:fldCharType="end"/>
            </w:r>
          </w:hyperlink>
        </w:p>
        <w:p w14:paraId="3CAABCD4" w14:textId="77777777" w:rsidR="00961394" w:rsidRDefault="00A61691">
          <w:pPr>
            <w:pStyle w:val="TOC4"/>
            <w:tabs>
              <w:tab w:val="right" w:leader="dot" w:pos="11102"/>
            </w:tabs>
            <w:rPr>
              <w:rFonts w:eastAsiaTheme="minorEastAsia"/>
              <w:noProof/>
              <w:lang w:eastAsia="en-GB"/>
            </w:rPr>
          </w:pPr>
          <w:hyperlink w:anchor="_Toc126609108" w:history="1">
            <w:r w:rsidR="00961394" w:rsidRPr="004F5DA7">
              <w:rPr>
                <w:rStyle w:val="Hyperlink"/>
                <w:noProof/>
              </w:rPr>
              <w:t>Milestone 9</w:t>
            </w:r>
            <w:r w:rsidR="00961394">
              <w:rPr>
                <w:noProof/>
                <w:webHidden/>
              </w:rPr>
              <w:tab/>
            </w:r>
            <w:r w:rsidR="00961394">
              <w:rPr>
                <w:noProof/>
                <w:webHidden/>
              </w:rPr>
              <w:fldChar w:fldCharType="begin"/>
            </w:r>
            <w:r w:rsidR="00961394">
              <w:rPr>
                <w:noProof/>
                <w:webHidden/>
              </w:rPr>
              <w:instrText xml:space="preserve"> PAGEREF _Toc126609108 \h </w:instrText>
            </w:r>
            <w:r w:rsidR="00961394">
              <w:rPr>
                <w:noProof/>
                <w:webHidden/>
              </w:rPr>
            </w:r>
            <w:r w:rsidR="00961394">
              <w:rPr>
                <w:noProof/>
                <w:webHidden/>
              </w:rPr>
              <w:fldChar w:fldCharType="separate"/>
            </w:r>
            <w:r w:rsidR="00961394">
              <w:rPr>
                <w:noProof/>
                <w:webHidden/>
              </w:rPr>
              <w:t>64</w:t>
            </w:r>
            <w:r w:rsidR="00961394">
              <w:rPr>
                <w:noProof/>
                <w:webHidden/>
              </w:rPr>
              <w:fldChar w:fldCharType="end"/>
            </w:r>
          </w:hyperlink>
        </w:p>
        <w:p w14:paraId="7D1ADD5D" w14:textId="77777777" w:rsidR="00961394" w:rsidRDefault="00A61691">
          <w:pPr>
            <w:pStyle w:val="TOC3"/>
            <w:tabs>
              <w:tab w:val="right" w:leader="dot" w:pos="11102"/>
            </w:tabs>
            <w:rPr>
              <w:rFonts w:eastAsiaTheme="minorEastAsia"/>
              <w:noProof/>
              <w:lang w:eastAsia="en-GB"/>
            </w:rPr>
          </w:pPr>
          <w:hyperlink w:anchor="_Toc126609109" w:history="1">
            <w:r w:rsidR="00961394" w:rsidRPr="004F5DA7">
              <w:rPr>
                <w:rStyle w:val="Hyperlink"/>
                <w:noProof/>
              </w:rPr>
              <w:t>Post-Development testing</w:t>
            </w:r>
            <w:r w:rsidR="00961394">
              <w:rPr>
                <w:noProof/>
                <w:webHidden/>
              </w:rPr>
              <w:tab/>
            </w:r>
            <w:r w:rsidR="00961394">
              <w:rPr>
                <w:noProof/>
                <w:webHidden/>
              </w:rPr>
              <w:fldChar w:fldCharType="begin"/>
            </w:r>
            <w:r w:rsidR="00961394">
              <w:rPr>
                <w:noProof/>
                <w:webHidden/>
              </w:rPr>
              <w:instrText xml:space="preserve"> PAGEREF _Toc126609109 \h </w:instrText>
            </w:r>
            <w:r w:rsidR="00961394">
              <w:rPr>
                <w:noProof/>
                <w:webHidden/>
              </w:rPr>
            </w:r>
            <w:r w:rsidR="00961394">
              <w:rPr>
                <w:noProof/>
                <w:webHidden/>
              </w:rPr>
              <w:fldChar w:fldCharType="separate"/>
            </w:r>
            <w:r w:rsidR="00961394">
              <w:rPr>
                <w:noProof/>
                <w:webHidden/>
              </w:rPr>
              <w:t>64</w:t>
            </w:r>
            <w:r w:rsidR="00961394">
              <w:rPr>
                <w:noProof/>
                <w:webHidden/>
              </w:rPr>
              <w:fldChar w:fldCharType="end"/>
            </w:r>
          </w:hyperlink>
        </w:p>
        <w:p w14:paraId="0AAB3C83" w14:textId="77777777" w:rsidR="00961394" w:rsidRDefault="00A61691">
          <w:pPr>
            <w:pStyle w:val="TOC1"/>
            <w:tabs>
              <w:tab w:val="right" w:leader="dot" w:pos="11102"/>
            </w:tabs>
            <w:rPr>
              <w:rFonts w:eastAsiaTheme="minorEastAsia"/>
              <w:noProof/>
              <w:lang w:eastAsia="en-GB"/>
            </w:rPr>
          </w:pPr>
          <w:hyperlink w:anchor="_Toc126609110" w:history="1">
            <w:r w:rsidR="00961394" w:rsidRPr="004F5DA7">
              <w:rPr>
                <w:rStyle w:val="Hyperlink"/>
                <w:noProof/>
              </w:rPr>
              <w:t>Developing a programmed solution</w:t>
            </w:r>
            <w:r w:rsidR="00961394">
              <w:rPr>
                <w:noProof/>
                <w:webHidden/>
              </w:rPr>
              <w:tab/>
            </w:r>
            <w:r w:rsidR="00961394">
              <w:rPr>
                <w:noProof/>
                <w:webHidden/>
              </w:rPr>
              <w:fldChar w:fldCharType="begin"/>
            </w:r>
            <w:r w:rsidR="00961394">
              <w:rPr>
                <w:noProof/>
                <w:webHidden/>
              </w:rPr>
              <w:instrText xml:space="preserve"> PAGEREF _Toc126609110 \h </w:instrText>
            </w:r>
            <w:r w:rsidR="00961394">
              <w:rPr>
                <w:noProof/>
                <w:webHidden/>
              </w:rPr>
            </w:r>
            <w:r w:rsidR="00961394">
              <w:rPr>
                <w:noProof/>
                <w:webHidden/>
              </w:rPr>
              <w:fldChar w:fldCharType="separate"/>
            </w:r>
            <w:r w:rsidR="00961394">
              <w:rPr>
                <w:noProof/>
                <w:webHidden/>
              </w:rPr>
              <w:t>66</w:t>
            </w:r>
            <w:r w:rsidR="00961394">
              <w:rPr>
                <w:noProof/>
                <w:webHidden/>
              </w:rPr>
              <w:fldChar w:fldCharType="end"/>
            </w:r>
          </w:hyperlink>
        </w:p>
        <w:p w14:paraId="663D2DA7" w14:textId="77777777" w:rsidR="00961394" w:rsidRDefault="00A61691">
          <w:pPr>
            <w:pStyle w:val="TOC2"/>
            <w:tabs>
              <w:tab w:val="right" w:leader="dot" w:pos="11102"/>
            </w:tabs>
            <w:rPr>
              <w:rFonts w:eastAsiaTheme="minorEastAsia"/>
              <w:noProof/>
              <w:lang w:eastAsia="en-GB"/>
            </w:rPr>
          </w:pPr>
          <w:hyperlink w:anchor="_Toc126609111" w:history="1">
            <w:r w:rsidR="00961394" w:rsidRPr="004F5DA7">
              <w:rPr>
                <w:rStyle w:val="Hyperlink"/>
                <w:noProof/>
              </w:rPr>
              <w:t>Setup</w:t>
            </w:r>
            <w:r w:rsidR="00961394">
              <w:rPr>
                <w:noProof/>
                <w:webHidden/>
              </w:rPr>
              <w:tab/>
            </w:r>
            <w:r w:rsidR="00961394">
              <w:rPr>
                <w:noProof/>
                <w:webHidden/>
              </w:rPr>
              <w:fldChar w:fldCharType="begin"/>
            </w:r>
            <w:r w:rsidR="00961394">
              <w:rPr>
                <w:noProof/>
                <w:webHidden/>
              </w:rPr>
              <w:instrText xml:space="preserve"> PAGEREF _Toc126609111 \h </w:instrText>
            </w:r>
            <w:r w:rsidR="00961394">
              <w:rPr>
                <w:noProof/>
                <w:webHidden/>
              </w:rPr>
            </w:r>
            <w:r w:rsidR="00961394">
              <w:rPr>
                <w:noProof/>
                <w:webHidden/>
              </w:rPr>
              <w:fldChar w:fldCharType="separate"/>
            </w:r>
            <w:r w:rsidR="00961394">
              <w:rPr>
                <w:noProof/>
                <w:webHidden/>
              </w:rPr>
              <w:t>66</w:t>
            </w:r>
            <w:r w:rsidR="00961394">
              <w:rPr>
                <w:noProof/>
                <w:webHidden/>
              </w:rPr>
              <w:fldChar w:fldCharType="end"/>
            </w:r>
          </w:hyperlink>
        </w:p>
        <w:p w14:paraId="540D451F" w14:textId="77777777" w:rsidR="00961394" w:rsidRDefault="00A61691">
          <w:pPr>
            <w:pStyle w:val="TOC3"/>
            <w:tabs>
              <w:tab w:val="right" w:leader="dot" w:pos="11102"/>
            </w:tabs>
            <w:rPr>
              <w:rFonts w:eastAsiaTheme="minorEastAsia"/>
              <w:noProof/>
              <w:lang w:eastAsia="en-GB"/>
            </w:rPr>
          </w:pPr>
          <w:hyperlink w:anchor="_Toc126609112" w:history="1">
            <w:r w:rsidR="00961394" w:rsidRPr="004F5DA7">
              <w:rPr>
                <w:rStyle w:val="Hyperlink"/>
                <w:noProof/>
              </w:rPr>
              <w:t>Unity</w:t>
            </w:r>
            <w:r w:rsidR="00961394">
              <w:rPr>
                <w:noProof/>
                <w:webHidden/>
              </w:rPr>
              <w:tab/>
            </w:r>
            <w:r w:rsidR="00961394">
              <w:rPr>
                <w:noProof/>
                <w:webHidden/>
              </w:rPr>
              <w:fldChar w:fldCharType="begin"/>
            </w:r>
            <w:r w:rsidR="00961394">
              <w:rPr>
                <w:noProof/>
                <w:webHidden/>
              </w:rPr>
              <w:instrText xml:space="preserve"> PAGEREF _Toc126609112 \h </w:instrText>
            </w:r>
            <w:r w:rsidR="00961394">
              <w:rPr>
                <w:noProof/>
                <w:webHidden/>
              </w:rPr>
            </w:r>
            <w:r w:rsidR="00961394">
              <w:rPr>
                <w:noProof/>
                <w:webHidden/>
              </w:rPr>
              <w:fldChar w:fldCharType="separate"/>
            </w:r>
            <w:r w:rsidR="00961394">
              <w:rPr>
                <w:noProof/>
                <w:webHidden/>
              </w:rPr>
              <w:t>66</w:t>
            </w:r>
            <w:r w:rsidR="00961394">
              <w:rPr>
                <w:noProof/>
                <w:webHidden/>
              </w:rPr>
              <w:fldChar w:fldCharType="end"/>
            </w:r>
          </w:hyperlink>
        </w:p>
        <w:p w14:paraId="1C218DDB" w14:textId="77777777" w:rsidR="00961394" w:rsidRDefault="00A61691">
          <w:pPr>
            <w:pStyle w:val="TOC3"/>
            <w:tabs>
              <w:tab w:val="right" w:leader="dot" w:pos="11102"/>
            </w:tabs>
            <w:rPr>
              <w:rFonts w:eastAsiaTheme="minorEastAsia"/>
              <w:noProof/>
              <w:lang w:eastAsia="en-GB"/>
            </w:rPr>
          </w:pPr>
          <w:hyperlink w:anchor="_Toc126609113" w:history="1">
            <w:r w:rsidR="00961394" w:rsidRPr="004F5DA7">
              <w:rPr>
                <w:rStyle w:val="Hyperlink"/>
                <w:noProof/>
              </w:rPr>
              <w:t>Files</w:t>
            </w:r>
            <w:r w:rsidR="00961394">
              <w:rPr>
                <w:noProof/>
                <w:webHidden/>
              </w:rPr>
              <w:tab/>
            </w:r>
            <w:r w:rsidR="00961394">
              <w:rPr>
                <w:noProof/>
                <w:webHidden/>
              </w:rPr>
              <w:fldChar w:fldCharType="begin"/>
            </w:r>
            <w:r w:rsidR="00961394">
              <w:rPr>
                <w:noProof/>
                <w:webHidden/>
              </w:rPr>
              <w:instrText xml:space="preserve"> PAGEREF _Toc126609113 \h </w:instrText>
            </w:r>
            <w:r w:rsidR="00961394">
              <w:rPr>
                <w:noProof/>
                <w:webHidden/>
              </w:rPr>
            </w:r>
            <w:r w:rsidR="00961394">
              <w:rPr>
                <w:noProof/>
                <w:webHidden/>
              </w:rPr>
              <w:fldChar w:fldCharType="separate"/>
            </w:r>
            <w:r w:rsidR="00961394">
              <w:rPr>
                <w:noProof/>
                <w:webHidden/>
              </w:rPr>
              <w:t>68</w:t>
            </w:r>
            <w:r w:rsidR="00961394">
              <w:rPr>
                <w:noProof/>
                <w:webHidden/>
              </w:rPr>
              <w:fldChar w:fldCharType="end"/>
            </w:r>
          </w:hyperlink>
        </w:p>
        <w:p w14:paraId="4E4BCAFF" w14:textId="77777777" w:rsidR="00961394" w:rsidRDefault="00A61691">
          <w:pPr>
            <w:pStyle w:val="TOC4"/>
            <w:tabs>
              <w:tab w:val="right" w:leader="dot" w:pos="11102"/>
            </w:tabs>
            <w:rPr>
              <w:rFonts w:eastAsiaTheme="minorEastAsia"/>
              <w:noProof/>
              <w:lang w:eastAsia="en-GB"/>
            </w:rPr>
          </w:pPr>
          <w:hyperlink w:anchor="_Toc126609114" w:history="1">
            <w:r w:rsidR="00961394" w:rsidRPr="004F5DA7">
              <w:rPr>
                <w:rStyle w:val="Hyperlink"/>
                <w:noProof/>
              </w:rPr>
              <w:t>Scripts</w:t>
            </w:r>
            <w:r w:rsidR="00961394">
              <w:rPr>
                <w:noProof/>
                <w:webHidden/>
              </w:rPr>
              <w:tab/>
            </w:r>
            <w:r w:rsidR="00961394">
              <w:rPr>
                <w:noProof/>
                <w:webHidden/>
              </w:rPr>
              <w:fldChar w:fldCharType="begin"/>
            </w:r>
            <w:r w:rsidR="00961394">
              <w:rPr>
                <w:noProof/>
                <w:webHidden/>
              </w:rPr>
              <w:instrText xml:space="preserve"> PAGEREF _Toc126609114 \h </w:instrText>
            </w:r>
            <w:r w:rsidR="00961394">
              <w:rPr>
                <w:noProof/>
                <w:webHidden/>
              </w:rPr>
            </w:r>
            <w:r w:rsidR="00961394">
              <w:rPr>
                <w:noProof/>
                <w:webHidden/>
              </w:rPr>
              <w:fldChar w:fldCharType="separate"/>
            </w:r>
            <w:r w:rsidR="00961394">
              <w:rPr>
                <w:noProof/>
                <w:webHidden/>
              </w:rPr>
              <w:t>68</w:t>
            </w:r>
            <w:r w:rsidR="00961394">
              <w:rPr>
                <w:noProof/>
                <w:webHidden/>
              </w:rPr>
              <w:fldChar w:fldCharType="end"/>
            </w:r>
          </w:hyperlink>
        </w:p>
        <w:p w14:paraId="4CB77A91" w14:textId="77777777" w:rsidR="00961394" w:rsidRDefault="00A61691">
          <w:pPr>
            <w:pStyle w:val="TOC4"/>
            <w:tabs>
              <w:tab w:val="right" w:leader="dot" w:pos="11102"/>
            </w:tabs>
            <w:rPr>
              <w:rFonts w:eastAsiaTheme="minorEastAsia"/>
              <w:noProof/>
              <w:lang w:eastAsia="en-GB"/>
            </w:rPr>
          </w:pPr>
          <w:hyperlink w:anchor="_Toc126609115" w:history="1">
            <w:r w:rsidR="00961394" w:rsidRPr="004F5DA7">
              <w:rPr>
                <w:rStyle w:val="Hyperlink"/>
                <w:noProof/>
              </w:rPr>
              <w:t>Assets</w:t>
            </w:r>
            <w:r w:rsidR="00961394">
              <w:rPr>
                <w:noProof/>
                <w:webHidden/>
              </w:rPr>
              <w:tab/>
            </w:r>
            <w:r w:rsidR="00961394">
              <w:rPr>
                <w:noProof/>
                <w:webHidden/>
              </w:rPr>
              <w:fldChar w:fldCharType="begin"/>
            </w:r>
            <w:r w:rsidR="00961394">
              <w:rPr>
                <w:noProof/>
                <w:webHidden/>
              </w:rPr>
              <w:instrText xml:space="preserve"> PAGEREF _Toc126609115 \h </w:instrText>
            </w:r>
            <w:r w:rsidR="00961394">
              <w:rPr>
                <w:noProof/>
                <w:webHidden/>
              </w:rPr>
            </w:r>
            <w:r w:rsidR="00961394">
              <w:rPr>
                <w:noProof/>
                <w:webHidden/>
              </w:rPr>
              <w:fldChar w:fldCharType="separate"/>
            </w:r>
            <w:r w:rsidR="00961394">
              <w:rPr>
                <w:noProof/>
                <w:webHidden/>
              </w:rPr>
              <w:t>68</w:t>
            </w:r>
            <w:r w:rsidR="00961394">
              <w:rPr>
                <w:noProof/>
                <w:webHidden/>
              </w:rPr>
              <w:fldChar w:fldCharType="end"/>
            </w:r>
          </w:hyperlink>
        </w:p>
        <w:p w14:paraId="35E5F607" w14:textId="77777777" w:rsidR="00961394" w:rsidRDefault="00A61691">
          <w:pPr>
            <w:pStyle w:val="TOC4"/>
            <w:tabs>
              <w:tab w:val="right" w:leader="dot" w:pos="11102"/>
            </w:tabs>
            <w:rPr>
              <w:rFonts w:eastAsiaTheme="minorEastAsia"/>
              <w:noProof/>
              <w:lang w:eastAsia="en-GB"/>
            </w:rPr>
          </w:pPr>
          <w:hyperlink w:anchor="_Toc126609116" w:history="1">
            <w:r w:rsidR="00961394" w:rsidRPr="004F5DA7">
              <w:rPr>
                <w:rStyle w:val="Hyperlink"/>
                <w:noProof/>
              </w:rPr>
              <w:t>Scenes</w:t>
            </w:r>
            <w:r w:rsidR="00961394">
              <w:rPr>
                <w:noProof/>
                <w:webHidden/>
              </w:rPr>
              <w:tab/>
            </w:r>
            <w:r w:rsidR="00961394">
              <w:rPr>
                <w:noProof/>
                <w:webHidden/>
              </w:rPr>
              <w:fldChar w:fldCharType="begin"/>
            </w:r>
            <w:r w:rsidR="00961394">
              <w:rPr>
                <w:noProof/>
                <w:webHidden/>
              </w:rPr>
              <w:instrText xml:space="preserve"> PAGEREF _Toc126609116 \h </w:instrText>
            </w:r>
            <w:r w:rsidR="00961394">
              <w:rPr>
                <w:noProof/>
                <w:webHidden/>
              </w:rPr>
            </w:r>
            <w:r w:rsidR="00961394">
              <w:rPr>
                <w:noProof/>
                <w:webHidden/>
              </w:rPr>
              <w:fldChar w:fldCharType="separate"/>
            </w:r>
            <w:r w:rsidR="00961394">
              <w:rPr>
                <w:noProof/>
                <w:webHidden/>
              </w:rPr>
              <w:t>68</w:t>
            </w:r>
            <w:r w:rsidR="00961394">
              <w:rPr>
                <w:noProof/>
                <w:webHidden/>
              </w:rPr>
              <w:fldChar w:fldCharType="end"/>
            </w:r>
          </w:hyperlink>
        </w:p>
        <w:p w14:paraId="521C2CDB" w14:textId="77777777" w:rsidR="00961394" w:rsidRDefault="00A61691">
          <w:pPr>
            <w:pStyle w:val="TOC4"/>
            <w:tabs>
              <w:tab w:val="right" w:leader="dot" w:pos="11102"/>
            </w:tabs>
            <w:rPr>
              <w:rFonts w:eastAsiaTheme="minorEastAsia"/>
              <w:noProof/>
              <w:lang w:eastAsia="en-GB"/>
            </w:rPr>
          </w:pPr>
          <w:hyperlink w:anchor="_Toc126609117" w:history="1">
            <w:r w:rsidR="00961394" w:rsidRPr="004F5DA7">
              <w:rPr>
                <w:rStyle w:val="Hyperlink"/>
                <w:noProof/>
              </w:rPr>
              <w:t>Graphical User Interface</w:t>
            </w:r>
            <w:r w:rsidR="00961394">
              <w:rPr>
                <w:noProof/>
                <w:webHidden/>
              </w:rPr>
              <w:tab/>
            </w:r>
            <w:r w:rsidR="00961394">
              <w:rPr>
                <w:noProof/>
                <w:webHidden/>
              </w:rPr>
              <w:fldChar w:fldCharType="begin"/>
            </w:r>
            <w:r w:rsidR="00961394">
              <w:rPr>
                <w:noProof/>
                <w:webHidden/>
              </w:rPr>
              <w:instrText xml:space="preserve"> PAGEREF _Toc126609117 \h </w:instrText>
            </w:r>
            <w:r w:rsidR="00961394">
              <w:rPr>
                <w:noProof/>
                <w:webHidden/>
              </w:rPr>
            </w:r>
            <w:r w:rsidR="00961394">
              <w:rPr>
                <w:noProof/>
                <w:webHidden/>
              </w:rPr>
              <w:fldChar w:fldCharType="separate"/>
            </w:r>
            <w:r w:rsidR="00961394">
              <w:rPr>
                <w:noProof/>
                <w:webHidden/>
              </w:rPr>
              <w:t>68</w:t>
            </w:r>
            <w:r w:rsidR="00961394">
              <w:rPr>
                <w:noProof/>
                <w:webHidden/>
              </w:rPr>
              <w:fldChar w:fldCharType="end"/>
            </w:r>
          </w:hyperlink>
        </w:p>
        <w:p w14:paraId="1DF19DE2" w14:textId="77777777" w:rsidR="00961394" w:rsidRDefault="00A61691">
          <w:pPr>
            <w:pStyle w:val="TOC4"/>
            <w:tabs>
              <w:tab w:val="right" w:leader="dot" w:pos="11102"/>
            </w:tabs>
            <w:rPr>
              <w:rFonts w:eastAsiaTheme="minorEastAsia"/>
              <w:noProof/>
              <w:lang w:eastAsia="en-GB"/>
            </w:rPr>
          </w:pPr>
          <w:hyperlink w:anchor="_Toc126609118" w:history="1">
            <w:r w:rsidR="00961394" w:rsidRPr="004F5DA7">
              <w:rPr>
                <w:rStyle w:val="Hyperlink"/>
                <w:noProof/>
              </w:rPr>
              <w:t>Building my solution</w:t>
            </w:r>
            <w:r w:rsidR="00961394">
              <w:rPr>
                <w:noProof/>
                <w:webHidden/>
              </w:rPr>
              <w:tab/>
            </w:r>
            <w:r w:rsidR="00961394">
              <w:rPr>
                <w:noProof/>
                <w:webHidden/>
              </w:rPr>
              <w:fldChar w:fldCharType="begin"/>
            </w:r>
            <w:r w:rsidR="00961394">
              <w:rPr>
                <w:noProof/>
                <w:webHidden/>
              </w:rPr>
              <w:instrText xml:space="preserve"> PAGEREF _Toc126609118 \h </w:instrText>
            </w:r>
            <w:r w:rsidR="00961394">
              <w:rPr>
                <w:noProof/>
                <w:webHidden/>
              </w:rPr>
            </w:r>
            <w:r w:rsidR="00961394">
              <w:rPr>
                <w:noProof/>
                <w:webHidden/>
              </w:rPr>
              <w:fldChar w:fldCharType="separate"/>
            </w:r>
            <w:r w:rsidR="00961394">
              <w:rPr>
                <w:noProof/>
                <w:webHidden/>
              </w:rPr>
              <w:t>69</w:t>
            </w:r>
            <w:r w:rsidR="00961394">
              <w:rPr>
                <w:noProof/>
                <w:webHidden/>
              </w:rPr>
              <w:fldChar w:fldCharType="end"/>
            </w:r>
          </w:hyperlink>
        </w:p>
        <w:p w14:paraId="5942B626" w14:textId="77777777" w:rsidR="00961394" w:rsidRDefault="00A61691">
          <w:pPr>
            <w:pStyle w:val="TOC3"/>
            <w:tabs>
              <w:tab w:val="right" w:leader="dot" w:pos="11102"/>
            </w:tabs>
            <w:rPr>
              <w:rFonts w:eastAsiaTheme="minorEastAsia"/>
              <w:noProof/>
              <w:lang w:eastAsia="en-GB"/>
            </w:rPr>
          </w:pPr>
          <w:hyperlink w:anchor="_Toc126609119" w:history="1">
            <w:r w:rsidR="00961394" w:rsidRPr="004F5DA7">
              <w:rPr>
                <w:rStyle w:val="Hyperlink"/>
                <w:noProof/>
              </w:rPr>
              <w:t>Assets</w:t>
            </w:r>
            <w:r w:rsidR="00961394">
              <w:rPr>
                <w:noProof/>
                <w:webHidden/>
              </w:rPr>
              <w:tab/>
            </w:r>
            <w:r w:rsidR="00961394">
              <w:rPr>
                <w:noProof/>
                <w:webHidden/>
              </w:rPr>
              <w:fldChar w:fldCharType="begin"/>
            </w:r>
            <w:r w:rsidR="00961394">
              <w:rPr>
                <w:noProof/>
                <w:webHidden/>
              </w:rPr>
              <w:instrText xml:space="preserve"> PAGEREF _Toc126609119 \h </w:instrText>
            </w:r>
            <w:r w:rsidR="00961394">
              <w:rPr>
                <w:noProof/>
                <w:webHidden/>
              </w:rPr>
            </w:r>
            <w:r w:rsidR="00961394">
              <w:rPr>
                <w:noProof/>
                <w:webHidden/>
              </w:rPr>
              <w:fldChar w:fldCharType="separate"/>
            </w:r>
            <w:r w:rsidR="00961394">
              <w:rPr>
                <w:noProof/>
                <w:webHidden/>
              </w:rPr>
              <w:t>69</w:t>
            </w:r>
            <w:r w:rsidR="00961394">
              <w:rPr>
                <w:noProof/>
                <w:webHidden/>
              </w:rPr>
              <w:fldChar w:fldCharType="end"/>
            </w:r>
          </w:hyperlink>
        </w:p>
        <w:p w14:paraId="6F52C1D8" w14:textId="77777777" w:rsidR="00961394" w:rsidRDefault="00A61691">
          <w:pPr>
            <w:pStyle w:val="TOC2"/>
            <w:tabs>
              <w:tab w:val="right" w:leader="dot" w:pos="11102"/>
            </w:tabs>
            <w:rPr>
              <w:rFonts w:eastAsiaTheme="minorEastAsia"/>
              <w:noProof/>
              <w:lang w:eastAsia="en-GB"/>
            </w:rPr>
          </w:pPr>
          <w:hyperlink w:anchor="_Toc126609120" w:history="1">
            <w:r w:rsidR="00961394" w:rsidRPr="004F5DA7">
              <w:rPr>
                <w:rStyle w:val="Hyperlink"/>
                <w:noProof/>
              </w:rPr>
              <w:t>Programming</w:t>
            </w:r>
            <w:r w:rsidR="00961394">
              <w:rPr>
                <w:noProof/>
                <w:webHidden/>
              </w:rPr>
              <w:tab/>
            </w:r>
            <w:r w:rsidR="00961394">
              <w:rPr>
                <w:noProof/>
                <w:webHidden/>
              </w:rPr>
              <w:fldChar w:fldCharType="begin"/>
            </w:r>
            <w:r w:rsidR="00961394">
              <w:rPr>
                <w:noProof/>
                <w:webHidden/>
              </w:rPr>
              <w:instrText xml:space="preserve"> PAGEREF _Toc126609120 \h </w:instrText>
            </w:r>
            <w:r w:rsidR="00961394">
              <w:rPr>
                <w:noProof/>
                <w:webHidden/>
              </w:rPr>
            </w:r>
            <w:r w:rsidR="00961394">
              <w:rPr>
                <w:noProof/>
                <w:webHidden/>
              </w:rPr>
              <w:fldChar w:fldCharType="separate"/>
            </w:r>
            <w:r w:rsidR="00961394">
              <w:rPr>
                <w:noProof/>
                <w:webHidden/>
              </w:rPr>
              <w:t>69</w:t>
            </w:r>
            <w:r w:rsidR="00961394">
              <w:rPr>
                <w:noProof/>
                <w:webHidden/>
              </w:rPr>
              <w:fldChar w:fldCharType="end"/>
            </w:r>
          </w:hyperlink>
        </w:p>
        <w:p w14:paraId="54E366D7" w14:textId="77777777" w:rsidR="00961394" w:rsidRDefault="00A61691">
          <w:pPr>
            <w:pStyle w:val="TOC3"/>
            <w:tabs>
              <w:tab w:val="right" w:leader="dot" w:pos="11102"/>
            </w:tabs>
            <w:rPr>
              <w:rFonts w:eastAsiaTheme="minorEastAsia"/>
              <w:noProof/>
              <w:lang w:eastAsia="en-GB"/>
            </w:rPr>
          </w:pPr>
          <w:hyperlink w:anchor="_Toc126609121" w:history="1">
            <w:r w:rsidR="00961394" w:rsidRPr="004F5DA7">
              <w:rPr>
                <w:rStyle w:val="Hyperlink"/>
                <w:noProof/>
              </w:rPr>
              <w:t>Server-Side Setup</w:t>
            </w:r>
            <w:r w:rsidR="00961394">
              <w:rPr>
                <w:noProof/>
                <w:webHidden/>
              </w:rPr>
              <w:tab/>
            </w:r>
            <w:r w:rsidR="00961394">
              <w:rPr>
                <w:noProof/>
                <w:webHidden/>
              </w:rPr>
              <w:fldChar w:fldCharType="begin"/>
            </w:r>
            <w:r w:rsidR="00961394">
              <w:rPr>
                <w:noProof/>
                <w:webHidden/>
              </w:rPr>
              <w:instrText xml:space="preserve"> PAGEREF _Toc126609121 \h </w:instrText>
            </w:r>
            <w:r w:rsidR="00961394">
              <w:rPr>
                <w:noProof/>
                <w:webHidden/>
              </w:rPr>
            </w:r>
            <w:r w:rsidR="00961394">
              <w:rPr>
                <w:noProof/>
                <w:webHidden/>
              </w:rPr>
              <w:fldChar w:fldCharType="separate"/>
            </w:r>
            <w:r w:rsidR="00961394">
              <w:rPr>
                <w:noProof/>
                <w:webHidden/>
              </w:rPr>
              <w:t>69</w:t>
            </w:r>
            <w:r w:rsidR="00961394">
              <w:rPr>
                <w:noProof/>
                <w:webHidden/>
              </w:rPr>
              <w:fldChar w:fldCharType="end"/>
            </w:r>
          </w:hyperlink>
        </w:p>
        <w:p w14:paraId="32ED2B2F" w14:textId="77777777" w:rsidR="00961394" w:rsidRDefault="00A61691">
          <w:pPr>
            <w:pStyle w:val="TOC4"/>
            <w:tabs>
              <w:tab w:val="right" w:leader="dot" w:pos="11102"/>
            </w:tabs>
            <w:rPr>
              <w:rFonts w:eastAsiaTheme="minorEastAsia"/>
              <w:noProof/>
              <w:lang w:eastAsia="en-GB"/>
            </w:rPr>
          </w:pPr>
          <w:hyperlink w:anchor="_Toc126609122" w:history="1">
            <w:r w:rsidR="00961394" w:rsidRPr="004F5DA7">
              <w:rPr>
                <w:rStyle w:val="Hyperlink"/>
                <w:noProof/>
              </w:rPr>
              <w:t>Creating a TCP server on the LAN</w:t>
            </w:r>
            <w:r w:rsidR="00961394">
              <w:rPr>
                <w:noProof/>
                <w:webHidden/>
              </w:rPr>
              <w:tab/>
            </w:r>
            <w:r w:rsidR="00961394">
              <w:rPr>
                <w:noProof/>
                <w:webHidden/>
              </w:rPr>
              <w:fldChar w:fldCharType="begin"/>
            </w:r>
            <w:r w:rsidR="00961394">
              <w:rPr>
                <w:noProof/>
                <w:webHidden/>
              </w:rPr>
              <w:instrText xml:space="preserve"> PAGEREF _Toc126609122 \h </w:instrText>
            </w:r>
            <w:r w:rsidR="00961394">
              <w:rPr>
                <w:noProof/>
                <w:webHidden/>
              </w:rPr>
            </w:r>
            <w:r w:rsidR="00961394">
              <w:rPr>
                <w:noProof/>
                <w:webHidden/>
              </w:rPr>
              <w:fldChar w:fldCharType="separate"/>
            </w:r>
            <w:r w:rsidR="00961394">
              <w:rPr>
                <w:noProof/>
                <w:webHidden/>
              </w:rPr>
              <w:t>69</w:t>
            </w:r>
            <w:r w:rsidR="00961394">
              <w:rPr>
                <w:noProof/>
                <w:webHidden/>
              </w:rPr>
              <w:fldChar w:fldCharType="end"/>
            </w:r>
          </w:hyperlink>
        </w:p>
        <w:p w14:paraId="4F9E8530" w14:textId="77777777" w:rsidR="00961394" w:rsidRDefault="00A61691">
          <w:pPr>
            <w:pStyle w:val="TOC4"/>
            <w:tabs>
              <w:tab w:val="right" w:leader="dot" w:pos="11102"/>
            </w:tabs>
            <w:rPr>
              <w:rFonts w:eastAsiaTheme="minorEastAsia"/>
              <w:noProof/>
              <w:lang w:eastAsia="en-GB"/>
            </w:rPr>
          </w:pPr>
          <w:hyperlink w:anchor="_Toc126609123" w:history="1">
            <w:r w:rsidR="00961394" w:rsidRPr="004F5DA7">
              <w:rPr>
                <w:rStyle w:val="Hyperlink"/>
                <w:noProof/>
              </w:rPr>
              <w:t>Creating a class to store client data</w:t>
            </w:r>
            <w:r w:rsidR="00961394">
              <w:rPr>
                <w:noProof/>
                <w:webHidden/>
              </w:rPr>
              <w:tab/>
            </w:r>
            <w:r w:rsidR="00961394">
              <w:rPr>
                <w:noProof/>
                <w:webHidden/>
              </w:rPr>
              <w:fldChar w:fldCharType="begin"/>
            </w:r>
            <w:r w:rsidR="00961394">
              <w:rPr>
                <w:noProof/>
                <w:webHidden/>
              </w:rPr>
              <w:instrText xml:space="preserve"> PAGEREF _Toc126609123 \h </w:instrText>
            </w:r>
            <w:r w:rsidR="00961394">
              <w:rPr>
                <w:noProof/>
                <w:webHidden/>
              </w:rPr>
            </w:r>
            <w:r w:rsidR="00961394">
              <w:rPr>
                <w:noProof/>
                <w:webHidden/>
              </w:rPr>
              <w:fldChar w:fldCharType="separate"/>
            </w:r>
            <w:r w:rsidR="00961394">
              <w:rPr>
                <w:noProof/>
                <w:webHidden/>
              </w:rPr>
              <w:t>71</w:t>
            </w:r>
            <w:r w:rsidR="00961394">
              <w:rPr>
                <w:noProof/>
                <w:webHidden/>
              </w:rPr>
              <w:fldChar w:fldCharType="end"/>
            </w:r>
          </w:hyperlink>
        </w:p>
        <w:p w14:paraId="0F68577C" w14:textId="77777777" w:rsidR="00961394" w:rsidRDefault="00A61691">
          <w:pPr>
            <w:pStyle w:val="TOC4"/>
            <w:tabs>
              <w:tab w:val="right" w:leader="dot" w:pos="11102"/>
            </w:tabs>
            <w:rPr>
              <w:rFonts w:eastAsiaTheme="minorEastAsia"/>
              <w:noProof/>
              <w:lang w:eastAsia="en-GB"/>
            </w:rPr>
          </w:pPr>
          <w:hyperlink w:anchor="_Toc126609124" w:history="1">
            <w:r w:rsidR="00961394" w:rsidRPr="004F5DA7">
              <w:rPr>
                <w:rStyle w:val="Hyperlink"/>
                <w:noProof/>
              </w:rPr>
              <w:t>Creating a TCP server on the local network</w:t>
            </w:r>
            <w:r w:rsidR="00961394">
              <w:rPr>
                <w:noProof/>
                <w:webHidden/>
              </w:rPr>
              <w:tab/>
            </w:r>
            <w:r w:rsidR="00961394">
              <w:rPr>
                <w:noProof/>
                <w:webHidden/>
              </w:rPr>
              <w:fldChar w:fldCharType="begin"/>
            </w:r>
            <w:r w:rsidR="00961394">
              <w:rPr>
                <w:noProof/>
                <w:webHidden/>
              </w:rPr>
              <w:instrText xml:space="preserve"> PAGEREF _Toc126609124 \h </w:instrText>
            </w:r>
            <w:r w:rsidR="00961394">
              <w:rPr>
                <w:noProof/>
                <w:webHidden/>
              </w:rPr>
            </w:r>
            <w:r w:rsidR="00961394">
              <w:rPr>
                <w:noProof/>
                <w:webHidden/>
              </w:rPr>
              <w:fldChar w:fldCharType="separate"/>
            </w:r>
            <w:r w:rsidR="00961394">
              <w:rPr>
                <w:noProof/>
                <w:webHidden/>
              </w:rPr>
              <w:t>71</w:t>
            </w:r>
            <w:r w:rsidR="00961394">
              <w:rPr>
                <w:noProof/>
                <w:webHidden/>
              </w:rPr>
              <w:fldChar w:fldCharType="end"/>
            </w:r>
          </w:hyperlink>
        </w:p>
        <w:p w14:paraId="30F0E9BE" w14:textId="77777777" w:rsidR="00961394" w:rsidRDefault="00A61691">
          <w:pPr>
            <w:pStyle w:val="TOC4"/>
            <w:tabs>
              <w:tab w:val="right" w:leader="dot" w:pos="11102"/>
            </w:tabs>
            <w:rPr>
              <w:rFonts w:eastAsiaTheme="minorEastAsia"/>
              <w:noProof/>
              <w:lang w:eastAsia="en-GB"/>
            </w:rPr>
          </w:pPr>
          <w:hyperlink w:anchor="_Toc126609125" w:history="1">
            <w:r w:rsidR="00961394" w:rsidRPr="004F5DA7">
              <w:rPr>
                <w:rStyle w:val="Hyperlink"/>
                <w:noProof/>
              </w:rPr>
              <w:t>Creating a procedure that allows the client to connect</w:t>
            </w:r>
            <w:r w:rsidR="00961394">
              <w:rPr>
                <w:noProof/>
                <w:webHidden/>
              </w:rPr>
              <w:tab/>
            </w:r>
            <w:r w:rsidR="00961394">
              <w:rPr>
                <w:noProof/>
                <w:webHidden/>
              </w:rPr>
              <w:fldChar w:fldCharType="begin"/>
            </w:r>
            <w:r w:rsidR="00961394">
              <w:rPr>
                <w:noProof/>
                <w:webHidden/>
              </w:rPr>
              <w:instrText xml:space="preserve"> PAGEREF _Toc126609125 \h </w:instrText>
            </w:r>
            <w:r w:rsidR="00961394">
              <w:rPr>
                <w:noProof/>
                <w:webHidden/>
              </w:rPr>
            </w:r>
            <w:r w:rsidR="00961394">
              <w:rPr>
                <w:noProof/>
                <w:webHidden/>
              </w:rPr>
              <w:fldChar w:fldCharType="separate"/>
            </w:r>
            <w:r w:rsidR="00961394">
              <w:rPr>
                <w:noProof/>
                <w:webHidden/>
              </w:rPr>
              <w:t>72</w:t>
            </w:r>
            <w:r w:rsidR="00961394">
              <w:rPr>
                <w:noProof/>
                <w:webHidden/>
              </w:rPr>
              <w:fldChar w:fldCharType="end"/>
            </w:r>
          </w:hyperlink>
        </w:p>
        <w:p w14:paraId="2543F29F" w14:textId="77777777" w:rsidR="00961394" w:rsidRDefault="00A61691">
          <w:pPr>
            <w:pStyle w:val="TOC4"/>
            <w:tabs>
              <w:tab w:val="right" w:leader="dot" w:pos="11102"/>
            </w:tabs>
            <w:rPr>
              <w:rFonts w:eastAsiaTheme="minorEastAsia"/>
              <w:noProof/>
              <w:lang w:eastAsia="en-GB"/>
            </w:rPr>
          </w:pPr>
          <w:hyperlink w:anchor="_Toc126609126" w:history="1">
            <w:r w:rsidR="00961394" w:rsidRPr="004F5DA7">
              <w:rPr>
                <w:rStyle w:val="Hyperlink"/>
                <w:noProof/>
              </w:rPr>
              <w:t>Creating a listener to allow the server to receive requests</w:t>
            </w:r>
            <w:r w:rsidR="00961394">
              <w:rPr>
                <w:noProof/>
                <w:webHidden/>
              </w:rPr>
              <w:tab/>
            </w:r>
            <w:r w:rsidR="00961394">
              <w:rPr>
                <w:noProof/>
                <w:webHidden/>
              </w:rPr>
              <w:fldChar w:fldCharType="begin"/>
            </w:r>
            <w:r w:rsidR="00961394">
              <w:rPr>
                <w:noProof/>
                <w:webHidden/>
              </w:rPr>
              <w:instrText xml:space="preserve"> PAGEREF _Toc126609126 \h </w:instrText>
            </w:r>
            <w:r w:rsidR="00961394">
              <w:rPr>
                <w:noProof/>
                <w:webHidden/>
              </w:rPr>
            </w:r>
            <w:r w:rsidR="00961394">
              <w:rPr>
                <w:noProof/>
                <w:webHidden/>
              </w:rPr>
              <w:fldChar w:fldCharType="separate"/>
            </w:r>
            <w:r w:rsidR="00961394">
              <w:rPr>
                <w:noProof/>
                <w:webHidden/>
              </w:rPr>
              <w:t>72</w:t>
            </w:r>
            <w:r w:rsidR="00961394">
              <w:rPr>
                <w:noProof/>
                <w:webHidden/>
              </w:rPr>
              <w:fldChar w:fldCharType="end"/>
            </w:r>
          </w:hyperlink>
        </w:p>
        <w:p w14:paraId="3ABF7403" w14:textId="77777777" w:rsidR="00961394" w:rsidRDefault="00A61691">
          <w:pPr>
            <w:pStyle w:val="TOC4"/>
            <w:tabs>
              <w:tab w:val="right" w:leader="dot" w:pos="11102"/>
            </w:tabs>
            <w:rPr>
              <w:rFonts w:eastAsiaTheme="minorEastAsia"/>
              <w:noProof/>
              <w:lang w:eastAsia="en-GB"/>
            </w:rPr>
          </w:pPr>
          <w:hyperlink w:anchor="_Toc126609127" w:history="1">
            <w:r w:rsidR="00961394" w:rsidRPr="004F5DA7">
              <w:rPr>
                <w:rStyle w:val="Hyperlink"/>
                <w:noProof/>
              </w:rPr>
              <w:t>Creating a procedure to send a message to a client</w:t>
            </w:r>
            <w:r w:rsidR="00961394">
              <w:rPr>
                <w:noProof/>
                <w:webHidden/>
              </w:rPr>
              <w:tab/>
            </w:r>
            <w:r w:rsidR="00961394">
              <w:rPr>
                <w:noProof/>
                <w:webHidden/>
              </w:rPr>
              <w:fldChar w:fldCharType="begin"/>
            </w:r>
            <w:r w:rsidR="00961394">
              <w:rPr>
                <w:noProof/>
                <w:webHidden/>
              </w:rPr>
              <w:instrText xml:space="preserve"> PAGEREF _Toc126609127 \h </w:instrText>
            </w:r>
            <w:r w:rsidR="00961394">
              <w:rPr>
                <w:noProof/>
                <w:webHidden/>
              </w:rPr>
            </w:r>
            <w:r w:rsidR="00961394">
              <w:rPr>
                <w:noProof/>
                <w:webHidden/>
              </w:rPr>
              <w:fldChar w:fldCharType="separate"/>
            </w:r>
            <w:r w:rsidR="00961394">
              <w:rPr>
                <w:noProof/>
                <w:webHidden/>
              </w:rPr>
              <w:t>72</w:t>
            </w:r>
            <w:r w:rsidR="00961394">
              <w:rPr>
                <w:noProof/>
                <w:webHidden/>
              </w:rPr>
              <w:fldChar w:fldCharType="end"/>
            </w:r>
          </w:hyperlink>
        </w:p>
        <w:p w14:paraId="5DD25E0C" w14:textId="77777777" w:rsidR="00961394" w:rsidRDefault="00A61691">
          <w:pPr>
            <w:pStyle w:val="TOC4"/>
            <w:tabs>
              <w:tab w:val="right" w:leader="dot" w:pos="11102"/>
            </w:tabs>
            <w:rPr>
              <w:rFonts w:eastAsiaTheme="minorEastAsia"/>
              <w:noProof/>
              <w:lang w:eastAsia="en-GB"/>
            </w:rPr>
          </w:pPr>
          <w:hyperlink w:anchor="_Toc126609128" w:history="1">
            <w:r w:rsidR="00961394" w:rsidRPr="004F5DA7">
              <w:rPr>
                <w:rStyle w:val="Hyperlink"/>
                <w:noProof/>
              </w:rPr>
              <w:t>Creating a procedure that can process client requests</w:t>
            </w:r>
            <w:r w:rsidR="00961394">
              <w:rPr>
                <w:noProof/>
                <w:webHidden/>
              </w:rPr>
              <w:tab/>
            </w:r>
            <w:r w:rsidR="00961394">
              <w:rPr>
                <w:noProof/>
                <w:webHidden/>
              </w:rPr>
              <w:fldChar w:fldCharType="begin"/>
            </w:r>
            <w:r w:rsidR="00961394">
              <w:rPr>
                <w:noProof/>
                <w:webHidden/>
              </w:rPr>
              <w:instrText xml:space="preserve"> PAGEREF _Toc126609128 \h </w:instrText>
            </w:r>
            <w:r w:rsidR="00961394">
              <w:rPr>
                <w:noProof/>
                <w:webHidden/>
              </w:rPr>
            </w:r>
            <w:r w:rsidR="00961394">
              <w:rPr>
                <w:noProof/>
                <w:webHidden/>
              </w:rPr>
              <w:fldChar w:fldCharType="separate"/>
            </w:r>
            <w:r w:rsidR="00961394">
              <w:rPr>
                <w:noProof/>
                <w:webHidden/>
              </w:rPr>
              <w:t>72</w:t>
            </w:r>
            <w:r w:rsidR="00961394">
              <w:rPr>
                <w:noProof/>
                <w:webHidden/>
              </w:rPr>
              <w:fldChar w:fldCharType="end"/>
            </w:r>
          </w:hyperlink>
        </w:p>
        <w:p w14:paraId="6A6ECCB8" w14:textId="77777777" w:rsidR="00961394" w:rsidRDefault="00A61691">
          <w:pPr>
            <w:pStyle w:val="TOC4"/>
            <w:tabs>
              <w:tab w:val="right" w:leader="dot" w:pos="11102"/>
            </w:tabs>
            <w:rPr>
              <w:rFonts w:eastAsiaTheme="minorEastAsia"/>
              <w:noProof/>
              <w:lang w:eastAsia="en-GB"/>
            </w:rPr>
          </w:pPr>
          <w:hyperlink w:anchor="_Toc126609129" w:history="1">
            <w:r w:rsidR="00961394" w:rsidRPr="004F5DA7">
              <w:rPr>
                <w:rStyle w:val="Hyperlink"/>
                <w:noProof/>
              </w:rPr>
              <w:t>Creating a function to check if the clients are still connected</w:t>
            </w:r>
            <w:r w:rsidR="00961394">
              <w:rPr>
                <w:noProof/>
                <w:webHidden/>
              </w:rPr>
              <w:tab/>
            </w:r>
            <w:r w:rsidR="00961394">
              <w:rPr>
                <w:noProof/>
                <w:webHidden/>
              </w:rPr>
              <w:fldChar w:fldCharType="begin"/>
            </w:r>
            <w:r w:rsidR="00961394">
              <w:rPr>
                <w:noProof/>
                <w:webHidden/>
              </w:rPr>
              <w:instrText xml:space="preserve"> PAGEREF _Toc126609129 \h </w:instrText>
            </w:r>
            <w:r w:rsidR="00961394">
              <w:rPr>
                <w:noProof/>
                <w:webHidden/>
              </w:rPr>
            </w:r>
            <w:r w:rsidR="00961394">
              <w:rPr>
                <w:noProof/>
                <w:webHidden/>
              </w:rPr>
              <w:fldChar w:fldCharType="separate"/>
            </w:r>
            <w:r w:rsidR="00961394">
              <w:rPr>
                <w:noProof/>
                <w:webHidden/>
              </w:rPr>
              <w:t>73</w:t>
            </w:r>
            <w:r w:rsidR="00961394">
              <w:rPr>
                <w:noProof/>
                <w:webHidden/>
              </w:rPr>
              <w:fldChar w:fldCharType="end"/>
            </w:r>
          </w:hyperlink>
        </w:p>
        <w:p w14:paraId="37B0B14B" w14:textId="77777777" w:rsidR="00961394" w:rsidRDefault="00A61691">
          <w:pPr>
            <w:pStyle w:val="TOC4"/>
            <w:tabs>
              <w:tab w:val="right" w:leader="dot" w:pos="11102"/>
            </w:tabs>
            <w:rPr>
              <w:rFonts w:eastAsiaTheme="minorEastAsia"/>
              <w:noProof/>
              <w:lang w:eastAsia="en-GB"/>
            </w:rPr>
          </w:pPr>
          <w:hyperlink w:anchor="_Toc126609130" w:history="1">
            <w:r w:rsidR="00961394" w:rsidRPr="004F5DA7">
              <w:rPr>
                <w:rStyle w:val="Hyperlink"/>
                <w:noProof/>
              </w:rPr>
              <w:t>Milestone Test 1.1</w:t>
            </w:r>
            <w:r w:rsidR="00961394">
              <w:rPr>
                <w:noProof/>
                <w:webHidden/>
              </w:rPr>
              <w:tab/>
            </w:r>
            <w:r w:rsidR="00961394">
              <w:rPr>
                <w:noProof/>
                <w:webHidden/>
              </w:rPr>
              <w:fldChar w:fldCharType="begin"/>
            </w:r>
            <w:r w:rsidR="00961394">
              <w:rPr>
                <w:noProof/>
                <w:webHidden/>
              </w:rPr>
              <w:instrText xml:space="preserve"> PAGEREF _Toc126609130 \h </w:instrText>
            </w:r>
            <w:r w:rsidR="00961394">
              <w:rPr>
                <w:noProof/>
                <w:webHidden/>
              </w:rPr>
            </w:r>
            <w:r w:rsidR="00961394">
              <w:rPr>
                <w:noProof/>
                <w:webHidden/>
              </w:rPr>
              <w:fldChar w:fldCharType="separate"/>
            </w:r>
            <w:r w:rsidR="00961394">
              <w:rPr>
                <w:noProof/>
                <w:webHidden/>
              </w:rPr>
              <w:t>74</w:t>
            </w:r>
            <w:r w:rsidR="00961394">
              <w:rPr>
                <w:noProof/>
                <w:webHidden/>
              </w:rPr>
              <w:fldChar w:fldCharType="end"/>
            </w:r>
          </w:hyperlink>
        </w:p>
        <w:p w14:paraId="108E6D28" w14:textId="77777777" w:rsidR="00961394" w:rsidRDefault="00A61691">
          <w:pPr>
            <w:pStyle w:val="TOC5"/>
            <w:tabs>
              <w:tab w:val="right" w:leader="dot" w:pos="11102"/>
            </w:tabs>
            <w:rPr>
              <w:rFonts w:eastAsiaTheme="minorEastAsia"/>
              <w:noProof/>
              <w:lang w:eastAsia="en-GB"/>
            </w:rPr>
          </w:pPr>
          <w:hyperlink w:anchor="_Toc126609131" w:history="1">
            <w:r w:rsidR="00961394" w:rsidRPr="004F5DA7">
              <w:rPr>
                <w:rStyle w:val="Hyperlink"/>
                <w:noProof/>
              </w:rPr>
              <w:t>Port 1803</w:t>
            </w:r>
            <w:r w:rsidR="00961394">
              <w:rPr>
                <w:noProof/>
                <w:webHidden/>
              </w:rPr>
              <w:tab/>
            </w:r>
            <w:r w:rsidR="00961394">
              <w:rPr>
                <w:noProof/>
                <w:webHidden/>
              </w:rPr>
              <w:fldChar w:fldCharType="begin"/>
            </w:r>
            <w:r w:rsidR="00961394">
              <w:rPr>
                <w:noProof/>
                <w:webHidden/>
              </w:rPr>
              <w:instrText xml:space="preserve"> PAGEREF _Toc126609131 \h </w:instrText>
            </w:r>
            <w:r w:rsidR="00961394">
              <w:rPr>
                <w:noProof/>
                <w:webHidden/>
              </w:rPr>
            </w:r>
            <w:r w:rsidR="00961394">
              <w:rPr>
                <w:noProof/>
                <w:webHidden/>
              </w:rPr>
              <w:fldChar w:fldCharType="separate"/>
            </w:r>
            <w:r w:rsidR="00961394">
              <w:rPr>
                <w:noProof/>
                <w:webHidden/>
              </w:rPr>
              <w:t>75</w:t>
            </w:r>
            <w:r w:rsidR="00961394">
              <w:rPr>
                <w:noProof/>
                <w:webHidden/>
              </w:rPr>
              <w:fldChar w:fldCharType="end"/>
            </w:r>
          </w:hyperlink>
        </w:p>
        <w:p w14:paraId="42FE4204" w14:textId="77777777" w:rsidR="00961394" w:rsidRDefault="00A61691">
          <w:pPr>
            <w:pStyle w:val="TOC5"/>
            <w:tabs>
              <w:tab w:val="right" w:leader="dot" w:pos="11102"/>
            </w:tabs>
            <w:rPr>
              <w:rFonts w:eastAsiaTheme="minorEastAsia"/>
              <w:noProof/>
              <w:lang w:eastAsia="en-GB"/>
            </w:rPr>
          </w:pPr>
          <w:hyperlink w:anchor="_Toc126609132" w:history="1">
            <w:r w:rsidR="00961394" w:rsidRPr="004F5DA7">
              <w:rPr>
                <w:rStyle w:val="Hyperlink"/>
                <w:noProof/>
              </w:rPr>
              <w:t>Port 6421</w:t>
            </w:r>
            <w:r w:rsidR="00961394">
              <w:rPr>
                <w:noProof/>
                <w:webHidden/>
              </w:rPr>
              <w:tab/>
            </w:r>
            <w:r w:rsidR="00961394">
              <w:rPr>
                <w:noProof/>
                <w:webHidden/>
              </w:rPr>
              <w:fldChar w:fldCharType="begin"/>
            </w:r>
            <w:r w:rsidR="00961394">
              <w:rPr>
                <w:noProof/>
                <w:webHidden/>
              </w:rPr>
              <w:instrText xml:space="preserve"> PAGEREF _Toc126609132 \h </w:instrText>
            </w:r>
            <w:r w:rsidR="00961394">
              <w:rPr>
                <w:noProof/>
                <w:webHidden/>
              </w:rPr>
            </w:r>
            <w:r w:rsidR="00961394">
              <w:rPr>
                <w:noProof/>
                <w:webHidden/>
              </w:rPr>
              <w:fldChar w:fldCharType="separate"/>
            </w:r>
            <w:r w:rsidR="00961394">
              <w:rPr>
                <w:noProof/>
                <w:webHidden/>
              </w:rPr>
              <w:t>75</w:t>
            </w:r>
            <w:r w:rsidR="00961394">
              <w:rPr>
                <w:noProof/>
                <w:webHidden/>
              </w:rPr>
              <w:fldChar w:fldCharType="end"/>
            </w:r>
          </w:hyperlink>
        </w:p>
        <w:p w14:paraId="2F376CEB" w14:textId="77777777" w:rsidR="00961394" w:rsidRDefault="00A61691">
          <w:pPr>
            <w:pStyle w:val="TOC5"/>
            <w:tabs>
              <w:tab w:val="right" w:leader="dot" w:pos="11102"/>
            </w:tabs>
            <w:rPr>
              <w:rFonts w:eastAsiaTheme="minorEastAsia"/>
              <w:noProof/>
              <w:lang w:eastAsia="en-GB"/>
            </w:rPr>
          </w:pPr>
          <w:hyperlink w:anchor="_Toc126609133" w:history="1">
            <w:r w:rsidR="00961394" w:rsidRPr="004F5DA7">
              <w:rPr>
                <w:rStyle w:val="Hyperlink"/>
                <w:noProof/>
              </w:rPr>
              <w:t>Port 585</w:t>
            </w:r>
            <w:r w:rsidR="00961394">
              <w:rPr>
                <w:noProof/>
                <w:webHidden/>
              </w:rPr>
              <w:tab/>
            </w:r>
            <w:r w:rsidR="00961394">
              <w:rPr>
                <w:noProof/>
                <w:webHidden/>
              </w:rPr>
              <w:fldChar w:fldCharType="begin"/>
            </w:r>
            <w:r w:rsidR="00961394">
              <w:rPr>
                <w:noProof/>
                <w:webHidden/>
              </w:rPr>
              <w:instrText xml:space="preserve"> PAGEREF _Toc126609133 \h </w:instrText>
            </w:r>
            <w:r w:rsidR="00961394">
              <w:rPr>
                <w:noProof/>
                <w:webHidden/>
              </w:rPr>
            </w:r>
            <w:r w:rsidR="00961394">
              <w:rPr>
                <w:noProof/>
                <w:webHidden/>
              </w:rPr>
              <w:fldChar w:fldCharType="separate"/>
            </w:r>
            <w:r w:rsidR="00961394">
              <w:rPr>
                <w:noProof/>
                <w:webHidden/>
              </w:rPr>
              <w:t>76</w:t>
            </w:r>
            <w:r w:rsidR="00961394">
              <w:rPr>
                <w:noProof/>
                <w:webHidden/>
              </w:rPr>
              <w:fldChar w:fldCharType="end"/>
            </w:r>
          </w:hyperlink>
        </w:p>
        <w:p w14:paraId="7C5A4890" w14:textId="77777777" w:rsidR="00961394" w:rsidRDefault="00A61691">
          <w:pPr>
            <w:pStyle w:val="TOC5"/>
            <w:tabs>
              <w:tab w:val="right" w:leader="dot" w:pos="11102"/>
            </w:tabs>
            <w:rPr>
              <w:rFonts w:eastAsiaTheme="minorEastAsia"/>
              <w:noProof/>
              <w:lang w:eastAsia="en-GB"/>
            </w:rPr>
          </w:pPr>
          <w:hyperlink w:anchor="_Toc126609134" w:history="1">
            <w:r w:rsidR="00961394" w:rsidRPr="004F5DA7">
              <w:rPr>
                <w:rStyle w:val="Hyperlink"/>
                <w:noProof/>
              </w:rPr>
              <w:t>Port 25565</w:t>
            </w:r>
            <w:r w:rsidR="00961394">
              <w:rPr>
                <w:noProof/>
                <w:webHidden/>
              </w:rPr>
              <w:tab/>
            </w:r>
            <w:r w:rsidR="00961394">
              <w:rPr>
                <w:noProof/>
                <w:webHidden/>
              </w:rPr>
              <w:fldChar w:fldCharType="begin"/>
            </w:r>
            <w:r w:rsidR="00961394">
              <w:rPr>
                <w:noProof/>
                <w:webHidden/>
              </w:rPr>
              <w:instrText xml:space="preserve"> PAGEREF _Toc126609134 \h </w:instrText>
            </w:r>
            <w:r w:rsidR="00961394">
              <w:rPr>
                <w:noProof/>
                <w:webHidden/>
              </w:rPr>
            </w:r>
            <w:r w:rsidR="00961394">
              <w:rPr>
                <w:noProof/>
                <w:webHidden/>
              </w:rPr>
              <w:fldChar w:fldCharType="separate"/>
            </w:r>
            <w:r w:rsidR="00961394">
              <w:rPr>
                <w:noProof/>
                <w:webHidden/>
              </w:rPr>
              <w:t>77</w:t>
            </w:r>
            <w:r w:rsidR="00961394">
              <w:rPr>
                <w:noProof/>
                <w:webHidden/>
              </w:rPr>
              <w:fldChar w:fldCharType="end"/>
            </w:r>
          </w:hyperlink>
        </w:p>
        <w:p w14:paraId="2E9EAA4F" w14:textId="77777777" w:rsidR="00961394" w:rsidRDefault="00A61691">
          <w:pPr>
            <w:pStyle w:val="TOC3"/>
            <w:tabs>
              <w:tab w:val="right" w:leader="dot" w:pos="11102"/>
            </w:tabs>
            <w:rPr>
              <w:rFonts w:eastAsiaTheme="minorEastAsia"/>
              <w:noProof/>
              <w:lang w:eastAsia="en-GB"/>
            </w:rPr>
          </w:pPr>
          <w:hyperlink w:anchor="_Toc126609135" w:history="1">
            <w:r w:rsidR="00961394" w:rsidRPr="004F5DA7">
              <w:rPr>
                <w:rStyle w:val="Hyperlink"/>
                <w:noProof/>
              </w:rPr>
              <w:t>Client-Side Setup</w:t>
            </w:r>
            <w:r w:rsidR="00961394">
              <w:rPr>
                <w:noProof/>
                <w:webHidden/>
              </w:rPr>
              <w:tab/>
            </w:r>
            <w:r w:rsidR="00961394">
              <w:rPr>
                <w:noProof/>
                <w:webHidden/>
              </w:rPr>
              <w:fldChar w:fldCharType="begin"/>
            </w:r>
            <w:r w:rsidR="00961394">
              <w:rPr>
                <w:noProof/>
                <w:webHidden/>
              </w:rPr>
              <w:instrText xml:space="preserve"> PAGEREF _Toc126609135 \h </w:instrText>
            </w:r>
            <w:r w:rsidR="00961394">
              <w:rPr>
                <w:noProof/>
                <w:webHidden/>
              </w:rPr>
            </w:r>
            <w:r w:rsidR="00961394">
              <w:rPr>
                <w:noProof/>
                <w:webHidden/>
              </w:rPr>
              <w:fldChar w:fldCharType="separate"/>
            </w:r>
            <w:r w:rsidR="00961394">
              <w:rPr>
                <w:noProof/>
                <w:webHidden/>
              </w:rPr>
              <w:t>78</w:t>
            </w:r>
            <w:r w:rsidR="00961394">
              <w:rPr>
                <w:noProof/>
                <w:webHidden/>
              </w:rPr>
              <w:fldChar w:fldCharType="end"/>
            </w:r>
          </w:hyperlink>
        </w:p>
        <w:p w14:paraId="17F8650E" w14:textId="77777777" w:rsidR="00961394" w:rsidRDefault="00A61691">
          <w:pPr>
            <w:pStyle w:val="TOC4"/>
            <w:tabs>
              <w:tab w:val="right" w:leader="dot" w:pos="11102"/>
            </w:tabs>
            <w:rPr>
              <w:rFonts w:eastAsiaTheme="minorEastAsia"/>
              <w:noProof/>
              <w:lang w:eastAsia="en-GB"/>
            </w:rPr>
          </w:pPr>
          <w:hyperlink w:anchor="_Toc126609136" w:history="1">
            <w:r w:rsidR="00961394" w:rsidRPr="004F5DA7">
              <w:rPr>
                <w:rStyle w:val="Hyperlink"/>
                <w:noProof/>
              </w:rPr>
              <w:t>Creating a TCP connection to the server on the local network</w:t>
            </w:r>
            <w:r w:rsidR="00961394">
              <w:rPr>
                <w:noProof/>
                <w:webHidden/>
              </w:rPr>
              <w:tab/>
            </w:r>
            <w:r w:rsidR="00961394">
              <w:rPr>
                <w:noProof/>
                <w:webHidden/>
              </w:rPr>
              <w:fldChar w:fldCharType="begin"/>
            </w:r>
            <w:r w:rsidR="00961394">
              <w:rPr>
                <w:noProof/>
                <w:webHidden/>
              </w:rPr>
              <w:instrText xml:space="preserve"> PAGEREF _Toc126609136 \h </w:instrText>
            </w:r>
            <w:r w:rsidR="00961394">
              <w:rPr>
                <w:noProof/>
                <w:webHidden/>
              </w:rPr>
            </w:r>
            <w:r w:rsidR="00961394">
              <w:rPr>
                <w:noProof/>
                <w:webHidden/>
              </w:rPr>
              <w:fldChar w:fldCharType="separate"/>
            </w:r>
            <w:r w:rsidR="00961394">
              <w:rPr>
                <w:noProof/>
                <w:webHidden/>
              </w:rPr>
              <w:t>78</w:t>
            </w:r>
            <w:r w:rsidR="00961394">
              <w:rPr>
                <w:noProof/>
                <w:webHidden/>
              </w:rPr>
              <w:fldChar w:fldCharType="end"/>
            </w:r>
          </w:hyperlink>
        </w:p>
        <w:p w14:paraId="2F498116" w14:textId="77777777" w:rsidR="00961394" w:rsidRDefault="00A61691">
          <w:pPr>
            <w:pStyle w:val="TOC4"/>
            <w:tabs>
              <w:tab w:val="right" w:leader="dot" w:pos="11102"/>
            </w:tabs>
            <w:rPr>
              <w:rFonts w:eastAsiaTheme="minorEastAsia"/>
              <w:noProof/>
              <w:lang w:eastAsia="en-GB"/>
            </w:rPr>
          </w:pPr>
          <w:hyperlink w:anchor="_Toc126609137" w:history="1">
            <w:r w:rsidR="00961394" w:rsidRPr="004F5DA7">
              <w:rPr>
                <w:rStyle w:val="Hyperlink"/>
                <w:noProof/>
              </w:rPr>
              <w:t>Creating a procedure to send a request to the server</w:t>
            </w:r>
            <w:r w:rsidR="00961394">
              <w:rPr>
                <w:noProof/>
                <w:webHidden/>
              </w:rPr>
              <w:tab/>
            </w:r>
            <w:r w:rsidR="00961394">
              <w:rPr>
                <w:noProof/>
                <w:webHidden/>
              </w:rPr>
              <w:fldChar w:fldCharType="begin"/>
            </w:r>
            <w:r w:rsidR="00961394">
              <w:rPr>
                <w:noProof/>
                <w:webHidden/>
              </w:rPr>
              <w:instrText xml:space="preserve"> PAGEREF _Toc126609137 \h </w:instrText>
            </w:r>
            <w:r w:rsidR="00961394">
              <w:rPr>
                <w:noProof/>
                <w:webHidden/>
              </w:rPr>
            </w:r>
            <w:r w:rsidR="00961394">
              <w:rPr>
                <w:noProof/>
                <w:webHidden/>
              </w:rPr>
              <w:fldChar w:fldCharType="separate"/>
            </w:r>
            <w:r w:rsidR="00961394">
              <w:rPr>
                <w:noProof/>
                <w:webHidden/>
              </w:rPr>
              <w:t>79</w:t>
            </w:r>
            <w:r w:rsidR="00961394">
              <w:rPr>
                <w:noProof/>
                <w:webHidden/>
              </w:rPr>
              <w:fldChar w:fldCharType="end"/>
            </w:r>
          </w:hyperlink>
        </w:p>
        <w:p w14:paraId="31E9E8E8" w14:textId="77777777" w:rsidR="00961394" w:rsidRDefault="00A61691">
          <w:pPr>
            <w:pStyle w:val="TOC4"/>
            <w:tabs>
              <w:tab w:val="right" w:leader="dot" w:pos="11102"/>
            </w:tabs>
            <w:rPr>
              <w:rFonts w:eastAsiaTheme="minorEastAsia"/>
              <w:noProof/>
              <w:lang w:eastAsia="en-GB"/>
            </w:rPr>
          </w:pPr>
          <w:hyperlink w:anchor="_Toc126609138" w:history="1">
            <w:r w:rsidR="00961394" w:rsidRPr="004F5DA7">
              <w:rPr>
                <w:rStyle w:val="Hyperlink"/>
                <w:noProof/>
              </w:rPr>
              <w:t>Creating a procedure that processes data from the server</w:t>
            </w:r>
            <w:r w:rsidR="00961394">
              <w:rPr>
                <w:noProof/>
                <w:webHidden/>
              </w:rPr>
              <w:tab/>
            </w:r>
            <w:r w:rsidR="00961394">
              <w:rPr>
                <w:noProof/>
                <w:webHidden/>
              </w:rPr>
              <w:fldChar w:fldCharType="begin"/>
            </w:r>
            <w:r w:rsidR="00961394">
              <w:rPr>
                <w:noProof/>
                <w:webHidden/>
              </w:rPr>
              <w:instrText xml:space="preserve"> PAGEREF _Toc126609138 \h </w:instrText>
            </w:r>
            <w:r w:rsidR="00961394">
              <w:rPr>
                <w:noProof/>
                <w:webHidden/>
              </w:rPr>
            </w:r>
            <w:r w:rsidR="00961394">
              <w:rPr>
                <w:noProof/>
                <w:webHidden/>
              </w:rPr>
              <w:fldChar w:fldCharType="separate"/>
            </w:r>
            <w:r w:rsidR="00961394">
              <w:rPr>
                <w:noProof/>
                <w:webHidden/>
              </w:rPr>
              <w:t>79</w:t>
            </w:r>
            <w:r w:rsidR="00961394">
              <w:rPr>
                <w:noProof/>
                <w:webHidden/>
              </w:rPr>
              <w:fldChar w:fldCharType="end"/>
            </w:r>
          </w:hyperlink>
        </w:p>
        <w:p w14:paraId="7598E3CB" w14:textId="77777777" w:rsidR="00961394" w:rsidRDefault="00A61691">
          <w:pPr>
            <w:pStyle w:val="TOC4"/>
            <w:tabs>
              <w:tab w:val="right" w:leader="dot" w:pos="11102"/>
            </w:tabs>
            <w:rPr>
              <w:rFonts w:eastAsiaTheme="minorEastAsia"/>
              <w:noProof/>
              <w:lang w:eastAsia="en-GB"/>
            </w:rPr>
          </w:pPr>
          <w:hyperlink w:anchor="_Toc126609139" w:history="1">
            <w:r w:rsidR="00961394" w:rsidRPr="004F5DA7">
              <w:rPr>
                <w:rStyle w:val="Hyperlink"/>
                <w:noProof/>
              </w:rPr>
              <w:t>Creating a procedure that receives information from the server</w:t>
            </w:r>
            <w:r w:rsidR="00961394">
              <w:rPr>
                <w:noProof/>
                <w:webHidden/>
              </w:rPr>
              <w:tab/>
            </w:r>
            <w:r w:rsidR="00961394">
              <w:rPr>
                <w:noProof/>
                <w:webHidden/>
              </w:rPr>
              <w:fldChar w:fldCharType="begin"/>
            </w:r>
            <w:r w:rsidR="00961394">
              <w:rPr>
                <w:noProof/>
                <w:webHidden/>
              </w:rPr>
              <w:instrText xml:space="preserve"> PAGEREF _Toc126609139 \h </w:instrText>
            </w:r>
            <w:r w:rsidR="00961394">
              <w:rPr>
                <w:noProof/>
                <w:webHidden/>
              </w:rPr>
            </w:r>
            <w:r w:rsidR="00961394">
              <w:rPr>
                <w:noProof/>
                <w:webHidden/>
              </w:rPr>
              <w:fldChar w:fldCharType="separate"/>
            </w:r>
            <w:r w:rsidR="00961394">
              <w:rPr>
                <w:noProof/>
                <w:webHidden/>
              </w:rPr>
              <w:t>80</w:t>
            </w:r>
            <w:r w:rsidR="00961394">
              <w:rPr>
                <w:noProof/>
                <w:webHidden/>
              </w:rPr>
              <w:fldChar w:fldCharType="end"/>
            </w:r>
          </w:hyperlink>
        </w:p>
        <w:p w14:paraId="0567E8F2" w14:textId="77777777" w:rsidR="00961394" w:rsidRDefault="00A61691">
          <w:pPr>
            <w:pStyle w:val="TOC4"/>
            <w:tabs>
              <w:tab w:val="right" w:leader="dot" w:pos="11102"/>
            </w:tabs>
            <w:rPr>
              <w:rFonts w:eastAsiaTheme="minorEastAsia"/>
              <w:noProof/>
              <w:lang w:eastAsia="en-GB"/>
            </w:rPr>
          </w:pPr>
          <w:hyperlink w:anchor="_Toc126609140" w:history="1">
            <w:r w:rsidR="00961394" w:rsidRPr="004F5DA7">
              <w:rPr>
                <w:rStyle w:val="Hyperlink"/>
                <w:noProof/>
              </w:rPr>
              <w:t>Creating a procedure to close the connection to the server</w:t>
            </w:r>
            <w:r w:rsidR="00961394">
              <w:rPr>
                <w:noProof/>
                <w:webHidden/>
              </w:rPr>
              <w:tab/>
            </w:r>
            <w:r w:rsidR="00961394">
              <w:rPr>
                <w:noProof/>
                <w:webHidden/>
              </w:rPr>
              <w:fldChar w:fldCharType="begin"/>
            </w:r>
            <w:r w:rsidR="00961394">
              <w:rPr>
                <w:noProof/>
                <w:webHidden/>
              </w:rPr>
              <w:instrText xml:space="preserve"> PAGEREF _Toc126609140 \h </w:instrText>
            </w:r>
            <w:r w:rsidR="00961394">
              <w:rPr>
                <w:noProof/>
                <w:webHidden/>
              </w:rPr>
            </w:r>
            <w:r w:rsidR="00961394">
              <w:rPr>
                <w:noProof/>
                <w:webHidden/>
              </w:rPr>
              <w:fldChar w:fldCharType="separate"/>
            </w:r>
            <w:r w:rsidR="00961394">
              <w:rPr>
                <w:noProof/>
                <w:webHidden/>
              </w:rPr>
              <w:t>80</w:t>
            </w:r>
            <w:r w:rsidR="00961394">
              <w:rPr>
                <w:noProof/>
                <w:webHidden/>
              </w:rPr>
              <w:fldChar w:fldCharType="end"/>
            </w:r>
          </w:hyperlink>
        </w:p>
        <w:p w14:paraId="7E604BAD" w14:textId="77777777" w:rsidR="00961394" w:rsidRDefault="00A61691">
          <w:pPr>
            <w:pStyle w:val="TOC4"/>
            <w:tabs>
              <w:tab w:val="right" w:leader="dot" w:pos="11102"/>
            </w:tabs>
            <w:rPr>
              <w:rFonts w:eastAsiaTheme="minorEastAsia"/>
              <w:noProof/>
              <w:lang w:eastAsia="en-GB"/>
            </w:rPr>
          </w:pPr>
          <w:hyperlink w:anchor="_Toc126609141" w:history="1">
            <w:r w:rsidR="00961394" w:rsidRPr="004F5DA7">
              <w:rPr>
                <w:rStyle w:val="Hyperlink"/>
                <w:noProof/>
              </w:rPr>
              <w:t>Creating a procedure that allows the input of the IP and Port</w:t>
            </w:r>
            <w:r w:rsidR="00961394">
              <w:rPr>
                <w:noProof/>
                <w:webHidden/>
              </w:rPr>
              <w:tab/>
            </w:r>
            <w:r w:rsidR="00961394">
              <w:rPr>
                <w:noProof/>
                <w:webHidden/>
              </w:rPr>
              <w:fldChar w:fldCharType="begin"/>
            </w:r>
            <w:r w:rsidR="00961394">
              <w:rPr>
                <w:noProof/>
                <w:webHidden/>
              </w:rPr>
              <w:instrText xml:space="preserve"> PAGEREF _Toc126609141 \h </w:instrText>
            </w:r>
            <w:r w:rsidR="00961394">
              <w:rPr>
                <w:noProof/>
                <w:webHidden/>
              </w:rPr>
            </w:r>
            <w:r w:rsidR="00961394">
              <w:rPr>
                <w:noProof/>
                <w:webHidden/>
              </w:rPr>
              <w:fldChar w:fldCharType="separate"/>
            </w:r>
            <w:r w:rsidR="00961394">
              <w:rPr>
                <w:noProof/>
                <w:webHidden/>
              </w:rPr>
              <w:t>80</w:t>
            </w:r>
            <w:r w:rsidR="00961394">
              <w:rPr>
                <w:noProof/>
                <w:webHidden/>
              </w:rPr>
              <w:fldChar w:fldCharType="end"/>
            </w:r>
          </w:hyperlink>
        </w:p>
        <w:p w14:paraId="4F441BCA" w14:textId="77777777" w:rsidR="00961394" w:rsidRDefault="00A61691">
          <w:pPr>
            <w:pStyle w:val="TOC3"/>
            <w:tabs>
              <w:tab w:val="right" w:leader="dot" w:pos="11102"/>
            </w:tabs>
            <w:rPr>
              <w:rFonts w:eastAsiaTheme="minorEastAsia"/>
              <w:noProof/>
              <w:lang w:eastAsia="en-GB"/>
            </w:rPr>
          </w:pPr>
          <w:hyperlink w:anchor="_Toc126609142" w:history="1">
            <w:r w:rsidR="00961394" w:rsidRPr="004F5DA7">
              <w:rPr>
                <w:rStyle w:val="Hyperlink"/>
                <w:noProof/>
              </w:rPr>
              <w:t>Milestone 1</w:t>
            </w:r>
            <w:r w:rsidR="00961394">
              <w:rPr>
                <w:noProof/>
                <w:webHidden/>
              </w:rPr>
              <w:tab/>
            </w:r>
            <w:r w:rsidR="00961394">
              <w:rPr>
                <w:noProof/>
                <w:webHidden/>
              </w:rPr>
              <w:fldChar w:fldCharType="begin"/>
            </w:r>
            <w:r w:rsidR="00961394">
              <w:rPr>
                <w:noProof/>
                <w:webHidden/>
              </w:rPr>
              <w:instrText xml:space="preserve"> PAGEREF _Toc126609142 \h </w:instrText>
            </w:r>
            <w:r w:rsidR="00961394">
              <w:rPr>
                <w:noProof/>
                <w:webHidden/>
              </w:rPr>
            </w:r>
            <w:r w:rsidR="00961394">
              <w:rPr>
                <w:noProof/>
                <w:webHidden/>
              </w:rPr>
              <w:fldChar w:fldCharType="separate"/>
            </w:r>
            <w:r w:rsidR="00961394">
              <w:rPr>
                <w:noProof/>
                <w:webHidden/>
              </w:rPr>
              <w:t>82</w:t>
            </w:r>
            <w:r w:rsidR="00961394">
              <w:rPr>
                <w:noProof/>
                <w:webHidden/>
              </w:rPr>
              <w:fldChar w:fldCharType="end"/>
            </w:r>
          </w:hyperlink>
        </w:p>
        <w:p w14:paraId="02EAFC9D" w14:textId="77777777" w:rsidR="00961394" w:rsidRDefault="00A61691">
          <w:pPr>
            <w:pStyle w:val="TOC4"/>
            <w:tabs>
              <w:tab w:val="right" w:leader="dot" w:pos="11102"/>
            </w:tabs>
            <w:rPr>
              <w:rFonts w:eastAsiaTheme="minorEastAsia"/>
              <w:noProof/>
              <w:lang w:eastAsia="en-GB"/>
            </w:rPr>
          </w:pPr>
          <w:hyperlink w:anchor="_Toc126609143" w:history="1">
            <w:r w:rsidR="00961394" w:rsidRPr="004F5DA7">
              <w:rPr>
                <w:rStyle w:val="Hyperlink"/>
                <w:noProof/>
              </w:rPr>
              <w:t>Milestone Test 1.1</w:t>
            </w:r>
            <w:r w:rsidR="00961394">
              <w:rPr>
                <w:noProof/>
                <w:webHidden/>
              </w:rPr>
              <w:tab/>
            </w:r>
            <w:r w:rsidR="00961394">
              <w:rPr>
                <w:noProof/>
                <w:webHidden/>
              </w:rPr>
              <w:fldChar w:fldCharType="begin"/>
            </w:r>
            <w:r w:rsidR="00961394">
              <w:rPr>
                <w:noProof/>
                <w:webHidden/>
              </w:rPr>
              <w:instrText xml:space="preserve"> PAGEREF _Toc126609143 \h </w:instrText>
            </w:r>
            <w:r w:rsidR="00961394">
              <w:rPr>
                <w:noProof/>
                <w:webHidden/>
              </w:rPr>
            </w:r>
            <w:r w:rsidR="00961394">
              <w:rPr>
                <w:noProof/>
                <w:webHidden/>
              </w:rPr>
              <w:fldChar w:fldCharType="separate"/>
            </w:r>
            <w:r w:rsidR="00961394">
              <w:rPr>
                <w:noProof/>
                <w:webHidden/>
              </w:rPr>
              <w:t>82</w:t>
            </w:r>
            <w:r w:rsidR="00961394">
              <w:rPr>
                <w:noProof/>
                <w:webHidden/>
              </w:rPr>
              <w:fldChar w:fldCharType="end"/>
            </w:r>
          </w:hyperlink>
        </w:p>
        <w:p w14:paraId="0BE9B98D" w14:textId="77777777" w:rsidR="00961394" w:rsidRDefault="00A61691">
          <w:pPr>
            <w:pStyle w:val="TOC4"/>
            <w:tabs>
              <w:tab w:val="right" w:leader="dot" w:pos="11102"/>
            </w:tabs>
            <w:rPr>
              <w:rFonts w:eastAsiaTheme="minorEastAsia"/>
              <w:noProof/>
              <w:lang w:eastAsia="en-GB"/>
            </w:rPr>
          </w:pPr>
          <w:hyperlink w:anchor="_Toc126609144" w:history="1">
            <w:r w:rsidR="00961394" w:rsidRPr="004F5DA7">
              <w:rPr>
                <w:rStyle w:val="Hyperlink"/>
                <w:noProof/>
              </w:rPr>
              <w:t>Milestone Test 1.2</w:t>
            </w:r>
            <w:r w:rsidR="00961394">
              <w:rPr>
                <w:noProof/>
                <w:webHidden/>
              </w:rPr>
              <w:tab/>
            </w:r>
            <w:r w:rsidR="00961394">
              <w:rPr>
                <w:noProof/>
                <w:webHidden/>
              </w:rPr>
              <w:fldChar w:fldCharType="begin"/>
            </w:r>
            <w:r w:rsidR="00961394">
              <w:rPr>
                <w:noProof/>
                <w:webHidden/>
              </w:rPr>
              <w:instrText xml:space="preserve"> PAGEREF _Toc126609144 \h </w:instrText>
            </w:r>
            <w:r w:rsidR="00961394">
              <w:rPr>
                <w:noProof/>
                <w:webHidden/>
              </w:rPr>
            </w:r>
            <w:r w:rsidR="00961394">
              <w:rPr>
                <w:noProof/>
                <w:webHidden/>
              </w:rPr>
              <w:fldChar w:fldCharType="separate"/>
            </w:r>
            <w:r w:rsidR="00961394">
              <w:rPr>
                <w:noProof/>
                <w:webHidden/>
              </w:rPr>
              <w:t>82</w:t>
            </w:r>
            <w:r w:rsidR="00961394">
              <w:rPr>
                <w:noProof/>
                <w:webHidden/>
              </w:rPr>
              <w:fldChar w:fldCharType="end"/>
            </w:r>
          </w:hyperlink>
        </w:p>
        <w:p w14:paraId="208017A4" w14:textId="77777777" w:rsidR="00961394" w:rsidRDefault="00A61691">
          <w:pPr>
            <w:pStyle w:val="TOC5"/>
            <w:tabs>
              <w:tab w:val="right" w:leader="dot" w:pos="11102"/>
            </w:tabs>
            <w:rPr>
              <w:rFonts w:eastAsiaTheme="minorEastAsia"/>
              <w:noProof/>
              <w:lang w:eastAsia="en-GB"/>
            </w:rPr>
          </w:pPr>
          <w:hyperlink w:anchor="_Toc126609145" w:history="1">
            <w:r w:rsidR="00961394" w:rsidRPr="004F5DA7">
              <w:rPr>
                <w:rStyle w:val="Hyperlink"/>
                <w:noProof/>
              </w:rPr>
              <w:t>Issues</w:t>
            </w:r>
            <w:r w:rsidR="00961394">
              <w:rPr>
                <w:noProof/>
                <w:webHidden/>
              </w:rPr>
              <w:tab/>
            </w:r>
            <w:r w:rsidR="00961394">
              <w:rPr>
                <w:noProof/>
                <w:webHidden/>
              </w:rPr>
              <w:fldChar w:fldCharType="begin"/>
            </w:r>
            <w:r w:rsidR="00961394">
              <w:rPr>
                <w:noProof/>
                <w:webHidden/>
              </w:rPr>
              <w:instrText xml:space="preserve"> PAGEREF _Toc126609145 \h </w:instrText>
            </w:r>
            <w:r w:rsidR="00961394">
              <w:rPr>
                <w:noProof/>
                <w:webHidden/>
              </w:rPr>
            </w:r>
            <w:r w:rsidR="00961394">
              <w:rPr>
                <w:noProof/>
                <w:webHidden/>
              </w:rPr>
              <w:fldChar w:fldCharType="separate"/>
            </w:r>
            <w:r w:rsidR="00961394">
              <w:rPr>
                <w:noProof/>
                <w:webHidden/>
              </w:rPr>
              <w:t>82</w:t>
            </w:r>
            <w:r w:rsidR="00961394">
              <w:rPr>
                <w:noProof/>
                <w:webHidden/>
              </w:rPr>
              <w:fldChar w:fldCharType="end"/>
            </w:r>
          </w:hyperlink>
        </w:p>
        <w:p w14:paraId="6D17A8A3" w14:textId="77777777" w:rsidR="00961394" w:rsidRDefault="00A61691">
          <w:pPr>
            <w:pStyle w:val="TOC5"/>
            <w:tabs>
              <w:tab w:val="right" w:leader="dot" w:pos="11102"/>
            </w:tabs>
            <w:rPr>
              <w:rFonts w:eastAsiaTheme="minorEastAsia"/>
              <w:noProof/>
              <w:lang w:eastAsia="en-GB"/>
            </w:rPr>
          </w:pPr>
          <w:hyperlink w:anchor="_Toc126609146" w:history="1">
            <w:r w:rsidR="00961394" w:rsidRPr="004F5DA7">
              <w:rPr>
                <w:rStyle w:val="Hyperlink"/>
                <w:noProof/>
              </w:rPr>
              <w:t>Milestone Tests 1.2.1, 1.3, 1.4, 1.5</w:t>
            </w:r>
            <w:r w:rsidR="00961394">
              <w:rPr>
                <w:noProof/>
                <w:webHidden/>
              </w:rPr>
              <w:tab/>
            </w:r>
            <w:r w:rsidR="00961394">
              <w:rPr>
                <w:noProof/>
                <w:webHidden/>
              </w:rPr>
              <w:fldChar w:fldCharType="begin"/>
            </w:r>
            <w:r w:rsidR="00961394">
              <w:rPr>
                <w:noProof/>
                <w:webHidden/>
              </w:rPr>
              <w:instrText xml:space="preserve"> PAGEREF _Toc126609146 \h </w:instrText>
            </w:r>
            <w:r w:rsidR="00961394">
              <w:rPr>
                <w:noProof/>
                <w:webHidden/>
              </w:rPr>
            </w:r>
            <w:r w:rsidR="00961394">
              <w:rPr>
                <w:noProof/>
                <w:webHidden/>
              </w:rPr>
              <w:fldChar w:fldCharType="separate"/>
            </w:r>
            <w:r w:rsidR="00961394">
              <w:rPr>
                <w:noProof/>
                <w:webHidden/>
              </w:rPr>
              <w:t>83</w:t>
            </w:r>
            <w:r w:rsidR="00961394">
              <w:rPr>
                <w:noProof/>
                <w:webHidden/>
              </w:rPr>
              <w:fldChar w:fldCharType="end"/>
            </w:r>
          </w:hyperlink>
        </w:p>
        <w:p w14:paraId="3FAD5D67" w14:textId="77777777" w:rsidR="00961394" w:rsidRDefault="00A61691">
          <w:pPr>
            <w:pStyle w:val="TOC5"/>
            <w:tabs>
              <w:tab w:val="right" w:leader="dot" w:pos="11102"/>
            </w:tabs>
            <w:rPr>
              <w:rFonts w:eastAsiaTheme="minorEastAsia"/>
              <w:noProof/>
              <w:lang w:eastAsia="en-GB"/>
            </w:rPr>
          </w:pPr>
          <w:hyperlink w:anchor="_Toc126609147" w:history="1">
            <w:r w:rsidR="00961394" w:rsidRPr="004F5DA7">
              <w:rPr>
                <w:rStyle w:val="Hyperlink"/>
                <w:noProof/>
              </w:rPr>
              <w:t>Milestone Test 1.2.2</w:t>
            </w:r>
            <w:r w:rsidR="00961394">
              <w:rPr>
                <w:noProof/>
                <w:webHidden/>
              </w:rPr>
              <w:tab/>
            </w:r>
            <w:r w:rsidR="00961394">
              <w:rPr>
                <w:noProof/>
                <w:webHidden/>
              </w:rPr>
              <w:fldChar w:fldCharType="begin"/>
            </w:r>
            <w:r w:rsidR="00961394">
              <w:rPr>
                <w:noProof/>
                <w:webHidden/>
              </w:rPr>
              <w:instrText xml:space="preserve"> PAGEREF _Toc126609147 \h </w:instrText>
            </w:r>
            <w:r w:rsidR="00961394">
              <w:rPr>
                <w:noProof/>
                <w:webHidden/>
              </w:rPr>
            </w:r>
            <w:r w:rsidR="00961394">
              <w:rPr>
                <w:noProof/>
                <w:webHidden/>
              </w:rPr>
              <w:fldChar w:fldCharType="separate"/>
            </w:r>
            <w:r w:rsidR="00961394">
              <w:rPr>
                <w:noProof/>
                <w:webHidden/>
              </w:rPr>
              <w:t>83</w:t>
            </w:r>
            <w:r w:rsidR="00961394">
              <w:rPr>
                <w:noProof/>
                <w:webHidden/>
              </w:rPr>
              <w:fldChar w:fldCharType="end"/>
            </w:r>
          </w:hyperlink>
        </w:p>
        <w:p w14:paraId="78E5151A" w14:textId="77777777" w:rsidR="00961394" w:rsidRDefault="00A61691">
          <w:pPr>
            <w:pStyle w:val="TOC5"/>
            <w:tabs>
              <w:tab w:val="right" w:leader="dot" w:pos="11102"/>
            </w:tabs>
            <w:rPr>
              <w:rFonts w:eastAsiaTheme="minorEastAsia"/>
              <w:noProof/>
              <w:lang w:eastAsia="en-GB"/>
            </w:rPr>
          </w:pPr>
          <w:hyperlink w:anchor="_Toc126609148" w:history="1">
            <w:r w:rsidR="00961394" w:rsidRPr="004F5DA7">
              <w:rPr>
                <w:rStyle w:val="Hyperlink"/>
                <w:noProof/>
              </w:rPr>
              <w:t>Milestone Test 1.2.3</w:t>
            </w:r>
            <w:r w:rsidR="00961394">
              <w:rPr>
                <w:noProof/>
                <w:webHidden/>
              </w:rPr>
              <w:tab/>
            </w:r>
            <w:r w:rsidR="00961394">
              <w:rPr>
                <w:noProof/>
                <w:webHidden/>
              </w:rPr>
              <w:fldChar w:fldCharType="begin"/>
            </w:r>
            <w:r w:rsidR="00961394">
              <w:rPr>
                <w:noProof/>
                <w:webHidden/>
              </w:rPr>
              <w:instrText xml:space="preserve"> PAGEREF _Toc126609148 \h </w:instrText>
            </w:r>
            <w:r w:rsidR="00961394">
              <w:rPr>
                <w:noProof/>
                <w:webHidden/>
              </w:rPr>
            </w:r>
            <w:r w:rsidR="00961394">
              <w:rPr>
                <w:noProof/>
                <w:webHidden/>
              </w:rPr>
              <w:fldChar w:fldCharType="separate"/>
            </w:r>
            <w:r w:rsidR="00961394">
              <w:rPr>
                <w:noProof/>
                <w:webHidden/>
              </w:rPr>
              <w:t>84</w:t>
            </w:r>
            <w:r w:rsidR="00961394">
              <w:rPr>
                <w:noProof/>
                <w:webHidden/>
              </w:rPr>
              <w:fldChar w:fldCharType="end"/>
            </w:r>
          </w:hyperlink>
        </w:p>
        <w:p w14:paraId="07677ABD" w14:textId="77777777" w:rsidR="00961394" w:rsidRDefault="00A61691">
          <w:pPr>
            <w:pStyle w:val="TOC5"/>
            <w:tabs>
              <w:tab w:val="right" w:leader="dot" w:pos="11102"/>
            </w:tabs>
            <w:rPr>
              <w:rFonts w:eastAsiaTheme="minorEastAsia"/>
              <w:noProof/>
              <w:lang w:eastAsia="en-GB"/>
            </w:rPr>
          </w:pPr>
          <w:hyperlink w:anchor="_Toc126609149" w:history="1">
            <w:r w:rsidR="00961394" w:rsidRPr="004F5DA7">
              <w:rPr>
                <w:rStyle w:val="Hyperlink"/>
                <w:noProof/>
              </w:rPr>
              <w:t>Milestone Test 1.2.4</w:t>
            </w:r>
            <w:r w:rsidR="00961394">
              <w:rPr>
                <w:noProof/>
                <w:webHidden/>
              </w:rPr>
              <w:tab/>
            </w:r>
            <w:r w:rsidR="00961394">
              <w:rPr>
                <w:noProof/>
                <w:webHidden/>
              </w:rPr>
              <w:fldChar w:fldCharType="begin"/>
            </w:r>
            <w:r w:rsidR="00961394">
              <w:rPr>
                <w:noProof/>
                <w:webHidden/>
              </w:rPr>
              <w:instrText xml:space="preserve"> PAGEREF _Toc126609149 \h </w:instrText>
            </w:r>
            <w:r w:rsidR="00961394">
              <w:rPr>
                <w:noProof/>
                <w:webHidden/>
              </w:rPr>
            </w:r>
            <w:r w:rsidR="00961394">
              <w:rPr>
                <w:noProof/>
                <w:webHidden/>
              </w:rPr>
              <w:fldChar w:fldCharType="separate"/>
            </w:r>
            <w:r w:rsidR="00961394">
              <w:rPr>
                <w:noProof/>
                <w:webHidden/>
              </w:rPr>
              <w:t>86</w:t>
            </w:r>
            <w:r w:rsidR="00961394">
              <w:rPr>
                <w:noProof/>
                <w:webHidden/>
              </w:rPr>
              <w:fldChar w:fldCharType="end"/>
            </w:r>
          </w:hyperlink>
        </w:p>
        <w:p w14:paraId="27DC548B" w14:textId="77777777" w:rsidR="00961394" w:rsidRDefault="00A61691">
          <w:pPr>
            <w:pStyle w:val="TOC4"/>
            <w:tabs>
              <w:tab w:val="right" w:leader="dot" w:pos="11102"/>
            </w:tabs>
            <w:rPr>
              <w:rFonts w:eastAsiaTheme="minorEastAsia"/>
              <w:noProof/>
              <w:lang w:eastAsia="en-GB"/>
            </w:rPr>
          </w:pPr>
          <w:hyperlink w:anchor="_Toc126609150" w:history="1">
            <w:r w:rsidR="00961394" w:rsidRPr="004F5DA7">
              <w:rPr>
                <w:rStyle w:val="Hyperlink"/>
                <w:noProof/>
              </w:rPr>
              <w:t>Reflection</w:t>
            </w:r>
            <w:r w:rsidR="00961394">
              <w:rPr>
                <w:noProof/>
                <w:webHidden/>
              </w:rPr>
              <w:tab/>
            </w:r>
            <w:r w:rsidR="00961394">
              <w:rPr>
                <w:noProof/>
                <w:webHidden/>
              </w:rPr>
              <w:fldChar w:fldCharType="begin"/>
            </w:r>
            <w:r w:rsidR="00961394">
              <w:rPr>
                <w:noProof/>
                <w:webHidden/>
              </w:rPr>
              <w:instrText xml:space="preserve"> PAGEREF _Toc126609150 \h </w:instrText>
            </w:r>
            <w:r w:rsidR="00961394">
              <w:rPr>
                <w:noProof/>
                <w:webHidden/>
              </w:rPr>
            </w:r>
            <w:r w:rsidR="00961394">
              <w:rPr>
                <w:noProof/>
                <w:webHidden/>
              </w:rPr>
              <w:fldChar w:fldCharType="separate"/>
            </w:r>
            <w:r w:rsidR="00961394">
              <w:rPr>
                <w:noProof/>
                <w:webHidden/>
              </w:rPr>
              <w:t>86</w:t>
            </w:r>
            <w:r w:rsidR="00961394">
              <w:rPr>
                <w:noProof/>
                <w:webHidden/>
              </w:rPr>
              <w:fldChar w:fldCharType="end"/>
            </w:r>
          </w:hyperlink>
        </w:p>
        <w:p w14:paraId="4AA40E98" w14:textId="77777777" w:rsidR="00961394" w:rsidRDefault="00A61691">
          <w:pPr>
            <w:pStyle w:val="TOC3"/>
            <w:tabs>
              <w:tab w:val="right" w:leader="dot" w:pos="11102"/>
            </w:tabs>
            <w:rPr>
              <w:rFonts w:eastAsiaTheme="minorEastAsia"/>
              <w:noProof/>
              <w:lang w:eastAsia="en-GB"/>
            </w:rPr>
          </w:pPr>
          <w:hyperlink w:anchor="_Toc126609151" w:history="1">
            <w:r w:rsidR="00961394" w:rsidRPr="004F5DA7">
              <w:rPr>
                <w:rStyle w:val="Hyperlink"/>
                <w:noProof/>
              </w:rPr>
              <w:t>Database and stock table setup</w:t>
            </w:r>
            <w:r w:rsidR="00961394">
              <w:rPr>
                <w:noProof/>
                <w:webHidden/>
              </w:rPr>
              <w:tab/>
            </w:r>
            <w:r w:rsidR="00961394">
              <w:rPr>
                <w:noProof/>
                <w:webHidden/>
              </w:rPr>
              <w:fldChar w:fldCharType="begin"/>
            </w:r>
            <w:r w:rsidR="00961394">
              <w:rPr>
                <w:noProof/>
                <w:webHidden/>
              </w:rPr>
              <w:instrText xml:space="preserve"> PAGEREF _Toc126609151 \h </w:instrText>
            </w:r>
            <w:r w:rsidR="00961394">
              <w:rPr>
                <w:noProof/>
                <w:webHidden/>
              </w:rPr>
            </w:r>
            <w:r w:rsidR="00961394">
              <w:rPr>
                <w:noProof/>
                <w:webHidden/>
              </w:rPr>
              <w:fldChar w:fldCharType="separate"/>
            </w:r>
            <w:r w:rsidR="00961394">
              <w:rPr>
                <w:noProof/>
                <w:webHidden/>
              </w:rPr>
              <w:t>86</w:t>
            </w:r>
            <w:r w:rsidR="00961394">
              <w:rPr>
                <w:noProof/>
                <w:webHidden/>
              </w:rPr>
              <w:fldChar w:fldCharType="end"/>
            </w:r>
          </w:hyperlink>
        </w:p>
        <w:p w14:paraId="12D0BC9B" w14:textId="77777777" w:rsidR="00961394" w:rsidRDefault="00A61691">
          <w:pPr>
            <w:pStyle w:val="TOC4"/>
            <w:tabs>
              <w:tab w:val="right" w:leader="dot" w:pos="11102"/>
            </w:tabs>
            <w:rPr>
              <w:rFonts w:eastAsiaTheme="minorEastAsia"/>
              <w:noProof/>
              <w:lang w:eastAsia="en-GB"/>
            </w:rPr>
          </w:pPr>
          <w:hyperlink w:anchor="_Toc126609152" w:history="1">
            <w:r w:rsidR="00961394" w:rsidRPr="004F5DA7">
              <w:rPr>
                <w:rStyle w:val="Hyperlink"/>
                <w:noProof/>
              </w:rPr>
              <w:t>Import SQLite (4)</w:t>
            </w:r>
            <w:r w:rsidR="00961394">
              <w:rPr>
                <w:noProof/>
                <w:webHidden/>
              </w:rPr>
              <w:tab/>
            </w:r>
            <w:r w:rsidR="00961394">
              <w:rPr>
                <w:noProof/>
                <w:webHidden/>
              </w:rPr>
              <w:fldChar w:fldCharType="begin"/>
            </w:r>
            <w:r w:rsidR="00961394">
              <w:rPr>
                <w:noProof/>
                <w:webHidden/>
              </w:rPr>
              <w:instrText xml:space="preserve"> PAGEREF _Toc126609152 \h </w:instrText>
            </w:r>
            <w:r w:rsidR="00961394">
              <w:rPr>
                <w:noProof/>
                <w:webHidden/>
              </w:rPr>
            </w:r>
            <w:r w:rsidR="00961394">
              <w:rPr>
                <w:noProof/>
                <w:webHidden/>
              </w:rPr>
              <w:fldChar w:fldCharType="separate"/>
            </w:r>
            <w:r w:rsidR="00961394">
              <w:rPr>
                <w:noProof/>
                <w:webHidden/>
              </w:rPr>
              <w:t>86</w:t>
            </w:r>
            <w:r w:rsidR="00961394">
              <w:rPr>
                <w:noProof/>
                <w:webHidden/>
              </w:rPr>
              <w:fldChar w:fldCharType="end"/>
            </w:r>
          </w:hyperlink>
        </w:p>
        <w:p w14:paraId="6CE0428C" w14:textId="77777777" w:rsidR="00961394" w:rsidRDefault="00A61691">
          <w:pPr>
            <w:pStyle w:val="TOC4"/>
            <w:tabs>
              <w:tab w:val="right" w:leader="dot" w:pos="11102"/>
            </w:tabs>
            <w:rPr>
              <w:rFonts w:eastAsiaTheme="minorEastAsia"/>
              <w:noProof/>
              <w:lang w:eastAsia="en-GB"/>
            </w:rPr>
          </w:pPr>
          <w:hyperlink w:anchor="_Toc126609153" w:history="1">
            <w:r w:rsidR="00961394" w:rsidRPr="004F5DA7">
              <w:rPr>
                <w:rStyle w:val="Hyperlink"/>
                <w:noProof/>
              </w:rPr>
              <w:t>Creating an item class</w:t>
            </w:r>
            <w:r w:rsidR="00961394">
              <w:rPr>
                <w:noProof/>
                <w:webHidden/>
              </w:rPr>
              <w:tab/>
            </w:r>
            <w:r w:rsidR="00961394">
              <w:rPr>
                <w:noProof/>
                <w:webHidden/>
              </w:rPr>
              <w:fldChar w:fldCharType="begin"/>
            </w:r>
            <w:r w:rsidR="00961394">
              <w:rPr>
                <w:noProof/>
                <w:webHidden/>
              </w:rPr>
              <w:instrText xml:space="preserve"> PAGEREF _Toc126609153 \h </w:instrText>
            </w:r>
            <w:r w:rsidR="00961394">
              <w:rPr>
                <w:noProof/>
                <w:webHidden/>
              </w:rPr>
            </w:r>
            <w:r w:rsidR="00961394">
              <w:rPr>
                <w:noProof/>
                <w:webHidden/>
              </w:rPr>
              <w:fldChar w:fldCharType="separate"/>
            </w:r>
            <w:r w:rsidR="00961394">
              <w:rPr>
                <w:noProof/>
                <w:webHidden/>
              </w:rPr>
              <w:t>87</w:t>
            </w:r>
            <w:r w:rsidR="00961394">
              <w:rPr>
                <w:noProof/>
                <w:webHidden/>
              </w:rPr>
              <w:fldChar w:fldCharType="end"/>
            </w:r>
          </w:hyperlink>
        </w:p>
        <w:p w14:paraId="7265F68F" w14:textId="77777777" w:rsidR="00961394" w:rsidRDefault="00A61691">
          <w:pPr>
            <w:pStyle w:val="TOC4"/>
            <w:tabs>
              <w:tab w:val="right" w:leader="dot" w:pos="11102"/>
            </w:tabs>
            <w:rPr>
              <w:rFonts w:eastAsiaTheme="minorEastAsia"/>
              <w:noProof/>
              <w:lang w:eastAsia="en-GB"/>
            </w:rPr>
          </w:pPr>
          <w:hyperlink w:anchor="_Toc126609154" w:history="1">
            <w:r w:rsidR="00961394" w:rsidRPr="004F5DA7">
              <w:rPr>
                <w:rStyle w:val="Hyperlink"/>
                <w:noProof/>
              </w:rPr>
              <w:t>Creating a database connection</w:t>
            </w:r>
            <w:r w:rsidR="00961394">
              <w:rPr>
                <w:noProof/>
                <w:webHidden/>
              </w:rPr>
              <w:tab/>
            </w:r>
            <w:r w:rsidR="00961394">
              <w:rPr>
                <w:noProof/>
                <w:webHidden/>
              </w:rPr>
              <w:fldChar w:fldCharType="begin"/>
            </w:r>
            <w:r w:rsidR="00961394">
              <w:rPr>
                <w:noProof/>
                <w:webHidden/>
              </w:rPr>
              <w:instrText xml:space="preserve"> PAGEREF _Toc126609154 \h </w:instrText>
            </w:r>
            <w:r w:rsidR="00961394">
              <w:rPr>
                <w:noProof/>
                <w:webHidden/>
              </w:rPr>
            </w:r>
            <w:r w:rsidR="00961394">
              <w:rPr>
                <w:noProof/>
                <w:webHidden/>
              </w:rPr>
              <w:fldChar w:fldCharType="separate"/>
            </w:r>
            <w:r w:rsidR="00961394">
              <w:rPr>
                <w:noProof/>
                <w:webHidden/>
              </w:rPr>
              <w:t>89</w:t>
            </w:r>
            <w:r w:rsidR="00961394">
              <w:rPr>
                <w:noProof/>
                <w:webHidden/>
              </w:rPr>
              <w:fldChar w:fldCharType="end"/>
            </w:r>
          </w:hyperlink>
        </w:p>
        <w:p w14:paraId="4CB0B5F9" w14:textId="77777777" w:rsidR="00961394" w:rsidRDefault="00A61691">
          <w:pPr>
            <w:pStyle w:val="TOC4"/>
            <w:tabs>
              <w:tab w:val="right" w:leader="dot" w:pos="11102"/>
            </w:tabs>
            <w:rPr>
              <w:rFonts w:eastAsiaTheme="minorEastAsia"/>
              <w:noProof/>
              <w:lang w:eastAsia="en-GB"/>
            </w:rPr>
          </w:pPr>
          <w:hyperlink w:anchor="_Toc126609155" w:history="1">
            <w:r w:rsidR="00961394" w:rsidRPr="004F5DA7">
              <w:rPr>
                <w:rStyle w:val="Hyperlink"/>
                <w:noProof/>
              </w:rPr>
              <w:t>Create a table in the database for stock items</w:t>
            </w:r>
            <w:r w:rsidR="00961394">
              <w:rPr>
                <w:noProof/>
                <w:webHidden/>
              </w:rPr>
              <w:tab/>
            </w:r>
            <w:r w:rsidR="00961394">
              <w:rPr>
                <w:noProof/>
                <w:webHidden/>
              </w:rPr>
              <w:fldChar w:fldCharType="begin"/>
            </w:r>
            <w:r w:rsidR="00961394">
              <w:rPr>
                <w:noProof/>
                <w:webHidden/>
              </w:rPr>
              <w:instrText xml:space="preserve"> PAGEREF _Toc126609155 \h </w:instrText>
            </w:r>
            <w:r w:rsidR="00961394">
              <w:rPr>
                <w:noProof/>
                <w:webHidden/>
              </w:rPr>
            </w:r>
            <w:r w:rsidR="00961394">
              <w:rPr>
                <w:noProof/>
                <w:webHidden/>
              </w:rPr>
              <w:fldChar w:fldCharType="separate"/>
            </w:r>
            <w:r w:rsidR="00961394">
              <w:rPr>
                <w:noProof/>
                <w:webHidden/>
              </w:rPr>
              <w:t>91</w:t>
            </w:r>
            <w:r w:rsidR="00961394">
              <w:rPr>
                <w:noProof/>
                <w:webHidden/>
              </w:rPr>
              <w:fldChar w:fldCharType="end"/>
            </w:r>
          </w:hyperlink>
        </w:p>
        <w:p w14:paraId="3241EC32" w14:textId="77777777" w:rsidR="00961394" w:rsidRDefault="00A61691">
          <w:pPr>
            <w:pStyle w:val="TOC4"/>
            <w:tabs>
              <w:tab w:val="right" w:leader="dot" w:pos="11102"/>
            </w:tabs>
            <w:rPr>
              <w:rFonts w:eastAsiaTheme="minorEastAsia"/>
              <w:noProof/>
              <w:lang w:eastAsia="en-GB"/>
            </w:rPr>
          </w:pPr>
          <w:hyperlink w:anchor="_Toc126609156" w:history="1">
            <w:r w:rsidR="00961394" w:rsidRPr="004F5DA7">
              <w:rPr>
                <w:rStyle w:val="Hyperlink"/>
                <w:noProof/>
              </w:rPr>
              <w:t>Creating a function to read data from the stock table</w:t>
            </w:r>
            <w:r w:rsidR="00961394">
              <w:rPr>
                <w:noProof/>
                <w:webHidden/>
              </w:rPr>
              <w:tab/>
            </w:r>
            <w:r w:rsidR="00961394">
              <w:rPr>
                <w:noProof/>
                <w:webHidden/>
              </w:rPr>
              <w:fldChar w:fldCharType="begin"/>
            </w:r>
            <w:r w:rsidR="00961394">
              <w:rPr>
                <w:noProof/>
                <w:webHidden/>
              </w:rPr>
              <w:instrText xml:space="preserve"> PAGEREF _Toc126609156 \h </w:instrText>
            </w:r>
            <w:r w:rsidR="00961394">
              <w:rPr>
                <w:noProof/>
                <w:webHidden/>
              </w:rPr>
            </w:r>
            <w:r w:rsidR="00961394">
              <w:rPr>
                <w:noProof/>
                <w:webHidden/>
              </w:rPr>
              <w:fldChar w:fldCharType="separate"/>
            </w:r>
            <w:r w:rsidR="00961394">
              <w:rPr>
                <w:noProof/>
                <w:webHidden/>
              </w:rPr>
              <w:t>91</w:t>
            </w:r>
            <w:r w:rsidR="00961394">
              <w:rPr>
                <w:noProof/>
                <w:webHidden/>
              </w:rPr>
              <w:fldChar w:fldCharType="end"/>
            </w:r>
          </w:hyperlink>
        </w:p>
        <w:p w14:paraId="260F12BB" w14:textId="77777777" w:rsidR="00961394" w:rsidRDefault="00A61691">
          <w:pPr>
            <w:pStyle w:val="TOC4"/>
            <w:tabs>
              <w:tab w:val="right" w:leader="dot" w:pos="11102"/>
            </w:tabs>
            <w:rPr>
              <w:rFonts w:eastAsiaTheme="minorEastAsia"/>
              <w:noProof/>
              <w:lang w:eastAsia="en-GB"/>
            </w:rPr>
          </w:pPr>
          <w:hyperlink w:anchor="_Toc126609157" w:history="1">
            <w:r w:rsidR="00961394" w:rsidRPr="004F5DA7">
              <w:rPr>
                <w:rStyle w:val="Hyperlink"/>
                <w:noProof/>
              </w:rPr>
              <w:t>Creating a function to write to the database</w:t>
            </w:r>
            <w:r w:rsidR="00961394">
              <w:rPr>
                <w:noProof/>
                <w:webHidden/>
              </w:rPr>
              <w:tab/>
            </w:r>
            <w:r w:rsidR="00961394">
              <w:rPr>
                <w:noProof/>
                <w:webHidden/>
              </w:rPr>
              <w:fldChar w:fldCharType="begin"/>
            </w:r>
            <w:r w:rsidR="00961394">
              <w:rPr>
                <w:noProof/>
                <w:webHidden/>
              </w:rPr>
              <w:instrText xml:space="preserve"> PAGEREF _Toc126609157 \h </w:instrText>
            </w:r>
            <w:r w:rsidR="00961394">
              <w:rPr>
                <w:noProof/>
                <w:webHidden/>
              </w:rPr>
            </w:r>
            <w:r w:rsidR="00961394">
              <w:rPr>
                <w:noProof/>
                <w:webHidden/>
              </w:rPr>
              <w:fldChar w:fldCharType="separate"/>
            </w:r>
            <w:r w:rsidR="00961394">
              <w:rPr>
                <w:noProof/>
                <w:webHidden/>
              </w:rPr>
              <w:t>92</w:t>
            </w:r>
            <w:r w:rsidR="00961394">
              <w:rPr>
                <w:noProof/>
                <w:webHidden/>
              </w:rPr>
              <w:fldChar w:fldCharType="end"/>
            </w:r>
          </w:hyperlink>
        </w:p>
        <w:p w14:paraId="2B4E5E3C" w14:textId="77777777" w:rsidR="00961394" w:rsidRDefault="00A61691">
          <w:pPr>
            <w:pStyle w:val="TOC4"/>
            <w:tabs>
              <w:tab w:val="right" w:leader="dot" w:pos="11102"/>
            </w:tabs>
            <w:rPr>
              <w:rFonts w:eastAsiaTheme="minorEastAsia"/>
              <w:noProof/>
              <w:lang w:eastAsia="en-GB"/>
            </w:rPr>
          </w:pPr>
          <w:hyperlink w:anchor="_Toc126609158" w:history="1">
            <w:r w:rsidR="00961394" w:rsidRPr="004F5DA7">
              <w:rPr>
                <w:rStyle w:val="Hyperlink"/>
                <w:noProof/>
              </w:rPr>
              <w:t>Creating a function to receive a database request</w:t>
            </w:r>
            <w:r w:rsidR="00961394">
              <w:rPr>
                <w:noProof/>
                <w:webHidden/>
              </w:rPr>
              <w:tab/>
            </w:r>
            <w:r w:rsidR="00961394">
              <w:rPr>
                <w:noProof/>
                <w:webHidden/>
              </w:rPr>
              <w:fldChar w:fldCharType="begin"/>
            </w:r>
            <w:r w:rsidR="00961394">
              <w:rPr>
                <w:noProof/>
                <w:webHidden/>
              </w:rPr>
              <w:instrText xml:space="preserve"> PAGEREF _Toc126609158 \h </w:instrText>
            </w:r>
            <w:r w:rsidR="00961394">
              <w:rPr>
                <w:noProof/>
                <w:webHidden/>
              </w:rPr>
            </w:r>
            <w:r w:rsidR="00961394">
              <w:rPr>
                <w:noProof/>
                <w:webHidden/>
              </w:rPr>
              <w:fldChar w:fldCharType="separate"/>
            </w:r>
            <w:r w:rsidR="00961394">
              <w:rPr>
                <w:noProof/>
                <w:webHidden/>
              </w:rPr>
              <w:t>92</w:t>
            </w:r>
            <w:r w:rsidR="00961394">
              <w:rPr>
                <w:noProof/>
                <w:webHidden/>
              </w:rPr>
              <w:fldChar w:fldCharType="end"/>
            </w:r>
          </w:hyperlink>
        </w:p>
        <w:p w14:paraId="7881F684" w14:textId="77777777" w:rsidR="00961394" w:rsidRDefault="00A61691">
          <w:pPr>
            <w:pStyle w:val="TOC4"/>
            <w:tabs>
              <w:tab w:val="right" w:leader="dot" w:pos="11102"/>
            </w:tabs>
            <w:rPr>
              <w:rFonts w:eastAsiaTheme="minorEastAsia"/>
              <w:noProof/>
              <w:lang w:eastAsia="en-GB"/>
            </w:rPr>
          </w:pPr>
          <w:hyperlink w:anchor="_Toc126609159" w:history="1">
            <w:r w:rsidR="00961394" w:rsidRPr="004F5DA7">
              <w:rPr>
                <w:rStyle w:val="Hyperlink"/>
                <w:noProof/>
              </w:rPr>
              <w:t>Creating a function that returns data from the database to the client</w:t>
            </w:r>
            <w:r w:rsidR="00961394">
              <w:rPr>
                <w:noProof/>
                <w:webHidden/>
              </w:rPr>
              <w:tab/>
            </w:r>
            <w:r w:rsidR="00961394">
              <w:rPr>
                <w:noProof/>
                <w:webHidden/>
              </w:rPr>
              <w:fldChar w:fldCharType="begin"/>
            </w:r>
            <w:r w:rsidR="00961394">
              <w:rPr>
                <w:noProof/>
                <w:webHidden/>
              </w:rPr>
              <w:instrText xml:space="preserve"> PAGEREF _Toc126609159 \h </w:instrText>
            </w:r>
            <w:r w:rsidR="00961394">
              <w:rPr>
                <w:noProof/>
                <w:webHidden/>
              </w:rPr>
            </w:r>
            <w:r w:rsidR="00961394">
              <w:rPr>
                <w:noProof/>
                <w:webHidden/>
              </w:rPr>
              <w:fldChar w:fldCharType="separate"/>
            </w:r>
            <w:r w:rsidR="00961394">
              <w:rPr>
                <w:noProof/>
                <w:webHidden/>
              </w:rPr>
              <w:t>94</w:t>
            </w:r>
            <w:r w:rsidR="00961394">
              <w:rPr>
                <w:noProof/>
                <w:webHidden/>
              </w:rPr>
              <w:fldChar w:fldCharType="end"/>
            </w:r>
          </w:hyperlink>
        </w:p>
        <w:p w14:paraId="2CDB142D" w14:textId="77777777" w:rsidR="00961394" w:rsidRDefault="00A61691">
          <w:pPr>
            <w:pStyle w:val="TOC4"/>
            <w:tabs>
              <w:tab w:val="right" w:leader="dot" w:pos="11102"/>
            </w:tabs>
            <w:rPr>
              <w:rFonts w:eastAsiaTheme="minorEastAsia"/>
              <w:noProof/>
              <w:lang w:eastAsia="en-GB"/>
            </w:rPr>
          </w:pPr>
          <w:hyperlink w:anchor="_Toc126609160" w:history="1">
            <w:r w:rsidR="00961394" w:rsidRPr="004F5DA7">
              <w:rPr>
                <w:rStyle w:val="Hyperlink"/>
                <w:noProof/>
              </w:rPr>
              <w:t>Creating a function to send database requests to the server</w:t>
            </w:r>
            <w:r w:rsidR="00961394">
              <w:rPr>
                <w:noProof/>
                <w:webHidden/>
              </w:rPr>
              <w:tab/>
            </w:r>
            <w:r w:rsidR="00961394">
              <w:rPr>
                <w:noProof/>
                <w:webHidden/>
              </w:rPr>
              <w:fldChar w:fldCharType="begin"/>
            </w:r>
            <w:r w:rsidR="00961394">
              <w:rPr>
                <w:noProof/>
                <w:webHidden/>
              </w:rPr>
              <w:instrText xml:space="preserve"> PAGEREF _Toc126609160 \h </w:instrText>
            </w:r>
            <w:r w:rsidR="00961394">
              <w:rPr>
                <w:noProof/>
                <w:webHidden/>
              </w:rPr>
            </w:r>
            <w:r w:rsidR="00961394">
              <w:rPr>
                <w:noProof/>
                <w:webHidden/>
              </w:rPr>
              <w:fldChar w:fldCharType="separate"/>
            </w:r>
            <w:r w:rsidR="00961394">
              <w:rPr>
                <w:noProof/>
                <w:webHidden/>
              </w:rPr>
              <w:t>94</w:t>
            </w:r>
            <w:r w:rsidR="00961394">
              <w:rPr>
                <w:noProof/>
                <w:webHidden/>
              </w:rPr>
              <w:fldChar w:fldCharType="end"/>
            </w:r>
          </w:hyperlink>
        </w:p>
        <w:p w14:paraId="6BA1BD50" w14:textId="77777777" w:rsidR="00961394" w:rsidRDefault="00A61691">
          <w:pPr>
            <w:pStyle w:val="TOC4"/>
            <w:tabs>
              <w:tab w:val="right" w:leader="dot" w:pos="11102"/>
            </w:tabs>
            <w:rPr>
              <w:rFonts w:eastAsiaTheme="minorEastAsia"/>
              <w:noProof/>
              <w:lang w:eastAsia="en-GB"/>
            </w:rPr>
          </w:pPr>
          <w:hyperlink w:anchor="_Toc126609161" w:history="1">
            <w:r w:rsidR="00961394" w:rsidRPr="004F5DA7">
              <w:rPr>
                <w:rStyle w:val="Hyperlink"/>
                <w:noProof/>
              </w:rPr>
              <w:t>Creating a function that received data from the server</w:t>
            </w:r>
            <w:r w:rsidR="00961394">
              <w:rPr>
                <w:noProof/>
                <w:webHidden/>
              </w:rPr>
              <w:tab/>
            </w:r>
            <w:r w:rsidR="00961394">
              <w:rPr>
                <w:noProof/>
                <w:webHidden/>
              </w:rPr>
              <w:fldChar w:fldCharType="begin"/>
            </w:r>
            <w:r w:rsidR="00961394">
              <w:rPr>
                <w:noProof/>
                <w:webHidden/>
              </w:rPr>
              <w:instrText xml:space="preserve"> PAGEREF _Toc126609161 \h </w:instrText>
            </w:r>
            <w:r w:rsidR="00961394">
              <w:rPr>
                <w:noProof/>
                <w:webHidden/>
              </w:rPr>
            </w:r>
            <w:r w:rsidR="00961394">
              <w:rPr>
                <w:noProof/>
                <w:webHidden/>
              </w:rPr>
              <w:fldChar w:fldCharType="separate"/>
            </w:r>
            <w:r w:rsidR="00961394">
              <w:rPr>
                <w:noProof/>
                <w:webHidden/>
              </w:rPr>
              <w:t>95</w:t>
            </w:r>
            <w:r w:rsidR="00961394">
              <w:rPr>
                <w:noProof/>
                <w:webHidden/>
              </w:rPr>
              <w:fldChar w:fldCharType="end"/>
            </w:r>
          </w:hyperlink>
        </w:p>
        <w:p w14:paraId="36E8A464" w14:textId="77777777" w:rsidR="00961394" w:rsidRDefault="00A61691">
          <w:pPr>
            <w:pStyle w:val="TOC3"/>
            <w:tabs>
              <w:tab w:val="right" w:leader="dot" w:pos="11102"/>
            </w:tabs>
            <w:rPr>
              <w:rFonts w:eastAsiaTheme="minorEastAsia"/>
              <w:noProof/>
              <w:lang w:eastAsia="en-GB"/>
            </w:rPr>
          </w:pPr>
          <w:hyperlink w:anchor="_Toc126609162" w:history="1">
            <w:r w:rsidR="00961394" w:rsidRPr="004F5DA7">
              <w:rPr>
                <w:rStyle w:val="Hyperlink"/>
                <w:noProof/>
              </w:rPr>
              <w:t>Milestone 2</w:t>
            </w:r>
            <w:r w:rsidR="00961394">
              <w:rPr>
                <w:noProof/>
                <w:webHidden/>
              </w:rPr>
              <w:tab/>
            </w:r>
            <w:r w:rsidR="00961394">
              <w:rPr>
                <w:noProof/>
                <w:webHidden/>
              </w:rPr>
              <w:fldChar w:fldCharType="begin"/>
            </w:r>
            <w:r w:rsidR="00961394">
              <w:rPr>
                <w:noProof/>
                <w:webHidden/>
              </w:rPr>
              <w:instrText xml:space="preserve"> PAGEREF _Toc126609162 \h </w:instrText>
            </w:r>
            <w:r w:rsidR="00961394">
              <w:rPr>
                <w:noProof/>
                <w:webHidden/>
              </w:rPr>
            </w:r>
            <w:r w:rsidR="00961394">
              <w:rPr>
                <w:noProof/>
                <w:webHidden/>
              </w:rPr>
              <w:fldChar w:fldCharType="separate"/>
            </w:r>
            <w:r w:rsidR="00961394">
              <w:rPr>
                <w:noProof/>
                <w:webHidden/>
              </w:rPr>
              <w:t>95</w:t>
            </w:r>
            <w:r w:rsidR="00961394">
              <w:rPr>
                <w:noProof/>
                <w:webHidden/>
              </w:rPr>
              <w:fldChar w:fldCharType="end"/>
            </w:r>
          </w:hyperlink>
        </w:p>
        <w:p w14:paraId="15F773C3" w14:textId="77777777" w:rsidR="00961394" w:rsidRDefault="00A61691">
          <w:pPr>
            <w:pStyle w:val="TOC4"/>
            <w:tabs>
              <w:tab w:val="right" w:leader="dot" w:pos="11102"/>
            </w:tabs>
            <w:rPr>
              <w:rFonts w:eastAsiaTheme="minorEastAsia"/>
              <w:noProof/>
              <w:lang w:eastAsia="en-GB"/>
            </w:rPr>
          </w:pPr>
          <w:hyperlink w:anchor="_Toc126609163" w:history="1">
            <w:r w:rsidR="00961394" w:rsidRPr="004F5DA7">
              <w:rPr>
                <w:rStyle w:val="Hyperlink"/>
                <w:noProof/>
              </w:rPr>
              <w:t>Milestone Test 2.1</w:t>
            </w:r>
            <w:r w:rsidR="00961394">
              <w:rPr>
                <w:noProof/>
                <w:webHidden/>
              </w:rPr>
              <w:tab/>
            </w:r>
            <w:r w:rsidR="00961394">
              <w:rPr>
                <w:noProof/>
                <w:webHidden/>
              </w:rPr>
              <w:fldChar w:fldCharType="begin"/>
            </w:r>
            <w:r w:rsidR="00961394">
              <w:rPr>
                <w:noProof/>
                <w:webHidden/>
              </w:rPr>
              <w:instrText xml:space="preserve"> PAGEREF _Toc126609163 \h </w:instrText>
            </w:r>
            <w:r w:rsidR="00961394">
              <w:rPr>
                <w:noProof/>
                <w:webHidden/>
              </w:rPr>
            </w:r>
            <w:r w:rsidR="00961394">
              <w:rPr>
                <w:noProof/>
                <w:webHidden/>
              </w:rPr>
              <w:fldChar w:fldCharType="separate"/>
            </w:r>
            <w:r w:rsidR="00961394">
              <w:rPr>
                <w:noProof/>
                <w:webHidden/>
              </w:rPr>
              <w:t>95</w:t>
            </w:r>
            <w:r w:rsidR="00961394">
              <w:rPr>
                <w:noProof/>
                <w:webHidden/>
              </w:rPr>
              <w:fldChar w:fldCharType="end"/>
            </w:r>
          </w:hyperlink>
        </w:p>
        <w:p w14:paraId="5120B4BD" w14:textId="77777777" w:rsidR="00961394" w:rsidRDefault="00A61691">
          <w:pPr>
            <w:pStyle w:val="TOC5"/>
            <w:tabs>
              <w:tab w:val="right" w:leader="dot" w:pos="11102"/>
            </w:tabs>
            <w:rPr>
              <w:rFonts w:eastAsiaTheme="minorEastAsia"/>
              <w:noProof/>
              <w:lang w:eastAsia="en-GB"/>
            </w:rPr>
          </w:pPr>
          <w:hyperlink w:anchor="_Toc126609164" w:history="1">
            <w:r w:rsidR="00961394" w:rsidRPr="004F5DA7">
              <w:rPr>
                <w:rStyle w:val="Hyperlink"/>
                <w:noProof/>
              </w:rPr>
              <w:t>Milestone Test 2.1.1</w:t>
            </w:r>
            <w:r w:rsidR="00961394">
              <w:rPr>
                <w:noProof/>
                <w:webHidden/>
              </w:rPr>
              <w:tab/>
            </w:r>
            <w:r w:rsidR="00961394">
              <w:rPr>
                <w:noProof/>
                <w:webHidden/>
              </w:rPr>
              <w:fldChar w:fldCharType="begin"/>
            </w:r>
            <w:r w:rsidR="00961394">
              <w:rPr>
                <w:noProof/>
                <w:webHidden/>
              </w:rPr>
              <w:instrText xml:space="preserve"> PAGEREF _Toc126609164 \h </w:instrText>
            </w:r>
            <w:r w:rsidR="00961394">
              <w:rPr>
                <w:noProof/>
                <w:webHidden/>
              </w:rPr>
            </w:r>
            <w:r w:rsidR="00961394">
              <w:rPr>
                <w:noProof/>
                <w:webHidden/>
              </w:rPr>
              <w:fldChar w:fldCharType="separate"/>
            </w:r>
            <w:r w:rsidR="00961394">
              <w:rPr>
                <w:noProof/>
                <w:webHidden/>
              </w:rPr>
              <w:t>96</w:t>
            </w:r>
            <w:r w:rsidR="00961394">
              <w:rPr>
                <w:noProof/>
                <w:webHidden/>
              </w:rPr>
              <w:fldChar w:fldCharType="end"/>
            </w:r>
          </w:hyperlink>
        </w:p>
        <w:p w14:paraId="6EC299A3" w14:textId="77777777" w:rsidR="00961394" w:rsidRDefault="00A61691">
          <w:pPr>
            <w:pStyle w:val="TOC5"/>
            <w:tabs>
              <w:tab w:val="right" w:leader="dot" w:pos="11102"/>
            </w:tabs>
            <w:rPr>
              <w:rFonts w:eastAsiaTheme="minorEastAsia"/>
              <w:noProof/>
              <w:lang w:eastAsia="en-GB"/>
            </w:rPr>
          </w:pPr>
          <w:hyperlink w:anchor="_Toc126609165" w:history="1">
            <w:r w:rsidR="00961394" w:rsidRPr="004F5DA7">
              <w:rPr>
                <w:rStyle w:val="Hyperlink"/>
                <w:noProof/>
              </w:rPr>
              <w:t>Milestone Test 2.1.2</w:t>
            </w:r>
            <w:r w:rsidR="00961394">
              <w:rPr>
                <w:noProof/>
                <w:webHidden/>
              </w:rPr>
              <w:tab/>
            </w:r>
            <w:r w:rsidR="00961394">
              <w:rPr>
                <w:noProof/>
                <w:webHidden/>
              </w:rPr>
              <w:fldChar w:fldCharType="begin"/>
            </w:r>
            <w:r w:rsidR="00961394">
              <w:rPr>
                <w:noProof/>
                <w:webHidden/>
              </w:rPr>
              <w:instrText xml:space="preserve"> PAGEREF _Toc126609165 \h </w:instrText>
            </w:r>
            <w:r w:rsidR="00961394">
              <w:rPr>
                <w:noProof/>
                <w:webHidden/>
              </w:rPr>
            </w:r>
            <w:r w:rsidR="00961394">
              <w:rPr>
                <w:noProof/>
                <w:webHidden/>
              </w:rPr>
              <w:fldChar w:fldCharType="separate"/>
            </w:r>
            <w:r w:rsidR="00961394">
              <w:rPr>
                <w:noProof/>
                <w:webHidden/>
              </w:rPr>
              <w:t>97</w:t>
            </w:r>
            <w:r w:rsidR="00961394">
              <w:rPr>
                <w:noProof/>
                <w:webHidden/>
              </w:rPr>
              <w:fldChar w:fldCharType="end"/>
            </w:r>
          </w:hyperlink>
        </w:p>
        <w:p w14:paraId="3A8D0065" w14:textId="77777777" w:rsidR="00961394" w:rsidRDefault="00A61691">
          <w:pPr>
            <w:pStyle w:val="TOC4"/>
            <w:tabs>
              <w:tab w:val="right" w:leader="dot" w:pos="11102"/>
            </w:tabs>
            <w:rPr>
              <w:rFonts w:eastAsiaTheme="minorEastAsia"/>
              <w:noProof/>
              <w:lang w:eastAsia="en-GB"/>
            </w:rPr>
          </w:pPr>
          <w:hyperlink w:anchor="_Toc126609166" w:history="1">
            <w:r w:rsidR="00961394" w:rsidRPr="004F5DA7">
              <w:rPr>
                <w:rStyle w:val="Hyperlink"/>
                <w:noProof/>
              </w:rPr>
              <w:t>Milestone test 2.2</w:t>
            </w:r>
            <w:r w:rsidR="00961394">
              <w:rPr>
                <w:noProof/>
                <w:webHidden/>
              </w:rPr>
              <w:tab/>
            </w:r>
            <w:r w:rsidR="00961394">
              <w:rPr>
                <w:noProof/>
                <w:webHidden/>
              </w:rPr>
              <w:fldChar w:fldCharType="begin"/>
            </w:r>
            <w:r w:rsidR="00961394">
              <w:rPr>
                <w:noProof/>
                <w:webHidden/>
              </w:rPr>
              <w:instrText xml:space="preserve"> PAGEREF _Toc126609166 \h </w:instrText>
            </w:r>
            <w:r w:rsidR="00961394">
              <w:rPr>
                <w:noProof/>
                <w:webHidden/>
              </w:rPr>
            </w:r>
            <w:r w:rsidR="00961394">
              <w:rPr>
                <w:noProof/>
                <w:webHidden/>
              </w:rPr>
              <w:fldChar w:fldCharType="separate"/>
            </w:r>
            <w:r w:rsidR="00961394">
              <w:rPr>
                <w:noProof/>
                <w:webHidden/>
              </w:rPr>
              <w:t>100</w:t>
            </w:r>
            <w:r w:rsidR="00961394">
              <w:rPr>
                <w:noProof/>
                <w:webHidden/>
              </w:rPr>
              <w:fldChar w:fldCharType="end"/>
            </w:r>
          </w:hyperlink>
        </w:p>
        <w:p w14:paraId="4E54F809" w14:textId="77777777" w:rsidR="00961394" w:rsidRDefault="00A61691">
          <w:pPr>
            <w:pStyle w:val="TOC5"/>
            <w:tabs>
              <w:tab w:val="right" w:leader="dot" w:pos="11102"/>
            </w:tabs>
            <w:rPr>
              <w:rFonts w:eastAsiaTheme="minorEastAsia"/>
              <w:noProof/>
              <w:lang w:eastAsia="en-GB"/>
            </w:rPr>
          </w:pPr>
          <w:hyperlink w:anchor="_Toc126609167" w:history="1">
            <w:r w:rsidR="00961394" w:rsidRPr="004F5DA7">
              <w:rPr>
                <w:rStyle w:val="Hyperlink"/>
                <w:noProof/>
              </w:rPr>
              <w:t>Milestone Test 2.2.1</w:t>
            </w:r>
            <w:r w:rsidR="00961394">
              <w:rPr>
                <w:noProof/>
                <w:webHidden/>
              </w:rPr>
              <w:tab/>
            </w:r>
            <w:r w:rsidR="00961394">
              <w:rPr>
                <w:noProof/>
                <w:webHidden/>
              </w:rPr>
              <w:fldChar w:fldCharType="begin"/>
            </w:r>
            <w:r w:rsidR="00961394">
              <w:rPr>
                <w:noProof/>
                <w:webHidden/>
              </w:rPr>
              <w:instrText xml:space="preserve"> PAGEREF _Toc126609167 \h </w:instrText>
            </w:r>
            <w:r w:rsidR="00961394">
              <w:rPr>
                <w:noProof/>
                <w:webHidden/>
              </w:rPr>
            </w:r>
            <w:r w:rsidR="00961394">
              <w:rPr>
                <w:noProof/>
                <w:webHidden/>
              </w:rPr>
              <w:fldChar w:fldCharType="separate"/>
            </w:r>
            <w:r w:rsidR="00961394">
              <w:rPr>
                <w:noProof/>
                <w:webHidden/>
              </w:rPr>
              <w:t>100</w:t>
            </w:r>
            <w:r w:rsidR="00961394">
              <w:rPr>
                <w:noProof/>
                <w:webHidden/>
              </w:rPr>
              <w:fldChar w:fldCharType="end"/>
            </w:r>
          </w:hyperlink>
        </w:p>
        <w:p w14:paraId="2CBC46D7" w14:textId="77777777" w:rsidR="00961394" w:rsidRDefault="00A61691">
          <w:pPr>
            <w:pStyle w:val="TOC5"/>
            <w:tabs>
              <w:tab w:val="right" w:leader="dot" w:pos="11102"/>
            </w:tabs>
            <w:rPr>
              <w:rFonts w:eastAsiaTheme="minorEastAsia"/>
              <w:noProof/>
              <w:lang w:eastAsia="en-GB"/>
            </w:rPr>
          </w:pPr>
          <w:hyperlink w:anchor="_Toc126609168" w:history="1">
            <w:r w:rsidR="00961394" w:rsidRPr="004F5DA7">
              <w:rPr>
                <w:rStyle w:val="Hyperlink"/>
                <w:noProof/>
              </w:rPr>
              <w:t>Milestone Test 2.2.2</w:t>
            </w:r>
            <w:r w:rsidR="00961394">
              <w:rPr>
                <w:noProof/>
                <w:webHidden/>
              </w:rPr>
              <w:tab/>
            </w:r>
            <w:r w:rsidR="00961394">
              <w:rPr>
                <w:noProof/>
                <w:webHidden/>
              </w:rPr>
              <w:fldChar w:fldCharType="begin"/>
            </w:r>
            <w:r w:rsidR="00961394">
              <w:rPr>
                <w:noProof/>
                <w:webHidden/>
              </w:rPr>
              <w:instrText xml:space="preserve"> PAGEREF _Toc126609168 \h </w:instrText>
            </w:r>
            <w:r w:rsidR="00961394">
              <w:rPr>
                <w:noProof/>
                <w:webHidden/>
              </w:rPr>
            </w:r>
            <w:r w:rsidR="00961394">
              <w:rPr>
                <w:noProof/>
                <w:webHidden/>
              </w:rPr>
              <w:fldChar w:fldCharType="separate"/>
            </w:r>
            <w:r w:rsidR="00961394">
              <w:rPr>
                <w:noProof/>
                <w:webHidden/>
              </w:rPr>
              <w:t>102</w:t>
            </w:r>
            <w:r w:rsidR="00961394">
              <w:rPr>
                <w:noProof/>
                <w:webHidden/>
              </w:rPr>
              <w:fldChar w:fldCharType="end"/>
            </w:r>
          </w:hyperlink>
        </w:p>
        <w:p w14:paraId="4DF66A37" w14:textId="77777777" w:rsidR="00961394" w:rsidRDefault="00A61691">
          <w:pPr>
            <w:pStyle w:val="TOC4"/>
            <w:tabs>
              <w:tab w:val="right" w:leader="dot" w:pos="11102"/>
            </w:tabs>
            <w:rPr>
              <w:rFonts w:eastAsiaTheme="minorEastAsia"/>
              <w:noProof/>
              <w:lang w:eastAsia="en-GB"/>
            </w:rPr>
          </w:pPr>
          <w:hyperlink w:anchor="_Toc126609169" w:history="1">
            <w:r w:rsidR="00961394" w:rsidRPr="004F5DA7">
              <w:rPr>
                <w:rStyle w:val="Hyperlink"/>
                <w:noProof/>
              </w:rPr>
              <w:t>Milestone Test 2.3</w:t>
            </w:r>
            <w:r w:rsidR="00961394">
              <w:rPr>
                <w:noProof/>
                <w:webHidden/>
              </w:rPr>
              <w:tab/>
            </w:r>
            <w:r w:rsidR="00961394">
              <w:rPr>
                <w:noProof/>
                <w:webHidden/>
              </w:rPr>
              <w:fldChar w:fldCharType="begin"/>
            </w:r>
            <w:r w:rsidR="00961394">
              <w:rPr>
                <w:noProof/>
                <w:webHidden/>
              </w:rPr>
              <w:instrText xml:space="preserve"> PAGEREF _Toc126609169 \h </w:instrText>
            </w:r>
            <w:r w:rsidR="00961394">
              <w:rPr>
                <w:noProof/>
                <w:webHidden/>
              </w:rPr>
            </w:r>
            <w:r w:rsidR="00961394">
              <w:rPr>
                <w:noProof/>
                <w:webHidden/>
              </w:rPr>
              <w:fldChar w:fldCharType="separate"/>
            </w:r>
            <w:r w:rsidR="00961394">
              <w:rPr>
                <w:noProof/>
                <w:webHidden/>
              </w:rPr>
              <w:t>104</w:t>
            </w:r>
            <w:r w:rsidR="00961394">
              <w:rPr>
                <w:noProof/>
                <w:webHidden/>
              </w:rPr>
              <w:fldChar w:fldCharType="end"/>
            </w:r>
          </w:hyperlink>
        </w:p>
        <w:p w14:paraId="01559E18" w14:textId="77777777" w:rsidR="00961394" w:rsidRDefault="00A61691">
          <w:pPr>
            <w:pStyle w:val="TOC5"/>
            <w:tabs>
              <w:tab w:val="right" w:leader="dot" w:pos="11102"/>
            </w:tabs>
            <w:rPr>
              <w:rFonts w:eastAsiaTheme="minorEastAsia"/>
              <w:noProof/>
              <w:lang w:eastAsia="en-GB"/>
            </w:rPr>
          </w:pPr>
          <w:hyperlink w:anchor="_Toc126609170" w:history="1">
            <w:r w:rsidR="00961394" w:rsidRPr="004F5DA7">
              <w:rPr>
                <w:rStyle w:val="Hyperlink"/>
                <w:noProof/>
              </w:rPr>
              <w:t>Milestone Test 2.3.1</w:t>
            </w:r>
            <w:r w:rsidR="00961394">
              <w:rPr>
                <w:noProof/>
                <w:webHidden/>
              </w:rPr>
              <w:tab/>
            </w:r>
            <w:r w:rsidR="00961394">
              <w:rPr>
                <w:noProof/>
                <w:webHidden/>
              </w:rPr>
              <w:fldChar w:fldCharType="begin"/>
            </w:r>
            <w:r w:rsidR="00961394">
              <w:rPr>
                <w:noProof/>
                <w:webHidden/>
              </w:rPr>
              <w:instrText xml:space="preserve"> PAGEREF _Toc126609170 \h </w:instrText>
            </w:r>
            <w:r w:rsidR="00961394">
              <w:rPr>
                <w:noProof/>
                <w:webHidden/>
              </w:rPr>
            </w:r>
            <w:r w:rsidR="00961394">
              <w:rPr>
                <w:noProof/>
                <w:webHidden/>
              </w:rPr>
              <w:fldChar w:fldCharType="separate"/>
            </w:r>
            <w:r w:rsidR="00961394">
              <w:rPr>
                <w:noProof/>
                <w:webHidden/>
              </w:rPr>
              <w:t>104</w:t>
            </w:r>
            <w:r w:rsidR="00961394">
              <w:rPr>
                <w:noProof/>
                <w:webHidden/>
              </w:rPr>
              <w:fldChar w:fldCharType="end"/>
            </w:r>
          </w:hyperlink>
        </w:p>
        <w:p w14:paraId="4C9EB797" w14:textId="77777777" w:rsidR="00961394" w:rsidRDefault="00A61691">
          <w:pPr>
            <w:pStyle w:val="TOC5"/>
            <w:tabs>
              <w:tab w:val="right" w:leader="dot" w:pos="11102"/>
            </w:tabs>
            <w:rPr>
              <w:rFonts w:eastAsiaTheme="minorEastAsia"/>
              <w:noProof/>
              <w:lang w:eastAsia="en-GB"/>
            </w:rPr>
          </w:pPr>
          <w:hyperlink w:anchor="_Toc126609171" w:history="1">
            <w:r w:rsidR="00961394" w:rsidRPr="004F5DA7">
              <w:rPr>
                <w:rStyle w:val="Hyperlink"/>
                <w:noProof/>
              </w:rPr>
              <w:t>Milestone Test 2.3.2</w:t>
            </w:r>
            <w:r w:rsidR="00961394">
              <w:rPr>
                <w:noProof/>
                <w:webHidden/>
              </w:rPr>
              <w:tab/>
            </w:r>
            <w:r w:rsidR="00961394">
              <w:rPr>
                <w:noProof/>
                <w:webHidden/>
              </w:rPr>
              <w:fldChar w:fldCharType="begin"/>
            </w:r>
            <w:r w:rsidR="00961394">
              <w:rPr>
                <w:noProof/>
                <w:webHidden/>
              </w:rPr>
              <w:instrText xml:space="preserve"> PAGEREF _Toc126609171 \h </w:instrText>
            </w:r>
            <w:r w:rsidR="00961394">
              <w:rPr>
                <w:noProof/>
                <w:webHidden/>
              </w:rPr>
            </w:r>
            <w:r w:rsidR="00961394">
              <w:rPr>
                <w:noProof/>
                <w:webHidden/>
              </w:rPr>
              <w:fldChar w:fldCharType="separate"/>
            </w:r>
            <w:r w:rsidR="00961394">
              <w:rPr>
                <w:noProof/>
                <w:webHidden/>
              </w:rPr>
              <w:t>107</w:t>
            </w:r>
            <w:r w:rsidR="00961394">
              <w:rPr>
                <w:noProof/>
                <w:webHidden/>
              </w:rPr>
              <w:fldChar w:fldCharType="end"/>
            </w:r>
          </w:hyperlink>
        </w:p>
        <w:p w14:paraId="7FF5F086" w14:textId="77777777" w:rsidR="00961394" w:rsidRDefault="00A61691">
          <w:pPr>
            <w:pStyle w:val="TOC5"/>
            <w:tabs>
              <w:tab w:val="right" w:leader="dot" w:pos="11102"/>
            </w:tabs>
            <w:rPr>
              <w:rFonts w:eastAsiaTheme="minorEastAsia"/>
              <w:noProof/>
              <w:lang w:eastAsia="en-GB"/>
            </w:rPr>
          </w:pPr>
          <w:hyperlink w:anchor="_Toc126609172" w:history="1">
            <w:r w:rsidR="00961394" w:rsidRPr="004F5DA7">
              <w:rPr>
                <w:rStyle w:val="Hyperlink"/>
                <w:noProof/>
              </w:rPr>
              <w:t>Milestone Test 2.3.3</w:t>
            </w:r>
            <w:r w:rsidR="00961394">
              <w:rPr>
                <w:noProof/>
                <w:webHidden/>
              </w:rPr>
              <w:tab/>
            </w:r>
            <w:r w:rsidR="00961394">
              <w:rPr>
                <w:noProof/>
                <w:webHidden/>
              </w:rPr>
              <w:fldChar w:fldCharType="begin"/>
            </w:r>
            <w:r w:rsidR="00961394">
              <w:rPr>
                <w:noProof/>
                <w:webHidden/>
              </w:rPr>
              <w:instrText xml:space="preserve"> PAGEREF _Toc126609172 \h </w:instrText>
            </w:r>
            <w:r w:rsidR="00961394">
              <w:rPr>
                <w:noProof/>
                <w:webHidden/>
              </w:rPr>
            </w:r>
            <w:r w:rsidR="00961394">
              <w:rPr>
                <w:noProof/>
                <w:webHidden/>
              </w:rPr>
              <w:fldChar w:fldCharType="separate"/>
            </w:r>
            <w:r w:rsidR="00961394">
              <w:rPr>
                <w:noProof/>
                <w:webHidden/>
              </w:rPr>
              <w:t>108</w:t>
            </w:r>
            <w:r w:rsidR="00961394">
              <w:rPr>
                <w:noProof/>
                <w:webHidden/>
              </w:rPr>
              <w:fldChar w:fldCharType="end"/>
            </w:r>
          </w:hyperlink>
        </w:p>
        <w:p w14:paraId="191933BA" w14:textId="77777777" w:rsidR="00961394" w:rsidRDefault="00A61691">
          <w:pPr>
            <w:pStyle w:val="TOC5"/>
            <w:tabs>
              <w:tab w:val="right" w:leader="dot" w:pos="11102"/>
            </w:tabs>
            <w:rPr>
              <w:rFonts w:eastAsiaTheme="minorEastAsia"/>
              <w:noProof/>
              <w:lang w:eastAsia="en-GB"/>
            </w:rPr>
          </w:pPr>
          <w:hyperlink w:anchor="_Toc126609173" w:history="1">
            <w:r w:rsidR="00961394" w:rsidRPr="004F5DA7">
              <w:rPr>
                <w:rStyle w:val="Hyperlink"/>
                <w:noProof/>
              </w:rPr>
              <w:t>Milestone Test 2.3.4</w:t>
            </w:r>
            <w:r w:rsidR="00961394">
              <w:rPr>
                <w:noProof/>
                <w:webHidden/>
              </w:rPr>
              <w:tab/>
            </w:r>
            <w:r w:rsidR="00961394">
              <w:rPr>
                <w:noProof/>
                <w:webHidden/>
              </w:rPr>
              <w:fldChar w:fldCharType="begin"/>
            </w:r>
            <w:r w:rsidR="00961394">
              <w:rPr>
                <w:noProof/>
                <w:webHidden/>
              </w:rPr>
              <w:instrText xml:space="preserve"> PAGEREF _Toc126609173 \h </w:instrText>
            </w:r>
            <w:r w:rsidR="00961394">
              <w:rPr>
                <w:noProof/>
                <w:webHidden/>
              </w:rPr>
            </w:r>
            <w:r w:rsidR="00961394">
              <w:rPr>
                <w:noProof/>
                <w:webHidden/>
              </w:rPr>
              <w:fldChar w:fldCharType="separate"/>
            </w:r>
            <w:r w:rsidR="00961394">
              <w:rPr>
                <w:noProof/>
                <w:webHidden/>
              </w:rPr>
              <w:t>110</w:t>
            </w:r>
            <w:r w:rsidR="00961394">
              <w:rPr>
                <w:noProof/>
                <w:webHidden/>
              </w:rPr>
              <w:fldChar w:fldCharType="end"/>
            </w:r>
          </w:hyperlink>
        </w:p>
        <w:p w14:paraId="76E22189" w14:textId="77777777" w:rsidR="00961394" w:rsidRDefault="00A61691">
          <w:pPr>
            <w:pStyle w:val="TOC5"/>
            <w:tabs>
              <w:tab w:val="right" w:leader="dot" w:pos="11102"/>
            </w:tabs>
            <w:rPr>
              <w:rFonts w:eastAsiaTheme="minorEastAsia"/>
              <w:noProof/>
              <w:lang w:eastAsia="en-GB"/>
            </w:rPr>
          </w:pPr>
          <w:hyperlink w:anchor="_Toc126609174" w:history="1">
            <w:r w:rsidR="00961394" w:rsidRPr="004F5DA7">
              <w:rPr>
                <w:rStyle w:val="Hyperlink"/>
                <w:noProof/>
              </w:rPr>
              <w:t>Milestone Test 2.3.5</w:t>
            </w:r>
            <w:r w:rsidR="00961394">
              <w:rPr>
                <w:noProof/>
                <w:webHidden/>
              </w:rPr>
              <w:tab/>
            </w:r>
            <w:r w:rsidR="00961394">
              <w:rPr>
                <w:noProof/>
                <w:webHidden/>
              </w:rPr>
              <w:fldChar w:fldCharType="begin"/>
            </w:r>
            <w:r w:rsidR="00961394">
              <w:rPr>
                <w:noProof/>
                <w:webHidden/>
              </w:rPr>
              <w:instrText xml:space="preserve"> PAGEREF _Toc126609174 \h </w:instrText>
            </w:r>
            <w:r w:rsidR="00961394">
              <w:rPr>
                <w:noProof/>
                <w:webHidden/>
              </w:rPr>
            </w:r>
            <w:r w:rsidR="00961394">
              <w:rPr>
                <w:noProof/>
                <w:webHidden/>
              </w:rPr>
              <w:fldChar w:fldCharType="separate"/>
            </w:r>
            <w:r w:rsidR="00961394">
              <w:rPr>
                <w:noProof/>
                <w:webHidden/>
              </w:rPr>
              <w:t>111</w:t>
            </w:r>
            <w:r w:rsidR="00961394">
              <w:rPr>
                <w:noProof/>
                <w:webHidden/>
              </w:rPr>
              <w:fldChar w:fldCharType="end"/>
            </w:r>
          </w:hyperlink>
        </w:p>
        <w:p w14:paraId="5C2D8319" w14:textId="77777777" w:rsidR="00961394" w:rsidRDefault="00A61691">
          <w:pPr>
            <w:pStyle w:val="TOC6"/>
            <w:tabs>
              <w:tab w:val="right" w:leader="dot" w:pos="11102"/>
            </w:tabs>
            <w:rPr>
              <w:noProof/>
            </w:rPr>
          </w:pPr>
          <w:hyperlink w:anchor="_Toc126609175" w:history="1">
            <w:r w:rsidR="00961394" w:rsidRPr="004F5DA7">
              <w:rPr>
                <w:rStyle w:val="Hyperlink"/>
                <w:noProof/>
              </w:rPr>
              <w:t>Fixing the bug (Missing data)</w:t>
            </w:r>
            <w:r w:rsidR="00961394">
              <w:rPr>
                <w:noProof/>
                <w:webHidden/>
              </w:rPr>
              <w:tab/>
            </w:r>
            <w:r w:rsidR="00961394">
              <w:rPr>
                <w:noProof/>
                <w:webHidden/>
              </w:rPr>
              <w:fldChar w:fldCharType="begin"/>
            </w:r>
            <w:r w:rsidR="00961394">
              <w:rPr>
                <w:noProof/>
                <w:webHidden/>
              </w:rPr>
              <w:instrText xml:space="preserve"> PAGEREF _Toc126609175 \h </w:instrText>
            </w:r>
            <w:r w:rsidR="00961394">
              <w:rPr>
                <w:noProof/>
                <w:webHidden/>
              </w:rPr>
            </w:r>
            <w:r w:rsidR="00961394">
              <w:rPr>
                <w:noProof/>
                <w:webHidden/>
              </w:rPr>
              <w:fldChar w:fldCharType="separate"/>
            </w:r>
            <w:r w:rsidR="00961394">
              <w:rPr>
                <w:noProof/>
                <w:webHidden/>
              </w:rPr>
              <w:t>112</w:t>
            </w:r>
            <w:r w:rsidR="00961394">
              <w:rPr>
                <w:noProof/>
                <w:webHidden/>
              </w:rPr>
              <w:fldChar w:fldCharType="end"/>
            </w:r>
          </w:hyperlink>
        </w:p>
        <w:p w14:paraId="590B3983" w14:textId="77777777" w:rsidR="00961394" w:rsidRDefault="00A61691">
          <w:pPr>
            <w:pStyle w:val="TOC4"/>
            <w:tabs>
              <w:tab w:val="right" w:leader="dot" w:pos="11102"/>
            </w:tabs>
            <w:rPr>
              <w:rFonts w:eastAsiaTheme="minorEastAsia"/>
              <w:noProof/>
              <w:lang w:eastAsia="en-GB"/>
            </w:rPr>
          </w:pPr>
          <w:hyperlink w:anchor="_Toc126609176" w:history="1">
            <w:r w:rsidR="00961394" w:rsidRPr="004F5DA7">
              <w:rPr>
                <w:rStyle w:val="Hyperlink"/>
                <w:noProof/>
              </w:rPr>
              <w:t>Milestone Test 2.4</w:t>
            </w:r>
            <w:r w:rsidR="00961394">
              <w:rPr>
                <w:noProof/>
                <w:webHidden/>
              </w:rPr>
              <w:tab/>
            </w:r>
            <w:r w:rsidR="00961394">
              <w:rPr>
                <w:noProof/>
                <w:webHidden/>
              </w:rPr>
              <w:fldChar w:fldCharType="begin"/>
            </w:r>
            <w:r w:rsidR="00961394">
              <w:rPr>
                <w:noProof/>
                <w:webHidden/>
              </w:rPr>
              <w:instrText xml:space="preserve"> PAGEREF _Toc126609176 \h </w:instrText>
            </w:r>
            <w:r w:rsidR="00961394">
              <w:rPr>
                <w:noProof/>
                <w:webHidden/>
              </w:rPr>
            </w:r>
            <w:r w:rsidR="00961394">
              <w:rPr>
                <w:noProof/>
                <w:webHidden/>
              </w:rPr>
              <w:fldChar w:fldCharType="separate"/>
            </w:r>
            <w:r w:rsidR="00961394">
              <w:rPr>
                <w:noProof/>
                <w:webHidden/>
              </w:rPr>
              <w:t>114</w:t>
            </w:r>
            <w:r w:rsidR="00961394">
              <w:rPr>
                <w:noProof/>
                <w:webHidden/>
              </w:rPr>
              <w:fldChar w:fldCharType="end"/>
            </w:r>
          </w:hyperlink>
        </w:p>
        <w:p w14:paraId="1EAA31DB" w14:textId="77777777" w:rsidR="00961394" w:rsidRDefault="00A61691">
          <w:pPr>
            <w:pStyle w:val="TOC5"/>
            <w:tabs>
              <w:tab w:val="right" w:leader="dot" w:pos="11102"/>
            </w:tabs>
            <w:rPr>
              <w:rFonts w:eastAsiaTheme="minorEastAsia"/>
              <w:noProof/>
              <w:lang w:eastAsia="en-GB"/>
            </w:rPr>
          </w:pPr>
          <w:hyperlink w:anchor="_Toc126609177" w:history="1">
            <w:r w:rsidR="00961394" w:rsidRPr="004F5DA7">
              <w:rPr>
                <w:rStyle w:val="Hyperlink"/>
                <w:noProof/>
              </w:rPr>
              <w:t>Milestone Test 2.4.1</w:t>
            </w:r>
            <w:r w:rsidR="00961394">
              <w:rPr>
                <w:noProof/>
                <w:webHidden/>
              </w:rPr>
              <w:tab/>
            </w:r>
            <w:r w:rsidR="00961394">
              <w:rPr>
                <w:noProof/>
                <w:webHidden/>
              </w:rPr>
              <w:fldChar w:fldCharType="begin"/>
            </w:r>
            <w:r w:rsidR="00961394">
              <w:rPr>
                <w:noProof/>
                <w:webHidden/>
              </w:rPr>
              <w:instrText xml:space="preserve"> PAGEREF _Toc126609177 \h </w:instrText>
            </w:r>
            <w:r w:rsidR="00961394">
              <w:rPr>
                <w:noProof/>
                <w:webHidden/>
              </w:rPr>
            </w:r>
            <w:r w:rsidR="00961394">
              <w:rPr>
                <w:noProof/>
                <w:webHidden/>
              </w:rPr>
              <w:fldChar w:fldCharType="separate"/>
            </w:r>
            <w:r w:rsidR="00961394">
              <w:rPr>
                <w:noProof/>
                <w:webHidden/>
              </w:rPr>
              <w:t>114</w:t>
            </w:r>
            <w:r w:rsidR="00961394">
              <w:rPr>
                <w:noProof/>
                <w:webHidden/>
              </w:rPr>
              <w:fldChar w:fldCharType="end"/>
            </w:r>
          </w:hyperlink>
        </w:p>
        <w:p w14:paraId="02475B2E" w14:textId="77777777" w:rsidR="00961394" w:rsidRDefault="00A61691">
          <w:pPr>
            <w:pStyle w:val="TOC5"/>
            <w:tabs>
              <w:tab w:val="right" w:leader="dot" w:pos="11102"/>
            </w:tabs>
            <w:rPr>
              <w:rFonts w:eastAsiaTheme="minorEastAsia"/>
              <w:noProof/>
              <w:lang w:eastAsia="en-GB"/>
            </w:rPr>
          </w:pPr>
          <w:hyperlink w:anchor="_Toc126609178" w:history="1">
            <w:r w:rsidR="00961394" w:rsidRPr="004F5DA7">
              <w:rPr>
                <w:rStyle w:val="Hyperlink"/>
                <w:noProof/>
              </w:rPr>
              <w:t>Milestone Test 2.4.2</w:t>
            </w:r>
            <w:r w:rsidR="00961394">
              <w:rPr>
                <w:noProof/>
                <w:webHidden/>
              </w:rPr>
              <w:tab/>
            </w:r>
            <w:r w:rsidR="00961394">
              <w:rPr>
                <w:noProof/>
                <w:webHidden/>
              </w:rPr>
              <w:fldChar w:fldCharType="begin"/>
            </w:r>
            <w:r w:rsidR="00961394">
              <w:rPr>
                <w:noProof/>
                <w:webHidden/>
              </w:rPr>
              <w:instrText xml:space="preserve"> PAGEREF _Toc126609178 \h </w:instrText>
            </w:r>
            <w:r w:rsidR="00961394">
              <w:rPr>
                <w:noProof/>
                <w:webHidden/>
              </w:rPr>
            </w:r>
            <w:r w:rsidR="00961394">
              <w:rPr>
                <w:noProof/>
                <w:webHidden/>
              </w:rPr>
              <w:fldChar w:fldCharType="separate"/>
            </w:r>
            <w:r w:rsidR="00961394">
              <w:rPr>
                <w:noProof/>
                <w:webHidden/>
              </w:rPr>
              <w:t>116</w:t>
            </w:r>
            <w:r w:rsidR="00961394">
              <w:rPr>
                <w:noProof/>
                <w:webHidden/>
              </w:rPr>
              <w:fldChar w:fldCharType="end"/>
            </w:r>
          </w:hyperlink>
        </w:p>
        <w:p w14:paraId="0681A52B" w14:textId="77777777" w:rsidR="00961394" w:rsidRDefault="00A61691">
          <w:pPr>
            <w:pStyle w:val="TOC5"/>
            <w:tabs>
              <w:tab w:val="right" w:leader="dot" w:pos="11102"/>
            </w:tabs>
            <w:rPr>
              <w:rFonts w:eastAsiaTheme="minorEastAsia"/>
              <w:noProof/>
              <w:lang w:eastAsia="en-GB"/>
            </w:rPr>
          </w:pPr>
          <w:hyperlink w:anchor="_Toc126609179" w:history="1">
            <w:r w:rsidR="00961394" w:rsidRPr="004F5DA7">
              <w:rPr>
                <w:rStyle w:val="Hyperlink"/>
                <w:noProof/>
              </w:rPr>
              <w:t>Milestone Test 2.4.3</w:t>
            </w:r>
            <w:r w:rsidR="00961394">
              <w:rPr>
                <w:noProof/>
                <w:webHidden/>
              </w:rPr>
              <w:tab/>
            </w:r>
            <w:r w:rsidR="00961394">
              <w:rPr>
                <w:noProof/>
                <w:webHidden/>
              </w:rPr>
              <w:fldChar w:fldCharType="begin"/>
            </w:r>
            <w:r w:rsidR="00961394">
              <w:rPr>
                <w:noProof/>
                <w:webHidden/>
              </w:rPr>
              <w:instrText xml:space="preserve"> PAGEREF _Toc126609179 \h </w:instrText>
            </w:r>
            <w:r w:rsidR="00961394">
              <w:rPr>
                <w:noProof/>
                <w:webHidden/>
              </w:rPr>
            </w:r>
            <w:r w:rsidR="00961394">
              <w:rPr>
                <w:noProof/>
                <w:webHidden/>
              </w:rPr>
              <w:fldChar w:fldCharType="separate"/>
            </w:r>
            <w:r w:rsidR="00961394">
              <w:rPr>
                <w:noProof/>
                <w:webHidden/>
              </w:rPr>
              <w:t>117</w:t>
            </w:r>
            <w:r w:rsidR="00961394">
              <w:rPr>
                <w:noProof/>
                <w:webHidden/>
              </w:rPr>
              <w:fldChar w:fldCharType="end"/>
            </w:r>
          </w:hyperlink>
        </w:p>
        <w:p w14:paraId="36AA119B" w14:textId="77777777" w:rsidR="00961394" w:rsidRDefault="00A61691">
          <w:pPr>
            <w:pStyle w:val="TOC4"/>
            <w:tabs>
              <w:tab w:val="right" w:leader="dot" w:pos="11102"/>
            </w:tabs>
            <w:rPr>
              <w:rFonts w:eastAsiaTheme="minorEastAsia"/>
              <w:noProof/>
              <w:lang w:eastAsia="en-GB"/>
            </w:rPr>
          </w:pPr>
          <w:hyperlink w:anchor="_Toc126609180" w:history="1">
            <w:r w:rsidR="00961394" w:rsidRPr="004F5DA7">
              <w:rPr>
                <w:rStyle w:val="Hyperlink"/>
                <w:noProof/>
              </w:rPr>
              <w:t>Reflection</w:t>
            </w:r>
            <w:r w:rsidR="00961394">
              <w:rPr>
                <w:noProof/>
                <w:webHidden/>
              </w:rPr>
              <w:tab/>
            </w:r>
            <w:r w:rsidR="00961394">
              <w:rPr>
                <w:noProof/>
                <w:webHidden/>
              </w:rPr>
              <w:fldChar w:fldCharType="begin"/>
            </w:r>
            <w:r w:rsidR="00961394">
              <w:rPr>
                <w:noProof/>
                <w:webHidden/>
              </w:rPr>
              <w:instrText xml:space="preserve"> PAGEREF _Toc126609180 \h </w:instrText>
            </w:r>
            <w:r w:rsidR="00961394">
              <w:rPr>
                <w:noProof/>
                <w:webHidden/>
              </w:rPr>
            </w:r>
            <w:r w:rsidR="00961394">
              <w:rPr>
                <w:noProof/>
                <w:webHidden/>
              </w:rPr>
              <w:fldChar w:fldCharType="separate"/>
            </w:r>
            <w:r w:rsidR="00961394">
              <w:rPr>
                <w:noProof/>
                <w:webHidden/>
              </w:rPr>
              <w:t>119</w:t>
            </w:r>
            <w:r w:rsidR="00961394">
              <w:rPr>
                <w:noProof/>
                <w:webHidden/>
              </w:rPr>
              <w:fldChar w:fldCharType="end"/>
            </w:r>
          </w:hyperlink>
        </w:p>
        <w:p w14:paraId="35722D82" w14:textId="77777777" w:rsidR="00961394" w:rsidRDefault="00A61691">
          <w:pPr>
            <w:pStyle w:val="TOC3"/>
            <w:tabs>
              <w:tab w:val="right" w:leader="dot" w:pos="11102"/>
            </w:tabs>
            <w:rPr>
              <w:rFonts w:eastAsiaTheme="minorEastAsia"/>
              <w:noProof/>
              <w:lang w:eastAsia="en-GB"/>
            </w:rPr>
          </w:pPr>
          <w:hyperlink w:anchor="_Toc126609181" w:history="1">
            <w:r w:rsidR="00961394" w:rsidRPr="004F5DA7">
              <w:rPr>
                <w:rStyle w:val="Hyperlink"/>
                <w:noProof/>
              </w:rPr>
              <w:t>Security</w:t>
            </w:r>
            <w:r w:rsidR="00961394">
              <w:rPr>
                <w:noProof/>
                <w:webHidden/>
              </w:rPr>
              <w:tab/>
            </w:r>
            <w:r w:rsidR="00961394">
              <w:rPr>
                <w:noProof/>
                <w:webHidden/>
              </w:rPr>
              <w:fldChar w:fldCharType="begin"/>
            </w:r>
            <w:r w:rsidR="00961394">
              <w:rPr>
                <w:noProof/>
                <w:webHidden/>
              </w:rPr>
              <w:instrText xml:space="preserve"> PAGEREF _Toc126609181 \h </w:instrText>
            </w:r>
            <w:r w:rsidR="00961394">
              <w:rPr>
                <w:noProof/>
                <w:webHidden/>
              </w:rPr>
            </w:r>
            <w:r w:rsidR="00961394">
              <w:rPr>
                <w:noProof/>
                <w:webHidden/>
              </w:rPr>
              <w:fldChar w:fldCharType="separate"/>
            </w:r>
            <w:r w:rsidR="00961394">
              <w:rPr>
                <w:noProof/>
                <w:webHidden/>
              </w:rPr>
              <w:t>119</w:t>
            </w:r>
            <w:r w:rsidR="00961394">
              <w:rPr>
                <w:noProof/>
                <w:webHidden/>
              </w:rPr>
              <w:fldChar w:fldCharType="end"/>
            </w:r>
          </w:hyperlink>
        </w:p>
        <w:p w14:paraId="7848A658" w14:textId="77777777" w:rsidR="00961394" w:rsidRDefault="00A61691">
          <w:pPr>
            <w:pStyle w:val="TOC4"/>
            <w:tabs>
              <w:tab w:val="right" w:leader="dot" w:pos="11102"/>
            </w:tabs>
            <w:rPr>
              <w:rFonts w:eastAsiaTheme="minorEastAsia"/>
              <w:noProof/>
              <w:lang w:eastAsia="en-GB"/>
            </w:rPr>
          </w:pPr>
          <w:hyperlink w:anchor="_Toc126609182" w:history="1">
            <w:r w:rsidR="00961394" w:rsidRPr="004F5DA7">
              <w:rPr>
                <w:rStyle w:val="Hyperlink"/>
                <w:noProof/>
              </w:rPr>
              <w:t>Creating an encryption class</w:t>
            </w:r>
            <w:r w:rsidR="00961394">
              <w:rPr>
                <w:noProof/>
                <w:webHidden/>
              </w:rPr>
              <w:tab/>
            </w:r>
            <w:r w:rsidR="00961394">
              <w:rPr>
                <w:noProof/>
                <w:webHidden/>
              </w:rPr>
              <w:fldChar w:fldCharType="begin"/>
            </w:r>
            <w:r w:rsidR="00961394">
              <w:rPr>
                <w:noProof/>
                <w:webHidden/>
              </w:rPr>
              <w:instrText xml:space="preserve"> PAGEREF _Toc126609182 \h </w:instrText>
            </w:r>
            <w:r w:rsidR="00961394">
              <w:rPr>
                <w:noProof/>
                <w:webHidden/>
              </w:rPr>
            </w:r>
            <w:r w:rsidR="00961394">
              <w:rPr>
                <w:noProof/>
                <w:webHidden/>
              </w:rPr>
              <w:fldChar w:fldCharType="separate"/>
            </w:r>
            <w:r w:rsidR="00961394">
              <w:rPr>
                <w:noProof/>
                <w:webHidden/>
              </w:rPr>
              <w:t>119</w:t>
            </w:r>
            <w:r w:rsidR="00961394">
              <w:rPr>
                <w:noProof/>
                <w:webHidden/>
              </w:rPr>
              <w:fldChar w:fldCharType="end"/>
            </w:r>
          </w:hyperlink>
        </w:p>
        <w:p w14:paraId="1622812C" w14:textId="77777777" w:rsidR="00961394" w:rsidRDefault="00A61691">
          <w:pPr>
            <w:pStyle w:val="TOC4"/>
            <w:tabs>
              <w:tab w:val="right" w:leader="dot" w:pos="11102"/>
            </w:tabs>
            <w:rPr>
              <w:rFonts w:eastAsiaTheme="minorEastAsia"/>
              <w:noProof/>
              <w:lang w:eastAsia="en-GB"/>
            </w:rPr>
          </w:pPr>
          <w:hyperlink w:anchor="_Toc126609183" w:history="1">
            <w:r w:rsidR="00961394" w:rsidRPr="004F5DA7">
              <w:rPr>
                <w:rStyle w:val="Hyperlink"/>
                <w:noProof/>
              </w:rPr>
              <w:t>Creating a function to encrypt data</w:t>
            </w:r>
            <w:r w:rsidR="00961394">
              <w:rPr>
                <w:noProof/>
                <w:webHidden/>
              </w:rPr>
              <w:tab/>
            </w:r>
            <w:r w:rsidR="00961394">
              <w:rPr>
                <w:noProof/>
                <w:webHidden/>
              </w:rPr>
              <w:fldChar w:fldCharType="begin"/>
            </w:r>
            <w:r w:rsidR="00961394">
              <w:rPr>
                <w:noProof/>
                <w:webHidden/>
              </w:rPr>
              <w:instrText xml:space="preserve"> PAGEREF _Toc126609183 \h </w:instrText>
            </w:r>
            <w:r w:rsidR="00961394">
              <w:rPr>
                <w:noProof/>
                <w:webHidden/>
              </w:rPr>
            </w:r>
            <w:r w:rsidR="00961394">
              <w:rPr>
                <w:noProof/>
                <w:webHidden/>
              </w:rPr>
              <w:fldChar w:fldCharType="separate"/>
            </w:r>
            <w:r w:rsidR="00961394">
              <w:rPr>
                <w:noProof/>
                <w:webHidden/>
              </w:rPr>
              <w:t>121</w:t>
            </w:r>
            <w:r w:rsidR="00961394">
              <w:rPr>
                <w:noProof/>
                <w:webHidden/>
              </w:rPr>
              <w:fldChar w:fldCharType="end"/>
            </w:r>
          </w:hyperlink>
        </w:p>
        <w:p w14:paraId="44C22A8F" w14:textId="77777777" w:rsidR="00961394" w:rsidRDefault="00A61691">
          <w:pPr>
            <w:pStyle w:val="TOC4"/>
            <w:tabs>
              <w:tab w:val="right" w:leader="dot" w:pos="11102"/>
            </w:tabs>
            <w:rPr>
              <w:rFonts w:eastAsiaTheme="minorEastAsia"/>
              <w:noProof/>
              <w:lang w:eastAsia="en-GB"/>
            </w:rPr>
          </w:pPr>
          <w:hyperlink w:anchor="_Toc126609184" w:history="1">
            <w:r w:rsidR="00961394" w:rsidRPr="004F5DA7">
              <w:rPr>
                <w:rStyle w:val="Hyperlink"/>
                <w:noProof/>
              </w:rPr>
              <w:t>Creating a function to decrypt data</w:t>
            </w:r>
            <w:r w:rsidR="00961394">
              <w:rPr>
                <w:noProof/>
                <w:webHidden/>
              </w:rPr>
              <w:tab/>
            </w:r>
            <w:r w:rsidR="00961394">
              <w:rPr>
                <w:noProof/>
                <w:webHidden/>
              </w:rPr>
              <w:fldChar w:fldCharType="begin"/>
            </w:r>
            <w:r w:rsidR="00961394">
              <w:rPr>
                <w:noProof/>
                <w:webHidden/>
              </w:rPr>
              <w:instrText xml:space="preserve"> PAGEREF _Toc126609184 \h </w:instrText>
            </w:r>
            <w:r w:rsidR="00961394">
              <w:rPr>
                <w:noProof/>
                <w:webHidden/>
              </w:rPr>
            </w:r>
            <w:r w:rsidR="00961394">
              <w:rPr>
                <w:noProof/>
                <w:webHidden/>
              </w:rPr>
              <w:fldChar w:fldCharType="separate"/>
            </w:r>
            <w:r w:rsidR="00961394">
              <w:rPr>
                <w:noProof/>
                <w:webHidden/>
              </w:rPr>
              <w:t>121</w:t>
            </w:r>
            <w:r w:rsidR="00961394">
              <w:rPr>
                <w:noProof/>
                <w:webHidden/>
              </w:rPr>
              <w:fldChar w:fldCharType="end"/>
            </w:r>
          </w:hyperlink>
        </w:p>
        <w:p w14:paraId="67E784EA" w14:textId="77777777" w:rsidR="00961394" w:rsidRDefault="00A61691">
          <w:pPr>
            <w:pStyle w:val="TOC4"/>
            <w:tabs>
              <w:tab w:val="right" w:leader="dot" w:pos="11102"/>
            </w:tabs>
            <w:rPr>
              <w:rFonts w:eastAsiaTheme="minorEastAsia"/>
              <w:noProof/>
              <w:lang w:eastAsia="en-GB"/>
            </w:rPr>
          </w:pPr>
          <w:hyperlink w:anchor="_Toc126609185" w:history="1">
            <w:r w:rsidR="00961394" w:rsidRPr="004F5DA7">
              <w:rPr>
                <w:rStyle w:val="Hyperlink"/>
                <w:noProof/>
              </w:rPr>
              <w:t>Applying the encryption to all outgoing communications</w:t>
            </w:r>
            <w:r w:rsidR="00961394">
              <w:rPr>
                <w:noProof/>
                <w:webHidden/>
              </w:rPr>
              <w:tab/>
            </w:r>
            <w:r w:rsidR="00961394">
              <w:rPr>
                <w:noProof/>
                <w:webHidden/>
              </w:rPr>
              <w:fldChar w:fldCharType="begin"/>
            </w:r>
            <w:r w:rsidR="00961394">
              <w:rPr>
                <w:noProof/>
                <w:webHidden/>
              </w:rPr>
              <w:instrText xml:space="preserve"> PAGEREF _Toc126609185 \h </w:instrText>
            </w:r>
            <w:r w:rsidR="00961394">
              <w:rPr>
                <w:noProof/>
                <w:webHidden/>
              </w:rPr>
            </w:r>
            <w:r w:rsidR="00961394">
              <w:rPr>
                <w:noProof/>
                <w:webHidden/>
              </w:rPr>
              <w:fldChar w:fldCharType="separate"/>
            </w:r>
            <w:r w:rsidR="00961394">
              <w:rPr>
                <w:noProof/>
                <w:webHidden/>
              </w:rPr>
              <w:t>122</w:t>
            </w:r>
            <w:r w:rsidR="00961394">
              <w:rPr>
                <w:noProof/>
                <w:webHidden/>
              </w:rPr>
              <w:fldChar w:fldCharType="end"/>
            </w:r>
          </w:hyperlink>
        </w:p>
        <w:p w14:paraId="37E30476" w14:textId="77777777" w:rsidR="00961394" w:rsidRDefault="00A61691">
          <w:pPr>
            <w:pStyle w:val="TOC4"/>
            <w:tabs>
              <w:tab w:val="right" w:leader="dot" w:pos="11102"/>
            </w:tabs>
            <w:rPr>
              <w:rFonts w:eastAsiaTheme="minorEastAsia"/>
              <w:noProof/>
              <w:lang w:eastAsia="en-GB"/>
            </w:rPr>
          </w:pPr>
          <w:hyperlink w:anchor="_Toc126609186" w:history="1">
            <w:r w:rsidR="00961394" w:rsidRPr="004F5DA7">
              <w:rPr>
                <w:rStyle w:val="Hyperlink"/>
                <w:noProof/>
              </w:rPr>
              <w:t>Applying the decryption to all incoming communications</w:t>
            </w:r>
            <w:r w:rsidR="00961394">
              <w:rPr>
                <w:noProof/>
                <w:webHidden/>
              </w:rPr>
              <w:tab/>
            </w:r>
            <w:r w:rsidR="00961394">
              <w:rPr>
                <w:noProof/>
                <w:webHidden/>
              </w:rPr>
              <w:fldChar w:fldCharType="begin"/>
            </w:r>
            <w:r w:rsidR="00961394">
              <w:rPr>
                <w:noProof/>
                <w:webHidden/>
              </w:rPr>
              <w:instrText xml:space="preserve"> PAGEREF _Toc126609186 \h </w:instrText>
            </w:r>
            <w:r w:rsidR="00961394">
              <w:rPr>
                <w:noProof/>
                <w:webHidden/>
              </w:rPr>
            </w:r>
            <w:r w:rsidR="00961394">
              <w:rPr>
                <w:noProof/>
                <w:webHidden/>
              </w:rPr>
              <w:fldChar w:fldCharType="separate"/>
            </w:r>
            <w:r w:rsidR="00961394">
              <w:rPr>
                <w:noProof/>
                <w:webHidden/>
              </w:rPr>
              <w:t>122</w:t>
            </w:r>
            <w:r w:rsidR="00961394">
              <w:rPr>
                <w:noProof/>
                <w:webHidden/>
              </w:rPr>
              <w:fldChar w:fldCharType="end"/>
            </w:r>
          </w:hyperlink>
        </w:p>
        <w:p w14:paraId="1B2EFB96" w14:textId="77777777" w:rsidR="00961394" w:rsidRDefault="00A61691">
          <w:pPr>
            <w:pStyle w:val="TOC3"/>
            <w:tabs>
              <w:tab w:val="right" w:leader="dot" w:pos="11102"/>
            </w:tabs>
            <w:rPr>
              <w:rFonts w:eastAsiaTheme="minorEastAsia"/>
              <w:noProof/>
              <w:lang w:eastAsia="en-GB"/>
            </w:rPr>
          </w:pPr>
          <w:hyperlink w:anchor="_Toc126609187" w:history="1">
            <w:r w:rsidR="00961394" w:rsidRPr="004F5DA7">
              <w:rPr>
                <w:rStyle w:val="Hyperlink"/>
                <w:noProof/>
              </w:rPr>
              <w:t>Milestone 3</w:t>
            </w:r>
            <w:r w:rsidR="00961394">
              <w:rPr>
                <w:noProof/>
                <w:webHidden/>
              </w:rPr>
              <w:tab/>
            </w:r>
            <w:r w:rsidR="00961394">
              <w:rPr>
                <w:noProof/>
                <w:webHidden/>
              </w:rPr>
              <w:fldChar w:fldCharType="begin"/>
            </w:r>
            <w:r w:rsidR="00961394">
              <w:rPr>
                <w:noProof/>
                <w:webHidden/>
              </w:rPr>
              <w:instrText xml:space="preserve"> PAGEREF _Toc126609187 \h </w:instrText>
            </w:r>
            <w:r w:rsidR="00961394">
              <w:rPr>
                <w:noProof/>
                <w:webHidden/>
              </w:rPr>
            </w:r>
            <w:r w:rsidR="00961394">
              <w:rPr>
                <w:noProof/>
                <w:webHidden/>
              </w:rPr>
              <w:fldChar w:fldCharType="separate"/>
            </w:r>
            <w:r w:rsidR="00961394">
              <w:rPr>
                <w:noProof/>
                <w:webHidden/>
              </w:rPr>
              <w:t>123</w:t>
            </w:r>
            <w:r w:rsidR="00961394">
              <w:rPr>
                <w:noProof/>
                <w:webHidden/>
              </w:rPr>
              <w:fldChar w:fldCharType="end"/>
            </w:r>
          </w:hyperlink>
        </w:p>
        <w:p w14:paraId="74765F5D" w14:textId="77777777" w:rsidR="00961394" w:rsidRDefault="00A61691">
          <w:pPr>
            <w:pStyle w:val="TOC4"/>
            <w:tabs>
              <w:tab w:val="right" w:leader="dot" w:pos="11102"/>
            </w:tabs>
            <w:rPr>
              <w:rFonts w:eastAsiaTheme="minorEastAsia"/>
              <w:noProof/>
              <w:lang w:eastAsia="en-GB"/>
            </w:rPr>
          </w:pPr>
          <w:hyperlink w:anchor="_Toc126609188" w:history="1">
            <w:r w:rsidR="00961394" w:rsidRPr="004F5DA7">
              <w:rPr>
                <w:rStyle w:val="Hyperlink"/>
                <w:noProof/>
              </w:rPr>
              <w:t>Milestone Test 3.1</w:t>
            </w:r>
            <w:r w:rsidR="00961394">
              <w:rPr>
                <w:noProof/>
                <w:webHidden/>
              </w:rPr>
              <w:tab/>
            </w:r>
            <w:r w:rsidR="00961394">
              <w:rPr>
                <w:noProof/>
                <w:webHidden/>
              </w:rPr>
              <w:fldChar w:fldCharType="begin"/>
            </w:r>
            <w:r w:rsidR="00961394">
              <w:rPr>
                <w:noProof/>
                <w:webHidden/>
              </w:rPr>
              <w:instrText xml:space="preserve"> PAGEREF _Toc126609188 \h </w:instrText>
            </w:r>
            <w:r w:rsidR="00961394">
              <w:rPr>
                <w:noProof/>
                <w:webHidden/>
              </w:rPr>
            </w:r>
            <w:r w:rsidR="00961394">
              <w:rPr>
                <w:noProof/>
                <w:webHidden/>
              </w:rPr>
              <w:fldChar w:fldCharType="separate"/>
            </w:r>
            <w:r w:rsidR="00961394">
              <w:rPr>
                <w:noProof/>
                <w:webHidden/>
              </w:rPr>
              <w:t>123</w:t>
            </w:r>
            <w:r w:rsidR="00961394">
              <w:rPr>
                <w:noProof/>
                <w:webHidden/>
              </w:rPr>
              <w:fldChar w:fldCharType="end"/>
            </w:r>
          </w:hyperlink>
        </w:p>
        <w:p w14:paraId="7C3563A0" w14:textId="77777777" w:rsidR="00961394" w:rsidRDefault="00A61691">
          <w:pPr>
            <w:pStyle w:val="TOC4"/>
            <w:tabs>
              <w:tab w:val="right" w:leader="dot" w:pos="11102"/>
            </w:tabs>
            <w:rPr>
              <w:rFonts w:eastAsiaTheme="minorEastAsia"/>
              <w:noProof/>
              <w:lang w:eastAsia="en-GB"/>
            </w:rPr>
          </w:pPr>
          <w:hyperlink w:anchor="_Toc126609189" w:history="1">
            <w:r w:rsidR="00961394" w:rsidRPr="004F5DA7">
              <w:rPr>
                <w:rStyle w:val="Hyperlink"/>
                <w:noProof/>
              </w:rPr>
              <w:t>Milestone Test 3.2</w:t>
            </w:r>
            <w:r w:rsidR="00961394">
              <w:rPr>
                <w:noProof/>
                <w:webHidden/>
              </w:rPr>
              <w:tab/>
            </w:r>
            <w:r w:rsidR="00961394">
              <w:rPr>
                <w:noProof/>
                <w:webHidden/>
              </w:rPr>
              <w:fldChar w:fldCharType="begin"/>
            </w:r>
            <w:r w:rsidR="00961394">
              <w:rPr>
                <w:noProof/>
                <w:webHidden/>
              </w:rPr>
              <w:instrText xml:space="preserve"> PAGEREF _Toc126609189 \h </w:instrText>
            </w:r>
            <w:r w:rsidR="00961394">
              <w:rPr>
                <w:noProof/>
                <w:webHidden/>
              </w:rPr>
            </w:r>
            <w:r w:rsidR="00961394">
              <w:rPr>
                <w:noProof/>
                <w:webHidden/>
              </w:rPr>
              <w:fldChar w:fldCharType="separate"/>
            </w:r>
            <w:r w:rsidR="00961394">
              <w:rPr>
                <w:noProof/>
                <w:webHidden/>
              </w:rPr>
              <w:t>123</w:t>
            </w:r>
            <w:r w:rsidR="00961394">
              <w:rPr>
                <w:noProof/>
                <w:webHidden/>
              </w:rPr>
              <w:fldChar w:fldCharType="end"/>
            </w:r>
          </w:hyperlink>
        </w:p>
        <w:p w14:paraId="273BE03F" w14:textId="77777777" w:rsidR="00961394" w:rsidRDefault="00A61691">
          <w:pPr>
            <w:pStyle w:val="TOC4"/>
            <w:tabs>
              <w:tab w:val="right" w:leader="dot" w:pos="11102"/>
            </w:tabs>
            <w:rPr>
              <w:rFonts w:eastAsiaTheme="minorEastAsia"/>
              <w:noProof/>
              <w:lang w:eastAsia="en-GB"/>
            </w:rPr>
          </w:pPr>
          <w:hyperlink w:anchor="_Toc126609190" w:history="1">
            <w:r w:rsidR="00961394" w:rsidRPr="004F5DA7">
              <w:rPr>
                <w:rStyle w:val="Hyperlink"/>
                <w:noProof/>
              </w:rPr>
              <w:t>Reflections</w:t>
            </w:r>
            <w:r w:rsidR="00961394">
              <w:rPr>
                <w:noProof/>
                <w:webHidden/>
              </w:rPr>
              <w:tab/>
            </w:r>
            <w:r w:rsidR="00961394">
              <w:rPr>
                <w:noProof/>
                <w:webHidden/>
              </w:rPr>
              <w:fldChar w:fldCharType="begin"/>
            </w:r>
            <w:r w:rsidR="00961394">
              <w:rPr>
                <w:noProof/>
                <w:webHidden/>
              </w:rPr>
              <w:instrText xml:space="preserve"> PAGEREF _Toc126609190 \h </w:instrText>
            </w:r>
            <w:r w:rsidR="00961394">
              <w:rPr>
                <w:noProof/>
                <w:webHidden/>
              </w:rPr>
            </w:r>
            <w:r w:rsidR="00961394">
              <w:rPr>
                <w:noProof/>
                <w:webHidden/>
              </w:rPr>
              <w:fldChar w:fldCharType="separate"/>
            </w:r>
            <w:r w:rsidR="00961394">
              <w:rPr>
                <w:noProof/>
                <w:webHidden/>
              </w:rPr>
              <w:t>124</w:t>
            </w:r>
            <w:r w:rsidR="00961394">
              <w:rPr>
                <w:noProof/>
                <w:webHidden/>
              </w:rPr>
              <w:fldChar w:fldCharType="end"/>
            </w:r>
          </w:hyperlink>
        </w:p>
        <w:p w14:paraId="3F1692C0" w14:textId="77777777" w:rsidR="00961394" w:rsidRDefault="00A61691">
          <w:pPr>
            <w:pStyle w:val="TOC3"/>
            <w:tabs>
              <w:tab w:val="right" w:leader="dot" w:pos="11102"/>
            </w:tabs>
            <w:rPr>
              <w:rFonts w:eastAsiaTheme="minorEastAsia"/>
              <w:noProof/>
              <w:lang w:eastAsia="en-GB"/>
            </w:rPr>
          </w:pPr>
          <w:hyperlink w:anchor="_Toc126609191" w:history="1">
            <w:r w:rsidR="00961394" w:rsidRPr="004F5DA7">
              <w:rPr>
                <w:rStyle w:val="Hyperlink"/>
                <w:noProof/>
              </w:rPr>
              <w:t>Graphical User Interface Setup</w:t>
            </w:r>
            <w:r w:rsidR="00961394">
              <w:rPr>
                <w:noProof/>
                <w:webHidden/>
              </w:rPr>
              <w:tab/>
            </w:r>
            <w:r w:rsidR="00961394">
              <w:rPr>
                <w:noProof/>
                <w:webHidden/>
              </w:rPr>
              <w:fldChar w:fldCharType="begin"/>
            </w:r>
            <w:r w:rsidR="00961394">
              <w:rPr>
                <w:noProof/>
                <w:webHidden/>
              </w:rPr>
              <w:instrText xml:space="preserve"> PAGEREF _Toc126609191 \h </w:instrText>
            </w:r>
            <w:r w:rsidR="00961394">
              <w:rPr>
                <w:noProof/>
                <w:webHidden/>
              </w:rPr>
            </w:r>
            <w:r w:rsidR="00961394">
              <w:rPr>
                <w:noProof/>
                <w:webHidden/>
              </w:rPr>
              <w:fldChar w:fldCharType="separate"/>
            </w:r>
            <w:r w:rsidR="00961394">
              <w:rPr>
                <w:noProof/>
                <w:webHidden/>
              </w:rPr>
              <w:t>124</w:t>
            </w:r>
            <w:r w:rsidR="00961394">
              <w:rPr>
                <w:noProof/>
                <w:webHidden/>
              </w:rPr>
              <w:fldChar w:fldCharType="end"/>
            </w:r>
          </w:hyperlink>
        </w:p>
        <w:p w14:paraId="60089CA0" w14:textId="77777777" w:rsidR="00961394" w:rsidRDefault="00A61691">
          <w:pPr>
            <w:pStyle w:val="TOC4"/>
            <w:tabs>
              <w:tab w:val="right" w:leader="dot" w:pos="11102"/>
            </w:tabs>
            <w:rPr>
              <w:rFonts w:eastAsiaTheme="minorEastAsia"/>
              <w:noProof/>
              <w:lang w:eastAsia="en-GB"/>
            </w:rPr>
          </w:pPr>
          <w:hyperlink w:anchor="_Toc126609192" w:history="1">
            <w:r w:rsidR="00961394" w:rsidRPr="004F5DA7">
              <w:rPr>
                <w:rStyle w:val="Hyperlink"/>
                <w:noProof/>
              </w:rPr>
              <w:t>Creating the main scene for the GUI</w:t>
            </w:r>
            <w:r w:rsidR="00961394">
              <w:rPr>
                <w:noProof/>
                <w:webHidden/>
              </w:rPr>
              <w:tab/>
            </w:r>
            <w:r w:rsidR="00961394">
              <w:rPr>
                <w:noProof/>
                <w:webHidden/>
              </w:rPr>
              <w:fldChar w:fldCharType="begin"/>
            </w:r>
            <w:r w:rsidR="00961394">
              <w:rPr>
                <w:noProof/>
                <w:webHidden/>
              </w:rPr>
              <w:instrText xml:space="preserve"> PAGEREF _Toc126609192 \h </w:instrText>
            </w:r>
            <w:r w:rsidR="00961394">
              <w:rPr>
                <w:noProof/>
                <w:webHidden/>
              </w:rPr>
            </w:r>
            <w:r w:rsidR="00961394">
              <w:rPr>
                <w:noProof/>
                <w:webHidden/>
              </w:rPr>
              <w:fldChar w:fldCharType="separate"/>
            </w:r>
            <w:r w:rsidR="00961394">
              <w:rPr>
                <w:noProof/>
                <w:webHidden/>
              </w:rPr>
              <w:t>124</w:t>
            </w:r>
            <w:r w:rsidR="00961394">
              <w:rPr>
                <w:noProof/>
                <w:webHidden/>
              </w:rPr>
              <w:fldChar w:fldCharType="end"/>
            </w:r>
          </w:hyperlink>
        </w:p>
        <w:p w14:paraId="456D8DE7" w14:textId="77777777" w:rsidR="00961394" w:rsidRDefault="00A61691">
          <w:pPr>
            <w:pStyle w:val="TOC4"/>
            <w:tabs>
              <w:tab w:val="right" w:leader="dot" w:pos="11102"/>
            </w:tabs>
            <w:rPr>
              <w:rFonts w:eastAsiaTheme="minorEastAsia"/>
              <w:noProof/>
              <w:lang w:eastAsia="en-GB"/>
            </w:rPr>
          </w:pPr>
          <w:hyperlink w:anchor="_Toc126609193" w:history="1">
            <w:r w:rsidR="00961394" w:rsidRPr="004F5DA7">
              <w:rPr>
                <w:rStyle w:val="Hyperlink"/>
                <w:noProof/>
              </w:rPr>
              <w:t>Creating the main controller class</w:t>
            </w:r>
            <w:r w:rsidR="00961394">
              <w:rPr>
                <w:noProof/>
                <w:webHidden/>
              </w:rPr>
              <w:tab/>
            </w:r>
            <w:r w:rsidR="00961394">
              <w:rPr>
                <w:noProof/>
                <w:webHidden/>
              </w:rPr>
              <w:fldChar w:fldCharType="begin"/>
            </w:r>
            <w:r w:rsidR="00961394">
              <w:rPr>
                <w:noProof/>
                <w:webHidden/>
              </w:rPr>
              <w:instrText xml:space="preserve"> PAGEREF _Toc126609193 \h </w:instrText>
            </w:r>
            <w:r w:rsidR="00961394">
              <w:rPr>
                <w:noProof/>
                <w:webHidden/>
              </w:rPr>
            </w:r>
            <w:r w:rsidR="00961394">
              <w:rPr>
                <w:noProof/>
                <w:webHidden/>
              </w:rPr>
              <w:fldChar w:fldCharType="separate"/>
            </w:r>
            <w:r w:rsidR="00961394">
              <w:rPr>
                <w:noProof/>
                <w:webHidden/>
              </w:rPr>
              <w:t>125</w:t>
            </w:r>
            <w:r w:rsidR="00961394">
              <w:rPr>
                <w:noProof/>
                <w:webHidden/>
              </w:rPr>
              <w:fldChar w:fldCharType="end"/>
            </w:r>
          </w:hyperlink>
        </w:p>
        <w:p w14:paraId="16E9A05A" w14:textId="77777777" w:rsidR="00961394" w:rsidRDefault="00A61691">
          <w:pPr>
            <w:pStyle w:val="TOC3"/>
            <w:tabs>
              <w:tab w:val="right" w:leader="dot" w:pos="11102"/>
            </w:tabs>
            <w:rPr>
              <w:rFonts w:eastAsiaTheme="minorEastAsia"/>
              <w:noProof/>
              <w:lang w:eastAsia="en-GB"/>
            </w:rPr>
          </w:pPr>
          <w:hyperlink w:anchor="_Toc126609194" w:history="1">
            <w:r w:rsidR="00961394" w:rsidRPr="004F5DA7">
              <w:rPr>
                <w:rStyle w:val="Hyperlink"/>
                <w:noProof/>
              </w:rPr>
              <w:t>Stock Look-Up</w:t>
            </w:r>
            <w:r w:rsidR="00961394">
              <w:rPr>
                <w:noProof/>
                <w:webHidden/>
              </w:rPr>
              <w:tab/>
            </w:r>
            <w:r w:rsidR="00961394">
              <w:rPr>
                <w:noProof/>
                <w:webHidden/>
              </w:rPr>
              <w:fldChar w:fldCharType="begin"/>
            </w:r>
            <w:r w:rsidR="00961394">
              <w:rPr>
                <w:noProof/>
                <w:webHidden/>
              </w:rPr>
              <w:instrText xml:space="preserve"> PAGEREF _Toc126609194 \h </w:instrText>
            </w:r>
            <w:r w:rsidR="00961394">
              <w:rPr>
                <w:noProof/>
                <w:webHidden/>
              </w:rPr>
            </w:r>
            <w:r w:rsidR="00961394">
              <w:rPr>
                <w:noProof/>
                <w:webHidden/>
              </w:rPr>
              <w:fldChar w:fldCharType="separate"/>
            </w:r>
            <w:r w:rsidR="00961394">
              <w:rPr>
                <w:noProof/>
                <w:webHidden/>
              </w:rPr>
              <w:t>126</w:t>
            </w:r>
            <w:r w:rsidR="00961394">
              <w:rPr>
                <w:noProof/>
                <w:webHidden/>
              </w:rPr>
              <w:fldChar w:fldCharType="end"/>
            </w:r>
          </w:hyperlink>
        </w:p>
        <w:p w14:paraId="1BB95079" w14:textId="77777777" w:rsidR="00961394" w:rsidRDefault="00A61691">
          <w:pPr>
            <w:pStyle w:val="TOC4"/>
            <w:tabs>
              <w:tab w:val="right" w:leader="dot" w:pos="11102"/>
            </w:tabs>
            <w:rPr>
              <w:rFonts w:eastAsiaTheme="minorEastAsia"/>
              <w:noProof/>
              <w:lang w:eastAsia="en-GB"/>
            </w:rPr>
          </w:pPr>
          <w:hyperlink w:anchor="_Toc126609195" w:history="1">
            <w:r w:rsidR="00961394" w:rsidRPr="004F5DA7">
              <w:rPr>
                <w:rStyle w:val="Hyperlink"/>
                <w:noProof/>
              </w:rPr>
              <w:t>Creating a ‘stock look-up’ button</w:t>
            </w:r>
            <w:r w:rsidR="00961394">
              <w:rPr>
                <w:noProof/>
                <w:webHidden/>
              </w:rPr>
              <w:tab/>
            </w:r>
            <w:r w:rsidR="00961394">
              <w:rPr>
                <w:noProof/>
                <w:webHidden/>
              </w:rPr>
              <w:fldChar w:fldCharType="begin"/>
            </w:r>
            <w:r w:rsidR="00961394">
              <w:rPr>
                <w:noProof/>
                <w:webHidden/>
              </w:rPr>
              <w:instrText xml:space="preserve"> PAGEREF _Toc126609195 \h </w:instrText>
            </w:r>
            <w:r w:rsidR="00961394">
              <w:rPr>
                <w:noProof/>
                <w:webHidden/>
              </w:rPr>
            </w:r>
            <w:r w:rsidR="00961394">
              <w:rPr>
                <w:noProof/>
                <w:webHidden/>
              </w:rPr>
              <w:fldChar w:fldCharType="separate"/>
            </w:r>
            <w:r w:rsidR="00961394">
              <w:rPr>
                <w:noProof/>
                <w:webHidden/>
              </w:rPr>
              <w:t>126</w:t>
            </w:r>
            <w:r w:rsidR="00961394">
              <w:rPr>
                <w:noProof/>
                <w:webHidden/>
              </w:rPr>
              <w:fldChar w:fldCharType="end"/>
            </w:r>
          </w:hyperlink>
        </w:p>
        <w:p w14:paraId="2F50F924" w14:textId="77777777" w:rsidR="00961394" w:rsidRDefault="00A61691">
          <w:pPr>
            <w:pStyle w:val="TOC4"/>
            <w:tabs>
              <w:tab w:val="right" w:leader="dot" w:pos="11102"/>
            </w:tabs>
            <w:rPr>
              <w:rFonts w:eastAsiaTheme="minorEastAsia"/>
              <w:noProof/>
              <w:lang w:eastAsia="en-GB"/>
            </w:rPr>
          </w:pPr>
          <w:hyperlink w:anchor="_Toc126609196" w:history="1">
            <w:r w:rsidR="00961394" w:rsidRPr="004F5DA7">
              <w:rPr>
                <w:rStyle w:val="Hyperlink"/>
                <w:noProof/>
              </w:rPr>
              <w:t>Creating a popup when the button is pressed</w:t>
            </w:r>
            <w:r w:rsidR="00961394">
              <w:rPr>
                <w:noProof/>
                <w:webHidden/>
              </w:rPr>
              <w:tab/>
            </w:r>
            <w:r w:rsidR="00961394">
              <w:rPr>
                <w:noProof/>
                <w:webHidden/>
              </w:rPr>
              <w:fldChar w:fldCharType="begin"/>
            </w:r>
            <w:r w:rsidR="00961394">
              <w:rPr>
                <w:noProof/>
                <w:webHidden/>
              </w:rPr>
              <w:instrText xml:space="preserve"> PAGEREF _Toc126609196 \h </w:instrText>
            </w:r>
            <w:r w:rsidR="00961394">
              <w:rPr>
                <w:noProof/>
                <w:webHidden/>
              </w:rPr>
            </w:r>
            <w:r w:rsidR="00961394">
              <w:rPr>
                <w:noProof/>
                <w:webHidden/>
              </w:rPr>
              <w:fldChar w:fldCharType="separate"/>
            </w:r>
            <w:r w:rsidR="00961394">
              <w:rPr>
                <w:noProof/>
                <w:webHidden/>
              </w:rPr>
              <w:t>126</w:t>
            </w:r>
            <w:r w:rsidR="00961394">
              <w:rPr>
                <w:noProof/>
                <w:webHidden/>
              </w:rPr>
              <w:fldChar w:fldCharType="end"/>
            </w:r>
          </w:hyperlink>
        </w:p>
        <w:p w14:paraId="5072A2FC" w14:textId="77777777" w:rsidR="00961394" w:rsidRDefault="00A61691">
          <w:pPr>
            <w:pStyle w:val="TOC4"/>
            <w:tabs>
              <w:tab w:val="right" w:leader="dot" w:pos="11102"/>
            </w:tabs>
            <w:rPr>
              <w:rFonts w:eastAsiaTheme="minorEastAsia"/>
              <w:noProof/>
              <w:lang w:eastAsia="en-GB"/>
            </w:rPr>
          </w:pPr>
          <w:hyperlink w:anchor="_Toc126609197" w:history="1">
            <w:r w:rsidR="00961394" w:rsidRPr="004F5DA7">
              <w:rPr>
                <w:rStyle w:val="Hyperlink"/>
                <w:noProof/>
              </w:rPr>
              <w:t>Creating a layout for the stock look-up</w:t>
            </w:r>
            <w:r w:rsidR="00961394">
              <w:rPr>
                <w:noProof/>
                <w:webHidden/>
              </w:rPr>
              <w:tab/>
            </w:r>
            <w:r w:rsidR="00961394">
              <w:rPr>
                <w:noProof/>
                <w:webHidden/>
              </w:rPr>
              <w:fldChar w:fldCharType="begin"/>
            </w:r>
            <w:r w:rsidR="00961394">
              <w:rPr>
                <w:noProof/>
                <w:webHidden/>
              </w:rPr>
              <w:instrText xml:space="preserve"> PAGEREF _Toc126609197 \h </w:instrText>
            </w:r>
            <w:r w:rsidR="00961394">
              <w:rPr>
                <w:noProof/>
                <w:webHidden/>
              </w:rPr>
            </w:r>
            <w:r w:rsidR="00961394">
              <w:rPr>
                <w:noProof/>
                <w:webHidden/>
              </w:rPr>
              <w:fldChar w:fldCharType="separate"/>
            </w:r>
            <w:r w:rsidR="00961394">
              <w:rPr>
                <w:noProof/>
                <w:webHidden/>
              </w:rPr>
              <w:t>128</w:t>
            </w:r>
            <w:r w:rsidR="00961394">
              <w:rPr>
                <w:noProof/>
                <w:webHidden/>
              </w:rPr>
              <w:fldChar w:fldCharType="end"/>
            </w:r>
          </w:hyperlink>
        </w:p>
        <w:p w14:paraId="58E36D45" w14:textId="77777777" w:rsidR="00961394" w:rsidRDefault="00A61691">
          <w:pPr>
            <w:pStyle w:val="TOC4"/>
            <w:tabs>
              <w:tab w:val="right" w:leader="dot" w:pos="11102"/>
            </w:tabs>
            <w:rPr>
              <w:rFonts w:eastAsiaTheme="minorEastAsia"/>
              <w:noProof/>
              <w:lang w:eastAsia="en-GB"/>
            </w:rPr>
          </w:pPr>
          <w:hyperlink w:anchor="_Toc126609198" w:history="1">
            <w:r w:rsidR="00961394" w:rsidRPr="004F5DA7">
              <w:rPr>
                <w:rStyle w:val="Hyperlink"/>
                <w:noProof/>
              </w:rPr>
              <w:t>Creating buttons that will store returned Items</w:t>
            </w:r>
            <w:r w:rsidR="00961394">
              <w:rPr>
                <w:noProof/>
                <w:webHidden/>
              </w:rPr>
              <w:tab/>
            </w:r>
            <w:r w:rsidR="00961394">
              <w:rPr>
                <w:noProof/>
                <w:webHidden/>
              </w:rPr>
              <w:fldChar w:fldCharType="begin"/>
            </w:r>
            <w:r w:rsidR="00961394">
              <w:rPr>
                <w:noProof/>
                <w:webHidden/>
              </w:rPr>
              <w:instrText xml:space="preserve"> PAGEREF _Toc126609198 \h </w:instrText>
            </w:r>
            <w:r w:rsidR="00961394">
              <w:rPr>
                <w:noProof/>
                <w:webHidden/>
              </w:rPr>
            </w:r>
            <w:r w:rsidR="00961394">
              <w:rPr>
                <w:noProof/>
                <w:webHidden/>
              </w:rPr>
              <w:fldChar w:fldCharType="separate"/>
            </w:r>
            <w:r w:rsidR="00961394">
              <w:rPr>
                <w:noProof/>
                <w:webHidden/>
              </w:rPr>
              <w:t>129</w:t>
            </w:r>
            <w:r w:rsidR="00961394">
              <w:rPr>
                <w:noProof/>
                <w:webHidden/>
              </w:rPr>
              <w:fldChar w:fldCharType="end"/>
            </w:r>
          </w:hyperlink>
        </w:p>
        <w:p w14:paraId="27E3D419" w14:textId="77777777" w:rsidR="00961394" w:rsidRDefault="00A61691">
          <w:pPr>
            <w:pStyle w:val="TOC4"/>
            <w:tabs>
              <w:tab w:val="right" w:leader="dot" w:pos="11102"/>
            </w:tabs>
            <w:rPr>
              <w:rFonts w:eastAsiaTheme="minorEastAsia"/>
              <w:noProof/>
              <w:lang w:eastAsia="en-GB"/>
            </w:rPr>
          </w:pPr>
          <w:hyperlink w:anchor="_Toc126609199" w:history="1">
            <w:r w:rsidR="00961394" w:rsidRPr="004F5DA7">
              <w:rPr>
                <w:rStyle w:val="Hyperlink"/>
                <w:noProof/>
              </w:rPr>
              <w:t>Creating a procedure to instantiate buttons for each returned value</w:t>
            </w:r>
            <w:r w:rsidR="00961394">
              <w:rPr>
                <w:noProof/>
                <w:webHidden/>
              </w:rPr>
              <w:tab/>
            </w:r>
            <w:r w:rsidR="00961394">
              <w:rPr>
                <w:noProof/>
                <w:webHidden/>
              </w:rPr>
              <w:fldChar w:fldCharType="begin"/>
            </w:r>
            <w:r w:rsidR="00961394">
              <w:rPr>
                <w:noProof/>
                <w:webHidden/>
              </w:rPr>
              <w:instrText xml:space="preserve"> PAGEREF _Toc126609199 \h </w:instrText>
            </w:r>
            <w:r w:rsidR="00961394">
              <w:rPr>
                <w:noProof/>
                <w:webHidden/>
              </w:rPr>
            </w:r>
            <w:r w:rsidR="00961394">
              <w:rPr>
                <w:noProof/>
                <w:webHidden/>
              </w:rPr>
              <w:fldChar w:fldCharType="separate"/>
            </w:r>
            <w:r w:rsidR="00961394">
              <w:rPr>
                <w:noProof/>
                <w:webHidden/>
              </w:rPr>
              <w:t>131</w:t>
            </w:r>
            <w:r w:rsidR="00961394">
              <w:rPr>
                <w:noProof/>
                <w:webHidden/>
              </w:rPr>
              <w:fldChar w:fldCharType="end"/>
            </w:r>
          </w:hyperlink>
        </w:p>
        <w:p w14:paraId="6A4C895D" w14:textId="77777777" w:rsidR="00961394" w:rsidRDefault="00A61691">
          <w:pPr>
            <w:pStyle w:val="TOC4"/>
            <w:tabs>
              <w:tab w:val="right" w:leader="dot" w:pos="11102"/>
            </w:tabs>
            <w:rPr>
              <w:rFonts w:eastAsiaTheme="minorEastAsia"/>
              <w:noProof/>
              <w:lang w:eastAsia="en-GB"/>
            </w:rPr>
          </w:pPr>
          <w:hyperlink w:anchor="_Toc126609200" w:history="1">
            <w:r w:rsidR="00961394" w:rsidRPr="004F5DA7">
              <w:rPr>
                <w:rStyle w:val="Hyperlink"/>
                <w:noProof/>
              </w:rPr>
              <w:t>Creating a procedure to delete existing buttons</w:t>
            </w:r>
            <w:r w:rsidR="00961394">
              <w:rPr>
                <w:noProof/>
                <w:webHidden/>
              </w:rPr>
              <w:tab/>
            </w:r>
            <w:r w:rsidR="00961394">
              <w:rPr>
                <w:noProof/>
                <w:webHidden/>
              </w:rPr>
              <w:fldChar w:fldCharType="begin"/>
            </w:r>
            <w:r w:rsidR="00961394">
              <w:rPr>
                <w:noProof/>
                <w:webHidden/>
              </w:rPr>
              <w:instrText xml:space="preserve"> PAGEREF _Toc126609200 \h </w:instrText>
            </w:r>
            <w:r w:rsidR="00961394">
              <w:rPr>
                <w:noProof/>
                <w:webHidden/>
              </w:rPr>
            </w:r>
            <w:r w:rsidR="00961394">
              <w:rPr>
                <w:noProof/>
                <w:webHidden/>
              </w:rPr>
              <w:fldChar w:fldCharType="separate"/>
            </w:r>
            <w:r w:rsidR="00961394">
              <w:rPr>
                <w:noProof/>
                <w:webHidden/>
              </w:rPr>
              <w:t>131</w:t>
            </w:r>
            <w:r w:rsidR="00961394">
              <w:rPr>
                <w:noProof/>
                <w:webHidden/>
              </w:rPr>
              <w:fldChar w:fldCharType="end"/>
            </w:r>
          </w:hyperlink>
        </w:p>
        <w:p w14:paraId="153E9D2A" w14:textId="77777777" w:rsidR="00961394" w:rsidRDefault="00A61691">
          <w:pPr>
            <w:pStyle w:val="TOC4"/>
            <w:tabs>
              <w:tab w:val="right" w:leader="dot" w:pos="11102"/>
            </w:tabs>
            <w:rPr>
              <w:rFonts w:eastAsiaTheme="minorEastAsia"/>
              <w:noProof/>
              <w:lang w:eastAsia="en-GB"/>
            </w:rPr>
          </w:pPr>
          <w:hyperlink w:anchor="_Toc126609201" w:history="1">
            <w:r w:rsidR="00961394" w:rsidRPr="004F5DA7">
              <w:rPr>
                <w:rStyle w:val="Hyperlink"/>
                <w:noProof/>
              </w:rPr>
              <w:t>Creating a button to search the database</w:t>
            </w:r>
            <w:r w:rsidR="00961394">
              <w:rPr>
                <w:noProof/>
                <w:webHidden/>
              </w:rPr>
              <w:tab/>
            </w:r>
            <w:r w:rsidR="00961394">
              <w:rPr>
                <w:noProof/>
                <w:webHidden/>
              </w:rPr>
              <w:fldChar w:fldCharType="begin"/>
            </w:r>
            <w:r w:rsidR="00961394">
              <w:rPr>
                <w:noProof/>
                <w:webHidden/>
              </w:rPr>
              <w:instrText xml:space="preserve"> PAGEREF _Toc126609201 \h </w:instrText>
            </w:r>
            <w:r w:rsidR="00961394">
              <w:rPr>
                <w:noProof/>
                <w:webHidden/>
              </w:rPr>
            </w:r>
            <w:r w:rsidR="00961394">
              <w:rPr>
                <w:noProof/>
                <w:webHidden/>
              </w:rPr>
              <w:fldChar w:fldCharType="separate"/>
            </w:r>
            <w:r w:rsidR="00961394">
              <w:rPr>
                <w:noProof/>
                <w:webHidden/>
              </w:rPr>
              <w:t>132</w:t>
            </w:r>
            <w:r w:rsidR="00961394">
              <w:rPr>
                <w:noProof/>
                <w:webHidden/>
              </w:rPr>
              <w:fldChar w:fldCharType="end"/>
            </w:r>
          </w:hyperlink>
        </w:p>
        <w:p w14:paraId="1E2008B6" w14:textId="77777777" w:rsidR="00961394" w:rsidRDefault="00A61691">
          <w:pPr>
            <w:pStyle w:val="TOC4"/>
            <w:tabs>
              <w:tab w:val="right" w:leader="dot" w:pos="11102"/>
            </w:tabs>
            <w:rPr>
              <w:rFonts w:eastAsiaTheme="minorEastAsia"/>
              <w:noProof/>
              <w:lang w:eastAsia="en-GB"/>
            </w:rPr>
          </w:pPr>
          <w:hyperlink w:anchor="_Toc126609202" w:history="1">
            <w:r w:rsidR="00961394" w:rsidRPr="004F5DA7">
              <w:rPr>
                <w:rStyle w:val="Hyperlink"/>
                <w:noProof/>
              </w:rPr>
              <w:t>Creating a procedure to close the stock look-up panel</w:t>
            </w:r>
            <w:r w:rsidR="00961394">
              <w:rPr>
                <w:noProof/>
                <w:webHidden/>
              </w:rPr>
              <w:tab/>
            </w:r>
            <w:r w:rsidR="00961394">
              <w:rPr>
                <w:noProof/>
                <w:webHidden/>
              </w:rPr>
              <w:fldChar w:fldCharType="begin"/>
            </w:r>
            <w:r w:rsidR="00961394">
              <w:rPr>
                <w:noProof/>
                <w:webHidden/>
              </w:rPr>
              <w:instrText xml:space="preserve"> PAGEREF _Toc126609202 \h </w:instrText>
            </w:r>
            <w:r w:rsidR="00961394">
              <w:rPr>
                <w:noProof/>
                <w:webHidden/>
              </w:rPr>
            </w:r>
            <w:r w:rsidR="00961394">
              <w:rPr>
                <w:noProof/>
                <w:webHidden/>
              </w:rPr>
              <w:fldChar w:fldCharType="separate"/>
            </w:r>
            <w:r w:rsidR="00961394">
              <w:rPr>
                <w:noProof/>
                <w:webHidden/>
              </w:rPr>
              <w:t>133</w:t>
            </w:r>
            <w:r w:rsidR="00961394">
              <w:rPr>
                <w:noProof/>
                <w:webHidden/>
              </w:rPr>
              <w:fldChar w:fldCharType="end"/>
            </w:r>
          </w:hyperlink>
        </w:p>
        <w:p w14:paraId="4DFAE749" w14:textId="77777777" w:rsidR="00961394" w:rsidRDefault="00A61691">
          <w:pPr>
            <w:pStyle w:val="TOC3"/>
            <w:tabs>
              <w:tab w:val="right" w:leader="dot" w:pos="11102"/>
            </w:tabs>
            <w:rPr>
              <w:rFonts w:eastAsiaTheme="minorEastAsia"/>
              <w:noProof/>
              <w:lang w:eastAsia="en-GB"/>
            </w:rPr>
          </w:pPr>
          <w:hyperlink w:anchor="_Toc126609203" w:history="1">
            <w:r w:rsidR="00961394" w:rsidRPr="004F5DA7">
              <w:rPr>
                <w:rStyle w:val="Hyperlink"/>
                <w:noProof/>
              </w:rPr>
              <w:t>Milestone 4</w:t>
            </w:r>
            <w:r w:rsidR="00961394">
              <w:rPr>
                <w:noProof/>
                <w:webHidden/>
              </w:rPr>
              <w:tab/>
            </w:r>
            <w:r w:rsidR="00961394">
              <w:rPr>
                <w:noProof/>
                <w:webHidden/>
              </w:rPr>
              <w:fldChar w:fldCharType="begin"/>
            </w:r>
            <w:r w:rsidR="00961394">
              <w:rPr>
                <w:noProof/>
                <w:webHidden/>
              </w:rPr>
              <w:instrText xml:space="preserve"> PAGEREF _Toc126609203 \h </w:instrText>
            </w:r>
            <w:r w:rsidR="00961394">
              <w:rPr>
                <w:noProof/>
                <w:webHidden/>
              </w:rPr>
            </w:r>
            <w:r w:rsidR="00961394">
              <w:rPr>
                <w:noProof/>
                <w:webHidden/>
              </w:rPr>
              <w:fldChar w:fldCharType="separate"/>
            </w:r>
            <w:r w:rsidR="00961394">
              <w:rPr>
                <w:noProof/>
                <w:webHidden/>
              </w:rPr>
              <w:t>134</w:t>
            </w:r>
            <w:r w:rsidR="00961394">
              <w:rPr>
                <w:noProof/>
                <w:webHidden/>
              </w:rPr>
              <w:fldChar w:fldCharType="end"/>
            </w:r>
          </w:hyperlink>
        </w:p>
        <w:p w14:paraId="2D87CC10" w14:textId="77777777" w:rsidR="00961394" w:rsidRDefault="00A61691">
          <w:pPr>
            <w:pStyle w:val="TOC4"/>
            <w:tabs>
              <w:tab w:val="right" w:leader="dot" w:pos="11102"/>
            </w:tabs>
            <w:rPr>
              <w:rFonts w:eastAsiaTheme="minorEastAsia"/>
              <w:noProof/>
              <w:lang w:eastAsia="en-GB"/>
            </w:rPr>
          </w:pPr>
          <w:hyperlink w:anchor="_Toc126609204" w:history="1">
            <w:r w:rsidR="00961394" w:rsidRPr="004F5DA7">
              <w:rPr>
                <w:rStyle w:val="Hyperlink"/>
                <w:noProof/>
              </w:rPr>
              <w:t>Milestone Test 4.1</w:t>
            </w:r>
            <w:r w:rsidR="00961394">
              <w:rPr>
                <w:noProof/>
                <w:webHidden/>
              </w:rPr>
              <w:tab/>
            </w:r>
            <w:r w:rsidR="00961394">
              <w:rPr>
                <w:noProof/>
                <w:webHidden/>
              </w:rPr>
              <w:fldChar w:fldCharType="begin"/>
            </w:r>
            <w:r w:rsidR="00961394">
              <w:rPr>
                <w:noProof/>
                <w:webHidden/>
              </w:rPr>
              <w:instrText xml:space="preserve"> PAGEREF _Toc126609204 \h </w:instrText>
            </w:r>
            <w:r w:rsidR="00961394">
              <w:rPr>
                <w:noProof/>
                <w:webHidden/>
              </w:rPr>
            </w:r>
            <w:r w:rsidR="00961394">
              <w:rPr>
                <w:noProof/>
                <w:webHidden/>
              </w:rPr>
              <w:fldChar w:fldCharType="separate"/>
            </w:r>
            <w:r w:rsidR="00961394">
              <w:rPr>
                <w:noProof/>
                <w:webHidden/>
              </w:rPr>
              <w:t>134</w:t>
            </w:r>
            <w:r w:rsidR="00961394">
              <w:rPr>
                <w:noProof/>
                <w:webHidden/>
              </w:rPr>
              <w:fldChar w:fldCharType="end"/>
            </w:r>
          </w:hyperlink>
        </w:p>
        <w:p w14:paraId="4DAC54E8" w14:textId="77777777" w:rsidR="00961394" w:rsidRDefault="00A61691">
          <w:pPr>
            <w:pStyle w:val="TOC5"/>
            <w:tabs>
              <w:tab w:val="right" w:leader="dot" w:pos="11102"/>
            </w:tabs>
            <w:rPr>
              <w:rFonts w:eastAsiaTheme="minorEastAsia"/>
              <w:noProof/>
              <w:lang w:eastAsia="en-GB"/>
            </w:rPr>
          </w:pPr>
          <w:hyperlink w:anchor="_Toc126609205" w:history="1">
            <w:r w:rsidR="00961394" w:rsidRPr="004F5DA7">
              <w:rPr>
                <w:rStyle w:val="Hyperlink"/>
                <w:noProof/>
              </w:rPr>
              <w:t>Milestone Test 4.1.1</w:t>
            </w:r>
            <w:r w:rsidR="00961394">
              <w:rPr>
                <w:noProof/>
                <w:webHidden/>
              </w:rPr>
              <w:tab/>
            </w:r>
            <w:r w:rsidR="00961394">
              <w:rPr>
                <w:noProof/>
                <w:webHidden/>
              </w:rPr>
              <w:fldChar w:fldCharType="begin"/>
            </w:r>
            <w:r w:rsidR="00961394">
              <w:rPr>
                <w:noProof/>
                <w:webHidden/>
              </w:rPr>
              <w:instrText xml:space="preserve"> PAGEREF _Toc126609205 \h </w:instrText>
            </w:r>
            <w:r w:rsidR="00961394">
              <w:rPr>
                <w:noProof/>
                <w:webHidden/>
              </w:rPr>
            </w:r>
            <w:r w:rsidR="00961394">
              <w:rPr>
                <w:noProof/>
                <w:webHidden/>
              </w:rPr>
              <w:fldChar w:fldCharType="separate"/>
            </w:r>
            <w:r w:rsidR="00961394">
              <w:rPr>
                <w:noProof/>
                <w:webHidden/>
              </w:rPr>
              <w:t>134</w:t>
            </w:r>
            <w:r w:rsidR="00961394">
              <w:rPr>
                <w:noProof/>
                <w:webHidden/>
              </w:rPr>
              <w:fldChar w:fldCharType="end"/>
            </w:r>
          </w:hyperlink>
        </w:p>
        <w:p w14:paraId="674232FA" w14:textId="77777777" w:rsidR="00961394" w:rsidRDefault="00A61691">
          <w:pPr>
            <w:pStyle w:val="TOC5"/>
            <w:tabs>
              <w:tab w:val="right" w:leader="dot" w:pos="11102"/>
            </w:tabs>
            <w:rPr>
              <w:rFonts w:eastAsiaTheme="minorEastAsia"/>
              <w:noProof/>
              <w:lang w:eastAsia="en-GB"/>
            </w:rPr>
          </w:pPr>
          <w:hyperlink w:anchor="_Toc126609206" w:history="1">
            <w:r w:rsidR="00961394" w:rsidRPr="004F5DA7">
              <w:rPr>
                <w:rStyle w:val="Hyperlink"/>
                <w:noProof/>
              </w:rPr>
              <w:t>Milestone Test 4.1.2</w:t>
            </w:r>
            <w:r w:rsidR="00961394">
              <w:rPr>
                <w:noProof/>
                <w:webHidden/>
              </w:rPr>
              <w:tab/>
            </w:r>
            <w:r w:rsidR="00961394">
              <w:rPr>
                <w:noProof/>
                <w:webHidden/>
              </w:rPr>
              <w:fldChar w:fldCharType="begin"/>
            </w:r>
            <w:r w:rsidR="00961394">
              <w:rPr>
                <w:noProof/>
                <w:webHidden/>
              </w:rPr>
              <w:instrText xml:space="preserve"> PAGEREF _Toc126609206 \h </w:instrText>
            </w:r>
            <w:r w:rsidR="00961394">
              <w:rPr>
                <w:noProof/>
                <w:webHidden/>
              </w:rPr>
            </w:r>
            <w:r w:rsidR="00961394">
              <w:rPr>
                <w:noProof/>
                <w:webHidden/>
              </w:rPr>
              <w:fldChar w:fldCharType="separate"/>
            </w:r>
            <w:r w:rsidR="00961394">
              <w:rPr>
                <w:noProof/>
                <w:webHidden/>
              </w:rPr>
              <w:t>136</w:t>
            </w:r>
            <w:r w:rsidR="00961394">
              <w:rPr>
                <w:noProof/>
                <w:webHidden/>
              </w:rPr>
              <w:fldChar w:fldCharType="end"/>
            </w:r>
          </w:hyperlink>
        </w:p>
        <w:p w14:paraId="71AA93D5" w14:textId="77777777" w:rsidR="00961394" w:rsidRDefault="00A61691">
          <w:pPr>
            <w:pStyle w:val="TOC4"/>
            <w:tabs>
              <w:tab w:val="right" w:leader="dot" w:pos="11102"/>
            </w:tabs>
            <w:rPr>
              <w:rFonts w:eastAsiaTheme="minorEastAsia"/>
              <w:noProof/>
              <w:lang w:eastAsia="en-GB"/>
            </w:rPr>
          </w:pPr>
          <w:hyperlink w:anchor="_Toc126609207" w:history="1">
            <w:r w:rsidR="00961394" w:rsidRPr="004F5DA7">
              <w:rPr>
                <w:rStyle w:val="Hyperlink"/>
                <w:noProof/>
              </w:rPr>
              <w:t>Milestone Test 4.2, 4.3 and 4.4</w:t>
            </w:r>
            <w:r w:rsidR="00961394">
              <w:rPr>
                <w:noProof/>
                <w:webHidden/>
              </w:rPr>
              <w:tab/>
            </w:r>
            <w:r w:rsidR="00961394">
              <w:rPr>
                <w:noProof/>
                <w:webHidden/>
              </w:rPr>
              <w:fldChar w:fldCharType="begin"/>
            </w:r>
            <w:r w:rsidR="00961394">
              <w:rPr>
                <w:noProof/>
                <w:webHidden/>
              </w:rPr>
              <w:instrText xml:space="preserve"> PAGEREF _Toc126609207 \h </w:instrText>
            </w:r>
            <w:r w:rsidR="00961394">
              <w:rPr>
                <w:noProof/>
                <w:webHidden/>
              </w:rPr>
            </w:r>
            <w:r w:rsidR="00961394">
              <w:rPr>
                <w:noProof/>
                <w:webHidden/>
              </w:rPr>
              <w:fldChar w:fldCharType="separate"/>
            </w:r>
            <w:r w:rsidR="00961394">
              <w:rPr>
                <w:noProof/>
                <w:webHidden/>
              </w:rPr>
              <w:t>137</w:t>
            </w:r>
            <w:r w:rsidR="00961394">
              <w:rPr>
                <w:noProof/>
                <w:webHidden/>
              </w:rPr>
              <w:fldChar w:fldCharType="end"/>
            </w:r>
          </w:hyperlink>
        </w:p>
        <w:p w14:paraId="37F64B9D" w14:textId="77777777" w:rsidR="00961394" w:rsidRDefault="00A61691">
          <w:pPr>
            <w:pStyle w:val="TOC5"/>
            <w:tabs>
              <w:tab w:val="right" w:leader="dot" w:pos="11102"/>
            </w:tabs>
            <w:rPr>
              <w:rFonts w:eastAsiaTheme="minorEastAsia"/>
              <w:noProof/>
              <w:lang w:eastAsia="en-GB"/>
            </w:rPr>
          </w:pPr>
          <w:hyperlink w:anchor="_Toc126609208" w:history="1">
            <w:r w:rsidR="00961394" w:rsidRPr="004F5DA7">
              <w:rPr>
                <w:rStyle w:val="Hyperlink"/>
                <w:noProof/>
              </w:rPr>
              <w:t>Milestone Test 4.2.1</w:t>
            </w:r>
            <w:r w:rsidR="00961394">
              <w:rPr>
                <w:noProof/>
                <w:webHidden/>
              </w:rPr>
              <w:tab/>
            </w:r>
            <w:r w:rsidR="00961394">
              <w:rPr>
                <w:noProof/>
                <w:webHidden/>
              </w:rPr>
              <w:fldChar w:fldCharType="begin"/>
            </w:r>
            <w:r w:rsidR="00961394">
              <w:rPr>
                <w:noProof/>
                <w:webHidden/>
              </w:rPr>
              <w:instrText xml:space="preserve"> PAGEREF _Toc126609208 \h </w:instrText>
            </w:r>
            <w:r w:rsidR="00961394">
              <w:rPr>
                <w:noProof/>
                <w:webHidden/>
              </w:rPr>
            </w:r>
            <w:r w:rsidR="00961394">
              <w:rPr>
                <w:noProof/>
                <w:webHidden/>
              </w:rPr>
              <w:fldChar w:fldCharType="separate"/>
            </w:r>
            <w:r w:rsidR="00961394">
              <w:rPr>
                <w:noProof/>
                <w:webHidden/>
              </w:rPr>
              <w:t>137</w:t>
            </w:r>
            <w:r w:rsidR="00961394">
              <w:rPr>
                <w:noProof/>
                <w:webHidden/>
              </w:rPr>
              <w:fldChar w:fldCharType="end"/>
            </w:r>
          </w:hyperlink>
        </w:p>
        <w:p w14:paraId="7EBF9BF9" w14:textId="77777777" w:rsidR="00961394" w:rsidRDefault="00A61691">
          <w:pPr>
            <w:pStyle w:val="TOC5"/>
            <w:tabs>
              <w:tab w:val="right" w:leader="dot" w:pos="11102"/>
            </w:tabs>
            <w:rPr>
              <w:rFonts w:eastAsiaTheme="minorEastAsia"/>
              <w:noProof/>
              <w:lang w:eastAsia="en-GB"/>
            </w:rPr>
          </w:pPr>
          <w:hyperlink w:anchor="_Toc126609209" w:history="1">
            <w:r w:rsidR="00961394" w:rsidRPr="004F5DA7">
              <w:rPr>
                <w:rStyle w:val="Hyperlink"/>
                <w:noProof/>
              </w:rPr>
              <w:t>Milestone Test 4.2.2</w:t>
            </w:r>
            <w:r w:rsidR="00961394">
              <w:rPr>
                <w:noProof/>
                <w:webHidden/>
              </w:rPr>
              <w:tab/>
            </w:r>
            <w:r w:rsidR="00961394">
              <w:rPr>
                <w:noProof/>
                <w:webHidden/>
              </w:rPr>
              <w:fldChar w:fldCharType="begin"/>
            </w:r>
            <w:r w:rsidR="00961394">
              <w:rPr>
                <w:noProof/>
                <w:webHidden/>
              </w:rPr>
              <w:instrText xml:space="preserve"> PAGEREF _Toc126609209 \h </w:instrText>
            </w:r>
            <w:r w:rsidR="00961394">
              <w:rPr>
                <w:noProof/>
                <w:webHidden/>
              </w:rPr>
            </w:r>
            <w:r w:rsidR="00961394">
              <w:rPr>
                <w:noProof/>
                <w:webHidden/>
              </w:rPr>
              <w:fldChar w:fldCharType="separate"/>
            </w:r>
            <w:r w:rsidR="00961394">
              <w:rPr>
                <w:noProof/>
                <w:webHidden/>
              </w:rPr>
              <w:t>139</w:t>
            </w:r>
            <w:r w:rsidR="00961394">
              <w:rPr>
                <w:noProof/>
                <w:webHidden/>
              </w:rPr>
              <w:fldChar w:fldCharType="end"/>
            </w:r>
          </w:hyperlink>
        </w:p>
        <w:p w14:paraId="17CFACC6" w14:textId="77777777" w:rsidR="00961394" w:rsidRDefault="00A61691">
          <w:pPr>
            <w:pStyle w:val="TOC5"/>
            <w:tabs>
              <w:tab w:val="right" w:leader="dot" w:pos="11102"/>
            </w:tabs>
            <w:rPr>
              <w:rFonts w:eastAsiaTheme="minorEastAsia"/>
              <w:noProof/>
              <w:lang w:eastAsia="en-GB"/>
            </w:rPr>
          </w:pPr>
          <w:hyperlink w:anchor="_Toc126609210" w:history="1">
            <w:r w:rsidR="00961394" w:rsidRPr="004F5DA7">
              <w:rPr>
                <w:rStyle w:val="Hyperlink"/>
                <w:noProof/>
              </w:rPr>
              <w:t>Milestone Test 4.2.3</w:t>
            </w:r>
            <w:r w:rsidR="00961394">
              <w:rPr>
                <w:noProof/>
                <w:webHidden/>
              </w:rPr>
              <w:tab/>
            </w:r>
            <w:r w:rsidR="00961394">
              <w:rPr>
                <w:noProof/>
                <w:webHidden/>
              </w:rPr>
              <w:fldChar w:fldCharType="begin"/>
            </w:r>
            <w:r w:rsidR="00961394">
              <w:rPr>
                <w:noProof/>
                <w:webHidden/>
              </w:rPr>
              <w:instrText xml:space="preserve"> PAGEREF _Toc126609210 \h </w:instrText>
            </w:r>
            <w:r w:rsidR="00961394">
              <w:rPr>
                <w:noProof/>
                <w:webHidden/>
              </w:rPr>
            </w:r>
            <w:r w:rsidR="00961394">
              <w:rPr>
                <w:noProof/>
                <w:webHidden/>
              </w:rPr>
              <w:fldChar w:fldCharType="separate"/>
            </w:r>
            <w:r w:rsidR="00961394">
              <w:rPr>
                <w:noProof/>
                <w:webHidden/>
              </w:rPr>
              <w:t>140</w:t>
            </w:r>
            <w:r w:rsidR="00961394">
              <w:rPr>
                <w:noProof/>
                <w:webHidden/>
              </w:rPr>
              <w:fldChar w:fldCharType="end"/>
            </w:r>
          </w:hyperlink>
        </w:p>
        <w:p w14:paraId="1523F196" w14:textId="77777777" w:rsidR="00961394" w:rsidRDefault="00A61691">
          <w:pPr>
            <w:pStyle w:val="TOC5"/>
            <w:tabs>
              <w:tab w:val="right" w:leader="dot" w:pos="11102"/>
            </w:tabs>
            <w:rPr>
              <w:rFonts w:eastAsiaTheme="minorEastAsia"/>
              <w:noProof/>
              <w:lang w:eastAsia="en-GB"/>
            </w:rPr>
          </w:pPr>
          <w:hyperlink w:anchor="_Toc126609211" w:history="1">
            <w:r w:rsidR="00961394" w:rsidRPr="004F5DA7">
              <w:rPr>
                <w:rStyle w:val="Hyperlink"/>
                <w:noProof/>
              </w:rPr>
              <w:t>Milestone Test 4.2.4</w:t>
            </w:r>
            <w:r w:rsidR="00961394">
              <w:rPr>
                <w:noProof/>
                <w:webHidden/>
              </w:rPr>
              <w:tab/>
            </w:r>
            <w:r w:rsidR="00961394">
              <w:rPr>
                <w:noProof/>
                <w:webHidden/>
              </w:rPr>
              <w:fldChar w:fldCharType="begin"/>
            </w:r>
            <w:r w:rsidR="00961394">
              <w:rPr>
                <w:noProof/>
                <w:webHidden/>
              </w:rPr>
              <w:instrText xml:space="preserve"> PAGEREF _Toc126609211 \h </w:instrText>
            </w:r>
            <w:r w:rsidR="00961394">
              <w:rPr>
                <w:noProof/>
                <w:webHidden/>
              </w:rPr>
            </w:r>
            <w:r w:rsidR="00961394">
              <w:rPr>
                <w:noProof/>
                <w:webHidden/>
              </w:rPr>
              <w:fldChar w:fldCharType="separate"/>
            </w:r>
            <w:r w:rsidR="00961394">
              <w:rPr>
                <w:noProof/>
                <w:webHidden/>
              </w:rPr>
              <w:t>142</w:t>
            </w:r>
            <w:r w:rsidR="00961394">
              <w:rPr>
                <w:noProof/>
                <w:webHidden/>
              </w:rPr>
              <w:fldChar w:fldCharType="end"/>
            </w:r>
          </w:hyperlink>
        </w:p>
        <w:p w14:paraId="1EF7D02D" w14:textId="77777777" w:rsidR="00961394" w:rsidRDefault="00A61691">
          <w:pPr>
            <w:pStyle w:val="TOC6"/>
            <w:tabs>
              <w:tab w:val="right" w:leader="dot" w:pos="11102"/>
            </w:tabs>
            <w:rPr>
              <w:noProof/>
            </w:rPr>
          </w:pPr>
          <w:hyperlink w:anchor="_Toc126609212" w:history="1">
            <w:r w:rsidR="00961394" w:rsidRPr="004F5DA7">
              <w:rPr>
                <w:rStyle w:val="Hyperlink"/>
                <w:noProof/>
              </w:rPr>
              <w:t>Bug Fixing (Sending Soft locked)</w:t>
            </w:r>
            <w:r w:rsidR="00961394">
              <w:rPr>
                <w:noProof/>
                <w:webHidden/>
              </w:rPr>
              <w:tab/>
            </w:r>
            <w:r w:rsidR="00961394">
              <w:rPr>
                <w:noProof/>
                <w:webHidden/>
              </w:rPr>
              <w:fldChar w:fldCharType="begin"/>
            </w:r>
            <w:r w:rsidR="00961394">
              <w:rPr>
                <w:noProof/>
                <w:webHidden/>
              </w:rPr>
              <w:instrText xml:space="preserve"> PAGEREF _Toc126609212 \h </w:instrText>
            </w:r>
            <w:r w:rsidR="00961394">
              <w:rPr>
                <w:noProof/>
                <w:webHidden/>
              </w:rPr>
            </w:r>
            <w:r w:rsidR="00961394">
              <w:rPr>
                <w:noProof/>
                <w:webHidden/>
              </w:rPr>
              <w:fldChar w:fldCharType="separate"/>
            </w:r>
            <w:r w:rsidR="00961394">
              <w:rPr>
                <w:noProof/>
                <w:webHidden/>
              </w:rPr>
              <w:t>143</w:t>
            </w:r>
            <w:r w:rsidR="00961394">
              <w:rPr>
                <w:noProof/>
                <w:webHidden/>
              </w:rPr>
              <w:fldChar w:fldCharType="end"/>
            </w:r>
          </w:hyperlink>
        </w:p>
        <w:p w14:paraId="23FA092B" w14:textId="77777777" w:rsidR="00961394" w:rsidRDefault="00A61691">
          <w:pPr>
            <w:pStyle w:val="TOC5"/>
            <w:tabs>
              <w:tab w:val="right" w:leader="dot" w:pos="11102"/>
            </w:tabs>
            <w:rPr>
              <w:rFonts w:eastAsiaTheme="minorEastAsia"/>
              <w:noProof/>
              <w:lang w:eastAsia="en-GB"/>
            </w:rPr>
          </w:pPr>
          <w:hyperlink w:anchor="_Toc126609213" w:history="1">
            <w:r w:rsidR="00961394" w:rsidRPr="004F5DA7">
              <w:rPr>
                <w:rStyle w:val="Hyperlink"/>
                <w:noProof/>
              </w:rPr>
              <w:t>Milestone Test 4.2.5</w:t>
            </w:r>
            <w:r w:rsidR="00961394">
              <w:rPr>
                <w:noProof/>
                <w:webHidden/>
              </w:rPr>
              <w:tab/>
            </w:r>
            <w:r w:rsidR="00961394">
              <w:rPr>
                <w:noProof/>
                <w:webHidden/>
              </w:rPr>
              <w:fldChar w:fldCharType="begin"/>
            </w:r>
            <w:r w:rsidR="00961394">
              <w:rPr>
                <w:noProof/>
                <w:webHidden/>
              </w:rPr>
              <w:instrText xml:space="preserve"> PAGEREF _Toc126609213 \h </w:instrText>
            </w:r>
            <w:r w:rsidR="00961394">
              <w:rPr>
                <w:noProof/>
                <w:webHidden/>
              </w:rPr>
            </w:r>
            <w:r w:rsidR="00961394">
              <w:rPr>
                <w:noProof/>
                <w:webHidden/>
              </w:rPr>
              <w:fldChar w:fldCharType="separate"/>
            </w:r>
            <w:r w:rsidR="00961394">
              <w:rPr>
                <w:noProof/>
                <w:webHidden/>
              </w:rPr>
              <w:t>143</w:t>
            </w:r>
            <w:r w:rsidR="00961394">
              <w:rPr>
                <w:noProof/>
                <w:webHidden/>
              </w:rPr>
              <w:fldChar w:fldCharType="end"/>
            </w:r>
          </w:hyperlink>
        </w:p>
        <w:p w14:paraId="4A3E80A6" w14:textId="77777777" w:rsidR="00961394" w:rsidRDefault="00A61691">
          <w:pPr>
            <w:pStyle w:val="TOC4"/>
            <w:tabs>
              <w:tab w:val="right" w:leader="dot" w:pos="11102"/>
            </w:tabs>
            <w:rPr>
              <w:rFonts w:eastAsiaTheme="minorEastAsia"/>
              <w:noProof/>
              <w:lang w:eastAsia="en-GB"/>
            </w:rPr>
          </w:pPr>
          <w:hyperlink w:anchor="_Toc126609214" w:history="1">
            <w:r w:rsidR="00961394" w:rsidRPr="004F5DA7">
              <w:rPr>
                <w:rStyle w:val="Hyperlink"/>
                <w:noProof/>
              </w:rPr>
              <w:t>Reflections</w:t>
            </w:r>
            <w:r w:rsidR="00961394">
              <w:rPr>
                <w:noProof/>
                <w:webHidden/>
              </w:rPr>
              <w:tab/>
            </w:r>
            <w:r w:rsidR="00961394">
              <w:rPr>
                <w:noProof/>
                <w:webHidden/>
              </w:rPr>
              <w:fldChar w:fldCharType="begin"/>
            </w:r>
            <w:r w:rsidR="00961394">
              <w:rPr>
                <w:noProof/>
                <w:webHidden/>
              </w:rPr>
              <w:instrText xml:space="preserve"> PAGEREF _Toc126609214 \h </w:instrText>
            </w:r>
            <w:r w:rsidR="00961394">
              <w:rPr>
                <w:noProof/>
                <w:webHidden/>
              </w:rPr>
            </w:r>
            <w:r w:rsidR="00961394">
              <w:rPr>
                <w:noProof/>
                <w:webHidden/>
              </w:rPr>
              <w:fldChar w:fldCharType="separate"/>
            </w:r>
            <w:r w:rsidR="00961394">
              <w:rPr>
                <w:noProof/>
                <w:webHidden/>
              </w:rPr>
              <w:t>145</w:t>
            </w:r>
            <w:r w:rsidR="00961394">
              <w:rPr>
                <w:noProof/>
                <w:webHidden/>
              </w:rPr>
              <w:fldChar w:fldCharType="end"/>
            </w:r>
          </w:hyperlink>
        </w:p>
        <w:p w14:paraId="5ADA4BD3" w14:textId="77777777" w:rsidR="00961394" w:rsidRDefault="00A61691">
          <w:pPr>
            <w:pStyle w:val="TOC3"/>
            <w:tabs>
              <w:tab w:val="right" w:leader="dot" w:pos="11102"/>
            </w:tabs>
            <w:rPr>
              <w:rFonts w:eastAsiaTheme="minorEastAsia"/>
              <w:noProof/>
              <w:lang w:eastAsia="en-GB"/>
            </w:rPr>
          </w:pPr>
          <w:hyperlink w:anchor="_Toc126609215" w:history="1">
            <w:r w:rsidR="00961394" w:rsidRPr="004F5DA7">
              <w:rPr>
                <w:rStyle w:val="Hyperlink"/>
                <w:noProof/>
              </w:rPr>
              <w:t>Order</w:t>
            </w:r>
            <w:r w:rsidR="00961394">
              <w:rPr>
                <w:noProof/>
                <w:webHidden/>
              </w:rPr>
              <w:tab/>
            </w:r>
            <w:r w:rsidR="00961394">
              <w:rPr>
                <w:noProof/>
                <w:webHidden/>
              </w:rPr>
              <w:fldChar w:fldCharType="begin"/>
            </w:r>
            <w:r w:rsidR="00961394">
              <w:rPr>
                <w:noProof/>
                <w:webHidden/>
              </w:rPr>
              <w:instrText xml:space="preserve"> PAGEREF _Toc126609215 \h </w:instrText>
            </w:r>
            <w:r w:rsidR="00961394">
              <w:rPr>
                <w:noProof/>
                <w:webHidden/>
              </w:rPr>
            </w:r>
            <w:r w:rsidR="00961394">
              <w:rPr>
                <w:noProof/>
                <w:webHidden/>
              </w:rPr>
              <w:fldChar w:fldCharType="separate"/>
            </w:r>
            <w:r w:rsidR="00961394">
              <w:rPr>
                <w:noProof/>
                <w:webHidden/>
              </w:rPr>
              <w:t>145</w:t>
            </w:r>
            <w:r w:rsidR="00961394">
              <w:rPr>
                <w:noProof/>
                <w:webHidden/>
              </w:rPr>
              <w:fldChar w:fldCharType="end"/>
            </w:r>
          </w:hyperlink>
        </w:p>
        <w:p w14:paraId="039BD099" w14:textId="77777777" w:rsidR="00961394" w:rsidRDefault="00A61691">
          <w:pPr>
            <w:pStyle w:val="TOC4"/>
            <w:tabs>
              <w:tab w:val="right" w:leader="dot" w:pos="11102"/>
            </w:tabs>
            <w:rPr>
              <w:rFonts w:eastAsiaTheme="minorEastAsia"/>
              <w:noProof/>
              <w:lang w:eastAsia="en-GB"/>
            </w:rPr>
          </w:pPr>
          <w:hyperlink w:anchor="_Toc126609216" w:history="1">
            <w:r w:rsidR="00961394" w:rsidRPr="004F5DA7">
              <w:rPr>
                <w:rStyle w:val="Hyperlink"/>
                <w:noProof/>
              </w:rPr>
              <w:t>Creating a procedure to add items to the order</w:t>
            </w:r>
            <w:r w:rsidR="00961394">
              <w:rPr>
                <w:noProof/>
                <w:webHidden/>
              </w:rPr>
              <w:tab/>
            </w:r>
            <w:r w:rsidR="00961394">
              <w:rPr>
                <w:noProof/>
                <w:webHidden/>
              </w:rPr>
              <w:fldChar w:fldCharType="begin"/>
            </w:r>
            <w:r w:rsidR="00961394">
              <w:rPr>
                <w:noProof/>
                <w:webHidden/>
              </w:rPr>
              <w:instrText xml:space="preserve"> PAGEREF _Toc126609216 \h </w:instrText>
            </w:r>
            <w:r w:rsidR="00961394">
              <w:rPr>
                <w:noProof/>
                <w:webHidden/>
              </w:rPr>
            </w:r>
            <w:r w:rsidR="00961394">
              <w:rPr>
                <w:noProof/>
                <w:webHidden/>
              </w:rPr>
              <w:fldChar w:fldCharType="separate"/>
            </w:r>
            <w:r w:rsidR="00961394">
              <w:rPr>
                <w:noProof/>
                <w:webHidden/>
              </w:rPr>
              <w:t>145</w:t>
            </w:r>
            <w:r w:rsidR="00961394">
              <w:rPr>
                <w:noProof/>
                <w:webHidden/>
              </w:rPr>
              <w:fldChar w:fldCharType="end"/>
            </w:r>
          </w:hyperlink>
        </w:p>
        <w:p w14:paraId="0B9E2320" w14:textId="77777777" w:rsidR="00961394" w:rsidRDefault="00A61691">
          <w:pPr>
            <w:pStyle w:val="TOC4"/>
            <w:tabs>
              <w:tab w:val="right" w:leader="dot" w:pos="11102"/>
            </w:tabs>
            <w:rPr>
              <w:rFonts w:eastAsiaTheme="minorEastAsia"/>
              <w:noProof/>
              <w:lang w:eastAsia="en-GB"/>
            </w:rPr>
          </w:pPr>
          <w:hyperlink w:anchor="_Toc126609217" w:history="1">
            <w:r w:rsidR="00961394" w:rsidRPr="004F5DA7">
              <w:rPr>
                <w:rStyle w:val="Hyperlink"/>
                <w:noProof/>
              </w:rPr>
              <w:t>Creating a procedure to calculate the total of the order</w:t>
            </w:r>
            <w:r w:rsidR="00961394">
              <w:rPr>
                <w:noProof/>
                <w:webHidden/>
              </w:rPr>
              <w:tab/>
            </w:r>
            <w:r w:rsidR="00961394">
              <w:rPr>
                <w:noProof/>
                <w:webHidden/>
              </w:rPr>
              <w:fldChar w:fldCharType="begin"/>
            </w:r>
            <w:r w:rsidR="00961394">
              <w:rPr>
                <w:noProof/>
                <w:webHidden/>
              </w:rPr>
              <w:instrText xml:space="preserve"> PAGEREF _Toc126609217 \h </w:instrText>
            </w:r>
            <w:r w:rsidR="00961394">
              <w:rPr>
                <w:noProof/>
                <w:webHidden/>
              </w:rPr>
            </w:r>
            <w:r w:rsidR="00961394">
              <w:rPr>
                <w:noProof/>
                <w:webHidden/>
              </w:rPr>
              <w:fldChar w:fldCharType="separate"/>
            </w:r>
            <w:r w:rsidR="00961394">
              <w:rPr>
                <w:noProof/>
                <w:webHidden/>
              </w:rPr>
              <w:t>145</w:t>
            </w:r>
            <w:r w:rsidR="00961394">
              <w:rPr>
                <w:noProof/>
                <w:webHidden/>
              </w:rPr>
              <w:fldChar w:fldCharType="end"/>
            </w:r>
          </w:hyperlink>
        </w:p>
        <w:p w14:paraId="4CB6362D" w14:textId="77777777" w:rsidR="00961394" w:rsidRDefault="00A61691">
          <w:pPr>
            <w:pStyle w:val="TOC4"/>
            <w:tabs>
              <w:tab w:val="right" w:leader="dot" w:pos="11102"/>
            </w:tabs>
            <w:rPr>
              <w:rFonts w:eastAsiaTheme="minorEastAsia"/>
              <w:noProof/>
              <w:lang w:eastAsia="en-GB"/>
            </w:rPr>
          </w:pPr>
          <w:hyperlink w:anchor="_Toc126609218" w:history="1">
            <w:r w:rsidR="00961394" w:rsidRPr="004F5DA7">
              <w:rPr>
                <w:rStyle w:val="Hyperlink"/>
                <w:noProof/>
              </w:rPr>
              <w:t>Creating a button for each item in the order</w:t>
            </w:r>
            <w:r w:rsidR="00961394">
              <w:rPr>
                <w:noProof/>
                <w:webHidden/>
              </w:rPr>
              <w:tab/>
            </w:r>
            <w:r w:rsidR="00961394">
              <w:rPr>
                <w:noProof/>
                <w:webHidden/>
              </w:rPr>
              <w:fldChar w:fldCharType="begin"/>
            </w:r>
            <w:r w:rsidR="00961394">
              <w:rPr>
                <w:noProof/>
                <w:webHidden/>
              </w:rPr>
              <w:instrText xml:space="preserve"> PAGEREF _Toc126609218 \h </w:instrText>
            </w:r>
            <w:r w:rsidR="00961394">
              <w:rPr>
                <w:noProof/>
                <w:webHidden/>
              </w:rPr>
            </w:r>
            <w:r w:rsidR="00961394">
              <w:rPr>
                <w:noProof/>
                <w:webHidden/>
              </w:rPr>
              <w:fldChar w:fldCharType="separate"/>
            </w:r>
            <w:r w:rsidR="00961394">
              <w:rPr>
                <w:noProof/>
                <w:webHidden/>
              </w:rPr>
              <w:t>145</w:t>
            </w:r>
            <w:r w:rsidR="00961394">
              <w:rPr>
                <w:noProof/>
                <w:webHidden/>
              </w:rPr>
              <w:fldChar w:fldCharType="end"/>
            </w:r>
          </w:hyperlink>
        </w:p>
        <w:p w14:paraId="054934FE" w14:textId="77777777" w:rsidR="00961394" w:rsidRDefault="00A61691">
          <w:pPr>
            <w:pStyle w:val="TOC4"/>
            <w:tabs>
              <w:tab w:val="right" w:leader="dot" w:pos="11102"/>
            </w:tabs>
            <w:rPr>
              <w:rFonts w:eastAsiaTheme="minorEastAsia"/>
              <w:noProof/>
              <w:lang w:eastAsia="en-GB"/>
            </w:rPr>
          </w:pPr>
          <w:hyperlink w:anchor="_Toc126609219" w:history="1">
            <w:r w:rsidR="00961394" w:rsidRPr="004F5DA7">
              <w:rPr>
                <w:rStyle w:val="Hyperlink"/>
                <w:noProof/>
              </w:rPr>
              <w:t>Creating a procedure to select an item</w:t>
            </w:r>
            <w:r w:rsidR="00961394">
              <w:rPr>
                <w:noProof/>
                <w:webHidden/>
              </w:rPr>
              <w:tab/>
            </w:r>
            <w:r w:rsidR="00961394">
              <w:rPr>
                <w:noProof/>
                <w:webHidden/>
              </w:rPr>
              <w:fldChar w:fldCharType="begin"/>
            </w:r>
            <w:r w:rsidR="00961394">
              <w:rPr>
                <w:noProof/>
                <w:webHidden/>
              </w:rPr>
              <w:instrText xml:space="preserve"> PAGEREF _Toc126609219 \h </w:instrText>
            </w:r>
            <w:r w:rsidR="00961394">
              <w:rPr>
                <w:noProof/>
                <w:webHidden/>
              </w:rPr>
            </w:r>
            <w:r w:rsidR="00961394">
              <w:rPr>
                <w:noProof/>
                <w:webHidden/>
              </w:rPr>
              <w:fldChar w:fldCharType="separate"/>
            </w:r>
            <w:r w:rsidR="00961394">
              <w:rPr>
                <w:noProof/>
                <w:webHidden/>
              </w:rPr>
              <w:t>146</w:t>
            </w:r>
            <w:r w:rsidR="00961394">
              <w:rPr>
                <w:noProof/>
                <w:webHidden/>
              </w:rPr>
              <w:fldChar w:fldCharType="end"/>
            </w:r>
          </w:hyperlink>
        </w:p>
        <w:p w14:paraId="6482A32D" w14:textId="77777777" w:rsidR="00961394" w:rsidRDefault="00A61691">
          <w:pPr>
            <w:pStyle w:val="TOC4"/>
            <w:tabs>
              <w:tab w:val="right" w:leader="dot" w:pos="11102"/>
            </w:tabs>
            <w:rPr>
              <w:rFonts w:eastAsiaTheme="minorEastAsia"/>
              <w:noProof/>
              <w:lang w:eastAsia="en-GB"/>
            </w:rPr>
          </w:pPr>
          <w:hyperlink w:anchor="_Toc126609220" w:history="1">
            <w:r w:rsidR="00961394" w:rsidRPr="004F5DA7">
              <w:rPr>
                <w:rStyle w:val="Hyperlink"/>
                <w:noProof/>
              </w:rPr>
              <w:t>Creating a sub-total UI element</w:t>
            </w:r>
            <w:r w:rsidR="00961394">
              <w:rPr>
                <w:noProof/>
                <w:webHidden/>
              </w:rPr>
              <w:tab/>
            </w:r>
            <w:r w:rsidR="00961394">
              <w:rPr>
                <w:noProof/>
                <w:webHidden/>
              </w:rPr>
              <w:fldChar w:fldCharType="begin"/>
            </w:r>
            <w:r w:rsidR="00961394">
              <w:rPr>
                <w:noProof/>
                <w:webHidden/>
              </w:rPr>
              <w:instrText xml:space="preserve"> PAGEREF _Toc126609220 \h </w:instrText>
            </w:r>
            <w:r w:rsidR="00961394">
              <w:rPr>
                <w:noProof/>
                <w:webHidden/>
              </w:rPr>
            </w:r>
            <w:r w:rsidR="00961394">
              <w:rPr>
                <w:noProof/>
                <w:webHidden/>
              </w:rPr>
              <w:fldChar w:fldCharType="separate"/>
            </w:r>
            <w:r w:rsidR="00961394">
              <w:rPr>
                <w:noProof/>
                <w:webHidden/>
              </w:rPr>
              <w:t>147</w:t>
            </w:r>
            <w:r w:rsidR="00961394">
              <w:rPr>
                <w:noProof/>
                <w:webHidden/>
              </w:rPr>
              <w:fldChar w:fldCharType="end"/>
            </w:r>
          </w:hyperlink>
        </w:p>
        <w:p w14:paraId="02BAEA51" w14:textId="77777777" w:rsidR="00961394" w:rsidRDefault="00A61691">
          <w:pPr>
            <w:pStyle w:val="TOC4"/>
            <w:tabs>
              <w:tab w:val="right" w:leader="dot" w:pos="11102"/>
            </w:tabs>
            <w:rPr>
              <w:rFonts w:eastAsiaTheme="minorEastAsia"/>
              <w:noProof/>
              <w:lang w:eastAsia="en-GB"/>
            </w:rPr>
          </w:pPr>
          <w:hyperlink w:anchor="_Toc126609221" w:history="1">
            <w:r w:rsidR="00961394" w:rsidRPr="004F5DA7">
              <w:rPr>
                <w:rStyle w:val="Hyperlink"/>
                <w:noProof/>
              </w:rPr>
              <w:t>Creating a way to remove items from the order</w:t>
            </w:r>
            <w:r w:rsidR="00961394">
              <w:rPr>
                <w:noProof/>
                <w:webHidden/>
              </w:rPr>
              <w:tab/>
            </w:r>
            <w:r w:rsidR="00961394">
              <w:rPr>
                <w:noProof/>
                <w:webHidden/>
              </w:rPr>
              <w:fldChar w:fldCharType="begin"/>
            </w:r>
            <w:r w:rsidR="00961394">
              <w:rPr>
                <w:noProof/>
                <w:webHidden/>
              </w:rPr>
              <w:instrText xml:space="preserve"> PAGEREF _Toc126609221 \h </w:instrText>
            </w:r>
            <w:r w:rsidR="00961394">
              <w:rPr>
                <w:noProof/>
                <w:webHidden/>
              </w:rPr>
            </w:r>
            <w:r w:rsidR="00961394">
              <w:rPr>
                <w:noProof/>
                <w:webHidden/>
              </w:rPr>
              <w:fldChar w:fldCharType="separate"/>
            </w:r>
            <w:r w:rsidR="00961394">
              <w:rPr>
                <w:noProof/>
                <w:webHidden/>
              </w:rPr>
              <w:t>147</w:t>
            </w:r>
            <w:r w:rsidR="00961394">
              <w:rPr>
                <w:noProof/>
                <w:webHidden/>
              </w:rPr>
              <w:fldChar w:fldCharType="end"/>
            </w:r>
          </w:hyperlink>
        </w:p>
        <w:p w14:paraId="57BBC74B" w14:textId="77777777" w:rsidR="00961394" w:rsidRDefault="00A61691">
          <w:pPr>
            <w:pStyle w:val="TOC4"/>
            <w:tabs>
              <w:tab w:val="right" w:leader="dot" w:pos="11102"/>
            </w:tabs>
            <w:rPr>
              <w:rFonts w:eastAsiaTheme="minorEastAsia"/>
              <w:noProof/>
              <w:lang w:eastAsia="en-GB"/>
            </w:rPr>
          </w:pPr>
          <w:hyperlink w:anchor="_Toc126609222" w:history="1">
            <w:r w:rsidR="00961394" w:rsidRPr="004F5DA7">
              <w:rPr>
                <w:rStyle w:val="Hyperlink"/>
                <w:noProof/>
              </w:rPr>
              <w:t>Creating a way to modify the number of items in an order</w:t>
            </w:r>
            <w:r w:rsidR="00961394">
              <w:rPr>
                <w:noProof/>
                <w:webHidden/>
              </w:rPr>
              <w:tab/>
            </w:r>
            <w:r w:rsidR="00961394">
              <w:rPr>
                <w:noProof/>
                <w:webHidden/>
              </w:rPr>
              <w:fldChar w:fldCharType="begin"/>
            </w:r>
            <w:r w:rsidR="00961394">
              <w:rPr>
                <w:noProof/>
                <w:webHidden/>
              </w:rPr>
              <w:instrText xml:space="preserve"> PAGEREF _Toc126609222 \h </w:instrText>
            </w:r>
            <w:r w:rsidR="00961394">
              <w:rPr>
                <w:noProof/>
                <w:webHidden/>
              </w:rPr>
            </w:r>
            <w:r w:rsidR="00961394">
              <w:rPr>
                <w:noProof/>
                <w:webHidden/>
              </w:rPr>
              <w:fldChar w:fldCharType="separate"/>
            </w:r>
            <w:r w:rsidR="00961394">
              <w:rPr>
                <w:noProof/>
                <w:webHidden/>
              </w:rPr>
              <w:t>148</w:t>
            </w:r>
            <w:r w:rsidR="00961394">
              <w:rPr>
                <w:noProof/>
                <w:webHidden/>
              </w:rPr>
              <w:fldChar w:fldCharType="end"/>
            </w:r>
          </w:hyperlink>
        </w:p>
        <w:p w14:paraId="59D965FC" w14:textId="77777777" w:rsidR="00961394" w:rsidRDefault="00A61691">
          <w:pPr>
            <w:pStyle w:val="TOC5"/>
            <w:tabs>
              <w:tab w:val="right" w:leader="dot" w:pos="11102"/>
            </w:tabs>
            <w:rPr>
              <w:rFonts w:eastAsiaTheme="minorEastAsia"/>
              <w:noProof/>
              <w:lang w:eastAsia="en-GB"/>
            </w:rPr>
          </w:pPr>
          <w:hyperlink w:anchor="_Toc126609223" w:history="1">
            <w:r w:rsidR="00961394" w:rsidRPr="004F5DA7">
              <w:rPr>
                <w:rStyle w:val="Hyperlink"/>
                <w:noProof/>
              </w:rPr>
              <w:t>Creating buttons to modify quantity</w:t>
            </w:r>
            <w:r w:rsidR="00961394">
              <w:rPr>
                <w:noProof/>
                <w:webHidden/>
              </w:rPr>
              <w:tab/>
            </w:r>
            <w:r w:rsidR="00961394">
              <w:rPr>
                <w:noProof/>
                <w:webHidden/>
              </w:rPr>
              <w:fldChar w:fldCharType="begin"/>
            </w:r>
            <w:r w:rsidR="00961394">
              <w:rPr>
                <w:noProof/>
                <w:webHidden/>
              </w:rPr>
              <w:instrText xml:space="preserve"> PAGEREF _Toc126609223 \h </w:instrText>
            </w:r>
            <w:r w:rsidR="00961394">
              <w:rPr>
                <w:noProof/>
                <w:webHidden/>
              </w:rPr>
            </w:r>
            <w:r w:rsidR="00961394">
              <w:rPr>
                <w:noProof/>
                <w:webHidden/>
              </w:rPr>
              <w:fldChar w:fldCharType="separate"/>
            </w:r>
            <w:r w:rsidR="00961394">
              <w:rPr>
                <w:noProof/>
                <w:webHidden/>
              </w:rPr>
              <w:t>148</w:t>
            </w:r>
            <w:r w:rsidR="00961394">
              <w:rPr>
                <w:noProof/>
                <w:webHidden/>
              </w:rPr>
              <w:fldChar w:fldCharType="end"/>
            </w:r>
          </w:hyperlink>
        </w:p>
        <w:p w14:paraId="042A47F2" w14:textId="77777777" w:rsidR="00961394" w:rsidRDefault="00A61691">
          <w:pPr>
            <w:pStyle w:val="TOC5"/>
            <w:tabs>
              <w:tab w:val="right" w:leader="dot" w:pos="11102"/>
            </w:tabs>
            <w:rPr>
              <w:rFonts w:eastAsiaTheme="minorEastAsia"/>
              <w:noProof/>
              <w:lang w:eastAsia="en-GB"/>
            </w:rPr>
          </w:pPr>
          <w:hyperlink w:anchor="_Toc126609224" w:history="1">
            <w:r w:rsidR="00961394" w:rsidRPr="004F5DA7">
              <w:rPr>
                <w:rStyle w:val="Hyperlink"/>
                <w:noProof/>
              </w:rPr>
              <w:t>Creating a manual input to modify quantity</w:t>
            </w:r>
            <w:r w:rsidR="00961394">
              <w:rPr>
                <w:noProof/>
                <w:webHidden/>
              </w:rPr>
              <w:tab/>
            </w:r>
            <w:r w:rsidR="00961394">
              <w:rPr>
                <w:noProof/>
                <w:webHidden/>
              </w:rPr>
              <w:fldChar w:fldCharType="begin"/>
            </w:r>
            <w:r w:rsidR="00961394">
              <w:rPr>
                <w:noProof/>
                <w:webHidden/>
              </w:rPr>
              <w:instrText xml:space="preserve"> PAGEREF _Toc126609224 \h </w:instrText>
            </w:r>
            <w:r w:rsidR="00961394">
              <w:rPr>
                <w:noProof/>
                <w:webHidden/>
              </w:rPr>
            </w:r>
            <w:r w:rsidR="00961394">
              <w:rPr>
                <w:noProof/>
                <w:webHidden/>
              </w:rPr>
              <w:fldChar w:fldCharType="separate"/>
            </w:r>
            <w:r w:rsidR="00961394">
              <w:rPr>
                <w:noProof/>
                <w:webHidden/>
              </w:rPr>
              <w:t>148</w:t>
            </w:r>
            <w:r w:rsidR="00961394">
              <w:rPr>
                <w:noProof/>
                <w:webHidden/>
              </w:rPr>
              <w:fldChar w:fldCharType="end"/>
            </w:r>
          </w:hyperlink>
        </w:p>
        <w:p w14:paraId="6516C8C2" w14:textId="77777777" w:rsidR="00961394" w:rsidRDefault="00A61691">
          <w:pPr>
            <w:pStyle w:val="TOC4"/>
            <w:tabs>
              <w:tab w:val="right" w:leader="dot" w:pos="11102"/>
            </w:tabs>
            <w:rPr>
              <w:rFonts w:eastAsiaTheme="minorEastAsia"/>
              <w:noProof/>
              <w:lang w:eastAsia="en-GB"/>
            </w:rPr>
          </w:pPr>
          <w:hyperlink w:anchor="_Toc126609225" w:history="1">
            <w:r w:rsidR="00961394" w:rsidRPr="004F5DA7">
              <w:rPr>
                <w:rStyle w:val="Hyperlink"/>
                <w:noProof/>
              </w:rPr>
              <w:t>Making Stock Look-up buttons add items to the order</w:t>
            </w:r>
            <w:r w:rsidR="00961394">
              <w:rPr>
                <w:noProof/>
                <w:webHidden/>
              </w:rPr>
              <w:tab/>
            </w:r>
            <w:r w:rsidR="00961394">
              <w:rPr>
                <w:noProof/>
                <w:webHidden/>
              </w:rPr>
              <w:fldChar w:fldCharType="begin"/>
            </w:r>
            <w:r w:rsidR="00961394">
              <w:rPr>
                <w:noProof/>
                <w:webHidden/>
              </w:rPr>
              <w:instrText xml:space="preserve"> PAGEREF _Toc126609225 \h </w:instrText>
            </w:r>
            <w:r w:rsidR="00961394">
              <w:rPr>
                <w:noProof/>
                <w:webHidden/>
              </w:rPr>
            </w:r>
            <w:r w:rsidR="00961394">
              <w:rPr>
                <w:noProof/>
                <w:webHidden/>
              </w:rPr>
              <w:fldChar w:fldCharType="separate"/>
            </w:r>
            <w:r w:rsidR="00961394">
              <w:rPr>
                <w:noProof/>
                <w:webHidden/>
              </w:rPr>
              <w:t>149</w:t>
            </w:r>
            <w:r w:rsidR="00961394">
              <w:rPr>
                <w:noProof/>
                <w:webHidden/>
              </w:rPr>
              <w:fldChar w:fldCharType="end"/>
            </w:r>
          </w:hyperlink>
        </w:p>
        <w:p w14:paraId="36209D02" w14:textId="77777777" w:rsidR="00961394" w:rsidRDefault="00A61691">
          <w:pPr>
            <w:pStyle w:val="TOC4"/>
            <w:tabs>
              <w:tab w:val="right" w:leader="dot" w:pos="11102"/>
            </w:tabs>
            <w:rPr>
              <w:rFonts w:eastAsiaTheme="minorEastAsia"/>
              <w:noProof/>
              <w:lang w:eastAsia="en-GB"/>
            </w:rPr>
          </w:pPr>
          <w:hyperlink w:anchor="_Toc126609226" w:history="1">
            <w:r w:rsidR="00961394" w:rsidRPr="004F5DA7">
              <w:rPr>
                <w:rStyle w:val="Hyperlink"/>
                <w:noProof/>
              </w:rPr>
              <w:t>Adding procedures to UI elements</w:t>
            </w:r>
            <w:r w:rsidR="00961394">
              <w:rPr>
                <w:noProof/>
                <w:webHidden/>
              </w:rPr>
              <w:tab/>
            </w:r>
            <w:r w:rsidR="00961394">
              <w:rPr>
                <w:noProof/>
                <w:webHidden/>
              </w:rPr>
              <w:fldChar w:fldCharType="begin"/>
            </w:r>
            <w:r w:rsidR="00961394">
              <w:rPr>
                <w:noProof/>
                <w:webHidden/>
              </w:rPr>
              <w:instrText xml:space="preserve"> PAGEREF _Toc126609226 \h </w:instrText>
            </w:r>
            <w:r w:rsidR="00961394">
              <w:rPr>
                <w:noProof/>
                <w:webHidden/>
              </w:rPr>
            </w:r>
            <w:r w:rsidR="00961394">
              <w:rPr>
                <w:noProof/>
                <w:webHidden/>
              </w:rPr>
              <w:fldChar w:fldCharType="separate"/>
            </w:r>
            <w:r w:rsidR="00961394">
              <w:rPr>
                <w:noProof/>
                <w:webHidden/>
              </w:rPr>
              <w:t>149</w:t>
            </w:r>
            <w:r w:rsidR="00961394">
              <w:rPr>
                <w:noProof/>
                <w:webHidden/>
              </w:rPr>
              <w:fldChar w:fldCharType="end"/>
            </w:r>
          </w:hyperlink>
        </w:p>
        <w:p w14:paraId="1C342A19" w14:textId="77777777" w:rsidR="00961394" w:rsidRDefault="00A61691">
          <w:pPr>
            <w:pStyle w:val="TOC3"/>
            <w:tabs>
              <w:tab w:val="right" w:leader="dot" w:pos="11102"/>
            </w:tabs>
            <w:rPr>
              <w:rFonts w:eastAsiaTheme="minorEastAsia"/>
              <w:noProof/>
              <w:lang w:eastAsia="en-GB"/>
            </w:rPr>
          </w:pPr>
          <w:hyperlink w:anchor="_Toc126609227" w:history="1">
            <w:r w:rsidR="00961394" w:rsidRPr="004F5DA7">
              <w:rPr>
                <w:rStyle w:val="Hyperlink"/>
                <w:noProof/>
              </w:rPr>
              <w:t>Milestone 5</w:t>
            </w:r>
            <w:r w:rsidR="00961394">
              <w:rPr>
                <w:noProof/>
                <w:webHidden/>
              </w:rPr>
              <w:tab/>
            </w:r>
            <w:r w:rsidR="00961394">
              <w:rPr>
                <w:noProof/>
                <w:webHidden/>
              </w:rPr>
              <w:fldChar w:fldCharType="begin"/>
            </w:r>
            <w:r w:rsidR="00961394">
              <w:rPr>
                <w:noProof/>
                <w:webHidden/>
              </w:rPr>
              <w:instrText xml:space="preserve"> PAGEREF _Toc126609227 \h </w:instrText>
            </w:r>
            <w:r w:rsidR="00961394">
              <w:rPr>
                <w:noProof/>
                <w:webHidden/>
              </w:rPr>
            </w:r>
            <w:r w:rsidR="00961394">
              <w:rPr>
                <w:noProof/>
                <w:webHidden/>
              </w:rPr>
              <w:fldChar w:fldCharType="separate"/>
            </w:r>
            <w:r w:rsidR="00961394">
              <w:rPr>
                <w:noProof/>
                <w:webHidden/>
              </w:rPr>
              <w:t>153</w:t>
            </w:r>
            <w:r w:rsidR="00961394">
              <w:rPr>
                <w:noProof/>
                <w:webHidden/>
              </w:rPr>
              <w:fldChar w:fldCharType="end"/>
            </w:r>
          </w:hyperlink>
        </w:p>
        <w:p w14:paraId="183FC8CB" w14:textId="77777777" w:rsidR="00961394" w:rsidRDefault="00A61691">
          <w:pPr>
            <w:pStyle w:val="TOC4"/>
            <w:tabs>
              <w:tab w:val="right" w:leader="dot" w:pos="11102"/>
            </w:tabs>
            <w:rPr>
              <w:rFonts w:eastAsiaTheme="minorEastAsia"/>
              <w:noProof/>
              <w:lang w:eastAsia="en-GB"/>
            </w:rPr>
          </w:pPr>
          <w:hyperlink w:anchor="_Toc126609228" w:history="1">
            <w:r w:rsidR="00961394" w:rsidRPr="004F5DA7">
              <w:rPr>
                <w:rStyle w:val="Hyperlink"/>
                <w:noProof/>
              </w:rPr>
              <w:t>Milestone Test 5.1 and 5.2</w:t>
            </w:r>
            <w:r w:rsidR="00961394">
              <w:rPr>
                <w:noProof/>
                <w:webHidden/>
              </w:rPr>
              <w:tab/>
            </w:r>
            <w:r w:rsidR="00961394">
              <w:rPr>
                <w:noProof/>
                <w:webHidden/>
              </w:rPr>
              <w:fldChar w:fldCharType="begin"/>
            </w:r>
            <w:r w:rsidR="00961394">
              <w:rPr>
                <w:noProof/>
                <w:webHidden/>
              </w:rPr>
              <w:instrText xml:space="preserve"> PAGEREF _Toc126609228 \h </w:instrText>
            </w:r>
            <w:r w:rsidR="00961394">
              <w:rPr>
                <w:noProof/>
                <w:webHidden/>
              </w:rPr>
            </w:r>
            <w:r w:rsidR="00961394">
              <w:rPr>
                <w:noProof/>
                <w:webHidden/>
              </w:rPr>
              <w:fldChar w:fldCharType="separate"/>
            </w:r>
            <w:r w:rsidR="00961394">
              <w:rPr>
                <w:noProof/>
                <w:webHidden/>
              </w:rPr>
              <w:t>153</w:t>
            </w:r>
            <w:r w:rsidR="00961394">
              <w:rPr>
                <w:noProof/>
                <w:webHidden/>
              </w:rPr>
              <w:fldChar w:fldCharType="end"/>
            </w:r>
          </w:hyperlink>
        </w:p>
        <w:p w14:paraId="6206C0B4" w14:textId="77777777" w:rsidR="00961394" w:rsidRDefault="00A61691">
          <w:pPr>
            <w:pStyle w:val="TOC4"/>
            <w:tabs>
              <w:tab w:val="right" w:leader="dot" w:pos="11102"/>
            </w:tabs>
            <w:rPr>
              <w:rFonts w:eastAsiaTheme="minorEastAsia"/>
              <w:noProof/>
              <w:lang w:eastAsia="en-GB"/>
            </w:rPr>
          </w:pPr>
          <w:hyperlink w:anchor="_Toc126609229" w:history="1">
            <w:r w:rsidR="00961394" w:rsidRPr="004F5DA7">
              <w:rPr>
                <w:rStyle w:val="Hyperlink"/>
                <w:noProof/>
              </w:rPr>
              <w:t>Milestone Test 5.3</w:t>
            </w:r>
            <w:r w:rsidR="00961394">
              <w:rPr>
                <w:noProof/>
                <w:webHidden/>
              </w:rPr>
              <w:tab/>
            </w:r>
            <w:r w:rsidR="00961394">
              <w:rPr>
                <w:noProof/>
                <w:webHidden/>
              </w:rPr>
              <w:fldChar w:fldCharType="begin"/>
            </w:r>
            <w:r w:rsidR="00961394">
              <w:rPr>
                <w:noProof/>
                <w:webHidden/>
              </w:rPr>
              <w:instrText xml:space="preserve"> PAGEREF _Toc126609229 \h </w:instrText>
            </w:r>
            <w:r w:rsidR="00961394">
              <w:rPr>
                <w:noProof/>
                <w:webHidden/>
              </w:rPr>
            </w:r>
            <w:r w:rsidR="00961394">
              <w:rPr>
                <w:noProof/>
                <w:webHidden/>
              </w:rPr>
              <w:fldChar w:fldCharType="separate"/>
            </w:r>
            <w:r w:rsidR="00961394">
              <w:rPr>
                <w:noProof/>
                <w:webHidden/>
              </w:rPr>
              <w:t>154</w:t>
            </w:r>
            <w:r w:rsidR="00961394">
              <w:rPr>
                <w:noProof/>
                <w:webHidden/>
              </w:rPr>
              <w:fldChar w:fldCharType="end"/>
            </w:r>
          </w:hyperlink>
        </w:p>
        <w:p w14:paraId="381B92A2" w14:textId="77777777" w:rsidR="00961394" w:rsidRDefault="00A61691">
          <w:pPr>
            <w:pStyle w:val="TOC4"/>
            <w:tabs>
              <w:tab w:val="right" w:leader="dot" w:pos="11102"/>
            </w:tabs>
            <w:rPr>
              <w:rFonts w:eastAsiaTheme="minorEastAsia"/>
              <w:noProof/>
              <w:lang w:eastAsia="en-GB"/>
            </w:rPr>
          </w:pPr>
          <w:hyperlink w:anchor="_Toc126609230" w:history="1">
            <w:r w:rsidR="00961394" w:rsidRPr="004F5DA7">
              <w:rPr>
                <w:rStyle w:val="Hyperlink"/>
                <w:noProof/>
              </w:rPr>
              <w:t>Milestone Test 5.4</w:t>
            </w:r>
            <w:r w:rsidR="00961394">
              <w:rPr>
                <w:noProof/>
                <w:webHidden/>
              </w:rPr>
              <w:tab/>
            </w:r>
            <w:r w:rsidR="00961394">
              <w:rPr>
                <w:noProof/>
                <w:webHidden/>
              </w:rPr>
              <w:fldChar w:fldCharType="begin"/>
            </w:r>
            <w:r w:rsidR="00961394">
              <w:rPr>
                <w:noProof/>
                <w:webHidden/>
              </w:rPr>
              <w:instrText xml:space="preserve"> PAGEREF _Toc126609230 \h </w:instrText>
            </w:r>
            <w:r w:rsidR="00961394">
              <w:rPr>
                <w:noProof/>
                <w:webHidden/>
              </w:rPr>
            </w:r>
            <w:r w:rsidR="00961394">
              <w:rPr>
                <w:noProof/>
                <w:webHidden/>
              </w:rPr>
              <w:fldChar w:fldCharType="separate"/>
            </w:r>
            <w:r w:rsidR="00961394">
              <w:rPr>
                <w:noProof/>
                <w:webHidden/>
              </w:rPr>
              <w:t>156</w:t>
            </w:r>
            <w:r w:rsidR="00961394">
              <w:rPr>
                <w:noProof/>
                <w:webHidden/>
              </w:rPr>
              <w:fldChar w:fldCharType="end"/>
            </w:r>
          </w:hyperlink>
        </w:p>
        <w:p w14:paraId="14D51125" w14:textId="77777777" w:rsidR="00961394" w:rsidRDefault="00A61691">
          <w:pPr>
            <w:pStyle w:val="TOC4"/>
            <w:tabs>
              <w:tab w:val="right" w:leader="dot" w:pos="11102"/>
            </w:tabs>
            <w:rPr>
              <w:rFonts w:eastAsiaTheme="minorEastAsia"/>
              <w:noProof/>
              <w:lang w:eastAsia="en-GB"/>
            </w:rPr>
          </w:pPr>
          <w:hyperlink w:anchor="_Toc126609231" w:history="1">
            <w:r w:rsidR="00961394" w:rsidRPr="004F5DA7">
              <w:rPr>
                <w:rStyle w:val="Hyperlink"/>
                <w:noProof/>
              </w:rPr>
              <w:t>Milestone Test 5.5</w:t>
            </w:r>
            <w:r w:rsidR="00961394">
              <w:rPr>
                <w:noProof/>
                <w:webHidden/>
              </w:rPr>
              <w:tab/>
            </w:r>
            <w:r w:rsidR="00961394">
              <w:rPr>
                <w:noProof/>
                <w:webHidden/>
              </w:rPr>
              <w:fldChar w:fldCharType="begin"/>
            </w:r>
            <w:r w:rsidR="00961394">
              <w:rPr>
                <w:noProof/>
                <w:webHidden/>
              </w:rPr>
              <w:instrText xml:space="preserve"> PAGEREF _Toc126609231 \h </w:instrText>
            </w:r>
            <w:r w:rsidR="00961394">
              <w:rPr>
                <w:noProof/>
                <w:webHidden/>
              </w:rPr>
            </w:r>
            <w:r w:rsidR="00961394">
              <w:rPr>
                <w:noProof/>
                <w:webHidden/>
              </w:rPr>
              <w:fldChar w:fldCharType="separate"/>
            </w:r>
            <w:r w:rsidR="00961394">
              <w:rPr>
                <w:noProof/>
                <w:webHidden/>
              </w:rPr>
              <w:t>157</w:t>
            </w:r>
            <w:r w:rsidR="00961394">
              <w:rPr>
                <w:noProof/>
                <w:webHidden/>
              </w:rPr>
              <w:fldChar w:fldCharType="end"/>
            </w:r>
          </w:hyperlink>
        </w:p>
        <w:p w14:paraId="4CFF6613" w14:textId="77777777" w:rsidR="00961394" w:rsidRDefault="00A61691">
          <w:pPr>
            <w:pStyle w:val="TOC5"/>
            <w:tabs>
              <w:tab w:val="right" w:leader="dot" w:pos="11102"/>
            </w:tabs>
            <w:rPr>
              <w:rFonts w:eastAsiaTheme="minorEastAsia"/>
              <w:noProof/>
              <w:lang w:eastAsia="en-GB"/>
            </w:rPr>
          </w:pPr>
          <w:hyperlink w:anchor="_Toc126609232" w:history="1">
            <w:r w:rsidR="00961394" w:rsidRPr="004F5DA7">
              <w:rPr>
                <w:rStyle w:val="Hyperlink"/>
                <w:noProof/>
              </w:rPr>
              <w:t>Milestone Test 5.5.1</w:t>
            </w:r>
            <w:r w:rsidR="00961394">
              <w:rPr>
                <w:noProof/>
                <w:webHidden/>
              </w:rPr>
              <w:tab/>
            </w:r>
            <w:r w:rsidR="00961394">
              <w:rPr>
                <w:noProof/>
                <w:webHidden/>
              </w:rPr>
              <w:fldChar w:fldCharType="begin"/>
            </w:r>
            <w:r w:rsidR="00961394">
              <w:rPr>
                <w:noProof/>
                <w:webHidden/>
              </w:rPr>
              <w:instrText xml:space="preserve"> PAGEREF _Toc126609232 \h </w:instrText>
            </w:r>
            <w:r w:rsidR="00961394">
              <w:rPr>
                <w:noProof/>
                <w:webHidden/>
              </w:rPr>
            </w:r>
            <w:r w:rsidR="00961394">
              <w:rPr>
                <w:noProof/>
                <w:webHidden/>
              </w:rPr>
              <w:fldChar w:fldCharType="separate"/>
            </w:r>
            <w:r w:rsidR="00961394">
              <w:rPr>
                <w:noProof/>
                <w:webHidden/>
              </w:rPr>
              <w:t>157</w:t>
            </w:r>
            <w:r w:rsidR="00961394">
              <w:rPr>
                <w:noProof/>
                <w:webHidden/>
              </w:rPr>
              <w:fldChar w:fldCharType="end"/>
            </w:r>
          </w:hyperlink>
        </w:p>
        <w:p w14:paraId="7CFBB221" w14:textId="77777777" w:rsidR="00961394" w:rsidRDefault="00A61691">
          <w:pPr>
            <w:pStyle w:val="TOC5"/>
            <w:tabs>
              <w:tab w:val="right" w:leader="dot" w:pos="11102"/>
            </w:tabs>
            <w:rPr>
              <w:rFonts w:eastAsiaTheme="minorEastAsia"/>
              <w:noProof/>
              <w:lang w:eastAsia="en-GB"/>
            </w:rPr>
          </w:pPr>
          <w:hyperlink w:anchor="_Toc126609233" w:history="1">
            <w:r w:rsidR="00961394" w:rsidRPr="004F5DA7">
              <w:rPr>
                <w:rStyle w:val="Hyperlink"/>
                <w:noProof/>
              </w:rPr>
              <w:t>Milestone Test 5.5.2</w:t>
            </w:r>
            <w:r w:rsidR="00961394">
              <w:rPr>
                <w:noProof/>
                <w:webHidden/>
              </w:rPr>
              <w:tab/>
            </w:r>
            <w:r w:rsidR="00961394">
              <w:rPr>
                <w:noProof/>
                <w:webHidden/>
              </w:rPr>
              <w:fldChar w:fldCharType="begin"/>
            </w:r>
            <w:r w:rsidR="00961394">
              <w:rPr>
                <w:noProof/>
                <w:webHidden/>
              </w:rPr>
              <w:instrText xml:space="preserve"> PAGEREF _Toc126609233 \h </w:instrText>
            </w:r>
            <w:r w:rsidR="00961394">
              <w:rPr>
                <w:noProof/>
                <w:webHidden/>
              </w:rPr>
            </w:r>
            <w:r w:rsidR="00961394">
              <w:rPr>
                <w:noProof/>
                <w:webHidden/>
              </w:rPr>
              <w:fldChar w:fldCharType="separate"/>
            </w:r>
            <w:r w:rsidR="00961394">
              <w:rPr>
                <w:noProof/>
                <w:webHidden/>
              </w:rPr>
              <w:t>158</w:t>
            </w:r>
            <w:r w:rsidR="00961394">
              <w:rPr>
                <w:noProof/>
                <w:webHidden/>
              </w:rPr>
              <w:fldChar w:fldCharType="end"/>
            </w:r>
          </w:hyperlink>
        </w:p>
        <w:p w14:paraId="5EED83EA" w14:textId="77777777" w:rsidR="00961394" w:rsidRDefault="00A61691">
          <w:pPr>
            <w:pStyle w:val="TOC4"/>
            <w:tabs>
              <w:tab w:val="right" w:leader="dot" w:pos="11102"/>
            </w:tabs>
            <w:rPr>
              <w:rFonts w:eastAsiaTheme="minorEastAsia"/>
              <w:noProof/>
              <w:lang w:eastAsia="en-GB"/>
            </w:rPr>
          </w:pPr>
          <w:hyperlink w:anchor="_Toc126609234" w:history="1">
            <w:r w:rsidR="00961394" w:rsidRPr="004F5DA7">
              <w:rPr>
                <w:rStyle w:val="Hyperlink"/>
                <w:noProof/>
              </w:rPr>
              <w:t>Milestone Test 5.6</w:t>
            </w:r>
            <w:r w:rsidR="00961394">
              <w:rPr>
                <w:noProof/>
                <w:webHidden/>
              </w:rPr>
              <w:tab/>
            </w:r>
            <w:r w:rsidR="00961394">
              <w:rPr>
                <w:noProof/>
                <w:webHidden/>
              </w:rPr>
              <w:fldChar w:fldCharType="begin"/>
            </w:r>
            <w:r w:rsidR="00961394">
              <w:rPr>
                <w:noProof/>
                <w:webHidden/>
              </w:rPr>
              <w:instrText xml:space="preserve"> PAGEREF _Toc126609234 \h </w:instrText>
            </w:r>
            <w:r w:rsidR="00961394">
              <w:rPr>
                <w:noProof/>
                <w:webHidden/>
              </w:rPr>
            </w:r>
            <w:r w:rsidR="00961394">
              <w:rPr>
                <w:noProof/>
                <w:webHidden/>
              </w:rPr>
              <w:fldChar w:fldCharType="separate"/>
            </w:r>
            <w:r w:rsidR="00961394">
              <w:rPr>
                <w:noProof/>
                <w:webHidden/>
              </w:rPr>
              <w:t>158</w:t>
            </w:r>
            <w:r w:rsidR="00961394">
              <w:rPr>
                <w:noProof/>
                <w:webHidden/>
              </w:rPr>
              <w:fldChar w:fldCharType="end"/>
            </w:r>
          </w:hyperlink>
        </w:p>
        <w:p w14:paraId="58EA7F73" w14:textId="77777777" w:rsidR="00961394" w:rsidRDefault="00A61691">
          <w:pPr>
            <w:pStyle w:val="TOC4"/>
            <w:tabs>
              <w:tab w:val="right" w:leader="dot" w:pos="11102"/>
            </w:tabs>
            <w:rPr>
              <w:rFonts w:eastAsiaTheme="minorEastAsia"/>
              <w:noProof/>
              <w:lang w:eastAsia="en-GB"/>
            </w:rPr>
          </w:pPr>
          <w:hyperlink w:anchor="_Toc126609235" w:history="1">
            <w:r w:rsidR="00961394" w:rsidRPr="004F5DA7">
              <w:rPr>
                <w:rStyle w:val="Hyperlink"/>
                <w:noProof/>
              </w:rPr>
              <w:t>Milestone Test 5.7</w:t>
            </w:r>
            <w:r w:rsidR="00961394">
              <w:rPr>
                <w:noProof/>
                <w:webHidden/>
              </w:rPr>
              <w:tab/>
            </w:r>
            <w:r w:rsidR="00961394">
              <w:rPr>
                <w:noProof/>
                <w:webHidden/>
              </w:rPr>
              <w:fldChar w:fldCharType="begin"/>
            </w:r>
            <w:r w:rsidR="00961394">
              <w:rPr>
                <w:noProof/>
                <w:webHidden/>
              </w:rPr>
              <w:instrText xml:space="preserve"> PAGEREF _Toc126609235 \h </w:instrText>
            </w:r>
            <w:r w:rsidR="00961394">
              <w:rPr>
                <w:noProof/>
                <w:webHidden/>
              </w:rPr>
            </w:r>
            <w:r w:rsidR="00961394">
              <w:rPr>
                <w:noProof/>
                <w:webHidden/>
              </w:rPr>
              <w:fldChar w:fldCharType="separate"/>
            </w:r>
            <w:r w:rsidR="00961394">
              <w:rPr>
                <w:noProof/>
                <w:webHidden/>
              </w:rPr>
              <w:t>160</w:t>
            </w:r>
            <w:r w:rsidR="00961394">
              <w:rPr>
                <w:noProof/>
                <w:webHidden/>
              </w:rPr>
              <w:fldChar w:fldCharType="end"/>
            </w:r>
          </w:hyperlink>
        </w:p>
        <w:p w14:paraId="372837A5" w14:textId="77777777" w:rsidR="00961394" w:rsidRDefault="00A61691">
          <w:pPr>
            <w:pStyle w:val="TOC4"/>
            <w:tabs>
              <w:tab w:val="right" w:leader="dot" w:pos="11102"/>
            </w:tabs>
            <w:rPr>
              <w:rFonts w:eastAsiaTheme="minorEastAsia"/>
              <w:noProof/>
              <w:lang w:eastAsia="en-GB"/>
            </w:rPr>
          </w:pPr>
          <w:hyperlink w:anchor="_Toc126609236" w:history="1">
            <w:r w:rsidR="00961394" w:rsidRPr="004F5DA7">
              <w:rPr>
                <w:rStyle w:val="Hyperlink"/>
                <w:noProof/>
              </w:rPr>
              <w:t>Reflections</w:t>
            </w:r>
            <w:r w:rsidR="00961394">
              <w:rPr>
                <w:noProof/>
                <w:webHidden/>
              </w:rPr>
              <w:tab/>
            </w:r>
            <w:r w:rsidR="00961394">
              <w:rPr>
                <w:noProof/>
                <w:webHidden/>
              </w:rPr>
              <w:fldChar w:fldCharType="begin"/>
            </w:r>
            <w:r w:rsidR="00961394">
              <w:rPr>
                <w:noProof/>
                <w:webHidden/>
              </w:rPr>
              <w:instrText xml:space="preserve"> PAGEREF _Toc126609236 \h </w:instrText>
            </w:r>
            <w:r w:rsidR="00961394">
              <w:rPr>
                <w:noProof/>
                <w:webHidden/>
              </w:rPr>
            </w:r>
            <w:r w:rsidR="00961394">
              <w:rPr>
                <w:noProof/>
                <w:webHidden/>
              </w:rPr>
              <w:fldChar w:fldCharType="separate"/>
            </w:r>
            <w:r w:rsidR="00961394">
              <w:rPr>
                <w:noProof/>
                <w:webHidden/>
              </w:rPr>
              <w:t>161</w:t>
            </w:r>
            <w:r w:rsidR="00961394">
              <w:rPr>
                <w:noProof/>
                <w:webHidden/>
              </w:rPr>
              <w:fldChar w:fldCharType="end"/>
            </w:r>
          </w:hyperlink>
        </w:p>
        <w:p w14:paraId="1CEB78C1" w14:textId="77777777" w:rsidR="00961394" w:rsidRDefault="00A61691">
          <w:pPr>
            <w:pStyle w:val="TOC3"/>
            <w:tabs>
              <w:tab w:val="right" w:leader="dot" w:pos="11102"/>
            </w:tabs>
            <w:rPr>
              <w:rFonts w:eastAsiaTheme="minorEastAsia"/>
              <w:noProof/>
              <w:lang w:eastAsia="en-GB"/>
            </w:rPr>
          </w:pPr>
          <w:hyperlink w:anchor="_Toc126609237" w:history="1">
            <w:r w:rsidR="00961394" w:rsidRPr="004F5DA7">
              <w:rPr>
                <w:rStyle w:val="Hyperlink"/>
                <w:noProof/>
              </w:rPr>
              <w:t>Main page setup</w:t>
            </w:r>
            <w:r w:rsidR="00961394">
              <w:rPr>
                <w:noProof/>
                <w:webHidden/>
              </w:rPr>
              <w:tab/>
            </w:r>
            <w:r w:rsidR="00961394">
              <w:rPr>
                <w:noProof/>
                <w:webHidden/>
              </w:rPr>
              <w:fldChar w:fldCharType="begin"/>
            </w:r>
            <w:r w:rsidR="00961394">
              <w:rPr>
                <w:noProof/>
                <w:webHidden/>
              </w:rPr>
              <w:instrText xml:space="preserve"> PAGEREF _Toc126609237 \h </w:instrText>
            </w:r>
            <w:r w:rsidR="00961394">
              <w:rPr>
                <w:noProof/>
                <w:webHidden/>
              </w:rPr>
            </w:r>
            <w:r w:rsidR="00961394">
              <w:rPr>
                <w:noProof/>
                <w:webHidden/>
              </w:rPr>
              <w:fldChar w:fldCharType="separate"/>
            </w:r>
            <w:r w:rsidR="00961394">
              <w:rPr>
                <w:noProof/>
                <w:webHidden/>
              </w:rPr>
              <w:t>161</w:t>
            </w:r>
            <w:r w:rsidR="00961394">
              <w:rPr>
                <w:noProof/>
                <w:webHidden/>
              </w:rPr>
              <w:fldChar w:fldCharType="end"/>
            </w:r>
          </w:hyperlink>
        </w:p>
        <w:p w14:paraId="1084465A" w14:textId="77777777" w:rsidR="00961394" w:rsidRDefault="00A61691">
          <w:pPr>
            <w:pStyle w:val="TOC4"/>
            <w:tabs>
              <w:tab w:val="right" w:leader="dot" w:pos="11102"/>
            </w:tabs>
            <w:rPr>
              <w:rFonts w:eastAsiaTheme="minorEastAsia"/>
              <w:noProof/>
              <w:lang w:eastAsia="en-GB"/>
            </w:rPr>
          </w:pPr>
          <w:hyperlink w:anchor="_Toc126609238" w:history="1">
            <w:r w:rsidR="00961394" w:rsidRPr="004F5DA7">
              <w:rPr>
                <w:rStyle w:val="Hyperlink"/>
                <w:noProof/>
              </w:rPr>
              <w:t>User Interface</w:t>
            </w:r>
            <w:r w:rsidR="00961394">
              <w:rPr>
                <w:noProof/>
                <w:webHidden/>
              </w:rPr>
              <w:tab/>
            </w:r>
            <w:r w:rsidR="00961394">
              <w:rPr>
                <w:noProof/>
                <w:webHidden/>
              </w:rPr>
              <w:fldChar w:fldCharType="begin"/>
            </w:r>
            <w:r w:rsidR="00961394">
              <w:rPr>
                <w:noProof/>
                <w:webHidden/>
              </w:rPr>
              <w:instrText xml:space="preserve"> PAGEREF _Toc126609238 \h </w:instrText>
            </w:r>
            <w:r w:rsidR="00961394">
              <w:rPr>
                <w:noProof/>
                <w:webHidden/>
              </w:rPr>
            </w:r>
            <w:r w:rsidR="00961394">
              <w:rPr>
                <w:noProof/>
                <w:webHidden/>
              </w:rPr>
              <w:fldChar w:fldCharType="separate"/>
            </w:r>
            <w:r w:rsidR="00961394">
              <w:rPr>
                <w:noProof/>
                <w:webHidden/>
              </w:rPr>
              <w:t>161</w:t>
            </w:r>
            <w:r w:rsidR="00961394">
              <w:rPr>
                <w:noProof/>
                <w:webHidden/>
              </w:rPr>
              <w:fldChar w:fldCharType="end"/>
            </w:r>
          </w:hyperlink>
        </w:p>
        <w:p w14:paraId="3D8BB40D" w14:textId="77777777" w:rsidR="00961394" w:rsidRDefault="00A61691">
          <w:pPr>
            <w:pStyle w:val="TOC4"/>
            <w:tabs>
              <w:tab w:val="right" w:leader="dot" w:pos="11102"/>
            </w:tabs>
            <w:rPr>
              <w:rFonts w:eastAsiaTheme="minorEastAsia"/>
              <w:noProof/>
              <w:lang w:eastAsia="en-GB"/>
            </w:rPr>
          </w:pPr>
          <w:hyperlink w:anchor="_Toc126609239" w:history="1">
            <w:r w:rsidR="00961394" w:rsidRPr="004F5DA7">
              <w:rPr>
                <w:rStyle w:val="Hyperlink"/>
                <w:noProof/>
              </w:rPr>
              <w:t>Categories</w:t>
            </w:r>
            <w:r w:rsidR="00961394">
              <w:rPr>
                <w:noProof/>
                <w:webHidden/>
              </w:rPr>
              <w:tab/>
            </w:r>
            <w:r w:rsidR="00961394">
              <w:rPr>
                <w:noProof/>
                <w:webHidden/>
              </w:rPr>
              <w:fldChar w:fldCharType="begin"/>
            </w:r>
            <w:r w:rsidR="00961394">
              <w:rPr>
                <w:noProof/>
                <w:webHidden/>
              </w:rPr>
              <w:instrText xml:space="preserve"> PAGEREF _Toc126609239 \h </w:instrText>
            </w:r>
            <w:r w:rsidR="00961394">
              <w:rPr>
                <w:noProof/>
                <w:webHidden/>
              </w:rPr>
            </w:r>
            <w:r w:rsidR="00961394">
              <w:rPr>
                <w:noProof/>
                <w:webHidden/>
              </w:rPr>
              <w:fldChar w:fldCharType="separate"/>
            </w:r>
            <w:r w:rsidR="00961394">
              <w:rPr>
                <w:noProof/>
                <w:webHidden/>
              </w:rPr>
              <w:t>161</w:t>
            </w:r>
            <w:r w:rsidR="00961394">
              <w:rPr>
                <w:noProof/>
                <w:webHidden/>
              </w:rPr>
              <w:fldChar w:fldCharType="end"/>
            </w:r>
          </w:hyperlink>
        </w:p>
        <w:p w14:paraId="338729E5" w14:textId="77777777" w:rsidR="00961394" w:rsidRDefault="00A61691">
          <w:pPr>
            <w:pStyle w:val="TOC5"/>
            <w:tabs>
              <w:tab w:val="right" w:leader="dot" w:pos="11102"/>
            </w:tabs>
            <w:rPr>
              <w:rFonts w:eastAsiaTheme="minorEastAsia"/>
              <w:noProof/>
              <w:lang w:eastAsia="en-GB"/>
            </w:rPr>
          </w:pPr>
          <w:hyperlink w:anchor="_Toc126609240" w:history="1">
            <w:r w:rsidR="00961394" w:rsidRPr="004F5DA7">
              <w:rPr>
                <w:rStyle w:val="Hyperlink"/>
                <w:noProof/>
              </w:rPr>
              <w:t>Creating a way to store categories</w:t>
            </w:r>
            <w:r w:rsidR="00961394">
              <w:rPr>
                <w:noProof/>
                <w:webHidden/>
              </w:rPr>
              <w:tab/>
            </w:r>
            <w:r w:rsidR="00961394">
              <w:rPr>
                <w:noProof/>
                <w:webHidden/>
              </w:rPr>
              <w:fldChar w:fldCharType="begin"/>
            </w:r>
            <w:r w:rsidR="00961394">
              <w:rPr>
                <w:noProof/>
                <w:webHidden/>
              </w:rPr>
              <w:instrText xml:space="preserve"> PAGEREF _Toc126609240 \h </w:instrText>
            </w:r>
            <w:r w:rsidR="00961394">
              <w:rPr>
                <w:noProof/>
                <w:webHidden/>
              </w:rPr>
            </w:r>
            <w:r w:rsidR="00961394">
              <w:rPr>
                <w:noProof/>
                <w:webHidden/>
              </w:rPr>
              <w:fldChar w:fldCharType="separate"/>
            </w:r>
            <w:r w:rsidR="00961394">
              <w:rPr>
                <w:noProof/>
                <w:webHidden/>
              </w:rPr>
              <w:t>161</w:t>
            </w:r>
            <w:r w:rsidR="00961394">
              <w:rPr>
                <w:noProof/>
                <w:webHidden/>
              </w:rPr>
              <w:fldChar w:fldCharType="end"/>
            </w:r>
          </w:hyperlink>
        </w:p>
        <w:p w14:paraId="635F017E" w14:textId="77777777" w:rsidR="00961394" w:rsidRDefault="00A61691">
          <w:pPr>
            <w:pStyle w:val="TOC5"/>
            <w:tabs>
              <w:tab w:val="right" w:leader="dot" w:pos="11102"/>
            </w:tabs>
            <w:rPr>
              <w:rFonts w:eastAsiaTheme="minorEastAsia"/>
              <w:noProof/>
              <w:lang w:eastAsia="en-GB"/>
            </w:rPr>
          </w:pPr>
          <w:hyperlink w:anchor="_Toc126609241" w:history="1">
            <w:r w:rsidR="00961394" w:rsidRPr="004F5DA7">
              <w:rPr>
                <w:rStyle w:val="Hyperlink"/>
                <w:noProof/>
              </w:rPr>
              <w:t>Setting up database tables</w:t>
            </w:r>
            <w:r w:rsidR="00961394">
              <w:rPr>
                <w:noProof/>
                <w:webHidden/>
              </w:rPr>
              <w:tab/>
            </w:r>
            <w:r w:rsidR="00961394">
              <w:rPr>
                <w:noProof/>
                <w:webHidden/>
              </w:rPr>
              <w:fldChar w:fldCharType="begin"/>
            </w:r>
            <w:r w:rsidR="00961394">
              <w:rPr>
                <w:noProof/>
                <w:webHidden/>
              </w:rPr>
              <w:instrText xml:space="preserve"> PAGEREF _Toc126609241 \h </w:instrText>
            </w:r>
            <w:r w:rsidR="00961394">
              <w:rPr>
                <w:noProof/>
                <w:webHidden/>
              </w:rPr>
            </w:r>
            <w:r w:rsidR="00961394">
              <w:rPr>
                <w:noProof/>
                <w:webHidden/>
              </w:rPr>
              <w:fldChar w:fldCharType="separate"/>
            </w:r>
            <w:r w:rsidR="00961394">
              <w:rPr>
                <w:noProof/>
                <w:webHidden/>
              </w:rPr>
              <w:t>162</w:t>
            </w:r>
            <w:r w:rsidR="00961394">
              <w:rPr>
                <w:noProof/>
                <w:webHidden/>
              </w:rPr>
              <w:fldChar w:fldCharType="end"/>
            </w:r>
          </w:hyperlink>
        </w:p>
        <w:p w14:paraId="4EC92DAB" w14:textId="77777777" w:rsidR="00961394" w:rsidRDefault="00A61691">
          <w:pPr>
            <w:pStyle w:val="TOC5"/>
            <w:tabs>
              <w:tab w:val="right" w:leader="dot" w:pos="11102"/>
            </w:tabs>
            <w:rPr>
              <w:rFonts w:eastAsiaTheme="minorEastAsia"/>
              <w:noProof/>
              <w:lang w:eastAsia="en-GB"/>
            </w:rPr>
          </w:pPr>
          <w:hyperlink w:anchor="_Toc126609242" w:history="1">
            <w:r w:rsidR="00961394" w:rsidRPr="004F5DA7">
              <w:rPr>
                <w:rStyle w:val="Hyperlink"/>
                <w:noProof/>
              </w:rPr>
              <w:t>Creating a way to receive categories</w:t>
            </w:r>
            <w:r w:rsidR="00961394">
              <w:rPr>
                <w:noProof/>
                <w:webHidden/>
              </w:rPr>
              <w:tab/>
            </w:r>
            <w:r w:rsidR="00961394">
              <w:rPr>
                <w:noProof/>
                <w:webHidden/>
              </w:rPr>
              <w:fldChar w:fldCharType="begin"/>
            </w:r>
            <w:r w:rsidR="00961394">
              <w:rPr>
                <w:noProof/>
                <w:webHidden/>
              </w:rPr>
              <w:instrText xml:space="preserve"> PAGEREF _Toc126609242 \h </w:instrText>
            </w:r>
            <w:r w:rsidR="00961394">
              <w:rPr>
                <w:noProof/>
                <w:webHidden/>
              </w:rPr>
            </w:r>
            <w:r w:rsidR="00961394">
              <w:rPr>
                <w:noProof/>
                <w:webHidden/>
              </w:rPr>
              <w:fldChar w:fldCharType="separate"/>
            </w:r>
            <w:r w:rsidR="00961394">
              <w:rPr>
                <w:noProof/>
                <w:webHidden/>
              </w:rPr>
              <w:t>164</w:t>
            </w:r>
            <w:r w:rsidR="00961394">
              <w:rPr>
                <w:noProof/>
                <w:webHidden/>
              </w:rPr>
              <w:fldChar w:fldCharType="end"/>
            </w:r>
          </w:hyperlink>
        </w:p>
        <w:p w14:paraId="16E9CC5F" w14:textId="77777777" w:rsidR="00961394" w:rsidRDefault="00A61691">
          <w:pPr>
            <w:pStyle w:val="TOC5"/>
            <w:tabs>
              <w:tab w:val="right" w:leader="dot" w:pos="11102"/>
            </w:tabs>
            <w:rPr>
              <w:rFonts w:eastAsiaTheme="minorEastAsia"/>
              <w:noProof/>
              <w:lang w:eastAsia="en-GB"/>
            </w:rPr>
          </w:pPr>
          <w:hyperlink w:anchor="_Toc126609243" w:history="1">
            <w:r w:rsidR="00961394" w:rsidRPr="004F5DA7">
              <w:rPr>
                <w:rStyle w:val="Hyperlink"/>
                <w:noProof/>
              </w:rPr>
              <w:t>Creating a way to request categories</w:t>
            </w:r>
            <w:r w:rsidR="00961394">
              <w:rPr>
                <w:noProof/>
                <w:webHidden/>
              </w:rPr>
              <w:tab/>
            </w:r>
            <w:r w:rsidR="00961394">
              <w:rPr>
                <w:noProof/>
                <w:webHidden/>
              </w:rPr>
              <w:fldChar w:fldCharType="begin"/>
            </w:r>
            <w:r w:rsidR="00961394">
              <w:rPr>
                <w:noProof/>
                <w:webHidden/>
              </w:rPr>
              <w:instrText xml:space="preserve"> PAGEREF _Toc126609243 \h </w:instrText>
            </w:r>
            <w:r w:rsidR="00961394">
              <w:rPr>
                <w:noProof/>
                <w:webHidden/>
              </w:rPr>
            </w:r>
            <w:r w:rsidR="00961394">
              <w:rPr>
                <w:noProof/>
                <w:webHidden/>
              </w:rPr>
              <w:fldChar w:fldCharType="separate"/>
            </w:r>
            <w:r w:rsidR="00961394">
              <w:rPr>
                <w:noProof/>
                <w:webHidden/>
              </w:rPr>
              <w:t>164</w:t>
            </w:r>
            <w:r w:rsidR="00961394">
              <w:rPr>
                <w:noProof/>
                <w:webHidden/>
              </w:rPr>
              <w:fldChar w:fldCharType="end"/>
            </w:r>
          </w:hyperlink>
        </w:p>
        <w:p w14:paraId="2252046C" w14:textId="77777777" w:rsidR="00961394" w:rsidRDefault="00A61691">
          <w:pPr>
            <w:pStyle w:val="TOC5"/>
            <w:tabs>
              <w:tab w:val="right" w:leader="dot" w:pos="11102"/>
            </w:tabs>
            <w:rPr>
              <w:rFonts w:eastAsiaTheme="minorEastAsia"/>
              <w:noProof/>
              <w:lang w:eastAsia="en-GB"/>
            </w:rPr>
          </w:pPr>
          <w:hyperlink w:anchor="_Toc126609244" w:history="1">
            <w:r w:rsidR="00961394" w:rsidRPr="004F5DA7">
              <w:rPr>
                <w:rStyle w:val="Hyperlink"/>
                <w:noProof/>
              </w:rPr>
              <w:t>Requesting Category items</w:t>
            </w:r>
            <w:r w:rsidR="00961394">
              <w:rPr>
                <w:noProof/>
                <w:webHidden/>
              </w:rPr>
              <w:tab/>
            </w:r>
            <w:r w:rsidR="00961394">
              <w:rPr>
                <w:noProof/>
                <w:webHidden/>
              </w:rPr>
              <w:fldChar w:fldCharType="begin"/>
            </w:r>
            <w:r w:rsidR="00961394">
              <w:rPr>
                <w:noProof/>
                <w:webHidden/>
              </w:rPr>
              <w:instrText xml:space="preserve"> PAGEREF _Toc126609244 \h </w:instrText>
            </w:r>
            <w:r w:rsidR="00961394">
              <w:rPr>
                <w:noProof/>
                <w:webHidden/>
              </w:rPr>
            </w:r>
            <w:r w:rsidR="00961394">
              <w:rPr>
                <w:noProof/>
                <w:webHidden/>
              </w:rPr>
              <w:fldChar w:fldCharType="separate"/>
            </w:r>
            <w:r w:rsidR="00961394">
              <w:rPr>
                <w:noProof/>
                <w:webHidden/>
              </w:rPr>
              <w:t>165</w:t>
            </w:r>
            <w:r w:rsidR="00961394">
              <w:rPr>
                <w:noProof/>
                <w:webHidden/>
              </w:rPr>
              <w:fldChar w:fldCharType="end"/>
            </w:r>
          </w:hyperlink>
        </w:p>
        <w:p w14:paraId="3F8067A5" w14:textId="77777777" w:rsidR="00961394" w:rsidRDefault="00A61691">
          <w:pPr>
            <w:pStyle w:val="TOC6"/>
            <w:tabs>
              <w:tab w:val="right" w:leader="dot" w:pos="11102"/>
            </w:tabs>
            <w:rPr>
              <w:noProof/>
            </w:rPr>
          </w:pPr>
          <w:hyperlink w:anchor="_Toc126609245" w:history="1">
            <w:r w:rsidR="00961394" w:rsidRPr="004F5DA7">
              <w:rPr>
                <w:rStyle w:val="Hyperlink"/>
                <w:noProof/>
              </w:rPr>
              <w:t>Creating a way to get the category items</w:t>
            </w:r>
            <w:r w:rsidR="00961394">
              <w:rPr>
                <w:noProof/>
                <w:webHidden/>
              </w:rPr>
              <w:tab/>
            </w:r>
            <w:r w:rsidR="00961394">
              <w:rPr>
                <w:noProof/>
                <w:webHidden/>
              </w:rPr>
              <w:fldChar w:fldCharType="begin"/>
            </w:r>
            <w:r w:rsidR="00961394">
              <w:rPr>
                <w:noProof/>
                <w:webHidden/>
              </w:rPr>
              <w:instrText xml:space="preserve"> PAGEREF _Toc126609245 \h </w:instrText>
            </w:r>
            <w:r w:rsidR="00961394">
              <w:rPr>
                <w:noProof/>
                <w:webHidden/>
              </w:rPr>
            </w:r>
            <w:r w:rsidR="00961394">
              <w:rPr>
                <w:noProof/>
                <w:webHidden/>
              </w:rPr>
              <w:fldChar w:fldCharType="separate"/>
            </w:r>
            <w:r w:rsidR="00961394">
              <w:rPr>
                <w:noProof/>
                <w:webHidden/>
              </w:rPr>
              <w:t>165</w:t>
            </w:r>
            <w:r w:rsidR="00961394">
              <w:rPr>
                <w:noProof/>
                <w:webHidden/>
              </w:rPr>
              <w:fldChar w:fldCharType="end"/>
            </w:r>
          </w:hyperlink>
        </w:p>
        <w:p w14:paraId="3C14F890" w14:textId="77777777" w:rsidR="00961394" w:rsidRDefault="00A61691">
          <w:pPr>
            <w:pStyle w:val="TOC6"/>
            <w:tabs>
              <w:tab w:val="right" w:leader="dot" w:pos="11102"/>
            </w:tabs>
            <w:rPr>
              <w:noProof/>
            </w:rPr>
          </w:pPr>
          <w:hyperlink w:anchor="_Toc126609246" w:history="1">
            <w:r w:rsidR="00961394" w:rsidRPr="004F5DA7">
              <w:rPr>
                <w:rStyle w:val="Hyperlink"/>
                <w:noProof/>
              </w:rPr>
              <w:t>Creating a way to get the category items’ names</w:t>
            </w:r>
            <w:r w:rsidR="00961394">
              <w:rPr>
                <w:noProof/>
                <w:webHidden/>
              </w:rPr>
              <w:tab/>
            </w:r>
            <w:r w:rsidR="00961394">
              <w:rPr>
                <w:noProof/>
                <w:webHidden/>
              </w:rPr>
              <w:fldChar w:fldCharType="begin"/>
            </w:r>
            <w:r w:rsidR="00961394">
              <w:rPr>
                <w:noProof/>
                <w:webHidden/>
              </w:rPr>
              <w:instrText xml:space="preserve"> PAGEREF _Toc126609246 \h </w:instrText>
            </w:r>
            <w:r w:rsidR="00961394">
              <w:rPr>
                <w:noProof/>
                <w:webHidden/>
              </w:rPr>
            </w:r>
            <w:r w:rsidR="00961394">
              <w:rPr>
                <w:noProof/>
                <w:webHidden/>
              </w:rPr>
              <w:fldChar w:fldCharType="separate"/>
            </w:r>
            <w:r w:rsidR="00961394">
              <w:rPr>
                <w:noProof/>
                <w:webHidden/>
              </w:rPr>
              <w:t>166</w:t>
            </w:r>
            <w:r w:rsidR="00961394">
              <w:rPr>
                <w:noProof/>
                <w:webHidden/>
              </w:rPr>
              <w:fldChar w:fldCharType="end"/>
            </w:r>
          </w:hyperlink>
        </w:p>
        <w:p w14:paraId="0B907B11" w14:textId="77777777" w:rsidR="00961394" w:rsidRDefault="00A61691">
          <w:pPr>
            <w:pStyle w:val="TOC4"/>
            <w:tabs>
              <w:tab w:val="right" w:leader="dot" w:pos="11102"/>
            </w:tabs>
            <w:rPr>
              <w:rFonts w:eastAsiaTheme="minorEastAsia"/>
              <w:noProof/>
              <w:lang w:eastAsia="en-GB"/>
            </w:rPr>
          </w:pPr>
          <w:hyperlink w:anchor="_Toc126609247" w:history="1">
            <w:r w:rsidR="00961394" w:rsidRPr="004F5DA7">
              <w:rPr>
                <w:rStyle w:val="Hyperlink"/>
                <w:noProof/>
              </w:rPr>
              <w:t>Creating a category button</w:t>
            </w:r>
            <w:r w:rsidR="00961394">
              <w:rPr>
                <w:noProof/>
                <w:webHidden/>
              </w:rPr>
              <w:tab/>
            </w:r>
            <w:r w:rsidR="00961394">
              <w:rPr>
                <w:noProof/>
                <w:webHidden/>
              </w:rPr>
              <w:fldChar w:fldCharType="begin"/>
            </w:r>
            <w:r w:rsidR="00961394">
              <w:rPr>
                <w:noProof/>
                <w:webHidden/>
              </w:rPr>
              <w:instrText xml:space="preserve"> PAGEREF _Toc126609247 \h </w:instrText>
            </w:r>
            <w:r w:rsidR="00961394">
              <w:rPr>
                <w:noProof/>
                <w:webHidden/>
              </w:rPr>
            </w:r>
            <w:r w:rsidR="00961394">
              <w:rPr>
                <w:noProof/>
                <w:webHidden/>
              </w:rPr>
              <w:fldChar w:fldCharType="separate"/>
            </w:r>
            <w:r w:rsidR="00961394">
              <w:rPr>
                <w:noProof/>
                <w:webHidden/>
              </w:rPr>
              <w:t>167</w:t>
            </w:r>
            <w:r w:rsidR="00961394">
              <w:rPr>
                <w:noProof/>
                <w:webHidden/>
              </w:rPr>
              <w:fldChar w:fldCharType="end"/>
            </w:r>
          </w:hyperlink>
        </w:p>
        <w:p w14:paraId="40CDEAFB" w14:textId="77777777" w:rsidR="00961394" w:rsidRDefault="00A61691">
          <w:pPr>
            <w:pStyle w:val="TOC4"/>
            <w:tabs>
              <w:tab w:val="right" w:leader="dot" w:pos="11102"/>
            </w:tabs>
            <w:rPr>
              <w:rFonts w:eastAsiaTheme="minorEastAsia"/>
              <w:noProof/>
              <w:lang w:eastAsia="en-GB"/>
            </w:rPr>
          </w:pPr>
          <w:hyperlink w:anchor="_Toc126609248" w:history="1">
            <w:r w:rsidR="00961394" w:rsidRPr="004F5DA7">
              <w:rPr>
                <w:rStyle w:val="Hyperlink"/>
                <w:noProof/>
              </w:rPr>
              <w:t>Creating the category item buttons</w:t>
            </w:r>
            <w:r w:rsidR="00961394">
              <w:rPr>
                <w:noProof/>
                <w:webHidden/>
              </w:rPr>
              <w:tab/>
            </w:r>
            <w:r w:rsidR="00961394">
              <w:rPr>
                <w:noProof/>
                <w:webHidden/>
              </w:rPr>
              <w:fldChar w:fldCharType="begin"/>
            </w:r>
            <w:r w:rsidR="00961394">
              <w:rPr>
                <w:noProof/>
                <w:webHidden/>
              </w:rPr>
              <w:instrText xml:space="preserve"> PAGEREF _Toc126609248 \h </w:instrText>
            </w:r>
            <w:r w:rsidR="00961394">
              <w:rPr>
                <w:noProof/>
                <w:webHidden/>
              </w:rPr>
            </w:r>
            <w:r w:rsidR="00961394">
              <w:rPr>
                <w:noProof/>
                <w:webHidden/>
              </w:rPr>
              <w:fldChar w:fldCharType="separate"/>
            </w:r>
            <w:r w:rsidR="00961394">
              <w:rPr>
                <w:noProof/>
                <w:webHidden/>
              </w:rPr>
              <w:t>168</w:t>
            </w:r>
            <w:r w:rsidR="00961394">
              <w:rPr>
                <w:noProof/>
                <w:webHidden/>
              </w:rPr>
              <w:fldChar w:fldCharType="end"/>
            </w:r>
          </w:hyperlink>
        </w:p>
        <w:p w14:paraId="36BC74AD" w14:textId="77777777" w:rsidR="00961394" w:rsidRDefault="00A61691">
          <w:pPr>
            <w:pStyle w:val="TOC5"/>
            <w:tabs>
              <w:tab w:val="right" w:leader="dot" w:pos="11102"/>
            </w:tabs>
            <w:rPr>
              <w:rFonts w:eastAsiaTheme="minorEastAsia"/>
              <w:noProof/>
              <w:lang w:eastAsia="en-GB"/>
            </w:rPr>
          </w:pPr>
          <w:hyperlink w:anchor="_Toc126609249" w:history="1">
            <w:r w:rsidR="00961394" w:rsidRPr="004F5DA7">
              <w:rPr>
                <w:rStyle w:val="Hyperlink"/>
                <w:noProof/>
              </w:rPr>
              <w:t>Changing the Category Item name return to an item</w:t>
            </w:r>
            <w:r w:rsidR="00961394">
              <w:rPr>
                <w:noProof/>
                <w:webHidden/>
              </w:rPr>
              <w:tab/>
            </w:r>
            <w:r w:rsidR="00961394">
              <w:rPr>
                <w:noProof/>
                <w:webHidden/>
              </w:rPr>
              <w:fldChar w:fldCharType="begin"/>
            </w:r>
            <w:r w:rsidR="00961394">
              <w:rPr>
                <w:noProof/>
                <w:webHidden/>
              </w:rPr>
              <w:instrText xml:space="preserve"> PAGEREF _Toc126609249 \h </w:instrText>
            </w:r>
            <w:r w:rsidR="00961394">
              <w:rPr>
                <w:noProof/>
                <w:webHidden/>
              </w:rPr>
            </w:r>
            <w:r w:rsidR="00961394">
              <w:rPr>
                <w:noProof/>
                <w:webHidden/>
              </w:rPr>
              <w:fldChar w:fldCharType="separate"/>
            </w:r>
            <w:r w:rsidR="00961394">
              <w:rPr>
                <w:noProof/>
                <w:webHidden/>
              </w:rPr>
              <w:t>168</w:t>
            </w:r>
            <w:r w:rsidR="00961394">
              <w:rPr>
                <w:noProof/>
                <w:webHidden/>
              </w:rPr>
              <w:fldChar w:fldCharType="end"/>
            </w:r>
          </w:hyperlink>
        </w:p>
        <w:p w14:paraId="76D4F459" w14:textId="77777777" w:rsidR="00961394" w:rsidRDefault="00A61691">
          <w:pPr>
            <w:pStyle w:val="TOC5"/>
            <w:tabs>
              <w:tab w:val="right" w:leader="dot" w:pos="11102"/>
            </w:tabs>
            <w:rPr>
              <w:rFonts w:eastAsiaTheme="minorEastAsia"/>
              <w:noProof/>
              <w:lang w:eastAsia="en-GB"/>
            </w:rPr>
          </w:pPr>
          <w:hyperlink w:anchor="_Toc126609250" w:history="1">
            <w:r w:rsidR="00961394" w:rsidRPr="004F5DA7">
              <w:rPr>
                <w:rStyle w:val="Hyperlink"/>
                <w:noProof/>
              </w:rPr>
              <w:t>Creating the item buttons depending on the category</w:t>
            </w:r>
            <w:r w:rsidR="00961394">
              <w:rPr>
                <w:noProof/>
                <w:webHidden/>
              </w:rPr>
              <w:tab/>
            </w:r>
            <w:r w:rsidR="00961394">
              <w:rPr>
                <w:noProof/>
                <w:webHidden/>
              </w:rPr>
              <w:fldChar w:fldCharType="begin"/>
            </w:r>
            <w:r w:rsidR="00961394">
              <w:rPr>
                <w:noProof/>
                <w:webHidden/>
              </w:rPr>
              <w:instrText xml:space="preserve"> PAGEREF _Toc126609250 \h </w:instrText>
            </w:r>
            <w:r w:rsidR="00961394">
              <w:rPr>
                <w:noProof/>
                <w:webHidden/>
              </w:rPr>
            </w:r>
            <w:r w:rsidR="00961394">
              <w:rPr>
                <w:noProof/>
                <w:webHidden/>
              </w:rPr>
              <w:fldChar w:fldCharType="separate"/>
            </w:r>
            <w:r w:rsidR="00961394">
              <w:rPr>
                <w:noProof/>
                <w:webHidden/>
              </w:rPr>
              <w:t>169</w:t>
            </w:r>
            <w:r w:rsidR="00961394">
              <w:rPr>
                <w:noProof/>
                <w:webHidden/>
              </w:rPr>
              <w:fldChar w:fldCharType="end"/>
            </w:r>
          </w:hyperlink>
        </w:p>
        <w:p w14:paraId="62AF02ED" w14:textId="77777777" w:rsidR="00961394" w:rsidRDefault="00A61691">
          <w:pPr>
            <w:pStyle w:val="TOC4"/>
            <w:tabs>
              <w:tab w:val="right" w:leader="dot" w:pos="11102"/>
            </w:tabs>
            <w:rPr>
              <w:rFonts w:eastAsiaTheme="minorEastAsia"/>
              <w:noProof/>
              <w:lang w:eastAsia="en-GB"/>
            </w:rPr>
          </w:pPr>
          <w:hyperlink w:anchor="_Toc126609251" w:history="1">
            <w:r w:rsidR="00961394" w:rsidRPr="004F5DA7">
              <w:rPr>
                <w:rStyle w:val="Hyperlink"/>
                <w:noProof/>
              </w:rPr>
              <w:t>Creating a way to change to the payment screen</w:t>
            </w:r>
            <w:r w:rsidR="00961394">
              <w:rPr>
                <w:noProof/>
                <w:webHidden/>
              </w:rPr>
              <w:tab/>
            </w:r>
            <w:r w:rsidR="00961394">
              <w:rPr>
                <w:noProof/>
                <w:webHidden/>
              </w:rPr>
              <w:fldChar w:fldCharType="begin"/>
            </w:r>
            <w:r w:rsidR="00961394">
              <w:rPr>
                <w:noProof/>
                <w:webHidden/>
              </w:rPr>
              <w:instrText xml:space="preserve"> PAGEREF _Toc126609251 \h </w:instrText>
            </w:r>
            <w:r w:rsidR="00961394">
              <w:rPr>
                <w:noProof/>
                <w:webHidden/>
              </w:rPr>
            </w:r>
            <w:r w:rsidR="00961394">
              <w:rPr>
                <w:noProof/>
                <w:webHidden/>
              </w:rPr>
              <w:fldChar w:fldCharType="separate"/>
            </w:r>
            <w:r w:rsidR="00961394">
              <w:rPr>
                <w:noProof/>
                <w:webHidden/>
              </w:rPr>
              <w:t>171</w:t>
            </w:r>
            <w:r w:rsidR="00961394">
              <w:rPr>
                <w:noProof/>
                <w:webHidden/>
              </w:rPr>
              <w:fldChar w:fldCharType="end"/>
            </w:r>
          </w:hyperlink>
        </w:p>
        <w:p w14:paraId="6F101D07" w14:textId="77777777" w:rsidR="00961394" w:rsidRDefault="00A61691">
          <w:pPr>
            <w:pStyle w:val="TOC3"/>
            <w:tabs>
              <w:tab w:val="right" w:leader="dot" w:pos="11102"/>
            </w:tabs>
            <w:rPr>
              <w:rFonts w:eastAsiaTheme="minorEastAsia"/>
              <w:noProof/>
              <w:lang w:eastAsia="en-GB"/>
            </w:rPr>
          </w:pPr>
          <w:hyperlink w:anchor="_Toc126609252" w:history="1">
            <w:r w:rsidR="00961394" w:rsidRPr="004F5DA7">
              <w:rPr>
                <w:rStyle w:val="Hyperlink"/>
                <w:noProof/>
              </w:rPr>
              <w:t>Milestone 6</w:t>
            </w:r>
            <w:r w:rsidR="00961394">
              <w:rPr>
                <w:noProof/>
                <w:webHidden/>
              </w:rPr>
              <w:tab/>
            </w:r>
            <w:r w:rsidR="00961394">
              <w:rPr>
                <w:noProof/>
                <w:webHidden/>
              </w:rPr>
              <w:fldChar w:fldCharType="begin"/>
            </w:r>
            <w:r w:rsidR="00961394">
              <w:rPr>
                <w:noProof/>
                <w:webHidden/>
              </w:rPr>
              <w:instrText xml:space="preserve"> PAGEREF _Toc126609252 \h </w:instrText>
            </w:r>
            <w:r w:rsidR="00961394">
              <w:rPr>
                <w:noProof/>
                <w:webHidden/>
              </w:rPr>
            </w:r>
            <w:r w:rsidR="00961394">
              <w:rPr>
                <w:noProof/>
                <w:webHidden/>
              </w:rPr>
              <w:fldChar w:fldCharType="separate"/>
            </w:r>
            <w:r w:rsidR="00961394">
              <w:rPr>
                <w:noProof/>
                <w:webHidden/>
              </w:rPr>
              <w:t>171</w:t>
            </w:r>
            <w:r w:rsidR="00961394">
              <w:rPr>
                <w:noProof/>
                <w:webHidden/>
              </w:rPr>
              <w:fldChar w:fldCharType="end"/>
            </w:r>
          </w:hyperlink>
        </w:p>
        <w:p w14:paraId="58369B10" w14:textId="77777777" w:rsidR="00961394" w:rsidRDefault="00A61691">
          <w:pPr>
            <w:pStyle w:val="TOC4"/>
            <w:tabs>
              <w:tab w:val="right" w:leader="dot" w:pos="11102"/>
            </w:tabs>
            <w:rPr>
              <w:rFonts w:eastAsiaTheme="minorEastAsia"/>
              <w:noProof/>
              <w:lang w:eastAsia="en-GB"/>
            </w:rPr>
          </w:pPr>
          <w:hyperlink w:anchor="_Toc126609253" w:history="1">
            <w:r w:rsidR="00961394" w:rsidRPr="004F5DA7">
              <w:rPr>
                <w:rStyle w:val="Hyperlink"/>
                <w:noProof/>
              </w:rPr>
              <w:t>Milestone test 6.1</w:t>
            </w:r>
            <w:r w:rsidR="00961394">
              <w:rPr>
                <w:noProof/>
                <w:webHidden/>
              </w:rPr>
              <w:tab/>
            </w:r>
            <w:r w:rsidR="00961394">
              <w:rPr>
                <w:noProof/>
                <w:webHidden/>
              </w:rPr>
              <w:fldChar w:fldCharType="begin"/>
            </w:r>
            <w:r w:rsidR="00961394">
              <w:rPr>
                <w:noProof/>
                <w:webHidden/>
              </w:rPr>
              <w:instrText xml:space="preserve"> PAGEREF _Toc126609253 \h </w:instrText>
            </w:r>
            <w:r w:rsidR="00961394">
              <w:rPr>
                <w:noProof/>
                <w:webHidden/>
              </w:rPr>
            </w:r>
            <w:r w:rsidR="00961394">
              <w:rPr>
                <w:noProof/>
                <w:webHidden/>
              </w:rPr>
              <w:fldChar w:fldCharType="separate"/>
            </w:r>
            <w:r w:rsidR="00961394">
              <w:rPr>
                <w:noProof/>
                <w:webHidden/>
              </w:rPr>
              <w:t>171</w:t>
            </w:r>
            <w:r w:rsidR="00961394">
              <w:rPr>
                <w:noProof/>
                <w:webHidden/>
              </w:rPr>
              <w:fldChar w:fldCharType="end"/>
            </w:r>
          </w:hyperlink>
        </w:p>
        <w:p w14:paraId="41E7A907" w14:textId="77777777" w:rsidR="00961394" w:rsidRDefault="00A61691">
          <w:pPr>
            <w:pStyle w:val="TOC4"/>
            <w:tabs>
              <w:tab w:val="right" w:leader="dot" w:pos="11102"/>
            </w:tabs>
            <w:rPr>
              <w:rFonts w:eastAsiaTheme="minorEastAsia"/>
              <w:noProof/>
              <w:lang w:eastAsia="en-GB"/>
            </w:rPr>
          </w:pPr>
          <w:hyperlink w:anchor="_Toc126609254" w:history="1">
            <w:r w:rsidR="00961394" w:rsidRPr="004F5DA7">
              <w:rPr>
                <w:rStyle w:val="Hyperlink"/>
                <w:noProof/>
              </w:rPr>
              <w:t>Milestone test 6.2 and 6.3</w:t>
            </w:r>
            <w:r w:rsidR="00961394">
              <w:rPr>
                <w:noProof/>
                <w:webHidden/>
              </w:rPr>
              <w:tab/>
            </w:r>
            <w:r w:rsidR="00961394">
              <w:rPr>
                <w:noProof/>
                <w:webHidden/>
              </w:rPr>
              <w:fldChar w:fldCharType="begin"/>
            </w:r>
            <w:r w:rsidR="00961394">
              <w:rPr>
                <w:noProof/>
                <w:webHidden/>
              </w:rPr>
              <w:instrText xml:space="preserve"> PAGEREF _Toc126609254 \h </w:instrText>
            </w:r>
            <w:r w:rsidR="00961394">
              <w:rPr>
                <w:noProof/>
                <w:webHidden/>
              </w:rPr>
            </w:r>
            <w:r w:rsidR="00961394">
              <w:rPr>
                <w:noProof/>
                <w:webHidden/>
              </w:rPr>
              <w:fldChar w:fldCharType="separate"/>
            </w:r>
            <w:r w:rsidR="00961394">
              <w:rPr>
                <w:noProof/>
                <w:webHidden/>
              </w:rPr>
              <w:t>171</w:t>
            </w:r>
            <w:r w:rsidR="00961394">
              <w:rPr>
                <w:noProof/>
                <w:webHidden/>
              </w:rPr>
              <w:fldChar w:fldCharType="end"/>
            </w:r>
          </w:hyperlink>
        </w:p>
        <w:p w14:paraId="6F4C40D1" w14:textId="77777777" w:rsidR="00961394" w:rsidRDefault="00A61691">
          <w:pPr>
            <w:pStyle w:val="TOC4"/>
            <w:tabs>
              <w:tab w:val="right" w:leader="dot" w:pos="11102"/>
            </w:tabs>
            <w:rPr>
              <w:rFonts w:eastAsiaTheme="minorEastAsia"/>
              <w:noProof/>
              <w:lang w:eastAsia="en-GB"/>
            </w:rPr>
          </w:pPr>
          <w:hyperlink w:anchor="_Toc126609255" w:history="1">
            <w:r w:rsidR="00961394" w:rsidRPr="004F5DA7">
              <w:rPr>
                <w:rStyle w:val="Hyperlink"/>
                <w:noProof/>
              </w:rPr>
              <w:t>Milestone test 6.4</w:t>
            </w:r>
            <w:r w:rsidR="00961394">
              <w:rPr>
                <w:noProof/>
                <w:webHidden/>
              </w:rPr>
              <w:tab/>
            </w:r>
            <w:r w:rsidR="00961394">
              <w:rPr>
                <w:noProof/>
                <w:webHidden/>
              </w:rPr>
              <w:fldChar w:fldCharType="begin"/>
            </w:r>
            <w:r w:rsidR="00961394">
              <w:rPr>
                <w:noProof/>
                <w:webHidden/>
              </w:rPr>
              <w:instrText xml:space="preserve"> PAGEREF _Toc126609255 \h </w:instrText>
            </w:r>
            <w:r w:rsidR="00961394">
              <w:rPr>
                <w:noProof/>
                <w:webHidden/>
              </w:rPr>
            </w:r>
            <w:r w:rsidR="00961394">
              <w:rPr>
                <w:noProof/>
                <w:webHidden/>
              </w:rPr>
              <w:fldChar w:fldCharType="separate"/>
            </w:r>
            <w:r w:rsidR="00961394">
              <w:rPr>
                <w:noProof/>
                <w:webHidden/>
              </w:rPr>
              <w:t>173</w:t>
            </w:r>
            <w:r w:rsidR="00961394">
              <w:rPr>
                <w:noProof/>
                <w:webHidden/>
              </w:rPr>
              <w:fldChar w:fldCharType="end"/>
            </w:r>
          </w:hyperlink>
        </w:p>
        <w:p w14:paraId="5B5F7282" w14:textId="77777777" w:rsidR="00961394" w:rsidRDefault="00A61691">
          <w:pPr>
            <w:pStyle w:val="TOC4"/>
            <w:tabs>
              <w:tab w:val="right" w:leader="dot" w:pos="11102"/>
            </w:tabs>
            <w:rPr>
              <w:rFonts w:eastAsiaTheme="minorEastAsia"/>
              <w:noProof/>
              <w:lang w:eastAsia="en-GB"/>
            </w:rPr>
          </w:pPr>
          <w:hyperlink w:anchor="_Toc126609256" w:history="1">
            <w:r w:rsidR="00961394" w:rsidRPr="004F5DA7">
              <w:rPr>
                <w:rStyle w:val="Hyperlink"/>
                <w:noProof/>
              </w:rPr>
              <w:t>Milestone test 6.5</w:t>
            </w:r>
            <w:r w:rsidR="00961394">
              <w:rPr>
                <w:noProof/>
                <w:webHidden/>
              </w:rPr>
              <w:tab/>
            </w:r>
            <w:r w:rsidR="00961394">
              <w:rPr>
                <w:noProof/>
                <w:webHidden/>
              </w:rPr>
              <w:fldChar w:fldCharType="begin"/>
            </w:r>
            <w:r w:rsidR="00961394">
              <w:rPr>
                <w:noProof/>
                <w:webHidden/>
              </w:rPr>
              <w:instrText xml:space="preserve"> PAGEREF _Toc126609256 \h </w:instrText>
            </w:r>
            <w:r w:rsidR="00961394">
              <w:rPr>
                <w:noProof/>
                <w:webHidden/>
              </w:rPr>
            </w:r>
            <w:r w:rsidR="00961394">
              <w:rPr>
                <w:noProof/>
                <w:webHidden/>
              </w:rPr>
              <w:fldChar w:fldCharType="separate"/>
            </w:r>
            <w:r w:rsidR="00961394">
              <w:rPr>
                <w:noProof/>
                <w:webHidden/>
              </w:rPr>
              <w:t>173</w:t>
            </w:r>
            <w:r w:rsidR="00961394">
              <w:rPr>
                <w:noProof/>
                <w:webHidden/>
              </w:rPr>
              <w:fldChar w:fldCharType="end"/>
            </w:r>
          </w:hyperlink>
        </w:p>
        <w:p w14:paraId="77B8C44F" w14:textId="77777777" w:rsidR="00961394" w:rsidRDefault="00A61691">
          <w:pPr>
            <w:pStyle w:val="TOC4"/>
            <w:tabs>
              <w:tab w:val="right" w:leader="dot" w:pos="11102"/>
            </w:tabs>
            <w:rPr>
              <w:rFonts w:eastAsiaTheme="minorEastAsia"/>
              <w:noProof/>
              <w:lang w:eastAsia="en-GB"/>
            </w:rPr>
          </w:pPr>
          <w:hyperlink w:anchor="_Toc126609257" w:history="1">
            <w:r w:rsidR="00961394" w:rsidRPr="004F5DA7">
              <w:rPr>
                <w:rStyle w:val="Hyperlink"/>
                <w:noProof/>
              </w:rPr>
              <w:t>Reflections</w:t>
            </w:r>
            <w:r w:rsidR="00961394">
              <w:rPr>
                <w:noProof/>
                <w:webHidden/>
              </w:rPr>
              <w:tab/>
            </w:r>
            <w:r w:rsidR="00961394">
              <w:rPr>
                <w:noProof/>
                <w:webHidden/>
              </w:rPr>
              <w:fldChar w:fldCharType="begin"/>
            </w:r>
            <w:r w:rsidR="00961394">
              <w:rPr>
                <w:noProof/>
                <w:webHidden/>
              </w:rPr>
              <w:instrText xml:space="preserve"> PAGEREF _Toc126609257 \h </w:instrText>
            </w:r>
            <w:r w:rsidR="00961394">
              <w:rPr>
                <w:noProof/>
                <w:webHidden/>
              </w:rPr>
            </w:r>
            <w:r w:rsidR="00961394">
              <w:rPr>
                <w:noProof/>
                <w:webHidden/>
              </w:rPr>
              <w:fldChar w:fldCharType="separate"/>
            </w:r>
            <w:r w:rsidR="00961394">
              <w:rPr>
                <w:noProof/>
                <w:webHidden/>
              </w:rPr>
              <w:t>175</w:t>
            </w:r>
            <w:r w:rsidR="00961394">
              <w:rPr>
                <w:noProof/>
                <w:webHidden/>
              </w:rPr>
              <w:fldChar w:fldCharType="end"/>
            </w:r>
          </w:hyperlink>
        </w:p>
        <w:p w14:paraId="064FF7CC" w14:textId="77777777" w:rsidR="00961394" w:rsidRDefault="00A61691">
          <w:pPr>
            <w:pStyle w:val="TOC3"/>
            <w:tabs>
              <w:tab w:val="right" w:leader="dot" w:pos="11102"/>
            </w:tabs>
            <w:rPr>
              <w:rFonts w:eastAsiaTheme="minorEastAsia"/>
              <w:noProof/>
              <w:lang w:eastAsia="en-GB"/>
            </w:rPr>
          </w:pPr>
          <w:hyperlink w:anchor="_Toc126609258" w:history="1">
            <w:r w:rsidR="00961394" w:rsidRPr="004F5DA7">
              <w:rPr>
                <w:rStyle w:val="Hyperlink"/>
                <w:noProof/>
              </w:rPr>
              <w:t>Staff Login</w:t>
            </w:r>
            <w:r w:rsidR="00961394">
              <w:rPr>
                <w:noProof/>
                <w:webHidden/>
              </w:rPr>
              <w:tab/>
            </w:r>
            <w:r w:rsidR="00961394">
              <w:rPr>
                <w:noProof/>
                <w:webHidden/>
              </w:rPr>
              <w:fldChar w:fldCharType="begin"/>
            </w:r>
            <w:r w:rsidR="00961394">
              <w:rPr>
                <w:noProof/>
                <w:webHidden/>
              </w:rPr>
              <w:instrText xml:space="preserve"> PAGEREF _Toc126609258 \h </w:instrText>
            </w:r>
            <w:r w:rsidR="00961394">
              <w:rPr>
                <w:noProof/>
                <w:webHidden/>
              </w:rPr>
            </w:r>
            <w:r w:rsidR="00961394">
              <w:rPr>
                <w:noProof/>
                <w:webHidden/>
              </w:rPr>
              <w:fldChar w:fldCharType="separate"/>
            </w:r>
            <w:r w:rsidR="00961394">
              <w:rPr>
                <w:noProof/>
                <w:webHidden/>
              </w:rPr>
              <w:t>175</w:t>
            </w:r>
            <w:r w:rsidR="00961394">
              <w:rPr>
                <w:noProof/>
                <w:webHidden/>
              </w:rPr>
              <w:fldChar w:fldCharType="end"/>
            </w:r>
          </w:hyperlink>
        </w:p>
        <w:p w14:paraId="44E21291" w14:textId="77777777" w:rsidR="00961394" w:rsidRDefault="00A61691">
          <w:pPr>
            <w:pStyle w:val="TOC4"/>
            <w:tabs>
              <w:tab w:val="right" w:leader="dot" w:pos="11102"/>
            </w:tabs>
            <w:rPr>
              <w:rFonts w:eastAsiaTheme="minorEastAsia"/>
              <w:noProof/>
              <w:lang w:eastAsia="en-GB"/>
            </w:rPr>
          </w:pPr>
          <w:hyperlink w:anchor="_Toc126609259" w:history="1">
            <w:r w:rsidR="00961394" w:rsidRPr="004F5DA7">
              <w:rPr>
                <w:rStyle w:val="Hyperlink"/>
                <w:noProof/>
              </w:rPr>
              <w:t>Creating the staff table in the database</w:t>
            </w:r>
            <w:r w:rsidR="00961394">
              <w:rPr>
                <w:noProof/>
                <w:webHidden/>
              </w:rPr>
              <w:tab/>
            </w:r>
            <w:r w:rsidR="00961394">
              <w:rPr>
                <w:noProof/>
                <w:webHidden/>
              </w:rPr>
              <w:fldChar w:fldCharType="begin"/>
            </w:r>
            <w:r w:rsidR="00961394">
              <w:rPr>
                <w:noProof/>
                <w:webHidden/>
              </w:rPr>
              <w:instrText xml:space="preserve"> PAGEREF _Toc126609259 \h </w:instrText>
            </w:r>
            <w:r w:rsidR="00961394">
              <w:rPr>
                <w:noProof/>
                <w:webHidden/>
              </w:rPr>
            </w:r>
            <w:r w:rsidR="00961394">
              <w:rPr>
                <w:noProof/>
                <w:webHidden/>
              </w:rPr>
              <w:fldChar w:fldCharType="separate"/>
            </w:r>
            <w:r w:rsidR="00961394">
              <w:rPr>
                <w:noProof/>
                <w:webHidden/>
              </w:rPr>
              <w:t>175</w:t>
            </w:r>
            <w:r w:rsidR="00961394">
              <w:rPr>
                <w:noProof/>
                <w:webHidden/>
              </w:rPr>
              <w:fldChar w:fldCharType="end"/>
            </w:r>
          </w:hyperlink>
        </w:p>
        <w:p w14:paraId="2FEF2D21" w14:textId="77777777" w:rsidR="00961394" w:rsidRDefault="00A61691">
          <w:pPr>
            <w:pStyle w:val="TOC4"/>
            <w:tabs>
              <w:tab w:val="right" w:leader="dot" w:pos="11102"/>
            </w:tabs>
            <w:rPr>
              <w:rFonts w:eastAsiaTheme="minorEastAsia"/>
              <w:noProof/>
              <w:lang w:eastAsia="en-GB"/>
            </w:rPr>
          </w:pPr>
          <w:hyperlink w:anchor="_Toc126609260" w:history="1">
            <w:r w:rsidR="00961394" w:rsidRPr="004F5DA7">
              <w:rPr>
                <w:rStyle w:val="Hyperlink"/>
                <w:noProof/>
              </w:rPr>
              <w:t>Creating a way to read data from the staff table</w:t>
            </w:r>
            <w:r w:rsidR="00961394">
              <w:rPr>
                <w:noProof/>
                <w:webHidden/>
              </w:rPr>
              <w:tab/>
            </w:r>
            <w:r w:rsidR="00961394">
              <w:rPr>
                <w:noProof/>
                <w:webHidden/>
              </w:rPr>
              <w:fldChar w:fldCharType="begin"/>
            </w:r>
            <w:r w:rsidR="00961394">
              <w:rPr>
                <w:noProof/>
                <w:webHidden/>
              </w:rPr>
              <w:instrText xml:space="preserve"> PAGEREF _Toc126609260 \h </w:instrText>
            </w:r>
            <w:r w:rsidR="00961394">
              <w:rPr>
                <w:noProof/>
                <w:webHidden/>
              </w:rPr>
            </w:r>
            <w:r w:rsidR="00961394">
              <w:rPr>
                <w:noProof/>
                <w:webHidden/>
              </w:rPr>
              <w:fldChar w:fldCharType="separate"/>
            </w:r>
            <w:r w:rsidR="00961394">
              <w:rPr>
                <w:noProof/>
                <w:webHidden/>
              </w:rPr>
              <w:t>175</w:t>
            </w:r>
            <w:r w:rsidR="00961394">
              <w:rPr>
                <w:noProof/>
                <w:webHidden/>
              </w:rPr>
              <w:fldChar w:fldCharType="end"/>
            </w:r>
          </w:hyperlink>
        </w:p>
        <w:p w14:paraId="05A30669" w14:textId="77777777" w:rsidR="00961394" w:rsidRDefault="00A61691">
          <w:pPr>
            <w:pStyle w:val="TOC4"/>
            <w:tabs>
              <w:tab w:val="right" w:leader="dot" w:pos="11102"/>
            </w:tabs>
            <w:rPr>
              <w:rFonts w:eastAsiaTheme="minorEastAsia"/>
              <w:noProof/>
              <w:lang w:eastAsia="en-GB"/>
            </w:rPr>
          </w:pPr>
          <w:hyperlink w:anchor="_Toc126609261" w:history="1">
            <w:r w:rsidR="00961394" w:rsidRPr="004F5DA7">
              <w:rPr>
                <w:rStyle w:val="Hyperlink"/>
                <w:noProof/>
              </w:rPr>
              <w:t>Creating a way to write data to the staff table</w:t>
            </w:r>
            <w:r w:rsidR="00961394">
              <w:rPr>
                <w:noProof/>
                <w:webHidden/>
              </w:rPr>
              <w:tab/>
            </w:r>
            <w:r w:rsidR="00961394">
              <w:rPr>
                <w:noProof/>
                <w:webHidden/>
              </w:rPr>
              <w:fldChar w:fldCharType="begin"/>
            </w:r>
            <w:r w:rsidR="00961394">
              <w:rPr>
                <w:noProof/>
                <w:webHidden/>
              </w:rPr>
              <w:instrText xml:space="preserve"> PAGEREF _Toc126609261 \h </w:instrText>
            </w:r>
            <w:r w:rsidR="00961394">
              <w:rPr>
                <w:noProof/>
                <w:webHidden/>
              </w:rPr>
            </w:r>
            <w:r w:rsidR="00961394">
              <w:rPr>
                <w:noProof/>
                <w:webHidden/>
              </w:rPr>
              <w:fldChar w:fldCharType="separate"/>
            </w:r>
            <w:r w:rsidR="00961394">
              <w:rPr>
                <w:noProof/>
                <w:webHidden/>
              </w:rPr>
              <w:t>176</w:t>
            </w:r>
            <w:r w:rsidR="00961394">
              <w:rPr>
                <w:noProof/>
                <w:webHidden/>
              </w:rPr>
              <w:fldChar w:fldCharType="end"/>
            </w:r>
          </w:hyperlink>
        </w:p>
        <w:p w14:paraId="5A399F31" w14:textId="77777777" w:rsidR="00961394" w:rsidRDefault="00A61691">
          <w:pPr>
            <w:pStyle w:val="TOC4"/>
            <w:tabs>
              <w:tab w:val="right" w:leader="dot" w:pos="11102"/>
            </w:tabs>
            <w:rPr>
              <w:rFonts w:eastAsiaTheme="minorEastAsia"/>
              <w:noProof/>
              <w:lang w:eastAsia="en-GB"/>
            </w:rPr>
          </w:pPr>
          <w:hyperlink w:anchor="_Toc126609262" w:history="1">
            <w:r w:rsidR="00961394" w:rsidRPr="004F5DA7">
              <w:rPr>
                <w:rStyle w:val="Hyperlink"/>
                <w:noProof/>
              </w:rPr>
              <w:t>Creating a GUI for the user to login</w:t>
            </w:r>
            <w:r w:rsidR="00961394">
              <w:rPr>
                <w:noProof/>
                <w:webHidden/>
              </w:rPr>
              <w:tab/>
            </w:r>
            <w:r w:rsidR="00961394">
              <w:rPr>
                <w:noProof/>
                <w:webHidden/>
              </w:rPr>
              <w:fldChar w:fldCharType="begin"/>
            </w:r>
            <w:r w:rsidR="00961394">
              <w:rPr>
                <w:noProof/>
                <w:webHidden/>
              </w:rPr>
              <w:instrText xml:space="preserve"> PAGEREF _Toc126609262 \h </w:instrText>
            </w:r>
            <w:r w:rsidR="00961394">
              <w:rPr>
                <w:noProof/>
                <w:webHidden/>
              </w:rPr>
            </w:r>
            <w:r w:rsidR="00961394">
              <w:rPr>
                <w:noProof/>
                <w:webHidden/>
              </w:rPr>
              <w:fldChar w:fldCharType="separate"/>
            </w:r>
            <w:r w:rsidR="00961394">
              <w:rPr>
                <w:noProof/>
                <w:webHidden/>
              </w:rPr>
              <w:t>177</w:t>
            </w:r>
            <w:r w:rsidR="00961394">
              <w:rPr>
                <w:noProof/>
                <w:webHidden/>
              </w:rPr>
              <w:fldChar w:fldCharType="end"/>
            </w:r>
          </w:hyperlink>
        </w:p>
        <w:p w14:paraId="6F9D0BB7" w14:textId="77777777" w:rsidR="00961394" w:rsidRDefault="00A61691">
          <w:pPr>
            <w:pStyle w:val="TOC4"/>
            <w:tabs>
              <w:tab w:val="right" w:leader="dot" w:pos="11102"/>
            </w:tabs>
            <w:rPr>
              <w:rFonts w:eastAsiaTheme="minorEastAsia"/>
              <w:noProof/>
              <w:lang w:eastAsia="en-GB"/>
            </w:rPr>
          </w:pPr>
          <w:hyperlink w:anchor="_Toc126609263" w:history="1">
            <w:r w:rsidR="00961394" w:rsidRPr="004F5DA7">
              <w:rPr>
                <w:rStyle w:val="Hyperlink"/>
                <w:noProof/>
              </w:rPr>
              <w:t>Creating a script to send a login request to the sever</w:t>
            </w:r>
            <w:r w:rsidR="00961394">
              <w:rPr>
                <w:noProof/>
                <w:webHidden/>
              </w:rPr>
              <w:tab/>
            </w:r>
            <w:r w:rsidR="00961394">
              <w:rPr>
                <w:noProof/>
                <w:webHidden/>
              </w:rPr>
              <w:fldChar w:fldCharType="begin"/>
            </w:r>
            <w:r w:rsidR="00961394">
              <w:rPr>
                <w:noProof/>
                <w:webHidden/>
              </w:rPr>
              <w:instrText xml:space="preserve"> PAGEREF _Toc126609263 \h </w:instrText>
            </w:r>
            <w:r w:rsidR="00961394">
              <w:rPr>
                <w:noProof/>
                <w:webHidden/>
              </w:rPr>
            </w:r>
            <w:r w:rsidR="00961394">
              <w:rPr>
                <w:noProof/>
                <w:webHidden/>
              </w:rPr>
              <w:fldChar w:fldCharType="separate"/>
            </w:r>
            <w:r w:rsidR="00961394">
              <w:rPr>
                <w:noProof/>
                <w:webHidden/>
              </w:rPr>
              <w:t>177</w:t>
            </w:r>
            <w:r w:rsidR="00961394">
              <w:rPr>
                <w:noProof/>
                <w:webHidden/>
              </w:rPr>
              <w:fldChar w:fldCharType="end"/>
            </w:r>
          </w:hyperlink>
        </w:p>
        <w:p w14:paraId="76D7616A" w14:textId="77777777" w:rsidR="00961394" w:rsidRDefault="00A61691">
          <w:pPr>
            <w:pStyle w:val="TOC4"/>
            <w:tabs>
              <w:tab w:val="right" w:leader="dot" w:pos="11102"/>
            </w:tabs>
            <w:rPr>
              <w:rFonts w:eastAsiaTheme="minorEastAsia"/>
              <w:noProof/>
              <w:lang w:eastAsia="en-GB"/>
            </w:rPr>
          </w:pPr>
          <w:hyperlink w:anchor="_Toc126609264" w:history="1">
            <w:r w:rsidR="00961394" w:rsidRPr="004F5DA7">
              <w:rPr>
                <w:rStyle w:val="Hyperlink"/>
                <w:noProof/>
              </w:rPr>
              <w:t>Creating a procedure to handle the login request on the server</w:t>
            </w:r>
            <w:r w:rsidR="00961394">
              <w:rPr>
                <w:noProof/>
                <w:webHidden/>
              </w:rPr>
              <w:tab/>
            </w:r>
            <w:r w:rsidR="00961394">
              <w:rPr>
                <w:noProof/>
                <w:webHidden/>
              </w:rPr>
              <w:fldChar w:fldCharType="begin"/>
            </w:r>
            <w:r w:rsidR="00961394">
              <w:rPr>
                <w:noProof/>
                <w:webHidden/>
              </w:rPr>
              <w:instrText xml:space="preserve"> PAGEREF _Toc126609264 \h </w:instrText>
            </w:r>
            <w:r w:rsidR="00961394">
              <w:rPr>
                <w:noProof/>
                <w:webHidden/>
              </w:rPr>
            </w:r>
            <w:r w:rsidR="00961394">
              <w:rPr>
                <w:noProof/>
                <w:webHidden/>
              </w:rPr>
              <w:fldChar w:fldCharType="separate"/>
            </w:r>
            <w:r w:rsidR="00961394">
              <w:rPr>
                <w:noProof/>
                <w:webHidden/>
              </w:rPr>
              <w:t>178</w:t>
            </w:r>
            <w:r w:rsidR="00961394">
              <w:rPr>
                <w:noProof/>
                <w:webHidden/>
              </w:rPr>
              <w:fldChar w:fldCharType="end"/>
            </w:r>
          </w:hyperlink>
        </w:p>
        <w:p w14:paraId="3FC11C1D" w14:textId="77777777" w:rsidR="00961394" w:rsidRDefault="00A61691">
          <w:pPr>
            <w:pStyle w:val="TOC4"/>
            <w:tabs>
              <w:tab w:val="right" w:leader="dot" w:pos="11102"/>
            </w:tabs>
            <w:rPr>
              <w:rFonts w:eastAsiaTheme="minorEastAsia"/>
              <w:noProof/>
              <w:lang w:eastAsia="en-GB"/>
            </w:rPr>
          </w:pPr>
          <w:hyperlink w:anchor="_Toc126609265" w:history="1">
            <w:r w:rsidR="00961394" w:rsidRPr="004F5DA7">
              <w:rPr>
                <w:rStyle w:val="Hyperlink"/>
                <w:noProof/>
              </w:rPr>
              <w:t>Allowing the client to process the return</w:t>
            </w:r>
            <w:r w:rsidR="00961394">
              <w:rPr>
                <w:noProof/>
                <w:webHidden/>
              </w:rPr>
              <w:tab/>
            </w:r>
            <w:r w:rsidR="00961394">
              <w:rPr>
                <w:noProof/>
                <w:webHidden/>
              </w:rPr>
              <w:fldChar w:fldCharType="begin"/>
            </w:r>
            <w:r w:rsidR="00961394">
              <w:rPr>
                <w:noProof/>
                <w:webHidden/>
              </w:rPr>
              <w:instrText xml:space="preserve"> PAGEREF _Toc126609265 \h </w:instrText>
            </w:r>
            <w:r w:rsidR="00961394">
              <w:rPr>
                <w:noProof/>
                <w:webHidden/>
              </w:rPr>
            </w:r>
            <w:r w:rsidR="00961394">
              <w:rPr>
                <w:noProof/>
                <w:webHidden/>
              </w:rPr>
              <w:fldChar w:fldCharType="separate"/>
            </w:r>
            <w:r w:rsidR="00961394">
              <w:rPr>
                <w:noProof/>
                <w:webHidden/>
              </w:rPr>
              <w:t>179</w:t>
            </w:r>
            <w:r w:rsidR="00961394">
              <w:rPr>
                <w:noProof/>
                <w:webHidden/>
              </w:rPr>
              <w:fldChar w:fldCharType="end"/>
            </w:r>
          </w:hyperlink>
        </w:p>
        <w:p w14:paraId="6E606112" w14:textId="77777777" w:rsidR="00961394" w:rsidRDefault="00A61691">
          <w:pPr>
            <w:pStyle w:val="TOC3"/>
            <w:tabs>
              <w:tab w:val="right" w:leader="dot" w:pos="11102"/>
            </w:tabs>
            <w:rPr>
              <w:rFonts w:eastAsiaTheme="minorEastAsia"/>
              <w:noProof/>
              <w:lang w:eastAsia="en-GB"/>
            </w:rPr>
          </w:pPr>
          <w:hyperlink w:anchor="_Toc126609266" w:history="1">
            <w:r w:rsidR="00961394" w:rsidRPr="004F5DA7">
              <w:rPr>
                <w:rStyle w:val="Hyperlink"/>
                <w:noProof/>
              </w:rPr>
              <w:t>Milestone 7</w:t>
            </w:r>
            <w:r w:rsidR="00961394">
              <w:rPr>
                <w:noProof/>
                <w:webHidden/>
              </w:rPr>
              <w:tab/>
            </w:r>
            <w:r w:rsidR="00961394">
              <w:rPr>
                <w:noProof/>
                <w:webHidden/>
              </w:rPr>
              <w:fldChar w:fldCharType="begin"/>
            </w:r>
            <w:r w:rsidR="00961394">
              <w:rPr>
                <w:noProof/>
                <w:webHidden/>
              </w:rPr>
              <w:instrText xml:space="preserve"> PAGEREF _Toc126609266 \h </w:instrText>
            </w:r>
            <w:r w:rsidR="00961394">
              <w:rPr>
                <w:noProof/>
                <w:webHidden/>
              </w:rPr>
            </w:r>
            <w:r w:rsidR="00961394">
              <w:rPr>
                <w:noProof/>
                <w:webHidden/>
              </w:rPr>
              <w:fldChar w:fldCharType="separate"/>
            </w:r>
            <w:r w:rsidR="00961394">
              <w:rPr>
                <w:noProof/>
                <w:webHidden/>
              </w:rPr>
              <w:t>179</w:t>
            </w:r>
            <w:r w:rsidR="00961394">
              <w:rPr>
                <w:noProof/>
                <w:webHidden/>
              </w:rPr>
              <w:fldChar w:fldCharType="end"/>
            </w:r>
          </w:hyperlink>
        </w:p>
        <w:p w14:paraId="0278D5E5" w14:textId="77777777" w:rsidR="00961394" w:rsidRDefault="00A61691">
          <w:pPr>
            <w:pStyle w:val="TOC4"/>
            <w:tabs>
              <w:tab w:val="right" w:leader="dot" w:pos="11102"/>
            </w:tabs>
            <w:rPr>
              <w:rFonts w:eastAsiaTheme="minorEastAsia"/>
              <w:noProof/>
              <w:lang w:eastAsia="en-GB"/>
            </w:rPr>
          </w:pPr>
          <w:hyperlink w:anchor="_Toc126609267" w:history="1">
            <w:r w:rsidR="00961394" w:rsidRPr="004F5DA7">
              <w:rPr>
                <w:rStyle w:val="Hyperlink"/>
                <w:noProof/>
              </w:rPr>
              <w:t>Milestone Test 7.1</w:t>
            </w:r>
            <w:r w:rsidR="00961394">
              <w:rPr>
                <w:noProof/>
                <w:webHidden/>
              </w:rPr>
              <w:tab/>
            </w:r>
            <w:r w:rsidR="00961394">
              <w:rPr>
                <w:noProof/>
                <w:webHidden/>
              </w:rPr>
              <w:fldChar w:fldCharType="begin"/>
            </w:r>
            <w:r w:rsidR="00961394">
              <w:rPr>
                <w:noProof/>
                <w:webHidden/>
              </w:rPr>
              <w:instrText xml:space="preserve"> PAGEREF _Toc126609267 \h </w:instrText>
            </w:r>
            <w:r w:rsidR="00961394">
              <w:rPr>
                <w:noProof/>
                <w:webHidden/>
              </w:rPr>
            </w:r>
            <w:r w:rsidR="00961394">
              <w:rPr>
                <w:noProof/>
                <w:webHidden/>
              </w:rPr>
              <w:fldChar w:fldCharType="separate"/>
            </w:r>
            <w:r w:rsidR="00961394">
              <w:rPr>
                <w:noProof/>
                <w:webHidden/>
              </w:rPr>
              <w:t>179</w:t>
            </w:r>
            <w:r w:rsidR="00961394">
              <w:rPr>
                <w:noProof/>
                <w:webHidden/>
              </w:rPr>
              <w:fldChar w:fldCharType="end"/>
            </w:r>
          </w:hyperlink>
        </w:p>
        <w:p w14:paraId="70B26A76" w14:textId="77777777" w:rsidR="00961394" w:rsidRDefault="00A61691">
          <w:pPr>
            <w:pStyle w:val="TOC5"/>
            <w:tabs>
              <w:tab w:val="right" w:leader="dot" w:pos="11102"/>
            </w:tabs>
            <w:rPr>
              <w:rFonts w:eastAsiaTheme="minorEastAsia"/>
              <w:noProof/>
              <w:lang w:eastAsia="en-GB"/>
            </w:rPr>
          </w:pPr>
          <w:hyperlink w:anchor="_Toc126609268" w:history="1">
            <w:r w:rsidR="00961394" w:rsidRPr="004F5DA7">
              <w:rPr>
                <w:rStyle w:val="Hyperlink"/>
                <w:noProof/>
              </w:rPr>
              <w:t>Milestone Test 7.1.1</w:t>
            </w:r>
            <w:r w:rsidR="00961394">
              <w:rPr>
                <w:noProof/>
                <w:webHidden/>
              </w:rPr>
              <w:tab/>
            </w:r>
            <w:r w:rsidR="00961394">
              <w:rPr>
                <w:noProof/>
                <w:webHidden/>
              </w:rPr>
              <w:fldChar w:fldCharType="begin"/>
            </w:r>
            <w:r w:rsidR="00961394">
              <w:rPr>
                <w:noProof/>
                <w:webHidden/>
              </w:rPr>
              <w:instrText xml:space="preserve"> PAGEREF _Toc126609268 \h </w:instrText>
            </w:r>
            <w:r w:rsidR="00961394">
              <w:rPr>
                <w:noProof/>
                <w:webHidden/>
              </w:rPr>
            </w:r>
            <w:r w:rsidR="00961394">
              <w:rPr>
                <w:noProof/>
                <w:webHidden/>
              </w:rPr>
              <w:fldChar w:fldCharType="separate"/>
            </w:r>
            <w:r w:rsidR="00961394">
              <w:rPr>
                <w:noProof/>
                <w:webHidden/>
              </w:rPr>
              <w:t>180</w:t>
            </w:r>
            <w:r w:rsidR="00961394">
              <w:rPr>
                <w:noProof/>
                <w:webHidden/>
              </w:rPr>
              <w:fldChar w:fldCharType="end"/>
            </w:r>
          </w:hyperlink>
        </w:p>
        <w:p w14:paraId="07AB1A86" w14:textId="77777777" w:rsidR="00961394" w:rsidRDefault="00A61691">
          <w:pPr>
            <w:pStyle w:val="TOC5"/>
            <w:tabs>
              <w:tab w:val="right" w:leader="dot" w:pos="11102"/>
            </w:tabs>
            <w:rPr>
              <w:rFonts w:eastAsiaTheme="minorEastAsia"/>
              <w:noProof/>
              <w:lang w:eastAsia="en-GB"/>
            </w:rPr>
          </w:pPr>
          <w:hyperlink w:anchor="_Toc126609269" w:history="1">
            <w:r w:rsidR="00961394" w:rsidRPr="004F5DA7">
              <w:rPr>
                <w:rStyle w:val="Hyperlink"/>
                <w:noProof/>
              </w:rPr>
              <w:t>Milestone Test 7.1.2</w:t>
            </w:r>
            <w:r w:rsidR="00961394">
              <w:rPr>
                <w:noProof/>
                <w:webHidden/>
              </w:rPr>
              <w:tab/>
            </w:r>
            <w:r w:rsidR="00961394">
              <w:rPr>
                <w:noProof/>
                <w:webHidden/>
              </w:rPr>
              <w:fldChar w:fldCharType="begin"/>
            </w:r>
            <w:r w:rsidR="00961394">
              <w:rPr>
                <w:noProof/>
                <w:webHidden/>
              </w:rPr>
              <w:instrText xml:space="preserve"> PAGEREF _Toc126609269 \h </w:instrText>
            </w:r>
            <w:r w:rsidR="00961394">
              <w:rPr>
                <w:noProof/>
                <w:webHidden/>
              </w:rPr>
            </w:r>
            <w:r w:rsidR="00961394">
              <w:rPr>
                <w:noProof/>
                <w:webHidden/>
              </w:rPr>
              <w:fldChar w:fldCharType="separate"/>
            </w:r>
            <w:r w:rsidR="00961394">
              <w:rPr>
                <w:noProof/>
                <w:webHidden/>
              </w:rPr>
              <w:t>181</w:t>
            </w:r>
            <w:r w:rsidR="00961394">
              <w:rPr>
                <w:noProof/>
                <w:webHidden/>
              </w:rPr>
              <w:fldChar w:fldCharType="end"/>
            </w:r>
          </w:hyperlink>
        </w:p>
        <w:p w14:paraId="4A252F37" w14:textId="77777777" w:rsidR="00961394" w:rsidRDefault="00A61691">
          <w:pPr>
            <w:pStyle w:val="TOC5"/>
            <w:tabs>
              <w:tab w:val="right" w:leader="dot" w:pos="11102"/>
            </w:tabs>
            <w:rPr>
              <w:rFonts w:eastAsiaTheme="minorEastAsia"/>
              <w:noProof/>
              <w:lang w:eastAsia="en-GB"/>
            </w:rPr>
          </w:pPr>
          <w:hyperlink w:anchor="_Toc126609270" w:history="1">
            <w:r w:rsidR="00961394" w:rsidRPr="004F5DA7">
              <w:rPr>
                <w:rStyle w:val="Hyperlink"/>
                <w:noProof/>
              </w:rPr>
              <w:t>Milestone Test 7.1.3</w:t>
            </w:r>
            <w:r w:rsidR="00961394">
              <w:rPr>
                <w:noProof/>
                <w:webHidden/>
              </w:rPr>
              <w:tab/>
            </w:r>
            <w:r w:rsidR="00961394">
              <w:rPr>
                <w:noProof/>
                <w:webHidden/>
              </w:rPr>
              <w:fldChar w:fldCharType="begin"/>
            </w:r>
            <w:r w:rsidR="00961394">
              <w:rPr>
                <w:noProof/>
                <w:webHidden/>
              </w:rPr>
              <w:instrText xml:space="preserve"> PAGEREF _Toc126609270 \h </w:instrText>
            </w:r>
            <w:r w:rsidR="00961394">
              <w:rPr>
                <w:noProof/>
                <w:webHidden/>
              </w:rPr>
            </w:r>
            <w:r w:rsidR="00961394">
              <w:rPr>
                <w:noProof/>
                <w:webHidden/>
              </w:rPr>
              <w:fldChar w:fldCharType="separate"/>
            </w:r>
            <w:r w:rsidR="00961394">
              <w:rPr>
                <w:noProof/>
                <w:webHidden/>
              </w:rPr>
              <w:t>183</w:t>
            </w:r>
            <w:r w:rsidR="00961394">
              <w:rPr>
                <w:noProof/>
                <w:webHidden/>
              </w:rPr>
              <w:fldChar w:fldCharType="end"/>
            </w:r>
          </w:hyperlink>
        </w:p>
        <w:p w14:paraId="0F913517" w14:textId="77777777" w:rsidR="00961394" w:rsidRDefault="00A61691">
          <w:pPr>
            <w:pStyle w:val="TOC5"/>
            <w:tabs>
              <w:tab w:val="right" w:leader="dot" w:pos="11102"/>
            </w:tabs>
            <w:rPr>
              <w:rFonts w:eastAsiaTheme="minorEastAsia"/>
              <w:noProof/>
              <w:lang w:eastAsia="en-GB"/>
            </w:rPr>
          </w:pPr>
          <w:hyperlink w:anchor="_Toc126609271" w:history="1">
            <w:r w:rsidR="00961394" w:rsidRPr="004F5DA7">
              <w:rPr>
                <w:rStyle w:val="Hyperlink"/>
                <w:noProof/>
              </w:rPr>
              <w:t>Milestone Test 7.1.4</w:t>
            </w:r>
            <w:r w:rsidR="00961394">
              <w:rPr>
                <w:noProof/>
                <w:webHidden/>
              </w:rPr>
              <w:tab/>
            </w:r>
            <w:r w:rsidR="00961394">
              <w:rPr>
                <w:noProof/>
                <w:webHidden/>
              </w:rPr>
              <w:fldChar w:fldCharType="begin"/>
            </w:r>
            <w:r w:rsidR="00961394">
              <w:rPr>
                <w:noProof/>
                <w:webHidden/>
              </w:rPr>
              <w:instrText xml:space="preserve"> PAGEREF _Toc126609271 \h </w:instrText>
            </w:r>
            <w:r w:rsidR="00961394">
              <w:rPr>
                <w:noProof/>
                <w:webHidden/>
              </w:rPr>
            </w:r>
            <w:r w:rsidR="00961394">
              <w:rPr>
                <w:noProof/>
                <w:webHidden/>
              </w:rPr>
              <w:fldChar w:fldCharType="separate"/>
            </w:r>
            <w:r w:rsidR="00961394">
              <w:rPr>
                <w:noProof/>
                <w:webHidden/>
              </w:rPr>
              <w:t>184</w:t>
            </w:r>
            <w:r w:rsidR="00961394">
              <w:rPr>
                <w:noProof/>
                <w:webHidden/>
              </w:rPr>
              <w:fldChar w:fldCharType="end"/>
            </w:r>
          </w:hyperlink>
        </w:p>
        <w:p w14:paraId="50AE5A3E" w14:textId="77777777" w:rsidR="00961394" w:rsidRDefault="00A61691">
          <w:pPr>
            <w:pStyle w:val="TOC5"/>
            <w:tabs>
              <w:tab w:val="right" w:leader="dot" w:pos="11102"/>
            </w:tabs>
            <w:rPr>
              <w:rFonts w:eastAsiaTheme="minorEastAsia"/>
              <w:noProof/>
              <w:lang w:eastAsia="en-GB"/>
            </w:rPr>
          </w:pPr>
          <w:hyperlink w:anchor="_Toc126609272" w:history="1">
            <w:r w:rsidR="00961394" w:rsidRPr="004F5DA7">
              <w:rPr>
                <w:rStyle w:val="Hyperlink"/>
                <w:noProof/>
              </w:rPr>
              <w:t>Milestone Test 7.1.5</w:t>
            </w:r>
            <w:r w:rsidR="00961394">
              <w:rPr>
                <w:noProof/>
                <w:webHidden/>
              </w:rPr>
              <w:tab/>
            </w:r>
            <w:r w:rsidR="00961394">
              <w:rPr>
                <w:noProof/>
                <w:webHidden/>
              </w:rPr>
              <w:fldChar w:fldCharType="begin"/>
            </w:r>
            <w:r w:rsidR="00961394">
              <w:rPr>
                <w:noProof/>
                <w:webHidden/>
              </w:rPr>
              <w:instrText xml:space="preserve"> PAGEREF _Toc126609272 \h </w:instrText>
            </w:r>
            <w:r w:rsidR="00961394">
              <w:rPr>
                <w:noProof/>
                <w:webHidden/>
              </w:rPr>
            </w:r>
            <w:r w:rsidR="00961394">
              <w:rPr>
                <w:noProof/>
                <w:webHidden/>
              </w:rPr>
              <w:fldChar w:fldCharType="separate"/>
            </w:r>
            <w:r w:rsidR="00961394">
              <w:rPr>
                <w:noProof/>
                <w:webHidden/>
              </w:rPr>
              <w:t>186</w:t>
            </w:r>
            <w:r w:rsidR="00961394">
              <w:rPr>
                <w:noProof/>
                <w:webHidden/>
              </w:rPr>
              <w:fldChar w:fldCharType="end"/>
            </w:r>
          </w:hyperlink>
        </w:p>
        <w:p w14:paraId="4BC8E0C7" w14:textId="77777777" w:rsidR="00961394" w:rsidRDefault="00A61691">
          <w:pPr>
            <w:pStyle w:val="TOC4"/>
            <w:tabs>
              <w:tab w:val="right" w:leader="dot" w:pos="11102"/>
            </w:tabs>
            <w:rPr>
              <w:rFonts w:eastAsiaTheme="minorEastAsia"/>
              <w:noProof/>
              <w:lang w:eastAsia="en-GB"/>
            </w:rPr>
          </w:pPr>
          <w:hyperlink w:anchor="_Toc126609273" w:history="1">
            <w:r w:rsidR="00961394" w:rsidRPr="004F5DA7">
              <w:rPr>
                <w:rStyle w:val="Hyperlink"/>
                <w:noProof/>
              </w:rPr>
              <w:t>Reflections</w:t>
            </w:r>
            <w:r w:rsidR="00961394">
              <w:rPr>
                <w:noProof/>
                <w:webHidden/>
              </w:rPr>
              <w:tab/>
            </w:r>
            <w:r w:rsidR="00961394">
              <w:rPr>
                <w:noProof/>
                <w:webHidden/>
              </w:rPr>
              <w:fldChar w:fldCharType="begin"/>
            </w:r>
            <w:r w:rsidR="00961394">
              <w:rPr>
                <w:noProof/>
                <w:webHidden/>
              </w:rPr>
              <w:instrText xml:space="preserve"> PAGEREF _Toc126609273 \h </w:instrText>
            </w:r>
            <w:r w:rsidR="00961394">
              <w:rPr>
                <w:noProof/>
                <w:webHidden/>
              </w:rPr>
            </w:r>
            <w:r w:rsidR="00961394">
              <w:rPr>
                <w:noProof/>
                <w:webHidden/>
              </w:rPr>
              <w:fldChar w:fldCharType="separate"/>
            </w:r>
            <w:r w:rsidR="00961394">
              <w:rPr>
                <w:noProof/>
                <w:webHidden/>
              </w:rPr>
              <w:t>187</w:t>
            </w:r>
            <w:r w:rsidR="00961394">
              <w:rPr>
                <w:noProof/>
                <w:webHidden/>
              </w:rPr>
              <w:fldChar w:fldCharType="end"/>
            </w:r>
          </w:hyperlink>
        </w:p>
        <w:p w14:paraId="74640D7A" w14:textId="77777777" w:rsidR="00961394" w:rsidRDefault="00A61691">
          <w:pPr>
            <w:pStyle w:val="TOC3"/>
            <w:tabs>
              <w:tab w:val="right" w:leader="dot" w:pos="11102"/>
            </w:tabs>
            <w:rPr>
              <w:rFonts w:eastAsiaTheme="minorEastAsia"/>
              <w:noProof/>
              <w:lang w:eastAsia="en-GB"/>
            </w:rPr>
          </w:pPr>
          <w:hyperlink w:anchor="_Toc126609274" w:history="1">
            <w:r w:rsidR="00961394" w:rsidRPr="004F5DA7">
              <w:rPr>
                <w:rStyle w:val="Hyperlink"/>
                <w:noProof/>
              </w:rPr>
              <w:t>Payment</w:t>
            </w:r>
            <w:r w:rsidR="00961394">
              <w:rPr>
                <w:noProof/>
                <w:webHidden/>
              </w:rPr>
              <w:tab/>
            </w:r>
            <w:r w:rsidR="00961394">
              <w:rPr>
                <w:noProof/>
                <w:webHidden/>
              </w:rPr>
              <w:fldChar w:fldCharType="begin"/>
            </w:r>
            <w:r w:rsidR="00961394">
              <w:rPr>
                <w:noProof/>
                <w:webHidden/>
              </w:rPr>
              <w:instrText xml:space="preserve"> PAGEREF _Toc126609274 \h </w:instrText>
            </w:r>
            <w:r w:rsidR="00961394">
              <w:rPr>
                <w:noProof/>
                <w:webHidden/>
              </w:rPr>
            </w:r>
            <w:r w:rsidR="00961394">
              <w:rPr>
                <w:noProof/>
                <w:webHidden/>
              </w:rPr>
              <w:fldChar w:fldCharType="separate"/>
            </w:r>
            <w:r w:rsidR="00961394">
              <w:rPr>
                <w:noProof/>
                <w:webHidden/>
              </w:rPr>
              <w:t>187</w:t>
            </w:r>
            <w:r w:rsidR="00961394">
              <w:rPr>
                <w:noProof/>
                <w:webHidden/>
              </w:rPr>
              <w:fldChar w:fldCharType="end"/>
            </w:r>
          </w:hyperlink>
        </w:p>
        <w:p w14:paraId="3D6603B2" w14:textId="77777777" w:rsidR="00961394" w:rsidRDefault="00A61691">
          <w:pPr>
            <w:pStyle w:val="TOC4"/>
            <w:tabs>
              <w:tab w:val="right" w:leader="dot" w:pos="11102"/>
            </w:tabs>
            <w:rPr>
              <w:rFonts w:eastAsiaTheme="minorEastAsia"/>
              <w:noProof/>
              <w:lang w:eastAsia="en-GB"/>
            </w:rPr>
          </w:pPr>
          <w:hyperlink w:anchor="_Toc126609275" w:history="1">
            <w:r w:rsidR="00961394" w:rsidRPr="004F5DA7">
              <w:rPr>
                <w:rStyle w:val="Hyperlink"/>
                <w:noProof/>
              </w:rPr>
              <w:t>Creating the GUI</w:t>
            </w:r>
            <w:r w:rsidR="00961394">
              <w:rPr>
                <w:noProof/>
                <w:webHidden/>
              </w:rPr>
              <w:tab/>
            </w:r>
            <w:r w:rsidR="00961394">
              <w:rPr>
                <w:noProof/>
                <w:webHidden/>
              </w:rPr>
              <w:fldChar w:fldCharType="begin"/>
            </w:r>
            <w:r w:rsidR="00961394">
              <w:rPr>
                <w:noProof/>
                <w:webHidden/>
              </w:rPr>
              <w:instrText xml:space="preserve"> PAGEREF _Toc126609275 \h </w:instrText>
            </w:r>
            <w:r w:rsidR="00961394">
              <w:rPr>
                <w:noProof/>
                <w:webHidden/>
              </w:rPr>
            </w:r>
            <w:r w:rsidR="00961394">
              <w:rPr>
                <w:noProof/>
                <w:webHidden/>
              </w:rPr>
              <w:fldChar w:fldCharType="separate"/>
            </w:r>
            <w:r w:rsidR="00961394">
              <w:rPr>
                <w:noProof/>
                <w:webHidden/>
              </w:rPr>
              <w:t>187</w:t>
            </w:r>
            <w:r w:rsidR="00961394">
              <w:rPr>
                <w:noProof/>
                <w:webHidden/>
              </w:rPr>
              <w:fldChar w:fldCharType="end"/>
            </w:r>
          </w:hyperlink>
        </w:p>
        <w:p w14:paraId="0DA89F9B" w14:textId="77777777" w:rsidR="00961394" w:rsidRDefault="00A61691">
          <w:pPr>
            <w:pStyle w:val="TOC4"/>
            <w:tabs>
              <w:tab w:val="right" w:leader="dot" w:pos="11102"/>
            </w:tabs>
            <w:rPr>
              <w:rFonts w:eastAsiaTheme="minorEastAsia"/>
              <w:noProof/>
              <w:lang w:eastAsia="en-GB"/>
            </w:rPr>
          </w:pPr>
          <w:hyperlink w:anchor="_Toc126609276" w:history="1">
            <w:r w:rsidR="00961394" w:rsidRPr="004F5DA7">
              <w:rPr>
                <w:rStyle w:val="Hyperlink"/>
                <w:noProof/>
              </w:rPr>
              <w:t>Creating the transaction table</w:t>
            </w:r>
            <w:r w:rsidR="00961394">
              <w:rPr>
                <w:noProof/>
                <w:webHidden/>
              </w:rPr>
              <w:tab/>
            </w:r>
            <w:r w:rsidR="00961394">
              <w:rPr>
                <w:noProof/>
                <w:webHidden/>
              </w:rPr>
              <w:fldChar w:fldCharType="begin"/>
            </w:r>
            <w:r w:rsidR="00961394">
              <w:rPr>
                <w:noProof/>
                <w:webHidden/>
              </w:rPr>
              <w:instrText xml:space="preserve"> PAGEREF _Toc126609276 \h </w:instrText>
            </w:r>
            <w:r w:rsidR="00961394">
              <w:rPr>
                <w:noProof/>
                <w:webHidden/>
              </w:rPr>
            </w:r>
            <w:r w:rsidR="00961394">
              <w:rPr>
                <w:noProof/>
                <w:webHidden/>
              </w:rPr>
              <w:fldChar w:fldCharType="separate"/>
            </w:r>
            <w:r w:rsidR="00961394">
              <w:rPr>
                <w:noProof/>
                <w:webHidden/>
              </w:rPr>
              <w:t>187</w:t>
            </w:r>
            <w:r w:rsidR="00961394">
              <w:rPr>
                <w:noProof/>
                <w:webHidden/>
              </w:rPr>
              <w:fldChar w:fldCharType="end"/>
            </w:r>
          </w:hyperlink>
        </w:p>
        <w:p w14:paraId="18FFABEB" w14:textId="77777777" w:rsidR="00961394" w:rsidRDefault="00A61691">
          <w:pPr>
            <w:pStyle w:val="TOC4"/>
            <w:tabs>
              <w:tab w:val="right" w:leader="dot" w:pos="11102"/>
            </w:tabs>
            <w:rPr>
              <w:rFonts w:eastAsiaTheme="minorEastAsia"/>
              <w:noProof/>
              <w:lang w:eastAsia="en-GB"/>
            </w:rPr>
          </w:pPr>
          <w:hyperlink w:anchor="_Toc126609277" w:history="1">
            <w:r w:rsidR="00961394" w:rsidRPr="004F5DA7">
              <w:rPr>
                <w:rStyle w:val="Hyperlink"/>
                <w:noProof/>
              </w:rPr>
              <w:t>Creating a procedure the processes transaction details from the client</w:t>
            </w:r>
            <w:r w:rsidR="00961394">
              <w:rPr>
                <w:noProof/>
                <w:webHidden/>
              </w:rPr>
              <w:tab/>
            </w:r>
            <w:r w:rsidR="00961394">
              <w:rPr>
                <w:noProof/>
                <w:webHidden/>
              </w:rPr>
              <w:fldChar w:fldCharType="begin"/>
            </w:r>
            <w:r w:rsidR="00961394">
              <w:rPr>
                <w:noProof/>
                <w:webHidden/>
              </w:rPr>
              <w:instrText xml:space="preserve"> PAGEREF _Toc126609277 \h </w:instrText>
            </w:r>
            <w:r w:rsidR="00961394">
              <w:rPr>
                <w:noProof/>
                <w:webHidden/>
              </w:rPr>
            </w:r>
            <w:r w:rsidR="00961394">
              <w:rPr>
                <w:noProof/>
                <w:webHidden/>
              </w:rPr>
              <w:fldChar w:fldCharType="separate"/>
            </w:r>
            <w:r w:rsidR="00961394">
              <w:rPr>
                <w:noProof/>
                <w:webHidden/>
              </w:rPr>
              <w:t>190</w:t>
            </w:r>
            <w:r w:rsidR="00961394">
              <w:rPr>
                <w:noProof/>
                <w:webHidden/>
              </w:rPr>
              <w:fldChar w:fldCharType="end"/>
            </w:r>
          </w:hyperlink>
        </w:p>
        <w:p w14:paraId="2373091A" w14:textId="77777777" w:rsidR="00961394" w:rsidRDefault="00A61691">
          <w:pPr>
            <w:pStyle w:val="TOC4"/>
            <w:tabs>
              <w:tab w:val="right" w:leader="dot" w:pos="11102"/>
            </w:tabs>
            <w:rPr>
              <w:rFonts w:eastAsiaTheme="minorEastAsia"/>
              <w:noProof/>
              <w:lang w:eastAsia="en-GB"/>
            </w:rPr>
          </w:pPr>
          <w:hyperlink w:anchor="_Toc126609278" w:history="1">
            <w:r w:rsidR="00961394" w:rsidRPr="004F5DA7">
              <w:rPr>
                <w:rStyle w:val="Hyperlink"/>
                <w:noProof/>
              </w:rPr>
              <w:t>Creating the transaction details to send</w:t>
            </w:r>
            <w:r w:rsidR="00961394">
              <w:rPr>
                <w:noProof/>
                <w:webHidden/>
              </w:rPr>
              <w:tab/>
            </w:r>
            <w:r w:rsidR="00961394">
              <w:rPr>
                <w:noProof/>
                <w:webHidden/>
              </w:rPr>
              <w:fldChar w:fldCharType="begin"/>
            </w:r>
            <w:r w:rsidR="00961394">
              <w:rPr>
                <w:noProof/>
                <w:webHidden/>
              </w:rPr>
              <w:instrText xml:space="preserve"> PAGEREF _Toc126609278 \h </w:instrText>
            </w:r>
            <w:r w:rsidR="00961394">
              <w:rPr>
                <w:noProof/>
                <w:webHidden/>
              </w:rPr>
            </w:r>
            <w:r w:rsidR="00961394">
              <w:rPr>
                <w:noProof/>
                <w:webHidden/>
              </w:rPr>
              <w:fldChar w:fldCharType="separate"/>
            </w:r>
            <w:r w:rsidR="00961394">
              <w:rPr>
                <w:noProof/>
                <w:webHidden/>
              </w:rPr>
              <w:t>190</w:t>
            </w:r>
            <w:r w:rsidR="00961394">
              <w:rPr>
                <w:noProof/>
                <w:webHidden/>
              </w:rPr>
              <w:fldChar w:fldCharType="end"/>
            </w:r>
          </w:hyperlink>
        </w:p>
        <w:p w14:paraId="0F30DCCD" w14:textId="77777777" w:rsidR="00961394" w:rsidRDefault="00A61691">
          <w:pPr>
            <w:pStyle w:val="TOC4"/>
            <w:tabs>
              <w:tab w:val="right" w:leader="dot" w:pos="11102"/>
            </w:tabs>
            <w:rPr>
              <w:rFonts w:eastAsiaTheme="minorEastAsia"/>
              <w:noProof/>
              <w:lang w:eastAsia="en-GB"/>
            </w:rPr>
          </w:pPr>
          <w:hyperlink w:anchor="_Toc126609279" w:history="1">
            <w:r w:rsidR="00961394" w:rsidRPr="004F5DA7">
              <w:rPr>
                <w:rStyle w:val="Hyperlink"/>
                <w:noProof/>
              </w:rPr>
              <w:t>Adding the transaction item details</w:t>
            </w:r>
            <w:r w:rsidR="00961394">
              <w:rPr>
                <w:noProof/>
                <w:webHidden/>
              </w:rPr>
              <w:tab/>
            </w:r>
            <w:r w:rsidR="00961394">
              <w:rPr>
                <w:noProof/>
                <w:webHidden/>
              </w:rPr>
              <w:fldChar w:fldCharType="begin"/>
            </w:r>
            <w:r w:rsidR="00961394">
              <w:rPr>
                <w:noProof/>
                <w:webHidden/>
              </w:rPr>
              <w:instrText xml:space="preserve"> PAGEREF _Toc126609279 \h </w:instrText>
            </w:r>
            <w:r w:rsidR="00961394">
              <w:rPr>
                <w:noProof/>
                <w:webHidden/>
              </w:rPr>
            </w:r>
            <w:r w:rsidR="00961394">
              <w:rPr>
                <w:noProof/>
                <w:webHidden/>
              </w:rPr>
              <w:fldChar w:fldCharType="separate"/>
            </w:r>
            <w:r w:rsidR="00961394">
              <w:rPr>
                <w:noProof/>
                <w:webHidden/>
              </w:rPr>
              <w:t>191</w:t>
            </w:r>
            <w:r w:rsidR="00961394">
              <w:rPr>
                <w:noProof/>
                <w:webHidden/>
              </w:rPr>
              <w:fldChar w:fldCharType="end"/>
            </w:r>
          </w:hyperlink>
        </w:p>
        <w:p w14:paraId="60935A58" w14:textId="77777777" w:rsidR="00961394" w:rsidRDefault="00A61691">
          <w:pPr>
            <w:pStyle w:val="TOC4"/>
            <w:tabs>
              <w:tab w:val="right" w:leader="dot" w:pos="11102"/>
            </w:tabs>
            <w:rPr>
              <w:rFonts w:eastAsiaTheme="minorEastAsia"/>
              <w:noProof/>
              <w:lang w:eastAsia="en-GB"/>
            </w:rPr>
          </w:pPr>
          <w:hyperlink w:anchor="_Toc126609280" w:history="1">
            <w:r w:rsidR="00961394" w:rsidRPr="004F5DA7">
              <w:rPr>
                <w:rStyle w:val="Hyperlink"/>
                <w:noProof/>
              </w:rPr>
              <w:t>Creating a procedure to send data to the server</w:t>
            </w:r>
            <w:r w:rsidR="00961394">
              <w:rPr>
                <w:noProof/>
                <w:webHidden/>
              </w:rPr>
              <w:tab/>
            </w:r>
            <w:r w:rsidR="00961394">
              <w:rPr>
                <w:noProof/>
                <w:webHidden/>
              </w:rPr>
              <w:fldChar w:fldCharType="begin"/>
            </w:r>
            <w:r w:rsidR="00961394">
              <w:rPr>
                <w:noProof/>
                <w:webHidden/>
              </w:rPr>
              <w:instrText xml:space="preserve"> PAGEREF _Toc126609280 \h </w:instrText>
            </w:r>
            <w:r w:rsidR="00961394">
              <w:rPr>
                <w:noProof/>
                <w:webHidden/>
              </w:rPr>
            </w:r>
            <w:r w:rsidR="00961394">
              <w:rPr>
                <w:noProof/>
                <w:webHidden/>
              </w:rPr>
              <w:fldChar w:fldCharType="separate"/>
            </w:r>
            <w:r w:rsidR="00961394">
              <w:rPr>
                <w:noProof/>
                <w:webHidden/>
              </w:rPr>
              <w:t>191</w:t>
            </w:r>
            <w:r w:rsidR="00961394">
              <w:rPr>
                <w:noProof/>
                <w:webHidden/>
              </w:rPr>
              <w:fldChar w:fldCharType="end"/>
            </w:r>
          </w:hyperlink>
        </w:p>
        <w:p w14:paraId="0FFDD2D0" w14:textId="77777777" w:rsidR="00961394" w:rsidRDefault="00A61691">
          <w:pPr>
            <w:pStyle w:val="TOC4"/>
            <w:tabs>
              <w:tab w:val="right" w:leader="dot" w:pos="11102"/>
            </w:tabs>
            <w:rPr>
              <w:rFonts w:eastAsiaTheme="minorEastAsia"/>
              <w:noProof/>
              <w:lang w:eastAsia="en-GB"/>
            </w:rPr>
          </w:pPr>
          <w:hyperlink w:anchor="_Toc126609281" w:history="1">
            <w:r w:rsidR="00961394" w:rsidRPr="004F5DA7">
              <w:rPr>
                <w:rStyle w:val="Hyperlink"/>
                <w:noProof/>
              </w:rPr>
              <w:t>Creating a procedure to process card payment</w:t>
            </w:r>
            <w:r w:rsidR="00961394">
              <w:rPr>
                <w:noProof/>
                <w:webHidden/>
              </w:rPr>
              <w:tab/>
            </w:r>
            <w:r w:rsidR="00961394">
              <w:rPr>
                <w:noProof/>
                <w:webHidden/>
              </w:rPr>
              <w:fldChar w:fldCharType="begin"/>
            </w:r>
            <w:r w:rsidR="00961394">
              <w:rPr>
                <w:noProof/>
                <w:webHidden/>
              </w:rPr>
              <w:instrText xml:space="preserve"> PAGEREF _Toc126609281 \h </w:instrText>
            </w:r>
            <w:r w:rsidR="00961394">
              <w:rPr>
                <w:noProof/>
                <w:webHidden/>
              </w:rPr>
            </w:r>
            <w:r w:rsidR="00961394">
              <w:rPr>
                <w:noProof/>
                <w:webHidden/>
              </w:rPr>
              <w:fldChar w:fldCharType="separate"/>
            </w:r>
            <w:r w:rsidR="00961394">
              <w:rPr>
                <w:noProof/>
                <w:webHidden/>
              </w:rPr>
              <w:t>191</w:t>
            </w:r>
            <w:r w:rsidR="00961394">
              <w:rPr>
                <w:noProof/>
                <w:webHidden/>
              </w:rPr>
              <w:fldChar w:fldCharType="end"/>
            </w:r>
          </w:hyperlink>
        </w:p>
        <w:p w14:paraId="178D3E2C" w14:textId="77777777" w:rsidR="00961394" w:rsidRDefault="00A61691">
          <w:pPr>
            <w:pStyle w:val="TOC4"/>
            <w:tabs>
              <w:tab w:val="right" w:leader="dot" w:pos="11102"/>
            </w:tabs>
            <w:rPr>
              <w:rFonts w:eastAsiaTheme="minorEastAsia"/>
              <w:noProof/>
              <w:lang w:eastAsia="en-GB"/>
            </w:rPr>
          </w:pPr>
          <w:hyperlink w:anchor="_Toc126609282" w:history="1">
            <w:r w:rsidR="00961394" w:rsidRPr="004F5DA7">
              <w:rPr>
                <w:rStyle w:val="Hyperlink"/>
                <w:noProof/>
              </w:rPr>
              <w:t>Creating a procedure to process cash payments</w:t>
            </w:r>
            <w:r w:rsidR="00961394">
              <w:rPr>
                <w:noProof/>
                <w:webHidden/>
              </w:rPr>
              <w:tab/>
            </w:r>
            <w:r w:rsidR="00961394">
              <w:rPr>
                <w:noProof/>
                <w:webHidden/>
              </w:rPr>
              <w:fldChar w:fldCharType="begin"/>
            </w:r>
            <w:r w:rsidR="00961394">
              <w:rPr>
                <w:noProof/>
                <w:webHidden/>
              </w:rPr>
              <w:instrText xml:space="preserve"> PAGEREF _Toc126609282 \h </w:instrText>
            </w:r>
            <w:r w:rsidR="00961394">
              <w:rPr>
                <w:noProof/>
                <w:webHidden/>
              </w:rPr>
            </w:r>
            <w:r w:rsidR="00961394">
              <w:rPr>
                <w:noProof/>
                <w:webHidden/>
              </w:rPr>
              <w:fldChar w:fldCharType="separate"/>
            </w:r>
            <w:r w:rsidR="00961394">
              <w:rPr>
                <w:noProof/>
                <w:webHidden/>
              </w:rPr>
              <w:t>192</w:t>
            </w:r>
            <w:r w:rsidR="00961394">
              <w:rPr>
                <w:noProof/>
                <w:webHidden/>
              </w:rPr>
              <w:fldChar w:fldCharType="end"/>
            </w:r>
          </w:hyperlink>
        </w:p>
        <w:p w14:paraId="2096D1D6" w14:textId="77777777" w:rsidR="00961394" w:rsidRDefault="00A61691">
          <w:pPr>
            <w:pStyle w:val="TOC4"/>
            <w:tabs>
              <w:tab w:val="right" w:leader="dot" w:pos="11102"/>
            </w:tabs>
            <w:rPr>
              <w:rFonts w:eastAsiaTheme="minorEastAsia"/>
              <w:noProof/>
              <w:lang w:eastAsia="en-GB"/>
            </w:rPr>
          </w:pPr>
          <w:hyperlink w:anchor="_Toc126609283" w:history="1">
            <w:r w:rsidR="00961394" w:rsidRPr="004F5DA7">
              <w:rPr>
                <w:rStyle w:val="Hyperlink"/>
                <w:noProof/>
              </w:rPr>
              <w:t>Creating a procedure to pay part-cash, part-card</w:t>
            </w:r>
            <w:r w:rsidR="00961394">
              <w:rPr>
                <w:noProof/>
                <w:webHidden/>
              </w:rPr>
              <w:tab/>
            </w:r>
            <w:r w:rsidR="00961394">
              <w:rPr>
                <w:noProof/>
                <w:webHidden/>
              </w:rPr>
              <w:fldChar w:fldCharType="begin"/>
            </w:r>
            <w:r w:rsidR="00961394">
              <w:rPr>
                <w:noProof/>
                <w:webHidden/>
              </w:rPr>
              <w:instrText xml:space="preserve"> PAGEREF _Toc126609283 \h </w:instrText>
            </w:r>
            <w:r w:rsidR="00961394">
              <w:rPr>
                <w:noProof/>
                <w:webHidden/>
              </w:rPr>
            </w:r>
            <w:r w:rsidR="00961394">
              <w:rPr>
                <w:noProof/>
                <w:webHidden/>
              </w:rPr>
              <w:fldChar w:fldCharType="separate"/>
            </w:r>
            <w:r w:rsidR="00961394">
              <w:rPr>
                <w:noProof/>
                <w:webHidden/>
              </w:rPr>
              <w:t>193</w:t>
            </w:r>
            <w:r w:rsidR="00961394">
              <w:rPr>
                <w:noProof/>
                <w:webHidden/>
              </w:rPr>
              <w:fldChar w:fldCharType="end"/>
            </w:r>
          </w:hyperlink>
        </w:p>
        <w:p w14:paraId="54FCCCE4" w14:textId="77777777" w:rsidR="00961394" w:rsidRDefault="00A61691">
          <w:pPr>
            <w:pStyle w:val="TOC4"/>
            <w:tabs>
              <w:tab w:val="right" w:leader="dot" w:pos="11102"/>
            </w:tabs>
            <w:rPr>
              <w:rFonts w:eastAsiaTheme="minorEastAsia"/>
              <w:noProof/>
              <w:lang w:eastAsia="en-GB"/>
            </w:rPr>
          </w:pPr>
          <w:hyperlink w:anchor="_Toc126609284" w:history="1">
            <w:r w:rsidR="00961394" w:rsidRPr="004F5DA7">
              <w:rPr>
                <w:rStyle w:val="Hyperlink"/>
                <w:noProof/>
              </w:rPr>
              <w:t>Creating a way to update the GUI</w:t>
            </w:r>
            <w:r w:rsidR="00961394">
              <w:rPr>
                <w:noProof/>
                <w:webHidden/>
              </w:rPr>
              <w:tab/>
            </w:r>
            <w:r w:rsidR="00961394">
              <w:rPr>
                <w:noProof/>
                <w:webHidden/>
              </w:rPr>
              <w:fldChar w:fldCharType="begin"/>
            </w:r>
            <w:r w:rsidR="00961394">
              <w:rPr>
                <w:noProof/>
                <w:webHidden/>
              </w:rPr>
              <w:instrText xml:space="preserve"> PAGEREF _Toc126609284 \h </w:instrText>
            </w:r>
            <w:r w:rsidR="00961394">
              <w:rPr>
                <w:noProof/>
                <w:webHidden/>
              </w:rPr>
            </w:r>
            <w:r w:rsidR="00961394">
              <w:rPr>
                <w:noProof/>
                <w:webHidden/>
              </w:rPr>
              <w:fldChar w:fldCharType="separate"/>
            </w:r>
            <w:r w:rsidR="00961394">
              <w:rPr>
                <w:noProof/>
                <w:webHidden/>
              </w:rPr>
              <w:t>194</w:t>
            </w:r>
            <w:r w:rsidR="00961394">
              <w:rPr>
                <w:noProof/>
                <w:webHidden/>
              </w:rPr>
              <w:fldChar w:fldCharType="end"/>
            </w:r>
          </w:hyperlink>
        </w:p>
        <w:p w14:paraId="014D31FB" w14:textId="77777777" w:rsidR="00961394" w:rsidRDefault="00A61691">
          <w:pPr>
            <w:pStyle w:val="TOC4"/>
            <w:tabs>
              <w:tab w:val="right" w:leader="dot" w:pos="11102"/>
            </w:tabs>
            <w:rPr>
              <w:rFonts w:eastAsiaTheme="minorEastAsia"/>
              <w:noProof/>
              <w:lang w:eastAsia="en-GB"/>
            </w:rPr>
          </w:pPr>
          <w:hyperlink w:anchor="_Toc126609285" w:history="1">
            <w:r w:rsidR="00961394" w:rsidRPr="004F5DA7">
              <w:rPr>
                <w:rStyle w:val="Hyperlink"/>
                <w:noProof/>
              </w:rPr>
              <w:t>Creating a procedure to clear the data when the payment screen closes</w:t>
            </w:r>
            <w:r w:rsidR="00961394">
              <w:rPr>
                <w:noProof/>
                <w:webHidden/>
              </w:rPr>
              <w:tab/>
            </w:r>
            <w:r w:rsidR="00961394">
              <w:rPr>
                <w:noProof/>
                <w:webHidden/>
              </w:rPr>
              <w:fldChar w:fldCharType="begin"/>
            </w:r>
            <w:r w:rsidR="00961394">
              <w:rPr>
                <w:noProof/>
                <w:webHidden/>
              </w:rPr>
              <w:instrText xml:space="preserve"> PAGEREF _Toc126609285 \h </w:instrText>
            </w:r>
            <w:r w:rsidR="00961394">
              <w:rPr>
                <w:noProof/>
                <w:webHidden/>
              </w:rPr>
            </w:r>
            <w:r w:rsidR="00961394">
              <w:rPr>
                <w:noProof/>
                <w:webHidden/>
              </w:rPr>
              <w:fldChar w:fldCharType="separate"/>
            </w:r>
            <w:r w:rsidR="00961394">
              <w:rPr>
                <w:noProof/>
                <w:webHidden/>
              </w:rPr>
              <w:t>194</w:t>
            </w:r>
            <w:r w:rsidR="00961394">
              <w:rPr>
                <w:noProof/>
                <w:webHidden/>
              </w:rPr>
              <w:fldChar w:fldCharType="end"/>
            </w:r>
          </w:hyperlink>
        </w:p>
        <w:p w14:paraId="098313EC" w14:textId="77777777" w:rsidR="00961394" w:rsidRDefault="00A61691">
          <w:pPr>
            <w:pStyle w:val="TOC4"/>
            <w:tabs>
              <w:tab w:val="right" w:leader="dot" w:pos="11102"/>
            </w:tabs>
            <w:rPr>
              <w:rFonts w:eastAsiaTheme="minorEastAsia"/>
              <w:noProof/>
              <w:lang w:eastAsia="en-GB"/>
            </w:rPr>
          </w:pPr>
          <w:hyperlink w:anchor="_Toc126609286" w:history="1">
            <w:r w:rsidR="00961394" w:rsidRPr="004F5DA7">
              <w:rPr>
                <w:rStyle w:val="Hyperlink"/>
                <w:noProof/>
              </w:rPr>
              <w:t>Creating the cash payment screen</w:t>
            </w:r>
            <w:r w:rsidR="00961394">
              <w:rPr>
                <w:noProof/>
                <w:webHidden/>
              </w:rPr>
              <w:tab/>
            </w:r>
            <w:r w:rsidR="00961394">
              <w:rPr>
                <w:noProof/>
                <w:webHidden/>
              </w:rPr>
              <w:fldChar w:fldCharType="begin"/>
            </w:r>
            <w:r w:rsidR="00961394">
              <w:rPr>
                <w:noProof/>
                <w:webHidden/>
              </w:rPr>
              <w:instrText xml:space="preserve"> PAGEREF _Toc126609286 \h </w:instrText>
            </w:r>
            <w:r w:rsidR="00961394">
              <w:rPr>
                <w:noProof/>
                <w:webHidden/>
              </w:rPr>
            </w:r>
            <w:r w:rsidR="00961394">
              <w:rPr>
                <w:noProof/>
                <w:webHidden/>
              </w:rPr>
              <w:fldChar w:fldCharType="separate"/>
            </w:r>
            <w:r w:rsidR="00961394">
              <w:rPr>
                <w:noProof/>
                <w:webHidden/>
              </w:rPr>
              <w:t>194</w:t>
            </w:r>
            <w:r w:rsidR="00961394">
              <w:rPr>
                <w:noProof/>
                <w:webHidden/>
              </w:rPr>
              <w:fldChar w:fldCharType="end"/>
            </w:r>
          </w:hyperlink>
        </w:p>
        <w:p w14:paraId="049FFEE2" w14:textId="77777777" w:rsidR="00961394" w:rsidRDefault="00A61691">
          <w:pPr>
            <w:pStyle w:val="TOC4"/>
            <w:tabs>
              <w:tab w:val="right" w:leader="dot" w:pos="11102"/>
            </w:tabs>
            <w:rPr>
              <w:rFonts w:eastAsiaTheme="minorEastAsia"/>
              <w:noProof/>
              <w:lang w:eastAsia="en-GB"/>
            </w:rPr>
          </w:pPr>
          <w:hyperlink w:anchor="_Toc126609287" w:history="1">
            <w:r w:rsidR="00961394" w:rsidRPr="004F5DA7">
              <w:rPr>
                <w:rStyle w:val="Hyperlink"/>
                <w:noProof/>
              </w:rPr>
              <w:t>Creating the card payment screen</w:t>
            </w:r>
            <w:r w:rsidR="00961394">
              <w:rPr>
                <w:noProof/>
                <w:webHidden/>
              </w:rPr>
              <w:tab/>
            </w:r>
            <w:r w:rsidR="00961394">
              <w:rPr>
                <w:noProof/>
                <w:webHidden/>
              </w:rPr>
              <w:fldChar w:fldCharType="begin"/>
            </w:r>
            <w:r w:rsidR="00961394">
              <w:rPr>
                <w:noProof/>
                <w:webHidden/>
              </w:rPr>
              <w:instrText xml:space="preserve"> PAGEREF _Toc126609287 \h </w:instrText>
            </w:r>
            <w:r w:rsidR="00961394">
              <w:rPr>
                <w:noProof/>
                <w:webHidden/>
              </w:rPr>
            </w:r>
            <w:r w:rsidR="00961394">
              <w:rPr>
                <w:noProof/>
                <w:webHidden/>
              </w:rPr>
              <w:fldChar w:fldCharType="separate"/>
            </w:r>
            <w:r w:rsidR="00961394">
              <w:rPr>
                <w:noProof/>
                <w:webHidden/>
              </w:rPr>
              <w:t>195</w:t>
            </w:r>
            <w:r w:rsidR="00961394">
              <w:rPr>
                <w:noProof/>
                <w:webHidden/>
              </w:rPr>
              <w:fldChar w:fldCharType="end"/>
            </w:r>
          </w:hyperlink>
        </w:p>
        <w:p w14:paraId="0901E149" w14:textId="77777777" w:rsidR="00961394" w:rsidRDefault="00A61691">
          <w:pPr>
            <w:pStyle w:val="TOC4"/>
            <w:tabs>
              <w:tab w:val="right" w:leader="dot" w:pos="11102"/>
            </w:tabs>
            <w:rPr>
              <w:rFonts w:eastAsiaTheme="minorEastAsia"/>
              <w:noProof/>
              <w:lang w:eastAsia="en-GB"/>
            </w:rPr>
          </w:pPr>
          <w:hyperlink w:anchor="_Toc126609288" w:history="1">
            <w:r w:rsidR="00961394" w:rsidRPr="004F5DA7">
              <w:rPr>
                <w:rStyle w:val="Hyperlink"/>
                <w:noProof/>
              </w:rPr>
              <w:t>Age verification</w:t>
            </w:r>
            <w:r w:rsidR="00961394">
              <w:rPr>
                <w:noProof/>
                <w:webHidden/>
              </w:rPr>
              <w:tab/>
            </w:r>
            <w:r w:rsidR="00961394">
              <w:rPr>
                <w:noProof/>
                <w:webHidden/>
              </w:rPr>
              <w:fldChar w:fldCharType="begin"/>
            </w:r>
            <w:r w:rsidR="00961394">
              <w:rPr>
                <w:noProof/>
                <w:webHidden/>
              </w:rPr>
              <w:instrText xml:space="preserve"> PAGEREF _Toc126609288 \h </w:instrText>
            </w:r>
            <w:r w:rsidR="00961394">
              <w:rPr>
                <w:noProof/>
                <w:webHidden/>
              </w:rPr>
            </w:r>
            <w:r w:rsidR="00961394">
              <w:rPr>
                <w:noProof/>
                <w:webHidden/>
              </w:rPr>
              <w:fldChar w:fldCharType="separate"/>
            </w:r>
            <w:r w:rsidR="00961394">
              <w:rPr>
                <w:noProof/>
                <w:webHidden/>
              </w:rPr>
              <w:t>196</w:t>
            </w:r>
            <w:r w:rsidR="00961394">
              <w:rPr>
                <w:noProof/>
                <w:webHidden/>
              </w:rPr>
              <w:fldChar w:fldCharType="end"/>
            </w:r>
          </w:hyperlink>
        </w:p>
        <w:p w14:paraId="282C59B1" w14:textId="77777777" w:rsidR="00961394" w:rsidRDefault="00A61691">
          <w:pPr>
            <w:pStyle w:val="TOC5"/>
            <w:tabs>
              <w:tab w:val="right" w:leader="dot" w:pos="11102"/>
            </w:tabs>
            <w:rPr>
              <w:rFonts w:eastAsiaTheme="minorEastAsia"/>
              <w:noProof/>
              <w:lang w:eastAsia="en-GB"/>
            </w:rPr>
          </w:pPr>
          <w:hyperlink w:anchor="_Toc126609289" w:history="1">
            <w:r w:rsidR="00961394" w:rsidRPr="004F5DA7">
              <w:rPr>
                <w:rStyle w:val="Hyperlink"/>
                <w:noProof/>
              </w:rPr>
              <w:t>Creating a system to detect a restricted item</w:t>
            </w:r>
            <w:r w:rsidR="00961394">
              <w:rPr>
                <w:noProof/>
                <w:webHidden/>
              </w:rPr>
              <w:tab/>
            </w:r>
            <w:r w:rsidR="00961394">
              <w:rPr>
                <w:noProof/>
                <w:webHidden/>
              </w:rPr>
              <w:fldChar w:fldCharType="begin"/>
            </w:r>
            <w:r w:rsidR="00961394">
              <w:rPr>
                <w:noProof/>
                <w:webHidden/>
              </w:rPr>
              <w:instrText xml:space="preserve"> PAGEREF _Toc126609289 \h </w:instrText>
            </w:r>
            <w:r w:rsidR="00961394">
              <w:rPr>
                <w:noProof/>
                <w:webHidden/>
              </w:rPr>
            </w:r>
            <w:r w:rsidR="00961394">
              <w:rPr>
                <w:noProof/>
                <w:webHidden/>
              </w:rPr>
              <w:fldChar w:fldCharType="separate"/>
            </w:r>
            <w:r w:rsidR="00961394">
              <w:rPr>
                <w:noProof/>
                <w:webHidden/>
              </w:rPr>
              <w:t>196</w:t>
            </w:r>
            <w:r w:rsidR="00961394">
              <w:rPr>
                <w:noProof/>
                <w:webHidden/>
              </w:rPr>
              <w:fldChar w:fldCharType="end"/>
            </w:r>
          </w:hyperlink>
        </w:p>
        <w:p w14:paraId="4879A4EB" w14:textId="77777777" w:rsidR="00961394" w:rsidRDefault="00A61691">
          <w:pPr>
            <w:pStyle w:val="TOC5"/>
            <w:tabs>
              <w:tab w:val="right" w:leader="dot" w:pos="11102"/>
            </w:tabs>
            <w:rPr>
              <w:rFonts w:eastAsiaTheme="minorEastAsia"/>
              <w:noProof/>
              <w:lang w:eastAsia="en-GB"/>
            </w:rPr>
          </w:pPr>
          <w:hyperlink w:anchor="_Toc126609290" w:history="1">
            <w:r w:rsidR="00961394" w:rsidRPr="004F5DA7">
              <w:rPr>
                <w:rStyle w:val="Hyperlink"/>
                <w:noProof/>
              </w:rPr>
              <w:t>Checking if the user is over 18</w:t>
            </w:r>
            <w:r w:rsidR="00961394">
              <w:rPr>
                <w:noProof/>
                <w:webHidden/>
              </w:rPr>
              <w:tab/>
            </w:r>
            <w:r w:rsidR="00961394">
              <w:rPr>
                <w:noProof/>
                <w:webHidden/>
              </w:rPr>
              <w:fldChar w:fldCharType="begin"/>
            </w:r>
            <w:r w:rsidR="00961394">
              <w:rPr>
                <w:noProof/>
                <w:webHidden/>
              </w:rPr>
              <w:instrText xml:space="preserve"> PAGEREF _Toc126609290 \h </w:instrText>
            </w:r>
            <w:r w:rsidR="00961394">
              <w:rPr>
                <w:noProof/>
                <w:webHidden/>
              </w:rPr>
            </w:r>
            <w:r w:rsidR="00961394">
              <w:rPr>
                <w:noProof/>
                <w:webHidden/>
              </w:rPr>
              <w:fldChar w:fldCharType="separate"/>
            </w:r>
            <w:r w:rsidR="00961394">
              <w:rPr>
                <w:noProof/>
                <w:webHidden/>
              </w:rPr>
              <w:t>197</w:t>
            </w:r>
            <w:r w:rsidR="00961394">
              <w:rPr>
                <w:noProof/>
                <w:webHidden/>
              </w:rPr>
              <w:fldChar w:fldCharType="end"/>
            </w:r>
          </w:hyperlink>
        </w:p>
        <w:p w14:paraId="7DB8A3BF" w14:textId="77777777" w:rsidR="00961394" w:rsidRDefault="00A61691">
          <w:pPr>
            <w:pStyle w:val="TOC5"/>
            <w:tabs>
              <w:tab w:val="right" w:leader="dot" w:pos="11102"/>
            </w:tabs>
            <w:rPr>
              <w:rFonts w:eastAsiaTheme="minorEastAsia"/>
              <w:noProof/>
              <w:lang w:eastAsia="en-GB"/>
            </w:rPr>
          </w:pPr>
          <w:hyperlink w:anchor="_Toc126609291" w:history="1">
            <w:r w:rsidR="00961394" w:rsidRPr="004F5DA7">
              <w:rPr>
                <w:rStyle w:val="Hyperlink"/>
                <w:noProof/>
              </w:rPr>
              <w:t>Creating a pop-up to confirm customer age</w:t>
            </w:r>
            <w:r w:rsidR="00961394">
              <w:rPr>
                <w:noProof/>
                <w:webHidden/>
              </w:rPr>
              <w:tab/>
            </w:r>
            <w:r w:rsidR="00961394">
              <w:rPr>
                <w:noProof/>
                <w:webHidden/>
              </w:rPr>
              <w:fldChar w:fldCharType="begin"/>
            </w:r>
            <w:r w:rsidR="00961394">
              <w:rPr>
                <w:noProof/>
                <w:webHidden/>
              </w:rPr>
              <w:instrText xml:space="preserve"> PAGEREF _Toc126609291 \h </w:instrText>
            </w:r>
            <w:r w:rsidR="00961394">
              <w:rPr>
                <w:noProof/>
                <w:webHidden/>
              </w:rPr>
            </w:r>
            <w:r w:rsidR="00961394">
              <w:rPr>
                <w:noProof/>
                <w:webHidden/>
              </w:rPr>
              <w:fldChar w:fldCharType="separate"/>
            </w:r>
            <w:r w:rsidR="00961394">
              <w:rPr>
                <w:noProof/>
                <w:webHidden/>
              </w:rPr>
              <w:t>197</w:t>
            </w:r>
            <w:r w:rsidR="00961394">
              <w:rPr>
                <w:noProof/>
                <w:webHidden/>
              </w:rPr>
              <w:fldChar w:fldCharType="end"/>
            </w:r>
          </w:hyperlink>
        </w:p>
        <w:p w14:paraId="2F6ECCC6" w14:textId="77777777" w:rsidR="00961394" w:rsidRDefault="00A61691">
          <w:pPr>
            <w:pStyle w:val="TOC5"/>
            <w:tabs>
              <w:tab w:val="right" w:leader="dot" w:pos="11102"/>
            </w:tabs>
            <w:rPr>
              <w:rFonts w:eastAsiaTheme="minorEastAsia"/>
              <w:noProof/>
              <w:lang w:eastAsia="en-GB"/>
            </w:rPr>
          </w:pPr>
          <w:hyperlink w:anchor="_Toc126609292" w:history="1">
            <w:r w:rsidR="00961394" w:rsidRPr="004F5DA7">
              <w:rPr>
                <w:rStyle w:val="Hyperlink"/>
                <w:noProof/>
              </w:rPr>
              <w:t>Creating a procedure to verify age</w:t>
            </w:r>
            <w:r w:rsidR="00961394">
              <w:rPr>
                <w:noProof/>
                <w:webHidden/>
              </w:rPr>
              <w:tab/>
            </w:r>
            <w:r w:rsidR="00961394">
              <w:rPr>
                <w:noProof/>
                <w:webHidden/>
              </w:rPr>
              <w:fldChar w:fldCharType="begin"/>
            </w:r>
            <w:r w:rsidR="00961394">
              <w:rPr>
                <w:noProof/>
                <w:webHidden/>
              </w:rPr>
              <w:instrText xml:space="preserve"> PAGEREF _Toc126609292 \h </w:instrText>
            </w:r>
            <w:r w:rsidR="00961394">
              <w:rPr>
                <w:noProof/>
                <w:webHidden/>
              </w:rPr>
            </w:r>
            <w:r w:rsidR="00961394">
              <w:rPr>
                <w:noProof/>
                <w:webHidden/>
              </w:rPr>
              <w:fldChar w:fldCharType="separate"/>
            </w:r>
            <w:r w:rsidR="00961394">
              <w:rPr>
                <w:noProof/>
                <w:webHidden/>
              </w:rPr>
              <w:t>197</w:t>
            </w:r>
            <w:r w:rsidR="00961394">
              <w:rPr>
                <w:noProof/>
                <w:webHidden/>
              </w:rPr>
              <w:fldChar w:fldCharType="end"/>
            </w:r>
          </w:hyperlink>
        </w:p>
        <w:p w14:paraId="48B2A178" w14:textId="77777777" w:rsidR="00961394" w:rsidRDefault="00A61691">
          <w:pPr>
            <w:pStyle w:val="TOC5"/>
            <w:tabs>
              <w:tab w:val="right" w:leader="dot" w:pos="11102"/>
            </w:tabs>
            <w:rPr>
              <w:rFonts w:eastAsiaTheme="minorEastAsia"/>
              <w:noProof/>
              <w:lang w:eastAsia="en-GB"/>
            </w:rPr>
          </w:pPr>
          <w:hyperlink w:anchor="_Toc126609293" w:history="1">
            <w:r w:rsidR="00961394" w:rsidRPr="004F5DA7">
              <w:rPr>
                <w:rStyle w:val="Hyperlink"/>
                <w:noProof/>
              </w:rPr>
              <w:t>Creating an override</w:t>
            </w:r>
            <w:r w:rsidR="00961394">
              <w:rPr>
                <w:noProof/>
                <w:webHidden/>
              </w:rPr>
              <w:tab/>
            </w:r>
            <w:r w:rsidR="00961394">
              <w:rPr>
                <w:noProof/>
                <w:webHidden/>
              </w:rPr>
              <w:fldChar w:fldCharType="begin"/>
            </w:r>
            <w:r w:rsidR="00961394">
              <w:rPr>
                <w:noProof/>
                <w:webHidden/>
              </w:rPr>
              <w:instrText xml:space="preserve"> PAGEREF _Toc126609293 \h </w:instrText>
            </w:r>
            <w:r w:rsidR="00961394">
              <w:rPr>
                <w:noProof/>
                <w:webHidden/>
              </w:rPr>
            </w:r>
            <w:r w:rsidR="00961394">
              <w:rPr>
                <w:noProof/>
                <w:webHidden/>
              </w:rPr>
              <w:fldChar w:fldCharType="separate"/>
            </w:r>
            <w:r w:rsidR="00961394">
              <w:rPr>
                <w:noProof/>
                <w:webHidden/>
              </w:rPr>
              <w:t>198</w:t>
            </w:r>
            <w:r w:rsidR="00961394">
              <w:rPr>
                <w:noProof/>
                <w:webHidden/>
              </w:rPr>
              <w:fldChar w:fldCharType="end"/>
            </w:r>
          </w:hyperlink>
        </w:p>
        <w:p w14:paraId="07E954C2" w14:textId="77777777" w:rsidR="00961394" w:rsidRDefault="00A61691">
          <w:pPr>
            <w:pStyle w:val="TOC6"/>
            <w:tabs>
              <w:tab w:val="right" w:leader="dot" w:pos="11102"/>
            </w:tabs>
            <w:rPr>
              <w:noProof/>
            </w:rPr>
          </w:pPr>
          <w:hyperlink w:anchor="_Toc126609294" w:history="1">
            <w:r w:rsidR="00961394" w:rsidRPr="004F5DA7">
              <w:rPr>
                <w:rStyle w:val="Hyperlink"/>
                <w:noProof/>
              </w:rPr>
              <w:t>Creating the pop-up</w:t>
            </w:r>
            <w:r w:rsidR="00961394">
              <w:rPr>
                <w:noProof/>
                <w:webHidden/>
              </w:rPr>
              <w:tab/>
            </w:r>
            <w:r w:rsidR="00961394">
              <w:rPr>
                <w:noProof/>
                <w:webHidden/>
              </w:rPr>
              <w:fldChar w:fldCharType="begin"/>
            </w:r>
            <w:r w:rsidR="00961394">
              <w:rPr>
                <w:noProof/>
                <w:webHidden/>
              </w:rPr>
              <w:instrText xml:space="preserve"> PAGEREF _Toc126609294 \h </w:instrText>
            </w:r>
            <w:r w:rsidR="00961394">
              <w:rPr>
                <w:noProof/>
                <w:webHidden/>
              </w:rPr>
            </w:r>
            <w:r w:rsidR="00961394">
              <w:rPr>
                <w:noProof/>
                <w:webHidden/>
              </w:rPr>
              <w:fldChar w:fldCharType="separate"/>
            </w:r>
            <w:r w:rsidR="00961394">
              <w:rPr>
                <w:noProof/>
                <w:webHidden/>
              </w:rPr>
              <w:t>198</w:t>
            </w:r>
            <w:r w:rsidR="00961394">
              <w:rPr>
                <w:noProof/>
                <w:webHidden/>
              </w:rPr>
              <w:fldChar w:fldCharType="end"/>
            </w:r>
          </w:hyperlink>
        </w:p>
        <w:p w14:paraId="1D6559FD" w14:textId="77777777" w:rsidR="00961394" w:rsidRDefault="00A61691">
          <w:pPr>
            <w:pStyle w:val="TOC6"/>
            <w:tabs>
              <w:tab w:val="right" w:leader="dot" w:pos="11102"/>
            </w:tabs>
            <w:rPr>
              <w:noProof/>
            </w:rPr>
          </w:pPr>
          <w:hyperlink w:anchor="_Toc126609295" w:history="1">
            <w:r w:rsidR="00961394" w:rsidRPr="004F5DA7">
              <w:rPr>
                <w:rStyle w:val="Hyperlink"/>
                <w:noProof/>
              </w:rPr>
              <w:t>Creating a procedure to request the staff member</w:t>
            </w:r>
            <w:r w:rsidR="00961394">
              <w:rPr>
                <w:noProof/>
                <w:webHidden/>
              </w:rPr>
              <w:tab/>
            </w:r>
            <w:r w:rsidR="00961394">
              <w:rPr>
                <w:noProof/>
                <w:webHidden/>
              </w:rPr>
              <w:fldChar w:fldCharType="begin"/>
            </w:r>
            <w:r w:rsidR="00961394">
              <w:rPr>
                <w:noProof/>
                <w:webHidden/>
              </w:rPr>
              <w:instrText xml:space="preserve"> PAGEREF _Toc126609295 \h </w:instrText>
            </w:r>
            <w:r w:rsidR="00961394">
              <w:rPr>
                <w:noProof/>
                <w:webHidden/>
              </w:rPr>
            </w:r>
            <w:r w:rsidR="00961394">
              <w:rPr>
                <w:noProof/>
                <w:webHidden/>
              </w:rPr>
              <w:fldChar w:fldCharType="separate"/>
            </w:r>
            <w:r w:rsidR="00961394">
              <w:rPr>
                <w:noProof/>
                <w:webHidden/>
              </w:rPr>
              <w:t>198</w:t>
            </w:r>
            <w:r w:rsidR="00961394">
              <w:rPr>
                <w:noProof/>
                <w:webHidden/>
              </w:rPr>
              <w:fldChar w:fldCharType="end"/>
            </w:r>
          </w:hyperlink>
        </w:p>
        <w:p w14:paraId="543A0BA3" w14:textId="77777777" w:rsidR="00961394" w:rsidRDefault="00A61691">
          <w:pPr>
            <w:pStyle w:val="TOC6"/>
            <w:tabs>
              <w:tab w:val="right" w:leader="dot" w:pos="11102"/>
            </w:tabs>
            <w:rPr>
              <w:noProof/>
            </w:rPr>
          </w:pPr>
          <w:hyperlink w:anchor="_Toc126609296" w:history="1">
            <w:r w:rsidR="00961394" w:rsidRPr="004F5DA7">
              <w:rPr>
                <w:rStyle w:val="Hyperlink"/>
                <w:noProof/>
              </w:rPr>
              <w:t>Creating a procedure to process the request</w:t>
            </w:r>
            <w:r w:rsidR="00961394">
              <w:rPr>
                <w:noProof/>
                <w:webHidden/>
              </w:rPr>
              <w:tab/>
            </w:r>
            <w:r w:rsidR="00961394">
              <w:rPr>
                <w:noProof/>
                <w:webHidden/>
              </w:rPr>
              <w:fldChar w:fldCharType="begin"/>
            </w:r>
            <w:r w:rsidR="00961394">
              <w:rPr>
                <w:noProof/>
                <w:webHidden/>
              </w:rPr>
              <w:instrText xml:space="preserve"> PAGEREF _Toc126609296 \h </w:instrText>
            </w:r>
            <w:r w:rsidR="00961394">
              <w:rPr>
                <w:noProof/>
                <w:webHidden/>
              </w:rPr>
            </w:r>
            <w:r w:rsidR="00961394">
              <w:rPr>
                <w:noProof/>
                <w:webHidden/>
              </w:rPr>
              <w:fldChar w:fldCharType="separate"/>
            </w:r>
            <w:r w:rsidR="00961394">
              <w:rPr>
                <w:noProof/>
                <w:webHidden/>
              </w:rPr>
              <w:t>199</w:t>
            </w:r>
            <w:r w:rsidR="00961394">
              <w:rPr>
                <w:noProof/>
                <w:webHidden/>
              </w:rPr>
              <w:fldChar w:fldCharType="end"/>
            </w:r>
          </w:hyperlink>
        </w:p>
        <w:p w14:paraId="51DD460E" w14:textId="77777777" w:rsidR="00961394" w:rsidRDefault="00A61691">
          <w:pPr>
            <w:pStyle w:val="TOC6"/>
            <w:tabs>
              <w:tab w:val="right" w:leader="dot" w:pos="11102"/>
            </w:tabs>
            <w:rPr>
              <w:noProof/>
            </w:rPr>
          </w:pPr>
          <w:hyperlink w:anchor="_Toc126609297" w:history="1">
            <w:r w:rsidR="00961394" w:rsidRPr="004F5DA7">
              <w:rPr>
                <w:rStyle w:val="Hyperlink"/>
                <w:noProof/>
              </w:rPr>
              <w:t>Creating a statement for the client to receive the returned data</w:t>
            </w:r>
            <w:r w:rsidR="00961394">
              <w:rPr>
                <w:noProof/>
                <w:webHidden/>
              </w:rPr>
              <w:tab/>
            </w:r>
            <w:r w:rsidR="00961394">
              <w:rPr>
                <w:noProof/>
                <w:webHidden/>
              </w:rPr>
              <w:fldChar w:fldCharType="begin"/>
            </w:r>
            <w:r w:rsidR="00961394">
              <w:rPr>
                <w:noProof/>
                <w:webHidden/>
              </w:rPr>
              <w:instrText xml:space="preserve"> PAGEREF _Toc126609297 \h </w:instrText>
            </w:r>
            <w:r w:rsidR="00961394">
              <w:rPr>
                <w:noProof/>
                <w:webHidden/>
              </w:rPr>
            </w:r>
            <w:r w:rsidR="00961394">
              <w:rPr>
                <w:noProof/>
                <w:webHidden/>
              </w:rPr>
              <w:fldChar w:fldCharType="separate"/>
            </w:r>
            <w:r w:rsidR="00961394">
              <w:rPr>
                <w:noProof/>
                <w:webHidden/>
              </w:rPr>
              <w:t>200</w:t>
            </w:r>
            <w:r w:rsidR="00961394">
              <w:rPr>
                <w:noProof/>
                <w:webHidden/>
              </w:rPr>
              <w:fldChar w:fldCharType="end"/>
            </w:r>
          </w:hyperlink>
        </w:p>
        <w:p w14:paraId="30D558C2" w14:textId="77777777" w:rsidR="00961394" w:rsidRDefault="00A61691">
          <w:pPr>
            <w:pStyle w:val="TOC3"/>
            <w:tabs>
              <w:tab w:val="right" w:leader="dot" w:pos="11102"/>
            </w:tabs>
            <w:rPr>
              <w:rFonts w:eastAsiaTheme="minorEastAsia"/>
              <w:noProof/>
              <w:lang w:eastAsia="en-GB"/>
            </w:rPr>
          </w:pPr>
          <w:hyperlink w:anchor="_Toc126609298" w:history="1">
            <w:r w:rsidR="00961394" w:rsidRPr="004F5DA7">
              <w:rPr>
                <w:rStyle w:val="Hyperlink"/>
                <w:noProof/>
              </w:rPr>
              <w:t>Milestone 8</w:t>
            </w:r>
            <w:r w:rsidR="00961394">
              <w:rPr>
                <w:noProof/>
                <w:webHidden/>
              </w:rPr>
              <w:tab/>
            </w:r>
            <w:r w:rsidR="00961394">
              <w:rPr>
                <w:noProof/>
                <w:webHidden/>
              </w:rPr>
              <w:fldChar w:fldCharType="begin"/>
            </w:r>
            <w:r w:rsidR="00961394">
              <w:rPr>
                <w:noProof/>
                <w:webHidden/>
              </w:rPr>
              <w:instrText xml:space="preserve"> PAGEREF _Toc126609298 \h </w:instrText>
            </w:r>
            <w:r w:rsidR="00961394">
              <w:rPr>
                <w:noProof/>
                <w:webHidden/>
              </w:rPr>
            </w:r>
            <w:r w:rsidR="00961394">
              <w:rPr>
                <w:noProof/>
                <w:webHidden/>
              </w:rPr>
              <w:fldChar w:fldCharType="separate"/>
            </w:r>
            <w:r w:rsidR="00961394">
              <w:rPr>
                <w:noProof/>
                <w:webHidden/>
              </w:rPr>
              <w:t>200</w:t>
            </w:r>
            <w:r w:rsidR="00961394">
              <w:rPr>
                <w:noProof/>
                <w:webHidden/>
              </w:rPr>
              <w:fldChar w:fldCharType="end"/>
            </w:r>
          </w:hyperlink>
        </w:p>
        <w:p w14:paraId="03BAE3DF" w14:textId="77777777" w:rsidR="00961394" w:rsidRDefault="00A61691">
          <w:pPr>
            <w:pStyle w:val="TOC4"/>
            <w:tabs>
              <w:tab w:val="right" w:leader="dot" w:pos="11102"/>
            </w:tabs>
            <w:rPr>
              <w:rFonts w:eastAsiaTheme="minorEastAsia"/>
              <w:noProof/>
              <w:lang w:eastAsia="en-GB"/>
            </w:rPr>
          </w:pPr>
          <w:hyperlink w:anchor="_Toc126609299" w:history="1">
            <w:r w:rsidR="00961394" w:rsidRPr="004F5DA7">
              <w:rPr>
                <w:rStyle w:val="Hyperlink"/>
                <w:noProof/>
              </w:rPr>
              <w:t>Milestone Test 8.1</w:t>
            </w:r>
            <w:r w:rsidR="00961394">
              <w:rPr>
                <w:noProof/>
                <w:webHidden/>
              </w:rPr>
              <w:tab/>
            </w:r>
            <w:r w:rsidR="00961394">
              <w:rPr>
                <w:noProof/>
                <w:webHidden/>
              </w:rPr>
              <w:fldChar w:fldCharType="begin"/>
            </w:r>
            <w:r w:rsidR="00961394">
              <w:rPr>
                <w:noProof/>
                <w:webHidden/>
              </w:rPr>
              <w:instrText xml:space="preserve"> PAGEREF _Toc126609299 \h </w:instrText>
            </w:r>
            <w:r w:rsidR="00961394">
              <w:rPr>
                <w:noProof/>
                <w:webHidden/>
              </w:rPr>
            </w:r>
            <w:r w:rsidR="00961394">
              <w:rPr>
                <w:noProof/>
                <w:webHidden/>
              </w:rPr>
              <w:fldChar w:fldCharType="separate"/>
            </w:r>
            <w:r w:rsidR="00961394">
              <w:rPr>
                <w:noProof/>
                <w:webHidden/>
              </w:rPr>
              <w:t>200</w:t>
            </w:r>
            <w:r w:rsidR="00961394">
              <w:rPr>
                <w:noProof/>
                <w:webHidden/>
              </w:rPr>
              <w:fldChar w:fldCharType="end"/>
            </w:r>
          </w:hyperlink>
        </w:p>
        <w:p w14:paraId="33C489E0" w14:textId="77777777" w:rsidR="00961394" w:rsidRDefault="00A61691">
          <w:pPr>
            <w:pStyle w:val="TOC4"/>
            <w:tabs>
              <w:tab w:val="right" w:leader="dot" w:pos="11102"/>
            </w:tabs>
            <w:rPr>
              <w:rFonts w:eastAsiaTheme="minorEastAsia"/>
              <w:noProof/>
              <w:lang w:eastAsia="en-GB"/>
            </w:rPr>
          </w:pPr>
          <w:hyperlink w:anchor="_Toc126609300" w:history="1">
            <w:r w:rsidR="00961394" w:rsidRPr="004F5DA7">
              <w:rPr>
                <w:rStyle w:val="Hyperlink"/>
                <w:noProof/>
              </w:rPr>
              <w:t>Milestone 8.2</w:t>
            </w:r>
            <w:r w:rsidR="00961394">
              <w:rPr>
                <w:noProof/>
                <w:webHidden/>
              </w:rPr>
              <w:tab/>
            </w:r>
            <w:r w:rsidR="00961394">
              <w:rPr>
                <w:noProof/>
                <w:webHidden/>
              </w:rPr>
              <w:fldChar w:fldCharType="begin"/>
            </w:r>
            <w:r w:rsidR="00961394">
              <w:rPr>
                <w:noProof/>
                <w:webHidden/>
              </w:rPr>
              <w:instrText xml:space="preserve"> PAGEREF _Toc126609300 \h </w:instrText>
            </w:r>
            <w:r w:rsidR="00961394">
              <w:rPr>
                <w:noProof/>
                <w:webHidden/>
              </w:rPr>
            </w:r>
            <w:r w:rsidR="00961394">
              <w:rPr>
                <w:noProof/>
                <w:webHidden/>
              </w:rPr>
              <w:fldChar w:fldCharType="separate"/>
            </w:r>
            <w:r w:rsidR="00961394">
              <w:rPr>
                <w:noProof/>
                <w:webHidden/>
              </w:rPr>
              <w:t>202</w:t>
            </w:r>
            <w:r w:rsidR="00961394">
              <w:rPr>
                <w:noProof/>
                <w:webHidden/>
              </w:rPr>
              <w:fldChar w:fldCharType="end"/>
            </w:r>
          </w:hyperlink>
        </w:p>
        <w:p w14:paraId="15EA2221" w14:textId="77777777" w:rsidR="00961394" w:rsidRDefault="00A61691">
          <w:pPr>
            <w:pStyle w:val="TOC4"/>
            <w:tabs>
              <w:tab w:val="right" w:leader="dot" w:pos="11102"/>
            </w:tabs>
            <w:rPr>
              <w:rFonts w:eastAsiaTheme="minorEastAsia"/>
              <w:noProof/>
              <w:lang w:eastAsia="en-GB"/>
            </w:rPr>
          </w:pPr>
          <w:hyperlink w:anchor="_Toc126609301" w:history="1">
            <w:r w:rsidR="00961394" w:rsidRPr="004F5DA7">
              <w:rPr>
                <w:rStyle w:val="Hyperlink"/>
                <w:noProof/>
              </w:rPr>
              <w:t>Milestone test 8.3</w:t>
            </w:r>
            <w:r w:rsidR="00961394">
              <w:rPr>
                <w:noProof/>
                <w:webHidden/>
              </w:rPr>
              <w:tab/>
            </w:r>
            <w:r w:rsidR="00961394">
              <w:rPr>
                <w:noProof/>
                <w:webHidden/>
              </w:rPr>
              <w:fldChar w:fldCharType="begin"/>
            </w:r>
            <w:r w:rsidR="00961394">
              <w:rPr>
                <w:noProof/>
                <w:webHidden/>
              </w:rPr>
              <w:instrText xml:space="preserve"> PAGEREF _Toc126609301 \h </w:instrText>
            </w:r>
            <w:r w:rsidR="00961394">
              <w:rPr>
                <w:noProof/>
                <w:webHidden/>
              </w:rPr>
            </w:r>
            <w:r w:rsidR="00961394">
              <w:rPr>
                <w:noProof/>
                <w:webHidden/>
              </w:rPr>
              <w:fldChar w:fldCharType="separate"/>
            </w:r>
            <w:r w:rsidR="00961394">
              <w:rPr>
                <w:noProof/>
                <w:webHidden/>
              </w:rPr>
              <w:t>204</w:t>
            </w:r>
            <w:r w:rsidR="00961394">
              <w:rPr>
                <w:noProof/>
                <w:webHidden/>
              </w:rPr>
              <w:fldChar w:fldCharType="end"/>
            </w:r>
          </w:hyperlink>
        </w:p>
        <w:p w14:paraId="522C17F7" w14:textId="77777777" w:rsidR="00961394" w:rsidRDefault="00A61691">
          <w:pPr>
            <w:pStyle w:val="TOC4"/>
            <w:tabs>
              <w:tab w:val="right" w:leader="dot" w:pos="11102"/>
            </w:tabs>
            <w:rPr>
              <w:rFonts w:eastAsiaTheme="minorEastAsia"/>
              <w:noProof/>
              <w:lang w:eastAsia="en-GB"/>
            </w:rPr>
          </w:pPr>
          <w:hyperlink w:anchor="_Toc126609302" w:history="1">
            <w:r w:rsidR="00961394" w:rsidRPr="004F5DA7">
              <w:rPr>
                <w:rStyle w:val="Hyperlink"/>
                <w:noProof/>
              </w:rPr>
              <w:t>Milestone Test 8.4</w:t>
            </w:r>
            <w:r w:rsidR="00961394">
              <w:rPr>
                <w:noProof/>
                <w:webHidden/>
              </w:rPr>
              <w:tab/>
            </w:r>
            <w:r w:rsidR="00961394">
              <w:rPr>
                <w:noProof/>
                <w:webHidden/>
              </w:rPr>
              <w:fldChar w:fldCharType="begin"/>
            </w:r>
            <w:r w:rsidR="00961394">
              <w:rPr>
                <w:noProof/>
                <w:webHidden/>
              </w:rPr>
              <w:instrText xml:space="preserve"> PAGEREF _Toc126609302 \h </w:instrText>
            </w:r>
            <w:r w:rsidR="00961394">
              <w:rPr>
                <w:noProof/>
                <w:webHidden/>
              </w:rPr>
            </w:r>
            <w:r w:rsidR="00961394">
              <w:rPr>
                <w:noProof/>
                <w:webHidden/>
              </w:rPr>
              <w:fldChar w:fldCharType="separate"/>
            </w:r>
            <w:r w:rsidR="00961394">
              <w:rPr>
                <w:noProof/>
                <w:webHidden/>
              </w:rPr>
              <w:t>205</w:t>
            </w:r>
            <w:r w:rsidR="00961394">
              <w:rPr>
                <w:noProof/>
                <w:webHidden/>
              </w:rPr>
              <w:fldChar w:fldCharType="end"/>
            </w:r>
          </w:hyperlink>
        </w:p>
        <w:p w14:paraId="00A03F9E" w14:textId="77777777" w:rsidR="00961394" w:rsidRDefault="00A61691">
          <w:pPr>
            <w:pStyle w:val="TOC4"/>
            <w:tabs>
              <w:tab w:val="right" w:leader="dot" w:pos="11102"/>
            </w:tabs>
            <w:rPr>
              <w:rFonts w:eastAsiaTheme="minorEastAsia"/>
              <w:noProof/>
              <w:lang w:eastAsia="en-GB"/>
            </w:rPr>
          </w:pPr>
          <w:hyperlink w:anchor="_Toc126609303" w:history="1">
            <w:r w:rsidR="00961394" w:rsidRPr="004F5DA7">
              <w:rPr>
                <w:rStyle w:val="Hyperlink"/>
                <w:noProof/>
              </w:rPr>
              <w:t>Milestone Test 8.5</w:t>
            </w:r>
            <w:r w:rsidR="00961394">
              <w:rPr>
                <w:noProof/>
                <w:webHidden/>
              </w:rPr>
              <w:tab/>
            </w:r>
            <w:r w:rsidR="00961394">
              <w:rPr>
                <w:noProof/>
                <w:webHidden/>
              </w:rPr>
              <w:fldChar w:fldCharType="begin"/>
            </w:r>
            <w:r w:rsidR="00961394">
              <w:rPr>
                <w:noProof/>
                <w:webHidden/>
              </w:rPr>
              <w:instrText xml:space="preserve"> PAGEREF _Toc126609303 \h </w:instrText>
            </w:r>
            <w:r w:rsidR="00961394">
              <w:rPr>
                <w:noProof/>
                <w:webHidden/>
              </w:rPr>
            </w:r>
            <w:r w:rsidR="00961394">
              <w:rPr>
                <w:noProof/>
                <w:webHidden/>
              </w:rPr>
              <w:fldChar w:fldCharType="separate"/>
            </w:r>
            <w:r w:rsidR="00961394">
              <w:rPr>
                <w:noProof/>
                <w:webHidden/>
              </w:rPr>
              <w:t>207</w:t>
            </w:r>
            <w:r w:rsidR="00961394">
              <w:rPr>
                <w:noProof/>
                <w:webHidden/>
              </w:rPr>
              <w:fldChar w:fldCharType="end"/>
            </w:r>
          </w:hyperlink>
        </w:p>
        <w:p w14:paraId="1EB53E8E" w14:textId="77777777" w:rsidR="00961394" w:rsidRDefault="00A61691">
          <w:pPr>
            <w:pStyle w:val="TOC4"/>
            <w:tabs>
              <w:tab w:val="right" w:leader="dot" w:pos="11102"/>
            </w:tabs>
            <w:rPr>
              <w:rFonts w:eastAsiaTheme="minorEastAsia"/>
              <w:noProof/>
              <w:lang w:eastAsia="en-GB"/>
            </w:rPr>
          </w:pPr>
          <w:hyperlink w:anchor="_Toc126609304" w:history="1">
            <w:r w:rsidR="00961394" w:rsidRPr="004F5DA7">
              <w:rPr>
                <w:rStyle w:val="Hyperlink"/>
                <w:noProof/>
              </w:rPr>
              <w:t>Reflections</w:t>
            </w:r>
            <w:r w:rsidR="00961394">
              <w:rPr>
                <w:noProof/>
                <w:webHidden/>
              </w:rPr>
              <w:tab/>
            </w:r>
            <w:r w:rsidR="00961394">
              <w:rPr>
                <w:noProof/>
                <w:webHidden/>
              </w:rPr>
              <w:fldChar w:fldCharType="begin"/>
            </w:r>
            <w:r w:rsidR="00961394">
              <w:rPr>
                <w:noProof/>
                <w:webHidden/>
              </w:rPr>
              <w:instrText xml:space="preserve"> PAGEREF _Toc126609304 \h </w:instrText>
            </w:r>
            <w:r w:rsidR="00961394">
              <w:rPr>
                <w:noProof/>
                <w:webHidden/>
              </w:rPr>
            </w:r>
            <w:r w:rsidR="00961394">
              <w:rPr>
                <w:noProof/>
                <w:webHidden/>
              </w:rPr>
              <w:fldChar w:fldCharType="separate"/>
            </w:r>
            <w:r w:rsidR="00961394">
              <w:rPr>
                <w:noProof/>
                <w:webHidden/>
              </w:rPr>
              <w:t>209</w:t>
            </w:r>
            <w:r w:rsidR="00961394">
              <w:rPr>
                <w:noProof/>
                <w:webHidden/>
              </w:rPr>
              <w:fldChar w:fldCharType="end"/>
            </w:r>
          </w:hyperlink>
        </w:p>
        <w:p w14:paraId="2A2DA33B" w14:textId="77777777" w:rsidR="00961394" w:rsidRDefault="00A61691">
          <w:pPr>
            <w:pStyle w:val="TOC3"/>
            <w:tabs>
              <w:tab w:val="right" w:leader="dot" w:pos="11102"/>
            </w:tabs>
            <w:rPr>
              <w:rFonts w:eastAsiaTheme="minorEastAsia"/>
              <w:noProof/>
              <w:lang w:eastAsia="en-GB"/>
            </w:rPr>
          </w:pPr>
          <w:hyperlink w:anchor="_Toc126609305" w:history="1">
            <w:r w:rsidR="00961394" w:rsidRPr="004F5DA7">
              <w:rPr>
                <w:rStyle w:val="Hyperlink"/>
                <w:noProof/>
              </w:rPr>
              <w:t>Admin Screen</w:t>
            </w:r>
            <w:r w:rsidR="00961394">
              <w:rPr>
                <w:noProof/>
                <w:webHidden/>
              </w:rPr>
              <w:tab/>
            </w:r>
            <w:r w:rsidR="00961394">
              <w:rPr>
                <w:noProof/>
                <w:webHidden/>
              </w:rPr>
              <w:fldChar w:fldCharType="begin"/>
            </w:r>
            <w:r w:rsidR="00961394">
              <w:rPr>
                <w:noProof/>
                <w:webHidden/>
              </w:rPr>
              <w:instrText xml:space="preserve"> PAGEREF _Toc126609305 \h </w:instrText>
            </w:r>
            <w:r w:rsidR="00961394">
              <w:rPr>
                <w:noProof/>
                <w:webHidden/>
              </w:rPr>
            </w:r>
            <w:r w:rsidR="00961394">
              <w:rPr>
                <w:noProof/>
                <w:webHidden/>
              </w:rPr>
              <w:fldChar w:fldCharType="separate"/>
            </w:r>
            <w:r w:rsidR="00961394">
              <w:rPr>
                <w:noProof/>
                <w:webHidden/>
              </w:rPr>
              <w:t>209</w:t>
            </w:r>
            <w:r w:rsidR="00961394">
              <w:rPr>
                <w:noProof/>
                <w:webHidden/>
              </w:rPr>
              <w:fldChar w:fldCharType="end"/>
            </w:r>
          </w:hyperlink>
        </w:p>
        <w:p w14:paraId="33DBE504" w14:textId="77777777" w:rsidR="00961394" w:rsidRDefault="00A61691">
          <w:pPr>
            <w:pStyle w:val="TOC4"/>
            <w:tabs>
              <w:tab w:val="right" w:leader="dot" w:pos="11102"/>
            </w:tabs>
            <w:rPr>
              <w:rFonts w:eastAsiaTheme="minorEastAsia"/>
              <w:noProof/>
              <w:lang w:eastAsia="en-GB"/>
            </w:rPr>
          </w:pPr>
          <w:hyperlink w:anchor="_Toc126609306" w:history="1">
            <w:r w:rsidR="00961394" w:rsidRPr="004F5DA7">
              <w:rPr>
                <w:rStyle w:val="Hyperlink"/>
                <w:noProof/>
              </w:rPr>
              <w:t>Creating a new scene</w:t>
            </w:r>
            <w:r w:rsidR="00961394">
              <w:rPr>
                <w:noProof/>
                <w:webHidden/>
              </w:rPr>
              <w:tab/>
            </w:r>
            <w:r w:rsidR="00961394">
              <w:rPr>
                <w:noProof/>
                <w:webHidden/>
              </w:rPr>
              <w:fldChar w:fldCharType="begin"/>
            </w:r>
            <w:r w:rsidR="00961394">
              <w:rPr>
                <w:noProof/>
                <w:webHidden/>
              </w:rPr>
              <w:instrText xml:space="preserve"> PAGEREF _Toc126609306 \h </w:instrText>
            </w:r>
            <w:r w:rsidR="00961394">
              <w:rPr>
                <w:noProof/>
                <w:webHidden/>
              </w:rPr>
            </w:r>
            <w:r w:rsidR="00961394">
              <w:rPr>
                <w:noProof/>
                <w:webHidden/>
              </w:rPr>
              <w:fldChar w:fldCharType="separate"/>
            </w:r>
            <w:r w:rsidR="00961394">
              <w:rPr>
                <w:noProof/>
                <w:webHidden/>
              </w:rPr>
              <w:t>209</w:t>
            </w:r>
            <w:r w:rsidR="00961394">
              <w:rPr>
                <w:noProof/>
                <w:webHidden/>
              </w:rPr>
              <w:fldChar w:fldCharType="end"/>
            </w:r>
          </w:hyperlink>
        </w:p>
        <w:p w14:paraId="15ED8CBB" w14:textId="77777777" w:rsidR="00961394" w:rsidRDefault="00A61691">
          <w:pPr>
            <w:pStyle w:val="TOC4"/>
            <w:tabs>
              <w:tab w:val="right" w:leader="dot" w:pos="11102"/>
            </w:tabs>
            <w:rPr>
              <w:rFonts w:eastAsiaTheme="minorEastAsia"/>
              <w:noProof/>
              <w:lang w:eastAsia="en-GB"/>
            </w:rPr>
          </w:pPr>
          <w:hyperlink w:anchor="_Toc126609307" w:history="1">
            <w:r w:rsidR="00961394" w:rsidRPr="004F5DA7">
              <w:rPr>
                <w:rStyle w:val="Hyperlink"/>
                <w:noProof/>
              </w:rPr>
              <w:t>Removing unessacary objects</w:t>
            </w:r>
            <w:r w:rsidR="00961394">
              <w:rPr>
                <w:noProof/>
                <w:webHidden/>
              </w:rPr>
              <w:tab/>
            </w:r>
            <w:r w:rsidR="00961394">
              <w:rPr>
                <w:noProof/>
                <w:webHidden/>
              </w:rPr>
              <w:fldChar w:fldCharType="begin"/>
            </w:r>
            <w:r w:rsidR="00961394">
              <w:rPr>
                <w:noProof/>
                <w:webHidden/>
              </w:rPr>
              <w:instrText xml:space="preserve"> PAGEREF _Toc126609307 \h </w:instrText>
            </w:r>
            <w:r w:rsidR="00961394">
              <w:rPr>
                <w:noProof/>
                <w:webHidden/>
              </w:rPr>
            </w:r>
            <w:r w:rsidR="00961394">
              <w:rPr>
                <w:noProof/>
                <w:webHidden/>
              </w:rPr>
              <w:fldChar w:fldCharType="separate"/>
            </w:r>
            <w:r w:rsidR="00961394">
              <w:rPr>
                <w:noProof/>
                <w:webHidden/>
              </w:rPr>
              <w:t>210</w:t>
            </w:r>
            <w:r w:rsidR="00961394">
              <w:rPr>
                <w:noProof/>
                <w:webHidden/>
              </w:rPr>
              <w:fldChar w:fldCharType="end"/>
            </w:r>
          </w:hyperlink>
        </w:p>
        <w:p w14:paraId="553C9B97" w14:textId="77777777" w:rsidR="00961394" w:rsidRDefault="00A61691">
          <w:pPr>
            <w:pStyle w:val="TOC4"/>
            <w:tabs>
              <w:tab w:val="right" w:leader="dot" w:pos="11102"/>
            </w:tabs>
            <w:rPr>
              <w:rFonts w:eastAsiaTheme="minorEastAsia"/>
              <w:noProof/>
              <w:lang w:eastAsia="en-GB"/>
            </w:rPr>
          </w:pPr>
          <w:hyperlink w:anchor="_Toc126609308" w:history="1">
            <w:r w:rsidR="00961394" w:rsidRPr="004F5DA7">
              <w:rPr>
                <w:rStyle w:val="Hyperlink"/>
                <w:noProof/>
              </w:rPr>
              <w:t>Creating the main page</w:t>
            </w:r>
            <w:r w:rsidR="00961394">
              <w:rPr>
                <w:noProof/>
                <w:webHidden/>
              </w:rPr>
              <w:tab/>
            </w:r>
            <w:r w:rsidR="00961394">
              <w:rPr>
                <w:noProof/>
                <w:webHidden/>
              </w:rPr>
              <w:fldChar w:fldCharType="begin"/>
            </w:r>
            <w:r w:rsidR="00961394">
              <w:rPr>
                <w:noProof/>
                <w:webHidden/>
              </w:rPr>
              <w:instrText xml:space="preserve"> PAGEREF _Toc126609308 \h </w:instrText>
            </w:r>
            <w:r w:rsidR="00961394">
              <w:rPr>
                <w:noProof/>
                <w:webHidden/>
              </w:rPr>
            </w:r>
            <w:r w:rsidR="00961394">
              <w:rPr>
                <w:noProof/>
                <w:webHidden/>
              </w:rPr>
              <w:fldChar w:fldCharType="separate"/>
            </w:r>
            <w:r w:rsidR="00961394">
              <w:rPr>
                <w:noProof/>
                <w:webHidden/>
              </w:rPr>
              <w:t>211</w:t>
            </w:r>
            <w:r w:rsidR="00961394">
              <w:rPr>
                <w:noProof/>
                <w:webHidden/>
              </w:rPr>
              <w:fldChar w:fldCharType="end"/>
            </w:r>
          </w:hyperlink>
        </w:p>
        <w:p w14:paraId="1129D426" w14:textId="77777777" w:rsidR="00961394" w:rsidRDefault="00A61691">
          <w:pPr>
            <w:pStyle w:val="TOC4"/>
            <w:tabs>
              <w:tab w:val="right" w:leader="dot" w:pos="11102"/>
            </w:tabs>
            <w:rPr>
              <w:rFonts w:eastAsiaTheme="minorEastAsia"/>
              <w:noProof/>
              <w:lang w:eastAsia="en-GB"/>
            </w:rPr>
          </w:pPr>
          <w:hyperlink w:anchor="_Toc126609309" w:history="1">
            <w:r w:rsidR="00961394" w:rsidRPr="004F5DA7">
              <w:rPr>
                <w:rStyle w:val="Hyperlink"/>
                <w:noProof/>
              </w:rPr>
              <w:t>Modifying stock items</w:t>
            </w:r>
            <w:r w:rsidR="00961394">
              <w:rPr>
                <w:noProof/>
                <w:webHidden/>
              </w:rPr>
              <w:tab/>
            </w:r>
            <w:r w:rsidR="00961394">
              <w:rPr>
                <w:noProof/>
                <w:webHidden/>
              </w:rPr>
              <w:fldChar w:fldCharType="begin"/>
            </w:r>
            <w:r w:rsidR="00961394">
              <w:rPr>
                <w:noProof/>
                <w:webHidden/>
              </w:rPr>
              <w:instrText xml:space="preserve"> PAGEREF _Toc126609309 \h </w:instrText>
            </w:r>
            <w:r w:rsidR="00961394">
              <w:rPr>
                <w:noProof/>
                <w:webHidden/>
              </w:rPr>
            </w:r>
            <w:r w:rsidR="00961394">
              <w:rPr>
                <w:noProof/>
                <w:webHidden/>
              </w:rPr>
              <w:fldChar w:fldCharType="separate"/>
            </w:r>
            <w:r w:rsidR="00961394">
              <w:rPr>
                <w:noProof/>
                <w:webHidden/>
              </w:rPr>
              <w:t>212</w:t>
            </w:r>
            <w:r w:rsidR="00961394">
              <w:rPr>
                <w:noProof/>
                <w:webHidden/>
              </w:rPr>
              <w:fldChar w:fldCharType="end"/>
            </w:r>
          </w:hyperlink>
        </w:p>
        <w:p w14:paraId="0CBC8156" w14:textId="77777777" w:rsidR="00961394" w:rsidRDefault="00A61691">
          <w:pPr>
            <w:pStyle w:val="TOC4"/>
            <w:tabs>
              <w:tab w:val="right" w:leader="dot" w:pos="11102"/>
            </w:tabs>
            <w:rPr>
              <w:rFonts w:eastAsiaTheme="minorEastAsia"/>
              <w:noProof/>
              <w:lang w:eastAsia="en-GB"/>
            </w:rPr>
          </w:pPr>
          <w:hyperlink w:anchor="_Toc126609310" w:history="1">
            <w:r w:rsidR="00961394" w:rsidRPr="004F5DA7">
              <w:rPr>
                <w:rStyle w:val="Hyperlink"/>
                <w:noProof/>
              </w:rPr>
              <w:t>Add stock items</w:t>
            </w:r>
            <w:r w:rsidR="00961394">
              <w:rPr>
                <w:noProof/>
                <w:webHidden/>
              </w:rPr>
              <w:tab/>
            </w:r>
            <w:r w:rsidR="00961394">
              <w:rPr>
                <w:noProof/>
                <w:webHidden/>
              </w:rPr>
              <w:fldChar w:fldCharType="begin"/>
            </w:r>
            <w:r w:rsidR="00961394">
              <w:rPr>
                <w:noProof/>
                <w:webHidden/>
              </w:rPr>
              <w:instrText xml:space="preserve"> PAGEREF _Toc126609310 \h </w:instrText>
            </w:r>
            <w:r w:rsidR="00961394">
              <w:rPr>
                <w:noProof/>
                <w:webHidden/>
              </w:rPr>
            </w:r>
            <w:r w:rsidR="00961394">
              <w:rPr>
                <w:noProof/>
                <w:webHidden/>
              </w:rPr>
              <w:fldChar w:fldCharType="separate"/>
            </w:r>
            <w:r w:rsidR="00961394">
              <w:rPr>
                <w:noProof/>
                <w:webHidden/>
              </w:rPr>
              <w:t>216</w:t>
            </w:r>
            <w:r w:rsidR="00961394">
              <w:rPr>
                <w:noProof/>
                <w:webHidden/>
              </w:rPr>
              <w:fldChar w:fldCharType="end"/>
            </w:r>
          </w:hyperlink>
        </w:p>
        <w:p w14:paraId="36BA7751" w14:textId="77777777" w:rsidR="00961394" w:rsidRDefault="00A61691">
          <w:pPr>
            <w:pStyle w:val="TOC4"/>
            <w:tabs>
              <w:tab w:val="right" w:leader="dot" w:pos="11102"/>
            </w:tabs>
            <w:rPr>
              <w:rFonts w:eastAsiaTheme="minorEastAsia"/>
              <w:noProof/>
              <w:lang w:eastAsia="en-GB"/>
            </w:rPr>
          </w:pPr>
          <w:hyperlink w:anchor="_Toc126609311" w:history="1">
            <w:r w:rsidR="00961394" w:rsidRPr="004F5DA7">
              <w:rPr>
                <w:rStyle w:val="Hyperlink"/>
                <w:noProof/>
              </w:rPr>
              <w:t>Add staff members</w:t>
            </w:r>
            <w:r w:rsidR="00961394">
              <w:rPr>
                <w:noProof/>
                <w:webHidden/>
              </w:rPr>
              <w:tab/>
            </w:r>
            <w:r w:rsidR="00961394">
              <w:rPr>
                <w:noProof/>
                <w:webHidden/>
              </w:rPr>
              <w:fldChar w:fldCharType="begin"/>
            </w:r>
            <w:r w:rsidR="00961394">
              <w:rPr>
                <w:noProof/>
                <w:webHidden/>
              </w:rPr>
              <w:instrText xml:space="preserve"> PAGEREF _Toc126609311 \h </w:instrText>
            </w:r>
            <w:r w:rsidR="00961394">
              <w:rPr>
                <w:noProof/>
                <w:webHidden/>
              </w:rPr>
            </w:r>
            <w:r w:rsidR="00961394">
              <w:rPr>
                <w:noProof/>
                <w:webHidden/>
              </w:rPr>
              <w:fldChar w:fldCharType="separate"/>
            </w:r>
            <w:r w:rsidR="00961394">
              <w:rPr>
                <w:noProof/>
                <w:webHidden/>
              </w:rPr>
              <w:t>217</w:t>
            </w:r>
            <w:r w:rsidR="00961394">
              <w:rPr>
                <w:noProof/>
                <w:webHidden/>
              </w:rPr>
              <w:fldChar w:fldCharType="end"/>
            </w:r>
          </w:hyperlink>
        </w:p>
        <w:p w14:paraId="2A80254F" w14:textId="77777777" w:rsidR="00961394" w:rsidRDefault="00A61691">
          <w:pPr>
            <w:pStyle w:val="TOC4"/>
            <w:tabs>
              <w:tab w:val="right" w:leader="dot" w:pos="11102"/>
            </w:tabs>
            <w:rPr>
              <w:rFonts w:eastAsiaTheme="minorEastAsia"/>
              <w:noProof/>
              <w:lang w:eastAsia="en-GB"/>
            </w:rPr>
          </w:pPr>
          <w:hyperlink w:anchor="_Toc126609312" w:history="1">
            <w:r w:rsidR="00961394" w:rsidRPr="004F5DA7">
              <w:rPr>
                <w:rStyle w:val="Hyperlink"/>
                <w:noProof/>
              </w:rPr>
              <w:t>Admin login</w:t>
            </w:r>
            <w:r w:rsidR="00961394">
              <w:rPr>
                <w:noProof/>
                <w:webHidden/>
              </w:rPr>
              <w:tab/>
            </w:r>
            <w:r w:rsidR="00961394">
              <w:rPr>
                <w:noProof/>
                <w:webHidden/>
              </w:rPr>
              <w:fldChar w:fldCharType="begin"/>
            </w:r>
            <w:r w:rsidR="00961394">
              <w:rPr>
                <w:noProof/>
                <w:webHidden/>
              </w:rPr>
              <w:instrText xml:space="preserve"> PAGEREF _Toc126609312 \h </w:instrText>
            </w:r>
            <w:r w:rsidR="00961394">
              <w:rPr>
                <w:noProof/>
                <w:webHidden/>
              </w:rPr>
            </w:r>
            <w:r w:rsidR="00961394">
              <w:rPr>
                <w:noProof/>
                <w:webHidden/>
              </w:rPr>
              <w:fldChar w:fldCharType="separate"/>
            </w:r>
            <w:r w:rsidR="00961394">
              <w:rPr>
                <w:noProof/>
                <w:webHidden/>
              </w:rPr>
              <w:t>219</w:t>
            </w:r>
            <w:r w:rsidR="00961394">
              <w:rPr>
                <w:noProof/>
                <w:webHidden/>
              </w:rPr>
              <w:fldChar w:fldCharType="end"/>
            </w:r>
          </w:hyperlink>
        </w:p>
        <w:p w14:paraId="11241B19" w14:textId="77777777" w:rsidR="00961394" w:rsidRDefault="00A61691">
          <w:pPr>
            <w:pStyle w:val="TOC4"/>
            <w:tabs>
              <w:tab w:val="right" w:leader="dot" w:pos="11102"/>
            </w:tabs>
            <w:rPr>
              <w:rFonts w:eastAsiaTheme="minorEastAsia"/>
              <w:noProof/>
              <w:lang w:eastAsia="en-GB"/>
            </w:rPr>
          </w:pPr>
          <w:hyperlink w:anchor="_Toc126609313" w:history="1">
            <w:r w:rsidR="00961394" w:rsidRPr="004F5DA7">
              <w:rPr>
                <w:rStyle w:val="Hyperlink"/>
                <w:noProof/>
              </w:rPr>
              <w:t>Refunds</w:t>
            </w:r>
            <w:r w:rsidR="00961394">
              <w:rPr>
                <w:noProof/>
                <w:webHidden/>
              </w:rPr>
              <w:tab/>
            </w:r>
            <w:r w:rsidR="00961394">
              <w:rPr>
                <w:noProof/>
                <w:webHidden/>
              </w:rPr>
              <w:fldChar w:fldCharType="begin"/>
            </w:r>
            <w:r w:rsidR="00961394">
              <w:rPr>
                <w:noProof/>
                <w:webHidden/>
              </w:rPr>
              <w:instrText xml:space="preserve"> PAGEREF _Toc126609313 \h </w:instrText>
            </w:r>
            <w:r w:rsidR="00961394">
              <w:rPr>
                <w:noProof/>
                <w:webHidden/>
              </w:rPr>
            </w:r>
            <w:r w:rsidR="00961394">
              <w:rPr>
                <w:noProof/>
                <w:webHidden/>
              </w:rPr>
              <w:fldChar w:fldCharType="separate"/>
            </w:r>
            <w:r w:rsidR="00961394">
              <w:rPr>
                <w:noProof/>
                <w:webHidden/>
              </w:rPr>
              <w:t>220</w:t>
            </w:r>
            <w:r w:rsidR="00961394">
              <w:rPr>
                <w:noProof/>
                <w:webHidden/>
              </w:rPr>
              <w:fldChar w:fldCharType="end"/>
            </w:r>
          </w:hyperlink>
        </w:p>
        <w:p w14:paraId="313047EE" w14:textId="77777777" w:rsidR="00961394" w:rsidRDefault="00A61691">
          <w:pPr>
            <w:pStyle w:val="TOC3"/>
            <w:tabs>
              <w:tab w:val="right" w:leader="dot" w:pos="11102"/>
            </w:tabs>
            <w:rPr>
              <w:rFonts w:eastAsiaTheme="minorEastAsia"/>
              <w:noProof/>
              <w:lang w:eastAsia="en-GB"/>
            </w:rPr>
          </w:pPr>
          <w:hyperlink w:anchor="_Toc126609314" w:history="1">
            <w:r w:rsidR="00961394" w:rsidRPr="004F5DA7">
              <w:rPr>
                <w:rStyle w:val="Hyperlink"/>
                <w:noProof/>
              </w:rPr>
              <w:t>Milestone 9</w:t>
            </w:r>
            <w:r w:rsidR="00961394">
              <w:rPr>
                <w:noProof/>
                <w:webHidden/>
              </w:rPr>
              <w:tab/>
            </w:r>
            <w:r w:rsidR="00961394">
              <w:rPr>
                <w:noProof/>
                <w:webHidden/>
              </w:rPr>
              <w:fldChar w:fldCharType="begin"/>
            </w:r>
            <w:r w:rsidR="00961394">
              <w:rPr>
                <w:noProof/>
                <w:webHidden/>
              </w:rPr>
              <w:instrText xml:space="preserve"> PAGEREF _Toc126609314 \h </w:instrText>
            </w:r>
            <w:r w:rsidR="00961394">
              <w:rPr>
                <w:noProof/>
                <w:webHidden/>
              </w:rPr>
            </w:r>
            <w:r w:rsidR="00961394">
              <w:rPr>
                <w:noProof/>
                <w:webHidden/>
              </w:rPr>
              <w:fldChar w:fldCharType="separate"/>
            </w:r>
            <w:r w:rsidR="00961394">
              <w:rPr>
                <w:noProof/>
                <w:webHidden/>
              </w:rPr>
              <w:t>220</w:t>
            </w:r>
            <w:r w:rsidR="00961394">
              <w:rPr>
                <w:noProof/>
                <w:webHidden/>
              </w:rPr>
              <w:fldChar w:fldCharType="end"/>
            </w:r>
          </w:hyperlink>
        </w:p>
        <w:p w14:paraId="244431A1" w14:textId="77777777" w:rsidR="00961394" w:rsidRDefault="00A61691">
          <w:pPr>
            <w:pStyle w:val="TOC4"/>
            <w:tabs>
              <w:tab w:val="right" w:leader="dot" w:pos="11102"/>
            </w:tabs>
            <w:rPr>
              <w:rFonts w:eastAsiaTheme="minorEastAsia"/>
              <w:noProof/>
              <w:lang w:eastAsia="en-GB"/>
            </w:rPr>
          </w:pPr>
          <w:hyperlink w:anchor="_Toc126609315" w:history="1">
            <w:r w:rsidR="00961394" w:rsidRPr="004F5DA7">
              <w:rPr>
                <w:rStyle w:val="Hyperlink"/>
                <w:noProof/>
              </w:rPr>
              <w:t>Milestone Test 9.1</w:t>
            </w:r>
            <w:r w:rsidR="00961394">
              <w:rPr>
                <w:noProof/>
                <w:webHidden/>
              </w:rPr>
              <w:tab/>
            </w:r>
            <w:r w:rsidR="00961394">
              <w:rPr>
                <w:noProof/>
                <w:webHidden/>
              </w:rPr>
              <w:fldChar w:fldCharType="begin"/>
            </w:r>
            <w:r w:rsidR="00961394">
              <w:rPr>
                <w:noProof/>
                <w:webHidden/>
              </w:rPr>
              <w:instrText xml:space="preserve"> PAGEREF _Toc126609315 \h </w:instrText>
            </w:r>
            <w:r w:rsidR="00961394">
              <w:rPr>
                <w:noProof/>
                <w:webHidden/>
              </w:rPr>
            </w:r>
            <w:r w:rsidR="00961394">
              <w:rPr>
                <w:noProof/>
                <w:webHidden/>
              </w:rPr>
              <w:fldChar w:fldCharType="separate"/>
            </w:r>
            <w:r w:rsidR="00961394">
              <w:rPr>
                <w:noProof/>
                <w:webHidden/>
              </w:rPr>
              <w:t>220</w:t>
            </w:r>
            <w:r w:rsidR="00961394">
              <w:rPr>
                <w:noProof/>
                <w:webHidden/>
              </w:rPr>
              <w:fldChar w:fldCharType="end"/>
            </w:r>
          </w:hyperlink>
        </w:p>
        <w:p w14:paraId="6730C1DB" w14:textId="77777777" w:rsidR="00961394" w:rsidRDefault="00A61691">
          <w:pPr>
            <w:pStyle w:val="TOC5"/>
            <w:tabs>
              <w:tab w:val="right" w:leader="dot" w:pos="11102"/>
            </w:tabs>
            <w:rPr>
              <w:rFonts w:eastAsiaTheme="minorEastAsia"/>
              <w:noProof/>
              <w:lang w:eastAsia="en-GB"/>
            </w:rPr>
          </w:pPr>
          <w:hyperlink w:anchor="_Toc126609316" w:history="1">
            <w:r w:rsidR="00961394" w:rsidRPr="004F5DA7">
              <w:rPr>
                <w:rStyle w:val="Hyperlink"/>
                <w:noProof/>
              </w:rPr>
              <w:t>Milestone Test 9.1.1</w:t>
            </w:r>
            <w:r w:rsidR="00961394">
              <w:rPr>
                <w:noProof/>
                <w:webHidden/>
              </w:rPr>
              <w:tab/>
            </w:r>
            <w:r w:rsidR="00961394">
              <w:rPr>
                <w:noProof/>
                <w:webHidden/>
              </w:rPr>
              <w:fldChar w:fldCharType="begin"/>
            </w:r>
            <w:r w:rsidR="00961394">
              <w:rPr>
                <w:noProof/>
                <w:webHidden/>
              </w:rPr>
              <w:instrText xml:space="preserve"> PAGEREF _Toc126609316 \h </w:instrText>
            </w:r>
            <w:r w:rsidR="00961394">
              <w:rPr>
                <w:noProof/>
                <w:webHidden/>
              </w:rPr>
            </w:r>
            <w:r w:rsidR="00961394">
              <w:rPr>
                <w:noProof/>
                <w:webHidden/>
              </w:rPr>
              <w:fldChar w:fldCharType="separate"/>
            </w:r>
            <w:r w:rsidR="00961394">
              <w:rPr>
                <w:noProof/>
                <w:webHidden/>
              </w:rPr>
              <w:t>221</w:t>
            </w:r>
            <w:r w:rsidR="00961394">
              <w:rPr>
                <w:noProof/>
                <w:webHidden/>
              </w:rPr>
              <w:fldChar w:fldCharType="end"/>
            </w:r>
          </w:hyperlink>
        </w:p>
        <w:p w14:paraId="5489DCA1" w14:textId="77777777" w:rsidR="00961394" w:rsidRDefault="00A61691">
          <w:pPr>
            <w:pStyle w:val="TOC5"/>
            <w:tabs>
              <w:tab w:val="right" w:leader="dot" w:pos="11102"/>
            </w:tabs>
            <w:rPr>
              <w:rFonts w:eastAsiaTheme="minorEastAsia"/>
              <w:noProof/>
              <w:lang w:eastAsia="en-GB"/>
            </w:rPr>
          </w:pPr>
          <w:hyperlink w:anchor="_Toc126609317" w:history="1">
            <w:r w:rsidR="00961394" w:rsidRPr="004F5DA7">
              <w:rPr>
                <w:rStyle w:val="Hyperlink"/>
                <w:noProof/>
              </w:rPr>
              <w:t>Milestone Test 9.1.2</w:t>
            </w:r>
            <w:r w:rsidR="00961394">
              <w:rPr>
                <w:noProof/>
                <w:webHidden/>
              </w:rPr>
              <w:tab/>
            </w:r>
            <w:r w:rsidR="00961394">
              <w:rPr>
                <w:noProof/>
                <w:webHidden/>
              </w:rPr>
              <w:fldChar w:fldCharType="begin"/>
            </w:r>
            <w:r w:rsidR="00961394">
              <w:rPr>
                <w:noProof/>
                <w:webHidden/>
              </w:rPr>
              <w:instrText xml:space="preserve"> PAGEREF _Toc126609317 \h </w:instrText>
            </w:r>
            <w:r w:rsidR="00961394">
              <w:rPr>
                <w:noProof/>
                <w:webHidden/>
              </w:rPr>
            </w:r>
            <w:r w:rsidR="00961394">
              <w:rPr>
                <w:noProof/>
                <w:webHidden/>
              </w:rPr>
              <w:fldChar w:fldCharType="separate"/>
            </w:r>
            <w:r w:rsidR="00961394">
              <w:rPr>
                <w:noProof/>
                <w:webHidden/>
              </w:rPr>
              <w:t>223</w:t>
            </w:r>
            <w:r w:rsidR="00961394">
              <w:rPr>
                <w:noProof/>
                <w:webHidden/>
              </w:rPr>
              <w:fldChar w:fldCharType="end"/>
            </w:r>
          </w:hyperlink>
        </w:p>
        <w:p w14:paraId="47E1DFCF" w14:textId="77777777" w:rsidR="00961394" w:rsidRDefault="00A61691">
          <w:pPr>
            <w:pStyle w:val="TOC5"/>
            <w:tabs>
              <w:tab w:val="right" w:leader="dot" w:pos="11102"/>
            </w:tabs>
            <w:rPr>
              <w:rFonts w:eastAsiaTheme="minorEastAsia"/>
              <w:noProof/>
              <w:lang w:eastAsia="en-GB"/>
            </w:rPr>
          </w:pPr>
          <w:hyperlink w:anchor="_Toc126609318" w:history="1">
            <w:r w:rsidR="00961394" w:rsidRPr="004F5DA7">
              <w:rPr>
                <w:rStyle w:val="Hyperlink"/>
                <w:noProof/>
              </w:rPr>
              <w:t>Milestone Test 9.1.3</w:t>
            </w:r>
            <w:r w:rsidR="00961394">
              <w:rPr>
                <w:noProof/>
                <w:webHidden/>
              </w:rPr>
              <w:tab/>
            </w:r>
            <w:r w:rsidR="00961394">
              <w:rPr>
                <w:noProof/>
                <w:webHidden/>
              </w:rPr>
              <w:fldChar w:fldCharType="begin"/>
            </w:r>
            <w:r w:rsidR="00961394">
              <w:rPr>
                <w:noProof/>
                <w:webHidden/>
              </w:rPr>
              <w:instrText xml:space="preserve"> PAGEREF _Toc126609318 \h </w:instrText>
            </w:r>
            <w:r w:rsidR="00961394">
              <w:rPr>
                <w:noProof/>
                <w:webHidden/>
              </w:rPr>
            </w:r>
            <w:r w:rsidR="00961394">
              <w:rPr>
                <w:noProof/>
                <w:webHidden/>
              </w:rPr>
              <w:fldChar w:fldCharType="separate"/>
            </w:r>
            <w:r w:rsidR="00961394">
              <w:rPr>
                <w:noProof/>
                <w:webHidden/>
              </w:rPr>
              <w:t>224</w:t>
            </w:r>
            <w:r w:rsidR="00961394">
              <w:rPr>
                <w:noProof/>
                <w:webHidden/>
              </w:rPr>
              <w:fldChar w:fldCharType="end"/>
            </w:r>
          </w:hyperlink>
        </w:p>
        <w:p w14:paraId="3F53E170" w14:textId="77777777" w:rsidR="00961394" w:rsidRDefault="00A61691">
          <w:pPr>
            <w:pStyle w:val="TOC5"/>
            <w:tabs>
              <w:tab w:val="right" w:leader="dot" w:pos="11102"/>
            </w:tabs>
            <w:rPr>
              <w:rFonts w:eastAsiaTheme="minorEastAsia"/>
              <w:noProof/>
              <w:lang w:eastAsia="en-GB"/>
            </w:rPr>
          </w:pPr>
          <w:hyperlink w:anchor="_Toc126609319" w:history="1">
            <w:r w:rsidR="00961394" w:rsidRPr="004F5DA7">
              <w:rPr>
                <w:rStyle w:val="Hyperlink"/>
                <w:noProof/>
              </w:rPr>
              <w:t>Milestone Test 9.1.4</w:t>
            </w:r>
            <w:r w:rsidR="00961394">
              <w:rPr>
                <w:noProof/>
                <w:webHidden/>
              </w:rPr>
              <w:tab/>
            </w:r>
            <w:r w:rsidR="00961394">
              <w:rPr>
                <w:noProof/>
                <w:webHidden/>
              </w:rPr>
              <w:fldChar w:fldCharType="begin"/>
            </w:r>
            <w:r w:rsidR="00961394">
              <w:rPr>
                <w:noProof/>
                <w:webHidden/>
              </w:rPr>
              <w:instrText xml:space="preserve"> PAGEREF _Toc126609319 \h </w:instrText>
            </w:r>
            <w:r w:rsidR="00961394">
              <w:rPr>
                <w:noProof/>
                <w:webHidden/>
              </w:rPr>
            </w:r>
            <w:r w:rsidR="00961394">
              <w:rPr>
                <w:noProof/>
                <w:webHidden/>
              </w:rPr>
              <w:fldChar w:fldCharType="separate"/>
            </w:r>
            <w:r w:rsidR="00961394">
              <w:rPr>
                <w:noProof/>
                <w:webHidden/>
              </w:rPr>
              <w:t>225</w:t>
            </w:r>
            <w:r w:rsidR="00961394">
              <w:rPr>
                <w:noProof/>
                <w:webHidden/>
              </w:rPr>
              <w:fldChar w:fldCharType="end"/>
            </w:r>
          </w:hyperlink>
        </w:p>
        <w:p w14:paraId="0FFC6C58" w14:textId="77777777" w:rsidR="00961394" w:rsidRDefault="00A61691">
          <w:pPr>
            <w:pStyle w:val="TOC4"/>
            <w:tabs>
              <w:tab w:val="right" w:leader="dot" w:pos="11102"/>
            </w:tabs>
            <w:rPr>
              <w:rFonts w:eastAsiaTheme="minorEastAsia"/>
              <w:noProof/>
              <w:lang w:eastAsia="en-GB"/>
            </w:rPr>
          </w:pPr>
          <w:hyperlink w:anchor="_Toc126609320" w:history="1">
            <w:r w:rsidR="00961394" w:rsidRPr="004F5DA7">
              <w:rPr>
                <w:rStyle w:val="Hyperlink"/>
                <w:noProof/>
              </w:rPr>
              <w:t>Milestone Test 9.2</w:t>
            </w:r>
            <w:r w:rsidR="00961394">
              <w:rPr>
                <w:noProof/>
                <w:webHidden/>
              </w:rPr>
              <w:tab/>
            </w:r>
            <w:r w:rsidR="00961394">
              <w:rPr>
                <w:noProof/>
                <w:webHidden/>
              </w:rPr>
              <w:fldChar w:fldCharType="begin"/>
            </w:r>
            <w:r w:rsidR="00961394">
              <w:rPr>
                <w:noProof/>
                <w:webHidden/>
              </w:rPr>
              <w:instrText xml:space="preserve"> PAGEREF _Toc126609320 \h </w:instrText>
            </w:r>
            <w:r w:rsidR="00961394">
              <w:rPr>
                <w:noProof/>
                <w:webHidden/>
              </w:rPr>
            </w:r>
            <w:r w:rsidR="00961394">
              <w:rPr>
                <w:noProof/>
                <w:webHidden/>
              </w:rPr>
              <w:fldChar w:fldCharType="separate"/>
            </w:r>
            <w:r w:rsidR="00961394">
              <w:rPr>
                <w:noProof/>
                <w:webHidden/>
              </w:rPr>
              <w:t>226</w:t>
            </w:r>
            <w:r w:rsidR="00961394">
              <w:rPr>
                <w:noProof/>
                <w:webHidden/>
              </w:rPr>
              <w:fldChar w:fldCharType="end"/>
            </w:r>
          </w:hyperlink>
        </w:p>
        <w:p w14:paraId="61D51999" w14:textId="77777777" w:rsidR="00961394" w:rsidRDefault="00A61691">
          <w:pPr>
            <w:pStyle w:val="TOC5"/>
            <w:tabs>
              <w:tab w:val="right" w:leader="dot" w:pos="11102"/>
            </w:tabs>
            <w:rPr>
              <w:rFonts w:eastAsiaTheme="minorEastAsia"/>
              <w:noProof/>
              <w:lang w:eastAsia="en-GB"/>
            </w:rPr>
          </w:pPr>
          <w:hyperlink w:anchor="_Toc126609321" w:history="1">
            <w:r w:rsidR="00961394" w:rsidRPr="004F5DA7">
              <w:rPr>
                <w:rStyle w:val="Hyperlink"/>
                <w:noProof/>
              </w:rPr>
              <w:t>Milestone Test 9.2.1</w:t>
            </w:r>
            <w:r w:rsidR="00961394">
              <w:rPr>
                <w:noProof/>
                <w:webHidden/>
              </w:rPr>
              <w:tab/>
            </w:r>
            <w:r w:rsidR="00961394">
              <w:rPr>
                <w:noProof/>
                <w:webHidden/>
              </w:rPr>
              <w:fldChar w:fldCharType="begin"/>
            </w:r>
            <w:r w:rsidR="00961394">
              <w:rPr>
                <w:noProof/>
                <w:webHidden/>
              </w:rPr>
              <w:instrText xml:space="preserve"> PAGEREF _Toc126609321 \h </w:instrText>
            </w:r>
            <w:r w:rsidR="00961394">
              <w:rPr>
                <w:noProof/>
                <w:webHidden/>
              </w:rPr>
            </w:r>
            <w:r w:rsidR="00961394">
              <w:rPr>
                <w:noProof/>
                <w:webHidden/>
              </w:rPr>
              <w:fldChar w:fldCharType="separate"/>
            </w:r>
            <w:r w:rsidR="00961394">
              <w:rPr>
                <w:noProof/>
                <w:webHidden/>
              </w:rPr>
              <w:t>226</w:t>
            </w:r>
            <w:r w:rsidR="00961394">
              <w:rPr>
                <w:noProof/>
                <w:webHidden/>
              </w:rPr>
              <w:fldChar w:fldCharType="end"/>
            </w:r>
          </w:hyperlink>
        </w:p>
        <w:p w14:paraId="4743F42C" w14:textId="77777777" w:rsidR="00961394" w:rsidRDefault="00A61691">
          <w:pPr>
            <w:pStyle w:val="TOC5"/>
            <w:tabs>
              <w:tab w:val="right" w:leader="dot" w:pos="11102"/>
            </w:tabs>
            <w:rPr>
              <w:rFonts w:eastAsiaTheme="minorEastAsia"/>
              <w:noProof/>
              <w:lang w:eastAsia="en-GB"/>
            </w:rPr>
          </w:pPr>
          <w:hyperlink w:anchor="_Toc126609322" w:history="1">
            <w:r w:rsidR="00961394" w:rsidRPr="004F5DA7">
              <w:rPr>
                <w:rStyle w:val="Hyperlink"/>
                <w:noProof/>
              </w:rPr>
              <w:t>Milestone Test 9.2.2</w:t>
            </w:r>
            <w:r w:rsidR="00961394">
              <w:rPr>
                <w:noProof/>
                <w:webHidden/>
              </w:rPr>
              <w:tab/>
            </w:r>
            <w:r w:rsidR="00961394">
              <w:rPr>
                <w:noProof/>
                <w:webHidden/>
              </w:rPr>
              <w:fldChar w:fldCharType="begin"/>
            </w:r>
            <w:r w:rsidR="00961394">
              <w:rPr>
                <w:noProof/>
                <w:webHidden/>
              </w:rPr>
              <w:instrText xml:space="preserve"> PAGEREF _Toc126609322 \h </w:instrText>
            </w:r>
            <w:r w:rsidR="00961394">
              <w:rPr>
                <w:noProof/>
                <w:webHidden/>
              </w:rPr>
            </w:r>
            <w:r w:rsidR="00961394">
              <w:rPr>
                <w:noProof/>
                <w:webHidden/>
              </w:rPr>
              <w:fldChar w:fldCharType="separate"/>
            </w:r>
            <w:r w:rsidR="00961394">
              <w:rPr>
                <w:noProof/>
                <w:webHidden/>
              </w:rPr>
              <w:t>228</w:t>
            </w:r>
            <w:r w:rsidR="00961394">
              <w:rPr>
                <w:noProof/>
                <w:webHidden/>
              </w:rPr>
              <w:fldChar w:fldCharType="end"/>
            </w:r>
          </w:hyperlink>
        </w:p>
        <w:p w14:paraId="14FB23EA" w14:textId="77777777" w:rsidR="00961394" w:rsidRDefault="00A61691">
          <w:pPr>
            <w:pStyle w:val="TOC5"/>
            <w:tabs>
              <w:tab w:val="right" w:leader="dot" w:pos="11102"/>
            </w:tabs>
            <w:rPr>
              <w:rFonts w:eastAsiaTheme="minorEastAsia"/>
              <w:noProof/>
              <w:lang w:eastAsia="en-GB"/>
            </w:rPr>
          </w:pPr>
          <w:hyperlink w:anchor="_Toc126609323" w:history="1">
            <w:r w:rsidR="00961394" w:rsidRPr="004F5DA7">
              <w:rPr>
                <w:rStyle w:val="Hyperlink"/>
                <w:noProof/>
              </w:rPr>
              <w:t>Milestone Test 9.2.3</w:t>
            </w:r>
            <w:r w:rsidR="00961394">
              <w:rPr>
                <w:noProof/>
                <w:webHidden/>
              </w:rPr>
              <w:tab/>
            </w:r>
            <w:r w:rsidR="00961394">
              <w:rPr>
                <w:noProof/>
                <w:webHidden/>
              </w:rPr>
              <w:fldChar w:fldCharType="begin"/>
            </w:r>
            <w:r w:rsidR="00961394">
              <w:rPr>
                <w:noProof/>
                <w:webHidden/>
              </w:rPr>
              <w:instrText xml:space="preserve"> PAGEREF _Toc126609323 \h </w:instrText>
            </w:r>
            <w:r w:rsidR="00961394">
              <w:rPr>
                <w:noProof/>
                <w:webHidden/>
              </w:rPr>
            </w:r>
            <w:r w:rsidR="00961394">
              <w:rPr>
                <w:noProof/>
                <w:webHidden/>
              </w:rPr>
              <w:fldChar w:fldCharType="separate"/>
            </w:r>
            <w:r w:rsidR="00961394">
              <w:rPr>
                <w:noProof/>
                <w:webHidden/>
              </w:rPr>
              <w:t>230</w:t>
            </w:r>
            <w:r w:rsidR="00961394">
              <w:rPr>
                <w:noProof/>
                <w:webHidden/>
              </w:rPr>
              <w:fldChar w:fldCharType="end"/>
            </w:r>
          </w:hyperlink>
        </w:p>
        <w:p w14:paraId="019D7904" w14:textId="77777777" w:rsidR="00961394" w:rsidRDefault="00A61691">
          <w:pPr>
            <w:pStyle w:val="TOC4"/>
            <w:tabs>
              <w:tab w:val="right" w:leader="dot" w:pos="11102"/>
            </w:tabs>
            <w:rPr>
              <w:rFonts w:eastAsiaTheme="minorEastAsia"/>
              <w:noProof/>
              <w:lang w:eastAsia="en-GB"/>
            </w:rPr>
          </w:pPr>
          <w:hyperlink w:anchor="_Toc126609324" w:history="1">
            <w:r w:rsidR="00961394" w:rsidRPr="004F5DA7">
              <w:rPr>
                <w:rStyle w:val="Hyperlink"/>
                <w:noProof/>
              </w:rPr>
              <w:t>Milestone Test 9.3</w:t>
            </w:r>
            <w:r w:rsidR="00961394">
              <w:rPr>
                <w:noProof/>
                <w:webHidden/>
              </w:rPr>
              <w:tab/>
            </w:r>
            <w:r w:rsidR="00961394">
              <w:rPr>
                <w:noProof/>
                <w:webHidden/>
              </w:rPr>
              <w:fldChar w:fldCharType="begin"/>
            </w:r>
            <w:r w:rsidR="00961394">
              <w:rPr>
                <w:noProof/>
                <w:webHidden/>
              </w:rPr>
              <w:instrText xml:space="preserve"> PAGEREF _Toc126609324 \h </w:instrText>
            </w:r>
            <w:r w:rsidR="00961394">
              <w:rPr>
                <w:noProof/>
                <w:webHidden/>
              </w:rPr>
            </w:r>
            <w:r w:rsidR="00961394">
              <w:rPr>
                <w:noProof/>
                <w:webHidden/>
              </w:rPr>
              <w:fldChar w:fldCharType="separate"/>
            </w:r>
            <w:r w:rsidR="00961394">
              <w:rPr>
                <w:noProof/>
                <w:webHidden/>
              </w:rPr>
              <w:t>232</w:t>
            </w:r>
            <w:r w:rsidR="00961394">
              <w:rPr>
                <w:noProof/>
                <w:webHidden/>
              </w:rPr>
              <w:fldChar w:fldCharType="end"/>
            </w:r>
          </w:hyperlink>
        </w:p>
        <w:p w14:paraId="113839FD" w14:textId="77777777" w:rsidR="00961394" w:rsidRDefault="00A61691">
          <w:pPr>
            <w:pStyle w:val="TOC5"/>
            <w:tabs>
              <w:tab w:val="right" w:leader="dot" w:pos="11102"/>
            </w:tabs>
            <w:rPr>
              <w:rFonts w:eastAsiaTheme="minorEastAsia"/>
              <w:noProof/>
              <w:lang w:eastAsia="en-GB"/>
            </w:rPr>
          </w:pPr>
          <w:hyperlink w:anchor="_Toc126609325" w:history="1">
            <w:r w:rsidR="00961394" w:rsidRPr="004F5DA7">
              <w:rPr>
                <w:rStyle w:val="Hyperlink"/>
                <w:noProof/>
              </w:rPr>
              <w:t>Milestone Test 9.3.1</w:t>
            </w:r>
            <w:r w:rsidR="00961394">
              <w:rPr>
                <w:noProof/>
                <w:webHidden/>
              </w:rPr>
              <w:tab/>
            </w:r>
            <w:r w:rsidR="00961394">
              <w:rPr>
                <w:noProof/>
                <w:webHidden/>
              </w:rPr>
              <w:fldChar w:fldCharType="begin"/>
            </w:r>
            <w:r w:rsidR="00961394">
              <w:rPr>
                <w:noProof/>
                <w:webHidden/>
              </w:rPr>
              <w:instrText xml:space="preserve"> PAGEREF _Toc126609325 \h </w:instrText>
            </w:r>
            <w:r w:rsidR="00961394">
              <w:rPr>
                <w:noProof/>
                <w:webHidden/>
              </w:rPr>
            </w:r>
            <w:r w:rsidR="00961394">
              <w:rPr>
                <w:noProof/>
                <w:webHidden/>
              </w:rPr>
              <w:fldChar w:fldCharType="separate"/>
            </w:r>
            <w:r w:rsidR="00961394">
              <w:rPr>
                <w:noProof/>
                <w:webHidden/>
              </w:rPr>
              <w:t>232</w:t>
            </w:r>
            <w:r w:rsidR="00961394">
              <w:rPr>
                <w:noProof/>
                <w:webHidden/>
              </w:rPr>
              <w:fldChar w:fldCharType="end"/>
            </w:r>
          </w:hyperlink>
        </w:p>
        <w:p w14:paraId="351566D8" w14:textId="77777777" w:rsidR="00961394" w:rsidRDefault="00A61691">
          <w:pPr>
            <w:pStyle w:val="TOC5"/>
            <w:tabs>
              <w:tab w:val="right" w:leader="dot" w:pos="11102"/>
            </w:tabs>
            <w:rPr>
              <w:rFonts w:eastAsiaTheme="minorEastAsia"/>
              <w:noProof/>
              <w:lang w:eastAsia="en-GB"/>
            </w:rPr>
          </w:pPr>
          <w:hyperlink w:anchor="_Toc126609326" w:history="1">
            <w:r w:rsidR="00961394" w:rsidRPr="004F5DA7">
              <w:rPr>
                <w:rStyle w:val="Hyperlink"/>
                <w:noProof/>
              </w:rPr>
              <w:t>Milestone Test 9.3.2</w:t>
            </w:r>
            <w:r w:rsidR="00961394">
              <w:rPr>
                <w:noProof/>
                <w:webHidden/>
              </w:rPr>
              <w:tab/>
            </w:r>
            <w:r w:rsidR="00961394">
              <w:rPr>
                <w:noProof/>
                <w:webHidden/>
              </w:rPr>
              <w:fldChar w:fldCharType="begin"/>
            </w:r>
            <w:r w:rsidR="00961394">
              <w:rPr>
                <w:noProof/>
                <w:webHidden/>
              </w:rPr>
              <w:instrText xml:space="preserve"> PAGEREF _Toc126609326 \h </w:instrText>
            </w:r>
            <w:r w:rsidR="00961394">
              <w:rPr>
                <w:noProof/>
                <w:webHidden/>
              </w:rPr>
            </w:r>
            <w:r w:rsidR="00961394">
              <w:rPr>
                <w:noProof/>
                <w:webHidden/>
              </w:rPr>
              <w:fldChar w:fldCharType="separate"/>
            </w:r>
            <w:r w:rsidR="00961394">
              <w:rPr>
                <w:noProof/>
                <w:webHidden/>
              </w:rPr>
              <w:t>234</w:t>
            </w:r>
            <w:r w:rsidR="00961394">
              <w:rPr>
                <w:noProof/>
                <w:webHidden/>
              </w:rPr>
              <w:fldChar w:fldCharType="end"/>
            </w:r>
          </w:hyperlink>
        </w:p>
        <w:p w14:paraId="111739D6" w14:textId="77777777" w:rsidR="00961394" w:rsidRDefault="00A61691">
          <w:pPr>
            <w:pStyle w:val="TOC5"/>
            <w:tabs>
              <w:tab w:val="right" w:leader="dot" w:pos="11102"/>
            </w:tabs>
            <w:rPr>
              <w:rFonts w:eastAsiaTheme="minorEastAsia"/>
              <w:noProof/>
              <w:lang w:eastAsia="en-GB"/>
            </w:rPr>
          </w:pPr>
          <w:hyperlink w:anchor="_Toc126609327" w:history="1">
            <w:r w:rsidR="00961394" w:rsidRPr="004F5DA7">
              <w:rPr>
                <w:rStyle w:val="Hyperlink"/>
                <w:noProof/>
              </w:rPr>
              <w:t>Milestone Test 9.3.3</w:t>
            </w:r>
            <w:r w:rsidR="00961394">
              <w:rPr>
                <w:noProof/>
                <w:webHidden/>
              </w:rPr>
              <w:tab/>
            </w:r>
            <w:r w:rsidR="00961394">
              <w:rPr>
                <w:noProof/>
                <w:webHidden/>
              </w:rPr>
              <w:fldChar w:fldCharType="begin"/>
            </w:r>
            <w:r w:rsidR="00961394">
              <w:rPr>
                <w:noProof/>
                <w:webHidden/>
              </w:rPr>
              <w:instrText xml:space="preserve"> PAGEREF _Toc126609327 \h </w:instrText>
            </w:r>
            <w:r w:rsidR="00961394">
              <w:rPr>
                <w:noProof/>
                <w:webHidden/>
              </w:rPr>
            </w:r>
            <w:r w:rsidR="00961394">
              <w:rPr>
                <w:noProof/>
                <w:webHidden/>
              </w:rPr>
              <w:fldChar w:fldCharType="separate"/>
            </w:r>
            <w:r w:rsidR="00961394">
              <w:rPr>
                <w:noProof/>
                <w:webHidden/>
              </w:rPr>
              <w:t>235</w:t>
            </w:r>
            <w:r w:rsidR="00961394">
              <w:rPr>
                <w:noProof/>
                <w:webHidden/>
              </w:rPr>
              <w:fldChar w:fldCharType="end"/>
            </w:r>
          </w:hyperlink>
        </w:p>
        <w:p w14:paraId="43127BE7" w14:textId="77777777" w:rsidR="00961394" w:rsidRDefault="00A61691">
          <w:pPr>
            <w:pStyle w:val="TOC5"/>
            <w:tabs>
              <w:tab w:val="right" w:leader="dot" w:pos="11102"/>
            </w:tabs>
            <w:rPr>
              <w:rFonts w:eastAsiaTheme="minorEastAsia"/>
              <w:noProof/>
              <w:lang w:eastAsia="en-GB"/>
            </w:rPr>
          </w:pPr>
          <w:hyperlink w:anchor="_Toc126609328" w:history="1">
            <w:r w:rsidR="00961394" w:rsidRPr="004F5DA7">
              <w:rPr>
                <w:rStyle w:val="Hyperlink"/>
                <w:noProof/>
              </w:rPr>
              <w:t>Milestone Test 9.3.4</w:t>
            </w:r>
            <w:r w:rsidR="00961394">
              <w:rPr>
                <w:noProof/>
                <w:webHidden/>
              </w:rPr>
              <w:tab/>
            </w:r>
            <w:r w:rsidR="00961394">
              <w:rPr>
                <w:noProof/>
                <w:webHidden/>
              </w:rPr>
              <w:fldChar w:fldCharType="begin"/>
            </w:r>
            <w:r w:rsidR="00961394">
              <w:rPr>
                <w:noProof/>
                <w:webHidden/>
              </w:rPr>
              <w:instrText xml:space="preserve"> PAGEREF _Toc126609328 \h </w:instrText>
            </w:r>
            <w:r w:rsidR="00961394">
              <w:rPr>
                <w:noProof/>
                <w:webHidden/>
              </w:rPr>
            </w:r>
            <w:r w:rsidR="00961394">
              <w:rPr>
                <w:noProof/>
                <w:webHidden/>
              </w:rPr>
              <w:fldChar w:fldCharType="separate"/>
            </w:r>
            <w:r w:rsidR="00961394">
              <w:rPr>
                <w:noProof/>
                <w:webHidden/>
              </w:rPr>
              <w:t>237</w:t>
            </w:r>
            <w:r w:rsidR="00961394">
              <w:rPr>
                <w:noProof/>
                <w:webHidden/>
              </w:rPr>
              <w:fldChar w:fldCharType="end"/>
            </w:r>
          </w:hyperlink>
        </w:p>
        <w:p w14:paraId="3728351B" w14:textId="77777777" w:rsidR="00961394" w:rsidRDefault="00A61691">
          <w:pPr>
            <w:pStyle w:val="TOC4"/>
            <w:tabs>
              <w:tab w:val="right" w:leader="dot" w:pos="11102"/>
            </w:tabs>
            <w:rPr>
              <w:rFonts w:eastAsiaTheme="minorEastAsia"/>
              <w:noProof/>
              <w:lang w:eastAsia="en-GB"/>
            </w:rPr>
          </w:pPr>
          <w:hyperlink w:anchor="_Toc126609329" w:history="1">
            <w:r w:rsidR="00961394" w:rsidRPr="004F5DA7">
              <w:rPr>
                <w:rStyle w:val="Hyperlink"/>
                <w:noProof/>
              </w:rPr>
              <w:t>Milestone Test 9.4</w:t>
            </w:r>
            <w:r w:rsidR="00961394">
              <w:rPr>
                <w:noProof/>
                <w:webHidden/>
              </w:rPr>
              <w:tab/>
            </w:r>
            <w:r w:rsidR="00961394">
              <w:rPr>
                <w:noProof/>
                <w:webHidden/>
              </w:rPr>
              <w:fldChar w:fldCharType="begin"/>
            </w:r>
            <w:r w:rsidR="00961394">
              <w:rPr>
                <w:noProof/>
                <w:webHidden/>
              </w:rPr>
              <w:instrText xml:space="preserve"> PAGEREF _Toc126609329 \h </w:instrText>
            </w:r>
            <w:r w:rsidR="00961394">
              <w:rPr>
                <w:noProof/>
                <w:webHidden/>
              </w:rPr>
            </w:r>
            <w:r w:rsidR="00961394">
              <w:rPr>
                <w:noProof/>
                <w:webHidden/>
              </w:rPr>
              <w:fldChar w:fldCharType="separate"/>
            </w:r>
            <w:r w:rsidR="00961394">
              <w:rPr>
                <w:noProof/>
                <w:webHidden/>
              </w:rPr>
              <w:t>237</w:t>
            </w:r>
            <w:r w:rsidR="00961394">
              <w:rPr>
                <w:noProof/>
                <w:webHidden/>
              </w:rPr>
              <w:fldChar w:fldCharType="end"/>
            </w:r>
          </w:hyperlink>
        </w:p>
        <w:p w14:paraId="1C8A296C" w14:textId="77777777" w:rsidR="00961394" w:rsidRDefault="00A61691">
          <w:pPr>
            <w:pStyle w:val="TOC5"/>
            <w:tabs>
              <w:tab w:val="right" w:leader="dot" w:pos="11102"/>
            </w:tabs>
            <w:rPr>
              <w:rFonts w:eastAsiaTheme="minorEastAsia"/>
              <w:noProof/>
              <w:lang w:eastAsia="en-GB"/>
            </w:rPr>
          </w:pPr>
          <w:hyperlink w:anchor="_Toc126609330" w:history="1">
            <w:r w:rsidR="00961394" w:rsidRPr="004F5DA7">
              <w:rPr>
                <w:rStyle w:val="Hyperlink"/>
                <w:noProof/>
              </w:rPr>
              <w:t>Milestone Test 9.4.1</w:t>
            </w:r>
            <w:r w:rsidR="00961394">
              <w:rPr>
                <w:noProof/>
                <w:webHidden/>
              </w:rPr>
              <w:tab/>
            </w:r>
            <w:r w:rsidR="00961394">
              <w:rPr>
                <w:noProof/>
                <w:webHidden/>
              </w:rPr>
              <w:fldChar w:fldCharType="begin"/>
            </w:r>
            <w:r w:rsidR="00961394">
              <w:rPr>
                <w:noProof/>
                <w:webHidden/>
              </w:rPr>
              <w:instrText xml:space="preserve"> PAGEREF _Toc126609330 \h </w:instrText>
            </w:r>
            <w:r w:rsidR="00961394">
              <w:rPr>
                <w:noProof/>
                <w:webHidden/>
              </w:rPr>
            </w:r>
            <w:r w:rsidR="00961394">
              <w:rPr>
                <w:noProof/>
                <w:webHidden/>
              </w:rPr>
              <w:fldChar w:fldCharType="separate"/>
            </w:r>
            <w:r w:rsidR="00961394">
              <w:rPr>
                <w:noProof/>
                <w:webHidden/>
              </w:rPr>
              <w:t>237</w:t>
            </w:r>
            <w:r w:rsidR="00961394">
              <w:rPr>
                <w:noProof/>
                <w:webHidden/>
              </w:rPr>
              <w:fldChar w:fldCharType="end"/>
            </w:r>
          </w:hyperlink>
        </w:p>
        <w:p w14:paraId="7B63DB30" w14:textId="77777777" w:rsidR="00961394" w:rsidRDefault="00A61691">
          <w:pPr>
            <w:pStyle w:val="TOC5"/>
            <w:tabs>
              <w:tab w:val="right" w:leader="dot" w:pos="11102"/>
            </w:tabs>
            <w:rPr>
              <w:rFonts w:eastAsiaTheme="minorEastAsia"/>
              <w:noProof/>
              <w:lang w:eastAsia="en-GB"/>
            </w:rPr>
          </w:pPr>
          <w:hyperlink w:anchor="_Toc126609331" w:history="1">
            <w:r w:rsidR="00961394" w:rsidRPr="004F5DA7">
              <w:rPr>
                <w:rStyle w:val="Hyperlink"/>
                <w:noProof/>
              </w:rPr>
              <w:t>Milestone Test 9.4.2</w:t>
            </w:r>
            <w:r w:rsidR="00961394">
              <w:rPr>
                <w:noProof/>
                <w:webHidden/>
              </w:rPr>
              <w:tab/>
            </w:r>
            <w:r w:rsidR="00961394">
              <w:rPr>
                <w:noProof/>
                <w:webHidden/>
              </w:rPr>
              <w:fldChar w:fldCharType="begin"/>
            </w:r>
            <w:r w:rsidR="00961394">
              <w:rPr>
                <w:noProof/>
                <w:webHidden/>
              </w:rPr>
              <w:instrText xml:space="preserve"> PAGEREF _Toc126609331 \h </w:instrText>
            </w:r>
            <w:r w:rsidR="00961394">
              <w:rPr>
                <w:noProof/>
                <w:webHidden/>
              </w:rPr>
            </w:r>
            <w:r w:rsidR="00961394">
              <w:rPr>
                <w:noProof/>
                <w:webHidden/>
              </w:rPr>
              <w:fldChar w:fldCharType="separate"/>
            </w:r>
            <w:r w:rsidR="00961394">
              <w:rPr>
                <w:noProof/>
                <w:webHidden/>
              </w:rPr>
              <w:t>239</w:t>
            </w:r>
            <w:r w:rsidR="00961394">
              <w:rPr>
                <w:noProof/>
                <w:webHidden/>
              </w:rPr>
              <w:fldChar w:fldCharType="end"/>
            </w:r>
          </w:hyperlink>
        </w:p>
        <w:p w14:paraId="40DCC12A" w14:textId="77777777" w:rsidR="00961394" w:rsidRDefault="00A61691">
          <w:pPr>
            <w:pStyle w:val="TOC3"/>
            <w:tabs>
              <w:tab w:val="right" w:leader="dot" w:pos="11102"/>
            </w:tabs>
            <w:rPr>
              <w:rFonts w:eastAsiaTheme="minorEastAsia"/>
              <w:noProof/>
              <w:lang w:eastAsia="en-GB"/>
            </w:rPr>
          </w:pPr>
          <w:hyperlink w:anchor="_Toc126609332" w:history="1">
            <w:r w:rsidR="00961394" w:rsidRPr="004F5DA7">
              <w:rPr>
                <w:rStyle w:val="Hyperlink"/>
                <w:noProof/>
              </w:rPr>
              <w:t>Save Files</w:t>
            </w:r>
            <w:r w:rsidR="00961394">
              <w:rPr>
                <w:noProof/>
                <w:webHidden/>
              </w:rPr>
              <w:tab/>
            </w:r>
            <w:r w:rsidR="00961394">
              <w:rPr>
                <w:noProof/>
                <w:webHidden/>
              </w:rPr>
              <w:fldChar w:fldCharType="begin"/>
            </w:r>
            <w:r w:rsidR="00961394">
              <w:rPr>
                <w:noProof/>
                <w:webHidden/>
              </w:rPr>
              <w:instrText xml:space="preserve"> PAGEREF _Toc126609332 \h </w:instrText>
            </w:r>
            <w:r w:rsidR="00961394">
              <w:rPr>
                <w:noProof/>
                <w:webHidden/>
              </w:rPr>
            </w:r>
            <w:r w:rsidR="00961394">
              <w:rPr>
                <w:noProof/>
                <w:webHidden/>
              </w:rPr>
              <w:fldChar w:fldCharType="separate"/>
            </w:r>
            <w:r w:rsidR="00961394">
              <w:rPr>
                <w:noProof/>
                <w:webHidden/>
              </w:rPr>
              <w:t>240</w:t>
            </w:r>
            <w:r w:rsidR="00961394">
              <w:rPr>
                <w:noProof/>
                <w:webHidden/>
              </w:rPr>
              <w:fldChar w:fldCharType="end"/>
            </w:r>
          </w:hyperlink>
        </w:p>
        <w:p w14:paraId="6FEB447E" w14:textId="77777777" w:rsidR="00961394" w:rsidRDefault="00A61691">
          <w:pPr>
            <w:pStyle w:val="TOC4"/>
            <w:tabs>
              <w:tab w:val="right" w:leader="dot" w:pos="11102"/>
            </w:tabs>
            <w:rPr>
              <w:rFonts w:eastAsiaTheme="minorEastAsia"/>
              <w:noProof/>
              <w:lang w:eastAsia="en-GB"/>
            </w:rPr>
          </w:pPr>
          <w:hyperlink w:anchor="_Toc126609333" w:history="1">
            <w:r w:rsidR="00961394" w:rsidRPr="004F5DA7">
              <w:rPr>
                <w:rStyle w:val="Hyperlink"/>
                <w:noProof/>
              </w:rPr>
              <w:t>Save data class</w:t>
            </w:r>
            <w:r w:rsidR="00961394">
              <w:rPr>
                <w:noProof/>
                <w:webHidden/>
              </w:rPr>
              <w:tab/>
            </w:r>
            <w:r w:rsidR="00961394">
              <w:rPr>
                <w:noProof/>
                <w:webHidden/>
              </w:rPr>
              <w:fldChar w:fldCharType="begin"/>
            </w:r>
            <w:r w:rsidR="00961394">
              <w:rPr>
                <w:noProof/>
                <w:webHidden/>
              </w:rPr>
              <w:instrText xml:space="preserve"> PAGEREF _Toc126609333 \h </w:instrText>
            </w:r>
            <w:r w:rsidR="00961394">
              <w:rPr>
                <w:noProof/>
                <w:webHidden/>
              </w:rPr>
            </w:r>
            <w:r w:rsidR="00961394">
              <w:rPr>
                <w:noProof/>
                <w:webHidden/>
              </w:rPr>
              <w:fldChar w:fldCharType="separate"/>
            </w:r>
            <w:r w:rsidR="00961394">
              <w:rPr>
                <w:noProof/>
                <w:webHidden/>
              </w:rPr>
              <w:t>240</w:t>
            </w:r>
            <w:r w:rsidR="00961394">
              <w:rPr>
                <w:noProof/>
                <w:webHidden/>
              </w:rPr>
              <w:fldChar w:fldCharType="end"/>
            </w:r>
          </w:hyperlink>
        </w:p>
        <w:p w14:paraId="2FAF869E" w14:textId="77777777" w:rsidR="00961394" w:rsidRDefault="00A61691">
          <w:pPr>
            <w:pStyle w:val="TOC4"/>
            <w:tabs>
              <w:tab w:val="right" w:leader="dot" w:pos="11102"/>
            </w:tabs>
            <w:rPr>
              <w:rFonts w:eastAsiaTheme="minorEastAsia"/>
              <w:noProof/>
              <w:lang w:eastAsia="en-GB"/>
            </w:rPr>
          </w:pPr>
          <w:hyperlink w:anchor="_Toc126609334" w:history="1">
            <w:r w:rsidR="00961394" w:rsidRPr="004F5DA7">
              <w:rPr>
                <w:rStyle w:val="Hyperlink"/>
                <w:noProof/>
              </w:rPr>
              <w:t>Saving data to the file</w:t>
            </w:r>
            <w:r w:rsidR="00961394">
              <w:rPr>
                <w:noProof/>
                <w:webHidden/>
              </w:rPr>
              <w:tab/>
            </w:r>
            <w:r w:rsidR="00961394">
              <w:rPr>
                <w:noProof/>
                <w:webHidden/>
              </w:rPr>
              <w:fldChar w:fldCharType="begin"/>
            </w:r>
            <w:r w:rsidR="00961394">
              <w:rPr>
                <w:noProof/>
                <w:webHidden/>
              </w:rPr>
              <w:instrText xml:space="preserve"> PAGEREF _Toc126609334 \h </w:instrText>
            </w:r>
            <w:r w:rsidR="00961394">
              <w:rPr>
                <w:noProof/>
                <w:webHidden/>
              </w:rPr>
            </w:r>
            <w:r w:rsidR="00961394">
              <w:rPr>
                <w:noProof/>
                <w:webHidden/>
              </w:rPr>
              <w:fldChar w:fldCharType="separate"/>
            </w:r>
            <w:r w:rsidR="00961394">
              <w:rPr>
                <w:noProof/>
                <w:webHidden/>
              </w:rPr>
              <w:t>240</w:t>
            </w:r>
            <w:r w:rsidR="00961394">
              <w:rPr>
                <w:noProof/>
                <w:webHidden/>
              </w:rPr>
              <w:fldChar w:fldCharType="end"/>
            </w:r>
          </w:hyperlink>
        </w:p>
        <w:p w14:paraId="7BCC2427" w14:textId="77777777" w:rsidR="00961394" w:rsidRDefault="00A61691">
          <w:pPr>
            <w:pStyle w:val="TOC4"/>
            <w:tabs>
              <w:tab w:val="right" w:leader="dot" w:pos="11102"/>
            </w:tabs>
            <w:rPr>
              <w:rFonts w:eastAsiaTheme="minorEastAsia"/>
              <w:noProof/>
              <w:lang w:eastAsia="en-GB"/>
            </w:rPr>
          </w:pPr>
          <w:hyperlink w:anchor="_Toc126609335" w:history="1">
            <w:r w:rsidR="00961394" w:rsidRPr="004F5DA7">
              <w:rPr>
                <w:rStyle w:val="Hyperlink"/>
                <w:noProof/>
              </w:rPr>
              <w:t>Loading data from the file</w:t>
            </w:r>
            <w:r w:rsidR="00961394">
              <w:rPr>
                <w:noProof/>
                <w:webHidden/>
              </w:rPr>
              <w:tab/>
            </w:r>
            <w:r w:rsidR="00961394">
              <w:rPr>
                <w:noProof/>
                <w:webHidden/>
              </w:rPr>
              <w:fldChar w:fldCharType="begin"/>
            </w:r>
            <w:r w:rsidR="00961394">
              <w:rPr>
                <w:noProof/>
                <w:webHidden/>
              </w:rPr>
              <w:instrText xml:space="preserve"> PAGEREF _Toc126609335 \h </w:instrText>
            </w:r>
            <w:r w:rsidR="00961394">
              <w:rPr>
                <w:noProof/>
                <w:webHidden/>
              </w:rPr>
            </w:r>
            <w:r w:rsidR="00961394">
              <w:rPr>
                <w:noProof/>
                <w:webHidden/>
              </w:rPr>
              <w:fldChar w:fldCharType="separate"/>
            </w:r>
            <w:r w:rsidR="00961394">
              <w:rPr>
                <w:noProof/>
                <w:webHidden/>
              </w:rPr>
              <w:t>241</w:t>
            </w:r>
            <w:r w:rsidR="00961394">
              <w:rPr>
                <w:noProof/>
                <w:webHidden/>
              </w:rPr>
              <w:fldChar w:fldCharType="end"/>
            </w:r>
          </w:hyperlink>
        </w:p>
        <w:p w14:paraId="6193D451" w14:textId="77777777" w:rsidR="00961394" w:rsidRDefault="00A61691">
          <w:pPr>
            <w:pStyle w:val="TOC4"/>
            <w:tabs>
              <w:tab w:val="right" w:leader="dot" w:pos="11102"/>
            </w:tabs>
            <w:rPr>
              <w:rFonts w:eastAsiaTheme="minorEastAsia"/>
              <w:noProof/>
              <w:lang w:eastAsia="en-GB"/>
            </w:rPr>
          </w:pPr>
          <w:hyperlink w:anchor="_Toc126609336" w:history="1">
            <w:r w:rsidR="00961394" w:rsidRPr="004F5DA7">
              <w:rPr>
                <w:rStyle w:val="Hyperlink"/>
                <w:noProof/>
              </w:rPr>
              <w:t>Modifying scripts to Load and save data</w:t>
            </w:r>
            <w:r w:rsidR="00961394">
              <w:rPr>
                <w:noProof/>
                <w:webHidden/>
              </w:rPr>
              <w:tab/>
            </w:r>
            <w:r w:rsidR="00961394">
              <w:rPr>
                <w:noProof/>
                <w:webHidden/>
              </w:rPr>
              <w:fldChar w:fldCharType="begin"/>
            </w:r>
            <w:r w:rsidR="00961394">
              <w:rPr>
                <w:noProof/>
                <w:webHidden/>
              </w:rPr>
              <w:instrText xml:space="preserve"> PAGEREF _Toc126609336 \h </w:instrText>
            </w:r>
            <w:r w:rsidR="00961394">
              <w:rPr>
                <w:noProof/>
                <w:webHidden/>
              </w:rPr>
            </w:r>
            <w:r w:rsidR="00961394">
              <w:rPr>
                <w:noProof/>
                <w:webHidden/>
              </w:rPr>
              <w:fldChar w:fldCharType="separate"/>
            </w:r>
            <w:r w:rsidR="00961394">
              <w:rPr>
                <w:noProof/>
                <w:webHidden/>
              </w:rPr>
              <w:t>241</w:t>
            </w:r>
            <w:r w:rsidR="00961394">
              <w:rPr>
                <w:noProof/>
                <w:webHidden/>
              </w:rPr>
              <w:fldChar w:fldCharType="end"/>
            </w:r>
          </w:hyperlink>
        </w:p>
        <w:p w14:paraId="7F4513D8" w14:textId="77777777" w:rsidR="00961394" w:rsidRDefault="00A61691">
          <w:pPr>
            <w:pStyle w:val="TOC3"/>
            <w:tabs>
              <w:tab w:val="right" w:leader="dot" w:pos="11102"/>
            </w:tabs>
            <w:rPr>
              <w:rFonts w:eastAsiaTheme="minorEastAsia"/>
              <w:noProof/>
              <w:lang w:eastAsia="en-GB"/>
            </w:rPr>
          </w:pPr>
          <w:hyperlink w:anchor="_Toc126609337" w:history="1">
            <w:r w:rsidR="00961394" w:rsidRPr="004F5DA7">
              <w:rPr>
                <w:rStyle w:val="Hyperlink"/>
                <w:noProof/>
              </w:rPr>
              <w:t>Milestone 10</w:t>
            </w:r>
            <w:r w:rsidR="00961394">
              <w:rPr>
                <w:noProof/>
                <w:webHidden/>
              </w:rPr>
              <w:tab/>
            </w:r>
            <w:r w:rsidR="00961394">
              <w:rPr>
                <w:noProof/>
                <w:webHidden/>
              </w:rPr>
              <w:fldChar w:fldCharType="begin"/>
            </w:r>
            <w:r w:rsidR="00961394">
              <w:rPr>
                <w:noProof/>
                <w:webHidden/>
              </w:rPr>
              <w:instrText xml:space="preserve"> PAGEREF _Toc126609337 \h </w:instrText>
            </w:r>
            <w:r w:rsidR="00961394">
              <w:rPr>
                <w:noProof/>
                <w:webHidden/>
              </w:rPr>
            </w:r>
            <w:r w:rsidR="00961394">
              <w:rPr>
                <w:noProof/>
                <w:webHidden/>
              </w:rPr>
              <w:fldChar w:fldCharType="separate"/>
            </w:r>
            <w:r w:rsidR="00961394">
              <w:rPr>
                <w:noProof/>
                <w:webHidden/>
              </w:rPr>
              <w:t>242</w:t>
            </w:r>
            <w:r w:rsidR="00961394">
              <w:rPr>
                <w:noProof/>
                <w:webHidden/>
              </w:rPr>
              <w:fldChar w:fldCharType="end"/>
            </w:r>
          </w:hyperlink>
        </w:p>
        <w:p w14:paraId="18173F4E" w14:textId="77777777" w:rsidR="00961394" w:rsidRDefault="00A61691">
          <w:pPr>
            <w:pStyle w:val="TOC4"/>
            <w:tabs>
              <w:tab w:val="right" w:leader="dot" w:pos="11102"/>
            </w:tabs>
            <w:rPr>
              <w:rFonts w:eastAsiaTheme="minorEastAsia"/>
              <w:noProof/>
              <w:lang w:eastAsia="en-GB"/>
            </w:rPr>
          </w:pPr>
          <w:hyperlink w:anchor="_Toc126609338" w:history="1">
            <w:r w:rsidR="00961394" w:rsidRPr="004F5DA7">
              <w:rPr>
                <w:rStyle w:val="Hyperlink"/>
                <w:noProof/>
              </w:rPr>
              <w:t>Milestone Test 10.1</w:t>
            </w:r>
            <w:r w:rsidR="00961394">
              <w:rPr>
                <w:noProof/>
                <w:webHidden/>
              </w:rPr>
              <w:tab/>
            </w:r>
            <w:r w:rsidR="00961394">
              <w:rPr>
                <w:noProof/>
                <w:webHidden/>
              </w:rPr>
              <w:fldChar w:fldCharType="begin"/>
            </w:r>
            <w:r w:rsidR="00961394">
              <w:rPr>
                <w:noProof/>
                <w:webHidden/>
              </w:rPr>
              <w:instrText xml:space="preserve"> PAGEREF _Toc126609338 \h </w:instrText>
            </w:r>
            <w:r w:rsidR="00961394">
              <w:rPr>
                <w:noProof/>
                <w:webHidden/>
              </w:rPr>
            </w:r>
            <w:r w:rsidR="00961394">
              <w:rPr>
                <w:noProof/>
                <w:webHidden/>
              </w:rPr>
              <w:fldChar w:fldCharType="separate"/>
            </w:r>
            <w:r w:rsidR="00961394">
              <w:rPr>
                <w:noProof/>
                <w:webHidden/>
              </w:rPr>
              <w:t>242</w:t>
            </w:r>
            <w:r w:rsidR="00961394">
              <w:rPr>
                <w:noProof/>
                <w:webHidden/>
              </w:rPr>
              <w:fldChar w:fldCharType="end"/>
            </w:r>
          </w:hyperlink>
        </w:p>
        <w:p w14:paraId="4EE4544C" w14:textId="77777777" w:rsidR="00961394" w:rsidRDefault="00A61691">
          <w:pPr>
            <w:pStyle w:val="TOC5"/>
            <w:tabs>
              <w:tab w:val="right" w:leader="dot" w:pos="11102"/>
            </w:tabs>
            <w:rPr>
              <w:rFonts w:eastAsiaTheme="minorEastAsia"/>
              <w:noProof/>
              <w:lang w:eastAsia="en-GB"/>
            </w:rPr>
          </w:pPr>
          <w:hyperlink w:anchor="_Toc126609339" w:history="1">
            <w:r w:rsidR="00961394" w:rsidRPr="004F5DA7">
              <w:rPr>
                <w:rStyle w:val="Hyperlink"/>
                <w:noProof/>
              </w:rPr>
              <w:t>Milestone Test 10.1.1</w:t>
            </w:r>
            <w:r w:rsidR="00961394">
              <w:rPr>
                <w:noProof/>
                <w:webHidden/>
              </w:rPr>
              <w:tab/>
            </w:r>
            <w:r w:rsidR="00961394">
              <w:rPr>
                <w:noProof/>
                <w:webHidden/>
              </w:rPr>
              <w:fldChar w:fldCharType="begin"/>
            </w:r>
            <w:r w:rsidR="00961394">
              <w:rPr>
                <w:noProof/>
                <w:webHidden/>
              </w:rPr>
              <w:instrText xml:space="preserve"> PAGEREF _Toc126609339 \h </w:instrText>
            </w:r>
            <w:r w:rsidR="00961394">
              <w:rPr>
                <w:noProof/>
                <w:webHidden/>
              </w:rPr>
            </w:r>
            <w:r w:rsidR="00961394">
              <w:rPr>
                <w:noProof/>
                <w:webHidden/>
              </w:rPr>
              <w:fldChar w:fldCharType="separate"/>
            </w:r>
            <w:r w:rsidR="00961394">
              <w:rPr>
                <w:noProof/>
                <w:webHidden/>
              </w:rPr>
              <w:t>242</w:t>
            </w:r>
            <w:r w:rsidR="00961394">
              <w:rPr>
                <w:noProof/>
                <w:webHidden/>
              </w:rPr>
              <w:fldChar w:fldCharType="end"/>
            </w:r>
          </w:hyperlink>
        </w:p>
        <w:p w14:paraId="2882D3F5" w14:textId="77777777" w:rsidR="00961394" w:rsidRDefault="00A61691">
          <w:pPr>
            <w:pStyle w:val="TOC5"/>
            <w:tabs>
              <w:tab w:val="right" w:leader="dot" w:pos="11102"/>
            </w:tabs>
            <w:rPr>
              <w:rFonts w:eastAsiaTheme="minorEastAsia"/>
              <w:noProof/>
              <w:lang w:eastAsia="en-GB"/>
            </w:rPr>
          </w:pPr>
          <w:hyperlink w:anchor="_Toc126609340" w:history="1">
            <w:r w:rsidR="00961394" w:rsidRPr="004F5DA7">
              <w:rPr>
                <w:rStyle w:val="Hyperlink"/>
                <w:noProof/>
              </w:rPr>
              <w:t>Milestone Test 10.1.2</w:t>
            </w:r>
            <w:r w:rsidR="00961394">
              <w:rPr>
                <w:noProof/>
                <w:webHidden/>
              </w:rPr>
              <w:tab/>
            </w:r>
            <w:r w:rsidR="00961394">
              <w:rPr>
                <w:noProof/>
                <w:webHidden/>
              </w:rPr>
              <w:fldChar w:fldCharType="begin"/>
            </w:r>
            <w:r w:rsidR="00961394">
              <w:rPr>
                <w:noProof/>
                <w:webHidden/>
              </w:rPr>
              <w:instrText xml:space="preserve"> PAGEREF _Toc126609340 \h </w:instrText>
            </w:r>
            <w:r w:rsidR="00961394">
              <w:rPr>
                <w:noProof/>
                <w:webHidden/>
              </w:rPr>
            </w:r>
            <w:r w:rsidR="00961394">
              <w:rPr>
                <w:noProof/>
                <w:webHidden/>
              </w:rPr>
              <w:fldChar w:fldCharType="separate"/>
            </w:r>
            <w:r w:rsidR="00961394">
              <w:rPr>
                <w:noProof/>
                <w:webHidden/>
              </w:rPr>
              <w:t>244</w:t>
            </w:r>
            <w:r w:rsidR="00961394">
              <w:rPr>
                <w:noProof/>
                <w:webHidden/>
              </w:rPr>
              <w:fldChar w:fldCharType="end"/>
            </w:r>
          </w:hyperlink>
        </w:p>
        <w:p w14:paraId="3E0A2A82" w14:textId="77777777" w:rsidR="00961394" w:rsidRDefault="00A61691">
          <w:pPr>
            <w:pStyle w:val="TOC5"/>
            <w:tabs>
              <w:tab w:val="right" w:leader="dot" w:pos="11102"/>
            </w:tabs>
            <w:rPr>
              <w:rFonts w:eastAsiaTheme="minorEastAsia"/>
              <w:noProof/>
              <w:lang w:eastAsia="en-GB"/>
            </w:rPr>
          </w:pPr>
          <w:hyperlink w:anchor="_Toc126609341" w:history="1">
            <w:r w:rsidR="00961394" w:rsidRPr="004F5DA7">
              <w:rPr>
                <w:rStyle w:val="Hyperlink"/>
                <w:noProof/>
              </w:rPr>
              <w:t>Milestone Test 10.1.3</w:t>
            </w:r>
            <w:r w:rsidR="00961394">
              <w:rPr>
                <w:noProof/>
                <w:webHidden/>
              </w:rPr>
              <w:tab/>
            </w:r>
            <w:r w:rsidR="00961394">
              <w:rPr>
                <w:noProof/>
                <w:webHidden/>
              </w:rPr>
              <w:fldChar w:fldCharType="begin"/>
            </w:r>
            <w:r w:rsidR="00961394">
              <w:rPr>
                <w:noProof/>
                <w:webHidden/>
              </w:rPr>
              <w:instrText xml:space="preserve"> PAGEREF _Toc126609341 \h </w:instrText>
            </w:r>
            <w:r w:rsidR="00961394">
              <w:rPr>
                <w:noProof/>
                <w:webHidden/>
              </w:rPr>
            </w:r>
            <w:r w:rsidR="00961394">
              <w:rPr>
                <w:noProof/>
                <w:webHidden/>
              </w:rPr>
              <w:fldChar w:fldCharType="separate"/>
            </w:r>
            <w:r w:rsidR="00961394">
              <w:rPr>
                <w:noProof/>
                <w:webHidden/>
              </w:rPr>
              <w:t>246</w:t>
            </w:r>
            <w:r w:rsidR="00961394">
              <w:rPr>
                <w:noProof/>
                <w:webHidden/>
              </w:rPr>
              <w:fldChar w:fldCharType="end"/>
            </w:r>
          </w:hyperlink>
        </w:p>
        <w:p w14:paraId="270D822A" w14:textId="77777777" w:rsidR="00961394" w:rsidRDefault="00A61691">
          <w:pPr>
            <w:pStyle w:val="TOC4"/>
            <w:tabs>
              <w:tab w:val="right" w:leader="dot" w:pos="11102"/>
            </w:tabs>
            <w:rPr>
              <w:rFonts w:eastAsiaTheme="minorEastAsia"/>
              <w:noProof/>
              <w:lang w:eastAsia="en-GB"/>
            </w:rPr>
          </w:pPr>
          <w:hyperlink w:anchor="_Toc126609342" w:history="1">
            <w:r w:rsidR="00961394" w:rsidRPr="004F5DA7">
              <w:rPr>
                <w:rStyle w:val="Hyperlink"/>
                <w:noProof/>
              </w:rPr>
              <w:t>Milestone Test 10.2</w:t>
            </w:r>
            <w:r w:rsidR="00961394">
              <w:rPr>
                <w:noProof/>
                <w:webHidden/>
              </w:rPr>
              <w:tab/>
            </w:r>
            <w:r w:rsidR="00961394">
              <w:rPr>
                <w:noProof/>
                <w:webHidden/>
              </w:rPr>
              <w:fldChar w:fldCharType="begin"/>
            </w:r>
            <w:r w:rsidR="00961394">
              <w:rPr>
                <w:noProof/>
                <w:webHidden/>
              </w:rPr>
              <w:instrText xml:space="preserve"> PAGEREF _Toc126609342 \h </w:instrText>
            </w:r>
            <w:r w:rsidR="00961394">
              <w:rPr>
                <w:noProof/>
                <w:webHidden/>
              </w:rPr>
            </w:r>
            <w:r w:rsidR="00961394">
              <w:rPr>
                <w:noProof/>
                <w:webHidden/>
              </w:rPr>
              <w:fldChar w:fldCharType="separate"/>
            </w:r>
            <w:r w:rsidR="00961394">
              <w:rPr>
                <w:noProof/>
                <w:webHidden/>
              </w:rPr>
              <w:t>247</w:t>
            </w:r>
            <w:r w:rsidR="00961394">
              <w:rPr>
                <w:noProof/>
                <w:webHidden/>
              </w:rPr>
              <w:fldChar w:fldCharType="end"/>
            </w:r>
          </w:hyperlink>
        </w:p>
        <w:p w14:paraId="4C473CEE" w14:textId="77777777" w:rsidR="00961394" w:rsidRDefault="00A61691">
          <w:pPr>
            <w:pStyle w:val="TOC5"/>
            <w:tabs>
              <w:tab w:val="right" w:leader="dot" w:pos="11102"/>
            </w:tabs>
            <w:rPr>
              <w:rFonts w:eastAsiaTheme="minorEastAsia"/>
              <w:noProof/>
              <w:lang w:eastAsia="en-GB"/>
            </w:rPr>
          </w:pPr>
          <w:hyperlink w:anchor="_Toc126609343" w:history="1">
            <w:r w:rsidR="00961394" w:rsidRPr="004F5DA7">
              <w:rPr>
                <w:rStyle w:val="Hyperlink"/>
                <w:noProof/>
              </w:rPr>
              <w:t>Milestone Test 10.2.1</w:t>
            </w:r>
            <w:r w:rsidR="00961394">
              <w:rPr>
                <w:noProof/>
                <w:webHidden/>
              </w:rPr>
              <w:tab/>
            </w:r>
            <w:r w:rsidR="00961394">
              <w:rPr>
                <w:noProof/>
                <w:webHidden/>
              </w:rPr>
              <w:fldChar w:fldCharType="begin"/>
            </w:r>
            <w:r w:rsidR="00961394">
              <w:rPr>
                <w:noProof/>
                <w:webHidden/>
              </w:rPr>
              <w:instrText xml:space="preserve"> PAGEREF _Toc126609343 \h </w:instrText>
            </w:r>
            <w:r w:rsidR="00961394">
              <w:rPr>
                <w:noProof/>
                <w:webHidden/>
              </w:rPr>
            </w:r>
            <w:r w:rsidR="00961394">
              <w:rPr>
                <w:noProof/>
                <w:webHidden/>
              </w:rPr>
              <w:fldChar w:fldCharType="separate"/>
            </w:r>
            <w:r w:rsidR="00961394">
              <w:rPr>
                <w:noProof/>
                <w:webHidden/>
              </w:rPr>
              <w:t>247</w:t>
            </w:r>
            <w:r w:rsidR="00961394">
              <w:rPr>
                <w:noProof/>
                <w:webHidden/>
              </w:rPr>
              <w:fldChar w:fldCharType="end"/>
            </w:r>
          </w:hyperlink>
        </w:p>
        <w:p w14:paraId="63F94EB9" w14:textId="77777777" w:rsidR="00961394" w:rsidRDefault="00A61691">
          <w:pPr>
            <w:pStyle w:val="TOC6"/>
            <w:tabs>
              <w:tab w:val="right" w:leader="dot" w:pos="11102"/>
            </w:tabs>
            <w:rPr>
              <w:noProof/>
            </w:rPr>
          </w:pPr>
          <w:hyperlink w:anchor="_Toc126609344" w:history="1">
            <w:r w:rsidR="00961394" w:rsidRPr="004F5DA7">
              <w:rPr>
                <w:rStyle w:val="Hyperlink"/>
                <w:noProof/>
              </w:rPr>
              <w:t>Error</w:t>
            </w:r>
            <w:r w:rsidR="00961394">
              <w:rPr>
                <w:noProof/>
                <w:webHidden/>
              </w:rPr>
              <w:tab/>
            </w:r>
            <w:r w:rsidR="00961394">
              <w:rPr>
                <w:noProof/>
                <w:webHidden/>
              </w:rPr>
              <w:fldChar w:fldCharType="begin"/>
            </w:r>
            <w:r w:rsidR="00961394">
              <w:rPr>
                <w:noProof/>
                <w:webHidden/>
              </w:rPr>
              <w:instrText xml:space="preserve"> PAGEREF _Toc126609344 \h </w:instrText>
            </w:r>
            <w:r w:rsidR="00961394">
              <w:rPr>
                <w:noProof/>
                <w:webHidden/>
              </w:rPr>
            </w:r>
            <w:r w:rsidR="00961394">
              <w:rPr>
                <w:noProof/>
                <w:webHidden/>
              </w:rPr>
              <w:fldChar w:fldCharType="separate"/>
            </w:r>
            <w:r w:rsidR="00961394">
              <w:rPr>
                <w:noProof/>
                <w:webHidden/>
              </w:rPr>
              <w:t>247</w:t>
            </w:r>
            <w:r w:rsidR="00961394">
              <w:rPr>
                <w:noProof/>
                <w:webHidden/>
              </w:rPr>
              <w:fldChar w:fldCharType="end"/>
            </w:r>
          </w:hyperlink>
        </w:p>
        <w:p w14:paraId="6E4E0E5C" w14:textId="77777777" w:rsidR="00961394" w:rsidRDefault="00A61691">
          <w:pPr>
            <w:pStyle w:val="TOC5"/>
            <w:tabs>
              <w:tab w:val="right" w:leader="dot" w:pos="11102"/>
            </w:tabs>
            <w:rPr>
              <w:rFonts w:eastAsiaTheme="minorEastAsia"/>
              <w:noProof/>
              <w:lang w:eastAsia="en-GB"/>
            </w:rPr>
          </w:pPr>
          <w:hyperlink w:anchor="_Toc126609345" w:history="1">
            <w:r w:rsidR="00961394" w:rsidRPr="004F5DA7">
              <w:rPr>
                <w:rStyle w:val="Hyperlink"/>
                <w:noProof/>
              </w:rPr>
              <w:t>Milestone Test 10.2.1 Continued...</w:t>
            </w:r>
            <w:r w:rsidR="00961394">
              <w:rPr>
                <w:noProof/>
                <w:webHidden/>
              </w:rPr>
              <w:tab/>
            </w:r>
            <w:r w:rsidR="00961394">
              <w:rPr>
                <w:noProof/>
                <w:webHidden/>
              </w:rPr>
              <w:fldChar w:fldCharType="begin"/>
            </w:r>
            <w:r w:rsidR="00961394">
              <w:rPr>
                <w:noProof/>
                <w:webHidden/>
              </w:rPr>
              <w:instrText xml:space="preserve"> PAGEREF _Toc126609345 \h </w:instrText>
            </w:r>
            <w:r w:rsidR="00961394">
              <w:rPr>
                <w:noProof/>
                <w:webHidden/>
              </w:rPr>
            </w:r>
            <w:r w:rsidR="00961394">
              <w:rPr>
                <w:noProof/>
                <w:webHidden/>
              </w:rPr>
              <w:fldChar w:fldCharType="separate"/>
            </w:r>
            <w:r w:rsidR="00961394">
              <w:rPr>
                <w:noProof/>
                <w:webHidden/>
              </w:rPr>
              <w:t>248</w:t>
            </w:r>
            <w:r w:rsidR="00961394">
              <w:rPr>
                <w:noProof/>
                <w:webHidden/>
              </w:rPr>
              <w:fldChar w:fldCharType="end"/>
            </w:r>
          </w:hyperlink>
        </w:p>
        <w:p w14:paraId="4389C2A1" w14:textId="77777777" w:rsidR="00961394" w:rsidRDefault="00A61691">
          <w:pPr>
            <w:pStyle w:val="TOC5"/>
            <w:tabs>
              <w:tab w:val="right" w:leader="dot" w:pos="11102"/>
            </w:tabs>
            <w:rPr>
              <w:rFonts w:eastAsiaTheme="minorEastAsia"/>
              <w:noProof/>
              <w:lang w:eastAsia="en-GB"/>
            </w:rPr>
          </w:pPr>
          <w:hyperlink w:anchor="_Toc126609346" w:history="1">
            <w:r w:rsidR="00961394" w:rsidRPr="004F5DA7">
              <w:rPr>
                <w:rStyle w:val="Hyperlink"/>
                <w:noProof/>
              </w:rPr>
              <w:t>Milestone Test 10.2.2</w:t>
            </w:r>
            <w:r w:rsidR="00961394">
              <w:rPr>
                <w:noProof/>
                <w:webHidden/>
              </w:rPr>
              <w:tab/>
            </w:r>
            <w:r w:rsidR="00961394">
              <w:rPr>
                <w:noProof/>
                <w:webHidden/>
              </w:rPr>
              <w:fldChar w:fldCharType="begin"/>
            </w:r>
            <w:r w:rsidR="00961394">
              <w:rPr>
                <w:noProof/>
                <w:webHidden/>
              </w:rPr>
              <w:instrText xml:space="preserve"> PAGEREF _Toc126609346 \h </w:instrText>
            </w:r>
            <w:r w:rsidR="00961394">
              <w:rPr>
                <w:noProof/>
                <w:webHidden/>
              </w:rPr>
            </w:r>
            <w:r w:rsidR="00961394">
              <w:rPr>
                <w:noProof/>
                <w:webHidden/>
              </w:rPr>
              <w:fldChar w:fldCharType="separate"/>
            </w:r>
            <w:r w:rsidR="00961394">
              <w:rPr>
                <w:noProof/>
                <w:webHidden/>
              </w:rPr>
              <w:t>249</w:t>
            </w:r>
            <w:r w:rsidR="00961394">
              <w:rPr>
                <w:noProof/>
                <w:webHidden/>
              </w:rPr>
              <w:fldChar w:fldCharType="end"/>
            </w:r>
          </w:hyperlink>
        </w:p>
        <w:p w14:paraId="16FC60D9" w14:textId="77777777" w:rsidR="00961394" w:rsidRDefault="00A61691">
          <w:pPr>
            <w:pStyle w:val="TOC5"/>
            <w:tabs>
              <w:tab w:val="right" w:leader="dot" w:pos="11102"/>
            </w:tabs>
            <w:rPr>
              <w:rFonts w:eastAsiaTheme="minorEastAsia"/>
              <w:noProof/>
              <w:lang w:eastAsia="en-GB"/>
            </w:rPr>
          </w:pPr>
          <w:hyperlink w:anchor="_Toc126609347" w:history="1">
            <w:r w:rsidR="00961394" w:rsidRPr="004F5DA7">
              <w:rPr>
                <w:rStyle w:val="Hyperlink"/>
                <w:noProof/>
              </w:rPr>
              <w:t>Milestone Test 10.2.3</w:t>
            </w:r>
            <w:r w:rsidR="00961394">
              <w:rPr>
                <w:noProof/>
                <w:webHidden/>
              </w:rPr>
              <w:tab/>
            </w:r>
            <w:r w:rsidR="00961394">
              <w:rPr>
                <w:noProof/>
                <w:webHidden/>
              </w:rPr>
              <w:fldChar w:fldCharType="begin"/>
            </w:r>
            <w:r w:rsidR="00961394">
              <w:rPr>
                <w:noProof/>
                <w:webHidden/>
              </w:rPr>
              <w:instrText xml:space="preserve"> PAGEREF _Toc126609347 \h </w:instrText>
            </w:r>
            <w:r w:rsidR="00961394">
              <w:rPr>
                <w:noProof/>
                <w:webHidden/>
              </w:rPr>
            </w:r>
            <w:r w:rsidR="00961394">
              <w:rPr>
                <w:noProof/>
                <w:webHidden/>
              </w:rPr>
              <w:fldChar w:fldCharType="separate"/>
            </w:r>
            <w:r w:rsidR="00961394">
              <w:rPr>
                <w:noProof/>
                <w:webHidden/>
              </w:rPr>
              <w:t>251</w:t>
            </w:r>
            <w:r w:rsidR="00961394">
              <w:rPr>
                <w:noProof/>
                <w:webHidden/>
              </w:rPr>
              <w:fldChar w:fldCharType="end"/>
            </w:r>
          </w:hyperlink>
        </w:p>
        <w:p w14:paraId="6B1C2DCF" w14:textId="77777777" w:rsidR="00961394" w:rsidRDefault="00A61691">
          <w:pPr>
            <w:pStyle w:val="TOC3"/>
            <w:tabs>
              <w:tab w:val="right" w:leader="dot" w:pos="11102"/>
            </w:tabs>
            <w:rPr>
              <w:rFonts w:eastAsiaTheme="minorEastAsia"/>
              <w:noProof/>
              <w:lang w:eastAsia="en-GB"/>
            </w:rPr>
          </w:pPr>
          <w:hyperlink w:anchor="_Toc126609348" w:history="1">
            <w:r w:rsidR="00961394" w:rsidRPr="004F5DA7">
              <w:rPr>
                <w:rStyle w:val="Hyperlink"/>
                <w:noProof/>
              </w:rPr>
              <w:t>Code clean up and optimistaion</w:t>
            </w:r>
            <w:r w:rsidR="00961394">
              <w:rPr>
                <w:noProof/>
                <w:webHidden/>
              </w:rPr>
              <w:tab/>
            </w:r>
            <w:r w:rsidR="00961394">
              <w:rPr>
                <w:noProof/>
                <w:webHidden/>
              </w:rPr>
              <w:fldChar w:fldCharType="begin"/>
            </w:r>
            <w:r w:rsidR="00961394">
              <w:rPr>
                <w:noProof/>
                <w:webHidden/>
              </w:rPr>
              <w:instrText xml:space="preserve"> PAGEREF _Toc126609348 \h </w:instrText>
            </w:r>
            <w:r w:rsidR="00961394">
              <w:rPr>
                <w:noProof/>
                <w:webHidden/>
              </w:rPr>
            </w:r>
            <w:r w:rsidR="00961394">
              <w:rPr>
                <w:noProof/>
                <w:webHidden/>
              </w:rPr>
              <w:fldChar w:fldCharType="separate"/>
            </w:r>
            <w:r w:rsidR="00961394">
              <w:rPr>
                <w:noProof/>
                <w:webHidden/>
              </w:rPr>
              <w:t>252</w:t>
            </w:r>
            <w:r w:rsidR="00961394">
              <w:rPr>
                <w:noProof/>
                <w:webHidden/>
              </w:rPr>
              <w:fldChar w:fldCharType="end"/>
            </w:r>
          </w:hyperlink>
        </w:p>
        <w:p w14:paraId="33165B41" w14:textId="77777777" w:rsidR="00961394" w:rsidRDefault="00A61691">
          <w:pPr>
            <w:pStyle w:val="TOC4"/>
            <w:tabs>
              <w:tab w:val="right" w:leader="dot" w:pos="11102"/>
            </w:tabs>
            <w:rPr>
              <w:rFonts w:eastAsiaTheme="minorEastAsia"/>
              <w:noProof/>
              <w:lang w:eastAsia="en-GB"/>
            </w:rPr>
          </w:pPr>
          <w:hyperlink w:anchor="_Toc126609349" w:history="1">
            <w:r w:rsidR="00961394" w:rsidRPr="004F5DA7">
              <w:rPr>
                <w:rStyle w:val="Hyperlink"/>
                <w:noProof/>
              </w:rPr>
              <w:t>Pointers and references</w:t>
            </w:r>
            <w:r w:rsidR="00961394">
              <w:rPr>
                <w:noProof/>
                <w:webHidden/>
              </w:rPr>
              <w:tab/>
            </w:r>
            <w:r w:rsidR="00961394">
              <w:rPr>
                <w:noProof/>
                <w:webHidden/>
              </w:rPr>
              <w:fldChar w:fldCharType="begin"/>
            </w:r>
            <w:r w:rsidR="00961394">
              <w:rPr>
                <w:noProof/>
                <w:webHidden/>
              </w:rPr>
              <w:instrText xml:space="preserve"> PAGEREF _Toc126609349 \h </w:instrText>
            </w:r>
            <w:r w:rsidR="00961394">
              <w:rPr>
                <w:noProof/>
                <w:webHidden/>
              </w:rPr>
            </w:r>
            <w:r w:rsidR="00961394">
              <w:rPr>
                <w:noProof/>
                <w:webHidden/>
              </w:rPr>
              <w:fldChar w:fldCharType="separate"/>
            </w:r>
            <w:r w:rsidR="00961394">
              <w:rPr>
                <w:noProof/>
                <w:webHidden/>
              </w:rPr>
              <w:t>252</w:t>
            </w:r>
            <w:r w:rsidR="00961394">
              <w:rPr>
                <w:noProof/>
                <w:webHidden/>
              </w:rPr>
              <w:fldChar w:fldCharType="end"/>
            </w:r>
          </w:hyperlink>
        </w:p>
        <w:p w14:paraId="7BB7AC98" w14:textId="77777777" w:rsidR="00961394" w:rsidRDefault="00A61691">
          <w:pPr>
            <w:pStyle w:val="TOC5"/>
            <w:tabs>
              <w:tab w:val="right" w:leader="dot" w:pos="11102"/>
            </w:tabs>
            <w:rPr>
              <w:rFonts w:eastAsiaTheme="minorEastAsia"/>
              <w:noProof/>
              <w:lang w:eastAsia="en-GB"/>
            </w:rPr>
          </w:pPr>
          <w:hyperlink w:anchor="_Toc126609350" w:history="1">
            <w:r w:rsidR="00961394" w:rsidRPr="004F5DA7">
              <w:rPr>
                <w:rStyle w:val="Hyperlink"/>
                <w:noProof/>
              </w:rPr>
              <w:t>FindObjectOfType</w:t>
            </w:r>
            <w:r w:rsidR="00961394">
              <w:rPr>
                <w:noProof/>
                <w:webHidden/>
              </w:rPr>
              <w:tab/>
            </w:r>
            <w:r w:rsidR="00961394">
              <w:rPr>
                <w:noProof/>
                <w:webHidden/>
              </w:rPr>
              <w:fldChar w:fldCharType="begin"/>
            </w:r>
            <w:r w:rsidR="00961394">
              <w:rPr>
                <w:noProof/>
                <w:webHidden/>
              </w:rPr>
              <w:instrText xml:space="preserve"> PAGEREF _Toc126609350 \h </w:instrText>
            </w:r>
            <w:r w:rsidR="00961394">
              <w:rPr>
                <w:noProof/>
                <w:webHidden/>
              </w:rPr>
            </w:r>
            <w:r w:rsidR="00961394">
              <w:rPr>
                <w:noProof/>
                <w:webHidden/>
              </w:rPr>
              <w:fldChar w:fldCharType="separate"/>
            </w:r>
            <w:r w:rsidR="00961394">
              <w:rPr>
                <w:noProof/>
                <w:webHidden/>
              </w:rPr>
              <w:t>252</w:t>
            </w:r>
            <w:r w:rsidR="00961394">
              <w:rPr>
                <w:noProof/>
                <w:webHidden/>
              </w:rPr>
              <w:fldChar w:fldCharType="end"/>
            </w:r>
          </w:hyperlink>
        </w:p>
        <w:p w14:paraId="50653735" w14:textId="77777777" w:rsidR="00961394" w:rsidRDefault="00A61691">
          <w:pPr>
            <w:pStyle w:val="TOC5"/>
            <w:tabs>
              <w:tab w:val="right" w:leader="dot" w:pos="11102"/>
            </w:tabs>
            <w:rPr>
              <w:rFonts w:eastAsiaTheme="minorEastAsia"/>
              <w:noProof/>
              <w:lang w:eastAsia="en-GB"/>
            </w:rPr>
          </w:pPr>
          <w:hyperlink w:anchor="_Toc126609351" w:history="1">
            <w:r w:rsidR="00961394" w:rsidRPr="004F5DA7">
              <w:rPr>
                <w:rStyle w:val="Hyperlink"/>
                <w:noProof/>
              </w:rPr>
              <w:t>GetComponent</w:t>
            </w:r>
            <w:r w:rsidR="00961394">
              <w:rPr>
                <w:noProof/>
                <w:webHidden/>
              </w:rPr>
              <w:tab/>
            </w:r>
            <w:r w:rsidR="00961394">
              <w:rPr>
                <w:noProof/>
                <w:webHidden/>
              </w:rPr>
              <w:fldChar w:fldCharType="begin"/>
            </w:r>
            <w:r w:rsidR="00961394">
              <w:rPr>
                <w:noProof/>
                <w:webHidden/>
              </w:rPr>
              <w:instrText xml:space="preserve"> PAGEREF _Toc126609351 \h </w:instrText>
            </w:r>
            <w:r w:rsidR="00961394">
              <w:rPr>
                <w:noProof/>
                <w:webHidden/>
              </w:rPr>
            </w:r>
            <w:r w:rsidR="00961394">
              <w:rPr>
                <w:noProof/>
                <w:webHidden/>
              </w:rPr>
              <w:fldChar w:fldCharType="separate"/>
            </w:r>
            <w:r w:rsidR="00961394">
              <w:rPr>
                <w:noProof/>
                <w:webHidden/>
              </w:rPr>
              <w:t>253</w:t>
            </w:r>
            <w:r w:rsidR="00961394">
              <w:rPr>
                <w:noProof/>
                <w:webHidden/>
              </w:rPr>
              <w:fldChar w:fldCharType="end"/>
            </w:r>
          </w:hyperlink>
        </w:p>
        <w:p w14:paraId="5603CCFC" w14:textId="77777777" w:rsidR="00961394" w:rsidRDefault="00A61691">
          <w:pPr>
            <w:pStyle w:val="TOC4"/>
            <w:tabs>
              <w:tab w:val="right" w:leader="dot" w:pos="11102"/>
            </w:tabs>
            <w:rPr>
              <w:rFonts w:eastAsiaTheme="minorEastAsia"/>
              <w:noProof/>
              <w:lang w:eastAsia="en-GB"/>
            </w:rPr>
          </w:pPr>
          <w:hyperlink w:anchor="_Toc126609352" w:history="1">
            <w:r w:rsidR="00961394" w:rsidRPr="004F5DA7">
              <w:rPr>
                <w:rStyle w:val="Hyperlink"/>
                <w:noProof/>
              </w:rPr>
              <w:t>Maintenance</w:t>
            </w:r>
            <w:r w:rsidR="00961394">
              <w:rPr>
                <w:noProof/>
                <w:webHidden/>
              </w:rPr>
              <w:tab/>
            </w:r>
            <w:r w:rsidR="00961394">
              <w:rPr>
                <w:noProof/>
                <w:webHidden/>
              </w:rPr>
              <w:fldChar w:fldCharType="begin"/>
            </w:r>
            <w:r w:rsidR="00961394">
              <w:rPr>
                <w:noProof/>
                <w:webHidden/>
              </w:rPr>
              <w:instrText xml:space="preserve"> PAGEREF _Toc126609352 \h </w:instrText>
            </w:r>
            <w:r w:rsidR="00961394">
              <w:rPr>
                <w:noProof/>
                <w:webHidden/>
              </w:rPr>
            </w:r>
            <w:r w:rsidR="00961394">
              <w:rPr>
                <w:noProof/>
                <w:webHidden/>
              </w:rPr>
              <w:fldChar w:fldCharType="separate"/>
            </w:r>
            <w:r w:rsidR="00961394">
              <w:rPr>
                <w:noProof/>
                <w:webHidden/>
              </w:rPr>
              <w:t>253</w:t>
            </w:r>
            <w:r w:rsidR="00961394">
              <w:rPr>
                <w:noProof/>
                <w:webHidden/>
              </w:rPr>
              <w:fldChar w:fldCharType="end"/>
            </w:r>
          </w:hyperlink>
        </w:p>
        <w:p w14:paraId="6ADBCC7E" w14:textId="77777777" w:rsidR="00961394" w:rsidRDefault="00A61691">
          <w:pPr>
            <w:pStyle w:val="TOC5"/>
            <w:tabs>
              <w:tab w:val="right" w:leader="dot" w:pos="11102"/>
            </w:tabs>
            <w:rPr>
              <w:rFonts w:eastAsiaTheme="minorEastAsia"/>
              <w:noProof/>
              <w:lang w:eastAsia="en-GB"/>
            </w:rPr>
          </w:pPr>
          <w:hyperlink w:anchor="_Toc126609353" w:history="1">
            <w:r w:rsidR="00961394" w:rsidRPr="004F5DA7">
              <w:rPr>
                <w:rStyle w:val="Hyperlink"/>
                <w:noProof/>
              </w:rPr>
              <w:t>Sub-routines</w:t>
            </w:r>
            <w:r w:rsidR="00961394">
              <w:rPr>
                <w:noProof/>
                <w:webHidden/>
              </w:rPr>
              <w:tab/>
            </w:r>
            <w:r w:rsidR="00961394">
              <w:rPr>
                <w:noProof/>
                <w:webHidden/>
              </w:rPr>
              <w:fldChar w:fldCharType="begin"/>
            </w:r>
            <w:r w:rsidR="00961394">
              <w:rPr>
                <w:noProof/>
                <w:webHidden/>
              </w:rPr>
              <w:instrText xml:space="preserve"> PAGEREF _Toc126609353 \h </w:instrText>
            </w:r>
            <w:r w:rsidR="00961394">
              <w:rPr>
                <w:noProof/>
                <w:webHidden/>
              </w:rPr>
            </w:r>
            <w:r w:rsidR="00961394">
              <w:rPr>
                <w:noProof/>
                <w:webHidden/>
              </w:rPr>
              <w:fldChar w:fldCharType="separate"/>
            </w:r>
            <w:r w:rsidR="00961394">
              <w:rPr>
                <w:noProof/>
                <w:webHidden/>
              </w:rPr>
              <w:t>253</w:t>
            </w:r>
            <w:r w:rsidR="00961394">
              <w:rPr>
                <w:noProof/>
                <w:webHidden/>
              </w:rPr>
              <w:fldChar w:fldCharType="end"/>
            </w:r>
          </w:hyperlink>
        </w:p>
        <w:p w14:paraId="0D40DBA9" w14:textId="77777777" w:rsidR="00961394" w:rsidRDefault="00A61691">
          <w:pPr>
            <w:pStyle w:val="TOC6"/>
            <w:tabs>
              <w:tab w:val="right" w:leader="dot" w:pos="11102"/>
            </w:tabs>
            <w:rPr>
              <w:noProof/>
            </w:rPr>
          </w:pPr>
          <w:hyperlink w:anchor="_Toc126609354" w:history="1">
            <w:r w:rsidR="00961394" w:rsidRPr="004F5DA7">
              <w:rPr>
                <w:rStyle w:val="Hyperlink"/>
                <w:noProof/>
              </w:rPr>
              <w:t>Proceudres</w:t>
            </w:r>
            <w:r w:rsidR="00961394">
              <w:rPr>
                <w:noProof/>
                <w:webHidden/>
              </w:rPr>
              <w:tab/>
            </w:r>
            <w:r w:rsidR="00961394">
              <w:rPr>
                <w:noProof/>
                <w:webHidden/>
              </w:rPr>
              <w:fldChar w:fldCharType="begin"/>
            </w:r>
            <w:r w:rsidR="00961394">
              <w:rPr>
                <w:noProof/>
                <w:webHidden/>
              </w:rPr>
              <w:instrText xml:space="preserve"> PAGEREF _Toc126609354 \h </w:instrText>
            </w:r>
            <w:r w:rsidR="00961394">
              <w:rPr>
                <w:noProof/>
                <w:webHidden/>
              </w:rPr>
            </w:r>
            <w:r w:rsidR="00961394">
              <w:rPr>
                <w:noProof/>
                <w:webHidden/>
              </w:rPr>
              <w:fldChar w:fldCharType="separate"/>
            </w:r>
            <w:r w:rsidR="00961394">
              <w:rPr>
                <w:noProof/>
                <w:webHidden/>
              </w:rPr>
              <w:t>253</w:t>
            </w:r>
            <w:r w:rsidR="00961394">
              <w:rPr>
                <w:noProof/>
                <w:webHidden/>
              </w:rPr>
              <w:fldChar w:fldCharType="end"/>
            </w:r>
          </w:hyperlink>
        </w:p>
        <w:p w14:paraId="0C37ACCD" w14:textId="77777777" w:rsidR="00961394" w:rsidRDefault="00A61691">
          <w:pPr>
            <w:pStyle w:val="TOC6"/>
            <w:tabs>
              <w:tab w:val="right" w:leader="dot" w:pos="11102"/>
            </w:tabs>
            <w:rPr>
              <w:noProof/>
            </w:rPr>
          </w:pPr>
          <w:hyperlink w:anchor="_Toc126609355" w:history="1">
            <w:r w:rsidR="00961394" w:rsidRPr="004F5DA7">
              <w:rPr>
                <w:rStyle w:val="Hyperlink"/>
                <w:noProof/>
              </w:rPr>
              <w:t>Functions</w:t>
            </w:r>
            <w:r w:rsidR="00961394">
              <w:rPr>
                <w:noProof/>
                <w:webHidden/>
              </w:rPr>
              <w:tab/>
            </w:r>
            <w:r w:rsidR="00961394">
              <w:rPr>
                <w:noProof/>
                <w:webHidden/>
              </w:rPr>
              <w:fldChar w:fldCharType="begin"/>
            </w:r>
            <w:r w:rsidR="00961394">
              <w:rPr>
                <w:noProof/>
                <w:webHidden/>
              </w:rPr>
              <w:instrText xml:space="preserve"> PAGEREF _Toc126609355 \h </w:instrText>
            </w:r>
            <w:r w:rsidR="00961394">
              <w:rPr>
                <w:noProof/>
                <w:webHidden/>
              </w:rPr>
            </w:r>
            <w:r w:rsidR="00961394">
              <w:rPr>
                <w:noProof/>
                <w:webHidden/>
              </w:rPr>
              <w:fldChar w:fldCharType="separate"/>
            </w:r>
            <w:r w:rsidR="00961394">
              <w:rPr>
                <w:noProof/>
                <w:webHidden/>
              </w:rPr>
              <w:t>253</w:t>
            </w:r>
            <w:r w:rsidR="00961394">
              <w:rPr>
                <w:noProof/>
                <w:webHidden/>
              </w:rPr>
              <w:fldChar w:fldCharType="end"/>
            </w:r>
          </w:hyperlink>
        </w:p>
        <w:p w14:paraId="4EECF61C" w14:textId="77777777" w:rsidR="00961394" w:rsidRDefault="00A61691">
          <w:pPr>
            <w:pStyle w:val="TOC6"/>
            <w:tabs>
              <w:tab w:val="right" w:leader="dot" w:pos="11102"/>
            </w:tabs>
            <w:rPr>
              <w:noProof/>
            </w:rPr>
          </w:pPr>
          <w:hyperlink w:anchor="_Toc126609356" w:history="1">
            <w:r w:rsidR="00961394" w:rsidRPr="004F5DA7">
              <w:rPr>
                <w:rStyle w:val="Hyperlink"/>
                <w:noProof/>
              </w:rPr>
              <w:t>IEnumerator</w:t>
            </w:r>
            <w:r w:rsidR="00961394">
              <w:rPr>
                <w:noProof/>
                <w:webHidden/>
              </w:rPr>
              <w:tab/>
            </w:r>
            <w:r w:rsidR="00961394">
              <w:rPr>
                <w:noProof/>
                <w:webHidden/>
              </w:rPr>
              <w:fldChar w:fldCharType="begin"/>
            </w:r>
            <w:r w:rsidR="00961394">
              <w:rPr>
                <w:noProof/>
                <w:webHidden/>
              </w:rPr>
              <w:instrText xml:space="preserve"> PAGEREF _Toc126609356 \h </w:instrText>
            </w:r>
            <w:r w:rsidR="00961394">
              <w:rPr>
                <w:noProof/>
                <w:webHidden/>
              </w:rPr>
            </w:r>
            <w:r w:rsidR="00961394">
              <w:rPr>
                <w:noProof/>
                <w:webHidden/>
              </w:rPr>
              <w:fldChar w:fldCharType="separate"/>
            </w:r>
            <w:r w:rsidR="00961394">
              <w:rPr>
                <w:noProof/>
                <w:webHidden/>
              </w:rPr>
              <w:t>253</w:t>
            </w:r>
            <w:r w:rsidR="00961394">
              <w:rPr>
                <w:noProof/>
                <w:webHidden/>
              </w:rPr>
              <w:fldChar w:fldCharType="end"/>
            </w:r>
          </w:hyperlink>
        </w:p>
        <w:p w14:paraId="73AA6E81" w14:textId="77777777" w:rsidR="00961394" w:rsidRDefault="00A61691">
          <w:pPr>
            <w:pStyle w:val="TOC4"/>
            <w:tabs>
              <w:tab w:val="right" w:leader="dot" w:pos="11102"/>
            </w:tabs>
            <w:rPr>
              <w:rFonts w:eastAsiaTheme="minorEastAsia"/>
              <w:noProof/>
              <w:lang w:eastAsia="en-GB"/>
            </w:rPr>
          </w:pPr>
          <w:hyperlink w:anchor="_Toc126609357" w:history="1">
            <w:r w:rsidR="00961394" w:rsidRPr="004F5DA7">
              <w:rPr>
                <w:rStyle w:val="Hyperlink"/>
                <w:noProof/>
              </w:rPr>
              <w:t>Headers</w:t>
            </w:r>
            <w:r w:rsidR="00961394">
              <w:rPr>
                <w:noProof/>
                <w:webHidden/>
              </w:rPr>
              <w:tab/>
            </w:r>
            <w:r w:rsidR="00961394">
              <w:rPr>
                <w:noProof/>
                <w:webHidden/>
              </w:rPr>
              <w:fldChar w:fldCharType="begin"/>
            </w:r>
            <w:r w:rsidR="00961394">
              <w:rPr>
                <w:noProof/>
                <w:webHidden/>
              </w:rPr>
              <w:instrText xml:space="preserve"> PAGEREF _Toc126609357 \h </w:instrText>
            </w:r>
            <w:r w:rsidR="00961394">
              <w:rPr>
                <w:noProof/>
                <w:webHidden/>
              </w:rPr>
            </w:r>
            <w:r w:rsidR="00961394">
              <w:rPr>
                <w:noProof/>
                <w:webHidden/>
              </w:rPr>
              <w:fldChar w:fldCharType="separate"/>
            </w:r>
            <w:r w:rsidR="00961394">
              <w:rPr>
                <w:noProof/>
                <w:webHidden/>
              </w:rPr>
              <w:t>253</w:t>
            </w:r>
            <w:r w:rsidR="00961394">
              <w:rPr>
                <w:noProof/>
                <w:webHidden/>
              </w:rPr>
              <w:fldChar w:fldCharType="end"/>
            </w:r>
          </w:hyperlink>
        </w:p>
        <w:p w14:paraId="6C5E3F00" w14:textId="77777777" w:rsidR="00961394" w:rsidRDefault="00A61691">
          <w:pPr>
            <w:pStyle w:val="TOC4"/>
            <w:tabs>
              <w:tab w:val="right" w:leader="dot" w:pos="11102"/>
            </w:tabs>
            <w:rPr>
              <w:rFonts w:eastAsiaTheme="minorEastAsia"/>
              <w:noProof/>
              <w:lang w:eastAsia="en-GB"/>
            </w:rPr>
          </w:pPr>
          <w:hyperlink w:anchor="_Toc126609358" w:history="1">
            <w:r w:rsidR="00961394" w:rsidRPr="004F5DA7">
              <w:rPr>
                <w:rStyle w:val="Hyperlink"/>
                <w:noProof/>
              </w:rPr>
              <w:t>Comments</w:t>
            </w:r>
            <w:r w:rsidR="00961394">
              <w:rPr>
                <w:noProof/>
                <w:webHidden/>
              </w:rPr>
              <w:tab/>
            </w:r>
            <w:r w:rsidR="00961394">
              <w:rPr>
                <w:noProof/>
                <w:webHidden/>
              </w:rPr>
              <w:fldChar w:fldCharType="begin"/>
            </w:r>
            <w:r w:rsidR="00961394">
              <w:rPr>
                <w:noProof/>
                <w:webHidden/>
              </w:rPr>
              <w:instrText xml:space="preserve"> PAGEREF _Toc126609358 \h </w:instrText>
            </w:r>
            <w:r w:rsidR="00961394">
              <w:rPr>
                <w:noProof/>
                <w:webHidden/>
              </w:rPr>
            </w:r>
            <w:r w:rsidR="00961394">
              <w:rPr>
                <w:noProof/>
                <w:webHidden/>
              </w:rPr>
              <w:fldChar w:fldCharType="separate"/>
            </w:r>
            <w:r w:rsidR="00961394">
              <w:rPr>
                <w:noProof/>
                <w:webHidden/>
              </w:rPr>
              <w:t>254</w:t>
            </w:r>
            <w:r w:rsidR="00961394">
              <w:rPr>
                <w:noProof/>
                <w:webHidden/>
              </w:rPr>
              <w:fldChar w:fldCharType="end"/>
            </w:r>
          </w:hyperlink>
        </w:p>
        <w:p w14:paraId="76A3D1D1" w14:textId="77777777" w:rsidR="00961394" w:rsidRDefault="00A61691">
          <w:pPr>
            <w:pStyle w:val="TOC4"/>
            <w:tabs>
              <w:tab w:val="right" w:leader="dot" w:pos="11102"/>
            </w:tabs>
            <w:rPr>
              <w:rFonts w:eastAsiaTheme="minorEastAsia"/>
              <w:noProof/>
              <w:lang w:eastAsia="en-GB"/>
            </w:rPr>
          </w:pPr>
          <w:hyperlink w:anchor="_Toc126609359" w:history="1">
            <w:r w:rsidR="00961394" w:rsidRPr="004F5DA7">
              <w:rPr>
                <w:rStyle w:val="Hyperlink"/>
                <w:noProof/>
              </w:rPr>
              <w:t>Repeated code</w:t>
            </w:r>
            <w:r w:rsidR="00961394">
              <w:rPr>
                <w:noProof/>
                <w:webHidden/>
              </w:rPr>
              <w:tab/>
            </w:r>
            <w:r w:rsidR="00961394">
              <w:rPr>
                <w:noProof/>
                <w:webHidden/>
              </w:rPr>
              <w:fldChar w:fldCharType="begin"/>
            </w:r>
            <w:r w:rsidR="00961394">
              <w:rPr>
                <w:noProof/>
                <w:webHidden/>
              </w:rPr>
              <w:instrText xml:space="preserve"> PAGEREF _Toc126609359 \h </w:instrText>
            </w:r>
            <w:r w:rsidR="00961394">
              <w:rPr>
                <w:noProof/>
                <w:webHidden/>
              </w:rPr>
            </w:r>
            <w:r w:rsidR="00961394">
              <w:rPr>
                <w:noProof/>
                <w:webHidden/>
              </w:rPr>
              <w:fldChar w:fldCharType="separate"/>
            </w:r>
            <w:r w:rsidR="00961394">
              <w:rPr>
                <w:noProof/>
                <w:webHidden/>
              </w:rPr>
              <w:t>254</w:t>
            </w:r>
            <w:r w:rsidR="00961394">
              <w:rPr>
                <w:noProof/>
                <w:webHidden/>
              </w:rPr>
              <w:fldChar w:fldCharType="end"/>
            </w:r>
          </w:hyperlink>
        </w:p>
        <w:p w14:paraId="05B531A5" w14:textId="77777777" w:rsidR="00961394" w:rsidRDefault="00A61691">
          <w:pPr>
            <w:pStyle w:val="TOC3"/>
            <w:tabs>
              <w:tab w:val="right" w:leader="dot" w:pos="11102"/>
            </w:tabs>
            <w:rPr>
              <w:rFonts w:eastAsiaTheme="minorEastAsia"/>
              <w:noProof/>
              <w:lang w:eastAsia="en-GB"/>
            </w:rPr>
          </w:pPr>
          <w:hyperlink w:anchor="_Toc126609360" w:history="1">
            <w:r w:rsidR="00961394" w:rsidRPr="004F5DA7">
              <w:rPr>
                <w:rStyle w:val="Hyperlink"/>
                <w:noProof/>
              </w:rPr>
              <w:t>Small additional changes</w:t>
            </w:r>
            <w:r w:rsidR="00961394">
              <w:rPr>
                <w:noProof/>
                <w:webHidden/>
              </w:rPr>
              <w:tab/>
            </w:r>
            <w:r w:rsidR="00961394">
              <w:rPr>
                <w:noProof/>
                <w:webHidden/>
              </w:rPr>
              <w:fldChar w:fldCharType="begin"/>
            </w:r>
            <w:r w:rsidR="00961394">
              <w:rPr>
                <w:noProof/>
                <w:webHidden/>
              </w:rPr>
              <w:instrText xml:space="preserve"> PAGEREF _Toc126609360 \h </w:instrText>
            </w:r>
            <w:r w:rsidR="00961394">
              <w:rPr>
                <w:noProof/>
                <w:webHidden/>
              </w:rPr>
            </w:r>
            <w:r w:rsidR="00961394">
              <w:rPr>
                <w:noProof/>
                <w:webHidden/>
              </w:rPr>
              <w:fldChar w:fldCharType="separate"/>
            </w:r>
            <w:r w:rsidR="00961394">
              <w:rPr>
                <w:noProof/>
                <w:webHidden/>
              </w:rPr>
              <w:t>255</w:t>
            </w:r>
            <w:r w:rsidR="00961394">
              <w:rPr>
                <w:noProof/>
                <w:webHidden/>
              </w:rPr>
              <w:fldChar w:fldCharType="end"/>
            </w:r>
          </w:hyperlink>
        </w:p>
        <w:p w14:paraId="133E3E04" w14:textId="77777777" w:rsidR="00961394" w:rsidRDefault="00A61691">
          <w:pPr>
            <w:pStyle w:val="TOC4"/>
            <w:tabs>
              <w:tab w:val="right" w:leader="dot" w:pos="11102"/>
            </w:tabs>
            <w:rPr>
              <w:rFonts w:eastAsiaTheme="minorEastAsia"/>
              <w:noProof/>
              <w:lang w:eastAsia="en-GB"/>
            </w:rPr>
          </w:pPr>
          <w:hyperlink w:anchor="_Toc126609361" w:history="1">
            <w:r w:rsidR="00961394" w:rsidRPr="004F5DA7">
              <w:rPr>
                <w:rStyle w:val="Hyperlink"/>
                <w:noProof/>
              </w:rPr>
              <w:t>Pop-ups</w:t>
            </w:r>
            <w:r w:rsidR="00961394">
              <w:rPr>
                <w:noProof/>
                <w:webHidden/>
              </w:rPr>
              <w:tab/>
            </w:r>
            <w:r w:rsidR="00961394">
              <w:rPr>
                <w:noProof/>
                <w:webHidden/>
              </w:rPr>
              <w:fldChar w:fldCharType="begin"/>
            </w:r>
            <w:r w:rsidR="00961394">
              <w:rPr>
                <w:noProof/>
                <w:webHidden/>
              </w:rPr>
              <w:instrText xml:space="preserve"> PAGEREF _Toc126609361 \h </w:instrText>
            </w:r>
            <w:r w:rsidR="00961394">
              <w:rPr>
                <w:noProof/>
                <w:webHidden/>
              </w:rPr>
            </w:r>
            <w:r w:rsidR="00961394">
              <w:rPr>
                <w:noProof/>
                <w:webHidden/>
              </w:rPr>
              <w:fldChar w:fldCharType="separate"/>
            </w:r>
            <w:r w:rsidR="00961394">
              <w:rPr>
                <w:noProof/>
                <w:webHidden/>
              </w:rPr>
              <w:t>255</w:t>
            </w:r>
            <w:r w:rsidR="00961394">
              <w:rPr>
                <w:noProof/>
                <w:webHidden/>
              </w:rPr>
              <w:fldChar w:fldCharType="end"/>
            </w:r>
          </w:hyperlink>
        </w:p>
        <w:p w14:paraId="55DDE656" w14:textId="77777777" w:rsidR="00961394" w:rsidRDefault="00A61691">
          <w:pPr>
            <w:pStyle w:val="TOC4"/>
            <w:tabs>
              <w:tab w:val="right" w:leader="dot" w:pos="11102"/>
            </w:tabs>
            <w:rPr>
              <w:rFonts w:eastAsiaTheme="minorEastAsia"/>
              <w:noProof/>
              <w:lang w:eastAsia="en-GB"/>
            </w:rPr>
          </w:pPr>
          <w:hyperlink w:anchor="_Toc126609362" w:history="1">
            <w:r w:rsidR="00961394" w:rsidRPr="004F5DA7">
              <w:rPr>
                <w:rStyle w:val="Hyperlink"/>
                <w:noProof/>
              </w:rPr>
              <w:t>Product ID not clearing</w:t>
            </w:r>
            <w:r w:rsidR="00961394">
              <w:rPr>
                <w:noProof/>
                <w:webHidden/>
              </w:rPr>
              <w:tab/>
            </w:r>
            <w:r w:rsidR="00961394">
              <w:rPr>
                <w:noProof/>
                <w:webHidden/>
              </w:rPr>
              <w:fldChar w:fldCharType="begin"/>
            </w:r>
            <w:r w:rsidR="00961394">
              <w:rPr>
                <w:noProof/>
                <w:webHidden/>
              </w:rPr>
              <w:instrText xml:space="preserve"> PAGEREF _Toc126609362 \h </w:instrText>
            </w:r>
            <w:r w:rsidR="00961394">
              <w:rPr>
                <w:noProof/>
                <w:webHidden/>
              </w:rPr>
            </w:r>
            <w:r w:rsidR="00961394">
              <w:rPr>
                <w:noProof/>
                <w:webHidden/>
              </w:rPr>
              <w:fldChar w:fldCharType="separate"/>
            </w:r>
            <w:r w:rsidR="00961394">
              <w:rPr>
                <w:noProof/>
                <w:webHidden/>
              </w:rPr>
              <w:t>255</w:t>
            </w:r>
            <w:r w:rsidR="00961394">
              <w:rPr>
                <w:noProof/>
                <w:webHidden/>
              </w:rPr>
              <w:fldChar w:fldCharType="end"/>
            </w:r>
          </w:hyperlink>
        </w:p>
        <w:p w14:paraId="3CDA44A3" w14:textId="77777777" w:rsidR="00961394" w:rsidRDefault="00A61691">
          <w:pPr>
            <w:pStyle w:val="TOC4"/>
            <w:tabs>
              <w:tab w:val="right" w:leader="dot" w:pos="11102"/>
            </w:tabs>
            <w:rPr>
              <w:rFonts w:eastAsiaTheme="minorEastAsia"/>
              <w:noProof/>
              <w:lang w:eastAsia="en-GB"/>
            </w:rPr>
          </w:pPr>
          <w:hyperlink w:anchor="_Toc126609363" w:history="1">
            <w:r w:rsidR="00961394" w:rsidRPr="004F5DA7">
              <w:rPr>
                <w:rStyle w:val="Hyperlink"/>
                <w:noProof/>
              </w:rPr>
              <w:t>Product ID Input</w:t>
            </w:r>
            <w:r w:rsidR="00961394">
              <w:rPr>
                <w:noProof/>
                <w:webHidden/>
              </w:rPr>
              <w:tab/>
            </w:r>
            <w:r w:rsidR="00961394">
              <w:rPr>
                <w:noProof/>
                <w:webHidden/>
              </w:rPr>
              <w:fldChar w:fldCharType="begin"/>
            </w:r>
            <w:r w:rsidR="00961394">
              <w:rPr>
                <w:noProof/>
                <w:webHidden/>
              </w:rPr>
              <w:instrText xml:space="preserve"> PAGEREF _Toc126609363 \h </w:instrText>
            </w:r>
            <w:r w:rsidR="00961394">
              <w:rPr>
                <w:noProof/>
                <w:webHidden/>
              </w:rPr>
            </w:r>
            <w:r w:rsidR="00961394">
              <w:rPr>
                <w:noProof/>
                <w:webHidden/>
              </w:rPr>
              <w:fldChar w:fldCharType="separate"/>
            </w:r>
            <w:r w:rsidR="00961394">
              <w:rPr>
                <w:noProof/>
                <w:webHidden/>
              </w:rPr>
              <w:t>255</w:t>
            </w:r>
            <w:r w:rsidR="00961394">
              <w:rPr>
                <w:noProof/>
                <w:webHidden/>
              </w:rPr>
              <w:fldChar w:fldCharType="end"/>
            </w:r>
          </w:hyperlink>
        </w:p>
        <w:p w14:paraId="1C88016D" w14:textId="77777777" w:rsidR="00961394" w:rsidRDefault="00A61691">
          <w:pPr>
            <w:pStyle w:val="TOC4"/>
            <w:tabs>
              <w:tab w:val="right" w:leader="dot" w:pos="11102"/>
            </w:tabs>
            <w:rPr>
              <w:rFonts w:eastAsiaTheme="minorEastAsia"/>
              <w:noProof/>
              <w:lang w:eastAsia="en-GB"/>
            </w:rPr>
          </w:pPr>
          <w:hyperlink w:anchor="_Toc126609364" w:history="1">
            <w:r w:rsidR="00961394" w:rsidRPr="004F5DA7">
              <w:rPr>
                <w:rStyle w:val="Hyperlink"/>
                <w:noProof/>
              </w:rPr>
              <w:t>Multiple items not adding quantites together</w:t>
            </w:r>
            <w:r w:rsidR="00961394">
              <w:rPr>
                <w:noProof/>
                <w:webHidden/>
              </w:rPr>
              <w:tab/>
            </w:r>
            <w:r w:rsidR="00961394">
              <w:rPr>
                <w:noProof/>
                <w:webHidden/>
              </w:rPr>
              <w:fldChar w:fldCharType="begin"/>
            </w:r>
            <w:r w:rsidR="00961394">
              <w:rPr>
                <w:noProof/>
                <w:webHidden/>
              </w:rPr>
              <w:instrText xml:space="preserve"> PAGEREF _Toc126609364 \h </w:instrText>
            </w:r>
            <w:r w:rsidR="00961394">
              <w:rPr>
                <w:noProof/>
                <w:webHidden/>
              </w:rPr>
            </w:r>
            <w:r w:rsidR="00961394">
              <w:rPr>
                <w:noProof/>
                <w:webHidden/>
              </w:rPr>
              <w:fldChar w:fldCharType="separate"/>
            </w:r>
            <w:r w:rsidR="00961394">
              <w:rPr>
                <w:noProof/>
                <w:webHidden/>
              </w:rPr>
              <w:t>256</w:t>
            </w:r>
            <w:r w:rsidR="00961394">
              <w:rPr>
                <w:noProof/>
                <w:webHidden/>
              </w:rPr>
              <w:fldChar w:fldCharType="end"/>
            </w:r>
          </w:hyperlink>
        </w:p>
        <w:p w14:paraId="28AB6EC4" w14:textId="77777777" w:rsidR="00961394" w:rsidRDefault="00A61691">
          <w:pPr>
            <w:pStyle w:val="TOC4"/>
            <w:tabs>
              <w:tab w:val="right" w:leader="dot" w:pos="11102"/>
            </w:tabs>
            <w:rPr>
              <w:rFonts w:eastAsiaTheme="minorEastAsia"/>
              <w:noProof/>
              <w:lang w:eastAsia="en-GB"/>
            </w:rPr>
          </w:pPr>
          <w:hyperlink w:anchor="_Toc126609365" w:history="1">
            <w:r w:rsidR="00961394" w:rsidRPr="004F5DA7">
              <w:rPr>
                <w:rStyle w:val="Hyperlink"/>
                <w:noProof/>
              </w:rPr>
              <w:t>Completing a transaction without payment</w:t>
            </w:r>
            <w:r w:rsidR="00961394">
              <w:rPr>
                <w:noProof/>
                <w:webHidden/>
              </w:rPr>
              <w:tab/>
            </w:r>
            <w:r w:rsidR="00961394">
              <w:rPr>
                <w:noProof/>
                <w:webHidden/>
              </w:rPr>
              <w:fldChar w:fldCharType="begin"/>
            </w:r>
            <w:r w:rsidR="00961394">
              <w:rPr>
                <w:noProof/>
                <w:webHidden/>
              </w:rPr>
              <w:instrText xml:space="preserve"> PAGEREF _Toc126609365 \h </w:instrText>
            </w:r>
            <w:r w:rsidR="00961394">
              <w:rPr>
                <w:noProof/>
                <w:webHidden/>
              </w:rPr>
            </w:r>
            <w:r w:rsidR="00961394">
              <w:rPr>
                <w:noProof/>
                <w:webHidden/>
              </w:rPr>
              <w:fldChar w:fldCharType="separate"/>
            </w:r>
            <w:r w:rsidR="00961394">
              <w:rPr>
                <w:noProof/>
                <w:webHidden/>
              </w:rPr>
              <w:t>256</w:t>
            </w:r>
            <w:r w:rsidR="00961394">
              <w:rPr>
                <w:noProof/>
                <w:webHidden/>
              </w:rPr>
              <w:fldChar w:fldCharType="end"/>
            </w:r>
          </w:hyperlink>
        </w:p>
        <w:p w14:paraId="53C52992" w14:textId="77777777" w:rsidR="00961394" w:rsidRDefault="00A61691">
          <w:pPr>
            <w:pStyle w:val="TOC4"/>
            <w:tabs>
              <w:tab w:val="right" w:leader="dot" w:pos="11102"/>
            </w:tabs>
            <w:rPr>
              <w:rFonts w:eastAsiaTheme="minorEastAsia"/>
              <w:noProof/>
              <w:lang w:eastAsia="en-GB"/>
            </w:rPr>
          </w:pPr>
          <w:hyperlink w:anchor="_Toc126609366" w:history="1">
            <w:r w:rsidR="00961394" w:rsidRPr="004F5DA7">
              <w:rPr>
                <w:rStyle w:val="Hyperlink"/>
                <w:noProof/>
              </w:rPr>
              <w:t>Stock modify not showing current values</w:t>
            </w:r>
            <w:r w:rsidR="00961394">
              <w:rPr>
                <w:noProof/>
                <w:webHidden/>
              </w:rPr>
              <w:tab/>
            </w:r>
            <w:r w:rsidR="00961394">
              <w:rPr>
                <w:noProof/>
                <w:webHidden/>
              </w:rPr>
              <w:fldChar w:fldCharType="begin"/>
            </w:r>
            <w:r w:rsidR="00961394">
              <w:rPr>
                <w:noProof/>
                <w:webHidden/>
              </w:rPr>
              <w:instrText xml:space="preserve"> PAGEREF _Toc126609366 \h </w:instrText>
            </w:r>
            <w:r w:rsidR="00961394">
              <w:rPr>
                <w:noProof/>
                <w:webHidden/>
              </w:rPr>
            </w:r>
            <w:r w:rsidR="00961394">
              <w:rPr>
                <w:noProof/>
                <w:webHidden/>
              </w:rPr>
              <w:fldChar w:fldCharType="separate"/>
            </w:r>
            <w:r w:rsidR="00961394">
              <w:rPr>
                <w:noProof/>
                <w:webHidden/>
              </w:rPr>
              <w:t>256</w:t>
            </w:r>
            <w:r w:rsidR="00961394">
              <w:rPr>
                <w:noProof/>
                <w:webHidden/>
              </w:rPr>
              <w:fldChar w:fldCharType="end"/>
            </w:r>
          </w:hyperlink>
        </w:p>
        <w:p w14:paraId="4DD8B41C" w14:textId="77777777" w:rsidR="00961394" w:rsidRDefault="00A61691">
          <w:pPr>
            <w:pStyle w:val="TOC4"/>
            <w:tabs>
              <w:tab w:val="right" w:leader="dot" w:pos="11102"/>
            </w:tabs>
            <w:rPr>
              <w:rFonts w:eastAsiaTheme="minorEastAsia"/>
              <w:noProof/>
              <w:lang w:eastAsia="en-GB"/>
            </w:rPr>
          </w:pPr>
          <w:hyperlink w:anchor="_Toc126609367" w:history="1">
            <w:r w:rsidR="00961394" w:rsidRPr="004F5DA7">
              <w:rPr>
                <w:rStyle w:val="Hyperlink"/>
                <w:noProof/>
              </w:rPr>
              <w:t>Exceding Int32 length</w:t>
            </w:r>
            <w:r w:rsidR="00961394">
              <w:rPr>
                <w:noProof/>
                <w:webHidden/>
              </w:rPr>
              <w:tab/>
            </w:r>
            <w:r w:rsidR="00961394">
              <w:rPr>
                <w:noProof/>
                <w:webHidden/>
              </w:rPr>
              <w:fldChar w:fldCharType="begin"/>
            </w:r>
            <w:r w:rsidR="00961394">
              <w:rPr>
                <w:noProof/>
                <w:webHidden/>
              </w:rPr>
              <w:instrText xml:space="preserve"> PAGEREF _Toc126609367 \h </w:instrText>
            </w:r>
            <w:r w:rsidR="00961394">
              <w:rPr>
                <w:noProof/>
                <w:webHidden/>
              </w:rPr>
            </w:r>
            <w:r w:rsidR="00961394">
              <w:rPr>
                <w:noProof/>
                <w:webHidden/>
              </w:rPr>
              <w:fldChar w:fldCharType="separate"/>
            </w:r>
            <w:r w:rsidR="00961394">
              <w:rPr>
                <w:noProof/>
                <w:webHidden/>
              </w:rPr>
              <w:t>256</w:t>
            </w:r>
            <w:r w:rsidR="00961394">
              <w:rPr>
                <w:noProof/>
                <w:webHidden/>
              </w:rPr>
              <w:fldChar w:fldCharType="end"/>
            </w:r>
          </w:hyperlink>
        </w:p>
        <w:p w14:paraId="0D82697F" w14:textId="77777777" w:rsidR="00961394" w:rsidRDefault="00A61691">
          <w:pPr>
            <w:pStyle w:val="TOC1"/>
            <w:tabs>
              <w:tab w:val="right" w:leader="dot" w:pos="11102"/>
            </w:tabs>
            <w:rPr>
              <w:rFonts w:eastAsiaTheme="minorEastAsia"/>
              <w:noProof/>
              <w:lang w:eastAsia="en-GB"/>
            </w:rPr>
          </w:pPr>
          <w:hyperlink w:anchor="_Toc126609368" w:history="1">
            <w:r w:rsidR="00961394" w:rsidRPr="004F5DA7">
              <w:rPr>
                <w:rStyle w:val="Hyperlink"/>
                <w:rFonts w:cstheme="minorHAnsi"/>
                <w:noProof/>
              </w:rPr>
              <w:t>Definitions</w:t>
            </w:r>
            <w:r w:rsidR="00961394">
              <w:rPr>
                <w:noProof/>
                <w:webHidden/>
              </w:rPr>
              <w:tab/>
            </w:r>
            <w:r w:rsidR="00961394">
              <w:rPr>
                <w:noProof/>
                <w:webHidden/>
              </w:rPr>
              <w:fldChar w:fldCharType="begin"/>
            </w:r>
            <w:r w:rsidR="00961394">
              <w:rPr>
                <w:noProof/>
                <w:webHidden/>
              </w:rPr>
              <w:instrText xml:space="preserve"> PAGEREF _Toc126609368 \h </w:instrText>
            </w:r>
            <w:r w:rsidR="00961394">
              <w:rPr>
                <w:noProof/>
                <w:webHidden/>
              </w:rPr>
            </w:r>
            <w:r w:rsidR="00961394">
              <w:rPr>
                <w:noProof/>
                <w:webHidden/>
              </w:rPr>
              <w:fldChar w:fldCharType="separate"/>
            </w:r>
            <w:r w:rsidR="00961394">
              <w:rPr>
                <w:noProof/>
                <w:webHidden/>
              </w:rPr>
              <w:t>259</w:t>
            </w:r>
            <w:r w:rsidR="00961394">
              <w:rPr>
                <w:noProof/>
                <w:webHidden/>
              </w:rPr>
              <w:fldChar w:fldCharType="end"/>
            </w:r>
          </w:hyperlink>
        </w:p>
        <w:p w14:paraId="5F15E003" w14:textId="77777777" w:rsidR="00961394" w:rsidRDefault="00A61691">
          <w:pPr>
            <w:pStyle w:val="TOC1"/>
            <w:tabs>
              <w:tab w:val="right" w:leader="dot" w:pos="11102"/>
            </w:tabs>
            <w:rPr>
              <w:rFonts w:eastAsiaTheme="minorEastAsia"/>
              <w:noProof/>
              <w:lang w:eastAsia="en-GB"/>
            </w:rPr>
          </w:pPr>
          <w:hyperlink w:anchor="_Toc126609369" w:history="1">
            <w:r w:rsidR="00961394" w:rsidRPr="004F5DA7">
              <w:rPr>
                <w:rStyle w:val="Hyperlink"/>
                <w:noProof/>
              </w:rPr>
              <w:t>Bibliography</w:t>
            </w:r>
            <w:r w:rsidR="00961394">
              <w:rPr>
                <w:noProof/>
                <w:webHidden/>
              </w:rPr>
              <w:tab/>
            </w:r>
            <w:r w:rsidR="00961394">
              <w:rPr>
                <w:noProof/>
                <w:webHidden/>
              </w:rPr>
              <w:fldChar w:fldCharType="begin"/>
            </w:r>
            <w:r w:rsidR="00961394">
              <w:rPr>
                <w:noProof/>
                <w:webHidden/>
              </w:rPr>
              <w:instrText xml:space="preserve"> PAGEREF _Toc126609369 \h </w:instrText>
            </w:r>
            <w:r w:rsidR="00961394">
              <w:rPr>
                <w:noProof/>
                <w:webHidden/>
              </w:rPr>
            </w:r>
            <w:r w:rsidR="00961394">
              <w:rPr>
                <w:noProof/>
                <w:webHidden/>
              </w:rPr>
              <w:fldChar w:fldCharType="separate"/>
            </w:r>
            <w:r w:rsidR="00961394">
              <w:rPr>
                <w:noProof/>
                <w:webHidden/>
              </w:rPr>
              <w:t>261</w:t>
            </w:r>
            <w:r w:rsidR="00961394">
              <w:rPr>
                <w:noProof/>
                <w:webHidden/>
              </w:rPr>
              <w:fldChar w:fldCharType="end"/>
            </w:r>
          </w:hyperlink>
        </w:p>
        <w:p w14:paraId="502CFE66" w14:textId="5EC92BAA" w:rsidR="002916E3" w:rsidRDefault="00CF6188">
          <w:r>
            <w:fldChar w:fldCharType="end"/>
          </w:r>
        </w:p>
      </w:sdtContent>
    </w:sdt>
    <w:p w14:paraId="4347CDC1" w14:textId="77777777" w:rsidR="00E47F60" w:rsidRPr="00F2138D" w:rsidRDefault="00E47F60" w:rsidP="002916E3">
      <w:pPr>
        <w:pStyle w:val="Heading3"/>
        <w:rPr>
          <w:rFonts w:cstheme="minorHAnsi"/>
        </w:rPr>
      </w:pPr>
    </w:p>
    <w:p w14:paraId="34AD2DCB" w14:textId="77777777" w:rsidR="00E47F60" w:rsidRPr="00F2138D" w:rsidRDefault="00E47F60" w:rsidP="00E47F60">
      <w:pPr>
        <w:pStyle w:val="ListParagraph"/>
        <w:numPr>
          <w:ilvl w:val="0"/>
          <w:numId w:val="4"/>
        </w:numPr>
        <w:rPr>
          <w:rFonts w:cstheme="minorHAnsi"/>
        </w:rPr>
        <w:sectPr w:rsidR="00E47F60" w:rsidRPr="00F2138D" w:rsidSect="006D6AE7">
          <w:pgSz w:w="11906" w:h="16838"/>
          <w:pgMar w:top="397" w:right="397" w:bottom="397" w:left="397" w:header="709" w:footer="709" w:gutter="0"/>
          <w:cols w:space="720"/>
          <w:docGrid w:linePitch="381"/>
        </w:sectPr>
      </w:pPr>
    </w:p>
    <w:p w14:paraId="72C2A5ED" w14:textId="77777777" w:rsidR="00CC4BC9" w:rsidRPr="00F2138D" w:rsidRDefault="00CC4BC9" w:rsidP="00CC4BC9">
      <w:pPr>
        <w:rPr>
          <w:rFonts w:cstheme="minorHAnsi"/>
        </w:rPr>
      </w:pPr>
    </w:p>
    <w:p w14:paraId="3064657E" w14:textId="77777777" w:rsidR="00EE2C65" w:rsidRPr="00F2138D" w:rsidRDefault="00EE2C65" w:rsidP="00EE2C65">
      <w:pPr>
        <w:rPr>
          <w:rFonts w:cstheme="minorHAnsi"/>
        </w:rPr>
        <w:sectPr w:rsidR="00EE2C65" w:rsidRPr="00F2138D" w:rsidSect="006D6AE7">
          <w:type w:val="continuous"/>
          <w:pgSz w:w="11906" w:h="16838"/>
          <w:pgMar w:top="397" w:right="397" w:bottom="397" w:left="397" w:header="709" w:footer="709" w:gutter="0"/>
          <w:cols w:space="708"/>
          <w:docGrid w:linePitch="381"/>
        </w:sectPr>
      </w:pPr>
    </w:p>
    <w:p w14:paraId="169657EF" w14:textId="77777777" w:rsidR="00EE2C65" w:rsidRPr="00F2138D" w:rsidRDefault="00EE2C65" w:rsidP="00EE2C65">
      <w:pPr>
        <w:pStyle w:val="Heading1"/>
        <w:rPr>
          <w:rFonts w:cstheme="minorHAnsi"/>
        </w:rPr>
      </w:pPr>
      <w:bookmarkStart w:id="0" w:name="_Analysis"/>
      <w:bookmarkStart w:id="1" w:name="_Toc126608993"/>
      <w:bookmarkEnd w:id="0"/>
      <w:r w:rsidRPr="00F2138D">
        <w:rPr>
          <w:rFonts w:cstheme="minorHAnsi"/>
        </w:rPr>
        <w:lastRenderedPageBreak/>
        <w:t>Analysis</w:t>
      </w:r>
      <w:bookmarkEnd w:id="1"/>
    </w:p>
    <w:p w14:paraId="20B83867" w14:textId="77777777" w:rsidR="00EE2C65" w:rsidRPr="00F2138D" w:rsidRDefault="00EE2C65" w:rsidP="00EE2C65">
      <w:pPr>
        <w:pStyle w:val="Heading2"/>
        <w:rPr>
          <w:rFonts w:cstheme="minorHAnsi"/>
        </w:rPr>
      </w:pPr>
      <w:bookmarkStart w:id="2" w:name="_Product_Definition"/>
      <w:bookmarkStart w:id="3" w:name="_Toc126608994"/>
      <w:bookmarkEnd w:id="2"/>
      <w:r w:rsidRPr="00F2138D">
        <w:rPr>
          <w:rFonts w:cstheme="minorHAnsi"/>
        </w:rPr>
        <w:t>Product Definition</w:t>
      </w:r>
      <w:bookmarkEnd w:id="3"/>
    </w:p>
    <w:p w14:paraId="56589352" w14:textId="77777777" w:rsidR="005E5926" w:rsidRPr="00F2138D" w:rsidRDefault="005E5926" w:rsidP="005E5926">
      <w:pPr>
        <w:pStyle w:val="Heading3"/>
        <w:rPr>
          <w:rFonts w:cstheme="minorHAnsi"/>
        </w:rPr>
      </w:pPr>
      <w:bookmarkStart w:id="4" w:name="_Background"/>
      <w:bookmarkStart w:id="5" w:name="_Toc126608995"/>
      <w:bookmarkEnd w:id="4"/>
      <w:r w:rsidRPr="00F2138D">
        <w:rPr>
          <w:rFonts w:cstheme="minorHAnsi"/>
        </w:rPr>
        <w:t>Background</w:t>
      </w:r>
      <w:bookmarkEnd w:id="5"/>
    </w:p>
    <w:p w14:paraId="1F188AB5" w14:textId="5850CF86" w:rsidR="00EE2C65" w:rsidRPr="00F2138D" w:rsidRDefault="00EE2C65" w:rsidP="00EE2C65">
      <w:pPr>
        <w:rPr>
          <w:rFonts w:cstheme="minorHAnsi"/>
        </w:rPr>
      </w:pPr>
      <w:r w:rsidRPr="00F2138D">
        <w:rPr>
          <w:rFonts w:cstheme="minorHAnsi"/>
        </w:rPr>
        <w:t>In everyday life everyone, no matt</w:t>
      </w:r>
      <w:r w:rsidR="00363AAA" w:rsidRPr="00F2138D">
        <w:rPr>
          <w:rFonts w:cstheme="minorHAnsi"/>
        </w:rPr>
        <w:t xml:space="preserve">er </w:t>
      </w:r>
      <w:r w:rsidR="0076330B">
        <w:rPr>
          <w:rFonts w:cstheme="minorHAnsi"/>
        </w:rPr>
        <w:t>their</w:t>
      </w:r>
      <w:r w:rsidR="00363AAA" w:rsidRPr="00F2138D">
        <w:rPr>
          <w:rFonts w:cstheme="minorHAnsi"/>
        </w:rPr>
        <w:t xml:space="preserve"> age has been to a shop</w:t>
      </w:r>
      <w:r w:rsidRPr="00F2138D">
        <w:rPr>
          <w:rFonts w:cstheme="minorHAnsi"/>
        </w:rPr>
        <w:t xml:space="preserve">, be it a corner shop, a restaurant or a supermarket. All of these places sell you products. This means that they are constantly receiving stock, </w:t>
      </w:r>
      <w:r w:rsidR="00E532BC" w:rsidRPr="00F2138D">
        <w:rPr>
          <w:rFonts w:cstheme="minorHAnsi"/>
        </w:rPr>
        <w:t xml:space="preserve">and </w:t>
      </w:r>
      <w:r w:rsidRPr="00F2138D">
        <w:rPr>
          <w:rFonts w:cstheme="minorHAnsi"/>
        </w:rPr>
        <w:t xml:space="preserve">selling products. This means that at times it is difficult for them to know how much of one item they have or even how much money they have made that day. </w:t>
      </w:r>
    </w:p>
    <w:p w14:paraId="0B8DF409" w14:textId="77777777" w:rsidR="005E5926" w:rsidRPr="00F2138D" w:rsidRDefault="005E5926" w:rsidP="005E5926">
      <w:pPr>
        <w:pStyle w:val="Heading3"/>
        <w:rPr>
          <w:rFonts w:cstheme="minorHAnsi"/>
        </w:rPr>
      </w:pPr>
      <w:bookmarkStart w:id="6" w:name="_The_problem"/>
      <w:bookmarkStart w:id="7" w:name="_Toc126608996"/>
      <w:bookmarkEnd w:id="6"/>
      <w:r w:rsidRPr="00F2138D">
        <w:rPr>
          <w:rFonts w:cstheme="minorHAnsi"/>
        </w:rPr>
        <w:t>The problem</w:t>
      </w:r>
      <w:bookmarkEnd w:id="7"/>
    </w:p>
    <w:p w14:paraId="5FD7AC2C" w14:textId="77777777" w:rsidR="00EE2C65" w:rsidRPr="00F2138D" w:rsidRDefault="00EE2C65" w:rsidP="00EE2C65">
      <w:pPr>
        <w:rPr>
          <w:rFonts w:cstheme="minorHAnsi"/>
        </w:rPr>
      </w:pPr>
      <w:r w:rsidRPr="00F2138D">
        <w:rPr>
          <w:rFonts w:cstheme="minorHAnsi"/>
        </w:rPr>
        <w:t>Although modern technology is ever advancing this problem persists and many of the already existing solutions are either custom</w:t>
      </w:r>
      <w:r w:rsidR="00E532BC" w:rsidRPr="00F2138D">
        <w:rPr>
          <w:rFonts w:cstheme="minorHAnsi"/>
        </w:rPr>
        <w:t>-</w:t>
      </w:r>
      <w:r w:rsidRPr="00F2138D">
        <w:rPr>
          <w:rFonts w:cstheme="minorHAnsi"/>
        </w:rPr>
        <w:t xml:space="preserve">made for a large chain, or simply not up to the standard that you should expect. </w:t>
      </w:r>
    </w:p>
    <w:p w14:paraId="6FF508F2" w14:textId="77777777" w:rsidR="005E5926" w:rsidRPr="00F2138D" w:rsidRDefault="005E5926" w:rsidP="005E5926">
      <w:pPr>
        <w:pStyle w:val="Heading3"/>
        <w:rPr>
          <w:rFonts w:cstheme="minorHAnsi"/>
        </w:rPr>
      </w:pPr>
      <w:bookmarkStart w:id="8" w:name="_Intentions"/>
      <w:bookmarkStart w:id="9" w:name="_Toc126608997"/>
      <w:bookmarkEnd w:id="8"/>
      <w:r w:rsidRPr="00F2138D">
        <w:rPr>
          <w:rFonts w:cstheme="minorHAnsi"/>
        </w:rPr>
        <w:t>Intentions</w:t>
      </w:r>
      <w:bookmarkEnd w:id="9"/>
    </w:p>
    <w:p w14:paraId="26651A83" w14:textId="77777777" w:rsidR="00EE2C65" w:rsidRPr="00F2138D" w:rsidRDefault="00EE2C65" w:rsidP="00EE2C65">
      <w:pPr>
        <w:rPr>
          <w:rFonts w:cstheme="minorHAnsi"/>
        </w:rPr>
      </w:pPr>
      <w:r w:rsidRPr="00F2138D">
        <w:rPr>
          <w:rFonts w:cstheme="minorHAnsi"/>
        </w:rPr>
        <w:t xml:space="preserve">To assist store owners in keeping track of how many of a specific </w:t>
      </w:r>
      <w:r w:rsidR="00230582" w:rsidRPr="00F2138D">
        <w:rPr>
          <w:rFonts w:cstheme="minorHAnsi"/>
        </w:rPr>
        <w:t>item they have left or how much money they have made, I intend to create an Electronic Point of</w:t>
      </w:r>
      <w:r w:rsidR="00363AAA" w:rsidRPr="00F2138D">
        <w:rPr>
          <w:rFonts w:cstheme="minorHAnsi"/>
        </w:rPr>
        <w:t xml:space="preserve"> Sale system. T</w:t>
      </w:r>
      <w:r w:rsidR="00230582" w:rsidRPr="00F2138D">
        <w:rPr>
          <w:rFonts w:cstheme="minorHAnsi"/>
        </w:rPr>
        <w:t>his system will be used to assist store owners and workers</w:t>
      </w:r>
      <w:r w:rsidR="00DB7DA4" w:rsidRPr="00F2138D">
        <w:rPr>
          <w:rFonts w:cstheme="minorHAnsi"/>
        </w:rPr>
        <w:t xml:space="preserve"> in taking orders and payments </w:t>
      </w:r>
      <w:r w:rsidR="00230582" w:rsidRPr="00F2138D">
        <w:rPr>
          <w:rFonts w:cstheme="minorHAnsi"/>
        </w:rPr>
        <w:t xml:space="preserve">as well as keeping track of how much stock they have. </w:t>
      </w:r>
    </w:p>
    <w:p w14:paraId="0FB6CAF7" w14:textId="77777777" w:rsidR="005E5926" w:rsidRPr="00F2138D" w:rsidRDefault="005E5926" w:rsidP="005E5926">
      <w:pPr>
        <w:pStyle w:val="Heading3"/>
        <w:rPr>
          <w:rFonts w:cstheme="minorHAnsi"/>
        </w:rPr>
      </w:pPr>
      <w:bookmarkStart w:id="10" w:name="_The_reason_the"/>
      <w:bookmarkStart w:id="11" w:name="_Toc126608998"/>
      <w:bookmarkEnd w:id="10"/>
      <w:r w:rsidRPr="00F2138D">
        <w:rPr>
          <w:rFonts w:cstheme="minorHAnsi"/>
        </w:rPr>
        <w:t>The reason the solution is needed</w:t>
      </w:r>
      <w:bookmarkEnd w:id="11"/>
    </w:p>
    <w:p w14:paraId="7295221F" w14:textId="2F7AE84E" w:rsidR="00230582" w:rsidRPr="00F2138D" w:rsidRDefault="00230582" w:rsidP="00EE2C65">
      <w:pPr>
        <w:rPr>
          <w:rFonts w:cstheme="minorHAnsi"/>
        </w:rPr>
      </w:pPr>
      <w:r w:rsidRPr="00F2138D">
        <w:rPr>
          <w:rFonts w:cstheme="minorHAnsi"/>
        </w:rPr>
        <w:t>It is much simpler for stores to use an electronic system to record their sales, this is because it can record and offer statistics that they don’t have time or resources to calculate by other methods. It also means that transactions will be more sec</w:t>
      </w:r>
      <w:r w:rsidR="003D0BD3">
        <w:rPr>
          <w:rFonts w:cstheme="minorHAnsi"/>
        </w:rPr>
        <w:t>ure and better track can be kept of them</w:t>
      </w:r>
      <w:r w:rsidRPr="00F2138D">
        <w:rPr>
          <w:rFonts w:cstheme="minorHAnsi"/>
        </w:rPr>
        <w:t xml:space="preserve">. It also enables refunds or returns to be made simpler. </w:t>
      </w:r>
    </w:p>
    <w:p w14:paraId="5E4AE889" w14:textId="77777777" w:rsidR="00230582" w:rsidRPr="00F2138D" w:rsidRDefault="00230582" w:rsidP="00EE2C65">
      <w:pPr>
        <w:rPr>
          <w:rFonts w:cstheme="minorHAnsi"/>
        </w:rPr>
      </w:pPr>
      <w:r w:rsidRPr="00F2138D">
        <w:rPr>
          <w:rFonts w:cstheme="minorHAnsi"/>
        </w:rPr>
        <w:t xml:space="preserve">My program will allow a staff member of the store to create a new transaction, add items or products to this transaction and then complete the transaction. The transaction will then be stored in a database for easy access and information will be returned to a central server where a record of transactions will be stored. The item information will also be stored in a database on the central server. </w:t>
      </w:r>
      <w:r w:rsidRPr="00F2138D">
        <w:rPr>
          <w:rFonts w:cstheme="minorHAnsi"/>
        </w:rPr>
        <w:br/>
        <w:t>The client machine should be able to request information from the server, and the server will return it.</w:t>
      </w:r>
    </w:p>
    <w:p w14:paraId="7AC7B18C" w14:textId="77777777" w:rsidR="005E5926" w:rsidRPr="00F2138D" w:rsidRDefault="005E5926" w:rsidP="005E5926">
      <w:pPr>
        <w:pStyle w:val="Heading3"/>
        <w:rPr>
          <w:rFonts w:cstheme="minorHAnsi"/>
        </w:rPr>
      </w:pPr>
      <w:bookmarkStart w:id="12" w:name="_Next_Steps"/>
      <w:bookmarkStart w:id="13" w:name="_Toc126608999"/>
      <w:bookmarkEnd w:id="12"/>
      <w:r w:rsidRPr="00F2138D">
        <w:rPr>
          <w:rFonts w:cstheme="minorHAnsi"/>
        </w:rPr>
        <w:t>Next Steps</w:t>
      </w:r>
      <w:bookmarkEnd w:id="13"/>
    </w:p>
    <w:p w14:paraId="59F349A2" w14:textId="77777777" w:rsidR="00230582" w:rsidRPr="00F2138D" w:rsidRDefault="00230582" w:rsidP="00EE2C65">
      <w:pPr>
        <w:rPr>
          <w:rFonts w:cstheme="minorHAnsi"/>
        </w:rPr>
      </w:pPr>
      <w:r w:rsidRPr="00F2138D">
        <w:rPr>
          <w:rFonts w:cstheme="minorHAnsi"/>
        </w:rPr>
        <w:t xml:space="preserve">The next step is to research the existing solutions that exist, understand their positives and negatives and understand how they interact with the staff member and the customer. As well as what other services or features they offer. </w:t>
      </w:r>
    </w:p>
    <w:p w14:paraId="655CBCC4" w14:textId="77777777" w:rsidR="00EE2C65" w:rsidRPr="00F2138D" w:rsidRDefault="00701EFF" w:rsidP="00701EFF">
      <w:pPr>
        <w:pStyle w:val="Heading2"/>
        <w:rPr>
          <w:rFonts w:cstheme="minorHAnsi"/>
        </w:rPr>
      </w:pPr>
      <w:bookmarkStart w:id="14" w:name="_Stakeholders"/>
      <w:bookmarkStart w:id="15" w:name="_Toc126609000"/>
      <w:bookmarkEnd w:id="14"/>
      <w:r w:rsidRPr="00F2138D">
        <w:rPr>
          <w:rFonts w:cstheme="minorHAnsi"/>
        </w:rPr>
        <w:t>Stakeholders</w:t>
      </w:r>
      <w:bookmarkEnd w:id="15"/>
    </w:p>
    <w:p w14:paraId="31C2A124" w14:textId="77777777" w:rsidR="00701EFF" w:rsidRPr="00F2138D" w:rsidRDefault="00701EFF" w:rsidP="00701EFF">
      <w:pPr>
        <w:rPr>
          <w:rFonts w:cstheme="minorHAnsi"/>
        </w:rPr>
      </w:pPr>
      <w:r w:rsidRPr="00F2138D">
        <w:rPr>
          <w:rFonts w:cstheme="minorHAnsi"/>
        </w:rPr>
        <w:t xml:space="preserve">There are many potential stakeholders for my system, as it can be used in a variety of settings. </w:t>
      </w:r>
    </w:p>
    <w:p w14:paraId="12ACB82C" w14:textId="0101DBE9" w:rsidR="00701EFF" w:rsidRPr="00F2138D" w:rsidRDefault="00701EFF" w:rsidP="00701EFF">
      <w:pPr>
        <w:rPr>
          <w:rFonts w:cstheme="minorHAnsi"/>
        </w:rPr>
      </w:pPr>
      <w:r w:rsidRPr="00F2138D">
        <w:rPr>
          <w:rFonts w:cstheme="minorHAnsi"/>
        </w:rPr>
        <w:t xml:space="preserve">One potential stakeholder is the owner of a small corner store. They would benefit from using my system because it would allow them to keep track of </w:t>
      </w:r>
      <w:r w:rsidR="001268EA" w:rsidRPr="00F2138D">
        <w:rPr>
          <w:rFonts w:cstheme="minorHAnsi"/>
        </w:rPr>
        <w:t xml:space="preserve">their sales, profits, </w:t>
      </w:r>
      <w:r w:rsidR="00E532BC" w:rsidRPr="00F2138D">
        <w:rPr>
          <w:rFonts w:cstheme="minorHAnsi"/>
        </w:rPr>
        <w:t xml:space="preserve">and </w:t>
      </w:r>
      <w:r w:rsidR="001268EA" w:rsidRPr="00F2138D">
        <w:rPr>
          <w:rFonts w:cstheme="minorHAnsi"/>
        </w:rPr>
        <w:t xml:space="preserve">transactions. This means that they would have more time, and ease of mind. They would need this system to be easy to use, and not take a lot of time or money </w:t>
      </w:r>
      <w:r w:rsidR="00CF4353" w:rsidRPr="00F2138D">
        <w:rPr>
          <w:rFonts w:cstheme="minorHAnsi"/>
        </w:rPr>
        <w:t>to</w:t>
      </w:r>
      <w:r w:rsidR="00CF4353">
        <w:rPr>
          <w:rFonts w:cstheme="minorHAnsi"/>
        </w:rPr>
        <w:t xml:space="preserve"> set</w:t>
      </w:r>
      <w:r w:rsidR="0076330B">
        <w:rPr>
          <w:rFonts w:cstheme="minorHAnsi"/>
        </w:rPr>
        <w:t xml:space="preserve"> </w:t>
      </w:r>
      <w:r w:rsidR="00CF4353">
        <w:rPr>
          <w:rFonts w:cstheme="minorHAnsi"/>
        </w:rPr>
        <w:t>up</w:t>
      </w:r>
      <w:r w:rsidR="001268EA" w:rsidRPr="00F2138D">
        <w:rPr>
          <w:rFonts w:cstheme="minorHAnsi"/>
        </w:rPr>
        <w:t xml:space="preserve">. </w:t>
      </w:r>
    </w:p>
    <w:p w14:paraId="07223E83" w14:textId="3EDDEE52" w:rsidR="001268EA" w:rsidRPr="00F2138D" w:rsidRDefault="001268EA" w:rsidP="00701EFF">
      <w:pPr>
        <w:rPr>
          <w:rFonts w:cstheme="minorHAnsi"/>
        </w:rPr>
      </w:pPr>
      <w:r w:rsidRPr="00F2138D">
        <w:rPr>
          <w:rFonts w:cstheme="minorHAnsi"/>
        </w:rPr>
        <w:t>Another potential stakeholder is a theme park</w:t>
      </w:r>
      <w:r w:rsidR="003606EE" w:rsidRPr="00F2138D">
        <w:rPr>
          <w:rFonts w:cstheme="minorHAnsi"/>
        </w:rPr>
        <w:t xml:space="preserve"> with various </w:t>
      </w:r>
      <w:r w:rsidR="000B5EE0" w:rsidRPr="00F2138D">
        <w:rPr>
          <w:rFonts w:cstheme="minorHAnsi"/>
        </w:rPr>
        <w:t xml:space="preserve">food and retail outlets. They would benefit from using my system because it would allow them to keep track of the most profitable outlets, their total sales and all the transactions. </w:t>
      </w:r>
      <w:r w:rsidR="000A5EFA" w:rsidRPr="00F2138D">
        <w:rPr>
          <w:rFonts w:cstheme="minorHAnsi"/>
        </w:rPr>
        <w:t xml:space="preserve">This would allow them to see the </w:t>
      </w:r>
      <w:r w:rsidR="00A02473" w:rsidRPr="00F2138D">
        <w:rPr>
          <w:rFonts w:cstheme="minorHAnsi"/>
        </w:rPr>
        <w:t xml:space="preserve">statistics of all the outlets, and will also allow them to have one </w:t>
      </w:r>
      <w:r w:rsidR="00C341EE" w:rsidRPr="00F2138D">
        <w:rPr>
          <w:rFonts w:cstheme="minorHAnsi"/>
        </w:rPr>
        <w:t>centralised</w:t>
      </w:r>
      <w:r w:rsidR="00A02473" w:rsidRPr="00F2138D">
        <w:rPr>
          <w:rFonts w:cstheme="minorHAnsi"/>
        </w:rPr>
        <w:t xml:space="preserve"> system, </w:t>
      </w:r>
      <w:r w:rsidR="00E532BC" w:rsidRPr="00F2138D">
        <w:rPr>
          <w:rFonts w:cstheme="minorHAnsi"/>
        </w:rPr>
        <w:t xml:space="preserve">in </w:t>
      </w:r>
      <w:r w:rsidR="00A02473" w:rsidRPr="00F2138D">
        <w:rPr>
          <w:rFonts w:cstheme="minorHAnsi"/>
        </w:rPr>
        <w:t xml:space="preserve">which they know how much stock they have, which with multiple outlets can be difficult to keep track of. </w:t>
      </w:r>
      <w:r w:rsidR="0012519D" w:rsidRPr="00F2138D">
        <w:rPr>
          <w:rFonts w:cstheme="minorHAnsi"/>
        </w:rPr>
        <w:t>This system would be quick and easy to set</w:t>
      </w:r>
      <w:r w:rsidR="0076330B">
        <w:rPr>
          <w:rFonts w:cstheme="minorHAnsi"/>
        </w:rPr>
        <w:t xml:space="preserve"> </w:t>
      </w:r>
      <w:r w:rsidR="0012519D" w:rsidRPr="00F2138D">
        <w:rPr>
          <w:rFonts w:cstheme="minorHAnsi"/>
        </w:rPr>
        <w:t>up, meaning that they could quickly and efficiently deploy this software. This will be the primary case that I use</w:t>
      </w:r>
      <w:r w:rsidR="005E5926" w:rsidRPr="00F2138D">
        <w:rPr>
          <w:rFonts w:cstheme="minorHAnsi"/>
        </w:rPr>
        <w:t xml:space="preserve"> for my development. </w:t>
      </w:r>
    </w:p>
    <w:p w14:paraId="47C4E8DA" w14:textId="77777777" w:rsidR="0036036E" w:rsidRPr="00F2138D" w:rsidRDefault="0036036E" w:rsidP="00701EFF">
      <w:pPr>
        <w:rPr>
          <w:rFonts w:cstheme="minorHAnsi"/>
        </w:rPr>
      </w:pPr>
      <w:r w:rsidRPr="00F2138D">
        <w:rPr>
          <w:rFonts w:cstheme="minorHAnsi"/>
        </w:rPr>
        <w:t>The last potential stakeholder I will b</w:t>
      </w:r>
      <w:r w:rsidR="00D2707E" w:rsidRPr="00F2138D">
        <w:rPr>
          <w:rFonts w:cstheme="minorHAnsi"/>
        </w:rPr>
        <w:t xml:space="preserve">e considering is a coffee shop </w:t>
      </w:r>
      <w:r w:rsidRPr="00F2138D">
        <w:rPr>
          <w:rFonts w:cstheme="minorHAnsi"/>
        </w:rPr>
        <w:t>that is rapidly expanding. They would benefit from using my system because it would allow them to track which items are the most popular, which aren’t performing very well and what they should therefore not sell. The system should be lightweight so they can implement it easily with low</w:t>
      </w:r>
      <w:r w:rsidR="00477585" w:rsidRPr="00F2138D">
        <w:rPr>
          <w:rFonts w:cstheme="minorHAnsi"/>
        </w:rPr>
        <w:t>-</w:t>
      </w:r>
      <w:r w:rsidRPr="00F2138D">
        <w:rPr>
          <w:rFonts w:cstheme="minorHAnsi"/>
        </w:rPr>
        <w:t xml:space="preserve">spec machines. There should also be sufficient expansion available so that the system could be accessed remotely if a new coffee shop were to open. </w:t>
      </w:r>
    </w:p>
    <w:p w14:paraId="6825D50D" w14:textId="77777777" w:rsidR="00D2707E" w:rsidRPr="00F2138D" w:rsidRDefault="00D2707E" w:rsidP="00701EFF">
      <w:pPr>
        <w:rPr>
          <w:rFonts w:cstheme="minorHAnsi"/>
        </w:rPr>
      </w:pPr>
      <w:r w:rsidRPr="00F2138D">
        <w:rPr>
          <w:rFonts w:cstheme="minorHAnsi"/>
        </w:rPr>
        <w:t xml:space="preserve">All of the above stakeholders have requested that their company names remain confidential. </w:t>
      </w:r>
    </w:p>
    <w:p w14:paraId="0E6B361B" w14:textId="77777777" w:rsidR="005E5926" w:rsidRPr="00F2138D" w:rsidRDefault="005E5926" w:rsidP="005E5926">
      <w:pPr>
        <w:pStyle w:val="Heading2"/>
        <w:rPr>
          <w:rFonts w:cstheme="minorHAnsi"/>
        </w:rPr>
      </w:pPr>
      <w:bookmarkStart w:id="16" w:name="_Research"/>
      <w:bookmarkStart w:id="17" w:name="_Toc126609001"/>
      <w:bookmarkEnd w:id="16"/>
      <w:r w:rsidRPr="00F2138D">
        <w:rPr>
          <w:rFonts w:cstheme="minorHAnsi"/>
        </w:rPr>
        <w:lastRenderedPageBreak/>
        <w:t>Research</w:t>
      </w:r>
      <w:bookmarkEnd w:id="17"/>
    </w:p>
    <w:p w14:paraId="4207703E" w14:textId="77777777" w:rsidR="00FE468C" w:rsidRPr="00F2138D" w:rsidRDefault="00FE468C" w:rsidP="00FE468C">
      <w:pPr>
        <w:pStyle w:val="Heading3"/>
        <w:rPr>
          <w:rFonts w:cstheme="minorHAnsi"/>
        </w:rPr>
      </w:pPr>
      <w:bookmarkStart w:id="18" w:name="_Interview"/>
      <w:bookmarkStart w:id="19" w:name="_Toc126609002"/>
      <w:bookmarkEnd w:id="18"/>
      <w:r w:rsidRPr="00F2138D">
        <w:rPr>
          <w:rFonts w:cstheme="minorHAnsi"/>
        </w:rPr>
        <w:t>Interview</w:t>
      </w:r>
      <w:bookmarkEnd w:id="19"/>
    </w:p>
    <w:p w14:paraId="3269CA79" w14:textId="77777777" w:rsidR="00FE468C" w:rsidRPr="00F2138D" w:rsidRDefault="00FE468C" w:rsidP="00FE468C">
      <w:pPr>
        <w:pStyle w:val="Heading4"/>
        <w:rPr>
          <w:rFonts w:cstheme="minorHAnsi"/>
        </w:rPr>
      </w:pPr>
      <w:bookmarkStart w:id="20" w:name="_Questions"/>
      <w:bookmarkStart w:id="21" w:name="_Toc126609003"/>
      <w:bookmarkEnd w:id="20"/>
      <w:r w:rsidRPr="00F2138D">
        <w:rPr>
          <w:rFonts w:cstheme="minorHAnsi"/>
        </w:rPr>
        <w:t>Questions</w:t>
      </w:r>
      <w:bookmarkEnd w:id="21"/>
    </w:p>
    <w:p w14:paraId="1F895688" w14:textId="77777777" w:rsidR="00FE468C" w:rsidRPr="00F2138D" w:rsidRDefault="00FE468C" w:rsidP="00FE468C">
      <w:pPr>
        <w:pStyle w:val="ListParagraph"/>
        <w:numPr>
          <w:ilvl w:val="0"/>
          <w:numId w:val="4"/>
        </w:numPr>
        <w:rPr>
          <w:rFonts w:cstheme="minorHAnsi"/>
        </w:rPr>
      </w:pPr>
      <w:r w:rsidRPr="00F2138D">
        <w:rPr>
          <w:rFonts w:cstheme="minorHAnsi"/>
        </w:rPr>
        <w:t>How will you practically use this program?</w:t>
      </w:r>
    </w:p>
    <w:p w14:paraId="72C95953" w14:textId="77777777" w:rsidR="00FE468C" w:rsidRPr="00F2138D" w:rsidRDefault="00FE468C" w:rsidP="00FE468C">
      <w:pPr>
        <w:pStyle w:val="ListParagraph"/>
        <w:numPr>
          <w:ilvl w:val="0"/>
          <w:numId w:val="4"/>
        </w:numPr>
        <w:rPr>
          <w:rFonts w:cstheme="minorHAnsi"/>
        </w:rPr>
      </w:pPr>
      <w:r w:rsidRPr="00F2138D">
        <w:rPr>
          <w:rFonts w:cstheme="minorHAnsi"/>
        </w:rPr>
        <w:t>What features do you think are essential for you to have in this program?</w:t>
      </w:r>
    </w:p>
    <w:p w14:paraId="3174AEA7" w14:textId="77777777" w:rsidR="006860DA" w:rsidRPr="00F2138D" w:rsidRDefault="006860DA" w:rsidP="006860DA">
      <w:pPr>
        <w:pStyle w:val="ListParagraph"/>
        <w:numPr>
          <w:ilvl w:val="0"/>
          <w:numId w:val="4"/>
        </w:numPr>
        <w:rPr>
          <w:rFonts w:cstheme="minorHAnsi"/>
        </w:rPr>
      </w:pPr>
      <w:r w:rsidRPr="00F2138D">
        <w:rPr>
          <w:rFonts w:cstheme="minorHAnsi"/>
        </w:rPr>
        <w:t>What features would you like to have in this program in the future?</w:t>
      </w:r>
    </w:p>
    <w:p w14:paraId="645D0CEA" w14:textId="77777777" w:rsidR="006860DA" w:rsidRPr="00F2138D" w:rsidRDefault="006860DA" w:rsidP="00FE468C">
      <w:pPr>
        <w:pStyle w:val="ListParagraph"/>
        <w:numPr>
          <w:ilvl w:val="0"/>
          <w:numId w:val="4"/>
        </w:numPr>
        <w:rPr>
          <w:rFonts w:cstheme="minorHAnsi"/>
        </w:rPr>
      </w:pPr>
      <w:r w:rsidRPr="00F2138D">
        <w:rPr>
          <w:rFonts w:cstheme="minorHAnsi"/>
        </w:rPr>
        <w:t>How much would you consider paying for software of this nature?</w:t>
      </w:r>
    </w:p>
    <w:p w14:paraId="60C55B73" w14:textId="77777777" w:rsidR="006860DA" w:rsidRPr="00F2138D" w:rsidRDefault="006860DA" w:rsidP="00FE468C">
      <w:pPr>
        <w:pStyle w:val="ListParagraph"/>
        <w:numPr>
          <w:ilvl w:val="0"/>
          <w:numId w:val="4"/>
        </w:numPr>
        <w:rPr>
          <w:rFonts w:cstheme="minorHAnsi"/>
        </w:rPr>
      </w:pPr>
      <w:r w:rsidRPr="00F2138D">
        <w:rPr>
          <w:rFonts w:cstheme="minorHAnsi"/>
        </w:rPr>
        <w:t>Do you have multiple sale points that require tills on your site?</w:t>
      </w:r>
    </w:p>
    <w:p w14:paraId="0E5240F1" w14:textId="77777777" w:rsidR="006860DA" w:rsidRPr="00F2138D" w:rsidRDefault="006860DA" w:rsidP="00FE468C">
      <w:pPr>
        <w:pStyle w:val="ListParagraph"/>
        <w:numPr>
          <w:ilvl w:val="0"/>
          <w:numId w:val="4"/>
        </w:numPr>
        <w:rPr>
          <w:rFonts w:cstheme="minorHAnsi"/>
        </w:rPr>
      </w:pPr>
      <w:r w:rsidRPr="00F2138D">
        <w:rPr>
          <w:rFonts w:cstheme="minorHAnsi"/>
        </w:rPr>
        <w:t>What sort of user interface would you like?</w:t>
      </w:r>
    </w:p>
    <w:p w14:paraId="04922230" w14:textId="77777777" w:rsidR="006860DA" w:rsidRPr="00F2138D" w:rsidRDefault="006860DA" w:rsidP="00FE468C">
      <w:pPr>
        <w:pStyle w:val="ListParagraph"/>
        <w:numPr>
          <w:ilvl w:val="0"/>
          <w:numId w:val="4"/>
        </w:numPr>
        <w:rPr>
          <w:rFonts w:cstheme="minorHAnsi"/>
        </w:rPr>
      </w:pPr>
      <w:r w:rsidRPr="00F2138D">
        <w:rPr>
          <w:rFonts w:cstheme="minorHAnsi"/>
        </w:rPr>
        <w:t>What operating system does your current till system run on?</w:t>
      </w:r>
    </w:p>
    <w:p w14:paraId="75364D99" w14:textId="77777777" w:rsidR="00097987" w:rsidRPr="00F2138D" w:rsidRDefault="00097987" w:rsidP="00FE468C">
      <w:pPr>
        <w:pStyle w:val="ListParagraph"/>
        <w:numPr>
          <w:ilvl w:val="0"/>
          <w:numId w:val="4"/>
        </w:numPr>
        <w:rPr>
          <w:rFonts w:cstheme="minorHAnsi"/>
        </w:rPr>
      </w:pPr>
      <w:r w:rsidRPr="00F2138D">
        <w:rPr>
          <w:rFonts w:cstheme="minorHAnsi"/>
        </w:rPr>
        <w:t xml:space="preserve">What specific options would you like the user to have on the user interface? </w:t>
      </w:r>
    </w:p>
    <w:p w14:paraId="3F4BCF55" w14:textId="77777777" w:rsidR="00FE468C" w:rsidRPr="00F2138D" w:rsidRDefault="00FE468C" w:rsidP="00FE468C">
      <w:pPr>
        <w:pStyle w:val="Heading4"/>
        <w:rPr>
          <w:rFonts w:cstheme="minorHAnsi"/>
        </w:rPr>
      </w:pPr>
      <w:bookmarkStart w:id="22" w:name="_Small_corner_store"/>
      <w:bookmarkStart w:id="23" w:name="_Toc126609004"/>
      <w:bookmarkEnd w:id="22"/>
      <w:r w:rsidRPr="00F2138D">
        <w:rPr>
          <w:rFonts w:cstheme="minorHAnsi"/>
        </w:rPr>
        <w:t>Small corner store owner</w:t>
      </w:r>
      <w:bookmarkEnd w:id="23"/>
    </w:p>
    <w:p w14:paraId="5A5DC752" w14:textId="77777777" w:rsidR="006860DA" w:rsidRPr="00F2138D" w:rsidRDefault="006860DA" w:rsidP="006860DA">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 xml:space="preserve">I will use this program to sell items in my shop and to keep track of how much money I have made each day. </w:t>
      </w:r>
    </w:p>
    <w:p w14:paraId="5AB46DA7" w14:textId="77777777" w:rsidR="00321FC3" w:rsidRPr="00F2138D" w:rsidRDefault="006860DA" w:rsidP="00321FC3">
      <w:pPr>
        <w:pStyle w:val="ListParagraph"/>
        <w:numPr>
          <w:ilvl w:val="0"/>
          <w:numId w:val="4"/>
        </w:numPr>
        <w:rPr>
          <w:rFonts w:cstheme="minorHAnsi"/>
        </w:rPr>
      </w:pPr>
      <w:r w:rsidRPr="00F2138D">
        <w:rPr>
          <w:rFonts w:cstheme="minorHAnsi"/>
        </w:rPr>
        <w:t>What features do you think are essential for you to have in this program?</w:t>
      </w:r>
      <w:r w:rsidR="00321FC3" w:rsidRPr="00F2138D">
        <w:rPr>
          <w:rFonts w:cstheme="minorHAnsi"/>
        </w:rPr>
        <w:br/>
      </w:r>
      <w:r w:rsidR="00D2698C" w:rsidRPr="00F2138D">
        <w:rPr>
          <w:rFonts w:cstheme="minorHAnsi"/>
        </w:rPr>
        <w:t xml:space="preserve">The essential features are that the till enables me to total up an order quickly and effectively. It should also keep track of the total number of sales and the total money that I have made that day. </w:t>
      </w:r>
    </w:p>
    <w:p w14:paraId="56DF89D7" w14:textId="77777777" w:rsidR="00D2698C" w:rsidRPr="00F2138D" w:rsidRDefault="00D2698C" w:rsidP="00D2698C">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t xml:space="preserve">In the future, it would be useful to have a stock management system to allow me to keep track of which items are selling well each day. It would also be helpful if the till system had some way of helping me to take payments. </w:t>
      </w:r>
    </w:p>
    <w:p w14:paraId="58B7E5B4" w14:textId="77777777" w:rsidR="00D2698C" w:rsidRPr="00F2138D" w:rsidRDefault="00D2698C" w:rsidP="00D2698C">
      <w:pPr>
        <w:pStyle w:val="ListParagraph"/>
        <w:numPr>
          <w:ilvl w:val="0"/>
          <w:numId w:val="4"/>
        </w:numPr>
        <w:rPr>
          <w:rFonts w:cstheme="minorHAnsi"/>
        </w:rPr>
      </w:pPr>
      <w:r w:rsidRPr="00F2138D">
        <w:rPr>
          <w:rFonts w:cstheme="minorHAnsi"/>
        </w:rPr>
        <w:t>How much would you consider paying for software of this nature?</w:t>
      </w:r>
      <w:r w:rsidRPr="00F2138D">
        <w:rPr>
          <w:rFonts w:cstheme="minorHAnsi"/>
        </w:rPr>
        <w:br/>
      </w:r>
      <w:r w:rsidR="003B1835" w:rsidRPr="00F2138D">
        <w:rPr>
          <w:rFonts w:cstheme="minorHAnsi"/>
        </w:rPr>
        <w:t>I wouldn’t want to pay a monthly fee for this type of software. I wo</w:t>
      </w:r>
      <w:r w:rsidR="00D64D87" w:rsidRPr="00F2138D">
        <w:rPr>
          <w:rFonts w:cstheme="minorHAnsi"/>
        </w:rPr>
        <w:t xml:space="preserve">uld pay around £250 </w:t>
      </w:r>
      <w:r w:rsidR="003B1835" w:rsidRPr="00F2138D">
        <w:rPr>
          <w:rFonts w:cstheme="minorHAnsi"/>
        </w:rPr>
        <w:t xml:space="preserve">upfront as a maximum cost for the system. However, I wouldn’t mind paying for technical assistance, such as a setup fee and maintenance if it goes wrong. </w:t>
      </w:r>
    </w:p>
    <w:p w14:paraId="21F41A1C" w14:textId="77777777" w:rsidR="003B1835" w:rsidRPr="00F2138D" w:rsidRDefault="003B1835" w:rsidP="00D2698C">
      <w:pPr>
        <w:pStyle w:val="ListParagraph"/>
        <w:numPr>
          <w:ilvl w:val="0"/>
          <w:numId w:val="4"/>
        </w:numPr>
        <w:rPr>
          <w:rFonts w:cstheme="minorHAnsi"/>
        </w:rPr>
      </w:pPr>
      <w:r w:rsidRPr="00F2138D">
        <w:rPr>
          <w:rFonts w:cstheme="minorHAnsi"/>
        </w:rPr>
        <w:t>Do you have multiple sale point</w:t>
      </w:r>
      <w:r w:rsidR="00477585" w:rsidRPr="00F2138D">
        <w:rPr>
          <w:rFonts w:cstheme="minorHAnsi"/>
        </w:rPr>
        <w:t>s</w:t>
      </w:r>
      <w:r w:rsidRPr="00F2138D">
        <w:rPr>
          <w:rFonts w:cstheme="minorHAnsi"/>
        </w:rPr>
        <w:t xml:space="preserve"> that require tills on your site?</w:t>
      </w:r>
      <w:r w:rsidRPr="00F2138D">
        <w:rPr>
          <w:rFonts w:cstheme="minorHAnsi"/>
        </w:rPr>
        <w:br/>
        <w:t xml:space="preserve">I do not, I have only 1 till in my store. </w:t>
      </w:r>
    </w:p>
    <w:p w14:paraId="2C9A7758" w14:textId="77777777" w:rsidR="003B1835" w:rsidRPr="00F2138D" w:rsidRDefault="003B1835" w:rsidP="00D2698C">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t>I would like an easy</w:t>
      </w:r>
      <w:r w:rsidR="00477585" w:rsidRPr="00F2138D">
        <w:rPr>
          <w:rFonts w:cstheme="minorHAnsi"/>
        </w:rPr>
        <w:t>-to-</w:t>
      </w:r>
      <w:r w:rsidRPr="00F2138D">
        <w:rPr>
          <w:rFonts w:cstheme="minorHAnsi"/>
        </w:rPr>
        <w:t xml:space="preserve">use interface that is quick and easy to pick up. This means that I could continue my trade uninterrupted and just as fast as I am now. </w:t>
      </w:r>
    </w:p>
    <w:p w14:paraId="3CE13646" w14:textId="0AB6E9BF" w:rsidR="003B1835" w:rsidRPr="00F2138D" w:rsidRDefault="003B1835" w:rsidP="00D2698C">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t>My current till is a digital till which doesn’t have an operating system to speak of. If I was to have a computerised till I would like it to have a Windows</w:t>
      </w:r>
      <w:r w:rsidR="000210A1" w:rsidRPr="00F2138D">
        <w:rPr>
          <w:rFonts w:cstheme="minorHAnsi"/>
        </w:rPr>
        <w:t xml:space="preserve"> </w:t>
      </w:r>
      <w:sdt>
        <w:sdtPr>
          <w:rPr>
            <w:rFonts w:cstheme="minorHAnsi"/>
          </w:rPr>
          <w:id w:val="-244644304"/>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00646450" w:rsidRPr="00F2138D">
        <w:rPr>
          <w:rFonts w:cstheme="minorHAnsi"/>
        </w:rPr>
        <w:t xml:space="preserve"> </w:t>
      </w:r>
      <w:r w:rsidRPr="00F2138D">
        <w:rPr>
          <w:rFonts w:cstheme="minorHAnsi"/>
        </w:rPr>
        <w:t xml:space="preserve">operating system as this is the one I am used to and it is easy to use. </w:t>
      </w:r>
    </w:p>
    <w:p w14:paraId="26EBE3F6" w14:textId="77777777" w:rsidR="00BA4C76" w:rsidRPr="00F2138D" w:rsidRDefault="0080470C" w:rsidP="00D2698C">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r>
      <w:r w:rsidR="00BA4C76" w:rsidRPr="00F2138D">
        <w:rPr>
          <w:rFonts w:cstheme="minorHAnsi"/>
        </w:rPr>
        <w:t xml:space="preserve">The user should be able to keep track of the order total and see which items have been added to the order. </w:t>
      </w:r>
    </w:p>
    <w:p w14:paraId="4295279D" w14:textId="77777777" w:rsidR="00437DBB" w:rsidRPr="00F2138D" w:rsidRDefault="00437DBB" w:rsidP="00437DBB">
      <w:pPr>
        <w:rPr>
          <w:rFonts w:cstheme="minorHAnsi"/>
        </w:rPr>
      </w:pPr>
      <w:r w:rsidRPr="00F2138D">
        <w:rPr>
          <w:rFonts w:cstheme="minorHAnsi"/>
        </w:rPr>
        <w:t>From this interview</w:t>
      </w:r>
      <w:r w:rsidR="00477585" w:rsidRPr="00F2138D">
        <w:rPr>
          <w:rFonts w:cstheme="minorHAnsi"/>
        </w:rPr>
        <w:t>,</w:t>
      </w:r>
      <w:r w:rsidRPr="00F2138D">
        <w:rPr>
          <w:rFonts w:cstheme="minorHAnsi"/>
        </w:rPr>
        <w:t xml:space="preserve"> I took away that </w:t>
      </w:r>
      <w:r w:rsidR="00971C5C" w:rsidRPr="00F2138D">
        <w:rPr>
          <w:rFonts w:cstheme="minorHAnsi"/>
        </w:rPr>
        <w:t>this system needs a simple interface that is easy to understand</w:t>
      </w:r>
      <w:r w:rsidR="00D64D87" w:rsidRPr="00F2138D">
        <w:rPr>
          <w:rFonts w:cstheme="minorHAnsi"/>
        </w:rPr>
        <w:t xml:space="preserve">. The system should be compatible with the Windows operating system. A store owner should be able to use the system effectively with little to no training. </w:t>
      </w:r>
    </w:p>
    <w:p w14:paraId="6F1D844E" w14:textId="77777777" w:rsidR="003B1835" w:rsidRPr="00F2138D" w:rsidRDefault="003B1835" w:rsidP="003B1835">
      <w:pPr>
        <w:pStyle w:val="Heading4"/>
        <w:rPr>
          <w:rFonts w:cstheme="minorHAnsi"/>
        </w:rPr>
      </w:pPr>
      <w:bookmarkStart w:id="24" w:name="_Theme_Park"/>
      <w:bookmarkStart w:id="25" w:name="_Toc126609005"/>
      <w:bookmarkEnd w:id="24"/>
      <w:r w:rsidRPr="00F2138D">
        <w:rPr>
          <w:rFonts w:cstheme="minorHAnsi"/>
        </w:rPr>
        <w:t>Theme Park</w:t>
      </w:r>
      <w:bookmarkEnd w:id="25"/>
    </w:p>
    <w:p w14:paraId="5A698F1C" w14:textId="77777777" w:rsidR="003B1835" w:rsidRPr="00F2138D" w:rsidRDefault="00D64D87" w:rsidP="003B1835">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 xml:space="preserve">We will use this program in our day-to-day operations to allow us to sell food retail items at different outlets across our park. </w:t>
      </w:r>
    </w:p>
    <w:p w14:paraId="1EA3F8DE" w14:textId="77777777" w:rsidR="00D64D87" w:rsidRPr="00F2138D" w:rsidRDefault="00D64D87" w:rsidP="00D64D87">
      <w:pPr>
        <w:pStyle w:val="ListParagraph"/>
        <w:numPr>
          <w:ilvl w:val="0"/>
          <w:numId w:val="4"/>
        </w:numPr>
        <w:rPr>
          <w:rFonts w:cstheme="minorHAnsi"/>
        </w:rPr>
      </w:pPr>
      <w:r w:rsidRPr="00F2138D">
        <w:rPr>
          <w:rFonts w:cstheme="minorHAnsi"/>
        </w:rPr>
        <w:t>What features do you think are essential for you to have in this program?</w:t>
      </w:r>
      <w:r w:rsidRPr="00F2138D">
        <w:rPr>
          <w:rFonts w:cstheme="minorHAnsi"/>
        </w:rPr>
        <w:br/>
        <w:t xml:space="preserve">We believe that there should be the ability to sell items, </w:t>
      </w:r>
      <w:r w:rsidR="00477585" w:rsidRPr="00F2138D">
        <w:rPr>
          <w:rFonts w:cstheme="minorHAnsi"/>
        </w:rPr>
        <w:t xml:space="preserve">and </w:t>
      </w:r>
      <w:r w:rsidRPr="00F2138D">
        <w:rPr>
          <w:rFonts w:cstheme="minorHAnsi"/>
        </w:rPr>
        <w:t xml:space="preserve">keep track of which items have been sold that day. All quickly and effectively so that we aren’t slowed down by the system when it is peak time. It should keep track of the performance of each outlet. </w:t>
      </w:r>
    </w:p>
    <w:p w14:paraId="138F325F" w14:textId="77777777" w:rsidR="00D64D87" w:rsidRPr="00F2138D" w:rsidRDefault="00D64D87" w:rsidP="00D64D87">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t>In the future, it would be useful if the system had a way of automatically printing tickets in a kitchen. It would also be useful to have a system that tracks trends over</w:t>
      </w:r>
      <w:r w:rsidR="00477585" w:rsidRPr="00F2138D">
        <w:rPr>
          <w:rFonts w:cstheme="minorHAnsi"/>
        </w:rPr>
        <w:t xml:space="preserve"> </w:t>
      </w:r>
      <w:r w:rsidRPr="00F2138D">
        <w:rPr>
          <w:rFonts w:cstheme="minorHAnsi"/>
        </w:rPr>
        <w:t xml:space="preserve">time, allowing us to plan our stock around the time of year. </w:t>
      </w:r>
    </w:p>
    <w:p w14:paraId="778C1231" w14:textId="77777777" w:rsidR="00D64D87" w:rsidRPr="00F2138D" w:rsidRDefault="00D64D87" w:rsidP="00D64D87">
      <w:pPr>
        <w:pStyle w:val="ListParagraph"/>
        <w:numPr>
          <w:ilvl w:val="0"/>
          <w:numId w:val="4"/>
        </w:numPr>
        <w:rPr>
          <w:rFonts w:cstheme="minorHAnsi"/>
        </w:rPr>
      </w:pPr>
      <w:r w:rsidRPr="00F2138D">
        <w:rPr>
          <w:rFonts w:cstheme="minorHAnsi"/>
        </w:rPr>
        <w:lastRenderedPageBreak/>
        <w:t>How much would you consider paying for software of this nature?</w:t>
      </w:r>
      <w:r w:rsidRPr="00F2138D">
        <w:rPr>
          <w:rFonts w:cstheme="minorHAnsi"/>
        </w:rPr>
        <w:br/>
        <w:t>If the system is effective we are prepared to pay around a £300 upfront cost, with setup</w:t>
      </w:r>
      <w:r w:rsidR="00531D4A" w:rsidRPr="00F2138D">
        <w:rPr>
          <w:rFonts w:cstheme="minorHAnsi"/>
        </w:rPr>
        <w:t>. And then an additional fee each month. Be this a flat rate or a percentage of our sales. The flat rate would be ideally around £15-£25 a month.</w:t>
      </w:r>
    </w:p>
    <w:p w14:paraId="53A2DE08" w14:textId="77777777" w:rsidR="00531D4A" w:rsidRPr="00F2138D" w:rsidRDefault="00531D4A" w:rsidP="00D64D87">
      <w:pPr>
        <w:pStyle w:val="ListParagraph"/>
        <w:numPr>
          <w:ilvl w:val="0"/>
          <w:numId w:val="4"/>
        </w:numPr>
        <w:rPr>
          <w:rFonts w:cstheme="minorHAnsi"/>
        </w:rPr>
      </w:pPr>
      <w:r w:rsidRPr="00F2138D">
        <w:rPr>
          <w:rFonts w:cstheme="minorHAnsi"/>
        </w:rPr>
        <w:t>Do you have multiple sale points that require tills on your site?</w:t>
      </w:r>
      <w:r w:rsidRPr="00F2138D">
        <w:rPr>
          <w:rFonts w:cstheme="minorHAnsi"/>
        </w:rPr>
        <w:br/>
        <w:t xml:space="preserve">We have multiple outlets around the site, and therefore will need multiple tills that connect to one central system. </w:t>
      </w:r>
    </w:p>
    <w:p w14:paraId="2A2CB90A" w14:textId="77777777" w:rsidR="00531D4A" w:rsidRPr="00F2138D" w:rsidRDefault="00531D4A" w:rsidP="00531D4A">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t>We would require a modern user interface that is easy for our staff to use. Ideally</w:t>
      </w:r>
      <w:r w:rsidR="00B61547" w:rsidRPr="00F2138D">
        <w:rPr>
          <w:rFonts w:cstheme="minorHAnsi"/>
        </w:rPr>
        <w:t>,</w:t>
      </w:r>
      <w:r w:rsidRPr="00F2138D">
        <w:rPr>
          <w:rFonts w:cstheme="minorHAnsi"/>
        </w:rPr>
        <w:t xml:space="preserve"> they would only require a small walk</w:t>
      </w:r>
      <w:r w:rsidR="00B61547" w:rsidRPr="00F2138D">
        <w:rPr>
          <w:rFonts w:cstheme="minorHAnsi"/>
        </w:rPr>
        <w:t>-</w:t>
      </w:r>
      <w:r w:rsidRPr="00F2138D">
        <w:rPr>
          <w:rFonts w:cstheme="minorHAnsi"/>
        </w:rPr>
        <w:t xml:space="preserve">through to be able to use the basic functions of the system. As with over 250 members of staff, it is impractical to have to deliver formal training on the till systems. </w:t>
      </w:r>
      <w:r w:rsidR="00D2707E" w:rsidRPr="00F2138D">
        <w:rPr>
          <w:rFonts w:cstheme="minorHAnsi"/>
        </w:rPr>
        <w:t>Ideally, the User Interface would also be adaptable to the park’s astatic, however</w:t>
      </w:r>
      <w:r w:rsidR="00B61547" w:rsidRPr="00F2138D">
        <w:rPr>
          <w:rFonts w:cstheme="minorHAnsi"/>
        </w:rPr>
        <w:t>,</w:t>
      </w:r>
      <w:r w:rsidR="00D2707E" w:rsidRPr="00F2138D">
        <w:rPr>
          <w:rFonts w:cstheme="minorHAnsi"/>
        </w:rPr>
        <w:t xml:space="preserve"> this isn’t a necessity. </w:t>
      </w:r>
    </w:p>
    <w:p w14:paraId="10C39033" w14:textId="2CF990FA" w:rsidR="00D2707E" w:rsidRPr="00F2138D" w:rsidRDefault="00D2707E" w:rsidP="00D2707E">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t>Our current till system runs on Windows</w:t>
      </w:r>
      <w:r w:rsidR="000210A1" w:rsidRPr="00F2138D">
        <w:rPr>
          <w:rFonts w:cstheme="minorHAnsi"/>
        </w:rPr>
        <w:t xml:space="preserve"> </w:t>
      </w:r>
      <w:sdt>
        <w:sdtPr>
          <w:rPr>
            <w:rFonts w:cstheme="minorHAnsi"/>
          </w:rPr>
          <w:id w:val="-1777864008"/>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Pr="00F2138D">
        <w:rPr>
          <w:rFonts w:cstheme="minorHAnsi"/>
        </w:rPr>
        <w:t xml:space="preserve"> as it has good security features and is easy to use. It would be ideal for us if the syste</w:t>
      </w:r>
      <w:r w:rsidR="000210A1" w:rsidRPr="00F2138D">
        <w:rPr>
          <w:rFonts w:cstheme="minorHAnsi"/>
        </w:rPr>
        <w:t xml:space="preserve">m did run on Windows </w:t>
      </w:r>
      <w:sdt>
        <w:sdtPr>
          <w:rPr>
            <w:rFonts w:cstheme="minorHAnsi"/>
          </w:rPr>
          <w:id w:val="-2117045735"/>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Pr="00F2138D">
        <w:rPr>
          <w:rFonts w:cstheme="minorHAnsi"/>
        </w:rPr>
        <w:t xml:space="preserve">. </w:t>
      </w:r>
    </w:p>
    <w:p w14:paraId="397FA6A8" w14:textId="77777777" w:rsidR="0080470C" w:rsidRPr="00F2138D" w:rsidRDefault="0080470C" w:rsidP="00D2707E">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t xml:space="preserve">There should be the option to add a name to the order as we have kitchens that make food and when serving it is easier to take a name for the order. There should also be a way of increasing the amount of an item that is in the order. </w:t>
      </w:r>
    </w:p>
    <w:p w14:paraId="7129425C" w14:textId="77777777" w:rsidR="000967E6" w:rsidRPr="00F2138D" w:rsidRDefault="000967E6" w:rsidP="000967E6">
      <w:pPr>
        <w:rPr>
          <w:rFonts w:cstheme="minorHAnsi"/>
        </w:rPr>
      </w:pPr>
      <w:r w:rsidRPr="00F2138D">
        <w:rPr>
          <w:rFonts w:cstheme="minorHAnsi"/>
        </w:rPr>
        <w:t>From this interview</w:t>
      </w:r>
      <w:r w:rsidR="00B61547" w:rsidRPr="00F2138D">
        <w:rPr>
          <w:rFonts w:cstheme="minorHAnsi"/>
        </w:rPr>
        <w:t>,</w:t>
      </w:r>
      <w:r w:rsidRPr="00F2138D">
        <w:rPr>
          <w:rFonts w:cstheme="minorHAnsi"/>
        </w:rPr>
        <w:t xml:space="preserve"> I took away that the system should be easy to use, </w:t>
      </w:r>
      <w:r w:rsidR="00B61547" w:rsidRPr="00F2138D">
        <w:rPr>
          <w:rFonts w:cstheme="minorHAnsi"/>
        </w:rPr>
        <w:t xml:space="preserve">and </w:t>
      </w:r>
      <w:r w:rsidRPr="00F2138D">
        <w:rPr>
          <w:rFonts w:cstheme="minorHAnsi"/>
        </w:rPr>
        <w:t xml:space="preserve">have a networking aspect so that multiple till points can connect. I also think that an analytics feature would be nice to have, however it will take very long to implement. </w:t>
      </w:r>
    </w:p>
    <w:p w14:paraId="56E3C0A0" w14:textId="77777777" w:rsidR="00D2707E" w:rsidRPr="00F2138D" w:rsidRDefault="00D2707E" w:rsidP="00D2707E">
      <w:pPr>
        <w:pStyle w:val="Heading4"/>
        <w:rPr>
          <w:rFonts w:cstheme="minorHAnsi"/>
        </w:rPr>
      </w:pPr>
      <w:bookmarkStart w:id="26" w:name="_Rapidly_growing_Coffee"/>
      <w:bookmarkStart w:id="27" w:name="_Toc126609006"/>
      <w:bookmarkEnd w:id="26"/>
      <w:r w:rsidRPr="00F2138D">
        <w:rPr>
          <w:rFonts w:cstheme="minorHAnsi"/>
        </w:rPr>
        <w:t>Rapidly growing Coffee Shop</w:t>
      </w:r>
      <w:bookmarkEnd w:id="27"/>
    </w:p>
    <w:p w14:paraId="7A61A80B" w14:textId="77777777" w:rsidR="00D2707E" w:rsidRPr="00F2138D" w:rsidRDefault="000967E6" w:rsidP="00D2707E">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We will use this program to make coffee and cake sales in my café. These will need to be taken quickly.</w:t>
      </w:r>
    </w:p>
    <w:p w14:paraId="0F7899BF" w14:textId="77777777" w:rsidR="000967E6" w:rsidRPr="00F2138D" w:rsidRDefault="000967E6" w:rsidP="00D2707E">
      <w:pPr>
        <w:pStyle w:val="ListParagraph"/>
        <w:numPr>
          <w:ilvl w:val="0"/>
          <w:numId w:val="4"/>
        </w:numPr>
        <w:rPr>
          <w:rFonts w:cstheme="minorHAnsi"/>
        </w:rPr>
      </w:pPr>
      <w:r w:rsidRPr="00F2138D">
        <w:rPr>
          <w:rFonts w:cstheme="minorHAnsi"/>
        </w:rPr>
        <w:t>What features do you think are essential for you to have in this program?</w:t>
      </w:r>
      <w:r w:rsidRPr="00F2138D">
        <w:rPr>
          <w:rFonts w:cstheme="minorHAnsi"/>
        </w:rPr>
        <w:br/>
        <w:t xml:space="preserve">The </w:t>
      </w:r>
      <w:r w:rsidR="00B61547" w:rsidRPr="00F2138D">
        <w:rPr>
          <w:rFonts w:cstheme="minorHAnsi"/>
        </w:rPr>
        <w:t>essential features</w:t>
      </w:r>
      <w:r w:rsidRPr="00F2138D">
        <w:rPr>
          <w:rFonts w:cstheme="minorHAnsi"/>
        </w:rPr>
        <w:t xml:space="preserve"> are quick processing, </w:t>
      </w:r>
      <w:r w:rsidR="00B61547" w:rsidRPr="00F2138D">
        <w:rPr>
          <w:rFonts w:cstheme="minorHAnsi"/>
        </w:rPr>
        <w:t xml:space="preserve">and </w:t>
      </w:r>
      <w:r w:rsidR="00F03970" w:rsidRPr="00F2138D">
        <w:rPr>
          <w:rFonts w:cstheme="minorHAnsi"/>
        </w:rPr>
        <w:t xml:space="preserve">sale and transaction management. These will make it easy to use and be able to do everything I need to do. </w:t>
      </w:r>
    </w:p>
    <w:p w14:paraId="20AEEFA8" w14:textId="77777777" w:rsidR="000967E6" w:rsidRPr="00F2138D" w:rsidRDefault="000967E6" w:rsidP="000967E6">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r>
      <w:r w:rsidR="00F03970" w:rsidRPr="00F2138D">
        <w:rPr>
          <w:rFonts w:cstheme="minorHAnsi"/>
        </w:rPr>
        <w:t>In the future</w:t>
      </w:r>
      <w:r w:rsidR="00B61547" w:rsidRPr="00F2138D">
        <w:rPr>
          <w:rFonts w:cstheme="minorHAnsi"/>
        </w:rPr>
        <w:t>,</w:t>
      </w:r>
      <w:r w:rsidR="00F03970" w:rsidRPr="00F2138D">
        <w:rPr>
          <w:rFonts w:cstheme="minorHAnsi"/>
        </w:rPr>
        <w:t xml:space="preserve"> it would be useful to have a system that sends tickets to the kitchen when tickets are ordered. This would mean we could take orders quick</w:t>
      </w:r>
      <w:r w:rsidR="00B61547" w:rsidRPr="00F2138D">
        <w:rPr>
          <w:rFonts w:cstheme="minorHAnsi"/>
        </w:rPr>
        <w:t>ly</w:t>
      </w:r>
      <w:r w:rsidR="00F03970" w:rsidRPr="00F2138D">
        <w:rPr>
          <w:rFonts w:cstheme="minorHAnsi"/>
        </w:rPr>
        <w:t xml:space="preserve"> and keep track of them. </w:t>
      </w:r>
    </w:p>
    <w:p w14:paraId="722CCD81" w14:textId="77777777" w:rsidR="000967E6" w:rsidRPr="00F2138D" w:rsidRDefault="000967E6" w:rsidP="000967E6">
      <w:pPr>
        <w:pStyle w:val="ListParagraph"/>
        <w:numPr>
          <w:ilvl w:val="0"/>
          <w:numId w:val="4"/>
        </w:numPr>
        <w:rPr>
          <w:rFonts w:cstheme="minorHAnsi"/>
        </w:rPr>
      </w:pPr>
      <w:r w:rsidRPr="00F2138D">
        <w:rPr>
          <w:rFonts w:cstheme="minorHAnsi"/>
        </w:rPr>
        <w:t>How much would you consider paying for software of this nature?</w:t>
      </w:r>
      <w:r w:rsidRPr="00F2138D">
        <w:rPr>
          <w:rFonts w:cstheme="minorHAnsi"/>
        </w:rPr>
        <w:br/>
      </w:r>
      <w:r w:rsidR="002F6401" w:rsidRPr="00F2138D">
        <w:rPr>
          <w:rFonts w:cstheme="minorHAnsi"/>
        </w:rPr>
        <w:t>We would consider paying around £200 up</w:t>
      </w:r>
      <w:r w:rsidR="00B61547" w:rsidRPr="00F2138D">
        <w:rPr>
          <w:rFonts w:cstheme="minorHAnsi"/>
        </w:rPr>
        <w:t xml:space="preserve"> </w:t>
      </w:r>
      <w:r w:rsidR="002F6401" w:rsidRPr="00F2138D">
        <w:rPr>
          <w:rFonts w:cstheme="minorHAnsi"/>
        </w:rPr>
        <w:t>front and a small monthly fee. This would include first</w:t>
      </w:r>
      <w:r w:rsidR="00B61547" w:rsidRPr="00F2138D">
        <w:rPr>
          <w:rFonts w:cstheme="minorHAnsi"/>
        </w:rPr>
        <w:t>-</w:t>
      </w:r>
      <w:r w:rsidR="002F6401" w:rsidRPr="00F2138D">
        <w:rPr>
          <w:rFonts w:cstheme="minorHAnsi"/>
        </w:rPr>
        <w:t xml:space="preserve">time setup and telephone diagnostics. If it was required that an engineer came to </w:t>
      </w:r>
      <w:r w:rsidR="00B61547" w:rsidRPr="00F2138D">
        <w:rPr>
          <w:rFonts w:cstheme="minorHAnsi"/>
        </w:rPr>
        <w:t xml:space="preserve">the </w:t>
      </w:r>
      <w:r w:rsidR="002F6401" w:rsidRPr="00F2138D">
        <w:rPr>
          <w:rFonts w:cstheme="minorHAnsi"/>
        </w:rPr>
        <w:t xml:space="preserve">site we could understand an extra fee. </w:t>
      </w:r>
    </w:p>
    <w:p w14:paraId="3BD4C706" w14:textId="77777777" w:rsidR="000967E6" w:rsidRPr="00F2138D" w:rsidRDefault="000967E6" w:rsidP="000967E6">
      <w:pPr>
        <w:pStyle w:val="ListParagraph"/>
        <w:numPr>
          <w:ilvl w:val="0"/>
          <w:numId w:val="4"/>
        </w:numPr>
        <w:rPr>
          <w:rFonts w:cstheme="minorHAnsi"/>
        </w:rPr>
      </w:pPr>
      <w:r w:rsidRPr="00F2138D">
        <w:rPr>
          <w:rFonts w:cstheme="minorHAnsi"/>
        </w:rPr>
        <w:t>Do you have multiple sale points that require tills on your site?</w:t>
      </w:r>
      <w:r w:rsidRPr="00F2138D">
        <w:rPr>
          <w:rFonts w:cstheme="minorHAnsi"/>
        </w:rPr>
        <w:br/>
      </w:r>
      <w:r w:rsidR="002F6401" w:rsidRPr="00F2138D">
        <w:rPr>
          <w:rFonts w:cstheme="minorHAnsi"/>
        </w:rPr>
        <w:t>Currently</w:t>
      </w:r>
      <w:r w:rsidR="00B61547" w:rsidRPr="00F2138D">
        <w:rPr>
          <w:rFonts w:cstheme="minorHAnsi"/>
        </w:rPr>
        <w:t>,</w:t>
      </w:r>
      <w:r w:rsidR="002F6401" w:rsidRPr="00F2138D">
        <w:rPr>
          <w:rFonts w:cstheme="minorHAnsi"/>
        </w:rPr>
        <w:t xml:space="preserve"> we have 2 points of sale in our café however, we are hoping future to open another café</w:t>
      </w:r>
      <w:r w:rsidR="00B61547" w:rsidRPr="00F2138D">
        <w:rPr>
          <w:rFonts w:cstheme="minorHAnsi"/>
        </w:rPr>
        <w:t xml:space="preserve"> in</w:t>
      </w:r>
      <w:r w:rsidR="002F6401" w:rsidRPr="00F2138D">
        <w:rPr>
          <w:rFonts w:cstheme="minorHAnsi"/>
        </w:rPr>
        <w:t xml:space="preserve">. It would be ideal if the two sites could be interconnected on the system. </w:t>
      </w:r>
    </w:p>
    <w:p w14:paraId="6CE40014" w14:textId="77777777" w:rsidR="000967E6" w:rsidRPr="00F2138D" w:rsidRDefault="000967E6" w:rsidP="000967E6">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r>
      <w:r w:rsidR="002F6401" w:rsidRPr="00F2138D">
        <w:rPr>
          <w:rFonts w:cstheme="minorHAnsi"/>
        </w:rPr>
        <w:t xml:space="preserve">We would like a modern interface that displays everything you need on one screen. This would make it easy to use. It would ideally require no instructions to use. However, this isn’t too big of a deal as we have a small team so would be easy to train them all. </w:t>
      </w:r>
    </w:p>
    <w:p w14:paraId="01E3E360" w14:textId="248035CE" w:rsidR="000967E6" w:rsidRPr="00F2138D" w:rsidRDefault="000967E6" w:rsidP="000967E6">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r>
      <w:r w:rsidR="002F6401" w:rsidRPr="00F2138D">
        <w:rPr>
          <w:rFonts w:cstheme="minorHAnsi"/>
        </w:rPr>
        <w:t>Our current till system is an embedded system, which doesn’t include a digital operating system. However, if I were to upgrade to a digital system, I would like either a Linux</w:t>
      </w:r>
      <w:r w:rsidR="000210A1" w:rsidRPr="00F2138D">
        <w:rPr>
          <w:rFonts w:cstheme="minorHAnsi"/>
        </w:rPr>
        <w:t xml:space="preserve"> </w:t>
      </w:r>
      <w:sdt>
        <w:sdtPr>
          <w:rPr>
            <w:rFonts w:cstheme="minorHAnsi"/>
          </w:rPr>
          <w:id w:val="-574361244"/>
          <w:citation/>
        </w:sdtPr>
        <w:sdtContent>
          <w:r w:rsidR="00646450">
            <w:rPr>
              <w:rFonts w:cstheme="minorHAnsi"/>
            </w:rPr>
            <w:fldChar w:fldCharType="begin"/>
          </w:r>
          <w:r w:rsidR="00646450">
            <w:rPr>
              <w:rFonts w:cstheme="minorHAnsi"/>
              <w:vertAlign w:val="superscript"/>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00646450" w:rsidRPr="00F2138D">
        <w:rPr>
          <w:rFonts w:cstheme="minorHAnsi"/>
        </w:rPr>
        <w:t xml:space="preserve"> </w:t>
      </w:r>
      <w:r w:rsidR="000210A1" w:rsidRPr="00F2138D">
        <w:rPr>
          <w:rFonts w:cstheme="minorHAnsi"/>
        </w:rPr>
        <w:t xml:space="preserve">version or a Windows version. I would like Linux </w:t>
      </w:r>
      <w:sdt>
        <w:sdtPr>
          <w:rPr>
            <w:rFonts w:cstheme="minorHAnsi"/>
          </w:rPr>
          <w:id w:val="278761691"/>
          <w:citation/>
        </w:sdtPr>
        <w:sdtContent>
          <w:r w:rsidR="00646450">
            <w:rPr>
              <w:rFonts w:cstheme="minorHAnsi"/>
            </w:rPr>
            <w:fldChar w:fldCharType="begin"/>
          </w:r>
          <w:r w:rsidR="00646450">
            <w:rPr>
              <w:rFonts w:cstheme="minorHAnsi"/>
              <w:vertAlign w:val="superscript"/>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000210A1" w:rsidRPr="00F2138D">
        <w:rPr>
          <w:rFonts w:cstheme="minorHAnsi"/>
        </w:rPr>
        <w:t xml:space="preserve">because it is lightweight, the system could run slightly faster, </w:t>
      </w:r>
      <w:r w:rsidR="00B61547" w:rsidRPr="00F2138D">
        <w:rPr>
          <w:rFonts w:cstheme="minorHAnsi"/>
        </w:rPr>
        <w:t xml:space="preserve">and </w:t>
      </w:r>
      <w:r w:rsidR="000210A1" w:rsidRPr="00F2138D">
        <w:rPr>
          <w:rFonts w:cstheme="minorHAnsi"/>
        </w:rPr>
        <w:t xml:space="preserve">the staff members shouldn’t need access to anything other than the till software so usability isn’t an issue. Windows </w:t>
      </w:r>
      <w:sdt>
        <w:sdtPr>
          <w:rPr>
            <w:rFonts w:cstheme="minorHAnsi"/>
          </w:rPr>
          <w:id w:val="-331223800"/>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000210A1" w:rsidRPr="00F2138D">
        <w:rPr>
          <w:rFonts w:cstheme="minorHAnsi"/>
        </w:rPr>
        <w:t xml:space="preserve">would also work however I would prefer Linux </w:t>
      </w:r>
      <w:sdt>
        <w:sdtPr>
          <w:rPr>
            <w:rFonts w:cstheme="minorHAnsi"/>
          </w:rPr>
          <w:id w:val="-50154165"/>
          <w:citation/>
        </w:sdtPr>
        <w:sdtContent>
          <w:r w:rsidR="00646450">
            <w:rPr>
              <w:rFonts w:cstheme="minorHAnsi"/>
            </w:rPr>
            <w:fldChar w:fldCharType="begin"/>
          </w:r>
          <w:r w:rsidR="00646450">
            <w:rPr>
              <w:rFonts w:cstheme="minorHAnsi"/>
              <w:vertAlign w:val="superscript"/>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000210A1" w:rsidRPr="00F2138D">
        <w:rPr>
          <w:rFonts w:cstheme="minorHAnsi"/>
        </w:rPr>
        <w:t xml:space="preserve">. We wouldn’t use </w:t>
      </w:r>
      <w:r w:rsidR="00B61547" w:rsidRPr="00F2138D">
        <w:rPr>
          <w:rFonts w:cstheme="minorHAnsi"/>
        </w:rPr>
        <w:t>m</w:t>
      </w:r>
      <w:r w:rsidR="000210A1" w:rsidRPr="00F2138D">
        <w:rPr>
          <w:rFonts w:cstheme="minorHAnsi"/>
        </w:rPr>
        <w:t xml:space="preserve">acOS </w:t>
      </w:r>
      <w:sdt>
        <w:sdtPr>
          <w:rPr>
            <w:rFonts w:cstheme="minorHAnsi"/>
          </w:rPr>
          <w:id w:val="2126971567"/>
          <w:citation/>
        </w:sdtPr>
        <w:sdtContent>
          <w:r w:rsidR="00646450">
            <w:rPr>
              <w:rFonts w:cstheme="minorHAnsi"/>
            </w:rPr>
            <w:fldChar w:fldCharType="begin"/>
          </w:r>
          <w:r w:rsidR="00646450">
            <w:rPr>
              <w:rFonts w:cstheme="minorHAnsi"/>
              <w:vertAlign w:val="superscript"/>
            </w:rPr>
            <w:instrText xml:space="preserve"> CITATION 16 \l 2057 </w:instrText>
          </w:r>
          <w:r w:rsidR="00646450">
            <w:rPr>
              <w:rFonts w:cstheme="minorHAnsi"/>
            </w:rPr>
            <w:fldChar w:fldCharType="separate"/>
          </w:r>
          <w:r w:rsidR="003718A4" w:rsidRPr="003718A4">
            <w:rPr>
              <w:rFonts w:cstheme="minorHAnsi"/>
              <w:noProof/>
            </w:rPr>
            <w:t>(3)</w:t>
          </w:r>
          <w:r w:rsidR="00646450">
            <w:rPr>
              <w:rFonts w:cstheme="minorHAnsi"/>
            </w:rPr>
            <w:fldChar w:fldCharType="end"/>
          </w:r>
        </w:sdtContent>
      </w:sdt>
      <w:r w:rsidR="000210A1" w:rsidRPr="00F2138D">
        <w:rPr>
          <w:rFonts w:cstheme="minorHAnsi"/>
        </w:rPr>
        <w:t xml:space="preserve"> as the systems themselves are too expensive for us to use. </w:t>
      </w:r>
    </w:p>
    <w:p w14:paraId="1E9680C4" w14:textId="330E47DC" w:rsidR="0080470C" w:rsidRPr="00F2138D" w:rsidRDefault="0080470C" w:rsidP="000967E6">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t xml:space="preserve">The user should be able to select which size of coffee the customer wants, as well as any extras and these </w:t>
      </w:r>
      <w:r w:rsidR="003D0BD3">
        <w:rPr>
          <w:rFonts w:cstheme="minorHAnsi"/>
        </w:rPr>
        <w:t>ar</w:t>
      </w:r>
      <w:r w:rsidRPr="00F2138D">
        <w:rPr>
          <w:rFonts w:cstheme="minorHAnsi"/>
        </w:rPr>
        <w:t>e added to the order. A name or table number should be able to be added to the order so that we can deliver the customer’s order.</w:t>
      </w:r>
    </w:p>
    <w:p w14:paraId="0ED69D19" w14:textId="77777777" w:rsidR="00CB1986" w:rsidRPr="00F2138D" w:rsidRDefault="00CB1986" w:rsidP="00CB1986">
      <w:pPr>
        <w:rPr>
          <w:rFonts w:cstheme="minorHAnsi"/>
        </w:rPr>
      </w:pPr>
      <w:r w:rsidRPr="00F2138D">
        <w:rPr>
          <w:rFonts w:cstheme="minorHAnsi"/>
        </w:rPr>
        <w:t>From this interview</w:t>
      </w:r>
      <w:r w:rsidR="00B61547" w:rsidRPr="00F2138D">
        <w:rPr>
          <w:rFonts w:cstheme="minorHAnsi"/>
        </w:rPr>
        <w:t>,</w:t>
      </w:r>
      <w:r w:rsidRPr="00F2138D">
        <w:rPr>
          <w:rFonts w:cstheme="minorHAnsi"/>
        </w:rPr>
        <w:t xml:space="preserve"> I took away that the system should be easily expandable and should work across multiple locations. It should be compatible with Linux and have a Graphical User Interface that includes everything that the basic user might need on one screen.</w:t>
      </w:r>
      <w:r w:rsidR="0080470C" w:rsidRPr="00F2138D">
        <w:rPr>
          <w:rFonts w:cstheme="minorHAnsi"/>
        </w:rPr>
        <w:t xml:space="preserve"> There should be a way to add a name to the order as well. </w:t>
      </w:r>
    </w:p>
    <w:p w14:paraId="5A5593E8" w14:textId="77777777" w:rsidR="005E5926" w:rsidRPr="00F2138D" w:rsidRDefault="005E5926" w:rsidP="005E5926">
      <w:pPr>
        <w:pStyle w:val="Heading3"/>
        <w:rPr>
          <w:rFonts w:cstheme="minorHAnsi"/>
        </w:rPr>
      </w:pPr>
      <w:bookmarkStart w:id="28" w:name="_Underpinning_knowledge_and"/>
      <w:bookmarkStart w:id="29" w:name="_Toc126609007"/>
      <w:bookmarkEnd w:id="28"/>
      <w:r w:rsidRPr="00F2138D">
        <w:rPr>
          <w:rFonts w:cstheme="minorHAnsi"/>
        </w:rPr>
        <w:lastRenderedPageBreak/>
        <w:t>Underpinning knowledge and calculations</w:t>
      </w:r>
      <w:bookmarkEnd w:id="29"/>
    </w:p>
    <w:p w14:paraId="20182498" w14:textId="77777777" w:rsidR="005E5926" w:rsidRPr="00F2138D" w:rsidRDefault="00E532BC" w:rsidP="005E5926">
      <w:pPr>
        <w:rPr>
          <w:rFonts w:cstheme="minorHAnsi"/>
        </w:rPr>
      </w:pPr>
      <w:r w:rsidRPr="00F2138D">
        <w:rPr>
          <w:rFonts w:cstheme="minorHAnsi"/>
        </w:rPr>
        <w:t>Several different pieces of knowledge</w:t>
      </w:r>
      <w:r w:rsidR="005E5926" w:rsidRPr="00F2138D">
        <w:rPr>
          <w:rFonts w:cstheme="minorHAnsi"/>
        </w:rPr>
        <w:t xml:space="preserve"> are needed to design this solution. The main p</w:t>
      </w:r>
      <w:r w:rsidR="00D74E21" w:rsidRPr="00F2138D">
        <w:rPr>
          <w:rFonts w:cstheme="minorHAnsi"/>
        </w:rPr>
        <w:t xml:space="preserve">ieces of knowledge required are: </w:t>
      </w:r>
    </w:p>
    <w:p w14:paraId="5940919E" w14:textId="49F24603" w:rsidR="00D74E21" w:rsidRPr="00F2138D" w:rsidRDefault="00D74E21" w:rsidP="00D74E21">
      <w:pPr>
        <w:pStyle w:val="ListParagraph"/>
        <w:numPr>
          <w:ilvl w:val="0"/>
          <w:numId w:val="1"/>
        </w:numPr>
        <w:rPr>
          <w:rFonts w:cstheme="minorHAnsi"/>
        </w:rPr>
      </w:pPr>
      <w:r w:rsidRPr="00F2138D">
        <w:rPr>
          <w:rFonts w:cstheme="minorHAnsi"/>
        </w:rPr>
        <w:t>Databases</w:t>
      </w:r>
      <w:r w:rsidRPr="00F2138D">
        <w:rPr>
          <w:rFonts w:cstheme="minorHAnsi"/>
        </w:rPr>
        <w:br/>
        <w:t xml:space="preserve">this includes a knowledge of how to create databases and tables, </w:t>
      </w:r>
      <w:r w:rsidR="00E532BC" w:rsidRPr="00F2138D">
        <w:rPr>
          <w:rFonts w:cstheme="minorHAnsi"/>
        </w:rPr>
        <w:t xml:space="preserve">and </w:t>
      </w:r>
      <w:r w:rsidRPr="00F2138D">
        <w:rPr>
          <w:rFonts w:cstheme="minorHAnsi"/>
        </w:rPr>
        <w:t>how to manipulate that data inside the tables</w:t>
      </w:r>
      <w:r w:rsidR="007B3AA0" w:rsidRPr="00F2138D">
        <w:rPr>
          <w:rFonts w:cstheme="minorHAnsi"/>
        </w:rPr>
        <w:t xml:space="preserve"> this includes Structured Query Language (SQL)</w:t>
      </w:r>
      <w:r w:rsidRPr="00F2138D">
        <w:rPr>
          <w:rFonts w:cstheme="minorHAnsi"/>
        </w:rPr>
        <w:t>. How to manage a database for it to remain secure and normalised. For this example</w:t>
      </w:r>
      <w:r w:rsidR="00E532BC" w:rsidRPr="00F2138D">
        <w:rPr>
          <w:rFonts w:cstheme="minorHAnsi"/>
        </w:rPr>
        <w:t>,</w:t>
      </w:r>
      <w:r w:rsidRPr="00F2138D">
        <w:rPr>
          <w:rFonts w:cstheme="minorHAnsi"/>
        </w:rPr>
        <w:t xml:space="preserve"> I will be utilising SQLite</w:t>
      </w:r>
      <w:r w:rsidR="00E532BC" w:rsidRPr="00F2138D">
        <w:rPr>
          <w:rFonts w:cstheme="minorHAnsi"/>
        </w:rPr>
        <w:t xml:space="preserve"> </w:t>
      </w:r>
      <w:sdt>
        <w:sdtPr>
          <w:rPr>
            <w:rFonts w:cstheme="minorHAnsi"/>
            <w:vertAlign w:val="superscript"/>
          </w:rPr>
          <w:id w:val="657422271"/>
          <w:citation/>
        </w:sdtPr>
        <w:sdtContent>
          <w:r w:rsidR="002916E3" w:rsidRPr="002916E3">
            <w:rPr>
              <w:rFonts w:cstheme="minorHAnsi"/>
              <w:vertAlign w:val="superscript"/>
            </w:rPr>
            <w:fldChar w:fldCharType="begin"/>
          </w:r>
          <w:r w:rsidR="002916E3">
            <w:rPr>
              <w:rFonts w:cstheme="minorHAnsi"/>
              <w:vertAlign w:val="superscript"/>
            </w:rPr>
            <w:instrText xml:space="preserve">CITATION 1 \l 2057 </w:instrText>
          </w:r>
          <w:r w:rsidR="002916E3" w:rsidRPr="002916E3">
            <w:rPr>
              <w:rFonts w:cstheme="minorHAnsi"/>
              <w:vertAlign w:val="superscript"/>
            </w:rPr>
            <w:fldChar w:fldCharType="separate"/>
          </w:r>
          <w:r w:rsidR="003718A4" w:rsidRPr="003718A4">
            <w:rPr>
              <w:rFonts w:cstheme="minorHAnsi"/>
              <w:noProof/>
            </w:rPr>
            <w:t>(4)</w:t>
          </w:r>
          <w:r w:rsidR="002916E3" w:rsidRPr="002916E3">
            <w:rPr>
              <w:rFonts w:cstheme="minorHAnsi"/>
              <w:vertAlign w:val="superscript"/>
            </w:rPr>
            <w:fldChar w:fldCharType="end"/>
          </w:r>
        </w:sdtContent>
      </w:sdt>
      <w:r w:rsidRPr="00F2138D">
        <w:rPr>
          <w:rFonts w:cstheme="minorHAnsi"/>
        </w:rPr>
        <w:t xml:space="preserve"> </w:t>
      </w:r>
      <w:r w:rsidR="00152BE2" w:rsidRPr="00F2138D">
        <w:rPr>
          <w:rFonts w:cstheme="minorHAnsi"/>
        </w:rPr>
        <w:t xml:space="preserve">my reasoning behind this is explained later. </w:t>
      </w:r>
    </w:p>
    <w:p w14:paraId="1D1F2F4B" w14:textId="517D5291" w:rsidR="00152BE2" w:rsidRPr="00F2138D" w:rsidRDefault="00152BE2" w:rsidP="00D74E21">
      <w:pPr>
        <w:pStyle w:val="ListParagraph"/>
        <w:numPr>
          <w:ilvl w:val="0"/>
          <w:numId w:val="1"/>
        </w:numPr>
        <w:rPr>
          <w:rFonts w:cstheme="minorHAnsi"/>
        </w:rPr>
      </w:pPr>
      <w:r w:rsidRPr="00F2138D">
        <w:rPr>
          <w:rFonts w:cstheme="minorHAnsi"/>
        </w:rPr>
        <w:t>Networking</w:t>
      </w:r>
      <w:r w:rsidR="00CF4353" w:rsidRPr="00F2138D">
        <w:rPr>
          <w:rFonts w:cstheme="minorHAnsi"/>
        </w:rPr>
        <w:t xml:space="preserve">: </w:t>
      </w:r>
      <w:r w:rsidRPr="00F2138D">
        <w:rPr>
          <w:rFonts w:cstheme="minorHAnsi"/>
        </w:rPr>
        <w:br/>
        <w:t xml:space="preserve">this includes a knowledge of how </w:t>
      </w:r>
      <w:r w:rsidR="007B3AA0" w:rsidRPr="00F2138D">
        <w:rPr>
          <w:rFonts w:cstheme="minorHAnsi"/>
        </w:rPr>
        <w:t>Local Area Networks (LANs)</w:t>
      </w:r>
      <w:r w:rsidR="001631F2" w:rsidRPr="00F2138D">
        <w:rPr>
          <w:rFonts w:cstheme="minorHAnsi"/>
        </w:rPr>
        <w:t xml:space="preserve"> are setup and operated. </w:t>
      </w:r>
      <w:r w:rsidR="00E532BC" w:rsidRPr="00F2138D">
        <w:rPr>
          <w:rFonts w:cstheme="minorHAnsi"/>
        </w:rPr>
        <w:t>I</w:t>
      </w:r>
      <w:r w:rsidR="001631F2" w:rsidRPr="00F2138D">
        <w:rPr>
          <w:rFonts w:cstheme="minorHAnsi"/>
        </w:rPr>
        <w:t xml:space="preserve">n-depth knowledge of how ports, firewalls and connections work. This is so that we can connect the client and the server and allow them to communicate </w:t>
      </w:r>
      <w:r w:rsidR="0014043D" w:rsidRPr="00F2138D">
        <w:rPr>
          <w:rFonts w:cstheme="minorHAnsi"/>
        </w:rPr>
        <w:t>with each other.</w:t>
      </w:r>
      <w:r w:rsidR="00CC4BC9" w:rsidRPr="00F2138D">
        <w:rPr>
          <w:rFonts w:cstheme="minorHAnsi"/>
        </w:rPr>
        <w:t xml:space="preserve"> As well as Port Forwarding, Domain Naming Services and how they work and how to set</w:t>
      </w:r>
      <w:r w:rsidR="00B61547" w:rsidRPr="00F2138D">
        <w:rPr>
          <w:rFonts w:cstheme="minorHAnsi"/>
        </w:rPr>
        <w:t xml:space="preserve"> </w:t>
      </w:r>
      <w:r w:rsidR="00CC4BC9" w:rsidRPr="00F2138D">
        <w:rPr>
          <w:rFonts w:cstheme="minorHAnsi"/>
        </w:rPr>
        <w:t xml:space="preserve">up a Dynamic Domain Naming Service. </w:t>
      </w:r>
    </w:p>
    <w:p w14:paraId="5066225E" w14:textId="77777777" w:rsidR="0014043D" w:rsidRPr="00F2138D" w:rsidRDefault="0014043D" w:rsidP="0014043D">
      <w:pPr>
        <w:pStyle w:val="ListParagraph"/>
        <w:numPr>
          <w:ilvl w:val="0"/>
          <w:numId w:val="1"/>
        </w:numPr>
        <w:rPr>
          <w:rFonts w:cstheme="minorHAnsi"/>
        </w:rPr>
      </w:pPr>
      <w:r w:rsidRPr="00F2138D">
        <w:rPr>
          <w:rFonts w:cstheme="minorHAnsi"/>
        </w:rPr>
        <w:t xml:space="preserve">Graphical </w:t>
      </w:r>
      <w:r w:rsidR="0034591C" w:rsidRPr="00F2138D">
        <w:rPr>
          <w:rFonts w:cstheme="minorHAnsi"/>
        </w:rPr>
        <w:t>User I</w:t>
      </w:r>
      <w:r w:rsidRPr="00F2138D">
        <w:rPr>
          <w:rFonts w:cstheme="minorHAnsi"/>
        </w:rPr>
        <w:t>nterface</w:t>
      </w:r>
      <w:r w:rsidR="0034591C" w:rsidRPr="00F2138D">
        <w:rPr>
          <w:rFonts w:cstheme="minorHAnsi"/>
        </w:rPr>
        <w:t xml:space="preserve"> (GUI)</w:t>
      </w:r>
      <w:r w:rsidR="00E532BC" w:rsidRPr="00F2138D">
        <w:rPr>
          <w:rFonts w:cstheme="minorHAnsi"/>
        </w:rPr>
        <w:t xml:space="preserve">: </w:t>
      </w:r>
      <w:r w:rsidRPr="00F2138D">
        <w:rPr>
          <w:rFonts w:cstheme="minorHAnsi"/>
        </w:rPr>
        <w:br/>
        <w:t>this includes basic knowledge of Human</w:t>
      </w:r>
      <w:r w:rsidR="00E532BC" w:rsidRPr="00F2138D">
        <w:rPr>
          <w:rFonts w:cstheme="minorHAnsi"/>
        </w:rPr>
        <w:t>-</w:t>
      </w:r>
      <w:r w:rsidRPr="00F2138D">
        <w:rPr>
          <w:rFonts w:cstheme="minorHAnsi"/>
        </w:rPr>
        <w:t>Computer Interaction</w:t>
      </w:r>
      <w:r w:rsidR="0034591C" w:rsidRPr="00F2138D">
        <w:rPr>
          <w:rFonts w:cstheme="minorHAnsi"/>
        </w:rPr>
        <w:t xml:space="preserve"> (HCI)</w:t>
      </w:r>
      <w:r w:rsidRPr="00F2138D">
        <w:rPr>
          <w:rFonts w:cstheme="minorHAnsi"/>
        </w:rPr>
        <w:t xml:space="preserve"> and different types of input methods that can be utilised. This is so that we can create an interface that the user can interact with and be able to access the system easily. This also allows us to create </w:t>
      </w:r>
      <w:r w:rsidR="00E03581" w:rsidRPr="00F2138D">
        <w:rPr>
          <w:rFonts w:cstheme="minorHAnsi"/>
        </w:rPr>
        <w:t xml:space="preserve">an interface that the user can use easily and without instructions. </w:t>
      </w:r>
    </w:p>
    <w:p w14:paraId="79414CFB" w14:textId="7BC2B0A1" w:rsidR="00E03581" w:rsidRPr="00F2138D" w:rsidRDefault="00E03581" w:rsidP="0014043D">
      <w:pPr>
        <w:pStyle w:val="ListParagraph"/>
        <w:numPr>
          <w:ilvl w:val="0"/>
          <w:numId w:val="1"/>
        </w:numPr>
        <w:rPr>
          <w:rFonts w:cstheme="minorHAnsi"/>
        </w:rPr>
      </w:pPr>
      <w:r w:rsidRPr="00F2138D">
        <w:rPr>
          <w:rFonts w:cstheme="minorHAnsi"/>
        </w:rPr>
        <w:t>Object</w:t>
      </w:r>
      <w:r w:rsidR="00E532BC" w:rsidRPr="00F2138D">
        <w:rPr>
          <w:rFonts w:cstheme="minorHAnsi"/>
        </w:rPr>
        <w:t>-</w:t>
      </w:r>
      <w:r w:rsidRPr="00F2138D">
        <w:rPr>
          <w:rFonts w:cstheme="minorHAnsi"/>
        </w:rPr>
        <w:t>Oriented Programming</w:t>
      </w:r>
      <w:r w:rsidR="0034591C" w:rsidRPr="00F2138D">
        <w:rPr>
          <w:rFonts w:cstheme="minorHAnsi"/>
        </w:rPr>
        <w:t xml:space="preserve"> (OOP)</w:t>
      </w:r>
      <w:r w:rsidR="00CF4353" w:rsidRPr="00F2138D">
        <w:rPr>
          <w:rFonts w:cstheme="minorHAnsi"/>
        </w:rPr>
        <w:t xml:space="preserve">: </w:t>
      </w:r>
      <w:r w:rsidRPr="00F2138D">
        <w:rPr>
          <w:rFonts w:cstheme="minorHAnsi"/>
        </w:rPr>
        <w:br/>
        <w:t>this includes being able to create a class and instantiate objects with that class type, as well as being able to link classes together using references, we may also need to be able to import libraries. This is so that we can effectively program a</w:t>
      </w:r>
      <w:r w:rsidR="00B61547" w:rsidRPr="00F2138D">
        <w:rPr>
          <w:rFonts w:cstheme="minorHAnsi"/>
        </w:rPr>
        <w:t>n efficient solution</w:t>
      </w:r>
      <w:r w:rsidRPr="00F2138D">
        <w:rPr>
          <w:rFonts w:cstheme="minorHAnsi"/>
        </w:rPr>
        <w:t>. For this</w:t>
      </w:r>
      <w:r w:rsidR="00E532BC" w:rsidRPr="00F2138D">
        <w:rPr>
          <w:rFonts w:cstheme="minorHAnsi"/>
        </w:rPr>
        <w:t>,</w:t>
      </w:r>
      <w:r w:rsidRPr="00F2138D">
        <w:rPr>
          <w:rFonts w:cstheme="minorHAnsi"/>
        </w:rPr>
        <w:t xml:space="preserve"> we will be using C# as it</w:t>
      </w:r>
      <w:r w:rsidR="0034591C" w:rsidRPr="00F2138D">
        <w:rPr>
          <w:rFonts w:cstheme="minorHAnsi"/>
        </w:rPr>
        <w:t xml:space="preserve"> suits our needs, with integration into Unity Engine</w:t>
      </w:r>
      <w:r w:rsidR="00B02391" w:rsidRPr="00F2138D">
        <w:rPr>
          <w:rFonts w:cstheme="minorHAnsi"/>
        </w:rPr>
        <w:t xml:space="preserve"> </w:t>
      </w:r>
      <w:sdt>
        <w:sdtPr>
          <w:rPr>
            <w:rFonts w:cstheme="minorHAnsi"/>
            <w:vertAlign w:val="superscript"/>
          </w:rPr>
          <w:id w:val="-1205487527"/>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34591C" w:rsidRPr="00F2138D">
        <w:rPr>
          <w:rFonts w:cstheme="minorHAnsi"/>
          <w:vertAlign w:val="subscript"/>
        </w:rPr>
        <w:t xml:space="preserve"> </w:t>
      </w:r>
      <w:r w:rsidR="0034591C" w:rsidRPr="00F2138D">
        <w:rPr>
          <w:rFonts w:cstheme="minorHAnsi"/>
        </w:rPr>
        <w:t>and with SQLite</w:t>
      </w:r>
      <w:r w:rsidR="00B02391" w:rsidRPr="00F2138D">
        <w:rPr>
          <w:rFonts w:cstheme="minorHAnsi"/>
        </w:rPr>
        <w:t xml:space="preserve"> </w:t>
      </w:r>
      <w:sdt>
        <w:sdtPr>
          <w:rPr>
            <w:rFonts w:cstheme="minorHAnsi"/>
            <w:vertAlign w:val="superscript"/>
          </w:rPr>
          <w:id w:val="1145475563"/>
          <w:citation/>
        </w:sdtPr>
        <w:sdtContent>
          <w:r w:rsidR="002916E3" w:rsidRPr="002916E3">
            <w:rPr>
              <w:rFonts w:cstheme="minorHAnsi"/>
              <w:vertAlign w:val="superscript"/>
            </w:rPr>
            <w:fldChar w:fldCharType="begin"/>
          </w:r>
          <w:r w:rsidR="002916E3">
            <w:rPr>
              <w:rFonts w:cstheme="minorHAnsi"/>
              <w:vertAlign w:val="superscript"/>
            </w:rPr>
            <w:instrText xml:space="preserve">CITATION 1 \l 2057 </w:instrText>
          </w:r>
          <w:r w:rsidR="002916E3" w:rsidRPr="002916E3">
            <w:rPr>
              <w:rFonts w:cstheme="minorHAnsi"/>
              <w:vertAlign w:val="superscript"/>
            </w:rPr>
            <w:fldChar w:fldCharType="separate"/>
          </w:r>
          <w:r w:rsidR="003718A4" w:rsidRPr="003718A4">
            <w:rPr>
              <w:rFonts w:cstheme="minorHAnsi"/>
              <w:noProof/>
            </w:rPr>
            <w:t>(4)</w:t>
          </w:r>
          <w:r w:rsidR="002916E3" w:rsidRPr="002916E3">
            <w:rPr>
              <w:rFonts w:cstheme="minorHAnsi"/>
              <w:vertAlign w:val="superscript"/>
            </w:rPr>
            <w:fldChar w:fldCharType="end"/>
          </w:r>
        </w:sdtContent>
      </w:sdt>
      <w:r w:rsidR="0034591C" w:rsidRPr="00F2138D">
        <w:rPr>
          <w:rFonts w:cstheme="minorHAnsi"/>
        </w:rPr>
        <w:t>.</w:t>
      </w:r>
    </w:p>
    <w:p w14:paraId="59333B68" w14:textId="7E40A342" w:rsidR="00E03581" w:rsidRPr="00F2138D" w:rsidRDefault="00E03581" w:rsidP="0014043D">
      <w:pPr>
        <w:pStyle w:val="ListParagraph"/>
        <w:numPr>
          <w:ilvl w:val="0"/>
          <w:numId w:val="1"/>
        </w:numPr>
        <w:rPr>
          <w:rFonts w:cstheme="minorHAnsi"/>
        </w:rPr>
      </w:pPr>
      <w:r w:rsidRPr="00F2138D">
        <w:rPr>
          <w:rFonts w:cstheme="minorHAnsi"/>
        </w:rPr>
        <w:t xml:space="preserve">Unity </w:t>
      </w:r>
      <w:r w:rsidR="00B4067C" w:rsidRPr="00F2138D">
        <w:rPr>
          <w:rFonts w:cstheme="minorHAnsi"/>
        </w:rPr>
        <w:t>Engine</w:t>
      </w:r>
      <w:r w:rsidR="00B02391" w:rsidRPr="00F2138D">
        <w:rPr>
          <w:rFonts w:cstheme="minorHAnsi"/>
        </w:rPr>
        <w:t xml:space="preserve"> </w:t>
      </w:r>
      <w:sdt>
        <w:sdtPr>
          <w:rPr>
            <w:rFonts w:cstheme="minorHAnsi"/>
            <w:vertAlign w:val="superscript"/>
          </w:rPr>
          <w:id w:val="72325511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E532BC" w:rsidRPr="00F2138D">
        <w:rPr>
          <w:rFonts w:cstheme="minorHAnsi"/>
        </w:rPr>
        <w:t xml:space="preserve">: </w:t>
      </w:r>
      <w:r w:rsidR="0034591C" w:rsidRPr="00F2138D">
        <w:rPr>
          <w:rFonts w:cstheme="minorHAnsi"/>
        </w:rPr>
        <w:br/>
        <w:t>my solution requires a base level of knowledge of the Unity Engine</w:t>
      </w:r>
      <w:r w:rsidR="00E532BC" w:rsidRPr="00F2138D">
        <w:rPr>
          <w:rFonts w:cstheme="minorHAnsi"/>
        </w:rPr>
        <w:t xml:space="preserve"> </w:t>
      </w:r>
      <w:sdt>
        <w:sdtPr>
          <w:rPr>
            <w:rFonts w:cstheme="minorHAnsi"/>
            <w:vertAlign w:val="superscript"/>
          </w:rPr>
          <w:id w:val="-51315352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34591C" w:rsidRPr="00F2138D">
        <w:rPr>
          <w:rFonts w:cstheme="minorHAnsi"/>
        </w:rPr>
        <w:t xml:space="preserve">. I am using unity as it allows me to easily manipulated and design complex Graphical User Interfaces (GUIs) </w:t>
      </w:r>
      <w:r w:rsidR="00B4067C" w:rsidRPr="00F2138D">
        <w:rPr>
          <w:rFonts w:cstheme="minorHAnsi"/>
        </w:rPr>
        <w:t xml:space="preserve">as well as to visibly see what objects I have currently in the scene, which can </w:t>
      </w:r>
      <w:r w:rsidR="00B61547" w:rsidRPr="00F2138D">
        <w:rPr>
          <w:rFonts w:cstheme="minorHAnsi"/>
        </w:rPr>
        <w:t>help debu</w:t>
      </w:r>
      <w:r w:rsidR="00B4067C" w:rsidRPr="00F2138D">
        <w:rPr>
          <w:rFonts w:cstheme="minorHAnsi"/>
        </w:rPr>
        <w:t xml:space="preserve">g. </w:t>
      </w:r>
    </w:p>
    <w:p w14:paraId="1D7AF94C" w14:textId="77777777" w:rsidR="00B4067C" w:rsidRPr="00F2138D" w:rsidRDefault="00B4067C" w:rsidP="0014043D">
      <w:pPr>
        <w:pStyle w:val="ListParagraph"/>
        <w:numPr>
          <w:ilvl w:val="0"/>
          <w:numId w:val="1"/>
        </w:numPr>
        <w:rPr>
          <w:rFonts w:cstheme="minorHAnsi"/>
        </w:rPr>
      </w:pPr>
      <w:r w:rsidRPr="00F2138D">
        <w:rPr>
          <w:rFonts w:cstheme="minorHAnsi"/>
        </w:rPr>
        <w:t>Data Structures</w:t>
      </w:r>
      <w:r w:rsidR="00E532BC" w:rsidRPr="00F2138D">
        <w:rPr>
          <w:rFonts w:cstheme="minorHAnsi"/>
        </w:rPr>
        <w:t xml:space="preserve">: </w:t>
      </w:r>
      <w:r w:rsidRPr="00F2138D">
        <w:rPr>
          <w:rFonts w:cstheme="minorHAnsi"/>
        </w:rPr>
        <w:br/>
        <w:t xml:space="preserve">this includes Arrays, Dictionaries and Lists. </w:t>
      </w:r>
      <w:r w:rsidR="007B3AA0" w:rsidRPr="00F2138D">
        <w:rPr>
          <w:rFonts w:cstheme="minorHAnsi"/>
        </w:rPr>
        <w:t xml:space="preserve">This allows us to effectively retrieve data from the database, as well as being able to manipulate data. </w:t>
      </w:r>
    </w:p>
    <w:p w14:paraId="11BA9D66" w14:textId="7E80BA49" w:rsidR="007B3AA0" w:rsidRPr="00F2138D" w:rsidRDefault="007B3AA0" w:rsidP="0014043D">
      <w:pPr>
        <w:pStyle w:val="ListParagraph"/>
        <w:numPr>
          <w:ilvl w:val="0"/>
          <w:numId w:val="1"/>
        </w:numPr>
        <w:rPr>
          <w:rFonts w:cstheme="minorHAnsi"/>
        </w:rPr>
      </w:pPr>
      <w:r w:rsidRPr="00F2138D">
        <w:rPr>
          <w:rFonts w:cstheme="minorHAnsi"/>
        </w:rPr>
        <w:t>Co-routines/</w:t>
      </w:r>
      <w:r w:rsidR="00B02391" w:rsidRPr="00F2138D">
        <w:rPr>
          <w:rFonts w:cstheme="minorHAnsi"/>
        </w:rPr>
        <w:t xml:space="preserve"> </w:t>
      </w:r>
      <w:r w:rsidRPr="00F2138D">
        <w:rPr>
          <w:rFonts w:cstheme="minorHAnsi"/>
        </w:rPr>
        <w:t>IEnumerators</w:t>
      </w:r>
      <w:r w:rsidR="00E532BC" w:rsidRPr="00F2138D">
        <w:rPr>
          <w:rFonts w:cstheme="minorHAnsi"/>
        </w:rPr>
        <w:t xml:space="preserve">: </w:t>
      </w:r>
      <w:r w:rsidRPr="00F2138D">
        <w:rPr>
          <w:rFonts w:cstheme="minorHAnsi"/>
        </w:rPr>
        <w:br/>
        <w:t>this includes being able to program, start and use co-routines. As well as understand how they fit into the Unity Engine</w:t>
      </w:r>
      <w:r w:rsidR="00B02391" w:rsidRPr="00F2138D">
        <w:rPr>
          <w:rFonts w:cstheme="minorHAnsi"/>
        </w:rPr>
        <w:t xml:space="preserve"> </w:t>
      </w:r>
      <w:sdt>
        <w:sdtPr>
          <w:rPr>
            <w:rFonts w:cstheme="minorHAnsi"/>
            <w:vertAlign w:val="superscript"/>
          </w:rPr>
          <w:id w:val="-169051790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vertAlign w:val="superscript"/>
        </w:rPr>
        <w:t xml:space="preserve"> </w:t>
      </w:r>
      <w:r w:rsidRPr="00F2138D">
        <w:rPr>
          <w:rFonts w:cstheme="minorHAnsi"/>
        </w:rPr>
        <w:t>System</w:t>
      </w:r>
      <w:r w:rsidR="00F26872" w:rsidRPr="00F2138D">
        <w:rPr>
          <w:rFonts w:cstheme="minorHAnsi"/>
        </w:rPr>
        <w:t xml:space="preserve">. </w:t>
      </w:r>
    </w:p>
    <w:p w14:paraId="3F34FBCA" w14:textId="77777777" w:rsidR="0080470C" w:rsidRPr="00F2138D" w:rsidRDefault="0080470C" w:rsidP="0014043D">
      <w:pPr>
        <w:pStyle w:val="ListParagraph"/>
        <w:numPr>
          <w:ilvl w:val="0"/>
          <w:numId w:val="1"/>
        </w:numPr>
        <w:rPr>
          <w:rFonts w:cstheme="minorHAnsi"/>
        </w:rPr>
      </w:pPr>
      <w:r w:rsidRPr="00F2138D">
        <w:rPr>
          <w:rFonts w:cstheme="minorHAnsi"/>
        </w:rPr>
        <w:t>Encryption</w:t>
      </w:r>
      <w:r w:rsidRPr="00F2138D">
        <w:rPr>
          <w:rFonts w:cstheme="minorHAnsi"/>
        </w:rPr>
        <w:br/>
        <w:t xml:space="preserve">this includes the basics of encryption and decryption. As well as how to achieve this over a network. </w:t>
      </w:r>
      <w:r w:rsidR="00725750" w:rsidRPr="00F2138D">
        <w:rPr>
          <w:rFonts w:cstheme="minorHAnsi"/>
        </w:rPr>
        <w:t xml:space="preserve">This means that when transmitting transaction details, or other important information the data is secure, even if it has been intercepted. </w:t>
      </w:r>
    </w:p>
    <w:p w14:paraId="6EAC54E3" w14:textId="77777777" w:rsidR="00F26872" w:rsidRPr="00F2138D" w:rsidRDefault="00296B88" w:rsidP="00296B88">
      <w:pPr>
        <w:pStyle w:val="Heading3"/>
        <w:rPr>
          <w:rFonts w:cstheme="minorHAnsi"/>
        </w:rPr>
      </w:pPr>
      <w:bookmarkStart w:id="30" w:name="_Existing_Systems"/>
      <w:bookmarkStart w:id="31" w:name="_Toc126609008"/>
      <w:bookmarkEnd w:id="30"/>
      <w:r w:rsidRPr="00F2138D">
        <w:rPr>
          <w:rFonts w:cstheme="minorHAnsi"/>
        </w:rPr>
        <w:t>Existing Systems</w:t>
      </w:r>
      <w:bookmarkEnd w:id="31"/>
    </w:p>
    <w:p w14:paraId="644186DE" w14:textId="64C3DCF9" w:rsidR="00296B88" w:rsidRPr="00F2138D" w:rsidRDefault="004D6C1B" w:rsidP="00296B88">
      <w:pPr>
        <w:rPr>
          <w:rFonts w:cstheme="minorHAnsi"/>
        </w:rPr>
      </w:pPr>
      <w:r w:rsidRPr="00F2138D">
        <w:rPr>
          <w:rFonts w:cstheme="minorHAnsi"/>
        </w:rPr>
        <w:t xml:space="preserve">There are many different examples </w:t>
      </w:r>
      <w:r w:rsidR="0076330B">
        <w:rPr>
          <w:rFonts w:cstheme="minorHAnsi"/>
        </w:rPr>
        <w:t>existing</w:t>
      </w:r>
      <w:r w:rsidRPr="00F2138D">
        <w:rPr>
          <w:rFonts w:cstheme="minorHAnsi"/>
        </w:rPr>
        <w:t xml:space="preserve"> systems that are already available. </w:t>
      </w:r>
    </w:p>
    <w:p w14:paraId="40DFDCF9" w14:textId="0BD9C49A" w:rsidR="004D6C1B" w:rsidRPr="00073947" w:rsidRDefault="00921872" w:rsidP="00921872">
      <w:pPr>
        <w:pStyle w:val="Heading4"/>
        <w:rPr>
          <w:rFonts w:cstheme="minorHAnsi"/>
        </w:rPr>
      </w:pPr>
      <w:bookmarkStart w:id="32" w:name="_Tillpoint_[3]"/>
      <w:bookmarkStart w:id="33" w:name="_Toc126609009"/>
      <w:bookmarkEnd w:id="32"/>
      <w:r w:rsidRPr="00F2138D">
        <w:rPr>
          <w:rFonts w:cstheme="minorHAnsi"/>
        </w:rPr>
        <w:t>Tillpoint</w:t>
      </w:r>
      <w:r w:rsidR="00B02391" w:rsidRPr="00F2138D">
        <w:rPr>
          <w:rFonts w:cstheme="minorHAnsi"/>
        </w:rPr>
        <w:t xml:space="preserve"> </w:t>
      </w:r>
      <w:sdt>
        <w:sdtPr>
          <w:rPr>
            <w:rFonts w:cstheme="minorHAnsi"/>
          </w:rPr>
          <w:id w:val="1617712852"/>
          <w:citation/>
        </w:sdtPr>
        <w:sdtContent>
          <w:r w:rsidR="003718A4">
            <w:rPr>
              <w:rFonts w:cstheme="minorHAnsi"/>
            </w:rPr>
            <w:fldChar w:fldCharType="begin"/>
          </w:r>
          <w:r w:rsidR="003718A4">
            <w:rPr>
              <w:rFonts w:cstheme="minorHAnsi"/>
              <w:vertAlign w:val="superscript"/>
            </w:rPr>
            <w:instrText xml:space="preserve"> CITATION 3 \l 2057 </w:instrText>
          </w:r>
          <w:r w:rsidR="003718A4">
            <w:rPr>
              <w:rFonts w:cstheme="minorHAnsi"/>
            </w:rPr>
            <w:fldChar w:fldCharType="separate"/>
          </w:r>
          <w:r w:rsidR="003718A4" w:rsidRPr="003718A4">
            <w:rPr>
              <w:rFonts w:cstheme="minorHAnsi"/>
              <w:noProof/>
            </w:rPr>
            <w:t>(6)</w:t>
          </w:r>
          <w:r w:rsidR="003718A4">
            <w:rPr>
              <w:rFonts w:cstheme="minorHAnsi"/>
            </w:rPr>
            <w:fldChar w:fldCharType="end"/>
          </w:r>
        </w:sdtContent>
      </w:sdt>
      <w:bookmarkEnd w:id="33"/>
      <w:r w:rsidR="00073947">
        <w:rPr>
          <w:rFonts w:cstheme="minorHAnsi"/>
        </w:rPr>
        <w:t xml:space="preserve"> </w:t>
      </w:r>
    </w:p>
    <w:p w14:paraId="672D0CA1" w14:textId="24704B7E" w:rsidR="00921872" w:rsidRPr="00F2138D" w:rsidRDefault="00921872" w:rsidP="00921872">
      <w:pPr>
        <w:rPr>
          <w:rFonts w:cstheme="minorHAnsi"/>
        </w:rPr>
      </w:pPr>
      <w:r w:rsidRPr="00F2138D">
        <w:rPr>
          <w:rFonts w:cstheme="minorHAnsi"/>
        </w:rPr>
        <w:t>Tillpoint</w:t>
      </w:r>
      <w:r w:rsidR="00B02391" w:rsidRPr="00F2138D">
        <w:rPr>
          <w:rFonts w:cstheme="minorHAnsi"/>
        </w:rPr>
        <w:t xml:space="preserve"> </w:t>
      </w:r>
      <w:sdt>
        <w:sdtPr>
          <w:rPr>
            <w:rFonts w:cstheme="minorHAnsi"/>
            <w:vertAlign w:val="superscript"/>
          </w:rPr>
          <w:id w:val="-137399831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3 \l 2057 </w:instrText>
          </w:r>
          <w:r w:rsidR="00073947" w:rsidRPr="00073947">
            <w:rPr>
              <w:rFonts w:cstheme="minorHAnsi"/>
              <w:vertAlign w:val="superscript"/>
            </w:rPr>
            <w:fldChar w:fldCharType="separate"/>
          </w:r>
          <w:r w:rsidR="003718A4" w:rsidRPr="003718A4">
            <w:rPr>
              <w:rFonts w:cstheme="minorHAnsi"/>
              <w:noProof/>
            </w:rPr>
            <w:t>(6)</w:t>
          </w:r>
          <w:r w:rsidR="00073947" w:rsidRPr="00073947">
            <w:rPr>
              <w:rFonts w:cstheme="minorHAnsi"/>
              <w:vertAlign w:val="superscript"/>
            </w:rPr>
            <w:fldChar w:fldCharType="end"/>
          </w:r>
        </w:sdtContent>
      </w:sdt>
      <w:r w:rsidR="00073947">
        <w:rPr>
          <w:rFonts w:cstheme="minorHAnsi"/>
        </w:rPr>
        <w:t xml:space="preserve"> </w:t>
      </w:r>
      <w:r w:rsidR="00B02391" w:rsidRPr="00F2138D">
        <w:rPr>
          <w:rFonts w:cstheme="minorHAnsi"/>
        </w:rPr>
        <w:t>is a versatile EPoS</w:t>
      </w:r>
      <w:r w:rsidRPr="00F2138D">
        <w:rPr>
          <w:rFonts w:cstheme="minorHAnsi"/>
        </w:rPr>
        <w:t xml:space="preserve"> which has a variety of uses. It offers many different features, some of which go above the ‘Point of Sale’ title. The main ones include Point of Sale, Orders, Price Lists, Invoices, Discounts, Loyalty Points and Punch cards, Gift Cards, Offers, Inventory, Cash management, Balance Sheets, Profit and Loss along with expenses. They also offer Timesheet, Payroll and other Human Resource features. </w:t>
      </w:r>
    </w:p>
    <w:p w14:paraId="464A63F7" w14:textId="0B4EB162" w:rsidR="00921872" w:rsidRPr="00F2138D" w:rsidRDefault="00921872" w:rsidP="00921872">
      <w:pPr>
        <w:rPr>
          <w:rFonts w:cstheme="minorHAnsi"/>
        </w:rPr>
      </w:pPr>
      <w:r w:rsidRPr="00F2138D">
        <w:rPr>
          <w:rFonts w:cstheme="minorHAnsi"/>
        </w:rPr>
        <w:t>Tillpoint</w:t>
      </w:r>
      <w:r w:rsidR="00B02391" w:rsidRPr="00F2138D">
        <w:rPr>
          <w:rFonts w:cstheme="minorHAnsi"/>
        </w:rPr>
        <w:t xml:space="preserve"> </w:t>
      </w:r>
      <w:sdt>
        <w:sdtPr>
          <w:rPr>
            <w:rFonts w:cstheme="minorHAnsi"/>
            <w:vertAlign w:val="superscript"/>
          </w:rPr>
          <w:id w:val="114609453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3 \l 2057 </w:instrText>
          </w:r>
          <w:r w:rsidR="00073947" w:rsidRPr="00073947">
            <w:rPr>
              <w:rFonts w:cstheme="minorHAnsi"/>
              <w:vertAlign w:val="superscript"/>
            </w:rPr>
            <w:fldChar w:fldCharType="separate"/>
          </w:r>
          <w:r w:rsidR="003718A4" w:rsidRPr="003718A4">
            <w:rPr>
              <w:rFonts w:cstheme="minorHAnsi"/>
              <w:noProof/>
            </w:rPr>
            <w:t>(6)</w:t>
          </w:r>
          <w:r w:rsidR="00073947" w:rsidRPr="00073947">
            <w:rPr>
              <w:rFonts w:cstheme="minorHAnsi"/>
              <w:vertAlign w:val="superscript"/>
            </w:rPr>
            <w:fldChar w:fldCharType="end"/>
          </w:r>
        </w:sdtContent>
      </w:sdt>
      <w:r w:rsidRPr="00F2138D">
        <w:rPr>
          <w:rFonts w:cstheme="minorHAnsi"/>
          <w:vertAlign w:val="superscript"/>
        </w:rPr>
        <w:t xml:space="preserve"> </w:t>
      </w:r>
      <w:r w:rsidRPr="00F2138D">
        <w:rPr>
          <w:rFonts w:cstheme="minorHAnsi"/>
        </w:rPr>
        <w:t>go</w:t>
      </w:r>
      <w:r w:rsidR="00E532BC" w:rsidRPr="00F2138D">
        <w:rPr>
          <w:rFonts w:cstheme="minorHAnsi"/>
        </w:rPr>
        <w:t>es</w:t>
      </w:r>
      <w:r w:rsidRPr="00F2138D">
        <w:rPr>
          <w:rFonts w:cstheme="minorHAnsi"/>
        </w:rPr>
        <w:t xml:space="preserve"> above the standard for </w:t>
      </w:r>
      <w:r w:rsidR="00B02391" w:rsidRPr="00F2138D">
        <w:rPr>
          <w:rFonts w:cstheme="minorHAnsi"/>
        </w:rPr>
        <w:t>EPoS</w:t>
      </w:r>
      <w:r w:rsidRPr="00F2138D">
        <w:rPr>
          <w:rFonts w:cstheme="minorHAnsi"/>
        </w:rPr>
        <w:t xml:space="preserve"> systems with these features. The most relevant ones to my scenario </w:t>
      </w:r>
      <w:r w:rsidR="00E532BC" w:rsidRPr="00F2138D">
        <w:rPr>
          <w:rFonts w:cstheme="minorHAnsi"/>
        </w:rPr>
        <w:t>are</w:t>
      </w:r>
      <w:r w:rsidRPr="00F2138D">
        <w:rPr>
          <w:rFonts w:cstheme="minorHAnsi"/>
        </w:rPr>
        <w:t xml:space="preserve"> the Point of Sale, Price List, Discounts, Loyalty points and Punch cards, Gift cards, Offers, profit and loss, expenses and inventory. These are the features that I am looking at implementing. </w:t>
      </w:r>
      <w:r w:rsidRPr="00F2138D">
        <w:rPr>
          <w:rFonts w:cstheme="minorHAnsi"/>
        </w:rPr>
        <w:br/>
        <w:t>Tillpoint</w:t>
      </w:r>
      <w:r w:rsidR="00B02391" w:rsidRPr="00F2138D">
        <w:rPr>
          <w:rFonts w:cstheme="minorHAnsi"/>
        </w:rPr>
        <w:t xml:space="preserve"> </w:t>
      </w:r>
      <w:sdt>
        <w:sdtPr>
          <w:rPr>
            <w:rFonts w:cstheme="minorHAnsi"/>
            <w:vertAlign w:val="superscript"/>
          </w:rPr>
          <w:id w:val="114955222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3 \l 2057 </w:instrText>
          </w:r>
          <w:r w:rsidR="00073947" w:rsidRPr="00073947">
            <w:rPr>
              <w:rFonts w:cstheme="minorHAnsi"/>
              <w:vertAlign w:val="superscript"/>
            </w:rPr>
            <w:fldChar w:fldCharType="separate"/>
          </w:r>
          <w:r w:rsidR="003718A4" w:rsidRPr="003718A4">
            <w:rPr>
              <w:rFonts w:cstheme="minorHAnsi"/>
              <w:noProof/>
            </w:rPr>
            <w:t>(6)</w:t>
          </w:r>
          <w:r w:rsidR="00073947" w:rsidRPr="00073947">
            <w:rPr>
              <w:rFonts w:cstheme="minorHAnsi"/>
              <w:vertAlign w:val="superscript"/>
            </w:rPr>
            <w:fldChar w:fldCharType="end"/>
          </w:r>
        </w:sdtContent>
      </w:sdt>
      <w:r w:rsidRPr="00F2138D">
        <w:rPr>
          <w:rFonts w:cstheme="minorHAnsi"/>
        </w:rPr>
        <w:t xml:space="preserve"> offers its suite of products from $29 a month for their ‘standard’ retail package, however</w:t>
      </w:r>
      <w:r w:rsidR="00E532BC" w:rsidRPr="00F2138D">
        <w:rPr>
          <w:rFonts w:cstheme="minorHAnsi"/>
        </w:rPr>
        <w:t>,</w:t>
      </w:r>
      <w:r w:rsidRPr="00F2138D">
        <w:rPr>
          <w:rFonts w:cstheme="minorHAnsi"/>
        </w:rPr>
        <w:t xml:space="preserve"> this limits you to 3 staff, 1 register and 1 store</w:t>
      </w:r>
      <w:r w:rsidR="0034531F" w:rsidRPr="00F2138D">
        <w:rPr>
          <w:rFonts w:cstheme="minorHAnsi"/>
        </w:rPr>
        <w:t>*</w:t>
      </w:r>
      <w:r w:rsidRPr="00F2138D">
        <w:rPr>
          <w:rFonts w:cstheme="minorHAnsi"/>
        </w:rPr>
        <w:t>. The closest one to the system that I am designing is their ‘advanced’ package which is $49 a m</w:t>
      </w:r>
      <w:r w:rsidR="0034531F" w:rsidRPr="00F2138D">
        <w:rPr>
          <w:rFonts w:cstheme="minorHAnsi"/>
        </w:rPr>
        <w:t>onth</w:t>
      </w:r>
      <w:r w:rsidRPr="00F2138D">
        <w:rPr>
          <w:rFonts w:cstheme="minorHAnsi"/>
        </w:rPr>
        <w:t xml:space="preserve"> this allows unlimited users across 1 store</w:t>
      </w:r>
      <w:r w:rsidR="0034531F" w:rsidRPr="00F2138D">
        <w:rPr>
          <w:rFonts w:cstheme="minorHAnsi"/>
        </w:rPr>
        <w:t>*</w:t>
      </w:r>
      <w:r w:rsidRPr="00F2138D">
        <w:rPr>
          <w:rFonts w:cstheme="minorHAnsi"/>
        </w:rPr>
        <w:t xml:space="preserve">. </w:t>
      </w:r>
    </w:p>
    <w:p w14:paraId="2EE9CEA7" w14:textId="26FD3449" w:rsidR="0034531F" w:rsidRPr="00F2138D" w:rsidRDefault="0034531F" w:rsidP="00921872">
      <w:pPr>
        <w:rPr>
          <w:rFonts w:cstheme="minorHAnsi"/>
        </w:rPr>
      </w:pPr>
      <w:r w:rsidRPr="00F2138D">
        <w:rPr>
          <w:rFonts w:cstheme="minorHAnsi"/>
        </w:rPr>
        <w:lastRenderedPageBreak/>
        <w:t xml:space="preserve">Its Graphical User Interface has a modern layout with everything on one screen. They have images of the items they are selling. Their Point of Sale System has </w:t>
      </w:r>
      <w:r w:rsidR="008D2C18" w:rsidRPr="00F2138D">
        <w:rPr>
          <w:rFonts w:cstheme="minorHAnsi"/>
        </w:rPr>
        <w:t>integration</w:t>
      </w:r>
      <w:r w:rsidRPr="00F2138D">
        <w:rPr>
          <w:rFonts w:cstheme="minorHAnsi"/>
        </w:rPr>
        <w:t xml:space="preserve"> with mobile payment providers, such as PayPal</w:t>
      </w:r>
      <w:r w:rsidR="00B02391" w:rsidRPr="00F2138D">
        <w:rPr>
          <w:rFonts w:cstheme="minorHAnsi"/>
        </w:rPr>
        <w:t xml:space="preserve"> </w:t>
      </w:r>
      <w:sdt>
        <w:sdtPr>
          <w:rPr>
            <w:rFonts w:cstheme="minorHAnsi"/>
          </w:rPr>
          <w:id w:val="1919742899"/>
          <w:citation/>
        </w:sdtPr>
        <w:sdtContent>
          <w:r w:rsidR="00646450">
            <w:rPr>
              <w:rFonts w:cstheme="minorHAnsi"/>
            </w:rPr>
            <w:fldChar w:fldCharType="begin"/>
          </w:r>
          <w:r w:rsidR="00646450">
            <w:rPr>
              <w:rFonts w:cstheme="minorHAnsi"/>
              <w:vertAlign w:val="superscript"/>
            </w:rPr>
            <w:instrText xml:space="preserve"> CITATION 8 \l 2057 </w:instrText>
          </w:r>
          <w:r w:rsidR="00646450">
            <w:rPr>
              <w:rFonts w:cstheme="minorHAnsi"/>
            </w:rPr>
            <w:fldChar w:fldCharType="separate"/>
          </w:r>
          <w:r w:rsidR="003718A4" w:rsidRPr="003718A4">
            <w:rPr>
              <w:rFonts w:cstheme="minorHAnsi"/>
              <w:noProof/>
            </w:rPr>
            <w:t>(7)</w:t>
          </w:r>
          <w:r w:rsidR="00646450">
            <w:rPr>
              <w:rFonts w:cstheme="minorHAnsi"/>
            </w:rPr>
            <w:fldChar w:fldCharType="end"/>
          </w:r>
        </w:sdtContent>
      </w:sdt>
      <w:r w:rsidRPr="00F2138D">
        <w:rPr>
          <w:rFonts w:cstheme="minorHAnsi"/>
        </w:rPr>
        <w:t xml:space="preserve">, </w:t>
      </w:r>
      <w:r w:rsidR="00CF4353" w:rsidRPr="00F2138D">
        <w:rPr>
          <w:rFonts w:cstheme="minorHAnsi"/>
        </w:rPr>
        <w:t>iZettle</w:t>
      </w:r>
      <w:r w:rsidR="00B02391" w:rsidRPr="00F2138D">
        <w:rPr>
          <w:rFonts w:cstheme="minorHAnsi"/>
        </w:rPr>
        <w:t xml:space="preserve"> </w:t>
      </w:r>
      <w:sdt>
        <w:sdtPr>
          <w:rPr>
            <w:rFonts w:cstheme="minorHAnsi"/>
          </w:rPr>
          <w:id w:val="-1613351936"/>
          <w:citation/>
        </w:sdtPr>
        <w:sdtContent>
          <w:r w:rsidR="00646450">
            <w:rPr>
              <w:rFonts w:cstheme="minorHAnsi"/>
            </w:rPr>
            <w:fldChar w:fldCharType="begin"/>
          </w:r>
          <w:r w:rsidR="00646450">
            <w:rPr>
              <w:rFonts w:cstheme="minorHAnsi"/>
              <w:vertAlign w:val="superscript"/>
            </w:rPr>
            <w:instrText xml:space="preserve"> CITATION 9 \l 2057 </w:instrText>
          </w:r>
          <w:r w:rsidR="00646450">
            <w:rPr>
              <w:rFonts w:cstheme="minorHAnsi"/>
            </w:rPr>
            <w:fldChar w:fldCharType="separate"/>
          </w:r>
          <w:r w:rsidR="003718A4" w:rsidRPr="003718A4">
            <w:rPr>
              <w:rFonts w:cstheme="minorHAnsi"/>
              <w:noProof/>
            </w:rPr>
            <w:t>(8)</w:t>
          </w:r>
          <w:r w:rsidR="00646450">
            <w:rPr>
              <w:rFonts w:cstheme="minorHAnsi"/>
            </w:rPr>
            <w:fldChar w:fldCharType="end"/>
          </w:r>
        </w:sdtContent>
      </w:sdt>
      <w:r w:rsidRPr="00F2138D">
        <w:rPr>
          <w:rFonts w:cstheme="minorHAnsi"/>
        </w:rPr>
        <w:t xml:space="preserve"> and SumUp</w:t>
      </w:r>
      <w:r w:rsidR="00B02391" w:rsidRPr="00F2138D">
        <w:rPr>
          <w:rFonts w:cstheme="minorHAnsi"/>
        </w:rPr>
        <w:t xml:space="preserve"> </w:t>
      </w:r>
      <w:sdt>
        <w:sdtPr>
          <w:rPr>
            <w:rFonts w:cstheme="minorHAnsi"/>
          </w:rPr>
          <w:id w:val="-846779225"/>
          <w:citation/>
        </w:sdtPr>
        <w:sdtContent>
          <w:r w:rsidR="00646450">
            <w:rPr>
              <w:rFonts w:cstheme="minorHAnsi"/>
            </w:rPr>
            <w:fldChar w:fldCharType="begin"/>
          </w:r>
          <w:r w:rsidR="00646450">
            <w:rPr>
              <w:rFonts w:cstheme="minorHAnsi"/>
              <w:vertAlign w:val="superscript"/>
            </w:rPr>
            <w:instrText xml:space="preserve"> CITATION 10 \l 2057 </w:instrText>
          </w:r>
          <w:r w:rsidR="00646450">
            <w:rPr>
              <w:rFonts w:cstheme="minorHAnsi"/>
            </w:rPr>
            <w:fldChar w:fldCharType="separate"/>
          </w:r>
          <w:r w:rsidR="003718A4" w:rsidRPr="003718A4">
            <w:rPr>
              <w:rFonts w:cstheme="minorHAnsi"/>
              <w:noProof/>
            </w:rPr>
            <w:t>(9)</w:t>
          </w:r>
          <w:r w:rsidR="00646450">
            <w:rPr>
              <w:rFonts w:cstheme="minorHAnsi"/>
            </w:rPr>
            <w:fldChar w:fldCharType="end"/>
          </w:r>
        </w:sdtContent>
      </w:sdt>
      <w:r w:rsidRPr="00F2138D">
        <w:rPr>
          <w:rFonts w:cstheme="minorHAnsi"/>
        </w:rPr>
        <w:t>*</w:t>
      </w:r>
    </w:p>
    <w:p w14:paraId="5AA9A0ED" w14:textId="77777777" w:rsidR="0034531F" w:rsidRPr="00F2138D" w:rsidRDefault="0034531F" w:rsidP="00921872">
      <w:pPr>
        <w:rPr>
          <w:rFonts w:cstheme="minorHAnsi"/>
        </w:rPr>
      </w:pPr>
      <w:r w:rsidRPr="00F2138D">
        <w:rPr>
          <w:rFonts w:cstheme="minorHAnsi"/>
        </w:rPr>
        <w:t>They offer a loyalty point program where the point earnings are set by the user. They have a gift card system where you can enter the gift card value, it is activated on the system and can then be used in</w:t>
      </w:r>
      <w:r w:rsidR="00E532BC" w:rsidRPr="00F2138D">
        <w:rPr>
          <w:rFonts w:cstheme="minorHAnsi"/>
        </w:rPr>
        <w:t>-</w:t>
      </w:r>
      <w:r w:rsidRPr="00F2138D">
        <w:rPr>
          <w:rFonts w:cstheme="minorHAnsi"/>
        </w:rPr>
        <w:t xml:space="preserve">store with a set value. Their punch card system is for example you have a coffee, you can then gain ‘punches’ which can then give you a free coffee. </w:t>
      </w:r>
    </w:p>
    <w:p w14:paraId="388F9025" w14:textId="77777777" w:rsidR="0034531F" w:rsidRPr="00F2138D" w:rsidRDefault="0034531F" w:rsidP="00921872">
      <w:pPr>
        <w:rPr>
          <w:rFonts w:cstheme="minorHAnsi"/>
        </w:rPr>
      </w:pPr>
      <w:r w:rsidRPr="00F2138D">
        <w:rPr>
          <w:rFonts w:cstheme="minorHAnsi"/>
        </w:rPr>
        <w:t xml:space="preserve">They also allow you to have demographics and statistics about your customers and sales, this is for example your frequent customers or the average age of your customers. </w:t>
      </w:r>
    </w:p>
    <w:p w14:paraId="7699B26E" w14:textId="77777777" w:rsidR="00783899" w:rsidRPr="00F2138D" w:rsidRDefault="0034531F" w:rsidP="00921872">
      <w:pPr>
        <w:rPr>
          <w:rFonts w:cstheme="minorHAnsi"/>
        </w:rPr>
      </w:pPr>
      <w:r w:rsidRPr="00F2138D">
        <w:rPr>
          <w:rFonts w:cstheme="minorHAnsi"/>
        </w:rPr>
        <w:t xml:space="preserve">They allow you to manage your inventory, meaning you can keep track of the stock that you have. </w:t>
      </w:r>
    </w:p>
    <w:p w14:paraId="015F21BF" w14:textId="77777777" w:rsidR="00097987" w:rsidRPr="00F2138D" w:rsidRDefault="00097987" w:rsidP="00921872">
      <w:pPr>
        <w:rPr>
          <w:rFonts w:cstheme="minorHAnsi"/>
        </w:rPr>
      </w:pPr>
      <w:r w:rsidRPr="00F2138D">
        <w:rPr>
          <w:rFonts w:cstheme="minorHAnsi"/>
        </w:rPr>
        <w:t>Some screenshots of the website are below:</w:t>
      </w:r>
      <w:r w:rsidR="00783899" w:rsidRPr="00F2138D">
        <w:rPr>
          <w:rFonts w:cstheme="minorHAnsi"/>
          <w:noProof/>
          <w:lang w:eastAsia="en-GB"/>
        </w:rPr>
        <w:t xml:space="preserve"> </w:t>
      </w:r>
      <w:r w:rsidR="00783899" w:rsidRPr="00F2138D">
        <w:rPr>
          <w:rFonts w:cstheme="minorHAnsi"/>
          <w:noProof/>
          <w:lang w:eastAsia="en-GB"/>
        </w:rPr>
        <w:drawing>
          <wp:inline distT="0" distB="0" distL="0" distR="0" wp14:anchorId="61A57D2F" wp14:editId="24C056D5">
            <wp:extent cx="7056120" cy="398589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7056120" cy="3985895"/>
                    </a:xfrm>
                    <a:prstGeom prst="rect">
                      <a:avLst/>
                    </a:prstGeom>
                  </pic:spPr>
                </pic:pic>
              </a:graphicData>
            </a:graphic>
          </wp:inline>
        </w:drawing>
      </w:r>
    </w:p>
    <w:p w14:paraId="399E5290" w14:textId="77777777" w:rsidR="00097987" w:rsidRPr="00F2138D" w:rsidRDefault="00783899" w:rsidP="00921872">
      <w:pPr>
        <w:rPr>
          <w:rFonts w:cstheme="minorHAnsi"/>
        </w:rPr>
      </w:pPr>
      <w:r w:rsidRPr="00F2138D">
        <w:rPr>
          <w:rFonts w:cstheme="minorHAnsi"/>
          <w:noProof/>
          <w:lang w:eastAsia="en-GB"/>
        </w:rPr>
        <w:lastRenderedPageBreak/>
        <w:drawing>
          <wp:inline distT="0" distB="0" distL="0" distR="0" wp14:anchorId="01CFEC4B" wp14:editId="20A8B497">
            <wp:extent cx="5438815" cy="3448075"/>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38815" cy="3448075"/>
                    </a:xfrm>
                    <a:prstGeom prst="rect">
                      <a:avLst/>
                    </a:prstGeom>
                  </pic:spPr>
                </pic:pic>
              </a:graphicData>
            </a:graphic>
          </wp:inline>
        </w:drawing>
      </w:r>
    </w:p>
    <w:p w14:paraId="09D21E4E" w14:textId="77777777" w:rsidR="00097987" w:rsidRPr="00F2138D" w:rsidRDefault="00097987" w:rsidP="00921872">
      <w:pPr>
        <w:rPr>
          <w:rFonts w:cstheme="minorHAnsi"/>
        </w:rPr>
      </w:pPr>
      <w:r w:rsidRPr="00F2138D">
        <w:rPr>
          <w:rFonts w:cstheme="minorHAnsi"/>
        </w:rPr>
        <w:t>I asked each of the potential s</w:t>
      </w:r>
      <w:r w:rsidR="00C02D68" w:rsidRPr="00F2138D">
        <w:rPr>
          <w:rFonts w:cstheme="minorHAnsi"/>
        </w:rPr>
        <w:t>takeholders to look over the Graphical User Interface, and this is what they had to say:</w:t>
      </w:r>
    </w:p>
    <w:p w14:paraId="5CE159EB" w14:textId="77777777" w:rsidR="00C02D68" w:rsidRPr="00F2138D" w:rsidRDefault="00C02D68" w:rsidP="00921872">
      <w:pPr>
        <w:rPr>
          <w:rFonts w:cstheme="minorHAnsi"/>
          <w:u w:val="single"/>
        </w:rPr>
      </w:pPr>
      <w:r w:rsidRPr="00F2138D">
        <w:rPr>
          <w:rFonts w:cstheme="minorHAnsi"/>
          <w:u w:val="single"/>
        </w:rPr>
        <w:t>Small corner store owner:</w:t>
      </w:r>
    </w:p>
    <w:p w14:paraId="4C43866E" w14:textId="45E788E8" w:rsidR="00C02D68" w:rsidRPr="00F2138D" w:rsidRDefault="00C02D68" w:rsidP="00921872">
      <w:pPr>
        <w:rPr>
          <w:rFonts w:cstheme="minorHAnsi"/>
        </w:rPr>
      </w:pPr>
      <w:r w:rsidRPr="00F2138D">
        <w:rPr>
          <w:rFonts w:cstheme="minorHAnsi"/>
        </w:rPr>
        <w:t>The user interface looks good, however</w:t>
      </w:r>
      <w:r w:rsidR="003D0BD3">
        <w:rPr>
          <w:rFonts w:cstheme="minorHAnsi"/>
        </w:rPr>
        <w:t>,</w:t>
      </w:r>
      <w:r w:rsidRPr="00F2138D">
        <w:rPr>
          <w:rFonts w:cstheme="minorHAnsi"/>
        </w:rPr>
        <w:t xml:space="preserve"> it has lots of features that I wouldn’t use, meaning I wouldn’t make full use of the features of the program. </w:t>
      </w:r>
    </w:p>
    <w:p w14:paraId="5588FFAE" w14:textId="77777777" w:rsidR="00C02D68" w:rsidRPr="00F2138D" w:rsidRDefault="00C02D68" w:rsidP="00921872">
      <w:pPr>
        <w:rPr>
          <w:rFonts w:cstheme="minorHAnsi"/>
          <w:u w:val="single"/>
        </w:rPr>
      </w:pPr>
      <w:r w:rsidRPr="00F2138D">
        <w:rPr>
          <w:rFonts w:cstheme="minorHAnsi"/>
          <w:u w:val="single"/>
        </w:rPr>
        <w:t>Theme Park</w:t>
      </w:r>
      <w:r w:rsidR="00D97B0F" w:rsidRPr="00F2138D">
        <w:rPr>
          <w:rFonts w:cstheme="minorHAnsi"/>
          <w:u w:val="single"/>
        </w:rPr>
        <w:t>:</w:t>
      </w:r>
    </w:p>
    <w:p w14:paraId="03C58843" w14:textId="5503FBF4" w:rsidR="00C02D68" w:rsidRPr="00F2138D" w:rsidRDefault="00D97B0F" w:rsidP="00921872">
      <w:pPr>
        <w:rPr>
          <w:rFonts w:cstheme="minorHAnsi"/>
        </w:rPr>
      </w:pPr>
      <w:r w:rsidRPr="00F2138D">
        <w:rPr>
          <w:rFonts w:cstheme="minorHAnsi"/>
        </w:rPr>
        <w:t>The user interface is modern and simple, however</w:t>
      </w:r>
      <w:r w:rsidR="003D0BD3">
        <w:rPr>
          <w:rFonts w:cstheme="minorHAnsi"/>
        </w:rPr>
        <w:t>,</w:t>
      </w:r>
      <w:r w:rsidRPr="00F2138D">
        <w:rPr>
          <w:rFonts w:cstheme="minorHAnsi"/>
        </w:rPr>
        <w:t xml:space="preserve"> most of our users won’t be using all the features, only our senior staff will use most of these features. We would make full use of the features, however</w:t>
      </w:r>
      <w:r w:rsidR="003D0BD3">
        <w:rPr>
          <w:rFonts w:cstheme="minorHAnsi"/>
        </w:rPr>
        <w:t>,</w:t>
      </w:r>
      <w:r w:rsidRPr="00F2138D">
        <w:rPr>
          <w:rFonts w:cstheme="minorHAnsi"/>
        </w:rPr>
        <w:t xml:space="preserve"> we wouldn’t want certain users accessing different parts of the system. </w:t>
      </w:r>
    </w:p>
    <w:p w14:paraId="4C0921D8" w14:textId="77777777" w:rsidR="00D97B0F" w:rsidRPr="00F2138D" w:rsidRDefault="00D97B0F" w:rsidP="00921872">
      <w:pPr>
        <w:rPr>
          <w:rFonts w:cstheme="minorHAnsi"/>
          <w:u w:val="single"/>
        </w:rPr>
      </w:pPr>
      <w:r w:rsidRPr="00F2138D">
        <w:rPr>
          <w:rFonts w:cstheme="minorHAnsi"/>
          <w:u w:val="single"/>
        </w:rPr>
        <w:t>Rapidly expanding coffee shop:</w:t>
      </w:r>
    </w:p>
    <w:p w14:paraId="15643B74" w14:textId="25501257" w:rsidR="00D97B0F" w:rsidRPr="00F2138D" w:rsidRDefault="00D97B0F" w:rsidP="00921872">
      <w:pPr>
        <w:rPr>
          <w:rFonts w:cstheme="minorHAnsi"/>
        </w:rPr>
      </w:pPr>
      <w:r w:rsidRPr="00F2138D">
        <w:rPr>
          <w:rFonts w:cstheme="minorHAnsi"/>
        </w:rPr>
        <w:t xml:space="preserve">The user interface is </w:t>
      </w:r>
      <w:r w:rsidR="0076330B">
        <w:rPr>
          <w:rFonts w:cstheme="minorHAnsi"/>
        </w:rPr>
        <w:t>good-looking</w:t>
      </w:r>
      <w:r w:rsidRPr="00F2138D">
        <w:rPr>
          <w:rFonts w:cstheme="minorHAnsi"/>
        </w:rPr>
        <w:t xml:space="preserve">, </w:t>
      </w:r>
      <w:r w:rsidR="003D0BD3">
        <w:rPr>
          <w:rFonts w:cstheme="minorHAnsi"/>
        </w:rPr>
        <w:t xml:space="preserve">and </w:t>
      </w:r>
      <w:r w:rsidRPr="00F2138D">
        <w:rPr>
          <w:rFonts w:cstheme="minorHAnsi"/>
        </w:rPr>
        <w:t xml:space="preserve">won’t require much instruction to be able to use. We will be using most of the features in this system as we have a small team, </w:t>
      </w:r>
      <w:r w:rsidR="003D0BD3">
        <w:rPr>
          <w:rFonts w:cstheme="minorHAnsi"/>
        </w:rPr>
        <w:t xml:space="preserve">and </w:t>
      </w:r>
      <w:r w:rsidRPr="00F2138D">
        <w:rPr>
          <w:rFonts w:cstheme="minorHAnsi"/>
        </w:rPr>
        <w:t xml:space="preserve">all of our staff can be given increased responsibilities. </w:t>
      </w:r>
    </w:p>
    <w:p w14:paraId="41499EC4" w14:textId="131A80EB" w:rsidR="00921872" w:rsidRPr="00F2138D" w:rsidRDefault="00921872" w:rsidP="00921872">
      <w:pPr>
        <w:pStyle w:val="Heading4"/>
        <w:rPr>
          <w:rFonts w:cstheme="minorHAnsi"/>
        </w:rPr>
      </w:pPr>
      <w:bookmarkStart w:id="34" w:name="_Lightspeed_[4]"/>
      <w:bookmarkStart w:id="35" w:name="_Toc126609010"/>
      <w:bookmarkEnd w:id="34"/>
      <w:r w:rsidRPr="00F2138D">
        <w:rPr>
          <w:rFonts w:cstheme="minorHAnsi"/>
        </w:rPr>
        <w:t>Lightspeed</w:t>
      </w:r>
      <w:r w:rsidR="00B02391" w:rsidRPr="00F2138D">
        <w:rPr>
          <w:rFonts w:cstheme="minorHAnsi"/>
        </w:rPr>
        <w:t xml:space="preserve"> </w:t>
      </w:r>
      <w:sdt>
        <w:sdtPr>
          <w:rPr>
            <w:rFonts w:cstheme="minorHAnsi"/>
            <w:vertAlign w:val="superscript"/>
          </w:rPr>
          <w:id w:val="104633522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4 \l 2057 </w:instrText>
          </w:r>
          <w:r w:rsidR="00073947" w:rsidRPr="00073947">
            <w:rPr>
              <w:rFonts w:cstheme="minorHAnsi"/>
              <w:vertAlign w:val="superscript"/>
            </w:rPr>
            <w:fldChar w:fldCharType="separate"/>
          </w:r>
          <w:r w:rsidR="003718A4" w:rsidRPr="003718A4">
            <w:rPr>
              <w:rFonts w:cstheme="minorHAnsi"/>
              <w:noProof/>
            </w:rPr>
            <w:t>(10)</w:t>
          </w:r>
          <w:r w:rsidR="00073947" w:rsidRPr="00073947">
            <w:rPr>
              <w:rFonts w:cstheme="minorHAnsi"/>
              <w:vertAlign w:val="superscript"/>
            </w:rPr>
            <w:fldChar w:fldCharType="end"/>
          </w:r>
        </w:sdtContent>
      </w:sdt>
      <w:bookmarkEnd w:id="35"/>
      <w:r w:rsidR="00073947">
        <w:rPr>
          <w:rFonts w:cstheme="minorHAnsi"/>
        </w:rPr>
        <w:t xml:space="preserve"> </w:t>
      </w:r>
    </w:p>
    <w:p w14:paraId="405CA5F0" w14:textId="13A20E72" w:rsidR="00921872" w:rsidRPr="00F2138D" w:rsidRDefault="0034531F" w:rsidP="00921872">
      <w:pPr>
        <w:rPr>
          <w:rFonts w:cstheme="minorHAnsi"/>
        </w:rPr>
      </w:pPr>
      <w:r w:rsidRPr="00F2138D">
        <w:rPr>
          <w:rFonts w:cstheme="minorHAnsi"/>
        </w:rPr>
        <w:t>Lightspeed</w:t>
      </w:r>
      <w:r w:rsidR="00B02391" w:rsidRPr="00F2138D">
        <w:rPr>
          <w:rFonts w:cstheme="minorHAnsi"/>
        </w:rPr>
        <w:t xml:space="preserve"> </w:t>
      </w:r>
      <w:sdt>
        <w:sdtPr>
          <w:rPr>
            <w:rFonts w:cstheme="minorHAnsi"/>
            <w:vertAlign w:val="superscript"/>
          </w:rPr>
          <w:id w:val="-603181033"/>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4 \l 2057 </w:instrText>
          </w:r>
          <w:r w:rsidR="00073947" w:rsidRPr="00073947">
            <w:rPr>
              <w:rFonts w:cstheme="minorHAnsi"/>
              <w:vertAlign w:val="superscript"/>
            </w:rPr>
            <w:fldChar w:fldCharType="separate"/>
          </w:r>
          <w:r w:rsidR="003718A4" w:rsidRPr="003718A4">
            <w:rPr>
              <w:rFonts w:cstheme="minorHAnsi"/>
              <w:noProof/>
            </w:rPr>
            <w:t>(10)</w:t>
          </w:r>
          <w:r w:rsidR="00073947" w:rsidRPr="00073947">
            <w:rPr>
              <w:rFonts w:cstheme="minorHAnsi"/>
              <w:vertAlign w:val="superscript"/>
            </w:rPr>
            <w:fldChar w:fldCharType="end"/>
          </w:r>
        </w:sdtContent>
      </w:sdt>
      <w:r w:rsidRPr="00F2138D">
        <w:rPr>
          <w:rFonts w:cstheme="minorHAnsi"/>
        </w:rPr>
        <w:t xml:space="preserve"> is a lightweight customisable </w:t>
      </w:r>
      <w:r w:rsidR="00B02391" w:rsidRPr="00F2138D">
        <w:rPr>
          <w:rFonts w:cstheme="minorHAnsi"/>
        </w:rPr>
        <w:t>EPoS</w:t>
      </w:r>
      <w:r w:rsidRPr="00F2138D">
        <w:rPr>
          <w:rFonts w:cstheme="minorHAnsi"/>
        </w:rPr>
        <w:t xml:space="preserve"> system that can be used for various types of business. </w:t>
      </w:r>
    </w:p>
    <w:p w14:paraId="3D56AEC5" w14:textId="77777777" w:rsidR="0034531F" w:rsidRPr="00F2138D" w:rsidRDefault="0034531F" w:rsidP="00921872">
      <w:pPr>
        <w:rPr>
          <w:rFonts w:cstheme="minorHAnsi"/>
        </w:rPr>
      </w:pPr>
      <w:r w:rsidRPr="00F2138D">
        <w:rPr>
          <w:rFonts w:cstheme="minorHAnsi"/>
        </w:rPr>
        <w:t>Their stock management system allows you to categorise your items to make searching for them easier.</w:t>
      </w:r>
    </w:p>
    <w:p w14:paraId="417B9974" w14:textId="77777777" w:rsidR="0034531F" w:rsidRPr="00F2138D" w:rsidRDefault="0034531F" w:rsidP="00921872">
      <w:pPr>
        <w:rPr>
          <w:rFonts w:cstheme="minorHAnsi"/>
        </w:rPr>
      </w:pPr>
      <w:r w:rsidRPr="00F2138D">
        <w:rPr>
          <w:rFonts w:cstheme="minorHAnsi"/>
        </w:rPr>
        <w:t xml:space="preserve">They have a modern Graphical User </w:t>
      </w:r>
      <w:r w:rsidR="008D2C18" w:rsidRPr="00F2138D">
        <w:rPr>
          <w:rFonts w:cstheme="minorHAnsi"/>
        </w:rPr>
        <w:t>Interface, which</w:t>
      </w:r>
      <w:r w:rsidRPr="00F2138D">
        <w:rPr>
          <w:rFonts w:cstheme="minorHAnsi"/>
        </w:rPr>
        <w:t xml:space="preserve"> is customisable depending on your business. </w:t>
      </w:r>
    </w:p>
    <w:p w14:paraId="3DBAC178" w14:textId="77777777" w:rsidR="0034531F" w:rsidRPr="00F2138D" w:rsidRDefault="0034531F" w:rsidP="00921872">
      <w:pPr>
        <w:rPr>
          <w:rFonts w:cstheme="minorHAnsi"/>
        </w:rPr>
      </w:pPr>
      <w:r w:rsidRPr="00F2138D">
        <w:rPr>
          <w:rFonts w:cstheme="minorHAnsi"/>
        </w:rPr>
        <w:t xml:space="preserve">They offer insights and statistics into your sales, profits and locations of these. </w:t>
      </w:r>
    </w:p>
    <w:p w14:paraId="409CF9A0" w14:textId="1E5B94CD" w:rsidR="0034531F" w:rsidRPr="00F2138D" w:rsidRDefault="0034531F" w:rsidP="00921872">
      <w:pPr>
        <w:rPr>
          <w:rFonts w:cstheme="minorHAnsi"/>
        </w:rPr>
      </w:pPr>
      <w:r w:rsidRPr="00F2138D">
        <w:rPr>
          <w:rFonts w:cstheme="minorHAnsi"/>
        </w:rPr>
        <w:t>The system is iPad</w:t>
      </w:r>
      <w:r w:rsidR="00326F1D" w:rsidRPr="00F2138D">
        <w:rPr>
          <w:rFonts w:cstheme="minorHAnsi"/>
        </w:rPr>
        <w:t xml:space="preserve"> </w:t>
      </w:r>
      <w:sdt>
        <w:sdtPr>
          <w:rPr>
            <w:rFonts w:cstheme="minorHAnsi"/>
            <w:vertAlign w:val="superscript"/>
          </w:rPr>
          <w:id w:val="-175404242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5 \l 2057 </w:instrText>
          </w:r>
          <w:r w:rsidR="00073947" w:rsidRPr="00073947">
            <w:rPr>
              <w:rFonts w:cstheme="minorHAnsi"/>
              <w:vertAlign w:val="superscript"/>
            </w:rPr>
            <w:fldChar w:fldCharType="separate"/>
          </w:r>
          <w:r w:rsidR="003718A4" w:rsidRPr="003718A4">
            <w:rPr>
              <w:rFonts w:cstheme="minorHAnsi"/>
              <w:noProof/>
            </w:rPr>
            <w:t>(11)</w:t>
          </w:r>
          <w:r w:rsidR="00073947" w:rsidRPr="00073947">
            <w:rPr>
              <w:rFonts w:cstheme="minorHAnsi"/>
              <w:vertAlign w:val="superscript"/>
            </w:rPr>
            <w:fldChar w:fldCharType="end"/>
          </w:r>
        </w:sdtContent>
      </w:sdt>
      <w:r w:rsidR="00073947">
        <w:rPr>
          <w:rFonts w:cstheme="minorHAnsi"/>
        </w:rPr>
        <w:t xml:space="preserve"> </w:t>
      </w:r>
      <w:r w:rsidRPr="00F2138D">
        <w:rPr>
          <w:rFonts w:cstheme="minorHAnsi"/>
          <w:vertAlign w:val="superscript"/>
        </w:rPr>
        <w:t xml:space="preserve"> </w:t>
      </w:r>
      <w:r w:rsidRPr="00F2138D">
        <w:rPr>
          <w:rFonts w:cstheme="minorHAnsi"/>
        </w:rPr>
        <w:t>based meaning that it is lightweight and portable, this is useful for example in a restaurant. They offer card readers and printer</w:t>
      </w:r>
      <w:r w:rsidR="00E532BC" w:rsidRPr="00F2138D">
        <w:rPr>
          <w:rFonts w:cstheme="minorHAnsi"/>
        </w:rPr>
        <w:t>s</w:t>
      </w:r>
      <w:r w:rsidRPr="00F2138D">
        <w:rPr>
          <w:rFonts w:cstheme="minorHAnsi"/>
        </w:rPr>
        <w:t xml:space="preserve"> to enable easy setup and ensure compatibility. </w:t>
      </w:r>
    </w:p>
    <w:p w14:paraId="61215194" w14:textId="77777777" w:rsidR="007804E7" w:rsidRPr="00F2138D" w:rsidRDefault="007804E7" w:rsidP="00921872">
      <w:pPr>
        <w:rPr>
          <w:rFonts w:cstheme="minorHAnsi"/>
        </w:rPr>
      </w:pPr>
      <w:r w:rsidRPr="00F2138D">
        <w:rPr>
          <w:rFonts w:cstheme="minorHAnsi"/>
        </w:rPr>
        <w:t xml:space="preserve">There is no price given for this, as it is a more custom solution. </w:t>
      </w:r>
    </w:p>
    <w:p w14:paraId="56438E87" w14:textId="77777777" w:rsidR="0036036E" w:rsidRPr="00F2138D" w:rsidRDefault="0036036E" w:rsidP="00921872">
      <w:pPr>
        <w:rPr>
          <w:rFonts w:cstheme="minorHAnsi"/>
        </w:rPr>
      </w:pPr>
      <w:r w:rsidRPr="00F2138D">
        <w:rPr>
          <w:rFonts w:cstheme="minorHAnsi"/>
        </w:rPr>
        <w:t xml:space="preserve">I could use the insights and statistics that this offers as part of my solution. </w:t>
      </w:r>
    </w:p>
    <w:p w14:paraId="78BFC33B" w14:textId="1BA3DE5C" w:rsidR="008F0524" w:rsidRPr="00F2138D" w:rsidRDefault="008F0524" w:rsidP="00921872">
      <w:pPr>
        <w:rPr>
          <w:rFonts w:cstheme="minorHAnsi"/>
        </w:rPr>
      </w:pPr>
      <w:r w:rsidRPr="00F2138D">
        <w:rPr>
          <w:rFonts w:cstheme="minorHAnsi"/>
          <w:noProof/>
          <w:lang w:eastAsia="en-GB"/>
        </w:rPr>
        <w:lastRenderedPageBreak/>
        <w:drawing>
          <wp:anchor distT="0" distB="0" distL="114300" distR="114300" simplePos="0" relativeHeight="251666432" behindDoc="0" locked="0" layoutInCell="1" allowOverlap="1" wp14:anchorId="0324D94E" wp14:editId="37B144A7">
            <wp:simplePos x="0" y="0"/>
            <wp:positionH relativeFrom="column">
              <wp:posOffset>11598</wp:posOffset>
            </wp:positionH>
            <wp:positionV relativeFrom="paragraph">
              <wp:posOffset>239132</wp:posOffset>
            </wp:positionV>
            <wp:extent cx="7056120" cy="4015740"/>
            <wp:effectExtent l="0" t="0" r="0" b="381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056120" cy="4015740"/>
                    </a:xfrm>
                    <a:prstGeom prst="rect">
                      <a:avLst/>
                    </a:prstGeom>
                  </pic:spPr>
                </pic:pic>
              </a:graphicData>
            </a:graphic>
            <wp14:sizeRelH relativeFrom="page">
              <wp14:pctWidth>0</wp14:pctWidth>
            </wp14:sizeRelH>
            <wp14:sizeRelV relativeFrom="page">
              <wp14:pctHeight>0</wp14:pctHeight>
            </wp14:sizeRelV>
          </wp:anchor>
        </w:drawing>
      </w:r>
      <w:r w:rsidR="00D97B0F" w:rsidRPr="00F2138D">
        <w:rPr>
          <w:rFonts w:cstheme="minorHAnsi"/>
        </w:rPr>
        <w:t xml:space="preserve">Some screenshots of the </w:t>
      </w:r>
      <w:r w:rsidRPr="00F2138D">
        <w:rPr>
          <w:rFonts w:cstheme="minorHAnsi"/>
        </w:rPr>
        <w:t xml:space="preserve">website </w:t>
      </w:r>
      <w:r w:rsidR="003D0BD3">
        <w:rPr>
          <w:rFonts w:cstheme="minorHAnsi"/>
        </w:rPr>
        <w:t>are</w:t>
      </w:r>
      <w:r w:rsidRPr="00F2138D">
        <w:rPr>
          <w:rFonts w:cstheme="minorHAnsi"/>
        </w:rPr>
        <w:t xml:space="preserve"> shown below:</w:t>
      </w:r>
    </w:p>
    <w:p w14:paraId="6FB1A7BD" w14:textId="77777777" w:rsidR="008F0524" w:rsidRPr="00F2138D" w:rsidRDefault="008F0524" w:rsidP="00221027">
      <w:bookmarkStart w:id="36" w:name="_EPoSnow_[6]"/>
      <w:bookmarkEnd w:id="36"/>
      <w:r w:rsidRPr="00F2138D">
        <w:rPr>
          <w:noProof/>
          <w:lang w:eastAsia="en-GB"/>
        </w:rPr>
        <w:drawing>
          <wp:inline distT="0" distB="0" distL="0" distR="0" wp14:anchorId="26A380CE" wp14:editId="699129E9">
            <wp:extent cx="4781585" cy="3305199"/>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781585" cy="3305199"/>
                    </a:xfrm>
                    <a:prstGeom prst="rect">
                      <a:avLst/>
                    </a:prstGeom>
                  </pic:spPr>
                </pic:pic>
              </a:graphicData>
            </a:graphic>
          </wp:inline>
        </w:drawing>
      </w:r>
    </w:p>
    <w:p w14:paraId="0D7D00DD" w14:textId="77777777" w:rsidR="008F0524" w:rsidRPr="00F2138D" w:rsidRDefault="008F0524" w:rsidP="008F0524">
      <w:pPr>
        <w:rPr>
          <w:rFonts w:cstheme="minorHAnsi"/>
        </w:rPr>
      </w:pPr>
      <w:r w:rsidRPr="00F2138D">
        <w:rPr>
          <w:rFonts w:cstheme="minorHAnsi"/>
        </w:rPr>
        <w:t>I asked each of the potential stakeholders to look over the Graphical User Interface, and this is what they had to say:</w:t>
      </w:r>
    </w:p>
    <w:p w14:paraId="0F96D3DD" w14:textId="77777777" w:rsidR="008F0524" w:rsidRPr="00F2138D" w:rsidRDefault="008F0524" w:rsidP="008F0524">
      <w:pPr>
        <w:rPr>
          <w:rFonts w:cstheme="minorHAnsi"/>
          <w:u w:val="single"/>
        </w:rPr>
      </w:pPr>
      <w:r w:rsidRPr="00F2138D">
        <w:rPr>
          <w:rFonts w:cstheme="minorHAnsi"/>
          <w:u w:val="single"/>
        </w:rPr>
        <w:t>Small corner store owner</w:t>
      </w:r>
      <w:r w:rsidR="004E016F" w:rsidRPr="00F2138D">
        <w:rPr>
          <w:rFonts w:cstheme="minorHAnsi"/>
          <w:u w:val="single"/>
        </w:rPr>
        <w:t>:</w:t>
      </w:r>
    </w:p>
    <w:p w14:paraId="284A73E4" w14:textId="77777777" w:rsidR="008F0524" w:rsidRPr="00F2138D" w:rsidRDefault="008F0524" w:rsidP="008F0524">
      <w:pPr>
        <w:rPr>
          <w:rFonts w:cstheme="minorHAnsi"/>
        </w:rPr>
      </w:pPr>
      <w:r w:rsidRPr="00F2138D">
        <w:rPr>
          <w:rFonts w:cstheme="minorHAnsi"/>
        </w:rPr>
        <w:t xml:space="preserve">I like the look of the user interface, with its simple layout and photos of the items. This would be helpful however this system also has lots of features that I won’t be using. </w:t>
      </w:r>
    </w:p>
    <w:p w14:paraId="4B4CCAEB" w14:textId="77777777" w:rsidR="005B1A7F" w:rsidRPr="00F2138D" w:rsidRDefault="005B1A7F" w:rsidP="008F0524">
      <w:pPr>
        <w:rPr>
          <w:rFonts w:cstheme="minorHAnsi"/>
          <w:u w:val="single"/>
        </w:rPr>
      </w:pPr>
      <w:r w:rsidRPr="00F2138D">
        <w:rPr>
          <w:rFonts w:cstheme="minorHAnsi"/>
          <w:u w:val="single"/>
        </w:rPr>
        <w:t>Theme park</w:t>
      </w:r>
      <w:r w:rsidR="004E016F" w:rsidRPr="00F2138D">
        <w:rPr>
          <w:rFonts w:cstheme="minorHAnsi"/>
          <w:u w:val="single"/>
        </w:rPr>
        <w:t>:</w:t>
      </w:r>
    </w:p>
    <w:p w14:paraId="5C117216" w14:textId="56C9BFC9" w:rsidR="005B1A7F" w:rsidRPr="00F2138D" w:rsidRDefault="005B1A7F" w:rsidP="008F0524">
      <w:pPr>
        <w:rPr>
          <w:rFonts w:cstheme="minorHAnsi"/>
        </w:rPr>
      </w:pPr>
      <w:r w:rsidRPr="00F2138D">
        <w:rPr>
          <w:rFonts w:cstheme="minorHAnsi"/>
        </w:rPr>
        <w:t xml:space="preserve">This system </w:t>
      </w:r>
      <w:r w:rsidR="0076330B">
        <w:rPr>
          <w:rFonts w:cstheme="minorHAnsi"/>
        </w:rPr>
        <w:t>has</w:t>
      </w:r>
      <w:r w:rsidRPr="00F2138D">
        <w:rPr>
          <w:rFonts w:cstheme="minorHAnsi"/>
        </w:rPr>
        <w:t xml:space="preserve"> a modern user interface, it looks easy to use, with examples of each of the products being used. This system looks like it has lots of useful features that can be used. It also has integrated printers and card readers which is useful to keep everything the same. </w:t>
      </w:r>
    </w:p>
    <w:p w14:paraId="2452923B" w14:textId="77777777" w:rsidR="005B1A7F" w:rsidRPr="00F2138D" w:rsidRDefault="005B1A7F" w:rsidP="008F0524">
      <w:pPr>
        <w:rPr>
          <w:rFonts w:cstheme="minorHAnsi"/>
          <w:u w:val="single"/>
        </w:rPr>
      </w:pPr>
      <w:r w:rsidRPr="00F2138D">
        <w:rPr>
          <w:rFonts w:cstheme="minorHAnsi"/>
          <w:u w:val="single"/>
        </w:rPr>
        <w:lastRenderedPageBreak/>
        <w:t>Rapidly expanding coffee shop</w:t>
      </w:r>
      <w:r w:rsidR="004E016F" w:rsidRPr="00F2138D">
        <w:rPr>
          <w:rFonts w:cstheme="minorHAnsi"/>
          <w:u w:val="single"/>
        </w:rPr>
        <w:t>:</w:t>
      </w:r>
    </w:p>
    <w:p w14:paraId="0EC0ABEA" w14:textId="77777777" w:rsidR="005B1A7F" w:rsidRPr="00F2138D" w:rsidRDefault="004E016F" w:rsidP="008F0524">
      <w:pPr>
        <w:rPr>
          <w:rFonts w:cstheme="minorHAnsi"/>
        </w:rPr>
      </w:pPr>
      <w:r w:rsidRPr="00F2138D">
        <w:rPr>
          <w:rFonts w:cstheme="minorHAnsi"/>
        </w:rPr>
        <w:t xml:space="preserve">The modern user interface is very appealing, with the ‘dark theme’ layout. It has lots of features and looks easy to use. </w:t>
      </w:r>
    </w:p>
    <w:p w14:paraId="108FF89E" w14:textId="60B7801D" w:rsidR="00F24936" w:rsidRPr="00F2138D" w:rsidRDefault="00B02391" w:rsidP="00F24936">
      <w:pPr>
        <w:pStyle w:val="Heading4"/>
        <w:rPr>
          <w:rFonts w:cstheme="minorHAnsi"/>
        </w:rPr>
      </w:pPr>
      <w:bookmarkStart w:id="37" w:name="_Toc126609011"/>
      <w:r w:rsidRPr="00F2138D">
        <w:rPr>
          <w:rFonts w:cstheme="minorHAnsi"/>
        </w:rPr>
        <w:t>EPoS</w:t>
      </w:r>
      <w:r w:rsidR="00F24936" w:rsidRPr="00F2138D">
        <w:rPr>
          <w:rFonts w:cstheme="minorHAnsi"/>
        </w:rPr>
        <w:t>now</w:t>
      </w:r>
      <w:r w:rsidR="00326F1D" w:rsidRPr="00F2138D">
        <w:rPr>
          <w:rFonts w:cstheme="minorHAnsi"/>
        </w:rPr>
        <w:t xml:space="preserve"> </w:t>
      </w:r>
      <w:sdt>
        <w:sdtPr>
          <w:rPr>
            <w:rFonts w:cstheme="minorHAnsi"/>
          </w:rPr>
          <w:id w:val="844059359"/>
          <w:citation/>
        </w:sdtPr>
        <w:sdtEndPr>
          <w:rPr>
            <w:vertAlign w:val="superscript"/>
          </w:r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6 \l 2057 </w:instrText>
          </w:r>
          <w:r w:rsidR="00073947" w:rsidRPr="00073947">
            <w:rPr>
              <w:rFonts w:cstheme="minorHAnsi"/>
              <w:vertAlign w:val="superscript"/>
            </w:rPr>
            <w:fldChar w:fldCharType="separate"/>
          </w:r>
          <w:r w:rsidR="003718A4" w:rsidRPr="003718A4">
            <w:rPr>
              <w:rFonts w:cstheme="minorHAnsi"/>
              <w:noProof/>
            </w:rPr>
            <w:t>(12)</w:t>
          </w:r>
          <w:r w:rsidR="00073947" w:rsidRPr="00073947">
            <w:rPr>
              <w:rFonts w:cstheme="minorHAnsi"/>
              <w:vertAlign w:val="superscript"/>
            </w:rPr>
            <w:fldChar w:fldCharType="end"/>
          </w:r>
        </w:sdtContent>
      </w:sdt>
      <w:bookmarkEnd w:id="37"/>
    </w:p>
    <w:p w14:paraId="7E41793F" w14:textId="7967E60A" w:rsidR="00F24936" w:rsidRPr="00F2138D" w:rsidRDefault="00B02391" w:rsidP="00F24936">
      <w:pPr>
        <w:rPr>
          <w:rFonts w:cstheme="minorHAnsi"/>
        </w:rPr>
      </w:pPr>
      <w:r w:rsidRPr="00F2138D">
        <w:rPr>
          <w:rFonts w:cstheme="minorHAnsi"/>
        </w:rPr>
        <w:t>EPoS</w:t>
      </w:r>
      <w:r w:rsidR="00F24936" w:rsidRPr="00F2138D">
        <w:rPr>
          <w:rFonts w:cstheme="minorHAnsi"/>
        </w:rPr>
        <w:t>now</w:t>
      </w:r>
      <w:r w:rsidR="00326F1D" w:rsidRPr="00F2138D">
        <w:rPr>
          <w:rFonts w:cstheme="minorHAnsi"/>
        </w:rPr>
        <w:t xml:space="preserve"> </w:t>
      </w:r>
      <w:sdt>
        <w:sdtPr>
          <w:rPr>
            <w:rFonts w:cstheme="minorHAnsi"/>
            <w:vertAlign w:val="superscript"/>
          </w:rPr>
          <w:id w:val="92469175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6 \l 2057 </w:instrText>
          </w:r>
          <w:r w:rsidR="00073947" w:rsidRPr="00073947">
            <w:rPr>
              <w:rFonts w:cstheme="minorHAnsi"/>
              <w:vertAlign w:val="superscript"/>
            </w:rPr>
            <w:fldChar w:fldCharType="separate"/>
          </w:r>
          <w:r w:rsidR="003718A4" w:rsidRPr="003718A4">
            <w:rPr>
              <w:rFonts w:cstheme="minorHAnsi"/>
              <w:noProof/>
            </w:rPr>
            <w:t>(12)</w:t>
          </w:r>
          <w:r w:rsidR="00073947" w:rsidRPr="00073947">
            <w:rPr>
              <w:rFonts w:cstheme="minorHAnsi"/>
              <w:vertAlign w:val="superscript"/>
            </w:rPr>
            <w:fldChar w:fldCharType="end"/>
          </w:r>
        </w:sdtContent>
      </w:sdt>
      <w:r w:rsidR="00073947">
        <w:rPr>
          <w:rFonts w:cstheme="minorHAnsi"/>
        </w:rPr>
        <w:t xml:space="preserve"> </w:t>
      </w:r>
      <w:r w:rsidR="00F24936" w:rsidRPr="00F2138D">
        <w:rPr>
          <w:rFonts w:cstheme="minorHAnsi"/>
        </w:rPr>
        <w:t>offer</w:t>
      </w:r>
      <w:r w:rsidR="00E532BC" w:rsidRPr="00F2138D">
        <w:rPr>
          <w:rFonts w:cstheme="minorHAnsi"/>
        </w:rPr>
        <w:t>s</w:t>
      </w:r>
      <w:r w:rsidR="00F24936" w:rsidRPr="00F2138D">
        <w:rPr>
          <w:rFonts w:cstheme="minorHAnsi"/>
        </w:rPr>
        <w:t xml:space="preserve"> full solutions for </w:t>
      </w:r>
      <w:r w:rsidRPr="00F2138D">
        <w:rPr>
          <w:rFonts w:cstheme="minorHAnsi"/>
        </w:rPr>
        <w:t>EPoS</w:t>
      </w:r>
      <w:r w:rsidR="00F24936" w:rsidRPr="00F2138D">
        <w:rPr>
          <w:rFonts w:cstheme="minorHAnsi"/>
        </w:rPr>
        <w:t xml:space="preserve"> systems, they come with a till draw, computer, printer and card reader. </w:t>
      </w:r>
      <w:r w:rsidR="007804E7" w:rsidRPr="00F2138D">
        <w:rPr>
          <w:rFonts w:cstheme="minorHAnsi"/>
        </w:rPr>
        <w:t xml:space="preserve">This again ensures compatibility </w:t>
      </w:r>
    </w:p>
    <w:p w14:paraId="30D55A67" w14:textId="77777777" w:rsidR="007804E7" w:rsidRPr="00F2138D" w:rsidRDefault="007804E7" w:rsidP="00F24936">
      <w:pPr>
        <w:rPr>
          <w:rFonts w:cstheme="minorHAnsi"/>
        </w:rPr>
      </w:pPr>
      <w:r w:rsidRPr="00F2138D">
        <w:rPr>
          <w:rFonts w:cstheme="minorHAnsi"/>
        </w:rPr>
        <w:t>They offer a Point of Sale system with inventory management and the capability to have multiple stores. They also have E</w:t>
      </w:r>
      <w:r w:rsidR="00E532BC" w:rsidRPr="00F2138D">
        <w:rPr>
          <w:rFonts w:cstheme="minorHAnsi"/>
        </w:rPr>
        <w:t>-</w:t>
      </w:r>
      <w:r w:rsidRPr="00F2138D">
        <w:rPr>
          <w:rFonts w:cstheme="minorHAnsi"/>
        </w:rPr>
        <w:t xml:space="preserve">commerce integrations. </w:t>
      </w:r>
    </w:p>
    <w:p w14:paraId="03F9E648" w14:textId="77777777" w:rsidR="007804E7" w:rsidRPr="00F2138D" w:rsidRDefault="007804E7" w:rsidP="00F24936">
      <w:pPr>
        <w:rPr>
          <w:rFonts w:cstheme="minorHAnsi"/>
        </w:rPr>
      </w:pPr>
      <w:r w:rsidRPr="00F2138D">
        <w:rPr>
          <w:rFonts w:cstheme="minorHAnsi"/>
        </w:rPr>
        <w:t>They offer this for £25 a month</w:t>
      </w:r>
      <w:r w:rsidR="00073FA7" w:rsidRPr="00F2138D">
        <w:rPr>
          <w:rFonts w:cstheme="minorHAnsi"/>
        </w:rPr>
        <w:t>*</w:t>
      </w:r>
      <w:r w:rsidRPr="00F2138D">
        <w:rPr>
          <w:rFonts w:cstheme="minorHAnsi"/>
        </w:rPr>
        <w:t>. With this</w:t>
      </w:r>
      <w:r w:rsidR="00E532BC" w:rsidRPr="00F2138D">
        <w:rPr>
          <w:rFonts w:cstheme="minorHAnsi"/>
        </w:rPr>
        <w:t>,</w:t>
      </w:r>
      <w:r w:rsidRPr="00F2138D">
        <w:rPr>
          <w:rFonts w:cstheme="minorHAnsi"/>
        </w:rPr>
        <w:t xml:space="preserve"> you get access to all of their features. </w:t>
      </w:r>
    </w:p>
    <w:p w14:paraId="250408DD" w14:textId="77777777" w:rsidR="007804E7" w:rsidRPr="00F2138D" w:rsidRDefault="007804E7" w:rsidP="00F24936">
      <w:pPr>
        <w:rPr>
          <w:rFonts w:cstheme="minorHAnsi"/>
        </w:rPr>
      </w:pPr>
      <w:r w:rsidRPr="00F2138D">
        <w:rPr>
          <w:rFonts w:cstheme="minorHAnsi"/>
        </w:rPr>
        <w:t xml:space="preserve">They have a modern Graphical User Interface with a split layout. They also offer analytics with many different </w:t>
      </w:r>
    </w:p>
    <w:p w14:paraId="26D4BC4F" w14:textId="6AB86607" w:rsidR="007804E7" w:rsidRPr="00F2138D" w:rsidRDefault="007804E7" w:rsidP="00F24936">
      <w:pPr>
        <w:rPr>
          <w:rFonts w:cstheme="minorHAnsi"/>
        </w:rPr>
      </w:pPr>
      <w:r w:rsidRPr="00F2138D">
        <w:rPr>
          <w:rFonts w:cstheme="minorHAnsi"/>
        </w:rPr>
        <w:t>They also offer a remote app for laptops and phones which a</w:t>
      </w:r>
      <w:r w:rsidR="00C35482" w:rsidRPr="00F2138D">
        <w:rPr>
          <w:rFonts w:cstheme="minorHAnsi"/>
        </w:rPr>
        <w:t xml:space="preserve">llows you to access the system. They have integrations with </w:t>
      </w:r>
      <w:r w:rsidR="00E532BC" w:rsidRPr="00F2138D">
        <w:rPr>
          <w:rFonts w:cstheme="minorHAnsi"/>
        </w:rPr>
        <w:t>WorldP</w:t>
      </w:r>
      <w:r w:rsidR="00C35482" w:rsidRPr="00F2138D">
        <w:rPr>
          <w:rFonts w:cstheme="minorHAnsi"/>
        </w:rPr>
        <w:t>ay</w:t>
      </w:r>
      <w:r w:rsidR="00326F1D" w:rsidRPr="00F2138D">
        <w:rPr>
          <w:rFonts w:cstheme="minorHAnsi"/>
        </w:rPr>
        <w:t xml:space="preserve"> </w:t>
      </w:r>
      <w:sdt>
        <w:sdtPr>
          <w:rPr>
            <w:rFonts w:cstheme="minorHAnsi"/>
            <w:vertAlign w:val="superscript"/>
          </w:rPr>
          <w:id w:val="153269433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7 \l 2057 </w:instrText>
          </w:r>
          <w:r w:rsidR="00073947" w:rsidRPr="00073947">
            <w:rPr>
              <w:rFonts w:cstheme="minorHAnsi"/>
              <w:vertAlign w:val="superscript"/>
            </w:rPr>
            <w:fldChar w:fldCharType="separate"/>
          </w:r>
          <w:r w:rsidR="003718A4" w:rsidRPr="003718A4">
            <w:rPr>
              <w:rFonts w:cstheme="minorHAnsi"/>
              <w:noProof/>
            </w:rPr>
            <w:t>(13)</w:t>
          </w:r>
          <w:r w:rsidR="00073947" w:rsidRPr="00073947">
            <w:rPr>
              <w:rFonts w:cstheme="minorHAnsi"/>
              <w:vertAlign w:val="superscript"/>
            </w:rPr>
            <w:fldChar w:fldCharType="end"/>
          </w:r>
        </w:sdtContent>
      </w:sdt>
      <w:r w:rsidR="00C35482" w:rsidRPr="00F2138D">
        <w:rPr>
          <w:rFonts w:cstheme="minorHAnsi"/>
        </w:rPr>
        <w:t xml:space="preserve"> and other mobile payment methods. </w:t>
      </w:r>
    </w:p>
    <w:p w14:paraId="4A48FB1D" w14:textId="77777777" w:rsidR="0036036E" w:rsidRPr="00F2138D" w:rsidRDefault="0036036E" w:rsidP="00F24936">
      <w:pPr>
        <w:rPr>
          <w:rFonts w:cstheme="minorHAnsi"/>
        </w:rPr>
      </w:pPr>
      <w:r w:rsidRPr="00F2138D">
        <w:rPr>
          <w:rFonts w:cstheme="minorHAnsi"/>
        </w:rPr>
        <w:t xml:space="preserve">I could use the inventory management system in my software. </w:t>
      </w:r>
    </w:p>
    <w:p w14:paraId="6CD66E42" w14:textId="77777777" w:rsidR="004E016F" w:rsidRPr="00F2138D" w:rsidRDefault="004E016F" w:rsidP="00F24936">
      <w:pPr>
        <w:rPr>
          <w:rFonts w:cstheme="minorHAnsi"/>
        </w:rPr>
      </w:pPr>
      <w:r w:rsidRPr="00F2138D">
        <w:rPr>
          <w:rFonts w:cstheme="minorHAnsi"/>
        </w:rPr>
        <w:t>Some screenshots of the website are shown below:</w:t>
      </w:r>
      <w:r w:rsidR="00783899" w:rsidRPr="00F2138D">
        <w:rPr>
          <w:rFonts w:cstheme="minorHAnsi"/>
          <w:noProof/>
          <w:lang w:eastAsia="en-GB"/>
        </w:rPr>
        <w:t xml:space="preserve"> </w:t>
      </w:r>
      <w:r w:rsidR="00783899" w:rsidRPr="00F2138D">
        <w:rPr>
          <w:rFonts w:cstheme="minorHAnsi"/>
          <w:noProof/>
          <w:lang w:eastAsia="en-GB"/>
        </w:rPr>
        <w:drawing>
          <wp:inline distT="0" distB="0" distL="0" distR="0" wp14:anchorId="0101D000" wp14:editId="3D95493F">
            <wp:extent cx="7056120" cy="39528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7056120" cy="3952875"/>
                    </a:xfrm>
                    <a:prstGeom prst="rect">
                      <a:avLst/>
                    </a:prstGeom>
                  </pic:spPr>
                </pic:pic>
              </a:graphicData>
            </a:graphic>
          </wp:inline>
        </w:drawing>
      </w:r>
    </w:p>
    <w:p w14:paraId="7950DB4D" w14:textId="77777777" w:rsidR="004E016F" w:rsidRPr="00F2138D" w:rsidRDefault="004E016F" w:rsidP="00F24936">
      <w:pPr>
        <w:rPr>
          <w:rFonts w:cstheme="minorHAnsi"/>
          <w:noProof/>
          <w:lang w:eastAsia="en-GB"/>
        </w:rPr>
      </w:pPr>
      <w:r w:rsidRPr="00F2138D">
        <w:rPr>
          <w:rFonts w:cstheme="minorHAnsi"/>
          <w:noProof/>
          <w:lang w:eastAsia="en-GB"/>
        </w:rPr>
        <w:lastRenderedPageBreak/>
        <w:drawing>
          <wp:inline distT="0" distB="0" distL="0" distR="0" wp14:anchorId="2327C70A" wp14:editId="480B7EB5">
            <wp:extent cx="5114962" cy="3181373"/>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14962" cy="3181373"/>
                    </a:xfrm>
                    <a:prstGeom prst="rect">
                      <a:avLst/>
                    </a:prstGeom>
                  </pic:spPr>
                </pic:pic>
              </a:graphicData>
            </a:graphic>
          </wp:inline>
        </w:drawing>
      </w:r>
    </w:p>
    <w:p w14:paraId="2DFA0698" w14:textId="77777777" w:rsidR="004E016F" w:rsidRPr="00F2138D" w:rsidRDefault="004E016F" w:rsidP="00F24936">
      <w:pPr>
        <w:rPr>
          <w:rFonts w:cstheme="minorHAnsi"/>
          <w:noProof/>
          <w:lang w:eastAsia="en-GB"/>
        </w:rPr>
      </w:pPr>
      <w:r w:rsidRPr="00F2138D">
        <w:rPr>
          <w:rFonts w:cstheme="minorHAnsi"/>
          <w:noProof/>
          <w:lang w:eastAsia="en-GB"/>
        </w:rPr>
        <w:t>I asked each of the stakeholders what they thought of the graphical user interface of this system:</w:t>
      </w:r>
    </w:p>
    <w:p w14:paraId="6BDBC52A" w14:textId="789635C7" w:rsidR="004E016F" w:rsidRPr="00F2138D" w:rsidRDefault="004E016F" w:rsidP="00F24936">
      <w:pPr>
        <w:rPr>
          <w:rFonts w:cstheme="minorHAnsi"/>
          <w:noProof/>
          <w:u w:val="single"/>
          <w:lang w:eastAsia="en-GB"/>
        </w:rPr>
      </w:pPr>
      <w:r w:rsidRPr="00F2138D">
        <w:rPr>
          <w:rFonts w:cstheme="minorHAnsi"/>
          <w:noProof/>
          <w:u w:val="single"/>
          <w:lang w:eastAsia="en-GB"/>
        </w:rPr>
        <w:t>Small co</w:t>
      </w:r>
      <w:r w:rsidR="003D0BD3">
        <w:rPr>
          <w:rFonts w:cstheme="minorHAnsi"/>
          <w:noProof/>
          <w:u w:val="single"/>
          <w:lang w:eastAsia="en-GB"/>
        </w:rPr>
        <w:t>r</w:t>
      </w:r>
      <w:r w:rsidRPr="00F2138D">
        <w:rPr>
          <w:rFonts w:cstheme="minorHAnsi"/>
          <w:noProof/>
          <w:u w:val="single"/>
          <w:lang w:eastAsia="en-GB"/>
        </w:rPr>
        <w:t>ner store owner:</w:t>
      </w:r>
    </w:p>
    <w:p w14:paraId="6927D531" w14:textId="2B976881" w:rsidR="004E016F" w:rsidRPr="00F2138D" w:rsidRDefault="00EE428F" w:rsidP="00F24936">
      <w:pPr>
        <w:rPr>
          <w:rFonts w:cstheme="minorHAnsi"/>
          <w:noProof/>
          <w:lang w:eastAsia="en-GB"/>
        </w:rPr>
      </w:pPr>
      <w:r w:rsidRPr="00F2138D">
        <w:rPr>
          <w:rFonts w:cstheme="minorHAnsi"/>
          <w:noProof/>
          <w:lang w:eastAsia="en-GB"/>
        </w:rPr>
        <w:t>This system looks modern with a colourful interface, however</w:t>
      </w:r>
      <w:r w:rsidR="003D0BD3">
        <w:rPr>
          <w:rFonts w:cstheme="minorHAnsi"/>
          <w:noProof/>
          <w:lang w:eastAsia="en-GB"/>
        </w:rPr>
        <w:t>,</w:t>
      </w:r>
      <w:r w:rsidRPr="00F2138D">
        <w:rPr>
          <w:rFonts w:cstheme="minorHAnsi"/>
          <w:noProof/>
          <w:lang w:eastAsia="en-GB"/>
        </w:rPr>
        <w:t xml:space="preserve"> this looks more toward resta</w:t>
      </w:r>
      <w:r w:rsidR="003D0BD3">
        <w:rPr>
          <w:rFonts w:cstheme="minorHAnsi"/>
          <w:noProof/>
          <w:lang w:eastAsia="en-GB"/>
        </w:rPr>
        <w:t>u</w:t>
      </w:r>
      <w:r w:rsidRPr="00F2138D">
        <w:rPr>
          <w:rFonts w:cstheme="minorHAnsi"/>
          <w:noProof/>
          <w:lang w:eastAsia="en-GB"/>
        </w:rPr>
        <w:t xml:space="preserve">rants rather than small stores. Looking </w:t>
      </w:r>
      <w:r w:rsidR="003D0BD3">
        <w:rPr>
          <w:rFonts w:cstheme="minorHAnsi"/>
          <w:noProof/>
          <w:lang w:eastAsia="en-GB"/>
        </w:rPr>
        <w:t>at</w:t>
      </w:r>
      <w:r w:rsidRPr="00F2138D">
        <w:rPr>
          <w:rFonts w:cstheme="minorHAnsi"/>
          <w:noProof/>
          <w:lang w:eastAsia="en-GB"/>
        </w:rPr>
        <w:t xml:space="preserve"> the website, the system has lots of useful features, but most of which I wouldn’t take advantage of. </w:t>
      </w:r>
    </w:p>
    <w:p w14:paraId="382A993C" w14:textId="77777777" w:rsidR="00A6214C" w:rsidRPr="00F2138D" w:rsidRDefault="00A6214C" w:rsidP="00F24936">
      <w:pPr>
        <w:rPr>
          <w:rFonts w:cstheme="minorHAnsi"/>
          <w:noProof/>
          <w:u w:val="single"/>
          <w:lang w:eastAsia="en-GB"/>
        </w:rPr>
      </w:pPr>
      <w:r w:rsidRPr="00F2138D">
        <w:rPr>
          <w:rFonts w:cstheme="minorHAnsi"/>
          <w:noProof/>
          <w:u w:val="single"/>
          <w:lang w:eastAsia="en-GB"/>
        </w:rPr>
        <w:t>Theme park:</w:t>
      </w:r>
    </w:p>
    <w:p w14:paraId="554563DE" w14:textId="6CBC2B2C" w:rsidR="00A6214C" w:rsidRPr="00F2138D" w:rsidRDefault="00A6214C" w:rsidP="00F24936">
      <w:pPr>
        <w:rPr>
          <w:rFonts w:cstheme="minorHAnsi"/>
          <w:noProof/>
          <w:lang w:eastAsia="en-GB"/>
        </w:rPr>
      </w:pPr>
      <w:r w:rsidRPr="00F2138D">
        <w:rPr>
          <w:rFonts w:cstheme="minorHAnsi"/>
          <w:noProof/>
          <w:lang w:eastAsia="en-GB"/>
        </w:rPr>
        <w:t xml:space="preserve">The modern user interface </w:t>
      </w:r>
      <w:r w:rsidR="00E322CB" w:rsidRPr="00F2138D">
        <w:rPr>
          <w:rFonts w:cstheme="minorHAnsi"/>
          <w:noProof/>
          <w:lang w:eastAsia="en-GB"/>
        </w:rPr>
        <w:t>and wide range of features make this a very suitable system. It has a bright and easy</w:t>
      </w:r>
      <w:r w:rsidR="003D0BD3">
        <w:rPr>
          <w:rFonts w:cstheme="minorHAnsi"/>
          <w:noProof/>
          <w:lang w:eastAsia="en-GB"/>
        </w:rPr>
        <w:t>-to-</w:t>
      </w:r>
      <w:r w:rsidR="00E322CB" w:rsidRPr="00F2138D">
        <w:rPr>
          <w:rFonts w:cstheme="minorHAnsi"/>
          <w:noProof/>
          <w:lang w:eastAsia="en-GB"/>
        </w:rPr>
        <w:t xml:space="preserve">use user interface. </w:t>
      </w:r>
    </w:p>
    <w:p w14:paraId="62152A04" w14:textId="09D11672" w:rsidR="00E322CB" w:rsidRPr="00F2138D" w:rsidRDefault="00E322CB" w:rsidP="00F24936">
      <w:pPr>
        <w:rPr>
          <w:rFonts w:cstheme="minorHAnsi"/>
          <w:noProof/>
          <w:u w:val="single"/>
          <w:lang w:eastAsia="en-GB"/>
        </w:rPr>
      </w:pPr>
      <w:r w:rsidRPr="00F2138D">
        <w:rPr>
          <w:rFonts w:cstheme="minorHAnsi"/>
          <w:noProof/>
          <w:u w:val="single"/>
          <w:lang w:eastAsia="en-GB"/>
        </w:rPr>
        <w:t>Rapidly ex</w:t>
      </w:r>
      <w:r w:rsidR="003D0BD3">
        <w:rPr>
          <w:rFonts w:cstheme="minorHAnsi"/>
          <w:noProof/>
          <w:u w:val="single"/>
          <w:lang w:eastAsia="en-GB"/>
        </w:rPr>
        <w:t>p</w:t>
      </w:r>
      <w:r w:rsidRPr="00F2138D">
        <w:rPr>
          <w:rFonts w:cstheme="minorHAnsi"/>
          <w:noProof/>
          <w:u w:val="single"/>
          <w:lang w:eastAsia="en-GB"/>
        </w:rPr>
        <w:t>anding coffee shop:</w:t>
      </w:r>
    </w:p>
    <w:p w14:paraId="60F9CAA5" w14:textId="77777777" w:rsidR="00E322CB" w:rsidRPr="00F2138D" w:rsidRDefault="00E322CB" w:rsidP="00F24936">
      <w:pPr>
        <w:rPr>
          <w:rFonts w:cstheme="minorHAnsi"/>
          <w:noProof/>
          <w:lang w:eastAsia="en-GB"/>
        </w:rPr>
      </w:pPr>
      <w:r w:rsidRPr="00F2138D">
        <w:rPr>
          <w:rFonts w:cstheme="minorHAnsi"/>
          <w:noProof/>
          <w:lang w:eastAsia="en-GB"/>
        </w:rPr>
        <w:t>The layout of the system and the</w:t>
      </w:r>
      <w:r w:rsidR="00F63461" w:rsidRPr="00F2138D">
        <w:rPr>
          <w:rFonts w:cstheme="minorHAnsi"/>
          <w:noProof/>
          <w:lang w:eastAsia="en-GB"/>
        </w:rPr>
        <w:t xml:space="preserve"> features are useful, with the table service and layouts, this makes it easy to keep track of which orders are completed and which are still left to do. </w:t>
      </w:r>
    </w:p>
    <w:p w14:paraId="69E00B0F" w14:textId="043A0008" w:rsidR="00C35482" w:rsidRPr="00F2138D" w:rsidRDefault="00C35482" w:rsidP="00C35482">
      <w:pPr>
        <w:pStyle w:val="Heading4"/>
        <w:rPr>
          <w:rFonts w:cstheme="minorHAnsi"/>
          <w:vertAlign w:val="superscript"/>
        </w:rPr>
      </w:pPr>
      <w:bookmarkStart w:id="38" w:name="_SumUp_[10]"/>
      <w:bookmarkStart w:id="39" w:name="_Toc126609012"/>
      <w:bookmarkEnd w:id="38"/>
      <w:r w:rsidRPr="00F2138D">
        <w:rPr>
          <w:rFonts w:cstheme="minorHAnsi"/>
        </w:rPr>
        <w:t>SumUp</w:t>
      </w:r>
      <w:r w:rsidR="00326F1D" w:rsidRPr="00F2138D">
        <w:rPr>
          <w:rFonts w:cstheme="minorHAnsi"/>
        </w:rPr>
        <w:t xml:space="preserve"> </w:t>
      </w:r>
      <w:sdt>
        <w:sdtPr>
          <w:rPr>
            <w:rFonts w:cstheme="minorHAnsi"/>
          </w:rPr>
          <w:id w:val="1732419087"/>
          <w:citation/>
        </w:sdtPr>
        <w:sdtContent>
          <w:r w:rsidR="00646450">
            <w:rPr>
              <w:rFonts w:cstheme="minorHAnsi"/>
            </w:rPr>
            <w:fldChar w:fldCharType="begin"/>
          </w:r>
          <w:r w:rsidR="00646450">
            <w:rPr>
              <w:rFonts w:cstheme="minorHAnsi"/>
              <w:vertAlign w:val="superscript"/>
            </w:rPr>
            <w:instrText xml:space="preserve"> CITATION 10 \l 2057 </w:instrText>
          </w:r>
          <w:r w:rsidR="00646450">
            <w:rPr>
              <w:rFonts w:cstheme="minorHAnsi"/>
            </w:rPr>
            <w:fldChar w:fldCharType="separate"/>
          </w:r>
          <w:r w:rsidR="003718A4" w:rsidRPr="003718A4">
            <w:rPr>
              <w:rFonts w:cstheme="minorHAnsi"/>
              <w:noProof/>
            </w:rPr>
            <w:t>(9)</w:t>
          </w:r>
          <w:r w:rsidR="00646450">
            <w:rPr>
              <w:rFonts w:cstheme="minorHAnsi"/>
            </w:rPr>
            <w:fldChar w:fldCharType="end"/>
          </w:r>
        </w:sdtContent>
      </w:sdt>
      <w:bookmarkEnd w:id="39"/>
    </w:p>
    <w:p w14:paraId="53152699" w14:textId="07BE50DC" w:rsidR="004920A1" w:rsidRPr="00F2138D" w:rsidRDefault="00C35482" w:rsidP="00C35482">
      <w:pPr>
        <w:rPr>
          <w:rFonts w:cstheme="minorHAnsi"/>
        </w:rPr>
      </w:pPr>
      <w:r w:rsidRPr="00F2138D">
        <w:rPr>
          <w:rFonts w:cstheme="minorHAnsi"/>
        </w:rPr>
        <w:t>SumUp</w:t>
      </w:r>
      <w:r w:rsidR="00326F1D" w:rsidRPr="00F2138D">
        <w:rPr>
          <w:rFonts w:cstheme="minorHAnsi"/>
        </w:rPr>
        <w:t xml:space="preserve"> </w:t>
      </w:r>
      <w:sdt>
        <w:sdtPr>
          <w:rPr>
            <w:rFonts w:cstheme="minorHAnsi"/>
          </w:rPr>
          <w:id w:val="-1920855088"/>
          <w:citation/>
        </w:sdtPr>
        <w:sdtContent>
          <w:r w:rsidR="00646450">
            <w:rPr>
              <w:rFonts w:cstheme="minorHAnsi"/>
            </w:rPr>
            <w:fldChar w:fldCharType="begin"/>
          </w:r>
          <w:r w:rsidR="00646450">
            <w:rPr>
              <w:rFonts w:cstheme="minorHAnsi"/>
              <w:vertAlign w:val="superscript"/>
            </w:rPr>
            <w:instrText xml:space="preserve"> CITATION 10 \l 2057 </w:instrText>
          </w:r>
          <w:r w:rsidR="00646450">
            <w:rPr>
              <w:rFonts w:cstheme="minorHAnsi"/>
            </w:rPr>
            <w:fldChar w:fldCharType="separate"/>
          </w:r>
          <w:r w:rsidR="003718A4" w:rsidRPr="003718A4">
            <w:rPr>
              <w:rFonts w:cstheme="minorHAnsi"/>
              <w:noProof/>
            </w:rPr>
            <w:t>(9)</w:t>
          </w:r>
          <w:r w:rsidR="00646450">
            <w:rPr>
              <w:rFonts w:cstheme="minorHAnsi"/>
            </w:rPr>
            <w:fldChar w:fldCharType="end"/>
          </w:r>
        </w:sdtContent>
      </w:sdt>
      <w:r w:rsidRPr="00F2138D">
        <w:rPr>
          <w:rFonts w:cstheme="minorHAnsi"/>
        </w:rPr>
        <w:t xml:space="preserve"> is a portable system that offers card readers of full Point of Sale systems. </w:t>
      </w:r>
      <w:r w:rsidR="004920A1" w:rsidRPr="00F2138D">
        <w:rPr>
          <w:rFonts w:cstheme="minorHAnsi"/>
        </w:rPr>
        <w:t xml:space="preserve">It offers analytics and insights into the customer. </w:t>
      </w:r>
    </w:p>
    <w:p w14:paraId="6D76A7DA" w14:textId="77777777" w:rsidR="004920A1" w:rsidRPr="00F2138D" w:rsidRDefault="004920A1" w:rsidP="00C35482">
      <w:pPr>
        <w:rPr>
          <w:rFonts w:cstheme="minorHAnsi"/>
        </w:rPr>
      </w:pPr>
      <w:r w:rsidRPr="00F2138D">
        <w:rPr>
          <w:rFonts w:cstheme="minorHAnsi"/>
        </w:rPr>
        <w:t>Their point</w:t>
      </w:r>
      <w:r w:rsidR="00E532BC" w:rsidRPr="00F2138D">
        <w:rPr>
          <w:rFonts w:cstheme="minorHAnsi"/>
        </w:rPr>
        <w:t>-of-</w:t>
      </w:r>
      <w:r w:rsidRPr="00F2138D">
        <w:rPr>
          <w:rFonts w:cstheme="minorHAnsi"/>
        </w:rPr>
        <w:t xml:space="preserve">sale system comes with their card reader to ensure </w:t>
      </w:r>
      <w:r w:rsidR="00073FA7" w:rsidRPr="00F2138D">
        <w:rPr>
          <w:rFonts w:cstheme="minorHAnsi"/>
        </w:rPr>
        <w:t xml:space="preserve">compatibility. </w:t>
      </w:r>
    </w:p>
    <w:p w14:paraId="7C124217" w14:textId="77777777" w:rsidR="00073FA7" w:rsidRPr="00F2138D" w:rsidRDefault="00073FA7" w:rsidP="00C35482">
      <w:pPr>
        <w:rPr>
          <w:rFonts w:cstheme="minorHAnsi"/>
        </w:rPr>
      </w:pPr>
      <w:r w:rsidRPr="00F2138D">
        <w:rPr>
          <w:rFonts w:cstheme="minorHAnsi"/>
        </w:rPr>
        <w:t xml:space="preserve">The card reader is portable and is designed for small businesses with no monthly fees. Just an initial payment. </w:t>
      </w:r>
    </w:p>
    <w:p w14:paraId="637E5BC6" w14:textId="77777777" w:rsidR="00073FA7" w:rsidRPr="00F2138D" w:rsidRDefault="00073FA7" w:rsidP="00073FA7">
      <w:pPr>
        <w:rPr>
          <w:rFonts w:cstheme="minorHAnsi"/>
        </w:rPr>
      </w:pPr>
      <w:r w:rsidRPr="00F2138D">
        <w:rPr>
          <w:rFonts w:cstheme="minorHAnsi"/>
        </w:rPr>
        <w:t>They use a very modern Graphical User Interface. You can use it standalone or via an app on a mobile device. They charge a 1.69% transaction fee. Their basic card reader is £29*</w:t>
      </w:r>
    </w:p>
    <w:p w14:paraId="019398AB" w14:textId="77777777" w:rsidR="0036036E" w:rsidRPr="00F2138D" w:rsidRDefault="0036036E" w:rsidP="00073FA7">
      <w:pPr>
        <w:rPr>
          <w:rFonts w:cstheme="minorHAnsi"/>
        </w:rPr>
      </w:pPr>
      <w:r w:rsidRPr="00F2138D">
        <w:rPr>
          <w:rFonts w:cstheme="minorHAnsi"/>
        </w:rPr>
        <w:t xml:space="preserve">I can take inspiration from their modern GUI. </w:t>
      </w:r>
    </w:p>
    <w:p w14:paraId="16549484" w14:textId="77777777" w:rsidR="00783899" w:rsidRPr="00F2138D" w:rsidRDefault="00783899">
      <w:pPr>
        <w:rPr>
          <w:rFonts w:cstheme="minorHAnsi"/>
        </w:rPr>
      </w:pPr>
      <w:r w:rsidRPr="00F2138D">
        <w:rPr>
          <w:rFonts w:cstheme="minorHAnsi"/>
          <w:noProof/>
          <w:lang w:eastAsia="en-GB"/>
        </w:rPr>
        <w:lastRenderedPageBreak/>
        <w:drawing>
          <wp:anchor distT="0" distB="0" distL="114300" distR="114300" simplePos="0" relativeHeight="251667456" behindDoc="0" locked="0" layoutInCell="1" allowOverlap="1" wp14:anchorId="7C08C8CE" wp14:editId="780C8BFB">
            <wp:simplePos x="0" y="0"/>
            <wp:positionH relativeFrom="page">
              <wp:posOffset>143774</wp:posOffset>
            </wp:positionH>
            <wp:positionV relativeFrom="paragraph">
              <wp:posOffset>227678</wp:posOffset>
            </wp:positionV>
            <wp:extent cx="7056120" cy="400367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056120" cy="4003675"/>
                    </a:xfrm>
                    <a:prstGeom prst="rect">
                      <a:avLst/>
                    </a:prstGeom>
                  </pic:spPr>
                </pic:pic>
              </a:graphicData>
            </a:graphic>
            <wp14:sizeRelH relativeFrom="page">
              <wp14:pctWidth>0</wp14:pctWidth>
            </wp14:sizeRelH>
            <wp14:sizeRelV relativeFrom="page">
              <wp14:pctHeight>0</wp14:pctHeight>
            </wp14:sizeRelV>
          </wp:anchor>
        </w:drawing>
      </w:r>
      <w:r w:rsidR="00F63461" w:rsidRPr="00F2138D">
        <w:rPr>
          <w:rFonts w:cstheme="minorHAnsi"/>
        </w:rPr>
        <w:t>Below are s</w:t>
      </w:r>
      <w:r w:rsidRPr="00F2138D">
        <w:rPr>
          <w:rFonts w:cstheme="minorHAnsi"/>
        </w:rPr>
        <w:t xml:space="preserve">ome screenshots of the website: </w:t>
      </w:r>
    </w:p>
    <w:p w14:paraId="45D24EDD" w14:textId="77777777" w:rsidR="00783899" w:rsidRPr="00F2138D" w:rsidRDefault="00783899" w:rsidP="00073FA7">
      <w:pPr>
        <w:rPr>
          <w:rFonts w:cstheme="minorHAnsi"/>
          <w:u w:val="single"/>
        </w:rPr>
      </w:pPr>
      <w:r w:rsidRPr="00F2138D">
        <w:rPr>
          <w:rFonts w:cstheme="minorHAnsi"/>
          <w:noProof/>
          <w:lang w:eastAsia="en-GB"/>
        </w:rPr>
        <w:drawing>
          <wp:inline distT="0" distB="0" distL="0" distR="0" wp14:anchorId="146313D9" wp14:editId="37FD2275">
            <wp:extent cx="4343432" cy="320994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4343432" cy="3209948"/>
                    </a:xfrm>
                    <a:prstGeom prst="rect">
                      <a:avLst/>
                    </a:prstGeom>
                  </pic:spPr>
                </pic:pic>
              </a:graphicData>
            </a:graphic>
          </wp:inline>
        </w:drawing>
      </w:r>
    </w:p>
    <w:p w14:paraId="3028617F" w14:textId="77777777" w:rsidR="00F63461" w:rsidRPr="00F2138D" w:rsidRDefault="00F63461" w:rsidP="00073FA7">
      <w:pPr>
        <w:rPr>
          <w:rFonts w:cstheme="minorHAnsi"/>
          <w:u w:val="single"/>
        </w:rPr>
      </w:pPr>
      <w:r w:rsidRPr="00F2138D">
        <w:rPr>
          <w:rFonts w:cstheme="minorHAnsi"/>
          <w:u w:val="single"/>
        </w:rPr>
        <w:t>Small corner store owner:</w:t>
      </w:r>
    </w:p>
    <w:p w14:paraId="183101D5" w14:textId="77777777" w:rsidR="00F63461" w:rsidRPr="00F2138D" w:rsidRDefault="00F63461" w:rsidP="00073FA7">
      <w:pPr>
        <w:rPr>
          <w:rFonts w:cstheme="minorHAnsi"/>
        </w:rPr>
      </w:pPr>
      <w:r w:rsidRPr="00F2138D">
        <w:rPr>
          <w:rFonts w:cstheme="minorHAnsi"/>
        </w:rPr>
        <w:t xml:space="preserve">This system looks good, it has a simple user interface, with a mobile app to control the card reader, </w:t>
      </w:r>
      <w:r w:rsidR="00B87F0E" w:rsidRPr="00F2138D">
        <w:rPr>
          <w:rFonts w:cstheme="minorHAnsi"/>
        </w:rPr>
        <w:t>and this</w:t>
      </w:r>
      <w:r w:rsidRPr="00F2138D">
        <w:rPr>
          <w:rFonts w:cstheme="minorHAnsi"/>
        </w:rPr>
        <w:t xml:space="preserve"> means that I wouldn’t have to buy any more </w:t>
      </w:r>
      <w:r w:rsidR="00B87F0E" w:rsidRPr="00F2138D">
        <w:rPr>
          <w:rFonts w:cstheme="minorHAnsi"/>
        </w:rPr>
        <w:t xml:space="preserve">equipment other than the card reader itself. However, this system doesn’t allow for cash payments, which around half of my trade is made through. </w:t>
      </w:r>
    </w:p>
    <w:p w14:paraId="2B2000CD" w14:textId="77777777" w:rsidR="00B87F0E" w:rsidRPr="00F2138D" w:rsidRDefault="00B87F0E" w:rsidP="00073FA7">
      <w:pPr>
        <w:rPr>
          <w:rFonts w:cstheme="minorHAnsi"/>
          <w:u w:val="single"/>
        </w:rPr>
      </w:pPr>
      <w:r w:rsidRPr="00F2138D">
        <w:rPr>
          <w:rFonts w:cstheme="minorHAnsi"/>
          <w:u w:val="single"/>
        </w:rPr>
        <w:t>Theme park</w:t>
      </w:r>
    </w:p>
    <w:p w14:paraId="05CB89B3" w14:textId="5F7A4F15" w:rsidR="00B87F0E" w:rsidRPr="00F2138D" w:rsidRDefault="00B87F0E" w:rsidP="00073FA7">
      <w:pPr>
        <w:rPr>
          <w:rFonts w:cstheme="minorHAnsi"/>
        </w:rPr>
      </w:pPr>
      <w:r w:rsidRPr="00F2138D">
        <w:rPr>
          <w:rFonts w:cstheme="minorHAnsi"/>
        </w:rPr>
        <w:t xml:space="preserve">This system looks simple to use, however it looks designed for more of a single point of sale, compared to having multiple outlets. However, I could be wrong about this. There is no way to take cash payments with this system, </w:t>
      </w:r>
      <w:r w:rsidR="003D0BD3">
        <w:rPr>
          <w:rFonts w:cstheme="minorHAnsi"/>
        </w:rPr>
        <w:t>which</w:t>
      </w:r>
      <w:r w:rsidRPr="00F2138D">
        <w:rPr>
          <w:rFonts w:cstheme="minorHAnsi"/>
        </w:rPr>
        <w:t xml:space="preserve"> means that we would lose some trade. We would have to buy devices to run this software, as </w:t>
      </w:r>
      <w:r w:rsidR="00BA4C76" w:rsidRPr="00F2138D">
        <w:rPr>
          <w:rFonts w:cstheme="minorHAnsi"/>
        </w:rPr>
        <w:t xml:space="preserve">we currently don’t have mobile devices as our payment points. </w:t>
      </w:r>
    </w:p>
    <w:p w14:paraId="6C6E479B" w14:textId="77777777" w:rsidR="00B87F0E" w:rsidRPr="00F2138D" w:rsidRDefault="00B87F0E" w:rsidP="00073FA7">
      <w:pPr>
        <w:rPr>
          <w:rFonts w:cstheme="minorHAnsi"/>
          <w:u w:val="single"/>
        </w:rPr>
      </w:pPr>
      <w:r w:rsidRPr="00F2138D">
        <w:rPr>
          <w:rFonts w:cstheme="minorHAnsi"/>
          <w:u w:val="single"/>
        </w:rPr>
        <w:lastRenderedPageBreak/>
        <w:t>Rapidly expanding coffee shop</w:t>
      </w:r>
    </w:p>
    <w:p w14:paraId="5DBDEC42" w14:textId="206A0DD0" w:rsidR="00F63461" w:rsidRPr="00F2138D" w:rsidRDefault="00B87F0E" w:rsidP="00073FA7">
      <w:pPr>
        <w:rPr>
          <w:rFonts w:cstheme="minorHAnsi"/>
        </w:rPr>
      </w:pPr>
      <w:r w:rsidRPr="00F2138D">
        <w:rPr>
          <w:rFonts w:cstheme="minorHAnsi"/>
        </w:rPr>
        <w:t>The modern user</w:t>
      </w:r>
      <w:r w:rsidR="00BA4C76" w:rsidRPr="00F2138D">
        <w:rPr>
          <w:rFonts w:cstheme="minorHAnsi"/>
        </w:rPr>
        <w:t xml:space="preserve"> interface and simple layout </w:t>
      </w:r>
      <w:r w:rsidR="003D0BD3">
        <w:rPr>
          <w:rFonts w:cstheme="minorHAnsi"/>
        </w:rPr>
        <w:t xml:space="preserve">are </w:t>
      </w:r>
      <w:r w:rsidR="00BA4C76" w:rsidRPr="00F2138D">
        <w:rPr>
          <w:rFonts w:cstheme="minorHAnsi"/>
        </w:rPr>
        <w:t>big advantage</w:t>
      </w:r>
      <w:r w:rsidR="003D0BD3">
        <w:rPr>
          <w:rFonts w:cstheme="minorHAnsi"/>
        </w:rPr>
        <w:t>s</w:t>
      </w:r>
      <w:r w:rsidR="00BA4C76" w:rsidRPr="00F2138D">
        <w:rPr>
          <w:rFonts w:cstheme="minorHAnsi"/>
        </w:rPr>
        <w:t xml:space="preserve"> of this system. Not having a monthly charge is good, as some months we might not get as much custom as others. We don’t take many cash payments so this wouldn’t be much of a disadvantage for us. </w:t>
      </w:r>
    </w:p>
    <w:p w14:paraId="5A1D8FFE" w14:textId="77777777" w:rsidR="00073FA7" w:rsidRPr="00F2138D" w:rsidRDefault="00073FA7" w:rsidP="00073FA7">
      <w:pPr>
        <w:rPr>
          <w:rFonts w:cstheme="minorHAnsi"/>
        </w:rPr>
      </w:pPr>
      <w:r w:rsidRPr="00F2138D">
        <w:rPr>
          <w:rFonts w:cstheme="minorHAnsi"/>
        </w:rPr>
        <w:t>* All values and information are correct as of 30/06/2022</w:t>
      </w:r>
    </w:p>
    <w:p w14:paraId="3B29F251" w14:textId="77777777" w:rsidR="004D6C1B" w:rsidRPr="00F2138D" w:rsidRDefault="004D6C1B" w:rsidP="004D6C1B">
      <w:pPr>
        <w:pStyle w:val="Heading3"/>
        <w:rPr>
          <w:rFonts w:cstheme="minorHAnsi"/>
        </w:rPr>
      </w:pPr>
      <w:bookmarkStart w:id="40" w:name="_Stakeholder_and_user"/>
      <w:bookmarkStart w:id="41" w:name="_Toc126609013"/>
      <w:bookmarkEnd w:id="40"/>
      <w:r w:rsidRPr="00F2138D">
        <w:rPr>
          <w:rFonts w:cstheme="minorHAnsi"/>
        </w:rPr>
        <w:t>Stakeholder and user needs</w:t>
      </w:r>
      <w:bookmarkEnd w:id="41"/>
    </w:p>
    <w:p w14:paraId="5341EE9B" w14:textId="77777777" w:rsidR="004D6C1B" w:rsidRPr="00F2138D" w:rsidRDefault="004D6C1B" w:rsidP="004D6C1B">
      <w:pPr>
        <w:rPr>
          <w:rFonts w:cstheme="minorHAnsi"/>
        </w:rPr>
      </w:pPr>
      <w:r w:rsidRPr="00F2138D">
        <w:rPr>
          <w:rFonts w:cstheme="minorHAnsi"/>
        </w:rPr>
        <w:t xml:space="preserve">The main problem we trying to solve is </w:t>
      </w:r>
      <w:r w:rsidR="008A5830" w:rsidRPr="00F2138D">
        <w:rPr>
          <w:rFonts w:cstheme="minorHAnsi"/>
        </w:rPr>
        <w:t>a way to effectively take orders from customers, process payment</w:t>
      </w:r>
      <w:r w:rsidR="00E532BC" w:rsidRPr="00F2138D">
        <w:rPr>
          <w:rFonts w:cstheme="minorHAnsi"/>
        </w:rPr>
        <w:t>s</w:t>
      </w:r>
      <w:r w:rsidR="008A5830" w:rsidRPr="00F2138D">
        <w:rPr>
          <w:rFonts w:cstheme="minorHAnsi"/>
        </w:rPr>
        <w:t xml:space="preserve"> and have a record of the transaction. All while making it quick and easy to use for the staff member operating the till. </w:t>
      </w:r>
    </w:p>
    <w:p w14:paraId="236BA0B4" w14:textId="77777777" w:rsidR="008A5830" w:rsidRPr="00F2138D" w:rsidRDefault="008A5830" w:rsidP="004D6C1B">
      <w:pPr>
        <w:rPr>
          <w:rFonts w:cstheme="minorHAnsi"/>
        </w:rPr>
      </w:pPr>
      <w:r w:rsidRPr="00F2138D">
        <w:rPr>
          <w:rFonts w:cstheme="minorHAnsi"/>
        </w:rPr>
        <w:t>The main stages of the process are</w:t>
      </w:r>
      <w:r w:rsidR="00BE2405" w:rsidRPr="00F2138D">
        <w:rPr>
          <w:rFonts w:cstheme="minorHAnsi"/>
        </w:rPr>
        <w:t xml:space="preserve">: </w:t>
      </w:r>
    </w:p>
    <w:p w14:paraId="7300DE8C" w14:textId="77777777" w:rsidR="00BE2405" w:rsidRPr="00F2138D" w:rsidRDefault="00BE2405" w:rsidP="00BE2405">
      <w:pPr>
        <w:pStyle w:val="ListParagraph"/>
        <w:numPr>
          <w:ilvl w:val="0"/>
          <w:numId w:val="2"/>
        </w:numPr>
        <w:rPr>
          <w:rFonts w:cstheme="minorHAnsi"/>
        </w:rPr>
      </w:pPr>
      <w:r w:rsidRPr="00F2138D">
        <w:rPr>
          <w:rFonts w:cstheme="minorHAnsi"/>
        </w:rPr>
        <w:t>The customer makes an order</w:t>
      </w:r>
      <w:r w:rsidR="00326F1D" w:rsidRPr="00F2138D">
        <w:rPr>
          <w:rFonts w:cstheme="minorHAnsi"/>
        </w:rPr>
        <w:t>.</w:t>
      </w:r>
    </w:p>
    <w:p w14:paraId="036693CE" w14:textId="77777777" w:rsidR="00BE2405" w:rsidRPr="00F2138D" w:rsidRDefault="00BE2405" w:rsidP="00BE2405">
      <w:pPr>
        <w:pStyle w:val="ListParagraph"/>
        <w:numPr>
          <w:ilvl w:val="0"/>
          <w:numId w:val="2"/>
        </w:numPr>
        <w:rPr>
          <w:rFonts w:cstheme="minorHAnsi"/>
        </w:rPr>
      </w:pPr>
      <w:r w:rsidRPr="00F2138D">
        <w:rPr>
          <w:rFonts w:cstheme="minorHAnsi"/>
        </w:rPr>
        <w:t>The staff member enters the order into the system</w:t>
      </w:r>
      <w:r w:rsidR="00326F1D" w:rsidRPr="00F2138D">
        <w:rPr>
          <w:rFonts w:cstheme="minorHAnsi"/>
        </w:rPr>
        <w:t>.</w:t>
      </w:r>
    </w:p>
    <w:p w14:paraId="1140EB87" w14:textId="77777777" w:rsidR="00172C96" w:rsidRPr="00F2138D" w:rsidRDefault="00BE2405" w:rsidP="00172C96">
      <w:pPr>
        <w:pStyle w:val="ListParagraph"/>
        <w:numPr>
          <w:ilvl w:val="0"/>
          <w:numId w:val="2"/>
        </w:numPr>
        <w:rPr>
          <w:rFonts w:cstheme="minorHAnsi"/>
        </w:rPr>
      </w:pPr>
      <w:r w:rsidRPr="00F2138D">
        <w:rPr>
          <w:rFonts w:cstheme="minorHAnsi"/>
        </w:rPr>
        <w:t>The system checks the prices of the items against a database on the server</w:t>
      </w:r>
      <w:r w:rsidR="00326F1D" w:rsidRPr="00F2138D">
        <w:rPr>
          <w:rFonts w:cstheme="minorHAnsi"/>
        </w:rPr>
        <w:t>.</w:t>
      </w:r>
    </w:p>
    <w:p w14:paraId="02985B89" w14:textId="77777777" w:rsidR="00172C96" w:rsidRPr="00F2138D" w:rsidRDefault="00172C96" w:rsidP="00172C96">
      <w:pPr>
        <w:pStyle w:val="ListParagraph"/>
        <w:numPr>
          <w:ilvl w:val="0"/>
          <w:numId w:val="2"/>
        </w:numPr>
        <w:rPr>
          <w:rFonts w:cstheme="minorHAnsi"/>
        </w:rPr>
      </w:pPr>
      <w:r w:rsidRPr="00F2138D">
        <w:rPr>
          <w:rFonts w:cstheme="minorHAnsi"/>
        </w:rPr>
        <w:t>The system check</w:t>
      </w:r>
      <w:r w:rsidR="00E532BC" w:rsidRPr="00F2138D">
        <w:rPr>
          <w:rFonts w:cstheme="minorHAnsi"/>
        </w:rPr>
        <w:t>s</w:t>
      </w:r>
      <w:r w:rsidRPr="00F2138D">
        <w:rPr>
          <w:rFonts w:cstheme="minorHAnsi"/>
        </w:rPr>
        <w:t xml:space="preserve"> if there are any restricted items in the order</w:t>
      </w:r>
      <w:r w:rsidR="00326F1D" w:rsidRPr="00F2138D">
        <w:rPr>
          <w:rFonts w:cstheme="minorHAnsi"/>
        </w:rPr>
        <w:t>,</w:t>
      </w:r>
      <w:r w:rsidRPr="00F2138D">
        <w:rPr>
          <w:rFonts w:cstheme="minorHAnsi"/>
        </w:rPr>
        <w:t xml:space="preserve"> such as alcohol</w:t>
      </w:r>
      <w:r w:rsidR="00326F1D" w:rsidRPr="00F2138D">
        <w:rPr>
          <w:rFonts w:cstheme="minorHAnsi"/>
        </w:rPr>
        <w:t xml:space="preserve"> or energy </w:t>
      </w:r>
      <w:r w:rsidR="00783899" w:rsidRPr="00F2138D">
        <w:rPr>
          <w:rFonts w:cstheme="minorHAnsi"/>
        </w:rPr>
        <w:t>drinks that</w:t>
      </w:r>
      <w:r w:rsidRPr="00F2138D">
        <w:rPr>
          <w:rFonts w:cstheme="minorHAnsi"/>
        </w:rPr>
        <w:t xml:space="preserve"> require extra validation. </w:t>
      </w:r>
    </w:p>
    <w:p w14:paraId="29FC40CE" w14:textId="77777777" w:rsidR="00BE2405" w:rsidRPr="00F2138D" w:rsidRDefault="00BE2405" w:rsidP="00BE2405">
      <w:pPr>
        <w:pStyle w:val="ListParagraph"/>
        <w:numPr>
          <w:ilvl w:val="0"/>
          <w:numId w:val="2"/>
        </w:numPr>
        <w:rPr>
          <w:rFonts w:cstheme="minorHAnsi"/>
        </w:rPr>
      </w:pPr>
      <w:r w:rsidRPr="00F2138D">
        <w:rPr>
          <w:rFonts w:cstheme="minorHAnsi"/>
        </w:rPr>
        <w:t>The staff member takes payment</w:t>
      </w:r>
      <w:r w:rsidR="00326F1D" w:rsidRPr="00F2138D">
        <w:rPr>
          <w:rFonts w:cstheme="minorHAnsi"/>
        </w:rPr>
        <w:t>.</w:t>
      </w:r>
    </w:p>
    <w:p w14:paraId="4D4EF4DB" w14:textId="77777777" w:rsidR="00BE2405" w:rsidRPr="00F2138D" w:rsidRDefault="00BE2405" w:rsidP="00BE2405">
      <w:pPr>
        <w:pStyle w:val="ListParagraph"/>
        <w:numPr>
          <w:ilvl w:val="0"/>
          <w:numId w:val="2"/>
        </w:numPr>
        <w:rPr>
          <w:rFonts w:cstheme="minorHAnsi"/>
        </w:rPr>
      </w:pPr>
      <w:r w:rsidRPr="00F2138D">
        <w:rPr>
          <w:rFonts w:cstheme="minorHAnsi"/>
        </w:rPr>
        <w:t>The staff member completes the transaction on the program</w:t>
      </w:r>
      <w:r w:rsidR="00326F1D" w:rsidRPr="00F2138D">
        <w:rPr>
          <w:rFonts w:cstheme="minorHAnsi"/>
        </w:rPr>
        <w:t>.</w:t>
      </w:r>
    </w:p>
    <w:p w14:paraId="6914541E" w14:textId="77777777" w:rsidR="00BE2405" w:rsidRPr="00F2138D" w:rsidRDefault="00BE2405" w:rsidP="00BE2405">
      <w:pPr>
        <w:pStyle w:val="ListParagraph"/>
        <w:numPr>
          <w:ilvl w:val="0"/>
          <w:numId w:val="2"/>
        </w:numPr>
        <w:rPr>
          <w:rFonts w:cstheme="minorHAnsi"/>
        </w:rPr>
      </w:pPr>
      <w:r w:rsidRPr="00F2138D">
        <w:rPr>
          <w:rFonts w:cstheme="minorHAnsi"/>
        </w:rPr>
        <w:t>The transaction details are sent to the server and stored</w:t>
      </w:r>
      <w:r w:rsidR="00326F1D" w:rsidRPr="00F2138D">
        <w:rPr>
          <w:rFonts w:cstheme="minorHAnsi"/>
        </w:rPr>
        <w:t>.</w:t>
      </w:r>
    </w:p>
    <w:p w14:paraId="4BEBE594" w14:textId="77777777" w:rsidR="00BE2405" w:rsidRPr="00F2138D" w:rsidRDefault="00BE2405" w:rsidP="00BE2405">
      <w:pPr>
        <w:pStyle w:val="ListParagraph"/>
        <w:numPr>
          <w:ilvl w:val="0"/>
          <w:numId w:val="2"/>
        </w:numPr>
        <w:rPr>
          <w:rFonts w:cstheme="minorHAnsi"/>
        </w:rPr>
      </w:pPr>
      <w:r w:rsidRPr="00F2138D">
        <w:rPr>
          <w:rFonts w:cstheme="minorHAnsi"/>
        </w:rPr>
        <w:t>Other information is sent to the server, such as the number of each item bought and the profit that was made on the order and which sale point it was from</w:t>
      </w:r>
    </w:p>
    <w:p w14:paraId="33D34113" w14:textId="77777777" w:rsidR="00BE2405" w:rsidRPr="00F2138D" w:rsidRDefault="00BE2405" w:rsidP="00BE2405">
      <w:pPr>
        <w:rPr>
          <w:rFonts w:cstheme="minorHAnsi"/>
        </w:rPr>
      </w:pPr>
      <w:r w:rsidRPr="00F2138D">
        <w:rPr>
          <w:rFonts w:cstheme="minorHAnsi"/>
        </w:rPr>
        <w:t>There will need to be various inputs, some of these are:</w:t>
      </w:r>
    </w:p>
    <w:p w14:paraId="4A74355E" w14:textId="77777777" w:rsidR="00BE2405" w:rsidRPr="00F2138D" w:rsidRDefault="00BE2405" w:rsidP="00BE2405">
      <w:pPr>
        <w:pStyle w:val="ListParagraph"/>
        <w:numPr>
          <w:ilvl w:val="0"/>
          <w:numId w:val="1"/>
        </w:numPr>
        <w:rPr>
          <w:rFonts w:cstheme="minorHAnsi"/>
        </w:rPr>
      </w:pPr>
      <w:r w:rsidRPr="00F2138D">
        <w:rPr>
          <w:rFonts w:cstheme="minorHAnsi"/>
        </w:rPr>
        <w:t xml:space="preserve">Which items the customer would like to purchase. </w:t>
      </w:r>
    </w:p>
    <w:p w14:paraId="67302B37" w14:textId="77777777" w:rsidR="00BE2405" w:rsidRPr="00F2138D" w:rsidRDefault="00BE2405" w:rsidP="00BE2405">
      <w:pPr>
        <w:pStyle w:val="ListParagraph"/>
        <w:numPr>
          <w:ilvl w:val="0"/>
          <w:numId w:val="1"/>
        </w:numPr>
        <w:rPr>
          <w:rFonts w:cstheme="minorHAnsi"/>
        </w:rPr>
      </w:pPr>
      <w:r w:rsidRPr="00F2138D">
        <w:rPr>
          <w:rFonts w:cstheme="minorHAnsi"/>
        </w:rPr>
        <w:t>How much money the customer has given the staff member</w:t>
      </w:r>
      <w:r w:rsidR="00326F1D" w:rsidRPr="00F2138D">
        <w:rPr>
          <w:rFonts w:cstheme="minorHAnsi"/>
        </w:rPr>
        <w:t>.</w:t>
      </w:r>
    </w:p>
    <w:p w14:paraId="3DF6D58A" w14:textId="77777777" w:rsidR="00BE2405" w:rsidRPr="00F2138D" w:rsidRDefault="00E54F14" w:rsidP="00BE2405">
      <w:pPr>
        <w:pStyle w:val="ListParagraph"/>
        <w:numPr>
          <w:ilvl w:val="0"/>
          <w:numId w:val="1"/>
        </w:numPr>
        <w:rPr>
          <w:rFonts w:cstheme="minorHAnsi"/>
        </w:rPr>
      </w:pPr>
      <w:r w:rsidRPr="00F2138D">
        <w:rPr>
          <w:rFonts w:cstheme="minorHAnsi"/>
        </w:rPr>
        <w:t xml:space="preserve">Whether </w:t>
      </w:r>
      <w:r w:rsidR="00BE2405" w:rsidRPr="00F2138D">
        <w:rPr>
          <w:rFonts w:cstheme="minorHAnsi"/>
        </w:rPr>
        <w:t xml:space="preserve">the customer is paying by cash or card. </w:t>
      </w:r>
    </w:p>
    <w:p w14:paraId="416AF2F0" w14:textId="77777777" w:rsidR="00E54F14" w:rsidRPr="00F2138D" w:rsidRDefault="00326F1D" w:rsidP="00E54F14">
      <w:pPr>
        <w:pStyle w:val="ListParagraph"/>
        <w:numPr>
          <w:ilvl w:val="0"/>
          <w:numId w:val="1"/>
        </w:numPr>
        <w:rPr>
          <w:rFonts w:cstheme="minorHAnsi"/>
        </w:rPr>
      </w:pPr>
      <w:r w:rsidRPr="00F2138D">
        <w:rPr>
          <w:rFonts w:cstheme="minorHAnsi"/>
        </w:rPr>
        <w:t xml:space="preserve">If the customer </w:t>
      </w:r>
      <w:r w:rsidR="00E532BC" w:rsidRPr="00F2138D">
        <w:rPr>
          <w:rFonts w:cstheme="minorHAnsi"/>
        </w:rPr>
        <w:t xml:space="preserve">is </w:t>
      </w:r>
      <w:r w:rsidRPr="00F2138D">
        <w:rPr>
          <w:rFonts w:cstheme="minorHAnsi"/>
        </w:rPr>
        <w:t xml:space="preserve">over the age limit for </w:t>
      </w:r>
      <w:r w:rsidR="00E54F14" w:rsidRPr="00F2138D">
        <w:rPr>
          <w:rFonts w:cstheme="minorHAnsi"/>
        </w:rPr>
        <w:t>restricted items and can the current staff member serve these items.</w:t>
      </w:r>
    </w:p>
    <w:p w14:paraId="3EF6B8EE" w14:textId="77777777" w:rsidR="00E54F14" w:rsidRPr="00F2138D" w:rsidRDefault="00E54F14" w:rsidP="00E54F14">
      <w:pPr>
        <w:rPr>
          <w:rFonts w:cstheme="minorHAnsi"/>
        </w:rPr>
      </w:pPr>
      <w:r w:rsidRPr="00F2138D">
        <w:rPr>
          <w:rFonts w:cstheme="minorHAnsi"/>
        </w:rPr>
        <w:t>There will also be various outputs that will be required, some of these are:</w:t>
      </w:r>
    </w:p>
    <w:p w14:paraId="1A2150D7" w14:textId="77777777" w:rsidR="00E54F14" w:rsidRPr="00F2138D" w:rsidRDefault="00E54F14" w:rsidP="00E54F14">
      <w:pPr>
        <w:pStyle w:val="ListParagraph"/>
        <w:numPr>
          <w:ilvl w:val="0"/>
          <w:numId w:val="1"/>
        </w:numPr>
        <w:rPr>
          <w:rFonts w:cstheme="minorHAnsi"/>
        </w:rPr>
      </w:pPr>
      <w:r w:rsidRPr="00F2138D">
        <w:rPr>
          <w:rFonts w:cstheme="minorHAnsi"/>
        </w:rPr>
        <w:t>Which</w:t>
      </w:r>
      <w:r w:rsidR="00774F2D" w:rsidRPr="00F2138D">
        <w:rPr>
          <w:rFonts w:cstheme="minorHAnsi"/>
        </w:rPr>
        <w:t xml:space="preserve"> items are in the current order</w:t>
      </w:r>
      <w:r w:rsidR="00E532BC" w:rsidRPr="00F2138D">
        <w:rPr>
          <w:rFonts w:cstheme="minorHAnsi"/>
        </w:rPr>
        <w:t>?</w:t>
      </w:r>
    </w:p>
    <w:p w14:paraId="0B26FB6F" w14:textId="77777777" w:rsidR="00E54F14" w:rsidRPr="00F2138D" w:rsidRDefault="00E54F14" w:rsidP="00E54F14">
      <w:pPr>
        <w:pStyle w:val="ListParagraph"/>
        <w:numPr>
          <w:ilvl w:val="0"/>
          <w:numId w:val="1"/>
        </w:numPr>
        <w:rPr>
          <w:rFonts w:cstheme="minorHAnsi"/>
        </w:rPr>
      </w:pPr>
      <w:r w:rsidRPr="00F2138D">
        <w:rPr>
          <w:rFonts w:cstheme="minorHAnsi"/>
        </w:rPr>
        <w:t xml:space="preserve">How much </w:t>
      </w:r>
      <w:r w:rsidR="00E532BC" w:rsidRPr="00F2138D">
        <w:rPr>
          <w:rFonts w:cstheme="minorHAnsi"/>
        </w:rPr>
        <w:t>does the current order cost?</w:t>
      </w:r>
    </w:p>
    <w:p w14:paraId="7188950F" w14:textId="77777777" w:rsidR="00E54F14" w:rsidRPr="00F2138D" w:rsidRDefault="00E54F14" w:rsidP="00E54F14">
      <w:pPr>
        <w:pStyle w:val="ListParagraph"/>
        <w:numPr>
          <w:ilvl w:val="0"/>
          <w:numId w:val="1"/>
        </w:numPr>
        <w:rPr>
          <w:rFonts w:cstheme="minorHAnsi"/>
        </w:rPr>
      </w:pPr>
      <w:r w:rsidRPr="00F2138D">
        <w:rPr>
          <w:rFonts w:cstheme="minorHAnsi"/>
        </w:rPr>
        <w:t>Has the transaction been authorised</w:t>
      </w:r>
      <w:r w:rsidR="00E532BC" w:rsidRPr="00F2138D">
        <w:rPr>
          <w:rFonts w:cstheme="minorHAnsi"/>
        </w:rPr>
        <w:t>?</w:t>
      </w:r>
    </w:p>
    <w:p w14:paraId="1FCB4215" w14:textId="77777777" w:rsidR="00E54F14" w:rsidRPr="00F2138D" w:rsidRDefault="00E54F14" w:rsidP="00E54F14">
      <w:pPr>
        <w:pStyle w:val="ListParagraph"/>
        <w:numPr>
          <w:ilvl w:val="0"/>
          <w:numId w:val="1"/>
        </w:numPr>
        <w:rPr>
          <w:rFonts w:cstheme="minorHAnsi"/>
        </w:rPr>
      </w:pPr>
      <w:r w:rsidRPr="00F2138D">
        <w:rPr>
          <w:rFonts w:cstheme="minorHAnsi"/>
        </w:rPr>
        <w:t>Print a receipt</w:t>
      </w:r>
      <w:r w:rsidR="00326F1D" w:rsidRPr="00F2138D">
        <w:rPr>
          <w:rFonts w:cstheme="minorHAnsi"/>
        </w:rPr>
        <w:t>.</w:t>
      </w:r>
    </w:p>
    <w:p w14:paraId="53B2ED2E" w14:textId="77777777" w:rsidR="00E54F14" w:rsidRPr="00F2138D" w:rsidRDefault="00E54F14" w:rsidP="00E54F14">
      <w:pPr>
        <w:pStyle w:val="ListParagraph"/>
        <w:numPr>
          <w:ilvl w:val="0"/>
          <w:numId w:val="1"/>
        </w:numPr>
        <w:rPr>
          <w:rFonts w:cstheme="minorHAnsi"/>
        </w:rPr>
      </w:pPr>
      <w:r w:rsidRPr="00F2138D">
        <w:rPr>
          <w:rFonts w:cstheme="minorHAnsi"/>
        </w:rPr>
        <w:t>Print a ticket in the kitchen or coffee</w:t>
      </w:r>
      <w:r w:rsidR="00E532BC" w:rsidRPr="00F2138D">
        <w:rPr>
          <w:rFonts w:cstheme="minorHAnsi"/>
        </w:rPr>
        <w:t>-</w:t>
      </w:r>
      <w:r w:rsidRPr="00F2138D">
        <w:rPr>
          <w:rFonts w:cstheme="minorHAnsi"/>
        </w:rPr>
        <w:t xml:space="preserve">making area if appropriate. </w:t>
      </w:r>
    </w:p>
    <w:p w14:paraId="1241D77A" w14:textId="77777777" w:rsidR="00E54F14" w:rsidRPr="00F2138D" w:rsidRDefault="00E54F14" w:rsidP="00701EFF">
      <w:pPr>
        <w:rPr>
          <w:rFonts w:cstheme="minorHAnsi"/>
        </w:rPr>
      </w:pPr>
      <w:r w:rsidRPr="00F2138D">
        <w:rPr>
          <w:rFonts w:cstheme="minorHAnsi"/>
        </w:rPr>
        <w:t xml:space="preserve">The Graphical User Interface should be modern looking with easily understandable navigation. The user shouldn’t need an operating manual for normal operation. It should conform </w:t>
      </w:r>
      <w:r w:rsidR="00AE06F2" w:rsidRPr="00F2138D">
        <w:rPr>
          <w:rFonts w:cstheme="minorHAnsi"/>
        </w:rPr>
        <w:t>to</w:t>
      </w:r>
      <w:r w:rsidRPr="00F2138D">
        <w:rPr>
          <w:rFonts w:cstheme="minorHAnsi"/>
        </w:rPr>
        <w:t xml:space="preserve"> standard screen resolutions and shouldn’t be deformed at different aspect</w:t>
      </w:r>
      <w:r w:rsidR="00E532BC" w:rsidRPr="00F2138D">
        <w:rPr>
          <w:rFonts w:cstheme="minorHAnsi"/>
        </w:rPr>
        <w:t xml:space="preserve"> </w:t>
      </w:r>
      <w:r w:rsidRPr="00F2138D">
        <w:rPr>
          <w:rFonts w:cstheme="minorHAnsi"/>
        </w:rPr>
        <w:t>ratios or resolutions.</w:t>
      </w:r>
    </w:p>
    <w:p w14:paraId="02F42E07" w14:textId="77777777" w:rsidR="00701EFF" w:rsidRPr="00F2138D" w:rsidRDefault="00E54F14" w:rsidP="00701EFF">
      <w:pPr>
        <w:rPr>
          <w:rFonts w:cstheme="minorHAnsi"/>
        </w:rPr>
      </w:pPr>
      <w:r w:rsidRPr="00F2138D">
        <w:rPr>
          <w:rFonts w:cstheme="minorHAnsi"/>
        </w:rPr>
        <w:t>The user will interact with the product via a touch screen or mouse</w:t>
      </w:r>
      <w:r w:rsidR="00E532BC" w:rsidRPr="00F2138D">
        <w:rPr>
          <w:rFonts w:cstheme="minorHAnsi"/>
        </w:rPr>
        <w:t>-</w:t>
      </w:r>
      <w:r w:rsidRPr="00F2138D">
        <w:rPr>
          <w:rFonts w:cstheme="minorHAnsi"/>
        </w:rPr>
        <w:t>based interface, this means that the orders can be taken quickly and efficiently. A k</w:t>
      </w:r>
      <w:r w:rsidR="00326F1D" w:rsidRPr="00F2138D">
        <w:rPr>
          <w:rFonts w:cstheme="minorHAnsi"/>
        </w:rPr>
        <w:t>eyboard will also be required fo</w:t>
      </w:r>
      <w:r w:rsidRPr="00F2138D">
        <w:rPr>
          <w:rFonts w:cstheme="minorHAnsi"/>
        </w:rPr>
        <w:t xml:space="preserve">r text inputs such as a manual cash amount input or a stock lookup. </w:t>
      </w:r>
    </w:p>
    <w:p w14:paraId="6C9679B0" w14:textId="77777777" w:rsidR="00E54F14" w:rsidRPr="00F2138D" w:rsidRDefault="00E54F14" w:rsidP="00701EFF">
      <w:pPr>
        <w:rPr>
          <w:rFonts w:cstheme="minorHAnsi"/>
        </w:rPr>
      </w:pPr>
      <w:r w:rsidRPr="00F2138D">
        <w:rPr>
          <w:rFonts w:cstheme="minorHAnsi"/>
        </w:rPr>
        <w:t>The data that need</w:t>
      </w:r>
      <w:r w:rsidR="00E532BC" w:rsidRPr="00F2138D">
        <w:rPr>
          <w:rFonts w:cstheme="minorHAnsi"/>
        </w:rPr>
        <w:t>s</w:t>
      </w:r>
      <w:r w:rsidR="0010210B" w:rsidRPr="00F2138D">
        <w:rPr>
          <w:rFonts w:cstheme="minorHAnsi"/>
        </w:rPr>
        <w:t xml:space="preserve"> to be inputted is the user’s ID</w:t>
      </w:r>
      <w:r w:rsidRPr="00F2138D">
        <w:rPr>
          <w:rFonts w:cstheme="minorHAnsi"/>
        </w:rPr>
        <w:t>, to allow them to log into the system. Then the items that will be part of the order, should’ve been inputted into the server-side database before they are attempted to be bought. This will all</w:t>
      </w:r>
      <w:r w:rsidR="000F3468" w:rsidRPr="00F2138D">
        <w:rPr>
          <w:rFonts w:cstheme="minorHAnsi"/>
        </w:rPr>
        <w:t xml:space="preserve"> </w:t>
      </w:r>
      <w:r w:rsidRPr="00F2138D">
        <w:rPr>
          <w:rFonts w:cstheme="minorHAnsi"/>
        </w:rPr>
        <w:t xml:space="preserve">be done via the Graphical User Interface. </w:t>
      </w:r>
    </w:p>
    <w:p w14:paraId="63C74927" w14:textId="77777777" w:rsidR="000F3468" w:rsidRPr="00F2138D" w:rsidRDefault="000F3468" w:rsidP="00701EFF">
      <w:pPr>
        <w:rPr>
          <w:rFonts w:cstheme="minorHAnsi"/>
        </w:rPr>
      </w:pPr>
      <w:r w:rsidRPr="00F2138D">
        <w:rPr>
          <w:rFonts w:cstheme="minorHAnsi"/>
        </w:rPr>
        <w:t>The data that needs to be outputted is the cost of the order, th</w:t>
      </w:r>
      <w:r w:rsidR="0010210B" w:rsidRPr="00F2138D">
        <w:rPr>
          <w:rFonts w:cstheme="minorHAnsi"/>
        </w:rPr>
        <w:t xml:space="preserve">e order name if applicable, </w:t>
      </w:r>
      <w:r w:rsidRPr="00F2138D">
        <w:rPr>
          <w:rFonts w:cstheme="minorHAnsi"/>
        </w:rPr>
        <w:t>it</w:t>
      </w:r>
      <w:r w:rsidR="0010210B" w:rsidRPr="00F2138D">
        <w:rPr>
          <w:rFonts w:cstheme="minorHAnsi"/>
        </w:rPr>
        <w:t xml:space="preserve">ems that were in the order, </w:t>
      </w:r>
      <w:r w:rsidRPr="00F2138D">
        <w:rPr>
          <w:rFonts w:cstheme="minorHAnsi"/>
        </w:rPr>
        <w:t>payment type and the name of the staff member that served them. All of this should be outputted ideally on a receipt for the user, however</w:t>
      </w:r>
      <w:r w:rsidR="00E532BC" w:rsidRPr="00F2138D">
        <w:rPr>
          <w:rFonts w:cstheme="minorHAnsi"/>
        </w:rPr>
        <w:t>,</w:t>
      </w:r>
      <w:r w:rsidRPr="00F2138D">
        <w:rPr>
          <w:rFonts w:cstheme="minorHAnsi"/>
        </w:rPr>
        <w:t xml:space="preserve"> this could also be temporarily outputted to the screen due to the limitations of this project. </w:t>
      </w:r>
    </w:p>
    <w:p w14:paraId="6F4E4371" w14:textId="77777777" w:rsidR="00172C96" w:rsidRPr="00F2138D" w:rsidRDefault="00172C96" w:rsidP="00701EFF">
      <w:pPr>
        <w:rPr>
          <w:rFonts w:cstheme="minorHAnsi"/>
        </w:rPr>
      </w:pPr>
      <w:r w:rsidRPr="00F2138D">
        <w:rPr>
          <w:rFonts w:cstheme="minorHAnsi"/>
        </w:rPr>
        <w:t xml:space="preserve">The program should also be compatible with different operating systems however this isn’t the most important factor. </w:t>
      </w:r>
    </w:p>
    <w:p w14:paraId="287E43EF" w14:textId="77777777" w:rsidR="00172C96" w:rsidRPr="00F2138D" w:rsidRDefault="00172C96" w:rsidP="00172C96">
      <w:pPr>
        <w:pStyle w:val="Heading3"/>
        <w:rPr>
          <w:rFonts w:cstheme="minorHAnsi"/>
        </w:rPr>
      </w:pPr>
      <w:bookmarkStart w:id="42" w:name="_My_Ideas_and"/>
      <w:bookmarkStart w:id="43" w:name="_Toc126609014"/>
      <w:bookmarkEnd w:id="42"/>
      <w:r w:rsidRPr="00F2138D">
        <w:rPr>
          <w:rFonts w:cstheme="minorHAnsi"/>
        </w:rPr>
        <w:lastRenderedPageBreak/>
        <w:t>My Ideas and approach</w:t>
      </w:r>
      <w:bookmarkEnd w:id="43"/>
    </w:p>
    <w:p w14:paraId="0F00E14C" w14:textId="77777777" w:rsidR="00172C96" w:rsidRPr="00F2138D" w:rsidRDefault="0086235A" w:rsidP="00172C96">
      <w:pPr>
        <w:rPr>
          <w:rFonts w:cstheme="minorHAnsi"/>
        </w:rPr>
      </w:pPr>
      <w:r w:rsidRPr="00F2138D">
        <w:rPr>
          <w:rFonts w:cstheme="minorHAnsi"/>
        </w:rPr>
        <w:t>Ideally</w:t>
      </w:r>
      <w:r w:rsidR="00E532BC" w:rsidRPr="00F2138D">
        <w:rPr>
          <w:rFonts w:cstheme="minorHAnsi"/>
        </w:rPr>
        <w:t>,</w:t>
      </w:r>
      <w:r w:rsidRPr="00F2138D">
        <w:rPr>
          <w:rFonts w:cstheme="minorHAnsi"/>
        </w:rPr>
        <w:t xml:space="preserve"> this system would be completely commercially viable, but due to the limitations of the project</w:t>
      </w:r>
      <w:r w:rsidR="00E532BC" w:rsidRPr="00F2138D">
        <w:rPr>
          <w:rFonts w:cstheme="minorHAnsi"/>
        </w:rPr>
        <w:t>,</w:t>
      </w:r>
      <w:r w:rsidRPr="00F2138D">
        <w:rPr>
          <w:rFonts w:cstheme="minorHAnsi"/>
        </w:rPr>
        <w:t xml:space="preserve"> this won’t be possible. However, I can get it as close as I can to this with the resources available. </w:t>
      </w:r>
    </w:p>
    <w:p w14:paraId="2FCFE04D" w14:textId="77777777" w:rsidR="00AE06F2" w:rsidRPr="00F2138D" w:rsidRDefault="0086235A" w:rsidP="00172C96">
      <w:pPr>
        <w:rPr>
          <w:rFonts w:cstheme="minorHAnsi"/>
        </w:rPr>
      </w:pPr>
      <w:r w:rsidRPr="00F2138D">
        <w:rPr>
          <w:rFonts w:cstheme="minorHAnsi"/>
        </w:rPr>
        <w:t xml:space="preserve">I would like the Graphical User Interface to be modern looking, well laid out and self-explanatory. </w:t>
      </w:r>
      <w:r w:rsidR="00AE06F2" w:rsidRPr="00F2138D">
        <w:rPr>
          <w:rFonts w:cstheme="minorHAnsi"/>
        </w:rPr>
        <w:t>This could be done by considering Human</w:t>
      </w:r>
      <w:r w:rsidR="00E532BC" w:rsidRPr="00F2138D">
        <w:rPr>
          <w:rFonts w:cstheme="minorHAnsi"/>
        </w:rPr>
        <w:t>-</w:t>
      </w:r>
      <w:r w:rsidR="00AE06F2" w:rsidRPr="00F2138D">
        <w:rPr>
          <w:rFonts w:cstheme="minorHAnsi"/>
        </w:rPr>
        <w:t>Computer Interaction and how users will interact and the main functions they will use.</w:t>
      </w:r>
    </w:p>
    <w:p w14:paraId="54DCAC95" w14:textId="77777777" w:rsidR="0086235A" w:rsidRPr="00F2138D" w:rsidRDefault="0086235A" w:rsidP="00172C96">
      <w:pPr>
        <w:rPr>
          <w:rFonts w:cstheme="minorHAnsi"/>
        </w:rPr>
      </w:pPr>
      <w:r w:rsidRPr="00F2138D">
        <w:rPr>
          <w:rFonts w:cstheme="minorHAnsi"/>
        </w:rPr>
        <w:t xml:space="preserve">I would also like there to be certain features that are restricted to different levels of permissions, such as selling restricted items, discounts or editing items in the database. </w:t>
      </w:r>
      <w:r w:rsidR="00AE06F2" w:rsidRPr="00F2138D">
        <w:rPr>
          <w:rFonts w:cstheme="minorHAnsi"/>
        </w:rPr>
        <w:t xml:space="preserve">This could be done by using an attribute in the staff table which holds permission levels. </w:t>
      </w:r>
      <w:r w:rsidR="00E532BC" w:rsidRPr="00F2138D">
        <w:rPr>
          <w:rFonts w:cstheme="minorHAnsi"/>
        </w:rPr>
        <w:tab/>
        <w:t>`</w:t>
      </w:r>
    </w:p>
    <w:p w14:paraId="30D5BC54" w14:textId="77777777" w:rsidR="00AE06F2" w:rsidRPr="00F2138D" w:rsidRDefault="00AE06F2" w:rsidP="00172C96">
      <w:pPr>
        <w:rPr>
          <w:rFonts w:cstheme="minorHAnsi"/>
        </w:rPr>
      </w:pPr>
      <w:r w:rsidRPr="00F2138D">
        <w:rPr>
          <w:rFonts w:cstheme="minorHAnsi"/>
        </w:rPr>
        <w:t xml:space="preserve">There should also be a septate server-side client, which has a different layout as this won’t be used for selling items, it will only be used for checking and modifying the database, checking the state of the other clients and producing reports at the end of the commercial day. This will be implemented using a separate Graphic User Interface. </w:t>
      </w:r>
    </w:p>
    <w:p w14:paraId="12A6A115" w14:textId="77777777" w:rsidR="00AE06F2" w:rsidRPr="00F2138D" w:rsidRDefault="00AE06F2" w:rsidP="00AE06F2">
      <w:pPr>
        <w:tabs>
          <w:tab w:val="left" w:pos="926"/>
        </w:tabs>
        <w:rPr>
          <w:rFonts w:cstheme="minorHAnsi"/>
        </w:rPr>
      </w:pPr>
      <w:r w:rsidRPr="00F2138D">
        <w:rPr>
          <w:rFonts w:cstheme="minorHAnsi"/>
        </w:rPr>
        <w:t xml:space="preserve">Ideally, I would also set this up so that it works with a </w:t>
      </w:r>
      <w:r w:rsidR="00774F2D" w:rsidRPr="00F2138D">
        <w:rPr>
          <w:rFonts w:cstheme="minorHAnsi"/>
        </w:rPr>
        <w:t>compatible</w:t>
      </w:r>
      <w:r w:rsidRPr="00F2138D">
        <w:rPr>
          <w:rFonts w:cstheme="minorHAnsi"/>
        </w:rPr>
        <w:t xml:space="preserve"> printer, so when a transaction is completed, </w:t>
      </w:r>
      <w:r w:rsidR="00774F2D" w:rsidRPr="00F2138D">
        <w:rPr>
          <w:rFonts w:cstheme="minorHAnsi"/>
        </w:rPr>
        <w:t>a receipt would be print</w:t>
      </w:r>
      <w:r w:rsidR="00E532BC" w:rsidRPr="00F2138D">
        <w:rPr>
          <w:rFonts w:cstheme="minorHAnsi"/>
        </w:rPr>
        <w:t>ed.</w:t>
      </w:r>
      <w:r w:rsidR="00774F2D" w:rsidRPr="00F2138D">
        <w:rPr>
          <w:rFonts w:cstheme="minorHAnsi"/>
        </w:rPr>
        <w:t xml:space="preserve"> This would be done by using a Library that allows connections to printers and allows the program to send print requests. </w:t>
      </w:r>
      <w:r w:rsidR="00E532BC" w:rsidRPr="00F2138D">
        <w:rPr>
          <w:rFonts w:cstheme="minorHAnsi"/>
        </w:rPr>
        <w:t>However, getting a working system is a higher priority.</w:t>
      </w:r>
    </w:p>
    <w:p w14:paraId="1D7E6FCF" w14:textId="77777777" w:rsidR="008D2C18" w:rsidRPr="00F2138D" w:rsidRDefault="008D2C18" w:rsidP="008D2C18">
      <w:pPr>
        <w:pStyle w:val="Heading3"/>
        <w:rPr>
          <w:rFonts w:cstheme="minorHAnsi"/>
        </w:rPr>
      </w:pPr>
      <w:bookmarkStart w:id="44" w:name="_The_Essential_Features"/>
      <w:bookmarkStart w:id="45" w:name="_Toc126609015"/>
      <w:bookmarkEnd w:id="44"/>
      <w:r w:rsidRPr="00F2138D">
        <w:rPr>
          <w:rFonts w:cstheme="minorHAnsi"/>
        </w:rPr>
        <w:t xml:space="preserve">The Essential </w:t>
      </w:r>
      <w:r w:rsidR="00E532BC" w:rsidRPr="00F2138D">
        <w:rPr>
          <w:rFonts w:cstheme="minorHAnsi"/>
        </w:rPr>
        <w:t>F</w:t>
      </w:r>
      <w:r w:rsidRPr="00F2138D">
        <w:rPr>
          <w:rFonts w:cstheme="minorHAnsi"/>
        </w:rPr>
        <w:t>eatures of the solution</w:t>
      </w:r>
      <w:bookmarkEnd w:id="45"/>
    </w:p>
    <w:p w14:paraId="16940F20" w14:textId="77777777" w:rsidR="008D2C18" w:rsidRPr="00F2138D" w:rsidRDefault="008D2C18" w:rsidP="008D2C18">
      <w:pPr>
        <w:rPr>
          <w:rFonts w:cstheme="minorHAnsi"/>
        </w:rPr>
      </w:pPr>
      <w:r w:rsidRPr="00F2138D">
        <w:rPr>
          <w:rFonts w:cstheme="minorHAnsi"/>
        </w:rPr>
        <w:t>There are a few features that are essential to the solution being successful. These are the baseline requirements that must be added to the system.</w:t>
      </w:r>
    </w:p>
    <w:p w14:paraId="4914F792" w14:textId="77777777" w:rsidR="00A4586D" w:rsidRPr="00F2138D" w:rsidRDefault="00A4586D" w:rsidP="008D2C18">
      <w:pPr>
        <w:rPr>
          <w:rFonts w:cstheme="minorHAnsi"/>
        </w:rPr>
      </w:pPr>
      <w:r w:rsidRPr="00F2138D">
        <w:rPr>
          <w:rFonts w:cstheme="minorHAnsi"/>
        </w:rPr>
        <w:t>The main feature of the system is the Point of Sale. This is the main idea behind the system. This allows a staff member to c</w:t>
      </w:r>
      <w:r w:rsidR="000B56EC" w:rsidRPr="00F2138D">
        <w:rPr>
          <w:rFonts w:cstheme="minorHAnsi"/>
        </w:rPr>
        <w:t>reate a transaction which can be completed with payment, and the transa</w:t>
      </w:r>
      <w:r w:rsidR="00E532BC" w:rsidRPr="00F2138D">
        <w:rPr>
          <w:rFonts w:cstheme="minorHAnsi"/>
        </w:rPr>
        <w:t>ction is recorded in a database</w:t>
      </w:r>
      <w:r w:rsidR="000B56EC" w:rsidRPr="00F2138D">
        <w:rPr>
          <w:rFonts w:cstheme="minorHAnsi"/>
        </w:rPr>
        <w:t xml:space="preserve">. </w:t>
      </w:r>
    </w:p>
    <w:p w14:paraId="446A77AD" w14:textId="77777777" w:rsidR="000B56EC" w:rsidRPr="00F2138D" w:rsidRDefault="000B56EC" w:rsidP="008D2C18">
      <w:pPr>
        <w:rPr>
          <w:rFonts w:cstheme="minorHAnsi"/>
        </w:rPr>
      </w:pPr>
      <w:r w:rsidRPr="00F2138D">
        <w:rPr>
          <w:rFonts w:cstheme="minorHAnsi"/>
        </w:rPr>
        <w:t xml:space="preserve">Another main feature is the server connection. This is where each client connects with a central server which has a database. The server completes requests sent to it by each client, this could be </w:t>
      </w:r>
      <w:r w:rsidR="00BD1997" w:rsidRPr="00F2138D">
        <w:rPr>
          <w:rFonts w:cstheme="minorHAnsi"/>
        </w:rPr>
        <w:t xml:space="preserve">a read request from the database or a write request to add a transaction to the current day’s table. </w:t>
      </w:r>
      <w:r w:rsidR="00C8668D" w:rsidRPr="00F2138D">
        <w:rPr>
          <w:rFonts w:cstheme="minorHAnsi"/>
        </w:rPr>
        <w:t xml:space="preserve">This is featured in all of the research examples that I used and is also one of the features I wanted to include in my system. </w:t>
      </w:r>
      <w:r w:rsidR="00CD6F98" w:rsidRPr="00F2138D">
        <w:rPr>
          <w:rFonts w:cstheme="minorHAnsi"/>
        </w:rPr>
        <w:t>This server connection could also facilitate an inventory system, which keeps track of how many different types of item</w:t>
      </w:r>
      <w:r w:rsidR="00B61547" w:rsidRPr="00F2138D">
        <w:rPr>
          <w:rFonts w:cstheme="minorHAnsi"/>
        </w:rPr>
        <w:t>s</w:t>
      </w:r>
      <w:r w:rsidR="00CD6F98" w:rsidRPr="00F2138D">
        <w:rPr>
          <w:rFonts w:cstheme="minorHAnsi"/>
        </w:rPr>
        <w:t xml:space="preserve"> the store has. </w:t>
      </w:r>
    </w:p>
    <w:p w14:paraId="437E074E" w14:textId="77777777" w:rsidR="00BD1997" w:rsidRPr="00F2138D" w:rsidRDefault="00BD1997" w:rsidP="008D2C18">
      <w:pPr>
        <w:rPr>
          <w:rFonts w:cstheme="minorHAnsi"/>
        </w:rPr>
      </w:pPr>
      <w:r w:rsidRPr="00F2138D">
        <w:rPr>
          <w:rFonts w:cstheme="minorHAnsi"/>
        </w:rPr>
        <w:t>The system should have a modern, clean Graphical User Interface that is easy to use. It should require no instructions for basic use. However, it should have an administrator featu</w:t>
      </w:r>
      <w:r w:rsidR="00E532BC" w:rsidRPr="00F2138D">
        <w:rPr>
          <w:rFonts w:cstheme="minorHAnsi"/>
        </w:rPr>
        <w:t xml:space="preserve">re with more advanced settings - </w:t>
      </w:r>
      <w:r w:rsidRPr="00F2138D">
        <w:rPr>
          <w:rFonts w:cstheme="minorHAnsi"/>
        </w:rPr>
        <w:t>these may require</w:t>
      </w:r>
      <w:r w:rsidR="00E532BC" w:rsidRPr="00F2138D">
        <w:rPr>
          <w:rFonts w:cstheme="minorHAnsi"/>
        </w:rPr>
        <w:t xml:space="preserve"> some instruction</w:t>
      </w:r>
      <w:r w:rsidRPr="00F2138D">
        <w:rPr>
          <w:rFonts w:cstheme="minorHAnsi"/>
        </w:rPr>
        <w:t xml:space="preserve">. </w:t>
      </w:r>
      <w:r w:rsidR="00C8668D" w:rsidRPr="00F2138D">
        <w:rPr>
          <w:rFonts w:cstheme="minorHAnsi"/>
        </w:rPr>
        <w:t xml:space="preserve">Once again, this is a feature included in all of the research examples that I used. </w:t>
      </w:r>
    </w:p>
    <w:p w14:paraId="54EB24E9" w14:textId="77777777" w:rsidR="00E532BC" w:rsidRPr="00F2138D" w:rsidRDefault="00BD1997" w:rsidP="008D2C18">
      <w:pPr>
        <w:rPr>
          <w:rFonts w:cstheme="minorHAnsi"/>
        </w:rPr>
      </w:pPr>
      <w:r w:rsidRPr="00F2138D">
        <w:rPr>
          <w:rFonts w:cstheme="minorHAnsi"/>
        </w:rPr>
        <w:t>There should be a system in place that allows you to calculate profits across the whole system and per individual client. T</w:t>
      </w:r>
      <w:r w:rsidR="00E532BC" w:rsidRPr="00F2138D">
        <w:rPr>
          <w:rFonts w:cstheme="minorHAnsi"/>
        </w:rPr>
        <w:t>he clients should be identifiable and nameable by the system so a company (stakeholder) can track employee performance over a period.</w:t>
      </w:r>
      <w:r w:rsidR="00C8668D" w:rsidRPr="00F2138D">
        <w:rPr>
          <w:rFonts w:cstheme="minorHAnsi"/>
        </w:rPr>
        <w:t xml:space="preserve"> This is another feature that I found was present in all of the software example</w:t>
      </w:r>
      <w:r w:rsidR="00B61547" w:rsidRPr="00F2138D">
        <w:rPr>
          <w:rFonts w:cstheme="minorHAnsi"/>
        </w:rPr>
        <w:t>s</w:t>
      </w:r>
      <w:r w:rsidR="00C8668D" w:rsidRPr="00F2138D">
        <w:rPr>
          <w:rFonts w:cstheme="minorHAnsi"/>
        </w:rPr>
        <w:t xml:space="preserve"> that I have used. </w:t>
      </w:r>
    </w:p>
    <w:p w14:paraId="5BF3D5DC" w14:textId="3C9ABC92" w:rsidR="00FE1E9D" w:rsidRPr="00F2138D" w:rsidRDefault="00321296" w:rsidP="008D2C18">
      <w:pPr>
        <w:rPr>
          <w:rFonts w:cstheme="minorHAnsi"/>
        </w:rPr>
      </w:pPr>
      <w:r w:rsidRPr="00F2138D">
        <w:rPr>
          <w:rFonts w:cstheme="minorHAnsi"/>
        </w:rPr>
        <w:t xml:space="preserve">There should be a permissions system in place that restricts some users from accessing certain features such as the sale of restricted items </w:t>
      </w:r>
      <w:r w:rsidR="00E532BC" w:rsidRPr="00F2138D">
        <w:rPr>
          <w:rFonts w:cstheme="minorHAnsi"/>
        </w:rPr>
        <w:t xml:space="preserve">(for example an underage employee can’t sell alcohol to a customer without the permission of a manager to adhere to current UK law.) </w:t>
      </w:r>
      <w:r w:rsidRPr="00F2138D">
        <w:rPr>
          <w:rFonts w:cstheme="minorHAnsi"/>
        </w:rPr>
        <w:t>or the modification of items in the database.</w:t>
      </w:r>
      <w:r w:rsidR="00C8668D" w:rsidRPr="00F2138D">
        <w:rPr>
          <w:rFonts w:cstheme="minorHAnsi"/>
        </w:rPr>
        <w:t xml:space="preserve"> This is a feature that is </w:t>
      </w:r>
      <w:r w:rsidR="003D0BD3">
        <w:rPr>
          <w:rFonts w:cstheme="minorHAnsi"/>
        </w:rPr>
        <w:t>important to</w:t>
      </w:r>
      <w:r w:rsidR="00C8668D" w:rsidRPr="00F2138D">
        <w:rPr>
          <w:rFonts w:cstheme="minorHAnsi"/>
        </w:rPr>
        <w:t xml:space="preserve"> the stakeholder as they require that the system is in accordance </w:t>
      </w:r>
      <w:r w:rsidR="00B61547" w:rsidRPr="00F2138D">
        <w:rPr>
          <w:rFonts w:cstheme="minorHAnsi"/>
        </w:rPr>
        <w:t>with</w:t>
      </w:r>
      <w:r w:rsidR="00C8668D" w:rsidRPr="00F2138D">
        <w:rPr>
          <w:rFonts w:cstheme="minorHAnsi"/>
        </w:rPr>
        <w:t xml:space="preserve"> the law. </w:t>
      </w:r>
    </w:p>
    <w:p w14:paraId="3460433F" w14:textId="77777777" w:rsidR="00CD6F98" w:rsidRPr="00F2138D" w:rsidRDefault="00FE1E9D" w:rsidP="008D2C18">
      <w:pPr>
        <w:rPr>
          <w:rFonts w:cstheme="minorHAnsi"/>
        </w:rPr>
      </w:pPr>
      <w:r w:rsidRPr="00F2138D">
        <w:rPr>
          <w:rFonts w:cstheme="minorHAnsi"/>
        </w:rPr>
        <w:t>Some features we rejected and decided aren’t essential to the solution of the problem. These could be added later in the development period but should only be added aft</w:t>
      </w:r>
      <w:r w:rsidR="00CD6F98" w:rsidRPr="00F2138D">
        <w:rPr>
          <w:rFonts w:cstheme="minorHAnsi"/>
        </w:rPr>
        <w:t>er the main system is complete, and if the time constraint allows.</w:t>
      </w:r>
    </w:p>
    <w:p w14:paraId="6C00980F" w14:textId="5D19B1AB" w:rsidR="00CD6F98" w:rsidRPr="00F2138D" w:rsidRDefault="00CD6F98" w:rsidP="008D2C18">
      <w:pPr>
        <w:rPr>
          <w:rFonts w:cstheme="minorHAnsi"/>
        </w:rPr>
      </w:pPr>
      <w:r w:rsidRPr="00F2138D">
        <w:rPr>
          <w:rFonts w:cstheme="minorHAnsi"/>
        </w:rPr>
        <w:t xml:space="preserve">An example of this is the discount system, </w:t>
      </w:r>
      <w:r w:rsidR="003D0BD3">
        <w:rPr>
          <w:rFonts w:cstheme="minorHAnsi"/>
        </w:rPr>
        <w:t>which</w:t>
      </w:r>
      <w:r w:rsidRPr="00F2138D">
        <w:rPr>
          <w:rFonts w:cstheme="minorHAnsi"/>
        </w:rPr>
        <w:t xml:space="preserve"> is where if a certain combination of products i</w:t>
      </w:r>
      <w:r w:rsidR="00B61547" w:rsidRPr="00F2138D">
        <w:rPr>
          <w:rFonts w:cstheme="minorHAnsi"/>
        </w:rPr>
        <w:t>s</w:t>
      </w:r>
      <w:r w:rsidRPr="00F2138D">
        <w:rPr>
          <w:rFonts w:cstheme="minorHAnsi"/>
        </w:rPr>
        <w:t xml:space="preserve"> bought then the customer gets money off. This would also include a loyalty card system or </w:t>
      </w:r>
      <w:r w:rsidR="003D0BD3">
        <w:rPr>
          <w:rFonts w:cstheme="minorHAnsi"/>
        </w:rPr>
        <w:t>a ‘</w:t>
      </w:r>
      <w:r w:rsidRPr="00F2138D">
        <w:rPr>
          <w:rFonts w:cstheme="minorHAnsi"/>
        </w:rPr>
        <w:t>punch card</w:t>
      </w:r>
      <w:r w:rsidR="003D0BD3">
        <w:rPr>
          <w:rFonts w:cstheme="minorHAnsi"/>
        </w:rPr>
        <w:t>’</w:t>
      </w:r>
      <w:r w:rsidRPr="00F2138D">
        <w:rPr>
          <w:rFonts w:cstheme="minorHAnsi"/>
        </w:rPr>
        <w:t xml:space="preserve"> system. This would be complex to program and isn’t essential to the running of the program. </w:t>
      </w:r>
    </w:p>
    <w:p w14:paraId="6DD65EEC" w14:textId="77777777" w:rsidR="00172C96" w:rsidRPr="00F2138D" w:rsidRDefault="00CD6F98" w:rsidP="00701EFF">
      <w:pPr>
        <w:rPr>
          <w:rFonts w:cstheme="minorHAnsi"/>
        </w:rPr>
      </w:pPr>
      <w:r w:rsidRPr="00F2138D">
        <w:rPr>
          <w:rFonts w:cstheme="minorHAnsi"/>
        </w:rPr>
        <w:t>Another example is the payroll system. Most of the example</w:t>
      </w:r>
      <w:r w:rsidR="00B61547" w:rsidRPr="00F2138D">
        <w:rPr>
          <w:rFonts w:cstheme="minorHAnsi"/>
        </w:rPr>
        <w:t>s</w:t>
      </w:r>
      <w:r w:rsidRPr="00F2138D">
        <w:rPr>
          <w:rFonts w:cstheme="minorHAnsi"/>
        </w:rPr>
        <w:t xml:space="preserve"> shown have integrated payroll systems. This is where the system calculates the staff member’s pay and is integrated into the Point of Sale System to make it a centralised hub to control your business. However, this is complicated to program and wouldn’t be essential to the program solving the problem. </w:t>
      </w:r>
    </w:p>
    <w:p w14:paraId="54047E17" w14:textId="77777777" w:rsidR="00CD6F98" w:rsidRPr="00F2138D" w:rsidRDefault="00CD6F98" w:rsidP="00CD6F98">
      <w:pPr>
        <w:pStyle w:val="Heading4"/>
        <w:rPr>
          <w:rFonts w:cstheme="minorHAnsi"/>
        </w:rPr>
      </w:pPr>
      <w:bookmarkStart w:id="46" w:name="_Limitations"/>
      <w:bookmarkStart w:id="47" w:name="_Toc126609016"/>
      <w:bookmarkEnd w:id="46"/>
      <w:r w:rsidRPr="00F2138D">
        <w:rPr>
          <w:rFonts w:cstheme="minorHAnsi"/>
        </w:rPr>
        <w:lastRenderedPageBreak/>
        <w:t>Limitations</w:t>
      </w:r>
      <w:bookmarkEnd w:id="47"/>
    </w:p>
    <w:p w14:paraId="4B662A05" w14:textId="77777777" w:rsidR="00CD6F98" w:rsidRPr="00F2138D" w:rsidRDefault="00B61547" w:rsidP="00CD6F98">
      <w:pPr>
        <w:rPr>
          <w:rFonts w:cstheme="minorHAnsi"/>
        </w:rPr>
      </w:pPr>
      <w:r w:rsidRPr="00F2138D">
        <w:rPr>
          <w:rFonts w:cstheme="minorHAnsi"/>
        </w:rPr>
        <w:t>Several limiting factors</w:t>
      </w:r>
      <w:r w:rsidR="00CD6F98" w:rsidRPr="00F2138D">
        <w:rPr>
          <w:rFonts w:cstheme="minorHAnsi"/>
        </w:rPr>
        <w:t xml:space="preserve"> could affect the development of the solution. The main ones are time and resource constraints. </w:t>
      </w:r>
    </w:p>
    <w:p w14:paraId="2966F0B6" w14:textId="77777777" w:rsidR="00CD6F98" w:rsidRPr="00F2138D" w:rsidRDefault="00CD6F98" w:rsidP="00CD6F98">
      <w:pPr>
        <w:rPr>
          <w:rFonts w:cstheme="minorHAnsi"/>
        </w:rPr>
      </w:pPr>
      <w:r w:rsidRPr="00F2138D">
        <w:rPr>
          <w:rFonts w:cstheme="minorHAnsi"/>
        </w:rPr>
        <w:t xml:space="preserve">We are only given a limited time to complete the project. However, a longer time frame would enable me to implement more features that I otherwise couldn’t. This may limit the number or effectiveness of features that are implemented into the system. </w:t>
      </w:r>
    </w:p>
    <w:p w14:paraId="6D2D495C" w14:textId="77777777" w:rsidR="00CD6F98" w:rsidRPr="00F2138D" w:rsidRDefault="00CD6F98" w:rsidP="00CD6F98">
      <w:pPr>
        <w:rPr>
          <w:rFonts w:cstheme="minorHAnsi"/>
        </w:rPr>
      </w:pPr>
      <w:r w:rsidRPr="00F2138D">
        <w:rPr>
          <w:rFonts w:cstheme="minorHAnsi"/>
        </w:rPr>
        <w:t xml:space="preserve">We also have limited resources to use for this system. In the context of my system, this means that I can’t have a card reader, for example, that I can integrate into my system, making it fully functional. Or a receipt printer, for testing the output of a receipt to a printer and how to format this. These provide limitations on the real-world effectiveness of my solution. </w:t>
      </w:r>
    </w:p>
    <w:p w14:paraId="7D64470E" w14:textId="77777777" w:rsidR="00CD6F98" w:rsidRPr="00F2138D" w:rsidRDefault="00CD6F98" w:rsidP="00CD6F98">
      <w:pPr>
        <w:rPr>
          <w:rFonts w:cstheme="minorHAnsi"/>
        </w:rPr>
      </w:pPr>
      <w:r w:rsidRPr="00F2138D">
        <w:rPr>
          <w:rFonts w:cstheme="minorHAnsi"/>
        </w:rPr>
        <w:t xml:space="preserve">Along with this, there may be limitations on the design of the Graphical User Interface, due to the limitations on the assets that I can use. Again this is due to resource constraints as most ‘GUI Art Packs’ are paid for assets. </w:t>
      </w:r>
    </w:p>
    <w:p w14:paraId="0B06CF03" w14:textId="5600152D" w:rsidR="0036036E" w:rsidRPr="00F2138D" w:rsidRDefault="0036036E" w:rsidP="00CD6F98">
      <w:pPr>
        <w:rPr>
          <w:rFonts w:cstheme="minorHAnsi"/>
        </w:rPr>
      </w:pPr>
      <w:r w:rsidRPr="00F2138D">
        <w:rPr>
          <w:rFonts w:cstheme="minorHAnsi"/>
        </w:rPr>
        <w:t>Compatibility might become an issue as I am creating a pure windows</w:t>
      </w:r>
      <w:sdt>
        <w:sdtPr>
          <w:rPr>
            <w:rFonts w:cstheme="minorHAnsi"/>
          </w:rPr>
          <w:id w:val="1202975826"/>
          <w:citation/>
        </w:sdtPr>
        <w:sdtContent>
          <w:r w:rsidR="00646450">
            <w:rPr>
              <w:rFonts w:cstheme="minorHAnsi"/>
            </w:rPr>
            <w:fldChar w:fldCharType="begin"/>
          </w:r>
          <w:r w:rsidR="00646450">
            <w:rPr>
              <w:rFonts w:cstheme="minorHAnsi"/>
            </w:rPr>
            <w:instrText xml:space="preserve"> CITATION 18 \l 2057 </w:instrText>
          </w:r>
          <w:r w:rsidR="00646450">
            <w:rPr>
              <w:rFonts w:cstheme="minorHAnsi"/>
            </w:rPr>
            <w:fldChar w:fldCharType="separate"/>
          </w:r>
          <w:r w:rsidR="003718A4">
            <w:rPr>
              <w:rFonts w:cstheme="minorHAnsi"/>
              <w:noProof/>
            </w:rPr>
            <w:t xml:space="preserve"> </w:t>
          </w:r>
          <w:r w:rsidR="003718A4" w:rsidRPr="003718A4">
            <w:rPr>
              <w:rFonts w:cstheme="minorHAnsi"/>
              <w:noProof/>
            </w:rPr>
            <w:t>(1)</w:t>
          </w:r>
          <w:r w:rsidR="00646450">
            <w:rPr>
              <w:rFonts w:cstheme="minorHAnsi"/>
            </w:rPr>
            <w:fldChar w:fldCharType="end"/>
          </w:r>
        </w:sdtContent>
      </w:sdt>
      <w:r w:rsidRPr="00F2138D">
        <w:rPr>
          <w:rFonts w:cstheme="minorHAnsi"/>
        </w:rPr>
        <w:t xml:space="preserve"> based system, </w:t>
      </w:r>
      <w:r w:rsidR="00B61547" w:rsidRPr="00F2138D">
        <w:rPr>
          <w:rFonts w:cstheme="minorHAnsi"/>
        </w:rPr>
        <w:t>which</w:t>
      </w:r>
      <w:r w:rsidRPr="00F2138D">
        <w:rPr>
          <w:rFonts w:cstheme="minorHAnsi"/>
        </w:rPr>
        <w:t xml:space="preserve"> means that this system wouldn’t currently work on </w:t>
      </w:r>
      <w:r w:rsidR="00B61547" w:rsidRPr="00F2138D">
        <w:rPr>
          <w:rFonts w:cstheme="minorHAnsi"/>
        </w:rPr>
        <w:t>macOS</w:t>
      </w:r>
      <w:r w:rsidRPr="00F2138D">
        <w:rPr>
          <w:rFonts w:cstheme="minorHAnsi"/>
        </w:rPr>
        <w:t xml:space="preserve"> </w:t>
      </w:r>
      <w:sdt>
        <w:sdtPr>
          <w:rPr>
            <w:rFonts w:cstheme="minorHAnsi"/>
          </w:rPr>
          <w:id w:val="1206291651"/>
          <w:citation/>
        </w:sdtPr>
        <w:sdtContent>
          <w:r w:rsidR="00646450">
            <w:rPr>
              <w:rFonts w:cstheme="minorHAnsi"/>
            </w:rPr>
            <w:fldChar w:fldCharType="begin"/>
          </w:r>
          <w:r w:rsidR="00646450">
            <w:rPr>
              <w:rFonts w:cstheme="minorHAnsi"/>
            </w:rPr>
            <w:instrText xml:space="preserve"> CITATION 16 \l 2057 </w:instrText>
          </w:r>
          <w:r w:rsidR="00646450">
            <w:rPr>
              <w:rFonts w:cstheme="minorHAnsi"/>
            </w:rPr>
            <w:fldChar w:fldCharType="separate"/>
          </w:r>
          <w:r w:rsidR="003718A4" w:rsidRPr="003718A4">
            <w:rPr>
              <w:rFonts w:cstheme="minorHAnsi"/>
              <w:noProof/>
            </w:rPr>
            <w:t>(3)</w:t>
          </w:r>
          <w:r w:rsidR="00646450">
            <w:rPr>
              <w:rFonts w:cstheme="minorHAnsi"/>
            </w:rPr>
            <w:fldChar w:fldCharType="end"/>
          </w:r>
        </w:sdtContent>
      </w:sdt>
      <w:r w:rsidR="00646450">
        <w:rPr>
          <w:rFonts w:cstheme="minorHAnsi"/>
        </w:rPr>
        <w:t xml:space="preserve"> </w:t>
      </w:r>
      <w:r w:rsidRPr="00F2138D">
        <w:rPr>
          <w:rFonts w:cstheme="minorHAnsi"/>
        </w:rPr>
        <w:t>or Linux</w:t>
      </w:r>
      <w:r w:rsidR="00646450">
        <w:rPr>
          <w:rFonts w:cstheme="minorHAnsi"/>
        </w:rPr>
        <w:t xml:space="preserve"> </w:t>
      </w:r>
      <w:sdt>
        <w:sdtPr>
          <w:rPr>
            <w:rFonts w:cstheme="minorHAnsi"/>
          </w:rPr>
          <w:id w:val="-957954254"/>
          <w:citation/>
        </w:sdtPr>
        <w:sdtContent>
          <w:r w:rsidR="00646450">
            <w:rPr>
              <w:rFonts w:cstheme="minorHAnsi"/>
            </w:rPr>
            <w:fldChar w:fldCharType="begin"/>
          </w:r>
          <w:r w:rsidR="00646450">
            <w:rPr>
              <w:rFonts w:cstheme="minorHAnsi"/>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Pr="00F2138D">
        <w:rPr>
          <w:rFonts w:cstheme="minorHAnsi"/>
        </w:rPr>
        <w:t xml:space="preserve">. However, these features could easily be added later, thanks to Unity Engine </w:t>
      </w:r>
      <w:sdt>
        <w:sdtPr>
          <w:rPr>
            <w:rFonts w:cstheme="minorHAnsi"/>
            <w:vertAlign w:val="superscript"/>
          </w:rPr>
          <w:id w:val="121978241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p>
    <w:p w14:paraId="1F40615C" w14:textId="77777777" w:rsidR="00CD6F98" w:rsidRPr="00F2138D" w:rsidRDefault="00CD6F98" w:rsidP="00CD6F98">
      <w:pPr>
        <w:pStyle w:val="Heading4"/>
        <w:rPr>
          <w:rFonts w:cstheme="minorHAnsi"/>
        </w:rPr>
      </w:pPr>
      <w:bookmarkStart w:id="48" w:name="_Computational_Methods"/>
      <w:bookmarkStart w:id="49" w:name="_Toc126609017"/>
      <w:bookmarkEnd w:id="48"/>
      <w:r w:rsidRPr="00F2138D">
        <w:rPr>
          <w:rFonts w:cstheme="minorHAnsi"/>
        </w:rPr>
        <w:t>Computational Methods</w:t>
      </w:r>
      <w:bookmarkEnd w:id="49"/>
    </w:p>
    <w:p w14:paraId="03E3D3E7" w14:textId="77777777" w:rsidR="002B5132" w:rsidRPr="00F2138D" w:rsidRDefault="002B5132" w:rsidP="00CD6F98">
      <w:pPr>
        <w:rPr>
          <w:rFonts w:cstheme="minorHAnsi"/>
        </w:rPr>
      </w:pPr>
      <w:r w:rsidRPr="00F2138D">
        <w:rPr>
          <w:rFonts w:cstheme="minorHAnsi"/>
        </w:rPr>
        <w:t xml:space="preserve">The features of the project that make it suitable to be solved by a computer are that, on a busy day, the number and nature of transactions that are made in a shop, are difficult to keep track of by a human. Especially if you have multiple stores or outlets like our primary stakeholder. </w:t>
      </w:r>
    </w:p>
    <w:p w14:paraId="5644F159" w14:textId="77777777" w:rsidR="00CD6F98" w:rsidRPr="00F2138D" w:rsidRDefault="002B5132" w:rsidP="00CD6F98">
      <w:pPr>
        <w:rPr>
          <w:rFonts w:cstheme="minorHAnsi"/>
        </w:rPr>
      </w:pPr>
      <w:r w:rsidRPr="00F2138D">
        <w:rPr>
          <w:rFonts w:cstheme="minorHAnsi"/>
        </w:rPr>
        <w:t xml:space="preserve">By using a computer system, you can easily keep track of transactions as well as be able to provide insights into the nature of the transactions, profits or other statistics that would be complex and take time to work out by humans. </w:t>
      </w:r>
    </w:p>
    <w:p w14:paraId="2DEBD885" w14:textId="77777777" w:rsidR="002B5132" w:rsidRPr="00F2138D" w:rsidRDefault="002B5132" w:rsidP="00CD6F98">
      <w:pPr>
        <w:rPr>
          <w:rFonts w:cstheme="minorHAnsi"/>
        </w:rPr>
      </w:pPr>
      <w:r w:rsidRPr="00F2138D">
        <w:rPr>
          <w:rFonts w:cstheme="minorHAnsi"/>
        </w:rPr>
        <w:t xml:space="preserve">It also makes it easier to keep track of the stock that we have, this means that we know how much of each product we have and can see the trends for this item. This provides the owner with greater insights into the products that they sell and how they can make their sales more efficient. </w:t>
      </w:r>
    </w:p>
    <w:p w14:paraId="4BDE4374" w14:textId="77777777" w:rsidR="002B5132" w:rsidRPr="00F2138D" w:rsidRDefault="002B5132" w:rsidP="00CD6F98">
      <w:pPr>
        <w:rPr>
          <w:rFonts w:cstheme="minorHAnsi"/>
        </w:rPr>
      </w:pPr>
      <w:r w:rsidRPr="00F2138D">
        <w:rPr>
          <w:rFonts w:cstheme="minorHAnsi"/>
        </w:rPr>
        <w:t>We will use concurrency to allow multiple different functions to run on the client system at once, this means that the client system won’t slow down the transaction process.</w:t>
      </w:r>
    </w:p>
    <w:p w14:paraId="28CE8A84" w14:textId="77777777" w:rsidR="002B5132" w:rsidRDefault="002B5132" w:rsidP="00CD6F98">
      <w:pPr>
        <w:rPr>
          <w:rFonts w:cstheme="minorHAnsi"/>
        </w:rPr>
      </w:pPr>
      <w:r w:rsidRPr="00F2138D">
        <w:rPr>
          <w:rFonts w:cstheme="minorHAnsi"/>
        </w:rPr>
        <w:t xml:space="preserve">Abstraction means that we can take out unnecessary features. This will allow us to create a functional and efficient program in the time given. </w:t>
      </w:r>
    </w:p>
    <w:p w14:paraId="63BCE826" w14:textId="1C7710E0" w:rsidR="00280128" w:rsidRPr="00F2138D" w:rsidRDefault="00280128" w:rsidP="00CD6F98">
      <w:pPr>
        <w:rPr>
          <w:rFonts w:cstheme="minorHAnsi"/>
        </w:rPr>
      </w:pPr>
      <w:r>
        <w:rPr>
          <w:rFonts w:cstheme="minorHAnsi"/>
        </w:rPr>
        <w:t xml:space="preserve">Decomposition is one of the main principles of computational thinking. This allows us to break down a problem into smaller parts. These smaller part then may also be able to be broken down even further. This allows us to accurately say exactly what we are working on and what we need to do. Below I have used decomposition to break my problem down into different steps. </w:t>
      </w:r>
    </w:p>
    <w:p w14:paraId="16A4A779" w14:textId="77777777" w:rsidR="002B5132" w:rsidRPr="00F2138D" w:rsidRDefault="002B5132" w:rsidP="00CD6F98">
      <w:pPr>
        <w:rPr>
          <w:rFonts w:cstheme="minorHAnsi"/>
        </w:rPr>
      </w:pPr>
      <w:r w:rsidRPr="00F2138D">
        <w:rPr>
          <w:rFonts w:cstheme="minorHAnsi"/>
        </w:rPr>
        <w:t xml:space="preserve">I will be using classes and object to create this program by using an Object-Oriented Programming Language. This means that we can create objects that can be instantiated allowing us to keep track of all the items in the current order. </w:t>
      </w:r>
    </w:p>
    <w:p w14:paraId="45B9854E" w14:textId="77777777" w:rsidR="00CC4BC9" w:rsidRPr="00F2138D" w:rsidRDefault="00CC4BC9" w:rsidP="00CC4BC9">
      <w:pPr>
        <w:pStyle w:val="Heading4"/>
        <w:rPr>
          <w:rFonts w:cstheme="minorHAnsi"/>
        </w:rPr>
      </w:pPr>
      <w:bookmarkStart w:id="50" w:name="_Order_of_design"/>
      <w:bookmarkStart w:id="51" w:name="_Toc126609018"/>
      <w:bookmarkEnd w:id="50"/>
      <w:r w:rsidRPr="00F2138D">
        <w:rPr>
          <w:rFonts w:cstheme="minorHAnsi"/>
        </w:rPr>
        <w:t>Order of design and creation</w:t>
      </w:r>
      <w:bookmarkEnd w:id="51"/>
    </w:p>
    <w:p w14:paraId="793BCB96" w14:textId="77777777" w:rsidR="005F62BD" w:rsidRPr="00F2138D" w:rsidRDefault="005F62BD" w:rsidP="00CD6F98">
      <w:pPr>
        <w:rPr>
          <w:rFonts w:cstheme="minorHAnsi"/>
        </w:rPr>
      </w:pPr>
      <w:r w:rsidRPr="00F2138D">
        <w:rPr>
          <w:rFonts w:cstheme="minorHAnsi"/>
        </w:rPr>
        <w:t>I will be splitting the project into many sections, allowing me to focus on one part of the program at a time. These sections are shown below:</w:t>
      </w:r>
    </w:p>
    <w:p w14:paraId="05FE39EC" w14:textId="77777777" w:rsidR="005F62BD" w:rsidRPr="00F2138D" w:rsidRDefault="005F62BD" w:rsidP="005F62BD">
      <w:pPr>
        <w:pStyle w:val="ListParagraph"/>
        <w:numPr>
          <w:ilvl w:val="0"/>
          <w:numId w:val="3"/>
        </w:numPr>
        <w:rPr>
          <w:rFonts w:cstheme="minorHAnsi"/>
        </w:rPr>
      </w:pPr>
      <w:r w:rsidRPr="00F2138D">
        <w:rPr>
          <w:rFonts w:cstheme="minorHAnsi"/>
        </w:rPr>
        <w:t>Server-Side Setup</w:t>
      </w:r>
    </w:p>
    <w:p w14:paraId="74D6B93C" w14:textId="77777777" w:rsidR="002557AF" w:rsidRDefault="002557AF" w:rsidP="005F62BD">
      <w:pPr>
        <w:pStyle w:val="ListParagraph"/>
        <w:numPr>
          <w:ilvl w:val="1"/>
          <w:numId w:val="3"/>
        </w:numPr>
        <w:rPr>
          <w:rFonts w:cstheme="minorHAnsi"/>
        </w:rPr>
      </w:pPr>
      <w:r w:rsidRPr="00F2138D">
        <w:rPr>
          <w:rFonts w:cstheme="minorHAnsi"/>
        </w:rPr>
        <w:t xml:space="preserve">Create a client class that will hold the attributes of each client that connects </w:t>
      </w:r>
    </w:p>
    <w:p w14:paraId="0BAF410C" w14:textId="3BFD92F1" w:rsidR="005F62BD" w:rsidRPr="002557AF" w:rsidRDefault="005F62BD" w:rsidP="002557AF">
      <w:pPr>
        <w:pStyle w:val="ListParagraph"/>
        <w:numPr>
          <w:ilvl w:val="1"/>
          <w:numId w:val="3"/>
        </w:numPr>
        <w:rPr>
          <w:rFonts w:cstheme="minorHAnsi"/>
        </w:rPr>
      </w:pPr>
      <w:r w:rsidRPr="00F2138D">
        <w:rPr>
          <w:rFonts w:cstheme="minorHAnsi"/>
        </w:rPr>
        <w:t>Creating the TCP server on the local Network</w:t>
      </w:r>
    </w:p>
    <w:p w14:paraId="5D5F3077" w14:textId="425415C0" w:rsidR="005F62BD" w:rsidRPr="00F2138D" w:rsidRDefault="005F62BD" w:rsidP="005F62BD">
      <w:pPr>
        <w:pStyle w:val="ListParagraph"/>
        <w:numPr>
          <w:ilvl w:val="1"/>
          <w:numId w:val="3"/>
        </w:numPr>
        <w:rPr>
          <w:rFonts w:cstheme="minorHAnsi"/>
        </w:rPr>
      </w:pPr>
      <w:r w:rsidRPr="00F2138D">
        <w:rPr>
          <w:rFonts w:cstheme="minorHAnsi"/>
        </w:rPr>
        <w:t xml:space="preserve">Create a </w:t>
      </w:r>
      <w:r w:rsidR="00581B21">
        <w:rPr>
          <w:rFonts w:cstheme="minorHAnsi"/>
        </w:rPr>
        <w:t>procedure</w:t>
      </w:r>
      <w:r w:rsidRPr="00F2138D">
        <w:rPr>
          <w:rFonts w:cstheme="minorHAnsi"/>
        </w:rPr>
        <w:t xml:space="preserve"> that allows the client to connect</w:t>
      </w:r>
    </w:p>
    <w:p w14:paraId="27D32D88" w14:textId="77777777" w:rsidR="005F62BD" w:rsidRPr="00F2138D" w:rsidRDefault="005F62BD" w:rsidP="005F62BD">
      <w:pPr>
        <w:pStyle w:val="ListParagraph"/>
        <w:numPr>
          <w:ilvl w:val="1"/>
          <w:numId w:val="3"/>
        </w:numPr>
        <w:rPr>
          <w:rFonts w:cstheme="minorHAnsi"/>
        </w:rPr>
      </w:pPr>
      <w:r w:rsidRPr="00F2138D">
        <w:rPr>
          <w:rFonts w:cstheme="minorHAnsi"/>
        </w:rPr>
        <w:t>Creating a Listener to allow the server to receive requests</w:t>
      </w:r>
    </w:p>
    <w:p w14:paraId="6B868E40" w14:textId="7E867A67" w:rsidR="005F62BD" w:rsidRDefault="005F62BD" w:rsidP="005F62BD">
      <w:pPr>
        <w:pStyle w:val="ListParagraph"/>
        <w:numPr>
          <w:ilvl w:val="1"/>
          <w:numId w:val="3"/>
        </w:numPr>
        <w:rPr>
          <w:rFonts w:cstheme="minorHAnsi"/>
        </w:rPr>
      </w:pPr>
      <w:r w:rsidRPr="00F2138D">
        <w:rPr>
          <w:rFonts w:cstheme="minorHAnsi"/>
        </w:rPr>
        <w:t xml:space="preserve">Create a </w:t>
      </w:r>
      <w:r w:rsidR="005C0DF4">
        <w:rPr>
          <w:rFonts w:cstheme="minorHAnsi"/>
        </w:rPr>
        <w:t>procedure</w:t>
      </w:r>
      <w:r w:rsidRPr="00F2138D">
        <w:rPr>
          <w:rFonts w:cstheme="minorHAnsi"/>
        </w:rPr>
        <w:t xml:space="preserve"> that can send a signal to a client</w:t>
      </w:r>
    </w:p>
    <w:p w14:paraId="49F77CAD" w14:textId="77777777" w:rsidR="005D2CBA" w:rsidRPr="00F2138D" w:rsidRDefault="005D2CBA" w:rsidP="005D2CBA">
      <w:pPr>
        <w:pStyle w:val="ListParagraph"/>
        <w:numPr>
          <w:ilvl w:val="1"/>
          <w:numId w:val="3"/>
        </w:numPr>
        <w:rPr>
          <w:rFonts w:cstheme="minorHAnsi"/>
        </w:rPr>
      </w:pPr>
      <w:r>
        <w:rPr>
          <w:rFonts w:cstheme="minorHAnsi"/>
        </w:rPr>
        <w:t>Create a procedure that can process client requests</w:t>
      </w:r>
    </w:p>
    <w:p w14:paraId="2FB9085A" w14:textId="77777777" w:rsidR="005F62BD" w:rsidRPr="00F2138D" w:rsidRDefault="005F62BD" w:rsidP="005F62BD">
      <w:pPr>
        <w:pStyle w:val="ListParagraph"/>
        <w:numPr>
          <w:ilvl w:val="0"/>
          <w:numId w:val="3"/>
        </w:numPr>
        <w:rPr>
          <w:rFonts w:cstheme="minorHAnsi"/>
        </w:rPr>
      </w:pPr>
      <w:r w:rsidRPr="00F2138D">
        <w:rPr>
          <w:rFonts w:cstheme="minorHAnsi"/>
        </w:rPr>
        <w:t>Client-Side Setup</w:t>
      </w:r>
    </w:p>
    <w:p w14:paraId="6882358A" w14:textId="77777777" w:rsidR="005F62BD" w:rsidRPr="00F2138D" w:rsidRDefault="005F62BD" w:rsidP="005F62BD">
      <w:pPr>
        <w:pStyle w:val="ListParagraph"/>
        <w:numPr>
          <w:ilvl w:val="1"/>
          <w:numId w:val="3"/>
        </w:numPr>
        <w:rPr>
          <w:rFonts w:cstheme="minorHAnsi"/>
        </w:rPr>
      </w:pPr>
      <w:r w:rsidRPr="00F2138D">
        <w:rPr>
          <w:rFonts w:cstheme="minorHAnsi"/>
        </w:rPr>
        <w:t>Create a TCP connection to the server on the local network</w:t>
      </w:r>
    </w:p>
    <w:p w14:paraId="664CEEF5" w14:textId="29C60CB6" w:rsidR="005F62BD" w:rsidRPr="00F2138D" w:rsidRDefault="005F62BD" w:rsidP="005F62BD">
      <w:pPr>
        <w:pStyle w:val="ListParagraph"/>
        <w:numPr>
          <w:ilvl w:val="1"/>
          <w:numId w:val="3"/>
        </w:numPr>
        <w:rPr>
          <w:rFonts w:cstheme="minorHAnsi"/>
        </w:rPr>
      </w:pPr>
      <w:r w:rsidRPr="00F2138D">
        <w:rPr>
          <w:rFonts w:cstheme="minorHAnsi"/>
        </w:rPr>
        <w:lastRenderedPageBreak/>
        <w:t xml:space="preserve">Create a </w:t>
      </w:r>
      <w:r w:rsidR="00541F1C">
        <w:rPr>
          <w:rFonts w:cstheme="minorHAnsi"/>
        </w:rPr>
        <w:t>procedure</w:t>
      </w:r>
      <w:r w:rsidRPr="00F2138D">
        <w:rPr>
          <w:rFonts w:cstheme="minorHAnsi"/>
        </w:rPr>
        <w:t xml:space="preserve"> that sends requests to the server</w:t>
      </w:r>
    </w:p>
    <w:p w14:paraId="29BE3780" w14:textId="24A137B1" w:rsidR="00EB7025" w:rsidRPr="00EB7025" w:rsidRDefault="00EB7025" w:rsidP="00EB7025">
      <w:pPr>
        <w:pStyle w:val="ListParagraph"/>
        <w:numPr>
          <w:ilvl w:val="1"/>
          <w:numId w:val="3"/>
        </w:numPr>
        <w:rPr>
          <w:rFonts w:cstheme="minorHAnsi"/>
        </w:rPr>
      </w:pPr>
      <w:r>
        <w:rPr>
          <w:rFonts w:cstheme="minorHAnsi"/>
        </w:rPr>
        <w:t>Create a procedure to process data from the server</w:t>
      </w:r>
    </w:p>
    <w:p w14:paraId="30782890" w14:textId="37A8F9EA" w:rsidR="005F62BD" w:rsidRDefault="005F62BD" w:rsidP="005F62BD">
      <w:pPr>
        <w:pStyle w:val="ListParagraph"/>
        <w:numPr>
          <w:ilvl w:val="1"/>
          <w:numId w:val="3"/>
        </w:numPr>
        <w:rPr>
          <w:rFonts w:cstheme="minorHAnsi"/>
        </w:rPr>
      </w:pPr>
      <w:r w:rsidRPr="00F2138D">
        <w:rPr>
          <w:rFonts w:cstheme="minorHAnsi"/>
        </w:rPr>
        <w:t xml:space="preserve">Create a </w:t>
      </w:r>
      <w:r w:rsidR="0059329B">
        <w:rPr>
          <w:rFonts w:cstheme="minorHAnsi"/>
        </w:rPr>
        <w:t>procedure</w:t>
      </w:r>
      <w:r w:rsidRPr="00F2138D">
        <w:rPr>
          <w:rFonts w:cstheme="minorHAnsi"/>
        </w:rPr>
        <w:t xml:space="preserve"> that receives information from the server</w:t>
      </w:r>
    </w:p>
    <w:p w14:paraId="029AD264" w14:textId="65DF6FB0" w:rsidR="00346D97" w:rsidRDefault="00346D97" w:rsidP="005F62BD">
      <w:pPr>
        <w:pStyle w:val="ListParagraph"/>
        <w:numPr>
          <w:ilvl w:val="1"/>
          <w:numId w:val="3"/>
        </w:numPr>
        <w:rPr>
          <w:rFonts w:cstheme="minorHAnsi"/>
        </w:rPr>
      </w:pPr>
      <w:r>
        <w:rPr>
          <w:rFonts w:cstheme="minorHAnsi"/>
        </w:rPr>
        <w:t>Create a procedure to close the connection to the server</w:t>
      </w:r>
    </w:p>
    <w:p w14:paraId="1E0B1911" w14:textId="20D9F84C" w:rsidR="00EB3853" w:rsidRPr="00F2138D" w:rsidRDefault="00EB3853" w:rsidP="0036036E">
      <w:pPr>
        <w:pStyle w:val="ListParagraph"/>
        <w:numPr>
          <w:ilvl w:val="1"/>
          <w:numId w:val="3"/>
        </w:numPr>
        <w:rPr>
          <w:rFonts w:cstheme="minorHAnsi"/>
        </w:rPr>
      </w:pPr>
      <w:r w:rsidRPr="00F2138D">
        <w:rPr>
          <w:rFonts w:cstheme="minorHAnsi"/>
        </w:rPr>
        <w:t xml:space="preserve">Create a </w:t>
      </w:r>
      <w:r w:rsidR="0059329B">
        <w:rPr>
          <w:rFonts w:cstheme="minorHAnsi"/>
        </w:rPr>
        <w:t>procedure</w:t>
      </w:r>
      <w:r w:rsidRPr="00F2138D">
        <w:rPr>
          <w:rFonts w:cstheme="minorHAnsi"/>
        </w:rPr>
        <w:t xml:space="preserve"> that allows the input of the IP and Port on </w:t>
      </w:r>
      <w:r w:rsidR="003D0BD3">
        <w:rPr>
          <w:rFonts w:cstheme="minorHAnsi"/>
        </w:rPr>
        <w:t xml:space="preserve">the </w:t>
      </w:r>
      <w:r w:rsidRPr="00F2138D">
        <w:rPr>
          <w:rFonts w:cstheme="minorHAnsi"/>
        </w:rPr>
        <w:t>first</w:t>
      </w:r>
      <w:r w:rsidR="003D0BD3">
        <w:rPr>
          <w:rFonts w:cstheme="minorHAnsi"/>
        </w:rPr>
        <w:t>-</w:t>
      </w:r>
      <w:r w:rsidRPr="00F2138D">
        <w:rPr>
          <w:rFonts w:cstheme="minorHAnsi"/>
        </w:rPr>
        <w:t>time setup</w:t>
      </w:r>
    </w:p>
    <w:p w14:paraId="2ACD6117" w14:textId="77777777" w:rsidR="005F62BD" w:rsidRPr="00F2138D" w:rsidRDefault="005F62BD" w:rsidP="005F62BD">
      <w:pPr>
        <w:pStyle w:val="ListParagraph"/>
        <w:numPr>
          <w:ilvl w:val="0"/>
          <w:numId w:val="3"/>
        </w:numPr>
        <w:rPr>
          <w:rFonts w:cstheme="minorHAnsi"/>
        </w:rPr>
      </w:pPr>
      <w:r w:rsidRPr="00F2138D">
        <w:rPr>
          <w:rFonts w:cstheme="minorHAnsi"/>
        </w:rPr>
        <w:t>Database and stock table setup</w:t>
      </w:r>
    </w:p>
    <w:p w14:paraId="241286E0" w14:textId="77777777" w:rsidR="005F62BD" w:rsidRPr="00F2138D" w:rsidRDefault="005F62BD" w:rsidP="005F62BD">
      <w:pPr>
        <w:pStyle w:val="ListParagraph"/>
        <w:numPr>
          <w:ilvl w:val="1"/>
          <w:numId w:val="3"/>
        </w:numPr>
        <w:rPr>
          <w:rFonts w:cstheme="minorHAnsi"/>
        </w:rPr>
      </w:pPr>
      <w:r w:rsidRPr="00F2138D">
        <w:rPr>
          <w:rFonts w:cstheme="minorHAnsi"/>
        </w:rPr>
        <w:t>Import SQLite</w:t>
      </w:r>
    </w:p>
    <w:p w14:paraId="75CCF8D8" w14:textId="06795CD6" w:rsidR="005F62BD" w:rsidRPr="00F2138D" w:rsidRDefault="005F62BD" w:rsidP="005F62BD">
      <w:pPr>
        <w:pStyle w:val="ListParagraph"/>
        <w:numPr>
          <w:ilvl w:val="1"/>
          <w:numId w:val="3"/>
        </w:numPr>
        <w:rPr>
          <w:rFonts w:cstheme="minorHAnsi"/>
        </w:rPr>
      </w:pPr>
      <w:r w:rsidRPr="00F2138D">
        <w:rPr>
          <w:rFonts w:cstheme="minorHAnsi"/>
        </w:rPr>
        <w:t>Create a database connection using SQLite</w:t>
      </w:r>
      <w:sdt>
        <w:sdtPr>
          <w:rPr>
            <w:rFonts w:cstheme="minorHAnsi"/>
          </w:rPr>
          <w:id w:val="-322891704"/>
          <w:citation/>
        </w:sdtPr>
        <w:sdtContent>
          <w:r w:rsidR="003D7BDA">
            <w:rPr>
              <w:rFonts w:cstheme="minorHAnsi"/>
            </w:rPr>
            <w:fldChar w:fldCharType="begin"/>
          </w:r>
          <w:r w:rsidR="003D7BDA">
            <w:rPr>
              <w:rFonts w:cstheme="minorHAnsi"/>
            </w:rPr>
            <w:instrText xml:space="preserve"> CITATION 1 \l 2057 </w:instrText>
          </w:r>
          <w:r w:rsidR="003D7BDA">
            <w:rPr>
              <w:rFonts w:cstheme="minorHAnsi"/>
            </w:rPr>
            <w:fldChar w:fldCharType="separate"/>
          </w:r>
          <w:r w:rsidR="003718A4">
            <w:rPr>
              <w:rFonts w:cstheme="minorHAnsi"/>
              <w:noProof/>
            </w:rPr>
            <w:t xml:space="preserve"> </w:t>
          </w:r>
          <w:r w:rsidR="003718A4" w:rsidRPr="003718A4">
            <w:rPr>
              <w:rFonts w:cstheme="minorHAnsi"/>
              <w:noProof/>
            </w:rPr>
            <w:t>(4)</w:t>
          </w:r>
          <w:r w:rsidR="003D7BDA">
            <w:rPr>
              <w:rFonts w:cstheme="minorHAnsi"/>
            </w:rPr>
            <w:fldChar w:fldCharType="end"/>
          </w:r>
        </w:sdtContent>
      </w:sdt>
      <w:r w:rsidRPr="00F2138D">
        <w:rPr>
          <w:rFonts w:cstheme="minorHAnsi"/>
        </w:rPr>
        <w:t xml:space="preserve"> libraries on the server</w:t>
      </w:r>
      <w:r w:rsidR="00B61547" w:rsidRPr="00F2138D">
        <w:rPr>
          <w:rFonts w:cstheme="minorHAnsi"/>
        </w:rPr>
        <w:t>-</w:t>
      </w:r>
      <w:r w:rsidRPr="00F2138D">
        <w:rPr>
          <w:rFonts w:cstheme="minorHAnsi"/>
        </w:rPr>
        <w:t>side</w:t>
      </w:r>
    </w:p>
    <w:p w14:paraId="53735C85" w14:textId="77777777" w:rsidR="005F62BD" w:rsidRPr="00F2138D" w:rsidRDefault="005F62BD" w:rsidP="005F62BD">
      <w:pPr>
        <w:pStyle w:val="ListParagraph"/>
        <w:numPr>
          <w:ilvl w:val="1"/>
          <w:numId w:val="3"/>
        </w:numPr>
        <w:rPr>
          <w:rFonts w:cstheme="minorHAnsi"/>
        </w:rPr>
      </w:pPr>
      <w:r w:rsidRPr="00F2138D">
        <w:rPr>
          <w:rFonts w:cstheme="minorHAnsi"/>
        </w:rPr>
        <w:t>Create a table in the database for the stock items if it doesn’t already exist</w:t>
      </w:r>
    </w:p>
    <w:p w14:paraId="0BB1437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read data from the database and returns it</w:t>
      </w:r>
    </w:p>
    <w:p w14:paraId="2A7519D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write data to the database</w:t>
      </w:r>
    </w:p>
    <w:p w14:paraId="696C69F9" w14:textId="77777777" w:rsidR="005F62BD" w:rsidRPr="00F2138D" w:rsidRDefault="005F62BD" w:rsidP="001B5FE6">
      <w:pPr>
        <w:pStyle w:val="ListParagraph"/>
        <w:numPr>
          <w:ilvl w:val="1"/>
          <w:numId w:val="3"/>
        </w:numPr>
        <w:rPr>
          <w:rFonts w:cstheme="minorHAnsi"/>
        </w:rPr>
      </w:pPr>
      <w:r w:rsidRPr="00F2138D">
        <w:rPr>
          <w:rFonts w:cstheme="minorHAnsi"/>
        </w:rPr>
        <w:t>Create a function to receive a database requ</w:t>
      </w:r>
      <w:r w:rsidR="001B5FE6" w:rsidRPr="00F2138D">
        <w:rPr>
          <w:rFonts w:cstheme="minorHAnsi"/>
        </w:rPr>
        <w:t>est</w:t>
      </w:r>
    </w:p>
    <w:p w14:paraId="7F2A69BE"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function that returns data from the database to the client </w:t>
      </w:r>
    </w:p>
    <w:p w14:paraId="19279AA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send database requests to the server</w:t>
      </w:r>
    </w:p>
    <w:p w14:paraId="1F63EF07" w14:textId="5ACCF251" w:rsidR="0036036E" w:rsidRPr="00F2138D" w:rsidRDefault="005F62BD" w:rsidP="0036036E">
      <w:pPr>
        <w:pStyle w:val="ListParagraph"/>
        <w:numPr>
          <w:ilvl w:val="1"/>
          <w:numId w:val="3"/>
        </w:numPr>
        <w:rPr>
          <w:rFonts w:cstheme="minorHAnsi"/>
        </w:rPr>
      </w:pPr>
      <w:r w:rsidRPr="00F2138D">
        <w:rPr>
          <w:rFonts w:cstheme="minorHAnsi"/>
        </w:rPr>
        <w:t xml:space="preserve">Create a function that receives database </w:t>
      </w:r>
      <w:r w:rsidR="002C18F4">
        <w:rPr>
          <w:rFonts w:cstheme="minorHAnsi"/>
        </w:rPr>
        <w:t xml:space="preserve">data </w:t>
      </w:r>
      <w:r w:rsidRPr="00F2138D">
        <w:rPr>
          <w:rFonts w:cstheme="minorHAnsi"/>
        </w:rPr>
        <w:t>from the server</w:t>
      </w:r>
    </w:p>
    <w:p w14:paraId="57D59F88" w14:textId="77777777" w:rsidR="0036036E" w:rsidRPr="00F2138D" w:rsidRDefault="0036036E" w:rsidP="0036036E">
      <w:pPr>
        <w:pStyle w:val="ListParagraph"/>
        <w:numPr>
          <w:ilvl w:val="0"/>
          <w:numId w:val="3"/>
        </w:numPr>
        <w:rPr>
          <w:rFonts w:cstheme="minorHAnsi"/>
        </w:rPr>
      </w:pPr>
      <w:r w:rsidRPr="00F2138D">
        <w:rPr>
          <w:rFonts w:cstheme="minorHAnsi"/>
        </w:rPr>
        <w:t>Security</w:t>
      </w:r>
    </w:p>
    <w:p w14:paraId="395602E4" w14:textId="77777777" w:rsidR="0036036E" w:rsidRPr="00F2138D" w:rsidRDefault="0036036E" w:rsidP="0036036E">
      <w:pPr>
        <w:pStyle w:val="ListParagraph"/>
        <w:numPr>
          <w:ilvl w:val="1"/>
          <w:numId w:val="3"/>
        </w:numPr>
        <w:rPr>
          <w:rFonts w:cstheme="minorHAnsi"/>
        </w:rPr>
      </w:pPr>
      <w:r w:rsidRPr="00F2138D">
        <w:rPr>
          <w:rFonts w:cstheme="minorHAnsi"/>
        </w:rPr>
        <w:t>Create an encryption class</w:t>
      </w:r>
    </w:p>
    <w:p w14:paraId="33B9C08B" w14:textId="77777777" w:rsidR="0036036E" w:rsidRPr="00F2138D" w:rsidRDefault="0036036E" w:rsidP="0036036E">
      <w:pPr>
        <w:pStyle w:val="ListParagraph"/>
        <w:numPr>
          <w:ilvl w:val="1"/>
          <w:numId w:val="3"/>
        </w:numPr>
        <w:rPr>
          <w:rFonts w:cstheme="minorHAnsi"/>
        </w:rPr>
      </w:pPr>
      <w:r w:rsidRPr="00F2138D">
        <w:rPr>
          <w:rFonts w:cstheme="minorHAnsi"/>
        </w:rPr>
        <w:t>Create a function to encrypt data</w:t>
      </w:r>
    </w:p>
    <w:p w14:paraId="781C548F" w14:textId="77777777" w:rsidR="0036036E" w:rsidRPr="00F2138D" w:rsidRDefault="0036036E" w:rsidP="0036036E">
      <w:pPr>
        <w:pStyle w:val="ListParagraph"/>
        <w:numPr>
          <w:ilvl w:val="1"/>
          <w:numId w:val="3"/>
        </w:numPr>
        <w:rPr>
          <w:rFonts w:cstheme="minorHAnsi"/>
        </w:rPr>
      </w:pPr>
      <w:r w:rsidRPr="00F2138D">
        <w:rPr>
          <w:rFonts w:cstheme="minorHAnsi"/>
        </w:rPr>
        <w:t xml:space="preserve">Create a function to decrypt data </w:t>
      </w:r>
    </w:p>
    <w:p w14:paraId="71E4D766" w14:textId="77777777" w:rsidR="00783899" w:rsidRPr="00F2138D" w:rsidRDefault="00783899" w:rsidP="0036036E">
      <w:pPr>
        <w:pStyle w:val="ListParagraph"/>
        <w:numPr>
          <w:ilvl w:val="1"/>
          <w:numId w:val="3"/>
        </w:numPr>
        <w:rPr>
          <w:rFonts w:cstheme="minorHAnsi"/>
        </w:rPr>
      </w:pPr>
      <w:r w:rsidRPr="00F2138D">
        <w:rPr>
          <w:rFonts w:cstheme="minorHAnsi"/>
        </w:rPr>
        <w:t>Apply this encryption to all outgoing communications</w:t>
      </w:r>
    </w:p>
    <w:p w14:paraId="73286228" w14:textId="77777777" w:rsidR="00783899" w:rsidRPr="00F2138D" w:rsidRDefault="00783899" w:rsidP="0036036E">
      <w:pPr>
        <w:pStyle w:val="ListParagraph"/>
        <w:numPr>
          <w:ilvl w:val="1"/>
          <w:numId w:val="3"/>
        </w:numPr>
        <w:rPr>
          <w:rFonts w:cstheme="minorHAnsi"/>
        </w:rPr>
      </w:pPr>
      <w:r w:rsidRPr="00F2138D">
        <w:rPr>
          <w:rFonts w:cstheme="minorHAnsi"/>
        </w:rPr>
        <w:t>Apply the decryption to all incoming communications</w:t>
      </w:r>
    </w:p>
    <w:p w14:paraId="6F4A8D58" w14:textId="77777777" w:rsidR="001B5FE6" w:rsidRPr="00F2138D" w:rsidRDefault="001B5FE6" w:rsidP="001B5FE6">
      <w:pPr>
        <w:pStyle w:val="ListParagraph"/>
        <w:numPr>
          <w:ilvl w:val="0"/>
          <w:numId w:val="3"/>
        </w:numPr>
        <w:rPr>
          <w:rFonts w:cstheme="minorHAnsi"/>
        </w:rPr>
      </w:pPr>
      <w:r w:rsidRPr="00F2138D">
        <w:rPr>
          <w:rFonts w:cstheme="minorHAnsi"/>
        </w:rPr>
        <w:t>Graphical User Interface Setup</w:t>
      </w:r>
    </w:p>
    <w:p w14:paraId="1A1D49B4" w14:textId="77777777" w:rsidR="001B5FE6" w:rsidRPr="00F2138D" w:rsidRDefault="001B5FE6" w:rsidP="001B5FE6">
      <w:pPr>
        <w:pStyle w:val="ListParagraph"/>
        <w:numPr>
          <w:ilvl w:val="1"/>
          <w:numId w:val="3"/>
        </w:numPr>
        <w:rPr>
          <w:rFonts w:cstheme="minorHAnsi"/>
        </w:rPr>
      </w:pPr>
      <w:r w:rsidRPr="00F2138D">
        <w:rPr>
          <w:rFonts w:cstheme="minorHAnsi"/>
        </w:rPr>
        <w:t>Create a main scene for the GUI</w:t>
      </w:r>
    </w:p>
    <w:p w14:paraId="70A1450C" w14:textId="77777777" w:rsidR="001B5FE6" w:rsidRPr="00F2138D" w:rsidRDefault="001B5FE6" w:rsidP="001B5FE6">
      <w:pPr>
        <w:pStyle w:val="ListParagraph"/>
        <w:numPr>
          <w:ilvl w:val="1"/>
          <w:numId w:val="3"/>
        </w:numPr>
        <w:rPr>
          <w:rFonts w:cstheme="minorHAnsi"/>
        </w:rPr>
      </w:pPr>
      <w:r w:rsidRPr="00F2138D">
        <w:rPr>
          <w:rFonts w:cstheme="minorHAnsi"/>
        </w:rPr>
        <w:t>Create a main controller class for the scene</w:t>
      </w:r>
    </w:p>
    <w:p w14:paraId="75E2C236" w14:textId="07143AEA" w:rsidR="001B5FE6" w:rsidRPr="00F2138D" w:rsidRDefault="001B5FE6" w:rsidP="001B5FE6">
      <w:pPr>
        <w:pStyle w:val="ListParagraph"/>
        <w:numPr>
          <w:ilvl w:val="0"/>
          <w:numId w:val="3"/>
        </w:numPr>
        <w:rPr>
          <w:rFonts w:cstheme="minorHAnsi"/>
        </w:rPr>
      </w:pPr>
      <w:r w:rsidRPr="00F2138D">
        <w:rPr>
          <w:rFonts w:cstheme="minorHAnsi"/>
        </w:rPr>
        <w:t>Stock Look</w:t>
      </w:r>
      <w:r w:rsidR="007E43DB">
        <w:rPr>
          <w:rFonts w:cstheme="minorHAnsi"/>
        </w:rPr>
        <w:t>-</w:t>
      </w:r>
      <w:r w:rsidRPr="00F2138D">
        <w:rPr>
          <w:rFonts w:cstheme="minorHAnsi"/>
        </w:rPr>
        <w:t>up</w:t>
      </w:r>
    </w:p>
    <w:p w14:paraId="17417E57" w14:textId="77777777" w:rsidR="001B5FE6" w:rsidRPr="00F2138D" w:rsidRDefault="001B5FE6" w:rsidP="001B5FE6">
      <w:pPr>
        <w:pStyle w:val="ListParagraph"/>
        <w:numPr>
          <w:ilvl w:val="1"/>
          <w:numId w:val="3"/>
        </w:numPr>
        <w:rPr>
          <w:rFonts w:cstheme="minorHAnsi"/>
        </w:rPr>
      </w:pPr>
      <w:r w:rsidRPr="00F2138D">
        <w:rPr>
          <w:rFonts w:cstheme="minorHAnsi"/>
        </w:rPr>
        <w:t>Create a ‘stock lookup’ button</w:t>
      </w:r>
    </w:p>
    <w:p w14:paraId="469898A9" w14:textId="77777777" w:rsidR="001B5FE6" w:rsidRPr="00F2138D" w:rsidRDefault="001B5FE6" w:rsidP="001B5FE6">
      <w:pPr>
        <w:pStyle w:val="ListParagraph"/>
        <w:numPr>
          <w:ilvl w:val="1"/>
          <w:numId w:val="3"/>
        </w:numPr>
        <w:rPr>
          <w:rFonts w:cstheme="minorHAnsi"/>
        </w:rPr>
      </w:pPr>
      <w:r w:rsidRPr="00F2138D">
        <w:rPr>
          <w:rFonts w:cstheme="minorHAnsi"/>
        </w:rPr>
        <w:t>Create a popup when the button is pressed</w:t>
      </w:r>
    </w:p>
    <w:p w14:paraId="6725690E" w14:textId="77777777" w:rsidR="001B5FE6" w:rsidRPr="00F2138D" w:rsidRDefault="001B5FE6" w:rsidP="001B5FE6">
      <w:pPr>
        <w:pStyle w:val="ListParagraph"/>
        <w:numPr>
          <w:ilvl w:val="1"/>
          <w:numId w:val="3"/>
        </w:numPr>
        <w:rPr>
          <w:rFonts w:cstheme="minorHAnsi"/>
        </w:rPr>
      </w:pPr>
      <w:r w:rsidRPr="00F2138D">
        <w:rPr>
          <w:rFonts w:cstheme="minorHAnsi"/>
        </w:rPr>
        <w:t>Create a layout including a scroll area, 2 inputs and 2 buttons</w:t>
      </w:r>
    </w:p>
    <w:p w14:paraId="213C19E0" w14:textId="77777777" w:rsidR="001B5FE6" w:rsidRPr="00F2138D" w:rsidRDefault="001B5FE6" w:rsidP="001B5FE6">
      <w:pPr>
        <w:pStyle w:val="ListParagraph"/>
        <w:numPr>
          <w:ilvl w:val="1"/>
          <w:numId w:val="3"/>
        </w:numPr>
        <w:rPr>
          <w:rFonts w:cstheme="minorHAnsi"/>
        </w:rPr>
      </w:pPr>
      <w:r w:rsidRPr="00F2138D">
        <w:rPr>
          <w:rFonts w:cstheme="minorHAnsi"/>
        </w:rPr>
        <w:t>Allow a button in the popup to search the database, depending on the 2 inputs</w:t>
      </w:r>
    </w:p>
    <w:p w14:paraId="19B96D69" w14:textId="77777777" w:rsidR="001B5FE6" w:rsidRPr="00F2138D" w:rsidRDefault="001B5FE6" w:rsidP="001B5FE6">
      <w:pPr>
        <w:pStyle w:val="ListParagraph"/>
        <w:numPr>
          <w:ilvl w:val="1"/>
          <w:numId w:val="3"/>
        </w:numPr>
        <w:rPr>
          <w:rFonts w:cstheme="minorHAnsi"/>
        </w:rPr>
      </w:pPr>
      <w:r w:rsidRPr="00F2138D">
        <w:rPr>
          <w:rFonts w:cstheme="minorHAnsi"/>
        </w:rPr>
        <w:t>Create a grid layout which will store buttons</w:t>
      </w:r>
    </w:p>
    <w:p w14:paraId="79A7101C"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instantiate buttons for every returned value</w:t>
      </w:r>
    </w:p>
    <w:p w14:paraId="19220081" w14:textId="77777777" w:rsidR="001B5FE6" w:rsidRPr="00F2138D" w:rsidRDefault="001B5FE6" w:rsidP="001B5FE6">
      <w:pPr>
        <w:pStyle w:val="ListParagraph"/>
        <w:numPr>
          <w:ilvl w:val="1"/>
          <w:numId w:val="3"/>
        </w:numPr>
        <w:rPr>
          <w:rFonts w:cstheme="minorHAnsi"/>
        </w:rPr>
      </w:pPr>
      <w:r w:rsidRPr="00F2138D">
        <w:rPr>
          <w:rFonts w:cstheme="minorHAnsi"/>
        </w:rPr>
        <w:t xml:space="preserve">Delete the existing buttons for successive searches </w:t>
      </w:r>
    </w:p>
    <w:p w14:paraId="487A11EE" w14:textId="620033F7" w:rsidR="001B5FE6" w:rsidRPr="00F2138D" w:rsidRDefault="003B56E9" w:rsidP="001B5FE6">
      <w:pPr>
        <w:pStyle w:val="ListParagraph"/>
        <w:numPr>
          <w:ilvl w:val="1"/>
          <w:numId w:val="3"/>
        </w:numPr>
        <w:rPr>
          <w:rFonts w:cstheme="minorHAnsi"/>
        </w:rPr>
      </w:pPr>
      <w:r>
        <w:rPr>
          <w:rFonts w:cstheme="minorHAnsi"/>
        </w:rPr>
        <w:t>Allow the close button to close the pop up</w:t>
      </w:r>
    </w:p>
    <w:p w14:paraId="0E0EB2BA" w14:textId="77777777" w:rsidR="001B5FE6" w:rsidRPr="00F2138D" w:rsidRDefault="001B5FE6" w:rsidP="001B5FE6">
      <w:pPr>
        <w:pStyle w:val="ListParagraph"/>
        <w:numPr>
          <w:ilvl w:val="0"/>
          <w:numId w:val="3"/>
        </w:numPr>
        <w:rPr>
          <w:rFonts w:cstheme="minorHAnsi"/>
        </w:rPr>
      </w:pPr>
      <w:r w:rsidRPr="00F2138D">
        <w:rPr>
          <w:rFonts w:cstheme="minorHAnsi"/>
        </w:rPr>
        <w:t>Order</w:t>
      </w:r>
    </w:p>
    <w:p w14:paraId="64EB462F"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w:t>
      </w:r>
      <w:r w:rsidR="00B61547" w:rsidRPr="00F2138D">
        <w:rPr>
          <w:rFonts w:cstheme="minorHAnsi"/>
        </w:rPr>
        <w:t xml:space="preserve">a </w:t>
      </w:r>
      <w:r w:rsidRPr="00F2138D">
        <w:rPr>
          <w:rFonts w:cstheme="minorHAnsi"/>
        </w:rPr>
        <w:t>scroll view area to hold the order</w:t>
      </w:r>
    </w:p>
    <w:p w14:paraId="30F07741" w14:textId="77777777" w:rsidR="001B5FE6" w:rsidRPr="00F2138D" w:rsidRDefault="001B5FE6" w:rsidP="001B5FE6">
      <w:pPr>
        <w:pStyle w:val="ListParagraph"/>
        <w:numPr>
          <w:ilvl w:val="1"/>
          <w:numId w:val="3"/>
        </w:numPr>
        <w:rPr>
          <w:rFonts w:cstheme="minorHAnsi"/>
        </w:rPr>
      </w:pPr>
      <w:r w:rsidRPr="00F2138D">
        <w:rPr>
          <w:rFonts w:cstheme="minorHAnsi"/>
        </w:rPr>
        <w:t>Create a button prefab which will represent the item in the order</w:t>
      </w:r>
    </w:p>
    <w:p w14:paraId="141BCDF6" w14:textId="77777777" w:rsidR="001B5FE6" w:rsidRPr="00F2138D" w:rsidRDefault="001B5FE6" w:rsidP="001B5FE6">
      <w:pPr>
        <w:pStyle w:val="ListParagraph"/>
        <w:numPr>
          <w:ilvl w:val="1"/>
          <w:numId w:val="3"/>
        </w:numPr>
        <w:rPr>
          <w:rFonts w:cstheme="minorHAnsi"/>
        </w:rPr>
      </w:pPr>
      <w:r w:rsidRPr="00F2138D">
        <w:rPr>
          <w:rFonts w:cstheme="minorHAnsi"/>
        </w:rPr>
        <w:t>Create a script on the button which will hold the attributes of each item</w:t>
      </w:r>
    </w:p>
    <w:p w14:paraId="09B90593"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select a button</w:t>
      </w:r>
    </w:p>
    <w:p w14:paraId="1A179C84"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add items to the order from the stock lookup page</w:t>
      </w:r>
    </w:p>
    <w:p w14:paraId="16DC2BB4"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return the total of the order</w:t>
      </w:r>
    </w:p>
    <w:p w14:paraId="17855144" w14:textId="77777777" w:rsidR="001B5FE6" w:rsidRPr="00F2138D" w:rsidRDefault="001B5FE6" w:rsidP="001B5FE6">
      <w:pPr>
        <w:pStyle w:val="ListParagraph"/>
        <w:numPr>
          <w:ilvl w:val="1"/>
          <w:numId w:val="3"/>
        </w:numPr>
        <w:rPr>
          <w:rFonts w:cstheme="minorHAnsi"/>
        </w:rPr>
      </w:pPr>
      <w:r w:rsidRPr="00F2138D">
        <w:rPr>
          <w:rFonts w:cstheme="minorHAnsi"/>
        </w:rPr>
        <w:t>Create a button to delete the item in the order</w:t>
      </w:r>
    </w:p>
    <w:p w14:paraId="708B4C02"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button to increase the amount of an item in the order </w:t>
      </w:r>
    </w:p>
    <w:p w14:paraId="2AEFCC4F" w14:textId="77777777" w:rsidR="001B5FE6" w:rsidRPr="00F2138D" w:rsidRDefault="001B5FE6" w:rsidP="001B5FE6">
      <w:pPr>
        <w:pStyle w:val="ListParagraph"/>
        <w:numPr>
          <w:ilvl w:val="1"/>
          <w:numId w:val="3"/>
        </w:numPr>
        <w:rPr>
          <w:rFonts w:cstheme="minorHAnsi"/>
        </w:rPr>
      </w:pPr>
      <w:r w:rsidRPr="00F2138D">
        <w:rPr>
          <w:rFonts w:cstheme="minorHAnsi"/>
        </w:rPr>
        <w:t>Create a button to decrease the amount of an item in the order</w:t>
      </w:r>
    </w:p>
    <w:p w14:paraId="4C7DB59C" w14:textId="77777777" w:rsidR="001B5FE6" w:rsidRPr="00F2138D" w:rsidRDefault="001B5FE6" w:rsidP="001B5FE6">
      <w:pPr>
        <w:pStyle w:val="ListParagraph"/>
        <w:numPr>
          <w:ilvl w:val="0"/>
          <w:numId w:val="3"/>
        </w:numPr>
        <w:rPr>
          <w:rFonts w:cstheme="minorHAnsi"/>
        </w:rPr>
      </w:pPr>
      <w:r w:rsidRPr="00F2138D">
        <w:rPr>
          <w:rFonts w:cstheme="minorHAnsi"/>
        </w:rPr>
        <w:t>Main page setup</w:t>
      </w:r>
    </w:p>
    <w:p w14:paraId="0DAD0362" w14:textId="77777777" w:rsidR="001B5FE6" w:rsidRPr="00F2138D" w:rsidRDefault="001B5FE6" w:rsidP="001B5FE6">
      <w:pPr>
        <w:pStyle w:val="ListParagraph"/>
        <w:numPr>
          <w:ilvl w:val="1"/>
          <w:numId w:val="3"/>
        </w:numPr>
        <w:rPr>
          <w:rFonts w:cstheme="minorHAnsi"/>
        </w:rPr>
      </w:pPr>
      <w:r w:rsidRPr="00F2138D">
        <w:rPr>
          <w:rFonts w:cstheme="minorHAnsi"/>
        </w:rPr>
        <w:t>Create a panel for item buttons to be stored on the main page with categories</w:t>
      </w:r>
    </w:p>
    <w:p w14:paraId="416774AF" w14:textId="0EB7A53E" w:rsidR="001B5FE6" w:rsidRPr="00F2138D" w:rsidRDefault="001B5FE6" w:rsidP="001B5FE6">
      <w:pPr>
        <w:pStyle w:val="ListParagraph"/>
        <w:numPr>
          <w:ilvl w:val="1"/>
          <w:numId w:val="3"/>
        </w:numPr>
        <w:rPr>
          <w:rFonts w:cstheme="minorHAnsi"/>
        </w:rPr>
      </w:pPr>
      <w:r w:rsidRPr="00F2138D">
        <w:rPr>
          <w:rFonts w:cstheme="minorHAnsi"/>
        </w:rPr>
        <w:t>Create a dictionary of categories with the key as the category name and the value as a fixed-length array of item</w:t>
      </w:r>
      <w:r w:rsidR="00B61547" w:rsidRPr="00F2138D">
        <w:rPr>
          <w:rFonts w:cstheme="minorHAnsi"/>
        </w:rPr>
        <w:t>s</w:t>
      </w:r>
      <w:r w:rsidRPr="00F2138D">
        <w:rPr>
          <w:rFonts w:cstheme="minorHAnsi"/>
        </w:rPr>
        <w:t xml:space="preserve"> id’s </w:t>
      </w:r>
    </w:p>
    <w:p w14:paraId="38F42C40"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select which category is active</w:t>
      </w:r>
    </w:p>
    <w:p w14:paraId="0A526274"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instantiates buttons which add items to the order using the item ids from the dictionary.</w:t>
      </w:r>
    </w:p>
    <w:p w14:paraId="1597AF6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instantiates these buttons in the correct area and order</w:t>
      </w:r>
    </w:p>
    <w:p w14:paraId="77307275" w14:textId="77777777" w:rsidR="001B5FE6" w:rsidRPr="00F2138D" w:rsidRDefault="001B5FE6" w:rsidP="001B5FE6">
      <w:pPr>
        <w:pStyle w:val="ListParagraph"/>
        <w:numPr>
          <w:ilvl w:val="1"/>
          <w:numId w:val="3"/>
        </w:numPr>
        <w:rPr>
          <w:rFonts w:cstheme="minorHAnsi"/>
        </w:rPr>
      </w:pPr>
      <w:r w:rsidRPr="00F2138D">
        <w:rPr>
          <w:rFonts w:cstheme="minorHAnsi"/>
        </w:rPr>
        <w:t>Create a button that sends the user to a payment page</w:t>
      </w:r>
    </w:p>
    <w:p w14:paraId="18A3D842" w14:textId="6401FFE8" w:rsidR="0036036E" w:rsidRPr="00F2138D" w:rsidRDefault="0036036E" w:rsidP="001B5FE6">
      <w:pPr>
        <w:pStyle w:val="ListParagraph"/>
        <w:numPr>
          <w:ilvl w:val="1"/>
          <w:numId w:val="3"/>
        </w:numPr>
        <w:rPr>
          <w:rFonts w:cstheme="minorHAnsi"/>
        </w:rPr>
      </w:pPr>
      <w:r w:rsidRPr="00F2138D">
        <w:rPr>
          <w:rFonts w:cstheme="minorHAnsi"/>
        </w:rPr>
        <w:t>Create a table that stores layouts</w:t>
      </w:r>
    </w:p>
    <w:p w14:paraId="60AC293A" w14:textId="2E0A80F5" w:rsidR="0036036E" w:rsidRPr="00F2138D" w:rsidRDefault="0036036E" w:rsidP="001B5FE6">
      <w:pPr>
        <w:pStyle w:val="ListParagraph"/>
        <w:numPr>
          <w:ilvl w:val="1"/>
          <w:numId w:val="3"/>
        </w:numPr>
        <w:rPr>
          <w:rFonts w:cstheme="minorHAnsi"/>
        </w:rPr>
      </w:pPr>
      <w:r w:rsidRPr="00F2138D">
        <w:rPr>
          <w:rFonts w:cstheme="minorHAnsi"/>
        </w:rPr>
        <w:lastRenderedPageBreak/>
        <w:t>Add the layout selection to the initial setup after the client is connected to the server</w:t>
      </w:r>
    </w:p>
    <w:p w14:paraId="47B67A53" w14:textId="2F38B87E" w:rsidR="0036036E" w:rsidRPr="00F2138D" w:rsidRDefault="0036036E" w:rsidP="001B5FE6">
      <w:pPr>
        <w:pStyle w:val="ListParagraph"/>
        <w:numPr>
          <w:ilvl w:val="1"/>
          <w:numId w:val="3"/>
        </w:numPr>
        <w:rPr>
          <w:rFonts w:cstheme="minorHAnsi"/>
        </w:rPr>
      </w:pPr>
      <w:r w:rsidRPr="00F2138D">
        <w:rPr>
          <w:rFonts w:cstheme="minorHAnsi"/>
        </w:rPr>
        <w:t>Creates a function that request</w:t>
      </w:r>
      <w:r w:rsidR="00B61547" w:rsidRPr="00F2138D">
        <w:rPr>
          <w:rFonts w:cstheme="minorHAnsi"/>
        </w:rPr>
        <w:t>s</w:t>
      </w:r>
      <w:r w:rsidRPr="00F2138D">
        <w:rPr>
          <w:rFonts w:cstheme="minorHAnsi"/>
        </w:rPr>
        <w:t xml:space="preserve"> the layout from the server</w:t>
      </w:r>
    </w:p>
    <w:p w14:paraId="3E7F9D57" w14:textId="48097E22" w:rsidR="0036036E" w:rsidRPr="00F2138D" w:rsidRDefault="0036036E" w:rsidP="001B5FE6">
      <w:pPr>
        <w:pStyle w:val="ListParagraph"/>
        <w:numPr>
          <w:ilvl w:val="1"/>
          <w:numId w:val="3"/>
        </w:numPr>
        <w:rPr>
          <w:rFonts w:cstheme="minorHAnsi"/>
        </w:rPr>
      </w:pPr>
      <w:r w:rsidRPr="00F2138D">
        <w:rPr>
          <w:rFonts w:cstheme="minorHAnsi"/>
        </w:rPr>
        <w:t>Creates a function that returns the layout to the client</w:t>
      </w:r>
    </w:p>
    <w:p w14:paraId="40C3EE9E" w14:textId="77777777" w:rsidR="001B5FE6" w:rsidRPr="00F2138D" w:rsidRDefault="001B5FE6" w:rsidP="001B5FE6">
      <w:pPr>
        <w:pStyle w:val="ListParagraph"/>
        <w:numPr>
          <w:ilvl w:val="0"/>
          <w:numId w:val="3"/>
        </w:numPr>
        <w:rPr>
          <w:rFonts w:cstheme="minorHAnsi"/>
        </w:rPr>
      </w:pPr>
      <w:r w:rsidRPr="00F2138D">
        <w:rPr>
          <w:rFonts w:cstheme="minorHAnsi"/>
        </w:rPr>
        <w:t>Payment page</w:t>
      </w:r>
    </w:p>
    <w:p w14:paraId="37A5FF56" w14:textId="77777777" w:rsidR="001B5FE6" w:rsidRPr="00F2138D" w:rsidRDefault="001B5FE6" w:rsidP="001B5FE6">
      <w:pPr>
        <w:pStyle w:val="ListParagraph"/>
        <w:numPr>
          <w:ilvl w:val="1"/>
          <w:numId w:val="3"/>
        </w:numPr>
        <w:rPr>
          <w:rFonts w:cstheme="minorHAnsi"/>
        </w:rPr>
      </w:pPr>
      <w:r w:rsidRPr="00F2138D">
        <w:rPr>
          <w:rFonts w:cstheme="minorHAnsi"/>
        </w:rPr>
        <w:t>Create a transactions table</w:t>
      </w:r>
    </w:p>
    <w:p w14:paraId="76415B3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can receive transaction details from a client</w:t>
      </w:r>
    </w:p>
    <w:p w14:paraId="4454FFB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can write transactions to the table</w:t>
      </w:r>
    </w:p>
    <w:p w14:paraId="0BE29B8C" w14:textId="77777777" w:rsidR="001B5FE6" w:rsidRPr="00F2138D" w:rsidRDefault="001B5FE6" w:rsidP="001B5FE6">
      <w:pPr>
        <w:pStyle w:val="ListParagraph"/>
        <w:numPr>
          <w:ilvl w:val="1"/>
          <w:numId w:val="3"/>
        </w:numPr>
        <w:rPr>
          <w:rFonts w:cstheme="minorHAnsi"/>
        </w:rPr>
      </w:pPr>
      <w:r w:rsidRPr="00F2138D">
        <w:rPr>
          <w:rFonts w:cstheme="minorHAnsi"/>
        </w:rPr>
        <w:t>Create a layout for the payment screen</w:t>
      </w:r>
    </w:p>
    <w:p w14:paraId="0F7606B4"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allows you to pay a specific value</w:t>
      </w:r>
    </w:p>
    <w:p w14:paraId="3DEBEDC0" w14:textId="77777777" w:rsidR="001B5FE6" w:rsidRPr="00F2138D" w:rsidRDefault="001B5FE6" w:rsidP="001B5FE6">
      <w:pPr>
        <w:pStyle w:val="ListParagraph"/>
        <w:numPr>
          <w:ilvl w:val="1"/>
          <w:numId w:val="3"/>
        </w:numPr>
        <w:rPr>
          <w:rFonts w:cstheme="minorHAnsi"/>
        </w:rPr>
      </w:pPr>
      <w:r w:rsidRPr="00F2138D">
        <w:rPr>
          <w:rFonts w:cstheme="minorHAnsi"/>
        </w:rPr>
        <w:t>Create a back button</w:t>
      </w:r>
    </w:p>
    <w:p w14:paraId="1F0CA7BC"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button that completes the transaction </w:t>
      </w:r>
    </w:p>
    <w:p w14:paraId="438B87A0"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sends the transaction details to the server</w:t>
      </w:r>
    </w:p>
    <w:p w14:paraId="5ADEE508" w14:textId="77777777" w:rsidR="0036036E" w:rsidRPr="00F2138D" w:rsidRDefault="0036036E" w:rsidP="001B5FE6">
      <w:pPr>
        <w:pStyle w:val="ListParagraph"/>
        <w:numPr>
          <w:ilvl w:val="1"/>
          <w:numId w:val="3"/>
        </w:numPr>
        <w:rPr>
          <w:rFonts w:cstheme="minorHAnsi"/>
        </w:rPr>
      </w:pPr>
      <w:r w:rsidRPr="00F2138D">
        <w:rPr>
          <w:rFonts w:cstheme="minorHAnsi"/>
        </w:rPr>
        <w:t>Create a pop-up that blocks the user from completing the transaction</w:t>
      </w:r>
      <w:r w:rsidR="003605D3" w:rsidRPr="00F2138D">
        <w:rPr>
          <w:rFonts w:cstheme="minorHAnsi"/>
        </w:rPr>
        <w:t xml:space="preserve"> if conditions haven’t been met. </w:t>
      </w:r>
    </w:p>
    <w:p w14:paraId="340550EE" w14:textId="77777777" w:rsidR="003605D3" w:rsidRPr="00F2138D" w:rsidRDefault="003605D3" w:rsidP="001B5FE6">
      <w:pPr>
        <w:pStyle w:val="ListParagraph"/>
        <w:numPr>
          <w:ilvl w:val="1"/>
          <w:numId w:val="3"/>
        </w:numPr>
        <w:rPr>
          <w:rFonts w:cstheme="minorHAnsi"/>
        </w:rPr>
      </w:pPr>
      <w:r w:rsidRPr="00F2138D">
        <w:rPr>
          <w:rFonts w:cstheme="minorHAnsi"/>
        </w:rPr>
        <w:t xml:space="preserve">Create a pop-up if restricted items are in order. </w:t>
      </w:r>
    </w:p>
    <w:p w14:paraId="4AFE78F3" w14:textId="77777777" w:rsidR="0036036E" w:rsidRPr="00F2138D" w:rsidRDefault="0036036E" w:rsidP="0036036E">
      <w:pPr>
        <w:pStyle w:val="ListParagraph"/>
        <w:numPr>
          <w:ilvl w:val="0"/>
          <w:numId w:val="3"/>
        </w:numPr>
        <w:rPr>
          <w:rFonts w:cstheme="minorHAnsi"/>
        </w:rPr>
      </w:pPr>
      <w:r w:rsidRPr="00F2138D">
        <w:rPr>
          <w:rFonts w:cstheme="minorHAnsi"/>
        </w:rPr>
        <w:t>Admin Page</w:t>
      </w:r>
    </w:p>
    <w:p w14:paraId="1F72EEDA" w14:textId="77777777" w:rsidR="0036036E" w:rsidRPr="00F2138D" w:rsidRDefault="0036036E" w:rsidP="0036036E">
      <w:pPr>
        <w:pStyle w:val="ListParagraph"/>
        <w:numPr>
          <w:ilvl w:val="1"/>
          <w:numId w:val="3"/>
        </w:numPr>
        <w:rPr>
          <w:rFonts w:cstheme="minorHAnsi"/>
        </w:rPr>
      </w:pPr>
      <w:r w:rsidRPr="00F2138D">
        <w:rPr>
          <w:rFonts w:cstheme="minorHAnsi"/>
        </w:rPr>
        <w:t>Create a Graphical User Interface for the server-side</w:t>
      </w:r>
    </w:p>
    <w:p w14:paraId="1741DC3E" w14:textId="77777777" w:rsidR="0036036E" w:rsidRPr="00F2138D" w:rsidRDefault="0036036E" w:rsidP="0036036E">
      <w:pPr>
        <w:pStyle w:val="ListParagraph"/>
        <w:numPr>
          <w:ilvl w:val="1"/>
          <w:numId w:val="3"/>
        </w:numPr>
        <w:rPr>
          <w:rFonts w:cstheme="minorHAnsi"/>
        </w:rPr>
      </w:pPr>
      <w:r w:rsidRPr="00F2138D">
        <w:rPr>
          <w:rFonts w:cstheme="minorHAnsi"/>
        </w:rPr>
        <w:t xml:space="preserve">Create an admin login prompt </w:t>
      </w:r>
    </w:p>
    <w:p w14:paraId="54AAEF18"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adds items to the stock table</w:t>
      </w:r>
    </w:p>
    <w:p w14:paraId="3CA34AE1"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adds staff member</w:t>
      </w:r>
      <w:r w:rsidR="00B61547" w:rsidRPr="00F2138D">
        <w:rPr>
          <w:rFonts w:cstheme="minorHAnsi"/>
        </w:rPr>
        <w:t>s</w:t>
      </w:r>
      <w:r w:rsidRPr="00F2138D">
        <w:rPr>
          <w:rFonts w:cstheme="minorHAnsi"/>
        </w:rPr>
        <w:t xml:space="preserve"> to the staff table. </w:t>
      </w:r>
    </w:p>
    <w:p w14:paraId="5F7C6770"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modifies items in the stock table</w:t>
      </w:r>
    </w:p>
    <w:p w14:paraId="42991B63"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modifies staff members in the staff table</w:t>
      </w:r>
    </w:p>
    <w:p w14:paraId="06BC8DCB" w14:textId="640C5443" w:rsidR="0036036E" w:rsidRPr="00F2138D" w:rsidRDefault="0036036E" w:rsidP="0036036E">
      <w:pPr>
        <w:pStyle w:val="ListParagraph"/>
        <w:numPr>
          <w:ilvl w:val="1"/>
          <w:numId w:val="3"/>
        </w:numPr>
        <w:rPr>
          <w:rFonts w:cstheme="minorHAnsi"/>
        </w:rPr>
      </w:pPr>
      <w:r w:rsidRPr="00F2138D">
        <w:rPr>
          <w:rFonts w:cstheme="minorHAnsi"/>
        </w:rPr>
        <w:t>Create a function that allows refunds to be processed on the client-side</w:t>
      </w:r>
      <w:r w:rsidR="008F0883">
        <w:rPr>
          <w:rFonts w:cstheme="minorHAnsi"/>
        </w:rPr>
        <w:t>*</w:t>
      </w:r>
    </w:p>
    <w:p w14:paraId="35A4F8AD" w14:textId="719AE083" w:rsidR="0036036E" w:rsidRPr="00F2138D" w:rsidRDefault="0036036E" w:rsidP="0036036E">
      <w:pPr>
        <w:pStyle w:val="ListParagraph"/>
        <w:numPr>
          <w:ilvl w:val="0"/>
          <w:numId w:val="3"/>
        </w:numPr>
        <w:rPr>
          <w:rFonts w:cstheme="minorHAnsi"/>
        </w:rPr>
      </w:pPr>
      <w:r w:rsidRPr="00F2138D">
        <w:rPr>
          <w:rFonts w:cstheme="minorHAnsi"/>
        </w:rPr>
        <w:t>Networking</w:t>
      </w:r>
      <w:r w:rsidR="001106DA">
        <w:rPr>
          <w:rFonts w:cstheme="minorHAnsi"/>
        </w:rPr>
        <w:t>*</w:t>
      </w:r>
    </w:p>
    <w:p w14:paraId="14E4E715" w14:textId="77777777" w:rsidR="0036036E" w:rsidRPr="00F2138D" w:rsidRDefault="0036036E" w:rsidP="0036036E">
      <w:pPr>
        <w:pStyle w:val="ListParagraph"/>
        <w:numPr>
          <w:ilvl w:val="1"/>
          <w:numId w:val="3"/>
        </w:numPr>
        <w:rPr>
          <w:rFonts w:cstheme="minorHAnsi"/>
        </w:rPr>
      </w:pPr>
      <w:r w:rsidRPr="00F2138D">
        <w:rPr>
          <w:rFonts w:cstheme="minorHAnsi"/>
        </w:rPr>
        <w:t>Create a DDNS name for the server</w:t>
      </w:r>
    </w:p>
    <w:p w14:paraId="2C81C920" w14:textId="77777777" w:rsidR="0036036E" w:rsidRPr="00F2138D" w:rsidRDefault="0036036E" w:rsidP="0036036E">
      <w:pPr>
        <w:pStyle w:val="ListParagraph"/>
        <w:numPr>
          <w:ilvl w:val="1"/>
          <w:numId w:val="3"/>
        </w:numPr>
        <w:rPr>
          <w:rFonts w:cstheme="minorHAnsi"/>
        </w:rPr>
      </w:pPr>
      <w:r w:rsidRPr="00F2138D">
        <w:rPr>
          <w:rFonts w:cstheme="minorHAnsi"/>
        </w:rPr>
        <w:t>Setting up port-forwarding</w:t>
      </w:r>
    </w:p>
    <w:p w14:paraId="0A0DA8D2" w14:textId="77777777" w:rsidR="0036036E" w:rsidRPr="00F2138D" w:rsidRDefault="0036036E" w:rsidP="0036036E">
      <w:pPr>
        <w:pStyle w:val="ListParagraph"/>
        <w:numPr>
          <w:ilvl w:val="1"/>
          <w:numId w:val="3"/>
        </w:numPr>
        <w:rPr>
          <w:rFonts w:cstheme="minorHAnsi"/>
        </w:rPr>
      </w:pPr>
      <w:r w:rsidRPr="00F2138D">
        <w:rPr>
          <w:rFonts w:cstheme="minorHAnsi"/>
        </w:rPr>
        <w:t>Enable the DDNS name to interact with the server</w:t>
      </w:r>
    </w:p>
    <w:p w14:paraId="49122BBF" w14:textId="77777777" w:rsidR="0036036E" w:rsidRPr="00F2138D" w:rsidRDefault="0036036E" w:rsidP="0036036E">
      <w:pPr>
        <w:pStyle w:val="ListParagraph"/>
        <w:numPr>
          <w:ilvl w:val="1"/>
          <w:numId w:val="3"/>
        </w:numPr>
        <w:rPr>
          <w:rFonts w:cstheme="minorHAnsi"/>
        </w:rPr>
      </w:pPr>
      <w:r w:rsidRPr="00F2138D">
        <w:rPr>
          <w:rFonts w:cstheme="minorHAnsi"/>
        </w:rPr>
        <w:t xml:space="preserve">Make sure the DDNS will always </w:t>
      </w:r>
      <w:r w:rsidR="00E47F60" w:rsidRPr="00F2138D">
        <w:rPr>
          <w:rFonts w:cstheme="minorHAnsi"/>
        </w:rPr>
        <w:t>have the correct IP for the server</w:t>
      </w:r>
    </w:p>
    <w:p w14:paraId="592525B6" w14:textId="77777777" w:rsidR="002B5132" w:rsidRPr="00F2138D" w:rsidRDefault="002B5132" w:rsidP="002B5132">
      <w:pPr>
        <w:pStyle w:val="Heading4"/>
        <w:rPr>
          <w:rFonts w:cstheme="minorHAnsi"/>
        </w:rPr>
      </w:pPr>
      <w:bookmarkStart w:id="52" w:name="_Hardware_and_software"/>
      <w:bookmarkStart w:id="53" w:name="_Toc126609019"/>
      <w:bookmarkEnd w:id="52"/>
      <w:r w:rsidRPr="00F2138D">
        <w:rPr>
          <w:rFonts w:cstheme="minorHAnsi"/>
        </w:rPr>
        <w:t>Hardware and software requirement</w:t>
      </w:r>
      <w:r w:rsidR="00B61547" w:rsidRPr="00F2138D">
        <w:rPr>
          <w:rFonts w:cstheme="minorHAnsi"/>
        </w:rPr>
        <w:t>s</w:t>
      </w:r>
      <w:bookmarkEnd w:id="53"/>
    </w:p>
    <w:p w14:paraId="0124A378" w14:textId="77777777" w:rsidR="002B5132" w:rsidRPr="00F2138D" w:rsidRDefault="00B61547" w:rsidP="002B5132">
      <w:pPr>
        <w:rPr>
          <w:rFonts w:cstheme="minorHAnsi"/>
        </w:rPr>
      </w:pPr>
      <w:r w:rsidRPr="00F2138D">
        <w:rPr>
          <w:rFonts w:cstheme="minorHAnsi"/>
        </w:rPr>
        <w:t>F</w:t>
      </w:r>
      <w:r w:rsidR="002B5132" w:rsidRPr="00F2138D">
        <w:rPr>
          <w:rFonts w:cstheme="minorHAnsi"/>
        </w:rPr>
        <w:t xml:space="preserve">or this software to be able to be used universally, the system and hardware requirements should be kept to a minimum, while still allowing the programs to run efficiently. </w:t>
      </w:r>
      <w:r w:rsidR="002B5132" w:rsidRPr="00F2138D">
        <w:rPr>
          <w:rFonts w:cstheme="minorHAnsi"/>
        </w:rPr>
        <w:br/>
        <w:t>For the software side;</w:t>
      </w:r>
    </w:p>
    <w:p w14:paraId="759FD8BB" w14:textId="4D969FAC" w:rsidR="00E0453B" w:rsidRPr="00F2138D" w:rsidRDefault="002B5132" w:rsidP="002B5132">
      <w:pPr>
        <w:rPr>
          <w:rFonts w:cstheme="minorHAnsi"/>
        </w:rPr>
      </w:pPr>
      <w:r w:rsidRPr="00F2138D">
        <w:rPr>
          <w:rFonts w:cstheme="minorHAnsi"/>
        </w:rPr>
        <w:t xml:space="preserve">In development, I will be using Unity Engine </w:t>
      </w:r>
      <w:sdt>
        <w:sdtPr>
          <w:rPr>
            <w:rFonts w:cstheme="minorHAnsi"/>
            <w:vertAlign w:val="superscript"/>
          </w:rPr>
          <w:id w:val="43949768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V</w:t>
      </w:r>
      <w:r w:rsidR="00437DBB" w:rsidRPr="00F2138D">
        <w:rPr>
          <w:rFonts w:cstheme="minorHAnsi"/>
        </w:rPr>
        <w:t>ersion 2021.3.5</w:t>
      </w:r>
      <w:r w:rsidRPr="00F2138D">
        <w:rPr>
          <w:rFonts w:cstheme="minorHAnsi"/>
        </w:rPr>
        <w:t xml:space="preserve">f1 </w:t>
      </w:r>
      <w:sdt>
        <w:sdtPr>
          <w:rPr>
            <w:rFonts w:cstheme="minorHAnsi"/>
          </w:rPr>
          <w:id w:val="-1007596881"/>
          <w:citation/>
        </w:sdtPr>
        <w:sdtContent>
          <w:r w:rsidR="003D7BDA">
            <w:rPr>
              <w:rFonts w:cstheme="minorHAnsi"/>
            </w:rPr>
            <w:fldChar w:fldCharType="begin"/>
          </w:r>
          <w:r w:rsidR="003D7BDA">
            <w:rPr>
              <w:rFonts w:cstheme="minorHAnsi"/>
              <w:vertAlign w:val="superscript"/>
            </w:rPr>
            <w:instrText xml:space="preserve"> CITATION 11 \l 2057 </w:instrText>
          </w:r>
          <w:r w:rsidR="003D7BDA">
            <w:rPr>
              <w:rFonts w:cstheme="minorHAnsi"/>
            </w:rPr>
            <w:fldChar w:fldCharType="separate"/>
          </w:r>
          <w:r w:rsidR="003718A4" w:rsidRPr="003718A4">
            <w:rPr>
              <w:rFonts w:cstheme="minorHAnsi"/>
              <w:noProof/>
            </w:rPr>
            <w:t>(14)</w:t>
          </w:r>
          <w:r w:rsidR="003D7BDA">
            <w:rPr>
              <w:rFonts w:cstheme="minorHAnsi"/>
            </w:rPr>
            <w:fldChar w:fldCharType="end"/>
          </w:r>
        </w:sdtContent>
      </w:sdt>
      <w:r w:rsidR="0076330B">
        <w:rPr>
          <w:rFonts w:cstheme="minorHAnsi"/>
        </w:rPr>
        <w:t xml:space="preserve"> </w:t>
      </w:r>
      <w:r w:rsidR="0076330B" w:rsidRPr="00F2138D">
        <w:rPr>
          <w:rFonts w:cstheme="minorHAnsi"/>
        </w:rPr>
        <w:t>this</w:t>
      </w:r>
      <w:r w:rsidRPr="00F2138D">
        <w:rPr>
          <w:rFonts w:cstheme="minorHAnsi"/>
        </w:rPr>
        <w:t xml:space="preserve"> is because this version of Unity Engine has all the features that we will require and is very stable. This will make development much quicker</w:t>
      </w:r>
      <w:r w:rsidR="00052545" w:rsidRPr="00F2138D">
        <w:rPr>
          <w:rFonts w:cstheme="minorHAnsi"/>
        </w:rPr>
        <w:t xml:space="preserve"> as it allows Graphical User Interface elements to be ‘drag</w:t>
      </w:r>
      <w:r w:rsidR="00B61547" w:rsidRPr="00F2138D">
        <w:rPr>
          <w:rFonts w:cstheme="minorHAnsi"/>
        </w:rPr>
        <w:t>ged</w:t>
      </w:r>
      <w:r w:rsidR="00052545" w:rsidRPr="00F2138D">
        <w:rPr>
          <w:rFonts w:cstheme="minorHAnsi"/>
        </w:rPr>
        <w:t xml:space="preserve"> and dropped</w:t>
      </w:r>
      <w:r w:rsidR="00B61547" w:rsidRPr="00F2138D">
        <w:rPr>
          <w:rFonts w:cstheme="minorHAnsi"/>
        </w:rPr>
        <w:t>’</w:t>
      </w:r>
      <w:r w:rsidR="00052545" w:rsidRPr="00F2138D">
        <w:rPr>
          <w:rFonts w:cstheme="minorHAnsi"/>
        </w:rPr>
        <w:t xml:space="preserve"> into the scene, this means that the creation of the GUI will be much quicker and look nicer in the end</w:t>
      </w:r>
      <w:r w:rsidRPr="00F2138D">
        <w:rPr>
          <w:rFonts w:cstheme="minorHAnsi"/>
        </w:rPr>
        <w:t xml:space="preserve">. </w:t>
      </w:r>
      <w:r w:rsidR="00E0453B" w:rsidRPr="00F2138D">
        <w:rPr>
          <w:rFonts w:cstheme="minorHAnsi"/>
        </w:rPr>
        <w:t xml:space="preserve">Unity Engine </w:t>
      </w:r>
      <w:sdt>
        <w:sdtPr>
          <w:rPr>
            <w:rFonts w:cstheme="minorHAnsi"/>
            <w:vertAlign w:val="superscript"/>
          </w:rPr>
          <w:id w:val="-172853201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E0453B" w:rsidRPr="00F2138D">
        <w:rPr>
          <w:rFonts w:cstheme="minorHAnsi"/>
        </w:rPr>
        <w:t xml:space="preserve"> has the primary use case of making video games, be th</w:t>
      </w:r>
      <w:r w:rsidR="003D0BD3">
        <w:rPr>
          <w:rFonts w:cstheme="minorHAnsi"/>
        </w:rPr>
        <w:t>ese</w:t>
      </w:r>
      <w:r w:rsidR="00E0453B" w:rsidRPr="00F2138D">
        <w:rPr>
          <w:rFonts w:cstheme="minorHAnsi"/>
        </w:rPr>
        <w:t xml:space="preserve"> 2D, 3D, AR or VR games. However, it is also used to develop software thanks to its powerful UI features. </w:t>
      </w:r>
    </w:p>
    <w:p w14:paraId="104A693C" w14:textId="7DFE97E1" w:rsidR="002B5132" w:rsidRPr="00F2138D" w:rsidRDefault="002B5132" w:rsidP="002B5132">
      <w:pPr>
        <w:rPr>
          <w:rFonts w:cstheme="minorHAnsi"/>
        </w:rPr>
      </w:pPr>
      <w:r w:rsidRPr="00F2138D">
        <w:rPr>
          <w:rFonts w:cstheme="minorHAnsi"/>
        </w:rPr>
        <w:t xml:space="preserve">As well as Unity Engine </w:t>
      </w:r>
      <w:sdt>
        <w:sdtPr>
          <w:rPr>
            <w:rFonts w:cstheme="minorHAnsi"/>
            <w:vertAlign w:val="superscript"/>
          </w:rPr>
          <w:id w:val="-17727673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I will be using Visual Studio 2022 Community Edition </w:t>
      </w:r>
      <w:sdt>
        <w:sdtPr>
          <w:rPr>
            <w:rFonts w:cstheme="minorHAnsi"/>
          </w:rPr>
          <w:id w:val="-1702245772"/>
          <w:citation/>
        </w:sdtPr>
        <w:sdtContent>
          <w:r w:rsidR="003D7BDA">
            <w:rPr>
              <w:rFonts w:cstheme="minorHAnsi"/>
            </w:rPr>
            <w:fldChar w:fldCharType="begin"/>
          </w:r>
          <w:r w:rsidR="003D7BDA">
            <w:rPr>
              <w:rFonts w:cstheme="minorHAnsi"/>
              <w:vertAlign w:val="superscript"/>
            </w:rPr>
            <w:instrText xml:space="preserve"> CITATION 12 \l 2057 </w:instrText>
          </w:r>
          <w:r w:rsidR="003D7BDA">
            <w:rPr>
              <w:rFonts w:cstheme="minorHAnsi"/>
            </w:rPr>
            <w:fldChar w:fldCharType="separate"/>
          </w:r>
          <w:r w:rsidR="003718A4" w:rsidRPr="003718A4">
            <w:rPr>
              <w:rFonts w:cstheme="minorHAnsi"/>
              <w:noProof/>
            </w:rPr>
            <w:t>(15)</w:t>
          </w:r>
          <w:r w:rsidR="003D7BDA">
            <w:rPr>
              <w:rFonts w:cstheme="minorHAnsi"/>
            </w:rPr>
            <w:fldChar w:fldCharType="end"/>
          </w:r>
        </w:sdtContent>
      </w:sdt>
      <w:r w:rsidR="00B61547" w:rsidRPr="00F2138D">
        <w:rPr>
          <w:rFonts w:cstheme="minorHAnsi"/>
        </w:rPr>
        <w:t>T</w:t>
      </w:r>
      <w:r w:rsidRPr="00F2138D">
        <w:rPr>
          <w:rFonts w:cstheme="minorHAnsi"/>
        </w:rPr>
        <w:t xml:space="preserve">his is because it has very good integration with Unity Engine </w:t>
      </w:r>
      <w:sdt>
        <w:sdtPr>
          <w:rPr>
            <w:rFonts w:cstheme="minorHAnsi"/>
            <w:vertAlign w:val="superscript"/>
          </w:rPr>
          <w:id w:val="98512107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as well as a host of other development features that will help me in my development. Some of these useful features are as follows:</w:t>
      </w:r>
    </w:p>
    <w:p w14:paraId="11B3E603" w14:textId="2CA0B5AB" w:rsidR="002B5132" w:rsidRPr="00F2138D" w:rsidRDefault="002B5132" w:rsidP="002B5132">
      <w:pPr>
        <w:pStyle w:val="ListParagraph"/>
        <w:numPr>
          <w:ilvl w:val="0"/>
          <w:numId w:val="1"/>
        </w:numPr>
        <w:rPr>
          <w:rFonts w:cstheme="minorHAnsi"/>
        </w:rPr>
      </w:pPr>
      <w:r w:rsidRPr="00F2138D">
        <w:rPr>
          <w:rFonts w:cstheme="minorHAnsi"/>
        </w:rPr>
        <w:t>Intelli-Sense</w:t>
      </w:r>
      <w:r w:rsidRPr="00F2138D">
        <w:rPr>
          <w:rFonts w:cstheme="minorHAnsi"/>
        </w:rPr>
        <w:br/>
        <w:t xml:space="preserve">This is Visual Studio’s </w:t>
      </w:r>
      <w:sdt>
        <w:sdtPr>
          <w:rPr>
            <w:rFonts w:cstheme="minorHAnsi"/>
          </w:rPr>
          <w:id w:val="1998446007"/>
          <w:citation/>
        </w:sdtPr>
        <w:sdtContent>
          <w:r w:rsidR="00340121">
            <w:rPr>
              <w:rFonts w:cstheme="minorHAnsi"/>
            </w:rPr>
            <w:fldChar w:fldCharType="begin"/>
          </w:r>
          <w:r w:rsidR="00340121">
            <w:rPr>
              <w:rFonts w:cstheme="minorHAnsi"/>
              <w:vertAlign w:val="superscript"/>
            </w:rPr>
            <w:instrText xml:space="preserve"> CITATION 12 \l 2057 </w:instrText>
          </w:r>
          <w:r w:rsidR="00340121">
            <w:rPr>
              <w:rFonts w:cstheme="minorHAnsi"/>
            </w:rPr>
            <w:fldChar w:fldCharType="separate"/>
          </w:r>
          <w:r w:rsidR="003718A4" w:rsidRPr="003718A4">
            <w:rPr>
              <w:rFonts w:cstheme="minorHAnsi"/>
              <w:noProof/>
            </w:rPr>
            <w:t>(15)</w:t>
          </w:r>
          <w:r w:rsidR="00340121">
            <w:rPr>
              <w:rFonts w:cstheme="minorHAnsi"/>
            </w:rPr>
            <w:fldChar w:fldCharType="end"/>
          </w:r>
        </w:sdtContent>
      </w:sdt>
      <w:r w:rsidRPr="00F2138D">
        <w:rPr>
          <w:rFonts w:cstheme="minorHAnsi"/>
        </w:rPr>
        <w:t xml:space="preserve">code auto-completion, it is one of the best that I have found, not just because it prompts you to what method you would like to use for a specific class, but it can also suggest full lines of code. I have found this to be very useful and it helps to speed up the development process. </w:t>
      </w:r>
    </w:p>
    <w:p w14:paraId="3D8BB1F2" w14:textId="67970DE6" w:rsidR="002B5132" w:rsidRPr="00F2138D" w:rsidRDefault="002B5132" w:rsidP="002B5132">
      <w:pPr>
        <w:pStyle w:val="ListParagraph"/>
        <w:numPr>
          <w:ilvl w:val="0"/>
          <w:numId w:val="1"/>
        </w:numPr>
        <w:rPr>
          <w:rFonts w:cstheme="minorHAnsi"/>
        </w:rPr>
      </w:pPr>
      <w:r w:rsidRPr="00F2138D">
        <w:rPr>
          <w:rFonts w:cstheme="minorHAnsi"/>
        </w:rPr>
        <w:t>Code Highlighting</w:t>
      </w:r>
      <w:r w:rsidRPr="00F2138D">
        <w:rPr>
          <w:rFonts w:cstheme="minorHAnsi"/>
        </w:rPr>
        <w:br/>
      </w:r>
      <w:r w:rsidR="0036036E" w:rsidRPr="00F2138D">
        <w:rPr>
          <w:rFonts w:cstheme="minorHAnsi"/>
        </w:rPr>
        <w:t>While</w:t>
      </w:r>
      <w:r w:rsidRPr="00F2138D">
        <w:rPr>
          <w:rFonts w:cstheme="minorHAnsi"/>
        </w:rPr>
        <w:t xml:space="preserve"> you program, Visual Studio </w:t>
      </w:r>
      <w:sdt>
        <w:sdtPr>
          <w:rPr>
            <w:rFonts w:cstheme="minorHAnsi"/>
          </w:rPr>
          <w:id w:val="-1560931870"/>
          <w:citation/>
        </w:sdtPr>
        <w:sdtContent>
          <w:r w:rsidR="00340121">
            <w:rPr>
              <w:rFonts w:cstheme="minorHAnsi"/>
            </w:rPr>
            <w:fldChar w:fldCharType="begin"/>
          </w:r>
          <w:r w:rsidR="00340121">
            <w:rPr>
              <w:rFonts w:cstheme="minorHAnsi"/>
              <w:vertAlign w:val="superscript"/>
            </w:rPr>
            <w:instrText xml:space="preserve"> CITATION 12 \l 2057 </w:instrText>
          </w:r>
          <w:r w:rsidR="00340121">
            <w:rPr>
              <w:rFonts w:cstheme="minorHAnsi"/>
            </w:rPr>
            <w:fldChar w:fldCharType="separate"/>
          </w:r>
          <w:r w:rsidR="003718A4" w:rsidRPr="003718A4">
            <w:rPr>
              <w:rFonts w:cstheme="minorHAnsi"/>
              <w:noProof/>
            </w:rPr>
            <w:t>(15)</w:t>
          </w:r>
          <w:r w:rsidR="00340121">
            <w:rPr>
              <w:rFonts w:cstheme="minorHAnsi"/>
            </w:rPr>
            <w:fldChar w:fldCharType="end"/>
          </w:r>
        </w:sdtContent>
      </w:sdt>
      <w:r w:rsidRPr="00F2138D">
        <w:rPr>
          <w:rFonts w:cstheme="minorHAnsi"/>
        </w:rPr>
        <w:t xml:space="preserve">will colour the different parts of your code depending on </w:t>
      </w:r>
      <w:r w:rsidR="00B61547" w:rsidRPr="00F2138D">
        <w:rPr>
          <w:rFonts w:cstheme="minorHAnsi"/>
        </w:rPr>
        <w:t>their</w:t>
      </w:r>
      <w:r w:rsidRPr="00F2138D">
        <w:rPr>
          <w:rFonts w:cstheme="minorHAnsi"/>
        </w:rPr>
        <w:t xml:space="preserve"> function, this makes it easy to read and understand what each part of the code is. It also highlights Syntax errors, allowing you to spot them easily. This speeds up the debugging process. </w:t>
      </w:r>
    </w:p>
    <w:p w14:paraId="333654E0" w14:textId="1684C274" w:rsidR="002B5132" w:rsidRPr="00F2138D" w:rsidRDefault="002B5132" w:rsidP="002B5132">
      <w:pPr>
        <w:pStyle w:val="ListParagraph"/>
        <w:numPr>
          <w:ilvl w:val="0"/>
          <w:numId w:val="1"/>
        </w:numPr>
        <w:rPr>
          <w:rFonts w:cstheme="minorHAnsi"/>
        </w:rPr>
      </w:pPr>
      <w:r w:rsidRPr="00F2138D">
        <w:rPr>
          <w:rFonts w:cstheme="minorHAnsi"/>
        </w:rPr>
        <w:t>Command</w:t>
      </w:r>
      <w:r w:rsidR="00B61547" w:rsidRPr="00F2138D">
        <w:rPr>
          <w:rFonts w:cstheme="minorHAnsi"/>
        </w:rPr>
        <w:t>-</w:t>
      </w:r>
      <w:r w:rsidRPr="00F2138D">
        <w:rPr>
          <w:rFonts w:cstheme="minorHAnsi"/>
        </w:rPr>
        <w:t>line interface</w:t>
      </w:r>
      <w:r w:rsidRPr="00F2138D">
        <w:rPr>
          <w:rFonts w:cstheme="minorHAnsi"/>
        </w:rPr>
        <w:br/>
        <w:t xml:space="preserve">Visual Studio </w:t>
      </w:r>
      <w:sdt>
        <w:sdtPr>
          <w:rPr>
            <w:rFonts w:cstheme="minorHAnsi"/>
          </w:rPr>
          <w:id w:val="1604922275"/>
          <w:citation/>
        </w:sdtPr>
        <w:sdtContent>
          <w:r w:rsidR="00340121">
            <w:rPr>
              <w:rFonts w:cstheme="minorHAnsi"/>
            </w:rPr>
            <w:fldChar w:fldCharType="begin"/>
          </w:r>
          <w:r w:rsidR="00340121">
            <w:rPr>
              <w:rFonts w:cstheme="minorHAnsi"/>
              <w:vertAlign w:val="superscript"/>
            </w:rPr>
            <w:instrText xml:space="preserve"> CITATION 12 \l 2057 </w:instrText>
          </w:r>
          <w:r w:rsidR="00340121">
            <w:rPr>
              <w:rFonts w:cstheme="minorHAnsi"/>
            </w:rPr>
            <w:fldChar w:fldCharType="separate"/>
          </w:r>
          <w:r w:rsidR="003718A4" w:rsidRPr="003718A4">
            <w:rPr>
              <w:rFonts w:cstheme="minorHAnsi"/>
              <w:noProof/>
            </w:rPr>
            <w:t>(15)</w:t>
          </w:r>
          <w:r w:rsidR="00340121">
            <w:rPr>
              <w:rFonts w:cstheme="minorHAnsi"/>
            </w:rPr>
            <w:fldChar w:fldCharType="end"/>
          </w:r>
        </w:sdtContent>
      </w:sdt>
      <w:r w:rsidRPr="00F2138D">
        <w:rPr>
          <w:rFonts w:cstheme="minorHAnsi"/>
        </w:rPr>
        <w:t>offers a direct command</w:t>
      </w:r>
      <w:r w:rsidR="00B61547" w:rsidRPr="00F2138D">
        <w:rPr>
          <w:rFonts w:cstheme="minorHAnsi"/>
        </w:rPr>
        <w:t>-</w:t>
      </w:r>
      <w:r w:rsidRPr="00F2138D">
        <w:rPr>
          <w:rFonts w:cstheme="minorHAnsi"/>
        </w:rPr>
        <w:t>line interface, this means that if you need to test part of your code, or need to use to command line to, for example, push a version update to GitHub</w:t>
      </w:r>
      <w:r w:rsidRPr="00F2138D">
        <w:rPr>
          <w:rFonts w:cstheme="minorHAnsi"/>
          <w:vertAlign w:val="superscript"/>
        </w:rPr>
        <w:t xml:space="preserve"> </w:t>
      </w:r>
      <w:sdt>
        <w:sdtPr>
          <w:rPr>
            <w:rFonts w:cstheme="minorHAnsi"/>
            <w:vertAlign w:val="superscript"/>
          </w:rPr>
          <w:id w:val="-1316714659"/>
          <w:citation/>
        </w:sdtPr>
        <w:sdtContent>
          <w:r w:rsidR="00340121">
            <w:rPr>
              <w:rFonts w:cstheme="minorHAnsi"/>
              <w:vertAlign w:val="superscript"/>
            </w:rPr>
            <w:fldChar w:fldCharType="begin"/>
          </w:r>
          <w:r w:rsidR="00340121">
            <w:rPr>
              <w:rFonts w:cstheme="minorHAnsi"/>
              <w:vertAlign w:val="superscript"/>
            </w:rPr>
            <w:instrText xml:space="preserve"> CITATION 13 \l 2057 </w:instrText>
          </w:r>
          <w:r w:rsidR="00340121">
            <w:rPr>
              <w:rFonts w:cstheme="minorHAnsi"/>
              <w:vertAlign w:val="superscript"/>
            </w:rPr>
            <w:fldChar w:fldCharType="separate"/>
          </w:r>
          <w:r w:rsidR="003718A4" w:rsidRPr="003718A4">
            <w:rPr>
              <w:rFonts w:cstheme="minorHAnsi"/>
              <w:noProof/>
            </w:rPr>
            <w:t>(16)</w:t>
          </w:r>
          <w:r w:rsidR="00340121">
            <w:rPr>
              <w:rFonts w:cstheme="minorHAnsi"/>
              <w:vertAlign w:val="superscript"/>
            </w:rPr>
            <w:fldChar w:fldCharType="end"/>
          </w:r>
        </w:sdtContent>
      </w:sdt>
      <w:r w:rsidRPr="00F2138D">
        <w:rPr>
          <w:rFonts w:cstheme="minorHAnsi"/>
        </w:rPr>
        <w:t xml:space="preserve">you can do this easily. </w:t>
      </w:r>
    </w:p>
    <w:p w14:paraId="4662E58C" w14:textId="59F0A2B9" w:rsidR="002B5132" w:rsidRPr="00F2138D" w:rsidRDefault="002B5132" w:rsidP="002B5132">
      <w:pPr>
        <w:rPr>
          <w:rFonts w:cstheme="minorHAnsi"/>
        </w:rPr>
      </w:pPr>
      <w:r w:rsidRPr="00F2138D">
        <w:rPr>
          <w:rFonts w:cstheme="minorHAnsi"/>
        </w:rPr>
        <w:lastRenderedPageBreak/>
        <w:t xml:space="preserve">The programming language that I have selected is C# this is because it has direct integration into the Unity Engine </w:t>
      </w:r>
      <w:sdt>
        <w:sdtPr>
          <w:rPr>
            <w:rFonts w:cstheme="minorHAnsi"/>
            <w:vertAlign w:val="superscript"/>
          </w:rPr>
          <w:id w:val="-117565398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and versions of all the additional libraries I need are compatible with the C# language. I have developed an in-depth knowledge of this programming language by using it alongside Unity </w:t>
      </w:r>
      <w:sdt>
        <w:sdtPr>
          <w:rPr>
            <w:rFonts w:cstheme="minorHAnsi"/>
            <w:vertAlign w:val="superscript"/>
          </w:rPr>
          <w:id w:val="-687605192"/>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It is object-oriented and therefore is suited to our needs. </w:t>
      </w:r>
    </w:p>
    <w:p w14:paraId="5B0D1356" w14:textId="2E8D49DA" w:rsidR="002B5132" w:rsidRPr="00F2138D" w:rsidRDefault="002B5132" w:rsidP="002B5132">
      <w:pPr>
        <w:rPr>
          <w:rFonts w:cstheme="minorHAnsi"/>
        </w:rPr>
      </w:pPr>
      <w:r w:rsidRPr="00F2138D">
        <w:rPr>
          <w:rFonts w:cstheme="minorHAnsi"/>
        </w:rPr>
        <w:t>I will be using the Libraries included with Unity</w:t>
      </w:r>
      <w:r w:rsidRPr="00F2138D">
        <w:rPr>
          <w:rFonts w:cstheme="minorHAnsi"/>
          <w:vertAlign w:val="superscript"/>
        </w:rPr>
        <w:t xml:space="preserve"> </w:t>
      </w:r>
      <w:sdt>
        <w:sdtPr>
          <w:rPr>
            <w:rFonts w:cstheme="minorHAnsi"/>
            <w:vertAlign w:val="superscript"/>
          </w:rPr>
          <w:id w:val="122964711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as well as SQLite </w:t>
      </w:r>
      <w:sdt>
        <w:sdtPr>
          <w:rPr>
            <w:rFonts w:cstheme="minorHAnsi"/>
            <w:vertAlign w:val="superscript"/>
          </w:rPr>
          <w:id w:val="-551233603"/>
          <w:citation/>
        </w:sdtPr>
        <w:sdtContent>
          <w:r w:rsidR="002916E3" w:rsidRPr="002916E3">
            <w:rPr>
              <w:rFonts w:cstheme="minorHAnsi"/>
              <w:vertAlign w:val="superscript"/>
            </w:rPr>
            <w:fldChar w:fldCharType="begin"/>
          </w:r>
          <w:r w:rsidR="002916E3">
            <w:rPr>
              <w:rFonts w:cstheme="minorHAnsi"/>
              <w:vertAlign w:val="superscript"/>
            </w:rPr>
            <w:instrText xml:space="preserve">CITATION 1 \l 2057 </w:instrText>
          </w:r>
          <w:r w:rsidR="002916E3" w:rsidRPr="002916E3">
            <w:rPr>
              <w:rFonts w:cstheme="minorHAnsi"/>
              <w:vertAlign w:val="superscript"/>
            </w:rPr>
            <w:fldChar w:fldCharType="separate"/>
          </w:r>
          <w:r w:rsidR="003718A4" w:rsidRPr="003718A4">
            <w:rPr>
              <w:rFonts w:cstheme="minorHAnsi"/>
              <w:noProof/>
            </w:rPr>
            <w:t>(4)</w:t>
          </w:r>
          <w:r w:rsidR="002916E3" w:rsidRPr="002916E3">
            <w:rPr>
              <w:rFonts w:cstheme="minorHAnsi"/>
              <w:vertAlign w:val="superscript"/>
            </w:rPr>
            <w:fldChar w:fldCharType="end"/>
          </w:r>
        </w:sdtContent>
      </w:sdt>
      <w:r w:rsidR="002916E3">
        <w:rPr>
          <w:rFonts w:cstheme="minorHAnsi"/>
        </w:rPr>
        <w:t xml:space="preserve"> </w:t>
      </w:r>
      <w:r w:rsidR="00B61547" w:rsidRPr="00F2138D">
        <w:rPr>
          <w:rFonts w:cstheme="minorHAnsi"/>
        </w:rPr>
        <w:t>which</w:t>
      </w:r>
      <w:r w:rsidRPr="00F2138D">
        <w:rPr>
          <w:rFonts w:cstheme="minorHAnsi"/>
        </w:rPr>
        <w:t xml:space="preserve"> is a lightweight database management library. </w:t>
      </w:r>
      <w:r w:rsidR="00052545" w:rsidRPr="00F2138D">
        <w:rPr>
          <w:rFonts w:cstheme="minorHAnsi"/>
        </w:rPr>
        <w:t>I chose SQLite over other database management software for a variety of reasons. These are listed below:</w:t>
      </w:r>
    </w:p>
    <w:p w14:paraId="1FAB9E2A" w14:textId="14E12878" w:rsidR="00052545" w:rsidRPr="00F2138D" w:rsidRDefault="00052545" w:rsidP="00052545">
      <w:pPr>
        <w:pStyle w:val="ListParagraph"/>
        <w:numPr>
          <w:ilvl w:val="0"/>
          <w:numId w:val="1"/>
        </w:numPr>
        <w:rPr>
          <w:rFonts w:cstheme="minorHAnsi"/>
        </w:rPr>
      </w:pPr>
      <w:r w:rsidRPr="00F2138D">
        <w:rPr>
          <w:rFonts w:cstheme="minorHAnsi"/>
        </w:rPr>
        <w:t xml:space="preserve">It has integration with C# making it easy to integrate with Unity Engine </w:t>
      </w:r>
      <w:sdt>
        <w:sdtPr>
          <w:rPr>
            <w:rFonts w:cstheme="minorHAnsi"/>
            <w:vertAlign w:val="superscript"/>
          </w:rPr>
          <w:id w:val="365491594"/>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w:t>
      </w:r>
    </w:p>
    <w:p w14:paraId="15DF7585" w14:textId="77777777" w:rsidR="00052545" w:rsidRPr="00F2138D" w:rsidRDefault="00052545" w:rsidP="00052545">
      <w:pPr>
        <w:pStyle w:val="ListParagraph"/>
        <w:numPr>
          <w:ilvl w:val="0"/>
          <w:numId w:val="1"/>
        </w:numPr>
        <w:rPr>
          <w:rFonts w:cstheme="minorHAnsi"/>
        </w:rPr>
      </w:pPr>
      <w:r w:rsidRPr="00F2138D">
        <w:rPr>
          <w:rFonts w:cstheme="minorHAnsi"/>
        </w:rPr>
        <w:t xml:space="preserve">It is lightweight so won’t take up much storage. </w:t>
      </w:r>
    </w:p>
    <w:p w14:paraId="38AC3500" w14:textId="77777777" w:rsidR="00052545" w:rsidRPr="00F2138D" w:rsidRDefault="00052545" w:rsidP="00052545">
      <w:pPr>
        <w:pStyle w:val="ListParagraph"/>
        <w:numPr>
          <w:ilvl w:val="0"/>
          <w:numId w:val="1"/>
        </w:numPr>
        <w:rPr>
          <w:rFonts w:cstheme="minorHAnsi"/>
        </w:rPr>
      </w:pPr>
      <w:r w:rsidRPr="00F2138D">
        <w:rPr>
          <w:rFonts w:cstheme="minorHAnsi"/>
        </w:rPr>
        <w:t xml:space="preserve">It isn’t too powerful for our needs. </w:t>
      </w:r>
    </w:p>
    <w:p w14:paraId="417A17FE" w14:textId="4C6BF6F7" w:rsidR="00052545" w:rsidRPr="00F2138D" w:rsidRDefault="00052545" w:rsidP="00052545">
      <w:pPr>
        <w:pStyle w:val="ListParagraph"/>
        <w:numPr>
          <w:ilvl w:val="0"/>
          <w:numId w:val="1"/>
        </w:numPr>
        <w:rPr>
          <w:rFonts w:cstheme="minorHAnsi"/>
        </w:rPr>
      </w:pPr>
      <w:r w:rsidRPr="00F2138D">
        <w:rPr>
          <w:rFonts w:cstheme="minorHAnsi"/>
        </w:rPr>
        <w:t xml:space="preserve">It has a database viewer (DB Browser </w:t>
      </w:r>
      <w:sdt>
        <w:sdtPr>
          <w:rPr>
            <w:rFonts w:cstheme="minorHAnsi"/>
          </w:rPr>
          <w:id w:val="1481660619"/>
          <w:citation/>
        </w:sdtPr>
        <w:sdtContent>
          <w:r w:rsidR="00340121">
            <w:rPr>
              <w:rFonts w:cstheme="minorHAnsi"/>
            </w:rPr>
            <w:fldChar w:fldCharType="begin"/>
          </w:r>
          <w:r w:rsidR="00340121">
            <w:rPr>
              <w:rFonts w:cstheme="minorHAnsi"/>
              <w:vertAlign w:val="superscript"/>
            </w:rPr>
            <w:instrText xml:space="preserve"> CITATION 14 \l 2057 </w:instrText>
          </w:r>
          <w:r w:rsidR="00340121">
            <w:rPr>
              <w:rFonts w:cstheme="minorHAnsi"/>
            </w:rPr>
            <w:fldChar w:fldCharType="separate"/>
          </w:r>
          <w:r w:rsidR="003718A4" w:rsidRPr="003718A4">
            <w:rPr>
              <w:rFonts w:cstheme="minorHAnsi"/>
              <w:noProof/>
            </w:rPr>
            <w:t>(17)</w:t>
          </w:r>
          <w:r w:rsidR="00340121">
            <w:rPr>
              <w:rFonts w:cstheme="minorHAnsi"/>
            </w:rPr>
            <w:fldChar w:fldCharType="end"/>
          </w:r>
        </w:sdtContent>
      </w:sdt>
      <w:r w:rsidRPr="00F2138D">
        <w:rPr>
          <w:rFonts w:cstheme="minorHAnsi"/>
        </w:rPr>
        <w:t xml:space="preserve">) which makes development simpler as I can view the database. </w:t>
      </w:r>
    </w:p>
    <w:p w14:paraId="03F740B2" w14:textId="77777777" w:rsidR="00C14569" w:rsidRPr="00F2138D" w:rsidRDefault="00C14569" w:rsidP="00052545">
      <w:pPr>
        <w:pStyle w:val="ListParagraph"/>
        <w:numPr>
          <w:ilvl w:val="0"/>
          <w:numId w:val="1"/>
        </w:numPr>
        <w:rPr>
          <w:rFonts w:cstheme="minorHAnsi"/>
        </w:rPr>
      </w:pPr>
      <w:r w:rsidRPr="00F2138D">
        <w:rPr>
          <w:rFonts w:cstheme="minorHAnsi"/>
        </w:rPr>
        <w:t xml:space="preserve">Uses Structured Query Language (SQL) to control the database </w:t>
      </w:r>
    </w:p>
    <w:p w14:paraId="3F79A2D6" w14:textId="44549B6D" w:rsidR="00052545" w:rsidRPr="00F2138D" w:rsidRDefault="00052545" w:rsidP="00052545">
      <w:pPr>
        <w:rPr>
          <w:rFonts w:cstheme="minorHAnsi"/>
        </w:rPr>
      </w:pPr>
      <w:r w:rsidRPr="00F2138D">
        <w:rPr>
          <w:rFonts w:cstheme="minorHAnsi"/>
        </w:rPr>
        <w:t>I will be developing the software on Windows 10</w:t>
      </w:r>
      <w:sdt>
        <w:sdtPr>
          <w:rPr>
            <w:rFonts w:cstheme="minorHAnsi"/>
          </w:rPr>
          <w:id w:val="999387918"/>
          <w:citation/>
        </w:sdtPr>
        <w:sdtContent>
          <w:r w:rsidR="00340121">
            <w:rPr>
              <w:rFonts w:cstheme="minorHAnsi"/>
            </w:rPr>
            <w:fldChar w:fldCharType="begin"/>
          </w:r>
          <w:r w:rsidR="00340121">
            <w:rPr>
              <w:rFonts w:cstheme="minorHAnsi"/>
            </w:rPr>
            <w:instrText xml:space="preserve"> CITATION 18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1)</w:t>
          </w:r>
          <w:r w:rsidR="00340121">
            <w:rPr>
              <w:rFonts w:cstheme="minorHAnsi"/>
            </w:rPr>
            <w:fldChar w:fldCharType="end"/>
          </w:r>
        </w:sdtContent>
      </w:sdt>
      <w:r w:rsidRPr="00F2138D">
        <w:rPr>
          <w:rFonts w:cstheme="minorHAnsi"/>
        </w:rPr>
        <w:t>. However, as an optional feature, this could be developed for Linux</w:t>
      </w:r>
      <w:sdt>
        <w:sdtPr>
          <w:rPr>
            <w:rFonts w:cstheme="minorHAnsi"/>
          </w:rPr>
          <w:id w:val="-772705008"/>
          <w:citation/>
        </w:sdtPr>
        <w:sdtContent>
          <w:r w:rsidR="00340121">
            <w:rPr>
              <w:rFonts w:cstheme="minorHAnsi"/>
            </w:rPr>
            <w:fldChar w:fldCharType="begin"/>
          </w:r>
          <w:r w:rsidR="00340121">
            <w:rPr>
              <w:rFonts w:cstheme="minorHAnsi"/>
            </w:rPr>
            <w:instrText xml:space="preserve"> CITATION 17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2)</w:t>
          </w:r>
          <w:r w:rsidR="00340121">
            <w:rPr>
              <w:rFonts w:cstheme="minorHAnsi"/>
            </w:rPr>
            <w:fldChar w:fldCharType="end"/>
          </w:r>
        </w:sdtContent>
      </w:sdt>
      <w:r w:rsidRPr="00F2138D">
        <w:rPr>
          <w:rFonts w:cstheme="minorHAnsi"/>
        </w:rPr>
        <w:t>. This is because Windows 10</w:t>
      </w:r>
      <w:sdt>
        <w:sdtPr>
          <w:rPr>
            <w:rFonts w:cstheme="minorHAnsi"/>
          </w:rPr>
          <w:id w:val="-537049699"/>
          <w:citation/>
        </w:sdtPr>
        <w:sdtContent>
          <w:r w:rsidR="00340121">
            <w:rPr>
              <w:rFonts w:cstheme="minorHAnsi"/>
            </w:rPr>
            <w:fldChar w:fldCharType="begin"/>
          </w:r>
          <w:r w:rsidR="00340121">
            <w:rPr>
              <w:rFonts w:cstheme="minorHAnsi"/>
            </w:rPr>
            <w:instrText xml:space="preserve"> CITATION 18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1)</w:t>
          </w:r>
          <w:r w:rsidR="00340121">
            <w:rPr>
              <w:rFonts w:cstheme="minorHAnsi"/>
            </w:rPr>
            <w:fldChar w:fldCharType="end"/>
          </w:r>
        </w:sdtContent>
      </w:sdt>
      <w:r w:rsidRPr="00F2138D">
        <w:rPr>
          <w:rFonts w:cstheme="minorHAnsi"/>
        </w:rPr>
        <w:t xml:space="preserve"> is the most widespread Operating System and therefore this ensure</w:t>
      </w:r>
      <w:r w:rsidR="00B61547" w:rsidRPr="00F2138D">
        <w:rPr>
          <w:rFonts w:cstheme="minorHAnsi"/>
        </w:rPr>
        <w:t>s</w:t>
      </w:r>
      <w:r w:rsidRPr="00F2138D">
        <w:rPr>
          <w:rFonts w:cstheme="minorHAnsi"/>
        </w:rPr>
        <w:t xml:space="preserve"> compatibility with the most number of systems. </w:t>
      </w:r>
    </w:p>
    <w:p w14:paraId="3868D218" w14:textId="44A7A1F6" w:rsidR="0036036E" w:rsidRPr="00F2138D" w:rsidRDefault="0036036E" w:rsidP="00052545">
      <w:pPr>
        <w:rPr>
          <w:rFonts w:cstheme="minorHAnsi"/>
        </w:rPr>
      </w:pPr>
      <w:r w:rsidRPr="00F2138D">
        <w:rPr>
          <w:rFonts w:cstheme="minorHAnsi"/>
        </w:rPr>
        <w:t xml:space="preserve">We will also be using NoIP </w:t>
      </w:r>
      <w:sdt>
        <w:sdtPr>
          <w:rPr>
            <w:rFonts w:cstheme="minorHAnsi"/>
          </w:rPr>
          <w:id w:val="-218443023"/>
          <w:citation/>
        </w:sdtPr>
        <w:sdtContent>
          <w:r w:rsidR="00340121">
            <w:rPr>
              <w:rFonts w:cstheme="minorHAnsi"/>
            </w:rPr>
            <w:fldChar w:fldCharType="begin"/>
          </w:r>
          <w:r w:rsidR="00340121">
            <w:rPr>
              <w:rFonts w:cstheme="minorHAnsi"/>
              <w:vertAlign w:val="superscript"/>
            </w:rPr>
            <w:instrText xml:space="preserve"> CITATION 15 \l 2057 </w:instrText>
          </w:r>
          <w:r w:rsidR="00340121">
            <w:rPr>
              <w:rFonts w:cstheme="minorHAnsi"/>
            </w:rPr>
            <w:fldChar w:fldCharType="separate"/>
          </w:r>
          <w:r w:rsidR="003718A4" w:rsidRPr="003718A4">
            <w:rPr>
              <w:rFonts w:cstheme="minorHAnsi"/>
              <w:noProof/>
            </w:rPr>
            <w:t>(18)</w:t>
          </w:r>
          <w:r w:rsidR="00340121">
            <w:rPr>
              <w:rFonts w:cstheme="minorHAnsi"/>
            </w:rPr>
            <w:fldChar w:fldCharType="end"/>
          </w:r>
        </w:sdtContent>
      </w:sdt>
      <w:r w:rsidRPr="00F2138D">
        <w:rPr>
          <w:rFonts w:cstheme="minorHAnsi"/>
        </w:rPr>
        <w:t xml:space="preserve"> and their Dynamic Update Client. This ensures that when using NoIP</w:t>
      </w:r>
      <w:sdt>
        <w:sdtPr>
          <w:rPr>
            <w:rFonts w:cstheme="minorHAnsi"/>
          </w:rPr>
          <w:id w:val="-601496993"/>
          <w:citation/>
        </w:sdtPr>
        <w:sdtContent>
          <w:r w:rsidR="00340121">
            <w:rPr>
              <w:rFonts w:cstheme="minorHAnsi"/>
            </w:rPr>
            <w:fldChar w:fldCharType="begin"/>
          </w:r>
          <w:r w:rsidR="00340121">
            <w:rPr>
              <w:rFonts w:cstheme="minorHAnsi"/>
            </w:rPr>
            <w:instrText xml:space="preserve"> CITATION 15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18)</w:t>
          </w:r>
          <w:r w:rsidR="00340121">
            <w:rPr>
              <w:rFonts w:cstheme="minorHAnsi"/>
            </w:rPr>
            <w:fldChar w:fldCharType="end"/>
          </w:r>
        </w:sdtContent>
      </w:sdt>
      <w:r w:rsidRPr="00F2138D">
        <w:rPr>
          <w:rFonts w:cstheme="minorHAnsi"/>
        </w:rPr>
        <w:t xml:space="preserve"> as a Dynamic Domain Naming Service, our public IP is kept up-to</w:t>
      </w:r>
      <w:r w:rsidR="00B61547" w:rsidRPr="00F2138D">
        <w:rPr>
          <w:rFonts w:cstheme="minorHAnsi"/>
        </w:rPr>
        <w:t>-</w:t>
      </w:r>
      <w:r w:rsidRPr="00F2138D">
        <w:rPr>
          <w:rFonts w:cstheme="minorHAnsi"/>
        </w:rPr>
        <w:t>date so that other clients can connect from outside of the Local Area Network</w:t>
      </w:r>
      <w:r w:rsidR="00B61547" w:rsidRPr="00F2138D">
        <w:rPr>
          <w:rFonts w:cstheme="minorHAnsi"/>
        </w:rPr>
        <w:t xml:space="preserve"> using an alphanumerical hostname</w:t>
      </w:r>
      <w:r w:rsidRPr="00F2138D">
        <w:rPr>
          <w:rFonts w:cstheme="minorHAnsi"/>
        </w:rPr>
        <w:t xml:space="preserve">. </w:t>
      </w:r>
    </w:p>
    <w:p w14:paraId="2850C135" w14:textId="77777777" w:rsidR="00052545" w:rsidRPr="00F2138D" w:rsidRDefault="00052545" w:rsidP="00052545">
      <w:pPr>
        <w:rPr>
          <w:rFonts w:cstheme="minorHAnsi"/>
        </w:rPr>
      </w:pPr>
      <w:r w:rsidRPr="00F2138D">
        <w:rPr>
          <w:rFonts w:cstheme="minorHAnsi"/>
        </w:rPr>
        <w:t xml:space="preserve">The hardware requirements to run my solution will be kept low, to ensure compatibility. These will be a monitor, keyboard, mouse, secondary storage (SSD is recommended) and the computer itself. However, if this was a full commercial project, a receipt printer, card reader and till would also be required. </w:t>
      </w:r>
    </w:p>
    <w:p w14:paraId="3D10C39A" w14:textId="77777777" w:rsidR="00052545" w:rsidRPr="00F2138D" w:rsidRDefault="00052545" w:rsidP="00052545">
      <w:pPr>
        <w:rPr>
          <w:rFonts w:cstheme="minorHAnsi"/>
        </w:rPr>
      </w:pPr>
      <w:r w:rsidRPr="00F2138D">
        <w:rPr>
          <w:rFonts w:cstheme="minorHAnsi"/>
        </w:rPr>
        <w:t xml:space="preserve">Along with these hardware requirements, a </w:t>
      </w:r>
      <w:r w:rsidR="002F5A57" w:rsidRPr="00F2138D">
        <w:rPr>
          <w:rFonts w:cstheme="minorHAnsi"/>
        </w:rPr>
        <w:t>Local area network</w:t>
      </w:r>
      <w:r w:rsidRPr="00F2138D">
        <w:rPr>
          <w:rFonts w:cstheme="minorHAnsi"/>
        </w:rPr>
        <w:t xml:space="preserve"> is required to allow the connection between the server and the clients. This doesn’t have to have </w:t>
      </w:r>
      <w:r w:rsidR="00B61547" w:rsidRPr="00F2138D">
        <w:rPr>
          <w:rFonts w:cstheme="minorHAnsi"/>
        </w:rPr>
        <w:t xml:space="preserve">a </w:t>
      </w:r>
      <w:r w:rsidRPr="00F2138D">
        <w:rPr>
          <w:rFonts w:cstheme="minorHAnsi"/>
        </w:rPr>
        <w:t xml:space="preserve">connection to the Internet, as this won’t affect the function of the system. </w:t>
      </w:r>
    </w:p>
    <w:p w14:paraId="472CD15F" w14:textId="77777777" w:rsidR="00052545" w:rsidRPr="00F2138D" w:rsidRDefault="00052545" w:rsidP="00052545">
      <w:pPr>
        <w:rPr>
          <w:rFonts w:cstheme="minorHAnsi"/>
        </w:rPr>
      </w:pPr>
      <w:r w:rsidRPr="00F2138D">
        <w:rPr>
          <w:rFonts w:cstheme="minorHAnsi"/>
        </w:rPr>
        <w:t xml:space="preserve">Along with the requirements, I would personally recommend that client machines have a minimum of 8GB of 2600 MHz RAM and a dual-core 2 GHz processor. The server should have at least 16GB of 26000 MHz RAM and a quad-core 3 GHz processor. This ensures that the server can handle enough clients for our system. </w:t>
      </w:r>
    </w:p>
    <w:p w14:paraId="1D690EF8" w14:textId="77777777" w:rsidR="00052545" w:rsidRPr="00F2138D" w:rsidRDefault="00052545" w:rsidP="00CC4BC9">
      <w:pPr>
        <w:pStyle w:val="Heading3"/>
        <w:rPr>
          <w:rFonts w:cstheme="minorHAnsi"/>
        </w:rPr>
      </w:pPr>
      <w:bookmarkStart w:id="54" w:name="_Measurable_Success_Criteria"/>
      <w:bookmarkStart w:id="55" w:name="_Toc126609020"/>
      <w:bookmarkEnd w:id="54"/>
      <w:r w:rsidRPr="00F2138D">
        <w:rPr>
          <w:rFonts w:cstheme="minorHAnsi"/>
        </w:rPr>
        <w:t>Measurable Success Criteria</w:t>
      </w:r>
      <w:bookmarkEnd w:id="55"/>
    </w:p>
    <w:tbl>
      <w:tblPr>
        <w:tblStyle w:val="TableGrid"/>
        <w:tblW w:w="0" w:type="auto"/>
        <w:tblLook w:val="04A0" w:firstRow="1" w:lastRow="0" w:firstColumn="1" w:lastColumn="0" w:noHBand="0" w:noVBand="1"/>
      </w:tblPr>
      <w:tblGrid>
        <w:gridCol w:w="1247"/>
        <w:gridCol w:w="3701"/>
        <w:gridCol w:w="3701"/>
      </w:tblGrid>
      <w:tr w:rsidR="00391783" w:rsidRPr="00F2138D" w14:paraId="6F0BA771" w14:textId="77777777" w:rsidTr="00391783">
        <w:tc>
          <w:tcPr>
            <w:tcW w:w="1247" w:type="dxa"/>
          </w:tcPr>
          <w:p w14:paraId="626FF152" w14:textId="77777777" w:rsidR="00391783" w:rsidRPr="00F2138D" w:rsidRDefault="00391783" w:rsidP="00052545">
            <w:pPr>
              <w:rPr>
                <w:rFonts w:cstheme="minorHAnsi"/>
              </w:rPr>
            </w:pPr>
            <w:r w:rsidRPr="00F2138D">
              <w:rPr>
                <w:rFonts w:cstheme="minorHAnsi"/>
              </w:rPr>
              <w:t>No.</w:t>
            </w:r>
          </w:p>
        </w:tc>
        <w:tc>
          <w:tcPr>
            <w:tcW w:w="3701" w:type="dxa"/>
          </w:tcPr>
          <w:p w14:paraId="7B89BD96" w14:textId="77777777" w:rsidR="00391783" w:rsidRPr="00F2138D" w:rsidRDefault="00391783" w:rsidP="00052545">
            <w:pPr>
              <w:rPr>
                <w:rFonts w:cstheme="minorHAnsi"/>
              </w:rPr>
            </w:pPr>
            <w:r w:rsidRPr="00F2138D">
              <w:rPr>
                <w:rFonts w:cstheme="minorHAnsi"/>
              </w:rPr>
              <w:t>Criteria</w:t>
            </w:r>
          </w:p>
        </w:tc>
        <w:tc>
          <w:tcPr>
            <w:tcW w:w="3701" w:type="dxa"/>
          </w:tcPr>
          <w:p w14:paraId="6E3B2BC9" w14:textId="77777777" w:rsidR="00391783" w:rsidRPr="00F2138D" w:rsidRDefault="00391783" w:rsidP="00052545">
            <w:pPr>
              <w:rPr>
                <w:rFonts w:cstheme="minorHAnsi"/>
              </w:rPr>
            </w:pPr>
            <w:r w:rsidRPr="00F2138D">
              <w:rPr>
                <w:rFonts w:cstheme="minorHAnsi"/>
              </w:rPr>
              <w:t>Justification</w:t>
            </w:r>
          </w:p>
        </w:tc>
      </w:tr>
      <w:tr w:rsidR="00391783" w:rsidRPr="00F2138D" w14:paraId="50A68427" w14:textId="77777777" w:rsidTr="00391783">
        <w:tc>
          <w:tcPr>
            <w:tcW w:w="1247" w:type="dxa"/>
          </w:tcPr>
          <w:p w14:paraId="2D2389C5" w14:textId="77777777" w:rsidR="00391783" w:rsidRPr="00F2138D" w:rsidRDefault="00391783" w:rsidP="00052545">
            <w:pPr>
              <w:rPr>
                <w:rFonts w:cstheme="minorHAnsi"/>
              </w:rPr>
            </w:pPr>
            <w:r w:rsidRPr="00F2138D">
              <w:rPr>
                <w:rFonts w:cstheme="minorHAnsi"/>
              </w:rPr>
              <w:t>1</w:t>
            </w:r>
          </w:p>
        </w:tc>
        <w:tc>
          <w:tcPr>
            <w:tcW w:w="3701" w:type="dxa"/>
          </w:tcPr>
          <w:p w14:paraId="47691DD0" w14:textId="77777777" w:rsidR="00391783" w:rsidRPr="00F2138D" w:rsidRDefault="00391783" w:rsidP="00052545">
            <w:pPr>
              <w:rPr>
                <w:rFonts w:cstheme="minorHAnsi"/>
              </w:rPr>
            </w:pPr>
            <w:r w:rsidRPr="00F2138D">
              <w:rPr>
                <w:rFonts w:cstheme="minorHAnsi"/>
              </w:rPr>
              <w:t>The client and the server must form a connection over a Local Area Network</w:t>
            </w:r>
          </w:p>
        </w:tc>
        <w:tc>
          <w:tcPr>
            <w:tcW w:w="3701" w:type="dxa"/>
          </w:tcPr>
          <w:p w14:paraId="26A986D6" w14:textId="77777777" w:rsidR="00391783" w:rsidRPr="00F2138D" w:rsidRDefault="00391783" w:rsidP="00052545">
            <w:pPr>
              <w:rPr>
                <w:rFonts w:cstheme="minorHAnsi"/>
              </w:rPr>
            </w:pPr>
            <w:r w:rsidRPr="00F2138D">
              <w:rPr>
                <w:rFonts w:cstheme="minorHAnsi"/>
              </w:rPr>
              <w:t xml:space="preserve">This is to make sure that the client and the server </w:t>
            </w:r>
            <w:r w:rsidR="0036036E" w:rsidRPr="00F2138D">
              <w:rPr>
                <w:rFonts w:cstheme="minorHAnsi"/>
              </w:rPr>
              <w:t>can communicate with each other</w:t>
            </w:r>
          </w:p>
        </w:tc>
      </w:tr>
      <w:tr w:rsidR="00391783" w:rsidRPr="00F2138D" w14:paraId="0D9208F6" w14:textId="77777777" w:rsidTr="00391783">
        <w:tc>
          <w:tcPr>
            <w:tcW w:w="1247" w:type="dxa"/>
          </w:tcPr>
          <w:p w14:paraId="1F289FCA" w14:textId="77777777" w:rsidR="00391783" w:rsidRPr="00F2138D" w:rsidRDefault="00391783" w:rsidP="00052545">
            <w:pPr>
              <w:rPr>
                <w:rFonts w:cstheme="minorHAnsi"/>
              </w:rPr>
            </w:pPr>
            <w:r w:rsidRPr="00F2138D">
              <w:rPr>
                <w:rFonts w:cstheme="minorHAnsi"/>
              </w:rPr>
              <w:t>2</w:t>
            </w:r>
          </w:p>
        </w:tc>
        <w:tc>
          <w:tcPr>
            <w:tcW w:w="3701" w:type="dxa"/>
          </w:tcPr>
          <w:p w14:paraId="7486D721" w14:textId="77777777" w:rsidR="00391783" w:rsidRPr="00F2138D" w:rsidRDefault="00391783" w:rsidP="00052545">
            <w:pPr>
              <w:rPr>
                <w:rFonts w:cstheme="minorHAnsi"/>
              </w:rPr>
            </w:pPr>
            <w:r w:rsidRPr="00F2138D">
              <w:rPr>
                <w:rFonts w:cstheme="minorHAnsi"/>
              </w:rPr>
              <w:t>The server must open a connection to the database</w:t>
            </w:r>
          </w:p>
        </w:tc>
        <w:tc>
          <w:tcPr>
            <w:tcW w:w="3701" w:type="dxa"/>
          </w:tcPr>
          <w:p w14:paraId="73F80984" w14:textId="77777777" w:rsidR="00391783" w:rsidRPr="00F2138D" w:rsidRDefault="00391783" w:rsidP="00052545">
            <w:pPr>
              <w:rPr>
                <w:rFonts w:cstheme="minorHAnsi"/>
              </w:rPr>
            </w:pPr>
            <w:r w:rsidRPr="00F2138D">
              <w:rPr>
                <w:rFonts w:cstheme="minorHAnsi"/>
              </w:rPr>
              <w:t>This is so that the server can complete requests that r</w:t>
            </w:r>
            <w:r w:rsidR="0036036E" w:rsidRPr="00F2138D">
              <w:rPr>
                <w:rFonts w:cstheme="minorHAnsi"/>
              </w:rPr>
              <w:t>equire data from the database</w:t>
            </w:r>
          </w:p>
        </w:tc>
      </w:tr>
      <w:tr w:rsidR="00391783" w:rsidRPr="00F2138D" w14:paraId="00F957E6" w14:textId="77777777" w:rsidTr="00391783">
        <w:tc>
          <w:tcPr>
            <w:tcW w:w="1247" w:type="dxa"/>
          </w:tcPr>
          <w:p w14:paraId="366E9085" w14:textId="77777777" w:rsidR="00391783" w:rsidRPr="00F2138D" w:rsidRDefault="00391783" w:rsidP="00052545">
            <w:pPr>
              <w:rPr>
                <w:rFonts w:cstheme="minorHAnsi"/>
              </w:rPr>
            </w:pPr>
            <w:r w:rsidRPr="00F2138D">
              <w:rPr>
                <w:rFonts w:cstheme="minorHAnsi"/>
              </w:rPr>
              <w:t>3</w:t>
            </w:r>
          </w:p>
        </w:tc>
        <w:tc>
          <w:tcPr>
            <w:tcW w:w="3701" w:type="dxa"/>
          </w:tcPr>
          <w:p w14:paraId="4AAB1F46" w14:textId="77777777" w:rsidR="00391783" w:rsidRPr="00F2138D" w:rsidRDefault="00391783" w:rsidP="00052545">
            <w:pPr>
              <w:rPr>
                <w:rFonts w:cstheme="minorHAnsi"/>
              </w:rPr>
            </w:pPr>
            <w:r w:rsidRPr="00F2138D">
              <w:rPr>
                <w:rFonts w:cstheme="minorHAnsi"/>
              </w:rPr>
              <w:t>The user should be able to use a ‘stock lookup’ function</w:t>
            </w:r>
          </w:p>
        </w:tc>
        <w:tc>
          <w:tcPr>
            <w:tcW w:w="3701" w:type="dxa"/>
          </w:tcPr>
          <w:p w14:paraId="21DB9BEB" w14:textId="77777777" w:rsidR="00391783" w:rsidRPr="00F2138D" w:rsidRDefault="00391783" w:rsidP="00052545">
            <w:pPr>
              <w:rPr>
                <w:rFonts w:cstheme="minorHAnsi"/>
              </w:rPr>
            </w:pPr>
            <w:r w:rsidRPr="00F2138D">
              <w:rPr>
                <w:rFonts w:cstheme="minorHAnsi"/>
              </w:rPr>
              <w:t xml:space="preserve">This allows the user to be able to access all of </w:t>
            </w:r>
            <w:r w:rsidR="0036036E" w:rsidRPr="00F2138D">
              <w:rPr>
                <w:rFonts w:cstheme="minorHAnsi"/>
              </w:rPr>
              <w:t>the stock items in the database</w:t>
            </w:r>
          </w:p>
        </w:tc>
      </w:tr>
      <w:tr w:rsidR="00391783" w:rsidRPr="00F2138D" w14:paraId="155EDEE9" w14:textId="77777777" w:rsidTr="00391783">
        <w:tc>
          <w:tcPr>
            <w:tcW w:w="1247" w:type="dxa"/>
          </w:tcPr>
          <w:p w14:paraId="78ADB7A4" w14:textId="77777777" w:rsidR="00391783" w:rsidRPr="00F2138D" w:rsidRDefault="00391783" w:rsidP="00052545">
            <w:pPr>
              <w:rPr>
                <w:rFonts w:cstheme="minorHAnsi"/>
              </w:rPr>
            </w:pPr>
            <w:r w:rsidRPr="00F2138D">
              <w:rPr>
                <w:rFonts w:cstheme="minorHAnsi"/>
              </w:rPr>
              <w:t>4</w:t>
            </w:r>
          </w:p>
        </w:tc>
        <w:tc>
          <w:tcPr>
            <w:tcW w:w="3701" w:type="dxa"/>
          </w:tcPr>
          <w:p w14:paraId="3B6B0B69" w14:textId="77777777" w:rsidR="00391783" w:rsidRPr="00F2138D" w:rsidRDefault="00391783" w:rsidP="00052545">
            <w:pPr>
              <w:rPr>
                <w:rFonts w:cstheme="minorHAnsi"/>
              </w:rPr>
            </w:pPr>
            <w:r w:rsidRPr="00F2138D">
              <w:rPr>
                <w:rFonts w:cstheme="minorHAnsi"/>
              </w:rPr>
              <w:t>The user can log in with a unique identifier</w:t>
            </w:r>
          </w:p>
        </w:tc>
        <w:tc>
          <w:tcPr>
            <w:tcW w:w="3701" w:type="dxa"/>
          </w:tcPr>
          <w:p w14:paraId="14A191B1" w14:textId="77777777" w:rsidR="00391783" w:rsidRPr="00F2138D" w:rsidRDefault="00391783" w:rsidP="00052545">
            <w:pPr>
              <w:rPr>
                <w:rFonts w:cstheme="minorHAnsi"/>
              </w:rPr>
            </w:pPr>
            <w:r w:rsidRPr="00F2138D">
              <w:rPr>
                <w:rFonts w:cstheme="minorHAnsi"/>
              </w:rPr>
              <w:t xml:space="preserve">This allows the system to know who has completed a transaction. </w:t>
            </w:r>
          </w:p>
        </w:tc>
      </w:tr>
      <w:tr w:rsidR="00391783" w:rsidRPr="00F2138D" w14:paraId="6E10726A" w14:textId="77777777" w:rsidTr="00391783">
        <w:tc>
          <w:tcPr>
            <w:tcW w:w="1247" w:type="dxa"/>
          </w:tcPr>
          <w:p w14:paraId="739A5F8B" w14:textId="77777777" w:rsidR="00391783" w:rsidRPr="00F2138D" w:rsidRDefault="00391783" w:rsidP="00052545">
            <w:pPr>
              <w:rPr>
                <w:rFonts w:cstheme="minorHAnsi"/>
              </w:rPr>
            </w:pPr>
            <w:r w:rsidRPr="00F2138D">
              <w:rPr>
                <w:rFonts w:cstheme="minorHAnsi"/>
              </w:rPr>
              <w:t>5</w:t>
            </w:r>
          </w:p>
        </w:tc>
        <w:tc>
          <w:tcPr>
            <w:tcW w:w="3701" w:type="dxa"/>
          </w:tcPr>
          <w:p w14:paraId="04503B9B" w14:textId="77777777" w:rsidR="00391783" w:rsidRPr="00F2138D" w:rsidRDefault="00391783" w:rsidP="00052545">
            <w:pPr>
              <w:rPr>
                <w:rFonts w:cstheme="minorHAnsi"/>
              </w:rPr>
            </w:pPr>
            <w:r w:rsidRPr="00F2138D">
              <w:rPr>
                <w:rFonts w:cstheme="minorHAnsi"/>
              </w:rPr>
              <w:t>The user can add items to the order</w:t>
            </w:r>
          </w:p>
        </w:tc>
        <w:tc>
          <w:tcPr>
            <w:tcW w:w="3701" w:type="dxa"/>
          </w:tcPr>
          <w:p w14:paraId="150B5033" w14:textId="77777777" w:rsidR="00391783" w:rsidRPr="00F2138D" w:rsidRDefault="00391783" w:rsidP="00052545">
            <w:pPr>
              <w:rPr>
                <w:rFonts w:cstheme="minorHAnsi"/>
              </w:rPr>
            </w:pPr>
            <w:r w:rsidRPr="00F2138D">
              <w:rPr>
                <w:rFonts w:cstheme="minorHAnsi"/>
              </w:rPr>
              <w:t>This means that user</w:t>
            </w:r>
            <w:r w:rsidR="00B61547" w:rsidRPr="00F2138D">
              <w:rPr>
                <w:rFonts w:cstheme="minorHAnsi"/>
              </w:rPr>
              <w:t>s</w:t>
            </w:r>
            <w:r w:rsidRPr="00F2138D">
              <w:rPr>
                <w:rFonts w:cstheme="minorHAnsi"/>
              </w:rPr>
              <w:t xml:space="preserve"> can add items to a transaction</w:t>
            </w:r>
          </w:p>
        </w:tc>
      </w:tr>
      <w:tr w:rsidR="00391783" w:rsidRPr="00F2138D" w14:paraId="35CCF8B2" w14:textId="77777777" w:rsidTr="00391783">
        <w:tc>
          <w:tcPr>
            <w:tcW w:w="1247" w:type="dxa"/>
          </w:tcPr>
          <w:p w14:paraId="08024E10" w14:textId="77777777" w:rsidR="00391783" w:rsidRPr="00F2138D" w:rsidRDefault="00391783" w:rsidP="00052545">
            <w:pPr>
              <w:rPr>
                <w:rFonts w:cstheme="minorHAnsi"/>
              </w:rPr>
            </w:pPr>
            <w:r w:rsidRPr="00F2138D">
              <w:rPr>
                <w:rFonts w:cstheme="minorHAnsi"/>
              </w:rPr>
              <w:t>6</w:t>
            </w:r>
          </w:p>
        </w:tc>
        <w:tc>
          <w:tcPr>
            <w:tcW w:w="3701" w:type="dxa"/>
          </w:tcPr>
          <w:p w14:paraId="5B797189" w14:textId="77777777" w:rsidR="00391783" w:rsidRPr="00F2138D" w:rsidRDefault="00857EDF" w:rsidP="00052545">
            <w:pPr>
              <w:rPr>
                <w:rFonts w:cstheme="minorHAnsi"/>
              </w:rPr>
            </w:pPr>
            <w:r w:rsidRPr="00F2138D">
              <w:rPr>
                <w:rFonts w:cstheme="minorHAnsi"/>
              </w:rPr>
              <w:t>The user can increase the amount of an item in the order</w:t>
            </w:r>
          </w:p>
        </w:tc>
        <w:tc>
          <w:tcPr>
            <w:tcW w:w="3701" w:type="dxa"/>
          </w:tcPr>
          <w:p w14:paraId="5D0577AC" w14:textId="77777777" w:rsidR="00391783" w:rsidRPr="00F2138D" w:rsidRDefault="00857EDF" w:rsidP="00052545">
            <w:pPr>
              <w:rPr>
                <w:rFonts w:cstheme="minorHAnsi"/>
              </w:rPr>
            </w:pPr>
            <w:r w:rsidRPr="00F2138D">
              <w:rPr>
                <w:rFonts w:cstheme="minorHAnsi"/>
              </w:rPr>
              <w:t>This means that if the customer orders more than one of the same item, it can be grouped together</w:t>
            </w:r>
          </w:p>
        </w:tc>
      </w:tr>
      <w:tr w:rsidR="00391783" w:rsidRPr="00F2138D" w14:paraId="7AFB8B1A" w14:textId="77777777" w:rsidTr="00391783">
        <w:tc>
          <w:tcPr>
            <w:tcW w:w="1247" w:type="dxa"/>
          </w:tcPr>
          <w:p w14:paraId="136D9E22" w14:textId="77777777" w:rsidR="00391783" w:rsidRPr="00F2138D" w:rsidRDefault="00857EDF" w:rsidP="00052545">
            <w:pPr>
              <w:rPr>
                <w:rFonts w:cstheme="minorHAnsi"/>
              </w:rPr>
            </w:pPr>
            <w:r w:rsidRPr="00F2138D">
              <w:rPr>
                <w:rFonts w:cstheme="minorHAnsi"/>
              </w:rPr>
              <w:t>7</w:t>
            </w:r>
          </w:p>
        </w:tc>
        <w:tc>
          <w:tcPr>
            <w:tcW w:w="3701" w:type="dxa"/>
          </w:tcPr>
          <w:p w14:paraId="6F582D2E" w14:textId="77777777" w:rsidR="00391783" w:rsidRPr="00F2138D" w:rsidRDefault="00857EDF" w:rsidP="00052545">
            <w:pPr>
              <w:rPr>
                <w:rFonts w:cstheme="minorHAnsi"/>
              </w:rPr>
            </w:pPr>
            <w:r w:rsidRPr="00F2138D">
              <w:rPr>
                <w:rFonts w:cstheme="minorHAnsi"/>
              </w:rPr>
              <w:t>The system should display a correct order total</w:t>
            </w:r>
          </w:p>
        </w:tc>
        <w:tc>
          <w:tcPr>
            <w:tcW w:w="3701" w:type="dxa"/>
          </w:tcPr>
          <w:p w14:paraId="24CA2BB5" w14:textId="77777777" w:rsidR="00857EDF" w:rsidRPr="00F2138D" w:rsidRDefault="00857EDF" w:rsidP="00B61547">
            <w:pPr>
              <w:rPr>
                <w:rFonts w:cstheme="minorHAnsi"/>
              </w:rPr>
            </w:pPr>
            <w:r w:rsidRPr="00F2138D">
              <w:rPr>
                <w:rFonts w:cstheme="minorHAnsi"/>
              </w:rPr>
              <w:t>This is so the user and the customer know how much the current order costs</w:t>
            </w:r>
          </w:p>
        </w:tc>
      </w:tr>
      <w:tr w:rsidR="00857EDF" w:rsidRPr="00F2138D" w14:paraId="1496704E" w14:textId="77777777" w:rsidTr="00391783">
        <w:tc>
          <w:tcPr>
            <w:tcW w:w="1247" w:type="dxa"/>
          </w:tcPr>
          <w:p w14:paraId="1F14682C" w14:textId="77777777" w:rsidR="00857EDF" w:rsidRPr="00F2138D" w:rsidRDefault="00857EDF" w:rsidP="00052545">
            <w:pPr>
              <w:rPr>
                <w:rFonts w:cstheme="minorHAnsi"/>
              </w:rPr>
            </w:pPr>
            <w:r w:rsidRPr="00F2138D">
              <w:rPr>
                <w:rFonts w:cstheme="minorHAnsi"/>
              </w:rPr>
              <w:t>8</w:t>
            </w:r>
          </w:p>
        </w:tc>
        <w:tc>
          <w:tcPr>
            <w:tcW w:w="3701" w:type="dxa"/>
          </w:tcPr>
          <w:p w14:paraId="6CED200C" w14:textId="77777777" w:rsidR="00857EDF" w:rsidRPr="00F2138D" w:rsidRDefault="0036036E" w:rsidP="0036036E">
            <w:pPr>
              <w:rPr>
                <w:rFonts w:cstheme="minorHAnsi"/>
              </w:rPr>
            </w:pPr>
            <w:r w:rsidRPr="00F2138D">
              <w:rPr>
                <w:rFonts w:cstheme="minorHAnsi"/>
              </w:rPr>
              <w:t xml:space="preserve">A prompt should appear </w:t>
            </w:r>
            <w:r w:rsidR="00E3634F" w:rsidRPr="00F2138D">
              <w:rPr>
                <w:rFonts w:cstheme="minorHAnsi"/>
              </w:rPr>
              <w:t>for the user to add a name to the order if there are food items or drinks</w:t>
            </w:r>
          </w:p>
        </w:tc>
        <w:tc>
          <w:tcPr>
            <w:tcW w:w="3701" w:type="dxa"/>
          </w:tcPr>
          <w:p w14:paraId="5FF351D0" w14:textId="77777777" w:rsidR="00857EDF" w:rsidRPr="00F2138D" w:rsidRDefault="00E3634F" w:rsidP="00B61547">
            <w:pPr>
              <w:rPr>
                <w:rFonts w:cstheme="minorHAnsi"/>
              </w:rPr>
            </w:pPr>
            <w:r w:rsidRPr="00F2138D">
              <w:rPr>
                <w:rFonts w:cstheme="minorHAnsi"/>
              </w:rPr>
              <w:t xml:space="preserve">This means that if </w:t>
            </w:r>
            <w:r w:rsidR="00B61547" w:rsidRPr="00F2138D">
              <w:rPr>
                <w:rFonts w:cstheme="minorHAnsi"/>
              </w:rPr>
              <w:t>receipts were</w:t>
            </w:r>
            <w:r w:rsidRPr="00F2138D">
              <w:rPr>
                <w:rFonts w:cstheme="minorHAnsi"/>
              </w:rPr>
              <w:t xml:space="preserve"> being printed ther</w:t>
            </w:r>
            <w:r w:rsidR="0036036E" w:rsidRPr="00F2138D">
              <w:rPr>
                <w:rFonts w:cstheme="minorHAnsi"/>
              </w:rPr>
              <w:t>e would be a name for the order</w:t>
            </w:r>
            <w:r w:rsidRPr="00F2138D">
              <w:rPr>
                <w:rFonts w:cstheme="minorHAnsi"/>
              </w:rPr>
              <w:t xml:space="preserve"> </w:t>
            </w:r>
          </w:p>
        </w:tc>
      </w:tr>
      <w:tr w:rsidR="0036036E" w:rsidRPr="00F2138D" w14:paraId="65F79774" w14:textId="77777777" w:rsidTr="00391783">
        <w:tc>
          <w:tcPr>
            <w:tcW w:w="1247" w:type="dxa"/>
          </w:tcPr>
          <w:p w14:paraId="6A5F2EB5" w14:textId="77777777" w:rsidR="0036036E" w:rsidRPr="00F2138D" w:rsidRDefault="0036036E" w:rsidP="00052545">
            <w:pPr>
              <w:rPr>
                <w:rFonts w:cstheme="minorHAnsi"/>
              </w:rPr>
            </w:pPr>
            <w:r w:rsidRPr="00F2138D">
              <w:rPr>
                <w:rFonts w:cstheme="minorHAnsi"/>
              </w:rPr>
              <w:lastRenderedPageBreak/>
              <w:t>9</w:t>
            </w:r>
          </w:p>
        </w:tc>
        <w:tc>
          <w:tcPr>
            <w:tcW w:w="3701" w:type="dxa"/>
          </w:tcPr>
          <w:p w14:paraId="608FD5CE" w14:textId="77777777" w:rsidR="0036036E" w:rsidRPr="00F2138D" w:rsidRDefault="0036036E" w:rsidP="00052545">
            <w:pPr>
              <w:rPr>
                <w:rFonts w:cstheme="minorHAnsi"/>
              </w:rPr>
            </w:pPr>
            <w:r w:rsidRPr="00F2138D">
              <w:rPr>
                <w:rFonts w:cstheme="minorHAnsi"/>
              </w:rPr>
              <w:t>A prompt should appear for the user if there are restricted items in the order</w:t>
            </w:r>
          </w:p>
        </w:tc>
        <w:tc>
          <w:tcPr>
            <w:tcW w:w="3701" w:type="dxa"/>
          </w:tcPr>
          <w:p w14:paraId="090A29F0" w14:textId="77777777" w:rsidR="0036036E" w:rsidRPr="00F2138D" w:rsidRDefault="0036036E" w:rsidP="00B61547">
            <w:pPr>
              <w:rPr>
                <w:rFonts w:cstheme="minorHAnsi"/>
              </w:rPr>
            </w:pPr>
            <w:r w:rsidRPr="00F2138D">
              <w:rPr>
                <w:rFonts w:cstheme="minorHAnsi"/>
              </w:rPr>
              <w:t>This means that the program is kept lawful for example under 16’s cannot buy energy drinks</w:t>
            </w:r>
          </w:p>
        </w:tc>
      </w:tr>
      <w:tr w:rsidR="0036036E" w:rsidRPr="00F2138D" w14:paraId="65D57CDC" w14:textId="77777777" w:rsidTr="00391783">
        <w:tc>
          <w:tcPr>
            <w:tcW w:w="1247" w:type="dxa"/>
          </w:tcPr>
          <w:p w14:paraId="667A30FA" w14:textId="77777777" w:rsidR="0036036E" w:rsidRPr="00F2138D" w:rsidRDefault="0036036E" w:rsidP="00052545">
            <w:pPr>
              <w:rPr>
                <w:rFonts w:cstheme="minorHAnsi"/>
              </w:rPr>
            </w:pPr>
            <w:r w:rsidRPr="00F2138D">
              <w:rPr>
                <w:rFonts w:cstheme="minorHAnsi"/>
              </w:rPr>
              <w:t>10</w:t>
            </w:r>
          </w:p>
        </w:tc>
        <w:tc>
          <w:tcPr>
            <w:tcW w:w="3701" w:type="dxa"/>
          </w:tcPr>
          <w:p w14:paraId="78B5DFFA" w14:textId="77777777" w:rsidR="0036036E" w:rsidRPr="00F2138D" w:rsidRDefault="0036036E" w:rsidP="00052545">
            <w:pPr>
              <w:rPr>
                <w:rFonts w:cstheme="minorHAnsi"/>
              </w:rPr>
            </w:pPr>
            <w:r w:rsidRPr="00F2138D">
              <w:rPr>
                <w:rFonts w:cstheme="minorHAnsi"/>
              </w:rPr>
              <w:t xml:space="preserve">The user should be able to prompt a payment screen when they are ready </w:t>
            </w:r>
          </w:p>
        </w:tc>
        <w:tc>
          <w:tcPr>
            <w:tcW w:w="3701" w:type="dxa"/>
          </w:tcPr>
          <w:p w14:paraId="745E6F01" w14:textId="77777777" w:rsidR="0036036E" w:rsidRPr="00F2138D" w:rsidRDefault="0036036E" w:rsidP="00052545">
            <w:pPr>
              <w:rPr>
                <w:rFonts w:cstheme="minorHAnsi"/>
              </w:rPr>
            </w:pPr>
            <w:r w:rsidRPr="00F2138D">
              <w:rPr>
                <w:rFonts w:cstheme="minorHAnsi"/>
              </w:rPr>
              <w:t>This means that the user can take payment from the customer and enter it into the system</w:t>
            </w:r>
          </w:p>
        </w:tc>
      </w:tr>
      <w:tr w:rsidR="0036036E" w:rsidRPr="00F2138D" w14:paraId="61173983" w14:textId="77777777" w:rsidTr="00391783">
        <w:tc>
          <w:tcPr>
            <w:tcW w:w="1247" w:type="dxa"/>
          </w:tcPr>
          <w:p w14:paraId="4A23FBBB" w14:textId="77777777" w:rsidR="0036036E" w:rsidRPr="00F2138D" w:rsidRDefault="0036036E" w:rsidP="00052545">
            <w:pPr>
              <w:rPr>
                <w:rFonts w:cstheme="minorHAnsi"/>
              </w:rPr>
            </w:pPr>
            <w:r w:rsidRPr="00F2138D">
              <w:rPr>
                <w:rFonts w:cstheme="minorHAnsi"/>
              </w:rPr>
              <w:t>11</w:t>
            </w:r>
          </w:p>
        </w:tc>
        <w:tc>
          <w:tcPr>
            <w:tcW w:w="3701" w:type="dxa"/>
          </w:tcPr>
          <w:p w14:paraId="617D1FC8" w14:textId="77777777" w:rsidR="0036036E" w:rsidRPr="00F2138D" w:rsidRDefault="0036036E" w:rsidP="00052545">
            <w:pPr>
              <w:rPr>
                <w:rFonts w:cstheme="minorHAnsi"/>
              </w:rPr>
            </w:pPr>
            <w:r w:rsidRPr="00F2138D">
              <w:rPr>
                <w:rFonts w:cstheme="minorHAnsi"/>
              </w:rPr>
              <w:t>The payment screen should show how much money is left to pay, this should update as payments are added</w:t>
            </w:r>
          </w:p>
        </w:tc>
        <w:tc>
          <w:tcPr>
            <w:tcW w:w="3701" w:type="dxa"/>
          </w:tcPr>
          <w:p w14:paraId="1839163F" w14:textId="77777777" w:rsidR="0036036E" w:rsidRPr="00F2138D" w:rsidRDefault="0036036E" w:rsidP="00052545">
            <w:pPr>
              <w:rPr>
                <w:rFonts w:cstheme="minorHAnsi"/>
              </w:rPr>
            </w:pPr>
            <w:r w:rsidRPr="00F2138D">
              <w:rPr>
                <w:rFonts w:cstheme="minorHAnsi"/>
              </w:rPr>
              <w:t>This means that the user knows how much the customer has left to pay</w:t>
            </w:r>
          </w:p>
        </w:tc>
      </w:tr>
      <w:tr w:rsidR="0036036E" w:rsidRPr="00F2138D" w14:paraId="654EBCA4" w14:textId="77777777" w:rsidTr="00391783">
        <w:tc>
          <w:tcPr>
            <w:tcW w:w="1247" w:type="dxa"/>
          </w:tcPr>
          <w:p w14:paraId="5306537F" w14:textId="77777777" w:rsidR="0036036E" w:rsidRPr="00F2138D" w:rsidRDefault="0036036E" w:rsidP="00052545">
            <w:pPr>
              <w:rPr>
                <w:rFonts w:cstheme="minorHAnsi"/>
              </w:rPr>
            </w:pPr>
            <w:r w:rsidRPr="00F2138D">
              <w:rPr>
                <w:rFonts w:cstheme="minorHAnsi"/>
              </w:rPr>
              <w:t>12</w:t>
            </w:r>
          </w:p>
        </w:tc>
        <w:tc>
          <w:tcPr>
            <w:tcW w:w="3701" w:type="dxa"/>
          </w:tcPr>
          <w:p w14:paraId="34BE011C" w14:textId="77777777" w:rsidR="0036036E" w:rsidRPr="00F2138D" w:rsidRDefault="0036036E" w:rsidP="00052545">
            <w:pPr>
              <w:rPr>
                <w:rFonts w:cstheme="minorHAnsi"/>
              </w:rPr>
            </w:pPr>
            <w:r w:rsidRPr="00F2138D">
              <w:rPr>
                <w:rFonts w:cstheme="minorHAnsi"/>
              </w:rPr>
              <w:t>The payment screen should show the order total</w:t>
            </w:r>
          </w:p>
        </w:tc>
        <w:tc>
          <w:tcPr>
            <w:tcW w:w="3701" w:type="dxa"/>
          </w:tcPr>
          <w:p w14:paraId="783D5E11" w14:textId="77777777" w:rsidR="0036036E" w:rsidRPr="00F2138D" w:rsidRDefault="0036036E" w:rsidP="00052545">
            <w:pPr>
              <w:rPr>
                <w:rFonts w:cstheme="minorHAnsi"/>
              </w:rPr>
            </w:pPr>
            <w:r w:rsidRPr="00F2138D">
              <w:rPr>
                <w:rFonts w:cstheme="minorHAnsi"/>
              </w:rPr>
              <w:t>This is so the user knows how much the order costs in total</w:t>
            </w:r>
          </w:p>
        </w:tc>
      </w:tr>
      <w:tr w:rsidR="0036036E" w:rsidRPr="00F2138D" w14:paraId="200C3885" w14:textId="77777777" w:rsidTr="00391783">
        <w:tc>
          <w:tcPr>
            <w:tcW w:w="1247" w:type="dxa"/>
          </w:tcPr>
          <w:p w14:paraId="18A7D332" w14:textId="77777777" w:rsidR="0036036E" w:rsidRPr="00F2138D" w:rsidRDefault="0036036E" w:rsidP="00052545">
            <w:pPr>
              <w:rPr>
                <w:rFonts w:cstheme="minorHAnsi"/>
              </w:rPr>
            </w:pPr>
            <w:r w:rsidRPr="00F2138D">
              <w:rPr>
                <w:rFonts w:cstheme="minorHAnsi"/>
              </w:rPr>
              <w:t>13</w:t>
            </w:r>
          </w:p>
        </w:tc>
        <w:tc>
          <w:tcPr>
            <w:tcW w:w="3701" w:type="dxa"/>
          </w:tcPr>
          <w:p w14:paraId="795DE30D" w14:textId="77777777" w:rsidR="0036036E" w:rsidRPr="00F2138D" w:rsidRDefault="0036036E" w:rsidP="00052545">
            <w:pPr>
              <w:rPr>
                <w:rFonts w:cstheme="minorHAnsi"/>
              </w:rPr>
            </w:pPr>
            <w:r w:rsidRPr="00F2138D">
              <w:rPr>
                <w:rFonts w:cstheme="minorHAnsi"/>
              </w:rPr>
              <w:t>If more than the amount due is entered, the text should change and display the change due</w:t>
            </w:r>
          </w:p>
        </w:tc>
        <w:tc>
          <w:tcPr>
            <w:tcW w:w="3701" w:type="dxa"/>
          </w:tcPr>
          <w:p w14:paraId="21DC6B47" w14:textId="77777777" w:rsidR="0036036E" w:rsidRPr="00F2138D" w:rsidRDefault="0036036E" w:rsidP="0036036E">
            <w:pPr>
              <w:rPr>
                <w:rFonts w:cstheme="minorHAnsi"/>
              </w:rPr>
            </w:pPr>
            <w:r w:rsidRPr="00F2138D">
              <w:rPr>
                <w:rFonts w:cstheme="minorHAnsi"/>
              </w:rPr>
              <w:t>This is so the user knows how much change they must give the customer</w:t>
            </w:r>
          </w:p>
        </w:tc>
      </w:tr>
      <w:tr w:rsidR="0036036E" w:rsidRPr="00F2138D" w14:paraId="5E1B9D19" w14:textId="77777777" w:rsidTr="00391783">
        <w:tc>
          <w:tcPr>
            <w:tcW w:w="1247" w:type="dxa"/>
          </w:tcPr>
          <w:p w14:paraId="0FE102DD" w14:textId="77777777" w:rsidR="0036036E" w:rsidRPr="00F2138D" w:rsidRDefault="0036036E" w:rsidP="00052545">
            <w:pPr>
              <w:rPr>
                <w:rFonts w:cstheme="minorHAnsi"/>
              </w:rPr>
            </w:pPr>
            <w:r w:rsidRPr="00F2138D">
              <w:rPr>
                <w:rFonts w:cstheme="minorHAnsi"/>
              </w:rPr>
              <w:t>14</w:t>
            </w:r>
          </w:p>
        </w:tc>
        <w:tc>
          <w:tcPr>
            <w:tcW w:w="3701" w:type="dxa"/>
          </w:tcPr>
          <w:p w14:paraId="463782C5" w14:textId="77777777" w:rsidR="0036036E" w:rsidRPr="00F2138D" w:rsidRDefault="0036036E" w:rsidP="00B61547">
            <w:pPr>
              <w:rPr>
                <w:rFonts w:cstheme="minorHAnsi"/>
              </w:rPr>
            </w:pPr>
            <w:r w:rsidRPr="00F2138D">
              <w:rPr>
                <w:rFonts w:cstheme="minorHAnsi"/>
              </w:rPr>
              <w:t>If the correct amount hasn’t been pa</w:t>
            </w:r>
            <w:r w:rsidR="00B61547" w:rsidRPr="00F2138D">
              <w:rPr>
                <w:rFonts w:cstheme="minorHAnsi"/>
              </w:rPr>
              <w:t>i</w:t>
            </w:r>
            <w:r w:rsidRPr="00F2138D">
              <w:rPr>
                <w:rFonts w:cstheme="minorHAnsi"/>
              </w:rPr>
              <w:t>d, the transaction cannot be completed</w:t>
            </w:r>
          </w:p>
        </w:tc>
        <w:tc>
          <w:tcPr>
            <w:tcW w:w="3701" w:type="dxa"/>
          </w:tcPr>
          <w:p w14:paraId="5AA09908" w14:textId="77777777" w:rsidR="0036036E" w:rsidRPr="00F2138D" w:rsidRDefault="0036036E" w:rsidP="0036036E">
            <w:pPr>
              <w:rPr>
                <w:rFonts w:cstheme="minorHAnsi"/>
              </w:rPr>
            </w:pPr>
            <w:r w:rsidRPr="00F2138D">
              <w:rPr>
                <w:rFonts w:cstheme="minorHAnsi"/>
              </w:rPr>
              <w:t>This is to ensure that the user doesn’t accident</w:t>
            </w:r>
            <w:r w:rsidR="00B61547" w:rsidRPr="00F2138D">
              <w:rPr>
                <w:rFonts w:cstheme="minorHAnsi"/>
              </w:rPr>
              <w:t>al</w:t>
            </w:r>
            <w:r w:rsidRPr="00F2138D">
              <w:rPr>
                <w:rFonts w:cstheme="minorHAnsi"/>
              </w:rPr>
              <w:t xml:space="preserve">ly submit an order that hasn’t been paid for </w:t>
            </w:r>
          </w:p>
        </w:tc>
      </w:tr>
      <w:tr w:rsidR="0036036E" w:rsidRPr="00F2138D" w14:paraId="77630BC0" w14:textId="77777777" w:rsidTr="00391783">
        <w:tc>
          <w:tcPr>
            <w:tcW w:w="1247" w:type="dxa"/>
          </w:tcPr>
          <w:p w14:paraId="6466B613" w14:textId="77777777" w:rsidR="0036036E" w:rsidRPr="00F2138D" w:rsidRDefault="0036036E" w:rsidP="00052545">
            <w:pPr>
              <w:rPr>
                <w:rFonts w:cstheme="minorHAnsi"/>
              </w:rPr>
            </w:pPr>
            <w:r w:rsidRPr="00F2138D">
              <w:rPr>
                <w:rFonts w:cstheme="minorHAnsi"/>
              </w:rPr>
              <w:t>15</w:t>
            </w:r>
          </w:p>
        </w:tc>
        <w:tc>
          <w:tcPr>
            <w:tcW w:w="3701" w:type="dxa"/>
          </w:tcPr>
          <w:p w14:paraId="5363E99E" w14:textId="77777777" w:rsidR="0036036E" w:rsidRPr="00F2138D" w:rsidRDefault="0036036E" w:rsidP="00B61547">
            <w:pPr>
              <w:rPr>
                <w:rFonts w:cstheme="minorHAnsi"/>
              </w:rPr>
            </w:pPr>
            <w:r w:rsidRPr="00F2138D">
              <w:rPr>
                <w:rFonts w:cstheme="minorHAnsi"/>
              </w:rPr>
              <w:t>If the correct amount has been pa</w:t>
            </w:r>
            <w:r w:rsidR="00B61547" w:rsidRPr="00F2138D">
              <w:rPr>
                <w:rFonts w:cstheme="minorHAnsi"/>
              </w:rPr>
              <w:t>i</w:t>
            </w:r>
            <w:r w:rsidRPr="00F2138D">
              <w:rPr>
                <w:rFonts w:cstheme="minorHAnsi"/>
              </w:rPr>
              <w:t>d, the transaction can be completed and is sent to the server</w:t>
            </w:r>
          </w:p>
        </w:tc>
        <w:tc>
          <w:tcPr>
            <w:tcW w:w="3701" w:type="dxa"/>
          </w:tcPr>
          <w:p w14:paraId="3B062FC2" w14:textId="77777777" w:rsidR="0036036E" w:rsidRPr="00F2138D" w:rsidRDefault="0036036E" w:rsidP="00B61547">
            <w:pPr>
              <w:rPr>
                <w:rFonts w:cstheme="minorHAnsi"/>
              </w:rPr>
            </w:pPr>
            <w:r w:rsidRPr="00F2138D">
              <w:rPr>
                <w:rFonts w:cstheme="minorHAnsi"/>
              </w:rPr>
              <w:t>This is so that the transaction can be stored in</w:t>
            </w:r>
            <w:r w:rsidR="00B61547" w:rsidRPr="00F2138D">
              <w:rPr>
                <w:rFonts w:cstheme="minorHAnsi"/>
              </w:rPr>
              <w:t xml:space="preserve"> </w:t>
            </w:r>
            <w:r w:rsidRPr="00F2138D">
              <w:rPr>
                <w:rFonts w:cstheme="minorHAnsi"/>
              </w:rPr>
              <w:t>case it is needed later down the line</w:t>
            </w:r>
          </w:p>
        </w:tc>
      </w:tr>
      <w:tr w:rsidR="0036036E" w:rsidRPr="00F2138D" w14:paraId="63CBFE14" w14:textId="77777777" w:rsidTr="00391783">
        <w:tc>
          <w:tcPr>
            <w:tcW w:w="1247" w:type="dxa"/>
          </w:tcPr>
          <w:p w14:paraId="2DC6C2A2" w14:textId="77777777" w:rsidR="0036036E" w:rsidRPr="00F2138D" w:rsidRDefault="0036036E" w:rsidP="00052545">
            <w:pPr>
              <w:rPr>
                <w:rFonts w:cstheme="minorHAnsi"/>
              </w:rPr>
            </w:pPr>
            <w:r w:rsidRPr="00F2138D">
              <w:rPr>
                <w:rFonts w:cstheme="minorHAnsi"/>
              </w:rPr>
              <w:t>16</w:t>
            </w:r>
          </w:p>
        </w:tc>
        <w:tc>
          <w:tcPr>
            <w:tcW w:w="3701" w:type="dxa"/>
          </w:tcPr>
          <w:p w14:paraId="3D257A52" w14:textId="77777777" w:rsidR="0036036E" w:rsidRPr="00F2138D" w:rsidRDefault="0036036E" w:rsidP="00052545">
            <w:pPr>
              <w:rPr>
                <w:rFonts w:cstheme="minorHAnsi"/>
              </w:rPr>
            </w:pPr>
            <w:r w:rsidRPr="00F2138D">
              <w:rPr>
                <w:rFonts w:cstheme="minorHAnsi"/>
              </w:rPr>
              <w:t>There is a back button to cancel the payment</w:t>
            </w:r>
          </w:p>
        </w:tc>
        <w:tc>
          <w:tcPr>
            <w:tcW w:w="3701" w:type="dxa"/>
          </w:tcPr>
          <w:p w14:paraId="61D281D7" w14:textId="77777777" w:rsidR="0036036E" w:rsidRPr="00F2138D" w:rsidRDefault="0036036E" w:rsidP="00B61547">
            <w:pPr>
              <w:rPr>
                <w:rFonts w:cstheme="minorHAnsi"/>
              </w:rPr>
            </w:pPr>
            <w:r w:rsidRPr="00F2138D">
              <w:rPr>
                <w:rFonts w:cstheme="minorHAnsi"/>
              </w:rPr>
              <w:t>This is just</w:t>
            </w:r>
            <w:r w:rsidR="00B61547" w:rsidRPr="00F2138D">
              <w:rPr>
                <w:rFonts w:cstheme="minorHAnsi"/>
              </w:rPr>
              <w:t xml:space="preserve"> in </w:t>
            </w:r>
            <w:r w:rsidRPr="00F2138D">
              <w:rPr>
                <w:rFonts w:cstheme="minorHAnsi"/>
              </w:rPr>
              <w:t>case a customer needs to add something else to their order</w:t>
            </w:r>
          </w:p>
        </w:tc>
      </w:tr>
      <w:tr w:rsidR="0036036E" w:rsidRPr="00F2138D" w14:paraId="691FB0CE" w14:textId="77777777" w:rsidTr="00391783">
        <w:tc>
          <w:tcPr>
            <w:tcW w:w="1247" w:type="dxa"/>
          </w:tcPr>
          <w:p w14:paraId="23DF3177" w14:textId="77777777" w:rsidR="0036036E" w:rsidRPr="00F2138D" w:rsidRDefault="0036036E" w:rsidP="00052545">
            <w:pPr>
              <w:rPr>
                <w:rFonts w:cstheme="minorHAnsi"/>
              </w:rPr>
            </w:pPr>
            <w:r w:rsidRPr="00F2138D">
              <w:rPr>
                <w:rFonts w:cstheme="minorHAnsi"/>
              </w:rPr>
              <w:t>17</w:t>
            </w:r>
          </w:p>
        </w:tc>
        <w:tc>
          <w:tcPr>
            <w:tcW w:w="3701" w:type="dxa"/>
          </w:tcPr>
          <w:p w14:paraId="447960CC" w14:textId="77777777" w:rsidR="0036036E" w:rsidRPr="00F2138D" w:rsidRDefault="0036036E" w:rsidP="00052545">
            <w:pPr>
              <w:rPr>
                <w:rFonts w:cstheme="minorHAnsi"/>
              </w:rPr>
            </w:pPr>
            <w:r w:rsidRPr="00F2138D">
              <w:rPr>
                <w:rFonts w:cstheme="minorHAnsi"/>
              </w:rPr>
              <w:t>When a transaction is completed the number of each item bought decreases in the stock table</w:t>
            </w:r>
          </w:p>
        </w:tc>
        <w:tc>
          <w:tcPr>
            <w:tcW w:w="3701" w:type="dxa"/>
          </w:tcPr>
          <w:p w14:paraId="7F833F48" w14:textId="77777777" w:rsidR="0036036E" w:rsidRPr="00F2138D" w:rsidRDefault="0036036E" w:rsidP="0036036E">
            <w:pPr>
              <w:rPr>
                <w:rFonts w:cstheme="minorHAnsi"/>
              </w:rPr>
            </w:pPr>
            <w:r w:rsidRPr="00F2138D">
              <w:rPr>
                <w:rFonts w:cstheme="minorHAnsi"/>
              </w:rPr>
              <w:t>This is to make sure that we can keep track of how much of each item is left</w:t>
            </w:r>
          </w:p>
        </w:tc>
      </w:tr>
      <w:tr w:rsidR="0036036E" w:rsidRPr="00F2138D" w14:paraId="5FA3DDFB" w14:textId="77777777" w:rsidTr="00391783">
        <w:tc>
          <w:tcPr>
            <w:tcW w:w="1247" w:type="dxa"/>
          </w:tcPr>
          <w:p w14:paraId="7FCEAE37" w14:textId="77777777" w:rsidR="0036036E" w:rsidRPr="00F2138D" w:rsidRDefault="0036036E" w:rsidP="00052545">
            <w:pPr>
              <w:rPr>
                <w:rFonts w:cstheme="minorHAnsi"/>
              </w:rPr>
            </w:pPr>
            <w:r w:rsidRPr="00F2138D">
              <w:rPr>
                <w:rFonts w:cstheme="minorHAnsi"/>
              </w:rPr>
              <w:t>18</w:t>
            </w:r>
          </w:p>
        </w:tc>
        <w:tc>
          <w:tcPr>
            <w:tcW w:w="3701" w:type="dxa"/>
          </w:tcPr>
          <w:p w14:paraId="36FE7CF3" w14:textId="77777777" w:rsidR="0036036E" w:rsidRPr="00F2138D" w:rsidRDefault="0036036E" w:rsidP="0036036E">
            <w:pPr>
              <w:rPr>
                <w:rFonts w:cstheme="minorHAnsi"/>
              </w:rPr>
            </w:pPr>
            <w:r w:rsidRPr="00F2138D">
              <w:rPr>
                <w:rFonts w:cstheme="minorHAnsi"/>
              </w:rPr>
              <w:t>An admin can add items to the stock table</w:t>
            </w:r>
          </w:p>
        </w:tc>
        <w:tc>
          <w:tcPr>
            <w:tcW w:w="3701" w:type="dxa"/>
          </w:tcPr>
          <w:p w14:paraId="5C0C519D" w14:textId="77777777" w:rsidR="0036036E" w:rsidRPr="00F2138D" w:rsidRDefault="0036036E" w:rsidP="0036036E">
            <w:pPr>
              <w:rPr>
                <w:rFonts w:cstheme="minorHAnsi"/>
              </w:rPr>
            </w:pPr>
            <w:r w:rsidRPr="00F2138D">
              <w:rPr>
                <w:rFonts w:cstheme="minorHAnsi"/>
              </w:rPr>
              <w:t>This is so new products can be added</w:t>
            </w:r>
          </w:p>
        </w:tc>
      </w:tr>
      <w:tr w:rsidR="0036036E" w:rsidRPr="00F2138D" w14:paraId="59F962FB" w14:textId="77777777" w:rsidTr="00391783">
        <w:tc>
          <w:tcPr>
            <w:tcW w:w="1247" w:type="dxa"/>
          </w:tcPr>
          <w:p w14:paraId="2C87E03E" w14:textId="77777777" w:rsidR="0036036E" w:rsidRPr="00F2138D" w:rsidRDefault="0036036E" w:rsidP="00052545">
            <w:pPr>
              <w:rPr>
                <w:rFonts w:cstheme="minorHAnsi"/>
              </w:rPr>
            </w:pPr>
            <w:r w:rsidRPr="00F2138D">
              <w:rPr>
                <w:rFonts w:cstheme="minorHAnsi"/>
              </w:rPr>
              <w:t>19</w:t>
            </w:r>
          </w:p>
        </w:tc>
        <w:tc>
          <w:tcPr>
            <w:tcW w:w="3701" w:type="dxa"/>
          </w:tcPr>
          <w:p w14:paraId="73B2803D" w14:textId="77777777" w:rsidR="0036036E" w:rsidRPr="00F2138D" w:rsidRDefault="0036036E" w:rsidP="00052545">
            <w:pPr>
              <w:rPr>
                <w:rFonts w:cstheme="minorHAnsi"/>
              </w:rPr>
            </w:pPr>
            <w:r w:rsidRPr="00F2138D">
              <w:rPr>
                <w:rFonts w:cstheme="minorHAnsi"/>
              </w:rPr>
              <w:t>An admin can change items in the stock table</w:t>
            </w:r>
          </w:p>
        </w:tc>
        <w:tc>
          <w:tcPr>
            <w:tcW w:w="3701" w:type="dxa"/>
          </w:tcPr>
          <w:p w14:paraId="21EE9C92" w14:textId="77777777" w:rsidR="0036036E" w:rsidRPr="00F2138D" w:rsidRDefault="0036036E" w:rsidP="0036036E">
            <w:pPr>
              <w:rPr>
                <w:rFonts w:cstheme="minorHAnsi"/>
              </w:rPr>
            </w:pPr>
            <w:r w:rsidRPr="00F2138D">
              <w:rPr>
                <w:rFonts w:cstheme="minorHAnsi"/>
              </w:rPr>
              <w:t xml:space="preserve">This is so that if a product’s price increases this can be added to the system </w:t>
            </w:r>
          </w:p>
        </w:tc>
      </w:tr>
      <w:tr w:rsidR="0036036E" w:rsidRPr="00F2138D" w14:paraId="794A1433" w14:textId="77777777" w:rsidTr="00391783">
        <w:tc>
          <w:tcPr>
            <w:tcW w:w="1247" w:type="dxa"/>
          </w:tcPr>
          <w:p w14:paraId="4F571E22" w14:textId="77777777" w:rsidR="0036036E" w:rsidRPr="00F2138D" w:rsidRDefault="0036036E" w:rsidP="00052545">
            <w:pPr>
              <w:rPr>
                <w:rFonts w:cstheme="minorHAnsi"/>
              </w:rPr>
            </w:pPr>
            <w:r w:rsidRPr="00F2138D">
              <w:rPr>
                <w:rFonts w:cstheme="minorHAnsi"/>
              </w:rPr>
              <w:t>20</w:t>
            </w:r>
          </w:p>
        </w:tc>
        <w:tc>
          <w:tcPr>
            <w:tcW w:w="3701" w:type="dxa"/>
          </w:tcPr>
          <w:p w14:paraId="5C2BEE38" w14:textId="77777777" w:rsidR="0036036E" w:rsidRPr="00F2138D" w:rsidRDefault="0036036E" w:rsidP="00052545">
            <w:pPr>
              <w:rPr>
                <w:rFonts w:cstheme="minorHAnsi"/>
              </w:rPr>
            </w:pPr>
            <w:r w:rsidRPr="00F2138D">
              <w:rPr>
                <w:rFonts w:cstheme="minorHAnsi"/>
              </w:rPr>
              <w:t>An admin can increase the amount of stock there is of an item</w:t>
            </w:r>
          </w:p>
        </w:tc>
        <w:tc>
          <w:tcPr>
            <w:tcW w:w="3701" w:type="dxa"/>
          </w:tcPr>
          <w:p w14:paraId="1C5EBB74" w14:textId="77777777" w:rsidR="0036036E" w:rsidRPr="00F2138D" w:rsidRDefault="0036036E" w:rsidP="00B61547">
            <w:pPr>
              <w:rPr>
                <w:rFonts w:cstheme="minorHAnsi"/>
              </w:rPr>
            </w:pPr>
            <w:r w:rsidRPr="00F2138D">
              <w:rPr>
                <w:rFonts w:cstheme="minorHAnsi"/>
              </w:rPr>
              <w:t xml:space="preserve">This is so </w:t>
            </w:r>
            <w:r w:rsidR="00B61547" w:rsidRPr="00F2138D">
              <w:rPr>
                <w:rFonts w:cstheme="minorHAnsi"/>
              </w:rPr>
              <w:t xml:space="preserve">that </w:t>
            </w:r>
            <w:r w:rsidRPr="00F2138D">
              <w:rPr>
                <w:rFonts w:cstheme="minorHAnsi"/>
              </w:rPr>
              <w:t>when a new delivery comes in, they can make sure the database is kept up-to</w:t>
            </w:r>
            <w:r w:rsidR="00B61547" w:rsidRPr="00F2138D">
              <w:rPr>
                <w:rFonts w:cstheme="minorHAnsi"/>
              </w:rPr>
              <w:t>-</w:t>
            </w:r>
            <w:r w:rsidRPr="00F2138D">
              <w:rPr>
                <w:rFonts w:cstheme="minorHAnsi"/>
              </w:rPr>
              <w:t xml:space="preserve">date </w:t>
            </w:r>
          </w:p>
        </w:tc>
      </w:tr>
      <w:tr w:rsidR="0036036E" w:rsidRPr="00F2138D" w14:paraId="5F997639" w14:textId="77777777" w:rsidTr="00391783">
        <w:tc>
          <w:tcPr>
            <w:tcW w:w="1247" w:type="dxa"/>
          </w:tcPr>
          <w:p w14:paraId="29F5D82C" w14:textId="77777777" w:rsidR="0036036E" w:rsidRPr="00F2138D" w:rsidRDefault="0036036E" w:rsidP="00052545">
            <w:pPr>
              <w:rPr>
                <w:rFonts w:cstheme="minorHAnsi"/>
              </w:rPr>
            </w:pPr>
            <w:r w:rsidRPr="00F2138D">
              <w:rPr>
                <w:rFonts w:cstheme="minorHAnsi"/>
              </w:rPr>
              <w:t>21</w:t>
            </w:r>
          </w:p>
        </w:tc>
        <w:tc>
          <w:tcPr>
            <w:tcW w:w="3701" w:type="dxa"/>
          </w:tcPr>
          <w:p w14:paraId="5772DC56" w14:textId="77777777" w:rsidR="0036036E" w:rsidRPr="00F2138D" w:rsidRDefault="0036036E" w:rsidP="00052545">
            <w:pPr>
              <w:rPr>
                <w:rFonts w:cstheme="minorHAnsi"/>
              </w:rPr>
            </w:pPr>
            <w:r w:rsidRPr="00F2138D">
              <w:rPr>
                <w:rFonts w:cstheme="minorHAnsi"/>
              </w:rPr>
              <w:t xml:space="preserve">An admin can add staff members </w:t>
            </w:r>
          </w:p>
        </w:tc>
        <w:tc>
          <w:tcPr>
            <w:tcW w:w="3701" w:type="dxa"/>
          </w:tcPr>
          <w:p w14:paraId="6C7BAC9A" w14:textId="77777777" w:rsidR="0036036E" w:rsidRPr="00F2138D" w:rsidRDefault="0036036E" w:rsidP="0036036E">
            <w:pPr>
              <w:rPr>
                <w:rFonts w:cstheme="minorHAnsi"/>
              </w:rPr>
            </w:pPr>
            <w:r w:rsidRPr="00F2138D">
              <w:rPr>
                <w:rFonts w:cstheme="minorHAnsi"/>
              </w:rPr>
              <w:t xml:space="preserve">This is so </w:t>
            </w:r>
            <w:r w:rsidR="00B61547" w:rsidRPr="00F2138D">
              <w:rPr>
                <w:rFonts w:cstheme="minorHAnsi"/>
              </w:rPr>
              <w:t xml:space="preserve">that </w:t>
            </w:r>
            <w:r w:rsidRPr="00F2138D">
              <w:rPr>
                <w:rFonts w:cstheme="minorHAnsi"/>
              </w:rPr>
              <w:t>when they hire new employees they can be added to the system</w:t>
            </w:r>
          </w:p>
        </w:tc>
      </w:tr>
      <w:tr w:rsidR="0036036E" w:rsidRPr="00F2138D" w14:paraId="2B5B8241" w14:textId="77777777" w:rsidTr="00391783">
        <w:tc>
          <w:tcPr>
            <w:tcW w:w="1247" w:type="dxa"/>
          </w:tcPr>
          <w:p w14:paraId="1D59404D" w14:textId="77777777" w:rsidR="0036036E" w:rsidRPr="00F2138D" w:rsidRDefault="0036036E" w:rsidP="00052545">
            <w:pPr>
              <w:rPr>
                <w:rFonts w:cstheme="minorHAnsi"/>
              </w:rPr>
            </w:pPr>
            <w:r w:rsidRPr="00F2138D">
              <w:rPr>
                <w:rFonts w:cstheme="minorHAnsi"/>
              </w:rPr>
              <w:t>22</w:t>
            </w:r>
          </w:p>
        </w:tc>
        <w:tc>
          <w:tcPr>
            <w:tcW w:w="3701" w:type="dxa"/>
          </w:tcPr>
          <w:p w14:paraId="04048A6A" w14:textId="77777777" w:rsidR="0036036E" w:rsidRPr="00F2138D" w:rsidRDefault="0036036E" w:rsidP="00052545">
            <w:pPr>
              <w:rPr>
                <w:rFonts w:cstheme="minorHAnsi"/>
              </w:rPr>
            </w:pPr>
            <w:r w:rsidRPr="00F2138D">
              <w:rPr>
                <w:rFonts w:cstheme="minorHAnsi"/>
              </w:rPr>
              <w:t>An admin can change staff member details</w:t>
            </w:r>
          </w:p>
        </w:tc>
        <w:tc>
          <w:tcPr>
            <w:tcW w:w="3701" w:type="dxa"/>
          </w:tcPr>
          <w:p w14:paraId="3D3EC014" w14:textId="77777777" w:rsidR="0036036E" w:rsidRPr="00F2138D" w:rsidRDefault="0036036E" w:rsidP="0036036E">
            <w:pPr>
              <w:rPr>
                <w:rFonts w:cstheme="minorHAnsi"/>
              </w:rPr>
            </w:pPr>
            <w:r w:rsidRPr="00F2138D">
              <w:rPr>
                <w:rFonts w:cstheme="minorHAnsi"/>
              </w:rPr>
              <w:t>This is if a staff member changes their name or address for example</w:t>
            </w:r>
          </w:p>
        </w:tc>
      </w:tr>
      <w:tr w:rsidR="0036036E" w:rsidRPr="00F2138D" w14:paraId="33F59333" w14:textId="77777777" w:rsidTr="00391783">
        <w:tc>
          <w:tcPr>
            <w:tcW w:w="1247" w:type="dxa"/>
          </w:tcPr>
          <w:p w14:paraId="70A0B9EC" w14:textId="77777777" w:rsidR="0036036E" w:rsidRPr="00F2138D" w:rsidRDefault="0036036E" w:rsidP="00052545">
            <w:pPr>
              <w:rPr>
                <w:rFonts w:cstheme="minorHAnsi"/>
              </w:rPr>
            </w:pPr>
            <w:r w:rsidRPr="00F2138D">
              <w:rPr>
                <w:rFonts w:cstheme="minorHAnsi"/>
              </w:rPr>
              <w:t>23</w:t>
            </w:r>
          </w:p>
        </w:tc>
        <w:tc>
          <w:tcPr>
            <w:tcW w:w="3701" w:type="dxa"/>
          </w:tcPr>
          <w:p w14:paraId="6109896B" w14:textId="77777777" w:rsidR="0036036E" w:rsidRPr="00F2138D" w:rsidRDefault="0036036E" w:rsidP="00052545">
            <w:pPr>
              <w:rPr>
                <w:rFonts w:cstheme="minorHAnsi"/>
              </w:rPr>
            </w:pPr>
            <w:r w:rsidRPr="00F2138D">
              <w:rPr>
                <w:rFonts w:cstheme="minorHAnsi"/>
              </w:rPr>
              <w:t>An admin can search for specific transactions</w:t>
            </w:r>
          </w:p>
        </w:tc>
        <w:tc>
          <w:tcPr>
            <w:tcW w:w="3701" w:type="dxa"/>
          </w:tcPr>
          <w:p w14:paraId="45E9C349" w14:textId="77777777" w:rsidR="0036036E" w:rsidRPr="00F2138D" w:rsidRDefault="0036036E" w:rsidP="00B61547">
            <w:pPr>
              <w:rPr>
                <w:rFonts w:cstheme="minorHAnsi"/>
              </w:rPr>
            </w:pPr>
            <w:r w:rsidRPr="00F2138D">
              <w:rPr>
                <w:rFonts w:cstheme="minorHAnsi"/>
              </w:rPr>
              <w:t>This is in</w:t>
            </w:r>
            <w:r w:rsidR="00B61547" w:rsidRPr="00F2138D">
              <w:rPr>
                <w:rFonts w:cstheme="minorHAnsi"/>
              </w:rPr>
              <w:t xml:space="preserve"> </w:t>
            </w:r>
            <w:r w:rsidRPr="00F2138D">
              <w:rPr>
                <w:rFonts w:cstheme="minorHAnsi"/>
              </w:rPr>
              <w:t>case a false transaction goes through or a customer wants a refund</w:t>
            </w:r>
          </w:p>
        </w:tc>
      </w:tr>
      <w:tr w:rsidR="0036036E" w:rsidRPr="00F2138D" w14:paraId="748A0E10" w14:textId="77777777" w:rsidTr="00391783">
        <w:tc>
          <w:tcPr>
            <w:tcW w:w="1247" w:type="dxa"/>
          </w:tcPr>
          <w:p w14:paraId="6F1CD089" w14:textId="77777777" w:rsidR="0036036E" w:rsidRPr="00F2138D" w:rsidRDefault="0036036E" w:rsidP="00052545">
            <w:pPr>
              <w:rPr>
                <w:rFonts w:cstheme="minorHAnsi"/>
              </w:rPr>
            </w:pPr>
            <w:r w:rsidRPr="00F2138D">
              <w:rPr>
                <w:rFonts w:cstheme="minorHAnsi"/>
              </w:rPr>
              <w:t>24</w:t>
            </w:r>
          </w:p>
        </w:tc>
        <w:tc>
          <w:tcPr>
            <w:tcW w:w="3701" w:type="dxa"/>
          </w:tcPr>
          <w:p w14:paraId="3F78FCC6" w14:textId="77777777" w:rsidR="0036036E" w:rsidRPr="00F2138D" w:rsidRDefault="0036036E" w:rsidP="00052545">
            <w:pPr>
              <w:rPr>
                <w:rFonts w:cstheme="minorHAnsi"/>
              </w:rPr>
            </w:pPr>
            <w:r w:rsidRPr="00F2138D">
              <w:rPr>
                <w:rFonts w:cstheme="minorHAnsi"/>
              </w:rPr>
              <w:t>An admin can create a refund transaction</w:t>
            </w:r>
          </w:p>
        </w:tc>
        <w:tc>
          <w:tcPr>
            <w:tcW w:w="3701" w:type="dxa"/>
          </w:tcPr>
          <w:p w14:paraId="1F860C14" w14:textId="77777777" w:rsidR="0036036E" w:rsidRPr="00F2138D" w:rsidRDefault="0036036E" w:rsidP="00B61547">
            <w:pPr>
              <w:rPr>
                <w:rFonts w:cstheme="minorHAnsi"/>
              </w:rPr>
            </w:pPr>
            <w:r w:rsidRPr="00F2138D">
              <w:rPr>
                <w:rFonts w:cstheme="minorHAnsi"/>
              </w:rPr>
              <w:t>This is in</w:t>
            </w:r>
            <w:r w:rsidR="00B61547" w:rsidRPr="00F2138D">
              <w:rPr>
                <w:rFonts w:cstheme="minorHAnsi"/>
              </w:rPr>
              <w:t xml:space="preserve"> </w:t>
            </w:r>
            <w:r w:rsidRPr="00F2138D">
              <w:rPr>
                <w:rFonts w:cstheme="minorHAnsi"/>
              </w:rPr>
              <w:t>case a customer wants their money back</w:t>
            </w:r>
          </w:p>
        </w:tc>
      </w:tr>
      <w:tr w:rsidR="0036036E" w:rsidRPr="00F2138D" w14:paraId="0A5A8142" w14:textId="77777777" w:rsidTr="00391783">
        <w:tc>
          <w:tcPr>
            <w:tcW w:w="1247" w:type="dxa"/>
          </w:tcPr>
          <w:p w14:paraId="6F4A81DB" w14:textId="77777777" w:rsidR="0036036E" w:rsidRPr="00F2138D" w:rsidRDefault="0036036E" w:rsidP="00052545">
            <w:pPr>
              <w:rPr>
                <w:rFonts w:cstheme="minorHAnsi"/>
              </w:rPr>
            </w:pPr>
            <w:r w:rsidRPr="00F2138D">
              <w:rPr>
                <w:rFonts w:cstheme="minorHAnsi"/>
              </w:rPr>
              <w:t>25</w:t>
            </w:r>
          </w:p>
        </w:tc>
        <w:tc>
          <w:tcPr>
            <w:tcW w:w="3701" w:type="dxa"/>
          </w:tcPr>
          <w:p w14:paraId="1864AD1D" w14:textId="77777777" w:rsidR="0036036E" w:rsidRPr="00F2138D" w:rsidRDefault="0036036E" w:rsidP="00052545">
            <w:pPr>
              <w:rPr>
                <w:rFonts w:cstheme="minorHAnsi"/>
              </w:rPr>
            </w:pPr>
            <w:r w:rsidRPr="00F2138D">
              <w:rPr>
                <w:rFonts w:cstheme="minorHAnsi"/>
              </w:rPr>
              <w:t>This refund should also be sent to the transactions table in the database</w:t>
            </w:r>
          </w:p>
        </w:tc>
        <w:tc>
          <w:tcPr>
            <w:tcW w:w="3701" w:type="dxa"/>
          </w:tcPr>
          <w:p w14:paraId="6952036E" w14:textId="77777777" w:rsidR="0036036E" w:rsidRPr="00F2138D" w:rsidRDefault="0036036E" w:rsidP="0036036E">
            <w:pPr>
              <w:rPr>
                <w:rFonts w:cstheme="minorHAnsi"/>
              </w:rPr>
            </w:pPr>
            <w:r w:rsidRPr="00F2138D">
              <w:rPr>
                <w:rFonts w:cstheme="minorHAnsi"/>
              </w:rPr>
              <w:t>This is so we can keep track of the refunds that have been given</w:t>
            </w:r>
          </w:p>
        </w:tc>
      </w:tr>
      <w:tr w:rsidR="0036036E" w:rsidRPr="00F2138D" w14:paraId="3F9348CC" w14:textId="77777777" w:rsidTr="00391783">
        <w:tc>
          <w:tcPr>
            <w:tcW w:w="1247" w:type="dxa"/>
          </w:tcPr>
          <w:p w14:paraId="4D1D82D7" w14:textId="77777777" w:rsidR="0036036E" w:rsidRPr="00F2138D" w:rsidRDefault="0036036E" w:rsidP="00052545">
            <w:pPr>
              <w:rPr>
                <w:rFonts w:cstheme="minorHAnsi"/>
              </w:rPr>
            </w:pPr>
            <w:r w:rsidRPr="00F2138D">
              <w:rPr>
                <w:rFonts w:cstheme="minorHAnsi"/>
              </w:rPr>
              <w:t>26</w:t>
            </w:r>
          </w:p>
        </w:tc>
        <w:tc>
          <w:tcPr>
            <w:tcW w:w="3701" w:type="dxa"/>
          </w:tcPr>
          <w:p w14:paraId="00313EFC" w14:textId="77777777" w:rsidR="0036036E" w:rsidRPr="00F2138D" w:rsidRDefault="0036036E" w:rsidP="00052545">
            <w:pPr>
              <w:rPr>
                <w:rFonts w:cstheme="minorHAnsi"/>
              </w:rPr>
            </w:pPr>
            <w:r w:rsidRPr="00F2138D">
              <w:rPr>
                <w:rFonts w:cstheme="minorHAnsi"/>
              </w:rPr>
              <w:t>The layout of the client’s screen should be governed by the server</w:t>
            </w:r>
          </w:p>
        </w:tc>
        <w:tc>
          <w:tcPr>
            <w:tcW w:w="3701" w:type="dxa"/>
          </w:tcPr>
          <w:p w14:paraId="7C4A0AF5" w14:textId="77777777" w:rsidR="0036036E" w:rsidRPr="00F2138D" w:rsidRDefault="0036036E" w:rsidP="0036036E">
            <w:pPr>
              <w:rPr>
                <w:rFonts w:cstheme="minorHAnsi"/>
              </w:rPr>
            </w:pPr>
            <w:r w:rsidRPr="00F2138D">
              <w:rPr>
                <w:rFonts w:cstheme="minorHAnsi"/>
              </w:rPr>
              <w:t>This ensures that the layouts are the correct one each time and don’t have to be manually progra</w:t>
            </w:r>
            <w:r w:rsidR="00B61547" w:rsidRPr="00F2138D">
              <w:rPr>
                <w:rFonts w:cstheme="minorHAnsi"/>
              </w:rPr>
              <w:t>m</w:t>
            </w:r>
            <w:r w:rsidRPr="00F2138D">
              <w:rPr>
                <w:rFonts w:cstheme="minorHAnsi"/>
              </w:rPr>
              <w:t>med into each client</w:t>
            </w:r>
            <w:r w:rsidR="00B61547" w:rsidRPr="00F2138D">
              <w:rPr>
                <w:rFonts w:cstheme="minorHAnsi"/>
              </w:rPr>
              <w:t>'s</w:t>
            </w:r>
            <w:r w:rsidRPr="00F2138D">
              <w:rPr>
                <w:rFonts w:cstheme="minorHAnsi"/>
              </w:rPr>
              <w:t xml:space="preserve"> machine</w:t>
            </w:r>
          </w:p>
        </w:tc>
      </w:tr>
      <w:tr w:rsidR="0036036E" w:rsidRPr="00F2138D" w14:paraId="57485F16" w14:textId="77777777" w:rsidTr="00391783">
        <w:tc>
          <w:tcPr>
            <w:tcW w:w="1247" w:type="dxa"/>
          </w:tcPr>
          <w:p w14:paraId="105CA2A3" w14:textId="77777777" w:rsidR="0036036E" w:rsidRPr="00F2138D" w:rsidRDefault="0036036E" w:rsidP="00052545">
            <w:pPr>
              <w:rPr>
                <w:rFonts w:cstheme="minorHAnsi"/>
              </w:rPr>
            </w:pPr>
            <w:r w:rsidRPr="00F2138D">
              <w:rPr>
                <w:rFonts w:cstheme="minorHAnsi"/>
              </w:rPr>
              <w:t>27</w:t>
            </w:r>
          </w:p>
        </w:tc>
        <w:tc>
          <w:tcPr>
            <w:tcW w:w="3701" w:type="dxa"/>
          </w:tcPr>
          <w:p w14:paraId="4CD8099A" w14:textId="77777777" w:rsidR="0036036E" w:rsidRPr="00F2138D" w:rsidRDefault="0036036E" w:rsidP="00052545">
            <w:pPr>
              <w:rPr>
                <w:rFonts w:cstheme="minorHAnsi"/>
              </w:rPr>
            </w:pPr>
            <w:r w:rsidRPr="00F2138D">
              <w:rPr>
                <w:rFonts w:cstheme="minorHAnsi"/>
              </w:rPr>
              <w:t>An admin should be able to modify the layout of a client’s screen</w:t>
            </w:r>
          </w:p>
        </w:tc>
        <w:tc>
          <w:tcPr>
            <w:tcW w:w="3701" w:type="dxa"/>
          </w:tcPr>
          <w:p w14:paraId="16F5303D" w14:textId="77777777" w:rsidR="0036036E" w:rsidRPr="00F2138D" w:rsidRDefault="0036036E" w:rsidP="0036036E">
            <w:pPr>
              <w:rPr>
                <w:rFonts w:cstheme="minorHAnsi"/>
              </w:rPr>
            </w:pPr>
            <w:r w:rsidRPr="00F2138D">
              <w:rPr>
                <w:rFonts w:cstheme="minorHAnsi"/>
              </w:rPr>
              <w:t>This means that if new products are added they can be added to the client’s screen for easy access</w:t>
            </w:r>
          </w:p>
        </w:tc>
      </w:tr>
      <w:tr w:rsidR="0036036E" w:rsidRPr="00F2138D" w14:paraId="1FB0B245" w14:textId="77777777" w:rsidTr="00391783">
        <w:tc>
          <w:tcPr>
            <w:tcW w:w="1247" w:type="dxa"/>
          </w:tcPr>
          <w:p w14:paraId="0E74C169" w14:textId="77777777" w:rsidR="0036036E" w:rsidRPr="00F2138D" w:rsidRDefault="0036036E" w:rsidP="00052545">
            <w:pPr>
              <w:rPr>
                <w:rFonts w:cstheme="minorHAnsi"/>
              </w:rPr>
            </w:pPr>
            <w:r w:rsidRPr="00F2138D">
              <w:rPr>
                <w:rFonts w:cstheme="minorHAnsi"/>
              </w:rPr>
              <w:t>28</w:t>
            </w:r>
          </w:p>
        </w:tc>
        <w:tc>
          <w:tcPr>
            <w:tcW w:w="3701" w:type="dxa"/>
          </w:tcPr>
          <w:p w14:paraId="302C9AA2" w14:textId="77777777" w:rsidR="0036036E" w:rsidRPr="00F2138D" w:rsidRDefault="0036036E" w:rsidP="00B61547">
            <w:pPr>
              <w:rPr>
                <w:rFonts w:cstheme="minorHAnsi"/>
              </w:rPr>
            </w:pPr>
            <w:r w:rsidRPr="00F2138D">
              <w:rPr>
                <w:rFonts w:cstheme="minorHAnsi"/>
              </w:rPr>
              <w:t>The server should be able to be connected using the DDNS hostname</w:t>
            </w:r>
          </w:p>
        </w:tc>
        <w:tc>
          <w:tcPr>
            <w:tcW w:w="3701" w:type="dxa"/>
          </w:tcPr>
          <w:p w14:paraId="3A350940" w14:textId="77777777" w:rsidR="0036036E" w:rsidRPr="00F2138D" w:rsidRDefault="0036036E" w:rsidP="0036036E">
            <w:pPr>
              <w:rPr>
                <w:rFonts w:cstheme="minorHAnsi"/>
              </w:rPr>
            </w:pPr>
            <w:r w:rsidRPr="00F2138D">
              <w:rPr>
                <w:rFonts w:cstheme="minorHAnsi"/>
              </w:rPr>
              <w:t>This allows the server to be accessed from outside of the Local Area Network</w:t>
            </w:r>
          </w:p>
        </w:tc>
      </w:tr>
      <w:tr w:rsidR="0036036E" w:rsidRPr="00F2138D" w14:paraId="3D3150A8" w14:textId="77777777" w:rsidTr="00391783">
        <w:tc>
          <w:tcPr>
            <w:tcW w:w="1247" w:type="dxa"/>
          </w:tcPr>
          <w:p w14:paraId="58B3C89F" w14:textId="77777777" w:rsidR="0036036E" w:rsidRPr="00F2138D" w:rsidRDefault="0036036E" w:rsidP="00052545">
            <w:pPr>
              <w:rPr>
                <w:rFonts w:cstheme="minorHAnsi"/>
              </w:rPr>
            </w:pPr>
            <w:r w:rsidRPr="00F2138D">
              <w:rPr>
                <w:rFonts w:cstheme="minorHAnsi"/>
              </w:rPr>
              <w:lastRenderedPageBreak/>
              <w:t>29</w:t>
            </w:r>
          </w:p>
        </w:tc>
        <w:tc>
          <w:tcPr>
            <w:tcW w:w="3701" w:type="dxa"/>
          </w:tcPr>
          <w:p w14:paraId="04246783" w14:textId="77777777" w:rsidR="0036036E" w:rsidRPr="00F2138D" w:rsidRDefault="0036036E" w:rsidP="00052545">
            <w:pPr>
              <w:rPr>
                <w:rFonts w:cstheme="minorHAnsi"/>
              </w:rPr>
            </w:pPr>
            <w:r w:rsidRPr="00F2138D">
              <w:rPr>
                <w:rFonts w:cstheme="minorHAnsi"/>
              </w:rPr>
              <w:t>The client and server should be stable</w:t>
            </w:r>
          </w:p>
        </w:tc>
        <w:tc>
          <w:tcPr>
            <w:tcW w:w="3701" w:type="dxa"/>
          </w:tcPr>
          <w:p w14:paraId="03A3C7B6" w14:textId="77777777" w:rsidR="0036036E" w:rsidRPr="00F2138D" w:rsidRDefault="0036036E" w:rsidP="0036036E">
            <w:pPr>
              <w:rPr>
                <w:rFonts w:cstheme="minorHAnsi"/>
              </w:rPr>
            </w:pPr>
            <w:r w:rsidRPr="00F2138D">
              <w:rPr>
                <w:rFonts w:cstheme="minorHAnsi"/>
              </w:rPr>
              <w:t>This means that they don’t produce syntax errors that stop the program from running</w:t>
            </w:r>
          </w:p>
        </w:tc>
      </w:tr>
    </w:tbl>
    <w:p w14:paraId="27F01812" w14:textId="77777777" w:rsidR="00052545" w:rsidRPr="00F2138D" w:rsidRDefault="00052545" w:rsidP="00052545">
      <w:pPr>
        <w:rPr>
          <w:rFonts w:cstheme="minorHAnsi"/>
        </w:rPr>
      </w:pPr>
    </w:p>
    <w:p w14:paraId="40D8389D" w14:textId="77777777" w:rsidR="006D6AE7" w:rsidRPr="00F2138D" w:rsidRDefault="00CD6F98" w:rsidP="00701EFF">
      <w:pPr>
        <w:rPr>
          <w:rFonts w:cstheme="minorHAnsi"/>
        </w:rPr>
        <w:sectPr w:rsidR="006D6AE7" w:rsidRPr="00F2138D" w:rsidSect="006D6AE7">
          <w:pgSz w:w="11906" w:h="16838"/>
          <w:pgMar w:top="397" w:right="397" w:bottom="397" w:left="397" w:header="709" w:footer="709" w:gutter="0"/>
          <w:cols w:space="708"/>
          <w:docGrid w:linePitch="381"/>
        </w:sectPr>
      </w:pPr>
      <w:r w:rsidRPr="00F2138D">
        <w:rPr>
          <w:rFonts w:cstheme="minorHAnsi"/>
        </w:rPr>
        <w:t xml:space="preserve"> </w:t>
      </w:r>
    </w:p>
    <w:p w14:paraId="4200C337" w14:textId="6C5A327F" w:rsidR="00CD6F98" w:rsidRPr="00F2138D" w:rsidRDefault="006D6AE7" w:rsidP="006D6AE7">
      <w:pPr>
        <w:pStyle w:val="Heading1"/>
        <w:rPr>
          <w:rFonts w:cstheme="minorHAnsi"/>
        </w:rPr>
      </w:pPr>
      <w:bookmarkStart w:id="56" w:name="_Design"/>
      <w:bookmarkStart w:id="57" w:name="_Toc126609021"/>
      <w:bookmarkEnd w:id="56"/>
      <w:r w:rsidRPr="00F2138D">
        <w:rPr>
          <w:rFonts w:cstheme="minorHAnsi"/>
        </w:rPr>
        <w:lastRenderedPageBreak/>
        <w:t>Design</w:t>
      </w:r>
      <w:bookmarkEnd w:id="57"/>
    </w:p>
    <w:p w14:paraId="17DE75B6" w14:textId="29AED341" w:rsidR="00285D75" w:rsidRPr="00F2138D" w:rsidRDefault="00285D75" w:rsidP="00285D75">
      <w:pPr>
        <w:pStyle w:val="Heading2"/>
        <w:rPr>
          <w:rFonts w:cstheme="minorHAnsi"/>
        </w:rPr>
      </w:pPr>
      <w:bookmarkStart w:id="58" w:name="_Branding"/>
      <w:bookmarkStart w:id="59" w:name="_Toc126609022"/>
      <w:bookmarkEnd w:id="58"/>
      <w:r w:rsidRPr="00F2138D">
        <w:rPr>
          <w:rFonts w:cstheme="minorHAnsi"/>
          <w:noProof/>
          <w:lang w:eastAsia="en-GB"/>
        </w:rPr>
        <w:drawing>
          <wp:anchor distT="0" distB="0" distL="114300" distR="114300" simplePos="0" relativeHeight="251668480" behindDoc="0" locked="0" layoutInCell="1" allowOverlap="1" wp14:anchorId="1061EBE6" wp14:editId="12C684B7">
            <wp:simplePos x="0" y="0"/>
            <wp:positionH relativeFrom="column">
              <wp:posOffset>4377030</wp:posOffset>
            </wp:positionH>
            <wp:positionV relativeFrom="paragraph">
              <wp:posOffset>177009</wp:posOffset>
            </wp:positionV>
            <wp:extent cx="2695575" cy="1613535"/>
            <wp:effectExtent l="0" t="0" r="0" b="5715"/>
            <wp:wrapSquare wrapText="bothSides"/>
            <wp:docPr id="16" name="Picture 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95575" cy="16135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2138D">
        <w:rPr>
          <w:rFonts w:cstheme="minorHAnsi"/>
        </w:rPr>
        <w:t>Branding</w:t>
      </w:r>
      <w:bookmarkEnd w:id="59"/>
    </w:p>
    <w:p w14:paraId="0D68246E" w14:textId="01300EB6" w:rsidR="00285D75" w:rsidRPr="00F2138D" w:rsidRDefault="00285D75" w:rsidP="00285D75">
      <w:pPr>
        <w:rPr>
          <w:rFonts w:cstheme="minorHAnsi"/>
        </w:rPr>
      </w:pPr>
      <w:r w:rsidRPr="00F2138D">
        <w:rPr>
          <w:rFonts w:cstheme="minorHAnsi"/>
        </w:rPr>
        <w:t xml:space="preserve">One important thing when designing a piece of software is the name, this is what people will use to refer to your software. I have come up with a name for the software, this name is personal yet gets the idea of the software across. </w:t>
      </w:r>
    </w:p>
    <w:p w14:paraId="1ECF1873" w14:textId="09E9BAAA" w:rsidR="00280128" w:rsidRPr="00F2138D" w:rsidRDefault="00285D75" w:rsidP="00285D75">
      <w:pPr>
        <w:rPr>
          <w:rFonts w:cstheme="minorHAnsi"/>
        </w:rPr>
      </w:pPr>
      <w:r w:rsidRPr="00F2138D">
        <w:rPr>
          <w:rFonts w:cstheme="minorHAnsi"/>
        </w:rPr>
        <w:t>This name also has domain names available for a website, these include those from .com, .co.</w:t>
      </w:r>
      <w:r w:rsidR="003D0BD3">
        <w:rPr>
          <w:rFonts w:cstheme="minorHAnsi"/>
        </w:rPr>
        <w:t>uk</w:t>
      </w:r>
      <w:r w:rsidRPr="00F2138D">
        <w:rPr>
          <w:rFonts w:cstheme="minorHAnsi"/>
        </w:rPr>
        <w:t xml:space="preserve"> and .tech among others. </w:t>
      </w:r>
    </w:p>
    <w:p w14:paraId="324DE933" w14:textId="7AC07B46" w:rsidR="006D6AE7" w:rsidRPr="00F2138D" w:rsidRDefault="006D6AE7" w:rsidP="006D6AE7">
      <w:pPr>
        <w:pStyle w:val="Heading2"/>
        <w:rPr>
          <w:rFonts w:cstheme="minorHAnsi"/>
        </w:rPr>
      </w:pPr>
      <w:bookmarkStart w:id="60" w:name="_Breaking_The_Problem"/>
      <w:bookmarkStart w:id="61" w:name="_Toc126609023"/>
      <w:bookmarkEnd w:id="60"/>
      <w:r w:rsidRPr="00F2138D">
        <w:rPr>
          <w:rFonts w:cstheme="minorHAnsi"/>
        </w:rPr>
        <w:t>Breaking The Problem down</w:t>
      </w:r>
      <w:bookmarkEnd w:id="61"/>
    </w:p>
    <w:p w14:paraId="18099B6C" w14:textId="0E830CB8" w:rsidR="00E43948" w:rsidRPr="00F2138D" w:rsidRDefault="00E43948" w:rsidP="00E43948">
      <w:pPr>
        <w:rPr>
          <w:rFonts w:cstheme="minorHAnsi"/>
        </w:rPr>
      </w:pPr>
      <w:r w:rsidRPr="00F2138D">
        <w:rPr>
          <w:rFonts w:cstheme="minorHAnsi"/>
        </w:rPr>
        <w:t xml:space="preserve">The problem can be broken down into multiple processes, as I have done above, but they can also be broken down into some basic functions, shown below are the ‘front end’ Structure diagrams, this shows what functions the user should be able to do using the user interface of the system. Note that this isn’t a definitive diagram of all the scripts and classes that will be used. </w:t>
      </w:r>
    </w:p>
    <w:p w14:paraId="656745C0" w14:textId="4A914E7C" w:rsidR="00E43948" w:rsidRPr="00F2138D" w:rsidRDefault="00E43948" w:rsidP="00E43948">
      <w:pPr>
        <w:rPr>
          <w:rFonts w:cstheme="minorHAnsi"/>
        </w:rPr>
      </w:pPr>
      <w:r w:rsidRPr="00F2138D">
        <w:rPr>
          <w:rFonts w:cstheme="minorHAnsi"/>
        </w:rPr>
        <w:t xml:space="preserve">I have split the structure diagrams into Client and Server to represent the two different sides of the solution. </w:t>
      </w:r>
    </w:p>
    <w:p w14:paraId="71F829A8" w14:textId="77777777" w:rsidR="006D6AE7" w:rsidRPr="00F2138D" w:rsidRDefault="006D6AE7" w:rsidP="006D6AE7">
      <w:pPr>
        <w:pStyle w:val="Heading4"/>
        <w:rPr>
          <w:rFonts w:cstheme="minorHAnsi"/>
        </w:rPr>
      </w:pPr>
      <w:bookmarkStart w:id="62" w:name="_Key_for_the"/>
      <w:bookmarkStart w:id="63" w:name="_Toc126609024"/>
      <w:bookmarkEnd w:id="62"/>
      <w:r w:rsidRPr="00F2138D">
        <w:rPr>
          <w:rFonts w:cstheme="minorHAnsi"/>
        </w:rPr>
        <w:t>Key for the structure diagrams</w:t>
      </w:r>
      <w:bookmarkEnd w:id="63"/>
    </w:p>
    <w:p w14:paraId="586313F5" w14:textId="77777777" w:rsidR="006D6AE7" w:rsidRPr="00F2138D" w:rsidRDefault="006D6AE7" w:rsidP="006D6AE7">
      <w:pPr>
        <w:rPr>
          <w:rFonts w:cstheme="minorHAnsi"/>
        </w:rPr>
      </w:pPr>
      <w:r w:rsidRPr="00F2138D">
        <w:rPr>
          <w:rFonts w:cstheme="minorHAnsi"/>
        </w:rPr>
        <w:t>Yellow is the name of the program</w:t>
      </w:r>
    </w:p>
    <w:p w14:paraId="6C0176A4" w14:textId="77777777" w:rsidR="006D6AE7" w:rsidRPr="00F2138D" w:rsidRDefault="006D6AE7" w:rsidP="006D6AE7">
      <w:pPr>
        <w:rPr>
          <w:rFonts w:cstheme="minorHAnsi"/>
        </w:rPr>
      </w:pPr>
      <w:r w:rsidRPr="00F2138D">
        <w:rPr>
          <w:rFonts w:cstheme="minorHAnsi"/>
        </w:rPr>
        <w:t>Green is the name of the main interface screens the user will see</w:t>
      </w:r>
    </w:p>
    <w:p w14:paraId="0F316D37" w14:textId="77777777" w:rsidR="006D6AE7" w:rsidRPr="00F2138D" w:rsidRDefault="006D6AE7" w:rsidP="006D6AE7">
      <w:pPr>
        <w:rPr>
          <w:rFonts w:cstheme="minorHAnsi"/>
        </w:rPr>
      </w:pPr>
      <w:r w:rsidRPr="00F2138D">
        <w:rPr>
          <w:rFonts w:cstheme="minorHAnsi"/>
        </w:rPr>
        <w:t xml:space="preserve">The blue is the main modules associated </w:t>
      </w:r>
      <w:r w:rsidR="00B61547" w:rsidRPr="00F2138D">
        <w:rPr>
          <w:rFonts w:cstheme="minorHAnsi"/>
        </w:rPr>
        <w:t>with</w:t>
      </w:r>
      <w:r w:rsidRPr="00F2138D">
        <w:rPr>
          <w:rFonts w:cstheme="minorHAnsi"/>
        </w:rPr>
        <w:t xml:space="preserve"> each screen</w:t>
      </w:r>
    </w:p>
    <w:p w14:paraId="76377F5D" w14:textId="77777777" w:rsidR="006D6AE7" w:rsidRPr="00F2138D" w:rsidRDefault="006D6AE7" w:rsidP="006D6AE7">
      <w:pPr>
        <w:rPr>
          <w:rFonts w:cstheme="minorHAnsi"/>
        </w:rPr>
      </w:pPr>
      <w:r w:rsidRPr="00F2138D">
        <w:rPr>
          <w:rFonts w:cstheme="minorHAnsi"/>
        </w:rPr>
        <w:t>The orange is the processes and subroutines that make up each module</w:t>
      </w:r>
    </w:p>
    <w:p w14:paraId="4A1E0F51" w14:textId="77777777" w:rsidR="006D6AE7" w:rsidRPr="00F2138D" w:rsidRDefault="006D6AE7" w:rsidP="006D6AE7">
      <w:pPr>
        <w:pStyle w:val="Heading3"/>
        <w:rPr>
          <w:rFonts w:cstheme="minorHAnsi"/>
        </w:rPr>
      </w:pPr>
      <w:bookmarkStart w:id="64" w:name="_Client_Structure_Diagram"/>
      <w:bookmarkStart w:id="65" w:name="_Toc126609025"/>
      <w:bookmarkEnd w:id="64"/>
      <w:r w:rsidRPr="00F2138D">
        <w:rPr>
          <w:rFonts w:cstheme="minorHAnsi"/>
        </w:rPr>
        <w:t>Client Structure Diagram</w:t>
      </w:r>
      <w:bookmarkEnd w:id="65"/>
    </w:p>
    <w:p w14:paraId="7E3E6C11" w14:textId="77777777" w:rsidR="006D6AE7" w:rsidRPr="00F2138D" w:rsidRDefault="006D6AE7" w:rsidP="006D6AE7">
      <w:pPr>
        <w:rPr>
          <w:rFonts w:cstheme="minorHAnsi"/>
        </w:rPr>
      </w:pPr>
      <w:r w:rsidRPr="00F2138D">
        <w:rPr>
          <w:rFonts w:cstheme="minorHAnsi"/>
          <w:noProof/>
          <w:lang w:eastAsia="en-GB"/>
        </w:rPr>
        <w:drawing>
          <wp:inline distT="0" distB="0" distL="0" distR="0" wp14:anchorId="051FA5F1" wp14:editId="0A4D0441">
            <wp:extent cx="7076407" cy="3634303"/>
            <wp:effectExtent l="0" t="0" r="48895"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3BC4B99E" w14:textId="77777777" w:rsidR="006D6AE7" w:rsidRPr="00F2138D" w:rsidRDefault="006D6AE7" w:rsidP="006D6AE7">
      <w:pPr>
        <w:rPr>
          <w:rFonts w:cstheme="minorHAnsi"/>
        </w:rPr>
      </w:pPr>
      <w:r w:rsidRPr="00F2138D">
        <w:rPr>
          <w:rFonts w:cstheme="minorHAnsi"/>
        </w:rPr>
        <w:t xml:space="preserve">Along with this are back-end scripts that control the connection to the server and database requests. </w:t>
      </w:r>
    </w:p>
    <w:p w14:paraId="0511BC8B" w14:textId="77777777" w:rsidR="006D6AE7" w:rsidRPr="00F2138D" w:rsidRDefault="006D6AE7" w:rsidP="006D6AE7">
      <w:pPr>
        <w:pStyle w:val="Heading3"/>
        <w:rPr>
          <w:rFonts w:cstheme="minorHAnsi"/>
        </w:rPr>
      </w:pPr>
      <w:bookmarkStart w:id="66" w:name="_Server_Structure_Diagram"/>
      <w:bookmarkStart w:id="67" w:name="_Toc126609026"/>
      <w:bookmarkEnd w:id="66"/>
      <w:r w:rsidRPr="00F2138D">
        <w:rPr>
          <w:rFonts w:cstheme="minorHAnsi"/>
        </w:rPr>
        <w:lastRenderedPageBreak/>
        <w:t>Server Structure Diagram</w:t>
      </w:r>
      <w:bookmarkEnd w:id="67"/>
    </w:p>
    <w:p w14:paraId="147AC151" w14:textId="77777777" w:rsidR="006D6AE7" w:rsidRPr="00F2138D" w:rsidRDefault="006D6AE7" w:rsidP="006D6AE7">
      <w:pPr>
        <w:rPr>
          <w:rFonts w:cstheme="minorHAnsi"/>
        </w:rPr>
      </w:pPr>
      <w:r w:rsidRPr="00F2138D">
        <w:rPr>
          <w:rFonts w:cstheme="minorHAnsi"/>
          <w:noProof/>
          <w:lang w:eastAsia="en-GB"/>
        </w:rPr>
        <w:drawing>
          <wp:inline distT="0" distB="0" distL="0" distR="0" wp14:anchorId="3B36B8A9" wp14:editId="3D56FCB1">
            <wp:extent cx="5486400" cy="3200400"/>
            <wp:effectExtent l="38100" t="0" r="3810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14:paraId="44570955" w14:textId="7B7DBB6B" w:rsidR="006D6AE7" w:rsidRPr="00F2138D" w:rsidRDefault="006D6AE7" w:rsidP="006D6AE7">
      <w:pPr>
        <w:rPr>
          <w:rFonts w:cstheme="minorHAnsi"/>
        </w:rPr>
      </w:pPr>
      <w:r w:rsidRPr="00F2138D">
        <w:rPr>
          <w:rFonts w:cstheme="minorHAnsi"/>
        </w:rPr>
        <w:t xml:space="preserve">Along with this, there are back-end scripts that control the databases and the server connections. </w:t>
      </w:r>
    </w:p>
    <w:p w14:paraId="218BFAED" w14:textId="47900396" w:rsidR="00E43948" w:rsidRPr="00F2138D" w:rsidRDefault="00E43948" w:rsidP="00E43948">
      <w:pPr>
        <w:pStyle w:val="Heading3"/>
        <w:rPr>
          <w:rFonts w:cstheme="minorHAnsi"/>
        </w:rPr>
      </w:pPr>
      <w:bookmarkStart w:id="68" w:name="_Usability_Features"/>
      <w:bookmarkStart w:id="69" w:name="_Toc126609027"/>
      <w:bookmarkEnd w:id="68"/>
      <w:r w:rsidRPr="00F2138D">
        <w:rPr>
          <w:rFonts w:cstheme="minorHAnsi"/>
        </w:rPr>
        <w:t>Usability Features</w:t>
      </w:r>
      <w:bookmarkEnd w:id="69"/>
    </w:p>
    <w:p w14:paraId="7AE65C91" w14:textId="5D01868B" w:rsidR="00E43948" w:rsidRPr="00F2138D" w:rsidRDefault="00E43948" w:rsidP="00E43948">
      <w:pPr>
        <w:rPr>
          <w:rFonts w:cstheme="minorHAnsi"/>
        </w:rPr>
      </w:pPr>
      <w:r w:rsidRPr="00F2138D">
        <w:rPr>
          <w:rFonts w:cstheme="minorHAnsi"/>
        </w:rPr>
        <w:t xml:space="preserve">To make sure that my project is easy to use and accessible to all ability levels. I will be making sure that both the User Interface and Documentation </w:t>
      </w:r>
      <w:r w:rsidR="003D0BD3">
        <w:rPr>
          <w:rFonts w:cstheme="minorHAnsi"/>
        </w:rPr>
        <w:t>are</w:t>
      </w:r>
      <w:r w:rsidRPr="00F2138D">
        <w:rPr>
          <w:rFonts w:cstheme="minorHAnsi"/>
        </w:rPr>
        <w:t xml:space="preserve"> easy to navigate and understand. The Documentation will include instructions on how to use the software, however</w:t>
      </w:r>
      <w:r w:rsidR="003D0BD3">
        <w:rPr>
          <w:rFonts w:cstheme="minorHAnsi"/>
        </w:rPr>
        <w:t>,</w:t>
      </w:r>
      <w:r w:rsidRPr="00F2138D">
        <w:rPr>
          <w:rFonts w:cstheme="minorHAnsi"/>
        </w:rPr>
        <w:t xml:space="preserve"> if the user interface is created correctly, this will be redundant. </w:t>
      </w:r>
    </w:p>
    <w:p w14:paraId="0DEFDDAB" w14:textId="17529505" w:rsidR="00E43948" w:rsidRPr="00F2138D" w:rsidRDefault="00E43948" w:rsidP="00E43948">
      <w:pPr>
        <w:rPr>
          <w:rFonts w:cstheme="minorHAnsi"/>
        </w:rPr>
      </w:pPr>
      <w:r w:rsidRPr="00F2138D">
        <w:rPr>
          <w:rFonts w:cstheme="minorHAnsi"/>
        </w:rPr>
        <w:t>For the user interface, I will pull on principles from Human</w:t>
      </w:r>
      <w:r w:rsidR="003D0BD3">
        <w:rPr>
          <w:rFonts w:cstheme="minorHAnsi"/>
        </w:rPr>
        <w:t>-</w:t>
      </w:r>
      <w:r w:rsidRPr="00F2138D">
        <w:rPr>
          <w:rFonts w:cstheme="minorHAnsi"/>
        </w:rPr>
        <w:t xml:space="preserve">Computer Interaction (HCI) to make sure that the software is usable for everyone. I will primarily be developing this for use in Great Britain. This means that with a few tweaks it will be able to be used in the United States of America. But this will influence the language, styling, colours and layout that I use. </w:t>
      </w:r>
    </w:p>
    <w:p w14:paraId="27B18CAD" w14:textId="4A9EB0BD" w:rsidR="00E43948" w:rsidRPr="00F2138D" w:rsidRDefault="00E43948" w:rsidP="00E43948">
      <w:pPr>
        <w:rPr>
          <w:rFonts w:cstheme="minorHAnsi"/>
        </w:rPr>
      </w:pPr>
      <w:r w:rsidRPr="00F2138D">
        <w:rPr>
          <w:rFonts w:cstheme="minorHAnsi"/>
        </w:rPr>
        <w:t xml:space="preserve">My process for deciding the User Interface features will be explained during the development stage as I implement the user interface features. </w:t>
      </w:r>
    </w:p>
    <w:p w14:paraId="67C0185B" w14:textId="68C9C5D7" w:rsidR="00E43948" w:rsidRPr="00F2138D" w:rsidRDefault="00E43948" w:rsidP="00E43948">
      <w:pPr>
        <w:rPr>
          <w:rFonts w:cstheme="minorHAnsi"/>
        </w:rPr>
      </w:pPr>
      <w:r w:rsidRPr="00F2138D">
        <w:rPr>
          <w:rFonts w:cstheme="minorHAnsi"/>
        </w:rPr>
        <w:t xml:space="preserve">For documentation, I will be uploading and updating this project on GitHub </w:t>
      </w:r>
      <w:sdt>
        <w:sdtPr>
          <w:rPr>
            <w:rFonts w:cstheme="minorHAnsi"/>
          </w:rPr>
          <w:id w:val="-99425145"/>
          <w:citation/>
        </w:sdtPr>
        <w:sdtContent>
          <w:r w:rsidR="001F7524">
            <w:rPr>
              <w:rFonts w:cstheme="minorHAnsi"/>
            </w:rPr>
            <w:fldChar w:fldCharType="begin"/>
          </w:r>
          <w:r w:rsidR="001F7524">
            <w:rPr>
              <w:rFonts w:cstheme="minorHAnsi"/>
              <w:vertAlign w:val="superscript"/>
            </w:rPr>
            <w:instrText xml:space="preserve"> CITATION 13 \l 2057 </w:instrText>
          </w:r>
          <w:r w:rsidR="001F7524">
            <w:rPr>
              <w:rFonts w:cstheme="minorHAnsi"/>
            </w:rPr>
            <w:fldChar w:fldCharType="separate"/>
          </w:r>
          <w:r w:rsidR="003718A4" w:rsidRPr="003718A4">
            <w:rPr>
              <w:rFonts w:cstheme="minorHAnsi"/>
              <w:noProof/>
            </w:rPr>
            <w:t>(16)</w:t>
          </w:r>
          <w:r w:rsidR="001F7524">
            <w:rPr>
              <w:rFonts w:cstheme="minorHAnsi"/>
            </w:rPr>
            <w:fldChar w:fldCharType="end"/>
          </w:r>
        </w:sdtContent>
      </w:sdt>
      <w:r w:rsidRPr="00F2138D">
        <w:rPr>
          <w:rFonts w:cstheme="minorHAnsi"/>
        </w:rPr>
        <w:t xml:space="preserve">as I go this allows me to keep a change log of features as and when I add them, as well as good documentation features. GitHub </w:t>
      </w:r>
      <w:sdt>
        <w:sdtPr>
          <w:rPr>
            <w:rFonts w:cstheme="minorHAnsi"/>
          </w:rPr>
          <w:id w:val="1125578531"/>
          <w:citation/>
        </w:sdtPr>
        <w:sdtContent>
          <w:r w:rsidR="001F7524">
            <w:rPr>
              <w:rFonts w:cstheme="minorHAnsi"/>
            </w:rPr>
            <w:fldChar w:fldCharType="begin"/>
          </w:r>
          <w:r w:rsidR="001F7524">
            <w:rPr>
              <w:rFonts w:cstheme="minorHAnsi"/>
              <w:vertAlign w:val="superscript"/>
            </w:rPr>
            <w:instrText xml:space="preserve"> CITATION 13 \l 2057 </w:instrText>
          </w:r>
          <w:r w:rsidR="001F7524">
            <w:rPr>
              <w:rFonts w:cstheme="minorHAnsi"/>
            </w:rPr>
            <w:fldChar w:fldCharType="separate"/>
          </w:r>
          <w:r w:rsidR="003718A4" w:rsidRPr="003718A4">
            <w:rPr>
              <w:rFonts w:cstheme="minorHAnsi"/>
              <w:noProof/>
            </w:rPr>
            <w:t>(16)</w:t>
          </w:r>
          <w:r w:rsidR="001F7524">
            <w:rPr>
              <w:rFonts w:cstheme="minorHAnsi"/>
            </w:rPr>
            <w:fldChar w:fldCharType="end"/>
          </w:r>
        </w:sdtContent>
      </w:sdt>
      <w:r w:rsidRPr="00F2138D">
        <w:rPr>
          <w:rFonts w:cstheme="minorHAnsi"/>
        </w:rPr>
        <w:t>also can provide an MIT Copyright Licence</w:t>
      </w:r>
      <w:r w:rsidR="001F7524">
        <w:rPr>
          <w:rFonts w:cstheme="minorHAnsi"/>
        </w:rPr>
        <w:t xml:space="preserve"> </w:t>
      </w:r>
      <w:sdt>
        <w:sdtPr>
          <w:rPr>
            <w:rFonts w:cstheme="minorHAnsi"/>
          </w:rPr>
          <w:id w:val="-1740788536"/>
          <w:citation/>
        </w:sdtPr>
        <w:sdtContent>
          <w:r w:rsidR="001F7524">
            <w:rPr>
              <w:rFonts w:cstheme="minorHAnsi"/>
            </w:rPr>
            <w:fldChar w:fldCharType="begin"/>
          </w:r>
          <w:r w:rsidR="00961394">
            <w:rPr>
              <w:rFonts w:cstheme="minorHAnsi"/>
            </w:rPr>
            <w:instrText xml:space="preserve">CITATION MITLicence \l 2057 </w:instrText>
          </w:r>
          <w:r w:rsidR="001F7524">
            <w:rPr>
              <w:rFonts w:cstheme="minorHAnsi"/>
            </w:rPr>
            <w:fldChar w:fldCharType="separate"/>
          </w:r>
          <w:r w:rsidR="00961394" w:rsidRPr="00961394">
            <w:rPr>
              <w:rFonts w:cstheme="minorHAnsi"/>
              <w:noProof/>
            </w:rPr>
            <w:t>(19)</w:t>
          </w:r>
          <w:r w:rsidR="001F7524">
            <w:rPr>
              <w:rFonts w:cstheme="minorHAnsi"/>
            </w:rPr>
            <w:fldChar w:fldCharType="end"/>
          </w:r>
        </w:sdtContent>
      </w:sdt>
      <w:r w:rsidRPr="00F2138D">
        <w:rPr>
          <w:rFonts w:cstheme="minorHAnsi"/>
        </w:rPr>
        <w:t xml:space="preserve"> to all projects uploaded to it, meaning that any proprietary code that I use in this project will be kept secure and protected through the Copyrights, Designs and Patents Act 1998 </w:t>
      </w:r>
      <w:sdt>
        <w:sdtPr>
          <w:rPr>
            <w:rFonts w:cstheme="minorHAnsi"/>
          </w:rPr>
          <w:id w:val="1457988950"/>
          <w:citation/>
        </w:sdtPr>
        <w:sdtContent>
          <w:r w:rsidR="001F7524">
            <w:rPr>
              <w:rFonts w:cstheme="minorHAnsi"/>
            </w:rPr>
            <w:fldChar w:fldCharType="begin"/>
          </w:r>
          <w:r w:rsidR="001F7524">
            <w:rPr>
              <w:rFonts w:cstheme="minorHAnsi"/>
              <w:vertAlign w:val="superscript"/>
            </w:rPr>
            <w:instrText xml:space="preserve"> CITATION 19 \l 2057 </w:instrText>
          </w:r>
          <w:r w:rsidR="001F7524">
            <w:rPr>
              <w:rFonts w:cstheme="minorHAnsi"/>
            </w:rPr>
            <w:fldChar w:fldCharType="separate"/>
          </w:r>
          <w:r w:rsidR="003718A4" w:rsidRPr="003718A4">
            <w:rPr>
              <w:rFonts w:cstheme="minorHAnsi"/>
              <w:noProof/>
            </w:rPr>
            <w:t>(20)</w:t>
          </w:r>
          <w:r w:rsidR="001F7524">
            <w:rPr>
              <w:rFonts w:cstheme="minorHAnsi"/>
            </w:rPr>
            <w:fldChar w:fldCharType="end"/>
          </w:r>
        </w:sdtContent>
      </w:sdt>
      <w:r w:rsidRPr="00F2138D">
        <w:rPr>
          <w:rFonts w:cstheme="minorHAnsi"/>
        </w:rPr>
        <w:t xml:space="preserve">. I will be creating this project as a repository, this is the basic type of project on GitHub </w:t>
      </w:r>
      <w:sdt>
        <w:sdtPr>
          <w:rPr>
            <w:rFonts w:cstheme="minorHAnsi"/>
          </w:rPr>
          <w:id w:val="465623238"/>
          <w:citation/>
        </w:sdtPr>
        <w:sdtContent>
          <w:r w:rsidR="001F7524">
            <w:rPr>
              <w:rFonts w:cstheme="minorHAnsi"/>
            </w:rPr>
            <w:fldChar w:fldCharType="begin"/>
          </w:r>
          <w:r w:rsidR="001F7524">
            <w:rPr>
              <w:rFonts w:cstheme="minorHAnsi"/>
              <w:vertAlign w:val="superscript"/>
            </w:rPr>
            <w:instrText xml:space="preserve"> CITATION 13 \l 2057 </w:instrText>
          </w:r>
          <w:r w:rsidR="001F7524">
            <w:rPr>
              <w:rFonts w:cstheme="minorHAnsi"/>
            </w:rPr>
            <w:fldChar w:fldCharType="separate"/>
          </w:r>
          <w:r w:rsidR="003718A4" w:rsidRPr="003718A4">
            <w:rPr>
              <w:rFonts w:cstheme="minorHAnsi"/>
              <w:noProof/>
            </w:rPr>
            <w:t>(16)</w:t>
          </w:r>
          <w:r w:rsidR="001F7524">
            <w:rPr>
              <w:rFonts w:cstheme="minorHAnsi"/>
            </w:rPr>
            <w:fldChar w:fldCharType="end"/>
          </w:r>
        </w:sdtContent>
      </w:sdt>
    </w:p>
    <w:p w14:paraId="5A0DD19A" w14:textId="77777777" w:rsidR="006D6AE7" w:rsidRPr="00F2138D" w:rsidRDefault="006D6AE7" w:rsidP="006D6AE7">
      <w:pPr>
        <w:pStyle w:val="Heading2"/>
        <w:rPr>
          <w:rFonts w:cstheme="minorHAnsi"/>
        </w:rPr>
      </w:pPr>
      <w:bookmarkStart w:id="70" w:name="_Defining_the_structure"/>
      <w:bookmarkStart w:id="71" w:name="_Toc126609028"/>
      <w:bookmarkEnd w:id="70"/>
      <w:r w:rsidRPr="00F2138D">
        <w:rPr>
          <w:rFonts w:cstheme="minorHAnsi"/>
        </w:rPr>
        <w:t>Defining the structure of the solution to be developed</w:t>
      </w:r>
      <w:bookmarkEnd w:id="71"/>
    </w:p>
    <w:p w14:paraId="5F2EE4F9" w14:textId="77777777" w:rsidR="006D6AE7" w:rsidRPr="00F2138D" w:rsidRDefault="006D6AE7" w:rsidP="006D6AE7">
      <w:pPr>
        <w:pStyle w:val="Heading3"/>
        <w:rPr>
          <w:rFonts w:cstheme="minorHAnsi"/>
        </w:rPr>
      </w:pPr>
      <w:bookmarkStart w:id="72" w:name="_Interfaces"/>
      <w:bookmarkStart w:id="73" w:name="_Toc126609029"/>
      <w:bookmarkEnd w:id="72"/>
      <w:r w:rsidRPr="00F2138D">
        <w:rPr>
          <w:rFonts w:cstheme="minorHAnsi"/>
        </w:rPr>
        <w:t>Interfaces</w:t>
      </w:r>
      <w:bookmarkEnd w:id="73"/>
    </w:p>
    <w:p w14:paraId="2513111B" w14:textId="42805363" w:rsidR="006D6AE7" w:rsidRPr="00F2138D" w:rsidRDefault="00B61547" w:rsidP="006D6AE7">
      <w:pPr>
        <w:rPr>
          <w:rFonts w:cstheme="minorHAnsi"/>
        </w:rPr>
      </w:pPr>
      <w:r w:rsidRPr="00F2138D">
        <w:rPr>
          <w:rFonts w:cstheme="minorHAnsi"/>
        </w:rPr>
        <w:t>Many different interfaces</w:t>
      </w:r>
      <w:r w:rsidR="006D6AE7" w:rsidRPr="00F2138D">
        <w:rPr>
          <w:rFonts w:cstheme="minorHAnsi"/>
        </w:rPr>
        <w:t xml:space="preserve"> can be shown to the user. </w:t>
      </w:r>
      <w:r w:rsidR="00E43948" w:rsidRPr="00F2138D">
        <w:rPr>
          <w:rFonts w:cstheme="minorHAnsi"/>
        </w:rPr>
        <w:t>Therefore,</w:t>
      </w:r>
      <w:r w:rsidR="006D6AE7" w:rsidRPr="00F2138D">
        <w:rPr>
          <w:rFonts w:cstheme="minorHAnsi"/>
        </w:rPr>
        <w:t xml:space="preserve"> </w:t>
      </w:r>
      <w:r w:rsidRPr="00F2138D">
        <w:rPr>
          <w:rFonts w:cstheme="minorHAnsi"/>
        </w:rPr>
        <w:t>the layout and design of the interfaces must</w:t>
      </w:r>
      <w:r w:rsidR="006D6AE7" w:rsidRPr="00F2138D">
        <w:rPr>
          <w:rFonts w:cstheme="minorHAnsi"/>
        </w:rPr>
        <w:t xml:space="preserve"> be </w:t>
      </w:r>
      <w:r w:rsidR="00E43948" w:rsidRPr="00F2138D">
        <w:rPr>
          <w:rFonts w:cstheme="minorHAnsi"/>
        </w:rPr>
        <w:t>planned</w:t>
      </w:r>
      <w:r w:rsidR="006D6AE7" w:rsidRPr="00F2138D">
        <w:rPr>
          <w:rFonts w:cstheme="minorHAnsi"/>
        </w:rPr>
        <w:t>. This ensures that the interfaces are consistent</w:t>
      </w:r>
      <w:r w:rsidRPr="00F2138D">
        <w:rPr>
          <w:rFonts w:cstheme="minorHAnsi"/>
        </w:rPr>
        <w:t>ly</w:t>
      </w:r>
      <w:r w:rsidR="006D6AE7" w:rsidRPr="00F2138D">
        <w:rPr>
          <w:rFonts w:cstheme="minorHAnsi"/>
        </w:rPr>
        <w:t xml:space="preserve"> looking and have all the required features, while also speeding up the development process. </w:t>
      </w:r>
    </w:p>
    <w:p w14:paraId="4020B65F" w14:textId="1534E595" w:rsidR="003C4007" w:rsidRPr="003C4007" w:rsidRDefault="003C4007" w:rsidP="003C4007">
      <w:pPr>
        <w:pStyle w:val="Heading4"/>
        <w:rPr>
          <w:rFonts w:cstheme="minorHAnsi"/>
        </w:rPr>
      </w:pPr>
      <w:bookmarkStart w:id="74" w:name="_Login_Screen"/>
      <w:bookmarkStart w:id="75" w:name="_Validation_of_inputs"/>
      <w:bookmarkStart w:id="76" w:name="_Toc126609030"/>
      <w:bookmarkEnd w:id="74"/>
      <w:bookmarkEnd w:id="75"/>
      <w:r>
        <w:rPr>
          <w:rFonts w:cstheme="minorHAnsi"/>
        </w:rPr>
        <w:lastRenderedPageBreak/>
        <w:t>Staff Login Screen</w:t>
      </w:r>
      <w:bookmarkEnd w:id="76"/>
    </w:p>
    <w:p w14:paraId="3277889A" w14:textId="7855363E" w:rsidR="003C4007" w:rsidRDefault="003C4007" w:rsidP="003C4007">
      <w:r>
        <w:rPr>
          <w:noProof/>
          <w:lang w:eastAsia="en-GB"/>
        </w:rPr>
        <w:drawing>
          <wp:inline distT="0" distB="0" distL="0" distR="0" wp14:anchorId="58B8FF10" wp14:editId="6426D0AF">
            <wp:extent cx="4027805" cy="2966448"/>
            <wp:effectExtent l="0" t="0" r="0" b="0"/>
            <wp:docPr id="18" name="Picture 18" descr="C:\Users\jackb\AppData\Local\Microsoft\Windows\INetCache\Content.Word\Screen Examp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jackb\AppData\Local\Microsoft\Windows\INetCache\Content.Word\Screen Examples.png"/>
                    <pic:cNvPicPr>
                      <a:picLocks noChangeAspect="1" noChangeArrowheads="1"/>
                    </pic:cNvPicPr>
                  </pic:nvPicPr>
                  <pic:blipFill rotWithShape="1">
                    <a:blip r:embed="rId28">
                      <a:extLst>
                        <a:ext uri="{28A0092B-C50C-407E-A947-70E740481C1C}">
                          <a14:useLocalDpi xmlns:a14="http://schemas.microsoft.com/office/drawing/2010/main" val="0"/>
                        </a:ext>
                      </a:extLst>
                    </a:blip>
                    <a:srcRect t="1812" b="69144"/>
                    <a:stretch/>
                  </pic:blipFill>
                  <pic:spPr bwMode="auto">
                    <a:xfrm>
                      <a:off x="0" y="0"/>
                      <a:ext cx="4027805" cy="2966448"/>
                    </a:xfrm>
                    <a:prstGeom prst="rect">
                      <a:avLst/>
                    </a:prstGeom>
                    <a:noFill/>
                    <a:ln>
                      <a:noFill/>
                    </a:ln>
                    <a:extLst>
                      <a:ext uri="{53640926-AAD7-44D8-BBD7-CCE9431645EC}">
                        <a14:shadowObscured xmlns:a14="http://schemas.microsoft.com/office/drawing/2010/main"/>
                      </a:ext>
                    </a:extLst>
                  </pic:spPr>
                </pic:pic>
              </a:graphicData>
            </a:graphic>
          </wp:inline>
        </w:drawing>
      </w:r>
    </w:p>
    <w:p w14:paraId="41C6C370" w14:textId="7FAE4BD0" w:rsidR="003C4007" w:rsidRDefault="003C4007" w:rsidP="003C4007">
      <w:pPr>
        <w:pStyle w:val="Heading4"/>
      </w:pPr>
      <w:bookmarkStart w:id="77" w:name="_Toc126609031"/>
      <w:r>
        <w:t>Main Menu Screen</w:t>
      </w:r>
      <w:bookmarkEnd w:id="77"/>
    </w:p>
    <w:p w14:paraId="77E74E28" w14:textId="08A9BF0E" w:rsidR="003C4007" w:rsidRDefault="003C4007" w:rsidP="003C4007">
      <w:r>
        <w:rPr>
          <w:noProof/>
          <w:lang w:eastAsia="en-GB"/>
        </w:rPr>
        <w:drawing>
          <wp:inline distT="0" distB="0" distL="0" distR="0" wp14:anchorId="2958432C" wp14:editId="2249EA2F">
            <wp:extent cx="4027805" cy="2912110"/>
            <wp:effectExtent l="0" t="0" r="0" b="0"/>
            <wp:docPr id="43" name="Picture 43" descr="C:\Users\jackb\AppData\Local\Microsoft\Windows\INetCache\Content.Word\Screen Examp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jackb\AppData\Local\Microsoft\Windows\INetCache\Content.Word\Screen Examples.png"/>
                    <pic:cNvPicPr>
                      <a:picLocks noChangeAspect="1" noChangeArrowheads="1"/>
                    </pic:cNvPicPr>
                  </pic:nvPicPr>
                  <pic:blipFill>
                    <a:blip r:embed="rId28">
                      <a:extLst>
                        <a:ext uri="{28A0092B-C50C-407E-A947-70E740481C1C}">
                          <a14:useLocalDpi xmlns:a14="http://schemas.microsoft.com/office/drawing/2010/main" val="0"/>
                        </a:ext>
                      </a:extLst>
                    </a:blip>
                    <a:srcRect t="39035" b="32298"/>
                    <a:stretch>
                      <a:fillRect/>
                    </a:stretch>
                  </pic:blipFill>
                  <pic:spPr bwMode="auto">
                    <a:xfrm>
                      <a:off x="0" y="0"/>
                      <a:ext cx="4027805" cy="2912110"/>
                    </a:xfrm>
                    <a:prstGeom prst="rect">
                      <a:avLst/>
                    </a:prstGeom>
                    <a:noFill/>
                    <a:ln>
                      <a:noFill/>
                    </a:ln>
                  </pic:spPr>
                </pic:pic>
              </a:graphicData>
            </a:graphic>
          </wp:inline>
        </w:drawing>
      </w:r>
    </w:p>
    <w:p w14:paraId="7313357A" w14:textId="5EE288C6" w:rsidR="003C4007" w:rsidRDefault="003C4007" w:rsidP="003C4007">
      <w:pPr>
        <w:pStyle w:val="Heading4"/>
      </w:pPr>
      <w:bookmarkStart w:id="78" w:name="_Toc126609032"/>
      <w:r>
        <w:t>Stock Lookup Screen</w:t>
      </w:r>
      <w:bookmarkEnd w:id="78"/>
    </w:p>
    <w:p w14:paraId="1D68F743" w14:textId="5C67A545" w:rsidR="003C4007" w:rsidRPr="003C4007" w:rsidRDefault="00A61691" w:rsidP="003C4007">
      <w:r>
        <w:pict w14:anchorId="462033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8.1pt;height:220.3pt;mso-position-horizontal:center;mso-position-horizontal-relative:text;mso-position-vertical:center;mso-position-vertical-relative:text;mso-width-relative:page;mso-height-relative:page">
            <v:imagedata r:id="rId29" o:title="Screen Examples" croptop="47546f"/>
          </v:shape>
        </w:pict>
      </w:r>
    </w:p>
    <w:p w14:paraId="2B570957" w14:textId="6B56140A" w:rsidR="001D272B" w:rsidRPr="00F2138D" w:rsidRDefault="001D272B" w:rsidP="001D272B">
      <w:pPr>
        <w:pStyle w:val="Heading4"/>
        <w:rPr>
          <w:rFonts w:cstheme="minorHAnsi"/>
        </w:rPr>
      </w:pPr>
      <w:bookmarkStart w:id="79" w:name="_Toc126609033"/>
      <w:r w:rsidRPr="00F2138D">
        <w:rPr>
          <w:rFonts w:cstheme="minorHAnsi"/>
        </w:rPr>
        <w:lastRenderedPageBreak/>
        <w:t>Validation of inputs</w:t>
      </w:r>
      <w:bookmarkEnd w:id="79"/>
    </w:p>
    <w:p w14:paraId="450E217A" w14:textId="07B158D9" w:rsidR="001D272B" w:rsidRPr="00F2138D" w:rsidRDefault="001D272B" w:rsidP="001D272B">
      <w:pPr>
        <w:rPr>
          <w:rFonts w:cstheme="minorHAnsi"/>
        </w:rPr>
      </w:pPr>
      <w:r w:rsidRPr="00F2138D">
        <w:rPr>
          <w:rFonts w:cstheme="minorHAnsi"/>
        </w:rPr>
        <w:t>There are various types of validation that we can use to check that our inputs are correct. Some different types of validation checks are shown below:</w:t>
      </w:r>
    </w:p>
    <w:tbl>
      <w:tblPr>
        <w:tblStyle w:val="TableGrid"/>
        <w:tblW w:w="0" w:type="auto"/>
        <w:tblLook w:val="04A0" w:firstRow="1" w:lastRow="0" w:firstColumn="1" w:lastColumn="0" w:noHBand="0" w:noVBand="1"/>
      </w:tblPr>
      <w:tblGrid>
        <w:gridCol w:w="3700"/>
        <w:gridCol w:w="3701"/>
        <w:gridCol w:w="3701"/>
      </w:tblGrid>
      <w:tr w:rsidR="001D272B" w:rsidRPr="00F2138D" w14:paraId="41FAF474" w14:textId="77777777" w:rsidTr="001D272B">
        <w:tc>
          <w:tcPr>
            <w:tcW w:w="3700" w:type="dxa"/>
          </w:tcPr>
          <w:p w14:paraId="4A271B1D" w14:textId="77777777" w:rsidR="001D272B" w:rsidRPr="00F2138D" w:rsidRDefault="001D272B" w:rsidP="001D272B">
            <w:pPr>
              <w:rPr>
                <w:rFonts w:cstheme="minorHAnsi"/>
              </w:rPr>
            </w:pPr>
            <w:r w:rsidRPr="00F2138D">
              <w:rPr>
                <w:rFonts w:cstheme="minorHAnsi"/>
              </w:rPr>
              <w:t>Validation Check</w:t>
            </w:r>
          </w:p>
        </w:tc>
        <w:tc>
          <w:tcPr>
            <w:tcW w:w="3701" w:type="dxa"/>
          </w:tcPr>
          <w:p w14:paraId="5948008C" w14:textId="77777777" w:rsidR="001D272B" w:rsidRPr="00F2138D" w:rsidRDefault="001D272B" w:rsidP="001D272B">
            <w:pPr>
              <w:rPr>
                <w:rFonts w:cstheme="minorHAnsi"/>
              </w:rPr>
            </w:pPr>
            <w:r w:rsidRPr="00F2138D">
              <w:rPr>
                <w:rFonts w:cstheme="minorHAnsi"/>
              </w:rPr>
              <w:t>How it works</w:t>
            </w:r>
          </w:p>
        </w:tc>
        <w:tc>
          <w:tcPr>
            <w:tcW w:w="3701" w:type="dxa"/>
          </w:tcPr>
          <w:p w14:paraId="3A49F2F8" w14:textId="77777777" w:rsidR="001D272B" w:rsidRPr="00F2138D" w:rsidRDefault="001D272B" w:rsidP="001D272B">
            <w:pPr>
              <w:rPr>
                <w:rFonts w:cstheme="minorHAnsi"/>
              </w:rPr>
            </w:pPr>
            <w:r w:rsidRPr="00F2138D">
              <w:rPr>
                <w:rFonts w:cstheme="minorHAnsi"/>
              </w:rPr>
              <w:t>Example</w:t>
            </w:r>
          </w:p>
        </w:tc>
      </w:tr>
      <w:tr w:rsidR="001D272B" w:rsidRPr="00F2138D" w14:paraId="51F4E8EC" w14:textId="77777777" w:rsidTr="001D272B">
        <w:tc>
          <w:tcPr>
            <w:tcW w:w="3700" w:type="dxa"/>
          </w:tcPr>
          <w:p w14:paraId="5380D03E" w14:textId="77777777" w:rsidR="001D272B" w:rsidRPr="00F2138D" w:rsidRDefault="001D272B" w:rsidP="001D272B">
            <w:pPr>
              <w:rPr>
                <w:rFonts w:cstheme="minorHAnsi"/>
              </w:rPr>
            </w:pPr>
            <w:r w:rsidRPr="00F2138D">
              <w:rPr>
                <w:rFonts w:cstheme="minorHAnsi"/>
              </w:rPr>
              <w:t>Format check</w:t>
            </w:r>
          </w:p>
        </w:tc>
        <w:tc>
          <w:tcPr>
            <w:tcW w:w="3701" w:type="dxa"/>
          </w:tcPr>
          <w:p w14:paraId="0FC1CD04" w14:textId="77777777" w:rsidR="001D272B" w:rsidRPr="00F2138D" w:rsidRDefault="001D272B" w:rsidP="001D272B">
            <w:pPr>
              <w:rPr>
                <w:rFonts w:cstheme="minorHAnsi"/>
              </w:rPr>
            </w:pPr>
            <w:r w:rsidRPr="00F2138D">
              <w:rPr>
                <w:rFonts w:cstheme="minorHAnsi"/>
              </w:rPr>
              <w:t>The data is the correct data type that follows an expected pattern.</w:t>
            </w:r>
          </w:p>
        </w:tc>
        <w:tc>
          <w:tcPr>
            <w:tcW w:w="3701" w:type="dxa"/>
          </w:tcPr>
          <w:p w14:paraId="18E2DAE9" w14:textId="68CCDBC8" w:rsidR="001D272B" w:rsidRPr="00F2138D" w:rsidRDefault="001D272B" w:rsidP="001D272B">
            <w:pPr>
              <w:rPr>
                <w:rFonts w:cstheme="minorHAnsi"/>
              </w:rPr>
            </w:pPr>
            <w:r w:rsidRPr="00F2138D">
              <w:rPr>
                <w:rFonts w:cstheme="minorHAnsi"/>
              </w:rPr>
              <w:t xml:space="preserve">If an integer is expected, then characters should be rejected. </w:t>
            </w:r>
            <w:r w:rsidR="00A2472F" w:rsidRPr="00F2138D">
              <w:rPr>
                <w:rFonts w:cstheme="minorHAnsi"/>
              </w:rPr>
              <w:t>For example</w:t>
            </w:r>
            <w:r w:rsidR="003D0BD3">
              <w:rPr>
                <w:rFonts w:cstheme="minorHAnsi"/>
              </w:rPr>
              <w:t>,</w:t>
            </w:r>
            <w:r w:rsidR="00A2472F" w:rsidRPr="00F2138D">
              <w:rPr>
                <w:rFonts w:cstheme="minorHAnsi"/>
              </w:rPr>
              <w:t xml:space="preserve"> a date shoul</w:t>
            </w:r>
            <w:r w:rsidR="0076330B">
              <w:rPr>
                <w:rFonts w:cstheme="minorHAnsi"/>
              </w:rPr>
              <w:t xml:space="preserve">d be given dd/mm/yyyy or that </w:t>
            </w:r>
            <w:r w:rsidR="00A2472F" w:rsidRPr="00F2138D">
              <w:rPr>
                <w:rFonts w:cstheme="minorHAnsi"/>
              </w:rPr>
              <w:t xml:space="preserve">@ appears in an email address. </w:t>
            </w:r>
          </w:p>
        </w:tc>
      </w:tr>
      <w:tr w:rsidR="001D272B" w:rsidRPr="00F2138D" w14:paraId="16452826" w14:textId="77777777" w:rsidTr="001D272B">
        <w:tc>
          <w:tcPr>
            <w:tcW w:w="3700" w:type="dxa"/>
          </w:tcPr>
          <w:p w14:paraId="3B987C21" w14:textId="77777777" w:rsidR="001D272B" w:rsidRPr="00F2138D" w:rsidRDefault="00A2472F" w:rsidP="001D272B">
            <w:pPr>
              <w:rPr>
                <w:rFonts w:cstheme="minorHAnsi"/>
              </w:rPr>
            </w:pPr>
            <w:r w:rsidRPr="00F2138D">
              <w:rPr>
                <w:rFonts w:cstheme="minorHAnsi"/>
              </w:rPr>
              <w:t>Length check</w:t>
            </w:r>
          </w:p>
        </w:tc>
        <w:tc>
          <w:tcPr>
            <w:tcW w:w="3701" w:type="dxa"/>
          </w:tcPr>
          <w:p w14:paraId="63DEC205" w14:textId="61800BEF" w:rsidR="001D272B" w:rsidRPr="00F2138D" w:rsidRDefault="00A2472F" w:rsidP="001D272B">
            <w:pPr>
              <w:rPr>
                <w:rFonts w:cstheme="minorHAnsi"/>
              </w:rPr>
            </w:pPr>
            <w:r w:rsidRPr="00F2138D">
              <w:rPr>
                <w:rFonts w:cstheme="minorHAnsi"/>
              </w:rPr>
              <w:t>The number of characters isn’t too long or t</w:t>
            </w:r>
            <w:r w:rsidR="003D0BD3">
              <w:rPr>
                <w:rFonts w:cstheme="minorHAnsi"/>
              </w:rPr>
              <w:t>o</w:t>
            </w:r>
            <w:r w:rsidRPr="00F2138D">
              <w:rPr>
                <w:rFonts w:cstheme="minorHAnsi"/>
              </w:rPr>
              <w:t xml:space="preserve">o short </w:t>
            </w:r>
          </w:p>
        </w:tc>
        <w:tc>
          <w:tcPr>
            <w:tcW w:w="3701" w:type="dxa"/>
          </w:tcPr>
          <w:p w14:paraId="73C63752" w14:textId="77777777" w:rsidR="001D272B" w:rsidRPr="00F2138D" w:rsidRDefault="00A2472F" w:rsidP="001D272B">
            <w:pPr>
              <w:rPr>
                <w:rFonts w:cstheme="minorHAnsi"/>
              </w:rPr>
            </w:pPr>
            <w:r w:rsidRPr="00F2138D">
              <w:rPr>
                <w:rFonts w:cstheme="minorHAnsi"/>
              </w:rPr>
              <w:t xml:space="preserve">A password that needs to be eight characters or more. </w:t>
            </w:r>
          </w:p>
        </w:tc>
      </w:tr>
      <w:tr w:rsidR="001D272B" w:rsidRPr="00F2138D" w14:paraId="2B1E4F26" w14:textId="77777777" w:rsidTr="001D272B">
        <w:tc>
          <w:tcPr>
            <w:tcW w:w="3700" w:type="dxa"/>
          </w:tcPr>
          <w:p w14:paraId="7621E7E2" w14:textId="77777777" w:rsidR="001D272B" w:rsidRPr="00F2138D" w:rsidRDefault="00A2472F" w:rsidP="001D272B">
            <w:pPr>
              <w:rPr>
                <w:rFonts w:cstheme="minorHAnsi"/>
              </w:rPr>
            </w:pPr>
            <w:r w:rsidRPr="00F2138D">
              <w:rPr>
                <w:rFonts w:cstheme="minorHAnsi"/>
              </w:rPr>
              <w:t>Presence check</w:t>
            </w:r>
          </w:p>
        </w:tc>
        <w:tc>
          <w:tcPr>
            <w:tcW w:w="3701" w:type="dxa"/>
          </w:tcPr>
          <w:p w14:paraId="0DC9BE25" w14:textId="77777777" w:rsidR="001D272B" w:rsidRPr="00F2138D" w:rsidRDefault="00A2472F" w:rsidP="001D272B">
            <w:pPr>
              <w:rPr>
                <w:rFonts w:cstheme="minorHAnsi"/>
              </w:rPr>
            </w:pPr>
            <w:r w:rsidRPr="00F2138D">
              <w:rPr>
                <w:rFonts w:cstheme="minorHAnsi"/>
              </w:rPr>
              <w:t xml:space="preserve">Data has been entered into a field. </w:t>
            </w:r>
          </w:p>
        </w:tc>
        <w:tc>
          <w:tcPr>
            <w:tcW w:w="3701" w:type="dxa"/>
          </w:tcPr>
          <w:p w14:paraId="0F903A6E" w14:textId="77777777" w:rsidR="001D272B" w:rsidRPr="00F2138D" w:rsidRDefault="00A2472F" w:rsidP="001D272B">
            <w:pPr>
              <w:rPr>
                <w:rFonts w:cstheme="minorHAnsi"/>
              </w:rPr>
            </w:pPr>
            <w:r w:rsidRPr="00F2138D">
              <w:rPr>
                <w:rFonts w:cstheme="minorHAnsi"/>
              </w:rPr>
              <w:t xml:space="preserve">A username has to be entered for the user to login. </w:t>
            </w:r>
          </w:p>
        </w:tc>
      </w:tr>
      <w:tr w:rsidR="001D272B" w:rsidRPr="00F2138D" w14:paraId="2355BFAA" w14:textId="77777777" w:rsidTr="001D272B">
        <w:tc>
          <w:tcPr>
            <w:tcW w:w="3700" w:type="dxa"/>
          </w:tcPr>
          <w:p w14:paraId="44CF3FB1" w14:textId="77777777" w:rsidR="001D272B" w:rsidRPr="00F2138D" w:rsidRDefault="00A2472F" w:rsidP="001D272B">
            <w:pPr>
              <w:rPr>
                <w:rFonts w:cstheme="minorHAnsi"/>
              </w:rPr>
            </w:pPr>
            <w:r w:rsidRPr="00F2138D">
              <w:rPr>
                <w:rFonts w:cstheme="minorHAnsi"/>
              </w:rPr>
              <w:t>Range check</w:t>
            </w:r>
          </w:p>
        </w:tc>
        <w:tc>
          <w:tcPr>
            <w:tcW w:w="3701" w:type="dxa"/>
          </w:tcPr>
          <w:p w14:paraId="5DCB4FCD" w14:textId="77777777" w:rsidR="001D272B" w:rsidRPr="00F2138D" w:rsidRDefault="00A2472F" w:rsidP="001D272B">
            <w:pPr>
              <w:rPr>
                <w:rFonts w:cstheme="minorHAnsi"/>
              </w:rPr>
            </w:pPr>
            <w:r w:rsidRPr="00F2138D">
              <w:rPr>
                <w:rFonts w:cstheme="minorHAnsi"/>
              </w:rPr>
              <w:t>Data must be within a valid range</w:t>
            </w:r>
          </w:p>
        </w:tc>
        <w:tc>
          <w:tcPr>
            <w:tcW w:w="3701" w:type="dxa"/>
          </w:tcPr>
          <w:p w14:paraId="5BC157E4" w14:textId="77777777" w:rsidR="001D272B" w:rsidRPr="00F2138D" w:rsidRDefault="00A2472F" w:rsidP="001D272B">
            <w:pPr>
              <w:rPr>
                <w:rFonts w:cstheme="minorHAnsi"/>
              </w:rPr>
            </w:pPr>
            <w:r w:rsidRPr="00F2138D">
              <w:rPr>
                <w:rFonts w:cstheme="minorHAnsi"/>
              </w:rPr>
              <w:t xml:space="preserve">The month cannot be less than one or more than twelve </w:t>
            </w:r>
          </w:p>
        </w:tc>
      </w:tr>
      <w:tr w:rsidR="001D272B" w:rsidRPr="00F2138D" w14:paraId="4DA0B0DD" w14:textId="77777777" w:rsidTr="001D272B">
        <w:tc>
          <w:tcPr>
            <w:tcW w:w="3700" w:type="dxa"/>
          </w:tcPr>
          <w:p w14:paraId="2BA69D93" w14:textId="77777777" w:rsidR="001D272B" w:rsidRPr="00F2138D" w:rsidRDefault="00A2472F" w:rsidP="001D272B">
            <w:pPr>
              <w:rPr>
                <w:rFonts w:cstheme="minorHAnsi"/>
              </w:rPr>
            </w:pPr>
            <w:r w:rsidRPr="00F2138D">
              <w:rPr>
                <w:rFonts w:cstheme="minorHAnsi"/>
              </w:rPr>
              <w:t>Lookup table</w:t>
            </w:r>
          </w:p>
        </w:tc>
        <w:tc>
          <w:tcPr>
            <w:tcW w:w="3701" w:type="dxa"/>
          </w:tcPr>
          <w:p w14:paraId="31F7C873" w14:textId="77777777" w:rsidR="001D272B" w:rsidRPr="00F2138D" w:rsidRDefault="00A2472F" w:rsidP="001D272B">
            <w:pPr>
              <w:rPr>
                <w:rFonts w:cstheme="minorHAnsi"/>
              </w:rPr>
            </w:pPr>
            <w:r w:rsidRPr="00F2138D">
              <w:rPr>
                <w:rFonts w:cstheme="minorHAnsi"/>
              </w:rPr>
              <w:t>Combo boxes and list boxed restrict the input to valid inputs</w:t>
            </w:r>
          </w:p>
        </w:tc>
        <w:tc>
          <w:tcPr>
            <w:tcW w:w="3701" w:type="dxa"/>
          </w:tcPr>
          <w:p w14:paraId="09D1B886" w14:textId="77777777" w:rsidR="001D272B" w:rsidRPr="00F2138D" w:rsidRDefault="00A2472F" w:rsidP="001D272B">
            <w:pPr>
              <w:rPr>
                <w:rFonts w:cstheme="minorHAnsi"/>
              </w:rPr>
            </w:pPr>
            <w:r w:rsidRPr="00F2138D">
              <w:rPr>
                <w:rFonts w:cstheme="minorHAnsi"/>
              </w:rPr>
              <w:t xml:space="preserve">Choosing from a list of options. </w:t>
            </w:r>
          </w:p>
        </w:tc>
      </w:tr>
      <w:tr w:rsidR="001D272B" w:rsidRPr="00F2138D" w14:paraId="4002C2A4" w14:textId="77777777" w:rsidTr="001D272B">
        <w:tc>
          <w:tcPr>
            <w:tcW w:w="3700" w:type="dxa"/>
          </w:tcPr>
          <w:p w14:paraId="28ADF35D" w14:textId="77777777" w:rsidR="001D272B" w:rsidRPr="00F2138D" w:rsidRDefault="00A2472F" w:rsidP="001D272B">
            <w:pPr>
              <w:rPr>
                <w:rFonts w:cstheme="minorHAnsi"/>
              </w:rPr>
            </w:pPr>
            <w:r w:rsidRPr="00F2138D">
              <w:rPr>
                <w:rFonts w:cstheme="minorHAnsi"/>
              </w:rPr>
              <w:t>Check digit/checksum</w:t>
            </w:r>
          </w:p>
        </w:tc>
        <w:tc>
          <w:tcPr>
            <w:tcW w:w="3701" w:type="dxa"/>
          </w:tcPr>
          <w:p w14:paraId="345E11E6" w14:textId="0856B0DC" w:rsidR="001D272B" w:rsidRPr="00F2138D" w:rsidRDefault="00A2472F" w:rsidP="001D272B">
            <w:pPr>
              <w:rPr>
                <w:rFonts w:cstheme="minorHAnsi"/>
              </w:rPr>
            </w:pPr>
            <w:r w:rsidRPr="00F2138D">
              <w:rPr>
                <w:rFonts w:cstheme="minorHAnsi"/>
              </w:rPr>
              <w:t xml:space="preserve">Checks the input is an acceptable entry before attempting to look </w:t>
            </w:r>
            <w:r w:rsidR="003D0BD3">
              <w:rPr>
                <w:rFonts w:cstheme="minorHAnsi"/>
              </w:rPr>
              <w:t xml:space="preserve">it </w:t>
            </w:r>
            <w:r w:rsidRPr="00F2138D">
              <w:rPr>
                <w:rFonts w:cstheme="minorHAnsi"/>
              </w:rPr>
              <w:t>up in a database</w:t>
            </w:r>
          </w:p>
        </w:tc>
        <w:tc>
          <w:tcPr>
            <w:tcW w:w="3701" w:type="dxa"/>
          </w:tcPr>
          <w:p w14:paraId="17E1799A" w14:textId="77777777" w:rsidR="001D272B" w:rsidRPr="00F2138D" w:rsidRDefault="00A2472F" w:rsidP="001D272B">
            <w:pPr>
              <w:rPr>
                <w:rFonts w:cstheme="minorHAnsi"/>
              </w:rPr>
            </w:pPr>
            <w:r w:rsidRPr="00F2138D">
              <w:rPr>
                <w:rFonts w:cstheme="minorHAnsi"/>
              </w:rPr>
              <w:t xml:space="preserve">Just because a username is valid doesn’t mean it exists. </w:t>
            </w:r>
          </w:p>
        </w:tc>
      </w:tr>
      <w:tr w:rsidR="00A2472F" w:rsidRPr="00F2138D" w14:paraId="06056A80" w14:textId="77777777" w:rsidTr="001D272B">
        <w:tc>
          <w:tcPr>
            <w:tcW w:w="3700" w:type="dxa"/>
          </w:tcPr>
          <w:p w14:paraId="44F1E22C" w14:textId="77777777" w:rsidR="00A2472F" w:rsidRPr="00F2138D" w:rsidRDefault="009021E8" w:rsidP="001D272B">
            <w:pPr>
              <w:rPr>
                <w:rFonts w:cstheme="minorHAnsi"/>
              </w:rPr>
            </w:pPr>
            <w:r w:rsidRPr="00F2138D">
              <w:rPr>
                <w:rFonts w:cstheme="minorHAnsi"/>
              </w:rPr>
              <w:t>SQL filtering</w:t>
            </w:r>
          </w:p>
        </w:tc>
        <w:tc>
          <w:tcPr>
            <w:tcW w:w="3701" w:type="dxa"/>
          </w:tcPr>
          <w:p w14:paraId="0E7E8E99" w14:textId="77777777" w:rsidR="00A2472F" w:rsidRPr="00F2138D" w:rsidRDefault="009021E8" w:rsidP="001D272B">
            <w:pPr>
              <w:rPr>
                <w:rFonts w:cstheme="minorHAnsi"/>
              </w:rPr>
            </w:pPr>
            <w:r w:rsidRPr="00F2138D">
              <w:rPr>
                <w:rFonts w:cstheme="minorHAnsi"/>
              </w:rPr>
              <w:t xml:space="preserve">Checks that database requests are valid and in the correct format. Also checks that they don’t return every value in the database. </w:t>
            </w:r>
          </w:p>
        </w:tc>
        <w:tc>
          <w:tcPr>
            <w:tcW w:w="3701" w:type="dxa"/>
          </w:tcPr>
          <w:p w14:paraId="28314A8A" w14:textId="77777777" w:rsidR="00A2472F" w:rsidRPr="00F2138D" w:rsidRDefault="009021E8" w:rsidP="001D272B">
            <w:pPr>
              <w:rPr>
                <w:rFonts w:cstheme="minorHAnsi"/>
              </w:rPr>
            </w:pPr>
            <w:r w:rsidRPr="00F2138D">
              <w:rPr>
                <w:rFonts w:cstheme="minorHAnsi"/>
              </w:rPr>
              <w:t>Someone enters “ OR 1 == 1” then it would return every value from the database</w:t>
            </w:r>
          </w:p>
        </w:tc>
      </w:tr>
    </w:tbl>
    <w:p w14:paraId="18D3663A" w14:textId="77777777" w:rsidR="001D272B" w:rsidRPr="00F2138D" w:rsidRDefault="001D272B" w:rsidP="001D272B">
      <w:pPr>
        <w:rPr>
          <w:rFonts w:cstheme="minorHAnsi"/>
        </w:rPr>
      </w:pPr>
    </w:p>
    <w:p w14:paraId="01057B9E" w14:textId="00CBA405" w:rsidR="009021E8" w:rsidRPr="00F2138D" w:rsidRDefault="009021E8" w:rsidP="001D272B">
      <w:pPr>
        <w:rPr>
          <w:rFonts w:cstheme="minorHAnsi"/>
        </w:rPr>
      </w:pPr>
      <w:r w:rsidRPr="00F2138D">
        <w:rPr>
          <w:rFonts w:cstheme="minorHAnsi"/>
        </w:rPr>
        <w:t xml:space="preserve">We could also use data sanitisation to help secure sensitive inputs or to make sure the input is in the correct format. This helps our ease of use of the system. </w:t>
      </w:r>
    </w:p>
    <w:p w14:paraId="4A6406E2" w14:textId="77777777" w:rsidR="009021E8" w:rsidRPr="00F2138D" w:rsidRDefault="009021E8" w:rsidP="001D272B">
      <w:pPr>
        <w:rPr>
          <w:rFonts w:cstheme="minorHAnsi"/>
        </w:rPr>
      </w:pPr>
      <w:r w:rsidRPr="00F2138D">
        <w:rPr>
          <w:rFonts w:cstheme="minorHAnsi"/>
        </w:rPr>
        <w:t xml:space="preserve">Some of the inputs that will be used in my system are listed below, along with the validation checks that I will be using for them, to make sure that the user inputs the correct data. </w:t>
      </w:r>
    </w:p>
    <w:tbl>
      <w:tblPr>
        <w:tblStyle w:val="TableGrid"/>
        <w:tblW w:w="0" w:type="auto"/>
        <w:tblLook w:val="04A0" w:firstRow="1" w:lastRow="0" w:firstColumn="1" w:lastColumn="0" w:noHBand="0" w:noVBand="1"/>
      </w:tblPr>
      <w:tblGrid>
        <w:gridCol w:w="5551"/>
        <w:gridCol w:w="5551"/>
      </w:tblGrid>
      <w:tr w:rsidR="00783899" w:rsidRPr="00F2138D" w14:paraId="021ABF03" w14:textId="77777777" w:rsidTr="00783899">
        <w:tc>
          <w:tcPr>
            <w:tcW w:w="5551" w:type="dxa"/>
          </w:tcPr>
          <w:p w14:paraId="7A68E590" w14:textId="77777777" w:rsidR="00783899" w:rsidRPr="00F2138D" w:rsidRDefault="00783899" w:rsidP="001D272B">
            <w:pPr>
              <w:rPr>
                <w:rFonts w:cstheme="minorHAnsi"/>
              </w:rPr>
            </w:pPr>
            <w:r w:rsidRPr="00F2138D">
              <w:rPr>
                <w:rFonts w:cstheme="minorHAnsi"/>
              </w:rPr>
              <w:t>Input</w:t>
            </w:r>
          </w:p>
        </w:tc>
        <w:tc>
          <w:tcPr>
            <w:tcW w:w="5551" w:type="dxa"/>
          </w:tcPr>
          <w:p w14:paraId="253BCC56" w14:textId="77777777" w:rsidR="00783899" w:rsidRPr="00F2138D" w:rsidRDefault="00783899" w:rsidP="001D272B">
            <w:pPr>
              <w:rPr>
                <w:rFonts w:cstheme="minorHAnsi"/>
              </w:rPr>
            </w:pPr>
            <w:r w:rsidRPr="00F2138D">
              <w:rPr>
                <w:rFonts w:cstheme="minorHAnsi"/>
              </w:rPr>
              <w:t>Validation Check</w:t>
            </w:r>
          </w:p>
        </w:tc>
      </w:tr>
      <w:tr w:rsidR="00783899" w:rsidRPr="00F2138D" w14:paraId="46DDF173" w14:textId="77777777" w:rsidTr="00783899">
        <w:tc>
          <w:tcPr>
            <w:tcW w:w="5551" w:type="dxa"/>
          </w:tcPr>
          <w:p w14:paraId="571E794E" w14:textId="77777777" w:rsidR="00783899" w:rsidRPr="00F2138D" w:rsidRDefault="00370ED8" w:rsidP="00370ED8">
            <w:pPr>
              <w:rPr>
                <w:rFonts w:cstheme="minorHAnsi"/>
              </w:rPr>
            </w:pPr>
            <w:r w:rsidRPr="00F2138D">
              <w:rPr>
                <w:rFonts w:cstheme="minorHAnsi"/>
              </w:rPr>
              <w:t xml:space="preserve">String </w:t>
            </w:r>
            <w:r w:rsidR="00783899" w:rsidRPr="00F2138D">
              <w:rPr>
                <w:rFonts w:cstheme="minorHAnsi"/>
              </w:rPr>
              <w:t>input</w:t>
            </w:r>
          </w:p>
        </w:tc>
        <w:tc>
          <w:tcPr>
            <w:tcW w:w="5551" w:type="dxa"/>
          </w:tcPr>
          <w:p w14:paraId="47208D6A" w14:textId="77777777" w:rsidR="00783899" w:rsidRPr="00F2138D" w:rsidRDefault="00783899" w:rsidP="001D272B">
            <w:pPr>
              <w:rPr>
                <w:rFonts w:cstheme="minorHAnsi"/>
              </w:rPr>
            </w:pPr>
            <w:r w:rsidRPr="00F2138D">
              <w:rPr>
                <w:rFonts w:cstheme="minorHAnsi"/>
              </w:rPr>
              <w:t>Format check</w:t>
            </w:r>
            <w:r w:rsidR="00370ED8" w:rsidRPr="00F2138D">
              <w:rPr>
                <w:rFonts w:cstheme="minorHAnsi"/>
              </w:rPr>
              <w:t>, SQL filtering, Length Check, Check digit, Presence check</w:t>
            </w:r>
          </w:p>
        </w:tc>
      </w:tr>
      <w:tr w:rsidR="00783899" w:rsidRPr="00F2138D" w14:paraId="590B43CB" w14:textId="77777777" w:rsidTr="00783899">
        <w:tc>
          <w:tcPr>
            <w:tcW w:w="5551" w:type="dxa"/>
          </w:tcPr>
          <w:p w14:paraId="4B84AFBA" w14:textId="77777777" w:rsidR="00783899" w:rsidRPr="00F2138D" w:rsidRDefault="00370ED8" w:rsidP="00370ED8">
            <w:pPr>
              <w:rPr>
                <w:rFonts w:cstheme="minorHAnsi"/>
              </w:rPr>
            </w:pPr>
            <w:r w:rsidRPr="00F2138D">
              <w:rPr>
                <w:rFonts w:cstheme="minorHAnsi"/>
              </w:rPr>
              <w:t>Integer input</w:t>
            </w:r>
          </w:p>
        </w:tc>
        <w:tc>
          <w:tcPr>
            <w:tcW w:w="5551" w:type="dxa"/>
          </w:tcPr>
          <w:p w14:paraId="3C566270" w14:textId="77777777" w:rsidR="00783899" w:rsidRPr="00F2138D" w:rsidRDefault="00370ED8" w:rsidP="001D272B">
            <w:pPr>
              <w:rPr>
                <w:rFonts w:cstheme="minorHAnsi"/>
              </w:rPr>
            </w:pPr>
            <w:r w:rsidRPr="00F2138D">
              <w:rPr>
                <w:rFonts w:cstheme="minorHAnsi"/>
              </w:rPr>
              <w:t>Format check, Length check, Checksum, Presence Check</w:t>
            </w:r>
          </w:p>
        </w:tc>
      </w:tr>
      <w:tr w:rsidR="00783899" w:rsidRPr="00F2138D" w14:paraId="51DE45E8" w14:textId="77777777" w:rsidTr="00783899">
        <w:tc>
          <w:tcPr>
            <w:tcW w:w="5551" w:type="dxa"/>
          </w:tcPr>
          <w:p w14:paraId="2034AC2C" w14:textId="77777777" w:rsidR="00783899" w:rsidRPr="00F2138D" w:rsidRDefault="00370ED8" w:rsidP="00370ED8">
            <w:pPr>
              <w:rPr>
                <w:rFonts w:cstheme="minorHAnsi"/>
              </w:rPr>
            </w:pPr>
            <w:r w:rsidRPr="00F2138D">
              <w:rPr>
                <w:rFonts w:cstheme="minorHAnsi"/>
              </w:rPr>
              <w:t>Date input</w:t>
            </w:r>
          </w:p>
        </w:tc>
        <w:tc>
          <w:tcPr>
            <w:tcW w:w="5551" w:type="dxa"/>
          </w:tcPr>
          <w:p w14:paraId="1FBDDD44" w14:textId="77777777" w:rsidR="00783899" w:rsidRPr="00F2138D" w:rsidRDefault="00370ED8" w:rsidP="001D272B">
            <w:pPr>
              <w:rPr>
                <w:rFonts w:cstheme="minorHAnsi"/>
              </w:rPr>
            </w:pPr>
            <w:r w:rsidRPr="00F2138D">
              <w:rPr>
                <w:rFonts w:cstheme="minorHAnsi"/>
              </w:rPr>
              <w:t>Format check, Presence check</w:t>
            </w:r>
          </w:p>
        </w:tc>
      </w:tr>
      <w:tr w:rsidR="00783899" w:rsidRPr="00F2138D" w14:paraId="2819706A" w14:textId="77777777" w:rsidTr="00783899">
        <w:tc>
          <w:tcPr>
            <w:tcW w:w="5551" w:type="dxa"/>
          </w:tcPr>
          <w:p w14:paraId="572CA4B4" w14:textId="77777777" w:rsidR="00783899" w:rsidRPr="00F2138D" w:rsidRDefault="00370ED8" w:rsidP="001D272B">
            <w:pPr>
              <w:rPr>
                <w:rFonts w:cstheme="minorHAnsi"/>
              </w:rPr>
            </w:pPr>
            <w:r w:rsidRPr="00F2138D">
              <w:rPr>
                <w:rFonts w:cstheme="minorHAnsi"/>
              </w:rPr>
              <w:t>Float input</w:t>
            </w:r>
          </w:p>
        </w:tc>
        <w:tc>
          <w:tcPr>
            <w:tcW w:w="5551" w:type="dxa"/>
          </w:tcPr>
          <w:p w14:paraId="66B77BE8" w14:textId="77777777" w:rsidR="00783899" w:rsidRPr="00F2138D" w:rsidRDefault="00370ED8" w:rsidP="00370ED8">
            <w:pPr>
              <w:rPr>
                <w:rFonts w:cstheme="minorHAnsi"/>
              </w:rPr>
            </w:pPr>
            <w:r w:rsidRPr="00F2138D">
              <w:rPr>
                <w:rFonts w:cstheme="minorHAnsi"/>
              </w:rPr>
              <w:t>Format check, Range check, Length check, Presence check</w:t>
            </w:r>
          </w:p>
        </w:tc>
      </w:tr>
    </w:tbl>
    <w:p w14:paraId="72FA5305" w14:textId="77777777" w:rsidR="00783899" w:rsidRPr="00F2138D" w:rsidRDefault="00783899" w:rsidP="001D272B">
      <w:pPr>
        <w:rPr>
          <w:rFonts w:cstheme="minorHAnsi"/>
        </w:rPr>
      </w:pPr>
    </w:p>
    <w:p w14:paraId="084FCFB8" w14:textId="1F5FFADB" w:rsidR="00370ED8" w:rsidRPr="00F2138D" w:rsidRDefault="00B46A8E" w:rsidP="00370ED8">
      <w:pPr>
        <w:pStyle w:val="Heading2"/>
        <w:rPr>
          <w:rFonts w:cstheme="minorHAnsi"/>
        </w:rPr>
      </w:pPr>
      <w:bookmarkStart w:id="80" w:name="_Key_classes,_variable"/>
      <w:bookmarkStart w:id="81" w:name="_Toc126609034"/>
      <w:bookmarkEnd w:id="80"/>
      <w:r w:rsidRPr="00F2138D">
        <w:rPr>
          <w:rFonts w:cstheme="minorHAnsi"/>
        </w:rPr>
        <w:t>Key classes, variable</w:t>
      </w:r>
      <w:r w:rsidR="003D0BD3">
        <w:rPr>
          <w:rFonts w:cstheme="minorHAnsi"/>
        </w:rPr>
        <w:t>s</w:t>
      </w:r>
      <w:r w:rsidRPr="00F2138D">
        <w:rPr>
          <w:rFonts w:cstheme="minorHAnsi"/>
        </w:rPr>
        <w:t xml:space="preserve"> and Annotations</w:t>
      </w:r>
      <w:bookmarkEnd w:id="81"/>
    </w:p>
    <w:p w14:paraId="78E084B5" w14:textId="43E90769" w:rsidR="00B46A8E" w:rsidRPr="00F2138D" w:rsidRDefault="00B46A8E" w:rsidP="00B46A8E">
      <w:pPr>
        <w:rPr>
          <w:rFonts w:cstheme="minorHAnsi"/>
        </w:rPr>
      </w:pPr>
      <w:r w:rsidRPr="00F2138D">
        <w:rPr>
          <w:rFonts w:cstheme="minorHAnsi"/>
        </w:rPr>
        <w:t xml:space="preserve">When developing my software, </w:t>
      </w:r>
      <w:r w:rsidR="003D0BD3">
        <w:rPr>
          <w:rFonts w:cstheme="minorHAnsi"/>
        </w:rPr>
        <w:t>some essential classes</w:t>
      </w:r>
      <w:r w:rsidRPr="00F2138D">
        <w:rPr>
          <w:rFonts w:cstheme="minorHAnsi"/>
        </w:rPr>
        <w:t xml:space="preserve"> will need to be created to produce the basic function of the system. These include the scripts that control the server-client interaction, the client-side operations, encryption, stock lookup and order creation. </w:t>
      </w:r>
      <w:r w:rsidR="00285D75" w:rsidRPr="00F2138D">
        <w:rPr>
          <w:rFonts w:cstheme="minorHAnsi"/>
        </w:rPr>
        <w:t xml:space="preserve">Most of these scripts will be back-end scripts as these are the scripts essential to the programs’ function. </w:t>
      </w:r>
    </w:p>
    <w:p w14:paraId="174A5735" w14:textId="421FE042" w:rsidR="00285D75" w:rsidRPr="00F2138D" w:rsidRDefault="00285D75" w:rsidP="00B46A8E">
      <w:pPr>
        <w:rPr>
          <w:rFonts w:cstheme="minorHAnsi"/>
        </w:rPr>
      </w:pPr>
      <w:r w:rsidRPr="00F2138D">
        <w:rPr>
          <w:rFonts w:cstheme="minorHAnsi"/>
        </w:rPr>
        <w:t xml:space="preserve">For each script or class, I will include a flow diagram </w:t>
      </w:r>
      <w:r w:rsidR="00021E1D">
        <w:rPr>
          <w:rFonts w:cstheme="minorHAnsi"/>
        </w:rPr>
        <w:t>and</w:t>
      </w:r>
      <w:r w:rsidRPr="00F2138D">
        <w:rPr>
          <w:rFonts w:cstheme="minorHAnsi"/>
        </w:rPr>
        <w:t xml:space="preserve"> some pseudocode as well as some class structure diagrams </w:t>
      </w:r>
    </w:p>
    <w:p w14:paraId="5536146F" w14:textId="1FCD3EA9" w:rsidR="00285D75" w:rsidRDefault="00285D75" w:rsidP="00B46A8E">
      <w:pPr>
        <w:rPr>
          <w:rFonts w:cstheme="minorHAnsi"/>
        </w:rPr>
      </w:pPr>
      <w:r w:rsidRPr="00F2138D">
        <w:rPr>
          <w:rFonts w:cstheme="minorHAnsi"/>
        </w:rPr>
        <w:t xml:space="preserve">Most C# Scripts, when used with Unity Engine </w:t>
      </w:r>
      <w:sdt>
        <w:sdtPr>
          <w:rPr>
            <w:rFonts w:cstheme="minorHAnsi"/>
            <w:vertAlign w:val="superscript"/>
          </w:rPr>
          <w:id w:val="-125929904"/>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have a start and an update procedure. The Start procedure is run once when the script is </w:t>
      </w:r>
      <w:r w:rsidR="00F2138D" w:rsidRPr="00F2138D">
        <w:rPr>
          <w:rFonts w:cstheme="minorHAnsi"/>
        </w:rPr>
        <w:t>instantiated,</w:t>
      </w:r>
      <w:r w:rsidRPr="00F2138D">
        <w:rPr>
          <w:rFonts w:cstheme="minorHAnsi"/>
        </w:rPr>
        <w:t xml:space="preserve"> or the program starts. The Update </w:t>
      </w:r>
      <w:r w:rsidR="00F2138D" w:rsidRPr="00F2138D">
        <w:rPr>
          <w:rFonts w:cstheme="minorHAnsi"/>
        </w:rPr>
        <w:t>procedure</w:t>
      </w:r>
      <w:r w:rsidRPr="00F2138D">
        <w:rPr>
          <w:rFonts w:cstheme="minorHAnsi"/>
        </w:rPr>
        <w:t xml:space="preserve"> (sometimes called the update loop) is run every time </w:t>
      </w:r>
      <w:r w:rsidR="003D0BD3">
        <w:rPr>
          <w:rFonts w:cstheme="minorHAnsi"/>
        </w:rPr>
        <w:t xml:space="preserve">a </w:t>
      </w:r>
      <w:r w:rsidR="00791005" w:rsidRPr="00F2138D">
        <w:rPr>
          <w:rFonts w:cstheme="minorHAnsi"/>
        </w:rPr>
        <w:t xml:space="preserve">new frame, or when the screen updates. This is usually around 60 times a second. </w:t>
      </w:r>
    </w:p>
    <w:p w14:paraId="44A7E502" w14:textId="4DEDFCC9" w:rsidR="00FB7821" w:rsidRDefault="00FB7821" w:rsidP="00FB7821">
      <w:pPr>
        <w:pStyle w:val="Heading3"/>
      </w:pPr>
      <w:bookmarkStart w:id="82" w:name="_Database_Request_Format"/>
      <w:bookmarkStart w:id="83" w:name="_Toc126609035"/>
      <w:bookmarkEnd w:id="82"/>
      <w:r>
        <w:t>Database Request Format</w:t>
      </w:r>
      <w:bookmarkEnd w:id="83"/>
    </w:p>
    <w:p w14:paraId="5060F241" w14:textId="33685594" w:rsidR="00FB7821" w:rsidRDefault="00FB7821" w:rsidP="00FB7821">
      <w:pPr>
        <w:rPr>
          <w:rFonts w:cstheme="minorHAnsi"/>
        </w:rPr>
      </w:pPr>
      <w:r>
        <w:rPr>
          <w:rFonts w:cstheme="minorHAnsi"/>
        </w:rPr>
        <w:t>The formatting for the requests will be the following;</w:t>
      </w:r>
    </w:p>
    <w:p w14:paraId="323A83C7" w14:textId="6DADB309" w:rsidR="00FB7821" w:rsidRDefault="00FB7821" w:rsidP="00FB7821">
      <w:pPr>
        <w:rPr>
          <w:rFonts w:cstheme="minorHAnsi"/>
        </w:rPr>
      </w:pPr>
      <w:r>
        <w:rPr>
          <w:rFonts w:cstheme="minorHAnsi"/>
        </w:rPr>
        <w:t xml:space="preserve">The type of data being sent to the server will be determined by the first section, each section is split using “|”. The types of data will also start with an ‘&amp;’ to prevent incorrect requests </w:t>
      </w:r>
      <w:r w:rsidR="003D0BD3">
        <w:rPr>
          <w:rFonts w:cstheme="minorHAnsi"/>
        </w:rPr>
        <w:t xml:space="preserve">from </w:t>
      </w:r>
      <w:r>
        <w:rPr>
          <w:rFonts w:cstheme="minorHAnsi"/>
        </w:rPr>
        <w:t xml:space="preserve">being sent. </w:t>
      </w:r>
      <w:r>
        <w:rPr>
          <w:rFonts w:cstheme="minorHAnsi"/>
        </w:rPr>
        <w:br/>
      </w:r>
      <w:r>
        <w:rPr>
          <w:rFonts w:cstheme="minorHAnsi"/>
        </w:rPr>
        <w:lastRenderedPageBreak/>
        <w:t xml:space="preserve">‘&amp;NAME’ is the first type of data, this is when the client is sending the server its name. </w:t>
      </w:r>
      <w:r>
        <w:rPr>
          <w:rFonts w:cstheme="minorHAnsi"/>
        </w:rPr>
        <w:br/>
        <w:t>‘&amp;STOCK</w:t>
      </w:r>
      <w:r w:rsidR="00DF6C20">
        <w:rPr>
          <w:rFonts w:cstheme="minorHAnsi"/>
        </w:rPr>
        <w:t>LU</w:t>
      </w:r>
      <w:r>
        <w:rPr>
          <w:rFonts w:cstheme="minorHAnsi"/>
        </w:rPr>
        <w:t xml:space="preserve">DBR’ is when the client is requesting that a line of SQL is run against the stock database. </w:t>
      </w:r>
      <w:r>
        <w:rPr>
          <w:rFonts w:cstheme="minorHAnsi"/>
        </w:rPr>
        <w:br/>
        <w:t>‘&amp;STAFF</w:t>
      </w:r>
      <w:r w:rsidR="00DF6C20">
        <w:rPr>
          <w:rFonts w:cstheme="minorHAnsi"/>
        </w:rPr>
        <w:t>LOG</w:t>
      </w:r>
      <w:r>
        <w:rPr>
          <w:rFonts w:cstheme="minorHAnsi"/>
        </w:rPr>
        <w:t xml:space="preserve">DBR’ is when the client is requesting that a line of SQL is run against the staff database. </w:t>
      </w:r>
      <w:r>
        <w:rPr>
          <w:rFonts w:cstheme="minorHAnsi"/>
        </w:rPr>
        <w:br/>
        <w:t>‘</w:t>
      </w:r>
      <w:r w:rsidR="00564BDC">
        <w:rPr>
          <w:rFonts w:cstheme="minorHAnsi"/>
        </w:rPr>
        <w:t>%</w:t>
      </w:r>
      <w:r>
        <w:rPr>
          <w:rFonts w:cstheme="minorHAnsi"/>
        </w:rPr>
        <w:t>STOCK</w:t>
      </w:r>
      <w:r w:rsidR="00DF6C20">
        <w:rPr>
          <w:rFonts w:cstheme="minorHAnsi"/>
        </w:rPr>
        <w:t>LU</w:t>
      </w:r>
      <w:r>
        <w:rPr>
          <w:rFonts w:cstheme="minorHAnsi"/>
        </w:rPr>
        <w:t xml:space="preserve">RT’ is used when the server is returning the data from the previous stock request. </w:t>
      </w:r>
      <w:r>
        <w:rPr>
          <w:rFonts w:cstheme="minorHAnsi"/>
        </w:rPr>
        <w:br/>
        <w:t>‘</w:t>
      </w:r>
      <w:r w:rsidR="00564BDC">
        <w:rPr>
          <w:rFonts w:cstheme="minorHAnsi"/>
        </w:rPr>
        <w:t>%</w:t>
      </w:r>
      <w:r>
        <w:rPr>
          <w:rFonts w:cstheme="minorHAnsi"/>
        </w:rPr>
        <w:t>STAFF</w:t>
      </w:r>
      <w:r w:rsidR="00DF6C20">
        <w:rPr>
          <w:rFonts w:cstheme="minorHAnsi"/>
        </w:rPr>
        <w:t>LOG</w:t>
      </w:r>
      <w:r>
        <w:rPr>
          <w:rFonts w:cstheme="minorHAnsi"/>
        </w:rPr>
        <w:t xml:space="preserve">RT’ is used when the server is returning the data from the previous staff request. </w:t>
      </w:r>
      <w:r>
        <w:rPr>
          <w:rFonts w:cstheme="minorHAnsi"/>
        </w:rPr>
        <w:br/>
        <w:t xml:space="preserve">‘&amp;TRNASADD’ is when the client is requesting that a line of SQL is run against the transactions database, this line of code adds a transaction to the database. </w:t>
      </w:r>
      <w:r>
        <w:rPr>
          <w:rFonts w:cstheme="minorHAnsi"/>
        </w:rPr>
        <w:br/>
        <w:t>‘&amp;TRANSDBR’ is when the client is requesting that a line of SQL is run against the transactions database and is expecting a value to be returned</w:t>
      </w:r>
      <w:r>
        <w:rPr>
          <w:rFonts w:cstheme="minorHAnsi"/>
        </w:rPr>
        <w:br/>
        <w:t>‘</w:t>
      </w:r>
      <w:r w:rsidR="00564BDC">
        <w:rPr>
          <w:rFonts w:cstheme="minorHAnsi"/>
        </w:rPr>
        <w:t>%</w:t>
      </w:r>
      <w:r>
        <w:rPr>
          <w:rFonts w:cstheme="minorHAnsi"/>
        </w:rPr>
        <w:t xml:space="preserve">TRANSRT’ is used when the server is returning data from the previous transaction request. </w:t>
      </w:r>
    </w:p>
    <w:p w14:paraId="09DE2CCF" w14:textId="77777777" w:rsidR="00FB7821" w:rsidRDefault="00FB7821" w:rsidP="00FB7821">
      <w:pPr>
        <w:rPr>
          <w:rFonts w:cstheme="minorHAnsi"/>
        </w:rPr>
      </w:pPr>
      <w:r>
        <w:rPr>
          <w:rFonts w:cstheme="minorHAnsi"/>
        </w:rPr>
        <w:t xml:space="preserve">Below is a table of these requests and the type of data that should be sent with them. </w:t>
      </w:r>
    </w:p>
    <w:tbl>
      <w:tblPr>
        <w:tblStyle w:val="TableGrid"/>
        <w:tblW w:w="0" w:type="auto"/>
        <w:tblLook w:val="04A0" w:firstRow="1" w:lastRow="0" w:firstColumn="1" w:lastColumn="0" w:noHBand="0" w:noVBand="1"/>
      </w:tblPr>
      <w:tblGrid>
        <w:gridCol w:w="5551"/>
        <w:gridCol w:w="5551"/>
      </w:tblGrid>
      <w:tr w:rsidR="00FB7821" w14:paraId="4227BED7" w14:textId="77777777" w:rsidTr="00AB6D18">
        <w:tc>
          <w:tcPr>
            <w:tcW w:w="5551" w:type="dxa"/>
          </w:tcPr>
          <w:p w14:paraId="2B69A790" w14:textId="77777777" w:rsidR="00FB7821" w:rsidRDefault="00FB7821" w:rsidP="00AB6D18">
            <w:pPr>
              <w:rPr>
                <w:rFonts w:cstheme="minorHAnsi"/>
              </w:rPr>
            </w:pPr>
            <w:r>
              <w:rPr>
                <w:rFonts w:cstheme="minorHAnsi"/>
              </w:rPr>
              <w:t>Request Type</w:t>
            </w:r>
          </w:p>
        </w:tc>
        <w:tc>
          <w:tcPr>
            <w:tcW w:w="5551" w:type="dxa"/>
          </w:tcPr>
          <w:p w14:paraId="0F4E1928" w14:textId="77777777" w:rsidR="00FB7821" w:rsidRDefault="00FB7821" w:rsidP="00AB6D18">
            <w:pPr>
              <w:rPr>
                <w:rFonts w:cstheme="minorHAnsi"/>
              </w:rPr>
            </w:pPr>
            <w:r>
              <w:rPr>
                <w:rFonts w:cstheme="minorHAnsi"/>
              </w:rPr>
              <w:t>Data to be sent</w:t>
            </w:r>
          </w:p>
        </w:tc>
      </w:tr>
      <w:tr w:rsidR="00FB7821" w14:paraId="6B958889" w14:textId="77777777" w:rsidTr="00AB6D18">
        <w:tc>
          <w:tcPr>
            <w:tcW w:w="5551" w:type="dxa"/>
          </w:tcPr>
          <w:p w14:paraId="09D11780" w14:textId="77777777" w:rsidR="00FB7821" w:rsidRDefault="00FB7821" w:rsidP="00AB6D18">
            <w:pPr>
              <w:rPr>
                <w:rFonts w:cstheme="minorHAnsi"/>
              </w:rPr>
            </w:pPr>
            <w:r>
              <w:rPr>
                <w:rFonts w:cstheme="minorHAnsi"/>
              </w:rPr>
              <w:t>&amp;NAME</w:t>
            </w:r>
          </w:p>
        </w:tc>
        <w:tc>
          <w:tcPr>
            <w:tcW w:w="5551" w:type="dxa"/>
          </w:tcPr>
          <w:p w14:paraId="357F315D" w14:textId="77777777" w:rsidR="00FB7821" w:rsidRDefault="00FB7821" w:rsidP="00AB6D18">
            <w:pPr>
              <w:rPr>
                <w:rFonts w:cstheme="minorHAnsi"/>
              </w:rPr>
            </w:pPr>
            <w:r>
              <w:rPr>
                <w:rFonts w:cstheme="minorHAnsi"/>
              </w:rPr>
              <w:t>String</w:t>
            </w:r>
          </w:p>
        </w:tc>
      </w:tr>
      <w:tr w:rsidR="00FB7821" w14:paraId="07A1065A" w14:textId="77777777" w:rsidTr="00AB6D18">
        <w:tc>
          <w:tcPr>
            <w:tcW w:w="5551" w:type="dxa"/>
          </w:tcPr>
          <w:p w14:paraId="62A3E21C" w14:textId="15038D9A" w:rsidR="00FB7821" w:rsidRDefault="00FB7821" w:rsidP="00AB6D18">
            <w:pPr>
              <w:rPr>
                <w:rFonts w:cstheme="minorHAnsi"/>
              </w:rPr>
            </w:pPr>
            <w:r>
              <w:rPr>
                <w:rFonts w:cstheme="minorHAnsi"/>
              </w:rPr>
              <w:t>&amp;STOCK</w:t>
            </w:r>
            <w:r w:rsidR="00132C8E">
              <w:rPr>
                <w:rFonts w:cstheme="minorHAnsi"/>
              </w:rPr>
              <w:t>LU</w:t>
            </w:r>
            <w:r>
              <w:rPr>
                <w:rFonts w:cstheme="minorHAnsi"/>
              </w:rPr>
              <w:t>DBR</w:t>
            </w:r>
          </w:p>
        </w:tc>
        <w:tc>
          <w:tcPr>
            <w:tcW w:w="5551" w:type="dxa"/>
          </w:tcPr>
          <w:p w14:paraId="44262D34" w14:textId="77777777" w:rsidR="00FB7821" w:rsidRDefault="00FB7821" w:rsidP="00AB6D18">
            <w:pPr>
              <w:rPr>
                <w:rFonts w:cstheme="minorHAnsi"/>
              </w:rPr>
            </w:pPr>
            <w:r>
              <w:rPr>
                <w:rFonts w:cstheme="minorHAnsi"/>
              </w:rPr>
              <w:t xml:space="preserve">String </w:t>
            </w:r>
          </w:p>
        </w:tc>
      </w:tr>
      <w:tr w:rsidR="00FB7821" w14:paraId="22F54F93" w14:textId="77777777" w:rsidTr="00AB6D18">
        <w:tc>
          <w:tcPr>
            <w:tcW w:w="5551" w:type="dxa"/>
          </w:tcPr>
          <w:p w14:paraId="477D51BC" w14:textId="77777777" w:rsidR="00FB7821" w:rsidRDefault="00FB7821" w:rsidP="00AB6D18">
            <w:pPr>
              <w:rPr>
                <w:rFonts w:cstheme="minorHAnsi"/>
              </w:rPr>
            </w:pPr>
            <w:r>
              <w:rPr>
                <w:rFonts w:cstheme="minorHAnsi"/>
              </w:rPr>
              <w:t>&amp;STAFFDBR</w:t>
            </w:r>
          </w:p>
        </w:tc>
        <w:tc>
          <w:tcPr>
            <w:tcW w:w="5551" w:type="dxa"/>
          </w:tcPr>
          <w:p w14:paraId="2DB56520" w14:textId="77777777" w:rsidR="00FB7821" w:rsidRDefault="00FB7821" w:rsidP="00AB6D18">
            <w:pPr>
              <w:rPr>
                <w:rFonts w:cstheme="minorHAnsi"/>
              </w:rPr>
            </w:pPr>
            <w:r>
              <w:rPr>
                <w:rFonts w:cstheme="minorHAnsi"/>
              </w:rPr>
              <w:t>String</w:t>
            </w:r>
          </w:p>
        </w:tc>
      </w:tr>
      <w:tr w:rsidR="00FB7821" w14:paraId="592D1145" w14:textId="77777777" w:rsidTr="00AB6D18">
        <w:tc>
          <w:tcPr>
            <w:tcW w:w="5551" w:type="dxa"/>
          </w:tcPr>
          <w:p w14:paraId="37FA70CD" w14:textId="0EBD7378" w:rsidR="00FB7821" w:rsidRDefault="00564BDC" w:rsidP="00AB6D18">
            <w:pPr>
              <w:rPr>
                <w:rFonts w:cstheme="minorHAnsi"/>
              </w:rPr>
            </w:pPr>
            <w:r>
              <w:rPr>
                <w:rFonts w:cstheme="minorHAnsi"/>
              </w:rPr>
              <w:t>%</w:t>
            </w:r>
            <w:r w:rsidR="00FB7821">
              <w:rPr>
                <w:rFonts w:cstheme="minorHAnsi"/>
              </w:rPr>
              <w:t>STOCK</w:t>
            </w:r>
            <w:r w:rsidR="00132C8E">
              <w:rPr>
                <w:rFonts w:cstheme="minorHAnsi"/>
              </w:rPr>
              <w:t>LU</w:t>
            </w:r>
            <w:r w:rsidR="00FB7821">
              <w:rPr>
                <w:rFonts w:cstheme="minorHAnsi"/>
              </w:rPr>
              <w:t>RT</w:t>
            </w:r>
          </w:p>
        </w:tc>
        <w:tc>
          <w:tcPr>
            <w:tcW w:w="5551" w:type="dxa"/>
          </w:tcPr>
          <w:p w14:paraId="1DC63D5E" w14:textId="77777777" w:rsidR="00FB7821" w:rsidRDefault="00FB7821" w:rsidP="00AB6D18">
            <w:pPr>
              <w:rPr>
                <w:rFonts w:cstheme="minorHAnsi"/>
              </w:rPr>
            </w:pPr>
            <w:r>
              <w:rPr>
                <w:rFonts w:cstheme="minorHAnsi"/>
              </w:rPr>
              <w:t>String</w:t>
            </w:r>
          </w:p>
        </w:tc>
      </w:tr>
      <w:tr w:rsidR="00FB7821" w14:paraId="70671BA7" w14:textId="77777777" w:rsidTr="00AB6D18">
        <w:tc>
          <w:tcPr>
            <w:tcW w:w="5551" w:type="dxa"/>
          </w:tcPr>
          <w:p w14:paraId="30FC60E7" w14:textId="17D1FEAA" w:rsidR="00FB7821" w:rsidRDefault="00564BDC" w:rsidP="00AB6D18">
            <w:pPr>
              <w:rPr>
                <w:rFonts w:cstheme="minorHAnsi"/>
              </w:rPr>
            </w:pPr>
            <w:r>
              <w:rPr>
                <w:rFonts w:cstheme="minorHAnsi"/>
              </w:rPr>
              <w:t>%</w:t>
            </w:r>
            <w:r w:rsidR="00FB7821">
              <w:rPr>
                <w:rFonts w:cstheme="minorHAnsi"/>
              </w:rPr>
              <w:t>STAFFRT</w:t>
            </w:r>
          </w:p>
        </w:tc>
        <w:tc>
          <w:tcPr>
            <w:tcW w:w="5551" w:type="dxa"/>
          </w:tcPr>
          <w:p w14:paraId="5D1E59C7" w14:textId="77777777" w:rsidR="00FB7821" w:rsidRDefault="00FB7821" w:rsidP="00AB6D18">
            <w:pPr>
              <w:rPr>
                <w:rFonts w:cstheme="minorHAnsi"/>
              </w:rPr>
            </w:pPr>
            <w:r>
              <w:rPr>
                <w:rFonts w:cstheme="minorHAnsi"/>
              </w:rPr>
              <w:t>String</w:t>
            </w:r>
          </w:p>
        </w:tc>
      </w:tr>
      <w:tr w:rsidR="00FB7821" w14:paraId="179FB90C" w14:textId="77777777" w:rsidTr="00AB6D18">
        <w:tc>
          <w:tcPr>
            <w:tcW w:w="5551" w:type="dxa"/>
          </w:tcPr>
          <w:p w14:paraId="3E9CD93E" w14:textId="77777777" w:rsidR="00FB7821" w:rsidRDefault="00FB7821" w:rsidP="00AB6D18">
            <w:pPr>
              <w:rPr>
                <w:rFonts w:cstheme="minorHAnsi"/>
              </w:rPr>
            </w:pPr>
            <w:r>
              <w:rPr>
                <w:rFonts w:cstheme="minorHAnsi"/>
              </w:rPr>
              <w:t>&amp;TRANSADD</w:t>
            </w:r>
          </w:p>
        </w:tc>
        <w:tc>
          <w:tcPr>
            <w:tcW w:w="5551" w:type="dxa"/>
          </w:tcPr>
          <w:p w14:paraId="2246F7DE" w14:textId="77777777" w:rsidR="00FB7821" w:rsidRDefault="00FB7821" w:rsidP="00AB6D18">
            <w:pPr>
              <w:rPr>
                <w:rFonts w:cstheme="minorHAnsi"/>
              </w:rPr>
            </w:pPr>
            <w:r>
              <w:rPr>
                <w:rFonts w:cstheme="minorHAnsi"/>
              </w:rPr>
              <w:t>String</w:t>
            </w:r>
          </w:p>
        </w:tc>
      </w:tr>
      <w:tr w:rsidR="00FB7821" w14:paraId="38297B3F" w14:textId="77777777" w:rsidTr="00AB6D18">
        <w:tc>
          <w:tcPr>
            <w:tcW w:w="5551" w:type="dxa"/>
          </w:tcPr>
          <w:p w14:paraId="658ABA14" w14:textId="77777777" w:rsidR="00FB7821" w:rsidRDefault="00FB7821" w:rsidP="00AB6D18">
            <w:pPr>
              <w:rPr>
                <w:rFonts w:cstheme="minorHAnsi"/>
              </w:rPr>
            </w:pPr>
            <w:r>
              <w:rPr>
                <w:rFonts w:cstheme="minorHAnsi"/>
              </w:rPr>
              <w:t>&amp;TRANSDBR</w:t>
            </w:r>
          </w:p>
        </w:tc>
        <w:tc>
          <w:tcPr>
            <w:tcW w:w="5551" w:type="dxa"/>
          </w:tcPr>
          <w:p w14:paraId="16117E5D" w14:textId="77777777" w:rsidR="00FB7821" w:rsidRDefault="00FB7821" w:rsidP="00AB6D18">
            <w:pPr>
              <w:rPr>
                <w:rFonts w:cstheme="minorHAnsi"/>
              </w:rPr>
            </w:pPr>
            <w:r>
              <w:rPr>
                <w:rFonts w:cstheme="minorHAnsi"/>
              </w:rPr>
              <w:t>String</w:t>
            </w:r>
          </w:p>
        </w:tc>
      </w:tr>
      <w:tr w:rsidR="00FB7821" w14:paraId="46FCD293" w14:textId="77777777" w:rsidTr="00AB6D18">
        <w:tc>
          <w:tcPr>
            <w:tcW w:w="5551" w:type="dxa"/>
          </w:tcPr>
          <w:p w14:paraId="2A69E1FA" w14:textId="1CF9370B" w:rsidR="00611030" w:rsidRDefault="00564BDC" w:rsidP="00AB6D18">
            <w:pPr>
              <w:rPr>
                <w:rFonts w:cstheme="minorHAnsi"/>
              </w:rPr>
            </w:pPr>
            <w:r>
              <w:rPr>
                <w:rFonts w:cstheme="minorHAnsi"/>
              </w:rPr>
              <w:t>%</w:t>
            </w:r>
            <w:r w:rsidR="00FB7821">
              <w:rPr>
                <w:rFonts w:cstheme="minorHAnsi"/>
              </w:rPr>
              <w:t>TRANSRT</w:t>
            </w:r>
          </w:p>
        </w:tc>
        <w:tc>
          <w:tcPr>
            <w:tcW w:w="5551" w:type="dxa"/>
          </w:tcPr>
          <w:p w14:paraId="3B0EEF3D" w14:textId="77777777" w:rsidR="00FB7821" w:rsidRDefault="00FB7821" w:rsidP="00AB6D18">
            <w:pPr>
              <w:rPr>
                <w:rFonts w:cstheme="minorHAnsi"/>
              </w:rPr>
            </w:pPr>
            <w:r>
              <w:rPr>
                <w:rFonts w:cstheme="minorHAnsi"/>
              </w:rPr>
              <w:t>String</w:t>
            </w:r>
          </w:p>
        </w:tc>
      </w:tr>
    </w:tbl>
    <w:p w14:paraId="6C271BF4" w14:textId="77777777" w:rsidR="00FB7821" w:rsidRDefault="00FB7821" w:rsidP="00FB7821">
      <w:pPr>
        <w:rPr>
          <w:rFonts w:cstheme="minorHAnsi"/>
        </w:rPr>
      </w:pPr>
    </w:p>
    <w:p w14:paraId="30A8A223" w14:textId="6CBC7306" w:rsidR="00FB7821" w:rsidRDefault="00DF6C20" w:rsidP="00B46A8E">
      <w:pPr>
        <w:rPr>
          <w:rFonts w:cstheme="minorHAnsi"/>
        </w:rPr>
      </w:pPr>
      <w:r>
        <w:rPr>
          <w:rFonts w:cstheme="minorHAnsi"/>
        </w:rPr>
        <w:t xml:space="preserve">There is also </w:t>
      </w:r>
      <w:r w:rsidR="003D0BD3">
        <w:rPr>
          <w:rFonts w:cstheme="minorHAnsi"/>
        </w:rPr>
        <w:t xml:space="preserve">a </w:t>
      </w:r>
      <w:r>
        <w:rPr>
          <w:rFonts w:cstheme="minorHAnsi"/>
        </w:rPr>
        <w:t xml:space="preserve">specific format for the type of transactions that can be made, these describe the method </w:t>
      </w:r>
      <w:r w:rsidR="003D0BD3">
        <w:rPr>
          <w:rFonts w:cstheme="minorHAnsi"/>
        </w:rPr>
        <w:t>by</w:t>
      </w:r>
      <w:r>
        <w:rPr>
          <w:rFonts w:cstheme="minorHAnsi"/>
        </w:rPr>
        <w:t xml:space="preserve"> which the client pa</w:t>
      </w:r>
      <w:r w:rsidR="003D0BD3">
        <w:rPr>
          <w:rFonts w:cstheme="minorHAnsi"/>
        </w:rPr>
        <w:t>i</w:t>
      </w:r>
      <w:r>
        <w:rPr>
          <w:rFonts w:cstheme="minorHAnsi"/>
        </w:rPr>
        <w:t xml:space="preserve">d for their items. These codes are listed below: </w:t>
      </w:r>
    </w:p>
    <w:tbl>
      <w:tblPr>
        <w:tblStyle w:val="TableGrid"/>
        <w:tblW w:w="0" w:type="auto"/>
        <w:tblLook w:val="04A0" w:firstRow="1" w:lastRow="0" w:firstColumn="1" w:lastColumn="0" w:noHBand="0" w:noVBand="1"/>
      </w:tblPr>
      <w:tblGrid>
        <w:gridCol w:w="5551"/>
        <w:gridCol w:w="5551"/>
      </w:tblGrid>
      <w:tr w:rsidR="00DF6C20" w14:paraId="2B3F0ADB" w14:textId="77777777" w:rsidTr="00DF6C20">
        <w:tc>
          <w:tcPr>
            <w:tcW w:w="5551" w:type="dxa"/>
          </w:tcPr>
          <w:p w14:paraId="1C5B5816" w14:textId="101C54D0" w:rsidR="00DF6C20" w:rsidRDefault="00DF6C20" w:rsidP="00B46A8E">
            <w:pPr>
              <w:rPr>
                <w:rFonts w:cstheme="minorHAnsi"/>
              </w:rPr>
            </w:pPr>
            <w:r>
              <w:rPr>
                <w:rFonts w:cstheme="minorHAnsi"/>
              </w:rPr>
              <w:t>Code/Payment Type</w:t>
            </w:r>
          </w:p>
        </w:tc>
        <w:tc>
          <w:tcPr>
            <w:tcW w:w="5551" w:type="dxa"/>
          </w:tcPr>
          <w:p w14:paraId="774EF5F7" w14:textId="7958717E" w:rsidR="00DF6C20" w:rsidRDefault="00DF6C20" w:rsidP="00B46A8E">
            <w:pPr>
              <w:rPr>
                <w:rFonts w:cstheme="minorHAnsi"/>
              </w:rPr>
            </w:pPr>
            <w:r>
              <w:rPr>
                <w:rFonts w:cstheme="minorHAnsi"/>
              </w:rPr>
              <w:t>Reason/Payment Method</w:t>
            </w:r>
          </w:p>
        </w:tc>
      </w:tr>
      <w:tr w:rsidR="00DF6C20" w14:paraId="1059A012" w14:textId="77777777" w:rsidTr="00DF6C20">
        <w:tc>
          <w:tcPr>
            <w:tcW w:w="5551" w:type="dxa"/>
          </w:tcPr>
          <w:p w14:paraId="2C902C6E" w14:textId="29EE7BD7" w:rsidR="00DF6C20" w:rsidRDefault="00DF6C20" w:rsidP="00B46A8E">
            <w:pPr>
              <w:rPr>
                <w:rFonts w:cstheme="minorHAnsi"/>
              </w:rPr>
            </w:pPr>
            <w:r>
              <w:rPr>
                <w:rFonts w:cstheme="minorHAnsi"/>
              </w:rPr>
              <w:t>0</w:t>
            </w:r>
          </w:p>
        </w:tc>
        <w:tc>
          <w:tcPr>
            <w:tcW w:w="5551" w:type="dxa"/>
          </w:tcPr>
          <w:p w14:paraId="32054CA2" w14:textId="3D11BD80" w:rsidR="00DF6C20" w:rsidRDefault="00DF6C20" w:rsidP="00B46A8E">
            <w:pPr>
              <w:rPr>
                <w:rFonts w:cstheme="minorHAnsi"/>
              </w:rPr>
            </w:pPr>
            <w:r>
              <w:rPr>
                <w:rFonts w:cstheme="minorHAnsi"/>
              </w:rPr>
              <w:t>Card Payment</w:t>
            </w:r>
          </w:p>
        </w:tc>
      </w:tr>
      <w:tr w:rsidR="00DF6C20" w14:paraId="295B859A" w14:textId="77777777" w:rsidTr="00DF6C20">
        <w:tc>
          <w:tcPr>
            <w:tcW w:w="5551" w:type="dxa"/>
          </w:tcPr>
          <w:p w14:paraId="595E9560" w14:textId="6C9F9B88" w:rsidR="00DF6C20" w:rsidRDefault="00DF6C20" w:rsidP="00B46A8E">
            <w:pPr>
              <w:rPr>
                <w:rFonts w:cstheme="minorHAnsi"/>
              </w:rPr>
            </w:pPr>
            <w:r>
              <w:rPr>
                <w:rFonts w:cstheme="minorHAnsi"/>
              </w:rPr>
              <w:t>1</w:t>
            </w:r>
          </w:p>
        </w:tc>
        <w:tc>
          <w:tcPr>
            <w:tcW w:w="5551" w:type="dxa"/>
          </w:tcPr>
          <w:p w14:paraId="1C955E9E" w14:textId="421EADE9" w:rsidR="00DF6C20" w:rsidRDefault="00DF6C20" w:rsidP="00B46A8E">
            <w:pPr>
              <w:rPr>
                <w:rFonts w:cstheme="minorHAnsi"/>
              </w:rPr>
            </w:pPr>
            <w:r>
              <w:rPr>
                <w:rFonts w:cstheme="minorHAnsi"/>
              </w:rPr>
              <w:t>Cash Payment</w:t>
            </w:r>
          </w:p>
        </w:tc>
      </w:tr>
      <w:tr w:rsidR="00DF6C20" w14:paraId="18E48A88" w14:textId="77777777" w:rsidTr="00DF6C20">
        <w:tc>
          <w:tcPr>
            <w:tcW w:w="5551" w:type="dxa"/>
          </w:tcPr>
          <w:p w14:paraId="3721333F" w14:textId="2E02A713" w:rsidR="00DF6C20" w:rsidRDefault="00DF6C20" w:rsidP="00B46A8E">
            <w:pPr>
              <w:rPr>
                <w:rFonts w:cstheme="minorHAnsi"/>
              </w:rPr>
            </w:pPr>
            <w:r>
              <w:rPr>
                <w:rFonts w:cstheme="minorHAnsi"/>
              </w:rPr>
              <w:t>2</w:t>
            </w:r>
          </w:p>
        </w:tc>
        <w:tc>
          <w:tcPr>
            <w:tcW w:w="5551" w:type="dxa"/>
          </w:tcPr>
          <w:p w14:paraId="0FB7CA9C" w14:textId="0A9F48FB" w:rsidR="00DF6C20" w:rsidRDefault="00DF6C20" w:rsidP="00B46A8E">
            <w:pPr>
              <w:rPr>
                <w:rFonts w:cstheme="minorHAnsi"/>
              </w:rPr>
            </w:pPr>
            <w:r>
              <w:rPr>
                <w:rFonts w:cstheme="minorHAnsi"/>
              </w:rPr>
              <w:t>Part-Card, Part-Cash</w:t>
            </w:r>
          </w:p>
        </w:tc>
      </w:tr>
    </w:tbl>
    <w:p w14:paraId="7959C254" w14:textId="77777777" w:rsidR="00DF6C20" w:rsidRPr="00F2138D" w:rsidRDefault="00DF6C20" w:rsidP="00B46A8E">
      <w:pPr>
        <w:rPr>
          <w:rFonts w:cstheme="minorHAnsi"/>
        </w:rPr>
      </w:pPr>
    </w:p>
    <w:p w14:paraId="584FFCCD" w14:textId="23081984" w:rsidR="00B46A8E" w:rsidRPr="00FB7821" w:rsidRDefault="00B46A8E" w:rsidP="00FB7821">
      <w:pPr>
        <w:pStyle w:val="Heading3"/>
      </w:pPr>
      <w:bookmarkStart w:id="84" w:name="_Server.cs"/>
      <w:bookmarkStart w:id="85" w:name="_Toc126609036"/>
      <w:bookmarkEnd w:id="84"/>
      <w:r w:rsidRPr="00FB7821">
        <w:t>Server.cs</w:t>
      </w:r>
      <w:bookmarkEnd w:id="85"/>
      <w:r w:rsidRPr="00FB7821">
        <w:t xml:space="preserve"> </w:t>
      </w:r>
    </w:p>
    <w:p w14:paraId="08C7B346" w14:textId="0E7D018D" w:rsidR="00021E1D" w:rsidRPr="00021E1D" w:rsidRDefault="00021E1D" w:rsidP="00021E1D">
      <w:pPr>
        <w:pStyle w:val="Heading4"/>
      </w:pPr>
      <w:bookmarkStart w:id="86" w:name="_Modules_and_processes"/>
      <w:bookmarkStart w:id="87" w:name="_Toc126609037"/>
      <w:bookmarkEnd w:id="86"/>
      <w:r>
        <w:t>Modules and processes</w:t>
      </w:r>
      <w:bookmarkEnd w:id="87"/>
    </w:p>
    <w:p w14:paraId="26CBFAE4" w14:textId="6E826676" w:rsidR="00285D75" w:rsidRDefault="00B46A8E" w:rsidP="00B46A8E">
      <w:pPr>
        <w:rPr>
          <w:rFonts w:cstheme="minorHAnsi"/>
          <w:noProof/>
        </w:rPr>
      </w:pPr>
      <w:r w:rsidRPr="00F2138D">
        <w:rPr>
          <w:rFonts w:cstheme="minorHAnsi"/>
        </w:rPr>
        <w:t>This is the script that controls the server-side of the TCP connection. It also handles the processing and returning of SQL r</w:t>
      </w:r>
      <w:r w:rsidR="003D6C1A" w:rsidRPr="00F2138D">
        <w:rPr>
          <w:rFonts w:cstheme="minorHAnsi"/>
        </w:rPr>
        <w:t>equests. As well as handling new connections to the server.</w:t>
      </w:r>
      <w:r w:rsidR="00021E1D" w:rsidRPr="00021E1D">
        <w:rPr>
          <w:rFonts w:cstheme="minorHAnsi"/>
          <w:noProof/>
        </w:rPr>
        <w:t xml:space="preserve"> </w:t>
      </w:r>
    </w:p>
    <w:p w14:paraId="3B466D8A" w14:textId="1495A06C" w:rsidR="00021E1D" w:rsidRDefault="00021E1D" w:rsidP="00B46A8E">
      <w:pPr>
        <w:rPr>
          <w:rFonts w:cstheme="minorHAnsi"/>
        </w:rPr>
      </w:pPr>
      <w:r>
        <w:rPr>
          <w:rFonts w:cstheme="minorHAnsi"/>
        </w:rPr>
        <w:t xml:space="preserve">If a new client is connecting the script creates a new object. It then requests the name of the client and sets this name to the object. This object is of a custom private class that will be made in this script, called client. Since the class is private to the script, it won’t get mixed in with another script that will be made otherwise. </w:t>
      </w:r>
    </w:p>
    <w:p w14:paraId="6B4BAB20" w14:textId="26142AE2" w:rsidR="00021E1D" w:rsidRDefault="00021E1D" w:rsidP="00B46A8E">
      <w:pPr>
        <w:rPr>
          <w:rFonts w:cstheme="minorHAnsi"/>
        </w:rPr>
      </w:pPr>
      <w:r>
        <w:rPr>
          <w:rFonts w:cstheme="minorHAnsi"/>
        </w:rPr>
        <w:t xml:space="preserve">The server should also be able to receive requests from clients. This will also be handled by this script, it should connect with the database management script to complete some of these requests. These requests will be made using a format that will be custom to the program. The client should be able to request data from the server about Staff members, Stock items, Transactions, Layouts and others. This will be done by splitting each message received by the server into sections, including type and data. </w:t>
      </w:r>
    </w:p>
    <w:p w14:paraId="7170DD48" w14:textId="269E7422" w:rsidR="00C63469" w:rsidRDefault="00C63469" w:rsidP="00C63469">
      <w:pPr>
        <w:pStyle w:val="Heading4"/>
      </w:pPr>
      <w:bookmarkStart w:id="88" w:name="_Pseudocode"/>
      <w:bookmarkStart w:id="89" w:name="_Toc126609038"/>
      <w:bookmarkEnd w:id="88"/>
      <w:r>
        <w:t>Pseudocode</w:t>
      </w:r>
      <w:bookmarkEnd w:id="89"/>
    </w:p>
    <w:p w14:paraId="308096AC" w14:textId="46DE22C8" w:rsidR="00C63469" w:rsidRDefault="00C63469" w:rsidP="00C63469">
      <w:r>
        <w:t xml:space="preserve">The pseudocode I will write is all going to be inside a class structure, as is the standard for the C# programing language. </w:t>
      </w:r>
    </w:p>
    <w:p w14:paraId="5BB948D8" w14:textId="5B450AF4" w:rsidR="00E858B2" w:rsidRDefault="00E858B2" w:rsidP="00C63469">
      <w:r>
        <w:t xml:space="preserve">The only part out of the class structure is the ServerClient class, this is where all the information of each client will be stored. </w:t>
      </w:r>
    </w:p>
    <w:p w14:paraId="4519372C" w14:textId="10412378" w:rsidR="00677955" w:rsidRDefault="00686CF1" w:rsidP="00677955">
      <w:r>
        <w:t xml:space="preserve">The classes listed below are part of libraries built into Unity Engine </w:t>
      </w:r>
      <w:sdt>
        <w:sdtPr>
          <w:rPr>
            <w:rFonts w:cstheme="minorHAnsi"/>
            <w:vertAlign w:val="superscript"/>
          </w:rPr>
          <w:id w:val="-105214660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and C#: </w:t>
      </w:r>
      <w:r>
        <w:br/>
        <w:t xml:space="preserve">TcpListener, NetworkStream, DataWriter, </w:t>
      </w:r>
      <w:r w:rsidR="0076330B">
        <w:t>and TcpClient</w:t>
      </w:r>
      <w:r>
        <w:t xml:space="preserve">. I have included them in my Pseudocode as they are essential to the running of this program. </w:t>
      </w:r>
    </w:p>
    <w:p w14:paraId="5AF27794" w14:textId="77777777" w:rsidR="0096117F" w:rsidRPr="0096117F" w:rsidRDefault="0096117F" w:rsidP="0096117F">
      <w:pPr>
        <w:pStyle w:val="Code"/>
      </w:pPr>
      <w:bookmarkStart w:id="90" w:name="_Flow_Diagram"/>
      <w:bookmarkEnd w:id="90"/>
      <w:r w:rsidRPr="0096117F">
        <w:lastRenderedPageBreak/>
        <w:t>CLASS Server</w:t>
      </w:r>
    </w:p>
    <w:p w14:paraId="22E24262" w14:textId="0D01791E" w:rsidR="0096117F" w:rsidRPr="0096117F" w:rsidRDefault="000068A5" w:rsidP="0096117F">
      <w:pPr>
        <w:pStyle w:val="Code"/>
      </w:pPr>
      <w:r>
        <w:t xml:space="preserve">    </w:t>
      </w:r>
      <w:r w:rsidR="0096117F" w:rsidRPr="0096117F">
        <w:t>port = 1803</w:t>
      </w:r>
    </w:p>
    <w:p w14:paraId="5D19665E" w14:textId="1118417D" w:rsidR="0096117F" w:rsidRPr="0096117F" w:rsidRDefault="000068A5" w:rsidP="0096117F">
      <w:pPr>
        <w:pStyle w:val="Code"/>
      </w:pPr>
      <w:r>
        <w:t xml:space="preserve">    </w:t>
      </w:r>
      <w:r w:rsidR="0096117F" w:rsidRPr="0096117F">
        <w:t>server = new TcpListener</w:t>
      </w:r>
    </w:p>
    <w:p w14:paraId="327909E7" w14:textId="76684D6E" w:rsidR="0096117F" w:rsidRPr="0096117F" w:rsidRDefault="000068A5" w:rsidP="0096117F">
      <w:pPr>
        <w:pStyle w:val="Code"/>
      </w:pPr>
      <w:r>
        <w:t xml:space="preserve">    </w:t>
      </w:r>
      <w:r w:rsidR="0096117F" w:rsidRPr="0096117F">
        <w:t>serverStarted = false</w:t>
      </w:r>
    </w:p>
    <w:p w14:paraId="687DB004" w14:textId="77777777" w:rsidR="0096117F" w:rsidRPr="0096117F" w:rsidRDefault="0096117F" w:rsidP="0096117F">
      <w:pPr>
        <w:pStyle w:val="Code"/>
      </w:pPr>
    </w:p>
    <w:p w14:paraId="38D68622" w14:textId="40FCFD49" w:rsidR="0096117F" w:rsidRPr="0096117F" w:rsidRDefault="000068A5" w:rsidP="0096117F">
      <w:pPr>
        <w:pStyle w:val="Code"/>
      </w:pPr>
      <w:r>
        <w:t xml:space="preserve">    </w:t>
      </w:r>
      <w:r w:rsidR="0096117F" w:rsidRPr="0096117F">
        <w:t>clients = []</w:t>
      </w:r>
    </w:p>
    <w:p w14:paraId="18E4A9C9" w14:textId="07FEE670" w:rsidR="0096117F" w:rsidRPr="0096117F" w:rsidRDefault="000068A5" w:rsidP="0096117F">
      <w:pPr>
        <w:pStyle w:val="Code"/>
      </w:pPr>
      <w:r>
        <w:t xml:space="preserve">    </w:t>
      </w:r>
      <w:r w:rsidR="0096117F" w:rsidRPr="0096117F">
        <w:t>disconnectList = []</w:t>
      </w:r>
    </w:p>
    <w:p w14:paraId="175238EC" w14:textId="77777777" w:rsidR="0096117F" w:rsidRPr="0096117F" w:rsidRDefault="0096117F" w:rsidP="0096117F">
      <w:pPr>
        <w:pStyle w:val="Code"/>
      </w:pPr>
    </w:p>
    <w:p w14:paraId="485E725A" w14:textId="6721936B" w:rsidR="0096117F" w:rsidRPr="0096117F" w:rsidRDefault="000068A5" w:rsidP="0096117F">
      <w:pPr>
        <w:pStyle w:val="Code"/>
      </w:pPr>
      <w:r>
        <w:t xml:space="preserve">    </w:t>
      </w:r>
      <w:r w:rsidR="0096117F" w:rsidRPr="0096117F">
        <w:t>PROCEDURE Start()</w:t>
      </w:r>
    </w:p>
    <w:p w14:paraId="6A55BE82" w14:textId="39B47890" w:rsidR="0096117F" w:rsidRPr="0096117F" w:rsidRDefault="000068A5" w:rsidP="0096117F">
      <w:pPr>
        <w:pStyle w:val="Code"/>
      </w:pPr>
      <w:r>
        <w:t xml:space="preserve">        </w:t>
      </w:r>
      <w:r w:rsidR="0096117F" w:rsidRPr="0096117F">
        <w:t>clients = NEW List OF ServerClient</w:t>
      </w:r>
    </w:p>
    <w:p w14:paraId="767A7CEE" w14:textId="7FD3517E" w:rsidR="0096117F" w:rsidRPr="0096117F" w:rsidRDefault="000068A5" w:rsidP="0096117F">
      <w:pPr>
        <w:pStyle w:val="Code"/>
      </w:pPr>
      <w:r>
        <w:t xml:space="preserve">        </w:t>
      </w:r>
      <w:r w:rsidR="0096117F" w:rsidRPr="0096117F">
        <w:t>disconnectList = NEW List OF ServerClient</w:t>
      </w:r>
    </w:p>
    <w:p w14:paraId="5417B264" w14:textId="00CBC113" w:rsidR="0096117F" w:rsidRPr="0096117F" w:rsidRDefault="000068A5" w:rsidP="0096117F">
      <w:pPr>
        <w:pStyle w:val="Code"/>
      </w:pPr>
      <w:r>
        <w:t xml:space="preserve">        </w:t>
      </w:r>
    </w:p>
    <w:p w14:paraId="2C2390F4" w14:textId="2904C9AF" w:rsidR="0096117F" w:rsidRPr="0096117F" w:rsidRDefault="000068A5" w:rsidP="0096117F">
      <w:pPr>
        <w:pStyle w:val="Code"/>
      </w:pPr>
      <w:r>
        <w:t xml:space="preserve">        </w:t>
      </w:r>
      <w:r w:rsidR="0096117F" w:rsidRPr="0096117F">
        <w:t>server = NEW TcpListener</w:t>
      </w:r>
    </w:p>
    <w:p w14:paraId="6B7CA652" w14:textId="7B0A66F5" w:rsidR="0096117F" w:rsidRPr="0096117F" w:rsidRDefault="000068A5" w:rsidP="0096117F">
      <w:pPr>
        <w:pStyle w:val="Code"/>
      </w:pPr>
      <w:r>
        <w:t xml:space="preserve">        </w:t>
      </w:r>
      <w:r w:rsidR="0096117F" w:rsidRPr="0096117F">
        <w:t>server.Start()</w:t>
      </w:r>
    </w:p>
    <w:p w14:paraId="28059525" w14:textId="2E489CCB" w:rsidR="0096117F" w:rsidRPr="0096117F" w:rsidRDefault="000068A5" w:rsidP="0096117F">
      <w:pPr>
        <w:pStyle w:val="Code"/>
      </w:pPr>
      <w:r>
        <w:t xml:space="preserve">        </w:t>
      </w:r>
    </w:p>
    <w:p w14:paraId="793781EE" w14:textId="2D1566AF" w:rsidR="0096117F" w:rsidRPr="0096117F" w:rsidRDefault="000068A5" w:rsidP="0096117F">
      <w:pPr>
        <w:pStyle w:val="Code"/>
      </w:pPr>
      <w:r>
        <w:t xml:space="preserve">        </w:t>
      </w:r>
      <w:r w:rsidR="0096117F" w:rsidRPr="0096117F">
        <w:t>StartListening()</w:t>
      </w:r>
    </w:p>
    <w:p w14:paraId="61809154" w14:textId="3B0B46DB" w:rsidR="0096117F" w:rsidRPr="0096117F" w:rsidRDefault="000068A5" w:rsidP="0096117F">
      <w:pPr>
        <w:pStyle w:val="Code"/>
      </w:pPr>
      <w:r>
        <w:t xml:space="preserve">        </w:t>
      </w:r>
      <w:r w:rsidR="0096117F" w:rsidRPr="0096117F">
        <w:t>serverStarted = true</w:t>
      </w:r>
    </w:p>
    <w:p w14:paraId="1C5425C0" w14:textId="28F6A2BD" w:rsidR="0096117F" w:rsidRPr="0096117F" w:rsidRDefault="000068A5" w:rsidP="0096117F">
      <w:pPr>
        <w:pStyle w:val="Code"/>
      </w:pPr>
      <w:r>
        <w:t xml:space="preserve">    </w:t>
      </w:r>
      <w:r w:rsidR="0096117F" w:rsidRPr="0096117F">
        <w:t>END PROCEDURE</w:t>
      </w:r>
    </w:p>
    <w:p w14:paraId="6338EF3E" w14:textId="77777777" w:rsidR="0096117F" w:rsidRPr="0096117F" w:rsidRDefault="0096117F" w:rsidP="0096117F">
      <w:pPr>
        <w:pStyle w:val="Code"/>
      </w:pPr>
    </w:p>
    <w:p w14:paraId="1A3F1C14" w14:textId="31975CC9" w:rsidR="0096117F" w:rsidRPr="0096117F" w:rsidRDefault="000068A5" w:rsidP="0096117F">
      <w:pPr>
        <w:pStyle w:val="Code"/>
      </w:pPr>
      <w:r>
        <w:t xml:space="preserve">    </w:t>
      </w:r>
      <w:r w:rsidR="0096117F" w:rsidRPr="0096117F">
        <w:t>PROCEDURE Update()</w:t>
      </w:r>
    </w:p>
    <w:p w14:paraId="0224FD17" w14:textId="16BA7114" w:rsidR="0096117F" w:rsidRPr="0096117F" w:rsidRDefault="000068A5" w:rsidP="0096117F">
      <w:pPr>
        <w:pStyle w:val="Code"/>
      </w:pPr>
      <w:r>
        <w:t xml:space="preserve">        </w:t>
      </w:r>
      <w:r w:rsidR="0096117F" w:rsidRPr="0096117F">
        <w:t>IF serverStarted == false THEN</w:t>
      </w:r>
    </w:p>
    <w:p w14:paraId="600E1C51" w14:textId="06881F01" w:rsidR="0096117F" w:rsidRPr="0096117F" w:rsidRDefault="000068A5" w:rsidP="0096117F">
      <w:pPr>
        <w:pStyle w:val="Code"/>
      </w:pPr>
      <w:r>
        <w:t xml:space="preserve">            </w:t>
      </w:r>
      <w:r w:rsidR="0096117F" w:rsidRPr="0096117F">
        <w:t>RETURN None</w:t>
      </w:r>
    </w:p>
    <w:p w14:paraId="18613BC7" w14:textId="69162290" w:rsidR="0096117F" w:rsidRPr="0096117F" w:rsidRDefault="000068A5" w:rsidP="0096117F">
      <w:pPr>
        <w:pStyle w:val="Code"/>
      </w:pPr>
      <w:r>
        <w:t xml:space="preserve">        </w:t>
      </w:r>
      <w:r w:rsidR="0096117F" w:rsidRPr="0096117F">
        <w:t>END IF</w:t>
      </w:r>
    </w:p>
    <w:p w14:paraId="653EFE6F" w14:textId="34467994" w:rsidR="0096117F" w:rsidRPr="0096117F" w:rsidRDefault="000068A5" w:rsidP="0096117F">
      <w:pPr>
        <w:pStyle w:val="Code"/>
      </w:pPr>
      <w:r>
        <w:t xml:space="preserve">        </w:t>
      </w:r>
    </w:p>
    <w:p w14:paraId="3CB3CA8E" w14:textId="01D093AA" w:rsidR="0096117F" w:rsidRPr="0096117F" w:rsidRDefault="000068A5" w:rsidP="0096117F">
      <w:pPr>
        <w:pStyle w:val="Code"/>
      </w:pPr>
      <w:r>
        <w:t xml:space="preserve">        </w:t>
      </w:r>
      <w:r w:rsidR="0096117F" w:rsidRPr="0096117F">
        <w:t>FOR c in clients</w:t>
      </w:r>
    </w:p>
    <w:p w14:paraId="586E8872" w14:textId="2C0BFA8B" w:rsidR="0096117F" w:rsidRPr="0096117F" w:rsidRDefault="000068A5" w:rsidP="0096117F">
      <w:pPr>
        <w:pStyle w:val="Code"/>
      </w:pPr>
      <w:r>
        <w:t xml:space="preserve">            </w:t>
      </w:r>
      <w:r w:rsidR="0096117F" w:rsidRPr="0096117F">
        <w:t>IF c.IsConnected() == false THEN</w:t>
      </w:r>
    </w:p>
    <w:p w14:paraId="2375559B" w14:textId="76830168" w:rsidR="0096117F" w:rsidRPr="0096117F" w:rsidRDefault="000068A5" w:rsidP="0096117F">
      <w:pPr>
        <w:pStyle w:val="Code"/>
      </w:pPr>
      <w:r>
        <w:t xml:space="preserve">                </w:t>
      </w:r>
      <w:r w:rsidR="0096117F" w:rsidRPr="0096117F">
        <w:t>c.Connection.close()</w:t>
      </w:r>
    </w:p>
    <w:p w14:paraId="6761ED21" w14:textId="47BCB03A" w:rsidR="0096117F" w:rsidRPr="0096117F" w:rsidRDefault="000068A5" w:rsidP="0096117F">
      <w:pPr>
        <w:pStyle w:val="Code"/>
      </w:pPr>
      <w:r>
        <w:t xml:space="preserve">                </w:t>
      </w:r>
      <w:r w:rsidR="0096117F" w:rsidRPr="0096117F">
        <w:t>disconnectList.APPEND(c)</w:t>
      </w:r>
    </w:p>
    <w:p w14:paraId="32D2F251" w14:textId="3743A606" w:rsidR="0096117F" w:rsidRPr="0096117F" w:rsidRDefault="000068A5" w:rsidP="0096117F">
      <w:pPr>
        <w:pStyle w:val="Code"/>
      </w:pPr>
      <w:r>
        <w:t xml:space="preserve">            </w:t>
      </w:r>
      <w:r w:rsidR="0096117F" w:rsidRPr="0096117F">
        <w:t>ELSE</w:t>
      </w:r>
    </w:p>
    <w:p w14:paraId="61A6D368" w14:textId="02A4058A" w:rsidR="0096117F" w:rsidRPr="0096117F" w:rsidRDefault="000068A5" w:rsidP="0096117F">
      <w:pPr>
        <w:pStyle w:val="Code"/>
      </w:pPr>
      <w:r>
        <w:t xml:space="preserve">                </w:t>
      </w:r>
      <w:r w:rsidR="0096117F" w:rsidRPr="0096117F">
        <w:t>NewtorkStream s = c.Connection.GetData()</w:t>
      </w:r>
    </w:p>
    <w:p w14:paraId="58092FA5" w14:textId="65F579AE" w:rsidR="0096117F" w:rsidRPr="0096117F" w:rsidRDefault="000068A5" w:rsidP="0096117F">
      <w:pPr>
        <w:pStyle w:val="Code"/>
      </w:pPr>
      <w:r>
        <w:t xml:space="preserve">                </w:t>
      </w:r>
      <w:r w:rsidR="0096117F" w:rsidRPr="0096117F">
        <w:t>IF s != None THEN</w:t>
      </w:r>
    </w:p>
    <w:p w14:paraId="7375B83C" w14:textId="57B5FBD4" w:rsidR="0096117F" w:rsidRPr="0096117F" w:rsidRDefault="000068A5" w:rsidP="0096117F">
      <w:pPr>
        <w:pStyle w:val="Code"/>
      </w:pPr>
      <w:r>
        <w:t xml:space="preserve">                    </w:t>
      </w:r>
      <w:r w:rsidR="0096117F" w:rsidRPr="0096117F">
        <w:t>string data = s.ReadLine()</w:t>
      </w:r>
    </w:p>
    <w:p w14:paraId="0629DA33" w14:textId="72F966A0" w:rsidR="0096117F" w:rsidRPr="0096117F" w:rsidRDefault="000068A5" w:rsidP="0096117F">
      <w:pPr>
        <w:pStyle w:val="Code"/>
      </w:pPr>
      <w:r>
        <w:t xml:space="preserve">                    </w:t>
      </w:r>
      <w:r w:rsidR="0096117F" w:rsidRPr="0096117F">
        <w:t>OnIncomingData(c, data)</w:t>
      </w:r>
    </w:p>
    <w:p w14:paraId="0EA48882" w14:textId="5D6B00B0" w:rsidR="0096117F" w:rsidRPr="0096117F" w:rsidRDefault="000068A5" w:rsidP="0096117F">
      <w:pPr>
        <w:pStyle w:val="Code"/>
      </w:pPr>
      <w:r>
        <w:t xml:space="preserve">            </w:t>
      </w:r>
      <w:r w:rsidR="0096117F" w:rsidRPr="0096117F">
        <w:t>END IF</w:t>
      </w:r>
    </w:p>
    <w:p w14:paraId="59159C9F" w14:textId="6C5C7E9F" w:rsidR="0096117F" w:rsidRPr="0096117F" w:rsidRDefault="000068A5" w:rsidP="0096117F">
      <w:pPr>
        <w:pStyle w:val="Code"/>
      </w:pPr>
      <w:r>
        <w:t xml:space="preserve">        </w:t>
      </w:r>
      <w:r w:rsidR="0096117F" w:rsidRPr="0096117F">
        <w:t xml:space="preserve">NEXT c </w:t>
      </w:r>
    </w:p>
    <w:p w14:paraId="2D265ED9" w14:textId="111D83C7" w:rsidR="0096117F" w:rsidRPr="0096117F" w:rsidRDefault="000068A5" w:rsidP="0096117F">
      <w:pPr>
        <w:pStyle w:val="Code"/>
      </w:pPr>
      <w:r>
        <w:t xml:space="preserve">        </w:t>
      </w:r>
    </w:p>
    <w:p w14:paraId="34117191" w14:textId="2738A091" w:rsidR="0096117F" w:rsidRPr="0096117F" w:rsidRDefault="000068A5" w:rsidP="0096117F">
      <w:pPr>
        <w:pStyle w:val="Code"/>
      </w:pPr>
      <w:r>
        <w:t xml:space="preserve">        </w:t>
      </w:r>
      <w:r w:rsidR="0096117F" w:rsidRPr="0096117F">
        <w:t>FOR i = 0 TO disconnectList.Length()</w:t>
      </w:r>
    </w:p>
    <w:p w14:paraId="1C3E8D23" w14:textId="0E9DD59E" w:rsidR="0096117F" w:rsidRPr="0096117F" w:rsidRDefault="000068A5" w:rsidP="0096117F">
      <w:pPr>
        <w:pStyle w:val="Code"/>
      </w:pPr>
      <w:r>
        <w:t xml:space="preserve">            </w:t>
      </w:r>
      <w:r w:rsidR="0096117F" w:rsidRPr="0096117F">
        <w:t>clients.REMOVE(disconnectList[i])</w:t>
      </w:r>
    </w:p>
    <w:p w14:paraId="26B939CE" w14:textId="49AC25A7" w:rsidR="0096117F" w:rsidRPr="0096117F" w:rsidRDefault="000068A5" w:rsidP="0096117F">
      <w:pPr>
        <w:pStyle w:val="Code"/>
      </w:pPr>
      <w:r>
        <w:t xml:space="preserve">            </w:t>
      </w:r>
      <w:r w:rsidR="0096117F" w:rsidRPr="0096117F">
        <w:t>disconnectList.POP(i)</w:t>
      </w:r>
    </w:p>
    <w:p w14:paraId="2AEB4F41" w14:textId="37D13BC4" w:rsidR="0096117F" w:rsidRPr="0096117F" w:rsidRDefault="000068A5" w:rsidP="0096117F">
      <w:pPr>
        <w:pStyle w:val="Code"/>
      </w:pPr>
      <w:r>
        <w:t xml:space="preserve">        </w:t>
      </w:r>
      <w:r w:rsidR="0096117F" w:rsidRPr="0096117F">
        <w:t>next i</w:t>
      </w:r>
    </w:p>
    <w:p w14:paraId="204C4C07" w14:textId="0F1EBAC2" w:rsidR="0096117F" w:rsidRPr="0096117F" w:rsidRDefault="000068A5" w:rsidP="0096117F">
      <w:pPr>
        <w:pStyle w:val="Code"/>
      </w:pPr>
      <w:r>
        <w:t xml:space="preserve">    </w:t>
      </w:r>
      <w:r w:rsidR="0096117F" w:rsidRPr="0096117F">
        <w:t>END PROCEDURE</w:t>
      </w:r>
    </w:p>
    <w:p w14:paraId="2A0D7319" w14:textId="6F5D89A2" w:rsidR="0096117F" w:rsidRPr="0096117F" w:rsidRDefault="000068A5" w:rsidP="0096117F">
      <w:pPr>
        <w:pStyle w:val="Code"/>
      </w:pPr>
      <w:r>
        <w:t xml:space="preserve">        </w:t>
      </w:r>
    </w:p>
    <w:p w14:paraId="610555A7" w14:textId="31EAD29A" w:rsidR="0096117F" w:rsidRPr="0096117F" w:rsidRDefault="000068A5" w:rsidP="0096117F">
      <w:pPr>
        <w:pStyle w:val="Code"/>
      </w:pPr>
      <w:r>
        <w:t xml:space="preserve">    </w:t>
      </w:r>
      <w:r w:rsidR="0096117F" w:rsidRPr="0096117F">
        <w:t>PROCEDURE OnIncomingData(c, rawData)</w:t>
      </w:r>
    </w:p>
    <w:p w14:paraId="24B3E420" w14:textId="68E51CE2" w:rsidR="0096117F" w:rsidRPr="0096117F" w:rsidRDefault="000068A5" w:rsidP="0096117F">
      <w:pPr>
        <w:pStyle w:val="Code"/>
      </w:pPr>
      <w:r>
        <w:t xml:space="preserve">        </w:t>
      </w:r>
      <w:r w:rsidR="0096117F" w:rsidRPr="0096117F">
        <w:t>data = Encryption.Decrypt(rawData)</w:t>
      </w:r>
    </w:p>
    <w:p w14:paraId="24436E27" w14:textId="25046F46" w:rsidR="0096117F" w:rsidRPr="0096117F" w:rsidRDefault="000068A5" w:rsidP="0096117F">
      <w:pPr>
        <w:pStyle w:val="Code"/>
      </w:pPr>
      <w:r>
        <w:t xml:space="preserve">        </w:t>
      </w:r>
      <w:r w:rsidR="0096117F" w:rsidRPr="0096117F">
        <w:t xml:space="preserve">IF data.CONTAINS("&amp;NAME") THEN </w:t>
      </w:r>
    </w:p>
    <w:p w14:paraId="49E58F6E" w14:textId="7EC52C90" w:rsidR="0096117F" w:rsidRPr="0096117F" w:rsidRDefault="000068A5" w:rsidP="0096117F">
      <w:pPr>
        <w:pStyle w:val="Code"/>
      </w:pPr>
      <w:r>
        <w:t xml:space="preserve">            </w:t>
      </w:r>
      <w:r w:rsidR="0096117F" w:rsidRPr="0096117F">
        <w:t>c.clientName = data.SPLIT('|')[1]</w:t>
      </w:r>
    </w:p>
    <w:p w14:paraId="06BC50D2" w14:textId="094E87E6" w:rsidR="0096117F" w:rsidRPr="0096117F" w:rsidRDefault="000068A5" w:rsidP="0096117F">
      <w:pPr>
        <w:pStyle w:val="Code"/>
      </w:pPr>
      <w:r>
        <w:t xml:space="preserve">        </w:t>
      </w:r>
      <w:r w:rsidR="0096117F" w:rsidRPr="0096117F">
        <w:t>ELSE IF data.CONTAINS("&amp;STOCKLUDBR") THEN</w:t>
      </w:r>
    </w:p>
    <w:p w14:paraId="01754450" w14:textId="737C043E" w:rsidR="0096117F" w:rsidRPr="0096117F" w:rsidRDefault="000068A5" w:rsidP="0096117F">
      <w:pPr>
        <w:pStyle w:val="Code"/>
      </w:pPr>
      <w:r>
        <w:t xml:space="preserve">            </w:t>
      </w:r>
      <w:r w:rsidR="0096117F" w:rsidRPr="0096117F">
        <w:t>DatabaseManager.StockLuDBR(c, data.SPLIT('|')[1], data.SPLIT('|')[2])</w:t>
      </w:r>
    </w:p>
    <w:p w14:paraId="0ACA5123" w14:textId="7060A923" w:rsidR="0096117F" w:rsidRPr="0096117F" w:rsidRDefault="000068A5" w:rsidP="0096117F">
      <w:pPr>
        <w:pStyle w:val="Code"/>
      </w:pPr>
      <w:r>
        <w:t xml:space="preserve">        </w:t>
      </w:r>
      <w:r w:rsidR="0096117F" w:rsidRPr="0096117F">
        <w:t>ELSE IF data.CONTAINS("&amp;STOCKADD") THEN</w:t>
      </w:r>
    </w:p>
    <w:p w14:paraId="0E97554E" w14:textId="11F75AFB" w:rsidR="0096117F" w:rsidRPr="0096117F" w:rsidRDefault="000068A5" w:rsidP="0096117F">
      <w:pPr>
        <w:pStyle w:val="Code"/>
      </w:pPr>
      <w:r>
        <w:t xml:space="preserve">            </w:t>
      </w:r>
      <w:r w:rsidR="0096117F" w:rsidRPr="0096117F">
        <w:t>DatabaseManager.StockAdd(data.SPLIT('|')[1], data.SPLIT('|')[2], data.SPLIT('|')[3], data.SPLIT('|')[4])</w:t>
      </w:r>
    </w:p>
    <w:p w14:paraId="5EB0490B" w14:textId="05135026" w:rsidR="0096117F" w:rsidRPr="0096117F" w:rsidRDefault="000068A5" w:rsidP="0096117F">
      <w:pPr>
        <w:pStyle w:val="Code"/>
      </w:pPr>
      <w:r>
        <w:t xml:space="preserve">        </w:t>
      </w:r>
      <w:r w:rsidR="0096117F" w:rsidRPr="0096117F">
        <w:t>ELSE IF data.CONTAINS("&amp;STAFFLOGDBR") THEN</w:t>
      </w:r>
    </w:p>
    <w:p w14:paraId="2BEF19EE" w14:textId="70EC56DF" w:rsidR="0096117F" w:rsidRPr="0096117F" w:rsidRDefault="000068A5" w:rsidP="0096117F">
      <w:pPr>
        <w:pStyle w:val="Code"/>
      </w:pPr>
      <w:r>
        <w:t xml:space="preserve">            </w:t>
      </w:r>
      <w:r w:rsidR="0096117F" w:rsidRPr="0096117F">
        <w:t>DatabaseManager.StaffLogDBR(c, data.SPLIT('|')[1], data.SPLIT('|')[2])</w:t>
      </w:r>
    </w:p>
    <w:p w14:paraId="0EC2830D" w14:textId="28A566A0" w:rsidR="0096117F" w:rsidRPr="0096117F" w:rsidRDefault="000068A5" w:rsidP="0096117F">
      <w:pPr>
        <w:pStyle w:val="Code"/>
      </w:pPr>
      <w:r>
        <w:t xml:space="preserve">        </w:t>
      </w:r>
      <w:r w:rsidR="0096117F" w:rsidRPr="0096117F">
        <w:t>ELSE IF data.CONTAINS("&amp;TRANSADD") THEN</w:t>
      </w:r>
    </w:p>
    <w:p w14:paraId="572A370E" w14:textId="795D40F7" w:rsidR="0096117F" w:rsidRPr="0096117F" w:rsidRDefault="000068A5" w:rsidP="0096117F">
      <w:pPr>
        <w:pStyle w:val="Code"/>
      </w:pPr>
      <w:r>
        <w:t xml:space="preserve">            </w:t>
      </w:r>
      <w:r w:rsidR="0096117F" w:rsidRPr="0096117F">
        <w:t>DatabaseManager.TransAdd(data.SPLIT('|')[1], data.SPLIT('|')[2], data.SPLIT('|')[3], data.SPLIT('|')[4], data.SPLIT('|')[5], data.SPLIT('|')[6], data.SPLIT('|')[7], data.SPLIT('|')[8])</w:t>
      </w:r>
    </w:p>
    <w:p w14:paraId="098EE9CF" w14:textId="6CC5EEEA" w:rsidR="0096117F" w:rsidRPr="0096117F" w:rsidRDefault="000068A5" w:rsidP="0096117F">
      <w:pPr>
        <w:pStyle w:val="Code"/>
      </w:pPr>
      <w:r>
        <w:t xml:space="preserve">        </w:t>
      </w:r>
      <w:r w:rsidR="0096117F" w:rsidRPr="0096117F">
        <w:t>ELSE IF data.CONTAINS("&amp;TRANSDBR") THEN</w:t>
      </w:r>
    </w:p>
    <w:p w14:paraId="4AAC55E2" w14:textId="1FA4D951" w:rsidR="0096117F" w:rsidRPr="0096117F" w:rsidRDefault="000068A5" w:rsidP="0096117F">
      <w:pPr>
        <w:pStyle w:val="Code"/>
      </w:pPr>
      <w:r>
        <w:t xml:space="preserve">            </w:t>
      </w:r>
      <w:r w:rsidR="0096117F" w:rsidRPr="0096117F">
        <w:t>DatabaseManager.transDBR(c, data.SPLIT('|')[1], data.SPLIT('|')[2], data.SPLIT('|')[3])</w:t>
      </w:r>
    </w:p>
    <w:p w14:paraId="506794F8" w14:textId="1F8F37B4" w:rsidR="0096117F" w:rsidRPr="0096117F" w:rsidRDefault="000068A5" w:rsidP="0096117F">
      <w:pPr>
        <w:pStyle w:val="Code"/>
      </w:pPr>
      <w:r>
        <w:t xml:space="preserve">        </w:t>
      </w:r>
      <w:r w:rsidR="0096117F" w:rsidRPr="0096117F">
        <w:t>ELSE</w:t>
      </w:r>
    </w:p>
    <w:p w14:paraId="30CACE14" w14:textId="6143C88E" w:rsidR="0096117F" w:rsidRPr="0096117F" w:rsidRDefault="000068A5" w:rsidP="0096117F">
      <w:pPr>
        <w:pStyle w:val="Code"/>
      </w:pPr>
      <w:r>
        <w:t xml:space="preserve">            </w:t>
      </w:r>
      <w:r w:rsidR="0096117F" w:rsidRPr="0096117F">
        <w:t>OUTPUT (c.clientName + " has sent the following data: " + data)</w:t>
      </w:r>
    </w:p>
    <w:p w14:paraId="6F50A2E4" w14:textId="377B9B0B" w:rsidR="0096117F" w:rsidRPr="0096117F" w:rsidRDefault="000068A5" w:rsidP="0096117F">
      <w:pPr>
        <w:pStyle w:val="Code"/>
      </w:pPr>
      <w:r>
        <w:t xml:space="preserve">        </w:t>
      </w:r>
      <w:r w:rsidR="0096117F" w:rsidRPr="0096117F">
        <w:t>END IF</w:t>
      </w:r>
    </w:p>
    <w:p w14:paraId="0385E591" w14:textId="0B372B65" w:rsidR="0096117F" w:rsidRPr="0096117F" w:rsidRDefault="000068A5" w:rsidP="0096117F">
      <w:pPr>
        <w:pStyle w:val="Code"/>
      </w:pPr>
      <w:r>
        <w:t xml:space="preserve">    </w:t>
      </w:r>
      <w:r w:rsidR="0096117F" w:rsidRPr="0096117F">
        <w:t>END PROCEDURE</w:t>
      </w:r>
    </w:p>
    <w:p w14:paraId="42C48BF8" w14:textId="77777777" w:rsidR="0096117F" w:rsidRPr="0096117F" w:rsidRDefault="0096117F" w:rsidP="0096117F">
      <w:pPr>
        <w:pStyle w:val="Code"/>
      </w:pPr>
    </w:p>
    <w:p w14:paraId="093A8DF3" w14:textId="338DE999" w:rsidR="0096117F" w:rsidRPr="0096117F" w:rsidRDefault="000068A5" w:rsidP="0096117F">
      <w:pPr>
        <w:pStyle w:val="Code"/>
      </w:pPr>
      <w:r>
        <w:t xml:space="preserve">    </w:t>
      </w:r>
      <w:r w:rsidR="0096117F" w:rsidRPr="0096117F">
        <w:t>PROCEDURE StartListening()</w:t>
      </w:r>
    </w:p>
    <w:p w14:paraId="2664697D" w14:textId="0D954AA7" w:rsidR="0096117F" w:rsidRPr="0096117F" w:rsidRDefault="000068A5" w:rsidP="0096117F">
      <w:pPr>
        <w:pStyle w:val="Code"/>
      </w:pPr>
      <w:r>
        <w:t xml:space="preserve">        </w:t>
      </w:r>
      <w:r w:rsidR="0096117F" w:rsidRPr="0096117F">
        <w:t>server.BeginAcceptClient(AcceptTcpClient, server)</w:t>
      </w:r>
    </w:p>
    <w:p w14:paraId="752F9B73" w14:textId="2A475D16" w:rsidR="0096117F" w:rsidRPr="0096117F" w:rsidRDefault="000068A5" w:rsidP="0096117F">
      <w:pPr>
        <w:pStyle w:val="Code"/>
      </w:pPr>
      <w:r>
        <w:t xml:space="preserve">    </w:t>
      </w:r>
      <w:r w:rsidR="0096117F" w:rsidRPr="0096117F">
        <w:t>END PROCEDURE</w:t>
      </w:r>
    </w:p>
    <w:p w14:paraId="3E6B9013" w14:textId="77777777" w:rsidR="0096117F" w:rsidRPr="0096117F" w:rsidRDefault="0096117F" w:rsidP="0096117F">
      <w:pPr>
        <w:pStyle w:val="Code"/>
      </w:pPr>
    </w:p>
    <w:p w14:paraId="3F830823" w14:textId="1A36532F" w:rsidR="0096117F" w:rsidRPr="0096117F" w:rsidRDefault="000068A5" w:rsidP="0096117F">
      <w:pPr>
        <w:pStyle w:val="Code"/>
      </w:pPr>
      <w:r>
        <w:t xml:space="preserve">    </w:t>
      </w:r>
      <w:r w:rsidR="0096117F" w:rsidRPr="0096117F">
        <w:t>FUNCTION IsConnected(c)</w:t>
      </w:r>
    </w:p>
    <w:p w14:paraId="20DBFB63" w14:textId="4946A6BD" w:rsidR="0096117F" w:rsidRPr="0096117F" w:rsidRDefault="000068A5" w:rsidP="0096117F">
      <w:pPr>
        <w:pStyle w:val="Code"/>
      </w:pPr>
      <w:r>
        <w:t xml:space="preserve">            </w:t>
      </w:r>
      <w:r w:rsidR="0096117F" w:rsidRPr="0096117F">
        <w:t>IF c != None AND c.Client != None AND c.Client.Connected == true THEN</w:t>
      </w:r>
    </w:p>
    <w:p w14:paraId="3247C22F" w14:textId="3EDDE6D3" w:rsidR="0096117F" w:rsidRPr="0096117F" w:rsidRDefault="000068A5" w:rsidP="0096117F">
      <w:pPr>
        <w:pStyle w:val="Code"/>
      </w:pPr>
      <w:r>
        <w:t xml:space="preserve">                </w:t>
      </w:r>
      <w:r w:rsidR="0096117F" w:rsidRPr="0096117F">
        <w:t>IF c.Client.Poll(SelectMode.SelectRead) = true THEN</w:t>
      </w:r>
    </w:p>
    <w:p w14:paraId="05F147EA" w14:textId="01300B3C" w:rsidR="0096117F" w:rsidRPr="0096117F" w:rsidRDefault="000068A5" w:rsidP="0096117F">
      <w:pPr>
        <w:pStyle w:val="Code"/>
      </w:pPr>
      <w:r>
        <w:t xml:space="preserve">                    </w:t>
      </w:r>
      <w:r w:rsidR="0096117F" w:rsidRPr="0096117F">
        <w:t>RETURN !(c.Client.Recieve(NEW BYTE[1]) == 0)</w:t>
      </w:r>
    </w:p>
    <w:p w14:paraId="14609063" w14:textId="4BDCA79B" w:rsidR="0096117F" w:rsidRPr="0096117F" w:rsidRDefault="000068A5" w:rsidP="0096117F">
      <w:pPr>
        <w:pStyle w:val="Code"/>
      </w:pPr>
      <w:r>
        <w:t xml:space="preserve">                </w:t>
      </w:r>
      <w:r w:rsidR="0096117F" w:rsidRPr="0096117F">
        <w:t>END IF</w:t>
      </w:r>
    </w:p>
    <w:p w14:paraId="578FD82A" w14:textId="459C1861" w:rsidR="0096117F" w:rsidRPr="0096117F" w:rsidRDefault="000068A5" w:rsidP="0096117F">
      <w:pPr>
        <w:pStyle w:val="Code"/>
      </w:pPr>
      <w:r>
        <w:t xml:space="preserve">                </w:t>
      </w:r>
      <w:r w:rsidR="0096117F" w:rsidRPr="0096117F">
        <w:t>RETURN true</w:t>
      </w:r>
    </w:p>
    <w:p w14:paraId="4464B7EC" w14:textId="20AC2E18" w:rsidR="0096117F" w:rsidRPr="0096117F" w:rsidRDefault="000068A5" w:rsidP="0096117F">
      <w:pPr>
        <w:pStyle w:val="Code"/>
      </w:pPr>
      <w:r>
        <w:t xml:space="preserve">            </w:t>
      </w:r>
      <w:r w:rsidR="0096117F" w:rsidRPr="0096117F">
        <w:t>ELSE</w:t>
      </w:r>
    </w:p>
    <w:p w14:paraId="66F0AB74" w14:textId="0F05CF07" w:rsidR="0096117F" w:rsidRPr="0096117F" w:rsidRDefault="000068A5" w:rsidP="0096117F">
      <w:pPr>
        <w:pStyle w:val="Code"/>
      </w:pPr>
      <w:r>
        <w:t xml:space="preserve">                </w:t>
      </w:r>
      <w:r w:rsidR="0096117F" w:rsidRPr="0096117F">
        <w:t>RETURN false</w:t>
      </w:r>
    </w:p>
    <w:p w14:paraId="39EE6F5C" w14:textId="0BE5D6DB" w:rsidR="0096117F" w:rsidRPr="0096117F" w:rsidRDefault="000068A5" w:rsidP="0096117F">
      <w:pPr>
        <w:pStyle w:val="Code"/>
      </w:pPr>
      <w:r>
        <w:t xml:space="preserve">            </w:t>
      </w:r>
      <w:r w:rsidR="0096117F" w:rsidRPr="0096117F">
        <w:t>END IF</w:t>
      </w:r>
    </w:p>
    <w:p w14:paraId="0B32FDAF" w14:textId="702C9AE2" w:rsidR="0096117F" w:rsidRPr="0096117F" w:rsidRDefault="000068A5" w:rsidP="0096117F">
      <w:pPr>
        <w:pStyle w:val="Code"/>
      </w:pPr>
      <w:r>
        <w:t xml:space="preserve">    </w:t>
      </w:r>
      <w:r w:rsidR="0096117F" w:rsidRPr="0096117F">
        <w:t>END FUNCTION</w:t>
      </w:r>
    </w:p>
    <w:p w14:paraId="3E3ACD35" w14:textId="77777777" w:rsidR="0096117F" w:rsidRPr="0096117F" w:rsidRDefault="0096117F" w:rsidP="0096117F">
      <w:pPr>
        <w:pStyle w:val="Code"/>
      </w:pPr>
    </w:p>
    <w:p w14:paraId="70DF51A7" w14:textId="542F3016" w:rsidR="0096117F" w:rsidRPr="0096117F" w:rsidRDefault="000068A5" w:rsidP="0096117F">
      <w:pPr>
        <w:pStyle w:val="Code"/>
      </w:pPr>
      <w:r>
        <w:t xml:space="preserve">    </w:t>
      </w:r>
      <w:r w:rsidR="0096117F" w:rsidRPr="0096117F">
        <w:t>PROCEDURE AcceptTcpClient(ar)</w:t>
      </w:r>
    </w:p>
    <w:p w14:paraId="424C66FC" w14:textId="7AC09A7D" w:rsidR="0096117F" w:rsidRPr="0096117F" w:rsidRDefault="000068A5" w:rsidP="0096117F">
      <w:pPr>
        <w:pStyle w:val="Code"/>
      </w:pPr>
      <w:r>
        <w:t xml:space="preserve">        </w:t>
      </w:r>
      <w:r w:rsidR="0096117F" w:rsidRPr="0096117F">
        <w:t>listener = TcpListener(ar).AsyncState</w:t>
      </w:r>
    </w:p>
    <w:p w14:paraId="08179A02" w14:textId="08D40915" w:rsidR="0096117F" w:rsidRPr="0096117F" w:rsidRDefault="000068A5" w:rsidP="0096117F">
      <w:pPr>
        <w:pStyle w:val="Code"/>
      </w:pPr>
      <w:r>
        <w:t xml:space="preserve">        </w:t>
      </w:r>
      <w:r w:rsidR="0096117F" w:rsidRPr="0096117F">
        <w:t>clients.Add(new ServerClient(listener.EndAcceptTcpClient(ar)))</w:t>
      </w:r>
    </w:p>
    <w:p w14:paraId="0C7BE4A5" w14:textId="0F2FF9AC" w:rsidR="0096117F" w:rsidRPr="0096117F" w:rsidRDefault="000068A5" w:rsidP="0096117F">
      <w:pPr>
        <w:pStyle w:val="Code"/>
      </w:pPr>
      <w:r>
        <w:t xml:space="preserve">        </w:t>
      </w:r>
      <w:r w:rsidR="0096117F" w:rsidRPr="0096117F">
        <w:t>StartListening()</w:t>
      </w:r>
    </w:p>
    <w:p w14:paraId="07FF3DF9" w14:textId="18C0A298" w:rsidR="0096117F" w:rsidRPr="0096117F" w:rsidRDefault="000068A5" w:rsidP="0096117F">
      <w:pPr>
        <w:pStyle w:val="Code"/>
      </w:pPr>
      <w:r>
        <w:t xml:space="preserve">        </w:t>
      </w:r>
      <w:r w:rsidR="0096117F" w:rsidRPr="0096117F">
        <w:t>Broadcast("%NAME", clients[clients.Length() -1])</w:t>
      </w:r>
    </w:p>
    <w:p w14:paraId="65F93D7D" w14:textId="3F452ABE" w:rsidR="0096117F" w:rsidRPr="0096117F" w:rsidRDefault="000068A5" w:rsidP="0096117F">
      <w:pPr>
        <w:pStyle w:val="Code"/>
      </w:pPr>
      <w:r>
        <w:t xml:space="preserve">    </w:t>
      </w:r>
      <w:r w:rsidR="0096117F" w:rsidRPr="0096117F">
        <w:t>END PROCEDURE</w:t>
      </w:r>
    </w:p>
    <w:p w14:paraId="25B8E1EB" w14:textId="77777777" w:rsidR="0096117F" w:rsidRPr="0096117F" w:rsidRDefault="0096117F" w:rsidP="0096117F">
      <w:pPr>
        <w:pStyle w:val="Code"/>
      </w:pPr>
    </w:p>
    <w:p w14:paraId="40BFB15D" w14:textId="2E8195E6" w:rsidR="0096117F" w:rsidRPr="0096117F" w:rsidRDefault="000068A5" w:rsidP="0096117F">
      <w:pPr>
        <w:pStyle w:val="Code"/>
      </w:pPr>
      <w:r>
        <w:t xml:space="preserve">    </w:t>
      </w:r>
      <w:r w:rsidR="0096117F" w:rsidRPr="0096117F">
        <w:t>PROCEDURE Broadcast(data, cl)</w:t>
      </w:r>
    </w:p>
    <w:p w14:paraId="15041115" w14:textId="3E912602" w:rsidR="0096117F" w:rsidRPr="0096117F" w:rsidRDefault="000068A5" w:rsidP="0096117F">
      <w:pPr>
        <w:pStyle w:val="Code"/>
      </w:pPr>
      <w:r>
        <w:t xml:space="preserve">        </w:t>
      </w:r>
      <w:r w:rsidR="0096117F" w:rsidRPr="0096117F">
        <w:t>dataToSend = Encryption.Encrypt(data)</w:t>
      </w:r>
    </w:p>
    <w:p w14:paraId="5810135E" w14:textId="586591A9" w:rsidR="0096117F" w:rsidRPr="0096117F" w:rsidRDefault="000068A5" w:rsidP="0096117F">
      <w:pPr>
        <w:pStyle w:val="Code"/>
      </w:pPr>
      <w:r>
        <w:t xml:space="preserve">        </w:t>
      </w:r>
      <w:r w:rsidR="0096117F" w:rsidRPr="0096117F">
        <w:t>writer = new DataWriter(cl.connection.GetData())</w:t>
      </w:r>
    </w:p>
    <w:p w14:paraId="7BC3D496" w14:textId="05230816" w:rsidR="0096117F" w:rsidRPr="0096117F" w:rsidRDefault="000068A5" w:rsidP="0096117F">
      <w:pPr>
        <w:pStyle w:val="Code"/>
      </w:pPr>
      <w:r>
        <w:t xml:space="preserve">        </w:t>
      </w:r>
      <w:r w:rsidR="0096117F" w:rsidRPr="0096117F">
        <w:t>writer.WriteLIne(dataToSend)</w:t>
      </w:r>
    </w:p>
    <w:p w14:paraId="22BF7DB9" w14:textId="1C3A4DDE" w:rsidR="0096117F" w:rsidRPr="0096117F" w:rsidRDefault="000068A5" w:rsidP="0096117F">
      <w:pPr>
        <w:pStyle w:val="Code"/>
      </w:pPr>
      <w:r>
        <w:t xml:space="preserve">        </w:t>
      </w:r>
      <w:r w:rsidR="0096117F" w:rsidRPr="0096117F">
        <w:t>writer.Flush()</w:t>
      </w:r>
    </w:p>
    <w:p w14:paraId="2746E62B" w14:textId="78282848" w:rsidR="0096117F" w:rsidRPr="0096117F" w:rsidRDefault="000068A5" w:rsidP="0096117F">
      <w:pPr>
        <w:pStyle w:val="Code"/>
      </w:pPr>
      <w:r>
        <w:t xml:space="preserve">    </w:t>
      </w:r>
      <w:r w:rsidR="0096117F" w:rsidRPr="0096117F">
        <w:t>END PROCEDURE</w:t>
      </w:r>
    </w:p>
    <w:p w14:paraId="65F8CFCB" w14:textId="77777777" w:rsidR="0096117F" w:rsidRPr="0096117F" w:rsidRDefault="0096117F" w:rsidP="0096117F">
      <w:pPr>
        <w:pStyle w:val="Code"/>
      </w:pPr>
      <w:r w:rsidRPr="0096117F">
        <w:t>END CLASS</w:t>
      </w:r>
    </w:p>
    <w:p w14:paraId="1548863A" w14:textId="77777777" w:rsidR="0096117F" w:rsidRPr="0096117F" w:rsidRDefault="0096117F" w:rsidP="0096117F">
      <w:pPr>
        <w:pStyle w:val="Code"/>
      </w:pPr>
    </w:p>
    <w:p w14:paraId="1A520CA1" w14:textId="77777777" w:rsidR="0096117F" w:rsidRPr="0096117F" w:rsidRDefault="0096117F" w:rsidP="0096117F">
      <w:pPr>
        <w:pStyle w:val="Code"/>
      </w:pPr>
    </w:p>
    <w:p w14:paraId="58BB40BF" w14:textId="77777777" w:rsidR="0096117F" w:rsidRPr="0096117F" w:rsidRDefault="0096117F" w:rsidP="0096117F">
      <w:pPr>
        <w:pStyle w:val="Code"/>
      </w:pPr>
      <w:r w:rsidRPr="0096117F">
        <w:t>CLASS ServerClient</w:t>
      </w:r>
    </w:p>
    <w:p w14:paraId="22AFCB6F" w14:textId="77777777" w:rsidR="0096117F" w:rsidRPr="0096117F" w:rsidRDefault="0096117F" w:rsidP="0096117F">
      <w:pPr>
        <w:pStyle w:val="Code"/>
      </w:pPr>
      <w:r w:rsidRPr="0096117F">
        <w:t xml:space="preserve">    tcp = TcpClient</w:t>
      </w:r>
    </w:p>
    <w:p w14:paraId="4D1C3851" w14:textId="77777777" w:rsidR="0096117F" w:rsidRPr="0096117F" w:rsidRDefault="0096117F" w:rsidP="0096117F">
      <w:pPr>
        <w:pStyle w:val="Code"/>
      </w:pPr>
      <w:r w:rsidRPr="0096117F">
        <w:lastRenderedPageBreak/>
        <w:t xml:space="preserve">    clientName = ""</w:t>
      </w:r>
    </w:p>
    <w:p w14:paraId="4EA950D8" w14:textId="77777777" w:rsidR="0096117F" w:rsidRPr="0096117F" w:rsidRDefault="0096117F" w:rsidP="0096117F">
      <w:pPr>
        <w:pStyle w:val="Code"/>
      </w:pPr>
      <w:r w:rsidRPr="0096117F">
        <w:t xml:space="preserve">    </w:t>
      </w:r>
    </w:p>
    <w:p w14:paraId="508F4B01" w14:textId="77777777" w:rsidR="0096117F" w:rsidRPr="0096117F" w:rsidRDefault="0096117F" w:rsidP="0096117F">
      <w:pPr>
        <w:pStyle w:val="Code"/>
      </w:pPr>
      <w:r w:rsidRPr="0096117F">
        <w:t xml:space="preserve">    PROCEDURE ServerClient(clientSocket)</w:t>
      </w:r>
    </w:p>
    <w:p w14:paraId="243D4BB8" w14:textId="77777777" w:rsidR="0096117F" w:rsidRPr="0096117F" w:rsidRDefault="0096117F" w:rsidP="0096117F">
      <w:pPr>
        <w:pStyle w:val="Code"/>
      </w:pPr>
      <w:r w:rsidRPr="0096117F">
        <w:t xml:space="preserve">        clientName = "Unknown"</w:t>
      </w:r>
    </w:p>
    <w:p w14:paraId="5E8E89F7" w14:textId="77777777" w:rsidR="0096117F" w:rsidRPr="0096117F" w:rsidRDefault="0096117F" w:rsidP="0096117F">
      <w:pPr>
        <w:pStyle w:val="Code"/>
      </w:pPr>
      <w:r w:rsidRPr="0096117F">
        <w:t xml:space="preserve">        tcp = clientSocket</w:t>
      </w:r>
    </w:p>
    <w:p w14:paraId="1D4FA472" w14:textId="77777777" w:rsidR="0096117F" w:rsidRPr="0096117F" w:rsidRDefault="0096117F" w:rsidP="0096117F">
      <w:pPr>
        <w:pStyle w:val="Code"/>
      </w:pPr>
      <w:r w:rsidRPr="0096117F">
        <w:t xml:space="preserve">    END PROCEDURE</w:t>
      </w:r>
    </w:p>
    <w:p w14:paraId="2839DD58" w14:textId="77777777" w:rsidR="00DF6C20" w:rsidRDefault="0096117F" w:rsidP="00DF6C20">
      <w:pPr>
        <w:pStyle w:val="Code"/>
      </w:pPr>
      <w:r w:rsidRPr="0096117F">
        <w:t>END CLASS</w:t>
      </w:r>
    </w:p>
    <w:p w14:paraId="07A385C8" w14:textId="4EED330A" w:rsidR="00285D75" w:rsidRPr="00DF6C20" w:rsidRDefault="00285D75" w:rsidP="00DF6C20">
      <w:pPr>
        <w:pStyle w:val="Heading4"/>
        <w:rPr>
          <w:rFonts w:cstheme="minorBidi"/>
        </w:rPr>
      </w:pPr>
      <w:bookmarkStart w:id="91" w:name="_Toc126609039"/>
      <w:r w:rsidRPr="00F2138D">
        <w:t>Flow Diagram</w:t>
      </w:r>
      <w:bookmarkEnd w:id="91"/>
      <w:r w:rsidRPr="00F2138D">
        <w:t xml:space="preserve"> </w:t>
      </w:r>
    </w:p>
    <w:p w14:paraId="04E48359" w14:textId="6B512EBD" w:rsidR="00285D75" w:rsidRDefault="00A61691" w:rsidP="00285D75">
      <w:pPr>
        <w:rPr>
          <w:rFonts w:cstheme="minorHAnsi"/>
        </w:rPr>
      </w:pPr>
      <w:r>
        <w:rPr>
          <w:noProof/>
        </w:rPr>
        <w:pict w14:anchorId="21739CC0">
          <v:shape id="_x0000_s1026" type="#_x0000_t75" style="position:absolute;margin-left:0;margin-top:0;width:557.15pt;height:401.55pt;z-index:251671552;mso-position-horizontal:center;mso-position-horizontal-relative:text;mso-position-vertical:absolute;mso-position-vertical-relative:text;mso-width-relative:page;mso-height-relative:page">
            <v:imagedata r:id="rId30" o:title="ServerFlow"/>
            <w10:wrap type="square"/>
          </v:shape>
        </w:pict>
      </w:r>
    </w:p>
    <w:p w14:paraId="4C2E0BDC" w14:textId="48FBAF3C" w:rsidR="000D7A41" w:rsidRDefault="000D7A41" w:rsidP="008F52E6">
      <w:pPr>
        <w:tabs>
          <w:tab w:val="left" w:pos="1116"/>
        </w:tabs>
        <w:rPr>
          <w:rFonts w:cstheme="minorHAnsi"/>
        </w:rPr>
      </w:pPr>
    </w:p>
    <w:p w14:paraId="65752369" w14:textId="20146659" w:rsidR="00686CF1" w:rsidRDefault="00686CF1" w:rsidP="00686CF1">
      <w:pPr>
        <w:pStyle w:val="Heading4"/>
      </w:pPr>
      <w:bookmarkStart w:id="92" w:name="_Class_diagrams"/>
      <w:bookmarkStart w:id="93" w:name="_Toc126609040"/>
      <w:bookmarkEnd w:id="92"/>
      <w:r>
        <w:t>Class diagrams</w:t>
      </w:r>
      <w:bookmarkEnd w:id="93"/>
    </w:p>
    <w:tbl>
      <w:tblPr>
        <w:tblStyle w:val="TableGrid"/>
        <w:tblW w:w="0" w:type="auto"/>
        <w:tblLook w:val="04A0" w:firstRow="1" w:lastRow="0" w:firstColumn="1" w:lastColumn="0" w:noHBand="0" w:noVBand="1"/>
      </w:tblPr>
      <w:tblGrid>
        <w:gridCol w:w="3681"/>
      </w:tblGrid>
      <w:tr w:rsidR="00686CF1" w14:paraId="4FCEBA27" w14:textId="77777777" w:rsidTr="000D7A41">
        <w:tc>
          <w:tcPr>
            <w:tcW w:w="3681" w:type="dxa"/>
          </w:tcPr>
          <w:p w14:paraId="2D87DA4E" w14:textId="49A737CD" w:rsidR="00686CF1" w:rsidRDefault="00686CF1" w:rsidP="00285D75">
            <w:pPr>
              <w:rPr>
                <w:rFonts w:cstheme="minorHAnsi"/>
              </w:rPr>
            </w:pPr>
            <w:r>
              <w:rPr>
                <w:rFonts w:cstheme="minorHAnsi"/>
              </w:rPr>
              <w:t>Server</w:t>
            </w:r>
          </w:p>
        </w:tc>
      </w:tr>
      <w:tr w:rsidR="00686CF1" w14:paraId="45395A28" w14:textId="77777777" w:rsidTr="000D7A41">
        <w:tc>
          <w:tcPr>
            <w:tcW w:w="3681" w:type="dxa"/>
          </w:tcPr>
          <w:p w14:paraId="48C83F83" w14:textId="5B3792D8" w:rsidR="00686CF1" w:rsidRDefault="000D7A41" w:rsidP="00285D75">
            <w:pPr>
              <w:rPr>
                <w:rFonts w:cstheme="minorHAnsi"/>
              </w:rPr>
            </w:pPr>
            <w:r>
              <w:rPr>
                <w:rFonts w:cstheme="minorHAnsi"/>
              </w:rPr>
              <w:t>p</w:t>
            </w:r>
            <w:r w:rsidR="00686CF1">
              <w:rPr>
                <w:rFonts w:cstheme="minorHAnsi"/>
              </w:rPr>
              <w:t>ort : int</w:t>
            </w:r>
            <w:r w:rsidR="00686CF1">
              <w:rPr>
                <w:rFonts w:cstheme="minorHAnsi"/>
              </w:rPr>
              <w:br/>
              <w:t>server : TcpListener</w:t>
            </w:r>
            <w:r w:rsidR="00686CF1">
              <w:rPr>
                <w:rFonts w:cstheme="minorHAnsi"/>
              </w:rPr>
              <w:br/>
              <w:t>serverStarted : Boolean</w:t>
            </w:r>
            <w:r w:rsidR="00686CF1">
              <w:rPr>
                <w:rFonts w:cstheme="minorHAnsi"/>
              </w:rPr>
              <w:br/>
              <w:t>clients : List</w:t>
            </w:r>
            <w:r>
              <w:rPr>
                <w:rFonts w:cstheme="minorHAnsi"/>
              </w:rPr>
              <w:t xml:space="preserve"> of ServerClients</w:t>
            </w:r>
            <w:r w:rsidR="00686CF1">
              <w:rPr>
                <w:rFonts w:cstheme="minorHAnsi"/>
              </w:rPr>
              <w:br/>
              <w:t>disconnectList : List</w:t>
            </w:r>
            <w:r>
              <w:rPr>
                <w:rFonts w:cstheme="minorHAnsi"/>
              </w:rPr>
              <w:t xml:space="preserve"> of ServerClients </w:t>
            </w:r>
          </w:p>
        </w:tc>
      </w:tr>
      <w:tr w:rsidR="00686CF1" w14:paraId="16FB537A" w14:textId="77777777" w:rsidTr="000D7A41">
        <w:tc>
          <w:tcPr>
            <w:tcW w:w="3681" w:type="dxa"/>
          </w:tcPr>
          <w:p w14:paraId="44449B01" w14:textId="2F15FD22" w:rsidR="00686CF1" w:rsidRDefault="00686CF1" w:rsidP="00285D75">
            <w:pPr>
              <w:rPr>
                <w:rFonts w:cstheme="minorHAnsi"/>
              </w:rPr>
            </w:pPr>
            <w:r>
              <w:rPr>
                <w:rFonts w:cstheme="minorHAnsi"/>
              </w:rPr>
              <w:t>Start()</w:t>
            </w:r>
            <w:r>
              <w:rPr>
                <w:rFonts w:cstheme="minorHAnsi"/>
              </w:rPr>
              <w:br/>
              <w:t>Update()</w:t>
            </w:r>
            <w:r>
              <w:rPr>
                <w:rFonts w:cstheme="minorHAnsi"/>
              </w:rPr>
              <w:br/>
            </w:r>
            <w:r w:rsidR="000D7A41">
              <w:rPr>
                <w:rFonts w:cstheme="minorHAnsi"/>
              </w:rPr>
              <w:t>OnIncomingData(ServerClient, string)</w:t>
            </w:r>
            <w:r w:rsidR="000D7A41">
              <w:rPr>
                <w:rFonts w:cstheme="minorHAnsi"/>
              </w:rPr>
              <w:br/>
              <w:t>StartListening()</w:t>
            </w:r>
            <w:r w:rsidR="000D7A41">
              <w:rPr>
                <w:rFonts w:cstheme="minorHAnsi"/>
              </w:rPr>
              <w:br/>
              <w:t>IsConnected(TcpClient)</w:t>
            </w:r>
            <w:r w:rsidR="000D7A41">
              <w:rPr>
                <w:rFonts w:cstheme="minorHAnsi"/>
              </w:rPr>
              <w:br/>
              <w:t>AcceptTcpClient(IAsyncResult)</w:t>
            </w:r>
            <w:r w:rsidR="000D7A41">
              <w:rPr>
                <w:rFonts w:cstheme="minorHAnsi"/>
              </w:rPr>
              <w:br/>
              <w:t>Broadcast(string, ServerClient)</w:t>
            </w:r>
          </w:p>
        </w:tc>
      </w:tr>
    </w:tbl>
    <w:p w14:paraId="59DC682E" w14:textId="77777777" w:rsidR="00686CF1" w:rsidRDefault="00686CF1" w:rsidP="00285D75">
      <w:pPr>
        <w:rPr>
          <w:rFonts w:cstheme="minorHAnsi"/>
        </w:rPr>
      </w:pPr>
    </w:p>
    <w:tbl>
      <w:tblPr>
        <w:tblStyle w:val="TableGrid"/>
        <w:tblW w:w="0" w:type="auto"/>
        <w:tblLook w:val="04A0" w:firstRow="1" w:lastRow="0" w:firstColumn="1" w:lastColumn="0" w:noHBand="0" w:noVBand="1"/>
      </w:tblPr>
      <w:tblGrid>
        <w:gridCol w:w="2405"/>
      </w:tblGrid>
      <w:tr w:rsidR="000D7A41" w14:paraId="51C1F886" w14:textId="77777777" w:rsidTr="000D7A41">
        <w:tc>
          <w:tcPr>
            <w:tcW w:w="2405" w:type="dxa"/>
          </w:tcPr>
          <w:p w14:paraId="7EF9D735" w14:textId="4B3B0886" w:rsidR="000D7A41" w:rsidRDefault="000D7A41" w:rsidP="00285D75">
            <w:pPr>
              <w:rPr>
                <w:rFonts w:cstheme="minorHAnsi"/>
              </w:rPr>
            </w:pPr>
            <w:r>
              <w:rPr>
                <w:rFonts w:cstheme="minorHAnsi"/>
              </w:rPr>
              <w:t>ServerClient</w:t>
            </w:r>
          </w:p>
        </w:tc>
      </w:tr>
      <w:tr w:rsidR="000D7A41" w14:paraId="49868EB1" w14:textId="77777777" w:rsidTr="000D7A41">
        <w:tc>
          <w:tcPr>
            <w:tcW w:w="2405" w:type="dxa"/>
          </w:tcPr>
          <w:p w14:paraId="196818A7" w14:textId="052E4AD9" w:rsidR="000D7A41" w:rsidRDefault="000D7A41" w:rsidP="00285D75">
            <w:pPr>
              <w:rPr>
                <w:rFonts w:cstheme="minorHAnsi"/>
              </w:rPr>
            </w:pPr>
            <w:r>
              <w:rPr>
                <w:rFonts w:cstheme="minorHAnsi"/>
              </w:rPr>
              <w:lastRenderedPageBreak/>
              <w:t>tcp : TcpClient</w:t>
            </w:r>
            <w:r>
              <w:rPr>
                <w:rFonts w:cstheme="minorHAnsi"/>
              </w:rPr>
              <w:br/>
              <w:t xml:space="preserve">clientName : </w:t>
            </w:r>
            <w:r w:rsidR="00BB5534">
              <w:rPr>
                <w:rFonts w:cstheme="minorHAnsi"/>
              </w:rPr>
              <w:t>S</w:t>
            </w:r>
            <w:r>
              <w:rPr>
                <w:rFonts w:cstheme="minorHAnsi"/>
              </w:rPr>
              <w:t>tring</w:t>
            </w:r>
          </w:p>
        </w:tc>
      </w:tr>
      <w:tr w:rsidR="000D7A41" w14:paraId="54101544" w14:textId="77777777" w:rsidTr="000D7A41">
        <w:tc>
          <w:tcPr>
            <w:tcW w:w="2405" w:type="dxa"/>
          </w:tcPr>
          <w:p w14:paraId="4A1CF5D7" w14:textId="50D77408" w:rsidR="000D7A41" w:rsidRDefault="000D7A41" w:rsidP="00285D75">
            <w:pPr>
              <w:rPr>
                <w:rFonts w:cstheme="minorHAnsi"/>
              </w:rPr>
            </w:pPr>
            <w:r>
              <w:rPr>
                <w:rFonts w:cstheme="minorHAnsi"/>
              </w:rPr>
              <w:t>ServerClient(TcpClient)</w:t>
            </w:r>
          </w:p>
        </w:tc>
      </w:tr>
    </w:tbl>
    <w:p w14:paraId="075FA5B5" w14:textId="77777777" w:rsidR="000D7A41" w:rsidRDefault="000D7A41" w:rsidP="00285D75">
      <w:pPr>
        <w:rPr>
          <w:rFonts w:cstheme="minorHAnsi"/>
        </w:rPr>
      </w:pPr>
    </w:p>
    <w:p w14:paraId="7B363832" w14:textId="4A49A192" w:rsidR="000D7A41" w:rsidRDefault="000D7A41" w:rsidP="000D7A41">
      <w:pPr>
        <w:pStyle w:val="Heading4"/>
      </w:pPr>
      <w:bookmarkStart w:id="94" w:name="_Variable_Justification"/>
      <w:bookmarkStart w:id="95" w:name="_Toc126609041"/>
      <w:bookmarkEnd w:id="94"/>
      <w:r>
        <w:t>Variable Justification</w:t>
      </w:r>
      <w:bookmarkEnd w:id="95"/>
    </w:p>
    <w:p w14:paraId="2B888632" w14:textId="2F90F96B" w:rsidR="00677955" w:rsidRPr="00677955" w:rsidRDefault="00677955" w:rsidP="00677955">
      <w:r>
        <w:t>Server Class:</w:t>
      </w:r>
    </w:p>
    <w:tbl>
      <w:tblPr>
        <w:tblStyle w:val="TableGrid"/>
        <w:tblW w:w="0" w:type="auto"/>
        <w:tblLook w:val="04A0" w:firstRow="1" w:lastRow="0" w:firstColumn="1" w:lastColumn="0" w:noHBand="0" w:noVBand="1"/>
      </w:tblPr>
      <w:tblGrid>
        <w:gridCol w:w="3700"/>
        <w:gridCol w:w="3701"/>
        <w:gridCol w:w="3701"/>
      </w:tblGrid>
      <w:tr w:rsidR="000D7A41" w14:paraId="0F0F6B9C" w14:textId="77777777" w:rsidTr="000D7A41">
        <w:tc>
          <w:tcPr>
            <w:tcW w:w="3700" w:type="dxa"/>
          </w:tcPr>
          <w:p w14:paraId="458CE1DE" w14:textId="5C97ED65" w:rsidR="000D7A41" w:rsidRDefault="000D7A41" w:rsidP="000D7A41">
            <w:r>
              <w:t>Variable</w:t>
            </w:r>
          </w:p>
        </w:tc>
        <w:tc>
          <w:tcPr>
            <w:tcW w:w="3701" w:type="dxa"/>
          </w:tcPr>
          <w:p w14:paraId="48C1D87E" w14:textId="4DD8BE5A" w:rsidR="000D7A41" w:rsidRDefault="000D7A41" w:rsidP="000D7A41">
            <w:r>
              <w:t>Data Type</w:t>
            </w:r>
          </w:p>
        </w:tc>
        <w:tc>
          <w:tcPr>
            <w:tcW w:w="3701" w:type="dxa"/>
          </w:tcPr>
          <w:p w14:paraId="4F9B2CB8" w14:textId="5407F0B8" w:rsidR="000D7A41" w:rsidRDefault="000D7A41" w:rsidP="000D7A41">
            <w:r>
              <w:t>Purpose/Justification</w:t>
            </w:r>
          </w:p>
        </w:tc>
      </w:tr>
      <w:tr w:rsidR="000D7A41" w14:paraId="76E7FDF5" w14:textId="77777777" w:rsidTr="000D7A41">
        <w:tc>
          <w:tcPr>
            <w:tcW w:w="3700" w:type="dxa"/>
          </w:tcPr>
          <w:p w14:paraId="5D9FEE33" w14:textId="0116C7F5" w:rsidR="000D7A41" w:rsidRDefault="000D7A41" w:rsidP="000D7A41">
            <w:r>
              <w:t>port</w:t>
            </w:r>
          </w:p>
        </w:tc>
        <w:tc>
          <w:tcPr>
            <w:tcW w:w="3701" w:type="dxa"/>
          </w:tcPr>
          <w:p w14:paraId="5B821303" w14:textId="486092E9" w:rsidR="000D7A41" w:rsidRDefault="000D7A41" w:rsidP="000D7A41">
            <w:r>
              <w:t>Integer</w:t>
            </w:r>
          </w:p>
        </w:tc>
        <w:tc>
          <w:tcPr>
            <w:tcW w:w="3701" w:type="dxa"/>
          </w:tcPr>
          <w:p w14:paraId="282036EE" w14:textId="4B3810CC" w:rsidR="000D7A41" w:rsidRDefault="000D7A41" w:rsidP="003D0BD3">
            <w:r>
              <w:t xml:space="preserve">This is the TCP port that the server will be able to be accessed, we want this to remain constant. </w:t>
            </w:r>
          </w:p>
        </w:tc>
      </w:tr>
      <w:tr w:rsidR="000D7A41" w14:paraId="2153AE7E" w14:textId="77777777" w:rsidTr="000D7A41">
        <w:tc>
          <w:tcPr>
            <w:tcW w:w="3700" w:type="dxa"/>
          </w:tcPr>
          <w:p w14:paraId="3D06945E" w14:textId="76C1D3D8" w:rsidR="000D7A41" w:rsidRDefault="005C7F28" w:rsidP="000D7A41">
            <w:r>
              <w:t xml:space="preserve">server </w:t>
            </w:r>
          </w:p>
        </w:tc>
        <w:tc>
          <w:tcPr>
            <w:tcW w:w="3701" w:type="dxa"/>
          </w:tcPr>
          <w:p w14:paraId="4076B76F" w14:textId="67269537" w:rsidR="000D7A41" w:rsidRDefault="005C7F28" w:rsidP="000D7A41">
            <w:r>
              <w:t>TcpListenter</w:t>
            </w:r>
          </w:p>
        </w:tc>
        <w:tc>
          <w:tcPr>
            <w:tcW w:w="3701" w:type="dxa"/>
          </w:tcPr>
          <w:p w14:paraId="2567FCA3" w14:textId="0166512D" w:rsidR="000D7A41" w:rsidRDefault="005C7F28" w:rsidP="000D7A41">
            <w:r>
              <w:t xml:space="preserve">This is how the server communicates and listens for data using the TCP and the port that was previously specified. </w:t>
            </w:r>
          </w:p>
        </w:tc>
      </w:tr>
      <w:tr w:rsidR="000D7A41" w14:paraId="25D3B30F" w14:textId="77777777" w:rsidTr="000D7A41">
        <w:tc>
          <w:tcPr>
            <w:tcW w:w="3700" w:type="dxa"/>
          </w:tcPr>
          <w:p w14:paraId="2259D0DF" w14:textId="4D44EE7C" w:rsidR="000D7A41" w:rsidRDefault="005C7F28" w:rsidP="000D7A41">
            <w:r>
              <w:t>serverStarted</w:t>
            </w:r>
          </w:p>
        </w:tc>
        <w:tc>
          <w:tcPr>
            <w:tcW w:w="3701" w:type="dxa"/>
          </w:tcPr>
          <w:p w14:paraId="6AAEBE38" w14:textId="3F52C628" w:rsidR="000D7A41" w:rsidRDefault="005C7F28" w:rsidP="000D7A41">
            <w:r>
              <w:t>Boolean</w:t>
            </w:r>
          </w:p>
        </w:tc>
        <w:tc>
          <w:tcPr>
            <w:tcW w:w="3701" w:type="dxa"/>
          </w:tcPr>
          <w:p w14:paraId="4CC467EC" w14:textId="378C8485" w:rsidR="000D7A41" w:rsidRDefault="005C7F28" w:rsidP="000D7A41">
            <w:r>
              <w:t xml:space="preserve">This means that if the server connection hasn’t started then the script won’t be trying to listen for data. </w:t>
            </w:r>
          </w:p>
        </w:tc>
      </w:tr>
      <w:tr w:rsidR="000D7A41" w14:paraId="3E9E42E4" w14:textId="77777777" w:rsidTr="000D7A41">
        <w:tc>
          <w:tcPr>
            <w:tcW w:w="3700" w:type="dxa"/>
          </w:tcPr>
          <w:p w14:paraId="4589169F" w14:textId="24C4C3F3" w:rsidR="000D7A41" w:rsidRDefault="005C7F28" w:rsidP="000D7A41">
            <w:r>
              <w:t>clients</w:t>
            </w:r>
          </w:p>
        </w:tc>
        <w:tc>
          <w:tcPr>
            <w:tcW w:w="3701" w:type="dxa"/>
          </w:tcPr>
          <w:p w14:paraId="3735B93D" w14:textId="53AF0690" w:rsidR="000D7A41" w:rsidRDefault="005C7F28" w:rsidP="000D7A41">
            <w:r>
              <w:t>List of ServerClients</w:t>
            </w:r>
          </w:p>
        </w:tc>
        <w:tc>
          <w:tcPr>
            <w:tcW w:w="3701" w:type="dxa"/>
          </w:tcPr>
          <w:p w14:paraId="23102D15" w14:textId="77FEDEA2" w:rsidR="000D7A41" w:rsidRDefault="005C7F28" w:rsidP="000D7A41">
            <w:r>
              <w:t>This is so the server can keep track of how many clients are connected and which client is which</w:t>
            </w:r>
          </w:p>
        </w:tc>
      </w:tr>
      <w:tr w:rsidR="000D7A41" w14:paraId="0B408666" w14:textId="77777777" w:rsidTr="000D7A41">
        <w:tc>
          <w:tcPr>
            <w:tcW w:w="3700" w:type="dxa"/>
          </w:tcPr>
          <w:p w14:paraId="5878EA83" w14:textId="7F1B3263" w:rsidR="000D7A41" w:rsidRDefault="005C7F28" w:rsidP="000D7A41">
            <w:r>
              <w:t>disconnectList</w:t>
            </w:r>
          </w:p>
        </w:tc>
        <w:tc>
          <w:tcPr>
            <w:tcW w:w="3701" w:type="dxa"/>
          </w:tcPr>
          <w:p w14:paraId="31C97A95" w14:textId="5168FA19" w:rsidR="000D7A41" w:rsidRDefault="005C7F28" w:rsidP="000D7A41">
            <w:r>
              <w:t>List of ServerClients</w:t>
            </w:r>
          </w:p>
        </w:tc>
        <w:tc>
          <w:tcPr>
            <w:tcW w:w="3701" w:type="dxa"/>
          </w:tcPr>
          <w:p w14:paraId="19707B8D" w14:textId="5938AC3B" w:rsidR="000D7A41" w:rsidRDefault="005C7F28" w:rsidP="000D7A41">
            <w:r>
              <w:t xml:space="preserve">This is so the server can keep track of which clients have disconnected so that it can remove them from the </w:t>
            </w:r>
          </w:p>
        </w:tc>
      </w:tr>
    </w:tbl>
    <w:p w14:paraId="37F4ED8A" w14:textId="77777777" w:rsidR="000D7A41" w:rsidRDefault="000D7A41" w:rsidP="000D7A41"/>
    <w:p w14:paraId="67BD3BC3" w14:textId="4E374686" w:rsidR="00677955" w:rsidRDefault="00677955" w:rsidP="000D7A41">
      <w:r>
        <w:t>ServerClient Class:</w:t>
      </w:r>
    </w:p>
    <w:tbl>
      <w:tblPr>
        <w:tblStyle w:val="TableGrid"/>
        <w:tblW w:w="0" w:type="auto"/>
        <w:tblLook w:val="04A0" w:firstRow="1" w:lastRow="0" w:firstColumn="1" w:lastColumn="0" w:noHBand="0" w:noVBand="1"/>
      </w:tblPr>
      <w:tblGrid>
        <w:gridCol w:w="3700"/>
        <w:gridCol w:w="3701"/>
        <w:gridCol w:w="3701"/>
      </w:tblGrid>
      <w:tr w:rsidR="00677955" w14:paraId="580A0218" w14:textId="77777777" w:rsidTr="00677955">
        <w:tc>
          <w:tcPr>
            <w:tcW w:w="3700" w:type="dxa"/>
          </w:tcPr>
          <w:p w14:paraId="2FB754C5" w14:textId="17F782F5" w:rsidR="00677955" w:rsidRDefault="00677955" w:rsidP="000D7A41">
            <w:r>
              <w:t>Variable</w:t>
            </w:r>
          </w:p>
        </w:tc>
        <w:tc>
          <w:tcPr>
            <w:tcW w:w="3701" w:type="dxa"/>
          </w:tcPr>
          <w:p w14:paraId="273BE881" w14:textId="0D67C274" w:rsidR="00677955" w:rsidRDefault="00677955" w:rsidP="000D7A41">
            <w:r>
              <w:t>Data Type</w:t>
            </w:r>
          </w:p>
        </w:tc>
        <w:tc>
          <w:tcPr>
            <w:tcW w:w="3701" w:type="dxa"/>
          </w:tcPr>
          <w:p w14:paraId="405355A9" w14:textId="609BA0A0" w:rsidR="00677955" w:rsidRDefault="00677955" w:rsidP="000D7A41">
            <w:r>
              <w:t>Purpose/Justification</w:t>
            </w:r>
          </w:p>
        </w:tc>
      </w:tr>
      <w:tr w:rsidR="00677955" w14:paraId="5FFBC7E7" w14:textId="77777777" w:rsidTr="00677955">
        <w:tc>
          <w:tcPr>
            <w:tcW w:w="3700" w:type="dxa"/>
          </w:tcPr>
          <w:p w14:paraId="12FF3A6C" w14:textId="4D6DF4B6" w:rsidR="00677955" w:rsidRDefault="00677955" w:rsidP="000D7A41">
            <w:r>
              <w:t>tcp</w:t>
            </w:r>
          </w:p>
        </w:tc>
        <w:tc>
          <w:tcPr>
            <w:tcW w:w="3701" w:type="dxa"/>
          </w:tcPr>
          <w:p w14:paraId="647103B2" w14:textId="7D581742" w:rsidR="00677955" w:rsidRDefault="00677955" w:rsidP="000D7A41">
            <w:r>
              <w:t>TcpClient</w:t>
            </w:r>
          </w:p>
        </w:tc>
        <w:tc>
          <w:tcPr>
            <w:tcW w:w="3701" w:type="dxa"/>
          </w:tcPr>
          <w:p w14:paraId="5EA7A1EC" w14:textId="15C9BBF8" w:rsidR="00677955" w:rsidRDefault="00677955" w:rsidP="000D7A41">
            <w:r>
              <w:t xml:space="preserve">This is to keep track of which client this object refers to. </w:t>
            </w:r>
          </w:p>
        </w:tc>
      </w:tr>
      <w:tr w:rsidR="00677955" w14:paraId="1472ECEA" w14:textId="77777777" w:rsidTr="00677955">
        <w:tc>
          <w:tcPr>
            <w:tcW w:w="3700" w:type="dxa"/>
          </w:tcPr>
          <w:p w14:paraId="5930DBB5" w14:textId="773CCAEB" w:rsidR="00677955" w:rsidRDefault="00677955" w:rsidP="000D7A41">
            <w:r>
              <w:t>clientName</w:t>
            </w:r>
          </w:p>
        </w:tc>
        <w:tc>
          <w:tcPr>
            <w:tcW w:w="3701" w:type="dxa"/>
          </w:tcPr>
          <w:p w14:paraId="42699315" w14:textId="672116F6" w:rsidR="00677955" w:rsidRDefault="00FB7821" w:rsidP="000D7A41">
            <w:r>
              <w:t>String</w:t>
            </w:r>
          </w:p>
        </w:tc>
        <w:tc>
          <w:tcPr>
            <w:tcW w:w="3701" w:type="dxa"/>
          </w:tcPr>
          <w:p w14:paraId="673C6EC8" w14:textId="05CDEA15" w:rsidR="00677955" w:rsidRDefault="00FB7821" w:rsidP="000D7A41">
            <w:r>
              <w:t xml:space="preserve">This is to keep track of the name of the client this can be used for certain transactions. </w:t>
            </w:r>
          </w:p>
        </w:tc>
      </w:tr>
    </w:tbl>
    <w:p w14:paraId="1841601C" w14:textId="164EE9B9" w:rsidR="00CB62EE" w:rsidRDefault="00CB62EE" w:rsidP="00CB62EE">
      <w:pPr>
        <w:pStyle w:val="Heading3"/>
      </w:pPr>
      <w:bookmarkStart w:id="96" w:name="_Client.cs"/>
      <w:bookmarkStart w:id="97" w:name="_Toc126609042"/>
      <w:bookmarkEnd w:id="96"/>
      <w:r>
        <w:t>Client.cs</w:t>
      </w:r>
      <w:bookmarkEnd w:id="97"/>
    </w:p>
    <w:p w14:paraId="6C6921B7" w14:textId="5D0BC5FE" w:rsidR="00CB62EE" w:rsidRDefault="00CB62EE" w:rsidP="00CB62EE">
      <w:pPr>
        <w:pStyle w:val="Heading4"/>
      </w:pPr>
      <w:bookmarkStart w:id="98" w:name="_Modules_and_processes_1"/>
      <w:bookmarkStart w:id="99" w:name="_Toc126609043"/>
      <w:bookmarkEnd w:id="98"/>
      <w:r>
        <w:t>Modules and processes</w:t>
      </w:r>
      <w:bookmarkEnd w:id="99"/>
    </w:p>
    <w:p w14:paraId="27B79364" w14:textId="4E4ECF37" w:rsidR="00CB62EE" w:rsidRDefault="00B27B12" w:rsidP="00CB62EE">
      <w:r>
        <w:t xml:space="preserve">This script controls the client side of the TCP Connection. It also will control the SQL requests to the server and </w:t>
      </w:r>
      <w:r w:rsidR="000F2149">
        <w:t>receiv</w:t>
      </w:r>
      <w:r w:rsidR="003D0BD3">
        <w:t>e</w:t>
      </w:r>
      <w:r w:rsidR="000F2149">
        <w:t xml:space="preserve"> its response. As well as this, the script will handle connecting to the server. </w:t>
      </w:r>
    </w:p>
    <w:p w14:paraId="56C59DE4" w14:textId="429D2DA4" w:rsidR="000F2149" w:rsidRDefault="007D224F" w:rsidP="00CB62EE">
      <w:r>
        <w:t xml:space="preserve">If a new client program is opened, this script should handle the connection to the server. This is done by using a TCP connection. This connection is very specific as it only looks at a specific local IP address and port. The downside of this is that if the server moves IP or changes port then the clients won’t be able to find it. However, it does mean that the connection will be quick and simple. </w:t>
      </w:r>
    </w:p>
    <w:p w14:paraId="22ECCA9D" w14:textId="61D9D9BF" w:rsidR="007D224F" w:rsidRDefault="007D224F" w:rsidP="00CB62EE">
      <w:r>
        <w:t xml:space="preserve">If the client needs to request data from the server, this script also handles part of this process. </w:t>
      </w:r>
      <w:r w:rsidR="00DF03E3">
        <w:t xml:space="preserve">The main use case will be requesting data from the server. The way this is handled is that another script creates a line of SQL to be sent to the server. This is then sent to the Client script which attaches a request type to the message and sends this to the server. The server will then respond with the data, which is passed back to the original script by this script. </w:t>
      </w:r>
    </w:p>
    <w:p w14:paraId="7D836740" w14:textId="0E697F80" w:rsidR="00DF03E3" w:rsidRDefault="00DF03E3" w:rsidP="00DF03E3">
      <w:pPr>
        <w:pStyle w:val="Heading4"/>
      </w:pPr>
      <w:bookmarkStart w:id="100" w:name="_Pseudocode_1"/>
      <w:bookmarkStart w:id="101" w:name="_Toc126609044"/>
      <w:bookmarkEnd w:id="100"/>
      <w:r>
        <w:t>Pseudocode</w:t>
      </w:r>
      <w:bookmarkEnd w:id="101"/>
    </w:p>
    <w:p w14:paraId="79228F46" w14:textId="77777777" w:rsidR="00D1248E" w:rsidRDefault="00D1248E" w:rsidP="00D1248E">
      <w:r>
        <w:t xml:space="preserve">The pseudocode I will write is all going to be inside a class structure, as is the standard for the C# programing language. </w:t>
      </w:r>
    </w:p>
    <w:p w14:paraId="3DDF74E7" w14:textId="21042042" w:rsidR="00D1248E" w:rsidRDefault="00D1248E" w:rsidP="00D1248E">
      <w:r>
        <w:t xml:space="preserve">Just like </w:t>
      </w:r>
      <w:r w:rsidR="003D0BD3">
        <w:t xml:space="preserve">the </w:t>
      </w:r>
      <w:r>
        <w:t xml:space="preserve">Server script, the classes listed below are part of libraries built into Unity Engine </w:t>
      </w:r>
      <w:sdt>
        <w:sdtPr>
          <w:rPr>
            <w:rFonts w:cstheme="minorHAnsi"/>
            <w:vertAlign w:val="superscript"/>
          </w:rPr>
          <w:id w:val="-135363612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and C#: </w:t>
      </w:r>
      <w:r>
        <w:br/>
        <w:t xml:space="preserve">TcpListener, NetworkStream, StreamWriter, StreamReader, </w:t>
      </w:r>
      <w:r w:rsidR="0076330B">
        <w:t>and TcpClient</w:t>
      </w:r>
      <w:r>
        <w:t xml:space="preserve">. I have included them in my Pseudocode as they are essential to the running of this program. </w:t>
      </w:r>
    </w:p>
    <w:p w14:paraId="02F4496B" w14:textId="77777777" w:rsidR="00D1248E" w:rsidRPr="00D1248E" w:rsidRDefault="00D1248E" w:rsidP="00D1248E"/>
    <w:p w14:paraId="021A16C5" w14:textId="77777777" w:rsidR="000068A5" w:rsidRPr="000068A5" w:rsidRDefault="000068A5" w:rsidP="000068A5">
      <w:pPr>
        <w:pStyle w:val="Code"/>
      </w:pPr>
      <w:bookmarkStart w:id="102" w:name="_Flow_Diagram_1"/>
      <w:bookmarkEnd w:id="102"/>
      <w:r w:rsidRPr="000068A5">
        <w:t>clientName = ""</w:t>
      </w:r>
    </w:p>
    <w:p w14:paraId="3DE82FD9" w14:textId="77777777" w:rsidR="000068A5" w:rsidRPr="000068A5" w:rsidRDefault="000068A5" w:rsidP="000068A5">
      <w:pPr>
        <w:pStyle w:val="Code"/>
      </w:pPr>
      <w:r w:rsidRPr="000068A5">
        <w:t>socketReady = false</w:t>
      </w:r>
    </w:p>
    <w:p w14:paraId="0F807F17" w14:textId="77777777" w:rsidR="000068A5" w:rsidRPr="000068A5" w:rsidRDefault="000068A5" w:rsidP="000068A5">
      <w:pPr>
        <w:pStyle w:val="Code"/>
      </w:pPr>
      <w:r w:rsidRPr="000068A5">
        <w:t>socket = NEW TcpClient</w:t>
      </w:r>
    </w:p>
    <w:p w14:paraId="4F984502" w14:textId="77777777" w:rsidR="000068A5" w:rsidRPr="000068A5" w:rsidRDefault="000068A5" w:rsidP="000068A5">
      <w:pPr>
        <w:pStyle w:val="Code"/>
      </w:pPr>
      <w:r w:rsidRPr="000068A5">
        <w:t>writer = NEW StreamWriter</w:t>
      </w:r>
    </w:p>
    <w:p w14:paraId="1F9C4BA6" w14:textId="77777777" w:rsidR="000068A5" w:rsidRPr="000068A5" w:rsidRDefault="000068A5" w:rsidP="000068A5">
      <w:pPr>
        <w:pStyle w:val="Code"/>
      </w:pPr>
      <w:r w:rsidRPr="000068A5">
        <w:t>reader = NEW StreamReader</w:t>
      </w:r>
    </w:p>
    <w:p w14:paraId="4A0EE4B0" w14:textId="77777777" w:rsidR="000068A5" w:rsidRPr="000068A5" w:rsidRDefault="000068A5" w:rsidP="000068A5">
      <w:pPr>
        <w:pStyle w:val="Code"/>
      </w:pPr>
    </w:p>
    <w:p w14:paraId="3868156C" w14:textId="77777777" w:rsidR="000068A5" w:rsidRPr="000068A5" w:rsidRDefault="000068A5" w:rsidP="000068A5">
      <w:pPr>
        <w:pStyle w:val="Code"/>
      </w:pPr>
      <w:r w:rsidRPr="000068A5">
        <w:t>PROCEDURE ConnectToServer()</w:t>
      </w:r>
    </w:p>
    <w:p w14:paraId="0C0A8FC7" w14:textId="486E6D77" w:rsidR="000068A5" w:rsidRPr="000068A5" w:rsidRDefault="000068A5" w:rsidP="000068A5">
      <w:pPr>
        <w:pStyle w:val="Code"/>
      </w:pPr>
      <w:r>
        <w:t xml:space="preserve">    </w:t>
      </w:r>
      <w:r w:rsidRPr="000068A5">
        <w:t>IF socketReady == true THEN</w:t>
      </w:r>
    </w:p>
    <w:p w14:paraId="0C3A79F9" w14:textId="32128B83" w:rsidR="000068A5" w:rsidRPr="000068A5" w:rsidRDefault="000068A5" w:rsidP="000068A5">
      <w:pPr>
        <w:pStyle w:val="Code"/>
      </w:pPr>
      <w:r>
        <w:t xml:space="preserve">        </w:t>
      </w:r>
      <w:r w:rsidRPr="000068A5">
        <w:t>RETURN None</w:t>
      </w:r>
    </w:p>
    <w:p w14:paraId="3A65ED2B" w14:textId="77777777" w:rsidR="000068A5" w:rsidRPr="000068A5" w:rsidRDefault="000068A5" w:rsidP="000068A5">
      <w:pPr>
        <w:pStyle w:val="Code"/>
      </w:pPr>
      <w:r w:rsidRPr="000068A5">
        <w:t xml:space="preserve">    END IF</w:t>
      </w:r>
    </w:p>
    <w:p w14:paraId="73486ECC" w14:textId="77777777" w:rsidR="000068A5" w:rsidRPr="000068A5" w:rsidRDefault="000068A5" w:rsidP="000068A5">
      <w:pPr>
        <w:pStyle w:val="Code"/>
      </w:pPr>
      <w:r w:rsidRPr="000068A5">
        <w:t xml:space="preserve">    </w:t>
      </w:r>
    </w:p>
    <w:p w14:paraId="3CCF82B1" w14:textId="77777777" w:rsidR="000068A5" w:rsidRPr="000068A5" w:rsidRDefault="000068A5" w:rsidP="000068A5">
      <w:pPr>
        <w:pStyle w:val="Code"/>
      </w:pPr>
      <w:r w:rsidRPr="000068A5">
        <w:t xml:space="preserve">    host = "192.168.1."</w:t>
      </w:r>
    </w:p>
    <w:p w14:paraId="7FD5A06E" w14:textId="77777777" w:rsidR="000068A5" w:rsidRPr="000068A5" w:rsidRDefault="000068A5" w:rsidP="000068A5">
      <w:pPr>
        <w:pStyle w:val="Code"/>
      </w:pPr>
      <w:r w:rsidRPr="000068A5">
        <w:t xml:space="preserve">    port = 1803</w:t>
      </w:r>
    </w:p>
    <w:p w14:paraId="41789DE3" w14:textId="2C55C3E2" w:rsidR="000068A5" w:rsidRPr="000068A5" w:rsidRDefault="000068A5" w:rsidP="000068A5">
      <w:pPr>
        <w:pStyle w:val="Code"/>
      </w:pPr>
      <w:r w:rsidRPr="000068A5">
        <w:t xml:space="preserve">    h = </w:t>
      </w:r>
      <w:r w:rsidR="00172E83">
        <w:t>ClientDataSave.currentData.host</w:t>
      </w:r>
    </w:p>
    <w:p w14:paraId="4B4DE61B" w14:textId="77777777" w:rsidR="000068A5" w:rsidRPr="000068A5" w:rsidRDefault="000068A5" w:rsidP="000068A5">
      <w:pPr>
        <w:pStyle w:val="Code"/>
      </w:pPr>
      <w:r w:rsidRPr="000068A5">
        <w:t xml:space="preserve">    IF h != "" THEN</w:t>
      </w:r>
    </w:p>
    <w:p w14:paraId="06816F15" w14:textId="77777777" w:rsidR="000068A5" w:rsidRPr="000068A5" w:rsidRDefault="000068A5" w:rsidP="000068A5">
      <w:pPr>
        <w:pStyle w:val="Code"/>
      </w:pPr>
      <w:r w:rsidRPr="000068A5">
        <w:t xml:space="preserve">        host = h</w:t>
      </w:r>
    </w:p>
    <w:p w14:paraId="2E8F20DE" w14:textId="77777777" w:rsidR="000068A5" w:rsidRPr="000068A5" w:rsidRDefault="000068A5" w:rsidP="000068A5">
      <w:pPr>
        <w:pStyle w:val="Code"/>
      </w:pPr>
      <w:r w:rsidRPr="000068A5">
        <w:t xml:space="preserve">    END IF</w:t>
      </w:r>
    </w:p>
    <w:p w14:paraId="43ECACE1" w14:textId="1D42C3F4" w:rsidR="000068A5" w:rsidRPr="000068A5" w:rsidRDefault="000068A5" w:rsidP="000068A5">
      <w:pPr>
        <w:pStyle w:val="Code"/>
      </w:pPr>
      <w:r w:rsidRPr="000068A5">
        <w:t xml:space="preserve">    p = </w:t>
      </w:r>
      <w:r w:rsidR="00172E83">
        <w:t>ClientDataSave.currentData.port</w:t>
      </w:r>
    </w:p>
    <w:p w14:paraId="69B11179" w14:textId="77777777" w:rsidR="000068A5" w:rsidRPr="000068A5" w:rsidRDefault="000068A5" w:rsidP="000068A5">
      <w:pPr>
        <w:pStyle w:val="Code"/>
      </w:pPr>
      <w:r w:rsidRPr="000068A5">
        <w:t xml:space="preserve">    IF p != 0 THEN</w:t>
      </w:r>
    </w:p>
    <w:p w14:paraId="48F831B6" w14:textId="77777777" w:rsidR="000068A5" w:rsidRPr="000068A5" w:rsidRDefault="000068A5" w:rsidP="000068A5">
      <w:pPr>
        <w:pStyle w:val="Code"/>
      </w:pPr>
      <w:r w:rsidRPr="000068A5">
        <w:t xml:space="preserve">        port = p</w:t>
      </w:r>
    </w:p>
    <w:p w14:paraId="7497FC63" w14:textId="77777777" w:rsidR="000068A5" w:rsidRPr="000068A5" w:rsidRDefault="000068A5" w:rsidP="000068A5">
      <w:pPr>
        <w:pStyle w:val="Code"/>
      </w:pPr>
      <w:r w:rsidRPr="000068A5">
        <w:t xml:space="preserve">    END IF</w:t>
      </w:r>
    </w:p>
    <w:p w14:paraId="05BA6A0A" w14:textId="77777777" w:rsidR="000068A5" w:rsidRPr="000068A5" w:rsidRDefault="000068A5" w:rsidP="000068A5">
      <w:pPr>
        <w:pStyle w:val="Code"/>
      </w:pPr>
      <w:r w:rsidRPr="000068A5">
        <w:t xml:space="preserve">    </w:t>
      </w:r>
    </w:p>
    <w:p w14:paraId="5B82AFB6" w14:textId="77777777" w:rsidR="000068A5" w:rsidRPr="000068A5" w:rsidRDefault="000068A5" w:rsidP="000068A5">
      <w:pPr>
        <w:pStyle w:val="Code"/>
      </w:pPr>
      <w:r w:rsidRPr="000068A5">
        <w:t xml:space="preserve">    socket = NEW TcpClient(host, port)</w:t>
      </w:r>
    </w:p>
    <w:p w14:paraId="3F9BCE28" w14:textId="77777777" w:rsidR="000068A5" w:rsidRPr="000068A5" w:rsidRDefault="000068A5" w:rsidP="000068A5">
      <w:pPr>
        <w:pStyle w:val="Code"/>
      </w:pPr>
      <w:r w:rsidRPr="000068A5">
        <w:t xml:space="preserve">    stream = socket.GetStream()</w:t>
      </w:r>
    </w:p>
    <w:p w14:paraId="5740A3BB" w14:textId="77777777" w:rsidR="000068A5" w:rsidRPr="000068A5" w:rsidRDefault="000068A5" w:rsidP="000068A5">
      <w:pPr>
        <w:pStyle w:val="Code"/>
      </w:pPr>
      <w:r w:rsidRPr="000068A5">
        <w:t xml:space="preserve">    writer = NEW StreamWriter(stream)</w:t>
      </w:r>
    </w:p>
    <w:p w14:paraId="65D6168C" w14:textId="77777777" w:rsidR="000068A5" w:rsidRPr="000068A5" w:rsidRDefault="000068A5" w:rsidP="000068A5">
      <w:pPr>
        <w:pStyle w:val="Code"/>
      </w:pPr>
      <w:r w:rsidRPr="000068A5">
        <w:t xml:space="preserve">    reader = NEW StreamReader(stream)</w:t>
      </w:r>
    </w:p>
    <w:p w14:paraId="612BDBFD" w14:textId="77777777" w:rsidR="000068A5" w:rsidRPr="000068A5" w:rsidRDefault="000068A5" w:rsidP="000068A5">
      <w:pPr>
        <w:pStyle w:val="Code"/>
      </w:pPr>
      <w:r w:rsidRPr="000068A5">
        <w:t xml:space="preserve">    socketReady = true;</w:t>
      </w:r>
    </w:p>
    <w:p w14:paraId="6AA35EA9" w14:textId="77777777" w:rsidR="000068A5" w:rsidRPr="000068A5" w:rsidRDefault="000068A5" w:rsidP="000068A5">
      <w:pPr>
        <w:pStyle w:val="Code"/>
      </w:pPr>
      <w:r w:rsidRPr="000068A5">
        <w:t>END PROCEDURE</w:t>
      </w:r>
    </w:p>
    <w:p w14:paraId="18736CDD" w14:textId="77777777" w:rsidR="000068A5" w:rsidRPr="000068A5" w:rsidRDefault="000068A5" w:rsidP="000068A5">
      <w:pPr>
        <w:pStyle w:val="Code"/>
      </w:pPr>
    </w:p>
    <w:p w14:paraId="1F240A3E" w14:textId="77777777" w:rsidR="000068A5" w:rsidRDefault="000068A5" w:rsidP="000068A5">
      <w:pPr>
        <w:pStyle w:val="Code"/>
      </w:pPr>
      <w:r w:rsidRPr="000068A5">
        <w:t>PROCEDURE Start()</w:t>
      </w:r>
    </w:p>
    <w:p w14:paraId="234A1F65" w14:textId="26E0055E" w:rsidR="00172E83" w:rsidRPr="00172E83" w:rsidRDefault="00172E83" w:rsidP="00172E83">
      <w:pPr>
        <w:pStyle w:val="Code"/>
      </w:pPr>
      <w:r>
        <w:t xml:space="preserve">    ClientDataSave.LoadData()</w:t>
      </w:r>
    </w:p>
    <w:p w14:paraId="44A9A997" w14:textId="77777777" w:rsidR="000068A5" w:rsidRPr="000068A5" w:rsidRDefault="000068A5" w:rsidP="000068A5">
      <w:pPr>
        <w:pStyle w:val="Code"/>
      </w:pPr>
      <w:r w:rsidRPr="000068A5">
        <w:t xml:space="preserve">    ConnectToServer()</w:t>
      </w:r>
    </w:p>
    <w:p w14:paraId="3BDBE11E" w14:textId="77777777" w:rsidR="000068A5" w:rsidRPr="000068A5" w:rsidRDefault="000068A5" w:rsidP="000068A5">
      <w:pPr>
        <w:pStyle w:val="Code"/>
      </w:pPr>
      <w:r w:rsidRPr="000068A5">
        <w:t>END PROCEDURE</w:t>
      </w:r>
    </w:p>
    <w:p w14:paraId="7D581EE0" w14:textId="77777777" w:rsidR="000068A5" w:rsidRPr="000068A5" w:rsidRDefault="000068A5" w:rsidP="000068A5">
      <w:pPr>
        <w:pStyle w:val="Code"/>
      </w:pPr>
    </w:p>
    <w:p w14:paraId="38A5758E" w14:textId="77777777" w:rsidR="000068A5" w:rsidRPr="000068A5" w:rsidRDefault="000068A5" w:rsidP="000068A5">
      <w:pPr>
        <w:pStyle w:val="Code"/>
      </w:pPr>
      <w:r w:rsidRPr="000068A5">
        <w:t>PROCEDURE Update()</w:t>
      </w:r>
    </w:p>
    <w:p w14:paraId="3E9B9DEE" w14:textId="77777777" w:rsidR="000068A5" w:rsidRPr="000068A5" w:rsidRDefault="000068A5" w:rsidP="000068A5">
      <w:pPr>
        <w:pStyle w:val="Code"/>
      </w:pPr>
      <w:r w:rsidRPr="000068A5">
        <w:t xml:space="preserve">    IF socketReady == true THEN</w:t>
      </w:r>
    </w:p>
    <w:p w14:paraId="73068907" w14:textId="77777777" w:rsidR="000068A5" w:rsidRPr="000068A5" w:rsidRDefault="000068A5" w:rsidP="000068A5">
      <w:pPr>
        <w:pStyle w:val="Code"/>
      </w:pPr>
      <w:r w:rsidRPr="000068A5">
        <w:t xml:space="preserve">        IF stream.DataAvailable == true THEN</w:t>
      </w:r>
    </w:p>
    <w:p w14:paraId="5CC3BC04" w14:textId="77777777" w:rsidR="000068A5" w:rsidRPr="000068A5" w:rsidRDefault="000068A5" w:rsidP="000068A5">
      <w:pPr>
        <w:pStyle w:val="Code"/>
      </w:pPr>
      <w:r w:rsidRPr="000068A5">
        <w:t xml:space="preserve">            data = reader.ReadLine()</w:t>
      </w:r>
    </w:p>
    <w:p w14:paraId="5C10C3A3" w14:textId="77777777" w:rsidR="000068A5" w:rsidRPr="000068A5" w:rsidRDefault="000068A5" w:rsidP="000068A5">
      <w:pPr>
        <w:pStyle w:val="Code"/>
      </w:pPr>
      <w:r w:rsidRPr="000068A5">
        <w:t xml:space="preserve">            IF data != None THEN</w:t>
      </w:r>
    </w:p>
    <w:p w14:paraId="0A2E2A6C" w14:textId="77777777" w:rsidR="000068A5" w:rsidRPr="000068A5" w:rsidRDefault="000068A5" w:rsidP="000068A5">
      <w:pPr>
        <w:pStyle w:val="Code"/>
      </w:pPr>
      <w:r w:rsidRPr="000068A5">
        <w:t xml:space="preserve">                OnIncomingData(data)</w:t>
      </w:r>
    </w:p>
    <w:p w14:paraId="281E1B6C" w14:textId="77777777" w:rsidR="000068A5" w:rsidRPr="000068A5" w:rsidRDefault="000068A5" w:rsidP="000068A5">
      <w:pPr>
        <w:pStyle w:val="Code"/>
      </w:pPr>
      <w:r w:rsidRPr="000068A5">
        <w:t xml:space="preserve">            END IF</w:t>
      </w:r>
    </w:p>
    <w:p w14:paraId="260EBBD4" w14:textId="77777777" w:rsidR="000068A5" w:rsidRPr="000068A5" w:rsidRDefault="000068A5" w:rsidP="000068A5">
      <w:pPr>
        <w:pStyle w:val="Code"/>
      </w:pPr>
      <w:r w:rsidRPr="000068A5">
        <w:t xml:space="preserve">        END IF</w:t>
      </w:r>
    </w:p>
    <w:p w14:paraId="1E487355" w14:textId="77777777" w:rsidR="000068A5" w:rsidRPr="000068A5" w:rsidRDefault="000068A5" w:rsidP="000068A5">
      <w:pPr>
        <w:pStyle w:val="Code"/>
      </w:pPr>
      <w:r w:rsidRPr="000068A5">
        <w:t xml:space="preserve">    END IF</w:t>
      </w:r>
    </w:p>
    <w:p w14:paraId="5C7D4A03" w14:textId="77777777" w:rsidR="000068A5" w:rsidRPr="000068A5" w:rsidRDefault="000068A5" w:rsidP="000068A5">
      <w:pPr>
        <w:pStyle w:val="Code"/>
      </w:pPr>
      <w:r w:rsidRPr="000068A5">
        <w:t>END PROCEDURE</w:t>
      </w:r>
    </w:p>
    <w:p w14:paraId="4D8D2F87" w14:textId="77777777" w:rsidR="000068A5" w:rsidRPr="000068A5" w:rsidRDefault="000068A5" w:rsidP="000068A5">
      <w:pPr>
        <w:pStyle w:val="Code"/>
      </w:pPr>
    </w:p>
    <w:p w14:paraId="3C653119" w14:textId="77777777" w:rsidR="000068A5" w:rsidRPr="000068A5" w:rsidRDefault="000068A5" w:rsidP="000068A5">
      <w:pPr>
        <w:pStyle w:val="Code"/>
      </w:pPr>
      <w:r w:rsidRPr="000068A5">
        <w:t>PROCEDURE OnIncomingData(rawData)</w:t>
      </w:r>
    </w:p>
    <w:p w14:paraId="11196ADF" w14:textId="7B5D8208" w:rsidR="000068A5" w:rsidRPr="000068A5" w:rsidRDefault="000068A5" w:rsidP="000068A5">
      <w:pPr>
        <w:pStyle w:val="Code"/>
      </w:pPr>
      <w:r>
        <w:t xml:space="preserve">    </w:t>
      </w:r>
      <w:r w:rsidRPr="000068A5">
        <w:t>data = Encryption.Decrypt(rawData)</w:t>
      </w:r>
    </w:p>
    <w:p w14:paraId="172597E0" w14:textId="77777777" w:rsidR="000068A5" w:rsidRPr="000068A5" w:rsidRDefault="000068A5" w:rsidP="000068A5">
      <w:pPr>
        <w:pStyle w:val="Code"/>
      </w:pPr>
      <w:r w:rsidRPr="000068A5">
        <w:t xml:space="preserve">    IF data == "%NAME" THEN</w:t>
      </w:r>
    </w:p>
    <w:p w14:paraId="18401BF5" w14:textId="77777777" w:rsidR="000068A5" w:rsidRPr="000068A5" w:rsidRDefault="000068A5" w:rsidP="000068A5">
      <w:pPr>
        <w:pStyle w:val="Code"/>
      </w:pPr>
      <w:r w:rsidRPr="000068A5">
        <w:t xml:space="preserve">        Send("&amp;NAME |" + clientName)</w:t>
      </w:r>
    </w:p>
    <w:p w14:paraId="6E7D4697" w14:textId="77777777" w:rsidR="000068A5" w:rsidRPr="000068A5" w:rsidRDefault="000068A5" w:rsidP="000068A5">
      <w:pPr>
        <w:pStyle w:val="Code"/>
      </w:pPr>
      <w:r w:rsidRPr="000068A5">
        <w:t xml:space="preserve">        RETURN None</w:t>
      </w:r>
    </w:p>
    <w:p w14:paraId="5709FEB9" w14:textId="77777777" w:rsidR="000068A5" w:rsidRPr="000068A5" w:rsidRDefault="000068A5" w:rsidP="000068A5">
      <w:pPr>
        <w:pStyle w:val="Code"/>
      </w:pPr>
      <w:r w:rsidRPr="000068A5">
        <w:t xml:space="preserve">    ELSE IF data.Contains("%STOCKLURT") THEN</w:t>
      </w:r>
    </w:p>
    <w:p w14:paraId="357DE064" w14:textId="77777777" w:rsidR="000068A5" w:rsidRPr="000068A5" w:rsidRDefault="000068A5" w:rsidP="000068A5">
      <w:pPr>
        <w:pStyle w:val="Code"/>
      </w:pPr>
      <w:r w:rsidRPr="000068A5">
        <w:t xml:space="preserve">        dataArray = data.split("|")</w:t>
      </w:r>
    </w:p>
    <w:p w14:paraId="3916265C" w14:textId="77777777" w:rsidR="000068A5" w:rsidRPr="000068A5" w:rsidRDefault="000068A5" w:rsidP="000068A5">
      <w:pPr>
        <w:pStyle w:val="Code"/>
      </w:pPr>
      <w:r w:rsidRPr="000068A5">
        <w:t xml:space="preserve">        IF dataArray[1] == "~END" THEN</w:t>
      </w:r>
    </w:p>
    <w:p w14:paraId="21CA5C95" w14:textId="77777777" w:rsidR="000068A5" w:rsidRPr="000068A5" w:rsidRDefault="000068A5" w:rsidP="000068A5">
      <w:pPr>
        <w:pStyle w:val="Code"/>
      </w:pPr>
      <w:r w:rsidRPr="000068A5">
        <w:t xml:space="preserve">            StockLookup.dataRecived = true</w:t>
      </w:r>
    </w:p>
    <w:p w14:paraId="6B4E8CB4" w14:textId="77777777" w:rsidR="000068A5" w:rsidRPr="000068A5" w:rsidRDefault="000068A5" w:rsidP="000068A5">
      <w:pPr>
        <w:pStyle w:val="Code"/>
      </w:pPr>
      <w:r w:rsidRPr="000068A5">
        <w:t xml:space="preserve">            RETURN None</w:t>
      </w:r>
    </w:p>
    <w:p w14:paraId="3F78C7A8" w14:textId="77777777" w:rsidR="000068A5" w:rsidRPr="000068A5" w:rsidRDefault="000068A5" w:rsidP="000068A5">
      <w:pPr>
        <w:pStyle w:val="Code"/>
      </w:pPr>
      <w:r w:rsidRPr="000068A5">
        <w:t xml:space="preserve">        ELSE THEN</w:t>
      </w:r>
    </w:p>
    <w:p w14:paraId="17905206" w14:textId="4986A809" w:rsidR="000068A5" w:rsidRPr="000068A5" w:rsidRDefault="000068A5" w:rsidP="000068A5">
      <w:pPr>
        <w:pStyle w:val="Code"/>
      </w:pPr>
      <w:r>
        <w:t xml:space="preserve">            </w:t>
      </w:r>
      <w:r w:rsidRPr="000068A5">
        <w:t>StockLookup.items.APPEND(NEW item)</w:t>
      </w:r>
    </w:p>
    <w:p w14:paraId="16A7696E" w14:textId="07982CD7" w:rsidR="000068A5" w:rsidRPr="000068A5" w:rsidRDefault="000068A5" w:rsidP="000068A5">
      <w:pPr>
        <w:pStyle w:val="Code"/>
      </w:pPr>
      <w:r>
        <w:t xml:space="preserve">            </w:t>
      </w:r>
      <w:r w:rsidRPr="000068A5">
        <w:t>itemNo = LENGHT(StockLookup.items) - 1</w:t>
      </w:r>
    </w:p>
    <w:p w14:paraId="2F844BBF" w14:textId="77777777" w:rsidR="000068A5" w:rsidRPr="000068A5" w:rsidRDefault="000068A5" w:rsidP="000068A5">
      <w:pPr>
        <w:pStyle w:val="Code"/>
      </w:pPr>
      <w:r w:rsidRPr="000068A5">
        <w:t xml:space="preserve">            StockLookup.items[itemNo].id = INTEGER(dataArray[1])</w:t>
      </w:r>
    </w:p>
    <w:p w14:paraId="015AAD5E" w14:textId="77777777" w:rsidR="000068A5" w:rsidRPr="000068A5" w:rsidRDefault="000068A5" w:rsidP="000068A5">
      <w:pPr>
        <w:pStyle w:val="Code"/>
      </w:pPr>
      <w:r w:rsidRPr="000068A5">
        <w:t xml:space="preserve">            StockLookup.items[itemNo].name = STRING(dataArray[2])</w:t>
      </w:r>
    </w:p>
    <w:p w14:paraId="0EB98D7F" w14:textId="77777777" w:rsidR="000068A5" w:rsidRPr="000068A5" w:rsidRDefault="000068A5" w:rsidP="000068A5">
      <w:pPr>
        <w:pStyle w:val="Code"/>
      </w:pPr>
      <w:r w:rsidRPr="000068A5">
        <w:t xml:space="preserve">            StockLookup.items[itemNo].price = FLOAT(dataArray[3])</w:t>
      </w:r>
    </w:p>
    <w:p w14:paraId="7F760A44" w14:textId="3681FD19" w:rsidR="000068A5" w:rsidRPr="000068A5" w:rsidRDefault="000068A5" w:rsidP="000068A5">
      <w:pPr>
        <w:pStyle w:val="Code"/>
      </w:pPr>
      <w:r>
        <w:t xml:space="preserve">            </w:t>
      </w:r>
      <w:r w:rsidRPr="000068A5">
        <w:t>StockLookup.items[itemNo].type = INTEGER(dataArray[4])</w:t>
      </w:r>
    </w:p>
    <w:p w14:paraId="6E74C2D5" w14:textId="77777777" w:rsidR="000068A5" w:rsidRPr="000068A5" w:rsidRDefault="000068A5" w:rsidP="000068A5">
      <w:pPr>
        <w:pStyle w:val="Code"/>
      </w:pPr>
      <w:r w:rsidRPr="000068A5">
        <w:t xml:space="preserve">        END IF</w:t>
      </w:r>
    </w:p>
    <w:p w14:paraId="10634BCF" w14:textId="77777777" w:rsidR="000068A5" w:rsidRPr="000068A5" w:rsidRDefault="000068A5" w:rsidP="000068A5">
      <w:pPr>
        <w:pStyle w:val="Code"/>
      </w:pPr>
      <w:r w:rsidRPr="000068A5">
        <w:t xml:space="preserve">    ELSE IF data.Contains("%STAFFLOGRT") THEN</w:t>
      </w:r>
    </w:p>
    <w:p w14:paraId="4C60035D" w14:textId="77777777" w:rsidR="000068A5" w:rsidRPr="000068A5" w:rsidRDefault="000068A5" w:rsidP="000068A5">
      <w:pPr>
        <w:pStyle w:val="Code"/>
      </w:pPr>
      <w:r w:rsidRPr="000068A5">
        <w:t xml:space="preserve">        dataArray = data.split("|")</w:t>
      </w:r>
    </w:p>
    <w:p w14:paraId="1A6DE559" w14:textId="77777777" w:rsidR="000068A5" w:rsidRPr="000068A5" w:rsidRDefault="000068A5" w:rsidP="000068A5">
      <w:pPr>
        <w:pStyle w:val="Code"/>
      </w:pPr>
      <w:r w:rsidRPr="000068A5">
        <w:t xml:space="preserve">        IF dataArray[1] == "~END" THEN</w:t>
      </w:r>
    </w:p>
    <w:p w14:paraId="050443A7" w14:textId="77777777" w:rsidR="000068A5" w:rsidRPr="000068A5" w:rsidRDefault="000068A5" w:rsidP="000068A5">
      <w:pPr>
        <w:pStyle w:val="Code"/>
      </w:pPr>
      <w:r w:rsidRPr="000068A5">
        <w:t xml:space="preserve">            StaffLogIn.dataRecived = true</w:t>
      </w:r>
    </w:p>
    <w:p w14:paraId="0FA4199D" w14:textId="77777777" w:rsidR="000068A5" w:rsidRPr="000068A5" w:rsidRDefault="000068A5" w:rsidP="000068A5">
      <w:pPr>
        <w:pStyle w:val="Code"/>
      </w:pPr>
      <w:r w:rsidRPr="000068A5">
        <w:t xml:space="preserve">            RETURN None</w:t>
      </w:r>
    </w:p>
    <w:p w14:paraId="25775B80" w14:textId="77777777" w:rsidR="000068A5" w:rsidRPr="000068A5" w:rsidRDefault="000068A5" w:rsidP="000068A5">
      <w:pPr>
        <w:pStyle w:val="Code"/>
      </w:pPr>
      <w:r w:rsidRPr="000068A5">
        <w:t xml:space="preserve">        ELSE THEN</w:t>
      </w:r>
    </w:p>
    <w:p w14:paraId="6EFE1191" w14:textId="157DB034" w:rsidR="000068A5" w:rsidRPr="000068A5" w:rsidRDefault="000068A5" w:rsidP="000068A5">
      <w:pPr>
        <w:pStyle w:val="Code"/>
      </w:pPr>
      <w:r>
        <w:t xml:space="preserve">            </w:t>
      </w:r>
      <w:r w:rsidRPr="000068A5">
        <w:t>StaffLogIn.staff.APPEND(NEW staffMember)</w:t>
      </w:r>
    </w:p>
    <w:p w14:paraId="23F4E03D" w14:textId="47CA36EA" w:rsidR="000068A5" w:rsidRPr="000068A5" w:rsidRDefault="000068A5" w:rsidP="000068A5">
      <w:pPr>
        <w:pStyle w:val="Code"/>
      </w:pPr>
      <w:r>
        <w:t xml:space="preserve">            </w:t>
      </w:r>
      <w:r w:rsidRPr="000068A5">
        <w:t>staffNo = LENGTH(StaffLogIn.staff) - 1</w:t>
      </w:r>
    </w:p>
    <w:p w14:paraId="044B41AE" w14:textId="77777777" w:rsidR="000068A5" w:rsidRPr="000068A5" w:rsidRDefault="000068A5" w:rsidP="000068A5">
      <w:pPr>
        <w:pStyle w:val="Code"/>
      </w:pPr>
      <w:r w:rsidRPr="000068A5">
        <w:t xml:space="preserve">            StaffLogIn.staff.id = INTEGER(dataArray[1])</w:t>
      </w:r>
    </w:p>
    <w:p w14:paraId="5623688E" w14:textId="77777777" w:rsidR="000068A5" w:rsidRPr="000068A5" w:rsidRDefault="000068A5" w:rsidP="000068A5">
      <w:pPr>
        <w:pStyle w:val="Code"/>
      </w:pPr>
      <w:r w:rsidRPr="000068A5">
        <w:t xml:space="preserve">            StaffLogIn.staff.firstName = STRING(dataArray[2])</w:t>
      </w:r>
    </w:p>
    <w:p w14:paraId="276F0034" w14:textId="77777777" w:rsidR="000068A5" w:rsidRPr="000068A5" w:rsidRDefault="000068A5" w:rsidP="000068A5">
      <w:pPr>
        <w:pStyle w:val="Code"/>
      </w:pPr>
      <w:r w:rsidRPr="000068A5">
        <w:t xml:space="preserve">            StaffLogIn.staff.lastName = STRING(dataArray[3])</w:t>
      </w:r>
    </w:p>
    <w:p w14:paraId="6867A4F4" w14:textId="5AD07C74" w:rsidR="000068A5" w:rsidRPr="000068A5" w:rsidRDefault="000068A5" w:rsidP="000068A5">
      <w:pPr>
        <w:pStyle w:val="Code"/>
      </w:pPr>
      <w:r>
        <w:t xml:space="preserve">            </w:t>
      </w:r>
      <w:r w:rsidRPr="000068A5">
        <w:t>StaffLogIn.staff.dob = DATETIME(dataArray[4])</w:t>
      </w:r>
    </w:p>
    <w:p w14:paraId="6B300B37" w14:textId="5CC00F7C" w:rsidR="000068A5" w:rsidRPr="000068A5" w:rsidRDefault="000068A5" w:rsidP="000068A5">
      <w:pPr>
        <w:pStyle w:val="Code"/>
      </w:pPr>
      <w:r>
        <w:t xml:space="preserve">            </w:t>
      </w:r>
      <w:r w:rsidRPr="000068A5">
        <w:t>StaffLogIn.staff.validDate = DATETIME(dataArray[5])</w:t>
      </w:r>
    </w:p>
    <w:p w14:paraId="2D2B305F" w14:textId="65DDF738" w:rsidR="000068A5" w:rsidRPr="000068A5" w:rsidRDefault="000068A5" w:rsidP="000068A5">
      <w:pPr>
        <w:pStyle w:val="Code"/>
      </w:pPr>
      <w:r>
        <w:t xml:space="preserve">            </w:t>
      </w:r>
      <w:r w:rsidRPr="000068A5">
        <w:t>StaffLogIn.staff.startDate = DATETIME(dataArray[6])</w:t>
      </w:r>
    </w:p>
    <w:p w14:paraId="6CEB7BDC" w14:textId="315ECC5A" w:rsidR="000068A5" w:rsidRPr="000068A5" w:rsidRDefault="000068A5" w:rsidP="000068A5">
      <w:pPr>
        <w:pStyle w:val="Code"/>
      </w:pPr>
      <w:r>
        <w:t xml:space="preserve">            </w:t>
      </w:r>
      <w:r w:rsidRPr="000068A5">
        <w:t>StaffLogIn.staff.permsLv = INTEGER(dataArray[7])</w:t>
      </w:r>
    </w:p>
    <w:p w14:paraId="20FB8E7A" w14:textId="77777777" w:rsidR="000068A5" w:rsidRPr="000068A5" w:rsidRDefault="000068A5" w:rsidP="000068A5">
      <w:pPr>
        <w:pStyle w:val="Code"/>
      </w:pPr>
      <w:r w:rsidRPr="000068A5">
        <w:t xml:space="preserve">        END IF</w:t>
      </w:r>
    </w:p>
    <w:p w14:paraId="6D9592FE" w14:textId="77777777" w:rsidR="000068A5" w:rsidRPr="000068A5" w:rsidRDefault="000068A5" w:rsidP="000068A5">
      <w:pPr>
        <w:pStyle w:val="Code"/>
      </w:pPr>
      <w:r w:rsidRPr="000068A5">
        <w:t xml:space="preserve">    ELSE IF data.Contains("%TRANSRT") THEN</w:t>
      </w:r>
    </w:p>
    <w:p w14:paraId="1E350EB7" w14:textId="77777777" w:rsidR="000068A5" w:rsidRPr="000068A5" w:rsidRDefault="000068A5" w:rsidP="000068A5">
      <w:pPr>
        <w:pStyle w:val="Code"/>
      </w:pPr>
      <w:r w:rsidRPr="000068A5">
        <w:t xml:space="preserve">        dataArray = data.split("|")</w:t>
      </w:r>
    </w:p>
    <w:p w14:paraId="74824071" w14:textId="77777777" w:rsidR="000068A5" w:rsidRPr="000068A5" w:rsidRDefault="000068A5" w:rsidP="000068A5">
      <w:pPr>
        <w:pStyle w:val="Code"/>
      </w:pPr>
      <w:r w:rsidRPr="000068A5">
        <w:t xml:space="preserve">        IF dataArray[1] == "~END" THEN</w:t>
      </w:r>
    </w:p>
    <w:p w14:paraId="43EF3792" w14:textId="77777777" w:rsidR="000068A5" w:rsidRPr="000068A5" w:rsidRDefault="000068A5" w:rsidP="000068A5">
      <w:pPr>
        <w:pStyle w:val="Code"/>
      </w:pPr>
      <w:r w:rsidRPr="000068A5">
        <w:t xml:space="preserve">            TransLookup.dataRecived = true</w:t>
      </w:r>
    </w:p>
    <w:p w14:paraId="4B33B414" w14:textId="77777777" w:rsidR="000068A5" w:rsidRPr="000068A5" w:rsidRDefault="000068A5" w:rsidP="000068A5">
      <w:pPr>
        <w:pStyle w:val="Code"/>
      </w:pPr>
      <w:r w:rsidRPr="000068A5">
        <w:t xml:space="preserve">            RETURN None</w:t>
      </w:r>
    </w:p>
    <w:p w14:paraId="19904D84" w14:textId="77777777" w:rsidR="000068A5" w:rsidRPr="000068A5" w:rsidRDefault="000068A5" w:rsidP="000068A5">
      <w:pPr>
        <w:pStyle w:val="Code"/>
      </w:pPr>
      <w:r w:rsidRPr="000068A5">
        <w:t xml:space="preserve">        ELSE THEN</w:t>
      </w:r>
    </w:p>
    <w:p w14:paraId="4FFA8A28" w14:textId="26CCCDF0" w:rsidR="000068A5" w:rsidRPr="000068A5" w:rsidRDefault="000068A5" w:rsidP="000068A5">
      <w:pPr>
        <w:pStyle w:val="Code"/>
      </w:pPr>
      <w:r>
        <w:t xml:space="preserve">            </w:t>
      </w:r>
      <w:r w:rsidRPr="000068A5">
        <w:t>FOR i IN RANGE 0 TO LENGTH(TransLookup.transactions) - 1</w:t>
      </w:r>
    </w:p>
    <w:p w14:paraId="59930C21" w14:textId="1765DDF2" w:rsidR="000068A5" w:rsidRPr="000068A5" w:rsidRDefault="000068A5" w:rsidP="000068A5">
      <w:pPr>
        <w:pStyle w:val="Code"/>
      </w:pPr>
      <w:r>
        <w:t xml:space="preserve">                </w:t>
      </w:r>
      <w:r w:rsidRPr="000068A5">
        <w:t>IF TransLookup.transactions[i].id == INTEGER dataArray[1] THEN</w:t>
      </w:r>
    </w:p>
    <w:p w14:paraId="79452188" w14:textId="0F1FAFDA" w:rsidR="000068A5" w:rsidRPr="000068A5" w:rsidRDefault="000068A5" w:rsidP="000068A5">
      <w:pPr>
        <w:pStyle w:val="Code"/>
      </w:pPr>
      <w:r>
        <w:t xml:space="preserve">                    </w:t>
      </w:r>
      <w:r w:rsidRPr="000068A5">
        <w:t>transNo = i</w:t>
      </w:r>
    </w:p>
    <w:p w14:paraId="6C244C8C" w14:textId="73F043C5" w:rsidR="000068A5" w:rsidRPr="000068A5" w:rsidRDefault="000068A5" w:rsidP="000068A5">
      <w:pPr>
        <w:pStyle w:val="Code"/>
      </w:pPr>
      <w:r>
        <w:t xml:space="preserve">                </w:t>
      </w:r>
      <w:r w:rsidRPr="000068A5">
        <w:t>ELSE THEN</w:t>
      </w:r>
    </w:p>
    <w:p w14:paraId="479997A9" w14:textId="673BA5B2" w:rsidR="000068A5" w:rsidRPr="000068A5" w:rsidRDefault="000068A5" w:rsidP="000068A5">
      <w:pPr>
        <w:pStyle w:val="Code"/>
      </w:pPr>
      <w:r>
        <w:t xml:space="preserve">                    </w:t>
      </w:r>
      <w:r w:rsidRPr="000068A5">
        <w:t>TransLookup.transactions.APPEND(NEW transaction)</w:t>
      </w:r>
    </w:p>
    <w:p w14:paraId="6A5C1186" w14:textId="2193C876" w:rsidR="000068A5" w:rsidRPr="000068A5" w:rsidRDefault="000068A5" w:rsidP="000068A5">
      <w:pPr>
        <w:pStyle w:val="Code"/>
      </w:pPr>
      <w:r>
        <w:t xml:space="preserve">                    </w:t>
      </w:r>
      <w:r w:rsidRPr="000068A5">
        <w:t>transNo = LENGTH(TransLookup.transactions) - 1</w:t>
      </w:r>
    </w:p>
    <w:p w14:paraId="6919276E" w14:textId="5802FC85" w:rsidR="000068A5" w:rsidRPr="000068A5" w:rsidRDefault="000068A5" w:rsidP="000068A5">
      <w:pPr>
        <w:pStyle w:val="Code"/>
      </w:pPr>
      <w:r>
        <w:t xml:space="preserve">                    </w:t>
      </w:r>
      <w:r w:rsidRPr="000068A5">
        <w:t>TransLookup.transactions[transNo].id = INTEGER(dataArray[1])</w:t>
      </w:r>
    </w:p>
    <w:p w14:paraId="050A9A6E" w14:textId="49038B79" w:rsidR="000068A5" w:rsidRPr="000068A5" w:rsidRDefault="000068A5" w:rsidP="000068A5">
      <w:pPr>
        <w:pStyle w:val="Code"/>
      </w:pPr>
      <w:r>
        <w:lastRenderedPageBreak/>
        <w:t xml:space="preserve">                    </w:t>
      </w:r>
      <w:r w:rsidRPr="000068A5">
        <w:t>TransLookup.transactions.date[transNo] = DATETIME(dataArray[2])</w:t>
      </w:r>
    </w:p>
    <w:p w14:paraId="02D31DEB" w14:textId="7B1AE99E" w:rsidR="000068A5" w:rsidRPr="000068A5" w:rsidRDefault="000068A5" w:rsidP="000068A5">
      <w:pPr>
        <w:pStyle w:val="Code"/>
      </w:pPr>
      <w:r>
        <w:t xml:space="preserve">                    </w:t>
      </w:r>
      <w:r w:rsidRPr="000068A5">
        <w:t>TransLookup.transactions[transNo].paymentType = INTEGER(dataArray[6])</w:t>
      </w:r>
    </w:p>
    <w:p w14:paraId="782F7D6F" w14:textId="7B74DFDA" w:rsidR="000068A5" w:rsidRPr="000068A5" w:rsidRDefault="000068A5" w:rsidP="000068A5">
      <w:pPr>
        <w:pStyle w:val="Code"/>
      </w:pPr>
      <w:r>
        <w:t xml:space="preserve">                    </w:t>
      </w:r>
      <w:r w:rsidRPr="000068A5">
        <w:t>TransLookup.transactions[transNo].transCost = FLOAT(dataArray[7])</w:t>
      </w:r>
    </w:p>
    <w:p w14:paraId="50EC0CF4" w14:textId="7CCC0AC1" w:rsidR="000068A5" w:rsidRPr="000068A5" w:rsidRDefault="000068A5" w:rsidP="000068A5">
      <w:pPr>
        <w:pStyle w:val="Code"/>
      </w:pPr>
      <w:r>
        <w:t xml:space="preserve">                    </w:t>
      </w:r>
      <w:r w:rsidRPr="000068A5">
        <w:t>TransLookup.transactions[transNo].serviceMemberId = INTEGER(dataArray[8])</w:t>
      </w:r>
    </w:p>
    <w:p w14:paraId="0AB9C057" w14:textId="761849EA" w:rsidR="000068A5" w:rsidRPr="000068A5" w:rsidRDefault="000068A5" w:rsidP="000068A5">
      <w:pPr>
        <w:pStyle w:val="Code"/>
      </w:pPr>
      <w:r>
        <w:t xml:space="preserve">                </w:t>
      </w:r>
      <w:r w:rsidRPr="000068A5">
        <w:t>TransLookup.transactions[transNo].itemsInTrans.APPEND(NEW TransItem)</w:t>
      </w:r>
    </w:p>
    <w:p w14:paraId="131478F7" w14:textId="13A06986" w:rsidR="000068A5" w:rsidRPr="000068A5" w:rsidRDefault="000068A5" w:rsidP="000068A5">
      <w:pPr>
        <w:pStyle w:val="Code"/>
      </w:pPr>
      <w:r>
        <w:t xml:space="preserve">                </w:t>
      </w:r>
      <w:r w:rsidRPr="000068A5">
        <w:t>transItemNo = LENGHT(TransLookup.transactions[transNo].itemsInTrans) - 1</w:t>
      </w:r>
    </w:p>
    <w:p w14:paraId="1371476B" w14:textId="4094F818" w:rsidR="000068A5" w:rsidRPr="000068A5" w:rsidRDefault="000068A5" w:rsidP="000068A5">
      <w:pPr>
        <w:pStyle w:val="Code"/>
      </w:pPr>
      <w:r>
        <w:t xml:space="preserve">                </w:t>
      </w:r>
      <w:r w:rsidRPr="000068A5">
        <w:t>TransLookup.transactions[transNo].itemsInTrans[transItemNo].itemId = INTEGER(dataArray[3])</w:t>
      </w:r>
    </w:p>
    <w:p w14:paraId="7BCD835F" w14:textId="1A488BE2" w:rsidR="000068A5" w:rsidRPr="000068A5" w:rsidRDefault="000068A5" w:rsidP="000068A5">
      <w:pPr>
        <w:pStyle w:val="Code"/>
      </w:pPr>
      <w:r>
        <w:t xml:space="preserve">                </w:t>
      </w:r>
      <w:r w:rsidRPr="000068A5">
        <w:t>TransLookup.transactions[transNo].itemsInTrans[transItemNo].quantity = INTEGER(dataArray[4])</w:t>
      </w:r>
    </w:p>
    <w:p w14:paraId="1635D9DC" w14:textId="1C71AA8C" w:rsidR="000068A5" w:rsidRPr="000068A5" w:rsidRDefault="000068A5" w:rsidP="000068A5">
      <w:pPr>
        <w:pStyle w:val="Code"/>
      </w:pPr>
      <w:r>
        <w:t xml:space="preserve">                </w:t>
      </w:r>
      <w:r w:rsidRPr="000068A5">
        <w:t>TransLookup.transactions[transNo].itemsInTrans[transItemNo].cost = FLOAT(dataArray[5])</w:t>
      </w:r>
    </w:p>
    <w:p w14:paraId="2AF39AA0" w14:textId="7367EA20" w:rsidR="000068A5" w:rsidRPr="000068A5" w:rsidRDefault="000068A5" w:rsidP="000068A5">
      <w:pPr>
        <w:pStyle w:val="Code"/>
      </w:pPr>
      <w:r>
        <w:t xml:space="preserve">            </w:t>
      </w:r>
      <w:r w:rsidRPr="000068A5">
        <w:t>NEXT i</w:t>
      </w:r>
    </w:p>
    <w:p w14:paraId="5E7FAD76" w14:textId="77777777" w:rsidR="000068A5" w:rsidRPr="000068A5" w:rsidRDefault="000068A5" w:rsidP="000068A5">
      <w:pPr>
        <w:pStyle w:val="Code"/>
      </w:pPr>
      <w:r w:rsidRPr="000068A5">
        <w:t xml:space="preserve">        END IF</w:t>
      </w:r>
    </w:p>
    <w:p w14:paraId="632E70B1" w14:textId="77777777" w:rsidR="000068A5" w:rsidRPr="000068A5" w:rsidRDefault="000068A5" w:rsidP="000068A5">
      <w:pPr>
        <w:pStyle w:val="Code"/>
      </w:pPr>
      <w:r w:rsidRPr="000068A5">
        <w:t xml:space="preserve">    ELSE THEN</w:t>
      </w:r>
    </w:p>
    <w:p w14:paraId="07A61490" w14:textId="77777777" w:rsidR="000068A5" w:rsidRPr="000068A5" w:rsidRDefault="000068A5" w:rsidP="000068A5">
      <w:pPr>
        <w:pStyle w:val="Code"/>
      </w:pPr>
      <w:r w:rsidRPr="000068A5">
        <w:t xml:space="preserve">        OUTPUT("Unknown Data recieved")</w:t>
      </w:r>
    </w:p>
    <w:p w14:paraId="096F9F20" w14:textId="77777777" w:rsidR="000068A5" w:rsidRPr="000068A5" w:rsidRDefault="000068A5" w:rsidP="000068A5">
      <w:pPr>
        <w:pStyle w:val="Code"/>
      </w:pPr>
      <w:r w:rsidRPr="000068A5">
        <w:t xml:space="preserve">    END IF</w:t>
      </w:r>
    </w:p>
    <w:p w14:paraId="1A3834B1" w14:textId="77777777" w:rsidR="000068A5" w:rsidRPr="000068A5" w:rsidRDefault="000068A5" w:rsidP="000068A5">
      <w:pPr>
        <w:pStyle w:val="Code"/>
      </w:pPr>
      <w:r w:rsidRPr="000068A5">
        <w:t>END PROCEDURE</w:t>
      </w:r>
    </w:p>
    <w:p w14:paraId="794A2843" w14:textId="77777777" w:rsidR="000068A5" w:rsidRPr="000068A5" w:rsidRDefault="000068A5" w:rsidP="000068A5">
      <w:pPr>
        <w:pStyle w:val="Code"/>
      </w:pPr>
    </w:p>
    <w:p w14:paraId="2CF79ADC" w14:textId="77777777" w:rsidR="000068A5" w:rsidRPr="000068A5" w:rsidRDefault="000068A5" w:rsidP="000068A5">
      <w:pPr>
        <w:pStyle w:val="Code"/>
      </w:pPr>
      <w:r w:rsidRPr="000068A5">
        <w:t>PROCEDURE Send(rawData)</w:t>
      </w:r>
    </w:p>
    <w:p w14:paraId="31FCC1F7" w14:textId="77777777" w:rsidR="000068A5" w:rsidRPr="000068A5" w:rsidRDefault="000068A5" w:rsidP="000068A5">
      <w:pPr>
        <w:pStyle w:val="Code"/>
      </w:pPr>
      <w:r w:rsidRPr="000068A5">
        <w:t xml:space="preserve">    IF socketReady = false THEN</w:t>
      </w:r>
    </w:p>
    <w:p w14:paraId="48A9E49E" w14:textId="77777777" w:rsidR="000068A5" w:rsidRPr="000068A5" w:rsidRDefault="000068A5" w:rsidP="000068A5">
      <w:pPr>
        <w:pStyle w:val="Code"/>
      </w:pPr>
      <w:r w:rsidRPr="000068A5">
        <w:t xml:space="preserve">        RETURN None</w:t>
      </w:r>
    </w:p>
    <w:p w14:paraId="38B44A9B" w14:textId="77777777" w:rsidR="000068A5" w:rsidRPr="000068A5" w:rsidRDefault="000068A5" w:rsidP="000068A5">
      <w:pPr>
        <w:pStyle w:val="Code"/>
      </w:pPr>
      <w:r w:rsidRPr="000068A5">
        <w:t xml:space="preserve">    END IF</w:t>
      </w:r>
    </w:p>
    <w:p w14:paraId="779EE18A" w14:textId="7F744BE1" w:rsidR="000068A5" w:rsidRPr="000068A5" w:rsidRDefault="000068A5" w:rsidP="000068A5">
      <w:pPr>
        <w:pStyle w:val="Code"/>
      </w:pPr>
      <w:r>
        <w:t xml:space="preserve">    </w:t>
      </w:r>
      <w:r w:rsidRPr="000068A5">
        <w:t>data = Encryption.Encrypt(rawData)</w:t>
      </w:r>
    </w:p>
    <w:p w14:paraId="253F650B" w14:textId="77777777" w:rsidR="000068A5" w:rsidRPr="000068A5" w:rsidRDefault="000068A5" w:rsidP="000068A5">
      <w:pPr>
        <w:pStyle w:val="Code"/>
      </w:pPr>
      <w:r w:rsidRPr="000068A5">
        <w:t xml:space="preserve">    writer.WriteLine(data)</w:t>
      </w:r>
    </w:p>
    <w:p w14:paraId="0C141EDB" w14:textId="77777777" w:rsidR="000068A5" w:rsidRPr="000068A5" w:rsidRDefault="000068A5" w:rsidP="000068A5">
      <w:pPr>
        <w:pStyle w:val="Code"/>
      </w:pPr>
      <w:r w:rsidRPr="000068A5">
        <w:t xml:space="preserve">    writer.Flush()</w:t>
      </w:r>
    </w:p>
    <w:p w14:paraId="7AF07273" w14:textId="77777777" w:rsidR="000068A5" w:rsidRPr="000068A5" w:rsidRDefault="000068A5" w:rsidP="000068A5">
      <w:pPr>
        <w:pStyle w:val="Code"/>
      </w:pPr>
      <w:r w:rsidRPr="000068A5">
        <w:t>END PROCEDURE</w:t>
      </w:r>
    </w:p>
    <w:p w14:paraId="75639D23" w14:textId="77777777" w:rsidR="000068A5" w:rsidRPr="000068A5" w:rsidRDefault="000068A5" w:rsidP="000068A5">
      <w:pPr>
        <w:pStyle w:val="Code"/>
      </w:pPr>
    </w:p>
    <w:p w14:paraId="09902F32" w14:textId="77777777" w:rsidR="000068A5" w:rsidRPr="000068A5" w:rsidRDefault="000068A5" w:rsidP="000068A5">
      <w:pPr>
        <w:pStyle w:val="Code"/>
      </w:pPr>
      <w:r w:rsidRPr="000068A5">
        <w:t>PROCEDURE CloseSocket()</w:t>
      </w:r>
    </w:p>
    <w:p w14:paraId="7B6F3ECB" w14:textId="77777777" w:rsidR="000068A5" w:rsidRPr="000068A5" w:rsidRDefault="000068A5" w:rsidP="000068A5">
      <w:pPr>
        <w:pStyle w:val="Code"/>
      </w:pPr>
      <w:r w:rsidRPr="000068A5">
        <w:t xml:space="preserve">    IF socketReady == false THEN</w:t>
      </w:r>
    </w:p>
    <w:p w14:paraId="75C8E356" w14:textId="77777777" w:rsidR="000068A5" w:rsidRPr="000068A5" w:rsidRDefault="000068A5" w:rsidP="000068A5">
      <w:pPr>
        <w:pStyle w:val="Code"/>
      </w:pPr>
      <w:r w:rsidRPr="000068A5">
        <w:t xml:space="preserve">        RETURN None</w:t>
      </w:r>
    </w:p>
    <w:p w14:paraId="36C6422B" w14:textId="77777777" w:rsidR="000068A5" w:rsidRPr="000068A5" w:rsidRDefault="000068A5" w:rsidP="000068A5">
      <w:pPr>
        <w:pStyle w:val="Code"/>
      </w:pPr>
      <w:r w:rsidRPr="000068A5">
        <w:t xml:space="preserve">    END IF</w:t>
      </w:r>
    </w:p>
    <w:p w14:paraId="6EE5430F" w14:textId="77777777" w:rsidR="000068A5" w:rsidRPr="000068A5" w:rsidRDefault="000068A5" w:rsidP="000068A5">
      <w:pPr>
        <w:pStyle w:val="Code"/>
      </w:pPr>
      <w:r w:rsidRPr="000068A5">
        <w:t xml:space="preserve">    writer.Close()</w:t>
      </w:r>
    </w:p>
    <w:p w14:paraId="6C4A95AD" w14:textId="77777777" w:rsidR="000068A5" w:rsidRPr="000068A5" w:rsidRDefault="000068A5" w:rsidP="000068A5">
      <w:pPr>
        <w:pStyle w:val="Code"/>
      </w:pPr>
      <w:r w:rsidRPr="000068A5">
        <w:t xml:space="preserve">    reader.Close()</w:t>
      </w:r>
    </w:p>
    <w:p w14:paraId="045CF82D" w14:textId="77777777" w:rsidR="000068A5" w:rsidRPr="000068A5" w:rsidRDefault="000068A5" w:rsidP="000068A5">
      <w:pPr>
        <w:pStyle w:val="Code"/>
      </w:pPr>
      <w:r w:rsidRPr="000068A5">
        <w:t xml:space="preserve">    socket.Close()</w:t>
      </w:r>
    </w:p>
    <w:p w14:paraId="7DA9803B" w14:textId="77777777" w:rsidR="000068A5" w:rsidRPr="000068A5" w:rsidRDefault="000068A5" w:rsidP="000068A5">
      <w:pPr>
        <w:pStyle w:val="Code"/>
      </w:pPr>
      <w:r w:rsidRPr="000068A5">
        <w:t xml:space="preserve">    socketReady = false</w:t>
      </w:r>
    </w:p>
    <w:p w14:paraId="6AA945E0" w14:textId="77777777" w:rsidR="000068A5" w:rsidRPr="000068A5" w:rsidRDefault="000068A5" w:rsidP="000068A5">
      <w:pPr>
        <w:pStyle w:val="Code"/>
      </w:pPr>
      <w:r w:rsidRPr="000068A5">
        <w:t>END PROCEDURE</w:t>
      </w:r>
    </w:p>
    <w:p w14:paraId="4A033AF9" w14:textId="7BD6A866" w:rsidR="00D1248E" w:rsidRDefault="00D1248E" w:rsidP="00D1248E">
      <w:pPr>
        <w:pStyle w:val="Heading4"/>
      </w:pPr>
      <w:bookmarkStart w:id="103" w:name="_Toc126609045"/>
      <w:r>
        <w:lastRenderedPageBreak/>
        <w:t>Flow Diagram</w:t>
      </w:r>
      <w:bookmarkEnd w:id="103"/>
    </w:p>
    <w:p w14:paraId="750758F9" w14:textId="1B700DD2" w:rsidR="00CD1718" w:rsidRPr="00CD1718" w:rsidRDefault="00A61691" w:rsidP="00CD1718">
      <w:r>
        <w:rPr>
          <w:noProof/>
        </w:rPr>
        <w:pict w14:anchorId="762242F8">
          <v:shape id="_x0000_s1027" type="#_x0000_t75" style="position:absolute;margin-left:0;margin-top:0;width:555pt;height:481.7pt;z-index:251673600;mso-position-horizontal:center;mso-position-horizontal-relative:text;mso-position-vertical:bottom;mso-position-vertical-relative:text;mso-width-relative:page;mso-height-relative:page">
            <v:imagedata r:id="rId31" o:title="ClientFlow"/>
            <w10:wrap type="square"/>
          </v:shape>
        </w:pict>
      </w:r>
    </w:p>
    <w:p w14:paraId="69F18185" w14:textId="35ED357B" w:rsidR="00CD1718" w:rsidRDefault="00CD1718" w:rsidP="00CD1718">
      <w:pPr>
        <w:pStyle w:val="Heading4"/>
      </w:pPr>
      <w:bookmarkStart w:id="104" w:name="_Class_Diagram"/>
      <w:bookmarkStart w:id="105" w:name="_Toc126609046"/>
      <w:bookmarkEnd w:id="104"/>
      <w:r>
        <w:t>Class Diagram</w:t>
      </w:r>
      <w:bookmarkEnd w:id="105"/>
    </w:p>
    <w:tbl>
      <w:tblPr>
        <w:tblStyle w:val="TableGrid"/>
        <w:tblW w:w="0" w:type="auto"/>
        <w:tblLook w:val="04A0" w:firstRow="1" w:lastRow="0" w:firstColumn="1" w:lastColumn="0" w:noHBand="0" w:noVBand="1"/>
      </w:tblPr>
      <w:tblGrid>
        <w:gridCol w:w="11102"/>
      </w:tblGrid>
      <w:tr w:rsidR="00CD1718" w14:paraId="44EF6BAB" w14:textId="77777777" w:rsidTr="00CD1718">
        <w:tc>
          <w:tcPr>
            <w:tcW w:w="11102" w:type="dxa"/>
          </w:tcPr>
          <w:p w14:paraId="476691AD" w14:textId="2B3CF27E" w:rsidR="00CD1718" w:rsidRDefault="00CD1718" w:rsidP="00CD1718">
            <w:r>
              <w:t>Client.cs</w:t>
            </w:r>
          </w:p>
        </w:tc>
      </w:tr>
      <w:tr w:rsidR="00CD1718" w14:paraId="67210FC2" w14:textId="77777777" w:rsidTr="00CD1718">
        <w:tc>
          <w:tcPr>
            <w:tcW w:w="11102" w:type="dxa"/>
          </w:tcPr>
          <w:p w14:paraId="2054DD9D" w14:textId="7820A180" w:rsidR="00CD1718" w:rsidRDefault="00CD1718" w:rsidP="00CD1718">
            <w:r>
              <w:t xml:space="preserve">clientName : </w:t>
            </w:r>
            <w:r w:rsidR="00BB5534">
              <w:t>S</w:t>
            </w:r>
            <w:r>
              <w:t>tring</w:t>
            </w:r>
          </w:p>
          <w:p w14:paraId="04FDE4F3" w14:textId="3F4BC72A" w:rsidR="00CD1718" w:rsidRDefault="00CD1718" w:rsidP="00CD1718">
            <w:r>
              <w:t>socketReady : Boolean</w:t>
            </w:r>
          </w:p>
          <w:p w14:paraId="208B35ED" w14:textId="77777777" w:rsidR="00CD1718" w:rsidRDefault="00CD1718" w:rsidP="00CD1718">
            <w:r>
              <w:t>socket : TcpClient</w:t>
            </w:r>
          </w:p>
          <w:p w14:paraId="32EB88B0" w14:textId="77777777" w:rsidR="00CD1718" w:rsidRDefault="00CD1718" w:rsidP="00CD1718">
            <w:r>
              <w:t>writer : StreamWriter</w:t>
            </w:r>
          </w:p>
          <w:p w14:paraId="30026673" w14:textId="1740F23E" w:rsidR="00CD1718" w:rsidRDefault="00CD1718" w:rsidP="00CD1718">
            <w:r>
              <w:t>reader : StreamReader</w:t>
            </w:r>
          </w:p>
        </w:tc>
      </w:tr>
      <w:tr w:rsidR="00CD1718" w14:paraId="48238CE7" w14:textId="77777777" w:rsidTr="00CD1718">
        <w:tc>
          <w:tcPr>
            <w:tcW w:w="11102" w:type="dxa"/>
          </w:tcPr>
          <w:p w14:paraId="1A2D4AC6" w14:textId="77777777" w:rsidR="00CD1718" w:rsidRDefault="00CD1718" w:rsidP="00CD1718">
            <w:r>
              <w:t>ConnectToServer()</w:t>
            </w:r>
          </w:p>
          <w:p w14:paraId="54A57A90" w14:textId="77777777" w:rsidR="00CD1718" w:rsidRDefault="00CD1718" w:rsidP="00CD1718">
            <w:r>
              <w:t>Start()</w:t>
            </w:r>
          </w:p>
          <w:p w14:paraId="31F1A73A" w14:textId="77777777" w:rsidR="00CD1718" w:rsidRDefault="00CD1718" w:rsidP="00CD1718">
            <w:r>
              <w:t>Update()</w:t>
            </w:r>
          </w:p>
          <w:p w14:paraId="2D46B933" w14:textId="77777777" w:rsidR="00CD1718" w:rsidRDefault="00CD1718" w:rsidP="00CD1718">
            <w:r>
              <w:t>OnIncommingData(string)</w:t>
            </w:r>
          </w:p>
          <w:p w14:paraId="14863337" w14:textId="77777777" w:rsidR="00CD1718" w:rsidRDefault="00CD1718" w:rsidP="00CD1718">
            <w:r>
              <w:t>Send(string)</w:t>
            </w:r>
          </w:p>
          <w:p w14:paraId="7A667857" w14:textId="43948182" w:rsidR="00CD1718" w:rsidRDefault="00CD1718" w:rsidP="00CD1718">
            <w:r>
              <w:t>CloseSocket()</w:t>
            </w:r>
          </w:p>
        </w:tc>
      </w:tr>
    </w:tbl>
    <w:p w14:paraId="68296E3F" w14:textId="388A17C0" w:rsidR="00CD1718" w:rsidRDefault="00CD1718" w:rsidP="00CD1718"/>
    <w:p w14:paraId="24BDF220" w14:textId="5D278082" w:rsidR="00BB5534" w:rsidRDefault="00BB5534" w:rsidP="00BB5534">
      <w:pPr>
        <w:pStyle w:val="Heading4"/>
      </w:pPr>
      <w:bookmarkStart w:id="106" w:name="_Variable_Justification_1"/>
      <w:bookmarkStart w:id="107" w:name="_Toc126609047"/>
      <w:bookmarkEnd w:id="106"/>
      <w:r>
        <w:t>Variable Justification</w:t>
      </w:r>
      <w:bookmarkEnd w:id="107"/>
    </w:p>
    <w:tbl>
      <w:tblPr>
        <w:tblStyle w:val="TableGrid"/>
        <w:tblW w:w="0" w:type="auto"/>
        <w:tblLook w:val="04A0" w:firstRow="1" w:lastRow="0" w:firstColumn="1" w:lastColumn="0" w:noHBand="0" w:noVBand="1"/>
      </w:tblPr>
      <w:tblGrid>
        <w:gridCol w:w="3700"/>
        <w:gridCol w:w="3701"/>
        <w:gridCol w:w="3701"/>
      </w:tblGrid>
      <w:tr w:rsidR="00BB5534" w14:paraId="678A8DB4" w14:textId="77777777" w:rsidTr="00BB5534">
        <w:tc>
          <w:tcPr>
            <w:tcW w:w="3700" w:type="dxa"/>
          </w:tcPr>
          <w:p w14:paraId="1F54F3BF" w14:textId="1919B729" w:rsidR="00BB5534" w:rsidRDefault="00BB5534" w:rsidP="00BB5534">
            <w:r>
              <w:t>Variable</w:t>
            </w:r>
          </w:p>
        </w:tc>
        <w:tc>
          <w:tcPr>
            <w:tcW w:w="3701" w:type="dxa"/>
          </w:tcPr>
          <w:p w14:paraId="191798F7" w14:textId="72FDDD35" w:rsidR="00BB5534" w:rsidRDefault="00BB5534" w:rsidP="00BB5534">
            <w:r>
              <w:t>Data Type</w:t>
            </w:r>
          </w:p>
        </w:tc>
        <w:tc>
          <w:tcPr>
            <w:tcW w:w="3701" w:type="dxa"/>
          </w:tcPr>
          <w:p w14:paraId="39540682" w14:textId="255AA817" w:rsidR="00BB5534" w:rsidRDefault="00BB5534" w:rsidP="00BB5534">
            <w:r>
              <w:t>Purpose/Justification</w:t>
            </w:r>
          </w:p>
        </w:tc>
      </w:tr>
      <w:tr w:rsidR="00BB5534" w14:paraId="12FC9CFA" w14:textId="77777777" w:rsidTr="00BB5534">
        <w:tc>
          <w:tcPr>
            <w:tcW w:w="3700" w:type="dxa"/>
          </w:tcPr>
          <w:p w14:paraId="496B227C" w14:textId="461DBD7E" w:rsidR="00BB5534" w:rsidRDefault="001070C1" w:rsidP="00BB5534">
            <w:r>
              <w:lastRenderedPageBreak/>
              <w:t>clientName</w:t>
            </w:r>
          </w:p>
        </w:tc>
        <w:tc>
          <w:tcPr>
            <w:tcW w:w="3701" w:type="dxa"/>
          </w:tcPr>
          <w:p w14:paraId="2E16BEB2" w14:textId="556BD758" w:rsidR="00BB5534" w:rsidRDefault="001070C1" w:rsidP="00BB5534">
            <w:r>
              <w:t>String</w:t>
            </w:r>
          </w:p>
        </w:tc>
        <w:tc>
          <w:tcPr>
            <w:tcW w:w="3701" w:type="dxa"/>
          </w:tcPr>
          <w:p w14:paraId="399E8FBA" w14:textId="6D3AC121" w:rsidR="00BB5534" w:rsidRDefault="001070C1" w:rsidP="00BB5534">
            <w:r>
              <w:t xml:space="preserve">This is to make sure that the server can easily determine between different clients. This will remain constant. </w:t>
            </w:r>
          </w:p>
        </w:tc>
      </w:tr>
      <w:tr w:rsidR="001070C1" w14:paraId="7533284B" w14:textId="77777777" w:rsidTr="00BB5534">
        <w:tc>
          <w:tcPr>
            <w:tcW w:w="3700" w:type="dxa"/>
          </w:tcPr>
          <w:p w14:paraId="7555ABEA" w14:textId="6884AB1E" w:rsidR="001070C1" w:rsidRDefault="001070C1" w:rsidP="00BB5534">
            <w:r>
              <w:t>socketReady</w:t>
            </w:r>
          </w:p>
        </w:tc>
        <w:tc>
          <w:tcPr>
            <w:tcW w:w="3701" w:type="dxa"/>
          </w:tcPr>
          <w:p w14:paraId="72B12498" w14:textId="235269D5" w:rsidR="001070C1" w:rsidRDefault="001070C1" w:rsidP="00BB5534">
            <w:r>
              <w:t>Boolean</w:t>
            </w:r>
          </w:p>
        </w:tc>
        <w:tc>
          <w:tcPr>
            <w:tcW w:w="3701" w:type="dxa"/>
          </w:tcPr>
          <w:p w14:paraId="10D5CD56" w14:textId="3A01A08E" w:rsidR="001070C1" w:rsidRDefault="001070C1" w:rsidP="00BB5534">
            <w:r>
              <w:t xml:space="preserve">This is to keep track if the client has connected to the server or not. </w:t>
            </w:r>
          </w:p>
        </w:tc>
      </w:tr>
      <w:tr w:rsidR="001070C1" w14:paraId="436274ED" w14:textId="77777777" w:rsidTr="00BB5534">
        <w:tc>
          <w:tcPr>
            <w:tcW w:w="3700" w:type="dxa"/>
          </w:tcPr>
          <w:p w14:paraId="2CAE12E8" w14:textId="6CAC73EF" w:rsidR="001070C1" w:rsidRDefault="001070C1" w:rsidP="00BB5534">
            <w:r>
              <w:t>socket</w:t>
            </w:r>
          </w:p>
        </w:tc>
        <w:tc>
          <w:tcPr>
            <w:tcW w:w="3701" w:type="dxa"/>
          </w:tcPr>
          <w:p w14:paraId="2D181730" w14:textId="0D3CB13C" w:rsidR="001070C1" w:rsidRDefault="001070C1" w:rsidP="00BB5534">
            <w:r>
              <w:t>TcpClient</w:t>
            </w:r>
          </w:p>
        </w:tc>
        <w:tc>
          <w:tcPr>
            <w:tcW w:w="3701" w:type="dxa"/>
          </w:tcPr>
          <w:p w14:paraId="103E5C2A" w14:textId="7B7D33DE" w:rsidR="001070C1" w:rsidRDefault="001070C1" w:rsidP="00BB5534">
            <w:r>
              <w:t xml:space="preserve">This is to keep track of the IP and the port that the client is connected to. </w:t>
            </w:r>
          </w:p>
        </w:tc>
      </w:tr>
      <w:tr w:rsidR="001070C1" w14:paraId="43C2D4FC" w14:textId="77777777" w:rsidTr="00BB5534">
        <w:tc>
          <w:tcPr>
            <w:tcW w:w="3700" w:type="dxa"/>
          </w:tcPr>
          <w:p w14:paraId="1B8A12C7" w14:textId="75558863" w:rsidR="001070C1" w:rsidRDefault="001070C1" w:rsidP="00BB5534">
            <w:r>
              <w:t>writer</w:t>
            </w:r>
          </w:p>
        </w:tc>
        <w:tc>
          <w:tcPr>
            <w:tcW w:w="3701" w:type="dxa"/>
          </w:tcPr>
          <w:p w14:paraId="1AFF2B92" w14:textId="55110370" w:rsidR="001070C1" w:rsidRDefault="001070C1" w:rsidP="00BB5534">
            <w:r>
              <w:t>StreamWriter</w:t>
            </w:r>
          </w:p>
        </w:tc>
        <w:tc>
          <w:tcPr>
            <w:tcW w:w="3701" w:type="dxa"/>
          </w:tcPr>
          <w:p w14:paraId="4A373A42" w14:textId="3A81CF9C" w:rsidR="001070C1" w:rsidRDefault="001070C1" w:rsidP="00BB5534">
            <w:r>
              <w:t xml:space="preserve">This is to make sure that the client can send messages to the server. </w:t>
            </w:r>
          </w:p>
        </w:tc>
      </w:tr>
      <w:tr w:rsidR="001070C1" w14:paraId="431259AD" w14:textId="77777777" w:rsidTr="00BB5534">
        <w:tc>
          <w:tcPr>
            <w:tcW w:w="3700" w:type="dxa"/>
          </w:tcPr>
          <w:p w14:paraId="641367B6" w14:textId="107C6D75" w:rsidR="001070C1" w:rsidRDefault="001070C1" w:rsidP="00BB5534">
            <w:r>
              <w:t>reader</w:t>
            </w:r>
          </w:p>
        </w:tc>
        <w:tc>
          <w:tcPr>
            <w:tcW w:w="3701" w:type="dxa"/>
          </w:tcPr>
          <w:p w14:paraId="577E8F73" w14:textId="395A5914" w:rsidR="001070C1" w:rsidRDefault="001070C1" w:rsidP="00BB5534">
            <w:r>
              <w:t>StreamReader</w:t>
            </w:r>
          </w:p>
        </w:tc>
        <w:tc>
          <w:tcPr>
            <w:tcW w:w="3701" w:type="dxa"/>
          </w:tcPr>
          <w:p w14:paraId="2D5222EB" w14:textId="0CE5650B" w:rsidR="001070C1" w:rsidRDefault="001070C1" w:rsidP="00BB5534">
            <w:r>
              <w:t xml:space="preserve">This is to make sure that the client can receive messages from the server. </w:t>
            </w:r>
          </w:p>
        </w:tc>
      </w:tr>
    </w:tbl>
    <w:p w14:paraId="4F79E21A" w14:textId="77777777" w:rsidR="00BB5534" w:rsidRPr="00BB5534" w:rsidRDefault="00BB5534" w:rsidP="00BB5534"/>
    <w:p w14:paraId="24476C5F" w14:textId="002CABD0" w:rsidR="00F565E4" w:rsidRDefault="00F565E4" w:rsidP="00F565E4">
      <w:pPr>
        <w:pStyle w:val="Heading3"/>
      </w:pPr>
      <w:bookmarkStart w:id="108" w:name="_Encryption.cs"/>
      <w:bookmarkStart w:id="109" w:name="_Toc126609048"/>
      <w:bookmarkEnd w:id="108"/>
      <w:r>
        <w:t>Encryption.cs</w:t>
      </w:r>
      <w:bookmarkEnd w:id="109"/>
    </w:p>
    <w:p w14:paraId="434F5D0A" w14:textId="4CC7F545" w:rsidR="00F565E4" w:rsidRDefault="00F565E4" w:rsidP="00F565E4">
      <w:pPr>
        <w:pStyle w:val="Heading4"/>
      </w:pPr>
      <w:bookmarkStart w:id="110" w:name="_Modules_and_processes_2"/>
      <w:bookmarkStart w:id="111" w:name="_Toc126609049"/>
      <w:bookmarkEnd w:id="110"/>
      <w:r>
        <w:t>Modules and processes</w:t>
      </w:r>
      <w:bookmarkEnd w:id="111"/>
    </w:p>
    <w:p w14:paraId="2E194670" w14:textId="3203E8A8" w:rsidR="00F565E4" w:rsidRDefault="00F565E4" w:rsidP="00F565E4">
      <w:r>
        <w:t xml:space="preserve">This script allows data to be encrypted before being sent over a network or stored. This ensures data security, and that people cannot access the data that is being sent, even if they intercept it. </w:t>
      </w:r>
    </w:p>
    <w:p w14:paraId="19CE3E40" w14:textId="5B0141E8" w:rsidR="00F565E4" w:rsidRDefault="00F565E4" w:rsidP="00F565E4">
      <w:r>
        <w:t xml:space="preserve">This script will be found on both the server and the client and will have a standard key algorithm, which will make a new key every day which will be unique. As this algorithm will be built into the script, there is no need to send un-secure data to tell one side what their key is. </w:t>
      </w:r>
    </w:p>
    <w:p w14:paraId="6748054D" w14:textId="5A4A490E" w:rsidR="00F565E4" w:rsidRDefault="00F565E4" w:rsidP="00F565E4">
      <w:r>
        <w:t xml:space="preserve">The alphabet that will be used will be the </w:t>
      </w:r>
      <w:r w:rsidR="00E8071C">
        <w:t>ASCII</w:t>
      </w:r>
      <w:r>
        <w:t xml:space="preserve"> </w:t>
      </w:r>
      <w:r w:rsidR="00E8071C">
        <w:t xml:space="preserve">printable </w:t>
      </w:r>
      <w:r>
        <w:t xml:space="preserve">character set, this ensures that there are plenty of characters that can be used for the encryption. </w:t>
      </w:r>
      <w:r w:rsidR="00092DF1">
        <w:t>There are limitations to just using the ASCII character set, for example</w:t>
      </w:r>
      <w:r w:rsidR="003D0BD3">
        <w:t>,</w:t>
      </w:r>
      <w:r w:rsidR="00092DF1">
        <w:t xml:space="preserve"> there isn’t then the possibility of having accented characters, meaning that this software can only support a selected variety of languages. It could be a future development to include the Unicode character set instead. </w:t>
      </w:r>
    </w:p>
    <w:p w14:paraId="0EE8DA9F" w14:textId="0BC481EC" w:rsidR="007661F2" w:rsidRDefault="007661F2" w:rsidP="00F565E4">
      <w:r>
        <w:t xml:space="preserve">I will be using a </w:t>
      </w:r>
      <w:r w:rsidR="00BB5534">
        <w:t>Vigenère</w:t>
      </w:r>
      <w:r>
        <w:t xml:space="preserve"> Cipher, as this cypher is very secure. It uses index positions to be able to encrypt and decrypt the data. This is the most common way to achieve this encryption type. </w:t>
      </w:r>
    </w:p>
    <w:p w14:paraId="62D28F5E" w14:textId="6632602D" w:rsidR="007661F2" w:rsidRDefault="007661F2" w:rsidP="00F565E4">
      <w:r>
        <w:t xml:space="preserve">You iterate through the ‘plain text’ (the input) and the key at the same time. Taking their index position in the alphabet, adding them together and finding the character at that index. This is your encrypted character. You do this for the </w:t>
      </w:r>
      <w:r w:rsidR="00E8071C">
        <w:t xml:space="preserve">whole of the plain text, if you reach the end of your key, this goes back to the beginning. </w:t>
      </w:r>
    </w:p>
    <w:p w14:paraId="35A09D94" w14:textId="4ECAFF6A" w:rsidR="00E8071C" w:rsidRDefault="00E8071C" w:rsidP="00F565E4">
      <w:r>
        <w:t xml:space="preserve">To decode you do the opposite of this. </w:t>
      </w:r>
      <w:r w:rsidR="00BB5534" w:rsidRPr="00BB5534">
        <w:t>You iterate through the c</w:t>
      </w:r>
      <w:r w:rsidR="00BB5534">
        <w:t>ypher text and the key at the same time, taking their index position in the alphabet, subtracting them this time and finding the character at that index.</w:t>
      </w:r>
    </w:p>
    <w:p w14:paraId="5CB573F3" w14:textId="5E0CCAE0" w:rsidR="00BB5534" w:rsidRDefault="00BB5534" w:rsidP="00F565E4">
      <w:r>
        <w:t>The key for the encryption is based o</w:t>
      </w:r>
      <w:r w:rsidR="003D0BD3">
        <w:t>n</w:t>
      </w:r>
      <w:r>
        <w:t xml:space="preserve"> the day. This is done by using the date followed by the day of the year, encrypted by itself. This ensures that it is secure, and no one can guess the encryption key. </w:t>
      </w:r>
    </w:p>
    <w:p w14:paraId="5EEF9B0A" w14:textId="7053A2A6" w:rsidR="00BB5534" w:rsidRPr="00BB5534" w:rsidRDefault="00BB5534" w:rsidP="00F565E4">
      <w:r>
        <w:t>I used the website dCode</w:t>
      </w:r>
      <w:sdt>
        <w:sdtPr>
          <w:id w:val="1575094392"/>
          <w:citation/>
        </w:sdtPr>
        <w:sdtContent>
          <w:r w:rsidR="00B6430C">
            <w:fldChar w:fldCharType="begin"/>
          </w:r>
          <w:r w:rsidR="00B6430C">
            <w:rPr>
              <w:vertAlign w:val="superscript"/>
            </w:rPr>
            <w:instrText xml:space="preserve"> CITATION 20 \l 2057 </w:instrText>
          </w:r>
          <w:r w:rsidR="00B6430C">
            <w:fldChar w:fldCharType="separate"/>
          </w:r>
          <w:r w:rsidR="003718A4">
            <w:rPr>
              <w:noProof/>
              <w:vertAlign w:val="superscript"/>
            </w:rPr>
            <w:t xml:space="preserve"> </w:t>
          </w:r>
          <w:r w:rsidR="003718A4">
            <w:rPr>
              <w:noProof/>
            </w:rPr>
            <w:t>(21)</w:t>
          </w:r>
          <w:r w:rsidR="00B6430C">
            <w:fldChar w:fldCharType="end"/>
          </w:r>
        </w:sdtContent>
      </w:sdt>
      <w:r w:rsidR="00B6430C">
        <w:t xml:space="preserve"> </w:t>
      </w:r>
      <w:r>
        <w:t>for my research on how to implement this form of c</w:t>
      </w:r>
      <w:r w:rsidR="003D0BD3">
        <w:t>y</w:t>
      </w:r>
      <w:r>
        <w:t xml:space="preserve">pher. </w:t>
      </w:r>
    </w:p>
    <w:p w14:paraId="187BC0A3" w14:textId="301F774D" w:rsidR="00BB5534" w:rsidRDefault="00BB5534" w:rsidP="00BB5534">
      <w:pPr>
        <w:pStyle w:val="Heading4"/>
      </w:pPr>
      <w:bookmarkStart w:id="112" w:name="_Pseudocode_2"/>
      <w:bookmarkStart w:id="113" w:name="_Toc126609050"/>
      <w:bookmarkEnd w:id="112"/>
      <w:r>
        <w:t>Pseudocode</w:t>
      </w:r>
      <w:bookmarkEnd w:id="113"/>
    </w:p>
    <w:p w14:paraId="42309B71" w14:textId="0E247B32" w:rsidR="00092DF1" w:rsidRPr="00092DF1" w:rsidRDefault="00092DF1" w:rsidP="00092DF1">
      <w:r>
        <w:t>In this class</w:t>
      </w:r>
      <w:r w:rsidR="003D0BD3">
        <w:t>,</w:t>
      </w:r>
      <w:r>
        <w:t xml:space="preserve"> I have created a list variable for the alphabet we are using. I have written this out manually because this means that we have direct control over the different characters that can be used in our encryption. There is currently no way in C# to return a list of all printable ASCII characters that is more efficient than writing it out manually. </w:t>
      </w:r>
    </w:p>
    <w:p w14:paraId="37F3C4E7" w14:textId="77777777" w:rsidR="008F4CB5" w:rsidRPr="008F4CB5" w:rsidRDefault="008F4CB5" w:rsidP="008F4CB5">
      <w:pPr>
        <w:pStyle w:val="Code"/>
      </w:pPr>
      <w:bookmarkStart w:id="114" w:name="_Class_Diagram_1"/>
      <w:bookmarkEnd w:id="114"/>
      <w:r w:rsidRPr="008F4CB5">
        <w:t>CLASS Encryption</w:t>
      </w:r>
    </w:p>
    <w:p w14:paraId="1DD59BCD" w14:textId="614F7AEE" w:rsidR="008F4CB5" w:rsidRPr="008F4CB5" w:rsidRDefault="008F4CB5" w:rsidP="008F4CB5">
      <w:pPr>
        <w:pStyle w:val="Code"/>
      </w:pPr>
      <w:r>
        <w:t xml:space="preserve">    </w:t>
      </w:r>
      <w:r w:rsidRPr="008F4CB5">
        <w:t>currentDate = DateTime.minValue</w:t>
      </w:r>
    </w:p>
    <w:p w14:paraId="26C6D5B3" w14:textId="4B614748" w:rsidR="008F4CB5" w:rsidRPr="008F4CB5" w:rsidRDefault="008F4CB5" w:rsidP="008F4CB5">
      <w:pPr>
        <w:pStyle w:val="Code"/>
      </w:pPr>
      <w:r>
        <w:t xml:space="preserve">    </w:t>
      </w:r>
      <w:r w:rsidRPr="008F4CB5">
        <w:t>key = ""</w:t>
      </w:r>
    </w:p>
    <w:p w14:paraId="3500FFC8" w14:textId="6D400FE5" w:rsidR="008F4CB5" w:rsidRPr="008F4CB5" w:rsidRDefault="008F4CB5" w:rsidP="008F4CB5">
      <w:pPr>
        <w:pStyle w:val="Code"/>
      </w:pPr>
      <w:r>
        <w:t xml:space="preserve">    </w:t>
      </w:r>
      <w:r w:rsidRPr="008F4CB5">
        <w:t>alphabet = ('a', 'b', 'c', 'd', 'e', 'f', 'g', 'h', 'i', 'j', 'k', 'l', 'm', 'n', 'o', 'p', 'q', 'r', 's', 't', 'u', 'v', 'w', 'x', 'y', 'z', 'A', 'B', 'C', 'D', 'E', 'F', 'G', 'H', 'I', 'J', 'K', 'L', 'M', 'N', 'O', 'P', 'Q', 'R', 'S', 'T', 'U', 'V', 'W', 'X', 'Y', 'Z', '1', '2', '3', '4', '5', '6', '7', '8', '9', '0', '!', '"', '£', '$', '%', '^', '&amp;', '*', '(', ')', '_', '-', '+', '=', '¬', '`', '|', ',', '&lt;', '.', '&gt;', '/', '?', ';', ':', '[', ']', '{', '}', '@', '#', '~')</w:t>
      </w:r>
    </w:p>
    <w:p w14:paraId="026167A3" w14:textId="77777777" w:rsidR="008F4CB5" w:rsidRPr="008F4CB5" w:rsidRDefault="008F4CB5" w:rsidP="008F4CB5">
      <w:pPr>
        <w:pStyle w:val="Code"/>
      </w:pPr>
    </w:p>
    <w:p w14:paraId="6DD192BB" w14:textId="4266C2D2" w:rsidR="008F4CB5" w:rsidRPr="008F4CB5" w:rsidRDefault="008F4CB5" w:rsidP="008F4CB5">
      <w:pPr>
        <w:pStyle w:val="Code"/>
      </w:pPr>
      <w:r>
        <w:t xml:space="preserve">    </w:t>
      </w:r>
      <w:r w:rsidRPr="008F4CB5">
        <w:t>PROCEDURE Update()</w:t>
      </w:r>
    </w:p>
    <w:p w14:paraId="1BF70AD2" w14:textId="172E58D6" w:rsidR="008F4CB5" w:rsidRPr="008F4CB5" w:rsidRDefault="008F4CB5" w:rsidP="008F4CB5">
      <w:pPr>
        <w:pStyle w:val="Code"/>
      </w:pPr>
      <w:r>
        <w:t xml:space="preserve">        </w:t>
      </w:r>
      <w:r w:rsidRPr="008F4CB5">
        <w:t>IF currentDate != DateTime.Now THEN</w:t>
      </w:r>
    </w:p>
    <w:p w14:paraId="6F66E0A5" w14:textId="03F79E29" w:rsidR="008F4CB5" w:rsidRPr="008F4CB5" w:rsidRDefault="008F4CB5" w:rsidP="008F4CB5">
      <w:pPr>
        <w:pStyle w:val="Code"/>
      </w:pPr>
      <w:r>
        <w:t xml:space="preserve">            </w:t>
      </w:r>
      <w:r w:rsidRPr="008F4CB5">
        <w:t>currentDate = DateTime.Now</w:t>
      </w:r>
    </w:p>
    <w:p w14:paraId="58C50949" w14:textId="038D9A1A" w:rsidR="008F4CB5" w:rsidRPr="008F4CB5" w:rsidRDefault="008F4CB5" w:rsidP="008F4CB5">
      <w:pPr>
        <w:pStyle w:val="Code"/>
      </w:pPr>
      <w:r>
        <w:t xml:space="preserve">            </w:t>
      </w:r>
      <w:r w:rsidRPr="008F4CB5">
        <w:t>SetKey()</w:t>
      </w:r>
    </w:p>
    <w:p w14:paraId="1A020C5D" w14:textId="4FC32673" w:rsidR="008F4CB5" w:rsidRPr="008F4CB5" w:rsidRDefault="008F4CB5" w:rsidP="008F4CB5">
      <w:pPr>
        <w:pStyle w:val="Code"/>
      </w:pPr>
      <w:r>
        <w:t xml:space="preserve">        </w:t>
      </w:r>
      <w:r w:rsidRPr="008F4CB5">
        <w:t>END IF</w:t>
      </w:r>
    </w:p>
    <w:p w14:paraId="5BA11344" w14:textId="7937B8EA" w:rsidR="008F4CB5" w:rsidRPr="008F4CB5" w:rsidRDefault="008F4CB5" w:rsidP="008F4CB5">
      <w:pPr>
        <w:pStyle w:val="Code"/>
      </w:pPr>
      <w:r>
        <w:t xml:space="preserve">    </w:t>
      </w:r>
      <w:r w:rsidRPr="008F4CB5">
        <w:t>END PROCEDURE</w:t>
      </w:r>
    </w:p>
    <w:p w14:paraId="4D6CFC7B" w14:textId="77777777" w:rsidR="008F4CB5" w:rsidRPr="008F4CB5" w:rsidRDefault="008F4CB5" w:rsidP="008F4CB5">
      <w:pPr>
        <w:pStyle w:val="Code"/>
      </w:pPr>
    </w:p>
    <w:p w14:paraId="691EE049" w14:textId="31EE394D" w:rsidR="008F4CB5" w:rsidRPr="008F4CB5" w:rsidRDefault="008F4CB5" w:rsidP="008F4CB5">
      <w:pPr>
        <w:pStyle w:val="Code"/>
      </w:pPr>
      <w:r>
        <w:t xml:space="preserve">    </w:t>
      </w:r>
      <w:r w:rsidRPr="008F4CB5">
        <w:t>PROCEDURE SetKey()</w:t>
      </w:r>
    </w:p>
    <w:p w14:paraId="608F360C" w14:textId="1426966E" w:rsidR="008F4CB5" w:rsidRPr="008F4CB5" w:rsidRDefault="008F4CB5" w:rsidP="008F4CB5">
      <w:pPr>
        <w:pStyle w:val="Code"/>
      </w:pPr>
      <w:r>
        <w:t xml:space="preserve">        </w:t>
      </w:r>
      <w:r w:rsidRPr="008F4CB5">
        <w:t>key = STRING(currentDate.Date) + STRING(currentDate.DayOfYear)</w:t>
      </w:r>
    </w:p>
    <w:p w14:paraId="711948EB" w14:textId="1D72FC02" w:rsidR="008F4CB5" w:rsidRPr="008F4CB5" w:rsidRDefault="008F4CB5" w:rsidP="008F4CB5">
      <w:pPr>
        <w:pStyle w:val="Code"/>
      </w:pPr>
      <w:r>
        <w:lastRenderedPageBreak/>
        <w:t xml:space="preserve">        </w:t>
      </w:r>
      <w:r w:rsidRPr="008F4CB5">
        <w:t>key = Encrypt(key);</w:t>
      </w:r>
    </w:p>
    <w:p w14:paraId="720F420D" w14:textId="6512EDB2" w:rsidR="008F4CB5" w:rsidRPr="008F4CB5" w:rsidRDefault="008F4CB5" w:rsidP="008F4CB5">
      <w:pPr>
        <w:pStyle w:val="Code"/>
      </w:pPr>
      <w:r>
        <w:t xml:space="preserve">    </w:t>
      </w:r>
      <w:r w:rsidRPr="008F4CB5">
        <w:t>END PROCEDURE</w:t>
      </w:r>
    </w:p>
    <w:p w14:paraId="4E65CF1A" w14:textId="77777777" w:rsidR="008F4CB5" w:rsidRPr="008F4CB5" w:rsidRDefault="008F4CB5" w:rsidP="008F4CB5">
      <w:pPr>
        <w:pStyle w:val="Code"/>
      </w:pPr>
    </w:p>
    <w:p w14:paraId="32C70551" w14:textId="03C0E9A7" w:rsidR="008F4CB5" w:rsidRPr="008F4CB5" w:rsidRDefault="008F4CB5" w:rsidP="008F4CB5">
      <w:pPr>
        <w:pStyle w:val="Code"/>
      </w:pPr>
      <w:r>
        <w:t xml:space="preserve">    </w:t>
      </w:r>
      <w:r w:rsidRPr="008F4CB5">
        <w:t>PROCEDURE FindPosInArray(charToFind, array)</w:t>
      </w:r>
    </w:p>
    <w:p w14:paraId="1823CB58" w14:textId="4A267736" w:rsidR="008F4CB5" w:rsidRPr="008F4CB5" w:rsidRDefault="008F4CB5" w:rsidP="008F4CB5">
      <w:pPr>
        <w:pStyle w:val="Code"/>
      </w:pPr>
      <w:r>
        <w:t xml:space="preserve">        </w:t>
      </w:r>
      <w:r w:rsidRPr="008F4CB5">
        <w:t>FOR i = 0 TO array.Length()</w:t>
      </w:r>
    </w:p>
    <w:p w14:paraId="303CBD6C" w14:textId="01A0389F" w:rsidR="008F4CB5" w:rsidRPr="008F4CB5" w:rsidRDefault="008F4CB5" w:rsidP="008F4CB5">
      <w:pPr>
        <w:pStyle w:val="Code"/>
      </w:pPr>
      <w:r>
        <w:t xml:space="preserve">            </w:t>
      </w:r>
      <w:r w:rsidRPr="008F4CB5">
        <w:t>IF charToFind == array[i] THEN</w:t>
      </w:r>
    </w:p>
    <w:p w14:paraId="253B9288" w14:textId="4F284D5E" w:rsidR="008F4CB5" w:rsidRPr="008F4CB5" w:rsidRDefault="008F4CB5" w:rsidP="008F4CB5">
      <w:pPr>
        <w:pStyle w:val="Code"/>
      </w:pPr>
      <w:r>
        <w:t xml:space="preserve">                </w:t>
      </w:r>
      <w:r w:rsidRPr="008F4CB5">
        <w:t>RETURN i</w:t>
      </w:r>
    </w:p>
    <w:p w14:paraId="79712B04" w14:textId="5A35B349" w:rsidR="008F4CB5" w:rsidRPr="008F4CB5" w:rsidRDefault="008F4CB5" w:rsidP="008F4CB5">
      <w:pPr>
        <w:pStyle w:val="Code"/>
      </w:pPr>
      <w:r>
        <w:t xml:space="preserve">            </w:t>
      </w:r>
      <w:r w:rsidRPr="008F4CB5">
        <w:t>END IF</w:t>
      </w:r>
    </w:p>
    <w:p w14:paraId="058C40D4" w14:textId="671DBDC1" w:rsidR="008F4CB5" w:rsidRPr="008F4CB5" w:rsidRDefault="008F4CB5" w:rsidP="008F4CB5">
      <w:pPr>
        <w:pStyle w:val="Code"/>
      </w:pPr>
      <w:r>
        <w:t xml:space="preserve">        </w:t>
      </w:r>
      <w:r w:rsidRPr="008F4CB5">
        <w:t>NEXT i</w:t>
      </w:r>
    </w:p>
    <w:p w14:paraId="709FA89B" w14:textId="7A189FC3" w:rsidR="008F4CB5" w:rsidRPr="008F4CB5" w:rsidRDefault="008F4CB5" w:rsidP="008F4CB5">
      <w:pPr>
        <w:pStyle w:val="Code"/>
      </w:pPr>
      <w:r>
        <w:t xml:space="preserve">        </w:t>
      </w:r>
      <w:r w:rsidRPr="008F4CB5">
        <w:t>RETURN -1</w:t>
      </w:r>
    </w:p>
    <w:p w14:paraId="381426DD" w14:textId="6AC975C6" w:rsidR="008F4CB5" w:rsidRPr="008F4CB5" w:rsidRDefault="008F4CB5" w:rsidP="008F4CB5">
      <w:pPr>
        <w:pStyle w:val="Code"/>
      </w:pPr>
      <w:r>
        <w:t xml:space="preserve">    </w:t>
      </w:r>
      <w:r w:rsidRPr="008F4CB5">
        <w:t>END PROCEDURE</w:t>
      </w:r>
    </w:p>
    <w:p w14:paraId="7823BD21" w14:textId="77777777" w:rsidR="008F4CB5" w:rsidRPr="008F4CB5" w:rsidRDefault="008F4CB5" w:rsidP="008F4CB5">
      <w:pPr>
        <w:pStyle w:val="Code"/>
      </w:pPr>
    </w:p>
    <w:p w14:paraId="0E1B9AD2" w14:textId="2B2CFFC2" w:rsidR="008F4CB5" w:rsidRPr="008F4CB5" w:rsidRDefault="008F4CB5" w:rsidP="008F4CB5">
      <w:pPr>
        <w:pStyle w:val="Code"/>
      </w:pPr>
      <w:r>
        <w:t xml:space="preserve">    </w:t>
      </w:r>
      <w:r w:rsidRPr="008F4CB5">
        <w:t>PROCEDURE Encrypt(plainText)</w:t>
      </w:r>
    </w:p>
    <w:p w14:paraId="540F1945" w14:textId="6E1B81C4" w:rsidR="008F4CB5" w:rsidRPr="008F4CB5" w:rsidRDefault="008F4CB5" w:rsidP="008F4CB5">
      <w:pPr>
        <w:pStyle w:val="Code"/>
      </w:pPr>
      <w:r>
        <w:t xml:space="preserve">        </w:t>
      </w:r>
      <w:r w:rsidRPr="008F4CB5">
        <w:t>cypherText = ""</w:t>
      </w:r>
    </w:p>
    <w:p w14:paraId="624941A2" w14:textId="4A75819B" w:rsidR="008F4CB5" w:rsidRPr="008F4CB5" w:rsidRDefault="008F4CB5" w:rsidP="008F4CB5">
      <w:pPr>
        <w:pStyle w:val="Code"/>
      </w:pPr>
      <w:r>
        <w:t xml:space="preserve">        </w:t>
      </w:r>
      <w:r w:rsidRPr="008F4CB5">
        <w:t>FOR i = 0 TO plainText.Length()</w:t>
      </w:r>
    </w:p>
    <w:p w14:paraId="2F67CE53" w14:textId="4825C930" w:rsidR="008F4CB5" w:rsidRPr="008F4CB5" w:rsidRDefault="008F4CB5" w:rsidP="008F4CB5">
      <w:pPr>
        <w:pStyle w:val="Code"/>
      </w:pPr>
      <w:r>
        <w:t xml:space="preserve">            </w:t>
      </w:r>
      <w:r w:rsidRPr="008F4CB5">
        <w:t>keyCharNo = FindPosInArray(key[i % key.Length()], alphabet)</w:t>
      </w:r>
    </w:p>
    <w:p w14:paraId="3C632443" w14:textId="5F1EF2D6" w:rsidR="008F4CB5" w:rsidRPr="008F4CB5" w:rsidRDefault="008F4CB5" w:rsidP="008F4CB5">
      <w:pPr>
        <w:pStyle w:val="Code"/>
      </w:pPr>
      <w:r>
        <w:t xml:space="preserve">            </w:t>
      </w:r>
      <w:r w:rsidRPr="008F4CB5">
        <w:t>plainTextCharNo = FindPosInArray(plainText[i], alphabet)]</w:t>
      </w:r>
    </w:p>
    <w:p w14:paraId="4272FD93" w14:textId="1AAAF04B" w:rsidR="008F4CB5" w:rsidRPr="008F4CB5" w:rsidRDefault="008F4CB5" w:rsidP="008F4CB5">
      <w:pPr>
        <w:pStyle w:val="Code"/>
      </w:pPr>
      <w:r>
        <w:t xml:space="preserve">            </w:t>
      </w:r>
      <w:r w:rsidRPr="008F4CB5">
        <w:t>cypherNumber = keyCharNo + plainTextCharNo</w:t>
      </w:r>
    </w:p>
    <w:p w14:paraId="5076C512" w14:textId="5F316A1B" w:rsidR="008F4CB5" w:rsidRPr="008F4CB5" w:rsidRDefault="008F4CB5" w:rsidP="008F4CB5">
      <w:pPr>
        <w:pStyle w:val="Code"/>
      </w:pPr>
      <w:r>
        <w:t xml:space="preserve">            </w:t>
      </w:r>
      <w:r w:rsidRPr="008F4CB5">
        <w:t>cypherText += alphabet[cypherNumber % alphabet.Length]</w:t>
      </w:r>
    </w:p>
    <w:p w14:paraId="7773271E" w14:textId="169E5319" w:rsidR="008F4CB5" w:rsidRPr="008F4CB5" w:rsidRDefault="008F4CB5" w:rsidP="008F4CB5">
      <w:pPr>
        <w:pStyle w:val="Code"/>
      </w:pPr>
      <w:r>
        <w:t xml:space="preserve">        </w:t>
      </w:r>
      <w:r w:rsidRPr="008F4CB5">
        <w:t>NEXT i</w:t>
      </w:r>
    </w:p>
    <w:p w14:paraId="17B0931A" w14:textId="31BFAF7D" w:rsidR="008F4CB5" w:rsidRPr="008F4CB5" w:rsidRDefault="008F4CB5" w:rsidP="008F4CB5">
      <w:pPr>
        <w:pStyle w:val="Code"/>
      </w:pPr>
      <w:r>
        <w:t xml:space="preserve">        </w:t>
      </w:r>
      <w:r w:rsidRPr="008F4CB5">
        <w:t>RETURN cypherText</w:t>
      </w:r>
    </w:p>
    <w:p w14:paraId="6C0800D1" w14:textId="4852E897" w:rsidR="008F4CB5" w:rsidRPr="008F4CB5" w:rsidRDefault="008F4CB5" w:rsidP="008F4CB5">
      <w:pPr>
        <w:pStyle w:val="Code"/>
      </w:pPr>
      <w:r>
        <w:t xml:space="preserve">    </w:t>
      </w:r>
      <w:r w:rsidRPr="008F4CB5">
        <w:t>END PROCEDURE</w:t>
      </w:r>
    </w:p>
    <w:p w14:paraId="0A1450DC" w14:textId="77777777" w:rsidR="008F4CB5" w:rsidRPr="008F4CB5" w:rsidRDefault="008F4CB5" w:rsidP="008F4CB5">
      <w:pPr>
        <w:pStyle w:val="Code"/>
      </w:pPr>
    </w:p>
    <w:p w14:paraId="486EB002" w14:textId="4F7EAFBE" w:rsidR="008F4CB5" w:rsidRPr="008F4CB5" w:rsidRDefault="008F4CB5" w:rsidP="008F4CB5">
      <w:pPr>
        <w:pStyle w:val="Code"/>
      </w:pPr>
      <w:r>
        <w:t xml:space="preserve">    </w:t>
      </w:r>
      <w:r w:rsidRPr="008F4CB5">
        <w:t>PROCEDURE Decrypt(cypherText)</w:t>
      </w:r>
    </w:p>
    <w:p w14:paraId="59631D62" w14:textId="66969DBA" w:rsidR="008F4CB5" w:rsidRPr="008F4CB5" w:rsidRDefault="008F4CB5" w:rsidP="008F4CB5">
      <w:pPr>
        <w:pStyle w:val="Code"/>
      </w:pPr>
      <w:r>
        <w:t xml:space="preserve">        </w:t>
      </w:r>
      <w:r w:rsidRPr="008F4CB5">
        <w:t>plainText = ""</w:t>
      </w:r>
    </w:p>
    <w:p w14:paraId="4A6B1E94" w14:textId="2E42838B" w:rsidR="008F4CB5" w:rsidRPr="008F4CB5" w:rsidRDefault="008F4CB5" w:rsidP="008F4CB5">
      <w:pPr>
        <w:pStyle w:val="Code"/>
      </w:pPr>
      <w:r>
        <w:t xml:space="preserve">        </w:t>
      </w:r>
      <w:r w:rsidRPr="008F4CB5">
        <w:t>FOR i = 0 TO cypherText.Length()</w:t>
      </w:r>
    </w:p>
    <w:p w14:paraId="0A80F5C7" w14:textId="5C863CFF" w:rsidR="008F4CB5" w:rsidRPr="008F4CB5" w:rsidRDefault="008F4CB5" w:rsidP="008F4CB5">
      <w:pPr>
        <w:pStyle w:val="Code"/>
      </w:pPr>
      <w:r>
        <w:t xml:space="preserve">            </w:t>
      </w:r>
      <w:r w:rsidRPr="008F4CB5">
        <w:t>keyCharNo = FindPosInArray(key[i % key.Length()], alphabet)</w:t>
      </w:r>
    </w:p>
    <w:p w14:paraId="106176E3" w14:textId="4CADB429" w:rsidR="008F4CB5" w:rsidRPr="008F4CB5" w:rsidRDefault="008F4CB5" w:rsidP="008F4CB5">
      <w:pPr>
        <w:pStyle w:val="Code"/>
      </w:pPr>
      <w:r>
        <w:t xml:space="preserve">            </w:t>
      </w:r>
      <w:r w:rsidRPr="008F4CB5">
        <w:t>cypherTextCharNo = FindPosInArray(cypherText[i], alphabet)]</w:t>
      </w:r>
    </w:p>
    <w:p w14:paraId="061AA0A9" w14:textId="6833A7CE" w:rsidR="008F4CB5" w:rsidRPr="008F4CB5" w:rsidRDefault="008F4CB5" w:rsidP="008F4CB5">
      <w:pPr>
        <w:pStyle w:val="Code"/>
      </w:pPr>
      <w:r>
        <w:t xml:space="preserve">            </w:t>
      </w:r>
      <w:r w:rsidRPr="008F4CB5">
        <w:t>plainNumber = keyCharNo + cypherTextCharNo</w:t>
      </w:r>
    </w:p>
    <w:p w14:paraId="46921DBB" w14:textId="65F5999E" w:rsidR="008F4CB5" w:rsidRPr="008F4CB5" w:rsidRDefault="008F4CB5" w:rsidP="008F4CB5">
      <w:pPr>
        <w:pStyle w:val="Code"/>
      </w:pPr>
      <w:r>
        <w:t xml:space="preserve">            </w:t>
      </w:r>
      <w:r w:rsidRPr="008F4CB5">
        <w:t>plainText += alphabet[plainNumber % alphabet.Length]</w:t>
      </w:r>
    </w:p>
    <w:p w14:paraId="6E8B5A75" w14:textId="3DACECD4" w:rsidR="008F4CB5" w:rsidRPr="008F4CB5" w:rsidRDefault="008F4CB5" w:rsidP="008F4CB5">
      <w:pPr>
        <w:pStyle w:val="Code"/>
      </w:pPr>
      <w:r>
        <w:t xml:space="preserve">        </w:t>
      </w:r>
      <w:r w:rsidRPr="008F4CB5">
        <w:t>NEXT i</w:t>
      </w:r>
    </w:p>
    <w:p w14:paraId="731A3E4D" w14:textId="3AAE9F93" w:rsidR="008F4CB5" w:rsidRPr="008F4CB5" w:rsidRDefault="008F4CB5" w:rsidP="008F4CB5">
      <w:pPr>
        <w:pStyle w:val="Code"/>
      </w:pPr>
      <w:r>
        <w:t xml:space="preserve">        </w:t>
      </w:r>
      <w:r w:rsidRPr="008F4CB5">
        <w:t>RETURN plainText</w:t>
      </w:r>
    </w:p>
    <w:p w14:paraId="50D4FD4B" w14:textId="428EDCBD" w:rsidR="008F4CB5" w:rsidRPr="008F4CB5" w:rsidRDefault="008F4CB5" w:rsidP="008F4CB5">
      <w:pPr>
        <w:pStyle w:val="Code"/>
      </w:pPr>
      <w:r>
        <w:t xml:space="preserve">    </w:t>
      </w:r>
      <w:r w:rsidRPr="008F4CB5">
        <w:t>END PROCEDURE</w:t>
      </w:r>
    </w:p>
    <w:p w14:paraId="7F551CA0" w14:textId="77777777" w:rsidR="008F4CB5" w:rsidRDefault="008F4CB5" w:rsidP="008F4CB5">
      <w:pPr>
        <w:pStyle w:val="Code"/>
        <w:rPr>
          <w:iCs/>
        </w:rPr>
      </w:pPr>
      <w:r w:rsidRPr="008F4CB5">
        <w:t>END CLASS</w:t>
      </w:r>
    </w:p>
    <w:p w14:paraId="01DFF139" w14:textId="3CB54202" w:rsidR="0036114A" w:rsidRDefault="0036114A" w:rsidP="008F4CB5">
      <w:pPr>
        <w:pStyle w:val="Heading4"/>
      </w:pPr>
      <w:bookmarkStart w:id="115" w:name="_Toc126609051"/>
      <w:r>
        <w:lastRenderedPageBreak/>
        <w:t>Flow Diagram</w:t>
      </w:r>
      <w:bookmarkEnd w:id="115"/>
    </w:p>
    <w:p w14:paraId="7247848E" w14:textId="062E6FBF" w:rsidR="0036114A" w:rsidRPr="0036114A" w:rsidRDefault="00A61691" w:rsidP="0036114A">
      <w:r>
        <w:rPr>
          <w:noProof/>
        </w:rPr>
        <w:pict w14:anchorId="1698FCFF">
          <v:shape id="_x0000_s1028" type="#_x0000_t75" style="position:absolute;margin-left:0;margin-top:0;width:555.45pt;height:602.55pt;z-index:251675648;mso-position-horizontal:center;mso-position-horizontal-relative:text;mso-position-vertical:absolute;mso-position-vertical-relative:text;mso-width-relative:page;mso-height-relative:page">
            <v:imagedata r:id="rId32" o:title="EncryptionFlow"/>
            <w10:wrap type="square"/>
          </v:shape>
        </w:pict>
      </w:r>
    </w:p>
    <w:p w14:paraId="2CC8689A" w14:textId="7F382B45" w:rsidR="00BB5534" w:rsidRDefault="00BB5534" w:rsidP="008F4CB5">
      <w:pPr>
        <w:pStyle w:val="Heading4"/>
      </w:pPr>
      <w:bookmarkStart w:id="116" w:name="_Toc126609052"/>
      <w:r>
        <w:t>Class Diagram</w:t>
      </w:r>
      <w:bookmarkEnd w:id="116"/>
    </w:p>
    <w:tbl>
      <w:tblPr>
        <w:tblStyle w:val="TableGrid"/>
        <w:tblW w:w="0" w:type="auto"/>
        <w:tblLook w:val="04A0" w:firstRow="1" w:lastRow="0" w:firstColumn="1" w:lastColumn="0" w:noHBand="0" w:noVBand="1"/>
      </w:tblPr>
      <w:tblGrid>
        <w:gridCol w:w="11102"/>
      </w:tblGrid>
      <w:tr w:rsidR="00BB5534" w14:paraId="2A2DCBEB" w14:textId="77777777" w:rsidTr="00BB5534">
        <w:tc>
          <w:tcPr>
            <w:tcW w:w="11102" w:type="dxa"/>
          </w:tcPr>
          <w:p w14:paraId="6EE389E3" w14:textId="037E8F0F" w:rsidR="00BB5534" w:rsidRDefault="00BB5534" w:rsidP="00BB5534">
            <w:r>
              <w:t>Encryption.cs</w:t>
            </w:r>
          </w:p>
        </w:tc>
      </w:tr>
      <w:tr w:rsidR="00BB5534" w14:paraId="7B836BB9" w14:textId="77777777" w:rsidTr="00BB5534">
        <w:tc>
          <w:tcPr>
            <w:tcW w:w="11102" w:type="dxa"/>
          </w:tcPr>
          <w:p w14:paraId="3C2AD727" w14:textId="77777777" w:rsidR="00BB5534" w:rsidRDefault="00BB5534" w:rsidP="00BB5534">
            <w:r>
              <w:t>currentDate : DateTime</w:t>
            </w:r>
          </w:p>
          <w:p w14:paraId="54954155" w14:textId="43BAC5FB" w:rsidR="00BB5534" w:rsidRDefault="00BB5534" w:rsidP="00BB5534">
            <w:r>
              <w:t>key : String</w:t>
            </w:r>
          </w:p>
          <w:p w14:paraId="39F4B2FD" w14:textId="3DD3D323" w:rsidR="00BB5534" w:rsidRDefault="00BB5534" w:rsidP="00BB5534">
            <w:r>
              <w:t>alphabet : Array</w:t>
            </w:r>
          </w:p>
        </w:tc>
      </w:tr>
      <w:tr w:rsidR="00BB5534" w14:paraId="58DF4DA6" w14:textId="77777777" w:rsidTr="00BB5534">
        <w:tc>
          <w:tcPr>
            <w:tcW w:w="11102" w:type="dxa"/>
          </w:tcPr>
          <w:p w14:paraId="70FC6C72" w14:textId="77777777" w:rsidR="00BB5534" w:rsidRDefault="00BB5534" w:rsidP="00BB5534">
            <w:r>
              <w:t>Update()</w:t>
            </w:r>
            <w:r>
              <w:br/>
              <w:t>SetKey()</w:t>
            </w:r>
          </w:p>
          <w:p w14:paraId="09D1BC29" w14:textId="77777777" w:rsidR="00BB5534" w:rsidRDefault="00BB5534" w:rsidP="00BB5534">
            <w:r>
              <w:t>FindPosInArray(char, array)</w:t>
            </w:r>
          </w:p>
          <w:p w14:paraId="600E42F3" w14:textId="77777777" w:rsidR="00BB5534" w:rsidRDefault="00BB5534" w:rsidP="00BB5534">
            <w:r>
              <w:lastRenderedPageBreak/>
              <w:t>Encrypt(string)</w:t>
            </w:r>
          </w:p>
          <w:p w14:paraId="7BC893E9" w14:textId="310049DB" w:rsidR="00BB5534" w:rsidRDefault="00BB5534" w:rsidP="00BB5534">
            <w:r>
              <w:t>Decrypt(string)</w:t>
            </w:r>
          </w:p>
        </w:tc>
      </w:tr>
    </w:tbl>
    <w:p w14:paraId="23DC90B6" w14:textId="77777777" w:rsidR="00BB5534" w:rsidRDefault="00BB5534" w:rsidP="00BB5534"/>
    <w:p w14:paraId="7038CDFF" w14:textId="4A38E0F3" w:rsidR="00BB5534" w:rsidRDefault="00BB5534" w:rsidP="00BB5534">
      <w:pPr>
        <w:pStyle w:val="Heading4"/>
      </w:pPr>
      <w:bookmarkStart w:id="117" w:name="_Variable_Justification_2"/>
      <w:bookmarkStart w:id="118" w:name="_Toc126609053"/>
      <w:bookmarkEnd w:id="117"/>
      <w:r>
        <w:t>Variable Justification</w:t>
      </w:r>
      <w:bookmarkEnd w:id="118"/>
    </w:p>
    <w:tbl>
      <w:tblPr>
        <w:tblStyle w:val="TableGrid"/>
        <w:tblW w:w="0" w:type="auto"/>
        <w:tblLook w:val="04A0" w:firstRow="1" w:lastRow="0" w:firstColumn="1" w:lastColumn="0" w:noHBand="0" w:noVBand="1"/>
      </w:tblPr>
      <w:tblGrid>
        <w:gridCol w:w="3700"/>
        <w:gridCol w:w="3701"/>
        <w:gridCol w:w="3701"/>
      </w:tblGrid>
      <w:tr w:rsidR="00BB5534" w14:paraId="58F13CF6" w14:textId="77777777" w:rsidTr="00AB6D18">
        <w:tc>
          <w:tcPr>
            <w:tcW w:w="3700" w:type="dxa"/>
          </w:tcPr>
          <w:p w14:paraId="5774B4CD" w14:textId="77777777" w:rsidR="00BB5534" w:rsidRDefault="00BB5534" w:rsidP="00AB6D18">
            <w:r>
              <w:t>Variable</w:t>
            </w:r>
          </w:p>
        </w:tc>
        <w:tc>
          <w:tcPr>
            <w:tcW w:w="3701" w:type="dxa"/>
          </w:tcPr>
          <w:p w14:paraId="33490B5E" w14:textId="77777777" w:rsidR="00BB5534" w:rsidRDefault="00BB5534" w:rsidP="00AB6D18">
            <w:r>
              <w:t>Data Type</w:t>
            </w:r>
          </w:p>
        </w:tc>
        <w:tc>
          <w:tcPr>
            <w:tcW w:w="3701" w:type="dxa"/>
          </w:tcPr>
          <w:p w14:paraId="1445E866" w14:textId="77777777" w:rsidR="00BB5534" w:rsidRDefault="00BB5534" w:rsidP="00AB6D18">
            <w:r>
              <w:t>Purpose/Justification</w:t>
            </w:r>
          </w:p>
        </w:tc>
      </w:tr>
      <w:tr w:rsidR="00BB5534" w14:paraId="476B0176" w14:textId="77777777" w:rsidTr="00AB6D18">
        <w:tc>
          <w:tcPr>
            <w:tcW w:w="3700" w:type="dxa"/>
          </w:tcPr>
          <w:p w14:paraId="39BC9424" w14:textId="27474EE1" w:rsidR="00BB5534" w:rsidRDefault="001070C1" w:rsidP="00AB6D18">
            <w:r>
              <w:t>currentDate</w:t>
            </w:r>
          </w:p>
        </w:tc>
        <w:tc>
          <w:tcPr>
            <w:tcW w:w="3701" w:type="dxa"/>
          </w:tcPr>
          <w:p w14:paraId="128BFCB4" w14:textId="5987E722" w:rsidR="00BB5534" w:rsidRDefault="001070C1" w:rsidP="00AB6D18">
            <w:r>
              <w:t>DateTime</w:t>
            </w:r>
          </w:p>
        </w:tc>
        <w:tc>
          <w:tcPr>
            <w:tcW w:w="3701" w:type="dxa"/>
          </w:tcPr>
          <w:p w14:paraId="1F6A2DC7" w14:textId="1DB238EB" w:rsidR="00BB5534" w:rsidRDefault="001070C1" w:rsidP="00AB6D18">
            <w:r>
              <w:t xml:space="preserve">This is to keep track of the current date and time, so the encryption can be kept up to date, using this method increases efficiency. </w:t>
            </w:r>
          </w:p>
        </w:tc>
      </w:tr>
      <w:tr w:rsidR="001070C1" w14:paraId="5B176199" w14:textId="77777777" w:rsidTr="00AB6D18">
        <w:tc>
          <w:tcPr>
            <w:tcW w:w="3700" w:type="dxa"/>
          </w:tcPr>
          <w:p w14:paraId="2BA574AE" w14:textId="1E628D03" w:rsidR="001070C1" w:rsidRDefault="001070C1" w:rsidP="00AB6D18">
            <w:r>
              <w:t>key</w:t>
            </w:r>
          </w:p>
        </w:tc>
        <w:tc>
          <w:tcPr>
            <w:tcW w:w="3701" w:type="dxa"/>
          </w:tcPr>
          <w:p w14:paraId="0579F807" w14:textId="48D0350B" w:rsidR="001070C1" w:rsidRDefault="001070C1" w:rsidP="00AB6D18">
            <w:r>
              <w:t>String</w:t>
            </w:r>
          </w:p>
        </w:tc>
        <w:tc>
          <w:tcPr>
            <w:tcW w:w="3701" w:type="dxa"/>
          </w:tcPr>
          <w:p w14:paraId="332CDC97" w14:textId="4DE7361D" w:rsidR="001070C1" w:rsidRDefault="001070C1" w:rsidP="00AB6D18">
            <w:r>
              <w:t xml:space="preserve">This is to store the current key that is being used. </w:t>
            </w:r>
          </w:p>
        </w:tc>
      </w:tr>
      <w:tr w:rsidR="001070C1" w14:paraId="788E7B91" w14:textId="77777777" w:rsidTr="00C4081D">
        <w:trPr>
          <w:trHeight w:val="459"/>
        </w:trPr>
        <w:tc>
          <w:tcPr>
            <w:tcW w:w="3700" w:type="dxa"/>
          </w:tcPr>
          <w:p w14:paraId="5C8FEF8A" w14:textId="338B4966" w:rsidR="001070C1" w:rsidRDefault="001070C1" w:rsidP="00AB6D18">
            <w:r>
              <w:t>alphabet</w:t>
            </w:r>
          </w:p>
        </w:tc>
        <w:tc>
          <w:tcPr>
            <w:tcW w:w="3701" w:type="dxa"/>
          </w:tcPr>
          <w:p w14:paraId="18E56311" w14:textId="4ADB79E7" w:rsidR="001070C1" w:rsidRDefault="001070C1" w:rsidP="00AB6D18">
            <w:r>
              <w:t>Array</w:t>
            </w:r>
          </w:p>
        </w:tc>
        <w:tc>
          <w:tcPr>
            <w:tcW w:w="3701" w:type="dxa"/>
          </w:tcPr>
          <w:p w14:paraId="3316462A" w14:textId="6FFBAA5A" w:rsidR="001070C1" w:rsidRDefault="001070C1" w:rsidP="00C4081D">
            <w:r>
              <w:t xml:space="preserve">This is to store the alphabet that the encryption script will be using, this will remain constant. </w:t>
            </w:r>
          </w:p>
        </w:tc>
      </w:tr>
    </w:tbl>
    <w:p w14:paraId="031AB9DA" w14:textId="4296ABF7" w:rsidR="00BB5534" w:rsidRDefault="00C4081D" w:rsidP="00C4081D">
      <w:pPr>
        <w:pStyle w:val="Heading3"/>
      </w:pPr>
      <w:bookmarkStart w:id="119" w:name="_Item.cs"/>
      <w:bookmarkStart w:id="120" w:name="_Toc126609054"/>
      <w:bookmarkEnd w:id="119"/>
      <w:r>
        <w:t>Item.cs</w:t>
      </w:r>
      <w:bookmarkEnd w:id="120"/>
    </w:p>
    <w:p w14:paraId="294FF0BC" w14:textId="603B7D2C" w:rsidR="00C4081D" w:rsidRDefault="00C4081D" w:rsidP="00C4081D">
      <w:pPr>
        <w:pStyle w:val="Heading4"/>
      </w:pPr>
      <w:bookmarkStart w:id="121" w:name="_Modules_and_processes_3"/>
      <w:bookmarkStart w:id="122" w:name="_Toc126609055"/>
      <w:bookmarkEnd w:id="121"/>
      <w:r>
        <w:t>Modules and processes</w:t>
      </w:r>
      <w:bookmarkEnd w:id="122"/>
    </w:p>
    <w:p w14:paraId="653DDEB8" w14:textId="3D39DA04" w:rsidR="00C4081D" w:rsidRDefault="00C4081D" w:rsidP="00C4081D">
      <w:r>
        <w:t>This script will contain a class which</w:t>
      </w:r>
      <w:r w:rsidR="00815ED7">
        <w:t xml:space="preserve"> holds all the data required for an item in the stock database. This can then be used in various other scripts to store information about a specific item. </w:t>
      </w:r>
    </w:p>
    <w:p w14:paraId="268B54FD" w14:textId="2348543A" w:rsidR="00815ED7" w:rsidRDefault="00815ED7" w:rsidP="00C4081D">
      <w:r>
        <w:t>This allow</w:t>
      </w:r>
      <w:r w:rsidR="003D0BD3">
        <w:t>s</w:t>
      </w:r>
      <w:r>
        <w:t xml:space="preserve"> the rest of the code I create to remain clean and tidy, with </w:t>
      </w:r>
      <w:r w:rsidR="003D0BD3">
        <w:t>fewer</w:t>
      </w:r>
      <w:r>
        <w:t xml:space="preserve"> variables in each script. </w:t>
      </w:r>
    </w:p>
    <w:p w14:paraId="1B61901C" w14:textId="68B60E0A" w:rsidR="00815ED7" w:rsidRDefault="00815ED7" w:rsidP="00C4081D">
      <w:r>
        <w:t>An example of its use will be when adding an item to the customer</w:t>
      </w:r>
      <w:r w:rsidR="003D0BD3">
        <w:t>'s</w:t>
      </w:r>
      <w:r>
        <w:t xml:space="preserve"> order, the object for that item (an instance of this script) will be added to a list. This means that we can access all of the required data when we are completing our order, without having to make further requests to the server and database. </w:t>
      </w:r>
    </w:p>
    <w:p w14:paraId="63C9B324" w14:textId="64FA4F9D" w:rsidR="00BA1291" w:rsidRDefault="00BA1291" w:rsidP="00C4081D">
      <w:r>
        <w:t>This is only a small script, however</w:t>
      </w:r>
      <w:r w:rsidR="003D0BD3">
        <w:t>,</w:t>
      </w:r>
      <w:r>
        <w:t xml:space="preserve"> it is quite important to the program and the way it will run</w:t>
      </w:r>
    </w:p>
    <w:p w14:paraId="1F115352" w14:textId="22ACBCCD" w:rsidR="00815ED7" w:rsidRDefault="00815ED7" w:rsidP="00815ED7">
      <w:pPr>
        <w:pStyle w:val="Heading4"/>
      </w:pPr>
      <w:bookmarkStart w:id="123" w:name="_Psuedocode"/>
      <w:bookmarkStart w:id="124" w:name="_Toc126609056"/>
      <w:bookmarkEnd w:id="123"/>
      <w:r>
        <w:t>Ps</w:t>
      </w:r>
      <w:r w:rsidR="003D0BD3">
        <w:t>eu</w:t>
      </w:r>
      <w:r>
        <w:t>docode</w:t>
      </w:r>
      <w:bookmarkEnd w:id="124"/>
    </w:p>
    <w:p w14:paraId="6B94CF1E" w14:textId="77777777" w:rsidR="00BA1291" w:rsidRDefault="00BA1291" w:rsidP="00BA1291">
      <w:pPr>
        <w:pStyle w:val="Code"/>
      </w:pPr>
      <w:r>
        <w:t>CLASS Item</w:t>
      </w:r>
    </w:p>
    <w:p w14:paraId="46DAABF5" w14:textId="04134F4E" w:rsidR="00BA1291" w:rsidRDefault="00BA1291" w:rsidP="00BA1291">
      <w:pPr>
        <w:pStyle w:val="Code"/>
      </w:pPr>
      <w:r w:rsidRPr="00677955">
        <w:t xml:space="preserve">    </w:t>
      </w:r>
      <w:r>
        <w:t>id = 0</w:t>
      </w:r>
    </w:p>
    <w:p w14:paraId="4E03ABCC" w14:textId="05E9D462" w:rsidR="00BA1291" w:rsidRDefault="00BA1291" w:rsidP="00BA1291">
      <w:pPr>
        <w:pStyle w:val="Code"/>
      </w:pPr>
      <w:r w:rsidRPr="00677955">
        <w:t xml:space="preserve">    </w:t>
      </w:r>
      <w:r>
        <w:t>name = ""</w:t>
      </w:r>
    </w:p>
    <w:p w14:paraId="7DE28A1F" w14:textId="7526CF13" w:rsidR="00BA1291" w:rsidRDefault="00BA1291" w:rsidP="00BA1291">
      <w:pPr>
        <w:pStyle w:val="Code"/>
      </w:pPr>
      <w:r w:rsidRPr="00677955">
        <w:t xml:space="preserve">    </w:t>
      </w:r>
      <w:r>
        <w:t>price = 0.1</w:t>
      </w:r>
    </w:p>
    <w:p w14:paraId="7DB72828" w14:textId="412A877C" w:rsidR="008F4CB5" w:rsidRPr="008F4CB5" w:rsidRDefault="008F4CB5" w:rsidP="008F4CB5">
      <w:pPr>
        <w:pStyle w:val="Code"/>
      </w:pPr>
      <w:r>
        <w:t xml:space="preserve">    type = 0</w:t>
      </w:r>
    </w:p>
    <w:p w14:paraId="465E1FAF" w14:textId="3A613932" w:rsidR="0045157E" w:rsidRDefault="00BA1291" w:rsidP="00BA1291">
      <w:pPr>
        <w:pStyle w:val="Code"/>
      </w:pPr>
      <w:r>
        <w:t>END CLASS</w:t>
      </w:r>
    </w:p>
    <w:p w14:paraId="3EDC06B6" w14:textId="4126EFFC" w:rsidR="00BA1291" w:rsidRDefault="00BA1291" w:rsidP="00BA1291">
      <w:pPr>
        <w:pStyle w:val="Heading4"/>
      </w:pPr>
      <w:bookmarkStart w:id="125" w:name="_Class_Diagram_2"/>
      <w:bookmarkStart w:id="126" w:name="_Toc126609057"/>
      <w:bookmarkEnd w:id="125"/>
      <w:r>
        <w:t>Class Diagram</w:t>
      </w:r>
      <w:bookmarkEnd w:id="126"/>
    </w:p>
    <w:tbl>
      <w:tblPr>
        <w:tblStyle w:val="TableGrid"/>
        <w:tblW w:w="0" w:type="auto"/>
        <w:tblLook w:val="04A0" w:firstRow="1" w:lastRow="0" w:firstColumn="1" w:lastColumn="0" w:noHBand="0" w:noVBand="1"/>
      </w:tblPr>
      <w:tblGrid>
        <w:gridCol w:w="11102"/>
      </w:tblGrid>
      <w:tr w:rsidR="00BA1291" w14:paraId="03B7DCAF" w14:textId="77777777" w:rsidTr="00BA1291">
        <w:tc>
          <w:tcPr>
            <w:tcW w:w="11102" w:type="dxa"/>
          </w:tcPr>
          <w:p w14:paraId="51429E18" w14:textId="78177B64" w:rsidR="00BA1291" w:rsidRDefault="00BA1291" w:rsidP="00BA1291">
            <w:r>
              <w:t>Item.cs</w:t>
            </w:r>
          </w:p>
        </w:tc>
      </w:tr>
      <w:tr w:rsidR="00BA1291" w14:paraId="0AE0E824" w14:textId="77777777" w:rsidTr="00BA1291">
        <w:tc>
          <w:tcPr>
            <w:tcW w:w="11102" w:type="dxa"/>
          </w:tcPr>
          <w:p w14:paraId="030022A3" w14:textId="3B157542" w:rsidR="00BA1291" w:rsidRDefault="00BA1291" w:rsidP="00BA1291">
            <w:r>
              <w:t xml:space="preserve">id : </w:t>
            </w:r>
            <w:r w:rsidR="00D73615">
              <w:t>Integer</w:t>
            </w:r>
          </w:p>
          <w:p w14:paraId="17A1C3BB" w14:textId="77777777" w:rsidR="00D73615" w:rsidRDefault="00D73615" w:rsidP="00BA1291">
            <w:r>
              <w:t>name : String</w:t>
            </w:r>
          </w:p>
          <w:p w14:paraId="600BCB6F" w14:textId="77777777" w:rsidR="00D73615" w:rsidRDefault="00D73615" w:rsidP="00BA1291">
            <w:r>
              <w:t>price : Float</w:t>
            </w:r>
          </w:p>
          <w:p w14:paraId="3F99D082" w14:textId="3F885BE8" w:rsidR="00517874" w:rsidRDefault="00517874" w:rsidP="00BA1291">
            <w:r>
              <w:t>type : int</w:t>
            </w:r>
          </w:p>
        </w:tc>
      </w:tr>
      <w:tr w:rsidR="00BA1291" w14:paraId="4F7BE9BD" w14:textId="77777777" w:rsidTr="00BA1291">
        <w:tc>
          <w:tcPr>
            <w:tcW w:w="11102" w:type="dxa"/>
          </w:tcPr>
          <w:p w14:paraId="7136698B" w14:textId="351B4ADC" w:rsidR="00BA1291" w:rsidRDefault="00D73615" w:rsidP="00BA1291">
            <w:r>
              <w:t>N/A</w:t>
            </w:r>
          </w:p>
        </w:tc>
      </w:tr>
    </w:tbl>
    <w:p w14:paraId="0DD17EED" w14:textId="007DA8DA" w:rsidR="00BA1291" w:rsidRDefault="00D73615" w:rsidP="00D73615">
      <w:pPr>
        <w:pStyle w:val="Heading4"/>
      </w:pPr>
      <w:bookmarkStart w:id="127" w:name="_Variable_Justification_3"/>
      <w:bookmarkStart w:id="128" w:name="_Toc126609058"/>
      <w:bookmarkEnd w:id="127"/>
      <w:r>
        <w:t>Variable Justification</w:t>
      </w:r>
      <w:bookmarkEnd w:id="128"/>
    </w:p>
    <w:tbl>
      <w:tblPr>
        <w:tblStyle w:val="TableGrid"/>
        <w:tblW w:w="0" w:type="auto"/>
        <w:tblLook w:val="04A0" w:firstRow="1" w:lastRow="0" w:firstColumn="1" w:lastColumn="0" w:noHBand="0" w:noVBand="1"/>
      </w:tblPr>
      <w:tblGrid>
        <w:gridCol w:w="3700"/>
        <w:gridCol w:w="3701"/>
        <w:gridCol w:w="3701"/>
      </w:tblGrid>
      <w:tr w:rsidR="00D73615" w14:paraId="3544F977" w14:textId="77777777" w:rsidTr="00D73615">
        <w:tc>
          <w:tcPr>
            <w:tcW w:w="3700" w:type="dxa"/>
          </w:tcPr>
          <w:p w14:paraId="47F02CEF" w14:textId="2CE7A949" w:rsidR="00D73615" w:rsidRDefault="00D73615" w:rsidP="00D73615">
            <w:r>
              <w:t>Variable</w:t>
            </w:r>
          </w:p>
        </w:tc>
        <w:tc>
          <w:tcPr>
            <w:tcW w:w="3701" w:type="dxa"/>
          </w:tcPr>
          <w:p w14:paraId="63F8AB62" w14:textId="429D41F3" w:rsidR="00D73615" w:rsidRDefault="00D73615" w:rsidP="00D73615">
            <w:r>
              <w:t>Data Type</w:t>
            </w:r>
          </w:p>
        </w:tc>
        <w:tc>
          <w:tcPr>
            <w:tcW w:w="3701" w:type="dxa"/>
          </w:tcPr>
          <w:p w14:paraId="55D3B148" w14:textId="2F0F9A07" w:rsidR="00D73615" w:rsidRDefault="00D73615" w:rsidP="00D73615">
            <w:r>
              <w:t>Purpose/Justification</w:t>
            </w:r>
          </w:p>
        </w:tc>
      </w:tr>
      <w:tr w:rsidR="00D73615" w14:paraId="4EF2B894" w14:textId="77777777" w:rsidTr="00D73615">
        <w:tc>
          <w:tcPr>
            <w:tcW w:w="3700" w:type="dxa"/>
          </w:tcPr>
          <w:p w14:paraId="322309B2" w14:textId="26CAC051" w:rsidR="00D73615" w:rsidRDefault="00D73615" w:rsidP="00D73615">
            <w:r>
              <w:t>id</w:t>
            </w:r>
          </w:p>
        </w:tc>
        <w:tc>
          <w:tcPr>
            <w:tcW w:w="3701" w:type="dxa"/>
          </w:tcPr>
          <w:p w14:paraId="0537C5BD" w14:textId="183B982C" w:rsidR="00D73615" w:rsidRDefault="00D73615" w:rsidP="00D73615">
            <w:r>
              <w:t>Integer</w:t>
            </w:r>
          </w:p>
        </w:tc>
        <w:tc>
          <w:tcPr>
            <w:tcW w:w="3701" w:type="dxa"/>
          </w:tcPr>
          <w:p w14:paraId="47A98F7E" w14:textId="57D3D791" w:rsidR="00D73615" w:rsidRDefault="00D73615" w:rsidP="00D73615">
            <w:r>
              <w:t xml:space="preserve">This is to store </w:t>
            </w:r>
            <w:r w:rsidR="003D0BD3">
              <w:t xml:space="preserve">a </w:t>
            </w:r>
            <w:r>
              <w:t xml:space="preserve">unique identifier for each item, allowing this to be used as a reference in other scripts. This is also known as the barcode number for the item. </w:t>
            </w:r>
          </w:p>
        </w:tc>
      </w:tr>
      <w:tr w:rsidR="00D73615" w14:paraId="0465EBF4" w14:textId="77777777" w:rsidTr="00D73615">
        <w:tc>
          <w:tcPr>
            <w:tcW w:w="3700" w:type="dxa"/>
          </w:tcPr>
          <w:p w14:paraId="509FDD82" w14:textId="4072F710" w:rsidR="00D73615" w:rsidRDefault="00D73615" w:rsidP="00D73615">
            <w:r>
              <w:t>name</w:t>
            </w:r>
          </w:p>
        </w:tc>
        <w:tc>
          <w:tcPr>
            <w:tcW w:w="3701" w:type="dxa"/>
          </w:tcPr>
          <w:p w14:paraId="2001929B" w14:textId="1A69C35A" w:rsidR="00D73615" w:rsidRDefault="00D73615" w:rsidP="00D73615">
            <w:r>
              <w:t>String</w:t>
            </w:r>
          </w:p>
        </w:tc>
        <w:tc>
          <w:tcPr>
            <w:tcW w:w="3701" w:type="dxa"/>
          </w:tcPr>
          <w:p w14:paraId="7761F7A2" w14:textId="73728887" w:rsidR="00D73615" w:rsidRDefault="00D73615" w:rsidP="00D73615">
            <w:r>
              <w:t xml:space="preserve">This is to store the name of the item so that it can be displayed or used. </w:t>
            </w:r>
          </w:p>
        </w:tc>
      </w:tr>
      <w:tr w:rsidR="00D73615" w14:paraId="37D77046" w14:textId="77777777" w:rsidTr="00D73615">
        <w:tc>
          <w:tcPr>
            <w:tcW w:w="3700" w:type="dxa"/>
          </w:tcPr>
          <w:p w14:paraId="5519AAE8" w14:textId="17550CE3" w:rsidR="00D73615" w:rsidRDefault="00D73615" w:rsidP="00D73615">
            <w:r>
              <w:t>price</w:t>
            </w:r>
          </w:p>
        </w:tc>
        <w:tc>
          <w:tcPr>
            <w:tcW w:w="3701" w:type="dxa"/>
          </w:tcPr>
          <w:p w14:paraId="54BE7A1F" w14:textId="388786BD" w:rsidR="00D73615" w:rsidRDefault="00D73615" w:rsidP="00D73615">
            <w:r>
              <w:t>Float</w:t>
            </w:r>
          </w:p>
        </w:tc>
        <w:tc>
          <w:tcPr>
            <w:tcW w:w="3701" w:type="dxa"/>
          </w:tcPr>
          <w:p w14:paraId="2A5FCA0F" w14:textId="096FDF68" w:rsidR="00D73615" w:rsidRDefault="00D73615" w:rsidP="00D73615">
            <w:r>
              <w:t xml:space="preserve">This is to store the price of the item so that </w:t>
            </w:r>
            <w:r w:rsidR="00A073C1">
              <w:t xml:space="preserve">we can create a subtotal of the items in the basket and can display the price. </w:t>
            </w:r>
          </w:p>
        </w:tc>
      </w:tr>
      <w:tr w:rsidR="00517874" w14:paraId="494561C2" w14:textId="77777777" w:rsidTr="00D73615">
        <w:tc>
          <w:tcPr>
            <w:tcW w:w="3700" w:type="dxa"/>
          </w:tcPr>
          <w:p w14:paraId="092FE5FC" w14:textId="35491049" w:rsidR="00517874" w:rsidRDefault="00517874" w:rsidP="00D73615">
            <w:r>
              <w:t>Type</w:t>
            </w:r>
          </w:p>
        </w:tc>
        <w:tc>
          <w:tcPr>
            <w:tcW w:w="3701" w:type="dxa"/>
          </w:tcPr>
          <w:p w14:paraId="0D96AAA6" w14:textId="314A7435" w:rsidR="00517874" w:rsidRDefault="00517874" w:rsidP="00D73615">
            <w:r>
              <w:t>Integer</w:t>
            </w:r>
          </w:p>
        </w:tc>
        <w:tc>
          <w:tcPr>
            <w:tcW w:w="3701" w:type="dxa"/>
          </w:tcPr>
          <w:p w14:paraId="681D5B53" w14:textId="3E40E43F" w:rsidR="00517874" w:rsidRDefault="00517874" w:rsidP="00D73615">
            <w:r>
              <w:t xml:space="preserve">To store what type of object it is, this can be used for identifying drinks, food items etc. </w:t>
            </w:r>
          </w:p>
        </w:tc>
      </w:tr>
    </w:tbl>
    <w:p w14:paraId="6FC36B2A" w14:textId="510C14B3" w:rsidR="00D73615" w:rsidRDefault="00A0105C" w:rsidP="00A073C1">
      <w:pPr>
        <w:pStyle w:val="Heading3"/>
      </w:pPr>
      <w:bookmarkStart w:id="129" w:name="_StockLookup.CS"/>
      <w:bookmarkStart w:id="130" w:name="_DatabaseManager.CS"/>
      <w:bookmarkStart w:id="131" w:name="_Toc126609059"/>
      <w:bookmarkEnd w:id="129"/>
      <w:bookmarkEnd w:id="130"/>
      <w:r>
        <w:lastRenderedPageBreak/>
        <w:t>DatabaseManager</w:t>
      </w:r>
      <w:r w:rsidR="00A073C1">
        <w:t>.CS</w:t>
      </w:r>
      <w:bookmarkEnd w:id="131"/>
    </w:p>
    <w:p w14:paraId="19C588BA" w14:textId="3F58C211" w:rsidR="00A073C1" w:rsidRDefault="00A073C1" w:rsidP="00A073C1">
      <w:pPr>
        <w:pStyle w:val="Heading4"/>
      </w:pPr>
      <w:bookmarkStart w:id="132" w:name="_Modules_and_processes_4"/>
      <w:bookmarkStart w:id="133" w:name="_Toc126609060"/>
      <w:bookmarkEnd w:id="132"/>
      <w:r>
        <w:t>Modules and processes</w:t>
      </w:r>
      <w:bookmarkEnd w:id="133"/>
    </w:p>
    <w:p w14:paraId="5782EFD1" w14:textId="50D61D58" w:rsidR="00A0105C" w:rsidRDefault="004E74A0" w:rsidP="00A073C1">
      <w:r>
        <w:t xml:space="preserve">This script allows the program to access and manipulate a database. This database will have various tables which will contain information that is vital to the running of the program. It allows the server to complete database requests that clients may send it. </w:t>
      </w:r>
    </w:p>
    <w:p w14:paraId="4130968E" w14:textId="16F99FC8" w:rsidR="004E74A0" w:rsidRDefault="004E74A0" w:rsidP="00A073C1">
      <w:r>
        <w:t xml:space="preserve">Having a central database is useful in a case such as mine, this is because if any change is made to an item in the database, the clients will all receive this change. This means that we don’t have to change every client to have the new data. This increases the efficiency of the program. </w:t>
      </w:r>
    </w:p>
    <w:p w14:paraId="01738A1C" w14:textId="6CE969D9" w:rsidR="004E74A0" w:rsidRDefault="004E74A0" w:rsidP="00A073C1">
      <w:r>
        <w:t>We are achieving our database management by using a Third-Party Library called SQLite</w:t>
      </w:r>
      <w:r w:rsidR="00DC52D2">
        <w:t xml:space="preserve"> </w:t>
      </w:r>
      <w:sdt>
        <w:sdtPr>
          <w:rPr>
            <w:vertAlign w:val="superscript"/>
          </w:rPr>
          <w:id w:val="1749303697"/>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t xml:space="preserve">. This is a light-weight library that is easy to use and allows us to use the database exactly as we would like. </w:t>
      </w:r>
      <w:r w:rsidR="00DC52D2">
        <w:t xml:space="preserve">I chose SQLite </w:t>
      </w:r>
      <w:sdt>
        <w:sdtPr>
          <w:rPr>
            <w:vertAlign w:val="superscript"/>
          </w:rPr>
          <w:id w:val="-1094399881"/>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rsidR="00DC52D2">
        <w:t xml:space="preserve">over other database management libraries because it doesn’t have unnecessary features that we won’t use. </w:t>
      </w:r>
      <w:r w:rsidR="00F1368A">
        <w:t xml:space="preserve">It also has easy integration into C# and Unity Engine </w:t>
      </w:r>
      <w:sdt>
        <w:sdtPr>
          <w:rPr>
            <w:rFonts w:cstheme="minorHAnsi"/>
            <w:vertAlign w:val="superscript"/>
          </w:rPr>
          <w:id w:val="197478773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F1368A">
        <w:t xml:space="preserve"> and doesn’t require the use of other </w:t>
      </w:r>
      <w:r w:rsidR="00F90667">
        <w:t>progra</w:t>
      </w:r>
      <w:r w:rsidR="003D0BD3">
        <w:t>m</w:t>
      </w:r>
      <w:r w:rsidR="00F90667">
        <w:t xml:space="preserve">ming languages. </w:t>
      </w:r>
    </w:p>
    <w:p w14:paraId="7E2BEDD3" w14:textId="661AE0FD" w:rsidR="00752A43" w:rsidRDefault="00752A43" w:rsidP="00A073C1">
      <w:r>
        <w:t xml:space="preserve">This manages all of the tables that we will be using, this centralised system allows us to simplify the code by having classes that are then used to hold all of the information that </w:t>
      </w:r>
      <w:r w:rsidR="003D0BD3">
        <w:t>is</w:t>
      </w:r>
      <w:r>
        <w:t xml:space="preserve"> being brought to and returned from the database. </w:t>
      </w:r>
    </w:p>
    <w:p w14:paraId="579E5E7D" w14:textId="73B8DC45" w:rsidR="00F90667" w:rsidRPr="00A36026" w:rsidRDefault="00F90667" w:rsidP="00F90667">
      <w:pPr>
        <w:pStyle w:val="Heading4"/>
      </w:pPr>
      <w:bookmarkStart w:id="134" w:name="_Pseudocode_3"/>
      <w:bookmarkStart w:id="135" w:name="_Toc126609061"/>
      <w:bookmarkEnd w:id="134"/>
      <w:r w:rsidRPr="00A36026">
        <w:t>Pseudocode</w:t>
      </w:r>
      <w:bookmarkEnd w:id="135"/>
    </w:p>
    <w:p w14:paraId="64DD9998" w14:textId="0D7C98CA" w:rsidR="008F4CB5" w:rsidRDefault="009904B7" w:rsidP="008F4CB5">
      <w:r w:rsidRPr="009904B7">
        <w:t xml:space="preserve">At the start of this script we import </w:t>
      </w:r>
      <w:r>
        <w:t xml:space="preserve">the SQLite </w:t>
      </w:r>
      <w:sdt>
        <w:sdtPr>
          <w:rPr>
            <w:vertAlign w:val="superscript"/>
          </w:rPr>
          <w:id w:val="-1309009324"/>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t xml:space="preserve">library, there are many parts of this script that are from the SQLite </w:t>
      </w:r>
      <w:sdt>
        <w:sdtPr>
          <w:rPr>
            <w:vertAlign w:val="superscript"/>
          </w:rPr>
          <w:id w:val="-1081978980"/>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t xml:space="preserve">such </w:t>
      </w:r>
      <w:r w:rsidR="003D0BD3">
        <w:t xml:space="preserve">as </w:t>
      </w:r>
      <w:r w:rsidR="008F4CB5">
        <w:t>IMPORT SQLite</w:t>
      </w:r>
    </w:p>
    <w:p w14:paraId="245A554E" w14:textId="13C8DB90" w:rsidR="008F4CB5" w:rsidRDefault="00E031AA" w:rsidP="008F4CB5">
      <w:r>
        <w:t>One of the tables isn’t included in the Pseudocode as it is very repetitive code and is essentially the same as anything shown here. Therefore, it wasn’t necessary to include it. This is for the layout_table</w:t>
      </w:r>
    </w:p>
    <w:p w14:paraId="6FA9C4B2" w14:textId="77777777" w:rsidR="008F4CB5" w:rsidRDefault="008F4CB5" w:rsidP="008F4CB5">
      <w:pPr>
        <w:pStyle w:val="Code"/>
      </w:pPr>
      <w:r>
        <w:t>IMPORT SQLite</w:t>
      </w:r>
    </w:p>
    <w:p w14:paraId="5EEBC2AB" w14:textId="77777777" w:rsidR="008F4CB5" w:rsidRDefault="008F4CB5" w:rsidP="008F4CB5">
      <w:pPr>
        <w:pStyle w:val="Code"/>
      </w:pPr>
    </w:p>
    <w:p w14:paraId="15980A71" w14:textId="77777777" w:rsidR="008F4CB5" w:rsidRDefault="008F4CB5" w:rsidP="008F4CB5">
      <w:pPr>
        <w:pStyle w:val="Code"/>
      </w:pPr>
      <w:r>
        <w:t>CLASS DatabaseManager</w:t>
      </w:r>
    </w:p>
    <w:p w14:paraId="04D54F3F" w14:textId="423F0510" w:rsidR="008F4CB5" w:rsidRDefault="008F4CB5" w:rsidP="008F4CB5">
      <w:pPr>
        <w:pStyle w:val="Code"/>
      </w:pPr>
      <w:r>
        <w:t xml:space="preserve">    IDbConnection dbcon;</w:t>
      </w:r>
    </w:p>
    <w:p w14:paraId="064DCE3A" w14:textId="7558A951" w:rsidR="008F4CB5" w:rsidRDefault="008F4CB5" w:rsidP="008F4CB5">
      <w:pPr>
        <w:pStyle w:val="Code"/>
      </w:pPr>
      <w:r>
        <w:t xml:space="preserve">    </w:t>
      </w:r>
    </w:p>
    <w:p w14:paraId="71ED2C3B" w14:textId="594B234E" w:rsidR="008F4CB5" w:rsidRDefault="008F4CB5" w:rsidP="008F4CB5">
      <w:pPr>
        <w:pStyle w:val="Code"/>
      </w:pPr>
      <w:r>
        <w:t xml:space="preserve">    PROCEDURE Start()</w:t>
      </w:r>
    </w:p>
    <w:p w14:paraId="32C6D73C" w14:textId="34D38374" w:rsidR="008F4CB5" w:rsidRDefault="008F4CB5" w:rsidP="008F4CB5">
      <w:pPr>
        <w:pStyle w:val="Code"/>
      </w:pPr>
      <w:r>
        <w:t xml:space="preserve">        dbcon = OpenConnectionToDB()</w:t>
      </w:r>
    </w:p>
    <w:p w14:paraId="113BDFC2" w14:textId="5B8D3C2E" w:rsidR="008F4CB5" w:rsidRDefault="008F4CB5" w:rsidP="008F4CB5">
      <w:pPr>
        <w:pStyle w:val="Code"/>
      </w:pPr>
      <w:r>
        <w:t xml:space="preserve">        CreateStockTable()</w:t>
      </w:r>
    </w:p>
    <w:p w14:paraId="4103C97A" w14:textId="6BB496BB" w:rsidR="008F4CB5" w:rsidRDefault="008F4CB5" w:rsidP="008F4CB5">
      <w:pPr>
        <w:pStyle w:val="Code"/>
      </w:pPr>
      <w:r>
        <w:t xml:space="preserve">        CreateStaffTable()</w:t>
      </w:r>
    </w:p>
    <w:p w14:paraId="49552968" w14:textId="3618107B" w:rsidR="008F4CB5" w:rsidRDefault="008F4CB5" w:rsidP="008F4CB5">
      <w:pPr>
        <w:pStyle w:val="Code"/>
      </w:pPr>
      <w:r>
        <w:t xml:space="preserve">        CreateTransTable()</w:t>
      </w:r>
    </w:p>
    <w:p w14:paraId="63225DAF" w14:textId="435C06F6" w:rsidR="008F4CB5" w:rsidRDefault="008F4CB5" w:rsidP="008F4CB5">
      <w:pPr>
        <w:pStyle w:val="Code"/>
      </w:pPr>
      <w:r>
        <w:t xml:space="preserve">    END PROCEDURE</w:t>
      </w:r>
    </w:p>
    <w:p w14:paraId="3870F9C9" w14:textId="295F068D" w:rsidR="008F4CB5" w:rsidRDefault="008F4CB5" w:rsidP="008F4CB5">
      <w:pPr>
        <w:pStyle w:val="Code"/>
      </w:pPr>
      <w:r>
        <w:t xml:space="preserve">    </w:t>
      </w:r>
    </w:p>
    <w:p w14:paraId="612B6D7B" w14:textId="1B940071" w:rsidR="008F4CB5" w:rsidRDefault="008F4CB5" w:rsidP="008F4CB5">
      <w:pPr>
        <w:pStyle w:val="Code"/>
      </w:pPr>
      <w:r>
        <w:t xml:space="preserve">    FUNCTION OpenConnectionToDB()</w:t>
      </w:r>
    </w:p>
    <w:p w14:paraId="5A14033D" w14:textId="632C10D3" w:rsidR="008F4CB5" w:rsidRDefault="008F4CB5" w:rsidP="008F4CB5">
      <w:pPr>
        <w:pStyle w:val="Code"/>
      </w:pPr>
      <w:r>
        <w:t xml:space="preserve">        connection = "URI=file:" + Application.persistentDataPath + "/BPos_Database.db"</w:t>
      </w:r>
    </w:p>
    <w:p w14:paraId="4CCD2928" w14:textId="0A72D567" w:rsidR="008F4CB5" w:rsidRDefault="008F4CB5" w:rsidP="008F4CB5">
      <w:pPr>
        <w:pStyle w:val="Code"/>
      </w:pPr>
      <w:r>
        <w:t xml:space="preserve">        stockDBConnection = new SqliteConnection(connection)</w:t>
      </w:r>
    </w:p>
    <w:p w14:paraId="75B0AFE1" w14:textId="58B978FD" w:rsidR="008F4CB5" w:rsidRDefault="008F4CB5" w:rsidP="008F4CB5">
      <w:pPr>
        <w:pStyle w:val="Code"/>
      </w:pPr>
      <w:r>
        <w:t xml:space="preserve">        stockDBConnection.Open()</w:t>
      </w:r>
    </w:p>
    <w:p w14:paraId="16584E77" w14:textId="454D0B41" w:rsidR="008F4CB5" w:rsidRDefault="008F4CB5" w:rsidP="008F4CB5">
      <w:pPr>
        <w:pStyle w:val="Code"/>
      </w:pPr>
      <w:r>
        <w:t xml:space="preserve">        RETURN stockDBConnection</w:t>
      </w:r>
    </w:p>
    <w:p w14:paraId="54C6EB4B" w14:textId="4BEC76BA" w:rsidR="008F4CB5" w:rsidRDefault="008F4CB5" w:rsidP="008F4CB5">
      <w:pPr>
        <w:pStyle w:val="Code"/>
      </w:pPr>
      <w:r>
        <w:t xml:space="preserve">    END FUNCTION</w:t>
      </w:r>
    </w:p>
    <w:p w14:paraId="6E3D81B2" w14:textId="77777777" w:rsidR="008F4CB5" w:rsidRDefault="008F4CB5" w:rsidP="008F4CB5">
      <w:pPr>
        <w:pStyle w:val="Code"/>
      </w:pPr>
    </w:p>
    <w:p w14:paraId="48A5879E" w14:textId="3E8BE429" w:rsidR="008F4CB5" w:rsidRDefault="008F4CB5" w:rsidP="008F4CB5">
      <w:pPr>
        <w:pStyle w:val="Code"/>
      </w:pPr>
      <w:r>
        <w:t xml:space="preserve">    PROCEDURE CreateStockTable()</w:t>
      </w:r>
    </w:p>
    <w:p w14:paraId="11509F47" w14:textId="1EEFA5D9" w:rsidR="008F4CB5" w:rsidRDefault="008F4CB5" w:rsidP="008F4CB5">
      <w:pPr>
        <w:pStyle w:val="Code"/>
      </w:pPr>
      <w:r>
        <w:t xml:space="preserve">        dbcmd = dbcon.CreateCommand()</w:t>
      </w:r>
    </w:p>
    <w:p w14:paraId="5CFB2954" w14:textId="3FD9FC78" w:rsidR="008F4CB5" w:rsidRDefault="008F4CB5" w:rsidP="008F4CB5">
      <w:pPr>
        <w:pStyle w:val="Code"/>
      </w:pPr>
      <w:r>
        <w:t xml:space="preserve">        q_createTable = "CREATE TABLE IF NOT EXISTS stock_table (id INTEGER PRIMARY KEY, name VARCHAR(255), cost FLOAT, type INTEGER);"</w:t>
      </w:r>
    </w:p>
    <w:p w14:paraId="2A6D60BF" w14:textId="1B42364B" w:rsidR="008F4CB5" w:rsidRDefault="008F4CB5" w:rsidP="008F4CB5">
      <w:pPr>
        <w:pStyle w:val="Code"/>
      </w:pPr>
      <w:r>
        <w:t xml:space="preserve">        dbcmd.CommandText = q_createTable</w:t>
      </w:r>
    </w:p>
    <w:p w14:paraId="41254213" w14:textId="295D3348" w:rsidR="008F4CB5" w:rsidRDefault="008F4CB5" w:rsidP="008F4CB5">
      <w:pPr>
        <w:pStyle w:val="Code"/>
      </w:pPr>
      <w:r>
        <w:t xml:space="preserve">        dbcmd.ExecuteReader()</w:t>
      </w:r>
    </w:p>
    <w:p w14:paraId="4D649FB4" w14:textId="45D023DC" w:rsidR="008F4CB5" w:rsidRDefault="008F4CB5" w:rsidP="008F4CB5">
      <w:pPr>
        <w:pStyle w:val="Code"/>
      </w:pPr>
      <w:r>
        <w:t xml:space="preserve">    END PROCEDURE</w:t>
      </w:r>
    </w:p>
    <w:p w14:paraId="284F9D33" w14:textId="5DE6C038" w:rsidR="008F4CB5" w:rsidRDefault="008F4CB5" w:rsidP="008F4CB5">
      <w:pPr>
        <w:pStyle w:val="Code"/>
      </w:pPr>
      <w:r>
        <w:t xml:space="preserve">    </w:t>
      </w:r>
    </w:p>
    <w:p w14:paraId="114E7B15" w14:textId="711409EA" w:rsidR="008F4CB5" w:rsidRDefault="008F4CB5" w:rsidP="008F4CB5">
      <w:pPr>
        <w:pStyle w:val="Code"/>
      </w:pPr>
      <w:r>
        <w:t xml:space="preserve">    PROCEDURE InsertValuesIntoStockTable(itemToAdd)</w:t>
      </w:r>
    </w:p>
    <w:p w14:paraId="0AD48809" w14:textId="65BD02D9" w:rsidR="008F4CB5" w:rsidRDefault="008F4CB5" w:rsidP="008F4CB5">
      <w:pPr>
        <w:pStyle w:val="Code"/>
      </w:pPr>
      <w:r>
        <w:t xml:space="preserve">        cmnd = dbcon.CreateCommand()</w:t>
      </w:r>
    </w:p>
    <w:p w14:paraId="1673659D" w14:textId="4CA0CEE7" w:rsidR="008F4CB5" w:rsidRDefault="008F4CB5" w:rsidP="008F4CB5">
      <w:pPr>
        <w:pStyle w:val="Code"/>
      </w:pPr>
      <w:r>
        <w:t xml:space="preserve">        cmnd.CommandText = "INSERT OR REPLACE INTO stock_table (id, name, cost, type) VALUES(" + itemToAdd.id + ", '" + itemToAdd.itemName + "', " + itemToAdd.cost + ", " + itemName.type + ");"</w:t>
      </w:r>
    </w:p>
    <w:p w14:paraId="640DEF2E" w14:textId="617E595D" w:rsidR="008F4CB5" w:rsidRDefault="008F4CB5" w:rsidP="008F4CB5">
      <w:pPr>
        <w:pStyle w:val="Code"/>
      </w:pPr>
      <w:r>
        <w:t xml:space="preserve">        cmnd.ExecuteNonQuery()</w:t>
      </w:r>
    </w:p>
    <w:p w14:paraId="059DABEE" w14:textId="2D6FDA51" w:rsidR="008F4CB5" w:rsidRDefault="008F4CB5" w:rsidP="008F4CB5">
      <w:pPr>
        <w:pStyle w:val="Code"/>
      </w:pPr>
      <w:r>
        <w:t xml:space="preserve">    END PROCEDURE</w:t>
      </w:r>
    </w:p>
    <w:p w14:paraId="0CD97260" w14:textId="0EF03BB7" w:rsidR="008F4CB5" w:rsidRDefault="008F4CB5" w:rsidP="008F4CB5">
      <w:pPr>
        <w:pStyle w:val="Code"/>
      </w:pPr>
      <w:r>
        <w:t xml:space="preserve">    </w:t>
      </w:r>
    </w:p>
    <w:p w14:paraId="0D058719" w14:textId="09FEEDFF" w:rsidR="008F4CB5" w:rsidRDefault="008F4CB5" w:rsidP="008F4CB5">
      <w:pPr>
        <w:pStyle w:val="Code"/>
      </w:pPr>
      <w:r>
        <w:t xml:space="preserve">    FUNCTION ReadValuesInStockTable(id, itemName)</w:t>
      </w:r>
    </w:p>
    <w:p w14:paraId="281C82BB" w14:textId="2E6CF0C1" w:rsidR="008F4CB5" w:rsidRDefault="008F4CB5" w:rsidP="008F4CB5">
      <w:pPr>
        <w:pStyle w:val="Code"/>
      </w:pPr>
      <w:r>
        <w:t xml:space="preserve">        itemsReturned = []</w:t>
      </w:r>
    </w:p>
    <w:p w14:paraId="68CFFFB2" w14:textId="6A41A3A1" w:rsidR="008F4CB5" w:rsidRDefault="008F4CB5" w:rsidP="008F4CB5">
      <w:pPr>
        <w:pStyle w:val="Code"/>
      </w:pPr>
      <w:r>
        <w:t xml:space="preserve">        cmnd_read = dbcon.CreateCommand()</w:t>
      </w:r>
    </w:p>
    <w:p w14:paraId="0E913F9C" w14:textId="603F85BE" w:rsidR="008F4CB5" w:rsidRDefault="008F4CB5" w:rsidP="008F4CB5">
      <w:pPr>
        <w:pStyle w:val="Code"/>
      </w:pPr>
      <w:r>
        <w:t xml:space="preserve">        query = "SELECT * FROM stock_table WHERE id LIKE '%" + id + "%' AND name LIKE '%" + itemName + "%';"</w:t>
      </w:r>
    </w:p>
    <w:p w14:paraId="75420562" w14:textId="4122C8B0" w:rsidR="008F4CB5" w:rsidRDefault="008F4CB5" w:rsidP="008F4CB5">
      <w:pPr>
        <w:pStyle w:val="Code"/>
      </w:pPr>
      <w:r>
        <w:t xml:space="preserve">        reader = cmnd_read.ExecuteReader()</w:t>
      </w:r>
    </w:p>
    <w:p w14:paraId="00D565E9" w14:textId="1F7BFC99" w:rsidR="008F4CB5" w:rsidRDefault="008F4CB5" w:rsidP="008F4CB5">
      <w:pPr>
        <w:pStyle w:val="Code"/>
      </w:pPr>
      <w:r>
        <w:t xml:space="preserve">        WHILE reader.Read()</w:t>
      </w:r>
    </w:p>
    <w:p w14:paraId="15B33EF0" w14:textId="11AB7A87" w:rsidR="008F4CB5" w:rsidRDefault="008F4CB5" w:rsidP="008F4CB5">
      <w:pPr>
        <w:pStyle w:val="Code"/>
      </w:pPr>
      <w:r>
        <w:t xml:space="preserve">            newItem = new item</w:t>
      </w:r>
    </w:p>
    <w:p w14:paraId="188245DF" w14:textId="45E5B5DA" w:rsidR="008F4CB5" w:rsidRDefault="008F4CB5" w:rsidP="008F4CB5">
      <w:pPr>
        <w:pStyle w:val="Code"/>
      </w:pPr>
      <w:r>
        <w:t xml:space="preserve">            newItem.id = System.Convert.ToInt32(reader[0])</w:t>
      </w:r>
    </w:p>
    <w:p w14:paraId="58BF4255" w14:textId="6C017E96" w:rsidR="008F4CB5" w:rsidRDefault="008F4CB5" w:rsidP="008F4CB5">
      <w:pPr>
        <w:pStyle w:val="Code"/>
      </w:pPr>
      <w:r>
        <w:t xml:space="preserve">            newItem.name = System.Convert.ToString(reader[1])</w:t>
      </w:r>
    </w:p>
    <w:p w14:paraId="3C608F8F" w14:textId="3A5C6F8F" w:rsidR="008F4CB5" w:rsidRDefault="008F4CB5" w:rsidP="008F4CB5">
      <w:pPr>
        <w:pStyle w:val="Code"/>
      </w:pPr>
      <w:r>
        <w:t xml:space="preserve">            newItem.cost = FLOAT(System.Convert.ToDouble(reader[2]))</w:t>
      </w:r>
    </w:p>
    <w:p w14:paraId="5F70267B" w14:textId="5B46B0B4" w:rsidR="008F4CB5" w:rsidRDefault="008F4CB5" w:rsidP="008F4CB5">
      <w:pPr>
        <w:pStyle w:val="Code"/>
      </w:pPr>
      <w:r>
        <w:t xml:space="preserve">            newItem.type = System.Convert.ToInt32(reader[3])</w:t>
      </w:r>
    </w:p>
    <w:p w14:paraId="6C812C19" w14:textId="17FF29BD" w:rsidR="008F4CB5" w:rsidRDefault="008F4CB5" w:rsidP="008F4CB5">
      <w:pPr>
        <w:pStyle w:val="Code"/>
      </w:pPr>
      <w:r>
        <w:t xml:space="preserve">            itemsReturned += newItem</w:t>
      </w:r>
    </w:p>
    <w:p w14:paraId="3285BF1B" w14:textId="232A9CC3" w:rsidR="008F4CB5" w:rsidRDefault="008F4CB5" w:rsidP="008F4CB5">
      <w:pPr>
        <w:pStyle w:val="Code"/>
      </w:pPr>
      <w:r>
        <w:t xml:space="preserve">        NEXT WHILE</w:t>
      </w:r>
    </w:p>
    <w:p w14:paraId="50014ABF" w14:textId="17B41584" w:rsidR="008F4CB5" w:rsidRDefault="008F4CB5" w:rsidP="008F4CB5">
      <w:pPr>
        <w:pStyle w:val="Code"/>
      </w:pPr>
      <w:r>
        <w:t xml:space="preserve">        RETURN itemsReturned</w:t>
      </w:r>
    </w:p>
    <w:p w14:paraId="5C9D565B" w14:textId="069DD0C5" w:rsidR="008F4CB5" w:rsidRDefault="008F4CB5" w:rsidP="008F4CB5">
      <w:pPr>
        <w:pStyle w:val="Code"/>
      </w:pPr>
      <w:r>
        <w:t xml:space="preserve">    END FUNCTION</w:t>
      </w:r>
    </w:p>
    <w:p w14:paraId="1B06BA27" w14:textId="22987991" w:rsidR="008F4CB5" w:rsidRDefault="008F4CB5" w:rsidP="008F4CB5">
      <w:pPr>
        <w:pStyle w:val="Code"/>
      </w:pPr>
      <w:r>
        <w:t xml:space="preserve">    </w:t>
      </w:r>
    </w:p>
    <w:p w14:paraId="6C201C84" w14:textId="1756056D" w:rsidR="008F4CB5" w:rsidRDefault="008F4CB5" w:rsidP="008F4CB5">
      <w:pPr>
        <w:pStyle w:val="Code"/>
      </w:pPr>
      <w:r>
        <w:t xml:space="preserve">    PROCEDURE CreateStaffTable()</w:t>
      </w:r>
    </w:p>
    <w:p w14:paraId="26F2F68E" w14:textId="1F85CC47" w:rsidR="008F4CB5" w:rsidRDefault="008F4CB5" w:rsidP="008F4CB5">
      <w:pPr>
        <w:pStyle w:val="Code"/>
      </w:pPr>
      <w:r>
        <w:t xml:space="preserve">        dbcmd = dbcon.CreateCommand()</w:t>
      </w:r>
    </w:p>
    <w:p w14:paraId="51E97024" w14:textId="5CAC3B81" w:rsidR="008F4CB5" w:rsidRDefault="008F4CB5" w:rsidP="008F4CB5">
      <w:pPr>
        <w:pStyle w:val="Code"/>
      </w:pPr>
      <w:r>
        <w:t xml:space="preserve">        q_createTable = "CREATE TABLE IF NOT EXISTS staff_table (staffId INTEGER PRIMARY KEY, firstName VARCHAR(255), lastName VARCHAR(255), dateOfBirth DATE, validUntill DATE, startDate DATE, premissionsLv INTEGER);"</w:t>
      </w:r>
    </w:p>
    <w:p w14:paraId="037FE4A8" w14:textId="705501FE" w:rsidR="008F4CB5" w:rsidRDefault="008F4CB5" w:rsidP="008F4CB5">
      <w:pPr>
        <w:pStyle w:val="Code"/>
      </w:pPr>
      <w:r>
        <w:lastRenderedPageBreak/>
        <w:t xml:space="preserve">        dbcmd.CommandText = q_createTable</w:t>
      </w:r>
    </w:p>
    <w:p w14:paraId="5C73B0C2" w14:textId="5C6D3E25" w:rsidR="008F4CB5" w:rsidRDefault="008F4CB5" w:rsidP="008F4CB5">
      <w:pPr>
        <w:pStyle w:val="Code"/>
      </w:pPr>
      <w:r>
        <w:t xml:space="preserve">        dbcmd.ExecuteReader()</w:t>
      </w:r>
    </w:p>
    <w:p w14:paraId="5D50F75D" w14:textId="27C889E3" w:rsidR="008F4CB5" w:rsidRDefault="008F4CB5" w:rsidP="008F4CB5">
      <w:pPr>
        <w:pStyle w:val="Code"/>
      </w:pPr>
      <w:r>
        <w:t xml:space="preserve">    END PROCEDURE</w:t>
      </w:r>
    </w:p>
    <w:p w14:paraId="062E926A" w14:textId="70301E91" w:rsidR="008F4CB5" w:rsidRDefault="008F4CB5" w:rsidP="008F4CB5">
      <w:pPr>
        <w:pStyle w:val="Code"/>
      </w:pPr>
      <w:r>
        <w:t xml:space="preserve">    </w:t>
      </w:r>
    </w:p>
    <w:p w14:paraId="43B3A800" w14:textId="1A13E38F" w:rsidR="008F4CB5" w:rsidRDefault="008F4CB5" w:rsidP="008F4CB5">
      <w:pPr>
        <w:pStyle w:val="Code"/>
      </w:pPr>
      <w:r>
        <w:t xml:space="preserve">    PROCEDURE InsertValuesIntoStaffTable(staffMemberToAdd)</w:t>
      </w:r>
    </w:p>
    <w:p w14:paraId="5E40EA61" w14:textId="1AF0C611" w:rsidR="008F4CB5" w:rsidRDefault="008F4CB5" w:rsidP="008F4CB5">
      <w:pPr>
        <w:pStyle w:val="Code"/>
      </w:pPr>
      <w:r>
        <w:t xml:space="preserve">        formattedValidDate = "'" + staffMemberToAdd.validUntill.Year + "-" + staffMemberToAdd.validUntill.Month + "-" + staffMemberToAdd.validUntill.Day + "'"</w:t>
      </w:r>
    </w:p>
    <w:p w14:paraId="7B6C7808" w14:textId="2CC1F240" w:rsidR="008F4CB5" w:rsidRDefault="008F4CB5" w:rsidP="008F4CB5">
      <w:pPr>
        <w:pStyle w:val="Code"/>
      </w:pPr>
      <w:r>
        <w:t xml:space="preserve">        formattedStartDate = "'" + staffMemberToAdd.startDate.Year + "-" + staffMemberToAdd.startDate.Month + "-" + staffMemberToAdd.startDate.Day + "'"</w:t>
      </w:r>
    </w:p>
    <w:p w14:paraId="0B45C139" w14:textId="34E51EAA" w:rsidR="008F4CB5" w:rsidRDefault="008F4CB5" w:rsidP="008F4CB5">
      <w:pPr>
        <w:pStyle w:val="Code"/>
      </w:pPr>
      <w:r>
        <w:t xml:space="preserve">        formattedDOB = "'" + staffMemberToAdd.dob.Year + "-" + staffMemberToAdd.dob.Month + "-" + staffMemberToAdd.dob.Day + "'"</w:t>
      </w:r>
    </w:p>
    <w:p w14:paraId="0E1253FE" w14:textId="19C42E10" w:rsidR="008F4CB5" w:rsidRDefault="008F4CB5" w:rsidP="008F4CB5">
      <w:pPr>
        <w:pStyle w:val="Code"/>
      </w:pPr>
      <w:r>
        <w:t xml:space="preserve">        cmnd = dbcon.CreateCommand()</w:t>
      </w:r>
    </w:p>
    <w:p w14:paraId="702CF829" w14:textId="509ECA42" w:rsidR="008F4CB5" w:rsidRDefault="008F4CB5" w:rsidP="008F4CB5">
      <w:pPr>
        <w:pStyle w:val="Code"/>
      </w:pPr>
      <w:r>
        <w:t xml:space="preserve">        cmnd.CommandText = "INSERT OR REPLACE INTO staff_table VALUES (" + staffMemberToAdd.id + ", '" + staffMemberToAdd.firstName + "', '" + staffMemberToAdd.lastName + "', " + formattedDOB + ", " + formattedValidDate + ", " + formattedStartDate + ", " + staffMemberToAdd.permsLv + ");"</w:t>
      </w:r>
    </w:p>
    <w:p w14:paraId="08392247" w14:textId="0307D573" w:rsidR="008F4CB5" w:rsidRDefault="008F4CB5" w:rsidP="008F4CB5">
      <w:pPr>
        <w:pStyle w:val="Code"/>
      </w:pPr>
      <w:r>
        <w:t xml:space="preserve">        cmnd.ExecuteNonQuery()</w:t>
      </w:r>
    </w:p>
    <w:p w14:paraId="12E4A821" w14:textId="7C86CBE3" w:rsidR="008F4CB5" w:rsidRDefault="008F4CB5" w:rsidP="008F4CB5">
      <w:pPr>
        <w:pStyle w:val="Code"/>
      </w:pPr>
      <w:r>
        <w:t xml:space="preserve">    END PROCEDURE</w:t>
      </w:r>
    </w:p>
    <w:p w14:paraId="6912C584" w14:textId="31820BBC" w:rsidR="008F4CB5" w:rsidRDefault="008F4CB5" w:rsidP="008F4CB5">
      <w:pPr>
        <w:pStyle w:val="Code"/>
      </w:pPr>
      <w:r>
        <w:t xml:space="preserve">    </w:t>
      </w:r>
    </w:p>
    <w:p w14:paraId="10303664" w14:textId="21C4332E" w:rsidR="008F4CB5" w:rsidRDefault="008F4CB5" w:rsidP="008F4CB5">
      <w:pPr>
        <w:pStyle w:val="Code"/>
      </w:pPr>
      <w:r>
        <w:t xml:space="preserve">    FUNCTION ReadValuesInStaffTable(id, lastName)</w:t>
      </w:r>
    </w:p>
    <w:p w14:paraId="24A36136" w14:textId="057DAB4D" w:rsidR="008F4CB5" w:rsidRDefault="008F4CB5" w:rsidP="008F4CB5">
      <w:pPr>
        <w:pStyle w:val="Code"/>
      </w:pPr>
      <w:r>
        <w:t xml:space="preserve">        staffRetuned = []</w:t>
      </w:r>
    </w:p>
    <w:p w14:paraId="2AD52804" w14:textId="172B5EA4" w:rsidR="008F4CB5" w:rsidRDefault="008F4CB5" w:rsidP="008F4CB5">
      <w:pPr>
        <w:pStyle w:val="Code"/>
      </w:pPr>
      <w:r>
        <w:t xml:space="preserve">        cmnd_read = dbcon.CreateCommand()</w:t>
      </w:r>
    </w:p>
    <w:p w14:paraId="4E6CDB4C" w14:textId="4B048B11" w:rsidR="008F4CB5" w:rsidRDefault="008F4CB5" w:rsidP="008F4CB5">
      <w:pPr>
        <w:pStyle w:val="Code"/>
      </w:pPr>
      <w:r>
        <w:t xml:space="preserve">        query = "SELECT * FROM staff_table WHERE staffId LIKE " + id + " AND lastName LIKE '%" + lastName + "%';"</w:t>
      </w:r>
    </w:p>
    <w:p w14:paraId="4125D524" w14:textId="17C3A417" w:rsidR="008F4CB5" w:rsidRDefault="008F4CB5" w:rsidP="008F4CB5">
      <w:pPr>
        <w:pStyle w:val="Code"/>
      </w:pPr>
      <w:r>
        <w:t xml:space="preserve">        cmnd_read.CommandText = query</w:t>
      </w:r>
    </w:p>
    <w:p w14:paraId="636E9A72" w14:textId="177988E5" w:rsidR="008F4CB5" w:rsidRDefault="008F4CB5" w:rsidP="008F4CB5">
      <w:pPr>
        <w:pStyle w:val="Code"/>
      </w:pPr>
      <w:r>
        <w:t xml:space="preserve">        reader = cmnd_read.ExecuteReader()</w:t>
      </w:r>
    </w:p>
    <w:p w14:paraId="2527F57C" w14:textId="226D1D0B" w:rsidR="008F4CB5" w:rsidRDefault="008F4CB5" w:rsidP="008F4CB5">
      <w:pPr>
        <w:pStyle w:val="Code"/>
      </w:pPr>
      <w:r>
        <w:t xml:space="preserve">        WHILE reader.Read()</w:t>
      </w:r>
    </w:p>
    <w:p w14:paraId="0901695F" w14:textId="41A8A8D4" w:rsidR="008F4CB5" w:rsidRDefault="008F4CB5" w:rsidP="008F4CB5">
      <w:pPr>
        <w:pStyle w:val="Code"/>
      </w:pPr>
      <w:r>
        <w:t xml:space="preserve">            newStaff = new StaffMember</w:t>
      </w:r>
    </w:p>
    <w:p w14:paraId="16341464" w14:textId="2E09071C" w:rsidR="008F4CB5" w:rsidRDefault="008F4CB5" w:rsidP="008F4CB5">
      <w:pPr>
        <w:pStyle w:val="Code"/>
      </w:pPr>
      <w:r>
        <w:t xml:space="preserve">            newStaff.id = INTEGER(reader[0])</w:t>
      </w:r>
    </w:p>
    <w:p w14:paraId="66FF009D" w14:textId="1FDF4F5A" w:rsidR="008F4CB5" w:rsidRDefault="008F4CB5" w:rsidP="008F4CB5">
      <w:pPr>
        <w:pStyle w:val="Code"/>
      </w:pPr>
      <w:r>
        <w:t xml:space="preserve">            newStaff.firstName = STRING(reader[1])</w:t>
      </w:r>
    </w:p>
    <w:p w14:paraId="5FC78164" w14:textId="13AC33B9" w:rsidR="008F4CB5" w:rsidRDefault="008F4CB5" w:rsidP="008F4CB5">
      <w:pPr>
        <w:pStyle w:val="Code"/>
      </w:pPr>
      <w:r>
        <w:t xml:space="preserve">            newStaff.lastName = STRING(reader[2])</w:t>
      </w:r>
    </w:p>
    <w:p w14:paraId="03BBCAEC" w14:textId="4833B7DC" w:rsidR="008F4CB5" w:rsidRDefault="008F4CB5" w:rsidP="008F4CB5">
      <w:pPr>
        <w:pStyle w:val="Code"/>
      </w:pPr>
      <w:r>
        <w:t xml:space="preserve">            newStafff.dob = DATETIME(reader[3])</w:t>
      </w:r>
    </w:p>
    <w:p w14:paraId="5664814C" w14:textId="619F1BFF" w:rsidR="008F4CB5" w:rsidRDefault="008F4CB5" w:rsidP="008F4CB5">
      <w:pPr>
        <w:pStyle w:val="Code"/>
      </w:pPr>
      <w:r>
        <w:t xml:space="preserve">            newStaff.validDate = DATETIME(reader[4])</w:t>
      </w:r>
    </w:p>
    <w:p w14:paraId="68C117F9" w14:textId="42BAAA39" w:rsidR="008F4CB5" w:rsidRDefault="008F4CB5" w:rsidP="008F4CB5">
      <w:pPr>
        <w:pStyle w:val="Code"/>
      </w:pPr>
      <w:r>
        <w:t xml:space="preserve">            newStaff.startDate = DATETIME(reader[5])</w:t>
      </w:r>
    </w:p>
    <w:p w14:paraId="52C1A3B7" w14:textId="613E7829" w:rsidR="008F4CB5" w:rsidRDefault="008F4CB5" w:rsidP="008F4CB5">
      <w:pPr>
        <w:pStyle w:val="Code"/>
      </w:pPr>
      <w:r>
        <w:t xml:space="preserve">            newStaff.permsLv = INTEGER(reader[6])</w:t>
      </w:r>
    </w:p>
    <w:p w14:paraId="69B291C6" w14:textId="5EE17F07" w:rsidR="008F4CB5" w:rsidRDefault="008F4CB5" w:rsidP="008F4CB5">
      <w:pPr>
        <w:pStyle w:val="Code"/>
      </w:pPr>
      <w:r>
        <w:t xml:space="preserve">            staffRetuned += newStaff</w:t>
      </w:r>
    </w:p>
    <w:p w14:paraId="028F4129" w14:textId="70FC7C35" w:rsidR="008F4CB5" w:rsidRDefault="008F4CB5" w:rsidP="008F4CB5">
      <w:pPr>
        <w:pStyle w:val="Code"/>
      </w:pPr>
      <w:r>
        <w:t xml:space="preserve">        NEXT WHILE</w:t>
      </w:r>
    </w:p>
    <w:p w14:paraId="4CC36868" w14:textId="4342756C" w:rsidR="008F4CB5" w:rsidRDefault="008F4CB5" w:rsidP="008F4CB5">
      <w:pPr>
        <w:pStyle w:val="Code"/>
      </w:pPr>
      <w:r>
        <w:t xml:space="preserve">        RETURN staffRetuned</w:t>
      </w:r>
    </w:p>
    <w:p w14:paraId="7F89458E" w14:textId="6D41BAED" w:rsidR="008F4CB5" w:rsidRDefault="008F4CB5" w:rsidP="008F4CB5">
      <w:pPr>
        <w:pStyle w:val="Code"/>
      </w:pPr>
      <w:r>
        <w:t xml:space="preserve">    END FUNCTION</w:t>
      </w:r>
    </w:p>
    <w:p w14:paraId="503E5F62" w14:textId="43BBFF9D" w:rsidR="008F4CB5" w:rsidRDefault="008F4CB5" w:rsidP="008F4CB5">
      <w:pPr>
        <w:pStyle w:val="Code"/>
      </w:pPr>
      <w:r>
        <w:t xml:space="preserve">    </w:t>
      </w:r>
    </w:p>
    <w:p w14:paraId="03DE03C1" w14:textId="19948DC3" w:rsidR="008F4CB5" w:rsidRDefault="008F4CB5" w:rsidP="008F4CB5">
      <w:pPr>
        <w:pStyle w:val="Code"/>
      </w:pPr>
      <w:r>
        <w:t xml:space="preserve">    PROCEDURE CreateTransTable()</w:t>
      </w:r>
    </w:p>
    <w:p w14:paraId="7742ABB9" w14:textId="22EFBF5D" w:rsidR="008F4CB5" w:rsidRDefault="008F4CB5" w:rsidP="008F4CB5">
      <w:pPr>
        <w:pStyle w:val="Code"/>
      </w:pPr>
      <w:r>
        <w:t xml:space="preserve">        dbcmd = dbcon.CreateCommand()</w:t>
      </w:r>
    </w:p>
    <w:p w14:paraId="53C2C347" w14:textId="74265D1E" w:rsidR="008F4CB5" w:rsidRDefault="008F4CB5" w:rsidP="008F4CB5">
      <w:pPr>
        <w:pStyle w:val="Code"/>
      </w:pPr>
      <w:r>
        <w:t xml:space="preserve">        q_createTable = "CREATE TABLE IF NOT EXISTS trans_table (transId INTEGER, date DATE, itemId INTEGER, quantity INTEGER, cost FLOAT, paymentType INTEGER, transCost FLOAT, serviceMemeberId INTEGER, PRIMARY KEY (id, itemId));"</w:t>
      </w:r>
    </w:p>
    <w:p w14:paraId="71CA6A5C" w14:textId="163B8201" w:rsidR="008F4CB5" w:rsidRDefault="008F4CB5" w:rsidP="008F4CB5">
      <w:pPr>
        <w:pStyle w:val="Code"/>
      </w:pPr>
      <w:r>
        <w:t xml:space="preserve">        dbcmd.CommandText = q_createTable</w:t>
      </w:r>
    </w:p>
    <w:p w14:paraId="7D5F3704" w14:textId="16867A6F" w:rsidR="008F4CB5" w:rsidRDefault="008F4CB5" w:rsidP="008F4CB5">
      <w:pPr>
        <w:pStyle w:val="Code"/>
      </w:pPr>
      <w:r>
        <w:t xml:space="preserve">        dbcmd.ExecuteReader()</w:t>
      </w:r>
    </w:p>
    <w:p w14:paraId="48CE8E5C" w14:textId="4E6F45C1" w:rsidR="008F4CB5" w:rsidRDefault="008F4CB5" w:rsidP="008F4CB5">
      <w:pPr>
        <w:pStyle w:val="Code"/>
      </w:pPr>
      <w:r>
        <w:t xml:space="preserve">    END PROCEDURE</w:t>
      </w:r>
    </w:p>
    <w:p w14:paraId="37384DA4" w14:textId="6417F2BB" w:rsidR="008F4CB5" w:rsidRDefault="008F4CB5" w:rsidP="008F4CB5">
      <w:pPr>
        <w:pStyle w:val="Code"/>
      </w:pPr>
      <w:r>
        <w:t xml:space="preserve">    </w:t>
      </w:r>
    </w:p>
    <w:p w14:paraId="06076DD7" w14:textId="60A7F3A8" w:rsidR="008F4CB5" w:rsidRDefault="008F4CB5" w:rsidP="008F4CB5">
      <w:pPr>
        <w:pStyle w:val="Code"/>
      </w:pPr>
      <w:r>
        <w:t xml:space="preserve">    PROCEDURE InsertValuesIntoTransTable(transactionToAdd)</w:t>
      </w:r>
    </w:p>
    <w:p w14:paraId="660D7BBD" w14:textId="0314085A" w:rsidR="008F4CB5" w:rsidRDefault="008F4CB5" w:rsidP="008F4CB5">
      <w:pPr>
        <w:pStyle w:val="Code"/>
      </w:pPr>
      <w:r>
        <w:t xml:space="preserve">        formattedDate = "'" + transactionToAdd.date.Year + "-" + transactionToAdd.date.Month + "-" + transactionToAdd.date.Day + "'"</w:t>
      </w:r>
    </w:p>
    <w:p w14:paraId="2E50E910" w14:textId="1298D33B" w:rsidR="008F4CB5" w:rsidRDefault="008F4CB5" w:rsidP="008F4CB5">
      <w:pPr>
        <w:pStyle w:val="Code"/>
      </w:pPr>
      <w:r>
        <w:t xml:space="preserve">        cmnd = dbcon.CreateCommand()</w:t>
      </w:r>
    </w:p>
    <w:p w14:paraId="7109D7C3" w14:textId="67926828" w:rsidR="008F4CB5" w:rsidRDefault="008F4CB5" w:rsidP="008F4CB5">
      <w:pPr>
        <w:pStyle w:val="Code"/>
      </w:pPr>
      <w:r>
        <w:t xml:space="preserve">        FOR i IN RANGE 0 TO transactionToAdd.itemsInTrans</w:t>
      </w:r>
    </w:p>
    <w:p w14:paraId="21A74296" w14:textId="485975CF" w:rsidR="008F4CB5" w:rsidRDefault="008F4CB5" w:rsidP="008F4CB5">
      <w:pPr>
        <w:pStyle w:val="Code"/>
      </w:pPr>
      <w:r>
        <w:t xml:space="preserve">            cmnd.CommandText = INSERT OR REPLACE INTO trans_table VALUES (" + transactionToAdd.id + ", " + formattedDate + ", " + transactionToAdd.itemsInTrans[i].id + ", " + transactionToAdd.itemAmounts[i] + ", " + transactionToAdd.itemsInTrans[i].cost + ", " + transactionToAdd.paymentType + ", " + transactionToAdd.totalCost + ", " + transactionToAdd.serviceMemeberId + ");"</w:t>
      </w:r>
    </w:p>
    <w:p w14:paraId="28B239F4" w14:textId="405FFC22" w:rsidR="008F4CB5" w:rsidRDefault="008F4CB5" w:rsidP="008F4CB5">
      <w:pPr>
        <w:pStyle w:val="Code"/>
      </w:pPr>
      <w:r>
        <w:t xml:space="preserve">            cmnd.ExecuteNonQuery()</w:t>
      </w:r>
    </w:p>
    <w:p w14:paraId="586607BA" w14:textId="5E12D074" w:rsidR="008F4CB5" w:rsidRDefault="008F4CB5" w:rsidP="008F4CB5">
      <w:pPr>
        <w:pStyle w:val="Code"/>
      </w:pPr>
      <w:r>
        <w:t xml:space="preserve">        NEXT i</w:t>
      </w:r>
    </w:p>
    <w:p w14:paraId="5D434C5A" w14:textId="6666FE43" w:rsidR="008F4CB5" w:rsidRDefault="008F4CB5" w:rsidP="008F4CB5">
      <w:pPr>
        <w:pStyle w:val="Code"/>
      </w:pPr>
      <w:r>
        <w:t xml:space="preserve">    END PROCEDURE</w:t>
      </w:r>
    </w:p>
    <w:p w14:paraId="79D4F41B" w14:textId="4D409A1F" w:rsidR="008F4CB5" w:rsidRDefault="008F4CB5" w:rsidP="008F4CB5">
      <w:pPr>
        <w:pStyle w:val="Code"/>
      </w:pPr>
      <w:r>
        <w:t xml:space="preserve">    </w:t>
      </w:r>
    </w:p>
    <w:p w14:paraId="79A5A0B9" w14:textId="47D64DF2" w:rsidR="008F4CB5" w:rsidRDefault="008F4CB5" w:rsidP="008F4CB5">
      <w:pPr>
        <w:pStyle w:val="Code"/>
      </w:pPr>
      <w:r>
        <w:t xml:space="preserve">    FUNCTION ReadValuesInTransTable(transId, transDate, transTotalCost)</w:t>
      </w:r>
    </w:p>
    <w:p w14:paraId="6213CF38" w14:textId="4FA4E52F" w:rsidR="008F4CB5" w:rsidRDefault="008F4CB5" w:rsidP="008F4CB5">
      <w:pPr>
        <w:pStyle w:val="Code"/>
      </w:pPr>
      <w:r>
        <w:t xml:space="preserve">        rtTrans = new transaction</w:t>
      </w:r>
    </w:p>
    <w:p w14:paraId="2D01747B" w14:textId="292B4A3E" w:rsidR="008F4CB5" w:rsidRDefault="008F4CB5" w:rsidP="008F4CB5">
      <w:pPr>
        <w:pStyle w:val="Code"/>
      </w:pPr>
      <w:r>
        <w:t xml:space="preserve">        formattedDate = "'" + transDate.Year + "-" + transDate.Month + "-" + transDate.Day + "'"</w:t>
      </w:r>
    </w:p>
    <w:p w14:paraId="2BDE640F" w14:textId="6EF3A6FD" w:rsidR="008F4CB5" w:rsidRDefault="008F4CB5" w:rsidP="008F4CB5">
      <w:pPr>
        <w:pStyle w:val="Code"/>
      </w:pPr>
      <w:r>
        <w:t xml:space="preserve">        cmnd_read.dbcon.CreateCommand()</w:t>
      </w:r>
    </w:p>
    <w:p w14:paraId="0DB150F8" w14:textId="2E2A84D8" w:rsidR="008F4CB5" w:rsidRDefault="008F4CB5" w:rsidP="008F4CB5">
      <w:pPr>
        <w:pStyle w:val="Code"/>
      </w:pPr>
      <w:r>
        <w:t xml:space="preserve">        query = "SELECT * FROM trans_table WHERE transId LIKE " + transId + " AND date LIKE " + formattedDate + " AND transCost LIKE " + transTotalCost + ";"</w:t>
      </w:r>
    </w:p>
    <w:p w14:paraId="667BF270" w14:textId="48DE6D66" w:rsidR="008F4CB5" w:rsidRDefault="008F4CB5" w:rsidP="008F4CB5">
      <w:pPr>
        <w:pStyle w:val="Code"/>
      </w:pPr>
      <w:r>
        <w:t xml:space="preserve">        cmnd_read.CommandText = query</w:t>
      </w:r>
    </w:p>
    <w:p w14:paraId="3C10A34E" w14:textId="0B5937A6" w:rsidR="008F4CB5" w:rsidRDefault="008F4CB5" w:rsidP="008F4CB5">
      <w:pPr>
        <w:pStyle w:val="Code"/>
      </w:pPr>
      <w:r>
        <w:t xml:space="preserve">        reader = cmnd_read.ExecuteReader()</w:t>
      </w:r>
    </w:p>
    <w:p w14:paraId="6555C166" w14:textId="1476979C" w:rsidR="008F4CB5" w:rsidRDefault="008F4CB5" w:rsidP="008F4CB5">
      <w:pPr>
        <w:pStyle w:val="Code"/>
      </w:pPr>
      <w:r>
        <w:t xml:space="preserve">        WHILE reader.Read()</w:t>
      </w:r>
    </w:p>
    <w:p w14:paraId="25E94CA2" w14:textId="4B1C427C" w:rsidR="008F4CB5" w:rsidRDefault="008F4CB5" w:rsidP="008F4CB5">
      <w:pPr>
        <w:pStyle w:val="Code"/>
      </w:pPr>
      <w:r>
        <w:t xml:space="preserve">            rtTrans.id = INTEGER(reader[0])</w:t>
      </w:r>
    </w:p>
    <w:p w14:paraId="022DAFE2" w14:textId="758B3769" w:rsidR="008F4CB5" w:rsidRDefault="008F4CB5" w:rsidP="008F4CB5">
      <w:pPr>
        <w:pStyle w:val="Code"/>
      </w:pPr>
      <w:r>
        <w:t xml:space="preserve">            rtTrans.date = DATETIME(reader[1])</w:t>
      </w:r>
    </w:p>
    <w:p w14:paraId="2DC11A17" w14:textId="2EF1816C" w:rsidR="008F4CB5" w:rsidRDefault="008F4CB5" w:rsidP="008F4CB5">
      <w:pPr>
        <w:pStyle w:val="Code"/>
      </w:pPr>
      <w:r>
        <w:t xml:space="preserve">            rtTrans.itemsInTrans.ADD(new transItem)</w:t>
      </w:r>
    </w:p>
    <w:p w14:paraId="6412A58B" w14:textId="64103C56" w:rsidR="008F4CB5" w:rsidRDefault="008F4CB5" w:rsidP="008F4CB5">
      <w:pPr>
        <w:pStyle w:val="Code"/>
      </w:pPr>
      <w:r>
        <w:t xml:space="preserve">            itemNo = LENGTH(rtTrans.itemsInTrans) - 1</w:t>
      </w:r>
    </w:p>
    <w:p w14:paraId="3A65B763" w14:textId="7483EE96" w:rsidR="008F4CB5" w:rsidRDefault="008F4CB5" w:rsidP="008F4CB5">
      <w:pPr>
        <w:pStyle w:val="Code"/>
      </w:pPr>
      <w:r>
        <w:t xml:space="preserve">            rtTrans.itemsInTrans[itemNo].itemId = INTEGER(reader[2])</w:t>
      </w:r>
    </w:p>
    <w:p w14:paraId="6B392E66" w14:textId="77DAA249" w:rsidR="008F4CB5" w:rsidRDefault="008F4CB5" w:rsidP="008F4CB5">
      <w:pPr>
        <w:pStyle w:val="Code"/>
      </w:pPr>
      <w:r>
        <w:t xml:space="preserve">            rtTrans.itemsInTrans[itemNo].quantity = INTEGER(reader[3])</w:t>
      </w:r>
    </w:p>
    <w:p w14:paraId="0BB5EC4E" w14:textId="50103B7C" w:rsidR="008F4CB5" w:rsidRDefault="008F4CB5" w:rsidP="008F4CB5">
      <w:pPr>
        <w:pStyle w:val="Code"/>
      </w:pPr>
      <w:r>
        <w:t xml:space="preserve">            rtTrans.itemsInTrans[itemNo].cost = FLOAT(reader[4])</w:t>
      </w:r>
    </w:p>
    <w:p w14:paraId="5D371984" w14:textId="282F50AB" w:rsidR="008F4CB5" w:rsidRDefault="008F4CB5" w:rsidP="008F4CB5">
      <w:pPr>
        <w:pStyle w:val="Code"/>
      </w:pPr>
      <w:r>
        <w:t xml:space="preserve">            rtTrans.paymentType = INTEGER(reader[5])</w:t>
      </w:r>
    </w:p>
    <w:p w14:paraId="25DACB1A" w14:textId="3933DEA5" w:rsidR="008F4CB5" w:rsidRDefault="008F4CB5" w:rsidP="008F4CB5">
      <w:pPr>
        <w:pStyle w:val="Code"/>
      </w:pPr>
      <w:r>
        <w:t xml:space="preserve">            rtTrans.transCost = FLOAT(reader[6])</w:t>
      </w:r>
    </w:p>
    <w:p w14:paraId="55AE585F" w14:textId="76221F31" w:rsidR="008F4CB5" w:rsidRDefault="008F4CB5" w:rsidP="008F4CB5">
      <w:pPr>
        <w:pStyle w:val="Code"/>
      </w:pPr>
      <w:r>
        <w:t xml:space="preserve">            rtTrans.serviceMemeberId = INTEGER(reader[7])</w:t>
      </w:r>
    </w:p>
    <w:p w14:paraId="1C8109A2" w14:textId="644AE5E9" w:rsidR="008F4CB5" w:rsidRDefault="008F4CB5" w:rsidP="008F4CB5">
      <w:pPr>
        <w:pStyle w:val="Code"/>
      </w:pPr>
      <w:r>
        <w:t xml:space="preserve">        NEXT WHILE</w:t>
      </w:r>
    </w:p>
    <w:p w14:paraId="1D5B4C84" w14:textId="3E8D5154" w:rsidR="008F4CB5" w:rsidRDefault="008F4CB5" w:rsidP="008F4CB5">
      <w:pPr>
        <w:pStyle w:val="Code"/>
      </w:pPr>
      <w:r>
        <w:t xml:space="preserve">        RETURN rtTrans</w:t>
      </w:r>
    </w:p>
    <w:p w14:paraId="5293346D" w14:textId="1B9CD384" w:rsidR="008F4CB5" w:rsidRDefault="008F4CB5" w:rsidP="008F4CB5">
      <w:pPr>
        <w:pStyle w:val="Code"/>
      </w:pPr>
      <w:r>
        <w:t xml:space="preserve">    END FUNCTION</w:t>
      </w:r>
    </w:p>
    <w:p w14:paraId="744F1695" w14:textId="2DF76666" w:rsidR="008F4CB5" w:rsidRDefault="008F4CB5" w:rsidP="008F4CB5">
      <w:pPr>
        <w:pStyle w:val="Code"/>
      </w:pPr>
      <w:r>
        <w:t xml:space="preserve">    </w:t>
      </w:r>
    </w:p>
    <w:p w14:paraId="19223BEE" w14:textId="75715BDB" w:rsidR="008F4CB5" w:rsidRDefault="008F4CB5" w:rsidP="008F4CB5">
      <w:pPr>
        <w:pStyle w:val="Code"/>
      </w:pPr>
      <w:r>
        <w:t xml:space="preserve">    PROCEDURE StockLuDBR(client, idToFind, nameToFind)</w:t>
      </w:r>
    </w:p>
    <w:p w14:paraId="5161DF38" w14:textId="54168BAA" w:rsidR="008F4CB5" w:rsidRDefault="008F4CB5" w:rsidP="008F4CB5">
      <w:pPr>
        <w:pStyle w:val="Code"/>
      </w:pPr>
      <w:r>
        <w:t xml:space="preserve">        endMessage = "%STOCKLURT|~END"</w:t>
      </w:r>
    </w:p>
    <w:p w14:paraId="32BD454E" w14:textId="214BD9A9" w:rsidR="008F4CB5" w:rsidRDefault="008F4CB5" w:rsidP="008F4CB5">
      <w:pPr>
        <w:pStyle w:val="Code"/>
      </w:pPr>
      <w:r>
        <w:t xml:space="preserve">        items = ReadValuesInStockTable(idToFind, nameToFind)</w:t>
      </w:r>
    </w:p>
    <w:p w14:paraId="221892A3" w14:textId="1157C71B" w:rsidR="008F4CB5" w:rsidRDefault="008F4CB5" w:rsidP="008F4CB5">
      <w:pPr>
        <w:pStyle w:val="Code"/>
      </w:pPr>
      <w:r>
        <w:t xml:space="preserve">        FOR i IN RANGE 0 TO LENGTH(items)</w:t>
      </w:r>
    </w:p>
    <w:p w14:paraId="23BE2DC4" w14:textId="58B03EB1" w:rsidR="008F4CB5" w:rsidRDefault="008F4CB5" w:rsidP="008F4CB5">
      <w:pPr>
        <w:pStyle w:val="Code"/>
      </w:pPr>
      <w:r>
        <w:t xml:space="preserve">            messageToSend = "%STOCKLURT|" +  items[i].id + "|" + items[i].name + "|" + items[i].cost + "|" + items[i].type</w:t>
      </w:r>
    </w:p>
    <w:p w14:paraId="51EE74AB" w14:textId="3CB29F8C" w:rsidR="008F4CB5" w:rsidRDefault="008F4CB5" w:rsidP="008F4CB5">
      <w:pPr>
        <w:pStyle w:val="Code"/>
      </w:pPr>
      <w:r>
        <w:t xml:space="preserve">            Server.Broadcast(messageToSend, client)</w:t>
      </w:r>
    </w:p>
    <w:p w14:paraId="43FEB45D" w14:textId="571DA26D" w:rsidR="008F4CB5" w:rsidRDefault="008F4CB5" w:rsidP="008F4CB5">
      <w:pPr>
        <w:pStyle w:val="Code"/>
      </w:pPr>
      <w:r>
        <w:t xml:space="preserve">        NEXT i</w:t>
      </w:r>
    </w:p>
    <w:p w14:paraId="1D5A315F" w14:textId="61B0EAEF" w:rsidR="008F4CB5" w:rsidRDefault="008F4CB5" w:rsidP="008F4CB5">
      <w:pPr>
        <w:pStyle w:val="Code"/>
      </w:pPr>
      <w:r>
        <w:t xml:space="preserve">        Server.Broadcast(endMessage, client)</w:t>
      </w:r>
    </w:p>
    <w:p w14:paraId="2824DE55" w14:textId="205CF205" w:rsidR="008F4CB5" w:rsidRDefault="008F4CB5" w:rsidP="008F4CB5">
      <w:pPr>
        <w:pStyle w:val="Code"/>
      </w:pPr>
      <w:r>
        <w:t xml:space="preserve">    END PROCEDURE</w:t>
      </w:r>
    </w:p>
    <w:p w14:paraId="29722E09" w14:textId="0745CEAB" w:rsidR="008F4CB5" w:rsidRDefault="008F4CB5" w:rsidP="008F4CB5">
      <w:pPr>
        <w:pStyle w:val="Code"/>
      </w:pPr>
      <w:r>
        <w:t xml:space="preserve">    </w:t>
      </w:r>
    </w:p>
    <w:p w14:paraId="1C5CC9DE" w14:textId="17AB96C0" w:rsidR="008F4CB5" w:rsidRDefault="008F4CB5" w:rsidP="008F4CB5">
      <w:pPr>
        <w:pStyle w:val="Code"/>
      </w:pPr>
      <w:r>
        <w:t xml:space="preserve">    PROCEDURE StockAdd(id, name, cost, type)</w:t>
      </w:r>
    </w:p>
    <w:p w14:paraId="2EB8FEC6" w14:textId="524B7407" w:rsidR="008F4CB5" w:rsidRDefault="008F4CB5" w:rsidP="008F4CB5">
      <w:pPr>
        <w:pStyle w:val="Code"/>
      </w:pPr>
      <w:r>
        <w:t xml:space="preserve">        itemToAdd = NEW Item</w:t>
      </w:r>
    </w:p>
    <w:p w14:paraId="0A12C375" w14:textId="132F4467" w:rsidR="008F4CB5" w:rsidRDefault="008F4CB5" w:rsidP="008F4CB5">
      <w:pPr>
        <w:pStyle w:val="Code"/>
      </w:pPr>
      <w:r>
        <w:t xml:space="preserve">        itemToAdd.id = id</w:t>
      </w:r>
    </w:p>
    <w:p w14:paraId="0CE10499" w14:textId="31CED887" w:rsidR="008F4CB5" w:rsidRDefault="008F4CB5" w:rsidP="008F4CB5">
      <w:pPr>
        <w:pStyle w:val="Code"/>
      </w:pPr>
      <w:r>
        <w:t xml:space="preserve">        itemToAdd.name = name</w:t>
      </w:r>
    </w:p>
    <w:p w14:paraId="2F7A11B0" w14:textId="297C4166" w:rsidR="008F4CB5" w:rsidRDefault="008F4CB5" w:rsidP="008F4CB5">
      <w:pPr>
        <w:pStyle w:val="Code"/>
      </w:pPr>
      <w:r>
        <w:t xml:space="preserve">        itemToAdd.cost = cost</w:t>
      </w:r>
    </w:p>
    <w:p w14:paraId="790557F0" w14:textId="76E5E651" w:rsidR="008F4CB5" w:rsidRDefault="008F4CB5" w:rsidP="008F4CB5">
      <w:pPr>
        <w:pStyle w:val="Code"/>
      </w:pPr>
      <w:r>
        <w:t xml:space="preserve">        itemToAdd.type = type</w:t>
      </w:r>
    </w:p>
    <w:p w14:paraId="5D0B8B92" w14:textId="78C5A87F" w:rsidR="008F4CB5" w:rsidRDefault="008F4CB5" w:rsidP="008F4CB5">
      <w:pPr>
        <w:pStyle w:val="Code"/>
      </w:pPr>
      <w:r>
        <w:lastRenderedPageBreak/>
        <w:t xml:space="preserve">        InsertValuesIntoStockTable(itemToAdd)</w:t>
      </w:r>
    </w:p>
    <w:p w14:paraId="1EF643C5" w14:textId="4EA1714D" w:rsidR="008F4CB5" w:rsidRDefault="008F4CB5" w:rsidP="008F4CB5">
      <w:pPr>
        <w:pStyle w:val="Code"/>
      </w:pPr>
      <w:r>
        <w:t xml:space="preserve">    END PROCEDURE</w:t>
      </w:r>
    </w:p>
    <w:p w14:paraId="6892AD56" w14:textId="4E8C85DD" w:rsidR="008F4CB5" w:rsidRDefault="008F4CB5" w:rsidP="008F4CB5">
      <w:pPr>
        <w:pStyle w:val="Code"/>
      </w:pPr>
      <w:r>
        <w:t xml:space="preserve">    </w:t>
      </w:r>
    </w:p>
    <w:p w14:paraId="5E10B51A" w14:textId="7253CB38" w:rsidR="008F4CB5" w:rsidRDefault="008F4CB5" w:rsidP="008F4CB5">
      <w:pPr>
        <w:pStyle w:val="Code"/>
      </w:pPr>
      <w:r>
        <w:t xml:space="preserve">    PROCEDURE StaffLogDBR(client, idToFind, lastNameToFind)</w:t>
      </w:r>
    </w:p>
    <w:p w14:paraId="42007FC3" w14:textId="6DADD92D" w:rsidR="008F4CB5" w:rsidRDefault="008F4CB5" w:rsidP="008F4CB5">
      <w:pPr>
        <w:pStyle w:val="Code"/>
      </w:pPr>
      <w:r>
        <w:t xml:space="preserve">        endMessage = "%STAFFLOGDBR|~END"</w:t>
      </w:r>
    </w:p>
    <w:p w14:paraId="28322319" w14:textId="2A982D5C" w:rsidR="008F4CB5" w:rsidRDefault="008F4CB5" w:rsidP="008F4CB5">
      <w:pPr>
        <w:pStyle w:val="Code"/>
      </w:pPr>
      <w:r>
        <w:t xml:space="preserve">        staffMembers = ReadValuesInStaffTable(idToFind, lastNameToFind)</w:t>
      </w:r>
    </w:p>
    <w:p w14:paraId="267945F5" w14:textId="6B0FC0D0" w:rsidR="008F4CB5" w:rsidRDefault="008F4CB5" w:rsidP="008F4CB5">
      <w:pPr>
        <w:pStyle w:val="Code"/>
      </w:pPr>
      <w:r>
        <w:t xml:space="preserve">        FOR i IN RANGE 0 TO LENGTH(staffMembers)</w:t>
      </w:r>
    </w:p>
    <w:p w14:paraId="157D939C" w14:textId="47BA9D62" w:rsidR="008F4CB5" w:rsidRDefault="008F4CB5" w:rsidP="008F4CB5">
      <w:pPr>
        <w:pStyle w:val="Code"/>
      </w:pPr>
      <w:r>
        <w:t xml:space="preserve">            messageToSend = "%STAFFLOGRT|" + staffMembers[i].id + "|" + staffMembers[i].firstName + "|" + staffMembers[i].lastName + "|" + staffMembers[i].validDate + "|" + staffMembers[i].startDate + "|" + staffMembers[i].permsLv</w:t>
      </w:r>
    </w:p>
    <w:p w14:paraId="0D9485B7" w14:textId="6E3EA5B1" w:rsidR="008F4CB5" w:rsidRDefault="008F4CB5" w:rsidP="008F4CB5">
      <w:pPr>
        <w:pStyle w:val="Code"/>
      </w:pPr>
      <w:r>
        <w:t xml:space="preserve">            Server.Broadcast(messageToSend, client)</w:t>
      </w:r>
    </w:p>
    <w:p w14:paraId="15DA803F" w14:textId="058E2482" w:rsidR="008F4CB5" w:rsidRDefault="008F4CB5" w:rsidP="008F4CB5">
      <w:pPr>
        <w:pStyle w:val="Code"/>
      </w:pPr>
      <w:r>
        <w:t xml:space="preserve">        NEXT i</w:t>
      </w:r>
    </w:p>
    <w:p w14:paraId="7A769E4A" w14:textId="59C6346F" w:rsidR="008F4CB5" w:rsidRDefault="008F4CB5" w:rsidP="008F4CB5">
      <w:pPr>
        <w:pStyle w:val="Code"/>
      </w:pPr>
      <w:r>
        <w:t xml:space="preserve">        Server.Broadcast(endMessage, client)</w:t>
      </w:r>
    </w:p>
    <w:p w14:paraId="33A37FEF" w14:textId="722E3D30" w:rsidR="008F4CB5" w:rsidRDefault="008F4CB5" w:rsidP="008F4CB5">
      <w:pPr>
        <w:pStyle w:val="Code"/>
      </w:pPr>
      <w:r>
        <w:t xml:space="preserve">    END PROCEDURE</w:t>
      </w:r>
    </w:p>
    <w:p w14:paraId="226FC1D4" w14:textId="38834C17" w:rsidR="008F4CB5" w:rsidRDefault="008F4CB5" w:rsidP="008F4CB5">
      <w:pPr>
        <w:pStyle w:val="Code"/>
      </w:pPr>
      <w:r>
        <w:t xml:space="preserve">    </w:t>
      </w:r>
    </w:p>
    <w:p w14:paraId="346B98DD" w14:textId="5D7A97D6" w:rsidR="008F4CB5" w:rsidRDefault="008F4CB5" w:rsidP="008F4CB5">
      <w:pPr>
        <w:pStyle w:val="Code"/>
      </w:pPr>
      <w:r>
        <w:t xml:space="preserve">    PROCEDURE TransAdd(id, date, itemId, itemAmount, cost, type, totalCost, serviceMember)</w:t>
      </w:r>
    </w:p>
    <w:p w14:paraId="1ED42EA1" w14:textId="0DF5A34C" w:rsidR="008F4CB5" w:rsidRDefault="008F4CB5" w:rsidP="008F4CB5">
      <w:pPr>
        <w:pStyle w:val="Code"/>
      </w:pPr>
      <w:r>
        <w:t xml:space="preserve">        newTrans.id = id</w:t>
      </w:r>
    </w:p>
    <w:p w14:paraId="4D0D8FE2" w14:textId="158E0593" w:rsidR="008F4CB5" w:rsidRDefault="008F4CB5" w:rsidP="008F4CB5">
      <w:pPr>
        <w:pStyle w:val="Code"/>
      </w:pPr>
      <w:r>
        <w:t xml:space="preserve">        newTrans.date = DATETIME(date)</w:t>
      </w:r>
    </w:p>
    <w:p w14:paraId="1C55B030" w14:textId="76DB5F66" w:rsidR="008F4CB5" w:rsidRDefault="008F4CB5" w:rsidP="008F4CB5">
      <w:pPr>
        <w:pStyle w:val="Code"/>
      </w:pPr>
      <w:r>
        <w:t xml:space="preserve">        newTrans.itemsInTrans.Append(new TransItem)</w:t>
      </w:r>
    </w:p>
    <w:p w14:paraId="1E54E82C" w14:textId="6F7C7A01" w:rsidR="008F4CB5" w:rsidRDefault="008F4CB5" w:rsidP="008F4CB5">
      <w:pPr>
        <w:pStyle w:val="Code"/>
      </w:pPr>
      <w:r>
        <w:t xml:space="preserve">        newTrans.itemsInTrans[0].itemId  = itemId</w:t>
      </w:r>
    </w:p>
    <w:p w14:paraId="3A5BA572" w14:textId="41EBEA81" w:rsidR="008F4CB5" w:rsidRDefault="008F4CB5" w:rsidP="008F4CB5">
      <w:pPr>
        <w:pStyle w:val="Code"/>
      </w:pPr>
      <w:r>
        <w:t xml:space="preserve">        newTrans.itemsInTrans[0].quantity = itemAmount</w:t>
      </w:r>
    </w:p>
    <w:p w14:paraId="68E6C880" w14:textId="7720870F" w:rsidR="008F4CB5" w:rsidRDefault="008F4CB5" w:rsidP="008F4CB5">
      <w:pPr>
        <w:pStyle w:val="Code"/>
      </w:pPr>
      <w:r>
        <w:t xml:space="preserve">        newTrans.itemsInTrans[0].cost = cost</w:t>
      </w:r>
    </w:p>
    <w:p w14:paraId="78A6B847" w14:textId="4FDBCA2C" w:rsidR="008F4CB5" w:rsidRDefault="008F4CB5" w:rsidP="008F4CB5">
      <w:pPr>
        <w:pStyle w:val="Code"/>
      </w:pPr>
      <w:r>
        <w:t xml:space="preserve">        newTrans.paymentType = type</w:t>
      </w:r>
    </w:p>
    <w:p w14:paraId="2EF87D92" w14:textId="77CE7B9B" w:rsidR="008F4CB5" w:rsidRDefault="008F4CB5" w:rsidP="008F4CB5">
      <w:pPr>
        <w:pStyle w:val="Code"/>
      </w:pPr>
      <w:r>
        <w:t xml:space="preserve">        newTrans.transCost = totalCost</w:t>
      </w:r>
    </w:p>
    <w:p w14:paraId="0DF61499" w14:textId="42EBD5EF" w:rsidR="008F4CB5" w:rsidRDefault="008F4CB5" w:rsidP="008F4CB5">
      <w:pPr>
        <w:pStyle w:val="Code"/>
      </w:pPr>
      <w:r>
        <w:t xml:space="preserve">        newTrans.serviceMemeberId = serviceMember</w:t>
      </w:r>
    </w:p>
    <w:p w14:paraId="3480DACB" w14:textId="603760F1" w:rsidR="008F4CB5" w:rsidRDefault="008F4CB5" w:rsidP="008F4CB5">
      <w:pPr>
        <w:pStyle w:val="Code"/>
      </w:pPr>
      <w:r>
        <w:t xml:space="preserve">        InsertValuesIntoTransTable(newTrans)</w:t>
      </w:r>
    </w:p>
    <w:p w14:paraId="4E5673D7" w14:textId="50A74972" w:rsidR="008F4CB5" w:rsidRDefault="008F4CB5" w:rsidP="008F4CB5">
      <w:pPr>
        <w:pStyle w:val="Code"/>
      </w:pPr>
      <w:r>
        <w:t xml:space="preserve">    END PROCEDURE</w:t>
      </w:r>
    </w:p>
    <w:p w14:paraId="65A6CDA1" w14:textId="30660208" w:rsidR="008F4CB5" w:rsidRDefault="008F4CB5" w:rsidP="008F4CB5">
      <w:pPr>
        <w:pStyle w:val="Code"/>
      </w:pPr>
      <w:r>
        <w:t xml:space="preserve">    </w:t>
      </w:r>
    </w:p>
    <w:p w14:paraId="4B2B811D" w14:textId="4E3691C1" w:rsidR="008F4CB5" w:rsidRDefault="008F4CB5" w:rsidP="008F4CB5">
      <w:pPr>
        <w:pStyle w:val="Code"/>
      </w:pPr>
      <w:r>
        <w:t xml:space="preserve">    PROCEDURE TransDBR(client, id, date, totalCost)</w:t>
      </w:r>
    </w:p>
    <w:p w14:paraId="5F051764" w14:textId="2C8BC481" w:rsidR="008F4CB5" w:rsidRDefault="008F4CB5" w:rsidP="008F4CB5">
      <w:pPr>
        <w:pStyle w:val="Code"/>
      </w:pPr>
      <w:r>
        <w:t xml:space="preserve">        endMessage = "%TRANSRT|~END"</w:t>
      </w:r>
    </w:p>
    <w:p w14:paraId="615F39B5" w14:textId="532CAD93" w:rsidR="008F4CB5" w:rsidRDefault="008F4CB5" w:rsidP="008F4CB5">
      <w:pPr>
        <w:pStyle w:val="Code"/>
      </w:pPr>
      <w:r>
        <w:t xml:space="preserve">        transRq = ReadValuesInTransTable(id, date, totalCost)</w:t>
      </w:r>
    </w:p>
    <w:p w14:paraId="1D35C18D" w14:textId="389CAE7B" w:rsidR="008F4CB5" w:rsidRDefault="008F4CB5" w:rsidP="008F4CB5">
      <w:pPr>
        <w:pStyle w:val="Code"/>
      </w:pPr>
      <w:r>
        <w:t xml:space="preserve">        FOR i IN RANGE 0 TO LENGTH(transRq) - 1 </w:t>
      </w:r>
    </w:p>
    <w:p w14:paraId="324F0E2C" w14:textId="472FE23A" w:rsidR="008F4CB5" w:rsidRDefault="008F4CB5" w:rsidP="008F4CB5">
      <w:pPr>
        <w:pStyle w:val="Code"/>
      </w:pPr>
      <w:r>
        <w:t xml:space="preserve">            formattedDate = "'" + transRq.date.Year + "-" + transRq.date.Month + "-" + transRq.date.Day + "'"</w:t>
      </w:r>
    </w:p>
    <w:p w14:paraId="1DDF808F" w14:textId="4FEB85EC" w:rsidR="008F4CB5" w:rsidRDefault="008F4CB5" w:rsidP="008F4CB5">
      <w:pPr>
        <w:pStyle w:val="Code"/>
      </w:pPr>
      <w:r>
        <w:t xml:space="preserve">            FOR j IN RANGE 0 TO LENGTH(transRq[i].itemsInTrans) - 1</w:t>
      </w:r>
    </w:p>
    <w:p w14:paraId="2253A7DF" w14:textId="55F881D7" w:rsidR="008F4CB5" w:rsidRDefault="008F4CB5" w:rsidP="008F4CB5">
      <w:pPr>
        <w:pStyle w:val="Code"/>
      </w:pPr>
      <w:r>
        <w:t xml:space="preserve">                messageToSend = "%TRANSRT|" + transRq[i].id + "|" + formattedDate + "|" + transRq[i].itemsInTrans[j].itemId + "|" + transRq[i].itemsInTrans[j].quantity + "|" + transRq[i].itemsInTrans[j].cost + "|" + transRq[i].paymentType + "|" + transRq[i].transCost + "|" + transRq[i].serviceMemeberId</w:t>
      </w:r>
    </w:p>
    <w:p w14:paraId="7E5BD925" w14:textId="390D69B3" w:rsidR="008F4CB5" w:rsidRDefault="008F4CB5" w:rsidP="008F4CB5">
      <w:pPr>
        <w:pStyle w:val="Code"/>
      </w:pPr>
      <w:r>
        <w:t xml:space="preserve">                Server.Broadcast(messageToSend, client)</w:t>
      </w:r>
    </w:p>
    <w:p w14:paraId="24A6570E" w14:textId="032D41D6" w:rsidR="008F4CB5" w:rsidRDefault="008F4CB5" w:rsidP="008F4CB5">
      <w:pPr>
        <w:pStyle w:val="Code"/>
      </w:pPr>
      <w:r>
        <w:t xml:space="preserve">            NEXT j</w:t>
      </w:r>
    </w:p>
    <w:p w14:paraId="1C667C3F" w14:textId="0C4D3860" w:rsidR="008F4CB5" w:rsidRDefault="008F4CB5" w:rsidP="008F4CB5">
      <w:pPr>
        <w:pStyle w:val="Code"/>
      </w:pPr>
      <w:r>
        <w:t xml:space="preserve">        NEXT i</w:t>
      </w:r>
    </w:p>
    <w:p w14:paraId="22B92D4B" w14:textId="6EF7244B" w:rsidR="008F4CB5" w:rsidRDefault="008F4CB5" w:rsidP="008F4CB5">
      <w:pPr>
        <w:pStyle w:val="Code"/>
      </w:pPr>
      <w:r>
        <w:t xml:space="preserve">    END PROCEDURE</w:t>
      </w:r>
    </w:p>
    <w:p w14:paraId="350B56C3" w14:textId="79D965B7" w:rsidR="008F4CB5" w:rsidRDefault="008F4CB5" w:rsidP="008F4CB5">
      <w:pPr>
        <w:pStyle w:val="Code"/>
      </w:pPr>
      <w:r>
        <w:t xml:space="preserve">    </w:t>
      </w:r>
    </w:p>
    <w:p w14:paraId="0F0C3961" w14:textId="7F677102" w:rsidR="008F4CB5" w:rsidRDefault="008F4CB5" w:rsidP="008F4CB5">
      <w:pPr>
        <w:pStyle w:val="Code"/>
      </w:pPr>
      <w:r>
        <w:t xml:space="preserve">    PROCEDURE CloseConnectionToDB()</w:t>
      </w:r>
    </w:p>
    <w:p w14:paraId="6301FD1A" w14:textId="6F5F5075" w:rsidR="008F4CB5" w:rsidRDefault="008F4CB5" w:rsidP="008F4CB5">
      <w:pPr>
        <w:pStyle w:val="Code"/>
      </w:pPr>
      <w:r>
        <w:t xml:space="preserve">        dbcon.Close()</w:t>
      </w:r>
    </w:p>
    <w:p w14:paraId="5E57B77E" w14:textId="7A052F93" w:rsidR="008F4CB5" w:rsidRDefault="008F4CB5" w:rsidP="008F4CB5">
      <w:pPr>
        <w:pStyle w:val="Code"/>
      </w:pPr>
      <w:r>
        <w:t xml:space="preserve">    END PROCEDURE</w:t>
      </w:r>
    </w:p>
    <w:p w14:paraId="670B262F" w14:textId="77777777" w:rsidR="008F4CB5" w:rsidRDefault="008F4CB5" w:rsidP="008F4CB5">
      <w:pPr>
        <w:pStyle w:val="Code"/>
      </w:pPr>
      <w:r>
        <w:t>END CLASS</w:t>
      </w:r>
    </w:p>
    <w:p w14:paraId="10C489F1" w14:textId="218153F3" w:rsidR="0036114A" w:rsidRDefault="0036114A" w:rsidP="008F4CB5">
      <w:pPr>
        <w:pStyle w:val="Heading4"/>
      </w:pPr>
      <w:bookmarkStart w:id="136" w:name="_Toc126609062"/>
      <w:r>
        <w:lastRenderedPageBreak/>
        <w:t>Flow Diagram</w:t>
      </w:r>
      <w:bookmarkEnd w:id="136"/>
    </w:p>
    <w:p w14:paraId="580075F3" w14:textId="119584EF" w:rsidR="0036114A" w:rsidRPr="0036114A" w:rsidRDefault="00A61691" w:rsidP="0036114A">
      <w:r>
        <w:rPr>
          <w:noProof/>
        </w:rPr>
        <w:pict w14:anchorId="15239846">
          <v:shape id="_x0000_s1029" type="#_x0000_t75" style="position:absolute;margin-left:0;margin-top:0;width:555pt;height:446.15pt;z-index:251677696;mso-position-horizontal:center;mso-position-horizontal-relative:text;mso-position-vertical:absolute;mso-position-vertical-relative:text;mso-width-relative:page;mso-height-relative:page">
            <v:imagedata r:id="rId33" o:title="DatabaseManagerFlow"/>
            <w10:wrap type="square"/>
          </v:shape>
        </w:pict>
      </w:r>
    </w:p>
    <w:p w14:paraId="00B325AC" w14:textId="7EF35493" w:rsidR="00F90667" w:rsidRDefault="0036114A" w:rsidP="008F4CB5">
      <w:pPr>
        <w:pStyle w:val="Heading4"/>
      </w:pPr>
      <w:bookmarkStart w:id="137" w:name="_Toc126609063"/>
      <w:r>
        <w:t>Class D</w:t>
      </w:r>
      <w:r w:rsidR="009904B7" w:rsidRPr="009904B7">
        <w:t>iagram</w:t>
      </w:r>
      <w:bookmarkEnd w:id="137"/>
    </w:p>
    <w:tbl>
      <w:tblPr>
        <w:tblStyle w:val="TableGrid"/>
        <w:tblW w:w="0" w:type="auto"/>
        <w:tblLook w:val="04A0" w:firstRow="1" w:lastRow="0" w:firstColumn="1" w:lastColumn="0" w:noHBand="0" w:noVBand="1"/>
      </w:tblPr>
      <w:tblGrid>
        <w:gridCol w:w="11102"/>
      </w:tblGrid>
      <w:tr w:rsidR="009904B7" w14:paraId="7ACC1902" w14:textId="77777777" w:rsidTr="009904B7">
        <w:tc>
          <w:tcPr>
            <w:tcW w:w="11102" w:type="dxa"/>
          </w:tcPr>
          <w:p w14:paraId="639C35E2" w14:textId="50D35CC7" w:rsidR="009904B7" w:rsidRDefault="009904B7" w:rsidP="009904B7">
            <w:r>
              <w:t>DatabaseManager.cs</w:t>
            </w:r>
          </w:p>
        </w:tc>
      </w:tr>
      <w:tr w:rsidR="009904B7" w14:paraId="254CF874" w14:textId="77777777" w:rsidTr="009904B7">
        <w:tc>
          <w:tcPr>
            <w:tcW w:w="11102" w:type="dxa"/>
          </w:tcPr>
          <w:p w14:paraId="02E84FE0" w14:textId="2B8077A7" w:rsidR="009904B7" w:rsidRDefault="009904B7" w:rsidP="009904B7">
            <w:r>
              <w:t xml:space="preserve">dbcon : </w:t>
            </w:r>
            <w:r w:rsidR="003F29D4">
              <w:t>SQLite.</w:t>
            </w:r>
            <w:r>
              <w:t>IDbConnection</w:t>
            </w:r>
          </w:p>
        </w:tc>
      </w:tr>
      <w:tr w:rsidR="009904B7" w14:paraId="12187F2B" w14:textId="77777777" w:rsidTr="009904B7">
        <w:tc>
          <w:tcPr>
            <w:tcW w:w="11102" w:type="dxa"/>
          </w:tcPr>
          <w:p w14:paraId="01EF8DCA" w14:textId="54AB7434" w:rsidR="009904B7" w:rsidRDefault="009904B7" w:rsidP="009904B7">
            <w:r>
              <w:t>Start()</w:t>
            </w:r>
          </w:p>
          <w:p w14:paraId="6E585021" w14:textId="77777777" w:rsidR="009904B7" w:rsidRDefault="009904B7" w:rsidP="009904B7">
            <w:r>
              <w:t>OpenConnectionToDB()</w:t>
            </w:r>
          </w:p>
          <w:p w14:paraId="583C53EE" w14:textId="77777777" w:rsidR="009904B7" w:rsidRDefault="009904B7" w:rsidP="009904B7">
            <w:r>
              <w:t>CreateStockTable()</w:t>
            </w:r>
          </w:p>
          <w:p w14:paraId="65D5D99F" w14:textId="77777777" w:rsidR="009904B7" w:rsidRDefault="009904B7" w:rsidP="009904B7">
            <w:r>
              <w:t>InsertValuesIntoStockTable(item)</w:t>
            </w:r>
          </w:p>
          <w:p w14:paraId="2705134C" w14:textId="109E81A1" w:rsidR="009904B7" w:rsidRDefault="009904B7" w:rsidP="009904B7">
            <w:r>
              <w:t>ReadValuesInStockTable(int, string)</w:t>
            </w:r>
          </w:p>
          <w:p w14:paraId="08C22520" w14:textId="77777777" w:rsidR="009904B7" w:rsidRDefault="009904B7" w:rsidP="009904B7">
            <w:r>
              <w:t>CreateStaffTable()</w:t>
            </w:r>
          </w:p>
          <w:p w14:paraId="47BAEB7E" w14:textId="77777777" w:rsidR="009904B7" w:rsidRDefault="009904B7" w:rsidP="009904B7">
            <w:r>
              <w:t>InsertValuesIntoStaffTable(staffMember)</w:t>
            </w:r>
          </w:p>
          <w:p w14:paraId="506159B5" w14:textId="77777777" w:rsidR="009904B7" w:rsidRDefault="009904B7" w:rsidP="009904B7">
            <w:r>
              <w:t>ReadValuesInStaffTable(int, string)</w:t>
            </w:r>
          </w:p>
          <w:p w14:paraId="69969D11" w14:textId="77777777" w:rsidR="009904B7" w:rsidRDefault="009904B7" w:rsidP="009904B7">
            <w:r>
              <w:t>CreateTransTable()</w:t>
            </w:r>
          </w:p>
          <w:p w14:paraId="7A601FA8" w14:textId="77777777" w:rsidR="009904B7" w:rsidRDefault="009904B7" w:rsidP="009904B7">
            <w:r>
              <w:t>InsertValuesIntoTransTable(transaction)</w:t>
            </w:r>
          </w:p>
          <w:p w14:paraId="14E436D6" w14:textId="68177073" w:rsidR="009904B7" w:rsidRDefault="009904B7" w:rsidP="009904B7">
            <w:r>
              <w:t>ReadValuesInTransTable(int, dateTime</w:t>
            </w:r>
            <w:r w:rsidR="00A36026">
              <w:t>, float</w:t>
            </w:r>
            <w:r>
              <w:t>)</w:t>
            </w:r>
          </w:p>
        </w:tc>
      </w:tr>
    </w:tbl>
    <w:p w14:paraId="175D0BDA" w14:textId="04C2BE19" w:rsidR="009904B7" w:rsidRDefault="00A36026" w:rsidP="00A36026">
      <w:pPr>
        <w:pStyle w:val="Heading4"/>
      </w:pPr>
      <w:bookmarkStart w:id="138" w:name="_Variable_Justification_4"/>
      <w:bookmarkStart w:id="139" w:name="_Toc126609064"/>
      <w:bookmarkEnd w:id="138"/>
      <w:r>
        <w:t>Variable Justification</w:t>
      </w:r>
      <w:bookmarkEnd w:id="139"/>
    </w:p>
    <w:tbl>
      <w:tblPr>
        <w:tblStyle w:val="TableGrid"/>
        <w:tblW w:w="0" w:type="auto"/>
        <w:tblLook w:val="04A0" w:firstRow="1" w:lastRow="0" w:firstColumn="1" w:lastColumn="0" w:noHBand="0" w:noVBand="1"/>
      </w:tblPr>
      <w:tblGrid>
        <w:gridCol w:w="3700"/>
        <w:gridCol w:w="3701"/>
        <w:gridCol w:w="3701"/>
      </w:tblGrid>
      <w:tr w:rsidR="00A36026" w14:paraId="59E0428B" w14:textId="77777777" w:rsidTr="00A36026">
        <w:tc>
          <w:tcPr>
            <w:tcW w:w="3700" w:type="dxa"/>
          </w:tcPr>
          <w:p w14:paraId="2A2FBA4C" w14:textId="32CFE4FF" w:rsidR="00A36026" w:rsidRDefault="00A36026" w:rsidP="00A36026">
            <w:r>
              <w:t>Variable</w:t>
            </w:r>
          </w:p>
        </w:tc>
        <w:tc>
          <w:tcPr>
            <w:tcW w:w="3701" w:type="dxa"/>
          </w:tcPr>
          <w:p w14:paraId="040AD140" w14:textId="6C90CEE5" w:rsidR="00A36026" w:rsidRDefault="00A36026" w:rsidP="00A36026">
            <w:r>
              <w:t>Data Type</w:t>
            </w:r>
          </w:p>
        </w:tc>
        <w:tc>
          <w:tcPr>
            <w:tcW w:w="3701" w:type="dxa"/>
          </w:tcPr>
          <w:p w14:paraId="2E0A3D59" w14:textId="0A5E133E" w:rsidR="00A36026" w:rsidRDefault="00A36026" w:rsidP="00A36026">
            <w:r>
              <w:t>Purpose/Justification</w:t>
            </w:r>
          </w:p>
        </w:tc>
      </w:tr>
      <w:tr w:rsidR="00A36026" w14:paraId="4E1FBE2F" w14:textId="77777777" w:rsidTr="00A36026">
        <w:tc>
          <w:tcPr>
            <w:tcW w:w="3700" w:type="dxa"/>
          </w:tcPr>
          <w:p w14:paraId="0B65A5B7" w14:textId="00EADA4A" w:rsidR="00A36026" w:rsidRDefault="00A36026" w:rsidP="00A36026">
            <w:r>
              <w:t>dbcon</w:t>
            </w:r>
          </w:p>
        </w:tc>
        <w:tc>
          <w:tcPr>
            <w:tcW w:w="3701" w:type="dxa"/>
          </w:tcPr>
          <w:p w14:paraId="55932170" w14:textId="7A7B0447" w:rsidR="00A36026" w:rsidRDefault="003F29D4" w:rsidP="00A36026">
            <w:r>
              <w:t>SQLite.</w:t>
            </w:r>
            <w:r w:rsidR="00A36026">
              <w:t>IDbConnection</w:t>
            </w:r>
          </w:p>
        </w:tc>
        <w:tc>
          <w:tcPr>
            <w:tcW w:w="3701" w:type="dxa"/>
          </w:tcPr>
          <w:p w14:paraId="0876BC3A" w14:textId="6190E7A9" w:rsidR="00A36026" w:rsidRDefault="00A36026" w:rsidP="00A36026">
            <w:r>
              <w:t xml:space="preserve">This is the connection between the script and the database. This is required for the manipulation of the database using SQLite. </w:t>
            </w:r>
          </w:p>
        </w:tc>
      </w:tr>
    </w:tbl>
    <w:p w14:paraId="3CBB9EAA" w14:textId="52FDE64E" w:rsidR="00A36026" w:rsidRDefault="00752A43" w:rsidP="00752A43">
      <w:pPr>
        <w:pStyle w:val="Heading3"/>
      </w:pPr>
      <w:bookmarkStart w:id="140" w:name="_StockLookUp.cs_1"/>
      <w:bookmarkStart w:id="141" w:name="_Toc126609065"/>
      <w:bookmarkEnd w:id="140"/>
      <w:r>
        <w:lastRenderedPageBreak/>
        <w:t>StockLookUp.cs</w:t>
      </w:r>
      <w:bookmarkEnd w:id="141"/>
    </w:p>
    <w:p w14:paraId="618C008C" w14:textId="7DE4DABE" w:rsidR="00752A43" w:rsidRDefault="00752A43" w:rsidP="00752A43">
      <w:pPr>
        <w:pStyle w:val="Heading4"/>
      </w:pPr>
      <w:bookmarkStart w:id="142" w:name="_Modules_and_Processes_5"/>
      <w:bookmarkStart w:id="143" w:name="_Toc126609066"/>
      <w:bookmarkEnd w:id="142"/>
      <w:r>
        <w:t>Modules and Processes</w:t>
      </w:r>
      <w:bookmarkEnd w:id="143"/>
    </w:p>
    <w:p w14:paraId="5058E8B9" w14:textId="31800ED3" w:rsidR="00752A43" w:rsidRDefault="00752A43" w:rsidP="00752A43">
      <w:r>
        <w:t xml:space="preserve">This script handles the user’s ability to look items up in the database. This will be on the client side and is a specific section, meaning that this code doesn’t need to be reused. All users should be able to access this feature so there will be no requirement for a permission level check. </w:t>
      </w:r>
    </w:p>
    <w:p w14:paraId="18C57159" w14:textId="61B5805C" w:rsidR="00752A43" w:rsidRDefault="00752A43" w:rsidP="00752A43">
      <w:r>
        <w:t>This will handle the receiving o</w:t>
      </w:r>
      <w:r w:rsidR="003D0BD3">
        <w:t>f</w:t>
      </w:r>
      <w:r>
        <w:t xml:space="preserve"> inputs from the user and then the sending of the request to the database. It will then also handle the response from the server back to the client. </w:t>
      </w:r>
    </w:p>
    <w:p w14:paraId="045668E4" w14:textId="64963F4B" w:rsidR="001D7AD5" w:rsidRDefault="001D7AD5" w:rsidP="001D7AD5">
      <w:pPr>
        <w:pStyle w:val="Heading4"/>
      </w:pPr>
      <w:bookmarkStart w:id="144" w:name="_Pseudocode_4"/>
      <w:bookmarkStart w:id="145" w:name="_Toc126609067"/>
      <w:bookmarkEnd w:id="144"/>
      <w:r>
        <w:t>Pseudocode</w:t>
      </w:r>
      <w:bookmarkEnd w:id="145"/>
    </w:p>
    <w:p w14:paraId="4EC66233" w14:textId="77777777" w:rsidR="009C4EE9" w:rsidRDefault="009C4EE9" w:rsidP="009C4EE9">
      <w:pPr>
        <w:pStyle w:val="Code"/>
      </w:pPr>
      <w:r>
        <w:t>CLASS StockLookUp</w:t>
      </w:r>
    </w:p>
    <w:p w14:paraId="2BB2173E" w14:textId="2E131FFC" w:rsidR="009C4EE9" w:rsidRDefault="009C4EE9" w:rsidP="009C4EE9">
      <w:pPr>
        <w:pStyle w:val="Code"/>
      </w:pPr>
      <w:r>
        <w:t xml:space="preserve">    items = []</w:t>
      </w:r>
    </w:p>
    <w:p w14:paraId="6A3281C2" w14:textId="69CA5D9F" w:rsidR="009C4EE9" w:rsidRDefault="009C4EE9" w:rsidP="009C4EE9">
      <w:pPr>
        <w:pStyle w:val="Code"/>
      </w:pPr>
      <w:r>
        <w:t xml:space="preserve">    dataRecieved = false</w:t>
      </w:r>
    </w:p>
    <w:p w14:paraId="2EA8E052" w14:textId="4420B310" w:rsidR="009C4EE9" w:rsidRDefault="009C4EE9" w:rsidP="009C4EE9">
      <w:pPr>
        <w:pStyle w:val="Code"/>
      </w:pPr>
      <w:r>
        <w:t xml:space="preserve">    buttonPrefab = stockLuButton.PREFAB</w:t>
      </w:r>
    </w:p>
    <w:p w14:paraId="1FB27266" w14:textId="633BF68F" w:rsidR="009C4EE9" w:rsidRDefault="009C4EE9" w:rsidP="009C4EE9">
      <w:pPr>
        <w:pStyle w:val="Code"/>
      </w:pPr>
      <w:r>
        <w:t xml:space="preserve">    </w:t>
      </w:r>
    </w:p>
    <w:p w14:paraId="1BDB66E8" w14:textId="4AEE4D99" w:rsidR="009C4EE9" w:rsidRDefault="009C4EE9" w:rsidP="009C4EE9">
      <w:pPr>
        <w:pStyle w:val="Code"/>
      </w:pPr>
      <w:r>
        <w:t xml:space="preserve">    PROCEDURE LookUp(name, id)</w:t>
      </w:r>
    </w:p>
    <w:p w14:paraId="4B07A06E" w14:textId="4965EABA" w:rsidR="009C4EE9" w:rsidRDefault="009C4EE9" w:rsidP="009C4EE9">
      <w:pPr>
        <w:pStyle w:val="Code"/>
      </w:pPr>
      <w:r>
        <w:t xml:space="preserve">        Client.Send("&amp;STOCKLUDBR|id|name")</w:t>
      </w:r>
    </w:p>
    <w:p w14:paraId="7EA2871B" w14:textId="0E01E5E5" w:rsidR="009C4EE9" w:rsidRDefault="00ED7376" w:rsidP="009C4EE9">
      <w:pPr>
        <w:pStyle w:val="Code"/>
      </w:pPr>
      <w:r>
        <w:t xml:space="preserve">        WAIT UNTI</w:t>
      </w:r>
      <w:r w:rsidR="009C4EE9">
        <w:t>L dataRecieved == true THEN</w:t>
      </w:r>
    </w:p>
    <w:p w14:paraId="3C260D45" w14:textId="4914A850" w:rsidR="009C4EE9" w:rsidRDefault="009C4EE9" w:rsidP="009C4EE9">
      <w:pPr>
        <w:pStyle w:val="Code"/>
      </w:pPr>
      <w:r>
        <w:t xml:space="preserve">            FOR i IN RANGE 0 TO LENGTH(items)</w:t>
      </w:r>
    </w:p>
    <w:p w14:paraId="1AD7F0A7" w14:textId="2ACD3BAC" w:rsidR="009C4EE9" w:rsidRDefault="009C4EE9" w:rsidP="009C4EE9">
      <w:pPr>
        <w:pStyle w:val="Code"/>
      </w:pPr>
      <w:r>
        <w:t xml:space="preserve">                AddStockButton(items[i].name, items[i].id, items[i].price, items[i].type)</w:t>
      </w:r>
    </w:p>
    <w:p w14:paraId="6937EF50" w14:textId="3592139E" w:rsidR="009C4EE9" w:rsidRDefault="009C4EE9" w:rsidP="009C4EE9">
      <w:pPr>
        <w:pStyle w:val="Code"/>
      </w:pPr>
      <w:r>
        <w:t xml:space="preserve">            NEXT i</w:t>
      </w:r>
    </w:p>
    <w:p w14:paraId="21E4B631" w14:textId="74572E49" w:rsidR="009C4EE9" w:rsidRDefault="009C4EE9" w:rsidP="009C4EE9">
      <w:pPr>
        <w:pStyle w:val="Code"/>
      </w:pPr>
      <w:r>
        <w:t xml:space="preserve">    END PROCEDURE</w:t>
      </w:r>
    </w:p>
    <w:p w14:paraId="5E2E3F61" w14:textId="77777777" w:rsidR="009C4EE9" w:rsidRDefault="009C4EE9" w:rsidP="009C4EE9">
      <w:pPr>
        <w:pStyle w:val="Code"/>
      </w:pPr>
    </w:p>
    <w:p w14:paraId="2F425451" w14:textId="0700C319" w:rsidR="009C4EE9" w:rsidRDefault="009C4EE9" w:rsidP="009C4EE9">
      <w:pPr>
        <w:pStyle w:val="Code"/>
      </w:pPr>
      <w:r>
        <w:t xml:space="preserve">    PROCEDURE AddStockButton(buttonText, buttonId, buttonCost, buttonType)</w:t>
      </w:r>
    </w:p>
    <w:p w14:paraId="1EA9665E" w14:textId="5E6084AA" w:rsidR="009C4EE9" w:rsidRDefault="009C4EE9" w:rsidP="009C4EE9">
      <w:pPr>
        <w:pStyle w:val="Code"/>
      </w:pPr>
      <w:r>
        <w:t xml:space="preserve">        newButton = Instantiate(buttonPrefab)</w:t>
      </w:r>
    </w:p>
    <w:p w14:paraId="63C8EDCD" w14:textId="6B077B73" w:rsidR="009C4EE9" w:rsidRDefault="009C4EE9" w:rsidP="009C4EE9">
      <w:pPr>
        <w:pStyle w:val="Code"/>
      </w:pPr>
      <w:r>
        <w:t xml:space="preserve">        newButton.text = buttonText</w:t>
      </w:r>
    </w:p>
    <w:p w14:paraId="2E57C085" w14:textId="41906B07" w:rsidR="009C4EE9" w:rsidRDefault="009C4EE9" w:rsidP="009C4EE9">
      <w:pPr>
        <w:pStyle w:val="Code"/>
      </w:pPr>
      <w:r>
        <w:t xml:space="preserve">        newButton.id = buttonId</w:t>
      </w:r>
    </w:p>
    <w:p w14:paraId="77816922" w14:textId="2580DCFD" w:rsidR="009C4EE9" w:rsidRDefault="009C4EE9" w:rsidP="009C4EE9">
      <w:pPr>
        <w:pStyle w:val="Code"/>
      </w:pPr>
      <w:r>
        <w:t xml:space="preserve">        newButton.itemName = buttonText</w:t>
      </w:r>
    </w:p>
    <w:p w14:paraId="3AAB2DBF" w14:textId="001BF5A7" w:rsidR="009C4EE9" w:rsidRDefault="009C4EE9" w:rsidP="009C4EE9">
      <w:pPr>
        <w:pStyle w:val="Code"/>
      </w:pPr>
      <w:r>
        <w:t xml:space="preserve">        newButton.cost = buttonCost</w:t>
      </w:r>
    </w:p>
    <w:p w14:paraId="5406BD8B" w14:textId="1B3F7C3F" w:rsidR="009C4EE9" w:rsidRDefault="009C4EE9" w:rsidP="009C4EE9">
      <w:pPr>
        <w:pStyle w:val="Code"/>
      </w:pPr>
      <w:r>
        <w:t xml:space="preserve">        newButton.type = buttonType</w:t>
      </w:r>
    </w:p>
    <w:p w14:paraId="21A27070" w14:textId="04E4BA50" w:rsidR="009C4EE9" w:rsidRDefault="009C4EE9" w:rsidP="009C4EE9">
      <w:pPr>
        <w:pStyle w:val="Code"/>
      </w:pPr>
      <w:r>
        <w:t xml:space="preserve">    END PROCEDURE</w:t>
      </w:r>
    </w:p>
    <w:p w14:paraId="6FC04496" w14:textId="16C2C996" w:rsidR="009C4EE9" w:rsidRDefault="009C4EE9" w:rsidP="009C4EE9">
      <w:pPr>
        <w:pStyle w:val="Code"/>
      </w:pPr>
      <w:r>
        <w:t xml:space="preserve">    </w:t>
      </w:r>
    </w:p>
    <w:p w14:paraId="3E142EC5" w14:textId="54861F8F" w:rsidR="009C4EE9" w:rsidRDefault="009C4EE9" w:rsidP="009C4EE9">
      <w:pPr>
        <w:pStyle w:val="Code"/>
      </w:pPr>
      <w:r>
        <w:t xml:space="preserve">    PROCEDURE OnButtonPress()</w:t>
      </w:r>
    </w:p>
    <w:p w14:paraId="27531435" w14:textId="05C1D01D" w:rsidR="009C4EE9" w:rsidRDefault="009C4EE9" w:rsidP="009C4EE9">
      <w:pPr>
        <w:pStyle w:val="Code"/>
      </w:pPr>
      <w:r>
        <w:t xml:space="preserve">        idToSearch = INT(INPUT("Id to search")</w:t>
      </w:r>
    </w:p>
    <w:p w14:paraId="393B0A86" w14:textId="4924CE97" w:rsidR="009C4EE9" w:rsidRDefault="009C4EE9" w:rsidP="009C4EE9">
      <w:pPr>
        <w:pStyle w:val="Code"/>
      </w:pPr>
      <w:r>
        <w:t xml:space="preserve">        nameToSearch = STRING(INPUT("Name to search")</w:t>
      </w:r>
    </w:p>
    <w:p w14:paraId="290F8548" w14:textId="531D6F43" w:rsidR="009C4EE9" w:rsidRDefault="009C4EE9" w:rsidP="009C4EE9">
      <w:pPr>
        <w:pStyle w:val="Code"/>
      </w:pPr>
      <w:r>
        <w:t xml:space="preserve">        Lookup(nameToSearch, idToSearch)</w:t>
      </w:r>
    </w:p>
    <w:p w14:paraId="5378E363" w14:textId="251AFF18" w:rsidR="009C4EE9" w:rsidRDefault="009C4EE9" w:rsidP="009C4EE9">
      <w:pPr>
        <w:pStyle w:val="Code"/>
      </w:pPr>
      <w:r>
        <w:t xml:space="preserve">    END PROCEDURE</w:t>
      </w:r>
    </w:p>
    <w:p w14:paraId="5FB82AB3" w14:textId="2EE50A02" w:rsidR="009C4EE9" w:rsidRDefault="009C4EE9" w:rsidP="009C4EE9">
      <w:pPr>
        <w:pStyle w:val="Code"/>
      </w:pPr>
      <w:r>
        <w:t xml:space="preserve">    </w:t>
      </w:r>
    </w:p>
    <w:p w14:paraId="374AF7C9" w14:textId="3F1B1E82" w:rsidR="009C4EE9" w:rsidRDefault="009C4EE9" w:rsidP="009C4EE9">
      <w:pPr>
        <w:pStyle w:val="Code"/>
      </w:pPr>
      <w:r>
        <w:t xml:space="preserve">    PROCEDURE ClearStockPage()</w:t>
      </w:r>
    </w:p>
    <w:p w14:paraId="52109CEE" w14:textId="44ADEBBE" w:rsidR="009C4EE9" w:rsidRDefault="009C4EE9" w:rsidP="009C4EE9">
      <w:pPr>
        <w:pStyle w:val="Code"/>
      </w:pPr>
      <w:r>
        <w:t xml:space="preserve">        items = []</w:t>
      </w:r>
    </w:p>
    <w:p w14:paraId="6261382A" w14:textId="7AF3F87D" w:rsidR="009C4EE9" w:rsidRDefault="009C4EE9" w:rsidP="009C4EE9">
      <w:pPr>
        <w:pStyle w:val="Code"/>
      </w:pPr>
      <w:r>
        <w:t xml:space="preserve">        DESTROY ALL buttonPrefab</w:t>
      </w:r>
    </w:p>
    <w:p w14:paraId="46B49E11" w14:textId="5BED75F4" w:rsidR="009C4EE9" w:rsidRDefault="009C4EE9" w:rsidP="009C4EE9">
      <w:pPr>
        <w:pStyle w:val="Code"/>
      </w:pPr>
      <w:r>
        <w:t xml:space="preserve">    END PROCEDURE</w:t>
      </w:r>
    </w:p>
    <w:p w14:paraId="71DA73B8" w14:textId="1A20C0DA" w:rsidR="001D7AD5" w:rsidRDefault="009C4EE9" w:rsidP="009C4EE9">
      <w:pPr>
        <w:pStyle w:val="Code"/>
      </w:pPr>
      <w:r>
        <w:t>END CLASS</w:t>
      </w:r>
    </w:p>
    <w:p w14:paraId="5A8DE623" w14:textId="28D06613" w:rsidR="0036114A" w:rsidRDefault="0036114A" w:rsidP="009C4EE9">
      <w:pPr>
        <w:pStyle w:val="Heading4"/>
      </w:pPr>
      <w:bookmarkStart w:id="146" w:name="_Class_Diagram_3"/>
      <w:bookmarkStart w:id="147" w:name="_Toc126609068"/>
      <w:bookmarkEnd w:id="146"/>
      <w:r>
        <w:lastRenderedPageBreak/>
        <w:t>Flow Diagram</w:t>
      </w:r>
      <w:bookmarkEnd w:id="147"/>
    </w:p>
    <w:p w14:paraId="3576C781" w14:textId="3E58825B" w:rsidR="0036114A" w:rsidRPr="0036114A" w:rsidRDefault="00A61691" w:rsidP="0036114A">
      <w:r>
        <w:pict w14:anchorId="7B62ABF9">
          <v:shape id="_x0000_i1026" type="#_x0000_t75" style="width:555.05pt;height:596.95pt">
            <v:imagedata r:id="rId34" o:title="StockLookupFlow"/>
          </v:shape>
        </w:pict>
      </w:r>
    </w:p>
    <w:p w14:paraId="68AF0461" w14:textId="083129DA" w:rsidR="009C4EE9" w:rsidRDefault="009C4EE9" w:rsidP="009C4EE9">
      <w:pPr>
        <w:pStyle w:val="Heading4"/>
      </w:pPr>
      <w:bookmarkStart w:id="148" w:name="_Toc126609069"/>
      <w:r>
        <w:t>Class Diagram</w:t>
      </w:r>
      <w:bookmarkEnd w:id="148"/>
    </w:p>
    <w:tbl>
      <w:tblPr>
        <w:tblStyle w:val="TableGrid"/>
        <w:tblW w:w="0" w:type="auto"/>
        <w:tblLook w:val="04A0" w:firstRow="1" w:lastRow="0" w:firstColumn="1" w:lastColumn="0" w:noHBand="0" w:noVBand="1"/>
      </w:tblPr>
      <w:tblGrid>
        <w:gridCol w:w="11102"/>
      </w:tblGrid>
      <w:tr w:rsidR="0075491A" w14:paraId="2184CFB9" w14:textId="77777777" w:rsidTr="0075491A">
        <w:tc>
          <w:tcPr>
            <w:tcW w:w="11102" w:type="dxa"/>
          </w:tcPr>
          <w:p w14:paraId="480922B2" w14:textId="285EFDF3" w:rsidR="0075491A" w:rsidRDefault="0075491A" w:rsidP="009C4EE9">
            <w:r>
              <w:t>StockLookUp.cs</w:t>
            </w:r>
          </w:p>
        </w:tc>
      </w:tr>
      <w:tr w:rsidR="0075491A" w14:paraId="488A67A6" w14:textId="77777777" w:rsidTr="0075491A">
        <w:tc>
          <w:tcPr>
            <w:tcW w:w="11102" w:type="dxa"/>
          </w:tcPr>
          <w:p w14:paraId="7F21A380" w14:textId="15C46C6E" w:rsidR="003F29D4" w:rsidRDefault="003F29D4" w:rsidP="009C4EE9">
            <w:r>
              <w:t>item : Array</w:t>
            </w:r>
            <w:r>
              <w:br/>
              <w:t>dataRecieved : Boolean</w:t>
            </w:r>
            <w:r>
              <w:br/>
              <w:t>buttonPrefab : UnityEngine.GameObject</w:t>
            </w:r>
          </w:p>
        </w:tc>
      </w:tr>
      <w:tr w:rsidR="0075491A" w14:paraId="1009EC3C" w14:textId="77777777" w:rsidTr="0075491A">
        <w:tc>
          <w:tcPr>
            <w:tcW w:w="11102" w:type="dxa"/>
          </w:tcPr>
          <w:p w14:paraId="5C6003FD" w14:textId="74E7409D" w:rsidR="0075491A" w:rsidRDefault="003F29D4" w:rsidP="009C4EE9">
            <w:r>
              <w:t>LookUp(string, int)</w:t>
            </w:r>
          </w:p>
          <w:p w14:paraId="01FFDEEB" w14:textId="77777777" w:rsidR="003F29D4" w:rsidRDefault="00C94374" w:rsidP="009C4EE9">
            <w:r>
              <w:t>AddStockButton(string, int, float, int)</w:t>
            </w:r>
          </w:p>
          <w:p w14:paraId="33FFBC4A" w14:textId="77777777" w:rsidR="00C94374" w:rsidRDefault="00C94374" w:rsidP="009C4EE9">
            <w:r>
              <w:t>OnButtonPress()</w:t>
            </w:r>
          </w:p>
          <w:p w14:paraId="00B738C7" w14:textId="66A6D027" w:rsidR="00C94374" w:rsidRDefault="00C94374" w:rsidP="009C4EE9">
            <w:r>
              <w:t>ClearStockPage()</w:t>
            </w:r>
          </w:p>
        </w:tc>
      </w:tr>
    </w:tbl>
    <w:p w14:paraId="3BE62BF5" w14:textId="77777777" w:rsidR="009C4EE9" w:rsidRDefault="009C4EE9" w:rsidP="009C4EE9"/>
    <w:p w14:paraId="611F4D7C" w14:textId="743F07DA" w:rsidR="009C4EE9" w:rsidRDefault="009C4EE9" w:rsidP="009C4EE9">
      <w:pPr>
        <w:pStyle w:val="Heading4"/>
      </w:pPr>
      <w:bookmarkStart w:id="149" w:name="_Variable_Justification_5"/>
      <w:bookmarkStart w:id="150" w:name="_Toc126609070"/>
      <w:bookmarkEnd w:id="149"/>
      <w:r>
        <w:lastRenderedPageBreak/>
        <w:t>Variable Justification</w:t>
      </w:r>
      <w:bookmarkEnd w:id="150"/>
    </w:p>
    <w:tbl>
      <w:tblPr>
        <w:tblStyle w:val="TableGrid"/>
        <w:tblW w:w="0" w:type="auto"/>
        <w:tblLook w:val="04A0" w:firstRow="1" w:lastRow="0" w:firstColumn="1" w:lastColumn="0" w:noHBand="0" w:noVBand="1"/>
      </w:tblPr>
      <w:tblGrid>
        <w:gridCol w:w="3700"/>
        <w:gridCol w:w="3701"/>
        <w:gridCol w:w="3701"/>
      </w:tblGrid>
      <w:tr w:rsidR="00C94374" w14:paraId="56ADA14A" w14:textId="77777777" w:rsidTr="00C94374">
        <w:tc>
          <w:tcPr>
            <w:tcW w:w="3700" w:type="dxa"/>
          </w:tcPr>
          <w:p w14:paraId="6CB981A8" w14:textId="26634395" w:rsidR="00C94374" w:rsidRDefault="00C94374" w:rsidP="00C94374">
            <w:r>
              <w:t>Variable</w:t>
            </w:r>
          </w:p>
        </w:tc>
        <w:tc>
          <w:tcPr>
            <w:tcW w:w="3701" w:type="dxa"/>
          </w:tcPr>
          <w:p w14:paraId="23B00524" w14:textId="49247B74" w:rsidR="00C94374" w:rsidRDefault="00C94374" w:rsidP="00C94374">
            <w:r>
              <w:t>Type</w:t>
            </w:r>
          </w:p>
        </w:tc>
        <w:tc>
          <w:tcPr>
            <w:tcW w:w="3701" w:type="dxa"/>
          </w:tcPr>
          <w:p w14:paraId="32C1FA57" w14:textId="17A0E031" w:rsidR="00C94374" w:rsidRDefault="00C94374" w:rsidP="00C94374">
            <w:r>
              <w:t>Purpose/Justification</w:t>
            </w:r>
          </w:p>
        </w:tc>
      </w:tr>
      <w:tr w:rsidR="00C94374" w14:paraId="68640082" w14:textId="77777777" w:rsidTr="00C94374">
        <w:tc>
          <w:tcPr>
            <w:tcW w:w="3700" w:type="dxa"/>
          </w:tcPr>
          <w:p w14:paraId="5E116AE0" w14:textId="19D9CD4F" w:rsidR="00C94374" w:rsidRDefault="00C94374" w:rsidP="00C94374">
            <w:r>
              <w:t>Item</w:t>
            </w:r>
          </w:p>
        </w:tc>
        <w:tc>
          <w:tcPr>
            <w:tcW w:w="3701" w:type="dxa"/>
          </w:tcPr>
          <w:p w14:paraId="5D3DE8CB" w14:textId="53A5FD7B" w:rsidR="00C94374" w:rsidRDefault="00C94374" w:rsidP="00C94374">
            <w:r>
              <w:t>Array</w:t>
            </w:r>
          </w:p>
        </w:tc>
        <w:tc>
          <w:tcPr>
            <w:tcW w:w="3701" w:type="dxa"/>
          </w:tcPr>
          <w:p w14:paraId="2B189049" w14:textId="1630D485" w:rsidR="00C94374" w:rsidRDefault="00C94374" w:rsidP="00C94374">
            <w:r>
              <w:t>This is to store the items that are returned from the database.</w:t>
            </w:r>
          </w:p>
        </w:tc>
      </w:tr>
      <w:tr w:rsidR="00C94374" w14:paraId="4B669981" w14:textId="77777777" w:rsidTr="00C94374">
        <w:tc>
          <w:tcPr>
            <w:tcW w:w="3700" w:type="dxa"/>
          </w:tcPr>
          <w:p w14:paraId="5F7459B6" w14:textId="6A55A411" w:rsidR="00C94374" w:rsidRDefault="00C94374" w:rsidP="00C94374">
            <w:r>
              <w:t>dataRecieved</w:t>
            </w:r>
          </w:p>
        </w:tc>
        <w:tc>
          <w:tcPr>
            <w:tcW w:w="3701" w:type="dxa"/>
          </w:tcPr>
          <w:p w14:paraId="0DA276D5" w14:textId="72841164" w:rsidR="00C94374" w:rsidRDefault="00C94374" w:rsidP="00C94374">
            <w:r>
              <w:t>Boolean</w:t>
            </w:r>
          </w:p>
        </w:tc>
        <w:tc>
          <w:tcPr>
            <w:tcW w:w="3701" w:type="dxa"/>
          </w:tcPr>
          <w:p w14:paraId="2CB58972" w14:textId="4ABE56DF" w:rsidR="00C94374" w:rsidRDefault="00C94374" w:rsidP="00C94374">
            <w:r>
              <w:t>This is to ensure that all the data has been received before the program continues.</w:t>
            </w:r>
          </w:p>
        </w:tc>
      </w:tr>
      <w:tr w:rsidR="00C94374" w14:paraId="04074809" w14:textId="77777777" w:rsidTr="00C94374">
        <w:tc>
          <w:tcPr>
            <w:tcW w:w="3700" w:type="dxa"/>
          </w:tcPr>
          <w:p w14:paraId="3A1BC175" w14:textId="03178600" w:rsidR="00C94374" w:rsidRDefault="00C94374" w:rsidP="00C94374">
            <w:r>
              <w:t>buttonPrefab</w:t>
            </w:r>
          </w:p>
        </w:tc>
        <w:tc>
          <w:tcPr>
            <w:tcW w:w="3701" w:type="dxa"/>
          </w:tcPr>
          <w:p w14:paraId="55D965F1" w14:textId="387C7170" w:rsidR="00C94374" w:rsidRDefault="00C94374" w:rsidP="00C94374">
            <w:r>
              <w:t>UnityEngine.GameObject</w:t>
            </w:r>
          </w:p>
        </w:tc>
        <w:tc>
          <w:tcPr>
            <w:tcW w:w="3701" w:type="dxa"/>
          </w:tcPr>
          <w:p w14:paraId="1028B07C" w14:textId="60105960" w:rsidR="00C94374" w:rsidRDefault="00C94374" w:rsidP="00C94374">
            <w:r>
              <w:t xml:space="preserve">This is the prefab of the buttons that will be used in the UI to display the items that have been returned. </w:t>
            </w:r>
          </w:p>
        </w:tc>
      </w:tr>
    </w:tbl>
    <w:p w14:paraId="288C5198" w14:textId="77777777" w:rsidR="00C94374" w:rsidRDefault="00C94374" w:rsidP="00C94374"/>
    <w:p w14:paraId="1A7A6BDB" w14:textId="559D240B" w:rsidR="00D80406" w:rsidRDefault="00D80406" w:rsidP="00D80406">
      <w:pPr>
        <w:pStyle w:val="Heading3"/>
      </w:pPr>
      <w:bookmarkStart w:id="151" w:name="_StaffLogin.cs"/>
      <w:bookmarkStart w:id="152" w:name="_Toc126609071"/>
      <w:bookmarkEnd w:id="151"/>
      <w:r>
        <w:t>StaffLogin.cs</w:t>
      </w:r>
      <w:bookmarkEnd w:id="152"/>
    </w:p>
    <w:p w14:paraId="4474F30D" w14:textId="209B3D32" w:rsidR="00D80406" w:rsidRDefault="00D80406" w:rsidP="00D80406">
      <w:pPr>
        <w:pStyle w:val="Heading4"/>
      </w:pPr>
      <w:bookmarkStart w:id="153" w:name="_Modules_and_Processes_6"/>
      <w:bookmarkStart w:id="154" w:name="_Toc126609072"/>
      <w:bookmarkEnd w:id="153"/>
      <w:r>
        <w:t>Modules and Processes</w:t>
      </w:r>
      <w:bookmarkEnd w:id="154"/>
    </w:p>
    <w:p w14:paraId="7E875DB5" w14:textId="3111CC05" w:rsidR="00D80406" w:rsidRDefault="00DC347A" w:rsidP="00D80406">
      <w:r>
        <w:t>This script is used for staff members to log</w:t>
      </w:r>
      <w:r w:rsidR="003D0BD3">
        <w:t xml:space="preserve"> </w:t>
      </w:r>
      <w:r>
        <w:t>in to the system. This ensures that anyone that isn’t authorised cannot log</w:t>
      </w:r>
      <w:r w:rsidR="003D0BD3">
        <w:t xml:space="preserve"> </w:t>
      </w:r>
      <w:r>
        <w:t>in and sell items to customers. It also means that it is possible to keep track of staff member</w:t>
      </w:r>
      <w:r w:rsidR="003D0BD3">
        <w:t>s’</w:t>
      </w:r>
      <w:r>
        <w:t xml:space="preserve"> statistics and check how many sales they make. </w:t>
      </w:r>
    </w:p>
    <w:p w14:paraId="493C1149" w14:textId="16649F50" w:rsidR="00DC347A" w:rsidRDefault="00DC347A" w:rsidP="00D80406">
      <w:r>
        <w:t xml:space="preserve">This script is the first one that the staff member using the system will interact with. Its purpose is to receive an id and to check to see if that is a staff member and to log them into the system by communicating their details to the POSController script. </w:t>
      </w:r>
    </w:p>
    <w:p w14:paraId="2D408EF7" w14:textId="5EB5E9ED" w:rsidR="00DC347A" w:rsidRDefault="00DC347A" w:rsidP="00DC347A">
      <w:pPr>
        <w:pStyle w:val="Heading4"/>
      </w:pPr>
      <w:bookmarkStart w:id="155" w:name="_Pseudocode_5"/>
      <w:bookmarkStart w:id="156" w:name="_Toc126609073"/>
      <w:bookmarkEnd w:id="155"/>
      <w:r>
        <w:t>Pseudocode</w:t>
      </w:r>
      <w:bookmarkEnd w:id="156"/>
    </w:p>
    <w:p w14:paraId="70FB7721" w14:textId="77777777" w:rsidR="00D46EB0" w:rsidRDefault="00D46EB0" w:rsidP="00D46EB0">
      <w:pPr>
        <w:pStyle w:val="Code"/>
      </w:pPr>
      <w:r>
        <w:t>CLASS StaffLogin</w:t>
      </w:r>
    </w:p>
    <w:p w14:paraId="7A162F49" w14:textId="1D849B16" w:rsidR="00D46EB0" w:rsidRDefault="00D46EB0" w:rsidP="00D46EB0">
      <w:pPr>
        <w:pStyle w:val="Code"/>
      </w:pPr>
      <w:r>
        <w:t xml:space="preserve">    staffMembers = []</w:t>
      </w:r>
    </w:p>
    <w:p w14:paraId="4020FEED" w14:textId="0CD8AF48" w:rsidR="00D46EB0" w:rsidRDefault="00D46EB0" w:rsidP="00D46EB0">
      <w:pPr>
        <w:pStyle w:val="Code"/>
      </w:pPr>
      <w:r>
        <w:t xml:space="preserve">    dataRecieved = false</w:t>
      </w:r>
    </w:p>
    <w:p w14:paraId="4CE0AA3B" w14:textId="0E708C74" w:rsidR="00D46EB0" w:rsidRDefault="00D46EB0" w:rsidP="00D46EB0">
      <w:pPr>
        <w:pStyle w:val="Code"/>
      </w:pPr>
      <w:r>
        <w:t xml:space="preserve">    </w:t>
      </w:r>
    </w:p>
    <w:p w14:paraId="61EF74FF" w14:textId="4E79C59A" w:rsidR="00D46EB0" w:rsidRDefault="00D46EB0" w:rsidP="00D46EB0">
      <w:pPr>
        <w:pStyle w:val="Code"/>
      </w:pPr>
      <w:r>
        <w:t xml:space="preserve">    PROCEDURE LookUp(id)</w:t>
      </w:r>
    </w:p>
    <w:p w14:paraId="3A683321" w14:textId="1A30BD9A" w:rsidR="00D46EB0" w:rsidRDefault="00D46EB0" w:rsidP="00D46EB0">
      <w:pPr>
        <w:pStyle w:val="Code"/>
      </w:pPr>
      <w:r>
        <w:t xml:space="preserve">        Client.Send("&amp;STAFFLOGDBR|" + id + "| ")</w:t>
      </w:r>
    </w:p>
    <w:p w14:paraId="4A7E4052" w14:textId="7CEA0E97" w:rsidR="00D46EB0" w:rsidRDefault="00D46EB0" w:rsidP="00D46EB0">
      <w:pPr>
        <w:pStyle w:val="Code"/>
      </w:pPr>
      <w:r>
        <w:t xml:space="preserve">        WAIT UNITL dataRecieved == true THEN</w:t>
      </w:r>
    </w:p>
    <w:p w14:paraId="687660A1" w14:textId="6E67C8E8" w:rsidR="00D46EB0" w:rsidRDefault="00D46EB0" w:rsidP="00D46EB0">
      <w:pPr>
        <w:pStyle w:val="Code"/>
      </w:pPr>
      <w:r>
        <w:t xml:space="preserve">            IF LENGHT(staffMembers) != 1 THEN</w:t>
      </w:r>
    </w:p>
    <w:p w14:paraId="2065EE56" w14:textId="328C976C" w:rsidR="00D46EB0" w:rsidRDefault="00D46EB0" w:rsidP="00D46EB0">
      <w:pPr>
        <w:pStyle w:val="Code"/>
      </w:pPr>
      <w:r>
        <w:t xml:space="preserve">                RETURN NONE</w:t>
      </w:r>
    </w:p>
    <w:p w14:paraId="017517A9" w14:textId="14CD7A14" w:rsidR="00D46EB0" w:rsidRDefault="00D46EB0" w:rsidP="00D46EB0">
      <w:pPr>
        <w:pStyle w:val="Code"/>
      </w:pPr>
      <w:r>
        <w:t xml:space="preserve">            ELSE THEN</w:t>
      </w:r>
    </w:p>
    <w:p w14:paraId="04196DA3" w14:textId="45DDCDA8" w:rsidR="00D46EB0" w:rsidRDefault="00D46EB0" w:rsidP="00D46EB0">
      <w:pPr>
        <w:pStyle w:val="Code"/>
      </w:pPr>
      <w:r>
        <w:t xml:space="preserve">                IF staffMembers[0].validDate &gt; DATETIME.CurrentDate THEN</w:t>
      </w:r>
    </w:p>
    <w:p w14:paraId="5E8FC561" w14:textId="2274CF18" w:rsidR="00D46EB0" w:rsidRDefault="00D46EB0" w:rsidP="00D46EB0">
      <w:pPr>
        <w:pStyle w:val="Code"/>
      </w:pPr>
      <w:r>
        <w:t xml:space="preserve">                    POSController.staffMember = staffMembers[0]</w:t>
      </w:r>
    </w:p>
    <w:p w14:paraId="4C94044B" w14:textId="579F26D1" w:rsidR="00D46EB0" w:rsidRDefault="00D46EB0" w:rsidP="00D46EB0">
      <w:pPr>
        <w:pStyle w:val="Code"/>
      </w:pPr>
      <w:r>
        <w:t xml:space="preserve">                ELSE THEN</w:t>
      </w:r>
    </w:p>
    <w:p w14:paraId="65759AF8" w14:textId="17B4275F" w:rsidR="00D46EB0" w:rsidRDefault="00D46EB0" w:rsidP="00D46EB0">
      <w:pPr>
        <w:pStyle w:val="Code"/>
      </w:pPr>
      <w:r>
        <w:t xml:space="preserve">                    RETURN NONE</w:t>
      </w:r>
    </w:p>
    <w:p w14:paraId="6BC7013F" w14:textId="0EC80975" w:rsidR="00D46EB0" w:rsidRDefault="00D46EB0" w:rsidP="00D46EB0">
      <w:pPr>
        <w:pStyle w:val="Code"/>
      </w:pPr>
      <w:r>
        <w:t xml:space="preserve">                END IF</w:t>
      </w:r>
    </w:p>
    <w:p w14:paraId="4C87AFF8" w14:textId="7A8CFE51" w:rsidR="00D46EB0" w:rsidRDefault="00D46EB0" w:rsidP="00D46EB0">
      <w:pPr>
        <w:pStyle w:val="Code"/>
      </w:pPr>
      <w:r>
        <w:t xml:space="preserve">            END IF</w:t>
      </w:r>
    </w:p>
    <w:p w14:paraId="0C768E18" w14:textId="7E259483" w:rsidR="00D46EB0" w:rsidRDefault="00D46EB0" w:rsidP="00D46EB0">
      <w:pPr>
        <w:pStyle w:val="Code"/>
      </w:pPr>
      <w:r>
        <w:t xml:space="preserve">    END PROCEDURE</w:t>
      </w:r>
    </w:p>
    <w:p w14:paraId="6ABC8E8F" w14:textId="3B35EFC2" w:rsidR="00DC347A" w:rsidRDefault="00D46EB0" w:rsidP="00D46EB0">
      <w:pPr>
        <w:pStyle w:val="Code"/>
      </w:pPr>
      <w:r>
        <w:t>END CLASS</w:t>
      </w:r>
    </w:p>
    <w:p w14:paraId="648DBB51" w14:textId="60FA9EB9" w:rsidR="0036114A" w:rsidRDefault="0036114A" w:rsidP="00D46EB0">
      <w:pPr>
        <w:pStyle w:val="Heading4"/>
      </w:pPr>
      <w:bookmarkStart w:id="157" w:name="_Class_Diagram_4"/>
      <w:bookmarkStart w:id="158" w:name="_Toc126609074"/>
      <w:bookmarkEnd w:id="157"/>
      <w:r>
        <w:lastRenderedPageBreak/>
        <w:t>Flow Diagram</w:t>
      </w:r>
      <w:bookmarkEnd w:id="158"/>
    </w:p>
    <w:p w14:paraId="395DDD2B" w14:textId="1D814196" w:rsidR="0036114A" w:rsidRPr="0036114A" w:rsidRDefault="00A61691" w:rsidP="0036114A">
      <w:r>
        <w:rPr>
          <w:noProof/>
        </w:rPr>
        <w:pict w14:anchorId="1EAE3DB0">
          <v:shape id="_x0000_s1030" type="#_x0000_t75" style="position:absolute;margin-left:0;margin-top:0;width:555.45pt;height:483.85pt;z-index:251679744;mso-position-horizontal:center;mso-position-horizontal-relative:text;mso-position-vertical:absolute;mso-position-vertical-relative:text;mso-width-relative:page;mso-height-relative:page">
            <v:imagedata r:id="rId35" o:title="StaffLoginFlow"/>
            <w10:wrap type="square"/>
          </v:shape>
        </w:pict>
      </w:r>
    </w:p>
    <w:p w14:paraId="02BF741C" w14:textId="78D3AD31" w:rsidR="00D46EB0" w:rsidRDefault="00D46EB0" w:rsidP="00D46EB0">
      <w:pPr>
        <w:pStyle w:val="Heading4"/>
      </w:pPr>
      <w:bookmarkStart w:id="159" w:name="_Toc126609075"/>
      <w:r>
        <w:t>Class Diagram</w:t>
      </w:r>
      <w:bookmarkEnd w:id="159"/>
    </w:p>
    <w:tbl>
      <w:tblPr>
        <w:tblStyle w:val="TableGrid"/>
        <w:tblW w:w="0" w:type="auto"/>
        <w:tblLook w:val="04A0" w:firstRow="1" w:lastRow="0" w:firstColumn="1" w:lastColumn="0" w:noHBand="0" w:noVBand="1"/>
      </w:tblPr>
      <w:tblGrid>
        <w:gridCol w:w="11102"/>
      </w:tblGrid>
      <w:tr w:rsidR="00D46EB0" w14:paraId="7AD6C4E7" w14:textId="77777777" w:rsidTr="00D46EB0">
        <w:tc>
          <w:tcPr>
            <w:tcW w:w="11102" w:type="dxa"/>
          </w:tcPr>
          <w:p w14:paraId="0F70F0E9" w14:textId="07D3B66B" w:rsidR="00D46EB0" w:rsidRDefault="00D46EB0" w:rsidP="00D46EB0">
            <w:r>
              <w:t>StaffLogin.cs</w:t>
            </w:r>
          </w:p>
        </w:tc>
      </w:tr>
      <w:tr w:rsidR="00D46EB0" w14:paraId="46F565BD" w14:textId="77777777" w:rsidTr="00D46EB0">
        <w:tc>
          <w:tcPr>
            <w:tcW w:w="11102" w:type="dxa"/>
          </w:tcPr>
          <w:p w14:paraId="24F67635" w14:textId="1E219790" w:rsidR="00D46EB0" w:rsidRDefault="00D46EB0" w:rsidP="00D46EB0">
            <w:r>
              <w:t>staffMembers</w:t>
            </w:r>
            <w:r w:rsidR="000A65B2">
              <w:t xml:space="preserve"> : Array</w:t>
            </w:r>
          </w:p>
          <w:p w14:paraId="1C4CBCD8" w14:textId="5DD6D39D" w:rsidR="000A65B2" w:rsidRDefault="000A65B2" w:rsidP="00D46EB0">
            <w:r>
              <w:t>dat</w:t>
            </w:r>
            <w:r w:rsidR="003D0BD3">
              <w:t>a</w:t>
            </w:r>
            <w:r>
              <w:t>Recieved : Boolean</w:t>
            </w:r>
          </w:p>
        </w:tc>
      </w:tr>
      <w:tr w:rsidR="00D46EB0" w14:paraId="50FFFE83" w14:textId="77777777" w:rsidTr="00D46EB0">
        <w:tc>
          <w:tcPr>
            <w:tcW w:w="11102" w:type="dxa"/>
          </w:tcPr>
          <w:p w14:paraId="4F4CD123" w14:textId="2CA43E4E" w:rsidR="00D46EB0" w:rsidRDefault="000A65B2" w:rsidP="00D46EB0">
            <w:r>
              <w:t>Lookup(int)</w:t>
            </w:r>
          </w:p>
        </w:tc>
      </w:tr>
    </w:tbl>
    <w:p w14:paraId="292B2FC0" w14:textId="22B697A6" w:rsidR="00D46EB0" w:rsidRDefault="000A65B2" w:rsidP="000A65B2">
      <w:pPr>
        <w:pStyle w:val="Heading4"/>
      </w:pPr>
      <w:bookmarkStart w:id="160" w:name="_Variable_Justification_6"/>
      <w:bookmarkStart w:id="161" w:name="_Toc126609076"/>
      <w:bookmarkEnd w:id="160"/>
      <w:r>
        <w:t>Variable Justification</w:t>
      </w:r>
      <w:bookmarkEnd w:id="161"/>
    </w:p>
    <w:tbl>
      <w:tblPr>
        <w:tblStyle w:val="TableGrid"/>
        <w:tblW w:w="0" w:type="auto"/>
        <w:tblLook w:val="04A0" w:firstRow="1" w:lastRow="0" w:firstColumn="1" w:lastColumn="0" w:noHBand="0" w:noVBand="1"/>
      </w:tblPr>
      <w:tblGrid>
        <w:gridCol w:w="3700"/>
        <w:gridCol w:w="3701"/>
        <w:gridCol w:w="3701"/>
      </w:tblGrid>
      <w:tr w:rsidR="000A65B2" w14:paraId="2FF8F560" w14:textId="77777777" w:rsidTr="000A65B2">
        <w:tc>
          <w:tcPr>
            <w:tcW w:w="3700" w:type="dxa"/>
          </w:tcPr>
          <w:p w14:paraId="21EEBFE8" w14:textId="111FBE6B" w:rsidR="000A65B2" w:rsidRDefault="000A65B2" w:rsidP="000A65B2">
            <w:r>
              <w:t>Variable</w:t>
            </w:r>
          </w:p>
        </w:tc>
        <w:tc>
          <w:tcPr>
            <w:tcW w:w="3701" w:type="dxa"/>
          </w:tcPr>
          <w:p w14:paraId="5F44E6F8" w14:textId="5BF9DD43" w:rsidR="000A65B2" w:rsidRDefault="000A65B2" w:rsidP="000A65B2">
            <w:r>
              <w:t>Type</w:t>
            </w:r>
          </w:p>
        </w:tc>
        <w:tc>
          <w:tcPr>
            <w:tcW w:w="3701" w:type="dxa"/>
          </w:tcPr>
          <w:p w14:paraId="715DA111" w14:textId="1BAA4DB3" w:rsidR="000A65B2" w:rsidRDefault="000A65B2" w:rsidP="000A65B2">
            <w:r>
              <w:t>Purpose/Justification</w:t>
            </w:r>
          </w:p>
        </w:tc>
      </w:tr>
      <w:tr w:rsidR="000A65B2" w14:paraId="08501E1D" w14:textId="77777777" w:rsidTr="000A65B2">
        <w:tc>
          <w:tcPr>
            <w:tcW w:w="3700" w:type="dxa"/>
          </w:tcPr>
          <w:p w14:paraId="7CEA2270" w14:textId="6F739741" w:rsidR="000A65B2" w:rsidRDefault="000A65B2" w:rsidP="000A65B2">
            <w:r>
              <w:t>staffMembers</w:t>
            </w:r>
          </w:p>
        </w:tc>
        <w:tc>
          <w:tcPr>
            <w:tcW w:w="3701" w:type="dxa"/>
          </w:tcPr>
          <w:p w14:paraId="3D38163A" w14:textId="407E808A" w:rsidR="000A65B2" w:rsidRDefault="000A65B2" w:rsidP="000A65B2">
            <w:r>
              <w:t>Array</w:t>
            </w:r>
          </w:p>
        </w:tc>
        <w:tc>
          <w:tcPr>
            <w:tcW w:w="3701" w:type="dxa"/>
          </w:tcPr>
          <w:p w14:paraId="2BB98C82" w14:textId="2B8E33E7" w:rsidR="000A65B2" w:rsidRDefault="000A65B2" w:rsidP="000A65B2">
            <w:r>
              <w:t xml:space="preserve">To store the data that is received from the server and database in response to the requests made. </w:t>
            </w:r>
          </w:p>
        </w:tc>
      </w:tr>
      <w:tr w:rsidR="000A65B2" w14:paraId="63355C38" w14:textId="77777777" w:rsidTr="000A65B2">
        <w:tc>
          <w:tcPr>
            <w:tcW w:w="3700" w:type="dxa"/>
          </w:tcPr>
          <w:p w14:paraId="049FEB92" w14:textId="50160593" w:rsidR="000A65B2" w:rsidRDefault="000A65B2" w:rsidP="000A65B2">
            <w:r>
              <w:t>dataRecieved</w:t>
            </w:r>
          </w:p>
        </w:tc>
        <w:tc>
          <w:tcPr>
            <w:tcW w:w="3701" w:type="dxa"/>
          </w:tcPr>
          <w:p w14:paraId="061CF9E3" w14:textId="77E0B144" w:rsidR="000A65B2" w:rsidRDefault="000A65B2" w:rsidP="000A65B2">
            <w:r>
              <w:t>Boolean</w:t>
            </w:r>
          </w:p>
        </w:tc>
        <w:tc>
          <w:tcPr>
            <w:tcW w:w="3701" w:type="dxa"/>
          </w:tcPr>
          <w:p w14:paraId="20AB35A2" w14:textId="0969E390" w:rsidR="000A65B2" w:rsidRDefault="000A65B2" w:rsidP="000A65B2">
            <w:r>
              <w:t xml:space="preserve">To let the script know when they have received all the data required from the server database. </w:t>
            </w:r>
          </w:p>
        </w:tc>
      </w:tr>
    </w:tbl>
    <w:p w14:paraId="3E4BB918" w14:textId="77777777" w:rsidR="000A65B2" w:rsidRDefault="000A65B2" w:rsidP="000A65B2"/>
    <w:p w14:paraId="7A08A6E1" w14:textId="0EB3863C" w:rsidR="000A65B2" w:rsidRDefault="000A65B2" w:rsidP="000A65B2">
      <w:pPr>
        <w:pStyle w:val="Heading3"/>
      </w:pPr>
      <w:bookmarkStart w:id="162" w:name="_POSController.cs"/>
      <w:bookmarkStart w:id="163" w:name="_Toc126609077"/>
      <w:bookmarkEnd w:id="162"/>
      <w:r>
        <w:lastRenderedPageBreak/>
        <w:t>POSController.cs</w:t>
      </w:r>
      <w:bookmarkEnd w:id="163"/>
    </w:p>
    <w:p w14:paraId="258F8A25" w14:textId="0D975F48" w:rsidR="000A65B2" w:rsidRDefault="000A65B2" w:rsidP="000A65B2">
      <w:pPr>
        <w:pStyle w:val="Heading4"/>
      </w:pPr>
      <w:bookmarkStart w:id="164" w:name="_Modules_and_Processes_7"/>
      <w:bookmarkStart w:id="165" w:name="_Toc126609078"/>
      <w:bookmarkEnd w:id="164"/>
      <w:r>
        <w:t>Modules and Processes</w:t>
      </w:r>
      <w:bookmarkEnd w:id="165"/>
    </w:p>
    <w:p w14:paraId="65F54650" w14:textId="6CDD880E" w:rsidR="000A65B2" w:rsidRDefault="000A65B2" w:rsidP="000A65B2">
      <w:r>
        <w:t>This script is the main</w:t>
      </w:r>
      <w:r w:rsidR="001A1A40">
        <w:t xml:space="preserve"> script</w:t>
      </w:r>
      <w:r>
        <w:t xml:space="preserve"> </w:t>
      </w:r>
      <w:r w:rsidR="001A1A40">
        <w:t xml:space="preserve">that controls the Point-Of-Sale features, this includes storing the items that are currently in the basket. </w:t>
      </w:r>
    </w:p>
    <w:p w14:paraId="573072E3" w14:textId="78B44FF2" w:rsidR="001A1A40" w:rsidRDefault="001A1A40" w:rsidP="000A65B2">
      <w:r>
        <w:t xml:space="preserve">Although this script is quite simple compared to the database and server-client scripts it is still very important and will control most of the program. </w:t>
      </w:r>
    </w:p>
    <w:p w14:paraId="386BDCD1" w14:textId="572C80E0" w:rsidR="001A1A40" w:rsidRDefault="001A1A40" w:rsidP="001A1A40">
      <w:pPr>
        <w:pStyle w:val="Heading4"/>
      </w:pPr>
      <w:bookmarkStart w:id="166" w:name="_Pseudocode_6"/>
      <w:bookmarkStart w:id="167" w:name="_Toc126609079"/>
      <w:bookmarkEnd w:id="166"/>
      <w:r>
        <w:t>Pseudocode</w:t>
      </w:r>
      <w:bookmarkEnd w:id="167"/>
    </w:p>
    <w:p w14:paraId="64044277" w14:textId="77777777" w:rsidR="00FD4714" w:rsidRPr="00FD4714" w:rsidRDefault="00FD4714" w:rsidP="00FD4714">
      <w:pPr>
        <w:pStyle w:val="Code"/>
      </w:pPr>
      <w:r w:rsidRPr="00FD4714">
        <w:t>CLASS POSController</w:t>
      </w:r>
    </w:p>
    <w:p w14:paraId="1276CA6A" w14:textId="6EC5054A" w:rsidR="00FD4714" w:rsidRPr="00FD4714" w:rsidRDefault="00FD4714" w:rsidP="00FD4714">
      <w:pPr>
        <w:pStyle w:val="Code"/>
      </w:pPr>
      <w:r>
        <w:t xml:space="preserve">    </w:t>
      </w:r>
      <w:r w:rsidRPr="00FD4714">
        <w:t>tillName = "Till 1"</w:t>
      </w:r>
    </w:p>
    <w:p w14:paraId="72400FA8" w14:textId="2BF60443" w:rsidR="00FD4714" w:rsidRPr="00FD4714" w:rsidRDefault="00FD4714" w:rsidP="00FD4714">
      <w:pPr>
        <w:pStyle w:val="Code"/>
      </w:pPr>
      <w:r>
        <w:t xml:space="preserve">    </w:t>
      </w:r>
      <w:r w:rsidRPr="00FD4714">
        <w:t>staffMember = NEW StaffMember</w:t>
      </w:r>
    </w:p>
    <w:p w14:paraId="1EA5A75B" w14:textId="76996E11" w:rsidR="00FD4714" w:rsidRPr="00FD4714" w:rsidRDefault="00FD4714" w:rsidP="00FD4714">
      <w:pPr>
        <w:pStyle w:val="Code"/>
      </w:pPr>
      <w:r>
        <w:t xml:space="preserve">    </w:t>
      </w:r>
      <w:r w:rsidRPr="00FD4714">
        <w:t>itemsInOrder = NEW DICTIONARY[item, quanitiy]</w:t>
      </w:r>
    </w:p>
    <w:p w14:paraId="54120355" w14:textId="313A22D2" w:rsidR="00FD4714" w:rsidRPr="00FD4714" w:rsidRDefault="00FD4714" w:rsidP="00FD4714">
      <w:pPr>
        <w:pStyle w:val="Code"/>
      </w:pPr>
      <w:r>
        <w:t xml:space="preserve">    </w:t>
      </w:r>
      <w:r w:rsidRPr="00FD4714">
        <w:t>selectedItem = NEW Item</w:t>
      </w:r>
    </w:p>
    <w:p w14:paraId="5216B356" w14:textId="16DF9EE6" w:rsidR="00FD4714" w:rsidRPr="00FD4714" w:rsidRDefault="00FD4714" w:rsidP="00FD4714">
      <w:pPr>
        <w:pStyle w:val="Code"/>
      </w:pPr>
      <w:r>
        <w:t xml:space="preserve">    </w:t>
      </w:r>
      <w:r w:rsidRPr="00FD4714">
        <w:t>subTotal = 0</w:t>
      </w:r>
      <w:r>
        <w:t>.1</w:t>
      </w:r>
    </w:p>
    <w:p w14:paraId="4BEAD3D1" w14:textId="629F6D4B" w:rsidR="00FD4714" w:rsidRPr="00FD4714" w:rsidRDefault="00FD4714" w:rsidP="00FD4714">
      <w:pPr>
        <w:pStyle w:val="Code"/>
      </w:pPr>
      <w:r>
        <w:t xml:space="preserve">    </w:t>
      </w:r>
    </w:p>
    <w:p w14:paraId="0ACCD025" w14:textId="0146AF76" w:rsidR="00FD4714" w:rsidRPr="00FD4714" w:rsidRDefault="00FD4714" w:rsidP="00FD4714">
      <w:pPr>
        <w:pStyle w:val="Code"/>
      </w:pPr>
      <w:r>
        <w:t xml:space="preserve">    </w:t>
      </w:r>
      <w:r w:rsidRPr="00FD4714">
        <w:t>PROCEDURE AddItem(itemToAdd)</w:t>
      </w:r>
    </w:p>
    <w:p w14:paraId="6E59DF66" w14:textId="3F90137B" w:rsidR="00FD4714" w:rsidRPr="00FD4714" w:rsidRDefault="00FD4714" w:rsidP="00FD4714">
      <w:pPr>
        <w:pStyle w:val="Code"/>
      </w:pPr>
      <w:r>
        <w:t xml:space="preserve">        </w:t>
      </w:r>
      <w:r w:rsidRPr="00FD4714">
        <w:t>subTotal += itemToAdd.cost</w:t>
      </w:r>
    </w:p>
    <w:p w14:paraId="08DC4298" w14:textId="30DF428C" w:rsidR="00FD4714" w:rsidRPr="00FD4714" w:rsidRDefault="00FD4714" w:rsidP="00FD4714">
      <w:pPr>
        <w:pStyle w:val="Code"/>
      </w:pPr>
      <w:r>
        <w:t xml:space="preserve">        </w:t>
      </w:r>
      <w:r w:rsidRPr="00FD4714">
        <w:t>FOR i IN RANGE 0 TO LENGTH(itemsInOrder) - 1</w:t>
      </w:r>
    </w:p>
    <w:p w14:paraId="04F3827C" w14:textId="4B651F13" w:rsidR="00FD4714" w:rsidRPr="00FD4714" w:rsidRDefault="00FD4714" w:rsidP="00FD4714">
      <w:pPr>
        <w:pStyle w:val="Code"/>
      </w:pPr>
      <w:r>
        <w:t xml:space="preserve">            </w:t>
      </w:r>
      <w:r w:rsidRPr="00FD4714">
        <w:t>IF itemsInOrder[i].index.id == itemToAdd.id THEN</w:t>
      </w:r>
    </w:p>
    <w:p w14:paraId="0CE18A8B" w14:textId="71FFFCFD" w:rsidR="00FD4714" w:rsidRPr="00FD4714" w:rsidRDefault="00FD4714" w:rsidP="00FD4714">
      <w:pPr>
        <w:pStyle w:val="Code"/>
      </w:pPr>
      <w:r>
        <w:t xml:space="preserve">                </w:t>
      </w:r>
      <w:r w:rsidRPr="00FD4714">
        <w:t>itemsInOrder[i].value += 1</w:t>
      </w:r>
    </w:p>
    <w:p w14:paraId="438CB284" w14:textId="12CA0B6B" w:rsidR="00FD4714" w:rsidRPr="00FD4714" w:rsidRDefault="00FD4714" w:rsidP="00FD4714">
      <w:pPr>
        <w:pStyle w:val="Code"/>
      </w:pPr>
      <w:r>
        <w:t xml:space="preserve">                </w:t>
      </w:r>
      <w:r w:rsidRPr="00FD4714">
        <w:t>RETURN NONE</w:t>
      </w:r>
    </w:p>
    <w:p w14:paraId="07A93864" w14:textId="3A068B32" w:rsidR="00FD4714" w:rsidRPr="00FD4714" w:rsidRDefault="00FD4714" w:rsidP="00FD4714">
      <w:pPr>
        <w:pStyle w:val="Code"/>
      </w:pPr>
      <w:r>
        <w:t xml:space="preserve">        </w:t>
      </w:r>
      <w:r w:rsidRPr="00FD4714">
        <w:t>NEXT i</w:t>
      </w:r>
    </w:p>
    <w:p w14:paraId="01E4FDEB" w14:textId="613F68DE" w:rsidR="00FD4714" w:rsidRPr="00FD4714" w:rsidRDefault="00FD4714" w:rsidP="00FD4714">
      <w:pPr>
        <w:pStyle w:val="Code"/>
      </w:pPr>
      <w:r>
        <w:t xml:space="preserve">        </w:t>
      </w:r>
      <w:r w:rsidRPr="00FD4714">
        <w:t>itemsInOrder.APPEND(itemToAdd, 1)</w:t>
      </w:r>
    </w:p>
    <w:p w14:paraId="48EDCC94" w14:textId="18074283" w:rsidR="00FD4714" w:rsidRPr="00FD4714" w:rsidRDefault="00FD4714" w:rsidP="00FD4714">
      <w:pPr>
        <w:pStyle w:val="Code"/>
      </w:pPr>
      <w:r>
        <w:t xml:space="preserve">    </w:t>
      </w:r>
      <w:r w:rsidRPr="00FD4714">
        <w:t>END PROCEDURE</w:t>
      </w:r>
    </w:p>
    <w:p w14:paraId="65CE2A0D" w14:textId="22FECAF4" w:rsidR="00FD4714" w:rsidRPr="00FD4714" w:rsidRDefault="00FD4714" w:rsidP="00FD4714">
      <w:pPr>
        <w:pStyle w:val="Code"/>
      </w:pPr>
      <w:r>
        <w:t xml:space="preserve">        </w:t>
      </w:r>
    </w:p>
    <w:p w14:paraId="31300EDD" w14:textId="19E4000D" w:rsidR="00FD4714" w:rsidRPr="00FD4714" w:rsidRDefault="00FD4714" w:rsidP="00FD4714">
      <w:pPr>
        <w:pStyle w:val="Code"/>
      </w:pPr>
      <w:r>
        <w:t xml:space="preserve">    </w:t>
      </w:r>
      <w:r w:rsidRPr="00FD4714">
        <w:t>PROCEDURE IncreaseItem()</w:t>
      </w:r>
    </w:p>
    <w:p w14:paraId="1BB6FB78" w14:textId="41A974B3" w:rsidR="00FD4714" w:rsidRPr="00FD4714" w:rsidRDefault="00FD4714" w:rsidP="00FD4714">
      <w:pPr>
        <w:pStyle w:val="Code"/>
      </w:pPr>
      <w:r>
        <w:t xml:space="preserve">        </w:t>
      </w:r>
      <w:r w:rsidRPr="00FD4714">
        <w:t>itemsInOrder(selectedItem).value += 1</w:t>
      </w:r>
    </w:p>
    <w:p w14:paraId="55D9F37F" w14:textId="0F263977" w:rsidR="00FD4714" w:rsidRPr="00FD4714" w:rsidRDefault="00FD4714" w:rsidP="00FD4714">
      <w:pPr>
        <w:pStyle w:val="Code"/>
      </w:pPr>
      <w:r>
        <w:t xml:space="preserve">    </w:t>
      </w:r>
      <w:r w:rsidRPr="00FD4714">
        <w:t>END PROCEDURFE</w:t>
      </w:r>
    </w:p>
    <w:p w14:paraId="255F453A" w14:textId="20E061EE" w:rsidR="00FD4714" w:rsidRPr="00FD4714" w:rsidRDefault="00FD4714" w:rsidP="00FD4714">
      <w:pPr>
        <w:pStyle w:val="Code"/>
      </w:pPr>
      <w:r>
        <w:t xml:space="preserve">    </w:t>
      </w:r>
    </w:p>
    <w:p w14:paraId="52EF7FBC" w14:textId="019BAC61" w:rsidR="00FD4714" w:rsidRPr="00FD4714" w:rsidRDefault="00FD4714" w:rsidP="00FD4714">
      <w:pPr>
        <w:pStyle w:val="Code"/>
      </w:pPr>
      <w:r>
        <w:t xml:space="preserve">    </w:t>
      </w:r>
      <w:r w:rsidRPr="00FD4714">
        <w:t>PROCEDURE DecreaseItem()</w:t>
      </w:r>
    </w:p>
    <w:p w14:paraId="49043BF1" w14:textId="6F6DB6ED" w:rsidR="00FD4714" w:rsidRPr="00FD4714" w:rsidRDefault="00FD4714" w:rsidP="00FD4714">
      <w:pPr>
        <w:pStyle w:val="Code"/>
      </w:pPr>
      <w:r>
        <w:t xml:space="preserve">        </w:t>
      </w:r>
      <w:r w:rsidRPr="00FD4714">
        <w:t>itemsInOrder(selectedItem).value -= 1</w:t>
      </w:r>
    </w:p>
    <w:p w14:paraId="427C74ED" w14:textId="7BC1C1B9" w:rsidR="00FD4714" w:rsidRPr="00FD4714" w:rsidRDefault="00FD4714" w:rsidP="00FD4714">
      <w:pPr>
        <w:pStyle w:val="Code"/>
      </w:pPr>
      <w:r>
        <w:t xml:space="preserve">        </w:t>
      </w:r>
      <w:r w:rsidRPr="00FD4714">
        <w:t>IF itemsInOrder(selectedItem).value &lt;= 0 THEN</w:t>
      </w:r>
    </w:p>
    <w:p w14:paraId="3B9E82E9" w14:textId="4206FC47" w:rsidR="00FD4714" w:rsidRPr="00FD4714" w:rsidRDefault="00FD4714" w:rsidP="00FD4714">
      <w:pPr>
        <w:pStyle w:val="Code"/>
      </w:pPr>
      <w:r>
        <w:t xml:space="preserve">            </w:t>
      </w:r>
      <w:r w:rsidRPr="00FD4714">
        <w:t>RemoveItem(selectedItem)</w:t>
      </w:r>
    </w:p>
    <w:p w14:paraId="4B11042E" w14:textId="71678D2B" w:rsidR="00FD4714" w:rsidRPr="00FD4714" w:rsidRDefault="00FD4714" w:rsidP="00FD4714">
      <w:pPr>
        <w:pStyle w:val="Code"/>
      </w:pPr>
      <w:r>
        <w:t xml:space="preserve">    </w:t>
      </w:r>
      <w:r w:rsidRPr="00FD4714">
        <w:t>END PROCEDURE</w:t>
      </w:r>
    </w:p>
    <w:p w14:paraId="66DA22E3" w14:textId="0455133C" w:rsidR="00FD4714" w:rsidRPr="00FD4714" w:rsidRDefault="00FD4714" w:rsidP="00FD4714">
      <w:pPr>
        <w:pStyle w:val="Code"/>
      </w:pPr>
      <w:r>
        <w:t xml:space="preserve">    </w:t>
      </w:r>
    </w:p>
    <w:p w14:paraId="597957EC" w14:textId="0B93384E" w:rsidR="00FD4714" w:rsidRPr="00FD4714" w:rsidRDefault="00FD4714" w:rsidP="00FD4714">
      <w:pPr>
        <w:pStyle w:val="Code"/>
      </w:pPr>
      <w:r>
        <w:t xml:space="preserve">    </w:t>
      </w:r>
      <w:r w:rsidRPr="00FD4714">
        <w:t>PROCEDURE RemoveItem(itemToRemove)</w:t>
      </w:r>
    </w:p>
    <w:p w14:paraId="1F2EE36F" w14:textId="6FD29340" w:rsidR="00FD4714" w:rsidRPr="00FD4714" w:rsidRDefault="00FD4714" w:rsidP="00FD4714">
      <w:pPr>
        <w:pStyle w:val="Code"/>
      </w:pPr>
      <w:r>
        <w:t xml:space="preserve">        </w:t>
      </w:r>
      <w:r w:rsidRPr="00FD4714">
        <w:t>itemsInOrder.REMOVE(selectedItem)</w:t>
      </w:r>
    </w:p>
    <w:p w14:paraId="64D7E5F9" w14:textId="2038E380" w:rsidR="00FD4714" w:rsidRPr="00FD4714" w:rsidRDefault="00FD4714" w:rsidP="00FD4714">
      <w:pPr>
        <w:pStyle w:val="Code"/>
      </w:pPr>
      <w:r>
        <w:t xml:space="preserve">        </w:t>
      </w:r>
      <w:r w:rsidRPr="00FD4714">
        <w:t>selectedItem = NEW Item</w:t>
      </w:r>
    </w:p>
    <w:p w14:paraId="499E7AB1" w14:textId="5B207879" w:rsidR="00FD4714" w:rsidRPr="00FD4714" w:rsidRDefault="00FD4714" w:rsidP="00FD4714">
      <w:pPr>
        <w:pStyle w:val="Code"/>
      </w:pPr>
      <w:r>
        <w:t xml:space="preserve">    </w:t>
      </w:r>
      <w:r w:rsidRPr="00FD4714">
        <w:t>END PROCEDURE</w:t>
      </w:r>
    </w:p>
    <w:p w14:paraId="2384A7BC" w14:textId="77777777" w:rsidR="00FD4714" w:rsidRDefault="00FD4714" w:rsidP="00FD4714">
      <w:pPr>
        <w:pStyle w:val="Code"/>
        <w:rPr>
          <w:iCs/>
        </w:rPr>
      </w:pPr>
      <w:r w:rsidRPr="00FD4714">
        <w:t>END CLASS</w:t>
      </w:r>
    </w:p>
    <w:p w14:paraId="47F7C88E" w14:textId="72A71D27" w:rsidR="0036114A" w:rsidRDefault="0036114A" w:rsidP="00FD4714">
      <w:pPr>
        <w:pStyle w:val="Heading4"/>
      </w:pPr>
      <w:bookmarkStart w:id="168" w:name="_Class_Diagram_5"/>
      <w:bookmarkStart w:id="169" w:name="_Toc126609080"/>
      <w:bookmarkEnd w:id="168"/>
      <w:r>
        <w:lastRenderedPageBreak/>
        <w:t>Flow Diagram</w:t>
      </w:r>
      <w:bookmarkEnd w:id="169"/>
    </w:p>
    <w:p w14:paraId="51061D83" w14:textId="32AF7134" w:rsidR="0036114A" w:rsidRPr="0036114A" w:rsidRDefault="00A61691" w:rsidP="0036114A">
      <w:r>
        <w:rPr>
          <w:noProof/>
        </w:rPr>
        <w:pict w14:anchorId="4CE97161">
          <v:shape id="_x0000_s1031" type="#_x0000_t75" style="position:absolute;margin-left:0;margin-top:.4pt;width:555.45pt;height:621.45pt;z-index:251681792;mso-position-horizontal:center;mso-position-horizontal-relative:text;mso-position-vertical:absolute;mso-position-vertical-relative:text;mso-width-relative:page;mso-height-relative:page">
            <v:imagedata r:id="rId36" o:title="PosControllerFlow"/>
            <w10:wrap type="square"/>
          </v:shape>
        </w:pict>
      </w:r>
    </w:p>
    <w:p w14:paraId="2FF6A665" w14:textId="3323A90B" w:rsidR="001A1A40" w:rsidRDefault="001A1A40" w:rsidP="00FD4714">
      <w:pPr>
        <w:pStyle w:val="Heading4"/>
      </w:pPr>
      <w:bookmarkStart w:id="170" w:name="_Toc126609081"/>
      <w:r>
        <w:t>Class Diagram</w:t>
      </w:r>
      <w:bookmarkEnd w:id="170"/>
    </w:p>
    <w:tbl>
      <w:tblPr>
        <w:tblStyle w:val="TableGrid"/>
        <w:tblW w:w="0" w:type="auto"/>
        <w:tblLook w:val="04A0" w:firstRow="1" w:lastRow="0" w:firstColumn="1" w:lastColumn="0" w:noHBand="0" w:noVBand="1"/>
      </w:tblPr>
      <w:tblGrid>
        <w:gridCol w:w="11102"/>
      </w:tblGrid>
      <w:tr w:rsidR="001A1A40" w14:paraId="295661A4" w14:textId="77777777" w:rsidTr="001A1A40">
        <w:tc>
          <w:tcPr>
            <w:tcW w:w="11102" w:type="dxa"/>
          </w:tcPr>
          <w:p w14:paraId="4BDAF0D8" w14:textId="44D79A4A" w:rsidR="001A1A40" w:rsidRDefault="001A1A40" w:rsidP="001A1A40">
            <w:r>
              <w:t>POSController.cs</w:t>
            </w:r>
          </w:p>
        </w:tc>
      </w:tr>
      <w:tr w:rsidR="001A1A40" w14:paraId="1D24F5A2" w14:textId="77777777" w:rsidTr="001A1A40">
        <w:tc>
          <w:tcPr>
            <w:tcW w:w="11102" w:type="dxa"/>
          </w:tcPr>
          <w:p w14:paraId="1FD68BFE" w14:textId="23C5F610" w:rsidR="001A1A40" w:rsidRDefault="001A1A40" w:rsidP="001A1A40">
            <w:r>
              <w:t>staffMember : StaffMember</w:t>
            </w:r>
          </w:p>
          <w:p w14:paraId="04C56525" w14:textId="378C9241" w:rsidR="001A1A40" w:rsidRDefault="001A1A40" w:rsidP="001A1A40">
            <w:r>
              <w:t>itemsInOrder : Dictionary(Item, int)</w:t>
            </w:r>
          </w:p>
          <w:p w14:paraId="07BAA063" w14:textId="77777777" w:rsidR="001A1A40" w:rsidRDefault="001A1A40" w:rsidP="001A1A40">
            <w:r>
              <w:t>selectedItem : Item</w:t>
            </w:r>
          </w:p>
          <w:p w14:paraId="71EC9BE1" w14:textId="017C413E" w:rsidR="00FD4714" w:rsidRDefault="00FD4714" w:rsidP="00FD4714">
            <w:r>
              <w:t>subtotal : float</w:t>
            </w:r>
          </w:p>
        </w:tc>
      </w:tr>
      <w:tr w:rsidR="001A1A40" w14:paraId="6F4C605A" w14:textId="77777777" w:rsidTr="001A1A40">
        <w:tc>
          <w:tcPr>
            <w:tcW w:w="11102" w:type="dxa"/>
          </w:tcPr>
          <w:p w14:paraId="40495273" w14:textId="7D9494D6" w:rsidR="001A1A40" w:rsidRDefault="001A1A40" w:rsidP="001A1A40">
            <w:r>
              <w:t>AddItem(Item)</w:t>
            </w:r>
          </w:p>
          <w:p w14:paraId="3415100A" w14:textId="77777777" w:rsidR="001A1A40" w:rsidRDefault="001A1A40" w:rsidP="001A1A40">
            <w:r>
              <w:lastRenderedPageBreak/>
              <w:t>IncreaseItem()</w:t>
            </w:r>
          </w:p>
          <w:p w14:paraId="6F8933C9" w14:textId="77777777" w:rsidR="001A1A40" w:rsidRDefault="001A1A40" w:rsidP="001A1A40">
            <w:r>
              <w:t>DecreaseItem()</w:t>
            </w:r>
          </w:p>
          <w:p w14:paraId="2DF01B19" w14:textId="5FFD0DF0" w:rsidR="001A1A40" w:rsidRDefault="001A1A40" w:rsidP="001A1A40">
            <w:r>
              <w:t>RemoveItem(Item)</w:t>
            </w:r>
          </w:p>
        </w:tc>
      </w:tr>
    </w:tbl>
    <w:p w14:paraId="27E150D8" w14:textId="77777777" w:rsidR="001A1A40" w:rsidRDefault="001A1A40" w:rsidP="001A1A40"/>
    <w:p w14:paraId="211A873F" w14:textId="54616393" w:rsidR="001A1A40" w:rsidRDefault="001A1A40" w:rsidP="001A1A40">
      <w:pPr>
        <w:pStyle w:val="Heading4"/>
      </w:pPr>
      <w:bookmarkStart w:id="171" w:name="_Variable_Justification_7"/>
      <w:bookmarkStart w:id="172" w:name="_Toc126609082"/>
      <w:bookmarkEnd w:id="171"/>
      <w:r>
        <w:t>Variable Justification</w:t>
      </w:r>
      <w:bookmarkEnd w:id="172"/>
    </w:p>
    <w:tbl>
      <w:tblPr>
        <w:tblStyle w:val="TableGrid"/>
        <w:tblW w:w="0" w:type="auto"/>
        <w:tblLook w:val="04A0" w:firstRow="1" w:lastRow="0" w:firstColumn="1" w:lastColumn="0" w:noHBand="0" w:noVBand="1"/>
      </w:tblPr>
      <w:tblGrid>
        <w:gridCol w:w="3700"/>
        <w:gridCol w:w="3701"/>
        <w:gridCol w:w="3701"/>
      </w:tblGrid>
      <w:tr w:rsidR="001A1A40" w14:paraId="1D29F923" w14:textId="77777777" w:rsidTr="001A1A40">
        <w:tc>
          <w:tcPr>
            <w:tcW w:w="3700" w:type="dxa"/>
          </w:tcPr>
          <w:p w14:paraId="5A1DA984" w14:textId="496251CD" w:rsidR="001A1A40" w:rsidRDefault="001A1A40" w:rsidP="001A1A40">
            <w:r>
              <w:t>Variable</w:t>
            </w:r>
          </w:p>
        </w:tc>
        <w:tc>
          <w:tcPr>
            <w:tcW w:w="3701" w:type="dxa"/>
          </w:tcPr>
          <w:p w14:paraId="3EFD0166" w14:textId="5BE8F44C" w:rsidR="001A1A40" w:rsidRDefault="001A1A40" w:rsidP="001A1A40">
            <w:r>
              <w:t>Type</w:t>
            </w:r>
          </w:p>
        </w:tc>
        <w:tc>
          <w:tcPr>
            <w:tcW w:w="3701" w:type="dxa"/>
          </w:tcPr>
          <w:p w14:paraId="0B2B74BC" w14:textId="12F0E4C0" w:rsidR="001A1A40" w:rsidRDefault="001A1A40" w:rsidP="001A1A40">
            <w:r>
              <w:t>Purpose/Justification</w:t>
            </w:r>
          </w:p>
        </w:tc>
      </w:tr>
      <w:tr w:rsidR="001A1A40" w14:paraId="15B176D3" w14:textId="77777777" w:rsidTr="001A1A40">
        <w:tc>
          <w:tcPr>
            <w:tcW w:w="3700" w:type="dxa"/>
          </w:tcPr>
          <w:p w14:paraId="6E4766F7" w14:textId="4197D379" w:rsidR="002B34F9" w:rsidRDefault="002B34F9" w:rsidP="001A1A40">
            <w:r>
              <w:t>staffMember</w:t>
            </w:r>
          </w:p>
        </w:tc>
        <w:tc>
          <w:tcPr>
            <w:tcW w:w="3701" w:type="dxa"/>
          </w:tcPr>
          <w:p w14:paraId="4445F4DC" w14:textId="78989023" w:rsidR="001A1A40" w:rsidRDefault="002B34F9" w:rsidP="001A1A40">
            <w:r>
              <w:t>StaffMember</w:t>
            </w:r>
          </w:p>
        </w:tc>
        <w:tc>
          <w:tcPr>
            <w:tcW w:w="3701" w:type="dxa"/>
          </w:tcPr>
          <w:p w14:paraId="4ACF81C0" w14:textId="6593FC58" w:rsidR="001A1A40" w:rsidRDefault="002B34F9" w:rsidP="001A1A40">
            <w:r>
              <w:t xml:space="preserve">It stores the current staff member that is logged in. </w:t>
            </w:r>
          </w:p>
        </w:tc>
      </w:tr>
      <w:tr w:rsidR="001A1A40" w14:paraId="475AFF90" w14:textId="77777777" w:rsidTr="001A1A40">
        <w:tc>
          <w:tcPr>
            <w:tcW w:w="3700" w:type="dxa"/>
          </w:tcPr>
          <w:p w14:paraId="5428287C" w14:textId="7944A6F7" w:rsidR="001A1A40" w:rsidRDefault="002B34F9" w:rsidP="001A1A40">
            <w:r>
              <w:t>itemsInOrder</w:t>
            </w:r>
          </w:p>
        </w:tc>
        <w:tc>
          <w:tcPr>
            <w:tcW w:w="3701" w:type="dxa"/>
          </w:tcPr>
          <w:p w14:paraId="23A600DA" w14:textId="59C63A41" w:rsidR="001A1A40" w:rsidRDefault="002B34F9" w:rsidP="001A1A40">
            <w:r>
              <w:t>Dictionary(Item, int)</w:t>
            </w:r>
          </w:p>
        </w:tc>
        <w:tc>
          <w:tcPr>
            <w:tcW w:w="3701" w:type="dxa"/>
          </w:tcPr>
          <w:p w14:paraId="327B82F0" w14:textId="159E8571" w:rsidR="001A1A40" w:rsidRDefault="002B34F9" w:rsidP="003D0BD3">
            <w:r>
              <w:t xml:space="preserve">This stores the items that are currently in </w:t>
            </w:r>
            <w:r w:rsidR="003D0BD3">
              <w:t xml:space="preserve">the </w:t>
            </w:r>
            <w:r>
              <w:t>order.</w:t>
            </w:r>
          </w:p>
        </w:tc>
      </w:tr>
      <w:tr w:rsidR="001A1A40" w14:paraId="195768F6" w14:textId="77777777" w:rsidTr="001A1A40">
        <w:tc>
          <w:tcPr>
            <w:tcW w:w="3700" w:type="dxa"/>
          </w:tcPr>
          <w:p w14:paraId="090B1101" w14:textId="72B74AAE" w:rsidR="001A1A40" w:rsidRDefault="002B34F9" w:rsidP="001A1A40">
            <w:r>
              <w:t>selectedItem</w:t>
            </w:r>
          </w:p>
        </w:tc>
        <w:tc>
          <w:tcPr>
            <w:tcW w:w="3701" w:type="dxa"/>
          </w:tcPr>
          <w:p w14:paraId="0898171A" w14:textId="7CB8F376" w:rsidR="001A1A40" w:rsidRDefault="002B34F9" w:rsidP="001A1A40">
            <w:r>
              <w:t>Item</w:t>
            </w:r>
          </w:p>
        </w:tc>
        <w:tc>
          <w:tcPr>
            <w:tcW w:w="3701" w:type="dxa"/>
          </w:tcPr>
          <w:p w14:paraId="4DBAFBB7" w14:textId="7BC137E6" w:rsidR="001A1A40" w:rsidRDefault="002B34F9" w:rsidP="001A1A40">
            <w:r>
              <w:t xml:space="preserve">This is when an item gets selected by the staff member it is stored in this variable so that it can be adapted. </w:t>
            </w:r>
          </w:p>
        </w:tc>
      </w:tr>
      <w:tr w:rsidR="00FD4714" w14:paraId="4A6CF123" w14:textId="77777777" w:rsidTr="001A1A40">
        <w:tc>
          <w:tcPr>
            <w:tcW w:w="3700" w:type="dxa"/>
          </w:tcPr>
          <w:p w14:paraId="49F8A5C2" w14:textId="18024212" w:rsidR="00FD4714" w:rsidRDefault="00FD4714" w:rsidP="001A1A40">
            <w:r>
              <w:t>subTotal</w:t>
            </w:r>
          </w:p>
        </w:tc>
        <w:tc>
          <w:tcPr>
            <w:tcW w:w="3701" w:type="dxa"/>
          </w:tcPr>
          <w:p w14:paraId="62FBCF27" w14:textId="445DE202" w:rsidR="00FD4714" w:rsidRDefault="00FD4714" w:rsidP="001A1A40">
            <w:r>
              <w:t>float</w:t>
            </w:r>
          </w:p>
        </w:tc>
        <w:tc>
          <w:tcPr>
            <w:tcW w:w="3701" w:type="dxa"/>
          </w:tcPr>
          <w:p w14:paraId="7146F68A" w14:textId="2A64BE58" w:rsidR="00FD4714" w:rsidRDefault="00FD4714" w:rsidP="001A1A40">
            <w:r>
              <w:t xml:space="preserve">This stores the current subtotal of the current order. </w:t>
            </w:r>
          </w:p>
        </w:tc>
      </w:tr>
    </w:tbl>
    <w:p w14:paraId="26D39AF0" w14:textId="77777777" w:rsidR="001A1A40" w:rsidRDefault="001A1A40" w:rsidP="001A1A40"/>
    <w:p w14:paraId="3E8A7634" w14:textId="780BA1DE" w:rsidR="002B34F9" w:rsidRDefault="00272B73" w:rsidP="002B34F9">
      <w:pPr>
        <w:pStyle w:val="Heading3"/>
      </w:pPr>
      <w:bookmarkStart w:id="173" w:name="_TransactionController.cs"/>
      <w:bookmarkStart w:id="174" w:name="_Toc126609083"/>
      <w:bookmarkEnd w:id="173"/>
      <w:r>
        <w:t>TransactionController.cs</w:t>
      </w:r>
      <w:bookmarkEnd w:id="174"/>
    </w:p>
    <w:p w14:paraId="1CE42928" w14:textId="7B12D837" w:rsidR="00272B73" w:rsidRDefault="00272B73" w:rsidP="00272B73">
      <w:pPr>
        <w:pStyle w:val="Heading4"/>
      </w:pPr>
      <w:bookmarkStart w:id="175" w:name="_Modules_and_Processes_8"/>
      <w:bookmarkStart w:id="176" w:name="_Toc126609084"/>
      <w:bookmarkEnd w:id="175"/>
      <w:r>
        <w:t>Modules and Processes</w:t>
      </w:r>
      <w:bookmarkEnd w:id="176"/>
    </w:p>
    <w:p w14:paraId="799598C6" w14:textId="261F0697" w:rsidR="00272B73" w:rsidRDefault="00272B73" w:rsidP="00272B73">
      <w:r>
        <w:t>This script handles the transaction process and send</w:t>
      </w:r>
      <w:r w:rsidR="003D0BD3">
        <w:t>s</w:t>
      </w:r>
      <w:r>
        <w:t xml:space="preserve"> the transaction to the </w:t>
      </w:r>
      <w:r w:rsidR="00B81369">
        <w:t>server to store in the database. This script would also handle the card reader process and the cash drawer, however</w:t>
      </w:r>
      <w:r w:rsidR="003D0BD3">
        <w:t>,</w:t>
      </w:r>
      <w:r w:rsidR="00B81369">
        <w:t xml:space="preserve"> these exceed my project’s scope but could be something added later. </w:t>
      </w:r>
    </w:p>
    <w:p w14:paraId="356333C1" w14:textId="2FAE8343" w:rsidR="001E7DB1" w:rsidRDefault="001E7DB1" w:rsidP="00272B73">
      <w:r>
        <w:t>Before this script is used, the amountToPay variable will be set to the subtotal amount from the POSController.cs</w:t>
      </w:r>
    </w:p>
    <w:p w14:paraId="7B8FD0FD" w14:textId="3724AE2B" w:rsidR="00B81369" w:rsidRPr="00AC5C5E" w:rsidRDefault="00B81369" w:rsidP="00B81369">
      <w:pPr>
        <w:pStyle w:val="Heading4"/>
      </w:pPr>
      <w:bookmarkStart w:id="177" w:name="_Pseudocode_7"/>
      <w:bookmarkStart w:id="178" w:name="_Toc126609085"/>
      <w:bookmarkEnd w:id="177"/>
      <w:r w:rsidRPr="00AC5C5E">
        <w:t>Pseudocode</w:t>
      </w:r>
      <w:bookmarkEnd w:id="178"/>
    </w:p>
    <w:p w14:paraId="4AA8A24E" w14:textId="77777777" w:rsidR="00DF6C20" w:rsidRPr="00DF6C20" w:rsidRDefault="00DF6C20" w:rsidP="00DF6C20">
      <w:pPr>
        <w:pStyle w:val="Code"/>
      </w:pPr>
      <w:r w:rsidRPr="00DF6C20">
        <w:t>CLASS TransactionController</w:t>
      </w:r>
    </w:p>
    <w:p w14:paraId="4267794E" w14:textId="53C55DE6" w:rsidR="00DF6C20" w:rsidRPr="00DF6C20" w:rsidRDefault="00DF6C20" w:rsidP="00DF6C20">
      <w:pPr>
        <w:pStyle w:val="Code"/>
      </w:pPr>
      <w:r>
        <w:t xml:space="preserve">    </w:t>
      </w:r>
      <w:r w:rsidRPr="00DF6C20">
        <w:t>amountToPay = 0</w:t>
      </w:r>
      <w:r w:rsidR="00C46397">
        <w:t>.1</w:t>
      </w:r>
    </w:p>
    <w:p w14:paraId="16A57F8D" w14:textId="05356DC5" w:rsidR="00DF6C20" w:rsidRPr="00DF6C20" w:rsidRDefault="00DF6C20" w:rsidP="00DF6C20">
      <w:pPr>
        <w:pStyle w:val="Code"/>
      </w:pPr>
      <w:r>
        <w:t xml:space="preserve">    </w:t>
      </w:r>
      <w:r w:rsidRPr="00DF6C20">
        <w:t>partPayedCash = false</w:t>
      </w:r>
    </w:p>
    <w:p w14:paraId="661B125F" w14:textId="17B173E8" w:rsidR="00DF6C20" w:rsidRPr="00DF6C20" w:rsidRDefault="00DF6C20" w:rsidP="00DF6C20">
      <w:pPr>
        <w:pStyle w:val="Code"/>
      </w:pPr>
      <w:r>
        <w:t xml:space="preserve">    </w:t>
      </w:r>
      <w:r w:rsidRPr="00DF6C20">
        <w:t>transactionNumber = 0</w:t>
      </w:r>
    </w:p>
    <w:p w14:paraId="379CB1A9" w14:textId="7115A118" w:rsidR="00DF6C20" w:rsidRDefault="00DF6C20" w:rsidP="00DF6C20">
      <w:pPr>
        <w:pStyle w:val="Code"/>
      </w:pPr>
      <w:r>
        <w:t xml:space="preserve">    </w:t>
      </w:r>
    </w:p>
    <w:p w14:paraId="672A04A1" w14:textId="1107B19B" w:rsidR="00720FA9" w:rsidRDefault="00720FA9" w:rsidP="00720FA9">
      <w:pPr>
        <w:pStyle w:val="Code"/>
      </w:pPr>
      <w:r>
        <w:t xml:space="preserve">    PROCEDURE Start()</w:t>
      </w:r>
    </w:p>
    <w:p w14:paraId="2D46D28A" w14:textId="69F18D9C" w:rsidR="00720FA9" w:rsidRDefault="00720FA9" w:rsidP="00720FA9">
      <w:pPr>
        <w:pStyle w:val="Code"/>
      </w:pPr>
      <w:r>
        <w:t xml:space="preserve">        transactionNumber = ClientDataSave.currentData.numberOfTransactions</w:t>
      </w:r>
    </w:p>
    <w:p w14:paraId="11BFB6D6" w14:textId="02D5E70B" w:rsidR="00720FA9" w:rsidRPr="00720FA9" w:rsidRDefault="00720FA9" w:rsidP="00720FA9">
      <w:pPr>
        <w:pStyle w:val="Code"/>
      </w:pPr>
      <w:r w:rsidRPr="00720FA9">
        <w:t xml:space="preserve">    END PROCEDURE</w:t>
      </w:r>
    </w:p>
    <w:p w14:paraId="630D466B" w14:textId="77777777" w:rsidR="00720FA9" w:rsidRPr="00720FA9" w:rsidRDefault="00720FA9" w:rsidP="00720FA9">
      <w:pPr>
        <w:pStyle w:val="Code"/>
      </w:pPr>
    </w:p>
    <w:p w14:paraId="3F130F85" w14:textId="2D06B1B9" w:rsidR="00C46397" w:rsidRPr="00C46397" w:rsidRDefault="00C46397" w:rsidP="00C46397">
      <w:pPr>
        <w:pStyle w:val="Code"/>
      </w:pPr>
      <w:r>
        <w:t xml:space="preserve">    </w:t>
      </w:r>
      <w:r w:rsidRPr="00C46397">
        <w:t>PROCE</w:t>
      </w:r>
      <w:r>
        <w:t>DURE P</w:t>
      </w:r>
      <w:r w:rsidRPr="00C46397">
        <w:t>ayment(typeOfPayment)</w:t>
      </w:r>
    </w:p>
    <w:p w14:paraId="59473A54" w14:textId="0CC859CC" w:rsidR="00C46397" w:rsidRPr="00C46397" w:rsidRDefault="00C46397" w:rsidP="00C46397">
      <w:pPr>
        <w:pStyle w:val="Code"/>
      </w:pPr>
      <w:r>
        <w:t xml:space="preserve">        </w:t>
      </w:r>
      <w:r w:rsidRPr="00C46397">
        <w:t>IF typeOfPayment == 0 AND partPayedCash == false THEN</w:t>
      </w:r>
    </w:p>
    <w:p w14:paraId="1C95A0A1" w14:textId="4400E534" w:rsidR="00C46397" w:rsidRPr="00C46397" w:rsidRDefault="00C46397" w:rsidP="00C46397">
      <w:pPr>
        <w:pStyle w:val="Code"/>
      </w:pPr>
      <w:r>
        <w:t xml:space="preserve">            </w:t>
      </w:r>
      <w:r w:rsidRPr="00C46397">
        <w:t>OUTPUT("CARD PAYMENT REQUESTED")</w:t>
      </w:r>
    </w:p>
    <w:p w14:paraId="333FFA7C" w14:textId="4824B14E" w:rsidR="00C46397" w:rsidRPr="00C46397" w:rsidRDefault="00C46397" w:rsidP="00C46397">
      <w:pPr>
        <w:pStyle w:val="Code"/>
      </w:pPr>
      <w:r>
        <w:t xml:space="preserve">            </w:t>
      </w:r>
      <w:r w:rsidRPr="00C46397">
        <w:t>CompleteTransaction(0)</w:t>
      </w:r>
    </w:p>
    <w:p w14:paraId="38793127" w14:textId="5D02F7E7" w:rsidR="00C46397" w:rsidRPr="00C46397" w:rsidRDefault="00C46397" w:rsidP="00C46397">
      <w:pPr>
        <w:pStyle w:val="Code"/>
      </w:pPr>
      <w:r>
        <w:t xml:space="preserve">        </w:t>
      </w:r>
      <w:r w:rsidRPr="00C46397">
        <w:t>ELSE IF typeOfPayment == 0 AND partPayedCash == true THEN</w:t>
      </w:r>
    </w:p>
    <w:p w14:paraId="1C5F714C" w14:textId="6D6ED027" w:rsidR="00C46397" w:rsidRPr="00C46397" w:rsidRDefault="00C46397" w:rsidP="00C46397">
      <w:pPr>
        <w:pStyle w:val="Code"/>
      </w:pPr>
      <w:r>
        <w:t xml:space="preserve">            </w:t>
      </w:r>
      <w:r w:rsidRPr="00C46397">
        <w:t>OUTPUT("PART-CARD PAYMENT REQUESTED")</w:t>
      </w:r>
    </w:p>
    <w:p w14:paraId="148A3911" w14:textId="79EB732B" w:rsidR="00C46397" w:rsidRPr="00C46397" w:rsidRDefault="00C46397" w:rsidP="00C46397">
      <w:pPr>
        <w:pStyle w:val="Code"/>
      </w:pPr>
      <w:r>
        <w:t xml:space="preserve">            </w:t>
      </w:r>
      <w:r w:rsidRPr="00C46397">
        <w:t>CompleteTransaction(2)</w:t>
      </w:r>
    </w:p>
    <w:p w14:paraId="15BC0D75" w14:textId="33F1727D" w:rsidR="00C46397" w:rsidRPr="00C46397" w:rsidRDefault="00C46397" w:rsidP="00C46397">
      <w:pPr>
        <w:pStyle w:val="Code"/>
      </w:pPr>
      <w:r>
        <w:t xml:space="preserve">        </w:t>
      </w:r>
      <w:r w:rsidRPr="00C46397">
        <w:t>ELSE IF typeOfPayment == 1 THEN</w:t>
      </w:r>
    </w:p>
    <w:p w14:paraId="6A5CF188" w14:textId="3D136BD4" w:rsidR="00C46397" w:rsidRPr="00C46397" w:rsidRDefault="00C46397" w:rsidP="00C46397">
      <w:pPr>
        <w:pStyle w:val="Code"/>
      </w:pPr>
      <w:r>
        <w:t xml:space="preserve">            </w:t>
      </w:r>
      <w:r w:rsidRPr="00C46397">
        <w:t>OUTPUT("CASH PAYMENT REQUESTED")</w:t>
      </w:r>
    </w:p>
    <w:p w14:paraId="0AAAD8CF" w14:textId="76356400" w:rsidR="00C46397" w:rsidRPr="00C46397" w:rsidRDefault="00C46397" w:rsidP="00C46397">
      <w:pPr>
        <w:pStyle w:val="Code"/>
      </w:pPr>
      <w:r>
        <w:t xml:space="preserve">            </w:t>
      </w:r>
      <w:r w:rsidRPr="00C46397">
        <w:t>CashPayment()</w:t>
      </w:r>
    </w:p>
    <w:p w14:paraId="574C2DFA" w14:textId="3C927E2D" w:rsidR="00C46397" w:rsidRPr="00C46397" w:rsidRDefault="00C46397" w:rsidP="00C46397">
      <w:pPr>
        <w:pStyle w:val="Code"/>
      </w:pPr>
      <w:r>
        <w:t xml:space="preserve">        </w:t>
      </w:r>
      <w:r w:rsidRPr="00C46397">
        <w:t>ELSE THEN</w:t>
      </w:r>
    </w:p>
    <w:p w14:paraId="208CB32D" w14:textId="3CE4C527" w:rsidR="00C46397" w:rsidRPr="00C46397" w:rsidRDefault="00C46397" w:rsidP="00C46397">
      <w:pPr>
        <w:pStyle w:val="Code"/>
      </w:pPr>
      <w:r>
        <w:t xml:space="preserve">            </w:t>
      </w:r>
      <w:r w:rsidRPr="00C46397">
        <w:t>OUTPUT("UNKNOWN ERROR")</w:t>
      </w:r>
    </w:p>
    <w:p w14:paraId="50C299A4" w14:textId="185AC056" w:rsidR="00C46397" w:rsidRPr="00C46397" w:rsidRDefault="00C46397" w:rsidP="00C46397">
      <w:pPr>
        <w:pStyle w:val="Code"/>
      </w:pPr>
      <w:r>
        <w:t xml:space="preserve">        </w:t>
      </w:r>
      <w:r w:rsidRPr="00C46397">
        <w:t>END IF</w:t>
      </w:r>
    </w:p>
    <w:p w14:paraId="4E883E25" w14:textId="202B71D6" w:rsidR="00DF6C20" w:rsidRDefault="00C46397" w:rsidP="00C46397">
      <w:pPr>
        <w:pStyle w:val="Code"/>
      </w:pPr>
      <w:r>
        <w:t xml:space="preserve">    </w:t>
      </w:r>
      <w:r w:rsidRPr="00C46397">
        <w:t>END PROCEDURE</w:t>
      </w:r>
      <w:r w:rsidR="00DF6C20" w:rsidRPr="00C46397">
        <w:t xml:space="preserve">    </w:t>
      </w:r>
    </w:p>
    <w:p w14:paraId="3DBAD750" w14:textId="77777777" w:rsidR="00C46397" w:rsidRPr="00C46397" w:rsidRDefault="00C46397" w:rsidP="00C46397">
      <w:pPr>
        <w:pStyle w:val="Code"/>
      </w:pPr>
    </w:p>
    <w:p w14:paraId="5BC5002F" w14:textId="0694A5BB" w:rsidR="00DF6C20" w:rsidRPr="00DF6C20" w:rsidRDefault="00DF6C20" w:rsidP="00DF6C20">
      <w:pPr>
        <w:pStyle w:val="Code"/>
      </w:pPr>
      <w:r>
        <w:t xml:space="preserve">    </w:t>
      </w:r>
      <w:r w:rsidRPr="00DF6C20">
        <w:t>PROCEDURE CashPayment()</w:t>
      </w:r>
    </w:p>
    <w:p w14:paraId="2FA4F6BF" w14:textId="4A24296B" w:rsidR="00DF6C20" w:rsidRPr="00DF6C20" w:rsidRDefault="00DF6C20" w:rsidP="00DF6C20">
      <w:pPr>
        <w:pStyle w:val="Code"/>
      </w:pPr>
      <w:r>
        <w:t xml:space="preserve">        </w:t>
      </w:r>
      <w:r w:rsidRPr="00DF6C20">
        <w:t>cashAmount = INTEGER(INPUT("Enter Amount Of Cash")</w:t>
      </w:r>
    </w:p>
    <w:p w14:paraId="669AD7E6" w14:textId="3CBC8C8D" w:rsidR="00DF6C20" w:rsidRPr="00DF6C20" w:rsidRDefault="00DF6C20" w:rsidP="00DF6C20">
      <w:pPr>
        <w:pStyle w:val="Code"/>
      </w:pPr>
      <w:r>
        <w:t xml:space="preserve">        </w:t>
      </w:r>
      <w:r w:rsidRPr="00DF6C20">
        <w:t>amountToPay -= cashAmount</w:t>
      </w:r>
    </w:p>
    <w:p w14:paraId="5D597C94" w14:textId="543D4330" w:rsidR="00DF6C20" w:rsidRPr="00DF6C20" w:rsidRDefault="00DF6C20" w:rsidP="00DF6C20">
      <w:pPr>
        <w:pStyle w:val="Code"/>
      </w:pPr>
      <w:r>
        <w:t xml:space="preserve">        </w:t>
      </w:r>
      <w:r w:rsidRPr="00DF6C20">
        <w:t>IF amountToPay &gt; 0 THEN</w:t>
      </w:r>
    </w:p>
    <w:p w14:paraId="4D0D146E" w14:textId="448CB71B" w:rsidR="00DF6C20" w:rsidRPr="00DF6C20" w:rsidRDefault="00DF6C20" w:rsidP="00DF6C20">
      <w:pPr>
        <w:pStyle w:val="Code"/>
      </w:pPr>
      <w:r>
        <w:t xml:space="preserve">            </w:t>
      </w:r>
      <w:r w:rsidRPr="00DF6C20">
        <w:t>partPayedCash = true</w:t>
      </w:r>
    </w:p>
    <w:p w14:paraId="09D59190" w14:textId="44314E60" w:rsidR="00DF6C20" w:rsidRPr="00DF6C20" w:rsidRDefault="00DF6C20" w:rsidP="00DF6C20">
      <w:pPr>
        <w:pStyle w:val="Code"/>
      </w:pPr>
      <w:r>
        <w:t xml:space="preserve">            </w:t>
      </w:r>
      <w:r w:rsidRPr="00DF6C20">
        <w:t>RequestPayment()</w:t>
      </w:r>
    </w:p>
    <w:p w14:paraId="613DED5E" w14:textId="57FAAF17" w:rsidR="00DF6C20" w:rsidRPr="00DF6C20" w:rsidRDefault="00DF6C20" w:rsidP="00DF6C20">
      <w:pPr>
        <w:pStyle w:val="Code"/>
      </w:pPr>
      <w:r>
        <w:t xml:space="preserve">        </w:t>
      </w:r>
      <w:r w:rsidRPr="00DF6C20">
        <w:t>ELSE IF amountToPay &lt;= 0 THEN</w:t>
      </w:r>
    </w:p>
    <w:p w14:paraId="1FC827DC" w14:textId="51FAB812" w:rsidR="00DF6C20" w:rsidRPr="00DF6C20" w:rsidRDefault="00DF6C20" w:rsidP="00DF6C20">
      <w:pPr>
        <w:pStyle w:val="Code"/>
      </w:pPr>
      <w:r>
        <w:t xml:space="preserve">            </w:t>
      </w:r>
      <w:r w:rsidRPr="00DF6C20">
        <w:t>CompleteTransaction</w:t>
      </w:r>
      <w:r w:rsidR="003718A4" w:rsidRPr="003718A4">
        <w:t>(1)</w:t>
      </w:r>
    </w:p>
    <w:p w14:paraId="5CADEE4C" w14:textId="6C3F3AA8" w:rsidR="00DF6C20" w:rsidRPr="00DF6C20" w:rsidRDefault="00DF6C20" w:rsidP="00DF6C20">
      <w:pPr>
        <w:pStyle w:val="Code"/>
      </w:pPr>
      <w:r>
        <w:t xml:space="preserve">        </w:t>
      </w:r>
      <w:r w:rsidRPr="00DF6C20">
        <w:t>END IF</w:t>
      </w:r>
    </w:p>
    <w:p w14:paraId="179BCF79" w14:textId="14944D0F" w:rsidR="00DF6C20" w:rsidRPr="00DF6C20" w:rsidRDefault="00DF6C20" w:rsidP="00DF6C20">
      <w:pPr>
        <w:pStyle w:val="Code"/>
      </w:pPr>
      <w:r>
        <w:t xml:space="preserve">    </w:t>
      </w:r>
      <w:r w:rsidRPr="00DF6C20">
        <w:t>END PROCEDURE</w:t>
      </w:r>
    </w:p>
    <w:p w14:paraId="4F732415" w14:textId="4409A446" w:rsidR="00DF6C20" w:rsidRPr="00DF6C20" w:rsidRDefault="00DF6C20" w:rsidP="00DF6C20">
      <w:pPr>
        <w:pStyle w:val="Code"/>
      </w:pPr>
      <w:r>
        <w:t xml:space="preserve">    </w:t>
      </w:r>
    </w:p>
    <w:p w14:paraId="0F3C0C47" w14:textId="4D6F7B44" w:rsidR="00DF6C20" w:rsidRPr="00DF6C20" w:rsidRDefault="00DF6C20" w:rsidP="00DF6C20">
      <w:pPr>
        <w:pStyle w:val="Code"/>
      </w:pPr>
      <w:r>
        <w:t xml:space="preserve">    </w:t>
      </w:r>
      <w:r w:rsidRPr="00DF6C20">
        <w:t>PROCEDURE RequestPayment()</w:t>
      </w:r>
    </w:p>
    <w:p w14:paraId="0DAFC0AF" w14:textId="65D3F902" w:rsidR="00DF6C20" w:rsidRPr="00DF6C20" w:rsidRDefault="00DF6C20" w:rsidP="00DF6C20">
      <w:pPr>
        <w:pStyle w:val="Code"/>
      </w:pPr>
      <w:r>
        <w:t xml:space="preserve">        </w:t>
      </w:r>
      <w:r w:rsidRPr="00DF6C20">
        <w:t>paymentType = INTEGER(INPUT("Please enter a type of payment")</w:t>
      </w:r>
    </w:p>
    <w:p w14:paraId="2A7FB897" w14:textId="578F0969" w:rsidR="00DF6C20" w:rsidRPr="00DF6C20" w:rsidRDefault="00DF6C20" w:rsidP="00DF6C20">
      <w:pPr>
        <w:pStyle w:val="Code"/>
      </w:pPr>
      <w:r>
        <w:t xml:space="preserve">        </w:t>
      </w:r>
      <w:r w:rsidR="00C46397">
        <w:t>P</w:t>
      </w:r>
      <w:r w:rsidRPr="00DF6C20">
        <w:t>ayment(paymentType)</w:t>
      </w:r>
    </w:p>
    <w:p w14:paraId="00D9497C" w14:textId="7F35CC48" w:rsidR="00DF6C20" w:rsidRPr="00DF6C20" w:rsidRDefault="00DF6C20" w:rsidP="00DF6C20">
      <w:pPr>
        <w:pStyle w:val="Code"/>
      </w:pPr>
      <w:r>
        <w:t xml:space="preserve">    </w:t>
      </w:r>
      <w:r w:rsidRPr="00DF6C20">
        <w:t>END PROCEDURE</w:t>
      </w:r>
    </w:p>
    <w:p w14:paraId="2AE4B83F" w14:textId="498852AA" w:rsidR="00DF6C20" w:rsidRPr="00DF6C20" w:rsidRDefault="00DF6C20" w:rsidP="00DF6C20">
      <w:pPr>
        <w:pStyle w:val="Code"/>
      </w:pPr>
      <w:r>
        <w:t xml:space="preserve">    </w:t>
      </w:r>
    </w:p>
    <w:p w14:paraId="237D0415" w14:textId="39B48892" w:rsidR="00DF6C20" w:rsidRPr="00DF6C20" w:rsidRDefault="00DF6C20" w:rsidP="00DF6C20">
      <w:pPr>
        <w:pStyle w:val="Code"/>
      </w:pPr>
      <w:r>
        <w:t xml:space="preserve">    </w:t>
      </w:r>
      <w:r w:rsidRPr="00DF6C20">
        <w:t>PROCEDURE CompleteTransaction(transactionType)</w:t>
      </w:r>
    </w:p>
    <w:p w14:paraId="0E126BA4" w14:textId="2507BFBB" w:rsidR="00DF6C20" w:rsidRPr="00DF6C20" w:rsidRDefault="00DF6C20" w:rsidP="00DF6C20">
      <w:pPr>
        <w:pStyle w:val="Code"/>
      </w:pPr>
      <w:r>
        <w:t xml:space="preserve">        </w:t>
      </w:r>
      <w:r w:rsidRPr="00DF6C20">
        <w:t>transList = []</w:t>
      </w:r>
    </w:p>
    <w:p w14:paraId="73B831C7" w14:textId="1CE550DC" w:rsidR="00DF6C20" w:rsidRPr="00DF6C20" w:rsidRDefault="00DF6C20" w:rsidP="00DF6C20">
      <w:pPr>
        <w:pStyle w:val="Code"/>
      </w:pPr>
      <w:r>
        <w:t xml:space="preserve">        </w:t>
      </w:r>
      <w:r w:rsidRPr="00DF6C20">
        <w:t>transId = ""</w:t>
      </w:r>
    </w:p>
    <w:p w14:paraId="7C5A9484" w14:textId="629D9240" w:rsidR="00DF6C20" w:rsidRPr="00DF6C20" w:rsidRDefault="00DF6C20" w:rsidP="00DF6C20">
      <w:pPr>
        <w:pStyle w:val="Code"/>
      </w:pPr>
      <w:r>
        <w:t xml:space="preserve">        </w:t>
      </w:r>
      <w:r w:rsidRPr="00DF6C20">
        <w:t>FOR i IN RANGE 0 TO LENGTH(POSController.tillName)</w:t>
      </w:r>
    </w:p>
    <w:p w14:paraId="3A007FDE" w14:textId="5BE64FB6" w:rsidR="00DF6C20" w:rsidRPr="00DF6C20" w:rsidRDefault="00DF6C20" w:rsidP="00DF6C20">
      <w:pPr>
        <w:pStyle w:val="Code"/>
      </w:pPr>
      <w:r>
        <w:t xml:space="preserve">            </w:t>
      </w:r>
      <w:r w:rsidRPr="00DF6C20">
        <w:t>transId += STRING(POSController.tillName[i].GetNumericValue())</w:t>
      </w:r>
    </w:p>
    <w:p w14:paraId="4036417D" w14:textId="5291DD2B" w:rsidR="00DF6C20" w:rsidRPr="00DF6C20" w:rsidRDefault="00DF6C20" w:rsidP="00DF6C20">
      <w:pPr>
        <w:pStyle w:val="Code"/>
      </w:pPr>
      <w:r>
        <w:t xml:space="preserve">        </w:t>
      </w:r>
      <w:r w:rsidRPr="00DF6C20">
        <w:t>NEXT i</w:t>
      </w:r>
    </w:p>
    <w:p w14:paraId="7C7B2A14" w14:textId="21029D48" w:rsidR="00DF6C20" w:rsidRPr="00DF6C20" w:rsidRDefault="00DF6C20" w:rsidP="00DF6C20">
      <w:pPr>
        <w:pStyle w:val="Code"/>
      </w:pPr>
      <w:r>
        <w:t xml:space="preserve">        </w:t>
      </w:r>
      <w:r w:rsidRPr="00DF6C20">
        <w:t>transId += transactionNumber</w:t>
      </w:r>
    </w:p>
    <w:p w14:paraId="1C0A4105" w14:textId="1249D5A7" w:rsidR="00DF6C20" w:rsidRPr="00DF6C20" w:rsidRDefault="00DF6C20" w:rsidP="00DF6C20">
      <w:pPr>
        <w:pStyle w:val="Code"/>
      </w:pPr>
      <w:r>
        <w:t xml:space="preserve">        </w:t>
      </w:r>
      <w:r w:rsidRPr="00DF6C20">
        <w:t>FOR i IN RANGE 0 TO LENGTH(POSController.itemsInOrder)</w:t>
      </w:r>
    </w:p>
    <w:p w14:paraId="506D2B1E" w14:textId="12E4303D" w:rsidR="00DF6C20" w:rsidRPr="00DF6C20" w:rsidRDefault="00DF6C20" w:rsidP="00DF6C20">
      <w:pPr>
        <w:pStyle w:val="Code"/>
      </w:pPr>
      <w:r>
        <w:t xml:space="preserve">            </w:t>
      </w:r>
      <w:r w:rsidRPr="00DF6C20">
        <w:t>newTransItem = NEW TransItem</w:t>
      </w:r>
    </w:p>
    <w:p w14:paraId="071BF0A0" w14:textId="3F6FA898" w:rsidR="00DF6C20" w:rsidRPr="00DF6C20" w:rsidRDefault="00DF6C20" w:rsidP="00DF6C20">
      <w:pPr>
        <w:pStyle w:val="Code"/>
      </w:pPr>
      <w:r>
        <w:t xml:space="preserve">            </w:t>
      </w:r>
      <w:r w:rsidRPr="00DF6C20">
        <w:t>newTransItem.itemId = POSController.itemsInOrder[i].index.id</w:t>
      </w:r>
    </w:p>
    <w:p w14:paraId="55EACB9E" w14:textId="320501B5" w:rsidR="00DF6C20" w:rsidRPr="00DF6C20" w:rsidRDefault="00DF6C20" w:rsidP="00DF6C20">
      <w:pPr>
        <w:pStyle w:val="Code"/>
      </w:pPr>
      <w:r>
        <w:lastRenderedPageBreak/>
        <w:t xml:space="preserve">            </w:t>
      </w:r>
      <w:r w:rsidRPr="00DF6C20">
        <w:t>newTransItem.quantity = POSController.itemsInOrder[i].value</w:t>
      </w:r>
    </w:p>
    <w:p w14:paraId="2B924DA8" w14:textId="7F469226" w:rsidR="00DF6C20" w:rsidRPr="00DF6C20" w:rsidRDefault="00DF6C20" w:rsidP="00DF6C20">
      <w:pPr>
        <w:pStyle w:val="Code"/>
      </w:pPr>
      <w:r>
        <w:t xml:space="preserve">            </w:t>
      </w:r>
      <w:r w:rsidRPr="00DF6C20">
        <w:t>newTransItem.cost = POSController.itemsInOrder[i].index.price</w:t>
      </w:r>
    </w:p>
    <w:p w14:paraId="26B9F708" w14:textId="68D611EE" w:rsidR="00DF6C20" w:rsidRPr="00DF6C20" w:rsidRDefault="00DF6C20" w:rsidP="00DF6C20">
      <w:pPr>
        <w:pStyle w:val="Code"/>
      </w:pPr>
      <w:r>
        <w:t xml:space="preserve">            </w:t>
      </w:r>
      <w:r w:rsidRPr="00DF6C20">
        <w:t>transList += newTransItem</w:t>
      </w:r>
    </w:p>
    <w:p w14:paraId="4746AEF2" w14:textId="44011287" w:rsidR="00DF6C20" w:rsidRPr="00DF6C20" w:rsidRDefault="00DF6C20" w:rsidP="00DF6C20">
      <w:pPr>
        <w:pStyle w:val="Code"/>
      </w:pPr>
      <w:r>
        <w:t xml:space="preserve">            </w:t>
      </w:r>
      <w:r w:rsidRPr="00DF6C20">
        <w:t>formattedDate = "'" + DATETIME.current.Year + "-" + DATETIME.current.Month + "-" + DATETIME.current.Day + "'"</w:t>
      </w:r>
    </w:p>
    <w:p w14:paraId="7DB246DD" w14:textId="72462457" w:rsidR="00DF6C20" w:rsidRPr="00DF6C20" w:rsidRDefault="00DF6C20" w:rsidP="00DF6C20">
      <w:pPr>
        <w:pStyle w:val="Code"/>
      </w:pPr>
      <w:r>
        <w:t xml:space="preserve">            </w:t>
      </w:r>
      <w:r w:rsidRPr="00DF6C20">
        <w:t>messageToSend = "&amp;TRANSADD|" + transId + "|" + formattedDate + "|" + newTransItem.itemId + "|" + newTransItem.quantity + "|" + newTransItem.cost + "|" + transactionType + "|" + POSController.subTotal + "|" + POSController.staffMember.id</w:t>
      </w:r>
    </w:p>
    <w:p w14:paraId="3B557B08" w14:textId="7CD18F7D" w:rsidR="00DF6C20" w:rsidRPr="00DF6C20" w:rsidRDefault="00DF6C20" w:rsidP="00DF6C20">
      <w:pPr>
        <w:pStyle w:val="Code"/>
      </w:pPr>
      <w:r>
        <w:t xml:space="preserve">            </w:t>
      </w:r>
      <w:r w:rsidRPr="00DF6C20">
        <w:t>Client.Send(messageToSend)</w:t>
      </w:r>
    </w:p>
    <w:p w14:paraId="595DA75D" w14:textId="39E06217" w:rsidR="00DF6C20" w:rsidRPr="00DF6C20" w:rsidRDefault="00DF6C20" w:rsidP="00DF6C20">
      <w:pPr>
        <w:pStyle w:val="Code"/>
      </w:pPr>
      <w:r>
        <w:t xml:space="preserve">        </w:t>
      </w:r>
      <w:r w:rsidRPr="00DF6C20">
        <w:t>NEXT i</w:t>
      </w:r>
    </w:p>
    <w:p w14:paraId="78EA833B" w14:textId="10E353F4" w:rsidR="00DF6C20" w:rsidRPr="00DF6C20" w:rsidRDefault="00DF6C20" w:rsidP="00DF6C20">
      <w:pPr>
        <w:pStyle w:val="Code"/>
      </w:pPr>
      <w:r>
        <w:t xml:space="preserve">    </w:t>
      </w:r>
      <w:r w:rsidRPr="00DF6C20">
        <w:t>END PROCEDURE</w:t>
      </w:r>
    </w:p>
    <w:p w14:paraId="5061130D" w14:textId="57B97694" w:rsidR="00B81369" w:rsidRDefault="00DF6C20" w:rsidP="00DF6C20">
      <w:pPr>
        <w:pStyle w:val="Code"/>
        <w:rPr>
          <w:lang w:val="fr-FR"/>
        </w:rPr>
      </w:pPr>
      <w:r w:rsidRPr="00DF6C20">
        <w:rPr>
          <w:lang w:val="fr-FR"/>
        </w:rPr>
        <w:t>END CLASS</w:t>
      </w:r>
    </w:p>
    <w:p w14:paraId="205E84F0" w14:textId="51DD7622" w:rsidR="0036114A" w:rsidRDefault="0036114A" w:rsidP="00C46397">
      <w:pPr>
        <w:pStyle w:val="Heading4"/>
        <w:rPr>
          <w:lang w:val="fr-FR"/>
        </w:rPr>
      </w:pPr>
      <w:bookmarkStart w:id="179" w:name="_Class_Diagram_6"/>
      <w:bookmarkStart w:id="180" w:name="_Toc126609086"/>
      <w:bookmarkEnd w:id="179"/>
      <w:r>
        <w:rPr>
          <w:lang w:val="fr-FR"/>
        </w:rPr>
        <w:t>Flow Diagram</w:t>
      </w:r>
      <w:bookmarkEnd w:id="180"/>
      <w:r>
        <w:rPr>
          <w:lang w:val="fr-FR"/>
        </w:rPr>
        <w:t xml:space="preserve"> </w:t>
      </w:r>
    </w:p>
    <w:p w14:paraId="0610E994" w14:textId="47D9ADF9" w:rsidR="0036114A" w:rsidRPr="0036114A" w:rsidRDefault="00A61691" w:rsidP="0036114A">
      <w:pPr>
        <w:rPr>
          <w:lang w:val="fr-FR"/>
        </w:rPr>
      </w:pPr>
      <w:r>
        <w:rPr>
          <w:noProof/>
        </w:rPr>
        <w:pict w14:anchorId="44428AF5">
          <v:shape id="_x0000_s1032" type="#_x0000_t75" style="position:absolute;margin-left:0;margin-top:.1pt;width:555.45pt;height:471pt;z-index:251683840;mso-position-horizontal:center;mso-position-horizontal-relative:text;mso-position-vertical:absolute;mso-position-vertical-relative:text;mso-width-relative:page;mso-height-relative:page">
            <v:imagedata r:id="rId37" o:title="TransactionControllerFlow"/>
            <w10:wrap type="square"/>
          </v:shape>
        </w:pict>
      </w:r>
    </w:p>
    <w:p w14:paraId="43E2F739" w14:textId="380D43E5" w:rsidR="00C46397" w:rsidRDefault="00C46397" w:rsidP="00C46397">
      <w:pPr>
        <w:pStyle w:val="Heading4"/>
        <w:rPr>
          <w:lang w:val="fr-FR"/>
        </w:rPr>
      </w:pPr>
      <w:bookmarkStart w:id="181" w:name="_Toc126609087"/>
      <w:r>
        <w:rPr>
          <w:lang w:val="fr-FR"/>
        </w:rPr>
        <w:t>Class Diagram</w:t>
      </w:r>
      <w:bookmarkEnd w:id="181"/>
    </w:p>
    <w:tbl>
      <w:tblPr>
        <w:tblStyle w:val="TableGrid"/>
        <w:tblW w:w="0" w:type="auto"/>
        <w:tblLook w:val="04A0" w:firstRow="1" w:lastRow="0" w:firstColumn="1" w:lastColumn="0" w:noHBand="0" w:noVBand="1"/>
      </w:tblPr>
      <w:tblGrid>
        <w:gridCol w:w="11102"/>
      </w:tblGrid>
      <w:tr w:rsidR="00C46397" w14:paraId="067EA2F7" w14:textId="77777777" w:rsidTr="00C46397">
        <w:tc>
          <w:tcPr>
            <w:tcW w:w="11102" w:type="dxa"/>
          </w:tcPr>
          <w:p w14:paraId="7332FF72" w14:textId="5B750E0E" w:rsidR="00C46397" w:rsidRDefault="00C46397" w:rsidP="00C46397">
            <w:pPr>
              <w:rPr>
                <w:lang w:val="fr-FR"/>
              </w:rPr>
            </w:pPr>
            <w:r>
              <w:rPr>
                <w:lang w:val="fr-FR"/>
              </w:rPr>
              <w:t>TransactionController.cs</w:t>
            </w:r>
          </w:p>
        </w:tc>
      </w:tr>
      <w:tr w:rsidR="00C46397" w:rsidRPr="00C46397" w14:paraId="540A5C44" w14:textId="77777777" w:rsidTr="00C46397">
        <w:tc>
          <w:tcPr>
            <w:tcW w:w="11102" w:type="dxa"/>
          </w:tcPr>
          <w:p w14:paraId="2BA1B73D" w14:textId="115666CA" w:rsidR="00C46397" w:rsidRPr="00C46397" w:rsidRDefault="00C46397" w:rsidP="00C46397">
            <w:r w:rsidRPr="00C46397">
              <w:t>amountToPay : float</w:t>
            </w:r>
          </w:p>
          <w:p w14:paraId="397D2738" w14:textId="77777777" w:rsidR="00C46397" w:rsidRPr="00C46397" w:rsidRDefault="00C46397" w:rsidP="00C46397">
            <w:r w:rsidRPr="00C46397">
              <w:t>partPayedInCash : boolean</w:t>
            </w:r>
          </w:p>
          <w:p w14:paraId="433E9C98" w14:textId="5D772B42" w:rsidR="00C46397" w:rsidRPr="00C46397" w:rsidRDefault="00C46397" w:rsidP="00C46397">
            <w:r w:rsidRPr="00C46397">
              <w:t>transactionNumber : int</w:t>
            </w:r>
          </w:p>
        </w:tc>
      </w:tr>
      <w:tr w:rsidR="00C46397" w:rsidRPr="00C46397" w14:paraId="27D61875" w14:textId="77777777" w:rsidTr="00C46397">
        <w:tc>
          <w:tcPr>
            <w:tcW w:w="11102" w:type="dxa"/>
          </w:tcPr>
          <w:p w14:paraId="238ED7CE" w14:textId="7B13EA8B" w:rsidR="00C46397" w:rsidRDefault="00C46397" w:rsidP="00C46397">
            <w:r>
              <w:t>Payment(int)</w:t>
            </w:r>
          </w:p>
          <w:p w14:paraId="3FCA4A90" w14:textId="77777777" w:rsidR="00C46397" w:rsidRDefault="00C46397" w:rsidP="00C46397">
            <w:r>
              <w:t>CashPayment()</w:t>
            </w:r>
          </w:p>
          <w:p w14:paraId="38644E12" w14:textId="77777777" w:rsidR="00C46397" w:rsidRDefault="00C46397" w:rsidP="00C46397">
            <w:r>
              <w:t>RequestPayment()</w:t>
            </w:r>
          </w:p>
          <w:p w14:paraId="2C828FDF" w14:textId="4619C6D0" w:rsidR="00C46397" w:rsidRPr="00C46397" w:rsidRDefault="00C46397" w:rsidP="00C46397">
            <w:r>
              <w:t>CompleteTransaction(int)</w:t>
            </w:r>
          </w:p>
        </w:tc>
      </w:tr>
    </w:tbl>
    <w:p w14:paraId="6FF28A58" w14:textId="40CE32C8" w:rsidR="00C46397" w:rsidRDefault="00C46397" w:rsidP="00C46397">
      <w:pPr>
        <w:pStyle w:val="Heading4"/>
      </w:pPr>
      <w:bookmarkStart w:id="182" w:name="_Variable_Justification_8"/>
      <w:bookmarkStart w:id="183" w:name="_Toc126609088"/>
      <w:bookmarkEnd w:id="182"/>
      <w:r>
        <w:t>Variable Justification</w:t>
      </w:r>
      <w:bookmarkEnd w:id="183"/>
    </w:p>
    <w:tbl>
      <w:tblPr>
        <w:tblStyle w:val="TableGrid"/>
        <w:tblW w:w="0" w:type="auto"/>
        <w:tblLook w:val="04A0" w:firstRow="1" w:lastRow="0" w:firstColumn="1" w:lastColumn="0" w:noHBand="0" w:noVBand="1"/>
      </w:tblPr>
      <w:tblGrid>
        <w:gridCol w:w="3700"/>
        <w:gridCol w:w="3701"/>
        <w:gridCol w:w="3701"/>
      </w:tblGrid>
      <w:tr w:rsidR="00C46397" w14:paraId="54D4FD4B" w14:textId="77777777" w:rsidTr="00C46397">
        <w:tc>
          <w:tcPr>
            <w:tcW w:w="3700" w:type="dxa"/>
          </w:tcPr>
          <w:p w14:paraId="1F60E5E3" w14:textId="648747CE" w:rsidR="00C46397" w:rsidRDefault="00C46397" w:rsidP="00C46397">
            <w:r>
              <w:t>Variable</w:t>
            </w:r>
          </w:p>
        </w:tc>
        <w:tc>
          <w:tcPr>
            <w:tcW w:w="3701" w:type="dxa"/>
          </w:tcPr>
          <w:p w14:paraId="635FFA9F" w14:textId="34DA895F" w:rsidR="00C46397" w:rsidRDefault="00C46397" w:rsidP="00C46397">
            <w:r>
              <w:t>Type</w:t>
            </w:r>
          </w:p>
        </w:tc>
        <w:tc>
          <w:tcPr>
            <w:tcW w:w="3701" w:type="dxa"/>
          </w:tcPr>
          <w:p w14:paraId="741E98B3" w14:textId="04971866" w:rsidR="00C46397" w:rsidRDefault="00C46397" w:rsidP="00C46397">
            <w:r>
              <w:t>Purpose/Justification</w:t>
            </w:r>
          </w:p>
        </w:tc>
      </w:tr>
      <w:tr w:rsidR="00C46397" w14:paraId="59170C6F" w14:textId="77777777" w:rsidTr="00C46397">
        <w:tc>
          <w:tcPr>
            <w:tcW w:w="3700" w:type="dxa"/>
          </w:tcPr>
          <w:p w14:paraId="0A06003D" w14:textId="613901A9" w:rsidR="00C46397" w:rsidRDefault="00A84258" w:rsidP="00C46397">
            <w:r>
              <w:lastRenderedPageBreak/>
              <w:t>amountToPay</w:t>
            </w:r>
          </w:p>
        </w:tc>
        <w:tc>
          <w:tcPr>
            <w:tcW w:w="3701" w:type="dxa"/>
          </w:tcPr>
          <w:p w14:paraId="2343DD68" w14:textId="6301AA60" w:rsidR="00C46397" w:rsidRDefault="00A84258" w:rsidP="00C46397">
            <w:r>
              <w:t>Float</w:t>
            </w:r>
          </w:p>
        </w:tc>
        <w:tc>
          <w:tcPr>
            <w:tcW w:w="3701" w:type="dxa"/>
          </w:tcPr>
          <w:p w14:paraId="7D91AFED" w14:textId="51F219FD" w:rsidR="00C46397" w:rsidRDefault="00A84258" w:rsidP="00C46397">
            <w:r>
              <w:t>This is the amount left to pay on the transaction, this is used when part paying or overpaying with cash</w:t>
            </w:r>
          </w:p>
        </w:tc>
      </w:tr>
      <w:tr w:rsidR="00C46397" w14:paraId="342CF377" w14:textId="77777777" w:rsidTr="00C46397">
        <w:tc>
          <w:tcPr>
            <w:tcW w:w="3700" w:type="dxa"/>
          </w:tcPr>
          <w:p w14:paraId="6444E98B" w14:textId="4FDBD514" w:rsidR="00C46397" w:rsidRDefault="00A84258" w:rsidP="00C46397">
            <w:r>
              <w:t>partPayedInCash</w:t>
            </w:r>
          </w:p>
        </w:tc>
        <w:tc>
          <w:tcPr>
            <w:tcW w:w="3701" w:type="dxa"/>
          </w:tcPr>
          <w:p w14:paraId="42C076ED" w14:textId="3F8A35C2" w:rsidR="00C46397" w:rsidRDefault="00A84258" w:rsidP="00C46397">
            <w:r>
              <w:t>Boolean</w:t>
            </w:r>
          </w:p>
        </w:tc>
        <w:tc>
          <w:tcPr>
            <w:tcW w:w="3701" w:type="dxa"/>
          </w:tcPr>
          <w:p w14:paraId="6C9F3E7B" w14:textId="07335168" w:rsidR="00C46397" w:rsidRDefault="00A84258" w:rsidP="003D0BD3">
            <w:r>
              <w:t>This is used to represent if the user has part pa</w:t>
            </w:r>
            <w:r w:rsidR="003D0BD3">
              <w:t>i</w:t>
            </w:r>
            <w:r>
              <w:t>d using cash and card</w:t>
            </w:r>
          </w:p>
        </w:tc>
      </w:tr>
      <w:tr w:rsidR="00C46397" w14:paraId="277F9516" w14:textId="77777777" w:rsidTr="00C46397">
        <w:tc>
          <w:tcPr>
            <w:tcW w:w="3700" w:type="dxa"/>
          </w:tcPr>
          <w:p w14:paraId="3B84DC98" w14:textId="75FDD056" w:rsidR="00C46397" w:rsidRDefault="00A84258" w:rsidP="00C46397">
            <w:r>
              <w:t>transactionNumber</w:t>
            </w:r>
          </w:p>
        </w:tc>
        <w:tc>
          <w:tcPr>
            <w:tcW w:w="3701" w:type="dxa"/>
          </w:tcPr>
          <w:p w14:paraId="730F8E2E" w14:textId="78F30437" w:rsidR="00C46397" w:rsidRDefault="00A84258" w:rsidP="00C46397">
            <w:r>
              <w:t>Int</w:t>
            </w:r>
          </w:p>
        </w:tc>
        <w:tc>
          <w:tcPr>
            <w:tcW w:w="3701" w:type="dxa"/>
          </w:tcPr>
          <w:p w14:paraId="36CE682F" w14:textId="0F54BACB" w:rsidR="00C46397" w:rsidRDefault="00A84258" w:rsidP="00C46397">
            <w:r>
              <w:t xml:space="preserve">This is a counter for the number of transactions, this is then used for the transaction id. </w:t>
            </w:r>
          </w:p>
        </w:tc>
      </w:tr>
    </w:tbl>
    <w:p w14:paraId="69E9938B" w14:textId="77777777" w:rsidR="00C46397" w:rsidRDefault="00C46397" w:rsidP="00C46397"/>
    <w:p w14:paraId="408EBD5C" w14:textId="7DFB7B25" w:rsidR="00A84258" w:rsidRDefault="00181B6E" w:rsidP="00181B6E">
      <w:pPr>
        <w:pStyle w:val="Heading3"/>
      </w:pPr>
      <w:bookmarkStart w:id="184" w:name="_ClientDataSave.cs"/>
      <w:bookmarkStart w:id="185" w:name="_Toc126609089"/>
      <w:bookmarkEnd w:id="184"/>
      <w:r>
        <w:t>ClientDataSave.cs</w:t>
      </w:r>
      <w:bookmarkEnd w:id="185"/>
    </w:p>
    <w:p w14:paraId="0907740B" w14:textId="0BAC9358" w:rsidR="00181B6E" w:rsidRDefault="00181B6E" w:rsidP="00181B6E">
      <w:pPr>
        <w:pStyle w:val="Heading4"/>
      </w:pPr>
      <w:bookmarkStart w:id="186" w:name="_Modules_and_Processes_9"/>
      <w:bookmarkStart w:id="187" w:name="_Toc126609090"/>
      <w:bookmarkEnd w:id="186"/>
      <w:r>
        <w:t>Modules and Processes</w:t>
      </w:r>
      <w:bookmarkEnd w:id="187"/>
    </w:p>
    <w:p w14:paraId="33B040A4" w14:textId="75D18024" w:rsidR="00181B6E" w:rsidRDefault="00181B6E" w:rsidP="00181B6E">
      <w:r>
        <w:t xml:space="preserve">This script is used to save the client’s data that it will need to reconnect to the server each time. This is used to create a .json file. </w:t>
      </w:r>
      <w:r w:rsidR="001F11A8">
        <w:t xml:space="preserve">It will store </w:t>
      </w:r>
      <w:r w:rsidR="00413FCF">
        <w:t xml:space="preserve">the port, host </w:t>
      </w:r>
      <w:r w:rsidR="003D0BD3">
        <w:t>IP</w:t>
      </w:r>
      <w:r w:rsidR="00413FCF">
        <w:t xml:space="preserve"> and other important information that is required for the program to run. This means that this data will be able to be adjusted if needed and can be set for each unique network. </w:t>
      </w:r>
    </w:p>
    <w:p w14:paraId="0C830754" w14:textId="3192E6D8" w:rsidR="00413FCF" w:rsidRDefault="00413FCF" w:rsidP="00413FCF">
      <w:pPr>
        <w:pStyle w:val="Heading4"/>
      </w:pPr>
      <w:bookmarkStart w:id="188" w:name="_Pseudocode_8"/>
      <w:bookmarkStart w:id="189" w:name="_Toc126609091"/>
      <w:bookmarkEnd w:id="188"/>
      <w:r>
        <w:t>Pseudocode</w:t>
      </w:r>
      <w:bookmarkEnd w:id="189"/>
    </w:p>
    <w:p w14:paraId="22FC425A" w14:textId="359D4478" w:rsidR="00720FA9" w:rsidRDefault="006734A6" w:rsidP="00720FA9">
      <w:pPr>
        <w:pStyle w:val="Code"/>
      </w:pPr>
      <w:r>
        <w:t>IMPORT</w:t>
      </w:r>
      <w:r w:rsidR="00720FA9">
        <w:t xml:space="preserve"> JsonUtility</w:t>
      </w:r>
    </w:p>
    <w:p w14:paraId="428A4140" w14:textId="77777777" w:rsidR="00720FA9" w:rsidRDefault="00720FA9" w:rsidP="00720FA9">
      <w:pPr>
        <w:pStyle w:val="Code"/>
      </w:pPr>
      <w:r>
        <w:t>CLASS ClientDataSave</w:t>
      </w:r>
    </w:p>
    <w:p w14:paraId="4CF603D3" w14:textId="2D452763" w:rsidR="00720FA9" w:rsidRDefault="00720FA9" w:rsidP="00720FA9">
      <w:pPr>
        <w:pStyle w:val="Code"/>
      </w:pPr>
      <w:r>
        <w:t xml:space="preserve">    saveLocation = ""</w:t>
      </w:r>
    </w:p>
    <w:p w14:paraId="14FD8BBF" w14:textId="057CF3ED" w:rsidR="00720FA9" w:rsidRDefault="00720FA9" w:rsidP="00720FA9">
      <w:pPr>
        <w:pStyle w:val="Code"/>
      </w:pPr>
      <w:r>
        <w:t xml:space="preserve">    currentData = NEW ClientData</w:t>
      </w:r>
    </w:p>
    <w:p w14:paraId="5DE6ECE9" w14:textId="2719C1C1" w:rsidR="00720FA9" w:rsidRDefault="00720FA9" w:rsidP="00720FA9">
      <w:pPr>
        <w:pStyle w:val="Code"/>
      </w:pPr>
      <w:r>
        <w:t xml:space="preserve">    </w:t>
      </w:r>
    </w:p>
    <w:p w14:paraId="7F1B8E44" w14:textId="5FB97A2F" w:rsidR="00720FA9" w:rsidRDefault="00720FA9" w:rsidP="00720FA9">
      <w:pPr>
        <w:pStyle w:val="Code"/>
      </w:pPr>
      <w:r>
        <w:t xml:space="preserve">    PROCEDURE LoadData()</w:t>
      </w:r>
    </w:p>
    <w:p w14:paraId="5F2DCEEC" w14:textId="1279CFAA" w:rsidR="00720FA9" w:rsidRDefault="00720FA9" w:rsidP="00720FA9">
      <w:pPr>
        <w:pStyle w:val="Code"/>
      </w:pPr>
      <w:r>
        <w:t xml:space="preserve">        startData = JsonUtility.FromJson&lt;</w:t>
      </w:r>
      <w:r w:rsidRPr="00720FA9">
        <w:t xml:space="preserve"> </w:t>
      </w:r>
      <w:r>
        <w:t>ClientData &gt;(File.ReadAllText(saveLocation ))</w:t>
      </w:r>
    </w:p>
    <w:p w14:paraId="7B681643" w14:textId="43F683FF" w:rsidR="00720FA9" w:rsidRDefault="00720FA9" w:rsidP="00720FA9">
      <w:pPr>
        <w:pStyle w:val="Code"/>
      </w:pPr>
      <w:r>
        <w:t xml:space="preserve">        currentData.host = startData.host</w:t>
      </w:r>
    </w:p>
    <w:p w14:paraId="632B0312" w14:textId="7788CE91" w:rsidR="00720FA9" w:rsidRDefault="00720FA9" w:rsidP="00720FA9">
      <w:pPr>
        <w:pStyle w:val="Code"/>
      </w:pPr>
      <w:r>
        <w:t xml:space="preserve">        currentData.port = startData.port</w:t>
      </w:r>
    </w:p>
    <w:p w14:paraId="0421B7C3" w14:textId="676DA60A" w:rsidR="00720FA9" w:rsidRDefault="00720FA9" w:rsidP="00720FA9">
      <w:pPr>
        <w:pStyle w:val="Code"/>
      </w:pPr>
      <w:r>
        <w:t xml:space="preserve">        currentData.numberOfTransactions = startData.numberOfTransactions</w:t>
      </w:r>
    </w:p>
    <w:p w14:paraId="1C936EBC" w14:textId="18D39DB6" w:rsidR="00720FA9" w:rsidRDefault="00720FA9" w:rsidP="00720FA9">
      <w:pPr>
        <w:pStyle w:val="Code"/>
      </w:pPr>
      <w:r>
        <w:t xml:space="preserve">    END PROCEDURE</w:t>
      </w:r>
    </w:p>
    <w:p w14:paraId="5F0BF34B" w14:textId="440A4EC1" w:rsidR="00720FA9" w:rsidRDefault="00720FA9" w:rsidP="00720FA9">
      <w:pPr>
        <w:pStyle w:val="Code"/>
      </w:pPr>
      <w:r>
        <w:t xml:space="preserve">    </w:t>
      </w:r>
    </w:p>
    <w:p w14:paraId="68816BA5" w14:textId="63B40F0E" w:rsidR="00720FA9" w:rsidRDefault="00720FA9" w:rsidP="00720FA9">
      <w:pPr>
        <w:pStyle w:val="Code"/>
      </w:pPr>
      <w:r>
        <w:t xml:space="preserve">    PROCEDURE SaveData()</w:t>
      </w:r>
    </w:p>
    <w:p w14:paraId="799300D7" w14:textId="179432B1" w:rsidR="008567D8" w:rsidRPr="008567D8" w:rsidRDefault="008567D8" w:rsidP="008567D8">
      <w:pPr>
        <w:pStyle w:val="Code"/>
      </w:pPr>
      <w:r>
        <w:t xml:space="preserve">        currentData.numberOfTransactions = TransactionController.transactionNumber</w:t>
      </w:r>
    </w:p>
    <w:p w14:paraId="480B8C42" w14:textId="2EC0E96A" w:rsidR="00720FA9" w:rsidRDefault="00720FA9" w:rsidP="00720FA9">
      <w:pPr>
        <w:pStyle w:val="Code"/>
      </w:pPr>
      <w:r>
        <w:t xml:space="preserve">        jsonData = JsonUtility.ToJson(currentData, true)</w:t>
      </w:r>
    </w:p>
    <w:p w14:paraId="7E10885B" w14:textId="54532579" w:rsidR="00720FA9" w:rsidRDefault="00720FA9" w:rsidP="00720FA9">
      <w:pPr>
        <w:pStyle w:val="Code"/>
      </w:pPr>
      <w:r>
        <w:t xml:space="preserve">        File.WriteAllText(saveLocation, jsonData)</w:t>
      </w:r>
    </w:p>
    <w:p w14:paraId="5B4BF6BB" w14:textId="40562AA5" w:rsidR="00720FA9" w:rsidRDefault="00720FA9" w:rsidP="00720FA9">
      <w:pPr>
        <w:pStyle w:val="Code"/>
      </w:pPr>
      <w:r>
        <w:t xml:space="preserve">    END PROCEDURE</w:t>
      </w:r>
    </w:p>
    <w:p w14:paraId="0C453E86" w14:textId="209CC5D5" w:rsidR="00720FA9" w:rsidRDefault="00720FA9" w:rsidP="00720FA9">
      <w:pPr>
        <w:pStyle w:val="Code"/>
      </w:pPr>
      <w:r>
        <w:t>END CLASS</w:t>
      </w:r>
    </w:p>
    <w:p w14:paraId="577C654F" w14:textId="77777777" w:rsidR="00720FA9" w:rsidRDefault="00720FA9" w:rsidP="00720FA9">
      <w:pPr>
        <w:pStyle w:val="Code"/>
      </w:pPr>
    </w:p>
    <w:p w14:paraId="5A475E3D" w14:textId="2E8B8338" w:rsidR="00720FA9" w:rsidRDefault="00720FA9" w:rsidP="00720FA9">
      <w:pPr>
        <w:pStyle w:val="Code"/>
      </w:pPr>
      <w:r>
        <w:t>CLASS ClientData</w:t>
      </w:r>
    </w:p>
    <w:p w14:paraId="7EF7427E" w14:textId="23FEC8E6" w:rsidR="00720FA9" w:rsidRDefault="00720FA9" w:rsidP="00720FA9">
      <w:pPr>
        <w:pStyle w:val="Code"/>
      </w:pPr>
      <w:r>
        <w:t xml:space="preserve">    host = ""</w:t>
      </w:r>
    </w:p>
    <w:p w14:paraId="6EBED109" w14:textId="1322AA9A" w:rsidR="00720FA9" w:rsidRDefault="00720FA9" w:rsidP="00720FA9">
      <w:pPr>
        <w:pStyle w:val="Code"/>
      </w:pPr>
      <w:r>
        <w:t xml:space="preserve">    port = 0</w:t>
      </w:r>
    </w:p>
    <w:p w14:paraId="29662A73" w14:textId="3DCC89F7" w:rsidR="00720FA9" w:rsidRDefault="00720FA9" w:rsidP="00720FA9">
      <w:pPr>
        <w:pStyle w:val="Code"/>
      </w:pPr>
      <w:r>
        <w:t xml:space="preserve">    numberOfTransactions = 0</w:t>
      </w:r>
    </w:p>
    <w:p w14:paraId="77C3E772" w14:textId="4F775212" w:rsidR="00413FCF" w:rsidRDefault="00720FA9" w:rsidP="00720FA9">
      <w:pPr>
        <w:pStyle w:val="Code"/>
      </w:pPr>
      <w:r>
        <w:t>END CLASS</w:t>
      </w:r>
    </w:p>
    <w:p w14:paraId="20128D94" w14:textId="10C95A51" w:rsidR="0036114A" w:rsidRDefault="0036114A" w:rsidP="00720FA9">
      <w:pPr>
        <w:pStyle w:val="Heading4"/>
      </w:pPr>
      <w:bookmarkStart w:id="190" w:name="_Class_Diagram_7"/>
      <w:bookmarkStart w:id="191" w:name="_Toc126609092"/>
      <w:bookmarkEnd w:id="190"/>
      <w:r>
        <w:lastRenderedPageBreak/>
        <w:t>Flow Diagram</w:t>
      </w:r>
      <w:bookmarkEnd w:id="191"/>
    </w:p>
    <w:p w14:paraId="48982B7E" w14:textId="7E3DE908" w:rsidR="0036114A" w:rsidRPr="0036114A" w:rsidRDefault="00A61691" w:rsidP="0036114A">
      <w:r>
        <w:rPr>
          <w:noProof/>
        </w:rPr>
        <w:pict w14:anchorId="074BB3D0">
          <v:shape id="_x0000_s1033" type="#_x0000_t75" style="position:absolute;margin-left:0;margin-top:0;width:441.85pt;height:666.85pt;z-index:251685888;mso-position-horizontal:center;mso-position-horizontal-relative:text;mso-position-vertical:absolute;mso-position-vertical-relative:text;mso-width-relative:page;mso-height-relative:page">
            <v:imagedata r:id="rId38" o:title="ClientSaveDataFlow"/>
            <w10:wrap type="square"/>
          </v:shape>
        </w:pict>
      </w:r>
    </w:p>
    <w:p w14:paraId="6AD59378" w14:textId="75D5FBD4" w:rsidR="00720FA9" w:rsidRDefault="00720FA9" w:rsidP="00720FA9">
      <w:pPr>
        <w:pStyle w:val="Heading4"/>
      </w:pPr>
      <w:bookmarkStart w:id="192" w:name="_Toc126609093"/>
      <w:r>
        <w:t>Class Diagram</w:t>
      </w:r>
      <w:bookmarkEnd w:id="192"/>
    </w:p>
    <w:tbl>
      <w:tblPr>
        <w:tblStyle w:val="TableGrid"/>
        <w:tblW w:w="0" w:type="auto"/>
        <w:tblLook w:val="04A0" w:firstRow="1" w:lastRow="0" w:firstColumn="1" w:lastColumn="0" w:noHBand="0" w:noVBand="1"/>
      </w:tblPr>
      <w:tblGrid>
        <w:gridCol w:w="11102"/>
      </w:tblGrid>
      <w:tr w:rsidR="00720FA9" w14:paraId="19D3C7F5" w14:textId="77777777" w:rsidTr="00720FA9">
        <w:tc>
          <w:tcPr>
            <w:tcW w:w="11102" w:type="dxa"/>
          </w:tcPr>
          <w:p w14:paraId="00536199" w14:textId="0F326A9C" w:rsidR="00720FA9" w:rsidRDefault="00720FA9" w:rsidP="00720FA9">
            <w:r>
              <w:t>ClientDataSave.cs</w:t>
            </w:r>
          </w:p>
        </w:tc>
      </w:tr>
      <w:tr w:rsidR="00720FA9" w14:paraId="6D2C0245" w14:textId="77777777" w:rsidTr="00720FA9">
        <w:tc>
          <w:tcPr>
            <w:tcW w:w="11102" w:type="dxa"/>
          </w:tcPr>
          <w:p w14:paraId="1C30994C" w14:textId="0F75BC0C" w:rsidR="00720FA9" w:rsidRDefault="00720FA9" w:rsidP="00720FA9">
            <w:r>
              <w:t>saveLocation : string</w:t>
            </w:r>
          </w:p>
          <w:p w14:paraId="6CAABD45" w14:textId="11DEC7A0" w:rsidR="00720FA9" w:rsidRDefault="00720FA9" w:rsidP="00720FA9">
            <w:r>
              <w:t>currentData : ClientData</w:t>
            </w:r>
          </w:p>
        </w:tc>
      </w:tr>
      <w:tr w:rsidR="00720FA9" w14:paraId="1BEDDC8A" w14:textId="77777777" w:rsidTr="00720FA9">
        <w:tc>
          <w:tcPr>
            <w:tcW w:w="11102" w:type="dxa"/>
          </w:tcPr>
          <w:p w14:paraId="2A9D0F02" w14:textId="665576F2" w:rsidR="00720FA9" w:rsidRDefault="00720FA9" w:rsidP="00720FA9">
            <w:r>
              <w:t>LoadData()</w:t>
            </w:r>
          </w:p>
          <w:p w14:paraId="4C600D5F" w14:textId="77C11D18" w:rsidR="00720FA9" w:rsidRDefault="00720FA9" w:rsidP="00720FA9">
            <w:r>
              <w:t>SaveData()</w:t>
            </w:r>
          </w:p>
        </w:tc>
      </w:tr>
    </w:tbl>
    <w:p w14:paraId="340D1B1D" w14:textId="77777777" w:rsidR="00720FA9" w:rsidRDefault="00720FA9" w:rsidP="00720FA9"/>
    <w:p w14:paraId="2D2ADB1E" w14:textId="51D333CC" w:rsidR="00720FA9" w:rsidRDefault="00720FA9" w:rsidP="00720FA9">
      <w:pPr>
        <w:pStyle w:val="Heading4"/>
      </w:pPr>
      <w:bookmarkStart w:id="193" w:name="_Variable_Justification_9"/>
      <w:bookmarkStart w:id="194" w:name="_Toc126609094"/>
      <w:bookmarkEnd w:id="193"/>
      <w:r>
        <w:t>Variable Justification</w:t>
      </w:r>
      <w:bookmarkEnd w:id="194"/>
    </w:p>
    <w:tbl>
      <w:tblPr>
        <w:tblStyle w:val="TableGrid"/>
        <w:tblW w:w="0" w:type="auto"/>
        <w:tblLook w:val="04A0" w:firstRow="1" w:lastRow="0" w:firstColumn="1" w:lastColumn="0" w:noHBand="0" w:noVBand="1"/>
      </w:tblPr>
      <w:tblGrid>
        <w:gridCol w:w="3700"/>
        <w:gridCol w:w="3701"/>
        <w:gridCol w:w="3701"/>
      </w:tblGrid>
      <w:tr w:rsidR="00720FA9" w14:paraId="267E53C0" w14:textId="77777777" w:rsidTr="00720FA9">
        <w:tc>
          <w:tcPr>
            <w:tcW w:w="3700" w:type="dxa"/>
          </w:tcPr>
          <w:p w14:paraId="26D8F19C" w14:textId="62B285A6" w:rsidR="00720FA9" w:rsidRDefault="00720FA9" w:rsidP="00720FA9">
            <w:r>
              <w:t>Variable</w:t>
            </w:r>
          </w:p>
        </w:tc>
        <w:tc>
          <w:tcPr>
            <w:tcW w:w="3701" w:type="dxa"/>
          </w:tcPr>
          <w:p w14:paraId="6BB9B719" w14:textId="75BE1315" w:rsidR="00720FA9" w:rsidRDefault="00720FA9" w:rsidP="00720FA9">
            <w:r>
              <w:t>Type</w:t>
            </w:r>
          </w:p>
        </w:tc>
        <w:tc>
          <w:tcPr>
            <w:tcW w:w="3701" w:type="dxa"/>
          </w:tcPr>
          <w:p w14:paraId="4EB23A95" w14:textId="17EF0E68" w:rsidR="00720FA9" w:rsidRDefault="00720FA9" w:rsidP="00720FA9">
            <w:r>
              <w:t>Purpose/Justification</w:t>
            </w:r>
          </w:p>
        </w:tc>
      </w:tr>
      <w:tr w:rsidR="00720FA9" w14:paraId="6A016994" w14:textId="77777777" w:rsidTr="00720FA9">
        <w:tc>
          <w:tcPr>
            <w:tcW w:w="3700" w:type="dxa"/>
          </w:tcPr>
          <w:p w14:paraId="575FBC9F" w14:textId="49087656" w:rsidR="00720FA9" w:rsidRDefault="00720FA9" w:rsidP="00720FA9">
            <w:r>
              <w:t>saveLocation</w:t>
            </w:r>
          </w:p>
        </w:tc>
        <w:tc>
          <w:tcPr>
            <w:tcW w:w="3701" w:type="dxa"/>
          </w:tcPr>
          <w:p w14:paraId="0ED411BB" w14:textId="64B090D0" w:rsidR="00720FA9" w:rsidRDefault="00720FA9" w:rsidP="00720FA9">
            <w:r>
              <w:t>String</w:t>
            </w:r>
          </w:p>
        </w:tc>
        <w:tc>
          <w:tcPr>
            <w:tcW w:w="3701" w:type="dxa"/>
          </w:tcPr>
          <w:p w14:paraId="78B8F0F9" w14:textId="578B9D7F" w:rsidR="00720FA9" w:rsidRDefault="00720FA9" w:rsidP="00720FA9">
            <w:r>
              <w:t xml:space="preserve">This is the location where the .json file will be stored. This also includes the files name and extension. </w:t>
            </w:r>
          </w:p>
        </w:tc>
      </w:tr>
      <w:tr w:rsidR="00720FA9" w14:paraId="11BB8A3A" w14:textId="77777777" w:rsidTr="00720FA9">
        <w:tc>
          <w:tcPr>
            <w:tcW w:w="3700" w:type="dxa"/>
          </w:tcPr>
          <w:p w14:paraId="533C4CF9" w14:textId="22260820" w:rsidR="00720FA9" w:rsidRDefault="00720FA9" w:rsidP="00720FA9">
            <w:r>
              <w:t>currentData</w:t>
            </w:r>
          </w:p>
        </w:tc>
        <w:tc>
          <w:tcPr>
            <w:tcW w:w="3701" w:type="dxa"/>
          </w:tcPr>
          <w:p w14:paraId="4B61D01C" w14:textId="679984A1" w:rsidR="00720FA9" w:rsidRDefault="00720FA9" w:rsidP="00720FA9">
            <w:r>
              <w:t>ClientData</w:t>
            </w:r>
          </w:p>
        </w:tc>
        <w:tc>
          <w:tcPr>
            <w:tcW w:w="3701" w:type="dxa"/>
          </w:tcPr>
          <w:p w14:paraId="0279B258" w14:textId="0C8230B3" w:rsidR="00720FA9" w:rsidRDefault="00720FA9" w:rsidP="00720FA9">
            <w:r>
              <w:t xml:space="preserve">This is a class which stores </w:t>
            </w:r>
            <w:r w:rsidR="008567D8">
              <w:t xml:space="preserve">the client’s data ready to be stored or read from. </w:t>
            </w:r>
          </w:p>
        </w:tc>
      </w:tr>
    </w:tbl>
    <w:p w14:paraId="395E3879" w14:textId="77777777" w:rsidR="00720FA9" w:rsidRDefault="00720FA9" w:rsidP="00720FA9"/>
    <w:p w14:paraId="6C2EDF84" w14:textId="1281168E" w:rsidR="00866556" w:rsidRDefault="00866556" w:rsidP="00866556">
      <w:pPr>
        <w:pStyle w:val="Heading3"/>
      </w:pPr>
      <w:bookmarkStart w:id="195" w:name="_Flies"/>
      <w:bookmarkStart w:id="196" w:name="_Toc126609095"/>
      <w:bookmarkEnd w:id="195"/>
      <w:r>
        <w:t>Flies</w:t>
      </w:r>
      <w:bookmarkEnd w:id="196"/>
    </w:p>
    <w:p w14:paraId="71A643B9" w14:textId="55DC2E45" w:rsidR="00866556" w:rsidRDefault="00866556" w:rsidP="00866556">
      <w:r>
        <w:t xml:space="preserve">This section explains the files </w:t>
      </w:r>
      <w:r w:rsidR="003D0BD3">
        <w:t>that</w:t>
      </w:r>
      <w:r>
        <w:t xml:space="preserve"> this program will create, store and use. These include the files which contain information for starting up the server-client connection and the formatting of the database. </w:t>
      </w:r>
    </w:p>
    <w:p w14:paraId="5056781C" w14:textId="7D6FEFDF" w:rsidR="00866556" w:rsidRDefault="00866556" w:rsidP="00866556">
      <w:pPr>
        <w:pStyle w:val="Heading4"/>
      </w:pPr>
      <w:bookmarkStart w:id="197" w:name="_Client_Starting_Data"/>
      <w:bookmarkStart w:id="198" w:name="_Toc126609096"/>
      <w:bookmarkEnd w:id="197"/>
      <w:r>
        <w:t>Client Starting Data (JSON file)</w:t>
      </w:r>
      <w:bookmarkEnd w:id="198"/>
    </w:p>
    <w:p w14:paraId="4A523AFE" w14:textId="7AE7E27C" w:rsidR="00866556" w:rsidRDefault="006734A6" w:rsidP="00866556">
      <w:r>
        <w:t xml:space="preserve">This JSON file will store the data that is used by each client as they start up, this means that they can connect to the server on the network easily. The networking method we are using requires </w:t>
      </w:r>
      <w:r w:rsidR="003D0BD3">
        <w:t xml:space="preserve">a </w:t>
      </w:r>
      <w:r>
        <w:t xml:space="preserve">direct connection, this means that you need to explicitly specify the IP address (host) and the Port that you are hosting the server on. </w:t>
      </w:r>
    </w:p>
    <w:p w14:paraId="22896D73" w14:textId="2CE8970D" w:rsidR="006734A6" w:rsidRDefault="006734A6" w:rsidP="00866556">
      <w:r>
        <w:t>Because of this</w:t>
      </w:r>
      <w:r w:rsidR="003D0BD3">
        <w:t>,</w:t>
      </w:r>
      <w:r>
        <w:t xml:space="preserve"> we need to have an efficient way of storing these pieces of information, but in a way that we can easily change if we move the server. </w:t>
      </w:r>
    </w:p>
    <w:p w14:paraId="689D17DC" w14:textId="73DC8DC9" w:rsidR="006734A6" w:rsidRDefault="006734A6" w:rsidP="00866556">
      <w:r>
        <w:t xml:space="preserve">This file will also contain the number of Transactions and the name of the client, these are important because the number of transactions is required to ensure that we don’t name the transactions the same name, causing the database to become compromised. And the name is required so that we have a unique identifier when working server-side and to keep the transaction names standardised. </w:t>
      </w:r>
    </w:p>
    <w:p w14:paraId="409947E2" w14:textId="778892BF" w:rsidR="00DC5DD0" w:rsidRDefault="00DC5DD0" w:rsidP="00866556">
      <w:r>
        <w:t>The format of the file will be in-line with the standard practice for JSON files. An example of what this file could look like is shown below</w:t>
      </w:r>
    </w:p>
    <w:p w14:paraId="10EA9361" w14:textId="77777777" w:rsidR="00DC5DD0" w:rsidRDefault="00DC5DD0" w:rsidP="00DC5DD0">
      <w:pPr>
        <w:pStyle w:val="Code"/>
      </w:pPr>
      <w:r>
        <w:t>{</w:t>
      </w:r>
    </w:p>
    <w:p w14:paraId="1224BAF2" w14:textId="555847B6" w:rsidR="00DC5DD0" w:rsidRDefault="00DC5DD0" w:rsidP="00DC5DD0">
      <w:pPr>
        <w:pStyle w:val="Code"/>
      </w:pPr>
      <w:r>
        <w:t xml:space="preserve">    "clientName" : "Till 1",</w:t>
      </w:r>
    </w:p>
    <w:p w14:paraId="26248D10" w14:textId="16333E01" w:rsidR="00DC5DD0" w:rsidRDefault="00DC5DD0" w:rsidP="00DC5DD0">
      <w:pPr>
        <w:pStyle w:val="Code"/>
      </w:pPr>
      <w:r>
        <w:t xml:space="preserve">    "host" : "192.168.1.2",</w:t>
      </w:r>
    </w:p>
    <w:p w14:paraId="63446CA9" w14:textId="5EB5EE41" w:rsidR="00DC5DD0" w:rsidRDefault="00DC5DD0" w:rsidP="00DC5DD0">
      <w:pPr>
        <w:pStyle w:val="Code"/>
      </w:pPr>
      <w:r>
        <w:t xml:space="preserve">    "port" : 1234,</w:t>
      </w:r>
    </w:p>
    <w:p w14:paraId="53098508" w14:textId="0FF402A8" w:rsidR="00DC5DD0" w:rsidRDefault="00DC5DD0" w:rsidP="00DC5DD0">
      <w:pPr>
        <w:pStyle w:val="Code"/>
      </w:pPr>
      <w:r>
        <w:t xml:space="preserve">    "numberOfTransactions" : 0</w:t>
      </w:r>
    </w:p>
    <w:p w14:paraId="4D72A757" w14:textId="410440F8" w:rsidR="00DC5DD0" w:rsidRDefault="00DC5DD0" w:rsidP="00DC5DD0">
      <w:pPr>
        <w:pStyle w:val="Code"/>
      </w:pPr>
      <w:r>
        <w:t xml:space="preserve">    }</w:t>
      </w:r>
    </w:p>
    <w:p w14:paraId="52A774F6" w14:textId="77777777" w:rsidR="006D76FE" w:rsidRPr="006D76FE" w:rsidRDefault="006D76FE" w:rsidP="006D76FE"/>
    <w:p w14:paraId="5B3D38B1" w14:textId="1D3B5E41" w:rsidR="00DC5DD0" w:rsidRDefault="00DC5DD0" w:rsidP="00DC5DD0">
      <w:pPr>
        <w:pStyle w:val="Heading4"/>
      </w:pPr>
      <w:bookmarkStart w:id="199" w:name="_Main_Database_(db"/>
      <w:bookmarkStart w:id="200" w:name="_Toc126609097"/>
      <w:bookmarkEnd w:id="199"/>
      <w:r>
        <w:t>Main Database (db file)</w:t>
      </w:r>
      <w:bookmarkEnd w:id="200"/>
    </w:p>
    <w:p w14:paraId="34F6E186" w14:textId="649A5402" w:rsidR="003E41F4" w:rsidRDefault="00DC5DD0" w:rsidP="00DC5DD0">
      <w:r>
        <w:t xml:space="preserve">This file will be the main database file for our system. </w:t>
      </w:r>
      <w:r w:rsidR="003E41F4">
        <w:t>It will store the items that are in</w:t>
      </w:r>
      <w:r w:rsidR="003D0BD3">
        <w:t xml:space="preserve"> </w:t>
      </w:r>
      <w:r w:rsidR="003E41F4">
        <w:t>stock and can be sold, the members of staff that have/are/will work at our store, and the transactions that have been made on our system. This database stores raw data, meaning that it is unencrypted. This means that the system it is on should have up-to</w:t>
      </w:r>
      <w:r w:rsidR="003D0BD3">
        <w:t>-</w:t>
      </w:r>
      <w:r w:rsidR="003E41F4">
        <w:t xml:space="preserve">date Malware detection software, a robust password and be disk encrypted. This means that despite the raw data being unencrypted, there is very little chance of the data being stolen. </w:t>
      </w:r>
    </w:p>
    <w:p w14:paraId="3EE61EE0" w14:textId="336069AE" w:rsidR="00DC5DD0" w:rsidRDefault="003E41F4" w:rsidP="00DC5DD0">
      <w:r>
        <w:t>However, for more security</w:t>
      </w:r>
      <w:r w:rsidR="003D0BD3">
        <w:t>,</w:t>
      </w:r>
      <w:r>
        <w:t xml:space="preserve"> we could encrypt the database, but this makes database management more difficult, as we would have to create our</w:t>
      </w:r>
      <w:r w:rsidR="003D0BD3">
        <w:t xml:space="preserve"> own</w:t>
      </w:r>
      <w:r>
        <w:t xml:space="preserve"> viewer with an individual encryption key on it. And this viewer may not have some of the features that other database management software might have. </w:t>
      </w:r>
    </w:p>
    <w:p w14:paraId="323AE4FA" w14:textId="365543CD" w:rsidR="00AC7AD6" w:rsidRDefault="00AC7AD6" w:rsidP="00DC5DD0">
      <w:r>
        <w:t>In ou</w:t>
      </w:r>
      <w:r w:rsidR="00E031AA">
        <w:t>r database there are currently 4</w:t>
      </w:r>
      <w:r>
        <w:t xml:space="preserve"> tables, however</w:t>
      </w:r>
      <w:r w:rsidR="003D0BD3">
        <w:t>,</w:t>
      </w:r>
      <w:r>
        <w:t xml:space="preserve"> this could change as more features are added in the future. These tables are listed below, with their attributes and their data types. </w:t>
      </w:r>
    </w:p>
    <w:tbl>
      <w:tblPr>
        <w:tblStyle w:val="TableGrid"/>
        <w:tblW w:w="0" w:type="auto"/>
        <w:tblLook w:val="04A0" w:firstRow="1" w:lastRow="0" w:firstColumn="1" w:lastColumn="0" w:noHBand="0" w:noVBand="1"/>
      </w:tblPr>
      <w:tblGrid>
        <w:gridCol w:w="11102"/>
      </w:tblGrid>
      <w:tr w:rsidR="00AC7AD6" w14:paraId="226AD689" w14:textId="77777777" w:rsidTr="00AC7AD6">
        <w:tc>
          <w:tcPr>
            <w:tcW w:w="11102" w:type="dxa"/>
          </w:tcPr>
          <w:p w14:paraId="6B33199F" w14:textId="172261CB" w:rsidR="00AC7AD6" w:rsidRDefault="00AC7AD6" w:rsidP="00DC5DD0">
            <w:r>
              <w:t>stock_table</w:t>
            </w:r>
          </w:p>
        </w:tc>
      </w:tr>
      <w:tr w:rsidR="00AC7AD6" w14:paraId="7565F092" w14:textId="77777777" w:rsidTr="00AC7AD6">
        <w:tc>
          <w:tcPr>
            <w:tcW w:w="11102" w:type="dxa"/>
          </w:tcPr>
          <w:p w14:paraId="39A1CB38" w14:textId="2C3F1AF6" w:rsidR="00AC7AD6" w:rsidRDefault="00AC7AD6" w:rsidP="00DC5DD0">
            <w:r>
              <w:t>id : Integer : Primary Key</w:t>
            </w:r>
          </w:p>
          <w:p w14:paraId="425E06FE" w14:textId="0F22598A" w:rsidR="00AC7AD6" w:rsidRDefault="00AC7AD6" w:rsidP="00AC7AD6">
            <w:pPr>
              <w:tabs>
                <w:tab w:val="left" w:pos="3150"/>
              </w:tabs>
            </w:pPr>
            <w:r>
              <w:t>name : String</w:t>
            </w:r>
          </w:p>
          <w:p w14:paraId="688AA165" w14:textId="77777777" w:rsidR="00AC7AD6" w:rsidRDefault="00AC7AD6" w:rsidP="00DC5DD0">
            <w:r>
              <w:t>cost : Float</w:t>
            </w:r>
          </w:p>
          <w:p w14:paraId="77B4FD4A" w14:textId="295E824C" w:rsidR="00AC7AD6" w:rsidRDefault="00AC7AD6" w:rsidP="00DC5DD0">
            <w:r>
              <w:t>type : Integer</w:t>
            </w:r>
          </w:p>
        </w:tc>
      </w:tr>
    </w:tbl>
    <w:p w14:paraId="13C76500" w14:textId="77777777" w:rsidR="00AC7AD6" w:rsidRDefault="00AC7AD6" w:rsidP="00DC5DD0"/>
    <w:tbl>
      <w:tblPr>
        <w:tblStyle w:val="TableGrid"/>
        <w:tblW w:w="0" w:type="auto"/>
        <w:tblLook w:val="04A0" w:firstRow="1" w:lastRow="0" w:firstColumn="1" w:lastColumn="0" w:noHBand="0" w:noVBand="1"/>
      </w:tblPr>
      <w:tblGrid>
        <w:gridCol w:w="11102"/>
      </w:tblGrid>
      <w:tr w:rsidR="00AC7AD6" w14:paraId="7DB2E092" w14:textId="77777777" w:rsidTr="00AC7AD6">
        <w:tc>
          <w:tcPr>
            <w:tcW w:w="11102" w:type="dxa"/>
          </w:tcPr>
          <w:p w14:paraId="1D631895" w14:textId="795BB281" w:rsidR="00AC7AD6" w:rsidRDefault="00AC7AD6" w:rsidP="00DC5DD0">
            <w:r>
              <w:t>staff_table</w:t>
            </w:r>
          </w:p>
        </w:tc>
      </w:tr>
      <w:tr w:rsidR="00AC7AD6" w14:paraId="034D6C9E" w14:textId="77777777" w:rsidTr="00AC7AD6">
        <w:tc>
          <w:tcPr>
            <w:tcW w:w="11102" w:type="dxa"/>
          </w:tcPr>
          <w:p w14:paraId="4DDBFCAB" w14:textId="6C57A091" w:rsidR="00AC7AD6" w:rsidRDefault="00AC7AD6" w:rsidP="00DC5DD0">
            <w:r>
              <w:lastRenderedPageBreak/>
              <w:t>staffId : Integer : Primary Key</w:t>
            </w:r>
          </w:p>
          <w:p w14:paraId="467DE256" w14:textId="6FAFA486" w:rsidR="00AC7AD6" w:rsidRDefault="00AC7AD6" w:rsidP="00DC5DD0">
            <w:r>
              <w:t xml:space="preserve">firstName : String </w:t>
            </w:r>
          </w:p>
          <w:p w14:paraId="33D1B81C" w14:textId="77777777" w:rsidR="00AC7AD6" w:rsidRDefault="00AC7AD6" w:rsidP="00AC7AD6">
            <w:r>
              <w:t xml:space="preserve">lastName : String </w:t>
            </w:r>
          </w:p>
          <w:p w14:paraId="0F90CDC3" w14:textId="77777777" w:rsidR="00AC7AD6" w:rsidRDefault="00AC7AD6" w:rsidP="00AC7AD6">
            <w:r>
              <w:t>dateOfBirth : Date</w:t>
            </w:r>
          </w:p>
          <w:p w14:paraId="4479F0B4" w14:textId="77777777" w:rsidR="00AC7AD6" w:rsidRDefault="00AC7AD6" w:rsidP="00AC7AD6">
            <w:r>
              <w:t>validUnitll : Date</w:t>
            </w:r>
          </w:p>
          <w:p w14:paraId="3AA1CD8E" w14:textId="77777777" w:rsidR="00AC7AD6" w:rsidRDefault="00AC7AD6" w:rsidP="00AC7AD6">
            <w:r>
              <w:t>startDate : Date</w:t>
            </w:r>
          </w:p>
          <w:p w14:paraId="525E3614" w14:textId="3E80307E" w:rsidR="00AC7AD6" w:rsidRDefault="00AC7AD6" w:rsidP="00AC7AD6">
            <w:r>
              <w:t>permissionsLv : Integer</w:t>
            </w:r>
          </w:p>
        </w:tc>
      </w:tr>
    </w:tbl>
    <w:p w14:paraId="29B978F3" w14:textId="77777777" w:rsidR="00AC7AD6" w:rsidRDefault="00AC7AD6" w:rsidP="00DC5DD0"/>
    <w:tbl>
      <w:tblPr>
        <w:tblStyle w:val="TableGrid"/>
        <w:tblW w:w="0" w:type="auto"/>
        <w:tblLook w:val="04A0" w:firstRow="1" w:lastRow="0" w:firstColumn="1" w:lastColumn="0" w:noHBand="0" w:noVBand="1"/>
      </w:tblPr>
      <w:tblGrid>
        <w:gridCol w:w="11102"/>
      </w:tblGrid>
      <w:tr w:rsidR="00AC7AD6" w14:paraId="776984A0" w14:textId="77777777" w:rsidTr="00AC7AD6">
        <w:tc>
          <w:tcPr>
            <w:tcW w:w="11102" w:type="dxa"/>
          </w:tcPr>
          <w:p w14:paraId="31E9F505" w14:textId="43AADF85" w:rsidR="00AC7AD6" w:rsidRDefault="00AC7AD6" w:rsidP="00DC5DD0">
            <w:r>
              <w:t>trans_table</w:t>
            </w:r>
          </w:p>
        </w:tc>
      </w:tr>
      <w:tr w:rsidR="00AC7AD6" w14:paraId="156766EE" w14:textId="77777777" w:rsidTr="00AC7AD6">
        <w:tc>
          <w:tcPr>
            <w:tcW w:w="11102" w:type="dxa"/>
          </w:tcPr>
          <w:p w14:paraId="0D4DDBF1" w14:textId="2CF39D6D" w:rsidR="00AC7AD6" w:rsidRDefault="00AC7AD6" w:rsidP="00DC5DD0">
            <w:r>
              <w:t>transId : Integer : Primary Key</w:t>
            </w:r>
          </w:p>
          <w:p w14:paraId="0F5A3ECB" w14:textId="77777777" w:rsidR="00AC7AD6" w:rsidRDefault="00AC7AD6" w:rsidP="00DC5DD0">
            <w:r>
              <w:t>date : Date</w:t>
            </w:r>
          </w:p>
          <w:p w14:paraId="4F5394E1" w14:textId="18EB2076" w:rsidR="00AC7AD6" w:rsidRDefault="00AC7AD6" w:rsidP="00DC5DD0">
            <w:r>
              <w:t>itemId : Integer : Primary and Foreign Key</w:t>
            </w:r>
          </w:p>
          <w:p w14:paraId="235B55D5" w14:textId="77777777" w:rsidR="00AC7AD6" w:rsidRDefault="00AC7AD6" w:rsidP="00DC5DD0">
            <w:r>
              <w:t>quantity : Integer</w:t>
            </w:r>
          </w:p>
          <w:p w14:paraId="01F89E34" w14:textId="77777777" w:rsidR="00AC7AD6" w:rsidRDefault="00AC7AD6" w:rsidP="00DC5DD0">
            <w:r>
              <w:t>cost : Float</w:t>
            </w:r>
          </w:p>
          <w:p w14:paraId="7920248A" w14:textId="77777777" w:rsidR="00AC7AD6" w:rsidRDefault="00AC7AD6" w:rsidP="00DC5DD0">
            <w:r>
              <w:t>paymentType : Integer</w:t>
            </w:r>
          </w:p>
          <w:p w14:paraId="286CFE3C" w14:textId="77777777" w:rsidR="00AC7AD6" w:rsidRDefault="00AC7AD6" w:rsidP="00DC5DD0">
            <w:r>
              <w:t>transCost : Float</w:t>
            </w:r>
          </w:p>
          <w:p w14:paraId="2611D6BA" w14:textId="0AD7ED28" w:rsidR="00AC7AD6" w:rsidRDefault="00AC7AD6" w:rsidP="00DC5DD0">
            <w:r>
              <w:t xml:space="preserve">serviceMemberId </w:t>
            </w:r>
            <w:r w:rsidR="00AC5C5E">
              <w:t xml:space="preserve">: </w:t>
            </w:r>
            <w:r>
              <w:t>Integer : Foreign Key</w:t>
            </w:r>
          </w:p>
        </w:tc>
      </w:tr>
    </w:tbl>
    <w:p w14:paraId="56D1186E" w14:textId="77777777" w:rsidR="00AC7AD6" w:rsidRDefault="00AC7AD6" w:rsidP="00DC5DD0"/>
    <w:tbl>
      <w:tblPr>
        <w:tblStyle w:val="TableGrid"/>
        <w:tblW w:w="0" w:type="auto"/>
        <w:tblLook w:val="04A0" w:firstRow="1" w:lastRow="0" w:firstColumn="1" w:lastColumn="0" w:noHBand="0" w:noVBand="1"/>
      </w:tblPr>
      <w:tblGrid>
        <w:gridCol w:w="11102"/>
      </w:tblGrid>
      <w:tr w:rsidR="00E031AA" w14:paraId="636C5795" w14:textId="77777777" w:rsidTr="00E031AA">
        <w:tc>
          <w:tcPr>
            <w:tcW w:w="11102" w:type="dxa"/>
          </w:tcPr>
          <w:p w14:paraId="6B52D2C2" w14:textId="6F970346" w:rsidR="00E031AA" w:rsidRDefault="00E031AA" w:rsidP="00DC5DD0">
            <w:r>
              <w:t>layout_table</w:t>
            </w:r>
          </w:p>
        </w:tc>
      </w:tr>
      <w:tr w:rsidR="00E031AA" w14:paraId="277686CC" w14:textId="77777777" w:rsidTr="00E031AA">
        <w:tc>
          <w:tcPr>
            <w:tcW w:w="11102" w:type="dxa"/>
          </w:tcPr>
          <w:p w14:paraId="35407F7F" w14:textId="72B27283" w:rsidR="00E031AA" w:rsidRDefault="00E031AA" w:rsidP="00DC5DD0">
            <w:r>
              <w:t>layoutId : Integer : Primary Key</w:t>
            </w:r>
          </w:p>
          <w:p w14:paraId="31505AA6" w14:textId="6B518413" w:rsidR="00E031AA" w:rsidRDefault="00E031AA" w:rsidP="00DC5DD0">
            <w:r>
              <w:t>catName : String : Primary Key</w:t>
            </w:r>
          </w:p>
          <w:p w14:paraId="075BC696" w14:textId="77777777" w:rsidR="00E031AA" w:rsidRDefault="00E031AA" w:rsidP="00DC5DD0">
            <w:r>
              <w:t>itemId : Integer : Primary and Foreign Key</w:t>
            </w:r>
          </w:p>
          <w:p w14:paraId="4E68D9C0" w14:textId="57758398" w:rsidR="00E031AA" w:rsidRDefault="00E031AA" w:rsidP="00DC5DD0">
            <w:r>
              <w:t>catType : Integer</w:t>
            </w:r>
          </w:p>
        </w:tc>
      </w:tr>
    </w:tbl>
    <w:p w14:paraId="2E2F5904" w14:textId="77777777" w:rsidR="00E031AA" w:rsidRDefault="00E031AA" w:rsidP="00DC5DD0"/>
    <w:p w14:paraId="22A0F845" w14:textId="6F294824" w:rsidR="00AC5C5E" w:rsidRDefault="00AC5C5E" w:rsidP="00DC5DD0">
      <w:r>
        <w:t xml:space="preserve">While working with databases it is important to follow certain rules to maintain the database correctly and efficiently, and in a way in which the database will always work and be correct. Normalisation is a technique which helps to reduce data duplication and </w:t>
      </w:r>
      <w:r w:rsidR="003D0BD3">
        <w:t>e</w:t>
      </w:r>
      <w:r>
        <w:t>nforce data integrity. There are 3 stages of Normalisation, called Normal Forms. These are listed below:</w:t>
      </w:r>
    </w:p>
    <w:p w14:paraId="27A501F6" w14:textId="6614923B" w:rsidR="00AC5C5E" w:rsidRDefault="00D55186" w:rsidP="00DC5DD0">
      <w:pPr>
        <w:rPr>
          <w:u w:val="single"/>
        </w:rPr>
      </w:pPr>
      <w:r>
        <w:rPr>
          <w:u w:val="single"/>
        </w:rPr>
        <w:t>1</w:t>
      </w:r>
      <w:r w:rsidRPr="00D55186">
        <w:rPr>
          <w:u w:val="single"/>
          <w:vertAlign w:val="superscript"/>
        </w:rPr>
        <w:t>st</w:t>
      </w:r>
      <w:r>
        <w:rPr>
          <w:u w:val="single"/>
        </w:rPr>
        <w:t xml:space="preserve"> Normal Form</w:t>
      </w:r>
    </w:p>
    <w:p w14:paraId="3E3AD2E0" w14:textId="53495E14" w:rsidR="00D55186" w:rsidRDefault="00D55186" w:rsidP="00D55186">
      <w:pPr>
        <w:pStyle w:val="ListParagraph"/>
        <w:numPr>
          <w:ilvl w:val="0"/>
          <w:numId w:val="1"/>
        </w:numPr>
      </w:pPr>
      <w:r>
        <w:t>Each Record has a primary key</w:t>
      </w:r>
    </w:p>
    <w:p w14:paraId="08827B60" w14:textId="43E6A34E" w:rsidR="00D55186" w:rsidRDefault="00D55186" w:rsidP="00D55186">
      <w:pPr>
        <w:pStyle w:val="ListParagraph"/>
        <w:numPr>
          <w:ilvl w:val="0"/>
          <w:numId w:val="1"/>
        </w:numPr>
      </w:pPr>
      <w:r>
        <w:t>Data is atomic</w:t>
      </w:r>
    </w:p>
    <w:p w14:paraId="10C3D59D" w14:textId="0BAADBE2" w:rsidR="00D55186" w:rsidRDefault="00D55186" w:rsidP="00D55186">
      <w:pPr>
        <w:pStyle w:val="ListParagraph"/>
        <w:numPr>
          <w:ilvl w:val="0"/>
          <w:numId w:val="1"/>
        </w:numPr>
      </w:pPr>
      <w:r>
        <w:t>No repeating groups of attributes</w:t>
      </w:r>
    </w:p>
    <w:p w14:paraId="02121B38" w14:textId="7480D7DF" w:rsidR="00D55186" w:rsidRDefault="00D55186" w:rsidP="00D55186">
      <w:pPr>
        <w:rPr>
          <w:u w:val="single"/>
        </w:rPr>
      </w:pPr>
      <w:r>
        <w:rPr>
          <w:u w:val="single"/>
        </w:rPr>
        <w:t>2</w:t>
      </w:r>
      <w:r w:rsidRPr="00D55186">
        <w:rPr>
          <w:u w:val="single"/>
          <w:vertAlign w:val="superscript"/>
        </w:rPr>
        <w:t>nd</w:t>
      </w:r>
      <w:r>
        <w:rPr>
          <w:u w:val="single"/>
        </w:rPr>
        <w:t xml:space="preserve"> Normal Form</w:t>
      </w:r>
    </w:p>
    <w:p w14:paraId="09CC0FA5" w14:textId="664362B9" w:rsidR="00D55186" w:rsidRDefault="00D55186" w:rsidP="00D55186">
      <w:pPr>
        <w:pStyle w:val="ListParagraph"/>
        <w:numPr>
          <w:ilvl w:val="0"/>
          <w:numId w:val="1"/>
        </w:numPr>
      </w:pPr>
      <w:r>
        <w:t>No Partial Dependencies</w:t>
      </w:r>
    </w:p>
    <w:p w14:paraId="1146DAC5" w14:textId="1C4DBADC" w:rsidR="00D55186" w:rsidRDefault="00D55186" w:rsidP="00D55186">
      <w:pPr>
        <w:rPr>
          <w:u w:val="single"/>
        </w:rPr>
      </w:pPr>
      <w:r>
        <w:rPr>
          <w:u w:val="single"/>
        </w:rPr>
        <w:t>3</w:t>
      </w:r>
      <w:r w:rsidRPr="00D55186">
        <w:rPr>
          <w:u w:val="single"/>
          <w:vertAlign w:val="superscript"/>
        </w:rPr>
        <w:t>rd</w:t>
      </w:r>
      <w:r>
        <w:rPr>
          <w:u w:val="single"/>
        </w:rPr>
        <w:t xml:space="preserve"> Normal Form</w:t>
      </w:r>
    </w:p>
    <w:p w14:paraId="48345FD8" w14:textId="69DF876C" w:rsidR="00D55186" w:rsidRDefault="00D55186" w:rsidP="00D55186">
      <w:pPr>
        <w:pStyle w:val="ListParagraph"/>
        <w:numPr>
          <w:ilvl w:val="0"/>
          <w:numId w:val="1"/>
        </w:numPr>
      </w:pPr>
      <w:r>
        <w:t>No non-key dependencies</w:t>
      </w:r>
    </w:p>
    <w:p w14:paraId="3F5B1C04" w14:textId="2767890F" w:rsidR="00D55186" w:rsidRDefault="00D55186" w:rsidP="00D55186">
      <w:r>
        <w:t xml:space="preserve">While working with my database I will ensure that I am following these principles as well as I can. </w:t>
      </w:r>
    </w:p>
    <w:p w14:paraId="64A29B09" w14:textId="14EE3684" w:rsidR="00FE3C31" w:rsidRDefault="00FE3C31" w:rsidP="00D55186">
      <w:r>
        <w:t xml:space="preserve">One of the items in the database that could cause an issue is the ‘cost’ </w:t>
      </w:r>
      <w:r w:rsidR="003030F0">
        <w:t xml:space="preserve">attribute in trans_table, I included this so if prices change after a transaction, there is a record of how much the item cost when the transaction was made. </w:t>
      </w:r>
    </w:p>
    <w:p w14:paraId="764B8F4D" w14:textId="24AACC90" w:rsidR="003030F0" w:rsidRDefault="003030F0" w:rsidP="00D55186">
      <w:r>
        <w:t>While making requests to the database we will also ensure referential integrity and that transaction processing is handled correctly. For this</w:t>
      </w:r>
      <w:r w:rsidR="003D0BD3">
        <w:t>,</w:t>
      </w:r>
      <w:r>
        <w:t xml:space="preserve"> we can use The ACID test. This test is commonly used when working with databases to ensure that transactions are being completed correctly. </w:t>
      </w:r>
      <w:r w:rsidR="000E5DB6">
        <w:t>The ACID test is as follows</w:t>
      </w:r>
    </w:p>
    <w:p w14:paraId="57347C03" w14:textId="28783C4C" w:rsidR="000E5DB6" w:rsidRDefault="000E5DB6" w:rsidP="00D55186">
      <w:r>
        <w:rPr>
          <w:b/>
        </w:rPr>
        <w:t>Atomicity</w:t>
      </w:r>
      <w:r>
        <w:t xml:space="preserve"> means that all the components of a transaction are atomic. This means that the transaction must succeed or fail. </w:t>
      </w:r>
    </w:p>
    <w:p w14:paraId="2B02E0D6" w14:textId="3D97380D" w:rsidR="000E5DB6" w:rsidRDefault="000E5DB6" w:rsidP="00D55186">
      <w:r>
        <w:rPr>
          <w:b/>
        </w:rPr>
        <w:t>Consistency</w:t>
      </w:r>
      <w:r>
        <w:t xml:space="preserve"> means that illegal or incomplete transactions are rejected so the integrity of the database is maintained.</w:t>
      </w:r>
    </w:p>
    <w:p w14:paraId="59877B6F" w14:textId="1CB7CA1E" w:rsidR="000E5DB6" w:rsidRDefault="000E5DB6" w:rsidP="00D55186">
      <w:r>
        <w:rPr>
          <w:b/>
        </w:rPr>
        <w:t>Isolation</w:t>
      </w:r>
      <w:r>
        <w:t xml:space="preserve"> means that each transaction doesn’t affect any other transaction</w:t>
      </w:r>
    </w:p>
    <w:p w14:paraId="798920AF" w14:textId="61FE3C86" w:rsidR="000E5DB6" w:rsidRDefault="000E5DB6" w:rsidP="00D55186">
      <w:r>
        <w:rPr>
          <w:b/>
        </w:rPr>
        <w:lastRenderedPageBreak/>
        <w:t>Durability</w:t>
      </w:r>
      <w:r>
        <w:t xml:space="preserve"> means that data is saved once the transaction has been completed. This should remain true even if there was a hardware failure immediately after the transaction. </w:t>
      </w:r>
    </w:p>
    <w:p w14:paraId="7164DA36" w14:textId="434F2019" w:rsidR="000E5DB6" w:rsidRDefault="000E5DB6" w:rsidP="00D55186">
      <w:r>
        <w:t xml:space="preserve">Most of these features are built into SQLite </w:t>
      </w:r>
      <w:sdt>
        <w:sdtPr>
          <w:rPr>
            <w:vertAlign w:val="superscript"/>
          </w:rPr>
          <w:id w:val="487372240"/>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t xml:space="preserve">meaning that it is easier to uphold these principles. </w:t>
      </w:r>
    </w:p>
    <w:p w14:paraId="27C65F42" w14:textId="65F11E07" w:rsidR="000E5DB6" w:rsidRDefault="000E5DB6" w:rsidP="00D55186">
      <w:r>
        <w:t>Another issue with databases over networks is multiple people accessing or modifying the same record at the same time. For our purposes, this shouldn’t be an issue. For the general use case, records in the database won’t be modified. T</w:t>
      </w:r>
      <w:r w:rsidR="000F64C5">
        <w:t xml:space="preserve">his means that we won’t have the issue of multiple people writing to the same record at the same time. However, if we were to allow most users to modify records in the database I would implement the method of record locking. This would work as only one record would be modified at a time, so deadlocking wouldn’t occur. </w:t>
      </w:r>
    </w:p>
    <w:p w14:paraId="6E19D73E" w14:textId="6FBB3260" w:rsidR="000F64C5" w:rsidRDefault="000F64C5" w:rsidP="00D55186">
      <w:r>
        <w:t xml:space="preserve">In our database management script we use the INSERT command rather than the SET TRANSACTION command this is to simplify the programming process and as only one record is being modified at a time, the SET TRANSACTION command is unnecessary. </w:t>
      </w:r>
    </w:p>
    <w:p w14:paraId="7B88891A" w14:textId="6827A95E" w:rsidR="000F64C5" w:rsidRDefault="000F64C5" w:rsidP="000F64C5">
      <w:pPr>
        <w:pStyle w:val="Heading2"/>
      </w:pPr>
      <w:bookmarkStart w:id="201" w:name="_Identifying_test_data"/>
      <w:bookmarkStart w:id="202" w:name="_Toc126609098"/>
      <w:bookmarkEnd w:id="201"/>
      <w:r>
        <w:t>Identifying test data to be used during iterative development</w:t>
      </w:r>
      <w:bookmarkEnd w:id="202"/>
    </w:p>
    <w:p w14:paraId="5DA04298" w14:textId="0F74B821" w:rsidR="000F64C5" w:rsidRDefault="00773424" w:rsidP="000F64C5">
      <w:r>
        <w:t>During our development process</w:t>
      </w:r>
      <w:r w:rsidR="003D0BD3">
        <w:t>,</w:t>
      </w:r>
      <w:r>
        <w:t xml:space="preserve"> there will be various points at which we should test that our code works </w:t>
      </w:r>
      <w:r w:rsidR="003D0BD3">
        <w:t>how</w:t>
      </w:r>
      <w:r>
        <w:t xml:space="preserve"> we expect. This means that we can evaluate what works and what doesn’t and make adjustments to our program. </w:t>
      </w:r>
      <w:r w:rsidR="00662424">
        <w:t xml:space="preserve">Below will be a set of milestones that I will reach during my development and the tests that should be carried out during this process. These could be adapted and changed as we add more features. </w:t>
      </w:r>
    </w:p>
    <w:p w14:paraId="460D4C06" w14:textId="072A60BE" w:rsidR="00D67DAF" w:rsidRDefault="00D67DAF" w:rsidP="00D67DAF">
      <w:pPr>
        <w:pStyle w:val="Heading3"/>
      </w:pPr>
      <w:bookmarkStart w:id="203" w:name="_Milestone_Tests"/>
      <w:bookmarkStart w:id="204" w:name="_Toc126609099"/>
      <w:bookmarkEnd w:id="203"/>
      <w:r>
        <w:t>Milestone Tests</w:t>
      </w:r>
      <w:bookmarkEnd w:id="204"/>
    </w:p>
    <w:p w14:paraId="7B53C589" w14:textId="2AEB37AB" w:rsidR="00662424" w:rsidRDefault="00540181" w:rsidP="00672657">
      <w:pPr>
        <w:pStyle w:val="Heading4"/>
      </w:pPr>
      <w:bookmarkStart w:id="205" w:name="_Milestone_1"/>
      <w:bookmarkStart w:id="206" w:name="_Toc126609100"/>
      <w:bookmarkEnd w:id="205"/>
      <w:r>
        <w:t>Milestone 1</w:t>
      </w:r>
      <w:bookmarkEnd w:id="206"/>
    </w:p>
    <w:p w14:paraId="2B878907" w14:textId="3CCFAB77" w:rsidR="008D0EAB" w:rsidRPr="008D0EAB" w:rsidRDefault="008D0EAB" w:rsidP="008D0EAB">
      <w:r>
        <w:t>Milestone 1 is after we have set</w:t>
      </w:r>
      <w:r w:rsidR="003D0BD3">
        <w:t xml:space="preserve"> </w:t>
      </w:r>
      <w:r>
        <w:t xml:space="preserve">up </w:t>
      </w:r>
      <w:r w:rsidR="003D0BD3">
        <w:t xml:space="preserve">the </w:t>
      </w:r>
      <w:r>
        <w:t>client and the server. (At the end of the 2</w:t>
      </w:r>
      <w:r w:rsidRPr="008D0EAB">
        <w:rPr>
          <w:vertAlign w:val="superscript"/>
        </w:rPr>
        <w:t>nd</w:t>
      </w:r>
      <w:r>
        <w:t xml:space="preserve"> section of programming)</w:t>
      </w:r>
    </w:p>
    <w:tbl>
      <w:tblPr>
        <w:tblStyle w:val="TableGrid"/>
        <w:tblW w:w="0" w:type="auto"/>
        <w:tblLook w:val="04A0" w:firstRow="1" w:lastRow="0" w:firstColumn="1" w:lastColumn="0" w:noHBand="0" w:noVBand="1"/>
      </w:tblPr>
      <w:tblGrid>
        <w:gridCol w:w="2775"/>
        <w:gridCol w:w="2775"/>
        <w:gridCol w:w="2776"/>
        <w:gridCol w:w="2776"/>
      </w:tblGrid>
      <w:tr w:rsidR="00672657" w14:paraId="06E96A2E" w14:textId="77777777" w:rsidTr="00672657">
        <w:tc>
          <w:tcPr>
            <w:tcW w:w="2775" w:type="dxa"/>
          </w:tcPr>
          <w:p w14:paraId="2E4D89BB" w14:textId="088FE1C6" w:rsidR="00672657" w:rsidRDefault="00672657" w:rsidP="00672657">
            <w:r>
              <w:t>Test Number</w:t>
            </w:r>
          </w:p>
        </w:tc>
        <w:tc>
          <w:tcPr>
            <w:tcW w:w="2775" w:type="dxa"/>
          </w:tcPr>
          <w:p w14:paraId="6FA9958F" w14:textId="12D5239A" w:rsidR="00672657" w:rsidRDefault="00672657" w:rsidP="00672657">
            <w:r>
              <w:t>What is being tested</w:t>
            </w:r>
          </w:p>
        </w:tc>
        <w:tc>
          <w:tcPr>
            <w:tcW w:w="2776" w:type="dxa"/>
          </w:tcPr>
          <w:p w14:paraId="57DB8BDB" w14:textId="3C0F1B07" w:rsidR="00672657" w:rsidRDefault="00672657" w:rsidP="00672657">
            <w:r>
              <w:t>Inputs</w:t>
            </w:r>
          </w:p>
        </w:tc>
        <w:tc>
          <w:tcPr>
            <w:tcW w:w="2776" w:type="dxa"/>
          </w:tcPr>
          <w:p w14:paraId="1C91229C" w14:textId="38DE1D19" w:rsidR="00672657" w:rsidRDefault="00672657" w:rsidP="00672657">
            <w:r>
              <w:t>Expected Outputs</w:t>
            </w:r>
          </w:p>
        </w:tc>
      </w:tr>
      <w:tr w:rsidR="00672657" w14:paraId="3702FC25" w14:textId="77777777" w:rsidTr="00672657">
        <w:tc>
          <w:tcPr>
            <w:tcW w:w="2775" w:type="dxa"/>
          </w:tcPr>
          <w:p w14:paraId="439B2055" w14:textId="2A8CB84E" w:rsidR="00672657" w:rsidRDefault="00672657" w:rsidP="00672657">
            <w:r>
              <w:t>1.1</w:t>
            </w:r>
          </w:p>
        </w:tc>
        <w:tc>
          <w:tcPr>
            <w:tcW w:w="2775" w:type="dxa"/>
          </w:tcPr>
          <w:p w14:paraId="31342A81" w14:textId="05F1CC33" w:rsidR="00672657" w:rsidRDefault="008D0EAB" w:rsidP="003D0BD3">
            <w:r>
              <w:t>Server opening a connection on a given port if the port isn’t used by other functions such as HTTPS</w:t>
            </w:r>
          </w:p>
        </w:tc>
        <w:tc>
          <w:tcPr>
            <w:tcW w:w="2776" w:type="dxa"/>
          </w:tcPr>
          <w:p w14:paraId="394F7799" w14:textId="010AF8C7" w:rsidR="00672657" w:rsidRDefault="008D0EAB" w:rsidP="00B05036">
            <w:r>
              <w:t xml:space="preserve">1803, 6421, </w:t>
            </w:r>
            <w:r w:rsidR="00B05036">
              <w:t>585, 25565</w:t>
            </w:r>
          </w:p>
        </w:tc>
        <w:tc>
          <w:tcPr>
            <w:tcW w:w="2776" w:type="dxa"/>
          </w:tcPr>
          <w:p w14:paraId="38ABEF2A" w14:textId="6237983F" w:rsidR="00672657" w:rsidRDefault="008D0EAB" w:rsidP="008D0EAB">
            <w:r>
              <w:t>Open, Open, Failed to Create Connection, Open</w:t>
            </w:r>
          </w:p>
        </w:tc>
      </w:tr>
      <w:tr w:rsidR="008D0EAB" w14:paraId="61C26AFA" w14:textId="77777777" w:rsidTr="00672657">
        <w:tc>
          <w:tcPr>
            <w:tcW w:w="2775" w:type="dxa"/>
          </w:tcPr>
          <w:p w14:paraId="7AF86939" w14:textId="6A4C87FE" w:rsidR="008D0EAB" w:rsidRDefault="008D0EAB" w:rsidP="00672657">
            <w:r>
              <w:t>1.2</w:t>
            </w:r>
          </w:p>
        </w:tc>
        <w:tc>
          <w:tcPr>
            <w:tcW w:w="2775" w:type="dxa"/>
          </w:tcPr>
          <w:p w14:paraId="26E9B502" w14:textId="5A604BBD" w:rsidR="008D0EAB" w:rsidRDefault="003D0BD3" w:rsidP="00672657">
            <w:r>
              <w:t>The c</w:t>
            </w:r>
            <w:r w:rsidR="008D0EAB">
              <w:t>lient can connect to a server, given a correct IP address and port, and will return an error when these details are incorrect</w:t>
            </w:r>
          </w:p>
        </w:tc>
        <w:tc>
          <w:tcPr>
            <w:tcW w:w="2776" w:type="dxa"/>
          </w:tcPr>
          <w:p w14:paraId="6ED1C698" w14:textId="1918A722" w:rsidR="008D0EAB" w:rsidRDefault="008D0EAB" w:rsidP="00672657">
            <w:r>
              <w:t xml:space="preserve">Correct IP and Correct Port, Correct IP and Wrong Port, Wrong IP and Correct Port, Wrong IP and Wrong Port. </w:t>
            </w:r>
          </w:p>
        </w:tc>
        <w:tc>
          <w:tcPr>
            <w:tcW w:w="2776" w:type="dxa"/>
          </w:tcPr>
          <w:p w14:paraId="00BCB041" w14:textId="75CE8AB2" w:rsidR="008D0EAB" w:rsidRDefault="00540181" w:rsidP="008D0EAB">
            <w:r>
              <w:t>Connected, Error, Error, Error</w:t>
            </w:r>
          </w:p>
        </w:tc>
      </w:tr>
      <w:tr w:rsidR="00540181" w14:paraId="6A0E3DC0" w14:textId="77777777" w:rsidTr="00672657">
        <w:tc>
          <w:tcPr>
            <w:tcW w:w="2775" w:type="dxa"/>
          </w:tcPr>
          <w:p w14:paraId="51A4E05B" w14:textId="3F63D7BA" w:rsidR="00540181" w:rsidRDefault="00540181" w:rsidP="00672657">
            <w:r>
              <w:t>1.3</w:t>
            </w:r>
          </w:p>
        </w:tc>
        <w:tc>
          <w:tcPr>
            <w:tcW w:w="2775" w:type="dxa"/>
          </w:tcPr>
          <w:p w14:paraId="3D3FE956" w14:textId="7D1A2DE3" w:rsidR="00540181" w:rsidRDefault="00540181" w:rsidP="00672657">
            <w:r>
              <w:t>The Server can broadcast messages to a specific client</w:t>
            </w:r>
          </w:p>
        </w:tc>
        <w:tc>
          <w:tcPr>
            <w:tcW w:w="2776" w:type="dxa"/>
          </w:tcPr>
          <w:p w14:paraId="57E75FC2" w14:textId="118ED456" w:rsidR="00540181" w:rsidRDefault="007303A7" w:rsidP="00946810">
            <w:r>
              <w:t>“%</w:t>
            </w:r>
            <w:r w:rsidR="00540181">
              <w:t>NAME”</w:t>
            </w:r>
          </w:p>
        </w:tc>
        <w:tc>
          <w:tcPr>
            <w:tcW w:w="2776" w:type="dxa"/>
          </w:tcPr>
          <w:p w14:paraId="6251754F" w14:textId="1A6C4F46" w:rsidR="00540181" w:rsidRDefault="00540181" w:rsidP="008D0EAB">
            <w:r>
              <w:t>Message Received By Client</w:t>
            </w:r>
          </w:p>
        </w:tc>
      </w:tr>
      <w:tr w:rsidR="00540181" w14:paraId="66A6D611" w14:textId="77777777" w:rsidTr="00672657">
        <w:tc>
          <w:tcPr>
            <w:tcW w:w="2775" w:type="dxa"/>
          </w:tcPr>
          <w:p w14:paraId="37F2AC5F" w14:textId="296F28F6" w:rsidR="00540181" w:rsidRDefault="00540181" w:rsidP="00672657">
            <w:r>
              <w:t>1.4</w:t>
            </w:r>
          </w:p>
        </w:tc>
        <w:tc>
          <w:tcPr>
            <w:tcW w:w="2775" w:type="dxa"/>
          </w:tcPr>
          <w:p w14:paraId="73CB8C0E" w14:textId="4385D851" w:rsidR="00540181" w:rsidRDefault="00540181" w:rsidP="00672657">
            <w:r>
              <w:t xml:space="preserve">The Client can send messages to the server </w:t>
            </w:r>
          </w:p>
        </w:tc>
        <w:tc>
          <w:tcPr>
            <w:tcW w:w="2776" w:type="dxa"/>
          </w:tcPr>
          <w:p w14:paraId="62C8E33B" w14:textId="36F370A1" w:rsidR="00540181" w:rsidRDefault="00540181" w:rsidP="00672657">
            <w:r>
              <w:t>“&amp;NAME|TestTill”</w:t>
            </w:r>
          </w:p>
        </w:tc>
        <w:tc>
          <w:tcPr>
            <w:tcW w:w="2776" w:type="dxa"/>
          </w:tcPr>
          <w:p w14:paraId="4FC228DF" w14:textId="5F73003C" w:rsidR="00540181" w:rsidRDefault="00540181" w:rsidP="008D0EAB">
            <w:r>
              <w:t>Message received by Server</w:t>
            </w:r>
          </w:p>
        </w:tc>
      </w:tr>
      <w:tr w:rsidR="00540181" w14:paraId="3BA699DD" w14:textId="77777777" w:rsidTr="00672657">
        <w:tc>
          <w:tcPr>
            <w:tcW w:w="2775" w:type="dxa"/>
          </w:tcPr>
          <w:p w14:paraId="0B3A5637" w14:textId="016986E9" w:rsidR="00540181" w:rsidRDefault="00540181" w:rsidP="00672657">
            <w:r>
              <w:t>1.5</w:t>
            </w:r>
          </w:p>
        </w:tc>
        <w:tc>
          <w:tcPr>
            <w:tcW w:w="2775" w:type="dxa"/>
          </w:tcPr>
          <w:p w14:paraId="580A4483" w14:textId="5A3147DE" w:rsidR="00540181" w:rsidRDefault="00540181" w:rsidP="00672657">
            <w:r>
              <w:t>The server sets the client name on the object for the correct client</w:t>
            </w:r>
          </w:p>
        </w:tc>
        <w:tc>
          <w:tcPr>
            <w:tcW w:w="2776" w:type="dxa"/>
          </w:tcPr>
          <w:p w14:paraId="1CF328D6" w14:textId="7894F875" w:rsidR="00540181" w:rsidRDefault="00540181" w:rsidP="00672657">
            <w:r>
              <w:t>“TestTill”</w:t>
            </w:r>
          </w:p>
        </w:tc>
        <w:tc>
          <w:tcPr>
            <w:tcW w:w="2776" w:type="dxa"/>
          </w:tcPr>
          <w:p w14:paraId="37726C04" w14:textId="5A6A3137" w:rsidR="00540181" w:rsidRDefault="00540181" w:rsidP="008D0EAB">
            <w:r>
              <w:t>Client name correctly set Server Side</w:t>
            </w:r>
          </w:p>
        </w:tc>
      </w:tr>
    </w:tbl>
    <w:p w14:paraId="57507C09" w14:textId="2298C88D" w:rsidR="00540181" w:rsidRDefault="00540181" w:rsidP="00540181">
      <w:pPr>
        <w:pStyle w:val="Heading4"/>
      </w:pPr>
      <w:bookmarkStart w:id="207" w:name="_Milestone_2"/>
      <w:bookmarkStart w:id="208" w:name="_Toc126609101"/>
      <w:bookmarkEnd w:id="207"/>
      <w:r>
        <w:t>Milestone 2</w:t>
      </w:r>
      <w:bookmarkEnd w:id="208"/>
    </w:p>
    <w:p w14:paraId="1CC35F29" w14:textId="312CB6D8" w:rsidR="00540181" w:rsidRDefault="00540181" w:rsidP="00540181">
      <w:r>
        <w:t xml:space="preserve">Milestone 2 is after the database and the stock table have been created. </w:t>
      </w:r>
    </w:p>
    <w:tbl>
      <w:tblPr>
        <w:tblStyle w:val="TableGrid"/>
        <w:tblW w:w="0" w:type="auto"/>
        <w:tblLook w:val="04A0" w:firstRow="1" w:lastRow="0" w:firstColumn="1" w:lastColumn="0" w:noHBand="0" w:noVBand="1"/>
      </w:tblPr>
      <w:tblGrid>
        <w:gridCol w:w="2775"/>
        <w:gridCol w:w="2775"/>
        <w:gridCol w:w="2776"/>
        <w:gridCol w:w="2776"/>
      </w:tblGrid>
      <w:tr w:rsidR="00540181" w14:paraId="0B18D5AC" w14:textId="77777777" w:rsidTr="00C001D5">
        <w:trPr>
          <w:trHeight w:val="247"/>
        </w:trPr>
        <w:tc>
          <w:tcPr>
            <w:tcW w:w="2775" w:type="dxa"/>
          </w:tcPr>
          <w:p w14:paraId="32F2FD85" w14:textId="1D79D474" w:rsidR="00540181" w:rsidRDefault="00540181" w:rsidP="00540181">
            <w:r>
              <w:t>Test Number</w:t>
            </w:r>
          </w:p>
        </w:tc>
        <w:tc>
          <w:tcPr>
            <w:tcW w:w="2775" w:type="dxa"/>
          </w:tcPr>
          <w:p w14:paraId="2EF4B402" w14:textId="65D8272D" w:rsidR="00540181" w:rsidRDefault="00540181" w:rsidP="00540181">
            <w:r>
              <w:t>What is being tested</w:t>
            </w:r>
          </w:p>
        </w:tc>
        <w:tc>
          <w:tcPr>
            <w:tcW w:w="2776" w:type="dxa"/>
          </w:tcPr>
          <w:p w14:paraId="7CAA6F4A" w14:textId="3063DCAA" w:rsidR="00540181" w:rsidRDefault="00540181" w:rsidP="00540181">
            <w:r>
              <w:t>Inputs</w:t>
            </w:r>
          </w:p>
        </w:tc>
        <w:tc>
          <w:tcPr>
            <w:tcW w:w="2776" w:type="dxa"/>
          </w:tcPr>
          <w:p w14:paraId="317C5D6C" w14:textId="173D8019" w:rsidR="00540181" w:rsidRDefault="00D67DAF" w:rsidP="00540181">
            <w:r>
              <w:t>Expected Outputs</w:t>
            </w:r>
          </w:p>
        </w:tc>
      </w:tr>
      <w:tr w:rsidR="00540181" w14:paraId="0CB2F01B" w14:textId="77777777" w:rsidTr="00540181">
        <w:tc>
          <w:tcPr>
            <w:tcW w:w="2775" w:type="dxa"/>
          </w:tcPr>
          <w:p w14:paraId="52C9EE5E" w14:textId="0197E064" w:rsidR="00540181" w:rsidRDefault="00540181" w:rsidP="00540181">
            <w:r>
              <w:t>2.1</w:t>
            </w:r>
          </w:p>
        </w:tc>
        <w:tc>
          <w:tcPr>
            <w:tcW w:w="2775" w:type="dxa"/>
          </w:tcPr>
          <w:p w14:paraId="27CA5F8C" w14:textId="4C85DAD6" w:rsidR="00540181" w:rsidRDefault="00C001D5" w:rsidP="00540181">
            <w:r>
              <w:t>Connection to the database is being formed correctly</w:t>
            </w:r>
          </w:p>
        </w:tc>
        <w:tc>
          <w:tcPr>
            <w:tcW w:w="2776" w:type="dxa"/>
          </w:tcPr>
          <w:p w14:paraId="19C037B5" w14:textId="7FC011CB" w:rsidR="00C001D5" w:rsidRDefault="00C001D5" w:rsidP="00540181">
            <w:r>
              <w:t>Correct File path and file name, incorrect file path and name</w:t>
            </w:r>
          </w:p>
        </w:tc>
        <w:tc>
          <w:tcPr>
            <w:tcW w:w="2776" w:type="dxa"/>
          </w:tcPr>
          <w:p w14:paraId="7E25D6EB" w14:textId="1A31C12C" w:rsidR="00540181" w:rsidRDefault="003D0BD3" w:rsidP="00540181">
            <w:r>
              <w:t>A c</w:t>
            </w:r>
            <w:r w:rsidR="00C001D5">
              <w:t>onnection to the database gets opened, new database file gets created</w:t>
            </w:r>
          </w:p>
        </w:tc>
      </w:tr>
      <w:tr w:rsidR="00C001D5" w14:paraId="73CFB33D" w14:textId="77777777" w:rsidTr="00540181">
        <w:tc>
          <w:tcPr>
            <w:tcW w:w="2775" w:type="dxa"/>
          </w:tcPr>
          <w:p w14:paraId="06175425" w14:textId="021C1EB4" w:rsidR="00C001D5" w:rsidRDefault="00C001D5" w:rsidP="00540181">
            <w:r>
              <w:t>2.2</w:t>
            </w:r>
          </w:p>
        </w:tc>
        <w:tc>
          <w:tcPr>
            <w:tcW w:w="2775" w:type="dxa"/>
          </w:tcPr>
          <w:p w14:paraId="4803CF21" w14:textId="1A320425" w:rsidR="00C001D5" w:rsidRDefault="003D0BD3" w:rsidP="00540181">
            <w:r>
              <w:t>A s</w:t>
            </w:r>
            <w:r w:rsidR="00DB594C">
              <w:t>tock table is created if it doesn’t exist</w:t>
            </w:r>
          </w:p>
        </w:tc>
        <w:tc>
          <w:tcPr>
            <w:tcW w:w="2776" w:type="dxa"/>
          </w:tcPr>
          <w:p w14:paraId="552E0DF6" w14:textId="4E382781" w:rsidR="00C001D5" w:rsidRDefault="00DB594C" w:rsidP="00540181">
            <w:r>
              <w:t>No Stock</w:t>
            </w:r>
            <w:r w:rsidR="00873A58">
              <w:t xml:space="preserve"> </w:t>
            </w:r>
            <w:r>
              <w:t>table, a stock table with elements</w:t>
            </w:r>
          </w:p>
        </w:tc>
        <w:tc>
          <w:tcPr>
            <w:tcW w:w="2776" w:type="dxa"/>
          </w:tcPr>
          <w:p w14:paraId="62DA8290" w14:textId="222C33CE" w:rsidR="00C001D5" w:rsidRDefault="003D0BD3" w:rsidP="00DB594C">
            <w:r>
              <w:t>A s</w:t>
            </w:r>
            <w:r w:rsidR="00DB594C">
              <w:t>tock table is created, the stock table remains the same with the elements in it</w:t>
            </w:r>
          </w:p>
        </w:tc>
      </w:tr>
      <w:tr w:rsidR="00DB594C" w14:paraId="5D61C3E0" w14:textId="77777777" w:rsidTr="00540181">
        <w:tc>
          <w:tcPr>
            <w:tcW w:w="2775" w:type="dxa"/>
          </w:tcPr>
          <w:p w14:paraId="3F23AD10" w14:textId="0AA445D0" w:rsidR="00DB594C" w:rsidRDefault="00DB594C" w:rsidP="00540181">
            <w:r>
              <w:t xml:space="preserve">2.3 </w:t>
            </w:r>
          </w:p>
        </w:tc>
        <w:tc>
          <w:tcPr>
            <w:tcW w:w="2775" w:type="dxa"/>
          </w:tcPr>
          <w:p w14:paraId="56B308C4" w14:textId="4B08054C" w:rsidR="00DB594C" w:rsidRDefault="00DB594C" w:rsidP="00DB594C">
            <w:r>
              <w:t xml:space="preserve">Can read items from the stock table and are returned </w:t>
            </w:r>
            <w:r w:rsidR="00666ACD">
              <w:t>to the client</w:t>
            </w:r>
          </w:p>
        </w:tc>
        <w:tc>
          <w:tcPr>
            <w:tcW w:w="2776" w:type="dxa"/>
          </w:tcPr>
          <w:p w14:paraId="2D642BC2" w14:textId="5DBFAB80" w:rsidR="00DB594C" w:rsidRDefault="00DB594C" w:rsidP="00540181">
            <w:r>
              <w:t>A valid item id, an invalid item id, part of a valid id</w:t>
            </w:r>
          </w:p>
        </w:tc>
        <w:tc>
          <w:tcPr>
            <w:tcW w:w="2776" w:type="dxa"/>
          </w:tcPr>
          <w:p w14:paraId="76EF822C" w14:textId="6B4C87E2" w:rsidR="00DB594C" w:rsidRDefault="00DB594C" w:rsidP="00DB594C">
            <w:r>
              <w:t xml:space="preserve">Returns an array of items with a single element, returns no elements into </w:t>
            </w:r>
            <w:r>
              <w:lastRenderedPageBreak/>
              <w:t xml:space="preserve">the array, returns no elements into the array. </w:t>
            </w:r>
          </w:p>
        </w:tc>
      </w:tr>
      <w:tr w:rsidR="00DB594C" w14:paraId="3591C752" w14:textId="77777777" w:rsidTr="00540181">
        <w:tc>
          <w:tcPr>
            <w:tcW w:w="2775" w:type="dxa"/>
          </w:tcPr>
          <w:p w14:paraId="42BE5DEE" w14:textId="64FD8512" w:rsidR="00DB594C" w:rsidRDefault="00DB594C" w:rsidP="00540181">
            <w:r>
              <w:lastRenderedPageBreak/>
              <w:t>2.</w:t>
            </w:r>
            <w:r w:rsidR="00666ACD">
              <w:t>4</w:t>
            </w:r>
          </w:p>
        </w:tc>
        <w:tc>
          <w:tcPr>
            <w:tcW w:w="2775" w:type="dxa"/>
          </w:tcPr>
          <w:p w14:paraId="1C264DC1" w14:textId="37050356" w:rsidR="00DB594C" w:rsidRDefault="00DB594C" w:rsidP="003D0BD3">
            <w:r>
              <w:t>Can add items to the stock table</w:t>
            </w:r>
            <w:r w:rsidR="00666ACD">
              <w:t xml:space="preserve"> from the ‘server-side’</w:t>
            </w:r>
          </w:p>
        </w:tc>
        <w:tc>
          <w:tcPr>
            <w:tcW w:w="2776" w:type="dxa"/>
          </w:tcPr>
          <w:p w14:paraId="048193DF" w14:textId="4430AEC8" w:rsidR="00DB594C" w:rsidRDefault="00DB594C" w:rsidP="00540181">
            <w:r>
              <w:t>A valid item, an invalid item</w:t>
            </w:r>
          </w:p>
        </w:tc>
        <w:tc>
          <w:tcPr>
            <w:tcW w:w="2776" w:type="dxa"/>
          </w:tcPr>
          <w:p w14:paraId="7A1292AC" w14:textId="7689317F" w:rsidR="00DB594C" w:rsidRDefault="00DB594C" w:rsidP="00DB594C">
            <w:r>
              <w:t xml:space="preserve">Item is added to the table in the correct format, </w:t>
            </w:r>
            <w:r w:rsidR="003D0BD3">
              <w:t xml:space="preserve">the </w:t>
            </w:r>
            <w:r>
              <w:t xml:space="preserve">item isn’t added to the table. </w:t>
            </w:r>
          </w:p>
        </w:tc>
      </w:tr>
    </w:tbl>
    <w:p w14:paraId="1B6F5137" w14:textId="577A4CF3" w:rsidR="00540181" w:rsidRDefault="00235C99" w:rsidP="00235C99">
      <w:pPr>
        <w:pStyle w:val="Heading4"/>
      </w:pPr>
      <w:bookmarkStart w:id="209" w:name="_Milestone_3"/>
      <w:bookmarkStart w:id="210" w:name="_Toc126609102"/>
      <w:bookmarkEnd w:id="209"/>
      <w:r>
        <w:t>Milestone 3</w:t>
      </w:r>
      <w:bookmarkEnd w:id="210"/>
    </w:p>
    <w:p w14:paraId="702F0907" w14:textId="7A2225B4" w:rsidR="00235C99" w:rsidRDefault="00235C99" w:rsidP="00235C99">
      <w:r>
        <w:t xml:space="preserve">Milestone 3 is after the encryption class has been created. </w:t>
      </w:r>
    </w:p>
    <w:tbl>
      <w:tblPr>
        <w:tblStyle w:val="TableGrid"/>
        <w:tblW w:w="0" w:type="auto"/>
        <w:tblLook w:val="04A0" w:firstRow="1" w:lastRow="0" w:firstColumn="1" w:lastColumn="0" w:noHBand="0" w:noVBand="1"/>
      </w:tblPr>
      <w:tblGrid>
        <w:gridCol w:w="2775"/>
        <w:gridCol w:w="2775"/>
        <w:gridCol w:w="2776"/>
        <w:gridCol w:w="2776"/>
      </w:tblGrid>
      <w:tr w:rsidR="00235C99" w14:paraId="2C4CF78F" w14:textId="77777777" w:rsidTr="00235C99">
        <w:tc>
          <w:tcPr>
            <w:tcW w:w="2775" w:type="dxa"/>
          </w:tcPr>
          <w:p w14:paraId="23A9FF91" w14:textId="235EFF78" w:rsidR="00235C99" w:rsidRDefault="00235C99" w:rsidP="00235C99">
            <w:r>
              <w:t>Test Number</w:t>
            </w:r>
          </w:p>
        </w:tc>
        <w:tc>
          <w:tcPr>
            <w:tcW w:w="2775" w:type="dxa"/>
          </w:tcPr>
          <w:p w14:paraId="4BBE1665" w14:textId="2CB4C674" w:rsidR="00235C99" w:rsidRDefault="00235C99" w:rsidP="00235C99">
            <w:r>
              <w:t>What is being tested</w:t>
            </w:r>
          </w:p>
        </w:tc>
        <w:tc>
          <w:tcPr>
            <w:tcW w:w="2776" w:type="dxa"/>
          </w:tcPr>
          <w:p w14:paraId="566E0DC9" w14:textId="1CC3B546" w:rsidR="00235C99" w:rsidRDefault="00235C99" w:rsidP="00235C99">
            <w:r>
              <w:t>Inputs</w:t>
            </w:r>
          </w:p>
        </w:tc>
        <w:tc>
          <w:tcPr>
            <w:tcW w:w="2776" w:type="dxa"/>
          </w:tcPr>
          <w:p w14:paraId="5713C3D7" w14:textId="0C40968A" w:rsidR="00235C99" w:rsidRDefault="00D67DAF" w:rsidP="00235C99">
            <w:r>
              <w:t>Expected Outputs</w:t>
            </w:r>
          </w:p>
        </w:tc>
      </w:tr>
      <w:tr w:rsidR="00235C99" w14:paraId="48052BAC" w14:textId="77777777" w:rsidTr="00235C99">
        <w:tc>
          <w:tcPr>
            <w:tcW w:w="2775" w:type="dxa"/>
          </w:tcPr>
          <w:p w14:paraId="1FC1E45F" w14:textId="24D7E698" w:rsidR="00235C99" w:rsidRDefault="00235C99" w:rsidP="00235C99">
            <w:r>
              <w:t>3.1</w:t>
            </w:r>
          </w:p>
        </w:tc>
        <w:tc>
          <w:tcPr>
            <w:tcW w:w="2775" w:type="dxa"/>
          </w:tcPr>
          <w:p w14:paraId="6C62C58F" w14:textId="09B60BFF" w:rsidR="00235C99" w:rsidRDefault="00235C99" w:rsidP="00235C99">
            <w:r>
              <w:t xml:space="preserve">Data can be encrypted </w:t>
            </w:r>
          </w:p>
        </w:tc>
        <w:tc>
          <w:tcPr>
            <w:tcW w:w="2776" w:type="dxa"/>
          </w:tcPr>
          <w:p w14:paraId="2441EFDE" w14:textId="1FE866E8" w:rsidR="00235C99" w:rsidRDefault="00235C99" w:rsidP="00235C99">
            <w:r>
              <w:t xml:space="preserve">Some data to be </w:t>
            </w:r>
            <w:r w:rsidR="00655CFD">
              <w:t>encrypted</w:t>
            </w:r>
            <w:r>
              <w:t xml:space="preserve"> inside the alphabet, </w:t>
            </w:r>
            <w:r w:rsidR="003D0BD3">
              <w:t xml:space="preserve">and </w:t>
            </w:r>
            <w:r>
              <w:t>some data to be encrypted with characters outside the alphabet</w:t>
            </w:r>
          </w:p>
        </w:tc>
        <w:tc>
          <w:tcPr>
            <w:tcW w:w="2776" w:type="dxa"/>
          </w:tcPr>
          <w:p w14:paraId="109BE74D" w14:textId="31C087C8" w:rsidR="00235C99" w:rsidRDefault="00235C99" w:rsidP="00235C99">
            <w:r>
              <w:t xml:space="preserve">Some encrypted data with every character changed, </w:t>
            </w:r>
            <w:r w:rsidR="003D0BD3">
              <w:t xml:space="preserve">and </w:t>
            </w:r>
            <w:r>
              <w:t xml:space="preserve">some encrypted data with some characters not changed. </w:t>
            </w:r>
          </w:p>
        </w:tc>
      </w:tr>
      <w:tr w:rsidR="00235C99" w14:paraId="469772A1" w14:textId="77777777" w:rsidTr="00235C99">
        <w:tc>
          <w:tcPr>
            <w:tcW w:w="2775" w:type="dxa"/>
          </w:tcPr>
          <w:p w14:paraId="04F93453" w14:textId="3B156839" w:rsidR="00235C99" w:rsidRDefault="00235C99" w:rsidP="00235C99">
            <w:r>
              <w:t>3.2</w:t>
            </w:r>
          </w:p>
        </w:tc>
        <w:tc>
          <w:tcPr>
            <w:tcW w:w="2775" w:type="dxa"/>
          </w:tcPr>
          <w:p w14:paraId="6758FF16" w14:textId="463E8AF4" w:rsidR="00235C99" w:rsidRDefault="00655CFD" w:rsidP="00235C99">
            <w:r>
              <w:t>Data can be decrypted</w:t>
            </w:r>
          </w:p>
        </w:tc>
        <w:tc>
          <w:tcPr>
            <w:tcW w:w="2776" w:type="dxa"/>
          </w:tcPr>
          <w:p w14:paraId="5C3ECBE7" w14:textId="6761DDDD" w:rsidR="00235C99" w:rsidRDefault="00655CFD" w:rsidP="00235C99">
            <w:r>
              <w:t xml:space="preserve">Some encrypted data </w:t>
            </w:r>
            <w:r w:rsidR="003D0BD3">
              <w:t xml:space="preserve">is </w:t>
            </w:r>
            <w:r>
              <w:t xml:space="preserve">to be decrypted inside the alphabet, </w:t>
            </w:r>
            <w:r w:rsidR="003D0BD3">
              <w:t xml:space="preserve">and </w:t>
            </w:r>
            <w:r>
              <w:t xml:space="preserve">some encrypted data </w:t>
            </w:r>
            <w:r w:rsidR="003D0BD3">
              <w:t xml:space="preserve">is </w:t>
            </w:r>
            <w:r>
              <w:t xml:space="preserve">to be decrypted with some character outside the alphabet. </w:t>
            </w:r>
          </w:p>
        </w:tc>
        <w:tc>
          <w:tcPr>
            <w:tcW w:w="2776" w:type="dxa"/>
          </w:tcPr>
          <w:p w14:paraId="70213FBF" w14:textId="3089470B" w:rsidR="00235C99" w:rsidRDefault="00655CFD" w:rsidP="00235C99">
            <w:r>
              <w:t xml:space="preserve">Some raw data with every character changed, </w:t>
            </w:r>
            <w:r w:rsidR="003D0BD3">
              <w:t xml:space="preserve">and </w:t>
            </w:r>
            <w:r>
              <w:t xml:space="preserve">some raw data with some characters not changed. </w:t>
            </w:r>
          </w:p>
        </w:tc>
      </w:tr>
    </w:tbl>
    <w:p w14:paraId="0B0D693F" w14:textId="12A7B92A" w:rsidR="00235C99" w:rsidRDefault="00655CFD" w:rsidP="00655CFD">
      <w:pPr>
        <w:pStyle w:val="Heading4"/>
      </w:pPr>
      <w:bookmarkStart w:id="211" w:name="_Milestone_4"/>
      <w:bookmarkStart w:id="212" w:name="_Toc126609103"/>
      <w:bookmarkEnd w:id="211"/>
      <w:r>
        <w:t>Milestone 4</w:t>
      </w:r>
      <w:bookmarkEnd w:id="212"/>
    </w:p>
    <w:p w14:paraId="59C917ED" w14:textId="44F12EFC" w:rsidR="00655CFD" w:rsidRDefault="00655CFD" w:rsidP="00655CFD">
      <w:r>
        <w:t xml:space="preserve">Milestone 4 is after the stock lookup page has been created. </w:t>
      </w:r>
    </w:p>
    <w:tbl>
      <w:tblPr>
        <w:tblStyle w:val="TableGrid"/>
        <w:tblW w:w="0" w:type="auto"/>
        <w:tblLook w:val="04A0" w:firstRow="1" w:lastRow="0" w:firstColumn="1" w:lastColumn="0" w:noHBand="0" w:noVBand="1"/>
      </w:tblPr>
      <w:tblGrid>
        <w:gridCol w:w="2775"/>
        <w:gridCol w:w="2775"/>
        <w:gridCol w:w="2776"/>
        <w:gridCol w:w="2776"/>
      </w:tblGrid>
      <w:tr w:rsidR="00655CFD" w14:paraId="6FF1AE85" w14:textId="77777777" w:rsidTr="00655CFD">
        <w:tc>
          <w:tcPr>
            <w:tcW w:w="2775" w:type="dxa"/>
          </w:tcPr>
          <w:p w14:paraId="5C340C89" w14:textId="145B1291" w:rsidR="00655CFD" w:rsidRDefault="00655CFD" w:rsidP="00655CFD">
            <w:r>
              <w:t>Test Number</w:t>
            </w:r>
          </w:p>
        </w:tc>
        <w:tc>
          <w:tcPr>
            <w:tcW w:w="2775" w:type="dxa"/>
          </w:tcPr>
          <w:p w14:paraId="53D1DAC1" w14:textId="04E403B2" w:rsidR="00655CFD" w:rsidRDefault="00655CFD" w:rsidP="00655CFD">
            <w:r>
              <w:t>What is being tested</w:t>
            </w:r>
          </w:p>
        </w:tc>
        <w:tc>
          <w:tcPr>
            <w:tcW w:w="2776" w:type="dxa"/>
          </w:tcPr>
          <w:p w14:paraId="34C20909" w14:textId="397BE1A8" w:rsidR="00655CFD" w:rsidRDefault="00655CFD" w:rsidP="00655CFD">
            <w:r>
              <w:t>Inputs</w:t>
            </w:r>
          </w:p>
        </w:tc>
        <w:tc>
          <w:tcPr>
            <w:tcW w:w="2776" w:type="dxa"/>
          </w:tcPr>
          <w:p w14:paraId="12E17FD4" w14:textId="2551707D" w:rsidR="00655CFD" w:rsidRDefault="00D67DAF" w:rsidP="00655CFD">
            <w:r>
              <w:t>Expected Outputs</w:t>
            </w:r>
          </w:p>
        </w:tc>
      </w:tr>
      <w:tr w:rsidR="00655CFD" w14:paraId="715992A1" w14:textId="77777777" w:rsidTr="00655CFD">
        <w:tc>
          <w:tcPr>
            <w:tcW w:w="2775" w:type="dxa"/>
          </w:tcPr>
          <w:p w14:paraId="25C12199" w14:textId="146B265E" w:rsidR="00655CFD" w:rsidRDefault="00655CFD" w:rsidP="00655CFD">
            <w:r>
              <w:t>4.1</w:t>
            </w:r>
          </w:p>
        </w:tc>
        <w:tc>
          <w:tcPr>
            <w:tcW w:w="2775" w:type="dxa"/>
          </w:tcPr>
          <w:p w14:paraId="7D32B907" w14:textId="0547FC5D" w:rsidR="00655CFD" w:rsidRDefault="003D0BD3" w:rsidP="00655CFD">
            <w:r>
              <w:t>The s</w:t>
            </w:r>
            <w:r w:rsidR="00655CFD">
              <w:t>tock lookup page opens when the UI button is pressed</w:t>
            </w:r>
          </w:p>
        </w:tc>
        <w:tc>
          <w:tcPr>
            <w:tcW w:w="2776" w:type="dxa"/>
          </w:tcPr>
          <w:p w14:paraId="1DF14891" w14:textId="595E73AE" w:rsidR="00655CFD" w:rsidRDefault="00655CFD" w:rsidP="00655CFD">
            <w:r>
              <w:t>Button input to the UI Button</w:t>
            </w:r>
          </w:p>
        </w:tc>
        <w:tc>
          <w:tcPr>
            <w:tcW w:w="2776" w:type="dxa"/>
          </w:tcPr>
          <w:p w14:paraId="4C79A270" w14:textId="1788B4A7" w:rsidR="00655CFD" w:rsidRDefault="00655CFD" w:rsidP="00655CFD">
            <w:r>
              <w:t>Stock Lookup page opens</w:t>
            </w:r>
          </w:p>
        </w:tc>
      </w:tr>
      <w:tr w:rsidR="00655CFD" w14:paraId="1C081AFC" w14:textId="77777777" w:rsidTr="00655CFD">
        <w:tc>
          <w:tcPr>
            <w:tcW w:w="2775" w:type="dxa"/>
          </w:tcPr>
          <w:p w14:paraId="6A72B22E" w14:textId="7DFFF023" w:rsidR="00655CFD" w:rsidRDefault="00655CFD" w:rsidP="00655CFD">
            <w:r>
              <w:t>4.2</w:t>
            </w:r>
          </w:p>
        </w:tc>
        <w:tc>
          <w:tcPr>
            <w:tcW w:w="2775" w:type="dxa"/>
          </w:tcPr>
          <w:p w14:paraId="4D2A7EF4" w14:textId="5EAC7090" w:rsidR="00655CFD" w:rsidRDefault="00655CFD" w:rsidP="00655CFD">
            <w:r>
              <w:t>A server request is made with custom inputs</w:t>
            </w:r>
          </w:p>
        </w:tc>
        <w:tc>
          <w:tcPr>
            <w:tcW w:w="2776" w:type="dxa"/>
          </w:tcPr>
          <w:p w14:paraId="72553439" w14:textId="6E014546" w:rsidR="00655CFD" w:rsidRDefault="00D35EE7" w:rsidP="00655CFD">
            <w:r>
              <w:t>{a valid id, a valid name}, {a valid id, no name}, {no id, valid name}, {no id, part of a name}, {no id, no name}</w:t>
            </w:r>
          </w:p>
        </w:tc>
        <w:tc>
          <w:tcPr>
            <w:tcW w:w="2776" w:type="dxa"/>
          </w:tcPr>
          <w:p w14:paraId="49C169E4" w14:textId="3938CFF9" w:rsidR="00655CFD" w:rsidRDefault="003D0BD3" w:rsidP="00655CFD">
            <w:r>
              <w:t>The d</w:t>
            </w:r>
            <w:r w:rsidR="00655CFD">
              <w:t>atabase receives the request</w:t>
            </w:r>
          </w:p>
        </w:tc>
      </w:tr>
      <w:tr w:rsidR="00655CFD" w14:paraId="2911718B" w14:textId="77777777" w:rsidTr="00655CFD">
        <w:tc>
          <w:tcPr>
            <w:tcW w:w="2775" w:type="dxa"/>
          </w:tcPr>
          <w:p w14:paraId="3FF54FED" w14:textId="1D3DB26C" w:rsidR="00655CFD" w:rsidRDefault="00655CFD" w:rsidP="00655CFD">
            <w:r>
              <w:t>4.3</w:t>
            </w:r>
          </w:p>
        </w:tc>
        <w:tc>
          <w:tcPr>
            <w:tcW w:w="2775" w:type="dxa"/>
          </w:tcPr>
          <w:p w14:paraId="4108058C" w14:textId="480071C1" w:rsidR="00655CFD" w:rsidRDefault="00655CFD" w:rsidP="00655CFD">
            <w:r>
              <w:t>The server returns the data to the client</w:t>
            </w:r>
          </w:p>
        </w:tc>
        <w:tc>
          <w:tcPr>
            <w:tcW w:w="2776" w:type="dxa"/>
          </w:tcPr>
          <w:p w14:paraId="6BC9AC84" w14:textId="572E4503" w:rsidR="00655CFD" w:rsidRDefault="00655CFD" w:rsidP="00655CFD">
            <w:r>
              <w:t>{a valid id, a valid name}, {a valid id, no name}, {no id, valid name}, {no id, part of a name}, {no id, no name}</w:t>
            </w:r>
          </w:p>
        </w:tc>
        <w:tc>
          <w:tcPr>
            <w:tcW w:w="2776" w:type="dxa"/>
          </w:tcPr>
          <w:p w14:paraId="32EC29EF" w14:textId="35023ADC" w:rsidR="00655CFD" w:rsidRDefault="00D35EE7" w:rsidP="003D0BD3">
            <w:r>
              <w:t xml:space="preserve">A single item, a single item, a single item, multiple items, every item </w:t>
            </w:r>
            <w:r w:rsidR="003D0BD3">
              <w:t>in</w:t>
            </w:r>
            <w:r>
              <w:t xml:space="preserve"> the table. </w:t>
            </w:r>
          </w:p>
        </w:tc>
      </w:tr>
      <w:tr w:rsidR="00D35EE7" w14:paraId="3EF34369" w14:textId="77777777" w:rsidTr="00655CFD">
        <w:tc>
          <w:tcPr>
            <w:tcW w:w="2775" w:type="dxa"/>
          </w:tcPr>
          <w:p w14:paraId="6AC2AFC1" w14:textId="156DD695" w:rsidR="00D35EE7" w:rsidRDefault="00D35EE7" w:rsidP="00655CFD">
            <w:r>
              <w:t>4.4</w:t>
            </w:r>
          </w:p>
        </w:tc>
        <w:tc>
          <w:tcPr>
            <w:tcW w:w="2775" w:type="dxa"/>
          </w:tcPr>
          <w:p w14:paraId="49DD7A98" w14:textId="31CDD7E3" w:rsidR="00D35EE7" w:rsidRDefault="00D35EE7" w:rsidP="00655CFD">
            <w:r>
              <w:t>UI buttons are created for each stock item returned</w:t>
            </w:r>
          </w:p>
        </w:tc>
        <w:tc>
          <w:tcPr>
            <w:tcW w:w="2776" w:type="dxa"/>
          </w:tcPr>
          <w:p w14:paraId="50B5003F" w14:textId="41CB7EAC" w:rsidR="00D35EE7" w:rsidRDefault="00D35EE7" w:rsidP="00655CFD">
            <w:r>
              <w:t>{a valid id, a valid name}, {a valid id, no name}, {no id, valid name}, {no id, part of a name}, {no id, no name}</w:t>
            </w:r>
          </w:p>
        </w:tc>
        <w:tc>
          <w:tcPr>
            <w:tcW w:w="2776" w:type="dxa"/>
          </w:tcPr>
          <w:p w14:paraId="4AD7415C" w14:textId="574A3AFA" w:rsidR="00D35EE7" w:rsidRDefault="00D35EE7" w:rsidP="00655CFD">
            <w:r>
              <w:t xml:space="preserve">A single button, a single button, multiple buttons, a button for every item in the table. </w:t>
            </w:r>
          </w:p>
        </w:tc>
      </w:tr>
    </w:tbl>
    <w:p w14:paraId="73A448E5" w14:textId="49859D2C" w:rsidR="00655CFD" w:rsidRDefault="00D35EE7" w:rsidP="00D35EE7">
      <w:pPr>
        <w:pStyle w:val="Heading4"/>
      </w:pPr>
      <w:bookmarkStart w:id="213" w:name="_Milestone_5"/>
      <w:bookmarkStart w:id="214" w:name="_Toc126609104"/>
      <w:bookmarkEnd w:id="213"/>
      <w:r>
        <w:t>Milestone 5</w:t>
      </w:r>
      <w:bookmarkEnd w:id="214"/>
    </w:p>
    <w:p w14:paraId="3361C9C0" w14:textId="25EB7355" w:rsidR="00D35EE7" w:rsidRDefault="00D35EE7" w:rsidP="00D35EE7">
      <w:r>
        <w:t xml:space="preserve">Milestone 5 is after the order section has been created. </w:t>
      </w:r>
    </w:p>
    <w:tbl>
      <w:tblPr>
        <w:tblStyle w:val="TableGrid"/>
        <w:tblW w:w="0" w:type="auto"/>
        <w:tblLook w:val="04A0" w:firstRow="1" w:lastRow="0" w:firstColumn="1" w:lastColumn="0" w:noHBand="0" w:noVBand="1"/>
      </w:tblPr>
      <w:tblGrid>
        <w:gridCol w:w="2775"/>
        <w:gridCol w:w="2775"/>
        <w:gridCol w:w="2776"/>
        <w:gridCol w:w="2776"/>
      </w:tblGrid>
      <w:tr w:rsidR="00D35EE7" w14:paraId="7AFCA41C" w14:textId="77777777" w:rsidTr="00D35EE7">
        <w:tc>
          <w:tcPr>
            <w:tcW w:w="2775" w:type="dxa"/>
          </w:tcPr>
          <w:p w14:paraId="61E842E8" w14:textId="74CF1868" w:rsidR="00D35EE7" w:rsidRDefault="00D35EE7" w:rsidP="00D35EE7">
            <w:r>
              <w:t>Test Number</w:t>
            </w:r>
          </w:p>
        </w:tc>
        <w:tc>
          <w:tcPr>
            <w:tcW w:w="2775" w:type="dxa"/>
          </w:tcPr>
          <w:p w14:paraId="265B9B0B" w14:textId="406EB0A6" w:rsidR="00D35EE7" w:rsidRDefault="00E031AA" w:rsidP="00E031AA">
            <w:r>
              <w:t>What is being tested</w:t>
            </w:r>
          </w:p>
        </w:tc>
        <w:tc>
          <w:tcPr>
            <w:tcW w:w="2776" w:type="dxa"/>
          </w:tcPr>
          <w:p w14:paraId="2357C9E4" w14:textId="0968F4F9" w:rsidR="00D35EE7" w:rsidRDefault="00D35EE7" w:rsidP="00D35EE7">
            <w:r>
              <w:t>Inputs</w:t>
            </w:r>
          </w:p>
        </w:tc>
        <w:tc>
          <w:tcPr>
            <w:tcW w:w="2776" w:type="dxa"/>
          </w:tcPr>
          <w:p w14:paraId="79E901F2" w14:textId="1EB3C370" w:rsidR="00D35EE7" w:rsidRDefault="00D67DAF" w:rsidP="00D35EE7">
            <w:r>
              <w:t>Expected Outputs</w:t>
            </w:r>
          </w:p>
        </w:tc>
      </w:tr>
      <w:tr w:rsidR="00D35EE7" w14:paraId="39E08159" w14:textId="77777777" w:rsidTr="00D35EE7">
        <w:tc>
          <w:tcPr>
            <w:tcW w:w="2775" w:type="dxa"/>
          </w:tcPr>
          <w:p w14:paraId="4930C879" w14:textId="73CC9EB4" w:rsidR="00D35EE7" w:rsidRDefault="00E031AA" w:rsidP="00D35EE7">
            <w:r>
              <w:t>5.1</w:t>
            </w:r>
          </w:p>
        </w:tc>
        <w:tc>
          <w:tcPr>
            <w:tcW w:w="2775" w:type="dxa"/>
          </w:tcPr>
          <w:p w14:paraId="6F879F00" w14:textId="446ECD3E" w:rsidR="00D35EE7" w:rsidRDefault="00E031AA" w:rsidP="00D35EE7">
            <w:r>
              <w:t>Items can be added to the order</w:t>
            </w:r>
          </w:p>
        </w:tc>
        <w:tc>
          <w:tcPr>
            <w:tcW w:w="2776" w:type="dxa"/>
          </w:tcPr>
          <w:p w14:paraId="40EBA30F" w14:textId="2B3419C1" w:rsidR="00D35EE7" w:rsidRDefault="00E031AA" w:rsidP="00D35EE7">
            <w:r>
              <w:t>Add ‘Chips’ to the order</w:t>
            </w:r>
          </w:p>
        </w:tc>
        <w:tc>
          <w:tcPr>
            <w:tcW w:w="2776" w:type="dxa"/>
          </w:tcPr>
          <w:p w14:paraId="2ADB4B32" w14:textId="5705563E" w:rsidR="00D35EE7" w:rsidRDefault="00E031AA" w:rsidP="00E031AA">
            <w:r>
              <w:t>Chips should be added to the order array</w:t>
            </w:r>
          </w:p>
        </w:tc>
      </w:tr>
      <w:tr w:rsidR="00E031AA" w14:paraId="2F4FE025" w14:textId="77777777" w:rsidTr="00D35EE7">
        <w:tc>
          <w:tcPr>
            <w:tcW w:w="2775" w:type="dxa"/>
          </w:tcPr>
          <w:p w14:paraId="04F53F5C" w14:textId="2656B58C" w:rsidR="00E031AA" w:rsidRDefault="00E031AA" w:rsidP="00D35EE7">
            <w:r>
              <w:t>5.2</w:t>
            </w:r>
          </w:p>
        </w:tc>
        <w:tc>
          <w:tcPr>
            <w:tcW w:w="2775" w:type="dxa"/>
          </w:tcPr>
          <w:p w14:paraId="4F8C5BDA" w14:textId="25BD8B6D" w:rsidR="00E031AA" w:rsidRDefault="00E031AA" w:rsidP="00D35EE7">
            <w:r>
              <w:t>The UI adds buttons for each item in the order</w:t>
            </w:r>
          </w:p>
        </w:tc>
        <w:tc>
          <w:tcPr>
            <w:tcW w:w="2776" w:type="dxa"/>
          </w:tcPr>
          <w:p w14:paraId="56AC9336" w14:textId="79C28E07" w:rsidR="00E031AA" w:rsidRDefault="00E031AA" w:rsidP="00D35EE7">
            <w:r>
              <w:t>Add ‘Chips’ to the order</w:t>
            </w:r>
          </w:p>
        </w:tc>
        <w:tc>
          <w:tcPr>
            <w:tcW w:w="2776" w:type="dxa"/>
          </w:tcPr>
          <w:p w14:paraId="3598505D" w14:textId="0B36CC3C" w:rsidR="00E031AA" w:rsidRDefault="00E031AA" w:rsidP="00E031AA">
            <w:r>
              <w:t xml:space="preserve">A new button should appear in the order section with the details of the item. </w:t>
            </w:r>
          </w:p>
        </w:tc>
      </w:tr>
      <w:tr w:rsidR="00E031AA" w14:paraId="5ABE1034" w14:textId="77777777" w:rsidTr="00D35EE7">
        <w:tc>
          <w:tcPr>
            <w:tcW w:w="2775" w:type="dxa"/>
          </w:tcPr>
          <w:p w14:paraId="552133FB" w14:textId="48808E34" w:rsidR="00E031AA" w:rsidRDefault="00E031AA" w:rsidP="00D35EE7">
            <w:r>
              <w:t>5.3</w:t>
            </w:r>
          </w:p>
        </w:tc>
        <w:tc>
          <w:tcPr>
            <w:tcW w:w="2775" w:type="dxa"/>
          </w:tcPr>
          <w:p w14:paraId="75D40955" w14:textId="4BEC3664" w:rsidR="00E031AA" w:rsidRDefault="00E031AA" w:rsidP="00D35EE7">
            <w:r>
              <w:t>The ability to select items in the order</w:t>
            </w:r>
          </w:p>
        </w:tc>
        <w:tc>
          <w:tcPr>
            <w:tcW w:w="2776" w:type="dxa"/>
          </w:tcPr>
          <w:p w14:paraId="62770A52" w14:textId="7C1D486B" w:rsidR="00E031AA" w:rsidRDefault="00E031AA" w:rsidP="00D35EE7">
            <w:r>
              <w:t>Click on the ‘Chips’ button</w:t>
            </w:r>
          </w:p>
        </w:tc>
        <w:tc>
          <w:tcPr>
            <w:tcW w:w="2776" w:type="dxa"/>
          </w:tcPr>
          <w:p w14:paraId="0BD3E327" w14:textId="7B193B0D" w:rsidR="00E031AA" w:rsidRDefault="00E031AA" w:rsidP="00E031AA">
            <w:r>
              <w:t xml:space="preserve">The button should be referenced as the selected item and be highlighted. </w:t>
            </w:r>
          </w:p>
        </w:tc>
      </w:tr>
      <w:tr w:rsidR="00E031AA" w14:paraId="59CB09D3" w14:textId="77777777" w:rsidTr="00D35EE7">
        <w:tc>
          <w:tcPr>
            <w:tcW w:w="2775" w:type="dxa"/>
          </w:tcPr>
          <w:p w14:paraId="2F7ED446" w14:textId="5D44DC96" w:rsidR="00E031AA" w:rsidRDefault="00E031AA" w:rsidP="00D35EE7">
            <w:r>
              <w:t>5.4</w:t>
            </w:r>
          </w:p>
        </w:tc>
        <w:tc>
          <w:tcPr>
            <w:tcW w:w="2775" w:type="dxa"/>
          </w:tcPr>
          <w:p w14:paraId="2FA23CED" w14:textId="35CF46C7" w:rsidR="00E031AA" w:rsidRDefault="00E031AA" w:rsidP="00D35EE7">
            <w:r>
              <w:t>Increase the amount of an item in the order</w:t>
            </w:r>
          </w:p>
        </w:tc>
        <w:tc>
          <w:tcPr>
            <w:tcW w:w="2776" w:type="dxa"/>
          </w:tcPr>
          <w:p w14:paraId="7E080C1D" w14:textId="5D169C6E" w:rsidR="00E031AA" w:rsidRDefault="00E031AA" w:rsidP="00D35EE7">
            <w:r>
              <w:t xml:space="preserve">Press the ‘increase’ button while having a selected item, press the ‘increase’ </w:t>
            </w:r>
            <w:r>
              <w:lastRenderedPageBreak/>
              <w:t>button without having a selected item</w:t>
            </w:r>
          </w:p>
        </w:tc>
        <w:tc>
          <w:tcPr>
            <w:tcW w:w="2776" w:type="dxa"/>
          </w:tcPr>
          <w:p w14:paraId="15C5A155" w14:textId="1284E719" w:rsidR="00E031AA" w:rsidRDefault="00E031AA" w:rsidP="00E031AA">
            <w:r>
              <w:lastRenderedPageBreak/>
              <w:t xml:space="preserve">The amount of that item should increase in the script and on the UI, Nothing should increase and there </w:t>
            </w:r>
            <w:r>
              <w:lastRenderedPageBreak/>
              <w:t>should be no change in the UI</w:t>
            </w:r>
          </w:p>
        </w:tc>
      </w:tr>
      <w:tr w:rsidR="00E031AA" w14:paraId="3D35D39F" w14:textId="77777777" w:rsidTr="00D35EE7">
        <w:tc>
          <w:tcPr>
            <w:tcW w:w="2775" w:type="dxa"/>
          </w:tcPr>
          <w:p w14:paraId="56521031" w14:textId="5504405F" w:rsidR="00E031AA" w:rsidRDefault="00E031AA" w:rsidP="00D35EE7">
            <w:r>
              <w:lastRenderedPageBreak/>
              <w:t>5.5</w:t>
            </w:r>
          </w:p>
        </w:tc>
        <w:tc>
          <w:tcPr>
            <w:tcW w:w="2775" w:type="dxa"/>
          </w:tcPr>
          <w:p w14:paraId="2544077C" w14:textId="1B52FD50" w:rsidR="00E031AA" w:rsidRDefault="00E031AA" w:rsidP="00D35EE7">
            <w:r>
              <w:t>Decrease the amount of an item in the order</w:t>
            </w:r>
          </w:p>
        </w:tc>
        <w:tc>
          <w:tcPr>
            <w:tcW w:w="2776" w:type="dxa"/>
          </w:tcPr>
          <w:p w14:paraId="3DDFF82A" w14:textId="34C37C49" w:rsidR="00E031AA" w:rsidRDefault="00E031AA" w:rsidP="00D35EE7">
            <w:r>
              <w:t>Press the ‘decrease’ button while having a selected item, press the ‘decrease’ button without having a selected item</w:t>
            </w:r>
          </w:p>
        </w:tc>
        <w:tc>
          <w:tcPr>
            <w:tcW w:w="2776" w:type="dxa"/>
          </w:tcPr>
          <w:p w14:paraId="54402E1C" w14:textId="293D21F1" w:rsidR="00E031AA" w:rsidRDefault="00E031AA" w:rsidP="00E031AA">
            <w:r>
              <w:t>The amount of that item should decrease in the script and on the UI but no lower than 0, nothing should decrease and there should be no change in the UI</w:t>
            </w:r>
          </w:p>
        </w:tc>
      </w:tr>
      <w:tr w:rsidR="00E031AA" w14:paraId="194BAD78" w14:textId="77777777" w:rsidTr="00D35EE7">
        <w:tc>
          <w:tcPr>
            <w:tcW w:w="2775" w:type="dxa"/>
          </w:tcPr>
          <w:p w14:paraId="7A2F4B0F" w14:textId="074A8693" w:rsidR="00E031AA" w:rsidRDefault="00E031AA" w:rsidP="00D35EE7">
            <w:r>
              <w:t>5.6</w:t>
            </w:r>
          </w:p>
        </w:tc>
        <w:tc>
          <w:tcPr>
            <w:tcW w:w="2775" w:type="dxa"/>
          </w:tcPr>
          <w:p w14:paraId="035F870C" w14:textId="51196ECC" w:rsidR="00E031AA" w:rsidRDefault="00E031AA" w:rsidP="00D35EE7">
            <w:r>
              <w:t>Remove and item from the order</w:t>
            </w:r>
          </w:p>
        </w:tc>
        <w:tc>
          <w:tcPr>
            <w:tcW w:w="2776" w:type="dxa"/>
          </w:tcPr>
          <w:p w14:paraId="02CC8FEF" w14:textId="4E597F3F" w:rsidR="00E031AA" w:rsidRDefault="00E031AA" w:rsidP="00D35EE7">
            <w:r>
              <w:t>Press the ‘remove’ button while having a selected item, press the ‘remove’ button without having a selected item</w:t>
            </w:r>
          </w:p>
        </w:tc>
        <w:tc>
          <w:tcPr>
            <w:tcW w:w="2776" w:type="dxa"/>
          </w:tcPr>
          <w:p w14:paraId="7CBA7C9E" w14:textId="02EA8BF8" w:rsidR="00E031AA" w:rsidRDefault="00E031AA" w:rsidP="00E031AA">
            <w:r>
              <w:t xml:space="preserve">The item should be removed from the order array and the UI button should disappear, Nothing should change. </w:t>
            </w:r>
          </w:p>
        </w:tc>
      </w:tr>
    </w:tbl>
    <w:p w14:paraId="54B44F41" w14:textId="13CDB501" w:rsidR="00D35EE7" w:rsidRDefault="00E031AA" w:rsidP="00E031AA">
      <w:pPr>
        <w:pStyle w:val="Heading4"/>
      </w:pPr>
      <w:bookmarkStart w:id="215" w:name="_Milestone_6"/>
      <w:bookmarkStart w:id="216" w:name="_Toc126609105"/>
      <w:bookmarkEnd w:id="215"/>
      <w:r>
        <w:t>Milestone 6</w:t>
      </w:r>
      <w:bookmarkEnd w:id="216"/>
    </w:p>
    <w:p w14:paraId="17FB03CE" w14:textId="777C69DC" w:rsidR="00E031AA" w:rsidRDefault="00E031AA" w:rsidP="00E031AA">
      <w:r>
        <w:t xml:space="preserve">Milestone 6 is after the main page setup has been completed. </w:t>
      </w:r>
    </w:p>
    <w:tbl>
      <w:tblPr>
        <w:tblStyle w:val="TableGrid"/>
        <w:tblW w:w="0" w:type="auto"/>
        <w:tblLook w:val="04A0" w:firstRow="1" w:lastRow="0" w:firstColumn="1" w:lastColumn="0" w:noHBand="0" w:noVBand="1"/>
      </w:tblPr>
      <w:tblGrid>
        <w:gridCol w:w="2775"/>
        <w:gridCol w:w="2775"/>
        <w:gridCol w:w="2776"/>
        <w:gridCol w:w="2776"/>
      </w:tblGrid>
      <w:tr w:rsidR="00E031AA" w14:paraId="66042971" w14:textId="77777777" w:rsidTr="00E031AA">
        <w:tc>
          <w:tcPr>
            <w:tcW w:w="2775" w:type="dxa"/>
          </w:tcPr>
          <w:p w14:paraId="40A97A20" w14:textId="68F27770" w:rsidR="00E031AA" w:rsidRDefault="00E031AA" w:rsidP="00E031AA">
            <w:r>
              <w:t>Test Number</w:t>
            </w:r>
          </w:p>
        </w:tc>
        <w:tc>
          <w:tcPr>
            <w:tcW w:w="2775" w:type="dxa"/>
          </w:tcPr>
          <w:p w14:paraId="40BF0374" w14:textId="717BA4F9" w:rsidR="00E031AA" w:rsidRDefault="00E031AA" w:rsidP="00E031AA">
            <w:r>
              <w:t>What is being tested</w:t>
            </w:r>
          </w:p>
        </w:tc>
        <w:tc>
          <w:tcPr>
            <w:tcW w:w="2776" w:type="dxa"/>
          </w:tcPr>
          <w:p w14:paraId="7AF44D35" w14:textId="2F74C80A" w:rsidR="00E031AA" w:rsidRDefault="00E031AA" w:rsidP="00E031AA">
            <w:r>
              <w:t>Inputs</w:t>
            </w:r>
          </w:p>
        </w:tc>
        <w:tc>
          <w:tcPr>
            <w:tcW w:w="2776" w:type="dxa"/>
          </w:tcPr>
          <w:p w14:paraId="0942E2D1" w14:textId="270104C4" w:rsidR="00E031AA" w:rsidRDefault="00D67DAF" w:rsidP="00E031AA">
            <w:r>
              <w:t>Expected Outputs</w:t>
            </w:r>
          </w:p>
        </w:tc>
      </w:tr>
      <w:tr w:rsidR="00E031AA" w14:paraId="3AC5B0E6" w14:textId="77777777" w:rsidTr="00E031AA">
        <w:tc>
          <w:tcPr>
            <w:tcW w:w="2775" w:type="dxa"/>
          </w:tcPr>
          <w:p w14:paraId="48B6B2C3" w14:textId="3F74B834" w:rsidR="00E031AA" w:rsidRDefault="00E031AA" w:rsidP="00E031AA">
            <w:r>
              <w:t>6.1</w:t>
            </w:r>
          </w:p>
        </w:tc>
        <w:tc>
          <w:tcPr>
            <w:tcW w:w="2775" w:type="dxa"/>
          </w:tcPr>
          <w:p w14:paraId="23F4AD19" w14:textId="26F93800" w:rsidR="00E031AA" w:rsidRDefault="00E031AA" w:rsidP="00E031AA">
            <w:r>
              <w:t xml:space="preserve">The ability to change categories </w:t>
            </w:r>
          </w:p>
        </w:tc>
        <w:tc>
          <w:tcPr>
            <w:tcW w:w="2776" w:type="dxa"/>
          </w:tcPr>
          <w:p w14:paraId="7CA14BC7" w14:textId="0889863D" w:rsidR="00E031AA" w:rsidRDefault="00E031AA" w:rsidP="00E031AA">
            <w:r>
              <w:t>Press on a different category</w:t>
            </w:r>
          </w:p>
        </w:tc>
        <w:tc>
          <w:tcPr>
            <w:tcW w:w="2776" w:type="dxa"/>
          </w:tcPr>
          <w:p w14:paraId="52E51E3B" w14:textId="4D69C98A" w:rsidR="00E031AA" w:rsidRDefault="00E031AA" w:rsidP="00E031AA">
            <w:r>
              <w:t xml:space="preserve">The button screen should change to have a different layout of buttons. </w:t>
            </w:r>
          </w:p>
        </w:tc>
      </w:tr>
      <w:tr w:rsidR="00E031AA" w14:paraId="0DAD91BC" w14:textId="77777777" w:rsidTr="00E031AA">
        <w:tc>
          <w:tcPr>
            <w:tcW w:w="2775" w:type="dxa"/>
          </w:tcPr>
          <w:p w14:paraId="3389DA95" w14:textId="56BC84AE" w:rsidR="00E031AA" w:rsidRDefault="00E031AA" w:rsidP="00E031AA">
            <w:r>
              <w:t>6.2</w:t>
            </w:r>
          </w:p>
        </w:tc>
        <w:tc>
          <w:tcPr>
            <w:tcW w:w="2775" w:type="dxa"/>
          </w:tcPr>
          <w:p w14:paraId="4A93624A" w14:textId="193AE792" w:rsidR="00E031AA" w:rsidRDefault="00E031AA" w:rsidP="00E031AA">
            <w:r>
              <w:t>The ability to change to the payment screen</w:t>
            </w:r>
          </w:p>
        </w:tc>
        <w:tc>
          <w:tcPr>
            <w:tcW w:w="2776" w:type="dxa"/>
          </w:tcPr>
          <w:p w14:paraId="132E9AC2" w14:textId="120C5E04" w:rsidR="00E031AA" w:rsidRDefault="00E031AA" w:rsidP="00E031AA">
            <w:r>
              <w:t>Press the ‘payment’ button</w:t>
            </w:r>
          </w:p>
        </w:tc>
        <w:tc>
          <w:tcPr>
            <w:tcW w:w="2776" w:type="dxa"/>
          </w:tcPr>
          <w:p w14:paraId="7DF3D133" w14:textId="38E0A3B3" w:rsidR="00E031AA" w:rsidRDefault="00E031AA" w:rsidP="00E031AA">
            <w:r>
              <w:t>The screen should change to the payment screen</w:t>
            </w:r>
          </w:p>
        </w:tc>
      </w:tr>
      <w:tr w:rsidR="00E031AA" w14:paraId="74FD2689" w14:textId="77777777" w:rsidTr="00E031AA">
        <w:tc>
          <w:tcPr>
            <w:tcW w:w="2775" w:type="dxa"/>
          </w:tcPr>
          <w:p w14:paraId="5ECD6772" w14:textId="6B68CA8C" w:rsidR="00E031AA" w:rsidRDefault="00E031AA" w:rsidP="00E031AA">
            <w:r>
              <w:t>6.3</w:t>
            </w:r>
          </w:p>
        </w:tc>
        <w:tc>
          <w:tcPr>
            <w:tcW w:w="2775" w:type="dxa"/>
          </w:tcPr>
          <w:p w14:paraId="090671C9" w14:textId="7FB2400F" w:rsidR="00E031AA" w:rsidRDefault="00E031AA" w:rsidP="00E031AA">
            <w:r>
              <w:t>The ability to request and receive a layout from the server</w:t>
            </w:r>
          </w:p>
        </w:tc>
        <w:tc>
          <w:tcPr>
            <w:tcW w:w="2776" w:type="dxa"/>
          </w:tcPr>
          <w:p w14:paraId="5747D8AD" w14:textId="345D8807" w:rsidR="00E031AA" w:rsidRDefault="00E031AA" w:rsidP="00E031AA">
            <w:r>
              <w:t>The layout number that should be returned</w:t>
            </w:r>
          </w:p>
        </w:tc>
        <w:tc>
          <w:tcPr>
            <w:tcW w:w="2776" w:type="dxa"/>
          </w:tcPr>
          <w:p w14:paraId="7A504893" w14:textId="1C94E719" w:rsidR="00E031AA" w:rsidRDefault="00E031AA" w:rsidP="00E031AA">
            <w:r>
              <w:t xml:space="preserve">The server should return the categories and the items that they should contain. </w:t>
            </w:r>
          </w:p>
        </w:tc>
      </w:tr>
      <w:tr w:rsidR="00E031AA" w14:paraId="509E924A" w14:textId="77777777" w:rsidTr="00E031AA">
        <w:tc>
          <w:tcPr>
            <w:tcW w:w="2775" w:type="dxa"/>
          </w:tcPr>
          <w:p w14:paraId="5F9F8B33" w14:textId="66C33F85" w:rsidR="00E031AA" w:rsidRDefault="00E031AA" w:rsidP="00E031AA">
            <w:r>
              <w:t>6.4</w:t>
            </w:r>
          </w:p>
        </w:tc>
        <w:tc>
          <w:tcPr>
            <w:tcW w:w="2775" w:type="dxa"/>
          </w:tcPr>
          <w:p w14:paraId="06ABFECB" w14:textId="74508BB6" w:rsidR="00E031AA" w:rsidRDefault="00E031AA" w:rsidP="00E031AA">
            <w:r>
              <w:t>The ability to set the category names</w:t>
            </w:r>
          </w:p>
        </w:tc>
        <w:tc>
          <w:tcPr>
            <w:tcW w:w="2776" w:type="dxa"/>
          </w:tcPr>
          <w:p w14:paraId="0F5A6E5E" w14:textId="5FC4133E" w:rsidR="00E031AA" w:rsidRDefault="00E031AA" w:rsidP="00E031AA">
            <w:r>
              <w:t>The category names from the server</w:t>
            </w:r>
          </w:p>
        </w:tc>
        <w:tc>
          <w:tcPr>
            <w:tcW w:w="2776" w:type="dxa"/>
          </w:tcPr>
          <w:p w14:paraId="1B48BD9B" w14:textId="6536E106" w:rsidR="00E031AA" w:rsidRDefault="00E031AA" w:rsidP="00E031AA">
            <w:r>
              <w:t xml:space="preserve">The category name should be set to the category buttons in the correct order. </w:t>
            </w:r>
          </w:p>
        </w:tc>
      </w:tr>
      <w:tr w:rsidR="00E031AA" w14:paraId="552D98EE" w14:textId="77777777" w:rsidTr="00E031AA">
        <w:tc>
          <w:tcPr>
            <w:tcW w:w="2775" w:type="dxa"/>
          </w:tcPr>
          <w:p w14:paraId="5FC4EA7D" w14:textId="39C5726B" w:rsidR="00E031AA" w:rsidRDefault="00E031AA" w:rsidP="00E031AA">
            <w:r>
              <w:t>6.5</w:t>
            </w:r>
          </w:p>
        </w:tc>
        <w:tc>
          <w:tcPr>
            <w:tcW w:w="2775" w:type="dxa"/>
          </w:tcPr>
          <w:p w14:paraId="2064B394" w14:textId="22562E0D" w:rsidR="00E031AA" w:rsidRDefault="00E031AA" w:rsidP="00E031AA">
            <w:r>
              <w:t>The ability to set the item buttons</w:t>
            </w:r>
          </w:p>
        </w:tc>
        <w:tc>
          <w:tcPr>
            <w:tcW w:w="2776" w:type="dxa"/>
          </w:tcPr>
          <w:p w14:paraId="5249EA0A" w14:textId="1ED44025" w:rsidR="00E031AA" w:rsidRDefault="00E031AA" w:rsidP="00E031AA">
            <w:r>
              <w:t>The id’s of the items to be displayed by the buttons</w:t>
            </w:r>
          </w:p>
        </w:tc>
        <w:tc>
          <w:tcPr>
            <w:tcW w:w="2776" w:type="dxa"/>
          </w:tcPr>
          <w:p w14:paraId="78A46117" w14:textId="13761131" w:rsidR="00E031AA" w:rsidRDefault="00E031AA" w:rsidP="00E031AA">
            <w:r>
              <w:t xml:space="preserve">The buttons should appear, different colours depending on the type of item. With the correct item name attached. </w:t>
            </w:r>
          </w:p>
        </w:tc>
      </w:tr>
    </w:tbl>
    <w:p w14:paraId="3DC93979" w14:textId="3F10CF0D" w:rsidR="00E031AA" w:rsidRDefault="00E031AA" w:rsidP="00E031AA">
      <w:pPr>
        <w:pStyle w:val="Heading4"/>
      </w:pPr>
      <w:bookmarkStart w:id="217" w:name="_Milestone_7"/>
      <w:bookmarkStart w:id="218" w:name="_Toc126609106"/>
      <w:bookmarkEnd w:id="217"/>
      <w:r>
        <w:t>Milestone 7</w:t>
      </w:r>
      <w:bookmarkEnd w:id="218"/>
    </w:p>
    <w:p w14:paraId="0695E221" w14:textId="0F1893AF" w:rsidR="00E031AA" w:rsidRDefault="00E031AA" w:rsidP="00E031AA">
      <w:r>
        <w:t xml:space="preserve">Milestone 7 is after the Payment page has been completed. </w:t>
      </w:r>
    </w:p>
    <w:tbl>
      <w:tblPr>
        <w:tblStyle w:val="TableGrid"/>
        <w:tblW w:w="0" w:type="auto"/>
        <w:tblLook w:val="04A0" w:firstRow="1" w:lastRow="0" w:firstColumn="1" w:lastColumn="0" w:noHBand="0" w:noVBand="1"/>
      </w:tblPr>
      <w:tblGrid>
        <w:gridCol w:w="2775"/>
        <w:gridCol w:w="2775"/>
        <w:gridCol w:w="2776"/>
        <w:gridCol w:w="2776"/>
      </w:tblGrid>
      <w:tr w:rsidR="00E031AA" w14:paraId="2C6F80F0" w14:textId="77777777" w:rsidTr="00E031AA">
        <w:tc>
          <w:tcPr>
            <w:tcW w:w="2775" w:type="dxa"/>
          </w:tcPr>
          <w:p w14:paraId="2DBBC8A3" w14:textId="746031D0" w:rsidR="00E031AA" w:rsidRDefault="00E031AA" w:rsidP="00E031AA">
            <w:r>
              <w:t>Test Number</w:t>
            </w:r>
          </w:p>
        </w:tc>
        <w:tc>
          <w:tcPr>
            <w:tcW w:w="2775" w:type="dxa"/>
          </w:tcPr>
          <w:p w14:paraId="180CDB20" w14:textId="779C735E" w:rsidR="00E031AA" w:rsidRDefault="00E031AA" w:rsidP="00E031AA">
            <w:r>
              <w:t>What is being tested</w:t>
            </w:r>
          </w:p>
        </w:tc>
        <w:tc>
          <w:tcPr>
            <w:tcW w:w="2776" w:type="dxa"/>
          </w:tcPr>
          <w:p w14:paraId="403F2029" w14:textId="7AF24408" w:rsidR="00E031AA" w:rsidRDefault="00E031AA" w:rsidP="00E031AA">
            <w:r>
              <w:t>Inputs</w:t>
            </w:r>
          </w:p>
        </w:tc>
        <w:tc>
          <w:tcPr>
            <w:tcW w:w="2776" w:type="dxa"/>
          </w:tcPr>
          <w:p w14:paraId="50C18DF3" w14:textId="14710C29" w:rsidR="00E031AA" w:rsidRDefault="00D67DAF" w:rsidP="00E031AA">
            <w:r>
              <w:t>Expected Outputs</w:t>
            </w:r>
          </w:p>
        </w:tc>
      </w:tr>
      <w:tr w:rsidR="00E031AA" w14:paraId="22A7F063" w14:textId="77777777" w:rsidTr="00E031AA">
        <w:tc>
          <w:tcPr>
            <w:tcW w:w="2775" w:type="dxa"/>
          </w:tcPr>
          <w:p w14:paraId="67681456" w14:textId="08E7CE31" w:rsidR="00E031AA" w:rsidRDefault="00E031AA" w:rsidP="00E031AA">
            <w:r>
              <w:t>7.1</w:t>
            </w:r>
          </w:p>
        </w:tc>
        <w:tc>
          <w:tcPr>
            <w:tcW w:w="2775" w:type="dxa"/>
          </w:tcPr>
          <w:p w14:paraId="1EE11B75" w14:textId="00D6FBF8" w:rsidR="00E031AA" w:rsidRDefault="00E031AA" w:rsidP="00E031AA">
            <w:r>
              <w:t>The ability to display how much the customer owes</w:t>
            </w:r>
          </w:p>
        </w:tc>
        <w:tc>
          <w:tcPr>
            <w:tcW w:w="2776" w:type="dxa"/>
          </w:tcPr>
          <w:p w14:paraId="3CE726C7" w14:textId="65F31A8A" w:rsidR="00E031AA" w:rsidRDefault="00E031AA" w:rsidP="00E031AA">
            <w:r>
              <w:t>1 portion of Chips at £3.95</w:t>
            </w:r>
          </w:p>
        </w:tc>
        <w:tc>
          <w:tcPr>
            <w:tcW w:w="2776" w:type="dxa"/>
          </w:tcPr>
          <w:p w14:paraId="0AC780E1" w14:textId="1F4771E9" w:rsidR="00E031AA" w:rsidRDefault="00E031AA" w:rsidP="00E031AA">
            <w:r>
              <w:t>The UI element should display the correct amount owed</w:t>
            </w:r>
          </w:p>
        </w:tc>
      </w:tr>
      <w:tr w:rsidR="00E031AA" w14:paraId="753B05F3" w14:textId="77777777" w:rsidTr="00E031AA">
        <w:tc>
          <w:tcPr>
            <w:tcW w:w="2775" w:type="dxa"/>
          </w:tcPr>
          <w:p w14:paraId="4CB252F9" w14:textId="144D669A" w:rsidR="00E031AA" w:rsidRDefault="00E031AA" w:rsidP="00E031AA">
            <w:r>
              <w:t>7.2</w:t>
            </w:r>
          </w:p>
        </w:tc>
        <w:tc>
          <w:tcPr>
            <w:tcW w:w="2775" w:type="dxa"/>
          </w:tcPr>
          <w:p w14:paraId="702607DA" w14:textId="638975E4" w:rsidR="00E031AA" w:rsidRDefault="00E031AA" w:rsidP="00E031AA">
            <w:r>
              <w:t xml:space="preserve">The ability to pay a specific amount by cash </w:t>
            </w:r>
          </w:p>
        </w:tc>
        <w:tc>
          <w:tcPr>
            <w:tcW w:w="2776" w:type="dxa"/>
          </w:tcPr>
          <w:p w14:paraId="7E081786" w14:textId="70DDCD8A" w:rsidR="00E031AA" w:rsidRDefault="00E031AA" w:rsidP="00E031AA">
            <w:r>
              <w:t>0, 0.1, 100 where the cost is 3.95</w:t>
            </w:r>
          </w:p>
        </w:tc>
        <w:tc>
          <w:tcPr>
            <w:tcW w:w="2776" w:type="dxa"/>
          </w:tcPr>
          <w:p w14:paraId="177B6E16" w14:textId="509590FB" w:rsidR="00E031AA" w:rsidRDefault="00E031AA" w:rsidP="00E031AA">
            <w:r>
              <w:t>3.95, 3.85, -96.05</w:t>
            </w:r>
          </w:p>
        </w:tc>
      </w:tr>
      <w:tr w:rsidR="00E031AA" w14:paraId="62595D2A" w14:textId="77777777" w:rsidTr="00E031AA">
        <w:tc>
          <w:tcPr>
            <w:tcW w:w="2775" w:type="dxa"/>
          </w:tcPr>
          <w:p w14:paraId="1B276625" w14:textId="19580E3E" w:rsidR="00E031AA" w:rsidRDefault="00E031AA" w:rsidP="00E031AA">
            <w:r>
              <w:t>7.3</w:t>
            </w:r>
          </w:p>
        </w:tc>
        <w:tc>
          <w:tcPr>
            <w:tcW w:w="2775" w:type="dxa"/>
          </w:tcPr>
          <w:p w14:paraId="518661F9" w14:textId="3BA4EAA5" w:rsidR="00E031AA" w:rsidRDefault="00E031AA" w:rsidP="00E031AA">
            <w:r>
              <w:t>The ability to pay the full amount by card</w:t>
            </w:r>
          </w:p>
        </w:tc>
        <w:tc>
          <w:tcPr>
            <w:tcW w:w="2776" w:type="dxa"/>
          </w:tcPr>
          <w:p w14:paraId="2B6960B4" w14:textId="40CA8991" w:rsidR="00E031AA" w:rsidRDefault="00E031AA" w:rsidP="00E031AA">
            <w:r>
              <w:t xml:space="preserve">Press the pay by card button </w:t>
            </w:r>
          </w:p>
        </w:tc>
        <w:tc>
          <w:tcPr>
            <w:tcW w:w="2776" w:type="dxa"/>
          </w:tcPr>
          <w:p w14:paraId="04AFABAA" w14:textId="73CC9ABE" w:rsidR="00E031AA" w:rsidRDefault="00E031AA" w:rsidP="00E031AA">
            <w:r>
              <w:t xml:space="preserve">Should wait for a second (to simulate the customer completing the card transaction) and then proceed to the completion screen. </w:t>
            </w:r>
          </w:p>
        </w:tc>
      </w:tr>
      <w:tr w:rsidR="00E031AA" w14:paraId="13FC2796" w14:textId="77777777" w:rsidTr="00E031AA">
        <w:tc>
          <w:tcPr>
            <w:tcW w:w="2775" w:type="dxa"/>
          </w:tcPr>
          <w:p w14:paraId="73C74DE6" w14:textId="4B8764BB" w:rsidR="00E031AA" w:rsidRDefault="00E031AA" w:rsidP="00E031AA">
            <w:r>
              <w:t>7.4</w:t>
            </w:r>
          </w:p>
        </w:tc>
        <w:tc>
          <w:tcPr>
            <w:tcW w:w="2775" w:type="dxa"/>
          </w:tcPr>
          <w:p w14:paraId="4004751B" w14:textId="58E610B6" w:rsidR="00E031AA" w:rsidRDefault="00E031AA" w:rsidP="00E031AA">
            <w:r>
              <w:t>The ability to pay part cash and part cash</w:t>
            </w:r>
          </w:p>
        </w:tc>
        <w:tc>
          <w:tcPr>
            <w:tcW w:w="2776" w:type="dxa"/>
          </w:tcPr>
          <w:p w14:paraId="060D63A8" w14:textId="2067B602" w:rsidR="00E031AA" w:rsidRDefault="00E031AA" w:rsidP="00E031AA">
            <w:r>
              <w:t>0.1 and then the card button, 2.0 then the card button</w:t>
            </w:r>
          </w:p>
        </w:tc>
        <w:tc>
          <w:tcPr>
            <w:tcW w:w="2776" w:type="dxa"/>
          </w:tcPr>
          <w:p w14:paraId="4AB4C526" w14:textId="71C959D2" w:rsidR="00E031AA" w:rsidRDefault="00E031AA" w:rsidP="00E031AA">
            <w:r>
              <w:t>In both cases the transaction should go though and be completed</w:t>
            </w:r>
          </w:p>
        </w:tc>
      </w:tr>
      <w:tr w:rsidR="00E031AA" w14:paraId="6E3009A5" w14:textId="77777777" w:rsidTr="00E031AA">
        <w:tc>
          <w:tcPr>
            <w:tcW w:w="2775" w:type="dxa"/>
          </w:tcPr>
          <w:p w14:paraId="21C66367" w14:textId="43EEE3F2" w:rsidR="00E031AA" w:rsidRDefault="00E031AA" w:rsidP="00E031AA">
            <w:r>
              <w:t>7.5</w:t>
            </w:r>
          </w:p>
        </w:tc>
        <w:tc>
          <w:tcPr>
            <w:tcW w:w="2775" w:type="dxa"/>
          </w:tcPr>
          <w:p w14:paraId="52E02761" w14:textId="6C227738" w:rsidR="00E031AA" w:rsidRDefault="00E031AA" w:rsidP="00E031AA">
            <w:r>
              <w:t>The ability to send transaction data to the server</w:t>
            </w:r>
          </w:p>
        </w:tc>
        <w:tc>
          <w:tcPr>
            <w:tcW w:w="2776" w:type="dxa"/>
          </w:tcPr>
          <w:p w14:paraId="7C53A095" w14:textId="3CB63271" w:rsidR="00E031AA" w:rsidRDefault="00E031AA" w:rsidP="00E031AA">
            <w:r>
              <w:t>A completed transaction of each payment type</w:t>
            </w:r>
          </w:p>
        </w:tc>
        <w:tc>
          <w:tcPr>
            <w:tcW w:w="2776" w:type="dxa"/>
          </w:tcPr>
          <w:p w14:paraId="2F4466FF" w14:textId="0901A18C" w:rsidR="00E031AA" w:rsidRDefault="00E031AA" w:rsidP="00E031AA">
            <w:r>
              <w:t>The transaction should be added to transaction database</w:t>
            </w:r>
          </w:p>
        </w:tc>
      </w:tr>
    </w:tbl>
    <w:p w14:paraId="7AF61BEC" w14:textId="36773429" w:rsidR="00E031AA" w:rsidRDefault="00324588" w:rsidP="00324588">
      <w:pPr>
        <w:pStyle w:val="Heading4"/>
      </w:pPr>
      <w:bookmarkStart w:id="219" w:name="_Milestone_8"/>
      <w:bookmarkStart w:id="220" w:name="_Toc126609107"/>
      <w:bookmarkEnd w:id="219"/>
      <w:r>
        <w:lastRenderedPageBreak/>
        <w:t>Milestone 8</w:t>
      </w:r>
      <w:bookmarkEnd w:id="220"/>
    </w:p>
    <w:p w14:paraId="3688F2F8" w14:textId="5BEB8E33" w:rsidR="0019647C" w:rsidRDefault="00324588" w:rsidP="00324588">
      <w:r>
        <w:t xml:space="preserve">Milestone 8 </w:t>
      </w:r>
      <w:r w:rsidR="0019647C">
        <w:t>is after the Admin page has been completed</w:t>
      </w:r>
    </w:p>
    <w:tbl>
      <w:tblPr>
        <w:tblStyle w:val="TableGrid"/>
        <w:tblW w:w="0" w:type="auto"/>
        <w:tblLook w:val="04A0" w:firstRow="1" w:lastRow="0" w:firstColumn="1" w:lastColumn="0" w:noHBand="0" w:noVBand="1"/>
      </w:tblPr>
      <w:tblGrid>
        <w:gridCol w:w="2775"/>
        <w:gridCol w:w="2775"/>
        <w:gridCol w:w="2776"/>
        <w:gridCol w:w="2776"/>
      </w:tblGrid>
      <w:tr w:rsidR="0019647C" w14:paraId="52C256EA" w14:textId="77777777" w:rsidTr="0019647C">
        <w:tc>
          <w:tcPr>
            <w:tcW w:w="2775" w:type="dxa"/>
          </w:tcPr>
          <w:p w14:paraId="30E0DA84" w14:textId="14E595BA" w:rsidR="0019647C" w:rsidRDefault="0019647C" w:rsidP="00324588">
            <w:r>
              <w:t>Test Number</w:t>
            </w:r>
          </w:p>
        </w:tc>
        <w:tc>
          <w:tcPr>
            <w:tcW w:w="2775" w:type="dxa"/>
          </w:tcPr>
          <w:p w14:paraId="3D2BC22F" w14:textId="46ADB997" w:rsidR="0019647C" w:rsidRDefault="0019647C" w:rsidP="00324588">
            <w:r>
              <w:t>What is being tested</w:t>
            </w:r>
          </w:p>
        </w:tc>
        <w:tc>
          <w:tcPr>
            <w:tcW w:w="2776" w:type="dxa"/>
          </w:tcPr>
          <w:p w14:paraId="52C562CF" w14:textId="562E4ED7" w:rsidR="0019647C" w:rsidRDefault="0019647C" w:rsidP="00324588">
            <w:r>
              <w:t>Inputs</w:t>
            </w:r>
          </w:p>
        </w:tc>
        <w:tc>
          <w:tcPr>
            <w:tcW w:w="2776" w:type="dxa"/>
          </w:tcPr>
          <w:p w14:paraId="796C81F4" w14:textId="35F7D749" w:rsidR="0019647C" w:rsidRDefault="00D67DAF" w:rsidP="00324588">
            <w:r>
              <w:t>Expected Outputs</w:t>
            </w:r>
          </w:p>
        </w:tc>
      </w:tr>
      <w:tr w:rsidR="0019647C" w14:paraId="413B241F" w14:textId="77777777" w:rsidTr="0019647C">
        <w:tc>
          <w:tcPr>
            <w:tcW w:w="2775" w:type="dxa"/>
          </w:tcPr>
          <w:p w14:paraId="048D30CB" w14:textId="08398D04" w:rsidR="0019647C" w:rsidRDefault="0019647C" w:rsidP="00324588">
            <w:r>
              <w:t>8.1</w:t>
            </w:r>
          </w:p>
        </w:tc>
        <w:tc>
          <w:tcPr>
            <w:tcW w:w="2775" w:type="dxa"/>
          </w:tcPr>
          <w:p w14:paraId="379590CC" w14:textId="36D3B833" w:rsidR="0019647C" w:rsidRDefault="0019647C" w:rsidP="00324588">
            <w:r>
              <w:t>The Admin page can be opened</w:t>
            </w:r>
          </w:p>
        </w:tc>
        <w:tc>
          <w:tcPr>
            <w:tcW w:w="2776" w:type="dxa"/>
          </w:tcPr>
          <w:p w14:paraId="7FE0ACA9" w14:textId="2ECF2899" w:rsidR="0019647C" w:rsidRDefault="0019647C" w:rsidP="00324588">
            <w:r>
              <w:t>Pressing the admin page button with sufficient permissions, pressing the admin page without sufficient permissions</w:t>
            </w:r>
          </w:p>
        </w:tc>
        <w:tc>
          <w:tcPr>
            <w:tcW w:w="2776" w:type="dxa"/>
          </w:tcPr>
          <w:p w14:paraId="694CC554" w14:textId="389F7E5B" w:rsidR="0019647C" w:rsidRDefault="0019647C" w:rsidP="00324588">
            <w:r>
              <w:t xml:space="preserve">Opens straight to the page, opens to the confirm menu for a higher permissions level input. </w:t>
            </w:r>
          </w:p>
        </w:tc>
      </w:tr>
      <w:tr w:rsidR="0019647C" w14:paraId="02BEB872" w14:textId="77777777" w:rsidTr="0019647C">
        <w:tc>
          <w:tcPr>
            <w:tcW w:w="2775" w:type="dxa"/>
          </w:tcPr>
          <w:p w14:paraId="3A52E3A8" w14:textId="69B69ABE" w:rsidR="0019647C" w:rsidRDefault="0019647C" w:rsidP="00324588">
            <w:r>
              <w:t>8.2</w:t>
            </w:r>
          </w:p>
        </w:tc>
        <w:tc>
          <w:tcPr>
            <w:tcW w:w="2775" w:type="dxa"/>
          </w:tcPr>
          <w:p w14:paraId="18F48391" w14:textId="26A75430" w:rsidR="0019647C" w:rsidRDefault="001D38CC" w:rsidP="00324588">
            <w:r>
              <w:t>You can add items to the stock table</w:t>
            </w:r>
          </w:p>
        </w:tc>
        <w:tc>
          <w:tcPr>
            <w:tcW w:w="2776" w:type="dxa"/>
          </w:tcPr>
          <w:p w14:paraId="77681BDA" w14:textId="76132E4A" w:rsidR="0019647C" w:rsidRDefault="001D38CC" w:rsidP="00324588">
            <w:r>
              <w:t>A valid input to each field, and invalid input to one field but valid to the rest, all invalid inputs</w:t>
            </w:r>
          </w:p>
        </w:tc>
        <w:tc>
          <w:tcPr>
            <w:tcW w:w="2776" w:type="dxa"/>
          </w:tcPr>
          <w:p w14:paraId="700173A7" w14:textId="09CED2FA" w:rsidR="0019647C" w:rsidRDefault="001D38CC" w:rsidP="00324588">
            <w:r>
              <w:t>Sends the request to the server and adds to the database, client denies the request, client denies the request</w:t>
            </w:r>
          </w:p>
        </w:tc>
      </w:tr>
      <w:tr w:rsidR="001D38CC" w14:paraId="458D8923" w14:textId="77777777" w:rsidTr="0019647C">
        <w:tc>
          <w:tcPr>
            <w:tcW w:w="2775" w:type="dxa"/>
          </w:tcPr>
          <w:p w14:paraId="67628B3E" w14:textId="703171C6" w:rsidR="001D38CC" w:rsidRDefault="001D38CC" w:rsidP="00324588">
            <w:r>
              <w:t>8.3</w:t>
            </w:r>
          </w:p>
        </w:tc>
        <w:tc>
          <w:tcPr>
            <w:tcW w:w="2775" w:type="dxa"/>
          </w:tcPr>
          <w:p w14:paraId="4A84B6D8" w14:textId="33E6B47D" w:rsidR="001D38CC" w:rsidRDefault="001D38CC" w:rsidP="00324588">
            <w:r>
              <w:t>You can add staff to the staff table</w:t>
            </w:r>
          </w:p>
        </w:tc>
        <w:tc>
          <w:tcPr>
            <w:tcW w:w="2776" w:type="dxa"/>
          </w:tcPr>
          <w:p w14:paraId="606756D5" w14:textId="4650481F" w:rsidR="001D38CC" w:rsidRDefault="001D38CC" w:rsidP="00324588">
            <w:r>
              <w:t>A valid input to each field, and invalid input to one field but valid to the rest, all invalid inputs</w:t>
            </w:r>
          </w:p>
        </w:tc>
        <w:tc>
          <w:tcPr>
            <w:tcW w:w="2776" w:type="dxa"/>
          </w:tcPr>
          <w:p w14:paraId="777B0576" w14:textId="77777777" w:rsidR="001D38CC" w:rsidRDefault="001D38CC" w:rsidP="00324588"/>
        </w:tc>
      </w:tr>
      <w:tr w:rsidR="001D38CC" w14:paraId="01CEAEEC" w14:textId="77777777" w:rsidTr="0019647C">
        <w:tc>
          <w:tcPr>
            <w:tcW w:w="2775" w:type="dxa"/>
          </w:tcPr>
          <w:p w14:paraId="13F18257" w14:textId="721B50CC" w:rsidR="001D38CC" w:rsidRDefault="001D38CC" w:rsidP="00324588">
            <w:r>
              <w:t>8.4</w:t>
            </w:r>
          </w:p>
        </w:tc>
        <w:tc>
          <w:tcPr>
            <w:tcW w:w="2775" w:type="dxa"/>
          </w:tcPr>
          <w:p w14:paraId="3321FA01" w14:textId="4D34B3DA" w:rsidR="001D38CC" w:rsidRDefault="001518D2" w:rsidP="00324588">
            <w:r>
              <w:t>You can enable refund</w:t>
            </w:r>
          </w:p>
        </w:tc>
        <w:tc>
          <w:tcPr>
            <w:tcW w:w="2776" w:type="dxa"/>
          </w:tcPr>
          <w:p w14:paraId="3980CD42" w14:textId="79E4818B" w:rsidR="001D38CC" w:rsidRDefault="001518D2" w:rsidP="00324588">
            <w:r>
              <w:t>Press the button to enable refunds</w:t>
            </w:r>
          </w:p>
        </w:tc>
        <w:tc>
          <w:tcPr>
            <w:tcW w:w="2776" w:type="dxa"/>
          </w:tcPr>
          <w:p w14:paraId="1D4F2F1A" w14:textId="1EDE3C66" w:rsidR="001D38CC" w:rsidRDefault="001518D2" w:rsidP="00324588">
            <w:r>
              <w:t xml:space="preserve">Refunds are enabled and you can add a negative amount of items. </w:t>
            </w:r>
          </w:p>
        </w:tc>
      </w:tr>
    </w:tbl>
    <w:p w14:paraId="068FF661" w14:textId="12DD1E5C" w:rsidR="0019647C" w:rsidRDefault="001518D2" w:rsidP="001518D2">
      <w:pPr>
        <w:pStyle w:val="Heading4"/>
      </w:pPr>
      <w:bookmarkStart w:id="221" w:name="_Milestone_9"/>
      <w:bookmarkStart w:id="222" w:name="_Toc126609108"/>
      <w:bookmarkEnd w:id="221"/>
      <w:r>
        <w:t>Milestone 9</w:t>
      </w:r>
      <w:bookmarkEnd w:id="222"/>
    </w:p>
    <w:p w14:paraId="5A33DE1F" w14:textId="1D1512DD" w:rsidR="001518D2" w:rsidRDefault="001518D2" w:rsidP="001518D2">
      <w:r>
        <w:t>Milestone 9 is after the Networking section has been completed</w:t>
      </w:r>
    </w:p>
    <w:tbl>
      <w:tblPr>
        <w:tblStyle w:val="TableGrid"/>
        <w:tblW w:w="0" w:type="auto"/>
        <w:tblLook w:val="04A0" w:firstRow="1" w:lastRow="0" w:firstColumn="1" w:lastColumn="0" w:noHBand="0" w:noVBand="1"/>
      </w:tblPr>
      <w:tblGrid>
        <w:gridCol w:w="2775"/>
        <w:gridCol w:w="2775"/>
        <w:gridCol w:w="2776"/>
        <w:gridCol w:w="2776"/>
      </w:tblGrid>
      <w:tr w:rsidR="001518D2" w14:paraId="4B9DF7AD" w14:textId="77777777" w:rsidTr="001518D2">
        <w:tc>
          <w:tcPr>
            <w:tcW w:w="2775" w:type="dxa"/>
          </w:tcPr>
          <w:p w14:paraId="74890E9B" w14:textId="48E71286" w:rsidR="001518D2" w:rsidRDefault="001518D2" w:rsidP="001518D2">
            <w:r>
              <w:t xml:space="preserve">Test Number </w:t>
            </w:r>
          </w:p>
        </w:tc>
        <w:tc>
          <w:tcPr>
            <w:tcW w:w="2775" w:type="dxa"/>
          </w:tcPr>
          <w:p w14:paraId="49025588" w14:textId="63BE7FDC" w:rsidR="001518D2" w:rsidRDefault="001518D2" w:rsidP="001518D2">
            <w:r>
              <w:t>What is being tested</w:t>
            </w:r>
          </w:p>
        </w:tc>
        <w:tc>
          <w:tcPr>
            <w:tcW w:w="2776" w:type="dxa"/>
          </w:tcPr>
          <w:p w14:paraId="79981ABE" w14:textId="1E3C0B51" w:rsidR="001518D2" w:rsidRDefault="001518D2" w:rsidP="001518D2">
            <w:r>
              <w:t>Inputs</w:t>
            </w:r>
          </w:p>
        </w:tc>
        <w:tc>
          <w:tcPr>
            <w:tcW w:w="2776" w:type="dxa"/>
          </w:tcPr>
          <w:p w14:paraId="5B46F125" w14:textId="3B02A3A2" w:rsidR="001518D2" w:rsidRDefault="00D67DAF" w:rsidP="001518D2">
            <w:r>
              <w:t>Expected Outputs</w:t>
            </w:r>
          </w:p>
        </w:tc>
      </w:tr>
      <w:tr w:rsidR="001518D2" w14:paraId="2E350150" w14:textId="77777777" w:rsidTr="001518D2">
        <w:tc>
          <w:tcPr>
            <w:tcW w:w="2775" w:type="dxa"/>
          </w:tcPr>
          <w:p w14:paraId="06337C85" w14:textId="0604A872" w:rsidR="001518D2" w:rsidRDefault="001518D2" w:rsidP="001518D2">
            <w:r>
              <w:t>9.1</w:t>
            </w:r>
          </w:p>
        </w:tc>
        <w:tc>
          <w:tcPr>
            <w:tcW w:w="2775" w:type="dxa"/>
          </w:tcPr>
          <w:p w14:paraId="003CB789" w14:textId="7BBEDC93" w:rsidR="001518D2" w:rsidRDefault="001518D2" w:rsidP="001518D2">
            <w:r>
              <w:t>The public port is opened on the public IP address</w:t>
            </w:r>
          </w:p>
        </w:tc>
        <w:tc>
          <w:tcPr>
            <w:tcW w:w="2776" w:type="dxa"/>
          </w:tcPr>
          <w:p w14:paraId="3459C59B" w14:textId="0F897559" w:rsidR="001518D2" w:rsidRDefault="001518D2" w:rsidP="001518D2">
            <w:r>
              <w:t>Tester is used on the following ports: 1234, 6231, 8888, 25565</w:t>
            </w:r>
          </w:p>
        </w:tc>
        <w:tc>
          <w:tcPr>
            <w:tcW w:w="2776" w:type="dxa"/>
          </w:tcPr>
          <w:p w14:paraId="72FEA60C" w14:textId="27CC4EC1" w:rsidR="001518D2" w:rsidRDefault="001518D2" w:rsidP="001518D2">
            <w:r>
              <w:t>The tester should display open, open, closed, open</w:t>
            </w:r>
          </w:p>
        </w:tc>
      </w:tr>
      <w:tr w:rsidR="001518D2" w14:paraId="25A3E675" w14:textId="77777777" w:rsidTr="001518D2">
        <w:tc>
          <w:tcPr>
            <w:tcW w:w="2775" w:type="dxa"/>
          </w:tcPr>
          <w:p w14:paraId="3ED97E24" w14:textId="1BCCEED9" w:rsidR="001518D2" w:rsidRDefault="001518D2" w:rsidP="001518D2">
            <w:r>
              <w:t>9.2</w:t>
            </w:r>
          </w:p>
        </w:tc>
        <w:tc>
          <w:tcPr>
            <w:tcW w:w="2775" w:type="dxa"/>
          </w:tcPr>
          <w:p w14:paraId="38C8F110" w14:textId="2C7F15E3" w:rsidR="001518D2" w:rsidRDefault="00D67DAF" w:rsidP="001518D2">
            <w:r>
              <w:t>The client can connect to the server over the network</w:t>
            </w:r>
          </w:p>
        </w:tc>
        <w:tc>
          <w:tcPr>
            <w:tcW w:w="2776" w:type="dxa"/>
          </w:tcPr>
          <w:p w14:paraId="0FD4BF51" w14:textId="264571F3" w:rsidR="001518D2" w:rsidRDefault="00D67DAF" w:rsidP="001518D2">
            <w:r>
              <w:t>Client connection request</w:t>
            </w:r>
          </w:p>
        </w:tc>
        <w:tc>
          <w:tcPr>
            <w:tcW w:w="2776" w:type="dxa"/>
          </w:tcPr>
          <w:p w14:paraId="6FBC4B5B" w14:textId="57982B4E" w:rsidR="001518D2" w:rsidRDefault="00D67DAF" w:rsidP="001518D2">
            <w:r>
              <w:t>The server accepts the request and can communicate with the client</w:t>
            </w:r>
          </w:p>
        </w:tc>
      </w:tr>
    </w:tbl>
    <w:p w14:paraId="557FA621" w14:textId="427CBA8B" w:rsidR="001518D2" w:rsidRDefault="00D67DAF" w:rsidP="00D67DAF">
      <w:pPr>
        <w:pStyle w:val="Heading3"/>
      </w:pPr>
      <w:bookmarkStart w:id="223" w:name="_Post-Development_testing"/>
      <w:bookmarkStart w:id="224" w:name="_Toc126609109"/>
      <w:bookmarkEnd w:id="223"/>
      <w:r>
        <w:t>Post-Development testing</w:t>
      </w:r>
      <w:bookmarkEnd w:id="224"/>
    </w:p>
    <w:p w14:paraId="7FCE1556" w14:textId="00E05C10" w:rsidR="00D67DAF" w:rsidRDefault="00D67DAF" w:rsidP="00D67DAF">
      <w:r>
        <w:t xml:space="preserve">Post-Development testing is used to show and check that </w:t>
      </w:r>
      <w:r w:rsidR="004F3BB9">
        <w:t xml:space="preserve">all the different modules work together. This could be used alongside an alpha or beta test, these are where you allow different groups of people to try the program and provide feedback. There are several sections in my program that will require post-development testing as part of the development process. </w:t>
      </w:r>
    </w:p>
    <w:tbl>
      <w:tblPr>
        <w:tblStyle w:val="TableGrid"/>
        <w:tblW w:w="0" w:type="auto"/>
        <w:tblLook w:val="04A0" w:firstRow="1" w:lastRow="0" w:firstColumn="1" w:lastColumn="0" w:noHBand="0" w:noVBand="1"/>
      </w:tblPr>
      <w:tblGrid>
        <w:gridCol w:w="5551"/>
        <w:gridCol w:w="5551"/>
      </w:tblGrid>
      <w:tr w:rsidR="00C243FF" w14:paraId="3CCD2B71" w14:textId="77777777" w:rsidTr="00C243FF">
        <w:tc>
          <w:tcPr>
            <w:tcW w:w="5551" w:type="dxa"/>
          </w:tcPr>
          <w:p w14:paraId="1EE9F375" w14:textId="5D4B513F" w:rsidR="00C243FF" w:rsidRDefault="00C243FF" w:rsidP="00D67DAF">
            <w:r>
              <w:t>Post-Development Test</w:t>
            </w:r>
          </w:p>
        </w:tc>
        <w:tc>
          <w:tcPr>
            <w:tcW w:w="5551" w:type="dxa"/>
          </w:tcPr>
          <w:p w14:paraId="102D817C" w14:textId="2D78BFAB" w:rsidR="00C243FF" w:rsidRDefault="00C243FF" w:rsidP="00D67DAF">
            <w:r>
              <w:t>Purpose/Justification</w:t>
            </w:r>
          </w:p>
        </w:tc>
      </w:tr>
      <w:tr w:rsidR="00C243FF" w14:paraId="057E673D" w14:textId="77777777" w:rsidTr="00C243FF">
        <w:tc>
          <w:tcPr>
            <w:tcW w:w="5551" w:type="dxa"/>
          </w:tcPr>
          <w:p w14:paraId="26086D23" w14:textId="6FB959D7" w:rsidR="00C243FF" w:rsidRDefault="00C243FF" w:rsidP="00C243FF">
            <w:r>
              <w:t xml:space="preserve">Login as a user with standard permissions, add 2 items to the order, and increase one item to have a quantity of 2. Finish the transaction and pay by part cash, part card. Check to see if the transaction appears in the table. </w:t>
            </w:r>
          </w:p>
        </w:tc>
        <w:tc>
          <w:tcPr>
            <w:tcW w:w="5551" w:type="dxa"/>
          </w:tcPr>
          <w:p w14:paraId="2C4F9E73" w14:textId="046A7042" w:rsidR="00C243FF" w:rsidRDefault="00C243FF" w:rsidP="00D67DAF">
            <w:r>
              <w:t xml:space="preserve">This shows how most of the different sections work together, and ensures that you can do the most standard of operations using the system. </w:t>
            </w:r>
            <w:r w:rsidR="00EB2628">
              <w:t xml:space="preserve">This shows the user system, item system and the transaction systems working together to create a fully working till system. </w:t>
            </w:r>
          </w:p>
        </w:tc>
      </w:tr>
      <w:tr w:rsidR="00C243FF" w14:paraId="4FC5B321" w14:textId="77777777" w:rsidTr="00C243FF">
        <w:tc>
          <w:tcPr>
            <w:tcW w:w="5551" w:type="dxa"/>
          </w:tcPr>
          <w:p w14:paraId="1ABBD56B" w14:textId="25538FC4" w:rsidR="00C243FF" w:rsidRDefault="00C243FF" w:rsidP="00C243FF">
            <w:r>
              <w:t xml:space="preserve">Login as a user with standard permissions, add 2 items, one that costs more than the other. Go to the admin panel and enter the id of a user with admin permissions. Select refund mode and set the item that costs more to -1 quantity. </w:t>
            </w:r>
            <w:r w:rsidR="00EB2628">
              <w:t xml:space="preserve">Then complete the transaction with cash payment (refund). Check that the transaction appears in the table. </w:t>
            </w:r>
          </w:p>
        </w:tc>
        <w:tc>
          <w:tcPr>
            <w:tcW w:w="5551" w:type="dxa"/>
          </w:tcPr>
          <w:p w14:paraId="32F72EA8" w14:textId="55A79482" w:rsidR="00C243FF" w:rsidRDefault="00EB2628" w:rsidP="00D67DAF">
            <w:r>
              <w:t xml:space="preserve">This shows us that refunds can be made. And that they can be processed properly. This is another one of the main features of the program. This also shows the Staff login system working and the transaction system working. </w:t>
            </w:r>
          </w:p>
        </w:tc>
      </w:tr>
    </w:tbl>
    <w:p w14:paraId="52F21F55" w14:textId="77777777" w:rsidR="00C243FF" w:rsidRDefault="00C243FF" w:rsidP="00D67DAF"/>
    <w:p w14:paraId="02613433" w14:textId="4D479E67" w:rsidR="00EB2628" w:rsidRDefault="00EB2628" w:rsidP="00D67DAF">
      <w:r>
        <w:t xml:space="preserve">For our alpha testing, I will use the system extensively and try to find any bugs or issues with the program, this testing process is more about finding out if the features that are already implemented work well. </w:t>
      </w:r>
    </w:p>
    <w:p w14:paraId="4F94AFC8" w14:textId="02DF8035" w:rsidR="00142550" w:rsidRDefault="00EB2628" w:rsidP="00D67DAF">
      <w:r>
        <w:lastRenderedPageBreak/>
        <w:t xml:space="preserve">For our beta testing, I will ask other students around my college to try my program, and </w:t>
      </w:r>
      <w:r w:rsidR="00693C0F">
        <w:t>two</w:t>
      </w:r>
      <w:r>
        <w:t xml:space="preserve"> of my stakeholders to try. This means that I will have a wide range of opinions. The college student I will pick have or have had part-time jobs in which they have used a till Point-of-sale system. </w:t>
      </w:r>
      <w:r w:rsidR="00693C0F">
        <w:t xml:space="preserve">This will show how the average user would use the software. I will also get two stakeholders to try my software this means that they can experience it from a management point of view, observing the database structure and the admin features. </w:t>
      </w:r>
    </w:p>
    <w:p w14:paraId="681EDBB4" w14:textId="453B28C3" w:rsidR="00EB2628" w:rsidRDefault="00142550" w:rsidP="00D67DAF">
      <w:r>
        <w:br w:type="page"/>
      </w:r>
    </w:p>
    <w:p w14:paraId="6C586FE4" w14:textId="3A2D7842" w:rsidR="00EB2BCE" w:rsidRDefault="00EB2BCE" w:rsidP="00EB2BCE">
      <w:pPr>
        <w:pStyle w:val="Heading1"/>
      </w:pPr>
      <w:bookmarkStart w:id="225" w:name="_Developing_a_programed"/>
      <w:bookmarkStart w:id="226" w:name="_Toc126609110"/>
      <w:bookmarkEnd w:id="225"/>
      <w:r>
        <w:lastRenderedPageBreak/>
        <w:t>Developing a progra</w:t>
      </w:r>
      <w:r w:rsidR="009D4686">
        <w:t>m</w:t>
      </w:r>
      <w:r>
        <w:t>med solution</w:t>
      </w:r>
      <w:bookmarkEnd w:id="226"/>
    </w:p>
    <w:p w14:paraId="17C95FD6" w14:textId="4290EBCD" w:rsidR="00EB2BCE" w:rsidRDefault="00EB2BCE" w:rsidP="00EB2BCE">
      <w:r>
        <w:t xml:space="preserve">In this section I will be creating the program which I have designed in the previous sections. This will document every step of the development process and the challenges that I faced. </w:t>
      </w:r>
    </w:p>
    <w:p w14:paraId="4CB2FF66" w14:textId="7BC59D82" w:rsidR="00EB2BCE" w:rsidRDefault="00EB2BCE" w:rsidP="00EB2BCE">
      <w:pPr>
        <w:pStyle w:val="Heading2"/>
      </w:pPr>
      <w:bookmarkStart w:id="227" w:name="_Setup"/>
      <w:bookmarkStart w:id="228" w:name="_Toc126609111"/>
      <w:bookmarkEnd w:id="227"/>
      <w:r>
        <w:t>Setup</w:t>
      </w:r>
      <w:bookmarkEnd w:id="228"/>
    </w:p>
    <w:p w14:paraId="749E6640" w14:textId="4753559F" w:rsidR="00EB2BCE" w:rsidRDefault="00EB2BCE" w:rsidP="00EB2BCE">
      <w:pPr>
        <w:rPr>
          <w:rFonts w:cstheme="minorHAnsi"/>
        </w:rPr>
      </w:pPr>
      <w:r>
        <w:t xml:space="preserve">Before starting to program my solution, I have to set up my working environment. As previously stated I’m using Unity Engine </w:t>
      </w:r>
      <w:sdt>
        <w:sdtPr>
          <w:rPr>
            <w:rFonts w:cstheme="minorHAnsi"/>
            <w:vertAlign w:val="superscript"/>
          </w:rPr>
          <w:id w:val="-842472632"/>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Version </w:t>
      </w:r>
      <w:r w:rsidR="00280128" w:rsidRPr="00F2138D">
        <w:rPr>
          <w:rFonts w:cstheme="minorHAnsi"/>
        </w:rPr>
        <w:t>2021.3.5f1</w:t>
      </w:r>
      <w:r w:rsidR="00280128">
        <w:rPr>
          <w:rFonts w:cstheme="minorHAnsi"/>
        </w:rPr>
        <w:t xml:space="preserve"> </w:t>
      </w:r>
      <w:sdt>
        <w:sdtPr>
          <w:rPr>
            <w:rFonts w:cstheme="minorHAnsi"/>
          </w:rPr>
          <w:id w:val="-231004363"/>
          <w:citation/>
        </w:sdtPr>
        <w:sdtContent>
          <w:r w:rsidR="00A536DB">
            <w:rPr>
              <w:rFonts w:cstheme="minorHAnsi"/>
            </w:rPr>
            <w:fldChar w:fldCharType="begin"/>
          </w:r>
          <w:r w:rsidR="00A536DB">
            <w:rPr>
              <w:rFonts w:cstheme="minorHAnsi"/>
              <w:vertAlign w:val="superscript"/>
            </w:rPr>
            <w:instrText xml:space="preserve"> CITATION 11 \l 2057 </w:instrText>
          </w:r>
          <w:r w:rsidR="00A536DB">
            <w:rPr>
              <w:rFonts w:cstheme="minorHAnsi"/>
            </w:rPr>
            <w:fldChar w:fldCharType="separate"/>
          </w:r>
          <w:r w:rsidR="003718A4" w:rsidRPr="003718A4">
            <w:rPr>
              <w:rFonts w:cstheme="minorHAnsi"/>
              <w:noProof/>
            </w:rPr>
            <w:t>(14)</w:t>
          </w:r>
          <w:r w:rsidR="00A536DB">
            <w:rPr>
              <w:rFonts w:cstheme="minorHAnsi"/>
            </w:rPr>
            <w:fldChar w:fldCharType="end"/>
          </w:r>
        </w:sdtContent>
      </w:sdt>
      <w:r w:rsidR="00280128">
        <w:rPr>
          <w:rFonts w:cstheme="minorHAnsi"/>
        </w:rPr>
        <w:t xml:space="preserve">this means that before I start I have to install this version and create my project. </w:t>
      </w:r>
    </w:p>
    <w:p w14:paraId="0AA2C55F" w14:textId="74CFCEC7" w:rsidR="00EE69AE" w:rsidRDefault="00EE69AE" w:rsidP="00EE69AE">
      <w:pPr>
        <w:pStyle w:val="Heading3"/>
      </w:pPr>
      <w:bookmarkStart w:id="229" w:name="_Unity"/>
      <w:bookmarkStart w:id="230" w:name="_Toc126609112"/>
      <w:bookmarkEnd w:id="229"/>
      <w:r>
        <w:t>Unity</w:t>
      </w:r>
      <w:bookmarkEnd w:id="230"/>
    </w:p>
    <w:p w14:paraId="3DAE68A8" w14:textId="267A469B" w:rsidR="00280128" w:rsidRDefault="00280128" w:rsidP="00EB2BCE">
      <w:pPr>
        <w:rPr>
          <w:rFonts w:cstheme="minorHAnsi"/>
        </w:rPr>
      </w:pPr>
      <w:r>
        <w:rPr>
          <w:rFonts w:cstheme="minorHAnsi"/>
        </w:rPr>
        <w:t xml:space="preserve">Installing the correct version of Unity Engine </w:t>
      </w:r>
      <w:sdt>
        <w:sdtPr>
          <w:rPr>
            <w:rFonts w:cstheme="minorHAnsi"/>
            <w:vertAlign w:val="superscript"/>
          </w:rPr>
          <w:id w:val="200222827"/>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Pr>
          <w:rFonts w:cstheme="minorHAnsi"/>
        </w:rPr>
        <w:t xml:space="preserve"> was simple. I used the Unity Hub </w:t>
      </w:r>
      <w:sdt>
        <w:sdtPr>
          <w:rPr>
            <w:rFonts w:cstheme="minorHAnsi"/>
          </w:rPr>
          <w:id w:val="-1972423700"/>
          <w:citation/>
        </w:sdtPr>
        <w:sdtContent>
          <w:r w:rsidR="00A536DB">
            <w:rPr>
              <w:rFonts w:cstheme="minorHAnsi"/>
            </w:rPr>
            <w:fldChar w:fldCharType="begin"/>
          </w:r>
          <w:r w:rsidR="00A536DB">
            <w:rPr>
              <w:rFonts w:cstheme="minorHAnsi"/>
              <w:vertAlign w:val="superscript"/>
            </w:rPr>
            <w:instrText xml:space="preserve"> CITATION 21 \l 2057 </w:instrText>
          </w:r>
          <w:r w:rsidR="00A536DB">
            <w:rPr>
              <w:rFonts w:cstheme="minorHAnsi"/>
            </w:rPr>
            <w:fldChar w:fldCharType="separate"/>
          </w:r>
          <w:r w:rsidR="003718A4" w:rsidRPr="003718A4">
            <w:rPr>
              <w:rFonts w:cstheme="minorHAnsi"/>
              <w:noProof/>
            </w:rPr>
            <w:t>(22)</w:t>
          </w:r>
          <w:r w:rsidR="00A536DB">
            <w:rPr>
              <w:rFonts w:cstheme="minorHAnsi"/>
            </w:rPr>
            <w:fldChar w:fldCharType="end"/>
          </w:r>
        </w:sdtContent>
      </w:sdt>
      <w:r>
        <w:rPr>
          <w:rFonts w:cstheme="minorHAnsi"/>
        </w:rPr>
        <w:t xml:space="preserve"> which helps to organise different versions and projects in one centralised place. A screenshot of the main screen is shown below:</w:t>
      </w:r>
    </w:p>
    <w:p w14:paraId="25C6A42A" w14:textId="3E2B0929" w:rsidR="00280128" w:rsidRDefault="00280128" w:rsidP="00EB2BCE">
      <w:r>
        <w:rPr>
          <w:noProof/>
          <w:lang w:eastAsia="en-GB"/>
        </w:rPr>
        <w:drawing>
          <wp:inline distT="0" distB="0" distL="0" distR="0" wp14:anchorId="421FA415" wp14:editId="1C6280D1">
            <wp:extent cx="6000750" cy="510994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006328" cy="5114698"/>
                    </a:xfrm>
                    <a:prstGeom prst="rect">
                      <a:avLst/>
                    </a:prstGeom>
                  </pic:spPr>
                </pic:pic>
              </a:graphicData>
            </a:graphic>
          </wp:inline>
        </w:drawing>
      </w:r>
    </w:p>
    <w:p w14:paraId="0B8F50FD" w14:textId="0BFF012B" w:rsidR="00280128" w:rsidRDefault="00280128" w:rsidP="00EB2BCE">
      <w:r>
        <w:t xml:space="preserve">To install a new version you simply select the installs tab, press ‘Install Editor’ and select the version you would like. </w:t>
      </w:r>
    </w:p>
    <w:p w14:paraId="50DC920E" w14:textId="2992DE4B" w:rsidR="00280128" w:rsidRDefault="00D65E63" w:rsidP="00EB2BCE">
      <w:r>
        <w:lastRenderedPageBreak/>
        <w:t xml:space="preserve">Next you have to create your project. This automatically creates a file system which stores all the data needed for your game. We will be using the 2D default template, this creates a blank workspace, with a 2D environment for you to work in. </w:t>
      </w:r>
      <w:r>
        <w:rPr>
          <w:noProof/>
          <w:lang w:eastAsia="en-GB"/>
        </w:rPr>
        <w:drawing>
          <wp:inline distT="0" distB="0" distL="0" distR="0" wp14:anchorId="0F2C1704" wp14:editId="291F4100">
            <wp:extent cx="7056120" cy="60090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7056120" cy="6009005"/>
                    </a:xfrm>
                    <a:prstGeom prst="rect">
                      <a:avLst/>
                    </a:prstGeom>
                  </pic:spPr>
                </pic:pic>
              </a:graphicData>
            </a:graphic>
          </wp:inline>
        </w:drawing>
      </w:r>
    </w:p>
    <w:p w14:paraId="0266B7B2" w14:textId="6BACFEFD" w:rsidR="00D65E63" w:rsidRDefault="00D65E63" w:rsidP="00EB2BCE">
      <w:r>
        <w:t xml:space="preserve">One issue I encountered while generating my project for the first time is that it requires a vast amount of data to be downloaded and stored in order for you to use Unity Engine </w:t>
      </w:r>
      <w:sdt>
        <w:sdtPr>
          <w:rPr>
            <w:rFonts w:cstheme="minorHAnsi"/>
            <w:vertAlign w:val="superscript"/>
          </w:rPr>
          <w:id w:val="163196781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effectively. I am storing my project on a USB Flash Drive. Although this drive has USB 3.2 capability, my laptop’s USB ports only support USB 2.0 this means that the download was slowed dramatically. Along with using my college’s </w:t>
      </w:r>
      <w:r w:rsidR="00FD3639">
        <w:t>Wi-Fi</w:t>
      </w:r>
      <w:r>
        <w:t xml:space="preserve">, this meant that the creation of my project, and all the default files required took a while. </w:t>
      </w:r>
      <w:r w:rsidR="00EE69AE">
        <w:t xml:space="preserve">In fact, the whole process from pressing ‘Create Project’ to Unity Engine </w:t>
      </w:r>
      <w:sdt>
        <w:sdtPr>
          <w:rPr>
            <w:rFonts w:cstheme="minorHAnsi"/>
            <w:vertAlign w:val="superscript"/>
          </w:rPr>
          <w:id w:val="1624267993"/>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073947">
        <w:rPr>
          <w:rFonts w:cstheme="minorHAnsi"/>
        </w:rPr>
        <w:t xml:space="preserve"> </w:t>
      </w:r>
      <w:r w:rsidR="00EE69AE">
        <w:rPr>
          <w:vertAlign w:val="superscript"/>
        </w:rPr>
        <w:noBreakHyphen/>
      </w:r>
      <w:r w:rsidR="00EE69AE">
        <w:t xml:space="preserve">loading up took around 1 and a half hours. </w:t>
      </w:r>
    </w:p>
    <w:p w14:paraId="470CA49F" w14:textId="7E25B7CA" w:rsidR="00EE69AE" w:rsidRDefault="00EE69AE" w:rsidP="00EB2BCE">
      <w:r>
        <w:t xml:space="preserve">This made me </w:t>
      </w:r>
      <w:r w:rsidR="008E18D6">
        <w:t>realise</w:t>
      </w:r>
      <w:r>
        <w:t xml:space="preserve"> that next time I should create my project using a device that has USB 3.2 ports and a fast internet connection. </w:t>
      </w:r>
      <w:r w:rsidR="0002415E">
        <w:t xml:space="preserve">Or create my project on the local drive of my computer as this normally has faster read/write speeds than any externally attached drive. </w:t>
      </w:r>
    </w:p>
    <w:p w14:paraId="65ABDEEE" w14:textId="3546C35C" w:rsidR="00EE69AE" w:rsidRDefault="00EE69AE" w:rsidP="00EB2BCE">
      <w:r>
        <w:t>Once Unity</w:t>
      </w:r>
      <w:r w:rsidR="00A536DB" w:rsidRPr="00A536DB">
        <w:rPr>
          <w:rFonts w:cstheme="minorHAnsi"/>
          <w:vertAlign w:val="superscript"/>
        </w:rPr>
        <w:t xml:space="preserve"> </w:t>
      </w:r>
      <w:sdt>
        <w:sdtPr>
          <w:rPr>
            <w:rFonts w:cstheme="minorHAnsi"/>
            <w:vertAlign w:val="superscript"/>
          </w:rPr>
          <w:id w:val="1911029348"/>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finally loaded, this screen appeared: </w:t>
      </w:r>
    </w:p>
    <w:p w14:paraId="777D48BF" w14:textId="731F36DD" w:rsidR="00EE69AE" w:rsidRDefault="00EE69AE" w:rsidP="00EB2BCE">
      <w:r>
        <w:rPr>
          <w:noProof/>
          <w:lang w:eastAsia="en-GB"/>
        </w:rPr>
        <w:lastRenderedPageBreak/>
        <w:drawing>
          <wp:inline distT="0" distB="0" distL="0" distR="0" wp14:anchorId="4EF6DD5B" wp14:editId="170C7F9F">
            <wp:extent cx="7056120" cy="44977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7056120" cy="4497705"/>
                    </a:xfrm>
                    <a:prstGeom prst="rect">
                      <a:avLst/>
                    </a:prstGeom>
                  </pic:spPr>
                </pic:pic>
              </a:graphicData>
            </a:graphic>
          </wp:inline>
        </w:drawing>
      </w:r>
      <w:r>
        <w:t xml:space="preserve">And I was finally ready to start programming my solution. </w:t>
      </w:r>
    </w:p>
    <w:p w14:paraId="0F88B55F" w14:textId="046F54F0" w:rsidR="00EE69AE" w:rsidRDefault="00EE69AE" w:rsidP="00EE69AE">
      <w:pPr>
        <w:pStyle w:val="Heading3"/>
      </w:pPr>
      <w:bookmarkStart w:id="231" w:name="_Files"/>
      <w:bookmarkStart w:id="232" w:name="_Toc126609113"/>
      <w:bookmarkEnd w:id="231"/>
      <w:r>
        <w:t>Files</w:t>
      </w:r>
      <w:bookmarkEnd w:id="232"/>
    </w:p>
    <w:p w14:paraId="09F483C2" w14:textId="41CDBD08" w:rsidR="00EE69AE" w:rsidRDefault="00EE69AE" w:rsidP="00EE69AE">
      <w:r>
        <w:t xml:space="preserve">Every project needs a robust system to store files. Without these systems in place, development can quickly become a confused mess, and difficult to find the correct files. </w:t>
      </w:r>
    </w:p>
    <w:p w14:paraId="0CD9A291" w14:textId="3D71F3FB" w:rsidR="00EE69AE" w:rsidRDefault="00FD5893" w:rsidP="00FD5893">
      <w:pPr>
        <w:pStyle w:val="Heading4"/>
      </w:pPr>
      <w:bookmarkStart w:id="233" w:name="_Scripts"/>
      <w:bookmarkStart w:id="234" w:name="_Toc126609114"/>
      <w:bookmarkEnd w:id="233"/>
      <w:r>
        <w:t>Scripts</w:t>
      </w:r>
      <w:bookmarkEnd w:id="234"/>
    </w:p>
    <w:p w14:paraId="53E619A0" w14:textId="1A3707DC" w:rsidR="00FD5893" w:rsidRDefault="00FD5893" w:rsidP="00FD5893">
      <w:r>
        <w:t xml:space="preserve">The most essential part of my program is the scripts, these are all the program files and classes that I create to implement different features into my program. </w:t>
      </w:r>
    </w:p>
    <w:p w14:paraId="4C355292" w14:textId="2C1C5FEF" w:rsidR="00FD5893" w:rsidRDefault="00FD5893" w:rsidP="00FD5893">
      <w:r>
        <w:t xml:space="preserve">The scripts will be organised into which sections they effect, this means that I can quickly find each file by looking at which part of the program it is for. An example of this would be a file for the networking, this will hold all of the scripts relating to the Server-Client connection. </w:t>
      </w:r>
    </w:p>
    <w:p w14:paraId="57992293" w14:textId="0A174DE3" w:rsidR="00FD5893" w:rsidRDefault="00FD5893" w:rsidP="00FD5893">
      <w:pPr>
        <w:pStyle w:val="Heading4"/>
      </w:pPr>
      <w:bookmarkStart w:id="235" w:name="_Assets"/>
      <w:bookmarkStart w:id="236" w:name="_Toc126609115"/>
      <w:bookmarkEnd w:id="235"/>
      <w:r>
        <w:t>Assets</w:t>
      </w:r>
      <w:bookmarkEnd w:id="236"/>
    </w:p>
    <w:p w14:paraId="6AD791E9" w14:textId="23F44D39" w:rsidR="00FD5893" w:rsidRDefault="00FD5893" w:rsidP="00FD5893">
      <w:r>
        <w:t xml:space="preserve">Another important part of development is assets, these are files, images, sounds or other important files that are needed for the project. In this case, we will have different UI assets. Sound effects aren’t especially required. Strictly speaking we could use Unity Engine’s </w:t>
      </w:r>
      <w:sdt>
        <w:sdtPr>
          <w:rPr>
            <w:rFonts w:cstheme="minorHAnsi"/>
            <w:vertAlign w:val="superscript"/>
          </w:rPr>
          <w:id w:val="-477918508"/>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default UI elements, however these don’t have the look or appeal of a professionally programed piece of software. </w:t>
      </w:r>
    </w:p>
    <w:p w14:paraId="0815F7AD" w14:textId="7C6C8B3F" w:rsidR="00FD5893" w:rsidRDefault="00FD5893" w:rsidP="00FD5893">
      <w:pPr>
        <w:pStyle w:val="Heading4"/>
      </w:pPr>
      <w:bookmarkStart w:id="237" w:name="_Scenes"/>
      <w:bookmarkStart w:id="238" w:name="_Toc126609116"/>
      <w:bookmarkEnd w:id="237"/>
      <w:r>
        <w:t>Scenes</w:t>
      </w:r>
      <w:bookmarkEnd w:id="238"/>
    </w:p>
    <w:p w14:paraId="3B13A9F9" w14:textId="1B995CF1" w:rsidR="00FD5893" w:rsidRDefault="00FD5893" w:rsidP="00FD5893">
      <w:r>
        <w:t xml:space="preserve">When working with Unity Engine </w:t>
      </w:r>
      <w:sdt>
        <w:sdtPr>
          <w:rPr>
            <w:rFonts w:cstheme="minorHAnsi"/>
            <w:vertAlign w:val="superscript"/>
          </w:rPr>
          <w:id w:val="132577677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you would normally work with scenes these are different screens or ‘levels’ in games. However, for our case we will only be using one scene for the client and one scene for the server. So these can be easily stored in the Scenes folder that is automatically created. </w:t>
      </w:r>
    </w:p>
    <w:p w14:paraId="6337EBD9" w14:textId="20B51CD5" w:rsidR="00554D6B" w:rsidRDefault="00554D6B" w:rsidP="00554D6B">
      <w:pPr>
        <w:pStyle w:val="Heading4"/>
      </w:pPr>
      <w:bookmarkStart w:id="239" w:name="_Graphical_User_Interface"/>
      <w:bookmarkStart w:id="240" w:name="_Toc126609117"/>
      <w:bookmarkEnd w:id="239"/>
      <w:r>
        <w:t>Graphical User Interface</w:t>
      </w:r>
      <w:bookmarkEnd w:id="240"/>
    </w:p>
    <w:p w14:paraId="7F0FEAF1" w14:textId="00CCA10E" w:rsidR="00554D6B" w:rsidRDefault="00554D6B" w:rsidP="00554D6B">
      <w:r>
        <w:t xml:space="preserve">Most of our project will be made using Graphical User Interface assets. In Unity this means that we have to create an area for our UI elements to be stored. This is called a ‘Canvas’ this will allow us to add UI elements to our scene and be able to interact with them using the inbuilt ‘Event System’ Almost all of our programming will be done inside this ‘Canvas’ and anything that isn’t will be specified. </w:t>
      </w:r>
    </w:p>
    <w:p w14:paraId="71111631" w14:textId="21AC15C8" w:rsidR="006D742A" w:rsidRDefault="006D742A" w:rsidP="006D742A">
      <w:pPr>
        <w:pStyle w:val="Heading4"/>
      </w:pPr>
      <w:bookmarkStart w:id="241" w:name="_Building_my_solution"/>
      <w:bookmarkStart w:id="242" w:name="_Toc126609118"/>
      <w:bookmarkEnd w:id="241"/>
      <w:r>
        <w:lastRenderedPageBreak/>
        <w:t>Building my solution</w:t>
      </w:r>
      <w:bookmarkEnd w:id="242"/>
    </w:p>
    <w:p w14:paraId="77D0D5EE" w14:textId="1C6228CB" w:rsidR="006D742A" w:rsidRDefault="006D742A" w:rsidP="006D742A">
      <w:r>
        <w:t xml:space="preserve">When working with Unity Engine </w:t>
      </w:r>
      <w:sdt>
        <w:sdtPr>
          <w:rPr>
            <w:rFonts w:cstheme="minorHAnsi"/>
            <w:vertAlign w:val="superscript"/>
          </w:rPr>
          <w:id w:val="-203448521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you can build your project as an executable. This means that you can easily convert your work into a closed-source piece of software. This is helpful when wanting to distribute software as it means you can keep the code secret and only those that work on the project can view it. </w:t>
      </w:r>
    </w:p>
    <w:p w14:paraId="203DEE26" w14:textId="251A329B" w:rsidR="006D742A" w:rsidRPr="006D742A" w:rsidRDefault="006D742A" w:rsidP="006D742A">
      <w:r>
        <w:t xml:space="preserve">To build a Unity Project, you select the build tab, add your scenes, adjust any settings you might need and then press build. This process will be completed later when developing our code and what settings have been chosen will be documented there. </w:t>
      </w:r>
    </w:p>
    <w:p w14:paraId="0841F0FB" w14:textId="0AA50170" w:rsidR="00D25111" w:rsidRDefault="00D25111" w:rsidP="00D25111">
      <w:pPr>
        <w:pStyle w:val="Heading3"/>
      </w:pPr>
      <w:bookmarkStart w:id="243" w:name="_Assets_1"/>
      <w:bookmarkStart w:id="244" w:name="_Toc126609119"/>
      <w:bookmarkEnd w:id="243"/>
      <w:r>
        <w:t>Assets</w:t>
      </w:r>
      <w:bookmarkEnd w:id="244"/>
    </w:p>
    <w:p w14:paraId="6000680F" w14:textId="6D88BDE4" w:rsidR="00D25111" w:rsidRDefault="00D25111" w:rsidP="00D25111">
      <w:r>
        <w:t xml:space="preserve">I am using 2 sets of assets for my project, these are both UI based asset packs from the Unity Store </w:t>
      </w:r>
      <w:sdt>
        <w:sdtPr>
          <w:id w:val="1002086000"/>
          <w:citation/>
        </w:sdtPr>
        <w:sdtContent>
          <w:r w:rsidR="00A536DB">
            <w:fldChar w:fldCharType="begin"/>
          </w:r>
          <w:r w:rsidR="00A536DB">
            <w:rPr>
              <w:vertAlign w:val="superscript"/>
            </w:rPr>
            <w:instrText xml:space="preserve"> CITATION 22 \l 2057 </w:instrText>
          </w:r>
          <w:r w:rsidR="00A536DB">
            <w:fldChar w:fldCharType="separate"/>
          </w:r>
          <w:r w:rsidR="003718A4">
            <w:rPr>
              <w:noProof/>
            </w:rPr>
            <w:t>(23)</w:t>
          </w:r>
          <w:r w:rsidR="00A536DB">
            <w:fldChar w:fldCharType="end"/>
          </w:r>
        </w:sdtContent>
      </w:sdt>
    </w:p>
    <w:p w14:paraId="535BE92E" w14:textId="447D678A" w:rsidR="00D25111" w:rsidRDefault="00D25111" w:rsidP="00D25111">
      <w:r>
        <w:t xml:space="preserve">The first is ‘Clean UI Settings’ by </w:t>
      </w:r>
      <w:r w:rsidRPr="00D25111">
        <w:t>Landan Lloyd</w:t>
      </w:r>
      <w:r>
        <w:t xml:space="preserve"> </w:t>
      </w:r>
      <w:sdt>
        <w:sdtPr>
          <w:id w:val="154506142"/>
          <w:citation/>
        </w:sdtPr>
        <w:sdtContent>
          <w:r w:rsidR="00A536DB">
            <w:fldChar w:fldCharType="begin"/>
          </w:r>
          <w:r w:rsidR="00A536DB">
            <w:rPr>
              <w:vertAlign w:val="superscript"/>
            </w:rPr>
            <w:instrText xml:space="preserve"> CITATION 23 \l 2057 </w:instrText>
          </w:r>
          <w:r w:rsidR="00A536DB">
            <w:fldChar w:fldCharType="separate"/>
          </w:r>
          <w:r w:rsidR="003718A4">
            <w:rPr>
              <w:noProof/>
            </w:rPr>
            <w:t>(24)</w:t>
          </w:r>
          <w:r w:rsidR="00A536DB">
            <w:fldChar w:fldCharType="end"/>
          </w:r>
        </w:sdtContent>
      </w:sdt>
      <w:r>
        <w:t xml:space="preserve">and the second is ‘Simple Icons – Classic’ by </w:t>
      </w:r>
      <w:r w:rsidRPr="00D25111">
        <w:t>SHarmiD</w:t>
      </w:r>
      <w:r>
        <w:t xml:space="preserve"> </w:t>
      </w:r>
      <w:sdt>
        <w:sdtPr>
          <w:id w:val="-1396199201"/>
          <w:citation/>
        </w:sdtPr>
        <w:sdtContent>
          <w:r w:rsidR="00A536DB">
            <w:fldChar w:fldCharType="begin"/>
          </w:r>
          <w:r w:rsidR="00A536DB">
            <w:rPr>
              <w:vertAlign w:val="superscript"/>
            </w:rPr>
            <w:instrText xml:space="preserve"> CITATION 24 \l 2057 </w:instrText>
          </w:r>
          <w:r w:rsidR="00A536DB">
            <w:fldChar w:fldCharType="separate"/>
          </w:r>
          <w:r w:rsidR="003718A4">
            <w:rPr>
              <w:noProof/>
            </w:rPr>
            <w:t>(25)</w:t>
          </w:r>
          <w:r w:rsidR="00A536DB">
            <w:fldChar w:fldCharType="end"/>
          </w:r>
        </w:sdtContent>
      </w:sdt>
    </w:p>
    <w:p w14:paraId="59832B38" w14:textId="481F7686" w:rsidR="008E18D6" w:rsidRDefault="008E18D6" w:rsidP="00D25111">
      <w:r>
        <w:t>These will make up the UI elements that I use throughout my project. There are added to an Art folder and are separated.</w:t>
      </w:r>
    </w:p>
    <w:p w14:paraId="7A12C193" w14:textId="4A80921D" w:rsidR="008E18D6" w:rsidRDefault="002B66E5" w:rsidP="002B66E5">
      <w:pPr>
        <w:pStyle w:val="Heading2"/>
      </w:pPr>
      <w:bookmarkStart w:id="245" w:name="_Programming"/>
      <w:bookmarkStart w:id="246" w:name="_Toc126609120"/>
      <w:bookmarkEnd w:id="245"/>
      <w:r>
        <w:t>Programming</w:t>
      </w:r>
      <w:bookmarkEnd w:id="246"/>
    </w:p>
    <w:p w14:paraId="7FC0C28D" w14:textId="51D2B91C" w:rsidR="002B66E5" w:rsidRPr="002B66E5" w:rsidRDefault="002B66E5" w:rsidP="002B66E5">
      <w:r>
        <w:t xml:space="preserve">This section will document the journey I take to create my solution. This includes coded sections and UI elements. As well as troubleshooting and any issues I encounter. </w:t>
      </w:r>
    </w:p>
    <w:p w14:paraId="00EE214F" w14:textId="584657B5" w:rsidR="002B66E5" w:rsidRDefault="002B66E5" w:rsidP="002B66E5">
      <w:pPr>
        <w:pStyle w:val="Heading3"/>
      </w:pPr>
      <w:bookmarkStart w:id="247" w:name="_Server-Side_Setup"/>
      <w:bookmarkStart w:id="248" w:name="_Toc126609121"/>
      <w:bookmarkEnd w:id="247"/>
      <w:r>
        <w:t>Server-Side Setup</w:t>
      </w:r>
      <w:bookmarkEnd w:id="248"/>
    </w:p>
    <w:p w14:paraId="1C14376C" w14:textId="7B24FEB9" w:rsidR="002B66E5" w:rsidRPr="002B66E5" w:rsidRDefault="002B66E5" w:rsidP="002B66E5">
      <w:r>
        <w:t xml:space="preserve">This section is about creating the server part of the Server-Client connection for our networking. </w:t>
      </w:r>
      <w:r w:rsidR="00CD5C52">
        <w:t xml:space="preserve">To begin with this will only include the basics for connecting clients to the server, but will be added to in later sections. </w:t>
      </w:r>
    </w:p>
    <w:p w14:paraId="41724824" w14:textId="4A223D07" w:rsidR="002B66E5" w:rsidRDefault="002B66E5" w:rsidP="002B66E5">
      <w:pPr>
        <w:pStyle w:val="Heading4"/>
      </w:pPr>
      <w:bookmarkStart w:id="249" w:name="_Creating_a_TCP"/>
      <w:bookmarkStart w:id="250" w:name="_Toc126609122"/>
      <w:bookmarkEnd w:id="249"/>
      <w:r>
        <w:t>Creating a TCP server on the LAN</w:t>
      </w:r>
      <w:bookmarkEnd w:id="250"/>
    </w:p>
    <w:p w14:paraId="0D95E296" w14:textId="0149ED1D" w:rsidR="002B66E5" w:rsidRDefault="00CD5C52" w:rsidP="002B66E5">
      <w:r>
        <w:t xml:space="preserve">This is one of the most important parts of our programming section. We will start to create the server side of the networking connection. For this we are using some built-in C# libraries that allow direct connection using TCP. This is only designed to be used over a local network, however in later sections through Port Forwarding we will attempt to open this to the WAN. </w:t>
      </w:r>
    </w:p>
    <w:p w14:paraId="6B380777" w14:textId="5F833EA3" w:rsidR="00CD5C52" w:rsidRDefault="00CD5C52" w:rsidP="002B66E5">
      <w:r>
        <w:t xml:space="preserve">To begin programming our server, we have to create a script. As this is the first script I am creating I will create a Scripts file and then a Networking folder to hold all of the scripts that are to do with our networking section. </w:t>
      </w:r>
      <w:r>
        <w:br/>
        <w:t xml:space="preserve">Then I will create a script called ‘Server.cs’ this is where we will program our server section. </w:t>
      </w:r>
    </w:p>
    <w:p w14:paraId="4906EE52" w14:textId="4CEEAABD" w:rsidR="00CD5C52" w:rsidRDefault="00CD5C52" w:rsidP="002B66E5">
      <w:r>
        <w:t>Currently our Unity</w:t>
      </w:r>
      <w:r w:rsidR="00A536DB" w:rsidRPr="00A536DB">
        <w:rPr>
          <w:rFonts w:cstheme="minorHAnsi"/>
          <w:vertAlign w:val="superscript"/>
        </w:rPr>
        <w:t xml:space="preserve"> </w:t>
      </w:r>
      <w:sdt>
        <w:sdtPr>
          <w:rPr>
            <w:rFonts w:cstheme="minorHAnsi"/>
            <w:vertAlign w:val="superscript"/>
          </w:rPr>
          <w:id w:val="1262574725"/>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Project looks as follows:</w:t>
      </w:r>
    </w:p>
    <w:p w14:paraId="29F1AA57" w14:textId="2749D3E0" w:rsidR="00CD5C52" w:rsidRDefault="00CD5C52" w:rsidP="002B66E5">
      <w:r>
        <w:rPr>
          <w:noProof/>
          <w:lang w:eastAsia="en-GB"/>
        </w:rPr>
        <w:lastRenderedPageBreak/>
        <w:drawing>
          <wp:inline distT="0" distB="0" distL="0" distR="0" wp14:anchorId="565207B9" wp14:editId="091386F2">
            <wp:extent cx="7056120" cy="44977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7056120" cy="4497705"/>
                    </a:xfrm>
                    <a:prstGeom prst="rect">
                      <a:avLst/>
                    </a:prstGeom>
                  </pic:spPr>
                </pic:pic>
              </a:graphicData>
            </a:graphic>
          </wp:inline>
        </w:drawing>
      </w:r>
    </w:p>
    <w:p w14:paraId="4D2C9F18" w14:textId="3807325A" w:rsidR="00CD5C52" w:rsidRDefault="00CD5C52" w:rsidP="002B66E5">
      <w:r>
        <w:t xml:space="preserve">Opening the ‘Server.cs’ File in Visual Studio </w:t>
      </w:r>
      <w:sdt>
        <w:sdtPr>
          <w:id w:val="936097651"/>
          <w:citation/>
        </w:sdtPr>
        <w:sdtContent>
          <w:r w:rsidR="00A536DB">
            <w:fldChar w:fldCharType="begin"/>
          </w:r>
          <w:r w:rsidR="00A536DB">
            <w:rPr>
              <w:vertAlign w:val="superscript"/>
            </w:rPr>
            <w:instrText xml:space="preserve"> CITATION 12 \l 2057 </w:instrText>
          </w:r>
          <w:r w:rsidR="00A536DB">
            <w:fldChar w:fldCharType="separate"/>
          </w:r>
          <w:r w:rsidR="003718A4">
            <w:rPr>
              <w:noProof/>
            </w:rPr>
            <w:t>(15)</w:t>
          </w:r>
          <w:r w:rsidR="00A536DB">
            <w:fldChar w:fldCharType="end"/>
          </w:r>
        </w:sdtContent>
      </w:sdt>
      <w:r w:rsidR="00A536DB">
        <w:t xml:space="preserve"> </w:t>
      </w:r>
      <w:r>
        <w:t xml:space="preserve">I am greeted with Unity’s default class structure. This is automatically added every time I create a new C# file. </w:t>
      </w:r>
    </w:p>
    <w:p w14:paraId="39BEB735" w14:textId="6017E88A" w:rsidR="00CD5C52" w:rsidRDefault="00CD5C52" w:rsidP="002B66E5">
      <w:r>
        <w:rPr>
          <w:noProof/>
          <w:lang w:eastAsia="en-GB"/>
        </w:rPr>
        <w:drawing>
          <wp:inline distT="0" distB="0" distL="0" distR="0" wp14:anchorId="1040EA6D" wp14:editId="7054413C">
            <wp:extent cx="7056120" cy="449770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7056120" cy="4497705"/>
                    </a:xfrm>
                    <a:prstGeom prst="rect">
                      <a:avLst/>
                    </a:prstGeom>
                  </pic:spPr>
                </pic:pic>
              </a:graphicData>
            </a:graphic>
          </wp:inline>
        </w:drawing>
      </w:r>
    </w:p>
    <w:p w14:paraId="6B579C7F" w14:textId="0236210D" w:rsidR="00CD5C52" w:rsidRDefault="00CD5C52" w:rsidP="002B66E5">
      <w:r>
        <w:lastRenderedPageBreak/>
        <w:t xml:space="preserve">Above shows how I have my Visual Studio </w:t>
      </w:r>
      <w:sdt>
        <w:sdtPr>
          <w:id w:val="-1652901845"/>
          <w:citation/>
        </w:sdtPr>
        <w:sdtContent>
          <w:r w:rsidR="00A536DB">
            <w:fldChar w:fldCharType="begin"/>
          </w:r>
          <w:r w:rsidR="00A536DB">
            <w:rPr>
              <w:vertAlign w:val="superscript"/>
            </w:rPr>
            <w:instrText xml:space="preserve"> CITATION 12 \l 2057 </w:instrText>
          </w:r>
          <w:r w:rsidR="00A536DB">
            <w:fldChar w:fldCharType="separate"/>
          </w:r>
          <w:r w:rsidR="003718A4">
            <w:rPr>
              <w:noProof/>
            </w:rPr>
            <w:t>(15)</w:t>
          </w:r>
          <w:r w:rsidR="00A536DB">
            <w:fldChar w:fldCharType="end"/>
          </w:r>
        </w:sdtContent>
      </w:sdt>
      <w:r w:rsidR="00A536DB">
        <w:t xml:space="preserve"> </w:t>
      </w:r>
      <w:r>
        <w:t>laid out, this gives me plenty of room to view my program and allows quick access to the command line and error list.</w:t>
      </w:r>
    </w:p>
    <w:p w14:paraId="747E5B77" w14:textId="42BB4E0C" w:rsidR="00CD5C52" w:rsidRDefault="00D05C02" w:rsidP="002B66E5">
      <w:r>
        <w:t>Before I can start anything with my Server script I need to import the relevant libraries that I will need. These are imported using the following lines of code:</w:t>
      </w:r>
    </w:p>
    <w:p w14:paraId="1E7DC6D1"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Net.Sockets;</w:t>
      </w:r>
    </w:p>
    <w:p w14:paraId="5A40F067"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Net;</w:t>
      </w:r>
    </w:p>
    <w:p w14:paraId="08538D44"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w:t>
      </w:r>
    </w:p>
    <w:p w14:paraId="0D51AD7F" w14:textId="085F281F" w:rsidR="00D05C02" w:rsidRDefault="00D05C02" w:rsidP="00D05C02">
      <w:pPr>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IO;</w:t>
      </w:r>
    </w:p>
    <w:p w14:paraId="4592EC80" w14:textId="60C5532C" w:rsidR="00D05C02" w:rsidRDefault="00D05C02" w:rsidP="00D05C02">
      <w:r>
        <w:t xml:space="preserve">Now I can initialise my variables as is the standard for all C-based languages. </w:t>
      </w:r>
      <w:r w:rsidR="003D15A2">
        <w:t>The lines of code for this are shown below:</w:t>
      </w:r>
    </w:p>
    <w:p w14:paraId="15BDED03"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ort = 1803;</w:t>
      </w:r>
    </w:p>
    <w:p w14:paraId="323A4DA7"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TcpListener server;</w:t>
      </w:r>
    </w:p>
    <w:p w14:paraId="01C1D70A"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serverStarted;</w:t>
      </w:r>
    </w:p>
    <w:p w14:paraId="5DE62279" w14:textId="0463462C" w:rsidR="003D15A2" w:rsidRDefault="003D15A2" w:rsidP="003D15A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Server instance;</w:t>
      </w:r>
    </w:p>
    <w:p w14:paraId="6F87A78D" w14:textId="7314A743" w:rsidR="003D15A2" w:rsidRDefault="003D15A2" w:rsidP="003D15A2">
      <w:r>
        <w:t>These are placed inside the Class structure, but outside of any procedures</w:t>
      </w:r>
      <w:r w:rsidR="00BF076A">
        <w:t xml:space="preserve">. </w:t>
      </w:r>
    </w:p>
    <w:p w14:paraId="7A61A43B" w14:textId="344DA6A1" w:rsidR="00BF076A" w:rsidRDefault="00BF076A" w:rsidP="003D15A2">
      <w:r>
        <w:t>Inside the Start() procedure I have added a definition to the variable instance.</w:t>
      </w:r>
      <w:r w:rsidR="00DA5797">
        <w:t xml:space="preserve"> The variable i</w:t>
      </w:r>
      <w:r>
        <w:t xml:space="preserve">nstance </w:t>
      </w:r>
      <w:r w:rsidR="00DA5797">
        <w:t xml:space="preserve">now </w:t>
      </w:r>
      <w:r>
        <w:t xml:space="preserve">referenced that specific script on that object. This means that I always have a specific reference to my Server class. </w:t>
      </w:r>
    </w:p>
    <w:p w14:paraId="66E3F9A4" w14:textId="44491A41" w:rsidR="002557AF" w:rsidRDefault="002557AF" w:rsidP="002557AF">
      <w:pPr>
        <w:pStyle w:val="Heading4"/>
      </w:pPr>
      <w:bookmarkStart w:id="251" w:name="_Creating_a_class"/>
      <w:bookmarkStart w:id="252" w:name="_Toc126609123"/>
      <w:bookmarkEnd w:id="251"/>
      <w:r>
        <w:t>Creating a class to store client data</w:t>
      </w:r>
      <w:bookmarkEnd w:id="252"/>
    </w:p>
    <w:p w14:paraId="7568BAFE" w14:textId="0915489F" w:rsidR="00BF076A" w:rsidRDefault="002557AF" w:rsidP="003D15A2">
      <w:r>
        <w:t>Before I stated</w:t>
      </w:r>
      <w:r w:rsidR="00DA5797">
        <w:t xml:space="preserve"> I added my ServerClient class this ensures that when the client connects we can keep track of them. Allowing us to easily communicate back to clients when the send requests to the server. </w:t>
      </w:r>
      <w:r w:rsidR="007F0AF6">
        <w:t xml:space="preserve">This class is created outside of the Server class. </w:t>
      </w:r>
      <w:r w:rsidR="00DA5797">
        <w:t>This code is shown below:</w:t>
      </w:r>
    </w:p>
    <w:p w14:paraId="59917694" w14:textId="2881337C"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ServerClient</w:t>
      </w:r>
    </w:p>
    <w:p w14:paraId="3C7EF664" w14:textId="32FCD4EC"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6DBF2002" w14:textId="340B5D08"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FF"/>
          <w:sz w:val="19"/>
          <w:szCs w:val="19"/>
        </w:rPr>
        <w:t>public</w:t>
      </w:r>
      <w:r w:rsidR="00DA5797">
        <w:rPr>
          <w:rFonts w:ascii="Cascadia Mono" w:hAnsi="Cascadia Mono" w:cs="Cascadia Mono"/>
          <w:color w:val="000000"/>
          <w:sz w:val="19"/>
          <w:szCs w:val="19"/>
        </w:rPr>
        <w:t xml:space="preserve"> TcpClient tcp;</w:t>
      </w:r>
    </w:p>
    <w:p w14:paraId="583BEA15" w14:textId="03DCD56B"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FF"/>
          <w:sz w:val="19"/>
          <w:szCs w:val="19"/>
        </w:rPr>
        <w:t>public</w:t>
      </w:r>
      <w:r w:rsidR="00DA5797">
        <w:rPr>
          <w:rFonts w:ascii="Cascadia Mono" w:hAnsi="Cascadia Mono" w:cs="Cascadia Mono"/>
          <w:color w:val="000000"/>
          <w:sz w:val="19"/>
          <w:szCs w:val="19"/>
        </w:rPr>
        <w:t xml:space="preserve"> </w:t>
      </w:r>
      <w:r w:rsidR="00DA5797">
        <w:rPr>
          <w:rFonts w:ascii="Cascadia Mono" w:hAnsi="Cascadia Mono" w:cs="Cascadia Mono"/>
          <w:color w:val="0000FF"/>
          <w:sz w:val="19"/>
          <w:szCs w:val="19"/>
        </w:rPr>
        <w:t>string</w:t>
      </w:r>
      <w:r w:rsidR="00DA5797">
        <w:rPr>
          <w:rFonts w:ascii="Cascadia Mono" w:hAnsi="Cascadia Mono" w:cs="Cascadia Mono"/>
          <w:color w:val="000000"/>
          <w:sz w:val="19"/>
          <w:szCs w:val="19"/>
        </w:rPr>
        <w:t xml:space="preserve"> tillName;</w:t>
      </w:r>
    </w:p>
    <w:p w14:paraId="0D8FFD20" w14:textId="77777777"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p>
    <w:p w14:paraId="67EE71C4" w14:textId="70E9C3DC"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FF"/>
          <w:sz w:val="19"/>
          <w:szCs w:val="19"/>
        </w:rPr>
        <w:t>public</w:t>
      </w:r>
      <w:r w:rsidR="00DA5797">
        <w:rPr>
          <w:rFonts w:ascii="Cascadia Mono" w:hAnsi="Cascadia Mono" w:cs="Cascadia Mono"/>
          <w:color w:val="000000"/>
          <w:sz w:val="19"/>
          <w:szCs w:val="19"/>
        </w:rPr>
        <w:t xml:space="preserve"> </w:t>
      </w:r>
      <w:r w:rsidR="00DA5797">
        <w:rPr>
          <w:rFonts w:ascii="Cascadia Mono" w:hAnsi="Cascadia Mono" w:cs="Cascadia Mono"/>
          <w:color w:val="2B91AF"/>
          <w:sz w:val="19"/>
          <w:szCs w:val="19"/>
        </w:rPr>
        <w:t>ServerClient</w:t>
      </w:r>
      <w:r w:rsidR="00DA5797">
        <w:rPr>
          <w:rFonts w:ascii="Cascadia Mono" w:hAnsi="Cascadia Mono" w:cs="Cascadia Mono"/>
          <w:color w:val="000000"/>
          <w:sz w:val="19"/>
          <w:szCs w:val="19"/>
        </w:rPr>
        <w:t>(TcpClient clientSocket)</w:t>
      </w:r>
    </w:p>
    <w:p w14:paraId="418F4E6F" w14:textId="58402E19"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w:t>
      </w:r>
    </w:p>
    <w:p w14:paraId="31C0D72F" w14:textId="68D61ABA"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 xml:space="preserve">tillName = </w:t>
      </w:r>
      <w:r w:rsidR="00DA5797">
        <w:rPr>
          <w:rFonts w:ascii="Cascadia Mono" w:hAnsi="Cascadia Mono" w:cs="Cascadia Mono"/>
          <w:color w:val="A31515"/>
          <w:sz w:val="19"/>
          <w:szCs w:val="19"/>
        </w:rPr>
        <w:t>"Unknown"</w:t>
      </w:r>
      <w:r w:rsidR="00DA5797">
        <w:rPr>
          <w:rFonts w:ascii="Cascadia Mono" w:hAnsi="Cascadia Mono" w:cs="Cascadia Mono"/>
          <w:color w:val="000000"/>
          <w:sz w:val="19"/>
          <w:szCs w:val="19"/>
        </w:rPr>
        <w:t>;</w:t>
      </w:r>
    </w:p>
    <w:p w14:paraId="4E0BFE44" w14:textId="4EC3891F"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tcp = clientSocket;</w:t>
      </w:r>
    </w:p>
    <w:p w14:paraId="3D264886" w14:textId="75EB545A"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w:t>
      </w:r>
    </w:p>
    <w:p w14:paraId="1D1F1870" w14:textId="54394EBD" w:rsidR="00DA5797" w:rsidRDefault="00DA5797" w:rsidP="00DA5797">
      <w:pPr>
        <w:rPr>
          <w:rFonts w:ascii="Cascadia Mono" w:hAnsi="Cascadia Mono" w:cs="Cascadia Mono"/>
          <w:color w:val="000000"/>
          <w:sz w:val="19"/>
          <w:szCs w:val="19"/>
        </w:rPr>
      </w:pPr>
      <w:r>
        <w:rPr>
          <w:rFonts w:ascii="Cascadia Mono" w:hAnsi="Cascadia Mono" w:cs="Cascadia Mono"/>
          <w:color w:val="000000"/>
          <w:sz w:val="19"/>
          <w:szCs w:val="19"/>
        </w:rPr>
        <w:t>}</w:t>
      </w:r>
    </w:p>
    <w:p w14:paraId="4381027C" w14:textId="5C17251E" w:rsidR="002557AF" w:rsidRDefault="002557AF" w:rsidP="002557AF">
      <w:pPr>
        <w:pStyle w:val="Heading4"/>
      </w:pPr>
      <w:bookmarkStart w:id="253" w:name="_Creating_a_TCP_1"/>
      <w:bookmarkStart w:id="254" w:name="_Toc126609124"/>
      <w:bookmarkEnd w:id="253"/>
      <w:r>
        <w:t>Creating a TCP server on the local network</w:t>
      </w:r>
      <w:bookmarkEnd w:id="254"/>
    </w:p>
    <w:p w14:paraId="7EF7E801" w14:textId="6289DA9F" w:rsidR="002557AF" w:rsidRPr="002557AF" w:rsidRDefault="00581B21" w:rsidP="002557AF">
      <w:r>
        <w:t xml:space="preserve">For our clients to be able to connect, we will have to make our sever script open for connections and requests. </w:t>
      </w:r>
    </w:p>
    <w:p w14:paraId="59A726B5" w14:textId="1B4BC1DB" w:rsidR="00DA5797" w:rsidRDefault="002557AF" w:rsidP="00DA5797">
      <w:r>
        <w:t>W</w:t>
      </w:r>
      <w:r w:rsidR="00DA5797">
        <w:t>e will</w:t>
      </w:r>
      <w:r>
        <w:t xml:space="preserve"> also</w:t>
      </w:r>
      <w:r w:rsidR="00DA5797">
        <w:t xml:space="preserve"> make sure that when the Script first runs it tries to start the server. We are only putting this in the Start procedure because we don’t want our script trying to start </w:t>
      </w:r>
      <w:r w:rsidR="008C1FF4">
        <w:t xml:space="preserve">a server on every Update frame, before writing this piece of code, we need to new variables which will hold the connected clients and the clients that are waiting to disconnect. </w:t>
      </w:r>
    </w:p>
    <w:p w14:paraId="5FD732E5" w14:textId="77777777" w:rsidR="008C1FF4" w:rsidRDefault="008C1FF4" w:rsidP="008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List&lt;ServerClient&gt; clients;</w:t>
      </w:r>
    </w:p>
    <w:p w14:paraId="36DA93FB" w14:textId="5DC85302" w:rsidR="008C1FF4" w:rsidRDefault="008C1FF4" w:rsidP="008C1FF4">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List&lt;ServerClient&gt; disconnectList;</w:t>
      </w:r>
    </w:p>
    <w:p w14:paraId="018843F5" w14:textId="63A3BE8E" w:rsidR="00DA5797" w:rsidRDefault="00DA5797" w:rsidP="00DA5797">
      <w:r>
        <w:t xml:space="preserve">The code to start the server is shown below: </w:t>
      </w:r>
    </w:p>
    <w:p w14:paraId="741CB0B2"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lient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ServerClient&gt;();</w:t>
      </w:r>
    </w:p>
    <w:p w14:paraId="0BB3A077"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isconnectList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ServerClient&gt;();</w:t>
      </w:r>
    </w:p>
    <w:p w14:paraId="051FBC31"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p>
    <w:p w14:paraId="2D8357CD"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ry</w:t>
      </w:r>
    </w:p>
    <w:p w14:paraId="22CC2F90"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E4963DC"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rv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cpListener(port);</w:t>
      </w:r>
    </w:p>
    <w:p w14:paraId="30889968"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rver.Start();</w:t>
      </w:r>
    </w:p>
    <w:p w14:paraId="03720440"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p>
    <w:p w14:paraId="4819BA14"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rverStart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1E047F43"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erver has been stated on port "</w:t>
      </w:r>
      <w:r>
        <w:rPr>
          <w:rFonts w:ascii="Cascadia Mono" w:hAnsi="Cascadia Mono" w:cs="Cascadia Mono"/>
          <w:color w:val="000000"/>
          <w:sz w:val="19"/>
          <w:szCs w:val="19"/>
        </w:rPr>
        <w:t xml:space="preserve"> + port.ToString());</w:t>
      </w:r>
    </w:p>
    <w:p w14:paraId="2D92F9B1"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atch</w:t>
      </w:r>
      <w:r>
        <w:rPr>
          <w:rFonts w:ascii="Cascadia Mono" w:hAnsi="Cascadia Mono" w:cs="Cascadia Mono"/>
          <w:color w:val="000000"/>
          <w:sz w:val="19"/>
          <w:szCs w:val="19"/>
        </w:rPr>
        <w:t xml:space="preserve"> (Exception e)</w:t>
      </w:r>
    </w:p>
    <w:p w14:paraId="7A81D8A8"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61B1AB" w14:textId="6C4D6869"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ocket error: "</w:t>
      </w:r>
      <w:r>
        <w:rPr>
          <w:rFonts w:ascii="Cascadia Mono" w:hAnsi="Cascadia Mono" w:cs="Cascadia Mono"/>
          <w:color w:val="000000"/>
          <w:sz w:val="19"/>
          <w:szCs w:val="19"/>
        </w:rPr>
        <w:t xml:space="preserve"> + e.Message);</w:t>
      </w:r>
    </w:p>
    <w:p w14:paraId="69254911" w14:textId="58E9EB13" w:rsidR="008C1FF4" w:rsidRDefault="00F564E0" w:rsidP="00F564E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EC1EB5" w14:textId="61DEC6D3" w:rsidR="00F564E0" w:rsidRDefault="00581B21" w:rsidP="00581B21">
      <w:pPr>
        <w:pStyle w:val="Heading4"/>
      </w:pPr>
      <w:bookmarkStart w:id="255" w:name="_Create_a_procedure_3"/>
      <w:bookmarkStart w:id="256" w:name="_Toc126609125"/>
      <w:bookmarkEnd w:id="255"/>
      <w:r>
        <w:lastRenderedPageBreak/>
        <w:t>Creat</w:t>
      </w:r>
      <w:r w:rsidR="00C23B0A">
        <w:t>ing</w:t>
      </w:r>
      <w:r>
        <w:t xml:space="preserve"> a procedure that allows the client to connect</w:t>
      </w:r>
      <w:bookmarkEnd w:id="256"/>
    </w:p>
    <w:p w14:paraId="4BB5C8AA" w14:textId="1229BE6E" w:rsidR="007F0AF6" w:rsidRDefault="007F0AF6" w:rsidP="00581B21">
      <w:r>
        <w:t xml:space="preserve">In order for our client to be able to connect, we need to create a procedure on the server script that allows them to connect and stores all the required information about them. For the storage of the information we will be using the ServerClient class that we previously created. The code is shown below: </w:t>
      </w:r>
    </w:p>
    <w:p w14:paraId="65B6296F"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cceptTcpClient(IAsyncResult ar)</w:t>
      </w:r>
    </w:p>
    <w:p w14:paraId="18607D6A"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B8092C"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cpListener listener = (TcpListener)ar.AsyncState;</w:t>
      </w:r>
    </w:p>
    <w:p w14:paraId="5744C9A1"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lient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ServerClient(listener.EndAcceptTcpClient(ar)));</w:t>
      </w:r>
    </w:p>
    <w:p w14:paraId="17DFED83" w14:textId="04F80DDE" w:rsidR="007F0AF6" w:rsidRDefault="007F0AF6" w:rsidP="007F0AF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58E8280" w14:textId="7E1769A9" w:rsidR="007F0AF6" w:rsidRDefault="007F0AF6" w:rsidP="007F0AF6">
      <w:pPr>
        <w:pStyle w:val="Heading4"/>
      </w:pPr>
      <w:bookmarkStart w:id="257" w:name="_Create_a_listener"/>
      <w:bookmarkStart w:id="258" w:name="_Toc126609126"/>
      <w:bookmarkEnd w:id="257"/>
      <w:r>
        <w:t>Creat</w:t>
      </w:r>
      <w:r w:rsidR="00C23B0A">
        <w:t>ing</w:t>
      </w:r>
      <w:r>
        <w:t xml:space="preserve"> a listener to allow the server to receive requests</w:t>
      </w:r>
      <w:bookmarkEnd w:id="258"/>
    </w:p>
    <w:p w14:paraId="4769C81A" w14:textId="45EE2E34" w:rsidR="007F0AF6" w:rsidRDefault="007F0AF6" w:rsidP="007F0AF6">
      <w:r>
        <w:t xml:space="preserve">One of the main features of a server is that it can send and receive requests. In order for our server to receive requests we need to create a listener which will ‘listen’ to the port that the server is hosted on and receive information that is being sent to the server. The code for this is shown below: </w:t>
      </w:r>
    </w:p>
    <w:p w14:paraId="7CB6931F"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artListening()</w:t>
      </w:r>
    </w:p>
    <w:p w14:paraId="03371695"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6A1197"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rver.BeginAcceptTcpClient(AcceptTcpClient, server);</w:t>
      </w:r>
    </w:p>
    <w:p w14:paraId="667B404D" w14:textId="4731C84A" w:rsidR="007F0AF6" w:rsidRDefault="007F0AF6" w:rsidP="007F0AF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DDA828" w14:textId="0F16798F" w:rsidR="007F0AF6" w:rsidRDefault="007F0AF6" w:rsidP="007F0AF6">
      <w:r>
        <w:t>Despite being only one line of code, this is incredibly important</w:t>
      </w:r>
      <w:r w:rsidR="005C0DF4">
        <w:t>. However, every time a request is received by the listener, it stops listening for more requests. This means that after we complete any requests, we should open the server back up to requests this means that after we accept a new client we need to start listening for more requests again. The following line of code is entered into the AcceptTcpClient procedure:</w:t>
      </w:r>
    </w:p>
    <w:p w14:paraId="313310C1" w14:textId="5080CDCB" w:rsidR="005C0DF4" w:rsidRDefault="005C0DF4" w:rsidP="007F0AF6">
      <w:pPr>
        <w:rPr>
          <w:rFonts w:ascii="Cascadia Mono" w:hAnsi="Cascadia Mono" w:cs="Cascadia Mono"/>
          <w:color w:val="000000"/>
          <w:sz w:val="19"/>
          <w:szCs w:val="19"/>
        </w:rPr>
      </w:pPr>
      <w:r>
        <w:rPr>
          <w:rFonts w:ascii="Cascadia Mono" w:hAnsi="Cascadia Mono" w:cs="Cascadia Mono"/>
          <w:color w:val="000000"/>
          <w:sz w:val="19"/>
          <w:szCs w:val="19"/>
        </w:rPr>
        <w:t xml:space="preserve">        StartListening();</w:t>
      </w:r>
    </w:p>
    <w:p w14:paraId="7863BE48" w14:textId="190EDA1C" w:rsidR="005C0DF4" w:rsidRDefault="005C0DF4" w:rsidP="005C0DF4">
      <w:r>
        <w:t xml:space="preserve">It is also important that when we start our sever, that we start listening for requests. So I am also going to add this line of code to the Start procedure just after we start our server, and just before we say that the server has started. </w:t>
      </w:r>
    </w:p>
    <w:p w14:paraId="69D2328B" w14:textId="0215E069" w:rsidR="005C0DF4" w:rsidRDefault="005C0DF4" w:rsidP="005C0DF4">
      <w:pPr>
        <w:pStyle w:val="Heading4"/>
      </w:pPr>
      <w:bookmarkStart w:id="259" w:name="_Creating_a_procedure_2"/>
      <w:bookmarkStart w:id="260" w:name="_Toc126609127"/>
      <w:bookmarkEnd w:id="259"/>
      <w:r>
        <w:t>Creating a procedure to send a message to a client</w:t>
      </w:r>
      <w:bookmarkEnd w:id="260"/>
    </w:p>
    <w:p w14:paraId="0812C96B" w14:textId="3527BD31" w:rsidR="005C0DF4" w:rsidRDefault="005C0DF4" w:rsidP="005C0DF4">
      <w:r>
        <w:t>Our server needs to be able to communicate with our clients in order to be able to return requests. Th</w:t>
      </w:r>
      <w:r w:rsidR="00842641">
        <w:t>is is how we will return data from the database to the clients. This procedure should send a message to a specific client. The code to complete this task is shown below:</w:t>
      </w:r>
    </w:p>
    <w:p w14:paraId="463F1454"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ndMessage(</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 ServerClient cl)</w:t>
      </w:r>
    </w:p>
    <w:p w14:paraId="7CFBA763"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CEBC851"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ry</w:t>
      </w:r>
    </w:p>
    <w:p w14:paraId="1C70862C"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D8090C"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reamWriter writ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Writer(cl.tcp.GetStream());</w:t>
      </w:r>
    </w:p>
    <w:p w14:paraId="31DFDAA4"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Write(rawData);</w:t>
      </w:r>
    </w:p>
    <w:p w14:paraId="73D391C7"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Flush();</w:t>
      </w:r>
    </w:p>
    <w:p w14:paraId="168C7515"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atch</w:t>
      </w:r>
      <w:r>
        <w:rPr>
          <w:rFonts w:ascii="Cascadia Mono" w:hAnsi="Cascadia Mono" w:cs="Cascadia Mono"/>
          <w:color w:val="000000"/>
          <w:sz w:val="19"/>
          <w:szCs w:val="19"/>
        </w:rPr>
        <w:t>(Exception e)</w:t>
      </w:r>
    </w:p>
    <w:p w14:paraId="25746EC9"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C464E5"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Error(</w:t>
      </w:r>
      <w:r>
        <w:rPr>
          <w:rFonts w:ascii="Cascadia Mono" w:hAnsi="Cascadia Mono" w:cs="Cascadia Mono"/>
          <w:color w:val="A31515"/>
          <w:sz w:val="19"/>
          <w:szCs w:val="19"/>
        </w:rPr>
        <w:t>"Write error: "</w:t>
      </w:r>
      <w:r>
        <w:rPr>
          <w:rFonts w:ascii="Cascadia Mono" w:hAnsi="Cascadia Mono" w:cs="Cascadia Mono"/>
          <w:color w:val="000000"/>
          <w:sz w:val="19"/>
          <w:szCs w:val="19"/>
        </w:rPr>
        <w:t xml:space="preserve"> + e.Message + </w:t>
      </w:r>
      <w:r>
        <w:rPr>
          <w:rFonts w:ascii="Cascadia Mono" w:hAnsi="Cascadia Mono" w:cs="Cascadia Mono"/>
          <w:color w:val="A31515"/>
          <w:sz w:val="19"/>
          <w:szCs w:val="19"/>
        </w:rPr>
        <w:t>"to client"</w:t>
      </w:r>
      <w:r>
        <w:rPr>
          <w:rFonts w:ascii="Cascadia Mono" w:hAnsi="Cascadia Mono" w:cs="Cascadia Mono"/>
          <w:color w:val="000000"/>
          <w:sz w:val="19"/>
          <w:szCs w:val="19"/>
        </w:rPr>
        <w:t xml:space="preserve"> + cl.tillName);</w:t>
      </w:r>
    </w:p>
    <w:p w14:paraId="0E5F8E2B"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A3274E" w14:textId="02DDCD75" w:rsidR="00842641" w:rsidRDefault="002E51BB" w:rsidP="002E51B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8BC09E" w14:textId="30BB68D6" w:rsidR="005D2CBA" w:rsidRPr="005D2CBA" w:rsidRDefault="005D2CBA" w:rsidP="005D2CBA">
      <w:r>
        <w:t xml:space="preserve">This function is public as it should be able to be called by other scripts, such as our database manager. </w:t>
      </w:r>
    </w:p>
    <w:p w14:paraId="2940E0E8" w14:textId="52268068" w:rsidR="005D2CBA" w:rsidRDefault="005D2CBA" w:rsidP="005D2CBA">
      <w:pPr>
        <w:pStyle w:val="Heading4"/>
      </w:pPr>
      <w:bookmarkStart w:id="261" w:name="_Toc126609128"/>
      <w:r>
        <w:t>Creat</w:t>
      </w:r>
      <w:r w:rsidR="00C23B0A">
        <w:t>ing</w:t>
      </w:r>
      <w:r>
        <w:t xml:space="preserve"> a procedure that can process client requests</w:t>
      </w:r>
      <w:bookmarkEnd w:id="261"/>
    </w:p>
    <w:p w14:paraId="2C864E74" w14:textId="3C50F800" w:rsidR="005D2CBA" w:rsidRDefault="005D2CBA" w:rsidP="005D2CBA">
      <w:r>
        <w:t xml:space="preserve">Now we can receive requests and we can send data back to a client, but now we need some way to process the clients’ request, so we know what we need to send back to the client. This procedure will be expanded later as we create tables in our database, however for now we will just have it set the name of a till. </w:t>
      </w:r>
    </w:p>
    <w:p w14:paraId="20B19F6E" w14:textId="70511F5D" w:rsidR="005D2CBA" w:rsidRDefault="005D2CBA" w:rsidP="005D2CBA">
      <w:r>
        <w:t>Before we process the data, we need to send a request from the server to the client, for the clients’ name. This is a simple line of code added to our AcceptTcpClient procedure that sends a message to the new client requesting its name. After this line of code has been added our finished AcceptTcpClient script looks as follows:</w:t>
      </w:r>
    </w:p>
    <w:p w14:paraId="68B5FA01"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cceptTcpClient(IAsyncResult ar)</w:t>
      </w:r>
    </w:p>
    <w:p w14:paraId="2844E1CA"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596CBA9"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cpListener listener = (TcpListener)ar.AsyncState;</w:t>
      </w:r>
    </w:p>
    <w:p w14:paraId="351004F6"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client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ServerClient(listener.EndAcceptTcpClient(ar)));</w:t>
      </w:r>
    </w:p>
    <w:p w14:paraId="429B20DE"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Listening();</w:t>
      </w:r>
    </w:p>
    <w:p w14:paraId="5448B3C6"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ndMessage(</w:t>
      </w:r>
      <w:r>
        <w:rPr>
          <w:rFonts w:ascii="Cascadia Mono" w:hAnsi="Cascadia Mono" w:cs="Cascadia Mono"/>
          <w:color w:val="A31515"/>
          <w:sz w:val="19"/>
          <w:szCs w:val="19"/>
        </w:rPr>
        <w:t>"%NAME"</w:t>
      </w:r>
      <w:r>
        <w:rPr>
          <w:rFonts w:ascii="Cascadia Mono" w:hAnsi="Cascadia Mono" w:cs="Cascadia Mono"/>
          <w:color w:val="000000"/>
          <w:sz w:val="19"/>
          <w:szCs w:val="19"/>
        </w:rPr>
        <w:t>, clients[clients.Count - 1]);</w:t>
      </w:r>
    </w:p>
    <w:p w14:paraId="732D2400" w14:textId="04258594" w:rsidR="005D2CBA" w:rsidRDefault="005D2CBA" w:rsidP="005D2CBA">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823FA8" w14:textId="46DE2598" w:rsidR="005D2CBA" w:rsidRDefault="005D2CBA" w:rsidP="005D2CBA">
      <w:r>
        <w:t>We will handle the client side of this interaction when we create our client script, however we still need a way to handle incoming requests from the client. The code to handle the receiving of the name from the client is as follows:</w:t>
      </w:r>
    </w:p>
    <w:p w14:paraId="02F8BFA8"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IncomingData(ServerClient c,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w:t>
      </w:r>
    </w:p>
    <w:p w14:paraId="1BDD3F77"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D86AE3"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rawData.Contains(</w:t>
      </w:r>
      <w:r>
        <w:rPr>
          <w:rFonts w:ascii="Cascadia Mono" w:hAnsi="Cascadia Mono" w:cs="Cascadia Mono"/>
          <w:color w:val="A31515"/>
          <w:sz w:val="19"/>
          <w:szCs w:val="19"/>
        </w:rPr>
        <w:t>"&amp;NAME"</w:t>
      </w:r>
      <w:r>
        <w:rPr>
          <w:rFonts w:ascii="Cascadia Mono" w:hAnsi="Cascadia Mono" w:cs="Cascadia Mono"/>
          <w:color w:val="000000"/>
          <w:sz w:val="19"/>
          <w:szCs w:val="19"/>
        </w:rPr>
        <w:t>))</w:t>
      </w:r>
    </w:p>
    <w:p w14:paraId="368948DA"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BCAA7D"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tillName = rawData.Split(</w:t>
      </w:r>
      <w:r>
        <w:rPr>
          <w:rFonts w:ascii="Cascadia Mono" w:hAnsi="Cascadia Mono" w:cs="Cascadia Mono"/>
          <w:color w:val="A31515"/>
          <w:sz w:val="19"/>
          <w:szCs w:val="19"/>
        </w:rPr>
        <w:t>'|'</w:t>
      </w:r>
      <w:r>
        <w:rPr>
          <w:rFonts w:ascii="Cascadia Mono" w:hAnsi="Cascadia Mono" w:cs="Cascadia Mono"/>
          <w:color w:val="000000"/>
          <w:sz w:val="19"/>
          <w:szCs w:val="19"/>
        </w:rPr>
        <w:t>)[1];</w:t>
      </w:r>
    </w:p>
    <w:p w14:paraId="1FE54857"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c.tillName + </w:t>
      </w:r>
      <w:r>
        <w:rPr>
          <w:rFonts w:ascii="Cascadia Mono" w:hAnsi="Cascadia Mono" w:cs="Cascadia Mono"/>
          <w:color w:val="A31515"/>
          <w:sz w:val="19"/>
          <w:szCs w:val="19"/>
        </w:rPr>
        <w:t>" has connected!"</w:t>
      </w:r>
      <w:r>
        <w:rPr>
          <w:rFonts w:ascii="Cascadia Mono" w:hAnsi="Cascadia Mono" w:cs="Cascadia Mono"/>
          <w:color w:val="000000"/>
          <w:sz w:val="19"/>
          <w:szCs w:val="19"/>
        </w:rPr>
        <w:t>);</w:t>
      </w:r>
    </w:p>
    <w:p w14:paraId="3A14FDA9"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53FDE2"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7B3F977F"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1A3DF84"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c.tillName + </w:t>
      </w:r>
      <w:r>
        <w:rPr>
          <w:rFonts w:ascii="Cascadia Mono" w:hAnsi="Cascadia Mono" w:cs="Cascadia Mono"/>
          <w:color w:val="A31515"/>
          <w:sz w:val="19"/>
          <w:szCs w:val="19"/>
        </w:rPr>
        <w:t>"has sent the following message: "</w:t>
      </w:r>
      <w:r>
        <w:rPr>
          <w:rFonts w:ascii="Cascadia Mono" w:hAnsi="Cascadia Mono" w:cs="Cascadia Mono"/>
          <w:color w:val="000000"/>
          <w:sz w:val="19"/>
          <w:szCs w:val="19"/>
        </w:rPr>
        <w:t xml:space="preserve"> + rawData);</w:t>
      </w:r>
    </w:p>
    <w:p w14:paraId="16C2B8E0"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7093AD" w14:textId="473B2EC2" w:rsidR="005D2CBA" w:rsidRDefault="00D970CF" w:rsidP="00D970CF">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EA399D" w14:textId="601B7321" w:rsidR="00D970CF" w:rsidRDefault="00D970CF" w:rsidP="00D970CF">
      <w:r>
        <w:t xml:space="preserve">Just remember that this procedure will be expanded as we add more requests that the server send. </w:t>
      </w:r>
    </w:p>
    <w:p w14:paraId="181C9AD9" w14:textId="3993AAF5" w:rsidR="00D970CF" w:rsidRDefault="00D970CF" w:rsidP="00D970CF">
      <w:pPr>
        <w:pStyle w:val="Heading4"/>
      </w:pPr>
      <w:bookmarkStart w:id="262" w:name="_Toc126609129"/>
      <w:r>
        <w:t>Creating a function to check if the clients are still connected</w:t>
      </w:r>
      <w:bookmarkEnd w:id="262"/>
    </w:p>
    <w:p w14:paraId="31080E59" w14:textId="370C22C2" w:rsidR="00D970CF" w:rsidRDefault="00D970CF" w:rsidP="00D970CF">
      <w:r>
        <w:t>As a server it is important to know when your client is connected or not, this means that you don’t have to send data to a client that doesn’t exist anymore, making it much more efficient. The procedure to check if a single client is still connected is shown below:</w:t>
      </w:r>
    </w:p>
    <w:p w14:paraId="3FB58934"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IsConnected(TcpClient c)</w:t>
      </w:r>
    </w:p>
    <w:p w14:paraId="325D78C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6EFC29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ry</w:t>
      </w:r>
    </w:p>
    <w:p w14:paraId="7709C3B8"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CA65D02"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c != </w:t>
      </w:r>
      <w:r>
        <w:rPr>
          <w:rFonts w:ascii="Cascadia Mono" w:hAnsi="Cascadia Mono" w:cs="Cascadia Mono"/>
          <w:color w:val="0000FF"/>
          <w:sz w:val="19"/>
          <w:szCs w:val="19"/>
        </w:rPr>
        <w:t>null</w:t>
      </w:r>
      <w:r>
        <w:rPr>
          <w:rFonts w:ascii="Cascadia Mono" w:hAnsi="Cascadia Mono" w:cs="Cascadia Mono"/>
          <w:color w:val="000000"/>
          <w:sz w:val="19"/>
          <w:szCs w:val="19"/>
        </w:rPr>
        <w:t xml:space="preserve"> &amp;&amp; c.Client != </w:t>
      </w:r>
      <w:r>
        <w:rPr>
          <w:rFonts w:ascii="Cascadia Mono" w:hAnsi="Cascadia Mono" w:cs="Cascadia Mono"/>
          <w:color w:val="0000FF"/>
          <w:sz w:val="19"/>
          <w:szCs w:val="19"/>
        </w:rPr>
        <w:t>null</w:t>
      </w:r>
      <w:r>
        <w:rPr>
          <w:rFonts w:ascii="Cascadia Mono" w:hAnsi="Cascadia Mono" w:cs="Cascadia Mono"/>
          <w:color w:val="000000"/>
          <w:sz w:val="19"/>
          <w:szCs w:val="19"/>
        </w:rPr>
        <w:t xml:space="preserve"> &amp;&amp; c.Client.Connected)</w:t>
      </w:r>
    </w:p>
    <w:p w14:paraId="254AF69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7E3933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c.Client.Poll(0, SelectMode.SelectRead))</w:t>
      </w:r>
    </w:p>
    <w:p w14:paraId="0092947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55A47F"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c.Client.Receive(</w:t>
      </w:r>
      <w:r>
        <w:rPr>
          <w:rFonts w:ascii="Cascadia Mono" w:hAnsi="Cascadia Mono" w:cs="Cascadia Mono"/>
          <w:color w:val="0000FF"/>
          <w:sz w:val="19"/>
          <w:szCs w:val="19"/>
        </w:rPr>
        <w:t>new</w:t>
      </w:r>
      <w:r>
        <w:rPr>
          <w:rFonts w:ascii="Cascadia Mono" w:hAnsi="Cascadia Mono" w:cs="Cascadia Mono"/>
          <w:color w:val="000000"/>
          <w:sz w:val="19"/>
          <w:szCs w:val="19"/>
        </w:rPr>
        <w:t xml:space="preserve"> </w:t>
      </w:r>
      <w:r>
        <w:rPr>
          <w:rFonts w:ascii="Cascadia Mono" w:hAnsi="Cascadia Mono" w:cs="Cascadia Mono"/>
          <w:color w:val="0000FF"/>
          <w:sz w:val="19"/>
          <w:szCs w:val="19"/>
        </w:rPr>
        <w:t>byte</w:t>
      </w:r>
      <w:r>
        <w:rPr>
          <w:rFonts w:ascii="Cascadia Mono" w:hAnsi="Cascadia Mono" w:cs="Cascadia Mono"/>
          <w:color w:val="000000"/>
          <w:sz w:val="19"/>
          <w:szCs w:val="19"/>
        </w:rPr>
        <w:t>[1], SocketFlags.Peek) == 0);</w:t>
      </w:r>
    </w:p>
    <w:p w14:paraId="7A944FC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6C4D6F4"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6877081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97F003A"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583873A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BAC669"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005A68B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76FDB4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3CA989"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atch</w:t>
      </w:r>
    </w:p>
    <w:p w14:paraId="7740B419"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4A204A"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1EC57E7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319ACB" w14:textId="19907A70" w:rsidR="00D970CF" w:rsidRDefault="009D57B5" w:rsidP="009D57B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B5D5CE" w14:textId="1E8E88F0" w:rsidR="009D57B5" w:rsidRDefault="009D57B5" w:rsidP="009D57B5">
      <w:r>
        <w:t>To ensure that our server is always up to date, we should check if our clients are connected every frame. This will be done in the update loop, this now looks as follows:</w:t>
      </w:r>
    </w:p>
    <w:p w14:paraId="173FA084"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0000FF"/>
          <w:sz w:val="19"/>
          <w:szCs w:val="19"/>
        </w:rPr>
        <w:t>Update</w:t>
      </w:r>
      <w:r>
        <w:rPr>
          <w:rFonts w:ascii="Cascadia Mono" w:hAnsi="Cascadia Mono" w:cs="Cascadia Mono"/>
          <w:color w:val="000000"/>
          <w:sz w:val="19"/>
          <w:szCs w:val="19"/>
        </w:rPr>
        <w:t>()</w:t>
      </w:r>
    </w:p>
    <w:p w14:paraId="7EFDAFE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551595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erverStarted)</w:t>
      </w:r>
    </w:p>
    <w:p w14:paraId="7CDCB87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9D9BFA"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4B758B4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6D0B3D"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ServerClient c </w:t>
      </w:r>
      <w:r>
        <w:rPr>
          <w:rFonts w:ascii="Cascadia Mono" w:hAnsi="Cascadia Mono" w:cs="Cascadia Mono"/>
          <w:color w:val="0000FF"/>
          <w:sz w:val="19"/>
          <w:szCs w:val="19"/>
        </w:rPr>
        <w:t>in</w:t>
      </w:r>
      <w:r>
        <w:rPr>
          <w:rFonts w:ascii="Cascadia Mono" w:hAnsi="Cascadia Mono" w:cs="Cascadia Mono"/>
          <w:color w:val="000000"/>
          <w:sz w:val="19"/>
          <w:szCs w:val="19"/>
        </w:rPr>
        <w:t xml:space="preserve"> clients)</w:t>
      </w:r>
    </w:p>
    <w:p w14:paraId="2D552B4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6B2AD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sConnected(c.tcp))</w:t>
      </w:r>
    </w:p>
    <w:p w14:paraId="2556B22D"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FE33C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tcp.Close();</w:t>
      </w:r>
    </w:p>
    <w:p w14:paraId="781615F0"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isconnectList.Add(c);</w:t>
      </w:r>
    </w:p>
    <w:p w14:paraId="0254898F"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ontinue</w:t>
      </w:r>
      <w:r>
        <w:rPr>
          <w:rFonts w:ascii="Cascadia Mono" w:hAnsi="Cascadia Mono" w:cs="Cascadia Mono"/>
          <w:color w:val="000000"/>
          <w:sz w:val="19"/>
          <w:szCs w:val="19"/>
        </w:rPr>
        <w:t>;</w:t>
      </w:r>
    </w:p>
    <w:p w14:paraId="002DDFB0"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7AEB00E8"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248ECE4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8CF33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tworkStream s = c.tcp.GetStream();</w:t>
      </w:r>
    </w:p>
    <w:p w14:paraId="5B5BEC0F"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DataAvailable)</w:t>
      </w:r>
    </w:p>
    <w:p w14:paraId="707BDC2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ABABDA8"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reamReader read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Reader(s,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490AB41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 = reader.ReadLine();</w:t>
      </w:r>
    </w:p>
    <w:p w14:paraId="3AAAC87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rawData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44D86FD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476E50"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nIncomingData(c, rawData);</w:t>
      </w:r>
    </w:p>
    <w:p w14:paraId="555FB96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592D3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286DA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6043F65"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06BB1BD" w14:textId="5C00CC59" w:rsidR="009D57B5" w:rsidRDefault="009D57B5" w:rsidP="009D57B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AC5730" w14:textId="221736B0" w:rsidR="009D57B5" w:rsidRDefault="009D57B5" w:rsidP="009D57B5">
      <w:r>
        <w:t xml:space="preserve">This means that if the client hasn’t disconnected it will check to see if the server is receiving data from that client. If it is, it then processes this data. The first part of this procedure checks to see if the server has started. If the server hasn’t started then there is no point </w:t>
      </w:r>
      <w:r w:rsidR="00B4779C">
        <w:t xml:space="preserve">checking to see if the clients are connected. This increases the efficiency of our program. </w:t>
      </w:r>
    </w:p>
    <w:p w14:paraId="6F99B981" w14:textId="3EE1105C" w:rsidR="00B4779C" w:rsidRDefault="00B4779C" w:rsidP="009D57B5">
      <w:r>
        <w:t xml:space="preserve">This is the Server-Side setup completed. Most of the procedures and functions require a client to check that they work correctly. However, we can check that the server is opening a port on our local device and is listening for incoming data. </w:t>
      </w:r>
    </w:p>
    <w:p w14:paraId="0997A34D" w14:textId="65FF5682" w:rsidR="00142550" w:rsidRDefault="00142550" w:rsidP="00142550">
      <w:pPr>
        <w:pStyle w:val="Heading4"/>
      </w:pPr>
      <w:bookmarkStart w:id="263" w:name="_Milestone_Test_1.1"/>
      <w:bookmarkStart w:id="264" w:name="_Toc126609130"/>
      <w:bookmarkEnd w:id="263"/>
      <w:r>
        <w:t>Milestone Test 1.1</w:t>
      </w:r>
      <w:bookmarkEnd w:id="264"/>
    </w:p>
    <w:p w14:paraId="47E75D54" w14:textId="20530F6B" w:rsidR="00490F30" w:rsidRDefault="00490F30" w:rsidP="009D57B5">
      <w:r>
        <w:t>In our Unity</w:t>
      </w:r>
      <w:r w:rsidR="00A536DB" w:rsidRPr="00A536DB">
        <w:rPr>
          <w:rFonts w:cstheme="minorHAnsi"/>
          <w:vertAlign w:val="superscript"/>
        </w:rPr>
        <w:t xml:space="preserve"> </w:t>
      </w:r>
      <w:sdt>
        <w:sdtPr>
          <w:rPr>
            <w:rFonts w:cstheme="minorHAnsi"/>
            <w:vertAlign w:val="superscript"/>
          </w:rPr>
          <w:id w:val="-482550736"/>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Scene we will create an ‘Empty object’ this is an object with no scripting components or physical appearance in the scene. These can be used in a variety of ways, such as a holder for multiple items or a holder of back end components. This is the way I will be using it this time. I will create an ‘Empty object’ and then add my server script to this. This is shown below:</w:t>
      </w:r>
    </w:p>
    <w:p w14:paraId="47553FAB" w14:textId="36E00398" w:rsidR="00490F30" w:rsidRDefault="00F31657" w:rsidP="009D57B5">
      <w:r>
        <w:rPr>
          <w:noProof/>
          <w:lang w:eastAsia="en-GB"/>
        </w:rPr>
        <w:drawing>
          <wp:inline distT="0" distB="0" distL="0" distR="0" wp14:anchorId="4AF6BA4E" wp14:editId="500AB8E2">
            <wp:extent cx="7056120" cy="449770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7056120" cy="4497705"/>
                    </a:xfrm>
                    <a:prstGeom prst="rect">
                      <a:avLst/>
                    </a:prstGeom>
                  </pic:spPr>
                </pic:pic>
              </a:graphicData>
            </a:graphic>
          </wp:inline>
        </w:drawing>
      </w:r>
    </w:p>
    <w:p w14:paraId="6B24276A" w14:textId="06D40544" w:rsidR="00E03CBA" w:rsidRDefault="00F31657" w:rsidP="00620C3A">
      <w:r>
        <w:t xml:space="preserve">We don’t need to worry about dragging in a reference to the Server Instance, this is because it is set in the script automatically. </w:t>
      </w:r>
      <w:r w:rsidR="00620C3A">
        <w:t xml:space="preserve">We’ve set a ‘Debug’ statement to tell us when the server has been started by the script. </w:t>
      </w:r>
    </w:p>
    <w:p w14:paraId="53266189" w14:textId="4A66874A" w:rsidR="00142550" w:rsidRDefault="00142550" w:rsidP="009D57B5">
      <w:r>
        <w:lastRenderedPageBreak/>
        <w:t xml:space="preserve">We will be inputting various ports as our variable for this test and viewing the outcome. The first port we will test is Port: 1803. This port is usually unused by other programs. </w:t>
      </w:r>
    </w:p>
    <w:p w14:paraId="5A60EBB0" w14:textId="2616130A" w:rsidR="00142550" w:rsidRDefault="00142550" w:rsidP="00142550">
      <w:pPr>
        <w:pStyle w:val="Heading5"/>
      </w:pPr>
      <w:bookmarkStart w:id="265" w:name="_Port_1803"/>
      <w:bookmarkStart w:id="266" w:name="_Toc126609131"/>
      <w:bookmarkEnd w:id="265"/>
      <w:r>
        <w:t>Port 1803</w:t>
      </w:r>
      <w:bookmarkEnd w:id="266"/>
    </w:p>
    <w:p w14:paraId="6FF85D09" w14:textId="3A1DDCEE" w:rsidR="00142550" w:rsidRDefault="00142550" w:rsidP="00142550">
      <w:r>
        <w:t>When we press run on Unity</w:t>
      </w:r>
      <w:r w:rsidR="00A536DB" w:rsidRPr="00A536DB">
        <w:rPr>
          <w:rFonts w:cstheme="minorHAnsi"/>
          <w:vertAlign w:val="superscript"/>
        </w:rPr>
        <w:t xml:space="preserve"> </w:t>
      </w:r>
      <w:sdt>
        <w:sdtPr>
          <w:rPr>
            <w:rFonts w:cstheme="minorHAnsi"/>
            <w:vertAlign w:val="superscript"/>
          </w:rPr>
          <w:id w:val="1527135394"/>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we are displayed with the following screen:</w:t>
      </w:r>
    </w:p>
    <w:p w14:paraId="3C235016" w14:textId="172CAD7B" w:rsidR="00142550" w:rsidRDefault="00142550" w:rsidP="00142550">
      <w:r>
        <w:rPr>
          <w:noProof/>
          <w:lang w:eastAsia="en-GB"/>
        </w:rPr>
        <w:drawing>
          <wp:anchor distT="0" distB="0" distL="114300" distR="114300" simplePos="0" relativeHeight="251669504" behindDoc="0" locked="0" layoutInCell="1" allowOverlap="1" wp14:anchorId="216DC9E5" wp14:editId="0D419C90">
            <wp:simplePos x="0" y="0"/>
            <wp:positionH relativeFrom="margin">
              <wp:align>left</wp:align>
            </wp:positionH>
            <wp:positionV relativeFrom="paragraph">
              <wp:posOffset>208280</wp:posOffset>
            </wp:positionV>
            <wp:extent cx="6729095" cy="4289425"/>
            <wp:effectExtent l="0" t="0" r="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6729095" cy="4289425"/>
                    </a:xfrm>
                    <a:prstGeom prst="rect">
                      <a:avLst/>
                    </a:prstGeom>
                  </pic:spPr>
                </pic:pic>
              </a:graphicData>
            </a:graphic>
            <wp14:sizeRelH relativeFrom="margin">
              <wp14:pctWidth>0</wp14:pctWidth>
            </wp14:sizeRelH>
            <wp14:sizeRelV relativeFrom="margin">
              <wp14:pctHeight>0</wp14:pctHeight>
            </wp14:sizeRelV>
          </wp:anchor>
        </w:drawing>
      </w:r>
    </w:p>
    <w:p w14:paraId="56130D73" w14:textId="5709F0A3" w:rsidR="00142550" w:rsidRDefault="00142550" w:rsidP="00142550">
      <w:r>
        <w:t xml:space="preserve">At the bottom of the screen you can observe our most resent debug message. This says that the server has been started on the correct port. </w:t>
      </w:r>
    </w:p>
    <w:p w14:paraId="3769BBC5" w14:textId="1A7957E8" w:rsidR="00142550" w:rsidRDefault="00B05036" w:rsidP="00142550">
      <w:r>
        <w:t xml:space="preserve">This shows that this port is working and can host our server on it. </w:t>
      </w:r>
    </w:p>
    <w:p w14:paraId="3C2E1E5F" w14:textId="503CDA93" w:rsidR="00B05036" w:rsidRDefault="00B05036" w:rsidP="00B05036">
      <w:pPr>
        <w:pStyle w:val="Heading5"/>
      </w:pPr>
      <w:bookmarkStart w:id="267" w:name="_Port_6421"/>
      <w:bookmarkStart w:id="268" w:name="_Toc126609132"/>
      <w:bookmarkEnd w:id="267"/>
      <w:r>
        <w:t>Port 6421</w:t>
      </w:r>
      <w:bookmarkEnd w:id="268"/>
    </w:p>
    <w:p w14:paraId="3722E1CA" w14:textId="4478BDF2" w:rsidR="00B05036" w:rsidRDefault="00B05036" w:rsidP="00B05036">
      <w:r>
        <w:t>We will now test our server using port number 6421. This port is usually un-used by other programs</w:t>
      </w:r>
      <w:r w:rsidR="0074662A">
        <w:t>. When we press run on Unity</w:t>
      </w:r>
      <w:r w:rsidR="00A536DB" w:rsidRPr="00A536DB">
        <w:rPr>
          <w:rFonts w:cstheme="minorHAnsi"/>
          <w:vertAlign w:val="superscript"/>
        </w:rPr>
        <w:t xml:space="preserve"> </w:t>
      </w:r>
      <w:sdt>
        <w:sdtPr>
          <w:rPr>
            <w:rFonts w:cstheme="minorHAnsi"/>
            <w:vertAlign w:val="superscript"/>
          </w:rPr>
          <w:id w:val="-53934197"/>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rsidR="00A536DB">
        <w:t xml:space="preserve"> </w:t>
      </w:r>
      <w:r w:rsidR="0074662A">
        <w:t xml:space="preserve">the following screen is displayed: </w:t>
      </w:r>
    </w:p>
    <w:p w14:paraId="062B3ADD" w14:textId="7FD8527A" w:rsidR="0074662A" w:rsidRDefault="00735F82" w:rsidP="00B05036">
      <w:r>
        <w:rPr>
          <w:noProof/>
          <w:lang w:eastAsia="en-GB"/>
        </w:rPr>
        <w:lastRenderedPageBreak/>
        <w:drawing>
          <wp:inline distT="0" distB="0" distL="0" distR="0" wp14:anchorId="28E11C0A" wp14:editId="02ABD05E">
            <wp:extent cx="7056120" cy="449770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7056120" cy="4497705"/>
                    </a:xfrm>
                    <a:prstGeom prst="rect">
                      <a:avLst/>
                    </a:prstGeom>
                  </pic:spPr>
                </pic:pic>
              </a:graphicData>
            </a:graphic>
          </wp:inline>
        </w:drawing>
      </w:r>
    </w:p>
    <w:p w14:paraId="067B2884" w14:textId="079E17F6" w:rsidR="00735F82" w:rsidRDefault="00735F82" w:rsidP="00735F82">
      <w:r>
        <w:t xml:space="preserve">At the bottom of the screen you can observe our most resent debug message. This says that the server has been started on the correct port. </w:t>
      </w:r>
    </w:p>
    <w:p w14:paraId="146562EB" w14:textId="239A224F" w:rsidR="00735F82" w:rsidRDefault="00735F82" w:rsidP="00B05036">
      <w:r>
        <w:t xml:space="preserve">This shows that this port is working and can host our server on it. </w:t>
      </w:r>
    </w:p>
    <w:p w14:paraId="499A0B39" w14:textId="59D62C40" w:rsidR="00B05036" w:rsidRDefault="00B05036" w:rsidP="00B05036">
      <w:pPr>
        <w:pStyle w:val="Heading5"/>
      </w:pPr>
      <w:bookmarkStart w:id="269" w:name="_Port_585"/>
      <w:bookmarkStart w:id="270" w:name="_Toc126609133"/>
      <w:bookmarkEnd w:id="269"/>
      <w:r>
        <w:t>Port 585</w:t>
      </w:r>
      <w:bookmarkEnd w:id="270"/>
    </w:p>
    <w:p w14:paraId="35AD7109" w14:textId="502462FE" w:rsidR="00B05036" w:rsidRDefault="00B05036" w:rsidP="00B05036">
      <w:r>
        <w:t>We will now test our server using port number 585. This port used to be used by the IMAP protocol.</w:t>
      </w:r>
      <w:r w:rsidR="0074662A" w:rsidRPr="0074662A">
        <w:t xml:space="preserve"> </w:t>
      </w:r>
      <w:r w:rsidR="0074662A">
        <w:t>When we press run on Unity</w:t>
      </w:r>
      <w:r w:rsidR="00A536DB" w:rsidRPr="00A536DB">
        <w:rPr>
          <w:rFonts w:cstheme="minorHAnsi"/>
          <w:vertAlign w:val="superscript"/>
        </w:rPr>
        <w:t xml:space="preserve"> </w:t>
      </w:r>
      <w:sdt>
        <w:sdtPr>
          <w:rPr>
            <w:rFonts w:cstheme="minorHAnsi"/>
            <w:vertAlign w:val="superscript"/>
          </w:rPr>
          <w:id w:val="-835296170"/>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rsidR="0074662A">
        <w:t xml:space="preserve"> the following screen is displayed:</w:t>
      </w:r>
    </w:p>
    <w:p w14:paraId="437DDEAA" w14:textId="668793B3" w:rsidR="0074662A" w:rsidRDefault="00735F82" w:rsidP="00B05036">
      <w:r>
        <w:rPr>
          <w:noProof/>
          <w:lang w:eastAsia="en-GB"/>
        </w:rPr>
        <w:lastRenderedPageBreak/>
        <w:drawing>
          <wp:inline distT="0" distB="0" distL="0" distR="0" wp14:anchorId="7A3A37C1" wp14:editId="57B63C94">
            <wp:extent cx="7056120" cy="449770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7056120" cy="4497705"/>
                    </a:xfrm>
                    <a:prstGeom prst="rect">
                      <a:avLst/>
                    </a:prstGeom>
                  </pic:spPr>
                </pic:pic>
              </a:graphicData>
            </a:graphic>
          </wp:inline>
        </w:drawing>
      </w:r>
    </w:p>
    <w:p w14:paraId="6AA31CB7" w14:textId="5F562A35" w:rsidR="00735F82" w:rsidRDefault="00735F82" w:rsidP="00735F82">
      <w:r>
        <w:t xml:space="preserve">At the bottom of the screen you can observe our most resent debug message. This says that the server has been started on the correct port. </w:t>
      </w:r>
    </w:p>
    <w:p w14:paraId="28694C5C" w14:textId="4B054F90" w:rsidR="00735F82" w:rsidRDefault="00735F82" w:rsidP="00B05036">
      <w:r>
        <w:t xml:space="preserve">This shows that this port is working and can host our server on it. This is the opposite </w:t>
      </w:r>
      <w:r w:rsidR="00FD3639">
        <w:t>of</w:t>
      </w:r>
      <w:r>
        <w:t xml:space="preserve"> what we thought would happen, however this port is redundant and no longer used. It also is a local port meaning that it doesn’t interfere with other web traffic on the network. </w:t>
      </w:r>
    </w:p>
    <w:p w14:paraId="086C861E" w14:textId="4661F1D5" w:rsidR="00B05036" w:rsidRDefault="00B05036" w:rsidP="00B05036">
      <w:pPr>
        <w:pStyle w:val="Heading5"/>
      </w:pPr>
      <w:bookmarkStart w:id="271" w:name="_Port_25565"/>
      <w:bookmarkStart w:id="272" w:name="_Toc126609134"/>
      <w:bookmarkEnd w:id="271"/>
      <w:r>
        <w:t>Port 25565</w:t>
      </w:r>
      <w:bookmarkEnd w:id="272"/>
    </w:p>
    <w:p w14:paraId="1CF69CB9" w14:textId="5B5D7EC5" w:rsidR="00B05036" w:rsidRDefault="00B05036" w:rsidP="00B05036">
      <w:r>
        <w:t xml:space="preserve">We will now test our server using port number 25565. This port is usually un-used by other programs. It is most commonly used as the port to host Minecraft </w:t>
      </w:r>
      <w:sdt>
        <w:sdtPr>
          <w:id w:val="1202139124"/>
          <w:citation/>
        </w:sdtPr>
        <w:sdtContent>
          <w:r w:rsidR="00A536DB">
            <w:fldChar w:fldCharType="begin"/>
          </w:r>
          <w:r w:rsidR="00961394">
            <w:rPr>
              <w:vertAlign w:val="superscript"/>
            </w:rPr>
            <w:instrText xml:space="preserve">CITATION Minecraft \l 2057 </w:instrText>
          </w:r>
          <w:r w:rsidR="00A536DB">
            <w:fldChar w:fldCharType="separate"/>
          </w:r>
          <w:r w:rsidR="00961394">
            <w:rPr>
              <w:noProof/>
            </w:rPr>
            <w:t>(26)</w:t>
          </w:r>
          <w:r w:rsidR="00A536DB">
            <w:fldChar w:fldCharType="end"/>
          </w:r>
        </w:sdtContent>
      </w:sdt>
      <w:r>
        <w:t xml:space="preserve">Servers. </w:t>
      </w:r>
      <w:r w:rsidR="0074662A">
        <w:t>When we press run on Unity the following screen is displayed:</w:t>
      </w:r>
    </w:p>
    <w:p w14:paraId="4FCEEE8F" w14:textId="24C61D13" w:rsidR="00735F82" w:rsidRDefault="00735F82" w:rsidP="00735F82">
      <w:r>
        <w:rPr>
          <w:noProof/>
          <w:lang w:eastAsia="en-GB"/>
        </w:rPr>
        <w:lastRenderedPageBreak/>
        <w:drawing>
          <wp:inline distT="0" distB="0" distL="0" distR="0" wp14:anchorId="5321867B" wp14:editId="2175EDB7">
            <wp:extent cx="7056120" cy="449770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7056120" cy="4497705"/>
                    </a:xfrm>
                    <a:prstGeom prst="rect">
                      <a:avLst/>
                    </a:prstGeom>
                  </pic:spPr>
                </pic:pic>
              </a:graphicData>
            </a:graphic>
          </wp:inline>
        </w:drawing>
      </w:r>
      <w:r w:rsidRPr="00735F82">
        <w:t xml:space="preserve"> </w:t>
      </w:r>
      <w:r>
        <w:t xml:space="preserve">At the bottom of the screen you can observe our most resent debug message. This says that the server has been started on the correct port. </w:t>
      </w:r>
    </w:p>
    <w:p w14:paraId="5CFBC4DC" w14:textId="50A2CF65" w:rsidR="00735F82" w:rsidRDefault="00735F82" w:rsidP="00735F82">
      <w:r>
        <w:t>This shows that this port is working and can host our server on it.</w:t>
      </w:r>
    </w:p>
    <w:p w14:paraId="1102CB88" w14:textId="23AA75C5" w:rsidR="00735F82" w:rsidRDefault="00735F82" w:rsidP="00735F82">
      <w:r>
        <w:t xml:space="preserve">This is the end of our Milestone 1.1 testing, we cannot test the rest of Milestone 1 until our client side has been completed. </w:t>
      </w:r>
    </w:p>
    <w:p w14:paraId="1212E6C9" w14:textId="0C691AF3" w:rsidR="00735F82" w:rsidRDefault="00735F82" w:rsidP="00735F82">
      <w:pPr>
        <w:pStyle w:val="Heading3"/>
      </w:pPr>
      <w:bookmarkStart w:id="273" w:name="_Client-Side_Setup"/>
      <w:bookmarkStart w:id="274" w:name="_Toc126609135"/>
      <w:bookmarkEnd w:id="273"/>
      <w:r>
        <w:t>Client-Side Setup</w:t>
      </w:r>
      <w:bookmarkEnd w:id="274"/>
    </w:p>
    <w:p w14:paraId="0CB744CF" w14:textId="0ED83EE0" w:rsidR="00735F82" w:rsidRDefault="00735F82" w:rsidP="00735F82">
      <w:r>
        <w:t xml:space="preserve">During this section we will setup the basics of the Client side of our server connection. </w:t>
      </w:r>
    </w:p>
    <w:p w14:paraId="06831910" w14:textId="6A7E7109" w:rsidR="00ED283B" w:rsidRDefault="00ED283B" w:rsidP="00735F82">
      <w:r>
        <w:t>Before we start, along with the default Unity</w:t>
      </w:r>
      <w:r w:rsidR="00A536DB" w:rsidRPr="00A536DB">
        <w:rPr>
          <w:rFonts w:cstheme="minorHAnsi"/>
          <w:vertAlign w:val="superscript"/>
        </w:rPr>
        <w:t xml:space="preserve"> </w:t>
      </w:r>
      <w:sdt>
        <w:sdtPr>
          <w:rPr>
            <w:rFonts w:cstheme="minorHAnsi"/>
            <w:vertAlign w:val="superscript"/>
          </w:rPr>
          <w:id w:val="-125088446"/>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Libraries we are going to add the following lines of code, these are outside the class structure:</w:t>
      </w:r>
    </w:p>
    <w:p w14:paraId="57E84BCA" w14:textId="77777777" w:rsidR="00ED283B" w:rsidRDefault="00ED283B" w:rsidP="00ED2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Net.Sockets;</w:t>
      </w:r>
    </w:p>
    <w:p w14:paraId="05B061D3" w14:textId="77777777" w:rsidR="00ED283B" w:rsidRDefault="00ED283B" w:rsidP="00ED2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IO;</w:t>
      </w:r>
    </w:p>
    <w:p w14:paraId="2D3F2D64" w14:textId="5AA57C2C" w:rsidR="00ED283B" w:rsidRDefault="00ED283B" w:rsidP="00ED283B">
      <w:pPr>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w:t>
      </w:r>
    </w:p>
    <w:p w14:paraId="709321DD" w14:textId="43EFAD6C" w:rsidR="00ED283B" w:rsidRDefault="00ED283B" w:rsidP="00ED283B">
      <w:r>
        <w:t>We are also going to initialise some of the variables we will need</w:t>
      </w:r>
      <w:r w:rsidR="000749C2">
        <w:t xml:space="preserve"> for the rest of our program, there are shown below:</w:t>
      </w:r>
    </w:p>
    <w:p w14:paraId="34C95CF0" w14:textId="175BE52D"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sidR="002B1718">
        <w:rPr>
          <w:rFonts w:ascii="Cascadia Mono" w:hAnsi="Cascadia Mono" w:cs="Cascadia Mono"/>
          <w:color w:val="000000"/>
          <w:sz w:val="19"/>
          <w:szCs w:val="19"/>
        </w:rPr>
        <w:t xml:space="preserve"> till</w:t>
      </w:r>
      <w:r>
        <w:rPr>
          <w:rFonts w:ascii="Cascadia Mono" w:hAnsi="Cascadia Mono" w:cs="Cascadia Mono"/>
          <w:color w:val="000000"/>
          <w:sz w:val="19"/>
          <w:szCs w:val="19"/>
        </w:rPr>
        <w:t>Name;</w:t>
      </w:r>
    </w:p>
    <w:p w14:paraId="2BFF3696" w14:textId="0BC620CA"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socketReady;</w:t>
      </w:r>
    </w:p>
    <w:p w14:paraId="78DDD255"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TcpClient socket;</w:t>
      </w:r>
    </w:p>
    <w:p w14:paraId="70DB0FC5"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NetworkStream stream;</w:t>
      </w:r>
    </w:p>
    <w:p w14:paraId="1EF8F360"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StreamWriter writer;</w:t>
      </w:r>
    </w:p>
    <w:p w14:paraId="28684A1B" w14:textId="4F9D78A0" w:rsidR="000749C2" w:rsidRDefault="000749C2" w:rsidP="000749C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StreamReader reader;</w:t>
      </w:r>
    </w:p>
    <w:p w14:paraId="6729684A" w14:textId="0A4716AD" w:rsidR="000749C2" w:rsidRPr="00735F82" w:rsidRDefault="000749C2" w:rsidP="000749C2">
      <w:r>
        <w:t xml:space="preserve">These will become important as we continue creating our Client script. </w:t>
      </w:r>
    </w:p>
    <w:p w14:paraId="1F7952C5" w14:textId="69D46745" w:rsidR="00735F82" w:rsidRDefault="00735F82" w:rsidP="00735F82">
      <w:pPr>
        <w:pStyle w:val="Heading4"/>
      </w:pPr>
      <w:bookmarkStart w:id="275" w:name="_Create_a_TCP"/>
      <w:bookmarkStart w:id="276" w:name="_Toc126609136"/>
      <w:bookmarkEnd w:id="275"/>
      <w:r>
        <w:t>Creat</w:t>
      </w:r>
      <w:r w:rsidR="00C23B0A">
        <w:t>ing</w:t>
      </w:r>
      <w:r>
        <w:t xml:space="preserve"> a TCP connection to the server on the local network</w:t>
      </w:r>
      <w:bookmarkEnd w:id="276"/>
    </w:p>
    <w:p w14:paraId="40C3D37F" w14:textId="0860F14B" w:rsidR="00735F82" w:rsidRPr="00735F82" w:rsidRDefault="00735F82" w:rsidP="00735F82">
      <w:r>
        <w:t xml:space="preserve">In this section we will be creating a </w:t>
      </w:r>
      <w:r w:rsidR="007466F3">
        <w:t xml:space="preserve">way that the client can request to connect to a network. Part of this script will change as we progress through our programming. </w:t>
      </w:r>
    </w:p>
    <w:p w14:paraId="4ED40A4E" w14:textId="1DA4969D" w:rsidR="0074662A" w:rsidRDefault="000749C2" w:rsidP="00B05036">
      <w:r>
        <w:t xml:space="preserve">In this section we will create the ConnectToServer procedure which will allow us to connect to a server, given the correct IP address and port. </w:t>
      </w:r>
    </w:p>
    <w:p w14:paraId="4E32BE94" w14:textId="406F8E95" w:rsidR="000749C2" w:rsidRDefault="000749C2" w:rsidP="00B05036">
      <w:r>
        <w:lastRenderedPageBreak/>
        <w:t>First we will check to see if the server is already connected:</w:t>
      </w:r>
    </w:p>
    <w:p w14:paraId="1F8F0C70"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ocketReady)</w:t>
      </w:r>
    </w:p>
    <w:p w14:paraId="4DDCE726"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9C7B11"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4AE4A3DF" w14:textId="442A01FC" w:rsidR="000749C2" w:rsidRDefault="000749C2" w:rsidP="000749C2">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EFE7B2" w14:textId="6741D557" w:rsidR="00105FD0" w:rsidRPr="00105FD0" w:rsidRDefault="00105FD0" w:rsidP="00105FD0">
      <w:r>
        <w:t>Next we will try and connect to the server, the code of this is shown below:</w:t>
      </w:r>
    </w:p>
    <w:p w14:paraId="13987674"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ry</w:t>
      </w:r>
    </w:p>
    <w:p w14:paraId="5B04EB00"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6B834F1"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ocket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cpClient(host, port);</w:t>
      </w:r>
    </w:p>
    <w:p w14:paraId="43D3E881"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ream = socket.GetStream();</w:t>
      </w:r>
    </w:p>
    <w:p w14:paraId="338B665E"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Writer(stream);</w:t>
      </w:r>
    </w:p>
    <w:p w14:paraId="05E30542"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Reader(stream);</w:t>
      </w:r>
    </w:p>
    <w:p w14:paraId="714D7809"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ocketReady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4402E0EA"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atch</w:t>
      </w:r>
      <w:r>
        <w:rPr>
          <w:rFonts w:ascii="Cascadia Mono" w:hAnsi="Cascadia Mono" w:cs="Cascadia Mono"/>
          <w:color w:val="000000"/>
          <w:sz w:val="19"/>
          <w:szCs w:val="19"/>
        </w:rPr>
        <w:t xml:space="preserve"> (Exception e)</w:t>
      </w:r>
    </w:p>
    <w:p w14:paraId="3D7B3D5C"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EDCFC8"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Error(</w:t>
      </w:r>
      <w:r>
        <w:rPr>
          <w:rFonts w:ascii="Cascadia Mono" w:hAnsi="Cascadia Mono" w:cs="Cascadia Mono"/>
          <w:color w:val="A31515"/>
          <w:sz w:val="19"/>
          <w:szCs w:val="19"/>
        </w:rPr>
        <w:t>"Socket Error: "</w:t>
      </w:r>
      <w:r>
        <w:rPr>
          <w:rFonts w:ascii="Cascadia Mono" w:hAnsi="Cascadia Mono" w:cs="Cascadia Mono"/>
          <w:color w:val="000000"/>
          <w:sz w:val="19"/>
          <w:szCs w:val="19"/>
        </w:rPr>
        <w:t xml:space="preserve"> + e.Message);</w:t>
      </w:r>
    </w:p>
    <w:p w14:paraId="480EEF00" w14:textId="2D4911EF" w:rsidR="00105FD0" w:rsidRDefault="00105FD0" w:rsidP="00105FD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A24A70" w14:textId="4ADB5B4A" w:rsidR="00105FD0" w:rsidRDefault="00105FD0" w:rsidP="00105FD0">
      <w:r>
        <w:t xml:space="preserve">This will try and connect to the server, and will return an error if it can’t. </w:t>
      </w:r>
    </w:p>
    <w:p w14:paraId="5C49F30F" w14:textId="553D7735" w:rsidR="00105FD0" w:rsidRDefault="00105FD0" w:rsidP="00105FD0">
      <w:r>
        <w:t xml:space="preserve">Later we will add in the code to allow an input of the host IP and port. This will happen inside this script. </w:t>
      </w:r>
    </w:p>
    <w:p w14:paraId="39C4B913" w14:textId="6EA3FC01" w:rsidR="00541F1C" w:rsidRDefault="00541F1C" w:rsidP="00541F1C">
      <w:pPr>
        <w:pStyle w:val="Heading4"/>
      </w:pPr>
      <w:bookmarkStart w:id="277" w:name="_Create_a_procedure"/>
      <w:bookmarkStart w:id="278" w:name="_Toc126609137"/>
      <w:bookmarkEnd w:id="277"/>
      <w:r>
        <w:t>Creat</w:t>
      </w:r>
      <w:r w:rsidR="00C23B0A">
        <w:t>ing</w:t>
      </w:r>
      <w:r>
        <w:t xml:space="preserve"> a procedure to send a request to the server</w:t>
      </w:r>
      <w:bookmarkEnd w:id="278"/>
    </w:p>
    <w:p w14:paraId="38D34E32" w14:textId="5919E507" w:rsidR="00541F1C" w:rsidRDefault="00541F1C" w:rsidP="00541F1C">
      <w:r>
        <w:t>In order to communicate with the server, our client must be able to send requests to the server. I</w:t>
      </w:r>
      <w:r w:rsidR="0059329B">
        <w:t>f our client hasn’t connected to the server, then our client shouldn’t try and send a request to the server. So we add in the following line of code:</w:t>
      </w:r>
    </w:p>
    <w:p w14:paraId="4BDE21FF"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ocketReady)</w:t>
      </w:r>
    </w:p>
    <w:p w14:paraId="23CB07C9"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F65CD2"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491FF94" w14:textId="4E28885D" w:rsidR="0059329B" w:rsidRDefault="0059329B" w:rsidP="0059329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649A944" w14:textId="4FB3C2CC" w:rsidR="0059329B" w:rsidRDefault="0059329B" w:rsidP="0059329B">
      <w:r>
        <w:t>This means that if the client isn’t connected to a server, it won’t be able to send any data. The following lines of code are responsible for sending data to the server:</w:t>
      </w:r>
    </w:p>
    <w:p w14:paraId="00BCE7FE"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WriteLine(rawData);</w:t>
      </w:r>
    </w:p>
    <w:p w14:paraId="7F2E6181" w14:textId="6A1CB5F1" w:rsidR="0059329B" w:rsidRPr="0059329B" w:rsidRDefault="0059329B" w:rsidP="0059329B">
      <w:r>
        <w:rPr>
          <w:rFonts w:ascii="Cascadia Mono" w:hAnsi="Cascadia Mono" w:cs="Cascadia Mono"/>
          <w:color w:val="000000"/>
          <w:sz w:val="19"/>
          <w:szCs w:val="19"/>
        </w:rPr>
        <w:t xml:space="preserve">        writer.Flush();</w:t>
      </w:r>
    </w:p>
    <w:p w14:paraId="71655853" w14:textId="57FA4DFB" w:rsidR="0059329B" w:rsidRDefault="003D6C1A" w:rsidP="00EB7025">
      <w:r w:rsidRPr="00DF6C20">
        <w:t xml:space="preserve"> </w:t>
      </w:r>
      <w:r w:rsidR="0059329B">
        <w:t xml:space="preserve">Here we are sending the data and then clearing the writer so that it doesn’t try to send the data repeatedly, even once the server has received it. </w:t>
      </w:r>
    </w:p>
    <w:p w14:paraId="12971CE1" w14:textId="10FAA00A" w:rsidR="00EB7025" w:rsidRDefault="00EB7025" w:rsidP="00EB7025">
      <w:pPr>
        <w:pStyle w:val="Heading4"/>
      </w:pPr>
      <w:bookmarkStart w:id="279" w:name="_Creating_a_procedure"/>
      <w:bookmarkStart w:id="280" w:name="_Toc126609138"/>
      <w:bookmarkEnd w:id="279"/>
      <w:r>
        <w:t>Creating a procedure that processes data from the server</w:t>
      </w:r>
      <w:bookmarkEnd w:id="280"/>
    </w:p>
    <w:p w14:paraId="317AE0E8" w14:textId="3B73ACF0" w:rsidR="002B1718" w:rsidRDefault="002B1718" w:rsidP="002B1718">
      <w:r>
        <w:t xml:space="preserve">Our client should be able to process any data that it receives from the server. This is done by a procedure that is very similar to the one seen on the server side. This will be expanded as we continue programing our solution. We will be adding in the function to return the name of the client to the server. </w:t>
      </w:r>
    </w:p>
    <w:p w14:paraId="534F6B8E" w14:textId="2DB01FA0" w:rsidR="002B1718" w:rsidRDefault="002B1718" w:rsidP="002B1718">
      <w:r>
        <w:t>Below is the basic ‘skeleton’ of the code we will use:</w:t>
      </w:r>
    </w:p>
    <w:p w14:paraId="54B6430E"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IncomingData(</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w:t>
      </w:r>
    </w:p>
    <w:p w14:paraId="6F3746ED"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6A8DFF2"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erver: "</w:t>
      </w:r>
      <w:r>
        <w:rPr>
          <w:rFonts w:ascii="Cascadia Mono" w:hAnsi="Cascadia Mono" w:cs="Cascadia Mono"/>
          <w:color w:val="000000"/>
          <w:sz w:val="19"/>
          <w:szCs w:val="19"/>
        </w:rPr>
        <w:t xml:space="preserve"> + rawData);</w:t>
      </w:r>
    </w:p>
    <w:p w14:paraId="07A4057C"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rawData == </w:t>
      </w:r>
      <w:r>
        <w:rPr>
          <w:rFonts w:ascii="Cascadia Mono" w:hAnsi="Cascadia Mono" w:cs="Cascadia Mono"/>
          <w:color w:val="A31515"/>
          <w:sz w:val="19"/>
          <w:szCs w:val="19"/>
        </w:rPr>
        <w:t>"%NAME"</w:t>
      </w:r>
      <w:r>
        <w:rPr>
          <w:rFonts w:ascii="Cascadia Mono" w:hAnsi="Cascadia Mono" w:cs="Cascadia Mono"/>
          <w:color w:val="000000"/>
          <w:sz w:val="19"/>
          <w:szCs w:val="19"/>
        </w:rPr>
        <w:t>)</w:t>
      </w:r>
    </w:p>
    <w:p w14:paraId="3A730CDC"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C13135" w14:textId="6ADD0BDC"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nd(</w:t>
      </w:r>
      <w:r>
        <w:rPr>
          <w:rFonts w:ascii="Cascadia Mono" w:hAnsi="Cascadia Mono" w:cs="Cascadia Mono"/>
          <w:color w:val="A31515"/>
          <w:sz w:val="19"/>
          <w:szCs w:val="19"/>
        </w:rPr>
        <w:t>"&amp;NAME|"</w:t>
      </w:r>
      <w:r>
        <w:rPr>
          <w:rFonts w:ascii="Cascadia Mono" w:hAnsi="Cascadia Mono" w:cs="Cascadia Mono"/>
          <w:color w:val="000000"/>
          <w:sz w:val="19"/>
          <w:szCs w:val="19"/>
        </w:rPr>
        <w:t xml:space="preserve"> + tillName);</w:t>
      </w:r>
    </w:p>
    <w:p w14:paraId="10899D91"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A6E78F4"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22E1BC"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143AD2E0"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B88C3B"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arning(</w:t>
      </w:r>
      <w:r>
        <w:rPr>
          <w:rFonts w:ascii="Cascadia Mono" w:hAnsi="Cascadia Mono" w:cs="Cascadia Mono"/>
          <w:color w:val="A31515"/>
          <w:sz w:val="19"/>
          <w:szCs w:val="19"/>
        </w:rPr>
        <w:t>"Unknown Data recieved from server"</w:t>
      </w:r>
      <w:r>
        <w:rPr>
          <w:rFonts w:ascii="Cascadia Mono" w:hAnsi="Cascadia Mono" w:cs="Cascadia Mono"/>
          <w:color w:val="000000"/>
          <w:sz w:val="19"/>
          <w:szCs w:val="19"/>
        </w:rPr>
        <w:t>);</w:t>
      </w:r>
    </w:p>
    <w:p w14:paraId="55E87764"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D9C6E5" w14:textId="52392DDD" w:rsidR="002B1718" w:rsidRPr="002B1718" w:rsidRDefault="002B1718" w:rsidP="002B1718">
      <w:r>
        <w:rPr>
          <w:rFonts w:ascii="Cascadia Mono" w:hAnsi="Cascadia Mono" w:cs="Cascadia Mono"/>
          <w:color w:val="000000"/>
          <w:sz w:val="19"/>
          <w:szCs w:val="19"/>
        </w:rPr>
        <w:t xml:space="preserve">    }</w:t>
      </w:r>
    </w:p>
    <w:p w14:paraId="5BF17FE5" w14:textId="5976F3EA" w:rsidR="0059329B" w:rsidRDefault="0059329B" w:rsidP="0059329B">
      <w:pPr>
        <w:pStyle w:val="Heading4"/>
      </w:pPr>
      <w:bookmarkStart w:id="281" w:name="_Create_a_procedure_1"/>
      <w:bookmarkStart w:id="282" w:name="_Toc126609139"/>
      <w:bookmarkEnd w:id="281"/>
      <w:r>
        <w:lastRenderedPageBreak/>
        <w:t>Creat</w:t>
      </w:r>
      <w:r w:rsidR="00C23B0A">
        <w:t>ing</w:t>
      </w:r>
      <w:r>
        <w:t xml:space="preserve"> a procedure that receives information from the server</w:t>
      </w:r>
      <w:bookmarkEnd w:id="282"/>
    </w:p>
    <w:p w14:paraId="464C12A1" w14:textId="31E4F022" w:rsidR="0059329B" w:rsidRDefault="00EB7025" w:rsidP="0059329B">
      <w:r>
        <w:t xml:space="preserve">Our client should also be able to receive data from the server, so that I can process the return from its requests. </w:t>
      </w:r>
    </w:p>
    <w:p w14:paraId="36DD0831" w14:textId="54B344EF" w:rsidR="00EB7025" w:rsidRDefault="00EB7025" w:rsidP="0059329B">
      <w:r>
        <w:t>To receive data from the server I created the following function, this is very similar to the one seen on the server side of the connection:</w:t>
      </w:r>
    </w:p>
    <w:p w14:paraId="73119347"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ocketReady)</w:t>
      </w:r>
    </w:p>
    <w:p w14:paraId="044C060E"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90F2EB"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tream.DataAvailable)</w:t>
      </w:r>
    </w:p>
    <w:p w14:paraId="1AC4052E"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D076716"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data = reader.ReadLine();</w:t>
      </w:r>
    </w:p>
    <w:p w14:paraId="500AABBB"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data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446AFEC6"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7BCC39A"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nIncomingData(data);</w:t>
      </w:r>
    </w:p>
    <w:p w14:paraId="7FA8C455"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80E579"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C19CBFC" w14:textId="53EFF858" w:rsidR="00EB7025" w:rsidRDefault="00EB7025" w:rsidP="00EB702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173A4F" w14:textId="4BEBBC0C" w:rsidR="00EB7025" w:rsidRDefault="00EB7025" w:rsidP="00EB7025">
      <w:r>
        <w:t xml:space="preserve">This is all placed within the update loop. </w:t>
      </w:r>
    </w:p>
    <w:p w14:paraId="47CCAE92" w14:textId="6AE38CCF" w:rsidR="00346D97" w:rsidRDefault="00346D97" w:rsidP="00346D97">
      <w:pPr>
        <w:pStyle w:val="Heading4"/>
      </w:pPr>
      <w:bookmarkStart w:id="283" w:name="_Creating_a_procedure_1"/>
      <w:bookmarkStart w:id="284" w:name="_Toc126609140"/>
      <w:bookmarkEnd w:id="283"/>
      <w:r>
        <w:t>Creating a procedure to close the connection to the server</w:t>
      </w:r>
      <w:bookmarkEnd w:id="284"/>
    </w:p>
    <w:p w14:paraId="1251E5A4" w14:textId="2D4502C9" w:rsidR="00346D97" w:rsidRDefault="00346D97" w:rsidP="00346D97">
      <w:r>
        <w:t xml:space="preserve">Our client needs to be able to close their connection to the server, this means that they can leave without any data loss. It also allows the server to run more efficiently. </w:t>
      </w:r>
    </w:p>
    <w:p w14:paraId="177637BD" w14:textId="3776F7EF" w:rsidR="00346D97" w:rsidRDefault="00346D97" w:rsidP="00346D97">
      <w:r>
        <w:t>The code that handles this process is shown below:</w:t>
      </w:r>
    </w:p>
    <w:p w14:paraId="1F349B16"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Socket()</w:t>
      </w:r>
    </w:p>
    <w:p w14:paraId="402E4BC5"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1DA7EC"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ocketReady)</w:t>
      </w:r>
    </w:p>
    <w:p w14:paraId="4BBFDD07"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A8F3CA6"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4165D63"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9095177"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Close();</w:t>
      </w:r>
    </w:p>
    <w:p w14:paraId="25872C68"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Close();</w:t>
      </w:r>
    </w:p>
    <w:p w14:paraId="4DBF5404"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ocket.Close();</w:t>
      </w:r>
    </w:p>
    <w:p w14:paraId="40070D2C"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ocketReady =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54A7766C" w14:textId="69912427" w:rsidR="00346D97" w:rsidRDefault="00346D97" w:rsidP="00346D9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24DDD7" w14:textId="597CC3D4" w:rsidR="00346D97" w:rsidRDefault="00346D97" w:rsidP="00346D97">
      <w:r>
        <w:t xml:space="preserve">Once again we don’t want this code running if the client isn’t connected to the server, this is why we have the if statement at the start of the procedure. </w:t>
      </w:r>
    </w:p>
    <w:p w14:paraId="22717841" w14:textId="507A5D96" w:rsidR="00346D97" w:rsidRDefault="00346D97" w:rsidP="00346D97">
      <w:pPr>
        <w:pStyle w:val="Heading4"/>
      </w:pPr>
      <w:bookmarkStart w:id="285" w:name="_Create_a_procedure_2"/>
      <w:bookmarkStart w:id="286" w:name="_Toc126609141"/>
      <w:bookmarkEnd w:id="285"/>
      <w:r>
        <w:t>Creat</w:t>
      </w:r>
      <w:r w:rsidR="00C23B0A">
        <w:t>ing</w:t>
      </w:r>
      <w:r>
        <w:t xml:space="preserve"> a procedure that allows the input of the IP and Port</w:t>
      </w:r>
      <w:bookmarkEnd w:id="286"/>
    </w:p>
    <w:p w14:paraId="231F0154" w14:textId="09691CC8" w:rsidR="00346D97" w:rsidRDefault="00346D97" w:rsidP="00346D97">
      <w:r>
        <w:t xml:space="preserve">This procedure will be adapted later as we add in the file saving system. But for now we will have this directly enter the values for our connection. </w:t>
      </w:r>
      <w:r w:rsidR="00A96EA0">
        <w:t>This includes the Till name, Port and Host IP address.</w:t>
      </w:r>
      <w:r w:rsidR="009645D7">
        <w:t xml:space="preserve"> I will also be creating a GUI interface to allow this to be easily entered. </w:t>
      </w:r>
    </w:p>
    <w:p w14:paraId="34F24990" w14:textId="45EA6F44" w:rsidR="001F71DA" w:rsidRDefault="001F71DA" w:rsidP="00346D97">
      <w:r>
        <w:t xml:space="preserve">I have imported the library for UI management into my script, this allows me to pull values from UI input boxes. </w:t>
      </w:r>
    </w:p>
    <w:p w14:paraId="069EBE05" w14:textId="1FC32EE7" w:rsidR="00A26B20" w:rsidRDefault="00A26B20" w:rsidP="00346D97">
      <w:r>
        <w:t>The procedure that handles this is shown below:</w:t>
      </w:r>
    </w:p>
    <w:p w14:paraId="24D02571"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tUserValues()</w:t>
      </w:r>
    </w:p>
    <w:p w14:paraId="60391A45"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B1A814"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h = </w:t>
      </w:r>
      <w:r>
        <w:rPr>
          <w:rFonts w:ascii="Cascadia Mono" w:hAnsi="Cascadia Mono" w:cs="Cascadia Mono"/>
          <w:color w:val="A31515"/>
          <w:sz w:val="19"/>
          <w:szCs w:val="19"/>
        </w:rPr>
        <w:t>"192.168.1.1"</w:t>
      </w:r>
      <w:r>
        <w:rPr>
          <w:rFonts w:ascii="Cascadia Mono" w:hAnsi="Cascadia Mono" w:cs="Cascadia Mono"/>
          <w:color w:val="000000"/>
          <w:sz w:val="19"/>
          <w:szCs w:val="19"/>
        </w:rPr>
        <w:t>;</w:t>
      </w:r>
    </w:p>
    <w:p w14:paraId="7F89C707"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 = 1803;</w:t>
      </w:r>
    </w:p>
    <w:p w14:paraId="63A5477C"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GameObject.Find(</w:t>
      </w:r>
      <w:r>
        <w:rPr>
          <w:rFonts w:ascii="Cascadia Mono" w:hAnsi="Cascadia Mono" w:cs="Cascadia Mono"/>
          <w:color w:val="A31515"/>
          <w:sz w:val="19"/>
          <w:szCs w:val="19"/>
        </w:rPr>
        <w:t>"TillNameInput"</w:t>
      </w:r>
      <w:r>
        <w:rPr>
          <w:rFonts w:ascii="Cascadia Mono" w:hAnsi="Cascadia Mono" w:cs="Cascadia Mono"/>
          <w:color w:val="000000"/>
          <w:sz w:val="19"/>
          <w:szCs w:val="19"/>
        </w:rPr>
        <w:t xml:space="preserve">).GetComponent&lt;InputField&g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56B44845"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45724E"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illName = GameObject.Find(</w:t>
      </w:r>
      <w:r>
        <w:rPr>
          <w:rFonts w:ascii="Cascadia Mono" w:hAnsi="Cascadia Mono" w:cs="Cascadia Mono"/>
          <w:color w:val="A31515"/>
          <w:sz w:val="19"/>
          <w:szCs w:val="19"/>
        </w:rPr>
        <w:t>"TillNameInput"</w:t>
      </w:r>
      <w:r>
        <w:rPr>
          <w:rFonts w:ascii="Cascadia Mono" w:hAnsi="Cascadia Mono" w:cs="Cascadia Mono"/>
          <w:color w:val="000000"/>
          <w:sz w:val="19"/>
          <w:szCs w:val="19"/>
        </w:rPr>
        <w:t>).GetComponent&lt;InputField&gt;().text;</w:t>
      </w:r>
    </w:p>
    <w:p w14:paraId="4C3F021C"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40DBF7"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GameObject.Find(</w:t>
      </w:r>
      <w:r>
        <w:rPr>
          <w:rFonts w:ascii="Cascadia Mono" w:hAnsi="Cascadia Mono" w:cs="Cascadia Mono"/>
          <w:color w:val="A31515"/>
          <w:sz w:val="19"/>
          <w:szCs w:val="19"/>
        </w:rPr>
        <w:t>"HostInput"</w:t>
      </w:r>
      <w:r>
        <w:rPr>
          <w:rFonts w:ascii="Cascadia Mono" w:hAnsi="Cascadia Mono" w:cs="Cascadia Mono"/>
          <w:color w:val="000000"/>
          <w:sz w:val="19"/>
          <w:szCs w:val="19"/>
        </w:rPr>
        <w:t xml:space="preserve">).GetComponent&lt;InputField&g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5B436CDE"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4B46E32"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h = GameObject.Find(</w:t>
      </w:r>
      <w:r>
        <w:rPr>
          <w:rFonts w:ascii="Cascadia Mono" w:hAnsi="Cascadia Mono" w:cs="Cascadia Mono"/>
          <w:color w:val="A31515"/>
          <w:sz w:val="19"/>
          <w:szCs w:val="19"/>
        </w:rPr>
        <w:t>"HostInput"</w:t>
      </w:r>
      <w:r>
        <w:rPr>
          <w:rFonts w:ascii="Cascadia Mono" w:hAnsi="Cascadia Mono" w:cs="Cascadia Mono"/>
          <w:color w:val="000000"/>
          <w:sz w:val="19"/>
          <w:szCs w:val="19"/>
        </w:rPr>
        <w:t>).GetComponent&lt;InputField&gt;().text;</w:t>
      </w:r>
    </w:p>
    <w:p w14:paraId="58F43D11"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D7AB44"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GameObject.Find(</w:t>
      </w:r>
      <w:r>
        <w:rPr>
          <w:rFonts w:ascii="Cascadia Mono" w:hAnsi="Cascadia Mono" w:cs="Cascadia Mono"/>
          <w:color w:val="A31515"/>
          <w:sz w:val="19"/>
          <w:szCs w:val="19"/>
        </w:rPr>
        <w:t>"PortInput"</w:t>
      </w:r>
      <w:r>
        <w:rPr>
          <w:rFonts w:ascii="Cascadia Mono" w:hAnsi="Cascadia Mono" w:cs="Cascadia Mono"/>
          <w:color w:val="000000"/>
          <w:sz w:val="19"/>
          <w:szCs w:val="19"/>
        </w:rPr>
        <w:t xml:space="preserve">).GetComponent&lt;InputField&g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8D20D5E"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57BBCB"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 = Convert.ToInt32(GameObject.Find(</w:t>
      </w:r>
      <w:r>
        <w:rPr>
          <w:rFonts w:ascii="Cascadia Mono" w:hAnsi="Cascadia Mono" w:cs="Cascadia Mono"/>
          <w:color w:val="A31515"/>
          <w:sz w:val="19"/>
          <w:szCs w:val="19"/>
        </w:rPr>
        <w:t>"PortInput"</w:t>
      </w:r>
      <w:r>
        <w:rPr>
          <w:rFonts w:ascii="Cascadia Mono" w:hAnsi="Cascadia Mono" w:cs="Cascadia Mono"/>
          <w:color w:val="000000"/>
          <w:sz w:val="19"/>
          <w:szCs w:val="19"/>
        </w:rPr>
        <w:t>).GetComponent&lt;InputField&gt;().text);</w:t>
      </w:r>
    </w:p>
    <w:p w14:paraId="09CC4320"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37D712"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ConnectToServer(h, p);</w:t>
      </w:r>
    </w:p>
    <w:p w14:paraId="604059D5" w14:textId="0542D371" w:rsidR="00A26B20" w:rsidRDefault="001F71DA" w:rsidP="001F71DA">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B639F0" w14:textId="7DB0B534" w:rsidR="001F71DA" w:rsidRDefault="001F71DA" w:rsidP="001F71DA">
      <w:r>
        <w:t xml:space="preserve">This procedure will be skipped later down the line after I implement the JSON storage system. As this will then only occur on first time setup. </w:t>
      </w:r>
      <w:r w:rsidR="00563324">
        <w:t xml:space="preserve">I also added the client script to a client controller object. </w:t>
      </w:r>
    </w:p>
    <w:p w14:paraId="1E786F6E" w14:textId="5C30821C" w:rsidR="00563324" w:rsidRDefault="00563324" w:rsidP="001F71DA">
      <w:r>
        <w:t>Creating a UI system for this is quite easy. Shown below is a screenshot of my Unity Editor window:</w:t>
      </w:r>
    </w:p>
    <w:p w14:paraId="4265F338" w14:textId="49EA9B8A" w:rsidR="00563324" w:rsidRDefault="006D742A" w:rsidP="001F71DA">
      <w:r>
        <w:rPr>
          <w:noProof/>
          <w:lang w:eastAsia="en-GB"/>
        </w:rPr>
        <w:drawing>
          <wp:inline distT="0" distB="0" distL="0" distR="0" wp14:anchorId="485DD373" wp14:editId="1068C7D7">
            <wp:extent cx="7056120" cy="449770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7056120" cy="4497705"/>
                    </a:xfrm>
                    <a:prstGeom prst="rect">
                      <a:avLst/>
                    </a:prstGeom>
                  </pic:spPr>
                </pic:pic>
              </a:graphicData>
            </a:graphic>
          </wp:inline>
        </w:drawing>
      </w:r>
    </w:p>
    <w:p w14:paraId="24A32BC3" w14:textId="370D942D" w:rsidR="00563324" w:rsidRDefault="00563324" w:rsidP="001F71DA">
      <w:r>
        <w:lastRenderedPageBreak/>
        <w:t xml:space="preserve">On the button I have added the following to the “On press” section. </w:t>
      </w:r>
      <w:r w:rsidR="006D742A">
        <w:rPr>
          <w:noProof/>
          <w:lang w:eastAsia="en-GB"/>
        </w:rPr>
        <w:drawing>
          <wp:inline distT="0" distB="0" distL="0" distR="0" wp14:anchorId="1EFA414A" wp14:editId="7842E7EA">
            <wp:extent cx="7056120" cy="449770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7056120" cy="4497705"/>
                    </a:xfrm>
                    <a:prstGeom prst="rect">
                      <a:avLst/>
                    </a:prstGeom>
                  </pic:spPr>
                </pic:pic>
              </a:graphicData>
            </a:graphic>
          </wp:inline>
        </w:drawing>
      </w:r>
    </w:p>
    <w:p w14:paraId="1EC73C21" w14:textId="226E08D5" w:rsidR="006D742A" w:rsidRDefault="006D742A" w:rsidP="001F71DA">
      <w:r>
        <w:t xml:space="preserve">This means that if the server has started correctly and the right data has been inputted, we can successfully connect to our server, using a basic GUI. </w:t>
      </w:r>
    </w:p>
    <w:p w14:paraId="72558D5F" w14:textId="1160BE56" w:rsidR="006D742A" w:rsidRDefault="006D742A" w:rsidP="006D742A">
      <w:pPr>
        <w:pStyle w:val="Heading3"/>
      </w:pPr>
      <w:bookmarkStart w:id="287" w:name="_Milestone_1_1"/>
      <w:bookmarkStart w:id="288" w:name="_Toc126609142"/>
      <w:bookmarkEnd w:id="287"/>
      <w:r>
        <w:t>Milestone 1</w:t>
      </w:r>
      <w:bookmarkEnd w:id="288"/>
    </w:p>
    <w:p w14:paraId="0BAA04BD" w14:textId="543F0677" w:rsidR="00CE4B73" w:rsidRPr="00CE4B73" w:rsidRDefault="00CE4B73" w:rsidP="00CE4B73">
      <w:r>
        <w:t>Now I have completed both the client and server I can test them using my 1</w:t>
      </w:r>
      <w:r w:rsidRPr="00CE4B73">
        <w:rPr>
          <w:vertAlign w:val="superscript"/>
        </w:rPr>
        <w:t>st</w:t>
      </w:r>
      <w:r>
        <w:t xml:space="preserve"> milestone tests.</w:t>
      </w:r>
    </w:p>
    <w:p w14:paraId="47729321" w14:textId="3A7BBE0A" w:rsidR="006D742A" w:rsidRDefault="006D742A" w:rsidP="006D742A">
      <w:pPr>
        <w:pStyle w:val="Heading4"/>
      </w:pPr>
      <w:bookmarkStart w:id="289" w:name="_Milestone_1.1"/>
      <w:bookmarkStart w:id="290" w:name="_Toc126609143"/>
      <w:bookmarkEnd w:id="289"/>
      <w:r>
        <w:t xml:space="preserve">Milestone </w:t>
      </w:r>
      <w:r w:rsidR="005C1FF4">
        <w:t xml:space="preserve">Test </w:t>
      </w:r>
      <w:r>
        <w:t>1.1</w:t>
      </w:r>
      <w:bookmarkEnd w:id="290"/>
    </w:p>
    <w:p w14:paraId="11832113" w14:textId="370C23A4" w:rsidR="006D742A" w:rsidRDefault="006D742A" w:rsidP="006D742A">
      <w:r>
        <w:t xml:space="preserve">This milestone has been previously tested, you can see that </w:t>
      </w:r>
      <w:hyperlink w:anchor="_Milestone_Test_1.1" w:history="1">
        <w:r w:rsidRPr="006D742A">
          <w:rPr>
            <w:rStyle w:val="Hyperlink"/>
          </w:rPr>
          <w:t>here</w:t>
        </w:r>
      </w:hyperlink>
    </w:p>
    <w:p w14:paraId="67C02A69" w14:textId="66FF0936" w:rsidR="006D742A" w:rsidRDefault="006D742A" w:rsidP="006D742A">
      <w:pPr>
        <w:pStyle w:val="Heading4"/>
      </w:pPr>
      <w:bookmarkStart w:id="291" w:name="_Milestone_1.2"/>
      <w:bookmarkStart w:id="292" w:name="_Toc126609144"/>
      <w:bookmarkEnd w:id="291"/>
      <w:r>
        <w:t xml:space="preserve">Milestone </w:t>
      </w:r>
      <w:r w:rsidR="0040422A">
        <w:t xml:space="preserve">Test </w:t>
      </w:r>
      <w:r>
        <w:t>1.2</w:t>
      </w:r>
      <w:bookmarkEnd w:id="292"/>
    </w:p>
    <w:p w14:paraId="5227E432" w14:textId="7FFC6492" w:rsidR="006D742A" w:rsidRDefault="006D742A" w:rsidP="006D742A">
      <w:r>
        <w:t xml:space="preserve">In this milestone we are testing if a client can connect to the server, and will it handle the error correctly if the incorrect data is entered. </w:t>
      </w:r>
    </w:p>
    <w:p w14:paraId="10AB2895" w14:textId="06865601" w:rsidR="006D742A" w:rsidRDefault="006D742A" w:rsidP="006D742A">
      <w:r>
        <w:t>The test data we will be using is shown in the table below:</w:t>
      </w:r>
    </w:p>
    <w:tbl>
      <w:tblPr>
        <w:tblStyle w:val="TableGrid"/>
        <w:tblW w:w="0" w:type="auto"/>
        <w:tblLook w:val="04A0" w:firstRow="1" w:lastRow="0" w:firstColumn="1" w:lastColumn="0" w:noHBand="0" w:noVBand="1"/>
      </w:tblPr>
      <w:tblGrid>
        <w:gridCol w:w="2775"/>
        <w:gridCol w:w="2775"/>
        <w:gridCol w:w="2776"/>
        <w:gridCol w:w="2776"/>
      </w:tblGrid>
      <w:tr w:rsidR="006D742A" w14:paraId="4ED8F77F" w14:textId="77777777" w:rsidTr="006D742A">
        <w:tc>
          <w:tcPr>
            <w:tcW w:w="2775" w:type="dxa"/>
          </w:tcPr>
          <w:p w14:paraId="20524884" w14:textId="749B9422" w:rsidR="006D742A" w:rsidRDefault="006D742A" w:rsidP="006D742A">
            <w:r>
              <w:t>Test Number</w:t>
            </w:r>
          </w:p>
        </w:tc>
        <w:tc>
          <w:tcPr>
            <w:tcW w:w="2775" w:type="dxa"/>
          </w:tcPr>
          <w:p w14:paraId="0FB4A767" w14:textId="0F8EC3C2" w:rsidR="006D742A" w:rsidRDefault="006D742A" w:rsidP="006D742A">
            <w:r>
              <w:t>Type of test</w:t>
            </w:r>
          </w:p>
        </w:tc>
        <w:tc>
          <w:tcPr>
            <w:tcW w:w="2776" w:type="dxa"/>
          </w:tcPr>
          <w:p w14:paraId="2086DDC8" w14:textId="72F89010" w:rsidR="006D742A" w:rsidRDefault="006D742A" w:rsidP="006D742A">
            <w:r>
              <w:t>Input</w:t>
            </w:r>
          </w:p>
        </w:tc>
        <w:tc>
          <w:tcPr>
            <w:tcW w:w="2776" w:type="dxa"/>
          </w:tcPr>
          <w:p w14:paraId="70F70072" w14:textId="6582C93B" w:rsidR="006D742A" w:rsidRDefault="006D742A" w:rsidP="006D742A">
            <w:r>
              <w:t>Expected Outputs</w:t>
            </w:r>
          </w:p>
        </w:tc>
      </w:tr>
      <w:tr w:rsidR="006D742A" w14:paraId="41FD689D" w14:textId="77777777" w:rsidTr="006D742A">
        <w:tc>
          <w:tcPr>
            <w:tcW w:w="2775" w:type="dxa"/>
          </w:tcPr>
          <w:p w14:paraId="42A823B3" w14:textId="31A32833" w:rsidR="006D742A" w:rsidRDefault="006D742A" w:rsidP="006D742A">
            <w:r>
              <w:t>1.2.1</w:t>
            </w:r>
          </w:p>
        </w:tc>
        <w:tc>
          <w:tcPr>
            <w:tcW w:w="2775" w:type="dxa"/>
          </w:tcPr>
          <w:p w14:paraId="476E55B4" w14:textId="5B4A0C36" w:rsidR="006D742A" w:rsidRDefault="006D742A" w:rsidP="006D742A">
            <w:r>
              <w:t>Normal (Correct)</w:t>
            </w:r>
          </w:p>
        </w:tc>
        <w:tc>
          <w:tcPr>
            <w:tcW w:w="2776" w:type="dxa"/>
          </w:tcPr>
          <w:p w14:paraId="6EDAC5C3" w14:textId="42C34BBC" w:rsidR="006D742A" w:rsidRDefault="006D742A" w:rsidP="006D742A">
            <w:r>
              <w:t>Correct IP and Correct Port</w:t>
            </w:r>
          </w:p>
        </w:tc>
        <w:tc>
          <w:tcPr>
            <w:tcW w:w="2776" w:type="dxa"/>
          </w:tcPr>
          <w:p w14:paraId="59E1AED8" w14:textId="4014F239" w:rsidR="006D742A" w:rsidRDefault="006D742A" w:rsidP="006D742A">
            <w:r>
              <w:t xml:space="preserve">Connected </w:t>
            </w:r>
          </w:p>
        </w:tc>
      </w:tr>
      <w:tr w:rsidR="000E76E5" w14:paraId="2556B850" w14:textId="77777777" w:rsidTr="006D742A">
        <w:tc>
          <w:tcPr>
            <w:tcW w:w="2775" w:type="dxa"/>
          </w:tcPr>
          <w:p w14:paraId="00B0C99E" w14:textId="62F5C6C1" w:rsidR="000E76E5" w:rsidRDefault="000E76E5" w:rsidP="006D742A">
            <w:r>
              <w:t>1.2.2</w:t>
            </w:r>
          </w:p>
        </w:tc>
        <w:tc>
          <w:tcPr>
            <w:tcW w:w="2775" w:type="dxa"/>
          </w:tcPr>
          <w:p w14:paraId="19336128" w14:textId="67B62F10" w:rsidR="000E76E5" w:rsidRDefault="000E76E5" w:rsidP="006D742A">
            <w:r>
              <w:t>Erroneous (Incorrect)</w:t>
            </w:r>
          </w:p>
        </w:tc>
        <w:tc>
          <w:tcPr>
            <w:tcW w:w="2776" w:type="dxa"/>
          </w:tcPr>
          <w:p w14:paraId="6322FC32" w14:textId="66095A5A" w:rsidR="000E76E5" w:rsidRDefault="000E76E5" w:rsidP="006D742A">
            <w:r>
              <w:t>Correct IP and Incorrect Port</w:t>
            </w:r>
          </w:p>
        </w:tc>
        <w:tc>
          <w:tcPr>
            <w:tcW w:w="2776" w:type="dxa"/>
          </w:tcPr>
          <w:p w14:paraId="5031E623" w14:textId="03654723" w:rsidR="000E76E5" w:rsidRDefault="000E76E5" w:rsidP="006D742A">
            <w:r>
              <w:t>Not Connected</w:t>
            </w:r>
          </w:p>
        </w:tc>
      </w:tr>
      <w:tr w:rsidR="000E76E5" w14:paraId="3F6844AF" w14:textId="77777777" w:rsidTr="006D742A">
        <w:tc>
          <w:tcPr>
            <w:tcW w:w="2775" w:type="dxa"/>
          </w:tcPr>
          <w:p w14:paraId="5A145F4A" w14:textId="0C0CE2F1" w:rsidR="000E76E5" w:rsidRDefault="000E76E5" w:rsidP="006D742A">
            <w:r>
              <w:t>1.2.3</w:t>
            </w:r>
          </w:p>
        </w:tc>
        <w:tc>
          <w:tcPr>
            <w:tcW w:w="2775" w:type="dxa"/>
          </w:tcPr>
          <w:p w14:paraId="5A9890B8" w14:textId="1A8B5B6D" w:rsidR="000E76E5" w:rsidRDefault="000E76E5" w:rsidP="006D742A">
            <w:r>
              <w:t>Erroneous (Incorrect)</w:t>
            </w:r>
          </w:p>
        </w:tc>
        <w:tc>
          <w:tcPr>
            <w:tcW w:w="2776" w:type="dxa"/>
          </w:tcPr>
          <w:p w14:paraId="29F4BFD5" w14:textId="57E4CAB3" w:rsidR="000E76E5" w:rsidRDefault="000E76E5" w:rsidP="000E76E5">
            <w:r>
              <w:t>Incorrect IP and Correct Port</w:t>
            </w:r>
          </w:p>
        </w:tc>
        <w:tc>
          <w:tcPr>
            <w:tcW w:w="2776" w:type="dxa"/>
          </w:tcPr>
          <w:p w14:paraId="2D7011D1" w14:textId="5F66C222" w:rsidR="000E76E5" w:rsidRDefault="000E76E5" w:rsidP="006D742A">
            <w:r>
              <w:t>Not Connected</w:t>
            </w:r>
          </w:p>
        </w:tc>
      </w:tr>
      <w:tr w:rsidR="000E76E5" w14:paraId="1EE00390" w14:textId="77777777" w:rsidTr="006D742A">
        <w:tc>
          <w:tcPr>
            <w:tcW w:w="2775" w:type="dxa"/>
          </w:tcPr>
          <w:p w14:paraId="0050079C" w14:textId="656B010E" w:rsidR="000E76E5" w:rsidRDefault="000E76E5" w:rsidP="006D742A">
            <w:r>
              <w:t>1.2.4</w:t>
            </w:r>
          </w:p>
        </w:tc>
        <w:tc>
          <w:tcPr>
            <w:tcW w:w="2775" w:type="dxa"/>
          </w:tcPr>
          <w:p w14:paraId="1940A9DD" w14:textId="6F3F2F60" w:rsidR="000E76E5" w:rsidRDefault="000E76E5" w:rsidP="006D742A">
            <w:r>
              <w:t>Erroneous (Incorrect)</w:t>
            </w:r>
          </w:p>
        </w:tc>
        <w:tc>
          <w:tcPr>
            <w:tcW w:w="2776" w:type="dxa"/>
          </w:tcPr>
          <w:p w14:paraId="60C153FC" w14:textId="7F411981" w:rsidR="000E76E5" w:rsidRDefault="000E76E5" w:rsidP="006D742A">
            <w:r>
              <w:t>Incorrect IP and Port</w:t>
            </w:r>
          </w:p>
        </w:tc>
        <w:tc>
          <w:tcPr>
            <w:tcW w:w="2776" w:type="dxa"/>
          </w:tcPr>
          <w:p w14:paraId="73BFC470" w14:textId="0861DC3B" w:rsidR="000E76E5" w:rsidRDefault="000E76E5" w:rsidP="006D742A">
            <w:r>
              <w:t>Not Connected</w:t>
            </w:r>
          </w:p>
        </w:tc>
      </w:tr>
    </w:tbl>
    <w:p w14:paraId="704B4721" w14:textId="24E3C26F" w:rsidR="000E76E5" w:rsidRDefault="000E76E5" w:rsidP="000E76E5">
      <w:pPr>
        <w:pStyle w:val="Heading5"/>
      </w:pPr>
      <w:bookmarkStart w:id="293" w:name="_Toc126609145"/>
      <w:r>
        <w:t>Issues</w:t>
      </w:r>
      <w:bookmarkEnd w:id="293"/>
    </w:p>
    <w:p w14:paraId="3763B0E7" w14:textId="5811EDDF" w:rsidR="006D742A" w:rsidRDefault="000E76E5" w:rsidP="006D742A">
      <w:r>
        <w:t xml:space="preserve">As I started my first test for this Milestone, I entered my Correct IP and Port for the server. However, when I pressed the ‘Submit button’ to enter my values and start my server, the program froze, and stopped responding. The only thing I could do was to close the application, and even then I had to do this through the Windows </w:t>
      </w:r>
      <w:sdt>
        <w:sdtPr>
          <w:id w:val="-48700863"/>
          <w:citation/>
        </w:sdtPr>
        <w:sdtContent>
          <w:r w:rsidR="00E55C21">
            <w:fldChar w:fldCharType="begin"/>
          </w:r>
          <w:r w:rsidR="00E55C21">
            <w:instrText xml:space="preserve"> CITATION 18 \l 2057 </w:instrText>
          </w:r>
          <w:r w:rsidR="00E55C21">
            <w:fldChar w:fldCharType="separate"/>
          </w:r>
          <w:r w:rsidR="003718A4">
            <w:rPr>
              <w:noProof/>
            </w:rPr>
            <w:t>(1)</w:t>
          </w:r>
          <w:r w:rsidR="00E55C21">
            <w:fldChar w:fldCharType="end"/>
          </w:r>
        </w:sdtContent>
      </w:sdt>
      <w:r w:rsidR="00E55C21">
        <w:t xml:space="preserve"> </w:t>
      </w:r>
      <w:r>
        <w:t xml:space="preserve">Task Manager. This is obviously a huge issue, as we need our client to be able to connect to the server. </w:t>
      </w:r>
    </w:p>
    <w:p w14:paraId="2F2A8759" w14:textId="331EF648" w:rsidR="000E76E5" w:rsidRDefault="000E76E5" w:rsidP="006D742A">
      <w:r>
        <w:t xml:space="preserve">So, I added in ‘Debug’ (output) statements along the path which the code would follow to start the server. However, when I ran my program, none of these statements were returning any output. </w:t>
      </w:r>
    </w:p>
    <w:p w14:paraId="00861064" w14:textId="0FA6527B" w:rsidR="003E08BA" w:rsidRDefault="002D0C7A" w:rsidP="003E08BA">
      <w:r>
        <w:lastRenderedPageBreak/>
        <w:t xml:space="preserve">After some debugging, I </w:t>
      </w:r>
      <w:r w:rsidR="003E08BA">
        <w:t>couldn’t find the issue, so I decided I would try re-writing the code. After I did this, I found out it was the Server that was be</w:t>
      </w:r>
      <w:r w:rsidR="0031088D">
        <w:t>ing the issue. However, I couldn’t spot where the changes were between my new code a</w:t>
      </w:r>
      <w:r w:rsidR="00E55C21">
        <w:t xml:space="preserve">nd the previous code. This happens all the time in a real development environment where you fix a bug with no idea how you actually fixed it. </w:t>
      </w:r>
    </w:p>
    <w:p w14:paraId="388E6A54" w14:textId="1C216012" w:rsidR="0059329B" w:rsidRDefault="0031088D" w:rsidP="0059329B">
      <w:r>
        <w:t>I have gone back over Milestone 1.1 and there are no changes to make</w:t>
      </w:r>
      <w:r w:rsidR="008434CD">
        <w:t>.</w:t>
      </w:r>
    </w:p>
    <w:p w14:paraId="476F63D6" w14:textId="0D9D515B" w:rsidR="008434CD" w:rsidRDefault="00E6607D" w:rsidP="00CE4B73">
      <w:pPr>
        <w:pStyle w:val="Heading5"/>
      </w:pPr>
      <w:bookmarkStart w:id="294" w:name="_Milestone_1.2.1,_1.3,"/>
      <w:bookmarkStart w:id="295" w:name="_Toc126609146"/>
      <w:bookmarkEnd w:id="294"/>
      <w:r>
        <w:t xml:space="preserve">Milestone </w:t>
      </w:r>
      <w:r w:rsidR="005C1FF4">
        <w:t xml:space="preserve">Tests </w:t>
      </w:r>
      <w:r>
        <w:t>1.2.1</w:t>
      </w:r>
      <w:r w:rsidR="007303A7">
        <w:t>, 1.3, 1.4, 1.5</w:t>
      </w:r>
      <w:bookmarkEnd w:id="295"/>
    </w:p>
    <w:p w14:paraId="52934314" w14:textId="78087B8F" w:rsidR="00E6607D" w:rsidRDefault="00E6607D" w:rsidP="00E6607D">
      <w:r>
        <w:t>This milestone is to test that everything works when in ideal situations. This test was run with the correct IP and Port and the results are shown below:</w:t>
      </w:r>
    </w:p>
    <w:p w14:paraId="7BE76B33" w14:textId="2311B7C9" w:rsidR="00E6607D" w:rsidRDefault="00E6607D" w:rsidP="00E6607D">
      <w:r>
        <w:rPr>
          <w:noProof/>
          <w:lang w:eastAsia="en-GB"/>
        </w:rPr>
        <w:drawing>
          <wp:inline distT="0" distB="0" distL="0" distR="0" wp14:anchorId="79C4634C" wp14:editId="5343C685">
            <wp:extent cx="7056120" cy="449770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7056120" cy="4497705"/>
                    </a:xfrm>
                    <a:prstGeom prst="rect">
                      <a:avLst/>
                    </a:prstGeom>
                  </pic:spPr>
                </pic:pic>
              </a:graphicData>
            </a:graphic>
          </wp:inline>
        </w:drawing>
      </w:r>
    </w:p>
    <w:p w14:paraId="435C46FC" w14:textId="1391D71A" w:rsidR="007303A7" w:rsidRDefault="007303A7" w:rsidP="00E6607D">
      <w:r>
        <w:t xml:space="preserve">As shown in the console the client has successfully connected, it has also sent the requests “%NAME” to the client and the client has successfully retuned “&amp;NAME|Jack” which has then been set on the ServerClient object for this client. We know it has done this because it is using the correct name, and the way we are returning this name to the console is through the ServerClient class. </w:t>
      </w:r>
    </w:p>
    <w:p w14:paraId="20AEB2FC" w14:textId="44228333" w:rsidR="004F28EF" w:rsidRDefault="004F28EF" w:rsidP="004F28EF">
      <w:pPr>
        <w:pStyle w:val="Heading5"/>
      </w:pPr>
      <w:bookmarkStart w:id="296" w:name="_Toc126609147"/>
      <w:r>
        <w:t xml:space="preserve">Milestone </w:t>
      </w:r>
      <w:r w:rsidR="005C1FF4">
        <w:t xml:space="preserve">Test </w:t>
      </w:r>
      <w:r>
        <w:t>1.2.2</w:t>
      </w:r>
      <w:bookmarkEnd w:id="296"/>
    </w:p>
    <w:p w14:paraId="1A63CEB3" w14:textId="53F504B1" w:rsidR="004F28EF" w:rsidRDefault="004F28EF" w:rsidP="004F28EF">
      <w:r>
        <w:t xml:space="preserve">This test is when for when we enter the wrong port, this is to show </w:t>
      </w:r>
      <w:r w:rsidR="0068081E">
        <w:t>how my solution handles this issue. The result is shown below:</w:t>
      </w:r>
    </w:p>
    <w:p w14:paraId="79C1D111" w14:textId="3CA78182" w:rsidR="0068081E" w:rsidRDefault="0068081E" w:rsidP="004F28EF">
      <w:r>
        <w:rPr>
          <w:noProof/>
          <w:lang w:eastAsia="en-GB"/>
        </w:rPr>
        <w:lastRenderedPageBreak/>
        <w:drawing>
          <wp:inline distT="0" distB="0" distL="0" distR="0" wp14:anchorId="012037B0" wp14:editId="5538EA77">
            <wp:extent cx="7056120" cy="449770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7056120" cy="4497705"/>
                    </a:xfrm>
                    <a:prstGeom prst="rect">
                      <a:avLst/>
                    </a:prstGeom>
                  </pic:spPr>
                </pic:pic>
              </a:graphicData>
            </a:graphic>
          </wp:inline>
        </w:drawing>
      </w:r>
    </w:p>
    <w:p w14:paraId="0387AE00" w14:textId="72F2D6A6" w:rsidR="0068081E" w:rsidRDefault="0068081E" w:rsidP="004F28EF">
      <w:r>
        <w:t xml:space="preserve">As you can see, </w:t>
      </w:r>
      <w:r w:rsidR="00E00E12">
        <w:t xml:space="preserve">the target machine refuses the connection, however the program still works and you can continue to try again afterwards. </w:t>
      </w:r>
    </w:p>
    <w:p w14:paraId="69219E35" w14:textId="7D017AF3" w:rsidR="00E00E12" w:rsidRDefault="00E00E12" w:rsidP="00E00E12">
      <w:pPr>
        <w:pStyle w:val="Heading5"/>
      </w:pPr>
      <w:bookmarkStart w:id="297" w:name="_Milestone_1.2.3"/>
      <w:bookmarkStart w:id="298" w:name="_Toc126609148"/>
      <w:bookmarkEnd w:id="297"/>
      <w:r>
        <w:t xml:space="preserve">Milestone </w:t>
      </w:r>
      <w:r w:rsidR="005C1FF4">
        <w:t xml:space="preserve">Test </w:t>
      </w:r>
      <w:r>
        <w:t>1.2.3</w:t>
      </w:r>
      <w:bookmarkEnd w:id="298"/>
    </w:p>
    <w:p w14:paraId="47273341" w14:textId="08975836" w:rsidR="00E00E12" w:rsidRDefault="00095165" w:rsidP="00E00E12">
      <w:r>
        <w:t>This test is for if we enter the wrong IP address, once again this will show how the system handles this issue. A screenshot of it is shown below:</w:t>
      </w:r>
    </w:p>
    <w:p w14:paraId="4BD013E0" w14:textId="5DBAB0D7" w:rsidR="00095165" w:rsidRDefault="00095165" w:rsidP="00E00E12">
      <w:r>
        <w:rPr>
          <w:noProof/>
          <w:lang w:eastAsia="en-GB"/>
        </w:rPr>
        <w:lastRenderedPageBreak/>
        <w:drawing>
          <wp:inline distT="0" distB="0" distL="0" distR="0" wp14:anchorId="5E1F0790" wp14:editId="49CC5BF1">
            <wp:extent cx="7056120" cy="449770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7056120" cy="4497705"/>
                    </a:xfrm>
                    <a:prstGeom prst="rect">
                      <a:avLst/>
                    </a:prstGeom>
                  </pic:spPr>
                </pic:pic>
              </a:graphicData>
            </a:graphic>
          </wp:inline>
        </w:drawing>
      </w:r>
    </w:p>
    <w:p w14:paraId="4595671B" w14:textId="77777777" w:rsidR="00E3132F" w:rsidRDefault="00095165" w:rsidP="00E3132F">
      <w:r>
        <w:t xml:space="preserve">As you can see the connection attempt timed out, however we can still continue using the program meaning that we can re-enter the correct details and try again. </w:t>
      </w:r>
    </w:p>
    <w:p w14:paraId="618CE85B" w14:textId="6A91CB76" w:rsidR="00095165" w:rsidRDefault="00095165" w:rsidP="00E3132F">
      <w:pPr>
        <w:pStyle w:val="Heading5"/>
      </w:pPr>
      <w:bookmarkStart w:id="299" w:name="_Toc126609149"/>
      <w:r>
        <w:lastRenderedPageBreak/>
        <w:t xml:space="preserve">Milestone </w:t>
      </w:r>
      <w:r w:rsidR="005C1FF4">
        <w:t xml:space="preserve">Test </w:t>
      </w:r>
      <w:r>
        <w:t>1.2.4</w:t>
      </w:r>
      <w:bookmarkEnd w:id="299"/>
    </w:p>
    <w:p w14:paraId="1D10448E" w14:textId="4F1DBA20" w:rsidR="00095165" w:rsidRPr="00095165" w:rsidRDefault="00095165" w:rsidP="00095165">
      <w:pPr>
        <w:rPr>
          <w:b/>
        </w:rPr>
      </w:pPr>
      <w:r>
        <w:t>This test shows what will happen when the Wrong Port and Wrong IP are entered, and it demonstrates how my solution will handle this issue. A screenshot it shown below:</w:t>
      </w:r>
      <w:r w:rsidRPr="00095165">
        <w:rPr>
          <w:noProof/>
          <w:lang w:eastAsia="en-GB"/>
        </w:rPr>
        <w:t xml:space="preserve"> </w:t>
      </w:r>
      <w:r>
        <w:rPr>
          <w:noProof/>
          <w:lang w:eastAsia="en-GB"/>
        </w:rPr>
        <w:drawing>
          <wp:inline distT="0" distB="0" distL="0" distR="0" wp14:anchorId="7FF847E8" wp14:editId="7F5FBEC6">
            <wp:extent cx="7056120" cy="449770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7056120" cy="4497705"/>
                    </a:xfrm>
                    <a:prstGeom prst="rect">
                      <a:avLst/>
                    </a:prstGeom>
                  </pic:spPr>
                </pic:pic>
              </a:graphicData>
            </a:graphic>
          </wp:inline>
        </w:drawing>
      </w:r>
    </w:p>
    <w:p w14:paraId="01756553" w14:textId="4CDC438B" w:rsidR="00095165" w:rsidRDefault="00095165" w:rsidP="00095165">
      <w:r>
        <w:t xml:space="preserve">As you can see above, this gives the same error as </w:t>
      </w:r>
      <w:hyperlink w:anchor="_Milestone_1.2.3" w:history="1">
        <w:r w:rsidRPr="00095165">
          <w:rPr>
            <w:rStyle w:val="Hyperlink"/>
          </w:rPr>
          <w:t>Milestone 1.2.3</w:t>
        </w:r>
      </w:hyperlink>
      <w:r>
        <w:t xml:space="preserve"> as it cannot find the correct IP address. </w:t>
      </w:r>
    </w:p>
    <w:p w14:paraId="395DD076" w14:textId="6652F851" w:rsidR="00E3132F" w:rsidRDefault="00E3132F" w:rsidP="00095165">
      <w:r>
        <w:t xml:space="preserve">This concludes our testing for Milestone 1, as Milestones 1.3, 1.4 and 1.5 are all completed </w:t>
      </w:r>
      <w:hyperlink w:anchor="_Milestone_1.2.1,_1.3," w:history="1">
        <w:r w:rsidRPr="00E3132F">
          <w:rPr>
            <w:rStyle w:val="Hyperlink"/>
          </w:rPr>
          <w:t>here</w:t>
        </w:r>
      </w:hyperlink>
      <w:r>
        <w:t xml:space="preserve"> alongside Milestone Test 1.2.1</w:t>
      </w:r>
    </w:p>
    <w:p w14:paraId="02289BE9" w14:textId="77777777" w:rsidR="00D6359C" w:rsidRDefault="00D6359C" w:rsidP="00D6359C">
      <w:pPr>
        <w:pStyle w:val="Heading4"/>
      </w:pPr>
      <w:bookmarkStart w:id="300" w:name="_Toc126609150"/>
      <w:r>
        <w:t>Reflection</w:t>
      </w:r>
      <w:bookmarkEnd w:id="300"/>
    </w:p>
    <w:p w14:paraId="6AF1DB0F" w14:textId="57850D81" w:rsidR="00D6359C" w:rsidRPr="00D6359C" w:rsidRDefault="00D6359C" w:rsidP="00D6359C">
      <w:r>
        <w:t xml:space="preserve">The Server.cs script will complete its intended purpose of creating a server that the client can connect to. More features need to be added as the rest of the program is developed, and compatibility with multiple requests at once needs to be tested. </w:t>
      </w:r>
    </w:p>
    <w:p w14:paraId="17890797" w14:textId="2032CA3B" w:rsidR="00D6359C" w:rsidRDefault="00D6359C" w:rsidP="00095165">
      <w:r>
        <w:t xml:space="preserve">The Client.cs script will connect correctly to a server created using the Server.cs script. I have shown that the Server and the Client can interact and communicate. Further development and features will be implemented on the Client as more of the solution is developed. </w:t>
      </w:r>
    </w:p>
    <w:p w14:paraId="78FF6A35" w14:textId="04BC0A22" w:rsidR="003C1533" w:rsidRDefault="003C1533" w:rsidP="00095165">
      <w:r>
        <w:t xml:space="preserve">By using the TCP client connection method, I have ensured compatibility with many different types of system. As I am utilising the TCP/IP stack. This also means that my program will automatically resend missing packets to the recipient, meaning that I don’t have to worry about corrupted or partial data. </w:t>
      </w:r>
    </w:p>
    <w:p w14:paraId="1D873041" w14:textId="5FB31FDD" w:rsidR="00E3132F" w:rsidRDefault="00E3132F" w:rsidP="00E3132F">
      <w:pPr>
        <w:pStyle w:val="Heading3"/>
      </w:pPr>
      <w:bookmarkStart w:id="301" w:name="_Toc126609151"/>
      <w:r>
        <w:t>Database and stock table setup</w:t>
      </w:r>
      <w:bookmarkEnd w:id="301"/>
    </w:p>
    <w:p w14:paraId="2E03B7E9" w14:textId="48789E9B" w:rsidR="00E3132F" w:rsidRDefault="00E3132F" w:rsidP="00E3132F">
      <w:r>
        <w:t xml:space="preserve">Now we will create the start of our database, and create our stock database, this will be used as a base to our other tables further down the line. </w:t>
      </w:r>
    </w:p>
    <w:p w14:paraId="251FE61E" w14:textId="20A37A75" w:rsidR="003C387C" w:rsidRDefault="003C387C" w:rsidP="003C387C">
      <w:pPr>
        <w:pStyle w:val="Heading4"/>
      </w:pPr>
      <w:bookmarkStart w:id="302" w:name="_Toc126609152"/>
      <w:r>
        <w:t>Import SQLite</w:t>
      </w:r>
      <w:sdt>
        <w:sdtPr>
          <w:id w:val="783079695"/>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bookmarkEnd w:id="302"/>
    </w:p>
    <w:p w14:paraId="381E544D" w14:textId="1C93400F" w:rsidR="003C387C" w:rsidRDefault="003C387C" w:rsidP="003C387C">
      <w:r>
        <w:t xml:space="preserve">Before </w:t>
      </w:r>
      <w:r w:rsidR="00E97DF7">
        <w:t>I</w:t>
      </w:r>
      <w:r>
        <w:t xml:space="preserve"> start creating </w:t>
      </w:r>
      <w:r w:rsidR="00E97DF7">
        <w:t>my</w:t>
      </w:r>
      <w:r>
        <w:t xml:space="preserve"> database </w:t>
      </w:r>
      <w:r w:rsidR="00E97DF7">
        <w:t>I</w:t>
      </w:r>
      <w:r>
        <w:t xml:space="preserve"> will need to import SQLite</w:t>
      </w:r>
      <w:sdt>
        <w:sdtPr>
          <w:id w:val="435179949"/>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r>
        <w:t xml:space="preserve"> which </w:t>
      </w:r>
      <w:r w:rsidR="00E97DF7">
        <w:t>I</w:t>
      </w:r>
      <w:r>
        <w:t xml:space="preserve"> will be using for controlling </w:t>
      </w:r>
      <w:r w:rsidR="00E97DF7">
        <w:t>my</w:t>
      </w:r>
      <w:r>
        <w:t xml:space="preserve"> database. This is done through adding a file to </w:t>
      </w:r>
      <w:r w:rsidR="00E97DF7">
        <w:t>my</w:t>
      </w:r>
      <w:r>
        <w:t xml:space="preserve"> project. The file can be found on GitHub</w:t>
      </w:r>
      <w:sdt>
        <w:sdtPr>
          <w:id w:val="880749713"/>
          <w:citation/>
        </w:sdtPr>
        <w:sdtContent>
          <w:r w:rsidR="00E55C21">
            <w:fldChar w:fldCharType="begin"/>
          </w:r>
          <w:r w:rsidR="00E55C21">
            <w:rPr>
              <w:vertAlign w:val="superscript"/>
            </w:rPr>
            <w:instrText xml:space="preserve"> CITATION 13 \l 2057 </w:instrText>
          </w:r>
          <w:r w:rsidR="00E55C21">
            <w:fldChar w:fldCharType="separate"/>
          </w:r>
          <w:r w:rsidR="003718A4">
            <w:rPr>
              <w:noProof/>
              <w:vertAlign w:val="superscript"/>
            </w:rPr>
            <w:t xml:space="preserve"> </w:t>
          </w:r>
          <w:r w:rsidR="003718A4">
            <w:rPr>
              <w:noProof/>
            </w:rPr>
            <w:t>(16)</w:t>
          </w:r>
          <w:r w:rsidR="00E55C21">
            <w:fldChar w:fldCharType="end"/>
          </w:r>
        </w:sdtContent>
      </w:sdt>
      <w:r>
        <w:t xml:space="preserve">at the following link: </w:t>
      </w:r>
      <w:hyperlink r:id="rId55" w:history="1">
        <w:r w:rsidRPr="00D55C44">
          <w:rPr>
            <w:rStyle w:val="Hyperlink"/>
          </w:rPr>
          <w:t>https://github.com/rizasif/sqlite-unity-plugin</w:t>
        </w:r>
      </w:hyperlink>
      <w:r>
        <w:t xml:space="preserve"> </w:t>
      </w:r>
    </w:p>
    <w:p w14:paraId="62420B40" w14:textId="0AD25B36" w:rsidR="003C387C" w:rsidRDefault="00E97DF7" w:rsidP="003C387C">
      <w:r>
        <w:lastRenderedPageBreak/>
        <w:t>I</w:t>
      </w:r>
      <w:r w:rsidR="003C387C">
        <w:t xml:space="preserve"> just </w:t>
      </w:r>
      <w:r>
        <w:t xml:space="preserve">need to </w:t>
      </w:r>
      <w:r w:rsidR="003C387C">
        <w:t xml:space="preserve">add the ‘Plugins’ file to </w:t>
      </w:r>
      <w:r>
        <w:t>my</w:t>
      </w:r>
      <w:r w:rsidR="003C387C">
        <w:t xml:space="preserve"> Unity</w:t>
      </w:r>
      <w:r w:rsidR="00E55C21" w:rsidRPr="00E55C21">
        <w:rPr>
          <w:rFonts w:cstheme="minorHAnsi"/>
          <w:vertAlign w:val="superscript"/>
        </w:rPr>
        <w:t xml:space="preserve"> </w:t>
      </w:r>
      <w:sdt>
        <w:sdtPr>
          <w:rPr>
            <w:rFonts w:cstheme="minorHAnsi"/>
            <w:vertAlign w:val="superscript"/>
          </w:rPr>
          <w:id w:val="523218497"/>
          <w:citation/>
        </w:sdtPr>
        <w:sdtContent>
          <w:r w:rsidR="00E55C21" w:rsidRPr="00073947">
            <w:rPr>
              <w:rFonts w:cstheme="minorHAnsi"/>
              <w:vertAlign w:val="superscript"/>
            </w:rPr>
            <w:fldChar w:fldCharType="begin"/>
          </w:r>
          <w:r w:rsidR="00E55C21" w:rsidRPr="00073947">
            <w:rPr>
              <w:rFonts w:cstheme="minorHAnsi"/>
              <w:vertAlign w:val="superscript"/>
            </w:rPr>
            <w:instrText xml:space="preserve"> CITATION 2 \l 2057 </w:instrText>
          </w:r>
          <w:r w:rsidR="00E55C21" w:rsidRPr="00073947">
            <w:rPr>
              <w:rFonts w:cstheme="minorHAnsi"/>
              <w:vertAlign w:val="superscript"/>
            </w:rPr>
            <w:fldChar w:fldCharType="separate"/>
          </w:r>
          <w:r w:rsidR="003718A4" w:rsidRPr="003718A4">
            <w:rPr>
              <w:rFonts w:cstheme="minorHAnsi"/>
              <w:noProof/>
            </w:rPr>
            <w:t>(5)</w:t>
          </w:r>
          <w:r w:rsidR="00E55C21" w:rsidRPr="00073947">
            <w:rPr>
              <w:rFonts w:cstheme="minorHAnsi"/>
              <w:vertAlign w:val="superscript"/>
            </w:rPr>
            <w:fldChar w:fldCharType="end"/>
          </w:r>
        </w:sdtContent>
      </w:sdt>
      <w:r w:rsidR="003C387C">
        <w:t xml:space="preserve"> project assets and then </w:t>
      </w:r>
      <w:r>
        <w:t>I</w:t>
      </w:r>
      <w:r w:rsidR="003C387C">
        <w:t xml:space="preserve"> can import the SQLite</w:t>
      </w:r>
      <w:sdt>
        <w:sdtPr>
          <w:id w:val="-746805255"/>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r w:rsidR="003C387C">
        <w:t xml:space="preserve"> libraries to </w:t>
      </w:r>
      <w:r>
        <w:t>my</w:t>
      </w:r>
      <w:r w:rsidR="003C387C">
        <w:t xml:space="preserve"> scripts. This is done by adding the following line of code:</w:t>
      </w:r>
    </w:p>
    <w:p w14:paraId="7D3141DE" w14:textId="77777777" w:rsidR="003C387C" w:rsidRDefault="003C387C" w:rsidP="003C387C">
      <w:pPr>
        <w:pStyle w:val="Code"/>
      </w:pPr>
      <w:r>
        <w:t>using System.Data;</w:t>
      </w:r>
    </w:p>
    <w:p w14:paraId="65B8C9F2" w14:textId="77777777" w:rsidR="003C387C" w:rsidRDefault="003C387C" w:rsidP="003C387C">
      <w:pPr>
        <w:pStyle w:val="Code"/>
      </w:pPr>
      <w:r>
        <w:t>using Mono.Data.Sqlite;</w:t>
      </w:r>
    </w:p>
    <w:p w14:paraId="5632103D" w14:textId="7D28431E" w:rsidR="003C387C" w:rsidRDefault="003C387C" w:rsidP="003C387C">
      <w:pPr>
        <w:pStyle w:val="Code"/>
      </w:pPr>
      <w:r>
        <w:t>using System.IO;</w:t>
      </w:r>
    </w:p>
    <w:p w14:paraId="64FCC8B4" w14:textId="4439BA2F" w:rsidR="003C387C" w:rsidRDefault="003C387C" w:rsidP="003C387C">
      <w:r>
        <w:t>These ensure that SQLite</w:t>
      </w:r>
      <w:sdt>
        <w:sdtPr>
          <w:id w:val="-412701486"/>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r>
        <w:t xml:space="preserve"> works correctly within C# and Unity</w:t>
      </w:r>
      <w:r w:rsidR="00E55C21" w:rsidRPr="00E55C21">
        <w:rPr>
          <w:rFonts w:cstheme="minorHAnsi"/>
          <w:vertAlign w:val="superscript"/>
        </w:rPr>
        <w:t xml:space="preserve"> </w:t>
      </w:r>
      <w:sdt>
        <w:sdtPr>
          <w:rPr>
            <w:rFonts w:cstheme="minorHAnsi"/>
            <w:vertAlign w:val="superscript"/>
          </w:rPr>
          <w:id w:val="-814866091"/>
          <w:citation/>
        </w:sdtPr>
        <w:sdtContent>
          <w:r w:rsidR="00E55C21" w:rsidRPr="00073947">
            <w:rPr>
              <w:rFonts w:cstheme="minorHAnsi"/>
              <w:vertAlign w:val="superscript"/>
            </w:rPr>
            <w:fldChar w:fldCharType="begin"/>
          </w:r>
          <w:r w:rsidR="00E55C21" w:rsidRPr="00073947">
            <w:rPr>
              <w:rFonts w:cstheme="minorHAnsi"/>
              <w:vertAlign w:val="superscript"/>
            </w:rPr>
            <w:instrText xml:space="preserve"> CITATION 2 \l 2057 </w:instrText>
          </w:r>
          <w:r w:rsidR="00E55C21" w:rsidRPr="00073947">
            <w:rPr>
              <w:rFonts w:cstheme="minorHAnsi"/>
              <w:vertAlign w:val="superscript"/>
            </w:rPr>
            <w:fldChar w:fldCharType="separate"/>
          </w:r>
          <w:r w:rsidR="003718A4" w:rsidRPr="003718A4">
            <w:rPr>
              <w:rFonts w:cstheme="minorHAnsi"/>
              <w:noProof/>
            </w:rPr>
            <w:t>(5)</w:t>
          </w:r>
          <w:r w:rsidR="00E55C21" w:rsidRPr="00073947">
            <w:rPr>
              <w:rFonts w:cstheme="minorHAnsi"/>
              <w:vertAlign w:val="superscript"/>
            </w:rPr>
            <w:fldChar w:fldCharType="end"/>
          </w:r>
        </w:sdtContent>
      </w:sdt>
      <w:r>
        <w:t xml:space="preserve">. </w:t>
      </w:r>
    </w:p>
    <w:p w14:paraId="586BB5B0" w14:textId="19800151" w:rsidR="003C387C" w:rsidRDefault="003C387C" w:rsidP="003C387C">
      <w:pPr>
        <w:pStyle w:val="Heading4"/>
      </w:pPr>
      <w:bookmarkStart w:id="303" w:name="_Toc126609153"/>
      <w:r>
        <w:t>Creating an item class</w:t>
      </w:r>
      <w:bookmarkEnd w:id="303"/>
    </w:p>
    <w:p w14:paraId="4703B32D" w14:textId="3BD1AB98" w:rsidR="00E97DF7" w:rsidRDefault="003C387C" w:rsidP="003C387C">
      <w:r>
        <w:t xml:space="preserve">For </w:t>
      </w:r>
      <w:r w:rsidR="00E97DF7">
        <w:t>my</w:t>
      </w:r>
      <w:r>
        <w:t xml:space="preserve"> database </w:t>
      </w:r>
      <w:r w:rsidR="00E97DF7">
        <w:t>I</w:t>
      </w:r>
      <w:r>
        <w:t xml:space="preserve"> need a convenient way to transport data around. This can be done using classes. Classes are made up of attributes and methods, however </w:t>
      </w:r>
      <w:r w:rsidR="00E97DF7">
        <w:t>my</w:t>
      </w:r>
      <w:r>
        <w:t xml:space="preserve"> class will only have one method which is used to initialise it with some values. </w:t>
      </w:r>
    </w:p>
    <w:p w14:paraId="5364AECC" w14:textId="082D25FC" w:rsidR="00E97DF7" w:rsidRDefault="00E97DF7" w:rsidP="003C387C">
      <w:r>
        <w:t>First I will create a folder called Data Classes, this will store all the class scripts that I will use for data storage in my solution. A screenshot of this is shown below:</w:t>
      </w:r>
      <w:r w:rsidR="00946810" w:rsidRPr="00946810">
        <w:rPr>
          <w:noProof/>
          <w:lang w:eastAsia="en-GB"/>
        </w:rPr>
        <w:t xml:space="preserve"> </w:t>
      </w:r>
    </w:p>
    <w:p w14:paraId="098AF74B" w14:textId="502DEDAB" w:rsidR="003F36D7" w:rsidRDefault="00B34DD6" w:rsidP="003C387C">
      <w:r>
        <w:rPr>
          <w:noProof/>
          <w:lang w:eastAsia="en-GB"/>
        </w:rPr>
        <w:drawing>
          <wp:inline distT="0" distB="0" distL="0" distR="0" wp14:anchorId="0D03961C" wp14:editId="30839908">
            <wp:extent cx="7056120" cy="449770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7056120" cy="4497705"/>
                    </a:xfrm>
                    <a:prstGeom prst="rect">
                      <a:avLst/>
                    </a:prstGeom>
                  </pic:spPr>
                </pic:pic>
              </a:graphicData>
            </a:graphic>
          </wp:inline>
        </w:drawing>
      </w:r>
    </w:p>
    <w:p w14:paraId="4392A4D1" w14:textId="66786E4D" w:rsidR="00B34DD6" w:rsidRDefault="00B34DD6" w:rsidP="003C387C">
      <w:r>
        <w:t>Next we will create the script, this script will just be called Item.cs this is shown below:</w:t>
      </w:r>
    </w:p>
    <w:p w14:paraId="25C3E016" w14:textId="00E0AABD" w:rsidR="00B34DD6" w:rsidRDefault="00B34DD6" w:rsidP="003C387C">
      <w:r>
        <w:rPr>
          <w:noProof/>
          <w:lang w:eastAsia="en-GB"/>
        </w:rPr>
        <w:lastRenderedPageBreak/>
        <w:drawing>
          <wp:inline distT="0" distB="0" distL="0" distR="0" wp14:anchorId="4602C24B" wp14:editId="281372C3">
            <wp:extent cx="7056120" cy="449770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7056120" cy="4497705"/>
                    </a:xfrm>
                    <a:prstGeom prst="rect">
                      <a:avLst/>
                    </a:prstGeom>
                  </pic:spPr>
                </pic:pic>
              </a:graphicData>
            </a:graphic>
          </wp:inline>
        </w:drawing>
      </w:r>
    </w:p>
    <w:p w14:paraId="0D267DE2" w14:textId="72F3A944" w:rsidR="00B34DD6" w:rsidRDefault="00B34DD6" w:rsidP="003C387C">
      <w:r>
        <w:t>When we open this script we are shown with the default Unity</w:t>
      </w:r>
      <w:r w:rsidR="00E55C21" w:rsidRPr="00E55C21">
        <w:rPr>
          <w:rFonts w:cstheme="minorHAnsi"/>
          <w:vertAlign w:val="superscript"/>
        </w:rPr>
        <w:t xml:space="preserve"> </w:t>
      </w:r>
      <w:sdt>
        <w:sdtPr>
          <w:rPr>
            <w:rFonts w:cstheme="minorHAnsi"/>
            <w:vertAlign w:val="superscript"/>
          </w:rPr>
          <w:id w:val="-347031794"/>
          <w:citation/>
        </w:sdtPr>
        <w:sdtContent>
          <w:r w:rsidR="00E55C21" w:rsidRPr="00073947">
            <w:rPr>
              <w:rFonts w:cstheme="minorHAnsi"/>
              <w:vertAlign w:val="superscript"/>
            </w:rPr>
            <w:fldChar w:fldCharType="begin"/>
          </w:r>
          <w:r w:rsidR="00E55C21" w:rsidRPr="00073947">
            <w:rPr>
              <w:rFonts w:cstheme="minorHAnsi"/>
              <w:vertAlign w:val="superscript"/>
            </w:rPr>
            <w:instrText xml:space="preserve"> CITATION 2 \l 2057 </w:instrText>
          </w:r>
          <w:r w:rsidR="00E55C21" w:rsidRPr="00073947">
            <w:rPr>
              <w:rFonts w:cstheme="minorHAnsi"/>
              <w:vertAlign w:val="superscript"/>
            </w:rPr>
            <w:fldChar w:fldCharType="separate"/>
          </w:r>
          <w:r w:rsidR="003718A4" w:rsidRPr="003718A4">
            <w:rPr>
              <w:rFonts w:cstheme="minorHAnsi"/>
              <w:noProof/>
            </w:rPr>
            <w:t>(5)</w:t>
          </w:r>
          <w:r w:rsidR="00E55C21" w:rsidRPr="00073947">
            <w:rPr>
              <w:rFonts w:cstheme="minorHAnsi"/>
              <w:vertAlign w:val="superscript"/>
            </w:rPr>
            <w:fldChar w:fldCharType="end"/>
          </w:r>
        </w:sdtContent>
      </w:sdt>
      <w:r>
        <w:t xml:space="preserve"> class:</w:t>
      </w:r>
    </w:p>
    <w:p w14:paraId="40355898" w14:textId="264D95F1" w:rsidR="00B34DD6" w:rsidRPr="003C387C" w:rsidRDefault="00620C3A" w:rsidP="003C387C">
      <w:r>
        <w:rPr>
          <w:noProof/>
          <w:lang w:eastAsia="en-GB"/>
        </w:rPr>
        <w:drawing>
          <wp:inline distT="0" distB="0" distL="0" distR="0" wp14:anchorId="097E02D0" wp14:editId="45A42A11">
            <wp:extent cx="7056120" cy="449770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7056120" cy="4497705"/>
                    </a:xfrm>
                    <a:prstGeom prst="rect">
                      <a:avLst/>
                    </a:prstGeom>
                  </pic:spPr>
                </pic:pic>
              </a:graphicData>
            </a:graphic>
          </wp:inline>
        </w:drawing>
      </w:r>
    </w:p>
    <w:p w14:paraId="1755E5A8" w14:textId="0D292CD2" w:rsidR="008434CD" w:rsidRDefault="00620C3A" w:rsidP="0059329B">
      <w:r>
        <w:lastRenderedPageBreak/>
        <w:t>Now because we aren’t using this class as a Unity</w:t>
      </w:r>
      <w:r w:rsidR="001F3F71" w:rsidRPr="001F3F71">
        <w:rPr>
          <w:rFonts w:cstheme="minorHAnsi"/>
          <w:vertAlign w:val="superscript"/>
        </w:rPr>
        <w:t xml:space="preserve"> </w:t>
      </w:r>
      <w:sdt>
        <w:sdtPr>
          <w:rPr>
            <w:rFonts w:cstheme="minorHAnsi"/>
            <w:vertAlign w:val="superscript"/>
          </w:rPr>
          <w:id w:val="331799967"/>
          <w:citation/>
        </w:sdtPr>
        <w:sdtContent>
          <w:r w:rsidR="001F3F71" w:rsidRPr="00073947">
            <w:rPr>
              <w:rFonts w:cstheme="minorHAnsi"/>
              <w:vertAlign w:val="superscript"/>
            </w:rPr>
            <w:fldChar w:fldCharType="begin"/>
          </w:r>
          <w:r w:rsidR="001F3F71" w:rsidRPr="00073947">
            <w:rPr>
              <w:rFonts w:cstheme="minorHAnsi"/>
              <w:vertAlign w:val="superscript"/>
            </w:rPr>
            <w:instrText xml:space="preserve"> CITATION 2 \l 2057 </w:instrText>
          </w:r>
          <w:r w:rsidR="001F3F71" w:rsidRPr="00073947">
            <w:rPr>
              <w:rFonts w:cstheme="minorHAnsi"/>
              <w:vertAlign w:val="superscript"/>
            </w:rPr>
            <w:fldChar w:fldCharType="separate"/>
          </w:r>
          <w:r w:rsidR="003718A4" w:rsidRPr="003718A4">
            <w:rPr>
              <w:rFonts w:cstheme="minorHAnsi"/>
              <w:noProof/>
            </w:rPr>
            <w:t>(5)</w:t>
          </w:r>
          <w:r w:rsidR="001F3F71" w:rsidRPr="00073947">
            <w:rPr>
              <w:rFonts w:cstheme="minorHAnsi"/>
              <w:vertAlign w:val="superscript"/>
            </w:rPr>
            <w:fldChar w:fldCharType="end"/>
          </w:r>
        </w:sdtContent>
      </w:sdt>
      <w:r>
        <w:t xml:space="preserve"> object, we don’t need the </w:t>
      </w:r>
      <w:r w:rsidR="00F30FFC">
        <w:t xml:space="preserve">‘: MonoBehaviour’ as this makes the class have to be attached to an object in the hierarchy but we don’t want this. We will also remove the Start and Update procedures as we won’t be using these. </w:t>
      </w:r>
    </w:p>
    <w:p w14:paraId="1C78F809" w14:textId="3CD6D3FA" w:rsidR="00517874" w:rsidRDefault="00517874" w:rsidP="0059329B">
      <w:r>
        <w:t>This means our class now looks as below:</w:t>
      </w:r>
    </w:p>
    <w:p w14:paraId="4D0578F6"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Item</w:t>
      </w:r>
    </w:p>
    <w:p w14:paraId="65FE6263"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6B1154D1"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p>
    <w:p w14:paraId="12EFC280"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p>
    <w:p w14:paraId="188EFBDC" w14:textId="1305639F" w:rsidR="00517874" w:rsidRDefault="00517874" w:rsidP="00517874">
      <w:pPr>
        <w:rPr>
          <w:rFonts w:ascii="Cascadia Mono" w:hAnsi="Cascadia Mono" w:cs="Cascadia Mono"/>
          <w:color w:val="000000"/>
          <w:sz w:val="19"/>
          <w:szCs w:val="19"/>
        </w:rPr>
      </w:pPr>
      <w:r>
        <w:rPr>
          <w:rFonts w:ascii="Cascadia Mono" w:hAnsi="Cascadia Mono" w:cs="Cascadia Mono"/>
          <w:color w:val="000000"/>
          <w:sz w:val="19"/>
          <w:szCs w:val="19"/>
        </w:rPr>
        <w:t>}</w:t>
      </w:r>
    </w:p>
    <w:p w14:paraId="50CB8A4D" w14:textId="7F64503A" w:rsidR="00517874" w:rsidRDefault="00C43BD1" w:rsidP="00517874">
      <w:r>
        <w:t>My</w:t>
      </w:r>
      <w:r w:rsidR="00517874">
        <w:t xml:space="preserve"> Items have </w:t>
      </w:r>
      <w:r>
        <w:t>4 different attributes, these are: id, name, price and type. The code to add these to the class is show below:</w:t>
      </w:r>
    </w:p>
    <w:p w14:paraId="433BE9BA"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 0;</w:t>
      </w:r>
    </w:p>
    <w:p w14:paraId="6C8251F8"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 = </w:t>
      </w:r>
      <w:r>
        <w:rPr>
          <w:rFonts w:ascii="Cascadia Mono" w:hAnsi="Cascadia Mono" w:cs="Cascadia Mono"/>
          <w:color w:val="A31515"/>
          <w:sz w:val="19"/>
          <w:szCs w:val="19"/>
        </w:rPr>
        <w:t>"Item"</w:t>
      </w:r>
      <w:r>
        <w:rPr>
          <w:rFonts w:ascii="Cascadia Mono" w:hAnsi="Cascadia Mono" w:cs="Cascadia Mono"/>
          <w:color w:val="000000"/>
          <w:sz w:val="19"/>
          <w:szCs w:val="19"/>
        </w:rPr>
        <w:t>;</w:t>
      </w:r>
    </w:p>
    <w:p w14:paraId="5E8F8948"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 = 0.5;</w:t>
      </w:r>
    </w:p>
    <w:p w14:paraId="43D77544" w14:textId="43928877" w:rsidR="00C43BD1" w:rsidRDefault="00C43BD1" w:rsidP="00C43BD1">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 = 0;</w:t>
      </w:r>
    </w:p>
    <w:p w14:paraId="678A19FD" w14:textId="16E057F6" w:rsidR="00C43BD1" w:rsidRDefault="00C43BD1" w:rsidP="00C43BD1">
      <w:r>
        <w:t>Next I will add a single method to this class, which will allow us to easily define the variables in this class. The code for this is shown below:</w:t>
      </w:r>
    </w:p>
    <w:p w14:paraId="32DA0FFB"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2B91AF"/>
          <w:sz w:val="19"/>
          <w:szCs w:val="19"/>
        </w:rPr>
        <w:t>Item</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w:t>
      </w:r>
    </w:p>
    <w:p w14:paraId="72A3DB2F"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1C9376"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id = id;</w:t>
      </w:r>
    </w:p>
    <w:p w14:paraId="4A51D33C"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name = name;</w:t>
      </w:r>
    </w:p>
    <w:p w14:paraId="40217592"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price = price;</w:t>
      </w:r>
    </w:p>
    <w:p w14:paraId="5EA83489"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type = type;</w:t>
      </w:r>
    </w:p>
    <w:p w14:paraId="420A0EA3" w14:textId="75F44515" w:rsidR="00C43BD1" w:rsidRDefault="00C43BD1" w:rsidP="00C43BD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0B2440" w14:textId="59933976" w:rsidR="00C43BD1" w:rsidRDefault="00C43BD1" w:rsidP="00C43BD1">
      <w:r>
        <w:t xml:space="preserve">This means that when we define </w:t>
      </w:r>
      <w:r w:rsidR="002D7CB4">
        <w:t xml:space="preserve">and Item using this class we can easily enter all the details quickly. </w:t>
      </w:r>
    </w:p>
    <w:p w14:paraId="001041E8" w14:textId="75D386CF" w:rsidR="002D7CB4" w:rsidRDefault="002D7CB4" w:rsidP="002D7CB4">
      <w:pPr>
        <w:pStyle w:val="Heading4"/>
      </w:pPr>
      <w:bookmarkStart w:id="304" w:name="_Toc126609154"/>
      <w:r>
        <w:t>Creating a database connection</w:t>
      </w:r>
      <w:bookmarkEnd w:id="304"/>
      <w:r>
        <w:t xml:space="preserve"> </w:t>
      </w:r>
    </w:p>
    <w:p w14:paraId="6CFE60C6" w14:textId="637851FB" w:rsidR="002D7CB4" w:rsidRDefault="002D7CB4" w:rsidP="002D7CB4">
      <w:r>
        <w:t xml:space="preserve">I can now create a database connection. This is how the solution will communicate with the database using the script. </w:t>
      </w:r>
    </w:p>
    <w:p w14:paraId="19EDEE97" w14:textId="675439E7" w:rsidR="002D7CB4" w:rsidRDefault="002D7CB4" w:rsidP="002D7CB4">
      <w:r>
        <w:t>Before we start, we have to create our database manager script, this will be placed inside of a new file called ‘Database’ in our scripts file as shown below:</w:t>
      </w:r>
    </w:p>
    <w:p w14:paraId="580C34D8" w14:textId="358C961A" w:rsidR="002D7CB4" w:rsidRDefault="00F65FD6" w:rsidP="002D7CB4">
      <w:r>
        <w:rPr>
          <w:noProof/>
          <w:lang w:eastAsia="en-GB"/>
        </w:rPr>
        <w:lastRenderedPageBreak/>
        <w:drawing>
          <wp:inline distT="0" distB="0" distL="0" distR="0" wp14:anchorId="6D6721DC" wp14:editId="26F1CD65">
            <wp:extent cx="7056120" cy="449770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7056120" cy="4497705"/>
                    </a:xfrm>
                    <a:prstGeom prst="rect">
                      <a:avLst/>
                    </a:prstGeom>
                  </pic:spPr>
                </pic:pic>
              </a:graphicData>
            </a:graphic>
          </wp:inline>
        </w:drawing>
      </w:r>
    </w:p>
    <w:p w14:paraId="3338FBCC" w14:textId="2B8B8C33" w:rsidR="00B43B2A" w:rsidRDefault="00B43B2A" w:rsidP="002D7CB4">
      <w:r>
        <w:t>Inside the script, the first thing I did was import the SQLite</w:t>
      </w:r>
      <w:sdt>
        <w:sdtPr>
          <w:id w:val="-1222673429"/>
          <w:citation/>
        </w:sdtPr>
        <w:sdtContent>
          <w:r w:rsidR="001F3F71">
            <w:fldChar w:fldCharType="begin"/>
          </w:r>
          <w:r w:rsidR="001F3F71">
            <w:instrText xml:space="preserve"> CITATION 1 \l 2057 </w:instrText>
          </w:r>
          <w:r w:rsidR="001F3F71">
            <w:fldChar w:fldCharType="separate"/>
          </w:r>
          <w:r w:rsidR="003718A4">
            <w:rPr>
              <w:noProof/>
            </w:rPr>
            <w:t xml:space="preserve"> (4)</w:t>
          </w:r>
          <w:r w:rsidR="001F3F71">
            <w:fldChar w:fldCharType="end"/>
          </w:r>
        </w:sdtContent>
      </w:sdt>
      <w:r>
        <w:t xml:space="preserve"> Libraries as these are what this script is based around. </w:t>
      </w:r>
    </w:p>
    <w:p w14:paraId="08C1D091" w14:textId="77777777" w:rsidR="00D4108D" w:rsidRDefault="00D4108D" w:rsidP="00D4108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Data;</w:t>
      </w:r>
    </w:p>
    <w:p w14:paraId="0E6AFCCE" w14:textId="77777777" w:rsidR="00D4108D" w:rsidRDefault="00D4108D" w:rsidP="00D4108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Mono.Data.Sqlite;</w:t>
      </w:r>
    </w:p>
    <w:p w14:paraId="2A37ADD7" w14:textId="3971322B" w:rsidR="00D4108D" w:rsidRDefault="00D4108D" w:rsidP="00D4108D">
      <w:pPr>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IO;</w:t>
      </w:r>
    </w:p>
    <w:p w14:paraId="469E7277" w14:textId="426F2099" w:rsidR="00D4108D" w:rsidRPr="002D7CB4" w:rsidRDefault="00D4108D" w:rsidP="00D4108D">
      <w:r>
        <w:t xml:space="preserve">This is the code I added to the top of my program. </w:t>
      </w:r>
    </w:p>
    <w:p w14:paraId="73319495" w14:textId="66E1B5E2" w:rsidR="00620C3A" w:rsidRDefault="002303A0" w:rsidP="0059329B">
      <w:r>
        <w:t>Next I will make this script an instance so that we can easily reference it from our Server script. We are also going to define our database connection, this stores all the data about our connection to the database. These lines of code are shown below:</w:t>
      </w:r>
    </w:p>
    <w:p w14:paraId="219A18D6" w14:textId="4497BF13" w:rsidR="002303A0" w:rsidRDefault="002303A0" w:rsidP="002303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 xml:space="preserve">    public</w:t>
      </w:r>
      <w:r>
        <w:rPr>
          <w:rFonts w:ascii="Cascadia Mono" w:hAnsi="Cascadia Mono" w:cs="Cascadia Mono"/>
          <w:color w:val="000000"/>
          <w:sz w:val="19"/>
          <w:szCs w:val="19"/>
        </w:rPr>
        <w:t xml:space="preserve"> DatabaseManager instance;</w:t>
      </w:r>
    </w:p>
    <w:p w14:paraId="01E67267" w14:textId="0C8A0E2D" w:rsidR="002303A0" w:rsidRDefault="002303A0" w:rsidP="002303A0">
      <w:pPr>
        <w:rPr>
          <w:rFonts w:ascii="Cascadia Mono" w:hAnsi="Cascadia Mono" w:cs="Cascadia Mono"/>
          <w:color w:val="000000"/>
          <w:sz w:val="19"/>
          <w:szCs w:val="19"/>
        </w:rPr>
      </w:pPr>
      <w:r>
        <w:rPr>
          <w:rFonts w:ascii="Cascadia Mono" w:hAnsi="Cascadia Mono" w:cs="Cascadia Mono"/>
          <w:color w:val="000000"/>
          <w:sz w:val="19"/>
          <w:szCs w:val="19"/>
        </w:rPr>
        <w:t xml:space="preserve">    IDbConnection dbcon;</w:t>
      </w:r>
    </w:p>
    <w:p w14:paraId="2556A170" w14:textId="2069C8B7" w:rsidR="00971636" w:rsidRDefault="00477C59" w:rsidP="002303A0">
      <w:r>
        <w:t>Now I’m going to make the procedure that allows me to open the connection to the database, if the database doesn’t exist in the current location, for example on the first run, SQLite</w:t>
      </w:r>
      <w:sdt>
        <w:sdtPr>
          <w:id w:val="395096522"/>
          <w:citation/>
        </w:sdtPr>
        <w:sdtContent>
          <w:r w:rsidR="001F3F71">
            <w:fldChar w:fldCharType="begin"/>
          </w:r>
          <w:r w:rsidR="001F3F71">
            <w:instrText xml:space="preserve"> CITATION 1 \l 2057 </w:instrText>
          </w:r>
          <w:r w:rsidR="001F3F71">
            <w:fldChar w:fldCharType="separate"/>
          </w:r>
          <w:r w:rsidR="003718A4">
            <w:rPr>
              <w:noProof/>
            </w:rPr>
            <w:t xml:space="preserve"> (4)</w:t>
          </w:r>
          <w:r w:rsidR="001F3F71">
            <w:fldChar w:fldCharType="end"/>
          </w:r>
        </w:sdtContent>
      </w:sdt>
      <w:r>
        <w:t xml:space="preserve"> will </w:t>
      </w:r>
      <w:r w:rsidR="00971636">
        <w:t xml:space="preserve">automatically create the database. This function will return an IDbConnection which will be set to the variable dbcon in the Start procedure on this script. </w:t>
      </w:r>
    </w:p>
    <w:p w14:paraId="2777AB03"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nnection OpenConenctionToDB()</w:t>
      </w:r>
    </w:p>
    <w:p w14:paraId="34E8584C"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903D04"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onnection = </w:t>
      </w:r>
      <w:r>
        <w:rPr>
          <w:rFonts w:ascii="Cascadia Mono" w:hAnsi="Cascadia Mono" w:cs="Cascadia Mono"/>
          <w:color w:val="A31515"/>
          <w:sz w:val="19"/>
          <w:szCs w:val="19"/>
        </w:rPr>
        <w:t>"URI=file:"</w:t>
      </w:r>
      <w:r>
        <w:rPr>
          <w:rFonts w:ascii="Cascadia Mono" w:hAnsi="Cascadia Mono" w:cs="Cascadia Mono"/>
          <w:color w:val="000000"/>
          <w:sz w:val="19"/>
          <w:szCs w:val="19"/>
        </w:rPr>
        <w:t xml:space="preserve"> + Application.persistentDataPath + </w:t>
      </w:r>
      <w:r>
        <w:rPr>
          <w:rFonts w:ascii="Cascadia Mono" w:hAnsi="Cascadia Mono" w:cs="Cascadia Mono"/>
          <w:color w:val="A31515"/>
          <w:sz w:val="19"/>
          <w:szCs w:val="19"/>
        </w:rPr>
        <w:t>"/Babyy_Database.db"</w:t>
      </w:r>
      <w:r>
        <w:rPr>
          <w:rFonts w:ascii="Cascadia Mono" w:hAnsi="Cascadia Mono" w:cs="Cascadia Mono"/>
          <w:color w:val="000000"/>
          <w:sz w:val="19"/>
          <w:szCs w:val="19"/>
        </w:rPr>
        <w:t>;</w:t>
      </w:r>
    </w:p>
    <w:p w14:paraId="4881A163"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nnection dbConnectio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qliteConnection(connection);</w:t>
      </w:r>
    </w:p>
    <w:p w14:paraId="30193220"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nnection.Open();</w:t>
      </w:r>
    </w:p>
    <w:p w14:paraId="51A4C353"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dbConnection;</w:t>
      </w:r>
    </w:p>
    <w:p w14:paraId="4D30A45B" w14:textId="38E62EDB" w:rsidR="00971636" w:rsidRDefault="00971636" w:rsidP="0097163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FE872F4" w14:textId="430840F7" w:rsidR="00CE4B73" w:rsidRDefault="00CE4B73" w:rsidP="00971636">
      <w:r>
        <w:t xml:space="preserve">I am using ‘Application.persistentDataPath’ as this is a constant path that is created when a program is run, if the program is then moved on the host device it will still be able to access the data stored here. This is also a more secure place because it is less easy to find than the location of the software, meaning that not everyone can assess the database directly. </w:t>
      </w:r>
    </w:p>
    <w:p w14:paraId="71A04A04" w14:textId="38A6F026" w:rsidR="00971636" w:rsidRDefault="00D07A20" w:rsidP="00971636">
      <w:r>
        <w:t>I am calling this function using the following line of code</w:t>
      </w:r>
      <w:r w:rsidR="006D335F">
        <w:t xml:space="preserve"> inside the Start procedure</w:t>
      </w:r>
      <w:r>
        <w:t>:</w:t>
      </w:r>
    </w:p>
    <w:p w14:paraId="68A495B9" w14:textId="5A2D649A" w:rsidR="006D335F" w:rsidRDefault="006D335F" w:rsidP="00971636">
      <w:r>
        <w:rPr>
          <w:rFonts w:ascii="Cascadia Mono" w:hAnsi="Cascadia Mono" w:cs="Cascadia Mono"/>
          <w:color w:val="000000"/>
          <w:sz w:val="19"/>
          <w:szCs w:val="19"/>
        </w:rPr>
        <w:t>dbcon = OpenConenctionToDB();</w:t>
      </w:r>
    </w:p>
    <w:p w14:paraId="42B55869" w14:textId="5F28D85F" w:rsidR="00D07A20" w:rsidRDefault="00D07A20" w:rsidP="00D07A20">
      <w:pPr>
        <w:pStyle w:val="Heading4"/>
      </w:pPr>
      <w:bookmarkStart w:id="305" w:name="_Toc126609155"/>
      <w:r>
        <w:lastRenderedPageBreak/>
        <w:t>Create a table in the database for stock items</w:t>
      </w:r>
      <w:bookmarkEnd w:id="305"/>
    </w:p>
    <w:p w14:paraId="3D01A6B4" w14:textId="154E0CA2" w:rsidR="00D07A20" w:rsidRDefault="00D73459" w:rsidP="00D07A20">
      <w:r>
        <w:t xml:space="preserve">Now I have my database connection, I am going to create a table that can store stock items in. This is arguably the most important table, as this is where all the items that will be sold by the user of the software will be stored. </w:t>
      </w:r>
    </w:p>
    <w:p w14:paraId="3C6BC687" w14:textId="132079A6" w:rsidR="004113CC" w:rsidRDefault="004113CC" w:rsidP="00D07A20">
      <w:r>
        <w:t xml:space="preserve">To create the table we are going to be using SQL commands, SQL is a declarative language, which means you state what need to be done, but not how, and it does it for you. SQL is very powerful when used correctly and is an industry standard language. </w:t>
      </w:r>
    </w:p>
    <w:p w14:paraId="5FE78422" w14:textId="1862F412" w:rsidR="004113CC" w:rsidRDefault="004113CC" w:rsidP="00D07A20">
      <w:r>
        <w:t xml:space="preserve">We will be using the ‘CREATE’ command to make our table. All key words for SQL will be fully capitalised in my programming, so that it is easy to identify what is a variable and what is a key word. </w:t>
      </w:r>
    </w:p>
    <w:p w14:paraId="273A0765" w14:textId="58DC2A84" w:rsidR="004113CC" w:rsidRDefault="004113CC" w:rsidP="00D07A20">
      <w:r>
        <w:t xml:space="preserve">Below is the procedure for creating the stock database, I will be using this procedure as </w:t>
      </w:r>
      <w:r w:rsidR="00FD3639">
        <w:t>a</w:t>
      </w:r>
      <w:r>
        <w:t xml:space="preserve"> template for creating the other database tables. </w:t>
      </w:r>
    </w:p>
    <w:p w14:paraId="1C2A5D98"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StockTable()</w:t>
      </w:r>
    </w:p>
    <w:p w14:paraId="20554558"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252127F"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w:t>
      </w:r>
    </w:p>
    <w:p w14:paraId="219C373A"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 = dbcon.CreateCommand();</w:t>
      </w:r>
    </w:p>
    <w:p w14:paraId="00FF828B"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stock_table (id INTEGER PRIMARY KEY, name VARCHAR(255), price FLOAT, type INTEGER);"</w:t>
      </w:r>
      <w:r>
        <w:rPr>
          <w:rFonts w:ascii="Cascadia Mono" w:hAnsi="Cascadia Mono" w:cs="Cascadia Mono"/>
          <w:color w:val="000000"/>
          <w:sz w:val="19"/>
          <w:szCs w:val="19"/>
        </w:rPr>
        <w:t>;</w:t>
      </w:r>
    </w:p>
    <w:p w14:paraId="653FCA23"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5B3A9108"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ExecuteReader();</w:t>
      </w:r>
    </w:p>
    <w:p w14:paraId="5D5A08FA" w14:textId="70DACFEC" w:rsidR="004113CC" w:rsidRDefault="004113CC" w:rsidP="004113C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677FC8" w14:textId="5436C4CF" w:rsidR="004113CC" w:rsidRDefault="004113CC" w:rsidP="004113CC">
      <w:r>
        <w:t xml:space="preserve">The variable type ‘VARCHAR(255)’ is equivalent to a string of maximum length 255 characters. </w:t>
      </w:r>
      <w:r w:rsidR="006D335F">
        <w:t xml:space="preserve">These attributes for the table are the same ones created in my Item class. </w:t>
      </w:r>
    </w:p>
    <w:p w14:paraId="7757BCC4" w14:textId="0FC6F359" w:rsidR="006D335F" w:rsidRDefault="006D335F" w:rsidP="004113CC">
      <w:r>
        <w:t>This procedure will be called inside the Start procedure using the following line of code:</w:t>
      </w:r>
    </w:p>
    <w:p w14:paraId="7559C427" w14:textId="63451EDA" w:rsidR="006D335F" w:rsidRDefault="006D335F" w:rsidP="004113CC">
      <w:r>
        <w:rPr>
          <w:rFonts w:ascii="Cascadia Mono" w:hAnsi="Cascadia Mono" w:cs="Cascadia Mono"/>
          <w:color w:val="000000"/>
          <w:sz w:val="19"/>
          <w:szCs w:val="19"/>
        </w:rPr>
        <w:t>createStockTable();</w:t>
      </w:r>
    </w:p>
    <w:p w14:paraId="5429112A" w14:textId="4504BC95" w:rsidR="006D335F" w:rsidRDefault="006D335F" w:rsidP="006D335F">
      <w:pPr>
        <w:pStyle w:val="Heading4"/>
      </w:pPr>
      <w:bookmarkStart w:id="306" w:name="_Toc126609156"/>
      <w:r>
        <w:t>Creating a function to read data from the stock table</w:t>
      </w:r>
      <w:bookmarkEnd w:id="306"/>
    </w:p>
    <w:p w14:paraId="46845B8A" w14:textId="36DFE676" w:rsidR="006D335F" w:rsidRDefault="006D335F" w:rsidP="006D335F">
      <w:r>
        <w:t xml:space="preserve">I will need a way to read data from the stock table so that we can search for items. </w:t>
      </w:r>
      <w:r w:rsidR="00830E82">
        <w:t xml:space="preserve">The following function will read values from the table and return a list (un-ordered array) of items, using the Item class. </w:t>
      </w:r>
    </w:p>
    <w:p w14:paraId="46991F53" w14:textId="0FFB3FC7" w:rsidR="00830E82" w:rsidRDefault="00830E82" w:rsidP="006D335F">
      <w:r>
        <w:t xml:space="preserve">Once again I will be using this function as a template for the other table that I will be making. </w:t>
      </w:r>
    </w:p>
    <w:p w14:paraId="34CA6D7D" w14:textId="5F694FA9" w:rsidR="00830E82" w:rsidRDefault="00830E82" w:rsidP="006D335F">
      <w:r>
        <w:t>The code for this function is as follows:</w:t>
      </w:r>
    </w:p>
    <w:p w14:paraId="531BD92A"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gt; ReadValuesInStock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itemName)</w:t>
      </w:r>
    </w:p>
    <w:p w14:paraId="6E66F0BA"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2E12EB"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gt; 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gt;();</w:t>
      </w:r>
    </w:p>
    <w:p w14:paraId="4898AB3F"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dbcon.CreateCommand();</w:t>
      </w:r>
    </w:p>
    <w:p w14:paraId="23EE5CB1"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0A66ACC0"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p>
    <w:p w14:paraId="1FFDE8F1"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ock_table WHERE id LIKE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AND name LIKE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ADE18F3"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65701358"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cmnd_read.ExecuteReader();</w:t>
      </w:r>
    </w:p>
    <w:p w14:paraId="17A2F48F"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 xml:space="preserve"> (reader.Read())</w:t>
      </w:r>
    </w:p>
    <w:p w14:paraId="618CC067"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BE20EF"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Read = System.Convert.ToInt32(reader[0]);</w:t>
      </w:r>
    </w:p>
    <w:p w14:paraId="6C0251C7"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Read = System.Convert.ToString(reader[1]);</w:t>
      </w:r>
    </w:p>
    <w:p w14:paraId="3008414B"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Read =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reader[2]);</w:t>
      </w:r>
    </w:p>
    <w:p w14:paraId="47BDB9C8"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Read = System.Convert.ToInt32(reader[3]);</w:t>
      </w:r>
    </w:p>
    <w:p w14:paraId="548CF7D6"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Item(idRead, nameRead, priceRead, typeRead));</w:t>
      </w:r>
    </w:p>
    <w:p w14:paraId="3F0C9FD7"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5CBF70"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items;</w:t>
      </w:r>
    </w:p>
    <w:p w14:paraId="4DE84916" w14:textId="1B291EB4" w:rsidR="00AB563B" w:rsidRDefault="00AB563B" w:rsidP="00AB563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8BB244" w14:textId="5C128D06" w:rsidR="00AB563B" w:rsidRDefault="00AB563B" w:rsidP="00AB563B">
      <w:r>
        <w:t xml:space="preserve">This function will take the parameters of and int and a string, these will be used to search the database for the correct item. Using the LIKE function and the wildcards (‘%’) when setting our search conditions in SQL </w:t>
      </w:r>
      <w:r w:rsidR="006316A5">
        <w:t xml:space="preserve">we allow the user to enter a partial item name or id, this means that it is easier for the user to search for items without having to know the exact name of it. This function can be used in a variety of ways, </w:t>
      </w:r>
      <w:r w:rsidR="00E55015">
        <w:t>I</w:t>
      </w:r>
      <w:r w:rsidR="006316A5">
        <w:t xml:space="preserve"> will see different ways of using </w:t>
      </w:r>
      <w:r w:rsidR="00E55015">
        <w:t xml:space="preserve">it as I continue my development. </w:t>
      </w:r>
    </w:p>
    <w:p w14:paraId="4EB9139E" w14:textId="776EFA0D" w:rsidR="00E55015" w:rsidRDefault="00E55015" w:rsidP="00E55015">
      <w:pPr>
        <w:pStyle w:val="Heading4"/>
      </w:pPr>
      <w:bookmarkStart w:id="307" w:name="_Toc126609157"/>
      <w:r>
        <w:lastRenderedPageBreak/>
        <w:t>Creating a function to write to the database</w:t>
      </w:r>
      <w:bookmarkEnd w:id="307"/>
    </w:p>
    <w:p w14:paraId="54D73717" w14:textId="65FBB3C0" w:rsidR="00830E82" w:rsidRDefault="00E55015" w:rsidP="006D335F">
      <w:r>
        <w:t xml:space="preserve">As well as reading data from the data I will need to be able to write to my database. This will be useful for adding new stock items or changing details about them. </w:t>
      </w:r>
    </w:p>
    <w:p w14:paraId="042BB32E" w14:textId="328BFFDB" w:rsidR="00E55015" w:rsidRDefault="00E55015" w:rsidP="006D335F">
      <w:r>
        <w:t xml:space="preserve">Once again I am going to write this function for the stock_table and use it as a template for the other tables that I will be adding. </w:t>
      </w:r>
    </w:p>
    <w:p w14:paraId="3FE33A64" w14:textId="3E854476" w:rsidR="00E55015" w:rsidRDefault="00E55015" w:rsidP="006D335F">
      <w:r>
        <w:t xml:space="preserve">The code for the function is shown </w:t>
      </w:r>
      <w:r w:rsidR="009D6448">
        <w:t>below:</w:t>
      </w:r>
    </w:p>
    <w:p w14:paraId="448DDB74"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IntoStock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itemNam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w:t>
      </w:r>
    </w:p>
    <w:p w14:paraId="1128C836"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9575A3"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dbcon.CreateCommand();</w:t>
      </w:r>
    </w:p>
    <w:p w14:paraId="54CEECFE"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stock_table (id, name, price, type) VALUES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 "</w:t>
      </w:r>
      <w:r>
        <w:rPr>
          <w:rFonts w:ascii="Cascadia Mono" w:hAnsi="Cascadia Mono" w:cs="Cascadia Mono"/>
          <w:color w:val="000000"/>
          <w:sz w:val="19"/>
          <w:szCs w:val="19"/>
        </w:rPr>
        <w:t xml:space="preserve"> + price + </w:t>
      </w:r>
      <w:r>
        <w:rPr>
          <w:rFonts w:ascii="Cascadia Mono" w:hAnsi="Cascadia Mono" w:cs="Cascadia Mono"/>
          <w:color w:val="A31515"/>
          <w:sz w:val="19"/>
          <w:szCs w:val="19"/>
        </w:rPr>
        <w:t>", "</w:t>
      </w:r>
      <w:r>
        <w:rPr>
          <w:rFonts w:ascii="Cascadia Mono" w:hAnsi="Cascadia Mono" w:cs="Cascadia Mono"/>
          <w:color w:val="000000"/>
          <w:sz w:val="19"/>
          <w:szCs w:val="19"/>
        </w:rPr>
        <w:t xml:space="preserve"> + typ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166B301"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7BEDE1F6"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ExecuteNonQuery();</w:t>
      </w:r>
    </w:p>
    <w:p w14:paraId="3569FFC0" w14:textId="700287D6" w:rsidR="009D6448" w:rsidRDefault="009D6448" w:rsidP="009D644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22051E" w14:textId="35E7F4F6" w:rsidR="009D6448" w:rsidRDefault="003417B1" w:rsidP="009D6448">
      <w:r>
        <w:t xml:space="preserve">This will quite simply use SQL to insert data into my table or replace it </w:t>
      </w:r>
      <w:r w:rsidR="00574A69">
        <w:t xml:space="preserve">if that ID already exists in the database. </w:t>
      </w:r>
    </w:p>
    <w:p w14:paraId="1EAD60C1" w14:textId="74A84B5C" w:rsidR="00574A69" w:rsidRDefault="00FD0606" w:rsidP="009D6448">
      <w:r>
        <w:t xml:space="preserve">We made all of these procedures and functions public so that they can be called from other scripts. </w:t>
      </w:r>
    </w:p>
    <w:p w14:paraId="686C9B5F" w14:textId="53E58CC0" w:rsidR="00884E73" w:rsidRDefault="00884E73" w:rsidP="00884E73">
      <w:pPr>
        <w:pStyle w:val="Heading4"/>
      </w:pPr>
      <w:bookmarkStart w:id="308" w:name="_Toc126609158"/>
      <w:r>
        <w:t>Creating a function to receive a database request</w:t>
      </w:r>
      <w:bookmarkEnd w:id="308"/>
    </w:p>
    <w:p w14:paraId="1AC35D78" w14:textId="06CF3E51" w:rsidR="00884E73" w:rsidRDefault="00884E73" w:rsidP="00884E73">
      <w:r>
        <w:t xml:space="preserve">Now I have created a way to access my database tables, I need a way in which clients can request </w:t>
      </w:r>
      <w:r w:rsidR="00C61777">
        <w:t xml:space="preserve">database functions from the server. </w:t>
      </w:r>
    </w:p>
    <w:p w14:paraId="5796545C" w14:textId="5497A707" w:rsidR="00C61777" w:rsidRDefault="00C61777" w:rsidP="00884E73">
      <w:r>
        <w:t xml:space="preserve">To do this we will create a new script, ServerController.cs. Although this isn’t strictly necessary as we could do this inside our Database manager or our Server script, I would like to keep my code as clean as possible and separating these parts allows me to make my code cleaner, and more understandable. </w:t>
      </w:r>
      <w:r w:rsidR="00654AB9">
        <w:t>This wasn’t included in my design section but I feel is a justified change</w:t>
      </w:r>
    </w:p>
    <w:p w14:paraId="0CE574EA" w14:textId="0E2B8FA3" w:rsidR="0032415B" w:rsidRDefault="0032415B" w:rsidP="00884E73">
      <w:r>
        <w:t xml:space="preserve">I have called this script the ServerController as it will be controlling all the functions that the server can perform, this isn’t to be confused with my Server script which handles the LAN connection, receiving and sending data. </w:t>
      </w:r>
    </w:p>
    <w:p w14:paraId="7EEB01F0" w14:textId="528CD670" w:rsidR="00C61777" w:rsidRDefault="00C61777" w:rsidP="00884E73">
      <w:r>
        <w:t>So, inside my databases file in my Unity asset files, I have created the new ServerController.cs script. This is shown below:</w:t>
      </w:r>
    </w:p>
    <w:p w14:paraId="56C15954" w14:textId="52348267" w:rsidR="00C61777" w:rsidRDefault="00510417" w:rsidP="00884E73">
      <w:pPr>
        <w:rPr>
          <w:b/>
        </w:rPr>
      </w:pPr>
      <w:r>
        <w:rPr>
          <w:noProof/>
          <w:lang w:eastAsia="en-GB"/>
        </w:rPr>
        <w:lastRenderedPageBreak/>
        <w:drawing>
          <wp:inline distT="0" distB="0" distL="0" distR="0" wp14:anchorId="437B9324" wp14:editId="206F3FAE">
            <wp:extent cx="7056120" cy="449770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7056120" cy="4497705"/>
                    </a:xfrm>
                    <a:prstGeom prst="rect">
                      <a:avLst/>
                    </a:prstGeom>
                  </pic:spPr>
                </pic:pic>
              </a:graphicData>
            </a:graphic>
          </wp:inline>
        </w:drawing>
      </w:r>
    </w:p>
    <w:p w14:paraId="66EAC329" w14:textId="26A92922" w:rsidR="00510417" w:rsidRPr="00510417" w:rsidRDefault="00510417" w:rsidP="00884E73">
      <w:pPr>
        <w:rPr>
          <w:b/>
          <w:sz w:val="16"/>
        </w:rPr>
      </w:pPr>
      <w:r w:rsidRPr="00510417">
        <w:rPr>
          <w:b/>
          <w:sz w:val="16"/>
        </w:rPr>
        <w:t>*Please not that this screenshot was taken after this script was completed as my laptop wasn’t taking screenshots</w:t>
      </w:r>
    </w:p>
    <w:p w14:paraId="7D902BA7" w14:textId="074E82D1" w:rsidR="0032415B" w:rsidRDefault="0032415B" w:rsidP="00884E73">
      <w:r>
        <w:t>Although we all we are going to write in this script at the moment is our standard instance creation, shown below:</w:t>
      </w:r>
    </w:p>
    <w:p w14:paraId="20F58DD2" w14:textId="18564FE9" w:rsidR="0032415B" w:rsidRDefault="0032415B" w:rsidP="00884E73">
      <w:r>
        <w:rPr>
          <w:rFonts w:ascii="Cascadia Mono" w:hAnsi="Cascadia Mono" w:cs="Cascadia Mono"/>
          <w:color w:val="0000FF"/>
          <w:sz w:val="19"/>
          <w:szCs w:val="19"/>
        </w:rPr>
        <w:t>public</w:t>
      </w:r>
      <w:r>
        <w:rPr>
          <w:rFonts w:ascii="Cascadia Mono" w:hAnsi="Cascadia Mono" w:cs="Cascadia Mono"/>
          <w:color w:val="000000"/>
          <w:sz w:val="19"/>
          <w:szCs w:val="19"/>
        </w:rPr>
        <w:t xml:space="preserve"> ServerController instance;</w:t>
      </w:r>
    </w:p>
    <w:p w14:paraId="1905789F" w14:textId="29E82A64" w:rsidR="0032415B" w:rsidRDefault="0032415B" w:rsidP="00884E73">
      <w:r>
        <w:t>And the assigning of the instance, also shown below:</w:t>
      </w:r>
    </w:p>
    <w:p w14:paraId="42444C53" w14:textId="5CE2A836" w:rsidR="0032415B" w:rsidRDefault="0032415B" w:rsidP="00884E73">
      <w:pPr>
        <w:rPr>
          <w:rFonts w:ascii="Cascadia Mono" w:hAnsi="Cascadia Mono" w:cs="Cascadia Mono"/>
          <w:color w:val="000000"/>
          <w:sz w:val="19"/>
          <w:szCs w:val="19"/>
        </w:rPr>
      </w:pPr>
      <w:r>
        <w:rPr>
          <w:rFonts w:ascii="Cascadia Mono" w:hAnsi="Cascadia Mono" w:cs="Cascadia Mono"/>
          <w:color w:val="000000"/>
          <w:sz w:val="19"/>
          <w:szCs w:val="19"/>
        </w:rPr>
        <w:t xml:space="preserve">instance = </w:t>
      </w:r>
      <w:r>
        <w:rPr>
          <w:rFonts w:ascii="Cascadia Mono" w:hAnsi="Cascadia Mono" w:cs="Cascadia Mono"/>
          <w:color w:val="0000FF"/>
          <w:sz w:val="19"/>
          <w:szCs w:val="19"/>
        </w:rPr>
        <w:t>this</w:t>
      </w:r>
      <w:r>
        <w:rPr>
          <w:rFonts w:ascii="Cascadia Mono" w:hAnsi="Cascadia Mono" w:cs="Cascadia Mono"/>
          <w:color w:val="000000"/>
          <w:sz w:val="19"/>
          <w:szCs w:val="19"/>
        </w:rPr>
        <w:t>;</w:t>
      </w:r>
    </w:p>
    <w:p w14:paraId="4AAF18C4" w14:textId="55694429" w:rsidR="0032415B" w:rsidRDefault="009318CC" w:rsidP="0032415B">
      <w:r>
        <w:t>In my Server.cs script we are going to add to the OnIncomingData procedure</w:t>
      </w:r>
      <w:r w:rsidR="002C18F4">
        <w:t xml:space="preserve"> we are going to add the ability for the clients to be able to send Stock Lookup requests for the database, I will be working more on this later, however I would like to complete the server-client setup for it. </w:t>
      </w:r>
    </w:p>
    <w:p w14:paraId="4268BE33" w14:textId="3A4F00C1" w:rsidR="002C18F4" w:rsidRDefault="002C18F4" w:rsidP="0032415B">
      <w:r>
        <w:t xml:space="preserve">There are 4 requests that we will need to process, 1 is received by the server and 1 is returned by the server. These are &amp;STOCKLUDBR and %STOCKLURT respectively. First we will be working on the </w:t>
      </w:r>
      <w:r w:rsidR="000D3BFE">
        <w:t xml:space="preserve">Server-side of this interaction. </w:t>
      </w:r>
    </w:p>
    <w:p w14:paraId="03DCC881" w14:textId="2F910A88" w:rsidR="000D3BFE" w:rsidRDefault="000D3BFE" w:rsidP="0032415B">
      <w:r>
        <w:t>The code added to our Server.cs script is shown below:</w:t>
      </w:r>
    </w:p>
    <w:p w14:paraId="66FEB267"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STOCKLUDBR"</w:t>
      </w:r>
      <w:r>
        <w:rPr>
          <w:rFonts w:ascii="Cascadia Mono" w:hAnsi="Cascadia Mono" w:cs="Cascadia Mono"/>
          <w:color w:val="000000"/>
          <w:sz w:val="19"/>
          <w:szCs w:val="19"/>
        </w:rPr>
        <w:t>))</w:t>
      </w:r>
    </w:p>
    <w:p w14:paraId="540F046A"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F293F08"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4C63FEA8"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StockLookupRequest(splitData[1], splitData[2]);</w:t>
      </w:r>
    </w:p>
    <w:p w14:paraId="1513B199" w14:textId="332D4A53" w:rsidR="000D3BFE" w:rsidRDefault="000D3BFE" w:rsidP="000D3BFE">
      <w:pPr>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tock Lookup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eived with the parameters : "</w:t>
      </w:r>
      <w:r>
        <w:rPr>
          <w:rFonts w:ascii="Cascadia Mono" w:hAnsi="Cascadia Mono" w:cs="Cascadia Mono"/>
          <w:color w:val="000000"/>
          <w:sz w:val="19"/>
          <w:szCs w:val="19"/>
        </w:rPr>
        <w:t xml:space="preserve"> + splitData[1] + </w:t>
      </w:r>
      <w:r>
        <w:rPr>
          <w:rFonts w:ascii="Cascadia Mono" w:hAnsi="Cascadia Mono" w:cs="Cascadia Mono"/>
          <w:color w:val="A31515"/>
          <w:sz w:val="19"/>
          <w:szCs w:val="19"/>
        </w:rPr>
        <w:t>" and "</w:t>
      </w:r>
      <w:r>
        <w:rPr>
          <w:rFonts w:ascii="Cascadia Mono" w:hAnsi="Cascadia Mono" w:cs="Cascadia Mono"/>
          <w:color w:val="000000"/>
          <w:sz w:val="19"/>
          <w:szCs w:val="19"/>
        </w:rPr>
        <w:t xml:space="preserve"> + splitData[2]);</w:t>
      </w:r>
    </w:p>
    <w:p w14:paraId="6B891D14" w14:textId="481A84F9" w:rsidR="000D3BFE" w:rsidRDefault="000D3BFE" w:rsidP="000D3BFE">
      <w:r>
        <w:t xml:space="preserve">This was added below the previous IF statement in the OnIncomingData procedure. </w:t>
      </w:r>
    </w:p>
    <w:p w14:paraId="3C6C2CAF" w14:textId="279A181C" w:rsidR="000D3BFE" w:rsidRDefault="000D3BFE" w:rsidP="000D3BFE">
      <w:r>
        <w:t xml:space="preserve">There is one obvious problem with the code above, and that is that we haven’t created the procedure StockLookupRequest() yet. This will be completed in the next section. </w:t>
      </w:r>
    </w:p>
    <w:p w14:paraId="0F1E060D" w14:textId="0D3F8D24" w:rsidR="000D3BFE" w:rsidRDefault="000D3BFE" w:rsidP="000D3BFE">
      <w:r>
        <w:t xml:space="preserve">This code allows the server to receive a Stock Lookup request from a client. This will be used as a template for future requests from the server. </w:t>
      </w:r>
    </w:p>
    <w:p w14:paraId="5A165CF1" w14:textId="68FA7A41" w:rsidR="000D3BFE" w:rsidRDefault="000D3BFE" w:rsidP="000D3BFE">
      <w:pPr>
        <w:pStyle w:val="Heading4"/>
      </w:pPr>
      <w:bookmarkStart w:id="309" w:name="_Toc126609159"/>
      <w:r>
        <w:lastRenderedPageBreak/>
        <w:t>Creating a function that returns data from the database to the client</w:t>
      </w:r>
      <w:bookmarkEnd w:id="309"/>
    </w:p>
    <w:p w14:paraId="11055696" w14:textId="396D1908" w:rsidR="00A035BF" w:rsidRDefault="00A035BF" w:rsidP="007D3E9F">
      <w:r>
        <w:t>We will now create the StockLookupRequest procedure, this will be made inside the ServerController.cs script and will control the server processing of the Stock Lookup connection. The script is as follows:</w:t>
      </w:r>
    </w:p>
    <w:p w14:paraId="22FCC044"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ockLookup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itemName)</w:t>
      </w:r>
    </w:p>
    <w:p w14:paraId="5568C093"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B0B95F"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gt; data = FindObjectOfType&lt;DatabaseManager&gt;().instance.ReadValuesInStockTable(id, itemName);</w:t>
      </w:r>
    </w:p>
    <w:p w14:paraId="4CC42F8D"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 (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1D611D59"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AFB31A"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STOCKLURT|"</w:t>
      </w:r>
      <w:r>
        <w:rPr>
          <w:rFonts w:ascii="Cascadia Mono" w:hAnsi="Cascadia Mono" w:cs="Cascadia Mono"/>
          <w:color w:val="000000"/>
          <w:sz w:val="19"/>
          <w:szCs w:val="19"/>
        </w:rPr>
        <w:t xml:space="preserve"> + item.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price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type.ToString();</w:t>
      </w:r>
    </w:p>
    <w:p w14:paraId="3C76C922"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Send(toSend, client);</w:t>
      </w:r>
    </w:p>
    <w:p w14:paraId="340EEB47"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64D909"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Send(</w:t>
      </w:r>
      <w:r>
        <w:rPr>
          <w:rFonts w:ascii="Cascadia Mono" w:hAnsi="Cascadia Mono" w:cs="Cascadia Mono"/>
          <w:color w:val="A31515"/>
          <w:sz w:val="19"/>
          <w:szCs w:val="19"/>
        </w:rPr>
        <w:t>"%STOCKLURT|~END"</w:t>
      </w:r>
      <w:r>
        <w:rPr>
          <w:rFonts w:ascii="Cascadia Mono" w:hAnsi="Cascadia Mono" w:cs="Cascadia Mono"/>
          <w:color w:val="000000"/>
          <w:sz w:val="19"/>
          <w:szCs w:val="19"/>
        </w:rPr>
        <w:t>, client);</w:t>
      </w:r>
    </w:p>
    <w:p w14:paraId="06745EFF" w14:textId="26E70ABC" w:rsidR="00A035BF" w:rsidRDefault="00654AB9" w:rsidP="00654AB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938752" w14:textId="4C645294" w:rsidR="00654AB9" w:rsidRDefault="00654AB9" w:rsidP="00654AB9">
      <w:r>
        <w:t xml:space="preserve">To complete this we had to adjust a few parts, firstly we needed to add in another parameter, this is a reference to a ServerClient, this is the client that the data must be sent back to. </w:t>
      </w:r>
    </w:p>
    <w:p w14:paraId="4C891277" w14:textId="775FE9D1" w:rsidR="00CE50BB" w:rsidRDefault="00654AB9" w:rsidP="00654AB9">
      <w:r>
        <w:t xml:space="preserve">I also added an instance statement to my server script, this is to ensure that even though there will only be one of these script in the scene that we are sure we are accessing the correct script. </w:t>
      </w:r>
      <w:r w:rsidR="00CE50BB">
        <w:br/>
        <w:t xml:space="preserve">I also had to double check that the Send() procedure was public. </w:t>
      </w:r>
    </w:p>
    <w:p w14:paraId="46B2F489" w14:textId="2AB883C7" w:rsidR="00CE50BB" w:rsidRDefault="00CE50BB" w:rsidP="00654AB9">
      <w:r>
        <w:t xml:space="preserve">This completes the server side section of returning data to the server. </w:t>
      </w:r>
    </w:p>
    <w:p w14:paraId="3599E466" w14:textId="35034A35" w:rsidR="00CE50BB" w:rsidRDefault="00CE50BB" w:rsidP="00CE50BB">
      <w:pPr>
        <w:pStyle w:val="Heading4"/>
      </w:pPr>
      <w:bookmarkStart w:id="310" w:name="_Toc126609160"/>
      <w:r>
        <w:t>Creating a function to send database requests to the server</w:t>
      </w:r>
      <w:bookmarkEnd w:id="310"/>
    </w:p>
    <w:p w14:paraId="77E8B20B" w14:textId="7E002DFF" w:rsidR="00CE50BB" w:rsidRDefault="00CE50BB" w:rsidP="00CE50BB">
      <w:r>
        <w:t xml:space="preserve">Now we can completed the server-side setup </w:t>
      </w:r>
      <w:r w:rsidR="00164575">
        <w:t>I</w:t>
      </w:r>
      <w:r>
        <w:t xml:space="preserve"> need a way in which the client can send requests to the server. </w:t>
      </w:r>
    </w:p>
    <w:p w14:paraId="37BAED34" w14:textId="68355BEC" w:rsidR="00164575" w:rsidRDefault="00164575" w:rsidP="00CE50BB">
      <w:r>
        <w:t>For this I will be creating our StockLookup.cs script. This is what will control the Stock lookup function of my solution. We will be creating this file inside a new folder called Till Functions. As this is one of the main functions that our till should be able to perform other than completing an order. This is shown below:</w:t>
      </w:r>
    </w:p>
    <w:p w14:paraId="1BBE2244" w14:textId="4FD41F23" w:rsidR="00164575" w:rsidRDefault="00510417" w:rsidP="00CE50BB">
      <w:r>
        <w:rPr>
          <w:noProof/>
          <w:lang w:eastAsia="en-GB"/>
        </w:rPr>
        <w:drawing>
          <wp:inline distT="0" distB="0" distL="0" distR="0" wp14:anchorId="17BB55DD" wp14:editId="73203F95">
            <wp:extent cx="7056120" cy="449770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7056120" cy="4497705"/>
                    </a:xfrm>
                    <a:prstGeom prst="rect">
                      <a:avLst/>
                    </a:prstGeom>
                  </pic:spPr>
                </pic:pic>
              </a:graphicData>
            </a:graphic>
          </wp:inline>
        </w:drawing>
      </w:r>
    </w:p>
    <w:p w14:paraId="621ADCF9" w14:textId="61FEB233" w:rsidR="00510417" w:rsidRDefault="00510417" w:rsidP="00CE50BB">
      <w:r>
        <w:lastRenderedPageBreak/>
        <w:t xml:space="preserve">The function I will be making will allow </w:t>
      </w:r>
      <w:r w:rsidR="00E477D0">
        <w:t xml:space="preserve">the script </w:t>
      </w:r>
      <w:r>
        <w:t>to take 2 inputs (one integer and one string) and make a request to the database for the stock information. This procedure will be called RequestStockFromServer and is shown below:</w:t>
      </w:r>
    </w:p>
    <w:p w14:paraId="18AE97B1"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questStockFromServer(</w:t>
      </w:r>
      <w:r>
        <w:rPr>
          <w:rFonts w:ascii="Cascadia Mono" w:hAnsi="Cascadia Mono" w:cs="Cascadia Mono"/>
          <w:color w:val="0000FF"/>
          <w:sz w:val="19"/>
          <w:szCs w:val="19"/>
        </w:rPr>
        <w:t>int</w:t>
      </w:r>
      <w:r>
        <w:rPr>
          <w:rFonts w:ascii="Cascadia Mono" w:hAnsi="Cascadia Mono" w:cs="Cascadia Mono"/>
          <w:color w:val="000000"/>
          <w:sz w:val="19"/>
          <w:szCs w:val="19"/>
        </w:rPr>
        <w:t xml:space="preserve"> idToRequest,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ToRequest)</w:t>
      </w:r>
    </w:p>
    <w:p w14:paraId="7CFE2E40"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413BFF"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equestToSend = </w:t>
      </w:r>
      <w:r>
        <w:rPr>
          <w:rFonts w:ascii="Cascadia Mono" w:hAnsi="Cascadia Mono" w:cs="Cascadia Mono"/>
          <w:color w:val="A31515"/>
          <w:sz w:val="19"/>
          <w:szCs w:val="19"/>
        </w:rPr>
        <w:t>"&amp;STOCKLUDBR|"</w:t>
      </w:r>
      <w:r>
        <w:rPr>
          <w:rFonts w:ascii="Cascadia Mono" w:hAnsi="Cascadia Mono" w:cs="Cascadia Mono"/>
          <w:color w:val="000000"/>
          <w:sz w:val="19"/>
          <w:szCs w:val="19"/>
        </w:rPr>
        <w:t xml:space="preserve"> + idToRequest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ToRequest;</w:t>
      </w:r>
    </w:p>
    <w:p w14:paraId="67A76B18"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Send(requestToSend);</w:t>
      </w:r>
    </w:p>
    <w:p w14:paraId="70DB39D6" w14:textId="1CC4602C" w:rsidR="00510417" w:rsidRDefault="003720B3" w:rsidP="003720B3">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843B5B" w14:textId="0FFD0CAE" w:rsidR="00AB546B" w:rsidRDefault="003720B3" w:rsidP="003720B3">
      <w:r>
        <w:t>Once again I had to add an instance st</w:t>
      </w:r>
      <w:r w:rsidR="00AB546B">
        <w:t xml:space="preserve">atement to my Client.cs script for this section of code to work. This piece of code is pretty simple but it severs its purpose well. This can be used a template for how we will request data from the server in the future. </w:t>
      </w:r>
    </w:p>
    <w:p w14:paraId="79DC3A70" w14:textId="24A8C07A" w:rsidR="00AB546B" w:rsidRDefault="008255C5" w:rsidP="00AB546B">
      <w:pPr>
        <w:pStyle w:val="Heading4"/>
      </w:pPr>
      <w:bookmarkStart w:id="311" w:name="_Toc126609161"/>
      <w:r>
        <w:t>Creating a function that received data from the server</w:t>
      </w:r>
      <w:bookmarkEnd w:id="311"/>
    </w:p>
    <w:p w14:paraId="0C5B4668" w14:textId="47DEDFD1" w:rsidR="008255C5" w:rsidRDefault="008255C5" w:rsidP="008255C5">
      <w:r>
        <w:t xml:space="preserve">Now I have a way to request data from the database I need a way in which I can receive data. This </w:t>
      </w:r>
      <w:r w:rsidR="00E477D0">
        <w:t xml:space="preserve">will be specific to each request but again we can use this one as a template for the others. </w:t>
      </w:r>
    </w:p>
    <w:p w14:paraId="6C94FDF5" w14:textId="11C7625D" w:rsidR="00851B38" w:rsidRDefault="00E477D0" w:rsidP="008255C5">
      <w:r>
        <w:t xml:space="preserve">Inside my Client.cs script I am going to add to my OnIncomingData procedure. But </w:t>
      </w:r>
      <w:r w:rsidR="00851B38">
        <w:t>first I am going to make a few variables in my StockLookup.cs script. These are shown below:</w:t>
      </w:r>
    </w:p>
    <w:p w14:paraId="5BA0E58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gt; returnedItems;</w:t>
      </w:r>
    </w:p>
    <w:p w14:paraId="50BD85EB" w14:textId="46920EE2" w:rsidR="00851B38" w:rsidRDefault="00851B38" w:rsidP="00851B38">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allItemsReturned;</w:t>
      </w:r>
    </w:p>
    <w:p w14:paraId="6C51DFB2" w14:textId="75B62792" w:rsidR="00851B38" w:rsidRDefault="00851B38" w:rsidP="00851B38">
      <w:r>
        <w:t xml:space="preserve">As well as this, I also added the instance statement that I am adding to almost every script, this is so that I can reference the script easily. </w:t>
      </w:r>
    </w:p>
    <w:p w14:paraId="68190E7D" w14:textId="72B33435" w:rsidR="00851B38" w:rsidRDefault="00851B38" w:rsidP="00851B38">
      <w:r>
        <w:t>In my OnIncomingData procedure inside my Client.cs script I added the following:</w:t>
      </w:r>
    </w:p>
    <w:p w14:paraId="2ED27A4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STOCKLURT"</w:t>
      </w:r>
      <w:r>
        <w:rPr>
          <w:rFonts w:ascii="Cascadia Mono" w:hAnsi="Cascadia Mono" w:cs="Cascadia Mono"/>
          <w:color w:val="000000"/>
          <w:sz w:val="19"/>
          <w:szCs w:val="19"/>
        </w:rPr>
        <w:t>))</w:t>
      </w:r>
    </w:p>
    <w:p w14:paraId="5BA96934"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D35DC51"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6651BC88"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68BA949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E2F68A"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ockLookup&gt;().instance.allItemsReturn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1618E0E1"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77DBEC"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383CD1D0"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049F3AE"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ockLookup&gt;().instance.returnedItem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Item(System.Convert.ToInt32(splitData[1]), splitData[2],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splitData[3]), System.Convert.ToInt32(splitData[4])));</w:t>
      </w:r>
    </w:p>
    <w:p w14:paraId="001608E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4261EB" w14:textId="685FF2E2" w:rsidR="00851B38" w:rsidRDefault="00851B38" w:rsidP="00851B3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3F5C30F" w14:textId="7F63D076" w:rsidR="00851B38" w:rsidRDefault="00851B38" w:rsidP="00851B38">
      <w:r>
        <w:t>This code check</w:t>
      </w:r>
      <w:r w:rsidR="00CA33C7">
        <w:t>s</w:t>
      </w:r>
      <w:r>
        <w:t xml:space="preserve"> to see if the data received is part of the return for the stock lookup, </w:t>
      </w:r>
      <w:r w:rsidR="00CA33C7">
        <w:t xml:space="preserve">then checks to see if all the items have been returned. </w:t>
      </w:r>
      <w:r w:rsidR="00CA33C7">
        <w:br/>
        <w:t xml:space="preserve">If they have been it sets a variable to be true, however this variable will be removed later in my development process. </w:t>
      </w:r>
      <w:r w:rsidR="00CA33C7">
        <w:br/>
        <w:t xml:space="preserve">If it isn’t the end statement, then it adds a new item using the data that has been returned. </w:t>
      </w:r>
    </w:p>
    <w:p w14:paraId="038CCDAF" w14:textId="4BBB72F0" w:rsidR="00B03CC6" w:rsidRDefault="00CA33C7" w:rsidP="00851B38">
      <w:r>
        <w:t xml:space="preserve">As I previously stated this can be used as a template for other data that the client will receive from the server. </w:t>
      </w:r>
    </w:p>
    <w:p w14:paraId="15F6FE42" w14:textId="2F89169F" w:rsidR="00CA33C7" w:rsidRDefault="00CA33C7" w:rsidP="00851B38">
      <w:r>
        <w:t xml:space="preserve">This is the end of the Database and stock table setup. </w:t>
      </w:r>
      <w:r w:rsidR="00B03CC6">
        <w:t xml:space="preserve">All we need to do now is to add our scripts into our scene. The DatabaseManager.cs will be attached to the same object as the Server.cs script as if the server is running we also want the DatabaseManager to run. The ServerController.cs will also be on this object. </w:t>
      </w:r>
      <w:r w:rsidR="00B03CC6">
        <w:br/>
        <w:t xml:space="preserve">The StockLookup.cs will be placed on to a new object called StockLookup.cs, this is a </w:t>
      </w:r>
      <w:r w:rsidR="00FD3639">
        <w:t>temporary</w:t>
      </w:r>
      <w:r w:rsidR="00B03CC6">
        <w:t xml:space="preserve"> place as I will build on this script later in the development. </w:t>
      </w:r>
    </w:p>
    <w:p w14:paraId="41B2A0F8" w14:textId="6584647C" w:rsidR="00CA33C7" w:rsidRDefault="00CA33C7" w:rsidP="00CA33C7">
      <w:pPr>
        <w:pStyle w:val="Heading3"/>
      </w:pPr>
      <w:bookmarkStart w:id="312" w:name="_Toc126609162"/>
      <w:r>
        <w:t>Milestone 2</w:t>
      </w:r>
      <w:bookmarkEnd w:id="312"/>
    </w:p>
    <w:p w14:paraId="5F60EBC3" w14:textId="3858F2D0" w:rsidR="00CE4B73" w:rsidRPr="00CE4B73" w:rsidRDefault="00CE4B73" w:rsidP="00CE4B73">
      <w:r>
        <w:t>Now we have finished the Database and stock table setup we can complete our 2</w:t>
      </w:r>
      <w:r w:rsidRPr="00CE4B73">
        <w:rPr>
          <w:vertAlign w:val="superscript"/>
        </w:rPr>
        <w:t>nd</w:t>
      </w:r>
      <w:r>
        <w:t xml:space="preserve"> set of milestone tests. </w:t>
      </w:r>
    </w:p>
    <w:p w14:paraId="6FD8A6D0" w14:textId="451EE0CD" w:rsidR="00CA33C7" w:rsidRDefault="00CE4B73" w:rsidP="00CA33C7">
      <w:pPr>
        <w:pStyle w:val="Heading4"/>
      </w:pPr>
      <w:bookmarkStart w:id="313" w:name="_Toc126609163"/>
      <w:r>
        <w:t xml:space="preserve">Milestone </w:t>
      </w:r>
      <w:r w:rsidR="005C1FF4">
        <w:t>T</w:t>
      </w:r>
      <w:r>
        <w:t>est 2.1</w:t>
      </w:r>
      <w:bookmarkEnd w:id="313"/>
    </w:p>
    <w:p w14:paraId="4767F7F1" w14:textId="38FBD08C" w:rsidR="00CE4B73" w:rsidRDefault="00CE4B73" w:rsidP="00CE4B73">
      <w:r>
        <w:t xml:space="preserve">This is to test that the connection to the data base is being formed correctly. These will also show that a new database will be created if one can’t be found in the directory. </w:t>
      </w:r>
    </w:p>
    <w:tbl>
      <w:tblPr>
        <w:tblStyle w:val="TableGrid"/>
        <w:tblW w:w="0" w:type="auto"/>
        <w:tblLook w:val="04A0" w:firstRow="1" w:lastRow="0" w:firstColumn="1" w:lastColumn="0" w:noHBand="0" w:noVBand="1"/>
      </w:tblPr>
      <w:tblGrid>
        <w:gridCol w:w="2775"/>
        <w:gridCol w:w="2775"/>
        <w:gridCol w:w="2776"/>
        <w:gridCol w:w="2776"/>
      </w:tblGrid>
      <w:tr w:rsidR="00B755F9" w14:paraId="456797D3" w14:textId="77777777" w:rsidTr="00397643">
        <w:tc>
          <w:tcPr>
            <w:tcW w:w="2775" w:type="dxa"/>
          </w:tcPr>
          <w:p w14:paraId="55331BCE" w14:textId="77777777" w:rsidR="00B755F9" w:rsidRDefault="00B755F9" w:rsidP="00397643">
            <w:r>
              <w:lastRenderedPageBreak/>
              <w:t>Test Number</w:t>
            </w:r>
          </w:p>
        </w:tc>
        <w:tc>
          <w:tcPr>
            <w:tcW w:w="2775" w:type="dxa"/>
          </w:tcPr>
          <w:p w14:paraId="24BE9E88" w14:textId="77777777" w:rsidR="00B755F9" w:rsidRDefault="00B755F9" w:rsidP="00397643">
            <w:r>
              <w:t>Type of test</w:t>
            </w:r>
          </w:p>
        </w:tc>
        <w:tc>
          <w:tcPr>
            <w:tcW w:w="2776" w:type="dxa"/>
          </w:tcPr>
          <w:p w14:paraId="3FD48213" w14:textId="77777777" w:rsidR="00B755F9" w:rsidRDefault="00B755F9" w:rsidP="00397643">
            <w:r>
              <w:t>Input</w:t>
            </w:r>
          </w:p>
        </w:tc>
        <w:tc>
          <w:tcPr>
            <w:tcW w:w="2776" w:type="dxa"/>
          </w:tcPr>
          <w:p w14:paraId="568EF55B" w14:textId="77777777" w:rsidR="00B755F9" w:rsidRDefault="00B755F9" w:rsidP="00397643">
            <w:r>
              <w:t>Expected Outputs</w:t>
            </w:r>
          </w:p>
        </w:tc>
      </w:tr>
      <w:tr w:rsidR="00B755F9" w14:paraId="7522245C" w14:textId="77777777" w:rsidTr="00397643">
        <w:tc>
          <w:tcPr>
            <w:tcW w:w="2775" w:type="dxa"/>
          </w:tcPr>
          <w:p w14:paraId="712AD88F" w14:textId="39D9DC93" w:rsidR="00B755F9" w:rsidRDefault="00B755F9" w:rsidP="00397643">
            <w:r>
              <w:t>2.1.1</w:t>
            </w:r>
          </w:p>
        </w:tc>
        <w:tc>
          <w:tcPr>
            <w:tcW w:w="2775" w:type="dxa"/>
          </w:tcPr>
          <w:p w14:paraId="13C2E927" w14:textId="75EFD6AE" w:rsidR="00B755F9" w:rsidRDefault="00B755F9" w:rsidP="00397643">
            <w:r>
              <w:t>Normal</w:t>
            </w:r>
          </w:p>
        </w:tc>
        <w:tc>
          <w:tcPr>
            <w:tcW w:w="2776" w:type="dxa"/>
          </w:tcPr>
          <w:p w14:paraId="377732BE" w14:textId="05A941CF" w:rsidR="00B755F9" w:rsidRDefault="00B755F9" w:rsidP="00397643">
            <w:r>
              <w:t>Correct File path and file name</w:t>
            </w:r>
          </w:p>
        </w:tc>
        <w:tc>
          <w:tcPr>
            <w:tcW w:w="2776" w:type="dxa"/>
          </w:tcPr>
          <w:p w14:paraId="72E277FD" w14:textId="26B62F66" w:rsidR="00B755F9" w:rsidRDefault="00B755F9" w:rsidP="00397643">
            <w:r>
              <w:t>Database connection is opened</w:t>
            </w:r>
          </w:p>
        </w:tc>
      </w:tr>
      <w:tr w:rsidR="00B755F9" w14:paraId="0FC21534" w14:textId="77777777" w:rsidTr="00397643">
        <w:tc>
          <w:tcPr>
            <w:tcW w:w="2775" w:type="dxa"/>
          </w:tcPr>
          <w:p w14:paraId="4DCD1331" w14:textId="23B423CA" w:rsidR="00B755F9" w:rsidRDefault="00B755F9" w:rsidP="00397643">
            <w:r>
              <w:t>2.1.2</w:t>
            </w:r>
          </w:p>
        </w:tc>
        <w:tc>
          <w:tcPr>
            <w:tcW w:w="2775" w:type="dxa"/>
          </w:tcPr>
          <w:p w14:paraId="4F661DF6" w14:textId="119B7DFA" w:rsidR="00B755F9" w:rsidRDefault="00B755F9" w:rsidP="00397643">
            <w:r>
              <w:t>Erroneous</w:t>
            </w:r>
          </w:p>
        </w:tc>
        <w:tc>
          <w:tcPr>
            <w:tcW w:w="2776" w:type="dxa"/>
          </w:tcPr>
          <w:p w14:paraId="1B983412" w14:textId="4643C466" w:rsidR="00B755F9" w:rsidRDefault="00B755F9" w:rsidP="00397643">
            <w:r>
              <w:t>Incorrect file path and incorrect name</w:t>
            </w:r>
          </w:p>
        </w:tc>
        <w:tc>
          <w:tcPr>
            <w:tcW w:w="2776" w:type="dxa"/>
          </w:tcPr>
          <w:p w14:paraId="391257E1" w14:textId="4F16E5DA" w:rsidR="00B755F9" w:rsidRDefault="00B755F9" w:rsidP="00397643">
            <w:r>
              <w:t>New database file get created</w:t>
            </w:r>
          </w:p>
        </w:tc>
      </w:tr>
    </w:tbl>
    <w:p w14:paraId="1A79FEDD" w14:textId="77777777" w:rsidR="00B755F9" w:rsidRDefault="00B755F9" w:rsidP="00CE4B73"/>
    <w:p w14:paraId="2F7C557D" w14:textId="6391079A" w:rsidR="00CE4B73" w:rsidRDefault="00B03CC6" w:rsidP="00B03CC6">
      <w:pPr>
        <w:pStyle w:val="Heading5"/>
      </w:pPr>
      <w:bookmarkStart w:id="314" w:name="_Toc126609164"/>
      <w:r>
        <w:t xml:space="preserve">Milestone </w:t>
      </w:r>
      <w:r w:rsidR="005C1FF4">
        <w:t>T</w:t>
      </w:r>
      <w:r>
        <w:t>est 2.1.1</w:t>
      </w:r>
      <w:bookmarkEnd w:id="314"/>
    </w:p>
    <w:p w14:paraId="5D7D6ECE" w14:textId="77777777" w:rsidR="00B03CC6" w:rsidRDefault="00B03CC6" w:rsidP="00B03CC6">
      <w:r>
        <w:t xml:space="preserve">In this test we are using the correct file path and file name which we plan to use. </w:t>
      </w:r>
    </w:p>
    <w:p w14:paraId="7732CC10" w14:textId="49BF98CD" w:rsidR="00B03CC6" w:rsidRDefault="00B03CC6" w:rsidP="00B03CC6">
      <w:r>
        <w:t>Below is a screenshot to show that there is a database in the correct path, with the correct name:</w:t>
      </w:r>
    </w:p>
    <w:p w14:paraId="1D5E67C4" w14:textId="0D72EE21" w:rsidR="00B03CC6" w:rsidRDefault="00B03CC6" w:rsidP="00B03CC6">
      <w:r>
        <w:rPr>
          <w:noProof/>
          <w:lang w:eastAsia="en-GB"/>
        </w:rPr>
        <w:drawing>
          <wp:inline distT="0" distB="0" distL="0" distR="0" wp14:anchorId="0D26121A" wp14:editId="475472BA">
            <wp:extent cx="7056120" cy="449770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7056120" cy="4497705"/>
                    </a:xfrm>
                    <a:prstGeom prst="rect">
                      <a:avLst/>
                    </a:prstGeom>
                  </pic:spPr>
                </pic:pic>
              </a:graphicData>
            </a:graphic>
          </wp:inline>
        </w:drawing>
      </w:r>
    </w:p>
    <w:p w14:paraId="0DC21B05" w14:textId="532668BE" w:rsidR="00B03CC6" w:rsidRDefault="00B03CC6" w:rsidP="00B03CC6">
      <w:r>
        <w:t>And below is a screenshot of Unity when we run our program with the correct path and file name:</w:t>
      </w:r>
    </w:p>
    <w:p w14:paraId="18CB87D3" w14:textId="246F60E2" w:rsidR="00B03CC6" w:rsidRDefault="00BE2ACA" w:rsidP="00B03CC6">
      <w:r>
        <w:rPr>
          <w:noProof/>
          <w:lang w:eastAsia="en-GB"/>
        </w:rPr>
        <w:lastRenderedPageBreak/>
        <w:drawing>
          <wp:inline distT="0" distB="0" distL="0" distR="0" wp14:anchorId="5FE47E9D" wp14:editId="3159F6BB">
            <wp:extent cx="7056120" cy="449770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7056120" cy="4497705"/>
                    </a:xfrm>
                    <a:prstGeom prst="rect">
                      <a:avLst/>
                    </a:prstGeom>
                  </pic:spPr>
                </pic:pic>
              </a:graphicData>
            </a:graphic>
          </wp:inline>
        </w:drawing>
      </w:r>
    </w:p>
    <w:p w14:paraId="635B44D0" w14:textId="48A54FC2" w:rsidR="00BE2ACA" w:rsidRDefault="00BE2ACA" w:rsidP="00B03CC6">
      <w:r>
        <w:t>As you can see from the highlighted console stateme</w:t>
      </w:r>
      <w:r w:rsidR="00BE15CE">
        <w:t xml:space="preserve">nt, the system successfully connected to the </w:t>
      </w:r>
      <w:r w:rsidR="0037497B">
        <w:t>database.</w:t>
      </w:r>
    </w:p>
    <w:p w14:paraId="14829A4C" w14:textId="02719445" w:rsidR="00F13B92" w:rsidRDefault="00F13B92" w:rsidP="00F13B92">
      <w:pPr>
        <w:pStyle w:val="Heading5"/>
      </w:pPr>
      <w:bookmarkStart w:id="315" w:name="_Toc126609165"/>
      <w:r>
        <w:t>Milestone Test 2.1.2</w:t>
      </w:r>
      <w:bookmarkEnd w:id="315"/>
    </w:p>
    <w:p w14:paraId="72E626F6" w14:textId="3935B08C" w:rsidR="00F13B92" w:rsidRDefault="00F13B92" w:rsidP="00F13B92">
      <w:r>
        <w:t>Now I will test that my system works when there is no database in the path and the name is different. For this I will be keeping my path the Persistent Path, however I will be deleting my database and changing its name in the program, below is a screenshot of the Persistent path without a database inside it:</w:t>
      </w:r>
    </w:p>
    <w:p w14:paraId="147EDB0A" w14:textId="35386D0A" w:rsidR="00F13B92" w:rsidRDefault="00F13B92" w:rsidP="00F13B92">
      <w:r>
        <w:rPr>
          <w:noProof/>
          <w:lang w:eastAsia="en-GB"/>
        </w:rPr>
        <w:lastRenderedPageBreak/>
        <w:drawing>
          <wp:inline distT="0" distB="0" distL="0" distR="0" wp14:anchorId="50BBE8A8" wp14:editId="27A5BD25">
            <wp:extent cx="7056120" cy="449770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7056120" cy="4497705"/>
                    </a:xfrm>
                    <a:prstGeom prst="rect">
                      <a:avLst/>
                    </a:prstGeom>
                  </pic:spPr>
                </pic:pic>
              </a:graphicData>
            </a:graphic>
          </wp:inline>
        </w:drawing>
      </w:r>
    </w:p>
    <w:p w14:paraId="1C560E48" w14:textId="78A71F9C" w:rsidR="00F13B92" w:rsidRDefault="00B73C29" w:rsidP="00F13B92">
      <w:r>
        <w:t>Below is the temporary line of code for the new path. We are going to call our database ‘battlyy_Database’:</w:t>
      </w:r>
    </w:p>
    <w:p w14:paraId="2C45DE1E" w14:textId="1D29C9D4" w:rsidR="00B73C29" w:rsidRDefault="00B73C29" w:rsidP="00F13B9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onnection = </w:t>
      </w:r>
      <w:r>
        <w:rPr>
          <w:rFonts w:ascii="Cascadia Mono" w:hAnsi="Cascadia Mono" w:cs="Cascadia Mono"/>
          <w:color w:val="A31515"/>
          <w:sz w:val="19"/>
          <w:szCs w:val="19"/>
        </w:rPr>
        <w:t>"URI=file:"</w:t>
      </w:r>
      <w:r>
        <w:rPr>
          <w:rFonts w:ascii="Cascadia Mono" w:hAnsi="Cascadia Mono" w:cs="Cascadia Mono"/>
          <w:color w:val="000000"/>
          <w:sz w:val="19"/>
          <w:szCs w:val="19"/>
        </w:rPr>
        <w:t xml:space="preserve"> + Application.persistentDataPath + </w:t>
      </w:r>
      <w:r>
        <w:rPr>
          <w:rFonts w:ascii="Cascadia Mono" w:hAnsi="Cascadia Mono" w:cs="Cascadia Mono"/>
          <w:color w:val="A31515"/>
          <w:sz w:val="19"/>
          <w:szCs w:val="19"/>
        </w:rPr>
        <w:t>"/Battlyy_Database.db"</w:t>
      </w:r>
      <w:r>
        <w:rPr>
          <w:rFonts w:ascii="Cascadia Mono" w:hAnsi="Cascadia Mono" w:cs="Cascadia Mono"/>
          <w:color w:val="000000"/>
          <w:sz w:val="19"/>
          <w:szCs w:val="19"/>
        </w:rPr>
        <w:t>;</w:t>
      </w:r>
    </w:p>
    <w:p w14:paraId="673095D7" w14:textId="7A61D0F5" w:rsidR="00B73C29" w:rsidRDefault="00B73C29" w:rsidP="00B73C29">
      <w:r>
        <w:t xml:space="preserve">I also changed the Debug.Log statement to output this path temporarily. </w:t>
      </w:r>
    </w:p>
    <w:p w14:paraId="69FC70DB" w14:textId="7A5A25A2" w:rsidR="00B73C29" w:rsidRDefault="00B73C29" w:rsidP="00B73C29">
      <w:r>
        <w:t>Running the program, the following is outputted to the console:</w:t>
      </w:r>
    </w:p>
    <w:p w14:paraId="7ABE8751" w14:textId="5011E7EC" w:rsidR="00B73C29" w:rsidRDefault="00B73C29" w:rsidP="00B73C29">
      <w:r>
        <w:rPr>
          <w:noProof/>
          <w:lang w:eastAsia="en-GB"/>
        </w:rPr>
        <w:lastRenderedPageBreak/>
        <w:drawing>
          <wp:inline distT="0" distB="0" distL="0" distR="0" wp14:anchorId="59FB2B44" wp14:editId="06064484">
            <wp:extent cx="7056120" cy="449770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7056120" cy="4497705"/>
                    </a:xfrm>
                    <a:prstGeom prst="rect">
                      <a:avLst/>
                    </a:prstGeom>
                  </pic:spPr>
                </pic:pic>
              </a:graphicData>
            </a:graphic>
          </wp:inline>
        </w:drawing>
      </w:r>
    </w:p>
    <w:p w14:paraId="397F3C3E" w14:textId="22CA6467" w:rsidR="00B73C29" w:rsidRDefault="00B73C29" w:rsidP="00B73C29">
      <w:r>
        <w:t>In the persistent path file we can see the following:</w:t>
      </w:r>
    </w:p>
    <w:p w14:paraId="497A8548" w14:textId="1710758A" w:rsidR="00B73C29" w:rsidRDefault="00B73C29" w:rsidP="00B73C29">
      <w:r>
        <w:rPr>
          <w:noProof/>
          <w:lang w:eastAsia="en-GB"/>
        </w:rPr>
        <w:drawing>
          <wp:inline distT="0" distB="0" distL="0" distR="0" wp14:anchorId="6D79EE38" wp14:editId="3E2EC403">
            <wp:extent cx="7056120" cy="449770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7056120" cy="4497705"/>
                    </a:xfrm>
                    <a:prstGeom prst="rect">
                      <a:avLst/>
                    </a:prstGeom>
                  </pic:spPr>
                </pic:pic>
              </a:graphicData>
            </a:graphic>
          </wp:inline>
        </w:drawing>
      </w:r>
    </w:p>
    <w:p w14:paraId="750F9D78" w14:textId="15069A56" w:rsidR="00EB3B34" w:rsidRDefault="00B73C29" w:rsidP="00B73C29">
      <w:r>
        <w:lastRenderedPageBreak/>
        <w:t xml:space="preserve">As you can see a new database has been created, with the new name. This shows that if </w:t>
      </w:r>
      <w:r w:rsidR="000D777D">
        <w:t xml:space="preserve">no database in the file path, it will create a database, this is useful because if I were to sell this program, it would need to create its own database on the server machine. </w:t>
      </w:r>
    </w:p>
    <w:p w14:paraId="395B8E6A" w14:textId="5ED367DE" w:rsidR="00EB3B34" w:rsidRDefault="00EB3B34" w:rsidP="00EB3B34">
      <w:pPr>
        <w:pStyle w:val="Heading4"/>
      </w:pPr>
      <w:bookmarkStart w:id="316" w:name="_Toc126609166"/>
      <w:r>
        <w:t>Milestone test 2.2</w:t>
      </w:r>
      <w:bookmarkEnd w:id="316"/>
    </w:p>
    <w:p w14:paraId="2BB52183" w14:textId="115AD56F" w:rsidR="00EB3B34" w:rsidRDefault="00EB3B34" w:rsidP="00EB3B34">
      <w:r>
        <w:t>This is to test that a stock table is created if it doesn’t already exist, or that it doesn’t override a pre-existing table.</w:t>
      </w:r>
    </w:p>
    <w:tbl>
      <w:tblPr>
        <w:tblStyle w:val="TableGrid"/>
        <w:tblW w:w="0" w:type="auto"/>
        <w:tblLook w:val="04A0" w:firstRow="1" w:lastRow="0" w:firstColumn="1" w:lastColumn="0" w:noHBand="0" w:noVBand="1"/>
      </w:tblPr>
      <w:tblGrid>
        <w:gridCol w:w="2775"/>
        <w:gridCol w:w="2775"/>
        <w:gridCol w:w="2776"/>
        <w:gridCol w:w="2776"/>
      </w:tblGrid>
      <w:tr w:rsidR="00B755F9" w14:paraId="68D4BA67" w14:textId="77777777" w:rsidTr="00397643">
        <w:tc>
          <w:tcPr>
            <w:tcW w:w="2775" w:type="dxa"/>
          </w:tcPr>
          <w:p w14:paraId="17044D15" w14:textId="77777777" w:rsidR="00B755F9" w:rsidRDefault="00B755F9" w:rsidP="00397643">
            <w:r>
              <w:t>Test Number</w:t>
            </w:r>
          </w:p>
        </w:tc>
        <w:tc>
          <w:tcPr>
            <w:tcW w:w="2775" w:type="dxa"/>
          </w:tcPr>
          <w:p w14:paraId="1B0DE271" w14:textId="77777777" w:rsidR="00B755F9" w:rsidRDefault="00B755F9" w:rsidP="00397643">
            <w:r>
              <w:t>Type of test</w:t>
            </w:r>
          </w:p>
        </w:tc>
        <w:tc>
          <w:tcPr>
            <w:tcW w:w="2776" w:type="dxa"/>
          </w:tcPr>
          <w:p w14:paraId="7EB4CB49" w14:textId="77777777" w:rsidR="00B755F9" w:rsidRDefault="00B755F9" w:rsidP="00397643">
            <w:r>
              <w:t>Input</w:t>
            </w:r>
          </w:p>
        </w:tc>
        <w:tc>
          <w:tcPr>
            <w:tcW w:w="2776" w:type="dxa"/>
          </w:tcPr>
          <w:p w14:paraId="78E79F3C" w14:textId="77777777" w:rsidR="00B755F9" w:rsidRDefault="00B755F9" w:rsidP="00397643">
            <w:r>
              <w:t>Expected Outputs</w:t>
            </w:r>
          </w:p>
        </w:tc>
      </w:tr>
      <w:tr w:rsidR="00B755F9" w14:paraId="5CF4016B" w14:textId="77777777" w:rsidTr="00397643">
        <w:tc>
          <w:tcPr>
            <w:tcW w:w="2775" w:type="dxa"/>
          </w:tcPr>
          <w:p w14:paraId="7988799B" w14:textId="4065926A" w:rsidR="00B755F9" w:rsidRDefault="00B755F9" w:rsidP="00397643">
            <w:r>
              <w:t>2.2.1</w:t>
            </w:r>
          </w:p>
        </w:tc>
        <w:tc>
          <w:tcPr>
            <w:tcW w:w="2775" w:type="dxa"/>
          </w:tcPr>
          <w:p w14:paraId="03AE1690" w14:textId="13AEBD5C" w:rsidR="00B755F9" w:rsidRDefault="00B755F9" w:rsidP="00397643">
            <w:r>
              <w:t>Normal</w:t>
            </w:r>
          </w:p>
        </w:tc>
        <w:tc>
          <w:tcPr>
            <w:tcW w:w="2776" w:type="dxa"/>
          </w:tcPr>
          <w:p w14:paraId="48A4517A" w14:textId="5AE35ADF" w:rsidR="00B755F9" w:rsidRDefault="00B755F9" w:rsidP="00397643">
            <w:r>
              <w:t>No stock table</w:t>
            </w:r>
          </w:p>
        </w:tc>
        <w:tc>
          <w:tcPr>
            <w:tcW w:w="2776" w:type="dxa"/>
          </w:tcPr>
          <w:p w14:paraId="62D693E1" w14:textId="16B5E2A9" w:rsidR="00B755F9" w:rsidRDefault="00B755F9" w:rsidP="00397643">
            <w:r>
              <w:t>A new table gets created</w:t>
            </w:r>
          </w:p>
        </w:tc>
      </w:tr>
      <w:tr w:rsidR="00B755F9" w14:paraId="73C93EED" w14:textId="77777777" w:rsidTr="00397643">
        <w:tc>
          <w:tcPr>
            <w:tcW w:w="2775" w:type="dxa"/>
          </w:tcPr>
          <w:p w14:paraId="7D809CFA" w14:textId="1EEA6518" w:rsidR="00B755F9" w:rsidRDefault="00B755F9" w:rsidP="00397643">
            <w:r>
              <w:t>2.2.</w:t>
            </w:r>
            <w:r w:rsidR="00666ACD">
              <w:t>2</w:t>
            </w:r>
          </w:p>
        </w:tc>
        <w:tc>
          <w:tcPr>
            <w:tcW w:w="2775" w:type="dxa"/>
          </w:tcPr>
          <w:p w14:paraId="4A1320ED" w14:textId="31A32586" w:rsidR="00B755F9" w:rsidRDefault="00B755F9" w:rsidP="00397643">
            <w:r>
              <w:t>Erroneous</w:t>
            </w:r>
          </w:p>
        </w:tc>
        <w:tc>
          <w:tcPr>
            <w:tcW w:w="2776" w:type="dxa"/>
          </w:tcPr>
          <w:p w14:paraId="5AE2F28C" w14:textId="5F8FA467" w:rsidR="00B755F9" w:rsidRDefault="00B755F9" w:rsidP="00397643">
            <w:r>
              <w:t>A stock table with elements</w:t>
            </w:r>
          </w:p>
        </w:tc>
        <w:tc>
          <w:tcPr>
            <w:tcW w:w="2776" w:type="dxa"/>
          </w:tcPr>
          <w:p w14:paraId="4F7FC584" w14:textId="39ADC134" w:rsidR="00B755F9" w:rsidRDefault="00B755F9" w:rsidP="00397643">
            <w:r>
              <w:t>The stock table stay the same, with the correct elements</w:t>
            </w:r>
          </w:p>
        </w:tc>
      </w:tr>
    </w:tbl>
    <w:p w14:paraId="3C7CB3A3" w14:textId="77777777" w:rsidR="00B755F9" w:rsidRDefault="00B755F9" w:rsidP="00EB3B34"/>
    <w:p w14:paraId="6C81CB6F" w14:textId="601CD5AC" w:rsidR="00EB3B34" w:rsidRDefault="00EB3B34" w:rsidP="00EB3B34">
      <w:pPr>
        <w:pStyle w:val="Heading5"/>
      </w:pPr>
      <w:bookmarkStart w:id="317" w:name="_Toc126609167"/>
      <w:r>
        <w:t xml:space="preserve">Milestone </w:t>
      </w:r>
      <w:r w:rsidR="005C1FF4">
        <w:t>T</w:t>
      </w:r>
      <w:r>
        <w:t>est 2.2.1</w:t>
      </w:r>
      <w:bookmarkEnd w:id="317"/>
    </w:p>
    <w:p w14:paraId="198237F9" w14:textId="44B5D0E4" w:rsidR="00EB3B34" w:rsidRDefault="00EB3B34" w:rsidP="00EB3B34">
      <w:r>
        <w:t>We will now show t</w:t>
      </w:r>
      <w:r w:rsidR="00EA37D9">
        <w:t xml:space="preserve">hat a table will be created if it doesn’t exist inside the database. To do this, we will have an empty database, and run our program which should automatically create a stock table. </w:t>
      </w:r>
    </w:p>
    <w:p w14:paraId="7DB6AE9F" w14:textId="4021AD6E" w:rsidR="009E48AF" w:rsidRDefault="00EA37D9" w:rsidP="00EB3B34">
      <w:r>
        <w:t>Below is a screenshot showing that the database has no table inside it. I am opening the database using SQLite DB Browser</w:t>
      </w:r>
      <w:sdt>
        <w:sdtPr>
          <w:id w:val="1411112188"/>
          <w:citation/>
        </w:sdtPr>
        <w:sdtContent>
          <w:r w:rsidR="001F3F71">
            <w:fldChar w:fldCharType="begin"/>
          </w:r>
          <w:r w:rsidR="001F3F71">
            <w:rPr>
              <w:vertAlign w:val="superscript"/>
            </w:rPr>
            <w:instrText xml:space="preserve"> CITATION 14 \l 2057 </w:instrText>
          </w:r>
          <w:r w:rsidR="001F3F71">
            <w:fldChar w:fldCharType="separate"/>
          </w:r>
          <w:r w:rsidR="003718A4">
            <w:rPr>
              <w:noProof/>
              <w:vertAlign w:val="superscript"/>
            </w:rPr>
            <w:t xml:space="preserve"> </w:t>
          </w:r>
          <w:r w:rsidR="003718A4">
            <w:rPr>
              <w:noProof/>
            </w:rPr>
            <w:t>(17)</w:t>
          </w:r>
          <w:r w:rsidR="001F3F71">
            <w:fldChar w:fldCharType="end"/>
          </w:r>
        </w:sdtContent>
      </w:sdt>
      <w:r w:rsidR="009E48AF">
        <w:t>which I will be using for viewing the database.</w:t>
      </w:r>
    </w:p>
    <w:p w14:paraId="596605E8" w14:textId="0E5CE8D8" w:rsidR="009D4F2B" w:rsidRDefault="009D4F2B" w:rsidP="00EB3B34">
      <w:r>
        <w:rPr>
          <w:noProof/>
          <w:lang w:eastAsia="en-GB"/>
        </w:rPr>
        <w:drawing>
          <wp:inline distT="0" distB="0" distL="0" distR="0" wp14:anchorId="1D5D4E8F" wp14:editId="207B3B2F">
            <wp:extent cx="7056120" cy="449770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7056120" cy="4497705"/>
                    </a:xfrm>
                    <a:prstGeom prst="rect">
                      <a:avLst/>
                    </a:prstGeom>
                  </pic:spPr>
                </pic:pic>
              </a:graphicData>
            </a:graphic>
          </wp:inline>
        </w:drawing>
      </w:r>
    </w:p>
    <w:p w14:paraId="1192A946" w14:textId="00EFDAB9" w:rsidR="002303A0" w:rsidRDefault="009D4F2B" w:rsidP="0059329B">
      <w:r>
        <w:t>As you can see, a table doesn’t exist inside our database</w:t>
      </w:r>
      <w:r w:rsidR="00356A28">
        <w:t>. Now I will run my solution though Unity</w:t>
      </w:r>
      <w:r w:rsidR="001F3F71" w:rsidRPr="001F3F71">
        <w:rPr>
          <w:rFonts w:cstheme="minorHAnsi"/>
          <w:vertAlign w:val="superscript"/>
        </w:rPr>
        <w:t xml:space="preserve"> </w:t>
      </w:r>
      <w:sdt>
        <w:sdtPr>
          <w:rPr>
            <w:rFonts w:cstheme="minorHAnsi"/>
            <w:vertAlign w:val="superscript"/>
          </w:rPr>
          <w:id w:val="-1193986906"/>
          <w:citation/>
        </w:sdtPr>
        <w:sdtContent>
          <w:r w:rsidR="001F3F71" w:rsidRPr="00073947">
            <w:rPr>
              <w:rFonts w:cstheme="minorHAnsi"/>
              <w:vertAlign w:val="superscript"/>
            </w:rPr>
            <w:fldChar w:fldCharType="begin"/>
          </w:r>
          <w:r w:rsidR="001F3F71" w:rsidRPr="00073947">
            <w:rPr>
              <w:rFonts w:cstheme="minorHAnsi"/>
              <w:vertAlign w:val="superscript"/>
            </w:rPr>
            <w:instrText xml:space="preserve"> CITATION 2 \l 2057 </w:instrText>
          </w:r>
          <w:r w:rsidR="001F3F71" w:rsidRPr="00073947">
            <w:rPr>
              <w:rFonts w:cstheme="minorHAnsi"/>
              <w:vertAlign w:val="superscript"/>
            </w:rPr>
            <w:fldChar w:fldCharType="separate"/>
          </w:r>
          <w:r w:rsidR="003718A4" w:rsidRPr="003718A4">
            <w:rPr>
              <w:rFonts w:cstheme="minorHAnsi"/>
              <w:noProof/>
            </w:rPr>
            <w:t>(5)</w:t>
          </w:r>
          <w:r w:rsidR="001F3F71" w:rsidRPr="00073947">
            <w:rPr>
              <w:rFonts w:cstheme="minorHAnsi"/>
              <w:vertAlign w:val="superscript"/>
            </w:rPr>
            <w:fldChar w:fldCharType="end"/>
          </w:r>
        </w:sdtContent>
      </w:sdt>
      <w:r w:rsidR="00356A28">
        <w:t xml:space="preserve"> which should create a table inside my database. </w:t>
      </w:r>
    </w:p>
    <w:p w14:paraId="6B936A02" w14:textId="5F430B8A" w:rsidR="002012BF" w:rsidRDefault="002012BF" w:rsidP="0059329B">
      <w:r>
        <w:rPr>
          <w:noProof/>
          <w:lang w:eastAsia="en-GB"/>
        </w:rPr>
        <w:lastRenderedPageBreak/>
        <w:drawing>
          <wp:inline distT="0" distB="0" distL="0" distR="0" wp14:anchorId="2A1EA758" wp14:editId="2E9CFE43">
            <wp:extent cx="7056120" cy="449770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7056120" cy="4497705"/>
                    </a:xfrm>
                    <a:prstGeom prst="rect">
                      <a:avLst/>
                    </a:prstGeom>
                  </pic:spPr>
                </pic:pic>
              </a:graphicData>
            </a:graphic>
          </wp:inline>
        </w:drawing>
      </w:r>
    </w:p>
    <w:p w14:paraId="57D316FF" w14:textId="74BDD31B" w:rsidR="002012BF" w:rsidRDefault="002012BF" w:rsidP="0059329B">
      <w:r>
        <w:t xml:space="preserve">This ran successfully, so I will now check the </w:t>
      </w:r>
      <w:r w:rsidR="00584024">
        <w:t>database to see if the table has been created, this is shown below:</w:t>
      </w:r>
    </w:p>
    <w:p w14:paraId="2E685CD3" w14:textId="26090708" w:rsidR="00584024" w:rsidRDefault="00584024" w:rsidP="0059329B">
      <w:r>
        <w:rPr>
          <w:noProof/>
          <w:lang w:eastAsia="en-GB"/>
        </w:rPr>
        <w:drawing>
          <wp:inline distT="0" distB="0" distL="0" distR="0" wp14:anchorId="435F8191" wp14:editId="2CD40569">
            <wp:extent cx="7056120" cy="449770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7056120" cy="4497705"/>
                    </a:xfrm>
                    <a:prstGeom prst="rect">
                      <a:avLst/>
                    </a:prstGeom>
                  </pic:spPr>
                </pic:pic>
              </a:graphicData>
            </a:graphic>
          </wp:inline>
        </w:drawing>
      </w:r>
    </w:p>
    <w:p w14:paraId="5CE05885" w14:textId="21A2E9EE" w:rsidR="00584024" w:rsidRDefault="00584024" w:rsidP="0059329B">
      <w:r>
        <w:lastRenderedPageBreak/>
        <w:t xml:space="preserve">As you can see the table has been created. </w:t>
      </w:r>
    </w:p>
    <w:p w14:paraId="01F5161F" w14:textId="289425E3" w:rsidR="00584024" w:rsidRDefault="00584024" w:rsidP="00584024">
      <w:pPr>
        <w:pStyle w:val="Heading5"/>
      </w:pPr>
      <w:bookmarkStart w:id="318" w:name="_Toc126609168"/>
      <w:r>
        <w:t>Milestone Test 2.2.2</w:t>
      </w:r>
      <w:bookmarkEnd w:id="318"/>
    </w:p>
    <w:p w14:paraId="567E2CFC" w14:textId="544F5513" w:rsidR="00584024" w:rsidRDefault="00584024" w:rsidP="00584024">
      <w:r>
        <w:t xml:space="preserve">This will test that our table doesn’t get over written when my program starts. I will enter some random data into my database to simulate real data. </w:t>
      </w:r>
    </w:p>
    <w:p w14:paraId="20E1CB0A" w14:textId="730EEA03" w:rsidR="003015B1" w:rsidRDefault="003015B1" w:rsidP="00584024">
      <w:r>
        <w:t>I will be entering the following data:</w:t>
      </w:r>
    </w:p>
    <w:tbl>
      <w:tblPr>
        <w:tblStyle w:val="TableGrid"/>
        <w:tblW w:w="0" w:type="auto"/>
        <w:tblLook w:val="04A0" w:firstRow="1" w:lastRow="0" w:firstColumn="1" w:lastColumn="0" w:noHBand="0" w:noVBand="1"/>
      </w:tblPr>
      <w:tblGrid>
        <w:gridCol w:w="2775"/>
        <w:gridCol w:w="2775"/>
        <w:gridCol w:w="2776"/>
        <w:gridCol w:w="2776"/>
      </w:tblGrid>
      <w:tr w:rsidR="003015B1" w14:paraId="2FE9A941" w14:textId="77777777" w:rsidTr="003015B1">
        <w:tc>
          <w:tcPr>
            <w:tcW w:w="2775" w:type="dxa"/>
          </w:tcPr>
          <w:p w14:paraId="3078FD3B" w14:textId="7F5DA4CD" w:rsidR="003015B1" w:rsidRDefault="003015B1" w:rsidP="00584024">
            <w:r>
              <w:t>ID</w:t>
            </w:r>
          </w:p>
        </w:tc>
        <w:tc>
          <w:tcPr>
            <w:tcW w:w="2775" w:type="dxa"/>
          </w:tcPr>
          <w:p w14:paraId="2C978C56" w14:textId="72912198" w:rsidR="003015B1" w:rsidRDefault="003015B1" w:rsidP="00584024">
            <w:r>
              <w:t>Name</w:t>
            </w:r>
          </w:p>
        </w:tc>
        <w:tc>
          <w:tcPr>
            <w:tcW w:w="2776" w:type="dxa"/>
          </w:tcPr>
          <w:p w14:paraId="4CEF9928" w14:textId="44C2B85C" w:rsidR="003015B1" w:rsidRDefault="003015B1" w:rsidP="00584024">
            <w:r>
              <w:t>Price</w:t>
            </w:r>
          </w:p>
        </w:tc>
        <w:tc>
          <w:tcPr>
            <w:tcW w:w="2776" w:type="dxa"/>
          </w:tcPr>
          <w:p w14:paraId="1ED36C2C" w14:textId="7D2769E0" w:rsidR="003015B1" w:rsidRDefault="003015B1" w:rsidP="00584024">
            <w:r>
              <w:t>Type</w:t>
            </w:r>
          </w:p>
        </w:tc>
      </w:tr>
      <w:tr w:rsidR="003015B1" w14:paraId="4C64FB0E" w14:textId="77777777" w:rsidTr="003015B1">
        <w:tc>
          <w:tcPr>
            <w:tcW w:w="2775" w:type="dxa"/>
          </w:tcPr>
          <w:p w14:paraId="320EF137" w14:textId="6C15A903" w:rsidR="003015B1" w:rsidRDefault="003015B1" w:rsidP="00584024">
            <w:r>
              <w:t>1</w:t>
            </w:r>
          </w:p>
        </w:tc>
        <w:tc>
          <w:tcPr>
            <w:tcW w:w="2775" w:type="dxa"/>
          </w:tcPr>
          <w:p w14:paraId="02489337" w14:textId="5CD46B71" w:rsidR="003015B1" w:rsidRDefault="003015B1" w:rsidP="00584024">
            <w:r>
              <w:t>Chips</w:t>
            </w:r>
          </w:p>
        </w:tc>
        <w:tc>
          <w:tcPr>
            <w:tcW w:w="2776" w:type="dxa"/>
          </w:tcPr>
          <w:p w14:paraId="35445C5A" w14:textId="5C2AAE08" w:rsidR="003015B1" w:rsidRDefault="003015B1" w:rsidP="00584024">
            <w:r>
              <w:t>1.20</w:t>
            </w:r>
          </w:p>
        </w:tc>
        <w:tc>
          <w:tcPr>
            <w:tcW w:w="2776" w:type="dxa"/>
          </w:tcPr>
          <w:p w14:paraId="1A97CB75" w14:textId="6C635CE5" w:rsidR="003015B1" w:rsidRDefault="003015B1" w:rsidP="00584024">
            <w:r>
              <w:t>0</w:t>
            </w:r>
          </w:p>
        </w:tc>
      </w:tr>
      <w:tr w:rsidR="003015B1" w14:paraId="592BC627" w14:textId="77777777" w:rsidTr="003015B1">
        <w:tc>
          <w:tcPr>
            <w:tcW w:w="2775" w:type="dxa"/>
          </w:tcPr>
          <w:p w14:paraId="590020BA" w14:textId="3AEF9DED" w:rsidR="003015B1" w:rsidRDefault="003015B1" w:rsidP="00584024">
            <w:r>
              <w:t>2</w:t>
            </w:r>
          </w:p>
        </w:tc>
        <w:tc>
          <w:tcPr>
            <w:tcW w:w="2775" w:type="dxa"/>
          </w:tcPr>
          <w:p w14:paraId="74F454D6" w14:textId="2DCC8A75" w:rsidR="003015B1" w:rsidRDefault="003015B1" w:rsidP="00584024">
            <w:r>
              <w:t>Large Chips</w:t>
            </w:r>
          </w:p>
        </w:tc>
        <w:tc>
          <w:tcPr>
            <w:tcW w:w="2776" w:type="dxa"/>
          </w:tcPr>
          <w:p w14:paraId="5C678AB4" w14:textId="1AE86A0C" w:rsidR="003015B1" w:rsidRDefault="003015B1" w:rsidP="00584024">
            <w:r>
              <w:t>2.40</w:t>
            </w:r>
          </w:p>
        </w:tc>
        <w:tc>
          <w:tcPr>
            <w:tcW w:w="2776" w:type="dxa"/>
          </w:tcPr>
          <w:p w14:paraId="0B410A10" w14:textId="61390308" w:rsidR="003015B1" w:rsidRDefault="003015B1" w:rsidP="00584024">
            <w:r>
              <w:t>0</w:t>
            </w:r>
          </w:p>
        </w:tc>
      </w:tr>
    </w:tbl>
    <w:p w14:paraId="2BE1087A" w14:textId="4D292CBB" w:rsidR="003015B1" w:rsidRDefault="003015B1" w:rsidP="00584024">
      <w:r>
        <w:t>Below you can see this data in the table:</w:t>
      </w:r>
    </w:p>
    <w:p w14:paraId="5ED35364" w14:textId="13E1B143" w:rsidR="003015B1" w:rsidRDefault="003015B1" w:rsidP="00584024">
      <w:r>
        <w:rPr>
          <w:noProof/>
          <w:lang w:eastAsia="en-GB"/>
        </w:rPr>
        <w:drawing>
          <wp:inline distT="0" distB="0" distL="0" distR="0" wp14:anchorId="7A1E03E7" wp14:editId="39D5EC34">
            <wp:extent cx="7056120" cy="449770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7056120" cy="4497705"/>
                    </a:xfrm>
                    <a:prstGeom prst="rect">
                      <a:avLst/>
                    </a:prstGeom>
                  </pic:spPr>
                </pic:pic>
              </a:graphicData>
            </a:graphic>
          </wp:inline>
        </w:drawing>
      </w:r>
    </w:p>
    <w:p w14:paraId="545A0D70" w14:textId="65B29A5E" w:rsidR="003015B1" w:rsidRDefault="003015B1" w:rsidP="00584024">
      <w:r>
        <w:t>I will now run the unity project again, this is shown below:</w:t>
      </w:r>
    </w:p>
    <w:p w14:paraId="7ACEAC3D" w14:textId="4C0CF415" w:rsidR="003015B1" w:rsidRDefault="003015B1" w:rsidP="00584024">
      <w:r>
        <w:rPr>
          <w:noProof/>
          <w:lang w:eastAsia="en-GB"/>
        </w:rPr>
        <w:lastRenderedPageBreak/>
        <w:drawing>
          <wp:inline distT="0" distB="0" distL="0" distR="0" wp14:anchorId="27FCB9B9" wp14:editId="06F4E856">
            <wp:extent cx="7056120" cy="449770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7056120" cy="4497705"/>
                    </a:xfrm>
                    <a:prstGeom prst="rect">
                      <a:avLst/>
                    </a:prstGeom>
                  </pic:spPr>
                </pic:pic>
              </a:graphicData>
            </a:graphic>
          </wp:inline>
        </w:drawing>
      </w:r>
    </w:p>
    <w:p w14:paraId="7C81EA2E" w14:textId="4516F737" w:rsidR="003015B1" w:rsidRDefault="003015B1" w:rsidP="00584024">
      <w:r>
        <w:t>As you can see the program ran successfully, below is the table after the program has been run:</w:t>
      </w:r>
    </w:p>
    <w:p w14:paraId="62A0923C" w14:textId="238A8D7E" w:rsidR="003015B1" w:rsidRDefault="003015B1" w:rsidP="00584024">
      <w:r>
        <w:rPr>
          <w:noProof/>
          <w:lang w:eastAsia="en-GB"/>
        </w:rPr>
        <w:drawing>
          <wp:inline distT="0" distB="0" distL="0" distR="0" wp14:anchorId="1562F2AB" wp14:editId="54534E47">
            <wp:extent cx="7056120" cy="449770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7056120" cy="4497705"/>
                    </a:xfrm>
                    <a:prstGeom prst="rect">
                      <a:avLst/>
                    </a:prstGeom>
                  </pic:spPr>
                </pic:pic>
              </a:graphicData>
            </a:graphic>
          </wp:inline>
        </w:drawing>
      </w:r>
    </w:p>
    <w:p w14:paraId="1AEEEACA" w14:textId="62EF8EA1" w:rsidR="003015B1" w:rsidRDefault="003015B1" w:rsidP="00584024">
      <w:r>
        <w:lastRenderedPageBreak/>
        <w:t xml:space="preserve">The data was unaffected, therefore this test was successful, and the program doesn’t delete the data in a table when it first starts up. </w:t>
      </w:r>
    </w:p>
    <w:p w14:paraId="1B3F99FF" w14:textId="0C723EBA" w:rsidR="003015B1" w:rsidRDefault="003015B1" w:rsidP="00584024">
      <w:r>
        <w:t>This concludes the testing of Milestone 2.2</w:t>
      </w:r>
    </w:p>
    <w:p w14:paraId="15DD178D" w14:textId="2BD8075C" w:rsidR="003015B1" w:rsidRDefault="003015B1" w:rsidP="003015B1">
      <w:pPr>
        <w:pStyle w:val="Heading4"/>
      </w:pPr>
      <w:bookmarkStart w:id="319" w:name="_Toc126609169"/>
      <w:r>
        <w:t>Milestone Test 2.3</w:t>
      </w:r>
      <w:bookmarkEnd w:id="319"/>
    </w:p>
    <w:p w14:paraId="6AB8365F" w14:textId="77777777" w:rsidR="00BC73E0" w:rsidRDefault="003015B1" w:rsidP="003015B1">
      <w:r>
        <w:t xml:space="preserve">This test is to check that we can read items from the stock table and that they are returned as an array of items. </w:t>
      </w:r>
    </w:p>
    <w:p w14:paraId="00700139" w14:textId="7A0E539D" w:rsidR="003015B1" w:rsidRDefault="00BC73E0" w:rsidP="003015B1">
      <w:r>
        <w:t>Before we do this we will need to make a way to output all of the items that have been returned to the client. I will be creating a small section of code that runs when a specific button is pressed. The code is shown below:</w:t>
      </w:r>
    </w:p>
    <w:p w14:paraId="3DE99834"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nput.GetKeyDown(KeyCode.O))</w:t>
      </w:r>
    </w:p>
    <w:p w14:paraId="4580C580"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825ABB1"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 (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returnedItems)</w:t>
      </w:r>
    </w:p>
    <w:p w14:paraId="5838B097"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DB8479"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item.id.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nam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pric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type.ToString());</w:t>
      </w:r>
    </w:p>
    <w:p w14:paraId="2D75D3D9"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6CFC0E" w14:textId="1C4D0706" w:rsidR="00BC73E0" w:rsidRDefault="00BC73E0" w:rsidP="00BC73E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1326D4" w14:textId="081E185F" w:rsidR="00BC73E0" w:rsidRDefault="00BC73E0" w:rsidP="00BC73E0">
      <w:r>
        <w:t xml:space="preserve">This is placed inside the update loop on my StockLookup script as we want it to check for the key being pressed at every frame. </w:t>
      </w:r>
    </w:p>
    <w:p w14:paraId="3637B901" w14:textId="63E492FD" w:rsidR="00BC73E0" w:rsidRDefault="00BC73E0" w:rsidP="00BC73E0">
      <w:r>
        <w:t>We will also create a similar section of code for calling the request, this will also</w:t>
      </w:r>
      <w:r w:rsidR="00873A58">
        <w:t xml:space="preserve"> be in my StockLookup script, </w:t>
      </w:r>
      <w:r w:rsidR="00FD3639">
        <w:t>and this</w:t>
      </w:r>
      <w:r w:rsidR="00873A58">
        <w:t xml:space="preserve"> is shown below:</w:t>
      </w:r>
    </w:p>
    <w:p w14:paraId="35ED98FC"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nput.GetKeyDown(KeyCode.R))</w:t>
      </w:r>
    </w:p>
    <w:p w14:paraId="7712D6E2"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CA860D"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Send(</w:t>
      </w:r>
      <w:r>
        <w:rPr>
          <w:rFonts w:ascii="Cascadia Mono" w:hAnsi="Cascadia Mono" w:cs="Cascadia Mono"/>
          <w:color w:val="A31515"/>
          <w:sz w:val="19"/>
          <w:szCs w:val="19"/>
        </w:rPr>
        <w:t>"&amp;STOCKLUDBR|"</w:t>
      </w:r>
      <w:r>
        <w:rPr>
          <w:rFonts w:ascii="Cascadia Mono" w:hAnsi="Cascadia Mono" w:cs="Cascadia Mono"/>
          <w:color w:val="000000"/>
          <w:sz w:val="19"/>
          <w:szCs w:val="19"/>
        </w:rPr>
        <w:t xml:space="preserve"> + idToSearch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ToSearch);</w:t>
      </w:r>
    </w:p>
    <w:p w14:paraId="7C857490"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8D227D" w14:textId="26D5C255" w:rsidR="00873A58" w:rsidRDefault="00873A58" w:rsidP="00873A5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18D00D5" w14:textId="277159DE" w:rsidR="00873A58" w:rsidRDefault="00873A58" w:rsidP="00873A58">
      <w:r>
        <w:t>I have also created two new variables that we will use temporarily called idToSearch (int) and nameToSearch (string)</w:t>
      </w:r>
      <w:r w:rsidR="00B755F9">
        <w:t xml:space="preserve">, and will be reusing my test values for the stock table. </w:t>
      </w:r>
      <w:r w:rsidR="00A9505D">
        <w:t>Except we will be changing the item with ID 1’s name to Fizzy Drink, this is because the names are very close to each other, the Type of this record will also change to say ‘1’</w:t>
      </w:r>
    </w:p>
    <w:p w14:paraId="5B5067CA" w14:textId="14EA01CE" w:rsidR="00873A58" w:rsidRDefault="00873A58" w:rsidP="00873A58">
      <w:r>
        <w:t xml:space="preserve">With these I can easily change my input values. I will also be adding a few more test inputs to this test. These will be shown below </w:t>
      </w:r>
    </w:p>
    <w:tbl>
      <w:tblPr>
        <w:tblStyle w:val="TableGrid"/>
        <w:tblW w:w="0" w:type="auto"/>
        <w:tblLook w:val="04A0" w:firstRow="1" w:lastRow="0" w:firstColumn="1" w:lastColumn="0" w:noHBand="0" w:noVBand="1"/>
      </w:tblPr>
      <w:tblGrid>
        <w:gridCol w:w="2775"/>
        <w:gridCol w:w="2775"/>
        <w:gridCol w:w="2776"/>
        <w:gridCol w:w="2776"/>
      </w:tblGrid>
      <w:tr w:rsidR="00B755F9" w14:paraId="437CB74C" w14:textId="77777777" w:rsidTr="00397643">
        <w:tc>
          <w:tcPr>
            <w:tcW w:w="2775" w:type="dxa"/>
          </w:tcPr>
          <w:p w14:paraId="12BBCB2B" w14:textId="77777777" w:rsidR="00B755F9" w:rsidRDefault="00B755F9" w:rsidP="00397643">
            <w:r>
              <w:t>Test Number</w:t>
            </w:r>
          </w:p>
        </w:tc>
        <w:tc>
          <w:tcPr>
            <w:tcW w:w="2775" w:type="dxa"/>
          </w:tcPr>
          <w:p w14:paraId="496DE9B7" w14:textId="77777777" w:rsidR="00B755F9" w:rsidRDefault="00B755F9" w:rsidP="00397643">
            <w:r>
              <w:t>Type of test</w:t>
            </w:r>
          </w:p>
        </w:tc>
        <w:tc>
          <w:tcPr>
            <w:tcW w:w="2776" w:type="dxa"/>
          </w:tcPr>
          <w:p w14:paraId="18ABFB0F" w14:textId="77777777" w:rsidR="00B755F9" w:rsidRDefault="00B755F9" w:rsidP="00397643">
            <w:r>
              <w:t>Input</w:t>
            </w:r>
          </w:p>
        </w:tc>
        <w:tc>
          <w:tcPr>
            <w:tcW w:w="2776" w:type="dxa"/>
          </w:tcPr>
          <w:p w14:paraId="18CB1F4E" w14:textId="77777777" w:rsidR="00B755F9" w:rsidRDefault="00B755F9" w:rsidP="00397643">
            <w:r>
              <w:t>Expected Outputs</w:t>
            </w:r>
          </w:p>
        </w:tc>
      </w:tr>
      <w:tr w:rsidR="00B755F9" w14:paraId="617C4136" w14:textId="77777777" w:rsidTr="00397643">
        <w:tc>
          <w:tcPr>
            <w:tcW w:w="2775" w:type="dxa"/>
          </w:tcPr>
          <w:p w14:paraId="141CA78E" w14:textId="1A15001D" w:rsidR="00B755F9" w:rsidRDefault="00B755F9" w:rsidP="00397643">
            <w:r>
              <w:t>2.3.1</w:t>
            </w:r>
          </w:p>
        </w:tc>
        <w:tc>
          <w:tcPr>
            <w:tcW w:w="2775" w:type="dxa"/>
          </w:tcPr>
          <w:p w14:paraId="2A54A8C3" w14:textId="78065511" w:rsidR="00B755F9" w:rsidRDefault="00B755F9" w:rsidP="00397643">
            <w:r>
              <w:t>Normal</w:t>
            </w:r>
          </w:p>
        </w:tc>
        <w:tc>
          <w:tcPr>
            <w:tcW w:w="2776" w:type="dxa"/>
          </w:tcPr>
          <w:p w14:paraId="0CDB00D5" w14:textId="25FA54A7" w:rsidR="00B755F9" w:rsidRDefault="00B755F9" w:rsidP="00397643">
            <w:r>
              <w:t>Correct ID and Correct Name</w:t>
            </w:r>
          </w:p>
        </w:tc>
        <w:tc>
          <w:tcPr>
            <w:tcW w:w="2776" w:type="dxa"/>
          </w:tcPr>
          <w:p w14:paraId="48BBA380" w14:textId="3DCD1B9F" w:rsidR="00B755F9" w:rsidRDefault="00B755F9" w:rsidP="00397643">
            <w:r>
              <w:t>A single returned value</w:t>
            </w:r>
          </w:p>
        </w:tc>
      </w:tr>
      <w:tr w:rsidR="00B755F9" w14:paraId="1D054239" w14:textId="77777777" w:rsidTr="00397643">
        <w:tc>
          <w:tcPr>
            <w:tcW w:w="2775" w:type="dxa"/>
          </w:tcPr>
          <w:p w14:paraId="6E91D8FD" w14:textId="15C84BD4" w:rsidR="00B755F9" w:rsidRDefault="00B755F9" w:rsidP="00397643">
            <w:r>
              <w:t>2.3.2</w:t>
            </w:r>
          </w:p>
        </w:tc>
        <w:tc>
          <w:tcPr>
            <w:tcW w:w="2775" w:type="dxa"/>
          </w:tcPr>
          <w:p w14:paraId="6C3E4C02" w14:textId="77D9747A" w:rsidR="00B755F9" w:rsidRDefault="00FD3639" w:rsidP="00397643">
            <w:r>
              <w:t>Boundary</w:t>
            </w:r>
          </w:p>
        </w:tc>
        <w:tc>
          <w:tcPr>
            <w:tcW w:w="2776" w:type="dxa"/>
          </w:tcPr>
          <w:p w14:paraId="2CF6CA5C" w14:textId="63D26AFC" w:rsidR="00B755F9" w:rsidRDefault="00B755F9" w:rsidP="00397643">
            <w:r>
              <w:t>Correct ID and no Name</w:t>
            </w:r>
          </w:p>
        </w:tc>
        <w:tc>
          <w:tcPr>
            <w:tcW w:w="2776" w:type="dxa"/>
          </w:tcPr>
          <w:p w14:paraId="12BDF8FA" w14:textId="53DFFBFD" w:rsidR="00B755F9" w:rsidRDefault="00B755F9" w:rsidP="00397643">
            <w:r>
              <w:t>A single returned value</w:t>
            </w:r>
          </w:p>
        </w:tc>
      </w:tr>
      <w:tr w:rsidR="00B755F9" w14:paraId="56C15783" w14:textId="77777777" w:rsidTr="00397643">
        <w:tc>
          <w:tcPr>
            <w:tcW w:w="2775" w:type="dxa"/>
          </w:tcPr>
          <w:p w14:paraId="2B2BE276" w14:textId="4011B432" w:rsidR="00B755F9" w:rsidRDefault="00B755F9" w:rsidP="00397643">
            <w:r>
              <w:t>2.3.3</w:t>
            </w:r>
          </w:p>
        </w:tc>
        <w:tc>
          <w:tcPr>
            <w:tcW w:w="2775" w:type="dxa"/>
          </w:tcPr>
          <w:p w14:paraId="4D9B8196" w14:textId="17050611" w:rsidR="00B755F9" w:rsidRDefault="00FD3639" w:rsidP="00397643">
            <w:r>
              <w:t>Boundary</w:t>
            </w:r>
          </w:p>
        </w:tc>
        <w:tc>
          <w:tcPr>
            <w:tcW w:w="2776" w:type="dxa"/>
          </w:tcPr>
          <w:p w14:paraId="61C74496" w14:textId="319BECE5" w:rsidR="00B755F9" w:rsidRDefault="00B755F9" w:rsidP="00397643">
            <w:r>
              <w:t>No ID and Correct Name</w:t>
            </w:r>
          </w:p>
        </w:tc>
        <w:tc>
          <w:tcPr>
            <w:tcW w:w="2776" w:type="dxa"/>
          </w:tcPr>
          <w:p w14:paraId="349F1A51" w14:textId="30A2ADF6" w:rsidR="00B755F9" w:rsidRDefault="00B755F9" w:rsidP="00397643">
            <w:r>
              <w:t>A single returned value</w:t>
            </w:r>
          </w:p>
        </w:tc>
      </w:tr>
      <w:tr w:rsidR="00B755F9" w14:paraId="5B363F01" w14:textId="77777777" w:rsidTr="00397643">
        <w:tc>
          <w:tcPr>
            <w:tcW w:w="2775" w:type="dxa"/>
          </w:tcPr>
          <w:p w14:paraId="79BD0DC3" w14:textId="6AB9E154" w:rsidR="00B755F9" w:rsidRDefault="00B755F9" w:rsidP="00397643">
            <w:r>
              <w:t>2.3.4</w:t>
            </w:r>
          </w:p>
        </w:tc>
        <w:tc>
          <w:tcPr>
            <w:tcW w:w="2775" w:type="dxa"/>
          </w:tcPr>
          <w:p w14:paraId="64C5F4BD" w14:textId="7A6B11AC" w:rsidR="00B755F9" w:rsidRDefault="00FD3639" w:rsidP="00397643">
            <w:r>
              <w:t>Boundary</w:t>
            </w:r>
          </w:p>
        </w:tc>
        <w:tc>
          <w:tcPr>
            <w:tcW w:w="2776" w:type="dxa"/>
          </w:tcPr>
          <w:p w14:paraId="194ADD17" w14:textId="1E49A5F4" w:rsidR="00B755F9" w:rsidRDefault="00B755F9" w:rsidP="00397643">
            <w:r>
              <w:t>No ID and partial Name</w:t>
            </w:r>
          </w:p>
        </w:tc>
        <w:tc>
          <w:tcPr>
            <w:tcW w:w="2776" w:type="dxa"/>
          </w:tcPr>
          <w:p w14:paraId="68107A71" w14:textId="3EACEEEB" w:rsidR="00B755F9" w:rsidRDefault="00A9505D" w:rsidP="00397643">
            <w:r>
              <w:t>1 or more returned value with that partial name in</w:t>
            </w:r>
          </w:p>
        </w:tc>
      </w:tr>
      <w:tr w:rsidR="00B755F9" w14:paraId="78C78A63" w14:textId="77777777" w:rsidTr="00397643">
        <w:tc>
          <w:tcPr>
            <w:tcW w:w="2775" w:type="dxa"/>
          </w:tcPr>
          <w:p w14:paraId="05B44311" w14:textId="211D719E" w:rsidR="00B755F9" w:rsidRDefault="00B755F9" w:rsidP="00397643">
            <w:r>
              <w:t>2.3.5</w:t>
            </w:r>
          </w:p>
        </w:tc>
        <w:tc>
          <w:tcPr>
            <w:tcW w:w="2775" w:type="dxa"/>
          </w:tcPr>
          <w:p w14:paraId="6F7D92D4" w14:textId="0A704B13" w:rsidR="00B755F9" w:rsidRDefault="00B755F9" w:rsidP="00397643">
            <w:r>
              <w:t>Erroneous</w:t>
            </w:r>
          </w:p>
        </w:tc>
        <w:tc>
          <w:tcPr>
            <w:tcW w:w="2776" w:type="dxa"/>
          </w:tcPr>
          <w:p w14:paraId="3F76BCF0" w14:textId="4D1E9964" w:rsidR="00B755F9" w:rsidRDefault="00B755F9" w:rsidP="00397643">
            <w:r>
              <w:t>No ID and No Name</w:t>
            </w:r>
          </w:p>
        </w:tc>
        <w:tc>
          <w:tcPr>
            <w:tcW w:w="2776" w:type="dxa"/>
          </w:tcPr>
          <w:p w14:paraId="493B08A5" w14:textId="1C34DFD3" w:rsidR="00B755F9" w:rsidRDefault="00A9505D" w:rsidP="00397643">
            <w:r>
              <w:t xml:space="preserve">Every item in the table. </w:t>
            </w:r>
          </w:p>
        </w:tc>
      </w:tr>
    </w:tbl>
    <w:p w14:paraId="59D9C733" w14:textId="77777777" w:rsidR="00B755F9" w:rsidRDefault="00B755F9" w:rsidP="00873A58"/>
    <w:p w14:paraId="5B4A07E7" w14:textId="7CF443C6" w:rsidR="00873A58" w:rsidRDefault="00873A58" w:rsidP="00873A58">
      <w:pPr>
        <w:pStyle w:val="Heading5"/>
      </w:pPr>
      <w:bookmarkStart w:id="320" w:name="_Toc126609170"/>
      <w:r>
        <w:t>Milestone Test 2.3.1</w:t>
      </w:r>
      <w:bookmarkEnd w:id="320"/>
    </w:p>
    <w:p w14:paraId="0FD6360D" w14:textId="62E3A9A2" w:rsidR="00873A58" w:rsidRDefault="00873A58" w:rsidP="00873A58">
      <w:r>
        <w:t xml:space="preserve">This test we will be using a valid item id, and valid name, we are expecting this to return 1 value. </w:t>
      </w:r>
    </w:p>
    <w:p w14:paraId="52EF84F1" w14:textId="127E315A" w:rsidR="00A9505D" w:rsidRDefault="00A9505D" w:rsidP="00873A58">
      <w:r>
        <w:t>At this point I ran into an error, as we have a debug line that shows what was being retuned I could see that when I ran my Unity</w:t>
      </w:r>
      <w:r w:rsidR="00397643" w:rsidRPr="00397643">
        <w:rPr>
          <w:rFonts w:cstheme="minorHAnsi"/>
          <w:vertAlign w:val="superscript"/>
        </w:rPr>
        <w:t xml:space="preserve"> </w:t>
      </w:r>
      <w:sdt>
        <w:sdtPr>
          <w:rPr>
            <w:rFonts w:cstheme="minorHAnsi"/>
            <w:vertAlign w:val="superscript"/>
          </w:rPr>
          <w:id w:val="1359772944"/>
          <w:citation/>
        </w:sdtPr>
        <w:sdtContent>
          <w:r w:rsidR="00397643" w:rsidRPr="00073947">
            <w:rPr>
              <w:rFonts w:cstheme="minorHAnsi"/>
              <w:vertAlign w:val="superscript"/>
            </w:rPr>
            <w:fldChar w:fldCharType="begin"/>
          </w:r>
          <w:r w:rsidR="00397643" w:rsidRPr="00073947">
            <w:rPr>
              <w:rFonts w:cstheme="minorHAnsi"/>
              <w:vertAlign w:val="superscript"/>
            </w:rPr>
            <w:instrText xml:space="preserve"> CITATION 2 \l 2057 </w:instrText>
          </w:r>
          <w:r w:rsidR="00397643" w:rsidRPr="00073947">
            <w:rPr>
              <w:rFonts w:cstheme="minorHAnsi"/>
              <w:vertAlign w:val="superscript"/>
            </w:rPr>
            <w:fldChar w:fldCharType="separate"/>
          </w:r>
          <w:r w:rsidR="003718A4" w:rsidRPr="003718A4">
            <w:rPr>
              <w:rFonts w:cstheme="minorHAnsi"/>
              <w:noProof/>
            </w:rPr>
            <w:t>(5)</w:t>
          </w:r>
          <w:r w:rsidR="00397643" w:rsidRPr="00073947">
            <w:rPr>
              <w:rFonts w:cstheme="minorHAnsi"/>
              <w:vertAlign w:val="superscript"/>
            </w:rPr>
            <w:fldChar w:fldCharType="end"/>
          </w:r>
        </w:sdtContent>
      </w:sdt>
      <w:r>
        <w:t xml:space="preserve"> code nothing was being returned from the database. Shown below:</w:t>
      </w:r>
    </w:p>
    <w:p w14:paraId="069818E2" w14:textId="3964F954" w:rsidR="00A9505D" w:rsidRDefault="00A9505D" w:rsidP="00873A58">
      <w:r>
        <w:rPr>
          <w:noProof/>
          <w:lang w:eastAsia="en-GB"/>
        </w:rPr>
        <w:lastRenderedPageBreak/>
        <w:drawing>
          <wp:inline distT="0" distB="0" distL="0" distR="0" wp14:anchorId="71BDDC5C" wp14:editId="05AC0A7F">
            <wp:extent cx="7056120" cy="449770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7056120" cy="4497705"/>
                    </a:xfrm>
                    <a:prstGeom prst="rect">
                      <a:avLst/>
                    </a:prstGeom>
                  </pic:spPr>
                </pic:pic>
              </a:graphicData>
            </a:graphic>
          </wp:inline>
        </w:drawing>
      </w:r>
    </w:p>
    <w:p w14:paraId="341B61E2" w14:textId="691BF004" w:rsidR="00A9505D" w:rsidRDefault="00A9505D" w:rsidP="00873A58">
      <w:r>
        <w:t>After adding extra debug statements I found out it was a logic error with my SQL Query.</w:t>
      </w:r>
      <w:r w:rsidR="00706385">
        <w:t xml:space="preserve"> Below is the new line of code</w:t>
      </w:r>
      <w:r>
        <w:t xml:space="preserve">: </w:t>
      </w:r>
    </w:p>
    <w:p w14:paraId="689D4DD2" w14:textId="3D3C02C3" w:rsidR="00A9505D" w:rsidRDefault="00A9505D" w:rsidP="00873A58">
      <w:pPr>
        <w:rPr>
          <w:rFonts w:ascii="Cascadia Mono" w:hAnsi="Cascadia Mono" w:cs="Cascadia Mono"/>
          <w:color w:val="000000"/>
          <w:sz w:val="19"/>
          <w:szCs w:val="19"/>
        </w:rPr>
      </w:pP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ock_table WHERE id LIKE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AND name LIKE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FD3B114" w14:textId="2B868CCF" w:rsidR="00706385" w:rsidRDefault="00706385" w:rsidP="00706385">
      <w:r>
        <w:t xml:space="preserve">Another issue I had was that my returnedItems list wasn’t defined, I modified the line of code to the following: </w:t>
      </w:r>
    </w:p>
    <w:p w14:paraId="5DD0BA43" w14:textId="63D4AD53" w:rsidR="00706385" w:rsidRDefault="00706385" w:rsidP="00706385">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gt; returned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gt;();</w:t>
      </w:r>
    </w:p>
    <w:p w14:paraId="710A37F8" w14:textId="138BE9AF" w:rsidR="00706385" w:rsidRDefault="00706385" w:rsidP="00706385">
      <w:r>
        <w:t xml:space="preserve">I was trying to add </w:t>
      </w:r>
      <w:r w:rsidR="00FD3639">
        <w:t>a</w:t>
      </w:r>
      <w:r>
        <w:t xml:space="preserve"> time to a list that hadn’t been defined. </w:t>
      </w:r>
    </w:p>
    <w:p w14:paraId="7B20621F" w14:textId="1783169A" w:rsidR="00A9505D" w:rsidRDefault="00A9505D" w:rsidP="00A9505D">
      <w:r>
        <w:t>Running the correct line</w:t>
      </w:r>
      <w:r w:rsidR="00706385">
        <w:t>s</w:t>
      </w:r>
      <w:r>
        <w:t xml:space="preserve"> of code, we see the following:</w:t>
      </w:r>
    </w:p>
    <w:p w14:paraId="246142C3" w14:textId="6010D906" w:rsidR="00A9505D" w:rsidRDefault="00DB6044" w:rsidP="00A9505D">
      <w:r>
        <w:rPr>
          <w:noProof/>
          <w:lang w:eastAsia="en-GB"/>
        </w:rPr>
        <w:lastRenderedPageBreak/>
        <w:drawing>
          <wp:inline distT="0" distB="0" distL="0" distR="0" wp14:anchorId="0162A894" wp14:editId="4A985A4D">
            <wp:extent cx="7056120" cy="449770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7056120" cy="4497705"/>
                    </a:xfrm>
                    <a:prstGeom prst="rect">
                      <a:avLst/>
                    </a:prstGeom>
                  </pic:spPr>
                </pic:pic>
              </a:graphicData>
            </a:graphic>
          </wp:inline>
        </w:drawing>
      </w:r>
    </w:p>
    <w:p w14:paraId="51CD167C" w14:textId="2011E8E6" w:rsidR="00DB6044" w:rsidRDefault="00DB6044" w:rsidP="00A9505D">
      <w:r>
        <w:t>And when we hit the key ‘o’ we receive the following:</w:t>
      </w:r>
    </w:p>
    <w:p w14:paraId="082A2D47" w14:textId="3E6938F5" w:rsidR="00DB6044" w:rsidRPr="00873A58" w:rsidRDefault="00DB6044" w:rsidP="00A9505D">
      <w:r>
        <w:rPr>
          <w:noProof/>
          <w:lang w:eastAsia="en-GB"/>
        </w:rPr>
        <w:lastRenderedPageBreak/>
        <w:drawing>
          <wp:inline distT="0" distB="0" distL="0" distR="0" wp14:anchorId="7719D384" wp14:editId="4AADC9F9">
            <wp:extent cx="7056120" cy="449770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7056120" cy="4497705"/>
                    </a:xfrm>
                    <a:prstGeom prst="rect">
                      <a:avLst/>
                    </a:prstGeom>
                  </pic:spPr>
                </pic:pic>
              </a:graphicData>
            </a:graphic>
          </wp:inline>
        </w:drawing>
      </w:r>
      <w:r>
        <w:t xml:space="preserve">This shows that our program is now working correctly, it is also returning the correct value and number of values that we expected. </w:t>
      </w:r>
    </w:p>
    <w:p w14:paraId="65DF6619" w14:textId="6A521339" w:rsidR="002303A0" w:rsidRDefault="00AD5780" w:rsidP="00666ACD">
      <w:pPr>
        <w:pStyle w:val="Heading5"/>
      </w:pPr>
      <w:bookmarkStart w:id="321" w:name="_Toc126609171"/>
      <w:r>
        <w:t xml:space="preserve">Milestone </w:t>
      </w:r>
      <w:r w:rsidR="005C1FF4">
        <w:t>T</w:t>
      </w:r>
      <w:r>
        <w:t>est 2.3.2</w:t>
      </w:r>
      <w:bookmarkEnd w:id="321"/>
    </w:p>
    <w:p w14:paraId="04AF746C" w14:textId="29B87169" w:rsidR="00AD5780" w:rsidRDefault="00AD5780" w:rsidP="00AD5780">
      <w:r>
        <w:t>In this test we will see how our system works when only a correct ID is inputted, this means that we are leaving the name input empty.</w:t>
      </w:r>
    </w:p>
    <w:p w14:paraId="23E38085" w14:textId="7A4207AB" w:rsidR="00AD5780" w:rsidRDefault="00AD5780" w:rsidP="00AD5780">
      <w:r>
        <w:t xml:space="preserve">Our updated test </w:t>
      </w:r>
      <w:r w:rsidR="00046B20">
        <w:t>data</w:t>
      </w:r>
      <w:r>
        <w:t xml:space="preserve"> is shown below:</w:t>
      </w:r>
    </w:p>
    <w:p w14:paraId="06157509" w14:textId="79F2C264" w:rsidR="00AD5780" w:rsidRDefault="00046B20" w:rsidP="00AD5780">
      <w:r>
        <w:rPr>
          <w:noProof/>
          <w:lang w:eastAsia="en-GB"/>
        </w:rPr>
        <w:lastRenderedPageBreak/>
        <w:drawing>
          <wp:inline distT="0" distB="0" distL="0" distR="0" wp14:anchorId="5C886180" wp14:editId="5C95CD53">
            <wp:extent cx="7056120" cy="3792855"/>
            <wp:effectExtent l="0" t="0" r="0" b="0"/>
            <wp:docPr id="59" name="Picture 5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screenshot of a computer&#10;&#10;Description automatically generated with medium confidence"/>
                    <pic:cNvPicPr/>
                  </pic:nvPicPr>
                  <pic:blipFill>
                    <a:blip r:embed="rId76"/>
                    <a:stretch>
                      <a:fillRect/>
                    </a:stretch>
                  </pic:blipFill>
                  <pic:spPr>
                    <a:xfrm>
                      <a:off x="0" y="0"/>
                      <a:ext cx="7056120" cy="3792855"/>
                    </a:xfrm>
                    <a:prstGeom prst="rect">
                      <a:avLst/>
                    </a:prstGeom>
                  </pic:spPr>
                </pic:pic>
              </a:graphicData>
            </a:graphic>
          </wp:inline>
        </w:drawing>
      </w:r>
    </w:p>
    <w:p w14:paraId="71185CFA" w14:textId="1D7C4424" w:rsidR="00046B20" w:rsidRDefault="00046B20" w:rsidP="00AD5780">
      <w:r>
        <w:t>When we run our program and our test functions, the following is the output:</w:t>
      </w:r>
    </w:p>
    <w:p w14:paraId="434ECBF4" w14:textId="6DA93158" w:rsidR="00046B20" w:rsidRDefault="001C7A7C" w:rsidP="00AD5780">
      <w:r>
        <w:rPr>
          <w:noProof/>
          <w:lang w:eastAsia="en-GB"/>
        </w:rPr>
        <w:drawing>
          <wp:inline distT="0" distB="0" distL="0" distR="0" wp14:anchorId="0A77EF00" wp14:editId="63FCA094">
            <wp:extent cx="7056120" cy="3792855"/>
            <wp:effectExtent l="0" t="0" r="0" b="0"/>
            <wp:docPr id="60" name="Picture 6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 screenshot of a computer&#10;&#10;Description automatically generated with medium confidence"/>
                    <pic:cNvPicPr/>
                  </pic:nvPicPr>
                  <pic:blipFill>
                    <a:blip r:embed="rId77"/>
                    <a:stretch>
                      <a:fillRect/>
                    </a:stretch>
                  </pic:blipFill>
                  <pic:spPr>
                    <a:xfrm>
                      <a:off x="0" y="0"/>
                      <a:ext cx="7056120" cy="3792855"/>
                    </a:xfrm>
                    <a:prstGeom prst="rect">
                      <a:avLst/>
                    </a:prstGeom>
                  </pic:spPr>
                </pic:pic>
              </a:graphicData>
            </a:graphic>
          </wp:inline>
        </w:drawing>
      </w:r>
    </w:p>
    <w:p w14:paraId="0ED6E62C" w14:textId="6E75CD16" w:rsidR="001C7A7C" w:rsidRDefault="001C7A7C" w:rsidP="00AD5780">
      <w:r>
        <w:t xml:space="preserve">As you can see from the console log, we successfully received and outputted 1 item from the stock_table. This is what we expected the outcome would be. </w:t>
      </w:r>
    </w:p>
    <w:p w14:paraId="3849A653" w14:textId="760DA4C6" w:rsidR="001C7A7C" w:rsidRDefault="001C7A7C" w:rsidP="00666ACD">
      <w:pPr>
        <w:pStyle w:val="Heading5"/>
      </w:pPr>
      <w:bookmarkStart w:id="322" w:name="_Toc126609172"/>
      <w:r>
        <w:t xml:space="preserve">Milestone </w:t>
      </w:r>
      <w:r w:rsidR="005C1FF4">
        <w:t>T</w:t>
      </w:r>
      <w:r>
        <w:t>est 2.3.3</w:t>
      </w:r>
      <w:bookmarkEnd w:id="322"/>
    </w:p>
    <w:p w14:paraId="5C88040D" w14:textId="147FC587" w:rsidR="001C7A7C" w:rsidRDefault="001C7A7C" w:rsidP="001C7A7C">
      <w:r>
        <w:t>In this test we will use the correct name but no ID as our inputs for our search. Below is a screenshot showing the test parameters:</w:t>
      </w:r>
    </w:p>
    <w:p w14:paraId="04C99746" w14:textId="7AB77BE2" w:rsidR="001C7A7C" w:rsidRDefault="001C7A7C" w:rsidP="001C7A7C">
      <w:r>
        <w:rPr>
          <w:noProof/>
          <w:lang w:eastAsia="en-GB"/>
        </w:rPr>
        <w:lastRenderedPageBreak/>
        <w:drawing>
          <wp:inline distT="0" distB="0" distL="0" distR="0" wp14:anchorId="4E2DD357" wp14:editId="50161885">
            <wp:extent cx="7056120" cy="3792855"/>
            <wp:effectExtent l="0" t="0" r="0" b="0"/>
            <wp:docPr id="61" name="Picture 6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screenshot of a computer&#10;&#10;Description automatically generated with medium confidence"/>
                    <pic:cNvPicPr/>
                  </pic:nvPicPr>
                  <pic:blipFill>
                    <a:blip r:embed="rId78"/>
                    <a:stretch>
                      <a:fillRect/>
                    </a:stretch>
                  </pic:blipFill>
                  <pic:spPr>
                    <a:xfrm>
                      <a:off x="0" y="0"/>
                      <a:ext cx="7056120" cy="3792855"/>
                    </a:xfrm>
                    <a:prstGeom prst="rect">
                      <a:avLst/>
                    </a:prstGeom>
                  </pic:spPr>
                </pic:pic>
              </a:graphicData>
            </a:graphic>
          </wp:inline>
        </w:drawing>
      </w:r>
    </w:p>
    <w:p w14:paraId="6C187793" w14:textId="3C1780E2" w:rsidR="001C7A7C" w:rsidRDefault="001C7A7C" w:rsidP="001C7A7C">
      <w:r>
        <w:t>When we run our program and our test procedures we receive the following:</w:t>
      </w:r>
    </w:p>
    <w:p w14:paraId="6CB8353E" w14:textId="54723963" w:rsidR="001C7A7C" w:rsidRDefault="001C7A7C" w:rsidP="001C7A7C">
      <w:r>
        <w:rPr>
          <w:noProof/>
          <w:lang w:eastAsia="en-GB"/>
        </w:rPr>
        <w:drawing>
          <wp:inline distT="0" distB="0" distL="0" distR="0" wp14:anchorId="33FB6671" wp14:editId="49C2E258">
            <wp:extent cx="7056120" cy="3792855"/>
            <wp:effectExtent l="0" t="0" r="0" b="0"/>
            <wp:docPr id="62" name="Picture 6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screenshot of a computer&#10;&#10;Description automatically generated with medium confidence"/>
                    <pic:cNvPicPr/>
                  </pic:nvPicPr>
                  <pic:blipFill>
                    <a:blip r:embed="rId79"/>
                    <a:stretch>
                      <a:fillRect/>
                    </a:stretch>
                  </pic:blipFill>
                  <pic:spPr>
                    <a:xfrm>
                      <a:off x="0" y="0"/>
                      <a:ext cx="7056120" cy="3792855"/>
                    </a:xfrm>
                    <a:prstGeom prst="rect">
                      <a:avLst/>
                    </a:prstGeom>
                  </pic:spPr>
                </pic:pic>
              </a:graphicData>
            </a:graphic>
          </wp:inline>
        </w:drawing>
      </w:r>
    </w:p>
    <w:p w14:paraId="3D1068A0" w14:textId="4337116C" w:rsidR="001C7A7C" w:rsidRDefault="001C7A7C" w:rsidP="001C7A7C">
      <w:r>
        <w:t xml:space="preserve">This shows that there is an error because we cannot have an empty integer field therefore we must ensure that </w:t>
      </w:r>
      <w:r w:rsidR="009409A0">
        <w:t>all of our database entries contain a 0, we can ensure this by adding an extra function to the ReadValuesInStockTable function. We can add the following:</w:t>
      </w:r>
    </w:p>
    <w:p w14:paraId="32A42EBB" w14:textId="17169AA4" w:rsidR="009409A0" w:rsidRDefault="009409A0" w:rsidP="001C7A7C">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empIdString;</w:t>
      </w:r>
    </w:p>
    <w:p w14:paraId="724F9202"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id == 0)</w:t>
      </w:r>
    </w:p>
    <w:p w14:paraId="71A152E1"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F58131"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empIdString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96A0D97"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4983D10"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else</w:t>
      </w:r>
    </w:p>
    <w:p w14:paraId="7F6B552B"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AF41F7"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empIdString = id.ToString();</w:t>
      </w:r>
    </w:p>
    <w:p w14:paraId="05827794"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374B69" w14:textId="698461EC" w:rsidR="009409A0" w:rsidRDefault="009409A0" w:rsidP="009409A0">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ock_table WHERE id LIKE '%"</w:t>
      </w:r>
      <w:r>
        <w:rPr>
          <w:rFonts w:ascii="Cascadia Mono" w:hAnsi="Cascadia Mono" w:cs="Cascadia Mono"/>
          <w:color w:val="000000"/>
          <w:sz w:val="19"/>
          <w:szCs w:val="19"/>
        </w:rPr>
        <w:t xml:space="preserve"> + tempIdString + </w:t>
      </w:r>
      <w:r>
        <w:rPr>
          <w:rFonts w:ascii="Cascadia Mono" w:hAnsi="Cascadia Mono" w:cs="Cascadia Mono"/>
          <w:color w:val="A31515"/>
          <w:sz w:val="19"/>
          <w:szCs w:val="19"/>
        </w:rPr>
        <w:t>"%' AND name LIKE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6AD9A31" w14:textId="7990AD52" w:rsidR="009409A0" w:rsidRDefault="009409A0" w:rsidP="009409A0">
      <w:r>
        <w:t>This means that if the ID is equal to 0 (e</w:t>
      </w:r>
      <w:r w:rsidR="00FD3639">
        <w:t>.</w:t>
      </w:r>
      <w:r>
        <w:t xml:space="preserve">g. No entry has been made) then the database request will search for any ID. If you run the program </w:t>
      </w:r>
      <w:r w:rsidR="006F0FF9">
        <w:t>now,</w:t>
      </w:r>
      <w:r>
        <w:t xml:space="preserve"> then the following is the output:</w:t>
      </w:r>
    </w:p>
    <w:p w14:paraId="046860CF" w14:textId="1A9343F1" w:rsidR="009409A0" w:rsidRDefault="006F0FF9" w:rsidP="009409A0">
      <w:r>
        <w:rPr>
          <w:noProof/>
          <w:lang w:eastAsia="en-GB"/>
        </w:rPr>
        <w:drawing>
          <wp:inline distT="0" distB="0" distL="0" distR="0" wp14:anchorId="0950810E" wp14:editId="4D6DBD4E">
            <wp:extent cx="7056120" cy="3792855"/>
            <wp:effectExtent l="0" t="0" r="0" b="0"/>
            <wp:docPr id="63" name="Picture 6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screenshot of a computer&#10;&#10;Description automatically generated with medium confidence"/>
                    <pic:cNvPicPr/>
                  </pic:nvPicPr>
                  <pic:blipFill>
                    <a:blip r:embed="rId80"/>
                    <a:stretch>
                      <a:fillRect/>
                    </a:stretch>
                  </pic:blipFill>
                  <pic:spPr>
                    <a:xfrm>
                      <a:off x="0" y="0"/>
                      <a:ext cx="7056120" cy="3792855"/>
                    </a:xfrm>
                    <a:prstGeom prst="rect">
                      <a:avLst/>
                    </a:prstGeom>
                  </pic:spPr>
                </pic:pic>
              </a:graphicData>
            </a:graphic>
          </wp:inline>
        </w:drawing>
      </w:r>
    </w:p>
    <w:p w14:paraId="1EA242A1" w14:textId="6ACC504C" w:rsidR="006F0FF9" w:rsidRDefault="006F0FF9" w:rsidP="009409A0">
      <w:r>
        <w:t xml:space="preserve">As you can see this now correctly outputted 1 record from the database. This is what we expected. </w:t>
      </w:r>
    </w:p>
    <w:p w14:paraId="3B315CA9" w14:textId="00E3ACD9" w:rsidR="006F0FF9" w:rsidRDefault="006F0FF9" w:rsidP="00666ACD">
      <w:pPr>
        <w:pStyle w:val="Heading5"/>
      </w:pPr>
      <w:bookmarkStart w:id="323" w:name="_Toc126609173"/>
      <w:r>
        <w:t>Milestone Test 2.3.4</w:t>
      </w:r>
      <w:bookmarkEnd w:id="323"/>
    </w:p>
    <w:p w14:paraId="396AB5A8" w14:textId="5A52F9FC" w:rsidR="006F0FF9" w:rsidRDefault="006F0FF9" w:rsidP="006F0FF9">
      <w:r>
        <w:t>This test check to see what happens when only a partial name is entered. For this we will be entering the string ‘Fizzy’ as our test data and leaving our ID as 0. This is shown below:</w:t>
      </w:r>
    </w:p>
    <w:p w14:paraId="3C4D0E0A" w14:textId="3D6477C6" w:rsidR="006F0FF9" w:rsidRDefault="006F0FF9" w:rsidP="006F0FF9">
      <w:r>
        <w:rPr>
          <w:noProof/>
          <w:lang w:eastAsia="en-GB"/>
        </w:rPr>
        <w:lastRenderedPageBreak/>
        <w:drawing>
          <wp:inline distT="0" distB="0" distL="0" distR="0" wp14:anchorId="5D748398" wp14:editId="2C9DD0EA">
            <wp:extent cx="7056120" cy="3792855"/>
            <wp:effectExtent l="0" t="0" r="0" b="0"/>
            <wp:docPr id="64" name="Picture 6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screenshot of a computer&#10;&#10;Description automatically generated with medium confidence"/>
                    <pic:cNvPicPr/>
                  </pic:nvPicPr>
                  <pic:blipFill>
                    <a:blip r:embed="rId81"/>
                    <a:stretch>
                      <a:fillRect/>
                    </a:stretch>
                  </pic:blipFill>
                  <pic:spPr>
                    <a:xfrm>
                      <a:off x="0" y="0"/>
                      <a:ext cx="7056120" cy="3792855"/>
                    </a:xfrm>
                    <a:prstGeom prst="rect">
                      <a:avLst/>
                    </a:prstGeom>
                  </pic:spPr>
                </pic:pic>
              </a:graphicData>
            </a:graphic>
          </wp:inline>
        </w:drawing>
      </w:r>
    </w:p>
    <w:p w14:paraId="5253CDCE" w14:textId="17A313A9" w:rsidR="006F0FF9" w:rsidRDefault="006F0FF9" w:rsidP="006F0FF9">
      <w:r>
        <w:t>When I run the program, I receive the following output:</w:t>
      </w:r>
    </w:p>
    <w:p w14:paraId="1DCB2CCF" w14:textId="29DEE709" w:rsidR="006F0FF9" w:rsidRDefault="006F0FF9" w:rsidP="006F0FF9">
      <w:r>
        <w:rPr>
          <w:noProof/>
          <w:lang w:eastAsia="en-GB"/>
        </w:rPr>
        <w:drawing>
          <wp:inline distT="0" distB="0" distL="0" distR="0" wp14:anchorId="13F881C4" wp14:editId="00A73668">
            <wp:extent cx="7056120" cy="3792855"/>
            <wp:effectExtent l="0" t="0" r="0" b="0"/>
            <wp:docPr id="65" name="Picture 6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screenshot of a computer&#10;&#10;Description automatically generated with medium confidence"/>
                    <pic:cNvPicPr/>
                  </pic:nvPicPr>
                  <pic:blipFill>
                    <a:blip r:embed="rId82"/>
                    <a:stretch>
                      <a:fillRect/>
                    </a:stretch>
                  </pic:blipFill>
                  <pic:spPr>
                    <a:xfrm>
                      <a:off x="0" y="0"/>
                      <a:ext cx="7056120" cy="3792855"/>
                    </a:xfrm>
                    <a:prstGeom prst="rect">
                      <a:avLst/>
                    </a:prstGeom>
                  </pic:spPr>
                </pic:pic>
              </a:graphicData>
            </a:graphic>
          </wp:inline>
        </w:drawing>
      </w:r>
    </w:p>
    <w:p w14:paraId="67520109" w14:textId="6A8CAE8A" w:rsidR="006F0FF9" w:rsidRDefault="006F0FF9" w:rsidP="006F0FF9">
      <w:r>
        <w:t xml:space="preserve">As you can see this correctly outputted 1 record from the database. </w:t>
      </w:r>
      <w:r w:rsidR="00D311AF">
        <w:t>This is what we expected the output to be.</w:t>
      </w:r>
    </w:p>
    <w:p w14:paraId="1DF586C2" w14:textId="7B78ECD8" w:rsidR="00D311AF" w:rsidRDefault="00D311AF" w:rsidP="00666ACD">
      <w:pPr>
        <w:pStyle w:val="Heading5"/>
      </w:pPr>
      <w:bookmarkStart w:id="324" w:name="_Toc126609174"/>
      <w:r>
        <w:t>Milestone Test 2.3.5</w:t>
      </w:r>
      <w:bookmarkEnd w:id="324"/>
    </w:p>
    <w:p w14:paraId="69230D8E" w14:textId="678D9846" w:rsidR="00D311AF" w:rsidRDefault="00D311AF" w:rsidP="00D311AF">
      <w:r>
        <w:t>In this test we will check to see what happens when no input is entered. My test data is shown below:</w:t>
      </w:r>
    </w:p>
    <w:p w14:paraId="2DF01382" w14:textId="7F1E171D" w:rsidR="00D311AF" w:rsidRDefault="00D311AF" w:rsidP="00D311AF">
      <w:r>
        <w:rPr>
          <w:noProof/>
          <w:lang w:eastAsia="en-GB"/>
        </w:rPr>
        <w:lastRenderedPageBreak/>
        <w:drawing>
          <wp:inline distT="0" distB="0" distL="0" distR="0" wp14:anchorId="508626DB" wp14:editId="6BF3B2C5">
            <wp:extent cx="7056120" cy="3792855"/>
            <wp:effectExtent l="0" t="0" r="0" b="0"/>
            <wp:docPr id="66" name="Picture 6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A screenshot of a computer&#10;&#10;Description automatically generated with medium confidence"/>
                    <pic:cNvPicPr/>
                  </pic:nvPicPr>
                  <pic:blipFill>
                    <a:blip r:embed="rId83"/>
                    <a:stretch>
                      <a:fillRect/>
                    </a:stretch>
                  </pic:blipFill>
                  <pic:spPr>
                    <a:xfrm>
                      <a:off x="0" y="0"/>
                      <a:ext cx="7056120" cy="3792855"/>
                    </a:xfrm>
                    <a:prstGeom prst="rect">
                      <a:avLst/>
                    </a:prstGeom>
                  </pic:spPr>
                </pic:pic>
              </a:graphicData>
            </a:graphic>
          </wp:inline>
        </w:drawing>
      </w:r>
    </w:p>
    <w:p w14:paraId="4069B4F0" w14:textId="198B1850" w:rsidR="00D311AF" w:rsidRDefault="00D311AF" w:rsidP="00D311AF">
      <w:r>
        <w:t xml:space="preserve">When I run my program and test </w:t>
      </w:r>
      <w:r w:rsidR="00E35B9B">
        <w:t>procedures,</w:t>
      </w:r>
      <w:r>
        <w:t xml:space="preserve"> I receive the following output. </w:t>
      </w:r>
    </w:p>
    <w:p w14:paraId="58B3D604" w14:textId="083071C2" w:rsidR="00D311AF" w:rsidRDefault="00E35B9B" w:rsidP="00D311AF">
      <w:r>
        <w:rPr>
          <w:noProof/>
          <w:lang w:eastAsia="en-GB"/>
        </w:rPr>
        <w:drawing>
          <wp:inline distT="0" distB="0" distL="0" distR="0" wp14:anchorId="1A33B6CA" wp14:editId="10DAAFEF">
            <wp:extent cx="7056120" cy="3792855"/>
            <wp:effectExtent l="0" t="0" r="0" b="0"/>
            <wp:docPr id="67" name="Picture 6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screenshot of a computer&#10;&#10;Description automatically generated with medium confidence"/>
                    <pic:cNvPicPr/>
                  </pic:nvPicPr>
                  <pic:blipFill>
                    <a:blip r:embed="rId84"/>
                    <a:stretch>
                      <a:fillRect/>
                    </a:stretch>
                  </pic:blipFill>
                  <pic:spPr>
                    <a:xfrm>
                      <a:off x="0" y="0"/>
                      <a:ext cx="7056120" cy="3792855"/>
                    </a:xfrm>
                    <a:prstGeom prst="rect">
                      <a:avLst/>
                    </a:prstGeom>
                  </pic:spPr>
                </pic:pic>
              </a:graphicData>
            </a:graphic>
          </wp:inline>
        </w:drawing>
      </w:r>
    </w:p>
    <w:p w14:paraId="6757246A" w14:textId="151CF178" w:rsidR="00084947" w:rsidRDefault="00E35B9B" w:rsidP="00D311AF">
      <w:r>
        <w:t xml:space="preserve">As you can see, we only get one output. After some debugging, I’ve noticed that this is because we are trying to send two values to the server in one frame. This means that the sever is unable to process data from the second message. </w:t>
      </w:r>
    </w:p>
    <w:p w14:paraId="12683ED8" w14:textId="798833BE" w:rsidR="00084947" w:rsidRDefault="00084947" w:rsidP="003628F7">
      <w:pPr>
        <w:pStyle w:val="Heading6"/>
      </w:pPr>
      <w:bookmarkStart w:id="325" w:name="_Toc126609175"/>
      <w:r>
        <w:t>Fixing the bug (Missing data)</w:t>
      </w:r>
      <w:bookmarkEnd w:id="325"/>
    </w:p>
    <w:p w14:paraId="4588D7E6" w14:textId="72310BD4" w:rsidR="00E35B9B" w:rsidRDefault="00E35B9B" w:rsidP="00D311AF">
      <w:r>
        <w:t xml:space="preserve">To rectify </w:t>
      </w:r>
      <w:r w:rsidR="009A6441">
        <w:t>this,</w:t>
      </w:r>
      <w:r>
        <w:t xml:space="preserve"> I </w:t>
      </w:r>
      <w:r w:rsidR="00084947">
        <w:t>will</w:t>
      </w:r>
      <w:r>
        <w:t xml:space="preserve"> </w:t>
      </w:r>
      <w:r w:rsidR="00084947">
        <w:t xml:space="preserve">implement a list. A co-routine will run checking the </w:t>
      </w:r>
      <w:r w:rsidR="005B7FA0">
        <w:t>queue</w:t>
      </w:r>
      <w:r w:rsidR="00084947">
        <w:t xml:space="preserve"> for a value, if there is a value it sends it then waits for the value to be removed from the </w:t>
      </w:r>
      <w:r w:rsidR="005B7FA0">
        <w:t>queue</w:t>
      </w:r>
      <w:r w:rsidR="00084947">
        <w:t xml:space="preserve"> before iterating to the next value. The code for this co-routine is shown below:</w:t>
      </w:r>
    </w:p>
    <w:p w14:paraId="1A3AE67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SendingData()</w:t>
      </w:r>
    </w:p>
    <w:p w14:paraId="60A7D3DE"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2177E2C9"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0F440B8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07AA04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Debug.Log("Server Checking to send");</w:t>
      </w:r>
    </w:p>
    <w:p w14:paraId="3B633E53"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toSend.Count != 0)</w:t>
      </w:r>
    </w:p>
    <w:p w14:paraId="695AC606"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A6BC62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Debug.Log(toSend.Peek().Item1);</w:t>
      </w:r>
    </w:p>
    <w:p w14:paraId="739D5DD8"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listLength = toSend.Count;</w:t>
      </w:r>
    </w:p>
    <w:p w14:paraId="77261097"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nd(toSend.Peek().Item1, toSend.Peek().Item2);</w:t>
      </w:r>
    </w:p>
    <w:p w14:paraId="0A576B1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toSend.Count != listLength);</w:t>
      </w:r>
    </w:p>
    <w:p w14:paraId="56B3288A"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272D4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2400829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29DA7A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ForEndOfFrame();</w:t>
      </w:r>
    </w:p>
    <w:p w14:paraId="353492BF"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CEE7943"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BCF54E1" w14:textId="77777777" w:rsidR="005B7FA0" w:rsidRDefault="005B7FA0" w:rsidP="005B7FA0">
      <w:r>
        <w:rPr>
          <w:rFonts w:ascii="Cascadia Mono" w:hAnsi="Cascadia Mono" w:cs="Cascadia Mono"/>
          <w:color w:val="000000"/>
          <w:sz w:val="19"/>
          <w:szCs w:val="19"/>
        </w:rPr>
        <w:t xml:space="preserve">    }</w:t>
      </w:r>
      <w:r>
        <w:t xml:space="preserve"> </w:t>
      </w:r>
    </w:p>
    <w:p w14:paraId="468DCD0D" w14:textId="74DCBD67" w:rsidR="00084947" w:rsidRDefault="00084947" w:rsidP="005B7FA0">
      <w:r>
        <w:t xml:space="preserve">In C# the IEnumerator is a type of procedure that runs outside of the normal frame structure. This simulates multi-tasking. This means that this program will run and not affect the rest of the program. This is </w:t>
      </w:r>
      <w:r w:rsidR="005B7FA0">
        <w:t>especially</w:t>
      </w:r>
      <w:r>
        <w:t xml:space="preserve"> useful as we are using the WaitUntil function, which will pause this section of the program until the condition inside it is met. In this case we are checking to see if the first </w:t>
      </w:r>
      <w:r w:rsidR="00657829">
        <w:t>value pointer has changed from what it was previously. We defined toSend using the line below:</w:t>
      </w:r>
    </w:p>
    <w:p w14:paraId="66F8E29F" w14:textId="5682D973" w:rsidR="00657829" w:rsidRDefault="005B7FA0" w:rsidP="00657829">
      <w:pPr>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Queue&l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ServerClient)&gt; toSen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Queue&lt;(</w:t>
      </w:r>
      <w:r>
        <w:rPr>
          <w:rFonts w:ascii="Cascadia Mono" w:hAnsi="Cascadia Mono" w:cs="Cascadia Mono"/>
          <w:color w:val="0000FF"/>
          <w:sz w:val="19"/>
          <w:szCs w:val="19"/>
        </w:rPr>
        <w:t>string</w:t>
      </w:r>
      <w:r>
        <w:rPr>
          <w:rFonts w:ascii="Cascadia Mono" w:hAnsi="Cascadia Mono" w:cs="Cascadia Mono"/>
          <w:color w:val="000000"/>
          <w:sz w:val="19"/>
          <w:szCs w:val="19"/>
        </w:rPr>
        <w:t>, ServerClient)&gt; ();</w:t>
      </w:r>
    </w:p>
    <w:p w14:paraId="54EE45B7" w14:textId="505373F7" w:rsidR="00FC7980" w:rsidRDefault="00DF54C3" w:rsidP="00DF54C3">
      <w:r>
        <w:t>The values for the</w:t>
      </w:r>
      <w:r w:rsidR="002302F6">
        <w:t xml:space="preserve"> </w:t>
      </w:r>
      <w:r w:rsidR="005B7FA0">
        <w:t>queue</w:t>
      </w:r>
      <w:r>
        <w:t xml:space="preserve"> </w:t>
      </w:r>
      <w:r w:rsidR="002302F6">
        <w:t>I used</w:t>
      </w:r>
      <w:r>
        <w:t xml:space="preserve"> a tuple of a string and a server client, as these are the two pieces of data needed for a piece of data to be sent. </w:t>
      </w:r>
    </w:p>
    <w:p w14:paraId="11521C53" w14:textId="623DB9F6" w:rsidR="00DF54C3" w:rsidRDefault="00DF54C3" w:rsidP="00DF54C3">
      <w:r>
        <w:t>The co-routine is called in the start function for the server. The code is below:</w:t>
      </w:r>
    </w:p>
    <w:p w14:paraId="7513EE00" w14:textId="04F986E4" w:rsidR="00DF54C3" w:rsidRDefault="00DF54C3" w:rsidP="00DF54C3">
      <w:pPr>
        <w:rPr>
          <w:rFonts w:ascii="Cascadia Mono" w:hAnsi="Cascadia Mono" w:cs="Cascadia Mono"/>
          <w:color w:val="000000"/>
          <w:sz w:val="19"/>
          <w:szCs w:val="19"/>
        </w:rPr>
      </w:pPr>
      <w:r>
        <w:rPr>
          <w:rFonts w:ascii="Cascadia Mono" w:hAnsi="Cascadia Mono" w:cs="Cascadia Mono"/>
          <w:color w:val="000000"/>
          <w:sz w:val="19"/>
          <w:szCs w:val="19"/>
        </w:rPr>
        <w:t>StartCoroutine(sendingData());</w:t>
      </w:r>
    </w:p>
    <w:p w14:paraId="73B89598" w14:textId="46F3E7DD" w:rsidR="00DF54C3" w:rsidRDefault="00DF54C3" w:rsidP="00DF54C3">
      <w:r>
        <w:t xml:space="preserve">I will also need </w:t>
      </w:r>
      <w:r w:rsidR="0055464F">
        <w:t xml:space="preserve">to add to my OnIncoming data for my server and my client to accommodate this. The changes for the Server script </w:t>
      </w:r>
      <w:r w:rsidR="002302F6">
        <w:t>are</w:t>
      </w:r>
      <w:r w:rsidR="0055464F">
        <w:t xml:space="preserve"> shown below. </w:t>
      </w:r>
    </w:p>
    <w:p w14:paraId="1F527038"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38A7E232"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B9D677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Dequeue();</w:t>
      </w:r>
    </w:p>
    <w:p w14:paraId="00961446"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SendingData());</w:t>
      </w:r>
    </w:p>
    <w:p w14:paraId="579B79EE" w14:textId="77777777" w:rsidR="005B7FA0" w:rsidRDefault="005B7FA0" w:rsidP="005B7FA0">
      <w:r>
        <w:rPr>
          <w:rFonts w:ascii="Cascadia Mono" w:hAnsi="Cascadia Mono" w:cs="Cascadia Mono"/>
          <w:color w:val="000000"/>
          <w:sz w:val="19"/>
          <w:szCs w:val="19"/>
        </w:rPr>
        <w:t xml:space="preserve">        }</w:t>
      </w:r>
      <w:r>
        <w:t xml:space="preserve"> </w:t>
      </w:r>
    </w:p>
    <w:p w14:paraId="3C7B7FF5" w14:textId="70430ECB" w:rsidR="0055464F" w:rsidRDefault="0055464F" w:rsidP="005B7FA0">
      <w:r>
        <w:t xml:space="preserve">I have implemented the same methods on the client side as well to ensure that no data is lost either side of the </w:t>
      </w:r>
      <w:r w:rsidR="00D63ED7">
        <w:t>communication</w:t>
      </w:r>
      <w:r>
        <w:t xml:space="preserve">. </w:t>
      </w:r>
      <w:r w:rsidR="00D63ED7">
        <w:t>However, on the client side there isn’t the need for a ServerClient Reference.</w:t>
      </w:r>
    </w:p>
    <w:p w14:paraId="7CA931BD" w14:textId="7424A50E" w:rsidR="00D63ED7" w:rsidRDefault="00D63ED7" w:rsidP="0055464F">
      <w:r>
        <w:t xml:space="preserve">After changing all of my send statements to add data to the </w:t>
      </w:r>
      <w:r w:rsidR="005B7FA0">
        <w:t>queues</w:t>
      </w:r>
      <w:r>
        <w:t>, I am ready to restart my pr</w:t>
      </w:r>
      <w:r w:rsidR="0029626B">
        <w:t xml:space="preserve">ogram again. </w:t>
      </w:r>
    </w:p>
    <w:p w14:paraId="3CDCF04A" w14:textId="02FB176F" w:rsidR="005B7FA0" w:rsidRDefault="005B7FA0" w:rsidP="0055464F"/>
    <w:p w14:paraId="75BEBAEA" w14:textId="7A7357B0" w:rsidR="005B7FA0" w:rsidRDefault="005B7FA0" w:rsidP="0055464F">
      <w:r>
        <w:t xml:space="preserve">Below </w:t>
      </w:r>
      <w:r w:rsidR="00666ACD">
        <w:t>are</w:t>
      </w:r>
      <w:r>
        <w:t xml:space="preserve"> the results of running the program and my testing functions after adding the queue structure:</w:t>
      </w:r>
    </w:p>
    <w:p w14:paraId="2A8607FA" w14:textId="35F7F4FF" w:rsidR="005B7FA0" w:rsidRDefault="00666ACD" w:rsidP="0055464F">
      <w:r>
        <w:rPr>
          <w:noProof/>
          <w:lang w:eastAsia="en-GB"/>
        </w:rPr>
        <w:lastRenderedPageBreak/>
        <w:drawing>
          <wp:inline distT="0" distB="0" distL="0" distR="0" wp14:anchorId="5D8A8899" wp14:editId="4416B829">
            <wp:extent cx="7056120" cy="3792855"/>
            <wp:effectExtent l="0" t="0" r="0" b="0"/>
            <wp:docPr id="68" name="Picture 6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A screenshot of a computer&#10;&#10;Description automatically generated with medium confidence"/>
                    <pic:cNvPicPr/>
                  </pic:nvPicPr>
                  <pic:blipFill>
                    <a:blip r:embed="rId85"/>
                    <a:stretch>
                      <a:fillRect/>
                    </a:stretch>
                  </pic:blipFill>
                  <pic:spPr>
                    <a:xfrm>
                      <a:off x="0" y="0"/>
                      <a:ext cx="7056120" cy="3792855"/>
                    </a:xfrm>
                    <a:prstGeom prst="rect">
                      <a:avLst/>
                    </a:prstGeom>
                  </pic:spPr>
                </pic:pic>
              </a:graphicData>
            </a:graphic>
          </wp:inline>
        </w:drawing>
      </w:r>
    </w:p>
    <w:p w14:paraId="047EB06F" w14:textId="6CE6F7AD" w:rsidR="00666ACD" w:rsidRDefault="00666ACD" w:rsidP="0055464F">
      <w:r>
        <w:t xml:space="preserve">As you can see after making those changes the program successfully outputs both of the outputs given no input values. </w:t>
      </w:r>
    </w:p>
    <w:p w14:paraId="73B89684" w14:textId="54182DE6" w:rsidR="00666ACD" w:rsidRDefault="00666ACD" w:rsidP="00666ACD">
      <w:pPr>
        <w:pStyle w:val="Heading4"/>
      </w:pPr>
      <w:bookmarkStart w:id="326" w:name="_Toc126609176"/>
      <w:r>
        <w:t xml:space="preserve">Milestone </w:t>
      </w:r>
      <w:r w:rsidR="005C1FF4">
        <w:t>T</w:t>
      </w:r>
      <w:r>
        <w:t>est 2.4</w:t>
      </w:r>
      <w:bookmarkEnd w:id="326"/>
    </w:p>
    <w:p w14:paraId="67302745" w14:textId="71C83543" w:rsidR="003628F7" w:rsidRDefault="003628F7" w:rsidP="003628F7">
      <w:r>
        <w:t xml:space="preserve">This test is to check to see </w:t>
      </w:r>
      <w:r w:rsidR="004E3BD5">
        <w:t xml:space="preserve">I can add values to the stock_table from the server. </w:t>
      </w:r>
      <w:r w:rsidR="00996CAA">
        <w:t xml:space="preserve">For these tests we will be once again adding in some code to the update loop that allows me to test this function. </w:t>
      </w:r>
      <w:r w:rsidR="005C1FF4">
        <w:t>This is show below:</w:t>
      </w:r>
    </w:p>
    <w:p w14:paraId="47A50FFE"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nput.GetKeyDown(KeyCode.W))</w:t>
      </w:r>
    </w:p>
    <w:p w14:paraId="22636E46"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8A3597"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DatabaseManager&gt;().instance.InsertValueIntoStockTable(itemID, nameToAdd, costForItem, itemType);</w:t>
      </w:r>
    </w:p>
    <w:p w14:paraId="3F727AD5" w14:textId="01880B92" w:rsidR="005C1FF4" w:rsidRDefault="005C1FF4" w:rsidP="005C1FF4">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309FE0" w14:textId="28B04600" w:rsidR="005C1FF4" w:rsidRDefault="005C1FF4" w:rsidP="005C1FF4">
      <w:r>
        <w:t>I also defined some more variables that I will be using temporarily for this test. These are shown below:</w:t>
      </w:r>
    </w:p>
    <w:p w14:paraId="1A09104D"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ToAdd;</w:t>
      </w:r>
    </w:p>
    <w:p w14:paraId="68C308A7"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costForItem;</w:t>
      </w:r>
    </w:p>
    <w:p w14:paraId="1D2FCEBA"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w:t>
      </w:r>
    </w:p>
    <w:p w14:paraId="0D7A2ED1" w14:textId="66682AC0" w:rsidR="005C1FF4" w:rsidRDefault="005C1FF4" w:rsidP="005C1FF4">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Type;</w:t>
      </w:r>
    </w:p>
    <w:p w14:paraId="453CFF7C" w14:textId="50A4D1CE" w:rsidR="005C1FF4" w:rsidRDefault="005C1FF4" w:rsidP="005C1FF4">
      <w:r>
        <w:t>The test data is listed in the table below:</w:t>
      </w:r>
    </w:p>
    <w:tbl>
      <w:tblPr>
        <w:tblStyle w:val="TableGrid"/>
        <w:tblW w:w="0" w:type="auto"/>
        <w:tblLook w:val="04A0" w:firstRow="1" w:lastRow="0" w:firstColumn="1" w:lastColumn="0" w:noHBand="0" w:noVBand="1"/>
      </w:tblPr>
      <w:tblGrid>
        <w:gridCol w:w="2775"/>
        <w:gridCol w:w="2775"/>
        <w:gridCol w:w="2776"/>
        <w:gridCol w:w="2776"/>
      </w:tblGrid>
      <w:tr w:rsidR="005C1FF4" w14:paraId="6D3356D8" w14:textId="77777777" w:rsidTr="0063531F">
        <w:tc>
          <w:tcPr>
            <w:tcW w:w="2775" w:type="dxa"/>
          </w:tcPr>
          <w:p w14:paraId="65053B6A" w14:textId="77777777" w:rsidR="005C1FF4" w:rsidRDefault="005C1FF4" w:rsidP="0063531F">
            <w:r>
              <w:t>Test Number</w:t>
            </w:r>
          </w:p>
        </w:tc>
        <w:tc>
          <w:tcPr>
            <w:tcW w:w="2775" w:type="dxa"/>
          </w:tcPr>
          <w:p w14:paraId="14C54CC5" w14:textId="77777777" w:rsidR="005C1FF4" w:rsidRDefault="005C1FF4" w:rsidP="0063531F">
            <w:r>
              <w:t>Type of test</w:t>
            </w:r>
          </w:p>
        </w:tc>
        <w:tc>
          <w:tcPr>
            <w:tcW w:w="2776" w:type="dxa"/>
          </w:tcPr>
          <w:p w14:paraId="701ECD52" w14:textId="77777777" w:rsidR="005C1FF4" w:rsidRDefault="005C1FF4" w:rsidP="0063531F">
            <w:r>
              <w:t>Input</w:t>
            </w:r>
          </w:p>
        </w:tc>
        <w:tc>
          <w:tcPr>
            <w:tcW w:w="2776" w:type="dxa"/>
          </w:tcPr>
          <w:p w14:paraId="68B7C5FD" w14:textId="77777777" w:rsidR="005C1FF4" w:rsidRDefault="005C1FF4" w:rsidP="0063531F">
            <w:r>
              <w:t>Expected Outputs</w:t>
            </w:r>
          </w:p>
        </w:tc>
      </w:tr>
      <w:tr w:rsidR="005C1FF4" w14:paraId="74665C8A" w14:textId="77777777" w:rsidTr="0063531F">
        <w:tc>
          <w:tcPr>
            <w:tcW w:w="2775" w:type="dxa"/>
          </w:tcPr>
          <w:p w14:paraId="659797CC" w14:textId="5AEE6B9D" w:rsidR="005C1FF4" w:rsidRDefault="005C1FF4" w:rsidP="0063531F">
            <w:r>
              <w:t>2.4.1</w:t>
            </w:r>
          </w:p>
        </w:tc>
        <w:tc>
          <w:tcPr>
            <w:tcW w:w="2775" w:type="dxa"/>
          </w:tcPr>
          <w:p w14:paraId="03A76CB7" w14:textId="77777777" w:rsidR="005C1FF4" w:rsidRDefault="005C1FF4" w:rsidP="0063531F">
            <w:r>
              <w:t>Normal</w:t>
            </w:r>
          </w:p>
        </w:tc>
        <w:tc>
          <w:tcPr>
            <w:tcW w:w="2776" w:type="dxa"/>
          </w:tcPr>
          <w:p w14:paraId="490268C5" w14:textId="7AE3D466" w:rsidR="005C1FF4" w:rsidRDefault="005C1FF4" w:rsidP="0063531F">
            <w:r>
              <w:t xml:space="preserve">3, </w:t>
            </w:r>
            <w:r w:rsidR="00964FDB">
              <w:t>Pepperoni</w:t>
            </w:r>
            <w:r>
              <w:t xml:space="preserve"> Pizza, 8.50, </w:t>
            </w:r>
            <w:r w:rsidR="00964FDB">
              <w:t>0</w:t>
            </w:r>
          </w:p>
        </w:tc>
        <w:tc>
          <w:tcPr>
            <w:tcW w:w="2776" w:type="dxa"/>
          </w:tcPr>
          <w:p w14:paraId="7C7A218F" w14:textId="7C12076E" w:rsidR="005C1FF4" w:rsidRDefault="00964FDB" w:rsidP="0063531F">
            <w:r>
              <w:t>Item is added to the database table</w:t>
            </w:r>
          </w:p>
        </w:tc>
      </w:tr>
      <w:tr w:rsidR="005C1FF4" w14:paraId="6FC7258E" w14:textId="77777777" w:rsidTr="0063531F">
        <w:tc>
          <w:tcPr>
            <w:tcW w:w="2775" w:type="dxa"/>
          </w:tcPr>
          <w:p w14:paraId="15F90210" w14:textId="0E7F6FBC" w:rsidR="005C1FF4" w:rsidRDefault="005C1FF4" w:rsidP="0063531F">
            <w:r>
              <w:t>2.4.2</w:t>
            </w:r>
          </w:p>
        </w:tc>
        <w:tc>
          <w:tcPr>
            <w:tcW w:w="2775" w:type="dxa"/>
          </w:tcPr>
          <w:p w14:paraId="0CD0D0E5" w14:textId="3C0EFDEC" w:rsidR="005C1FF4" w:rsidRDefault="005C1FF4" w:rsidP="0063531F">
            <w:r>
              <w:t>Erroneous</w:t>
            </w:r>
          </w:p>
        </w:tc>
        <w:tc>
          <w:tcPr>
            <w:tcW w:w="2776" w:type="dxa"/>
          </w:tcPr>
          <w:p w14:paraId="41EA93B1" w14:textId="41A9A470" w:rsidR="005C1FF4" w:rsidRDefault="00964FDB" w:rsidP="0063531F">
            <w:r>
              <w:t>One, Juice, 1.30, 1</w:t>
            </w:r>
          </w:p>
        </w:tc>
        <w:tc>
          <w:tcPr>
            <w:tcW w:w="2776" w:type="dxa"/>
          </w:tcPr>
          <w:p w14:paraId="5F30D779" w14:textId="1D1AA5A1" w:rsidR="005C1FF4" w:rsidRDefault="005C1FF4" w:rsidP="0063531F">
            <w:r>
              <w:t>A</w:t>
            </w:r>
            <w:r w:rsidR="00964FDB">
              <w:t>n error is returned</w:t>
            </w:r>
          </w:p>
        </w:tc>
      </w:tr>
      <w:tr w:rsidR="00FF6D34" w14:paraId="2500455D" w14:textId="77777777" w:rsidTr="0063531F">
        <w:tc>
          <w:tcPr>
            <w:tcW w:w="2775" w:type="dxa"/>
          </w:tcPr>
          <w:p w14:paraId="2291BEC7" w14:textId="2A415139" w:rsidR="00FF6D34" w:rsidRDefault="00FF6D34" w:rsidP="0063531F">
            <w:r>
              <w:t>2.4.3</w:t>
            </w:r>
          </w:p>
        </w:tc>
        <w:tc>
          <w:tcPr>
            <w:tcW w:w="2775" w:type="dxa"/>
          </w:tcPr>
          <w:p w14:paraId="4C50943C" w14:textId="3FF0F2A1" w:rsidR="00FF6D34" w:rsidRDefault="00FF6D34" w:rsidP="0063531F">
            <w:r>
              <w:t xml:space="preserve">Boundary </w:t>
            </w:r>
          </w:p>
        </w:tc>
        <w:tc>
          <w:tcPr>
            <w:tcW w:w="2776" w:type="dxa"/>
          </w:tcPr>
          <w:p w14:paraId="4A53A7A0" w14:textId="5D0E61A7" w:rsidR="00FF6D34" w:rsidRDefault="00FF6D34" w:rsidP="0063531F">
            <w:r>
              <w:t>3, Margarita Pizza, 8.50, 0</w:t>
            </w:r>
          </w:p>
        </w:tc>
        <w:tc>
          <w:tcPr>
            <w:tcW w:w="2776" w:type="dxa"/>
          </w:tcPr>
          <w:p w14:paraId="06527933" w14:textId="21CFAE25" w:rsidR="00FF6D34" w:rsidRDefault="00FF6D34" w:rsidP="0063531F">
            <w:r>
              <w:t>Item is replaced in database with updated values</w:t>
            </w:r>
          </w:p>
        </w:tc>
      </w:tr>
    </w:tbl>
    <w:p w14:paraId="5E119EC8" w14:textId="77777777" w:rsidR="005C1FF4" w:rsidRDefault="005C1FF4" w:rsidP="005C1FF4"/>
    <w:p w14:paraId="42917581" w14:textId="38365F53" w:rsidR="005C1FF4" w:rsidRDefault="005C1FF4" w:rsidP="005C1FF4">
      <w:pPr>
        <w:pStyle w:val="Heading5"/>
      </w:pPr>
      <w:bookmarkStart w:id="327" w:name="_Toc126609177"/>
      <w:r>
        <w:t>Milestone Test 2.4.1</w:t>
      </w:r>
      <w:bookmarkEnd w:id="327"/>
    </w:p>
    <w:p w14:paraId="18F3B6E4" w14:textId="11B9AAE1" w:rsidR="005C1FF4" w:rsidRDefault="00964FDB" w:rsidP="005C1FF4">
      <w:r>
        <w:t xml:space="preserve">This test makes sure that we can add a piece of data to the database when the correct values are entered. </w:t>
      </w:r>
      <w:r w:rsidR="00E66AB2">
        <w:t>The values that are added are shown below:</w:t>
      </w:r>
    </w:p>
    <w:p w14:paraId="1ADD2174" w14:textId="6F4EC376" w:rsidR="00E66AB2" w:rsidRDefault="00E66AB2" w:rsidP="005C1FF4">
      <w:r>
        <w:rPr>
          <w:noProof/>
          <w:lang w:eastAsia="en-GB"/>
        </w:rPr>
        <w:lastRenderedPageBreak/>
        <w:drawing>
          <wp:inline distT="0" distB="0" distL="0" distR="0" wp14:anchorId="680F0DE6" wp14:editId="089C4D51">
            <wp:extent cx="7056120" cy="379285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7056120" cy="3792855"/>
                    </a:xfrm>
                    <a:prstGeom prst="rect">
                      <a:avLst/>
                    </a:prstGeom>
                  </pic:spPr>
                </pic:pic>
              </a:graphicData>
            </a:graphic>
          </wp:inline>
        </w:drawing>
      </w:r>
    </w:p>
    <w:p w14:paraId="3BAD780F" w14:textId="48786510" w:rsidR="00E66AB2" w:rsidRDefault="00E66AB2" w:rsidP="005C1FF4">
      <w:r>
        <w:t>When the program is run and the ‘W’ key is pressed, the following is shown:</w:t>
      </w:r>
    </w:p>
    <w:p w14:paraId="4DC9E0EB" w14:textId="4EBEF0F7" w:rsidR="00E66AB2" w:rsidRDefault="00E66AB2" w:rsidP="005C1FF4">
      <w:r>
        <w:rPr>
          <w:noProof/>
          <w:lang w:eastAsia="en-GB"/>
        </w:rPr>
        <w:drawing>
          <wp:inline distT="0" distB="0" distL="0" distR="0" wp14:anchorId="682F1EAF" wp14:editId="148F0BA8">
            <wp:extent cx="7056120" cy="3792855"/>
            <wp:effectExtent l="0" t="0" r="0" b="0"/>
            <wp:docPr id="69" name="Picture 6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10;&#10;Description automatically generated"/>
                    <pic:cNvPicPr/>
                  </pic:nvPicPr>
                  <pic:blipFill>
                    <a:blip r:embed="rId87"/>
                    <a:stretch>
                      <a:fillRect/>
                    </a:stretch>
                  </pic:blipFill>
                  <pic:spPr>
                    <a:xfrm>
                      <a:off x="0" y="0"/>
                      <a:ext cx="7056120" cy="3792855"/>
                    </a:xfrm>
                    <a:prstGeom prst="rect">
                      <a:avLst/>
                    </a:prstGeom>
                  </pic:spPr>
                </pic:pic>
              </a:graphicData>
            </a:graphic>
          </wp:inline>
        </w:drawing>
      </w:r>
    </w:p>
    <w:p w14:paraId="0E2F11C5" w14:textId="5F944F1E" w:rsidR="00E66AB2" w:rsidRDefault="00E66AB2" w:rsidP="005C1FF4">
      <w:r>
        <w:t>As we added no debug statement so there won’t be any console output. Checking the database we see the following in the stock_table:</w:t>
      </w:r>
    </w:p>
    <w:p w14:paraId="57AC2D4E" w14:textId="0B475218" w:rsidR="00E66AB2" w:rsidRDefault="00E66AB2" w:rsidP="005C1FF4">
      <w:r>
        <w:rPr>
          <w:noProof/>
          <w:lang w:eastAsia="en-GB"/>
        </w:rPr>
        <w:lastRenderedPageBreak/>
        <w:drawing>
          <wp:inline distT="0" distB="0" distL="0" distR="0" wp14:anchorId="1B3F593A" wp14:editId="3C971682">
            <wp:extent cx="7056120" cy="3792855"/>
            <wp:effectExtent l="0" t="0" r="0" b="0"/>
            <wp:docPr id="70" name="Picture 70"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application, Word&#10;&#10;Description automatically generated"/>
                    <pic:cNvPicPr/>
                  </pic:nvPicPr>
                  <pic:blipFill>
                    <a:blip r:embed="rId88"/>
                    <a:stretch>
                      <a:fillRect/>
                    </a:stretch>
                  </pic:blipFill>
                  <pic:spPr>
                    <a:xfrm>
                      <a:off x="0" y="0"/>
                      <a:ext cx="7056120" cy="3792855"/>
                    </a:xfrm>
                    <a:prstGeom prst="rect">
                      <a:avLst/>
                    </a:prstGeom>
                  </pic:spPr>
                </pic:pic>
              </a:graphicData>
            </a:graphic>
          </wp:inline>
        </w:drawing>
      </w:r>
    </w:p>
    <w:p w14:paraId="4A252687" w14:textId="781B05CD" w:rsidR="00E66AB2" w:rsidRDefault="00E66AB2" w:rsidP="005C1FF4">
      <w:r>
        <w:t xml:space="preserve">As we can see the item has been added to the database. This means that everything is working correctly and the server can add items to the database. </w:t>
      </w:r>
    </w:p>
    <w:p w14:paraId="3FBA725F" w14:textId="42A08CBB" w:rsidR="00E66AB2" w:rsidRDefault="00E66AB2" w:rsidP="00E66AB2">
      <w:pPr>
        <w:pStyle w:val="Heading5"/>
      </w:pPr>
      <w:bookmarkStart w:id="328" w:name="_Toc126609178"/>
      <w:r>
        <w:t>Milestone Test 2.4.2</w:t>
      </w:r>
      <w:bookmarkEnd w:id="328"/>
    </w:p>
    <w:p w14:paraId="302E5C2B" w14:textId="4DAD7DD7" w:rsidR="00E66AB2" w:rsidRDefault="00E66AB2" w:rsidP="00E66AB2">
      <w:r>
        <w:t xml:space="preserve">This test is to make sure that if an invalid item is attempted to be added, the program will create an error. This is achieved through </w:t>
      </w:r>
      <w:r w:rsidR="003A5C63">
        <w:t>input validation. When we try to enter a string value into the ID section on our test data, it returns the value to 0 (the default value for an int) this is shown in the two screenshots below:</w:t>
      </w:r>
    </w:p>
    <w:p w14:paraId="13C18DD4" w14:textId="17F598F2" w:rsidR="003A5C63" w:rsidRDefault="003A5C63" w:rsidP="00E66AB2">
      <w:pPr>
        <w:rPr>
          <w:noProof/>
        </w:rPr>
      </w:pPr>
      <w:r>
        <w:rPr>
          <w:noProof/>
          <w:lang w:eastAsia="en-GB"/>
        </w:rPr>
        <w:lastRenderedPageBreak/>
        <w:drawing>
          <wp:inline distT="0" distB="0" distL="0" distR="0" wp14:anchorId="60DA54A4" wp14:editId="4FDF9BCE">
            <wp:extent cx="7056120" cy="3792855"/>
            <wp:effectExtent l="0" t="0" r="0" b="0"/>
            <wp:docPr id="71" name="Picture 71"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A picture containing text, screenshot, monitor&#10;&#10;Description automatically generated"/>
                    <pic:cNvPicPr/>
                  </pic:nvPicPr>
                  <pic:blipFill>
                    <a:blip r:embed="rId89"/>
                    <a:stretch>
                      <a:fillRect/>
                    </a:stretch>
                  </pic:blipFill>
                  <pic:spPr>
                    <a:xfrm>
                      <a:off x="0" y="0"/>
                      <a:ext cx="7056120" cy="3792855"/>
                    </a:xfrm>
                    <a:prstGeom prst="rect">
                      <a:avLst/>
                    </a:prstGeom>
                  </pic:spPr>
                </pic:pic>
              </a:graphicData>
            </a:graphic>
          </wp:inline>
        </w:drawing>
      </w:r>
      <w:r w:rsidRPr="003A5C63">
        <w:rPr>
          <w:noProof/>
        </w:rPr>
        <w:t xml:space="preserve"> </w:t>
      </w:r>
      <w:r>
        <w:rPr>
          <w:noProof/>
          <w:lang w:eastAsia="en-GB"/>
        </w:rPr>
        <w:drawing>
          <wp:inline distT="0" distB="0" distL="0" distR="0" wp14:anchorId="455DBE39" wp14:editId="22CC701C">
            <wp:extent cx="7056120" cy="3792855"/>
            <wp:effectExtent l="0" t="0" r="0" b="0"/>
            <wp:docPr id="72" name="Picture 72"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A picture containing text, screenshot, monitor&#10;&#10;Description automatically generated"/>
                    <pic:cNvPicPr/>
                  </pic:nvPicPr>
                  <pic:blipFill>
                    <a:blip r:embed="rId90"/>
                    <a:stretch>
                      <a:fillRect/>
                    </a:stretch>
                  </pic:blipFill>
                  <pic:spPr>
                    <a:xfrm>
                      <a:off x="0" y="0"/>
                      <a:ext cx="7056120" cy="3792855"/>
                    </a:xfrm>
                    <a:prstGeom prst="rect">
                      <a:avLst/>
                    </a:prstGeom>
                  </pic:spPr>
                </pic:pic>
              </a:graphicData>
            </a:graphic>
          </wp:inline>
        </w:drawing>
      </w:r>
    </w:p>
    <w:p w14:paraId="43F94D49" w14:textId="66147393" w:rsidR="003A5C63" w:rsidRDefault="003A5C63" w:rsidP="00E66AB2">
      <w:pPr>
        <w:rPr>
          <w:noProof/>
        </w:rPr>
      </w:pPr>
      <w:r>
        <w:rPr>
          <w:noProof/>
        </w:rPr>
        <w:t xml:space="preserve">As you can see </w:t>
      </w:r>
      <w:r w:rsidR="00FF6D34">
        <w:rPr>
          <w:noProof/>
        </w:rPr>
        <w:t xml:space="preserve">it is impossible to input incorrect data into each field. This means that it will not produce an error as the data gets sanastised. </w:t>
      </w:r>
    </w:p>
    <w:p w14:paraId="39A2BEDF" w14:textId="3C39F229" w:rsidR="00FF6D34" w:rsidRDefault="00FF6D34" w:rsidP="00FF6D34">
      <w:pPr>
        <w:pStyle w:val="Heading5"/>
      </w:pPr>
      <w:bookmarkStart w:id="329" w:name="_Toc126609179"/>
      <w:r>
        <w:t>Milestone Test 2.4.3</w:t>
      </w:r>
      <w:bookmarkEnd w:id="329"/>
      <w:r>
        <w:t xml:space="preserve"> </w:t>
      </w:r>
    </w:p>
    <w:p w14:paraId="160BDD92" w14:textId="40E27E90" w:rsidR="00FF6D34" w:rsidRDefault="00FF6D34" w:rsidP="00FF6D34">
      <w:r>
        <w:t xml:space="preserve">This test is to make sure that if a record </w:t>
      </w:r>
      <w:r w:rsidR="00CC41FC">
        <w:t>needs</w:t>
      </w:r>
      <w:r>
        <w:t xml:space="preserve"> to be changed in the database it is possible to be done from the server. Inputting the test data into our variables looks as follows: </w:t>
      </w:r>
    </w:p>
    <w:p w14:paraId="14CFD6BB" w14:textId="4C1E1F05" w:rsidR="00FF6D34" w:rsidRDefault="00CC41FC" w:rsidP="00FF6D34">
      <w:r>
        <w:rPr>
          <w:noProof/>
          <w:lang w:eastAsia="en-GB"/>
        </w:rPr>
        <w:lastRenderedPageBreak/>
        <w:drawing>
          <wp:inline distT="0" distB="0" distL="0" distR="0" wp14:anchorId="07A4ED05" wp14:editId="6570E3DC">
            <wp:extent cx="7056120" cy="3792855"/>
            <wp:effectExtent l="0" t="0" r="0" b="0"/>
            <wp:docPr id="73" name="Picture 73"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picture containing text, screenshot, monitor&#10;&#10;Description automatically generated"/>
                    <pic:cNvPicPr/>
                  </pic:nvPicPr>
                  <pic:blipFill>
                    <a:blip r:embed="rId91"/>
                    <a:stretch>
                      <a:fillRect/>
                    </a:stretch>
                  </pic:blipFill>
                  <pic:spPr>
                    <a:xfrm>
                      <a:off x="0" y="0"/>
                      <a:ext cx="7056120" cy="3792855"/>
                    </a:xfrm>
                    <a:prstGeom prst="rect">
                      <a:avLst/>
                    </a:prstGeom>
                  </pic:spPr>
                </pic:pic>
              </a:graphicData>
            </a:graphic>
          </wp:inline>
        </w:drawing>
      </w:r>
    </w:p>
    <w:p w14:paraId="3A98F24F" w14:textId="0E99D2A0" w:rsidR="00CC41FC" w:rsidRDefault="00CC41FC" w:rsidP="00FF6D34">
      <w:r>
        <w:t>Running the program, we receive the following results:</w:t>
      </w:r>
    </w:p>
    <w:p w14:paraId="3E31FA39" w14:textId="377B8367" w:rsidR="00CC41FC" w:rsidRDefault="00CC41FC" w:rsidP="00FF6D34">
      <w:r>
        <w:rPr>
          <w:noProof/>
          <w:lang w:eastAsia="en-GB"/>
        </w:rPr>
        <w:drawing>
          <wp:inline distT="0" distB="0" distL="0" distR="0" wp14:anchorId="3FB29F83" wp14:editId="3C161DA1">
            <wp:extent cx="7056120" cy="3792855"/>
            <wp:effectExtent l="0" t="0" r="0" b="0"/>
            <wp:docPr id="74" name="Picture 74"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A picture containing text, screenshot, monitor&#10;&#10;Description automatically generated"/>
                    <pic:cNvPicPr/>
                  </pic:nvPicPr>
                  <pic:blipFill>
                    <a:blip r:embed="rId92"/>
                    <a:stretch>
                      <a:fillRect/>
                    </a:stretch>
                  </pic:blipFill>
                  <pic:spPr>
                    <a:xfrm>
                      <a:off x="0" y="0"/>
                      <a:ext cx="7056120" cy="3792855"/>
                    </a:xfrm>
                    <a:prstGeom prst="rect">
                      <a:avLst/>
                    </a:prstGeom>
                  </pic:spPr>
                </pic:pic>
              </a:graphicData>
            </a:graphic>
          </wp:inline>
        </w:drawing>
      </w:r>
    </w:p>
    <w:p w14:paraId="186CDF10" w14:textId="42A350B6" w:rsidR="00CC41FC" w:rsidRDefault="00CC41FC" w:rsidP="00FF6D34">
      <w:r>
        <w:t>And the database looks as follows:</w:t>
      </w:r>
    </w:p>
    <w:p w14:paraId="0E5C2F96" w14:textId="2587A192" w:rsidR="00CC41FC" w:rsidRDefault="00CC41FC" w:rsidP="00FF6D34">
      <w:r>
        <w:rPr>
          <w:noProof/>
          <w:lang w:eastAsia="en-GB"/>
        </w:rPr>
        <w:lastRenderedPageBreak/>
        <w:drawing>
          <wp:inline distT="0" distB="0" distL="0" distR="0" wp14:anchorId="798E7F2A" wp14:editId="2A0F3C43">
            <wp:extent cx="7056120" cy="3792855"/>
            <wp:effectExtent l="0" t="0" r="0" b="0"/>
            <wp:docPr id="75" name="Picture 7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application, Word&#10;&#10;Description automatically generated"/>
                    <pic:cNvPicPr/>
                  </pic:nvPicPr>
                  <pic:blipFill>
                    <a:blip r:embed="rId93"/>
                    <a:stretch>
                      <a:fillRect/>
                    </a:stretch>
                  </pic:blipFill>
                  <pic:spPr>
                    <a:xfrm>
                      <a:off x="0" y="0"/>
                      <a:ext cx="7056120" cy="3792855"/>
                    </a:xfrm>
                    <a:prstGeom prst="rect">
                      <a:avLst/>
                    </a:prstGeom>
                  </pic:spPr>
                </pic:pic>
              </a:graphicData>
            </a:graphic>
          </wp:inline>
        </w:drawing>
      </w:r>
    </w:p>
    <w:p w14:paraId="5F4E1F9A" w14:textId="05FBCBC1" w:rsidR="00CC41FC" w:rsidRDefault="00CC41FC" w:rsidP="00FF6D34">
      <w:r>
        <w:t xml:space="preserve">As you can see the record was successfully changed to have different values. </w:t>
      </w:r>
    </w:p>
    <w:p w14:paraId="2663E010" w14:textId="7CEBE006" w:rsidR="00D6359C" w:rsidRDefault="00D6359C" w:rsidP="00D6359C">
      <w:pPr>
        <w:pStyle w:val="Heading4"/>
      </w:pPr>
      <w:bookmarkStart w:id="330" w:name="_Toc126609180"/>
      <w:r>
        <w:t>Reflection</w:t>
      </w:r>
      <w:bookmarkEnd w:id="330"/>
    </w:p>
    <w:p w14:paraId="4FCE308A" w14:textId="1C8A8E60" w:rsidR="00D6359C" w:rsidRPr="00D6359C" w:rsidRDefault="00D6359C" w:rsidP="00D6359C">
      <w:r>
        <w:t xml:space="preserve">This script successfully can connect to the database, create a table, write to the table and read from the table. These are the features that this script needs to complete. As I continue developing my solution more and more procedures will be added to this script to accommodate all the different tables that will be created. </w:t>
      </w:r>
      <w:r w:rsidR="00FF2CA7">
        <w:t xml:space="preserve">One limitation is that multiple database requests cannot be carried out at once. </w:t>
      </w:r>
    </w:p>
    <w:p w14:paraId="27C466C2" w14:textId="197A0BFD" w:rsidR="00EC3803" w:rsidRDefault="00EC3803" w:rsidP="00EC3803">
      <w:pPr>
        <w:pStyle w:val="Heading3"/>
      </w:pPr>
      <w:bookmarkStart w:id="331" w:name="_Toc126609181"/>
      <w:r>
        <w:t>Security</w:t>
      </w:r>
      <w:bookmarkEnd w:id="331"/>
    </w:p>
    <w:p w14:paraId="7A2AAFF0" w14:textId="52C42798" w:rsidR="00EC3803" w:rsidRDefault="00C119D6" w:rsidP="00EC3803">
      <w:r>
        <w:t xml:space="preserve">As with any communication between two different machines, </w:t>
      </w:r>
      <w:r w:rsidR="00C23B0A">
        <w:t>their</w:t>
      </w:r>
      <w:r>
        <w:t xml:space="preserve"> communications must be kept secure. </w:t>
      </w:r>
      <w:r w:rsidR="00C23B0A">
        <w:t xml:space="preserve">This would mean that if anyone intercepted the communications between the server and a client, they wouldn’t be able to access any data. </w:t>
      </w:r>
    </w:p>
    <w:p w14:paraId="4A2FD918" w14:textId="2B3005E9" w:rsidR="00C23B0A" w:rsidRDefault="00C23B0A" w:rsidP="00EC3803">
      <w:r>
        <w:t xml:space="preserve">This is why I need to create a class to encrypt and decrypt all the data that is transmitted between the client and the server. </w:t>
      </w:r>
    </w:p>
    <w:p w14:paraId="03A5D588" w14:textId="0E9E4247" w:rsidR="00C23B0A" w:rsidRDefault="00C23B0A" w:rsidP="00C23B0A">
      <w:pPr>
        <w:pStyle w:val="Heading4"/>
      </w:pPr>
      <w:bookmarkStart w:id="332" w:name="_Toc126609182"/>
      <w:r>
        <w:t>Creating an encryption class</w:t>
      </w:r>
      <w:bookmarkEnd w:id="332"/>
    </w:p>
    <w:p w14:paraId="68615098" w14:textId="758655CD" w:rsidR="00C23B0A" w:rsidRDefault="00C23B0A" w:rsidP="00C23B0A">
      <w:r>
        <w:t xml:space="preserve">I will create a new C# script this will be kept inside the </w:t>
      </w:r>
      <w:r w:rsidR="00155F62">
        <w:t xml:space="preserve">Networking folder as this class will be for encrypting and decrypting network communications. </w:t>
      </w:r>
    </w:p>
    <w:p w14:paraId="3D968F56" w14:textId="0BFF41CD" w:rsidR="00155F62" w:rsidRDefault="00155F62" w:rsidP="00C23B0A">
      <w:r>
        <w:t>This new file I have created is shown below:</w:t>
      </w:r>
    </w:p>
    <w:p w14:paraId="5A8BFD2F" w14:textId="224815BF" w:rsidR="007466EA" w:rsidRDefault="007466EA" w:rsidP="00C23B0A">
      <w:r>
        <w:rPr>
          <w:noProof/>
          <w:lang w:eastAsia="en-GB"/>
        </w:rPr>
        <w:lastRenderedPageBreak/>
        <w:drawing>
          <wp:inline distT="0" distB="0" distL="0" distR="0" wp14:anchorId="675C098A" wp14:editId="276B8341">
            <wp:extent cx="7056120" cy="3792855"/>
            <wp:effectExtent l="0" t="0" r="0" b="0"/>
            <wp:docPr id="76" name="Picture 7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10;&#10;Description automatically generated"/>
                    <pic:cNvPicPr/>
                  </pic:nvPicPr>
                  <pic:blipFill>
                    <a:blip r:embed="rId94"/>
                    <a:stretch>
                      <a:fillRect/>
                    </a:stretch>
                  </pic:blipFill>
                  <pic:spPr>
                    <a:xfrm>
                      <a:off x="0" y="0"/>
                      <a:ext cx="7056120" cy="3792855"/>
                    </a:xfrm>
                    <a:prstGeom prst="rect">
                      <a:avLst/>
                    </a:prstGeom>
                  </pic:spPr>
                </pic:pic>
              </a:graphicData>
            </a:graphic>
          </wp:inline>
        </w:drawing>
      </w:r>
      <w:r>
        <w:rPr>
          <w:noProof/>
          <w:lang w:eastAsia="en-GB"/>
        </w:rPr>
        <w:drawing>
          <wp:inline distT="0" distB="0" distL="0" distR="0" wp14:anchorId="4456D726" wp14:editId="652D9F60">
            <wp:extent cx="7056120" cy="3792855"/>
            <wp:effectExtent l="0" t="0" r="0" b="0"/>
            <wp:docPr id="77" name="Picture 7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A screenshot of a computer&#10;&#10;Description automatically generated with medium confidence"/>
                    <pic:cNvPicPr/>
                  </pic:nvPicPr>
                  <pic:blipFill>
                    <a:blip r:embed="rId95"/>
                    <a:stretch>
                      <a:fillRect/>
                    </a:stretch>
                  </pic:blipFill>
                  <pic:spPr>
                    <a:xfrm>
                      <a:off x="0" y="0"/>
                      <a:ext cx="7056120" cy="3792855"/>
                    </a:xfrm>
                    <a:prstGeom prst="rect">
                      <a:avLst/>
                    </a:prstGeom>
                  </pic:spPr>
                </pic:pic>
              </a:graphicData>
            </a:graphic>
          </wp:inline>
        </w:drawing>
      </w:r>
    </w:p>
    <w:p w14:paraId="7C582BC5" w14:textId="29E6E74D" w:rsidR="000E61FA" w:rsidRDefault="007466EA" w:rsidP="00C23B0A">
      <w:r>
        <w:t xml:space="preserve">As you can </w:t>
      </w:r>
      <w:r w:rsidR="00B63711">
        <w:t>see,</w:t>
      </w:r>
      <w:r>
        <w:t xml:space="preserve"> I have </w:t>
      </w:r>
      <w:r w:rsidR="00B63711">
        <w:t>created</w:t>
      </w:r>
      <w:r>
        <w:t xml:space="preserve"> </w:t>
      </w:r>
      <w:r w:rsidR="00B63711">
        <w:t>an</w:t>
      </w:r>
      <w:r>
        <w:t xml:space="preserve"> empty unity class for my encryption module.</w:t>
      </w:r>
      <w:r w:rsidR="00B42C5D">
        <w:t xml:space="preserve"> Before we make our encryption function we will need some basic variables these are:</w:t>
      </w:r>
    </w:p>
    <w:p w14:paraId="44C4D613" w14:textId="77777777" w:rsidR="00840DD9" w:rsidRDefault="00840DD9" w:rsidP="00840DD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currentDate = DateTime.Today;</w:t>
      </w:r>
    </w:p>
    <w:p w14:paraId="4E557AC8" w14:textId="77777777" w:rsidR="00840DD9" w:rsidRDefault="00840DD9" w:rsidP="00840DD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key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4377FDE" w14:textId="5CC751EB" w:rsidR="00B42C5D" w:rsidRDefault="00840DD9" w:rsidP="00840DD9">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har</w:t>
      </w:r>
      <w:r>
        <w:rPr>
          <w:rFonts w:ascii="Cascadia Mono" w:hAnsi="Cascadia Mono" w:cs="Cascadia Mono"/>
          <w:color w:val="000000"/>
          <w:sz w:val="19"/>
          <w:szCs w:val="19"/>
        </w:rPr>
        <w:t xml:space="preserve">[] alphabet = </w:t>
      </w:r>
      <w:r>
        <w:rPr>
          <w:rFonts w:ascii="Cascadia Mono" w:hAnsi="Cascadia Mono" w:cs="Cascadia Mono"/>
          <w:color w:val="A31515"/>
          <w:sz w:val="19"/>
          <w:szCs w:val="19"/>
        </w:rPr>
        <w:t>"abcdefghijklmnopqrstuvwxyzABCDEFGHIJKLMNOPQRSTUVWXYZ1234567890!'£$%^&amp;*()_+-=¬`|,&lt;.&gt;/?;:'@[]{}~#"</w:t>
      </w:r>
      <w:r>
        <w:rPr>
          <w:rFonts w:ascii="Cascadia Mono" w:hAnsi="Cascadia Mono" w:cs="Cascadia Mono"/>
          <w:color w:val="000000"/>
          <w:sz w:val="19"/>
          <w:szCs w:val="19"/>
        </w:rPr>
        <w:t>.ToCharArray();</w:t>
      </w:r>
    </w:p>
    <w:p w14:paraId="659E7D02" w14:textId="4E09C621" w:rsidR="00840DD9" w:rsidRDefault="00840DD9" w:rsidP="00840DD9">
      <w:r>
        <w:t xml:space="preserve">I’ve had to manually create an array of character as there isn’t an efficient way to output a full array of an alphabet. </w:t>
      </w:r>
    </w:p>
    <w:p w14:paraId="6802AFC9" w14:textId="61AB5D02" w:rsidR="00B45FFA" w:rsidRDefault="00B45FFA" w:rsidP="00B45FFA">
      <w:pPr>
        <w:pStyle w:val="Heading4"/>
      </w:pPr>
      <w:bookmarkStart w:id="333" w:name="_Toc126609183"/>
      <w:r>
        <w:lastRenderedPageBreak/>
        <w:t>Creat</w:t>
      </w:r>
      <w:r w:rsidR="00CF0C37">
        <w:t>ing</w:t>
      </w:r>
      <w:r>
        <w:t xml:space="preserve"> a function to encrypt data</w:t>
      </w:r>
      <w:bookmarkEnd w:id="333"/>
    </w:p>
    <w:p w14:paraId="35BCF7D3" w14:textId="769D4148" w:rsidR="00B45FFA" w:rsidRDefault="00B45FFA" w:rsidP="00B45FFA">
      <w:r>
        <w:t xml:space="preserve">One of the two main functions of this class is to encrypt data. For this we will need </w:t>
      </w:r>
      <w:r w:rsidR="00815E7C">
        <w:t>a way to generate a key. The procedure I have made for this is shown below:</w:t>
      </w:r>
    </w:p>
    <w:p w14:paraId="390C5EA0" w14:textId="77777777" w:rsidR="00815E7C" w:rsidRDefault="00815E7C" w:rsidP="00815E7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tKey()</w:t>
      </w:r>
    </w:p>
    <w:p w14:paraId="2A96FEB0" w14:textId="77777777" w:rsidR="00815E7C" w:rsidRDefault="00815E7C" w:rsidP="00815E7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DB56240" w14:textId="77777777" w:rsidR="00815E7C" w:rsidRDefault="00815E7C" w:rsidP="00815E7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key = currentDate.Date.ToString() + currentDate.DayOfYear;</w:t>
      </w:r>
    </w:p>
    <w:p w14:paraId="09DE55AE" w14:textId="4365A5D4" w:rsidR="00815E7C" w:rsidRDefault="00815E7C" w:rsidP="00815E7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2A7F10" w14:textId="7213CABD" w:rsidR="00815E7C" w:rsidRDefault="00815E7C" w:rsidP="00815E7C"/>
    <w:p w14:paraId="7C559D2F" w14:textId="5C8F7760" w:rsidR="00815E7C" w:rsidRDefault="00815E7C" w:rsidP="00815E7C">
      <w:r>
        <w:t>We want this key to update every time the data of year is different, and when the program starts. In the update loop I have put the following:</w:t>
      </w:r>
    </w:p>
    <w:p w14:paraId="2D8DB90C"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currentDate.Day != DateTime.Now.Day)</w:t>
      </w:r>
    </w:p>
    <w:p w14:paraId="3100CC5D"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6ACDECF"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urrentDate = DateTime.Now;</w:t>
      </w:r>
    </w:p>
    <w:p w14:paraId="30EC6891"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tKey();</w:t>
      </w:r>
    </w:p>
    <w:p w14:paraId="06E37758" w14:textId="658100F1" w:rsidR="00815E7C" w:rsidRDefault="00FD1906" w:rsidP="00FD190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10E12E4" w14:textId="5AC65023" w:rsidR="00FD1906" w:rsidRDefault="007B5F98" w:rsidP="00FD1906">
      <w:r>
        <w:t xml:space="preserve">We also </w:t>
      </w:r>
      <w:r w:rsidR="00FD1906">
        <w:t xml:space="preserve">call the SetKey procedure </w:t>
      </w:r>
      <w:r>
        <w:t>in the Start procedure.</w:t>
      </w:r>
    </w:p>
    <w:p w14:paraId="04FD44E1" w14:textId="538FBCE2" w:rsidR="007B5F98" w:rsidRDefault="007B5F98" w:rsidP="00FD1906">
      <w:r>
        <w:t>In order to use</w:t>
      </w:r>
      <w:r w:rsidR="00E8768A">
        <w:t xml:space="preserve"> the </w:t>
      </w:r>
      <w:r w:rsidR="00E8768A">
        <w:rPr>
          <w:rFonts w:cstheme="minorHAnsi"/>
        </w:rPr>
        <w:t xml:space="preserve">Vigenère </w:t>
      </w:r>
      <w:r>
        <w:t xml:space="preserve">Cipher </w:t>
      </w:r>
      <w:sdt>
        <w:sdtPr>
          <w:id w:val="1013104521"/>
          <w:citation/>
        </w:sdtPr>
        <w:sdtContent>
          <w:r w:rsidR="00E8768A">
            <w:fldChar w:fldCharType="begin"/>
          </w:r>
          <w:r w:rsidR="00E8768A">
            <w:instrText xml:space="preserve"> CITATION 20 \l 2057 </w:instrText>
          </w:r>
          <w:r w:rsidR="00E8768A">
            <w:fldChar w:fldCharType="separate"/>
          </w:r>
          <w:r w:rsidR="00E8768A">
            <w:rPr>
              <w:noProof/>
            </w:rPr>
            <w:t>(21)</w:t>
          </w:r>
          <w:r w:rsidR="00E8768A">
            <w:fldChar w:fldCharType="end"/>
          </w:r>
        </w:sdtContent>
      </w:sdt>
      <w:r w:rsidR="00E8768A">
        <w:t xml:space="preserve"> we will need a function that returns where a value is in the array. </w:t>
      </w:r>
      <w:r w:rsidR="00E71F1D">
        <w:t>This is shown below:</w:t>
      </w:r>
    </w:p>
    <w:p w14:paraId="5340B0E3"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FindPosInArray(</w:t>
      </w:r>
      <w:r>
        <w:rPr>
          <w:rFonts w:ascii="Cascadia Mono" w:hAnsi="Cascadia Mono" w:cs="Cascadia Mono"/>
          <w:color w:val="0000FF"/>
          <w:sz w:val="19"/>
          <w:szCs w:val="19"/>
        </w:rPr>
        <w:t>char</w:t>
      </w:r>
      <w:r>
        <w:rPr>
          <w:rFonts w:ascii="Cascadia Mono" w:hAnsi="Cascadia Mono" w:cs="Cascadia Mono"/>
          <w:color w:val="000000"/>
          <w:sz w:val="19"/>
          <w:szCs w:val="19"/>
        </w:rPr>
        <w:t xml:space="preserve"> charToFind, </w:t>
      </w:r>
      <w:r>
        <w:rPr>
          <w:rFonts w:ascii="Cascadia Mono" w:hAnsi="Cascadia Mono" w:cs="Cascadia Mono"/>
          <w:color w:val="0000FF"/>
          <w:sz w:val="19"/>
          <w:szCs w:val="19"/>
        </w:rPr>
        <w:t>char</w:t>
      </w:r>
      <w:r>
        <w:rPr>
          <w:rFonts w:ascii="Cascadia Mono" w:hAnsi="Cascadia Mono" w:cs="Cascadia Mono"/>
          <w:color w:val="000000"/>
          <w:sz w:val="19"/>
          <w:szCs w:val="19"/>
        </w:rPr>
        <w:t>[] array)</w:t>
      </w:r>
    </w:p>
    <w:p w14:paraId="73CEC7A2"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ECD8384"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array.Length; i++)</w:t>
      </w:r>
    </w:p>
    <w:p w14:paraId="0D3B4DED"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2930F3"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charToFind == array[i])</w:t>
      </w:r>
    </w:p>
    <w:p w14:paraId="4247A86E"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1548BF"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i;</w:t>
      </w:r>
    </w:p>
    <w:p w14:paraId="1594977D"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84508F"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132FA0"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1;</w:t>
      </w:r>
    </w:p>
    <w:p w14:paraId="17F111DC" w14:textId="06E93F58" w:rsidR="00E71F1D" w:rsidRDefault="00E71F1D" w:rsidP="00E71F1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D2FD6A1" w14:textId="029B635E" w:rsidR="00E71F1D" w:rsidRDefault="00C02D9F" w:rsidP="00E71F1D">
      <w:r>
        <w:t xml:space="preserve">This function finds the position of a character in our alphabet array. Next I will create the actual function that encrypts the data. </w:t>
      </w:r>
      <w:r w:rsidR="000C1343">
        <w:t xml:space="preserve">As previously described, the Vigenère Cipher works by finding the index of </w:t>
      </w:r>
      <w:r w:rsidR="001759F4">
        <w:t>a key character, and of the plain text. Adding the two together and finding the character at that index creates a cypher character. As it then iterates though both arrays it then builds up the cypher text. The code for this is shown below:</w:t>
      </w:r>
    </w:p>
    <w:p w14:paraId="35418AF0"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Encryp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plainText)</w:t>
      </w:r>
    </w:p>
    <w:p w14:paraId="2E7BF4D4"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6C221C"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ypher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36575BF"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plainText.Length; i++)</w:t>
      </w:r>
    </w:p>
    <w:p w14:paraId="0662F79B"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DC1B945"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keyCharNo = FindPosInArray(key[i % key.Count()], alphabet);</w:t>
      </w:r>
    </w:p>
    <w:p w14:paraId="2BED5C3E"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lainTextCharNo = FindPosInArray((</w:t>
      </w:r>
      <w:r>
        <w:rPr>
          <w:rFonts w:ascii="Cascadia Mono" w:hAnsi="Cascadia Mono" w:cs="Cascadia Mono"/>
          <w:color w:val="0000FF"/>
          <w:sz w:val="19"/>
          <w:szCs w:val="19"/>
        </w:rPr>
        <w:t>char</w:t>
      </w:r>
      <w:r>
        <w:rPr>
          <w:rFonts w:ascii="Cascadia Mono" w:hAnsi="Cascadia Mono" w:cs="Cascadia Mono"/>
          <w:color w:val="000000"/>
          <w:sz w:val="19"/>
          <w:szCs w:val="19"/>
        </w:rPr>
        <w:t>)plainText[i], alphabet);</w:t>
      </w:r>
    </w:p>
    <w:p w14:paraId="4BF877A3"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cypherNumber = keyCharNo + plainTextCharNo;</w:t>
      </w:r>
    </w:p>
    <w:p w14:paraId="16127C23"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ypherText += alphabet[cypherNumber % alphabet.Length];</w:t>
      </w:r>
    </w:p>
    <w:p w14:paraId="5E310EF9"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B185282"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cypherText;</w:t>
      </w:r>
    </w:p>
    <w:p w14:paraId="14C43ADF" w14:textId="5E89B109" w:rsidR="001759F4" w:rsidRDefault="00B65838" w:rsidP="00B6583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599BC1" w14:textId="55590767" w:rsidR="00B65838" w:rsidRDefault="00536D51" w:rsidP="00B65838">
      <w:r>
        <w:t xml:space="preserve">As you read through this it is quite obvious how it </w:t>
      </w:r>
      <w:r w:rsidR="00FD3639">
        <w:t>it’s</w:t>
      </w:r>
      <w:r>
        <w:t xml:space="preserve"> working. As an extra layer of security I am going to encrypt the key again, this is as an extra layer as security. So, I am adding the following to the SetKey procedure:</w:t>
      </w:r>
    </w:p>
    <w:p w14:paraId="7CDE4028" w14:textId="3ED5E940" w:rsidR="00536D51" w:rsidRDefault="00536D51" w:rsidP="00B65838">
      <w:pPr>
        <w:rPr>
          <w:rFonts w:ascii="Cascadia Mono" w:hAnsi="Cascadia Mono" w:cs="Cascadia Mono"/>
          <w:color w:val="000000"/>
          <w:sz w:val="19"/>
          <w:szCs w:val="19"/>
        </w:rPr>
      </w:pPr>
      <w:r>
        <w:rPr>
          <w:rFonts w:ascii="Cascadia Mono" w:hAnsi="Cascadia Mono" w:cs="Cascadia Mono"/>
          <w:color w:val="000000"/>
          <w:sz w:val="19"/>
          <w:szCs w:val="19"/>
        </w:rPr>
        <w:t xml:space="preserve">        key = Encrypt(key);</w:t>
      </w:r>
    </w:p>
    <w:p w14:paraId="2F62181D" w14:textId="4C2FC0C1" w:rsidR="00536D51" w:rsidRDefault="00CF0C37" w:rsidP="00CF0C37">
      <w:pPr>
        <w:pStyle w:val="Heading4"/>
      </w:pPr>
      <w:bookmarkStart w:id="334" w:name="_Toc126609184"/>
      <w:r>
        <w:t>Creating a function to decrypt data</w:t>
      </w:r>
      <w:bookmarkEnd w:id="334"/>
    </w:p>
    <w:p w14:paraId="5F02862D" w14:textId="208A1E5D" w:rsidR="00CF0C37" w:rsidRDefault="00CF0C37" w:rsidP="00CF0C37">
      <w:r>
        <w:t>Equally as important as encrypting data is being able to decrypt it. So</w:t>
      </w:r>
      <w:r w:rsidR="0020174C">
        <w:t>,</w:t>
      </w:r>
      <w:r>
        <w:t xml:space="preserve"> the </w:t>
      </w:r>
      <w:r w:rsidR="0020174C">
        <w:t>following</w:t>
      </w:r>
      <w:r>
        <w:t xml:space="preserve"> is the </w:t>
      </w:r>
      <w:r w:rsidR="0020174C">
        <w:t xml:space="preserve">function to decrypt the data. It works the exact same way as the encryption apart from the fact it minuses the key character index from the cypher text character index. </w:t>
      </w:r>
      <w:r w:rsidR="00BB07FF">
        <w:t>The code is shown below:</w:t>
      </w:r>
    </w:p>
    <w:p w14:paraId="41DB011C"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Decryp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ypherText)</w:t>
      </w:r>
    </w:p>
    <w:p w14:paraId="09C6771A"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1DD3D173"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plain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216FAAC"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cypherText.Length; i++)</w:t>
      </w:r>
    </w:p>
    <w:p w14:paraId="269B86C8"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8E6885"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keyCharNo = FindPosInArray(key[i % key.Count()], alphabet);</w:t>
      </w:r>
    </w:p>
    <w:p w14:paraId="6D4C8331"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cypherTextCharNo = FindPosInArray((</w:t>
      </w:r>
      <w:r>
        <w:rPr>
          <w:rFonts w:ascii="Cascadia Mono" w:hAnsi="Cascadia Mono" w:cs="Cascadia Mono"/>
          <w:color w:val="0000FF"/>
          <w:sz w:val="19"/>
          <w:szCs w:val="19"/>
        </w:rPr>
        <w:t>char</w:t>
      </w:r>
      <w:r>
        <w:rPr>
          <w:rFonts w:ascii="Cascadia Mono" w:hAnsi="Cascadia Mono" w:cs="Cascadia Mono"/>
          <w:color w:val="000000"/>
          <w:sz w:val="19"/>
          <w:szCs w:val="19"/>
        </w:rPr>
        <w:t>)cypherText[i], alphabet);</w:t>
      </w:r>
    </w:p>
    <w:p w14:paraId="5FC61DAA" w14:textId="77777777" w:rsidR="00B02890" w:rsidRDefault="00B02890"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 xml:space="preserve">            int</w:t>
      </w:r>
      <w:r>
        <w:rPr>
          <w:rFonts w:ascii="Cascadia Mono" w:hAnsi="Cascadia Mono" w:cs="Cascadia Mono"/>
          <w:color w:val="000000"/>
          <w:sz w:val="19"/>
          <w:szCs w:val="19"/>
        </w:rPr>
        <w:t xml:space="preserve"> plainNumber = cypherTextCharNo - keyCharNo;</w:t>
      </w:r>
    </w:p>
    <w:p w14:paraId="72F00427" w14:textId="4E6CD9E6"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 xml:space="preserve"> (plainNumber &lt; 0)</w:t>
      </w:r>
    </w:p>
    <w:p w14:paraId="7CDC427A" w14:textId="77777777"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EF3B55" w14:textId="77777777"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lainNumber -= alphabet.Length;</w:t>
      </w:r>
    </w:p>
    <w:p w14:paraId="376B087E" w14:textId="7CC3ECD7"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DA1B544"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lainText += alphabet[plainNumber % alphabet.Length];</w:t>
      </w:r>
    </w:p>
    <w:p w14:paraId="3FB3F92C"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66AF668"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plainText;</w:t>
      </w:r>
    </w:p>
    <w:p w14:paraId="6DBB8D14" w14:textId="68CD4DC0" w:rsidR="00BB07FF" w:rsidRDefault="00AE497F" w:rsidP="00AE497F">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72CA15C" w14:textId="475AC26E" w:rsidR="00AE497F" w:rsidRDefault="00AE497F" w:rsidP="00AE497F">
      <w:r>
        <w:t xml:space="preserve">Both of these functions are public functions so that they can be accessed from any other script. I have also added an instance variable to the Encryption class so that we are always referencing the script that is active in the scene. </w:t>
      </w:r>
    </w:p>
    <w:p w14:paraId="7FE1DA83" w14:textId="43905588" w:rsidR="00AE497F" w:rsidRDefault="00AE497F" w:rsidP="00AE497F">
      <w:r>
        <w:t xml:space="preserve">I’ve added my </w:t>
      </w:r>
      <w:r w:rsidR="00E073F1">
        <w:t>Encryption class to a new object called the Encryption Holder. The reason I have added it to a separate object is to allow me to easily see where each class is, so if there is any issues I can quickly and easily find where each script is being held. This is shown below:</w:t>
      </w:r>
    </w:p>
    <w:p w14:paraId="132E0CF7" w14:textId="782801BC" w:rsidR="00E073F1" w:rsidRDefault="00E073F1" w:rsidP="00AE497F">
      <w:r>
        <w:rPr>
          <w:noProof/>
          <w:lang w:eastAsia="en-GB"/>
        </w:rPr>
        <w:drawing>
          <wp:inline distT="0" distB="0" distL="0" distR="0" wp14:anchorId="347C0058" wp14:editId="60EEABE2">
            <wp:extent cx="7056120" cy="3792855"/>
            <wp:effectExtent l="0" t="0" r="0" b="0"/>
            <wp:docPr id="81" name="Picture 8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A screenshot of a computer&#10;&#10;Description automatically generated with medium confidence"/>
                    <pic:cNvPicPr/>
                  </pic:nvPicPr>
                  <pic:blipFill>
                    <a:blip r:embed="rId96"/>
                    <a:stretch>
                      <a:fillRect/>
                    </a:stretch>
                  </pic:blipFill>
                  <pic:spPr>
                    <a:xfrm>
                      <a:off x="0" y="0"/>
                      <a:ext cx="7056120" cy="3792855"/>
                    </a:xfrm>
                    <a:prstGeom prst="rect">
                      <a:avLst/>
                    </a:prstGeom>
                  </pic:spPr>
                </pic:pic>
              </a:graphicData>
            </a:graphic>
          </wp:inline>
        </w:drawing>
      </w:r>
    </w:p>
    <w:p w14:paraId="31D77DBD" w14:textId="4E1DAC63" w:rsidR="00AD17B7" w:rsidRDefault="00AD17B7" w:rsidP="00AD17B7">
      <w:pPr>
        <w:pStyle w:val="Heading4"/>
      </w:pPr>
      <w:bookmarkStart w:id="335" w:name="_Toc126609185"/>
      <w:r>
        <w:t>Applying the encryption to all outgoing communications</w:t>
      </w:r>
      <w:bookmarkEnd w:id="335"/>
    </w:p>
    <w:p w14:paraId="636B2FD9" w14:textId="0C6B1297" w:rsidR="00AD17B7" w:rsidRDefault="00AD17B7" w:rsidP="00AD17B7">
      <w:r>
        <w:t>As I said previously the reason for making this class was to secure all communications between the server and any clients. To do this we need to apply the encryption on all outgoing messages. So I’m adding the following to the ‘Send’ procedures on both our server and the client scrip</w:t>
      </w:r>
      <w:r w:rsidR="00BA517E">
        <w:t>t</w:t>
      </w:r>
      <w:r>
        <w:t>:</w:t>
      </w:r>
    </w:p>
    <w:p w14:paraId="21AA4118" w14:textId="463A975B" w:rsidR="0063531F" w:rsidRDefault="0063531F" w:rsidP="00AD17B7">
      <w:pPr>
        <w:rPr>
          <w:rFonts w:ascii="Cascadia Mono" w:hAnsi="Cascadia Mono" w:cs="Cascadia Mono"/>
          <w:color w:val="000000"/>
          <w:sz w:val="19"/>
          <w:szCs w:val="19"/>
        </w:rPr>
      </w:pPr>
      <w:r>
        <w:rPr>
          <w:rFonts w:ascii="Cascadia Mono" w:hAnsi="Cascadia Mono" w:cs="Cascadia Mono"/>
          <w:color w:val="0000FF"/>
          <w:sz w:val="19"/>
          <w:szCs w:val="19"/>
        </w:rPr>
        <w:t>string</w:t>
      </w:r>
      <w:r>
        <w:rPr>
          <w:rFonts w:ascii="Cascadia Mono" w:hAnsi="Cascadia Mono" w:cs="Cascadia Mono"/>
          <w:color w:val="000000"/>
          <w:sz w:val="19"/>
          <w:szCs w:val="19"/>
        </w:rPr>
        <w:t xml:space="preserve"> data = FindObjectOfType&lt;Encryption&gt;().instance.</w:t>
      </w:r>
      <w:r w:rsidR="004347E6">
        <w:rPr>
          <w:rFonts w:ascii="Cascadia Mono" w:hAnsi="Cascadia Mono" w:cs="Cascadia Mono"/>
          <w:color w:val="000000"/>
          <w:sz w:val="19"/>
          <w:szCs w:val="19"/>
        </w:rPr>
        <w:t>Encrypt</w:t>
      </w:r>
      <w:r>
        <w:rPr>
          <w:rFonts w:ascii="Cascadia Mono" w:hAnsi="Cascadia Mono" w:cs="Cascadia Mono"/>
          <w:color w:val="000000"/>
          <w:sz w:val="19"/>
          <w:szCs w:val="19"/>
        </w:rPr>
        <w:t>(rawData);</w:t>
      </w:r>
    </w:p>
    <w:p w14:paraId="093354AC" w14:textId="1ED28ABB" w:rsidR="0063531F" w:rsidRDefault="0063531F" w:rsidP="0063531F">
      <w:r>
        <w:t xml:space="preserve">I have changed the parameter for both of the ‘Send’ procedures to have the variable called ‘rawData’ instead of ‘data’. </w:t>
      </w:r>
    </w:p>
    <w:p w14:paraId="2098F0EB" w14:textId="3192B8E6" w:rsidR="0063531F" w:rsidRDefault="0063531F" w:rsidP="0063531F">
      <w:r>
        <w:t xml:space="preserve">This means that all of my outgoing communications between my server and my client will be encrypted. </w:t>
      </w:r>
    </w:p>
    <w:p w14:paraId="69C47A3F" w14:textId="2EE982B9" w:rsidR="0063531F" w:rsidRDefault="0063531F" w:rsidP="0063531F">
      <w:pPr>
        <w:pStyle w:val="Heading4"/>
      </w:pPr>
      <w:bookmarkStart w:id="336" w:name="_Toc126609186"/>
      <w:r>
        <w:t>Applying the decryption to all incoming communications</w:t>
      </w:r>
      <w:bookmarkEnd w:id="336"/>
    </w:p>
    <w:p w14:paraId="1492EE5C" w14:textId="7FEC110D" w:rsidR="0063531F" w:rsidRDefault="0063531F" w:rsidP="0063531F">
      <w:r>
        <w:t xml:space="preserve">Now that all our outgoing communications are encrypted I need to make sure that all incoming communications are decrypted as otherwise my program won’t be able to process the data properly. </w:t>
      </w:r>
      <w:r>
        <w:br/>
        <w:t>To do this I am going to add the following to both of my ‘OnIncomingData’ procedures on my server and client scripts:</w:t>
      </w:r>
    </w:p>
    <w:p w14:paraId="1E571596" w14:textId="19C2FF3C" w:rsidR="0063531F" w:rsidRDefault="0063531F" w:rsidP="0063531F">
      <w:pPr>
        <w:rPr>
          <w:rFonts w:ascii="Cascadia Mono" w:hAnsi="Cascadia Mono" w:cs="Cascadia Mono"/>
          <w:color w:val="000000"/>
          <w:sz w:val="19"/>
          <w:szCs w:val="19"/>
        </w:rPr>
      </w:pPr>
      <w:r>
        <w:rPr>
          <w:rFonts w:ascii="Cascadia Mono" w:hAnsi="Cascadia Mono" w:cs="Cascadia Mono"/>
          <w:color w:val="0000FF"/>
          <w:sz w:val="19"/>
          <w:szCs w:val="19"/>
        </w:rPr>
        <w:lastRenderedPageBreak/>
        <w:t>string</w:t>
      </w:r>
      <w:r>
        <w:rPr>
          <w:rFonts w:ascii="Cascadia Mono" w:hAnsi="Cascadia Mono" w:cs="Cascadia Mono"/>
          <w:color w:val="000000"/>
          <w:sz w:val="19"/>
          <w:szCs w:val="19"/>
        </w:rPr>
        <w:t xml:space="preserve"> data = FindObjectOfType&lt;Encryption&gt;().instance.</w:t>
      </w:r>
      <w:r w:rsidR="004347E6">
        <w:rPr>
          <w:rFonts w:ascii="Cascadia Mono" w:hAnsi="Cascadia Mono" w:cs="Cascadia Mono"/>
          <w:color w:val="000000"/>
          <w:sz w:val="19"/>
          <w:szCs w:val="19"/>
        </w:rPr>
        <w:t>Decrypt</w:t>
      </w:r>
      <w:r>
        <w:rPr>
          <w:rFonts w:ascii="Cascadia Mono" w:hAnsi="Cascadia Mono" w:cs="Cascadia Mono"/>
          <w:color w:val="000000"/>
          <w:sz w:val="19"/>
          <w:szCs w:val="19"/>
        </w:rPr>
        <w:t>(rawData);</w:t>
      </w:r>
    </w:p>
    <w:p w14:paraId="124C3124" w14:textId="213CF266" w:rsidR="0063531F" w:rsidRDefault="0063531F" w:rsidP="0063531F">
      <w:r>
        <w:t xml:space="preserve">Once again I have also changed the parameter for both of these procedure to have the variable called ‘rawData’ instead of ‘data’. </w:t>
      </w:r>
    </w:p>
    <w:p w14:paraId="0E20F3FD" w14:textId="2B647AB1" w:rsidR="0063531F" w:rsidRDefault="0063531F" w:rsidP="0063531F">
      <w:r>
        <w:t xml:space="preserve">This now means that this section has been completed. I have created a procedure to encrypt and decrypt data, and applied these procedures to </w:t>
      </w:r>
      <w:r w:rsidR="00130354">
        <w:t xml:space="preserve">communications between the server and the client. </w:t>
      </w:r>
    </w:p>
    <w:p w14:paraId="1AD9AA3C" w14:textId="66B760BF" w:rsidR="00130354" w:rsidRDefault="00130354" w:rsidP="00130354">
      <w:pPr>
        <w:pStyle w:val="Heading3"/>
      </w:pPr>
      <w:bookmarkStart w:id="337" w:name="_Toc126609187"/>
      <w:r>
        <w:t>Milestone 3</w:t>
      </w:r>
      <w:bookmarkEnd w:id="337"/>
    </w:p>
    <w:p w14:paraId="26AD703B" w14:textId="26912714" w:rsidR="00130354" w:rsidRDefault="00130354" w:rsidP="00130354">
      <w:pPr>
        <w:pStyle w:val="Heading4"/>
      </w:pPr>
      <w:bookmarkStart w:id="338" w:name="_Toc126609188"/>
      <w:r>
        <w:t>Milestone Test 3.1</w:t>
      </w:r>
      <w:bookmarkEnd w:id="338"/>
    </w:p>
    <w:p w14:paraId="09589678" w14:textId="461642CC" w:rsidR="00130354" w:rsidRDefault="00130354" w:rsidP="00130354">
      <w:r>
        <w:t xml:space="preserve">This test will be checking to see if data can be encrypted. </w:t>
      </w:r>
      <w:r w:rsidR="003622FD">
        <w:t>Just like with other tests, I will be creating a test procedure that I can run to test if a piece of data can be encrypted. This procedure is shown below:</w:t>
      </w:r>
    </w:p>
    <w:p w14:paraId="61EFDA6A"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nput.GetKeyDown(KeyCode.E))</w:t>
      </w:r>
    </w:p>
    <w:p w14:paraId="499B0486"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0977B9"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data = FindObjectOfType&lt;Encryption&gt;().instance.Encrypt(</w:t>
      </w:r>
      <w:r>
        <w:rPr>
          <w:rFonts w:ascii="Cascadia Mono" w:hAnsi="Cascadia Mono" w:cs="Cascadia Mono"/>
          <w:color w:val="A31515"/>
          <w:sz w:val="19"/>
          <w:szCs w:val="19"/>
        </w:rPr>
        <w:t>"Hello World!"</w:t>
      </w:r>
      <w:r>
        <w:rPr>
          <w:rFonts w:ascii="Cascadia Mono" w:hAnsi="Cascadia Mono" w:cs="Cascadia Mono"/>
          <w:color w:val="000000"/>
          <w:sz w:val="19"/>
          <w:szCs w:val="19"/>
        </w:rPr>
        <w:t>);</w:t>
      </w:r>
    </w:p>
    <w:p w14:paraId="1542D564"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data);</w:t>
      </w:r>
    </w:p>
    <w:p w14:paraId="5F0D65DF" w14:textId="4001275C" w:rsidR="003622FD" w:rsidRDefault="003622FD" w:rsidP="003622F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83469A" w14:textId="03D27CC7" w:rsidR="003622FD" w:rsidRDefault="003622FD" w:rsidP="003622FD">
      <w:r>
        <w:t xml:space="preserve">This section of code will encrypt the string “Hello World!” and output it to the console when the ‘E’ key is pressed. </w:t>
      </w:r>
      <w:r w:rsidR="006A6EF8">
        <w:t xml:space="preserve">I placed this procedure on my client script inside the update loop. </w:t>
      </w:r>
    </w:p>
    <w:p w14:paraId="3E556EFF" w14:textId="16125D19" w:rsidR="00AF4ED3" w:rsidRDefault="006A6EF8" w:rsidP="003622FD">
      <w:r>
        <w:t>When the code is run, the following is the output:</w:t>
      </w:r>
    </w:p>
    <w:p w14:paraId="598A34F6" w14:textId="41CA9CD7" w:rsidR="006A6EF8" w:rsidRDefault="004347E6" w:rsidP="003622FD">
      <w:r>
        <w:rPr>
          <w:noProof/>
          <w:lang w:eastAsia="en-GB"/>
        </w:rPr>
        <w:drawing>
          <wp:inline distT="0" distB="0" distL="0" distR="0" wp14:anchorId="14EFC2E5" wp14:editId="4A32459F">
            <wp:extent cx="7056120" cy="444119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7056120" cy="4441190"/>
                    </a:xfrm>
                    <a:prstGeom prst="rect">
                      <a:avLst/>
                    </a:prstGeom>
                  </pic:spPr>
                </pic:pic>
              </a:graphicData>
            </a:graphic>
          </wp:inline>
        </w:drawing>
      </w:r>
    </w:p>
    <w:p w14:paraId="05A5C5DF" w14:textId="6075A29E" w:rsidR="004347E6" w:rsidRDefault="004347E6" w:rsidP="003622FD">
      <w:r>
        <w:t xml:space="preserve">As you can see from this screenshot the encryption function is correctly encrypting the data. </w:t>
      </w:r>
    </w:p>
    <w:p w14:paraId="44BEA2BA" w14:textId="4D33E822" w:rsidR="004347E6" w:rsidRDefault="004347E6" w:rsidP="004347E6">
      <w:pPr>
        <w:pStyle w:val="Heading4"/>
      </w:pPr>
      <w:bookmarkStart w:id="339" w:name="_Toc126609189"/>
      <w:r>
        <w:t>Milestone Test 3.2</w:t>
      </w:r>
      <w:bookmarkEnd w:id="339"/>
    </w:p>
    <w:p w14:paraId="211F6A0B" w14:textId="6725BE1F" w:rsidR="004347E6" w:rsidRDefault="00F23E59" w:rsidP="004347E6">
      <w:r>
        <w:t>For this test I am checking to see if data can be successfully decrypted to the original data, for this I have modified my test procedure. I have added the following two lines:</w:t>
      </w:r>
    </w:p>
    <w:p w14:paraId="25A9D427" w14:textId="77777777" w:rsidR="00F23E59" w:rsidRDefault="00F23E59" w:rsidP="00F23E5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 = FindObjectOfType&lt;Encryption&gt;().instance.Decrypt(data);</w:t>
      </w:r>
    </w:p>
    <w:p w14:paraId="2DFB967C" w14:textId="7F3C9C87" w:rsidR="00F23E59" w:rsidRDefault="00F23E59" w:rsidP="00F23E59">
      <w:pPr>
        <w:rPr>
          <w:rFonts w:ascii="Cascadia Mono" w:hAnsi="Cascadia Mono" w:cs="Cascadia Mono"/>
          <w:color w:val="000000"/>
          <w:sz w:val="19"/>
          <w:szCs w:val="19"/>
        </w:rPr>
      </w:pPr>
      <w:r>
        <w:rPr>
          <w:rFonts w:ascii="Cascadia Mono" w:hAnsi="Cascadia Mono" w:cs="Cascadia Mono"/>
          <w:color w:val="000000"/>
          <w:sz w:val="19"/>
          <w:szCs w:val="19"/>
        </w:rPr>
        <w:t xml:space="preserve">            Debug.Log(rawData);</w:t>
      </w:r>
    </w:p>
    <w:p w14:paraId="534DE85E" w14:textId="46950FFC" w:rsidR="00F23E59" w:rsidRDefault="00F23E59" w:rsidP="00F23E59">
      <w:r>
        <w:lastRenderedPageBreak/>
        <w:t>And when I run my program and this procedure I receive the following:</w:t>
      </w:r>
    </w:p>
    <w:p w14:paraId="5F930645" w14:textId="65202BDF" w:rsidR="00F23E59" w:rsidRDefault="00033CF7" w:rsidP="00F23E59">
      <w:r>
        <w:rPr>
          <w:noProof/>
          <w:lang w:eastAsia="en-GB"/>
        </w:rPr>
        <w:drawing>
          <wp:inline distT="0" distB="0" distL="0" distR="0" wp14:anchorId="1E3FFB75" wp14:editId="7FEEF9ED">
            <wp:extent cx="7056120" cy="44411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7056120" cy="4441190"/>
                    </a:xfrm>
                    <a:prstGeom prst="rect">
                      <a:avLst/>
                    </a:prstGeom>
                  </pic:spPr>
                </pic:pic>
              </a:graphicData>
            </a:graphic>
          </wp:inline>
        </w:drawing>
      </w:r>
    </w:p>
    <w:p w14:paraId="0DF708D0" w14:textId="5858DF24" w:rsidR="00033CF7" w:rsidRDefault="00033CF7" w:rsidP="00F23E59">
      <w:r>
        <w:t xml:space="preserve">As you can see, this correctly decrypts my data. This means that </w:t>
      </w:r>
      <w:r w:rsidR="00946F0F">
        <w:t>I</w:t>
      </w:r>
      <w:r>
        <w:t xml:space="preserve"> can encrypt and decrypt data successfully. This will secure any communications made between the client and the server. </w:t>
      </w:r>
    </w:p>
    <w:p w14:paraId="480A6E6B" w14:textId="5196ABB9" w:rsidR="001D40B6" w:rsidRDefault="001D40B6" w:rsidP="001D40B6">
      <w:pPr>
        <w:pStyle w:val="Heading4"/>
      </w:pPr>
      <w:bookmarkStart w:id="340" w:name="_Toc126609190"/>
      <w:r>
        <w:t>Reflections</w:t>
      </w:r>
      <w:bookmarkEnd w:id="340"/>
    </w:p>
    <w:p w14:paraId="5002EF6C" w14:textId="302E3DA3" w:rsidR="001D40B6" w:rsidRPr="001D40B6" w:rsidRDefault="001D40B6" w:rsidP="001D40B6">
      <w:r>
        <w:t xml:space="preserve">This script allows the Server and Client to encrypt their communications. This means that all the data that is being transferred is secure and even if it is intercepted, it can’t be used by </w:t>
      </w:r>
      <w:r w:rsidR="003C1533">
        <w:t xml:space="preserve">the interceptor. This is especially important when dealing with sensitive data. </w:t>
      </w:r>
    </w:p>
    <w:p w14:paraId="59555C2D" w14:textId="3C29717F" w:rsidR="00946F0F" w:rsidRDefault="00946F0F" w:rsidP="00946F0F">
      <w:pPr>
        <w:pStyle w:val="Heading3"/>
      </w:pPr>
      <w:bookmarkStart w:id="341" w:name="_Toc126609191"/>
      <w:r>
        <w:t>Graphical User Interface Setup</w:t>
      </w:r>
      <w:bookmarkEnd w:id="341"/>
    </w:p>
    <w:p w14:paraId="7BF9E093" w14:textId="7ECACC47" w:rsidR="00946F0F" w:rsidRDefault="00946F0F" w:rsidP="00946F0F">
      <w:r>
        <w:t xml:space="preserve">Now I have created most of the back-end systems, I will start to focus on functions that the user can access by using a graphical user interface (GUI). </w:t>
      </w:r>
    </w:p>
    <w:p w14:paraId="3DB90A3E" w14:textId="1A52634F" w:rsidR="00946F0F" w:rsidRDefault="00946F0F" w:rsidP="00946F0F">
      <w:pPr>
        <w:pStyle w:val="Heading4"/>
      </w:pPr>
      <w:bookmarkStart w:id="342" w:name="_Toc126609192"/>
      <w:r>
        <w:t>Creating the main scene for the GUI</w:t>
      </w:r>
      <w:bookmarkEnd w:id="342"/>
    </w:p>
    <w:p w14:paraId="65B88BAA" w14:textId="63EB2E74" w:rsidR="00946F0F" w:rsidRDefault="00946F0F" w:rsidP="00946F0F">
      <w:r>
        <w:t xml:space="preserve">I will now be making the main menu screen. An example of roughly what I would like it to look like can be found in the </w:t>
      </w:r>
      <w:hyperlink w:anchor="_Interfaces" w:history="1">
        <w:r w:rsidRPr="00946F0F">
          <w:rPr>
            <w:rStyle w:val="Hyperlink"/>
          </w:rPr>
          <w:t>Interfaces</w:t>
        </w:r>
      </w:hyperlink>
      <w:r>
        <w:t xml:space="preserve"> section. </w:t>
      </w:r>
    </w:p>
    <w:p w14:paraId="2A870F5B" w14:textId="4EA3E52B" w:rsidR="00615C71" w:rsidRDefault="00615C71" w:rsidP="00946F0F">
      <w:r>
        <w:t>The following is the layout that I have created inside Unity:</w:t>
      </w:r>
    </w:p>
    <w:p w14:paraId="13092873" w14:textId="3BA1F9DB" w:rsidR="00162585" w:rsidRDefault="00162585" w:rsidP="00946F0F">
      <w:r>
        <w:rPr>
          <w:noProof/>
          <w:lang w:eastAsia="en-GB"/>
        </w:rPr>
        <w:lastRenderedPageBreak/>
        <w:drawing>
          <wp:inline distT="0" distB="0" distL="0" distR="0" wp14:anchorId="4FFB2A4A" wp14:editId="69394476">
            <wp:extent cx="7056120" cy="44411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7056120" cy="4441190"/>
                    </a:xfrm>
                    <a:prstGeom prst="rect">
                      <a:avLst/>
                    </a:prstGeom>
                  </pic:spPr>
                </pic:pic>
              </a:graphicData>
            </a:graphic>
          </wp:inline>
        </w:drawing>
      </w:r>
    </w:p>
    <w:p w14:paraId="02F8C4FB" w14:textId="28485361" w:rsidR="00162585" w:rsidRDefault="00162585" w:rsidP="00946F0F">
      <w:r>
        <w:t xml:space="preserve">As you can see if have created a GUI that closely resembles the design that I made previously. </w:t>
      </w:r>
    </w:p>
    <w:p w14:paraId="79B368CE" w14:textId="667003E2" w:rsidR="00162585" w:rsidRDefault="00162585" w:rsidP="00946F0F">
      <w:r>
        <w:t xml:space="preserve">I will explore the various sections as I continue to program my solution. </w:t>
      </w:r>
    </w:p>
    <w:p w14:paraId="5A78C6D0" w14:textId="07D5604F" w:rsidR="00162585" w:rsidRDefault="00162585" w:rsidP="00162585">
      <w:pPr>
        <w:pStyle w:val="Heading4"/>
      </w:pPr>
      <w:bookmarkStart w:id="343" w:name="_Toc126609193"/>
      <w:r>
        <w:t>Creating the main controller class</w:t>
      </w:r>
      <w:bookmarkEnd w:id="343"/>
    </w:p>
    <w:p w14:paraId="7429EF7C" w14:textId="5A0CC56E" w:rsidR="00162585" w:rsidRDefault="00162585" w:rsidP="00162585">
      <w:r>
        <w:t xml:space="preserve">I will now be making a setting up the main controller class that will control the clients’ functions. This will be used to store data and help to control the order process. </w:t>
      </w:r>
    </w:p>
    <w:p w14:paraId="36FEE394" w14:textId="3334E223" w:rsidR="00162585" w:rsidRDefault="00162585" w:rsidP="00162585">
      <w:r>
        <w:t>Below is a screenshot of the newly created script:</w:t>
      </w:r>
    </w:p>
    <w:p w14:paraId="706CC9EF" w14:textId="30069AAD" w:rsidR="00162585" w:rsidRDefault="00162585" w:rsidP="00162585">
      <w:r>
        <w:rPr>
          <w:noProof/>
          <w:lang w:eastAsia="en-GB"/>
        </w:rPr>
        <w:lastRenderedPageBreak/>
        <w:drawing>
          <wp:inline distT="0" distB="0" distL="0" distR="0" wp14:anchorId="0868A2E3" wp14:editId="054D1603">
            <wp:extent cx="7056120" cy="44411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7056120" cy="4441190"/>
                    </a:xfrm>
                    <a:prstGeom prst="rect">
                      <a:avLst/>
                    </a:prstGeom>
                  </pic:spPr>
                </pic:pic>
              </a:graphicData>
            </a:graphic>
          </wp:inline>
        </w:drawing>
      </w:r>
    </w:p>
    <w:p w14:paraId="7952222A" w14:textId="2641C5BE" w:rsidR="00162585" w:rsidRDefault="00162585" w:rsidP="00162585">
      <w:r>
        <w:t>And in this script I will be adding the following variables which we will be using later:</w:t>
      </w:r>
    </w:p>
    <w:p w14:paraId="0BA8682D"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illName = </w:t>
      </w:r>
      <w:r>
        <w:rPr>
          <w:rFonts w:ascii="Cascadia Mono" w:hAnsi="Cascadia Mono" w:cs="Cascadia Mono"/>
          <w:color w:val="A31515"/>
          <w:sz w:val="19"/>
          <w:szCs w:val="19"/>
        </w:rPr>
        <w:t>"UnknownTill"</w:t>
      </w:r>
      <w:r>
        <w:rPr>
          <w:rFonts w:ascii="Cascadia Mono" w:hAnsi="Cascadia Mono" w:cs="Cascadia Mono"/>
          <w:color w:val="000000"/>
          <w:sz w:val="19"/>
          <w:szCs w:val="19"/>
        </w:rPr>
        <w:t>;</w:t>
      </w:r>
    </w:p>
    <w:p w14:paraId="56B14AC2"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actionNumber;</w:t>
      </w:r>
    </w:p>
    <w:p w14:paraId="6A8DC818"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p>
    <w:p w14:paraId="5C4235D5"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Dictionary&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itemsInOrd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Dictionary&lt;Item, </w:t>
      </w:r>
      <w:r>
        <w:rPr>
          <w:rFonts w:ascii="Cascadia Mono" w:hAnsi="Cascadia Mono" w:cs="Cascadia Mono"/>
          <w:color w:val="0000FF"/>
          <w:sz w:val="19"/>
          <w:szCs w:val="19"/>
        </w:rPr>
        <w:t>int</w:t>
      </w:r>
      <w:r>
        <w:rPr>
          <w:rFonts w:ascii="Cascadia Mono" w:hAnsi="Cascadia Mono" w:cs="Cascadia Mono"/>
          <w:color w:val="000000"/>
          <w:sz w:val="19"/>
          <w:szCs w:val="19"/>
        </w:rPr>
        <w:t>&gt;();</w:t>
      </w:r>
    </w:p>
    <w:p w14:paraId="444BCC43" w14:textId="7318028B" w:rsidR="00162585" w:rsidRDefault="00162585" w:rsidP="00162585">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orderSubTotal;</w:t>
      </w:r>
    </w:p>
    <w:p w14:paraId="19A01E35" w14:textId="616EEDDA" w:rsidR="007E43DB" w:rsidRDefault="006F79A4" w:rsidP="00162585">
      <w:r>
        <w:t xml:space="preserve">This script is then added to the client controller object. </w:t>
      </w:r>
    </w:p>
    <w:p w14:paraId="77A79D95" w14:textId="0358F74F" w:rsidR="007E43DB" w:rsidRDefault="007E43DB" w:rsidP="007E43DB">
      <w:pPr>
        <w:pStyle w:val="Heading3"/>
      </w:pPr>
      <w:bookmarkStart w:id="344" w:name="_Toc126609194"/>
      <w:r>
        <w:t>Stock Look-Up</w:t>
      </w:r>
      <w:bookmarkEnd w:id="344"/>
    </w:p>
    <w:p w14:paraId="284893C0" w14:textId="7AF3813E" w:rsidR="007E43DB" w:rsidRDefault="007E43DB" w:rsidP="007E43DB">
      <w:r>
        <w:t xml:space="preserve">Now I have created my Graphical User Interface, I can create the stock look-up function for the till. This is where users will be able to search for items in the database. </w:t>
      </w:r>
    </w:p>
    <w:p w14:paraId="4D6A1D51" w14:textId="5D219485" w:rsidR="007E43DB" w:rsidRDefault="007E43DB" w:rsidP="007E43DB">
      <w:pPr>
        <w:pStyle w:val="Heading4"/>
      </w:pPr>
      <w:bookmarkStart w:id="345" w:name="_Toc126609195"/>
      <w:r>
        <w:t>Creating a ‘stock look-up’ button</w:t>
      </w:r>
      <w:bookmarkEnd w:id="345"/>
    </w:p>
    <w:p w14:paraId="221F0E01" w14:textId="1C68F623" w:rsidR="000D7DF0" w:rsidRDefault="007E43DB" w:rsidP="007E43DB">
      <w:r>
        <w:t xml:space="preserve">When creating the GUI I already created the ‘Stock look-up’ button, this is the button that the user will press in-order to access the stock look-up function. </w:t>
      </w:r>
    </w:p>
    <w:p w14:paraId="01B751EB" w14:textId="29CF231C" w:rsidR="000D7DF0" w:rsidRDefault="000D7DF0" w:rsidP="000D7DF0">
      <w:pPr>
        <w:pStyle w:val="Heading4"/>
      </w:pPr>
      <w:bookmarkStart w:id="346" w:name="_Toc126609196"/>
      <w:r>
        <w:t>Creating a popup when the button is pressed</w:t>
      </w:r>
      <w:bookmarkEnd w:id="346"/>
    </w:p>
    <w:p w14:paraId="26523F9C" w14:textId="7BD8E060" w:rsidR="000D7DF0" w:rsidRDefault="000D7DF0" w:rsidP="000D7DF0">
      <w:r>
        <w:t>When the user wants to access the Stock Look-Up function we want a new window to appear when they press the button. First we will create a new UI panel</w:t>
      </w:r>
      <w:r w:rsidR="00C96EEC">
        <w:t>, set its alpha value to 255 (defaults to 100)</w:t>
      </w:r>
      <w:r>
        <w:t xml:space="preserve"> and re-name</w:t>
      </w:r>
      <w:r w:rsidR="00C96EEC">
        <w:t>d</w:t>
      </w:r>
      <w:r>
        <w:t xml:space="preserve"> it, as shown below:</w:t>
      </w:r>
    </w:p>
    <w:p w14:paraId="26942580" w14:textId="520E92CA" w:rsidR="000D7DF0" w:rsidRDefault="00C96EEC" w:rsidP="000D7DF0">
      <w:r>
        <w:rPr>
          <w:noProof/>
          <w:lang w:eastAsia="en-GB"/>
        </w:rPr>
        <w:lastRenderedPageBreak/>
        <w:drawing>
          <wp:inline distT="0" distB="0" distL="0" distR="0" wp14:anchorId="14221EF6" wp14:editId="5E5AA3AE">
            <wp:extent cx="7056120" cy="44411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7056120" cy="4441190"/>
                    </a:xfrm>
                    <a:prstGeom prst="rect">
                      <a:avLst/>
                    </a:prstGeom>
                  </pic:spPr>
                </pic:pic>
              </a:graphicData>
            </a:graphic>
          </wp:inline>
        </w:drawing>
      </w:r>
    </w:p>
    <w:p w14:paraId="4A24AC60" w14:textId="4DC681AE" w:rsidR="00C96EEC" w:rsidRDefault="00C96EEC" w:rsidP="000D7DF0">
      <w:r>
        <w:t>To make this popup appear, we will use the Stock Lookup Script. First we have to make a reference to the panel. This is shown below:</w:t>
      </w:r>
    </w:p>
    <w:p w14:paraId="5369C58E" w14:textId="1641F8A5" w:rsidR="00C96EEC" w:rsidRDefault="00C96EEC" w:rsidP="000D7DF0">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stockLUPanel;</w:t>
      </w:r>
    </w:p>
    <w:p w14:paraId="7BEC89AF" w14:textId="55F9D0B2" w:rsidR="00C96EEC" w:rsidRDefault="00C96EEC" w:rsidP="00C96EEC">
      <w:r>
        <w:t>This will create a GameObject reference that any script can access. It will be stored under the variable ‘stockLUPanel’.</w:t>
      </w:r>
    </w:p>
    <w:p w14:paraId="12F82D98" w14:textId="27B13AD9" w:rsidR="00C96EEC" w:rsidRDefault="00C96EEC" w:rsidP="00C96EEC">
      <w:r>
        <w:t>Now I will create a simple procedure to activate this game object, this is shown below:</w:t>
      </w:r>
    </w:p>
    <w:p w14:paraId="303BB27E" w14:textId="77777777" w:rsidR="00CE4EE9" w:rsidRDefault="00CE4EE9" w:rsidP="00CE4E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penPanel()</w:t>
      </w:r>
    </w:p>
    <w:p w14:paraId="7D3B653C" w14:textId="77777777" w:rsidR="00CE4EE9" w:rsidRDefault="00CE4EE9" w:rsidP="00CE4E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A7AA5A" w14:textId="77777777" w:rsidR="00CE4EE9" w:rsidRDefault="00CE4EE9" w:rsidP="00CE4E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ockLUPanel.gameObject.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552B5911" w14:textId="3D3F2CC4" w:rsidR="00C96EEC" w:rsidRDefault="00CE4EE9" w:rsidP="00CE4EE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A52E86" w14:textId="2EF99B2D" w:rsidR="00CE4EE9" w:rsidRDefault="00CE4EE9" w:rsidP="00CE4EE9">
      <w:r>
        <w:t xml:space="preserve">This is a simple procedure that just sets the panel object to be active in the scene. </w:t>
      </w:r>
    </w:p>
    <w:p w14:paraId="72FB5505" w14:textId="0C91A02E" w:rsidR="00CE4EE9" w:rsidRDefault="00CE4EE9" w:rsidP="00CE4EE9">
      <w:r>
        <w:t xml:space="preserve">Now, back in Unity </w:t>
      </w:r>
      <w:sdt>
        <w:sdtPr>
          <w:id w:val="-1783109788"/>
          <w:citation/>
        </w:sdtPr>
        <w:sdtContent>
          <w:r>
            <w:fldChar w:fldCharType="begin"/>
          </w:r>
          <w:r>
            <w:instrText xml:space="preserve"> CITATION 2 \l 2057 </w:instrText>
          </w:r>
          <w:r>
            <w:fldChar w:fldCharType="separate"/>
          </w:r>
          <w:r>
            <w:rPr>
              <w:noProof/>
            </w:rPr>
            <w:t>(5)</w:t>
          </w:r>
          <w:r>
            <w:fldChar w:fldCharType="end"/>
          </w:r>
        </w:sdtContent>
      </w:sdt>
      <w:r>
        <w:t xml:space="preserve"> I will set this procedure to activate when the button is pressed, this is shown below:</w:t>
      </w:r>
    </w:p>
    <w:p w14:paraId="49BACF0A" w14:textId="25854CD8" w:rsidR="00CE4EE9" w:rsidRDefault="00CE4EE9" w:rsidP="00CE4EE9">
      <w:r>
        <w:rPr>
          <w:noProof/>
          <w:lang w:eastAsia="en-GB"/>
        </w:rPr>
        <w:lastRenderedPageBreak/>
        <w:drawing>
          <wp:inline distT="0" distB="0" distL="0" distR="0" wp14:anchorId="05E1B152" wp14:editId="4C158AF3">
            <wp:extent cx="7056120" cy="44411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7056120" cy="4441190"/>
                    </a:xfrm>
                    <a:prstGeom prst="rect">
                      <a:avLst/>
                    </a:prstGeom>
                  </pic:spPr>
                </pic:pic>
              </a:graphicData>
            </a:graphic>
          </wp:inline>
        </w:drawing>
      </w:r>
    </w:p>
    <w:p w14:paraId="718058B4" w14:textId="1F245930" w:rsidR="00CE4EE9" w:rsidRDefault="00CE4EE9" w:rsidP="00CE4EE9">
      <w:r>
        <w:t xml:space="preserve">This means that when </w:t>
      </w:r>
      <w:r w:rsidR="0068742F">
        <w:t>the user</w:t>
      </w:r>
      <w:r>
        <w:t xml:space="preserve"> press</w:t>
      </w:r>
      <w:r w:rsidR="0068742F">
        <w:t>es</w:t>
      </w:r>
      <w:r>
        <w:t xml:space="preserve"> this button, the panel will open.</w:t>
      </w:r>
    </w:p>
    <w:p w14:paraId="46A7945F" w14:textId="79D25A64" w:rsidR="00CE4EE9" w:rsidRDefault="0068742F" w:rsidP="00CE4EE9">
      <w:pPr>
        <w:pStyle w:val="Heading4"/>
      </w:pPr>
      <w:bookmarkStart w:id="347" w:name="_Toc126609197"/>
      <w:r>
        <w:t>Creating a layout for the stock look-up</w:t>
      </w:r>
      <w:bookmarkEnd w:id="347"/>
    </w:p>
    <w:p w14:paraId="0F7E42B9" w14:textId="17E7BC02" w:rsidR="0068742F" w:rsidRDefault="0068742F" w:rsidP="0068742F">
      <w:r>
        <w:t xml:space="preserve">I will now create a layout for the stock look-up that will allow me to input data and activate the search function. </w:t>
      </w:r>
    </w:p>
    <w:p w14:paraId="507E49F2" w14:textId="45CB9516" w:rsidR="0068742F" w:rsidRDefault="0068742F" w:rsidP="0068742F">
      <w:r>
        <w:t>The new layout is shown below:</w:t>
      </w:r>
    </w:p>
    <w:p w14:paraId="2E2358AA" w14:textId="4768AC44" w:rsidR="0068742F" w:rsidRDefault="0068742F" w:rsidP="0068742F">
      <w:r>
        <w:rPr>
          <w:noProof/>
          <w:lang w:eastAsia="en-GB"/>
        </w:rPr>
        <w:lastRenderedPageBreak/>
        <w:drawing>
          <wp:inline distT="0" distB="0" distL="0" distR="0" wp14:anchorId="15A57BD5" wp14:editId="77726781">
            <wp:extent cx="7056120" cy="444119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7056120" cy="4441190"/>
                    </a:xfrm>
                    <a:prstGeom prst="rect">
                      <a:avLst/>
                    </a:prstGeom>
                  </pic:spPr>
                </pic:pic>
              </a:graphicData>
            </a:graphic>
          </wp:inline>
        </w:drawing>
      </w:r>
    </w:p>
    <w:p w14:paraId="7F6292CF" w14:textId="152C43EC" w:rsidR="00DC71DA" w:rsidRDefault="00DC71DA" w:rsidP="0068742F">
      <w:r>
        <w:t xml:space="preserve">I will now work through each of the elements, adding their functions. I have added a grid layout to the main area where the buttons will appear. </w:t>
      </w:r>
    </w:p>
    <w:p w14:paraId="71433F41" w14:textId="66A354B2" w:rsidR="00E84403" w:rsidRDefault="00E84403" w:rsidP="00E84403">
      <w:pPr>
        <w:pStyle w:val="Heading4"/>
      </w:pPr>
      <w:bookmarkStart w:id="348" w:name="_Toc126609198"/>
      <w:r>
        <w:t>C</w:t>
      </w:r>
      <w:r w:rsidR="00B1586C">
        <w:t>reating</w:t>
      </w:r>
      <w:r>
        <w:t xml:space="preserve"> buttons that will store returned Items</w:t>
      </w:r>
      <w:bookmarkEnd w:id="348"/>
    </w:p>
    <w:p w14:paraId="26A70A78" w14:textId="32C86739" w:rsidR="00E84403" w:rsidRDefault="00E84403" w:rsidP="00E84403">
      <w:r>
        <w:t xml:space="preserve">I will now create the buttons that will be instantiated when a new item is returned, allowing the user to press on the item to add it to the order. For now I will just make the script that will allow the buttons to hold and item, and the button itself. </w:t>
      </w:r>
    </w:p>
    <w:p w14:paraId="460E6F16" w14:textId="155756DF" w:rsidR="00E84403" w:rsidRDefault="00E84403" w:rsidP="00E84403">
      <w:r>
        <w:t>I have created a button called the ‘SLUButton’ I will be making this as a prefab meaning that it can be instantiate. This prefab will be stored in a new folder called ‘Prefabs’</w:t>
      </w:r>
    </w:p>
    <w:p w14:paraId="52AC681A" w14:textId="68A10225" w:rsidR="00E84403" w:rsidRDefault="00E84403" w:rsidP="00E84403">
      <w:r>
        <w:rPr>
          <w:noProof/>
          <w:lang w:eastAsia="en-GB"/>
        </w:rPr>
        <w:lastRenderedPageBreak/>
        <w:drawing>
          <wp:inline distT="0" distB="0" distL="0" distR="0" wp14:anchorId="03DC3F94" wp14:editId="4D6A6884">
            <wp:extent cx="7056120" cy="444119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7056120" cy="4441190"/>
                    </a:xfrm>
                    <a:prstGeom prst="rect">
                      <a:avLst/>
                    </a:prstGeom>
                  </pic:spPr>
                </pic:pic>
              </a:graphicData>
            </a:graphic>
          </wp:inline>
        </w:drawing>
      </w:r>
    </w:p>
    <w:p w14:paraId="06386F57" w14:textId="1559886F" w:rsidR="00E84403" w:rsidRDefault="00E84403" w:rsidP="00E84403">
      <w:r>
        <w:t>I will now add a new script to this button called ‘SLUButtonController’</w:t>
      </w:r>
    </w:p>
    <w:p w14:paraId="26D3D375" w14:textId="5CE856E7" w:rsidR="00E84403" w:rsidRDefault="00E84403" w:rsidP="00E84403">
      <w:r>
        <w:t>This will be placed in the Till functions folder, as it is an extension of the Stock L</w:t>
      </w:r>
      <w:r w:rsidR="00B1586C">
        <w:t xml:space="preserve">ook-up. </w:t>
      </w:r>
    </w:p>
    <w:p w14:paraId="38BD9ACC" w14:textId="0FD46120" w:rsidR="00B1586C" w:rsidRDefault="00B1586C" w:rsidP="00E84403">
      <w:r>
        <w:rPr>
          <w:noProof/>
          <w:lang w:eastAsia="en-GB"/>
        </w:rPr>
        <w:drawing>
          <wp:inline distT="0" distB="0" distL="0" distR="0" wp14:anchorId="619ED188" wp14:editId="0D0F1FB6">
            <wp:extent cx="7056120" cy="444119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7056120" cy="4441190"/>
                    </a:xfrm>
                    <a:prstGeom prst="rect">
                      <a:avLst/>
                    </a:prstGeom>
                  </pic:spPr>
                </pic:pic>
              </a:graphicData>
            </a:graphic>
          </wp:inline>
        </w:drawing>
      </w:r>
    </w:p>
    <w:p w14:paraId="1840369A" w14:textId="33D5E913" w:rsidR="00B1586C" w:rsidRDefault="00B1586C" w:rsidP="00E84403">
      <w:r>
        <w:lastRenderedPageBreak/>
        <w:t>In this script I will add the following line of code:</w:t>
      </w:r>
    </w:p>
    <w:p w14:paraId="305B4755" w14:textId="13D92100" w:rsidR="00B1586C" w:rsidRDefault="00B1586C" w:rsidP="00E84403">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tem item;</w:t>
      </w:r>
    </w:p>
    <w:p w14:paraId="0BD3C5E9" w14:textId="6F00E07B" w:rsidR="00B1586C" w:rsidRDefault="00B1586C" w:rsidP="00B1586C">
      <w:r>
        <w:t>This will just hold the item that this button will represent. Below is a procedure to set the button text:</w:t>
      </w:r>
    </w:p>
    <w:p w14:paraId="722528BA" w14:textId="77777777" w:rsidR="00B1586C" w:rsidRDefault="00B1586C" w:rsidP="00B1586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tText()</w:t>
      </w:r>
    </w:p>
    <w:p w14:paraId="16986BE6" w14:textId="77777777" w:rsidR="00B1586C" w:rsidRDefault="00B1586C" w:rsidP="00B1586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07001A3" w14:textId="77777777" w:rsidR="00B1586C" w:rsidRDefault="00B1586C" w:rsidP="00B1586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etComponentInChildren&lt;Text&gt;().text = item.name;</w:t>
      </w:r>
    </w:p>
    <w:p w14:paraId="0FB0CBD1" w14:textId="13FBB511" w:rsidR="00B1586C" w:rsidRDefault="00B1586C" w:rsidP="00B1586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5E018D" w14:textId="5C43533C" w:rsidR="00B1586C" w:rsidRDefault="00B1586C" w:rsidP="00B1586C">
      <w:r>
        <w:t xml:space="preserve">This will set the button’s text to be equal to the item’s name. </w:t>
      </w:r>
      <w:r w:rsidR="001777B1">
        <w:t>I will then add this script to the prefab for the button</w:t>
      </w:r>
      <w:r w:rsidR="0081716B">
        <w:t>.</w:t>
      </w:r>
    </w:p>
    <w:p w14:paraId="4DF42E9D" w14:textId="188BE38D" w:rsidR="00B1586C" w:rsidRDefault="00B1586C" w:rsidP="00B1586C">
      <w:pPr>
        <w:pStyle w:val="Heading4"/>
      </w:pPr>
      <w:bookmarkStart w:id="349" w:name="_Toc126609199"/>
      <w:r>
        <w:t>Creating a procedure to instantiate buttons for each returned value</w:t>
      </w:r>
      <w:bookmarkEnd w:id="349"/>
    </w:p>
    <w:p w14:paraId="703297A5" w14:textId="62F5EF35" w:rsidR="00C71AA0" w:rsidRDefault="00753F31" w:rsidP="00B1586C">
      <w:r>
        <w:t>We need a way to instantiate buttons when items are returned from the stock table. This will be made on the StockLook</w:t>
      </w:r>
      <w:r w:rsidR="00C71AA0">
        <w:t>u</w:t>
      </w:r>
      <w:r>
        <w:t>p Script</w:t>
      </w:r>
      <w:r w:rsidR="00C71AA0">
        <w:t>. First I will create a reference to the SLUButtons and the content section on the panel:</w:t>
      </w:r>
    </w:p>
    <w:p w14:paraId="2A93C9D4" w14:textId="195644F8" w:rsidR="00C71AA0" w:rsidRDefault="00C71AA0" w:rsidP="00B1586C">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SLUButton;</w:t>
      </w:r>
    </w:p>
    <w:p w14:paraId="1DA08DE7" w14:textId="0245D62A" w:rsidR="00C71AA0" w:rsidRDefault="00C71AA0" w:rsidP="00B1586C">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SLUContent;</w:t>
      </w:r>
    </w:p>
    <w:p w14:paraId="30A17939" w14:textId="5FF08E66" w:rsidR="00C71AA0" w:rsidRDefault="00C71AA0" w:rsidP="00B1586C">
      <w:r>
        <w:t>The procedure is shown below:</w:t>
      </w:r>
    </w:p>
    <w:p w14:paraId="634FE59F"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SLUButtons()</w:t>
      </w:r>
    </w:p>
    <w:p w14:paraId="0B28FE00"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A4F56E"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returnedItems)</w:t>
      </w:r>
    </w:p>
    <w:p w14:paraId="596855F9"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B72992"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newButton = Instantiate(SLUButton, SLUContent.transform);</w:t>
      </w:r>
    </w:p>
    <w:p w14:paraId="17C28009"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SLUButtonController&gt;().item = item;</w:t>
      </w:r>
    </w:p>
    <w:p w14:paraId="1BB6A360"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SLUButtonController&gt;().SetText();</w:t>
      </w:r>
    </w:p>
    <w:p w14:paraId="48A66600"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33FCDD" w14:textId="32A3FCD2" w:rsidR="00C71AA0" w:rsidRDefault="00C71AA0"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26D091" w14:textId="45B6559D" w:rsidR="00C71AA0" w:rsidRDefault="00C71AA0" w:rsidP="00C71AA0">
      <w:r>
        <w:t xml:space="preserve">This will, when called, iterate through returnedItems and create a new button for each of items in the list. </w:t>
      </w:r>
    </w:p>
    <w:p w14:paraId="67FDEB16" w14:textId="33BC2BA3" w:rsidR="00C71AA0" w:rsidRDefault="00C71AA0" w:rsidP="00C71AA0">
      <w:r>
        <w:t>I will also create a new variable called activeSLUButtons which will be a GameObject list as shown below:</w:t>
      </w:r>
    </w:p>
    <w:p w14:paraId="4F79AD8C" w14:textId="674E46A6" w:rsidR="00C71AA0" w:rsidRDefault="00C71AA0"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List&lt;GameObject&gt; activeSLUButtons;</w:t>
      </w:r>
    </w:p>
    <w:p w14:paraId="56543BD6" w14:textId="33F611DF" w:rsidR="00C71AA0" w:rsidRDefault="00C71AA0" w:rsidP="00C71AA0">
      <w:r>
        <w:t xml:space="preserve">This is a private variable because I don’t need any other scripts to be able to access it. </w:t>
      </w:r>
      <w:r>
        <w:br/>
        <w:t xml:space="preserve">Every time a new button is instantiated I’m going to add it to this list, allowing me to keep track of the buttons that are active in the scene. </w:t>
      </w:r>
    </w:p>
    <w:p w14:paraId="02185768" w14:textId="2BA1DFA3" w:rsidR="00C71AA0" w:rsidRDefault="00C71AA0"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activeSLUButtons.Add(newButton);</w:t>
      </w:r>
    </w:p>
    <w:p w14:paraId="3C301150" w14:textId="7E515D8F" w:rsidR="00A1199D" w:rsidRDefault="00C71AA0" w:rsidP="00C71AA0">
      <w:r>
        <w:t>I will create a new IEnumerator to call this procedure as we</w:t>
      </w:r>
      <w:r w:rsidR="00A1199D">
        <w:t xml:space="preserve"> want to wait until all the items have been returned without effecting the rest of the flow of the program. This is shown below:</w:t>
      </w:r>
    </w:p>
    <w:p w14:paraId="5655C595"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WaitForItems()</w:t>
      </w:r>
    </w:p>
    <w:p w14:paraId="3389BA79"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C38986"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allItemsReturned);</w:t>
      </w:r>
    </w:p>
    <w:p w14:paraId="797FC426"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reateSLUButtons();</w:t>
      </w:r>
    </w:p>
    <w:p w14:paraId="3594EA47"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27F423E" w14:textId="2CEC8507" w:rsidR="00A1199D" w:rsidRDefault="00A1199D" w:rsidP="00A1199D">
      <w:r>
        <w:rPr>
          <w:rFonts w:ascii="Cascadia Mono" w:hAnsi="Cascadia Mono" w:cs="Cascadia Mono"/>
          <w:color w:val="000000"/>
          <w:sz w:val="19"/>
          <w:szCs w:val="19"/>
        </w:rPr>
        <w:t xml:space="preserve">    }</w:t>
      </w:r>
    </w:p>
    <w:p w14:paraId="5A86CBE8" w14:textId="3904C1D9" w:rsidR="00C71AA0" w:rsidRDefault="00A1199D" w:rsidP="00C71AA0">
      <w:r>
        <w:t>And we will call this IEnumerator in RequestStockFromS</w:t>
      </w:r>
      <w:r w:rsidR="00E85014">
        <w:t>erver procedure.</w:t>
      </w:r>
    </w:p>
    <w:p w14:paraId="6C798805" w14:textId="51F66C76" w:rsidR="008F5EA5" w:rsidRDefault="008F5EA5"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StartCoroutine(WaitForItems());</w:t>
      </w:r>
    </w:p>
    <w:p w14:paraId="7572FEC8" w14:textId="267DED6F" w:rsidR="006516AC" w:rsidRDefault="006516AC" w:rsidP="006516AC">
      <w:pPr>
        <w:pStyle w:val="Heading4"/>
      </w:pPr>
      <w:bookmarkStart w:id="350" w:name="_Toc126609200"/>
      <w:r>
        <w:t>Creating a procedure to delete existing buttons</w:t>
      </w:r>
      <w:bookmarkEnd w:id="350"/>
    </w:p>
    <w:p w14:paraId="3DC0BF76" w14:textId="2D4125AC" w:rsidR="006516AC" w:rsidRDefault="006516AC" w:rsidP="006516AC">
      <w:r>
        <w:t>When we do multiple searches we don’t want the buttons to keep getting added, we want the buttons to be removed and only the new searches buttons appear. For this we will create a new procedure to delete the active buttons. This procedure is pretty simple and is shown below:</w:t>
      </w:r>
    </w:p>
    <w:p w14:paraId="277C1730"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moveSLUButtons()</w:t>
      </w:r>
    </w:p>
    <w:p w14:paraId="5E92442F"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4E9E4F"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GameObject go </w:t>
      </w:r>
      <w:r>
        <w:rPr>
          <w:rFonts w:ascii="Cascadia Mono" w:hAnsi="Cascadia Mono" w:cs="Cascadia Mono"/>
          <w:color w:val="0000FF"/>
          <w:sz w:val="19"/>
          <w:szCs w:val="19"/>
        </w:rPr>
        <w:t>in</w:t>
      </w:r>
      <w:r>
        <w:rPr>
          <w:rFonts w:ascii="Cascadia Mono" w:hAnsi="Cascadia Mono" w:cs="Cascadia Mono"/>
          <w:color w:val="000000"/>
          <w:sz w:val="19"/>
          <w:szCs w:val="19"/>
        </w:rPr>
        <w:t xml:space="preserve"> activeSLUButtons)</w:t>
      </w:r>
    </w:p>
    <w:p w14:paraId="5F1C115E"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52D326BA"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stroy(go.gameObject);</w:t>
      </w:r>
    </w:p>
    <w:p w14:paraId="098196C6"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ctiveSLUButtons.Remove(go);</w:t>
      </w:r>
    </w:p>
    <w:p w14:paraId="4B81DE4E"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4EFE84" w14:textId="503A2EE7" w:rsidR="006516AC" w:rsidRDefault="006516AC" w:rsidP="006516A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262237" w14:textId="0F0161D8" w:rsidR="006516AC" w:rsidRDefault="006516AC" w:rsidP="006516AC">
      <w:r>
        <w:t xml:space="preserve">This will iterate through the active buttons, destroy the game object and remove them from the activeSLUButtons list. </w:t>
      </w:r>
    </w:p>
    <w:p w14:paraId="1FAB7056" w14:textId="3CE6396B" w:rsidR="006516AC" w:rsidRDefault="006516AC" w:rsidP="006516AC">
      <w:r>
        <w:t>This will be called in my WaitForItems IEnumerator with the following line of code:</w:t>
      </w:r>
    </w:p>
    <w:p w14:paraId="02F288FC" w14:textId="7E458A3F" w:rsidR="006516AC" w:rsidRDefault="006516AC" w:rsidP="006516AC">
      <w:pPr>
        <w:rPr>
          <w:rFonts w:ascii="Cascadia Mono" w:hAnsi="Cascadia Mono" w:cs="Cascadia Mono"/>
          <w:color w:val="000000"/>
          <w:sz w:val="19"/>
          <w:szCs w:val="19"/>
        </w:rPr>
      </w:pPr>
      <w:r>
        <w:rPr>
          <w:rFonts w:ascii="Cascadia Mono" w:hAnsi="Cascadia Mono" w:cs="Cascadia Mono"/>
          <w:color w:val="000000"/>
          <w:sz w:val="19"/>
          <w:szCs w:val="19"/>
        </w:rPr>
        <w:t xml:space="preserve">        RemoveSLUButtons();</w:t>
      </w:r>
    </w:p>
    <w:p w14:paraId="4CD59EB4" w14:textId="087BAF35" w:rsidR="006516AC" w:rsidRDefault="006516AC" w:rsidP="006516AC">
      <w:r>
        <w:t xml:space="preserve">I have placed before the CreateSLUButtons so that is doesn’t delete the new buttons. </w:t>
      </w:r>
    </w:p>
    <w:p w14:paraId="17E5EA81" w14:textId="77777777" w:rsidR="001777B1" w:rsidRDefault="001777B1" w:rsidP="001777B1">
      <w:pPr>
        <w:pStyle w:val="Heading4"/>
      </w:pPr>
      <w:bookmarkStart w:id="351" w:name="_Toc126609201"/>
      <w:r>
        <w:t>Creating a button to search the database</w:t>
      </w:r>
      <w:bookmarkEnd w:id="351"/>
    </w:p>
    <w:p w14:paraId="6A62247D" w14:textId="77777777" w:rsidR="001777B1" w:rsidRDefault="001777B1" w:rsidP="001777B1">
      <w:r>
        <w:t xml:space="preserve">We need to have a button that can search the database. To do this I will modify a procedure. This will take the two inputs and convert them to variables, and use them in our existing searching function. To do this, first we need two references to our input fields so that we can take the user’s input. </w:t>
      </w:r>
    </w:p>
    <w:p w14:paraId="521EB024"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 productNameInput;</w:t>
      </w:r>
    </w:p>
    <w:p w14:paraId="7E584205" w14:textId="77777777" w:rsidR="001777B1" w:rsidRDefault="001777B1" w:rsidP="001777B1">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 productIDInput;</w:t>
      </w:r>
    </w:p>
    <w:p w14:paraId="1AE9BE11" w14:textId="77777777" w:rsidR="001777B1" w:rsidRDefault="001777B1" w:rsidP="001777B1">
      <w:r>
        <w:t>And my RequestStockFromServer procedure is modified to be the following:</w:t>
      </w:r>
    </w:p>
    <w:p w14:paraId="142D5C95"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questStockFromServer()</w:t>
      </w:r>
    </w:p>
    <w:p w14:paraId="2B4581C5"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4901A8A"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ToRequest = System.Convert.ToInt32(productIDInput.text);</w:t>
      </w:r>
    </w:p>
    <w:p w14:paraId="4756EDE9"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ToRequest = productNameInput.text;</w:t>
      </w:r>
    </w:p>
    <w:p w14:paraId="6CF1CBF3"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equestToSend = </w:t>
      </w:r>
      <w:r>
        <w:rPr>
          <w:rFonts w:ascii="Cascadia Mono" w:hAnsi="Cascadia Mono" w:cs="Cascadia Mono"/>
          <w:color w:val="A31515"/>
          <w:sz w:val="19"/>
          <w:szCs w:val="19"/>
        </w:rPr>
        <w:t>"&amp;STOCKLUDBR|"</w:t>
      </w:r>
      <w:r>
        <w:rPr>
          <w:rFonts w:ascii="Cascadia Mono" w:hAnsi="Cascadia Mono" w:cs="Cascadia Mono"/>
          <w:color w:val="000000"/>
          <w:sz w:val="19"/>
          <w:szCs w:val="19"/>
        </w:rPr>
        <w:t xml:space="preserve"> + idToRequest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ToRequest;</w:t>
      </w:r>
    </w:p>
    <w:p w14:paraId="132A0DFC"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Send(requestToSend);</w:t>
      </w:r>
    </w:p>
    <w:p w14:paraId="4F6734D1"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WaitForItems());</w:t>
      </w:r>
    </w:p>
    <w:p w14:paraId="45621F93" w14:textId="77777777" w:rsidR="001777B1" w:rsidRDefault="001777B1" w:rsidP="001777B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0622896" w14:textId="77777777" w:rsidR="001777B1" w:rsidRDefault="001777B1" w:rsidP="001777B1">
      <w:r>
        <w:t xml:space="preserve">We then can add this procedure to be activated when the ‘Search’ button is pressed, and add the input fields into their reference slots. </w:t>
      </w:r>
    </w:p>
    <w:p w14:paraId="30BBE8B2" w14:textId="77777777" w:rsidR="001777B1" w:rsidRDefault="001777B1" w:rsidP="001777B1">
      <w:r>
        <w:rPr>
          <w:noProof/>
          <w:lang w:eastAsia="en-GB"/>
        </w:rPr>
        <w:drawing>
          <wp:inline distT="0" distB="0" distL="0" distR="0" wp14:anchorId="4439A2B8" wp14:editId="7224330C">
            <wp:extent cx="7056120" cy="444119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7056120" cy="4441190"/>
                    </a:xfrm>
                    <a:prstGeom prst="rect">
                      <a:avLst/>
                    </a:prstGeom>
                  </pic:spPr>
                </pic:pic>
              </a:graphicData>
            </a:graphic>
          </wp:inline>
        </w:drawing>
      </w:r>
    </w:p>
    <w:p w14:paraId="33DAC537" w14:textId="77777777" w:rsidR="001777B1" w:rsidRDefault="001777B1" w:rsidP="001777B1">
      <w:r>
        <w:rPr>
          <w:noProof/>
          <w:lang w:eastAsia="en-GB"/>
        </w:rPr>
        <w:lastRenderedPageBreak/>
        <w:drawing>
          <wp:inline distT="0" distB="0" distL="0" distR="0" wp14:anchorId="71C75B20" wp14:editId="07FFDFED">
            <wp:extent cx="7056120" cy="444119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7056120" cy="4441190"/>
                    </a:xfrm>
                    <a:prstGeom prst="rect">
                      <a:avLst/>
                    </a:prstGeom>
                  </pic:spPr>
                </pic:pic>
              </a:graphicData>
            </a:graphic>
          </wp:inline>
        </w:drawing>
      </w:r>
    </w:p>
    <w:p w14:paraId="6ACC8C92" w14:textId="079B0AF6" w:rsidR="001777B1" w:rsidRDefault="001777B1" w:rsidP="001777B1">
      <w:r>
        <w:t xml:space="preserve">Now when the button is pressed it will run </w:t>
      </w:r>
      <w:r w:rsidR="003B56E9">
        <w:t>the</w:t>
      </w:r>
      <w:r>
        <w:t xml:space="preserve"> procedure</w:t>
      </w:r>
    </w:p>
    <w:p w14:paraId="3BA8B5AB" w14:textId="040716C8" w:rsidR="00986B6A" w:rsidRDefault="00986B6A" w:rsidP="001777B1">
      <w:r>
        <w:t xml:space="preserve">I also added the following 2 lines to allow the input boxes to clear once the search button is pressed. </w:t>
      </w:r>
    </w:p>
    <w:p w14:paraId="398D3948"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558A037" w14:textId="79DB5D6A" w:rsidR="00986B6A" w:rsidRPr="006516AC" w:rsidRDefault="00986B6A" w:rsidP="00986B6A">
      <w:r>
        <w:rPr>
          <w:rFonts w:ascii="Cascadia Mono" w:hAnsi="Cascadia Mono" w:cs="Cascadia Mono"/>
          <w:color w:val="000000"/>
          <w:sz w:val="19"/>
          <w:szCs w:val="19"/>
        </w:rPr>
        <w:t xml:space="preserve">        productNam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2EF1168" w14:textId="215F5794" w:rsidR="006516AC" w:rsidRDefault="003B56E9" w:rsidP="003B56E9">
      <w:pPr>
        <w:pStyle w:val="Heading4"/>
      </w:pPr>
      <w:bookmarkStart w:id="352" w:name="_Toc126609202"/>
      <w:r>
        <w:t>Creating a procedure to close the stock look-up panel</w:t>
      </w:r>
      <w:bookmarkEnd w:id="352"/>
    </w:p>
    <w:p w14:paraId="2167ACDD" w14:textId="5136B843" w:rsidR="003B56E9" w:rsidRDefault="003B56E9" w:rsidP="003B56E9">
      <w:r>
        <w:t xml:space="preserve">We need a way to exit the stock look-up panel, otherwise we won’t be able to leave once it is open. </w:t>
      </w:r>
      <w:r w:rsidR="00024998">
        <w:t>This is a simple procedure and is shown below:</w:t>
      </w:r>
    </w:p>
    <w:p w14:paraId="102EAE68"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Panel()</w:t>
      </w:r>
    </w:p>
    <w:p w14:paraId="69E57B5C"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BA5F60"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moveSLUButtons();</w:t>
      </w:r>
    </w:p>
    <w:p w14:paraId="3FE9AF61"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02F9FD59"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Nam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4B790264"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ockLUPanel.gameObject.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3B47B1B1" w14:textId="7C5DA5F8" w:rsidR="00024998" w:rsidRDefault="00986B6A" w:rsidP="00986B6A">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B524AA" w14:textId="1701AF1B" w:rsidR="00986B6A" w:rsidRDefault="003E22BE" w:rsidP="00986B6A">
      <w:r>
        <w:t xml:space="preserve">And this procedure is placed onto the ‘Close’ button. </w:t>
      </w:r>
    </w:p>
    <w:p w14:paraId="1F2985E0" w14:textId="4D8E7465" w:rsidR="003E22BE" w:rsidRDefault="003E22BE" w:rsidP="00986B6A">
      <w:r>
        <w:rPr>
          <w:noProof/>
          <w:lang w:eastAsia="en-GB"/>
        </w:rPr>
        <w:lastRenderedPageBreak/>
        <w:drawing>
          <wp:inline distT="0" distB="0" distL="0" distR="0" wp14:anchorId="6D141C55" wp14:editId="45374CD9">
            <wp:extent cx="7056120" cy="444119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7056120" cy="4441190"/>
                    </a:xfrm>
                    <a:prstGeom prst="rect">
                      <a:avLst/>
                    </a:prstGeom>
                  </pic:spPr>
                </pic:pic>
              </a:graphicData>
            </a:graphic>
          </wp:inline>
        </w:drawing>
      </w:r>
    </w:p>
    <w:p w14:paraId="758BF08E" w14:textId="587728F4" w:rsidR="003E22BE" w:rsidRDefault="003E22BE" w:rsidP="00986B6A">
      <w:r>
        <w:t xml:space="preserve">This means that the stock look-up is fully is complete. </w:t>
      </w:r>
    </w:p>
    <w:p w14:paraId="1B8533E0" w14:textId="71390728" w:rsidR="006C7C59" w:rsidRDefault="006C7C59" w:rsidP="006C7C59">
      <w:pPr>
        <w:pStyle w:val="Heading3"/>
      </w:pPr>
      <w:bookmarkStart w:id="353" w:name="_Toc126609203"/>
      <w:r>
        <w:t>Milestone 4</w:t>
      </w:r>
      <w:bookmarkEnd w:id="353"/>
    </w:p>
    <w:p w14:paraId="5B2D3AE3" w14:textId="2E3F4AD7" w:rsidR="006C7C59" w:rsidRDefault="006C7C59" w:rsidP="006C7C59">
      <w:r>
        <w:t xml:space="preserve">Now we have completed the stock look-up function, it is time to test all of its functions. </w:t>
      </w:r>
    </w:p>
    <w:p w14:paraId="7708F8D7" w14:textId="39BDECB6" w:rsidR="006C7C59" w:rsidRDefault="006C7C59" w:rsidP="006C7C59">
      <w:pPr>
        <w:pStyle w:val="Heading4"/>
      </w:pPr>
      <w:bookmarkStart w:id="354" w:name="_Toc126609204"/>
      <w:r>
        <w:t>Milestone Test 4.1</w:t>
      </w:r>
      <w:bookmarkEnd w:id="354"/>
    </w:p>
    <w:p w14:paraId="63141372" w14:textId="77777777" w:rsidR="006C7C59" w:rsidRDefault="006C7C59" w:rsidP="006C7C59">
      <w:r>
        <w:t xml:space="preserve">This test is to check to see if the stock look-up page opens and closes when the UI button is pressed. </w:t>
      </w:r>
    </w:p>
    <w:p w14:paraId="3519D529" w14:textId="6D300624" w:rsidR="006C7C59" w:rsidRDefault="006C7C59" w:rsidP="00765B0D">
      <w:pPr>
        <w:pStyle w:val="Heading5"/>
      </w:pPr>
      <w:bookmarkStart w:id="355" w:name="_Toc126609205"/>
      <w:r>
        <w:t>Milestone Test 4.1.1</w:t>
      </w:r>
      <w:bookmarkEnd w:id="355"/>
    </w:p>
    <w:p w14:paraId="176FDEAA" w14:textId="1D9F18A3" w:rsidR="006C7C59" w:rsidRDefault="006C7C59" w:rsidP="006C7C59">
      <w:r>
        <w:t xml:space="preserve">Below are 2 screenshots, one before the button is pressed, and one after the button is pressed. This is to check to see </w:t>
      </w:r>
      <w:r w:rsidR="00CF4353">
        <w:t>if</w:t>
      </w:r>
      <w:r>
        <w:t xml:space="preserve"> the stock look-up page opens</w:t>
      </w:r>
    </w:p>
    <w:p w14:paraId="1AD318B0" w14:textId="27D4E394" w:rsidR="006C7C59" w:rsidRDefault="006C7C59" w:rsidP="006C7C59">
      <w:r>
        <w:rPr>
          <w:noProof/>
          <w:lang w:eastAsia="en-GB"/>
        </w:rPr>
        <w:lastRenderedPageBreak/>
        <w:drawing>
          <wp:inline distT="0" distB="0" distL="0" distR="0" wp14:anchorId="490FEFE0" wp14:editId="23881C22">
            <wp:extent cx="7056120" cy="444119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2D2B6282" wp14:editId="74114C9B">
            <wp:extent cx="7056120" cy="444119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7056120" cy="4441190"/>
                    </a:xfrm>
                    <a:prstGeom prst="rect">
                      <a:avLst/>
                    </a:prstGeom>
                  </pic:spPr>
                </pic:pic>
              </a:graphicData>
            </a:graphic>
          </wp:inline>
        </w:drawing>
      </w:r>
    </w:p>
    <w:p w14:paraId="56B4D084" w14:textId="78881E0C" w:rsidR="006C7C59" w:rsidRDefault="006C7C59" w:rsidP="006C7C59">
      <w:r>
        <w:t xml:space="preserve">As you can see when the button is pressed, the stock look-up panel is activated. </w:t>
      </w:r>
    </w:p>
    <w:p w14:paraId="18F5AC0C" w14:textId="0C7D960C" w:rsidR="006C7C59" w:rsidRDefault="006C7C59" w:rsidP="00765B0D">
      <w:pPr>
        <w:pStyle w:val="Heading5"/>
      </w:pPr>
      <w:bookmarkStart w:id="356" w:name="_Toc126609206"/>
      <w:r>
        <w:lastRenderedPageBreak/>
        <w:t>Milestone Test 4.1.2</w:t>
      </w:r>
      <w:bookmarkEnd w:id="356"/>
    </w:p>
    <w:p w14:paraId="16ECE581" w14:textId="2B05E86E" w:rsidR="006C7C59" w:rsidRDefault="006C7C59" w:rsidP="006C7C59">
      <w:r>
        <w:t xml:space="preserve">This test is to see if the panel closes when the UI button on the stock look-up panel is pressed. There are two screenshots below, one of before the ‘close’ button is pressed and one after. </w:t>
      </w:r>
    </w:p>
    <w:p w14:paraId="1CB2A0E0" w14:textId="45AAD390" w:rsidR="006C7C59" w:rsidRDefault="006C7C59" w:rsidP="006C7C59">
      <w:r>
        <w:rPr>
          <w:noProof/>
          <w:lang w:eastAsia="en-GB"/>
        </w:rPr>
        <w:drawing>
          <wp:inline distT="0" distB="0" distL="0" distR="0" wp14:anchorId="4583156A" wp14:editId="57145E6E">
            <wp:extent cx="7056120" cy="444119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7056120" cy="4441190"/>
                    </a:xfrm>
                    <a:prstGeom prst="rect">
                      <a:avLst/>
                    </a:prstGeom>
                  </pic:spPr>
                </pic:pic>
              </a:graphicData>
            </a:graphic>
          </wp:inline>
        </w:drawing>
      </w:r>
    </w:p>
    <w:p w14:paraId="57F92FE9" w14:textId="1F06D85A" w:rsidR="00765B0D" w:rsidRDefault="00765B0D" w:rsidP="006C7C59">
      <w:r>
        <w:rPr>
          <w:noProof/>
          <w:lang w:eastAsia="en-GB"/>
        </w:rPr>
        <w:lastRenderedPageBreak/>
        <w:drawing>
          <wp:inline distT="0" distB="0" distL="0" distR="0" wp14:anchorId="64A6B8A7" wp14:editId="47C943AC">
            <wp:extent cx="7056120" cy="444119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7056120" cy="4441190"/>
                    </a:xfrm>
                    <a:prstGeom prst="rect">
                      <a:avLst/>
                    </a:prstGeom>
                  </pic:spPr>
                </pic:pic>
              </a:graphicData>
            </a:graphic>
          </wp:inline>
        </w:drawing>
      </w:r>
    </w:p>
    <w:p w14:paraId="7FB19D24" w14:textId="1F108B00" w:rsidR="00765B0D" w:rsidRDefault="00765B0D" w:rsidP="00765B0D">
      <w:r>
        <w:t xml:space="preserve">This shows that we can successfully close the stock look-up panel using the UI button. </w:t>
      </w:r>
    </w:p>
    <w:p w14:paraId="58B133D3" w14:textId="04BFAD69" w:rsidR="00765B0D" w:rsidRDefault="00765B0D" w:rsidP="00765B0D">
      <w:pPr>
        <w:pStyle w:val="Heading4"/>
      </w:pPr>
      <w:bookmarkStart w:id="357" w:name="_Toc126609207"/>
      <w:r>
        <w:t>Milestone Test 4.2</w:t>
      </w:r>
      <w:r w:rsidR="00B8343B">
        <w:t>, 4.3 and 4.4</w:t>
      </w:r>
      <w:bookmarkEnd w:id="357"/>
    </w:p>
    <w:p w14:paraId="47DCBEF1" w14:textId="56FB68A2" w:rsidR="00765B0D" w:rsidRDefault="00D00E3C" w:rsidP="00765B0D">
      <w:r>
        <w:t xml:space="preserve">This is to test that we can send a request to the server using the UI Elements. </w:t>
      </w:r>
      <w:r w:rsidR="00B8343B">
        <w:t xml:space="preserve">The server processes the data correctly, and sends it back to the client. As well as the client producing some UI buttons for each stock item that is returned. </w:t>
      </w:r>
    </w:p>
    <w:p w14:paraId="7D6836CA" w14:textId="5D67710B" w:rsidR="00B8343B" w:rsidRDefault="00B8343B" w:rsidP="00765B0D">
      <w:r>
        <w:t xml:space="preserve">I am combining these 3 of the milestone tests as these 3 functions are interlinked with each other and can be tested in one go. </w:t>
      </w:r>
      <w:r w:rsidR="00BB0369">
        <w:t xml:space="preserve">I will talk about all 3 tests when evaluating the results of the tests. </w:t>
      </w:r>
    </w:p>
    <w:p w14:paraId="486C537C" w14:textId="064D4C43" w:rsidR="00B8343B" w:rsidRDefault="004C3A64" w:rsidP="00765B0D">
      <w:r>
        <w:t xml:space="preserve">I have added an output statement to the ‘RequestStockLookup’ procedure to show us what text input are reading. </w:t>
      </w:r>
    </w:p>
    <w:p w14:paraId="1798D463" w14:textId="2B647223" w:rsidR="004C3A64" w:rsidRDefault="004C3A64" w:rsidP="00765B0D">
      <w:r>
        <w:t>The test data that I will be using is shown below:</w:t>
      </w:r>
    </w:p>
    <w:tbl>
      <w:tblPr>
        <w:tblStyle w:val="TableGrid"/>
        <w:tblW w:w="0" w:type="auto"/>
        <w:tblLook w:val="04A0" w:firstRow="1" w:lastRow="0" w:firstColumn="1" w:lastColumn="0" w:noHBand="0" w:noVBand="1"/>
      </w:tblPr>
      <w:tblGrid>
        <w:gridCol w:w="2775"/>
        <w:gridCol w:w="2775"/>
        <w:gridCol w:w="2776"/>
        <w:gridCol w:w="2776"/>
      </w:tblGrid>
      <w:tr w:rsidR="00B8343B" w14:paraId="78807FB2" w14:textId="77777777" w:rsidTr="00B8343B">
        <w:tc>
          <w:tcPr>
            <w:tcW w:w="2775" w:type="dxa"/>
          </w:tcPr>
          <w:p w14:paraId="20F7AE73" w14:textId="4B92CE31" w:rsidR="00B8343B" w:rsidRDefault="00B8343B" w:rsidP="00765B0D">
            <w:r>
              <w:t>Test Number</w:t>
            </w:r>
          </w:p>
        </w:tc>
        <w:tc>
          <w:tcPr>
            <w:tcW w:w="2775" w:type="dxa"/>
          </w:tcPr>
          <w:p w14:paraId="58EC379C" w14:textId="482219E9" w:rsidR="00B8343B" w:rsidRDefault="00B8343B" w:rsidP="00765B0D">
            <w:r>
              <w:t>Type of test</w:t>
            </w:r>
          </w:p>
        </w:tc>
        <w:tc>
          <w:tcPr>
            <w:tcW w:w="2776" w:type="dxa"/>
          </w:tcPr>
          <w:p w14:paraId="791E4099" w14:textId="07ACC8A8" w:rsidR="00B8343B" w:rsidRDefault="00B8343B" w:rsidP="00765B0D">
            <w:r>
              <w:t>Input</w:t>
            </w:r>
          </w:p>
        </w:tc>
        <w:tc>
          <w:tcPr>
            <w:tcW w:w="2776" w:type="dxa"/>
          </w:tcPr>
          <w:p w14:paraId="18A12120" w14:textId="054A46C3" w:rsidR="00B8343B" w:rsidRDefault="00B8343B" w:rsidP="00765B0D">
            <w:r>
              <w:t>Expected Output</w:t>
            </w:r>
          </w:p>
        </w:tc>
      </w:tr>
      <w:tr w:rsidR="00B8343B" w14:paraId="432986E1" w14:textId="77777777" w:rsidTr="00B8343B">
        <w:tc>
          <w:tcPr>
            <w:tcW w:w="2775" w:type="dxa"/>
          </w:tcPr>
          <w:p w14:paraId="74AFBCE8" w14:textId="00A135C4" w:rsidR="00B8343B" w:rsidRDefault="00B8343B" w:rsidP="00765B0D">
            <w:r>
              <w:t>4.2.1</w:t>
            </w:r>
          </w:p>
        </w:tc>
        <w:tc>
          <w:tcPr>
            <w:tcW w:w="2775" w:type="dxa"/>
          </w:tcPr>
          <w:p w14:paraId="14EF0A31" w14:textId="30AD6D67" w:rsidR="00B8343B" w:rsidRDefault="00B8343B" w:rsidP="00765B0D">
            <w:r>
              <w:t>Normal</w:t>
            </w:r>
          </w:p>
        </w:tc>
        <w:tc>
          <w:tcPr>
            <w:tcW w:w="2776" w:type="dxa"/>
          </w:tcPr>
          <w:p w14:paraId="3166C1A9" w14:textId="34E73434" w:rsidR="00B8343B" w:rsidRDefault="00B8343B" w:rsidP="00765B0D">
            <w:r>
              <w:t>Correct ID and Product Name</w:t>
            </w:r>
          </w:p>
        </w:tc>
        <w:tc>
          <w:tcPr>
            <w:tcW w:w="2776" w:type="dxa"/>
          </w:tcPr>
          <w:p w14:paraId="4E202B4A" w14:textId="05E9ED57" w:rsidR="00B8343B" w:rsidRDefault="00B8343B" w:rsidP="00B8343B">
            <w:r>
              <w:t>Server Receives the request correctly, one item returned</w:t>
            </w:r>
          </w:p>
        </w:tc>
      </w:tr>
      <w:tr w:rsidR="00B8343B" w14:paraId="51B3FC5E" w14:textId="77777777" w:rsidTr="00B8343B">
        <w:tc>
          <w:tcPr>
            <w:tcW w:w="2775" w:type="dxa"/>
          </w:tcPr>
          <w:p w14:paraId="12F3969A" w14:textId="439847EB" w:rsidR="00B8343B" w:rsidRDefault="00B8343B" w:rsidP="00765B0D">
            <w:r>
              <w:t>4.2.2</w:t>
            </w:r>
          </w:p>
        </w:tc>
        <w:tc>
          <w:tcPr>
            <w:tcW w:w="2775" w:type="dxa"/>
          </w:tcPr>
          <w:p w14:paraId="25E5419A" w14:textId="1391EAD8" w:rsidR="00B8343B" w:rsidRDefault="00B8343B" w:rsidP="00765B0D">
            <w:r>
              <w:t>Boundary</w:t>
            </w:r>
          </w:p>
        </w:tc>
        <w:tc>
          <w:tcPr>
            <w:tcW w:w="2776" w:type="dxa"/>
          </w:tcPr>
          <w:p w14:paraId="67127880" w14:textId="44D4FC97" w:rsidR="00B8343B" w:rsidRDefault="00B8343B" w:rsidP="00765B0D">
            <w:r>
              <w:t>Correct ID and not Product Name</w:t>
            </w:r>
          </w:p>
        </w:tc>
        <w:tc>
          <w:tcPr>
            <w:tcW w:w="2776" w:type="dxa"/>
          </w:tcPr>
          <w:p w14:paraId="4AA5B23F" w14:textId="32818707" w:rsidR="00B8343B" w:rsidRDefault="00B8343B" w:rsidP="00765B0D">
            <w:r>
              <w:t>Server Receives the request correctly, one item returned</w:t>
            </w:r>
          </w:p>
        </w:tc>
      </w:tr>
      <w:tr w:rsidR="00B8343B" w14:paraId="621E1662" w14:textId="77777777" w:rsidTr="00B8343B">
        <w:tc>
          <w:tcPr>
            <w:tcW w:w="2775" w:type="dxa"/>
          </w:tcPr>
          <w:p w14:paraId="0638EF9D" w14:textId="19CB9D67" w:rsidR="00B8343B" w:rsidRDefault="00B8343B" w:rsidP="00765B0D">
            <w:r>
              <w:t>4.2.3</w:t>
            </w:r>
          </w:p>
        </w:tc>
        <w:tc>
          <w:tcPr>
            <w:tcW w:w="2775" w:type="dxa"/>
          </w:tcPr>
          <w:p w14:paraId="514D190D" w14:textId="326E1213" w:rsidR="00B8343B" w:rsidRDefault="00B8343B" w:rsidP="00765B0D">
            <w:r>
              <w:t>Boundary</w:t>
            </w:r>
          </w:p>
        </w:tc>
        <w:tc>
          <w:tcPr>
            <w:tcW w:w="2776" w:type="dxa"/>
          </w:tcPr>
          <w:p w14:paraId="15C6D859" w14:textId="394BE41D" w:rsidR="00B8343B" w:rsidRDefault="00B8343B" w:rsidP="00765B0D">
            <w:r>
              <w:t>No ID and Correct Product Name</w:t>
            </w:r>
          </w:p>
        </w:tc>
        <w:tc>
          <w:tcPr>
            <w:tcW w:w="2776" w:type="dxa"/>
          </w:tcPr>
          <w:p w14:paraId="086692E5" w14:textId="71639211" w:rsidR="00B8343B" w:rsidRDefault="00B8343B" w:rsidP="00765B0D">
            <w:r>
              <w:t>Server Receives the request correctly, one item returned</w:t>
            </w:r>
          </w:p>
        </w:tc>
      </w:tr>
      <w:tr w:rsidR="00B8343B" w14:paraId="11894B24" w14:textId="77777777" w:rsidTr="00B8343B">
        <w:tc>
          <w:tcPr>
            <w:tcW w:w="2775" w:type="dxa"/>
          </w:tcPr>
          <w:p w14:paraId="4A5408AD" w14:textId="58F4F2E2" w:rsidR="00B8343B" w:rsidRDefault="00B8343B" w:rsidP="00765B0D">
            <w:r>
              <w:t>4.2.4</w:t>
            </w:r>
          </w:p>
        </w:tc>
        <w:tc>
          <w:tcPr>
            <w:tcW w:w="2775" w:type="dxa"/>
          </w:tcPr>
          <w:p w14:paraId="14DDB6DB" w14:textId="0E1EB547" w:rsidR="00B8343B" w:rsidRDefault="00B8343B" w:rsidP="00765B0D">
            <w:r>
              <w:t>Boundary</w:t>
            </w:r>
          </w:p>
        </w:tc>
        <w:tc>
          <w:tcPr>
            <w:tcW w:w="2776" w:type="dxa"/>
          </w:tcPr>
          <w:p w14:paraId="18BCB984" w14:textId="7D81A581" w:rsidR="00B8343B" w:rsidRDefault="00B8343B" w:rsidP="00765B0D">
            <w:r>
              <w:t>No ID and Part of a Product Name</w:t>
            </w:r>
          </w:p>
        </w:tc>
        <w:tc>
          <w:tcPr>
            <w:tcW w:w="2776" w:type="dxa"/>
          </w:tcPr>
          <w:p w14:paraId="1B25BB25" w14:textId="3871B637" w:rsidR="00B8343B" w:rsidRDefault="00B8343B" w:rsidP="00765B0D">
            <w:r>
              <w:t>Server Receives the request correctly, multiple items returned</w:t>
            </w:r>
          </w:p>
        </w:tc>
      </w:tr>
      <w:tr w:rsidR="00B8343B" w14:paraId="0E958994" w14:textId="77777777" w:rsidTr="00B8343B">
        <w:tc>
          <w:tcPr>
            <w:tcW w:w="2775" w:type="dxa"/>
          </w:tcPr>
          <w:p w14:paraId="0397F914" w14:textId="4816B3C6" w:rsidR="00B8343B" w:rsidRDefault="00B8343B" w:rsidP="00765B0D">
            <w:r>
              <w:t>4.2.5</w:t>
            </w:r>
          </w:p>
        </w:tc>
        <w:tc>
          <w:tcPr>
            <w:tcW w:w="2775" w:type="dxa"/>
          </w:tcPr>
          <w:p w14:paraId="783B306E" w14:textId="351C4D8B" w:rsidR="00B8343B" w:rsidRDefault="00B8343B" w:rsidP="00765B0D">
            <w:r>
              <w:t>Erroneous</w:t>
            </w:r>
          </w:p>
        </w:tc>
        <w:tc>
          <w:tcPr>
            <w:tcW w:w="2776" w:type="dxa"/>
          </w:tcPr>
          <w:p w14:paraId="11BDE6B2" w14:textId="2CDB6C18" w:rsidR="00B8343B" w:rsidRDefault="00B8343B" w:rsidP="00765B0D">
            <w:r>
              <w:t>No ID and No Product Name</w:t>
            </w:r>
          </w:p>
        </w:tc>
        <w:tc>
          <w:tcPr>
            <w:tcW w:w="2776" w:type="dxa"/>
          </w:tcPr>
          <w:p w14:paraId="3D480285" w14:textId="0C8B357C" w:rsidR="00B8343B" w:rsidRDefault="00B8343B" w:rsidP="00765B0D">
            <w:r>
              <w:t xml:space="preserve">Server Receives the request correctly, every item in the table is returned. </w:t>
            </w:r>
          </w:p>
        </w:tc>
      </w:tr>
    </w:tbl>
    <w:p w14:paraId="477B725F" w14:textId="2675A076" w:rsidR="004C3A64" w:rsidRDefault="00B8343B" w:rsidP="00B8343B">
      <w:pPr>
        <w:pStyle w:val="Heading5"/>
      </w:pPr>
      <w:bookmarkStart w:id="358" w:name="_Toc126609208"/>
      <w:r>
        <w:t>Milestone Test 4.2.1</w:t>
      </w:r>
      <w:bookmarkEnd w:id="358"/>
    </w:p>
    <w:p w14:paraId="604A88F9" w14:textId="283A2583" w:rsidR="00B8343B" w:rsidRDefault="00B8343B" w:rsidP="00B8343B">
      <w:r>
        <w:t xml:space="preserve">In this test </w:t>
      </w:r>
      <w:r w:rsidR="00BB0369">
        <w:t>I</w:t>
      </w:r>
      <w:r>
        <w:t xml:space="preserve"> will </w:t>
      </w:r>
      <w:r w:rsidR="00BB0369">
        <w:t xml:space="preserve">be checking to see if everything works in an ideal scenario. The test data I will be using is and ID of 1 and the Product name is ‘Chips’. This should return a single value. Below are screenshots of me entering the data and the results after pressing the ‘Search’ button. </w:t>
      </w:r>
    </w:p>
    <w:p w14:paraId="06E2072E" w14:textId="4613C600" w:rsidR="00BB0369" w:rsidRDefault="00BB0369" w:rsidP="00B8343B">
      <w:r>
        <w:rPr>
          <w:noProof/>
          <w:lang w:eastAsia="en-GB"/>
        </w:rPr>
        <w:lastRenderedPageBreak/>
        <w:drawing>
          <wp:inline distT="0" distB="0" distL="0" distR="0" wp14:anchorId="7F9FD074" wp14:editId="12151F8E">
            <wp:extent cx="7056120" cy="444119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7056120" cy="4441190"/>
                    </a:xfrm>
                    <a:prstGeom prst="rect">
                      <a:avLst/>
                    </a:prstGeom>
                  </pic:spPr>
                </pic:pic>
              </a:graphicData>
            </a:graphic>
          </wp:inline>
        </w:drawing>
      </w:r>
    </w:p>
    <w:p w14:paraId="4F683991" w14:textId="0DD4D26E" w:rsidR="00BB0369" w:rsidRDefault="00BB0369" w:rsidP="00B8343B">
      <w:r>
        <w:rPr>
          <w:noProof/>
          <w:lang w:eastAsia="en-GB"/>
        </w:rPr>
        <w:drawing>
          <wp:inline distT="0" distB="0" distL="0" distR="0" wp14:anchorId="389970D2" wp14:editId="01418372">
            <wp:extent cx="7056120" cy="444119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7056120" cy="4441190"/>
                    </a:xfrm>
                    <a:prstGeom prst="rect">
                      <a:avLst/>
                    </a:prstGeom>
                  </pic:spPr>
                </pic:pic>
              </a:graphicData>
            </a:graphic>
          </wp:inline>
        </w:drawing>
      </w:r>
    </w:p>
    <w:p w14:paraId="495C673C" w14:textId="787EDCA3" w:rsidR="00BB0369" w:rsidRDefault="00BB0369" w:rsidP="00B8343B">
      <w:r>
        <w:t xml:space="preserve">As you can see above, the program successfully takes the input, sends it to the server, receives the output back and then creates a UI button to show the returned values. </w:t>
      </w:r>
    </w:p>
    <w:p w14:paraId="260638B2" w14:textId="309C3CF3" w:rsidR="00A4095F" w:rsidRDefault="00A4095F" w:rsidP="00A4095F">
      <w:pPr>
        <w:pStyle w:val="Heading5"/>
      </w:pPr>
      <w:bookmarkStart w:id="359" w:name="_Toc126609209"/>
      <w:r>
        <w:lastRenderedPageBreak/>
        <w:t>Milestone Test 4.2.2</w:t>
      </w:r>
      <w:bookmarkEnd w:id="359"/>
    </w:p>
    <w:p w14:paraId="328843C2" w14:textId="6E21BEE5" w:rsidR="00A4095F" w:rsidRDefault="00A4095F" w:rsidP="00A4095F">
      <w:r>
        <w:t>For this test I will be only inputting the correct ID and not entering a product name. Once again I’m going to use the ID of 1.</w:t>
      </w:r>
      <w:r w:rsidR="00025E2B">
        <w:t xml:space="preserve"> The screenshots showing this input and the results are shown below:</w:t>
      </w:r>
    </w:p>
    <w:p w14:paraId="1FA54B7B" w14:textId="1ABCFC0D" w:rsidR="00025E2B" w:rsidRDefault="00025E2B" w:rsidP="00A4095F">
      <w:r>
        <w:rPr>
          <w:noProof/>
          <w:lang w:eastAsia="en-GB"/>
        </w:rPr>
        <w:drawing>
          <wp:inline distT="0" distB="0" distL="0" distR="0" wp14:anchorId="5F1E4E38" wp14:editId="45087357">
            <wp:extent cx="7056120" cy="444119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7056120" cy="4441190"/>
                    </a:xfrm>
                    <a:prstGeom prst="rect">
                      <a:avLst/>
                    </a:prstGeom>
                  </pic:spPr>
                </pic:pic>
              </a:graphicData>
            </a:graphic>
          </wp:inline>
        </w:drawing>
      </w:r>
    </w:p>
    <w:p w14:paraId="703DA13A" w14:textId="6123866E" w:rsidR="00025E2B" w:rsidRDefault="00025E2B" w:rsidP="00A4095F">
      <w:r>
        <w:rPr>
          <w:noProof/>
          <w:lang w:eastAsia="en-GB"/>
        </w:rPr>
        <w:lastRenderedPageBreak/>
        <w:drawing>
          <wp:inline distT="0" distB="0" distL="0" distR="0" wp14:anchorId="2AE9254B" wp14:editId="140FF215">
            <wp:extent cx="7056120" cy="444119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7056120" cy="4441190"/>
                    </a:xfrm>
                    <a:prstGeom prst="rect">
                      <a:avLst/>
                    </a:prstGeom>
                  </pic:spPr>
                </pic:pic>
              </a:graphicData>
            </a:graphic>
          </wp:inline>
        </w:drawing>
      </w:r>
    </w:p>
    <w:p w14:paraId="42C6B8D7" w14:textId="55CC33BA" w:rsidR="00025E2B" w:rsidRDefault="00025E2B" w:rsidP="00A4095F">
      <w:r>
        <w:t xml:space="preserve">As you can see, the program correctly returns one item, creating a UI button for it inside the content area. </w:t>
      </w:r>
    </w:p>
    <w:p w14:paraId="3156461A" w14:textId="03733A07" w:rsidR="00025E2B" w:rsidRDefault="00025E2B" w:rsidP="00025E2B">
      <w:pPr>
        <w:pStyle w:val="Heading5"/>
      </w:pPr>
      <w:bookmarkStart w:id="360" w:name="_Toc126609210"/>
      <w:r>
        <w:t>Milestone Test 4.2.3</w:t>
      </w:r>
      <w:bookmarkEnd w:id="360"/>
    </w:p>
    <w:p w14:paraId="6E3F0A18" w14:textId="5E28D53F" w:rsidR="00025E2B" w:rsidRDefault="00025E2B" w:rsidP="00025E2B">
      <w:r>
        <w:t>This test will check to see if the user can enter just the name of an item and it will return it. For this, I am going to enter the product name of ‘Large Chips’ and no product ID. The inputs and results are shown below:</w:t>
      </w:r>
    </w:p>
    <w:p w14:paraId="5F89C8F2" w14:textId="03B4C98F" w:rsidR="00025E2B" w:rsidRDefault="00025E2B" w:rsidP="00025E2B">
      <w:r>
        <w:rPr>
          <w:noProof/>
          <w:lang w:eastAsia="en-GB"/>
        </w:rPr>
        <w:lastRenderedPageBreak/>
        <w:drawing>
          <wp:inline distT="0" distB="0" distL="0" distR="0" wp14:anchorId="49A51FE8" wp14:editId="2E155796">
            <wp:extent cx="7056120" cy="444119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7056120" cy="4441190"/>
                    </a:xfrm>
                    <a:prstGeom prst="rect">
                      <a:avLst/>
                    </a:prstGeom>
                  </pic:spPr>
                </pic:pic>
              </a:graphicData>
            </a:graphic>
          </wp:inline>
        </w:drawing>
      </w:r>
    </w:p>
    <w:p w14:paraId="404F528A" w14:textId="74ED3256" w:rsidR="00845EA6" w:rsidRDefault="00845EA6" w:rsidP="00025E2B">
      <w:r>
        <w:rPr>
          <w:noProof/>
          <w:lang w:eastAsia="en-GB"/>
        </w:rPr>
        <w:drawing>
          <wp:inline distT="0" distB="0" distL="0" distR="0" wp14:anchorId="4AB0F65E" wp14:editId="78527052">
            <wp:extent cx="7056120" cy="444119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7056120" cy="4441190"/>
                    </a:xfrm>
                    <a:prstGeom prst="rect">
                      <a:avLst/>
                    </a:prstGeom>
                  </pic:spPr>
                </pic:pic>
              </a:graphicData>
            </a:graphic>
          </wp:inline>
        </w:drawing>
      </w:r>
    </w:p>
    <w:p w14:paraId="0DABF008" w14:textId="216F3D1A" w:rsidR="00845EA6" w:rsidRDefault="00845EA6" w:rsidP="00025E2B">
      <w:r>
        <w:t xml:space="preserve">As you can see this successfully returned one item and created a stock button it. </w:t>
      </w:r>
    </w:p>
    <w:p w14:paraId="196DB96D" w14:textId="6EA4E6E0" w:rsidR="00845EA6" w:rsidRDefault="00845EA6" w:rsidP="00845EA6">
      <w:pPr>
        <w:pStyle w:val="Heading5"/>
      </w:pPr>
      <w:bookmarkStart w:id="361" w:name="_Toc126609211"/>
      <w:r>
        <w:lastRenderedPageBreak/>
        <w:t>Milestone Test 4.2.4</w:t>
      </w:r>
      <w:bookmarkEnd w:id="361"/>
    </w:p>
    <w:p w14:paraId="325100F8" w14:textId="44B3EBA8" w:rsidR="00845EA6" w:rsidRDefault="00845EA6" w:rsidP="00845EA6">
      <w:r>
        <w:t>This test will check to see that when the user enters a partial name that multiple records can be returned. For this test I will be using the Product name of “Chi” as this is present in 2 different records in my database. The input and results are shown below:</w:t>
      </w:r>
    </w:p>
    <w:p w14:paraId="45645756" w14:textId="3D43D8E4" w:rsidR="00845EA6" w:rsidRDefault="00845EA6" w:rsidP="00845EA6">
      <w:r>
        <w:rPr>
          <w:noProof/>
          <w:lang w:eastAsia="en-GB"/>
        </w:rPr>
        <w:drawing>
          <wp:inline distT="0" distB="0" distL="0" distR="0" wp14:anchorId="6EE48655" wp14:editId="4F39D3CC">
            <wp:extent cx="7056120" cy="444119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7056120" cy="4441190"/>
                    </a:xfrm>
                    <a:prstGeom prst="rect">
                      <a:avLst/>
                    </a:prstGeom>
                  </pic:spPr>
                </pic:pic>
              </a:graphicData>
            </a:graphic>
          </wp:inline>
        </w:drawing>
      </w:r>
    </w:p>
    <w:p w14:paraId="47215E58" w14:textId="1F542C12" w:rsidR="00274D50" w:rsidRDefault="00274D50" w:rsidP="00845EA6">
      <w:r>
        <w:rPr>
          <w:noProof/>
          <w:lang w:eastAsia="en-GB"/>
        </w:rPr>
        <w:lastRenderedPageBreak/>
        <w:drawing>
          <wp:inline distT="0" distB="0" distL="0" distR="0" wp14:anchorId="7B2B8348" wp14:editId="21314B95">
            <wp:extent cx="7056120" cy="444119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7056120" cy="4441190"/>
                    </a:xfrm>
                    <a:prstGeom prst="rect">
                      <a:avLst/>
                    </a:prstGeom>
                  </pic:spPr>
                </pic:pic>
              </a:graphicData>
            </a:graphic>
          </wp:inline>
        </w:drawing>
      </w:r>
    </w:p>
    <w:p w14:paraId="1F820807" w14:textId="55B24D2B" w:rsidR="00274D50" w:rsidRDefault="00274D50" w:rsidP="00845EA6">
      <w:r>
        <w:t xml:space="preserve">As you can see this successfully returns the correct values as creates 2 UI buttons. </w:t>
      </w:r>
    </w:p>
    <w:p w14:paraId="34475EFC" w14:textId="6ABFD87C" w:rsidR="00274D50" w:rsidRDefault="00274D50" w:rsidP="00274D50">
      <w:pPr>
        <w:pStyle w:val="Heading6"/>
      </w:pPr>
      <w:bookmarkStart w:id="362" w:name="_Toc126609212"/>
      <w:r>
        <w:t>Bug Fixing (Sending Soft locked)</w:t>
      </w:r>
      <w:bookmarkEnd w:id="362"/>
    </w:p>
    <w:p w14:paraId="49247F9A" w14:textId="461F68A7" w:rsidR="00274D50" w:rsidRDefault="00274D50" w:rsidP="00274D50">
      <w:r>
        <w:t xml:space="preserve">During this test I noticed that I the program was stopping and not sending the “&amp;REVIEVED” message back to the server. This was because the client was waiting for a message from the server, and the server was waiting for a message from the client. This meant that nothing was being sent. To fix this, I replaced the queue structure that I previously implemented with a linked list. This meant that I could add values to the front of the list, allowing these values to be sent first. I also added a small statement that meant if the data being sent contained the string “REVIEVED” then the server/client wouldn’t wait for a response from the other. This means that data can be transferred correctly. </w:t>
      </w:r>
    </w:p>
    <w:p w14:paraId="0D572A20" w14:textId="6C185C2A" w:rsidR="006C40E0" w:rsidRDefault="006C40E0" w:rsidP="006C40E0">
      <w:pPr>
        <w:pStyle w:val="Heading5"/>
      </w:pPr>
      <w:bookmarkStart w:id="363" w:name="_Toc126609213"/>
      <w:r>
        <w:t>Milestone Test 4.2.5</w:t>
      </w:r>
      <w:bookmarkEnd w:id="363"/>
    </w:p>
    <w:p w14:paraId="55745CC9" w14:textId="620C5745" w:rsidR="006C40E0" w:rsidRDefault="006C40E0" w:rsidP="006C40E0">
      <w:r>
        <w:t>This test is to make sure that when no id and no product name is entered that the server returns the entire stock table. The inputs and output is shown below:</w:t>
      </w:r>
    </w:p>
    <w:p w14:paraId="0E7CEC34" w14:textId="567DBA2C" w:rsidR="006C40E0" w:rsidRDefault="00E03C67" w:rsidP="006C40E0">
      <w:r>
        <w:rPr>
          <w:noProof/>
          <w:lang w:eastAsia="en-GB"/>
        </w:rPr>
        <w:lastRenderedPageBreak/>
        <w:drawing>
          <wp:inline distT="0" distB="0" distL="0" distR="0" wp14:anchorId="305C0253" wp14:editId="484C7F94">
            <wp:extent cx="7056120" cy="444119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7056120" cy="4441190"/>
                    </a:xfrm>
                    <a:prstGeom prst="rect">
                      <a:avLst/>
                    </a:prstGeom>
                  </pic:spPr>
                </pic:pic>
              </a:graphicData>
            </a:graphic>
          </wp:inline>
        </w:drawing>
      </w:r>
    </w:p>
    <w:p w14:paraId="39C7394B" w14:textId="0F8E987C" w:rsidR="00E03C67" w:rsidRDefault="00E03C67" w:rsidP="006C40E0">
      <w:r>
        <w:rPr>
          <w:noProof/>
          <w:lang w:eastAsia="en-GB"/>
        </w:rPr>
        <w:drawing>
          <wp:inline distT="0" distB="0" distL="0" distR="0" wp14:anchorId="6C7C8EE8" wp14:editId="029D8C3B">
            <wp:extent cx="7056120" cy="444119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7056120" cy="4441190"/>
                    </a:xfrm>
                    <a:prstGeom prst="rect">
                      <a:avLst/>
                    </a:prstGeom>
                  </pic:spPr>
                </pic:pic>
              </a:graphicData>
            </a:graphic>
          </wp:inline>
        </w:drawing>
      </w:r>
    </w:p>
    <w:p w14:paraId="711963AF" w14:textId="3EC5CDEE" w:rsidR="00E03C67" w:rsidRDefault="00E03C67" w:rsidP="006C40E0">
      <w:r>
        <w:t xml:space="preserve">As you can see all of the data is correctly returned and UI buttons are made for each record. </w:t>
      </w:r>
    </w:p>
    <w:p w14:paraId="0C21C79E" w14:textId="38A1F7E1" w:rsidR="00060AF8" w:rsidRDefault="00E03C67" w:rsidP="00060AF8">
      <w:r>
        <w:t>This means that all out test</w:t>
      </w:r>
      <w:r w:rsidR="00060AF8">
        <w:t>s for Milestone 4 are complete</w:t>
      </w:r>
    </w:p>
    <w:p w14:paraId="3CDD67FC" w14:textId="78C990EC" w:rsidR="003C1533" w:rsidRDefault="003C1533" w:rsidP="003C1533">
      <w:pPr>
        <w:pStyle w:val="Heading4"/>
      </w:pPr>
      <w:bookmarkStart w:id="364" w:name="_Toc126609214"/>
      <w:r>
        <w:lastRenderedPageBreak/>
        <w:t>Reflections</w:t>
      </w:r>
      <w:bookmarkEnd w:id="364"/>
    </w:p>
    <w:p w14:paraId="157D08DC" w14:textId="0ADF2015" w:rsidR="003C1533" w:rsidRPr="003C1533" w:rsidRDefault="003C1533" w:rsidP="003C1533">
      <w:r>
        <w:t xml:space="preserve">The Stock Look-Up function is important because it proves that the client can request data from the server and receive the correct data in return. It also shows that multiple pieces of data can be transmitted and received by the client. This will be built upon when looking at the next section, the Order. As this initially will be how the user will add items to the order. </w:t>
      </w:r>
    </w:p>
    <w:p w14:paraId="38AF3FFD" w14:textId="315EA1BD" w:rsidR="00060AF8" w:rsidRDefault="00060AF8" w:rsidP="00060AF8">
      <w:pPr>
        <w:pStyle w:val="Heading3"/>
      </w:pPr>
      <w:bookmarkStart w:id="365" w:name="_Toc126609215"/>
      <w:r>
        <w:t>Order</w:t>
      </w:r>
      <w:bookmarkEnd w:id="365"/>
    </w:p>
    <w:p w14:paraId="52340989" w14:textId="5F3F4D44" w:rsidR="00060AF8" w:rsidRDefault="002277C9" w:rsidP="002277C9">
      <w:r>
        <w:t xml:space="preserve">Now I can receive items from the database, I need to create a way to make an order. This is where the user will add all the items the customer wants and it calculates a sub-total for the order. </w:t>
      </w:r>
    </w:p>
    <w:p w14:paraId="632360A4" w14:textId="76042867" w:rsidR="002277C9" w:rsidRDefault="002277C9" w:rsidP="002277C9">
      <w:pPr>
        <w:pStyle w:val="Heading4"/>
      </w:pPr>
      <w:bookmarkStart w:id="366" w:name="_Toc126609216"/>
      <w:r>
        <w:t xml:space="preserve">Creating a </w:t>
      </w:r>
      <w:r w:rsidR="00AE74D4">
        <w:t xml:space="preserve">procedure </w:t>
      </w:r>
      <w:r>
        <w:t>to add items to the order</w:t>
      </w:r>
      <w:bookmarkEnd w:id="366"/>
    </w:p>
    <w:p w14:paraId="3C9AF248" w14:textId="539BD722" w:rsidR="002277C9" w:rsidRDefault="002277C9" w:rsidP="002277C9">
      <w:r>
        <w:t>This is one of the most important aspects of the program, however, despite its importance it is quite easy to implement. I’ve already created a dictionary called ‘itemsInOrder’. I’m going to create a new procedure called ‘AddItemToOrder’ and will take a parameter. The code for this procedure is shown below:</w:t>
      </w:r>
    </w:p>
    <w:p w14:paraId="4101522A"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ddItemToOrder(Item itemToAdd)</w:t>
      </w:r>
    </w:p>
    <w:p w14:paraId="6AB9DF36"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B4FF2B"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itemsInOrder.ContainsKey(itemToAdd))</w:t>
      </w:r>
    </w:p>
    <w:p w14:paraId="75AE0BAE"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03042E"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Add(itemToAdd, 1);</w:t>
      </w:r>
    </w:p>
    <w:p w14:paraId="5BC416D3"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CAC8CC0"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52A04B09"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6B7554"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itemToAdd] += 1;</w:t>
      </w:r>
    </w:p>
    <w:p w14:paraId="37810849"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C9902DA" w14:textId="6C279A28" w:rsidR="002277C9" w:rsidRDefault="002277C9" w:rsidP="002277C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651CEDE" w14:textId="6E051F24" w:rsidR="002277C9" w:rsidRDefault="002277C9" w:rsidP="002277C9">
      <w:r>
        <w:t xml:space="preserve">This procedure adds an item to the dictionary, if it isn’t already present. </w:t>
      </w:r>
      <w:r w:rsidR="008538A7">
        <w:t xml:space="preserve">If the item is already present, it just adds one to the value (quantity) of the item in the dictionary. </w:t>
      </w:r>
    </w:p>
    <w:p w14:paraId="558899E5" w14:textId="46EB5139" w:rsidR="008538A7" w:rsidRDefault="008538A7" w:rsidP="008538A7">
      <w:pPr>
        <w:pStyle w:val="Heading4"/>
      </w:pPr>
      <w:bookmarkStart w:id="367" w:name="_Toc126609217"/>
      <w:r>
        <w:t xml:space="preserve">Creating a </w:t>
      </w:r>
      <w:r w:rsidR="00AE74D4">
        <w:t xml:space="preserve">procedure </w:t>
      </w:r>
      <w:r>
        <w:t>to calculate the total of the order</w:t>
      </w:r>
      <w:bookmarkEnd w:id="367"/>
    </w:p>
    <w:p w14:paraId="078FC422" w14:textId="5AF35F39" w:rsidR="008538A7" w:rsidRDefault="008538A7" w:rsidP="008538A7">
      <w:r>
        <w:t>It is important for the user to be able to see the sub-total of the order as items are added or modified. I will now create a procedure that does this and updates a variable, this is shown below:</w:t>
      </w:r>
    </w:p>
    <w:p w14:paraId="733CC4F3"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alculateSubTotal()</w:t>
      </w:r>
    </w:p>
    <w:p w14:paraId="7D5C8CB8"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8F6527"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rderSubTotal = 0;</w:t>
      </w:r>
    </w:p>
    <w:p w14:paraId="3228822E"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KeyValuePair&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kvp </w:t>
      </w:r>
      <w:r>
        <w:rPr>
          <w:rFonts w:ascii="Cascadia Mono" w:hAnsi="Cascadia Mono" w:cs="Cascadia Mono"/>
          <w:color w:val="0000FF"/>
          <w:sz w:val="19"/>
          <w:szCs w:val="19"/>
        </w:rPr>
        <w:t>in</w:t>
      </w:r>
      <w:r>
        <w:rPr>
          <w:rFonts w:ascii="Cascadia Mono" w:hAnsi="Cascadia Mono" w:cs="Cascadia Mono"/>
          <w:color w:val="000000"/>
          <w:sz w:val="19"/>
          <w:szCs w:val="19"/>
        </w:rPr>
        <w:t xml:space="preserve"> itemsInOrder)</w:t>
      </w:r>
    </w:p>
    <w:p w14:paraId="5716DF99"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8CD5F6"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rderSubTotal += kvp.Key.price * kvp.Value;</w:t>
      </w:r>
    </w:p>
    <w:p w14:paraId="6CF90EFD"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C0EAD6"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rderSubTotal = (</w:t>
      </w:r>
      <w:r>
        <w:rPr>
          <w:rFonts w:ascii="Cascadia Mono" w:hAnsi="Cascadia Mono" w:cs="Cascadia Mono"/>
          <w:color w:val="0000FF"/>
          <w:sz w:val="19"/>
          <w:szCs w:val="19"/>
        </w:rPr>
        <w:t>int</w:t>
      </w:r>
      <w:r>
        <w:rPr>
          <w:rFonts w:ascii="Cascadia Mono" w:hAnsi="Cascadia Mono" w:cs="Cascadia Mono"/>
          <w:color w:val="000000"/>
          <w:sz w:val="19"/>
          <w:szCs w:val="19"/>
        </w:rPr>
        <w:t>)System.Math.Round(orderSubTotal, 2);</w:t>
      </w:r>
    </w:p>
    <w:p w14:paraId="4598E3CD" w14:textId="68FDCF02" w:rsidR="008538A7" w:rsidRDefault="008538A7" w:rsidP="008538A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5CA4B17" w14:textId="5C37BFFB" w:rsidR="003257F7" w:rsidRDefault="008538A7" w:rsidP="008538A7">
      <w:r>
        <w:t xml:space="preserve">This procedure iterates through the items in the order. Adds the </w:t>
      </w:r>
      <w:r w:rsidR="00732F46">
        <w:t xml:space="preserve">price times the value to the sub total. Then rounds it to 2 decimal places. </w:t>
      </w:r>
    </w:p>
    <w:p w14:paraId="61CCE5EF" w14:textId="098D7659" w:rsidR="003257F7" w:rsidRDefault="003257F7" w:rsidP="008538A7">
      <w:r>
        <w:t>I have called this procedure at the end of the ‘AddItemToOrder’ in order to keep the sub total up to date when a new item is added.</w:t>
      </w:r>
    </w:p>
    <w:p w14:paraId="784EE1D1" w14:textId="691B6BAC" w:rsidR="00AE74D4" w:rsidRDefault="00AE74D4" w:rsidP="00AE74D4">
      <w:pPr>
        <w:pStyle w:val="Heading4"/>
      </w:pPr>
      <w:bookmarkStart w:id="368" w:name="_Toc126609218"/>
      <w:r>
        <w:t>Creating a button for each item in the order</w:t>
      </w:r>
      <w:bookmarkEnd w:id="368"/>
    </w:p>
    <w:p w14:paraId="1F10F889" w14:textId="31F17AFD" w:rsidR="00AE74D4" w:rsidRDefault="00AE74D4" w:rsidP="00AE74D4">
      <w:r>
        <w:t xml:space="preserve">I need UI button that the user can see to represent items in the order. </w:t>
      </w:r>
      <w:r w:rsidR="00D664A5">
        <w:t>For this I need to create a new prefab and a new script. On this new script, which I have called ‘OrderButtonController’ I will add a few new variables these are shown below:</w:t>
      </w:r>
    </w:p>
    <w:p w14:paraId="6B48C4C6" w14:textId="77777777" w:rsidR="002D369F" w:rsidRDefault="002D369F" w:rsidP="002D369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productName;</w:t>
      </w:r>
    </w:p>
    <w:p w14:paraId="61B1DA10" w14:textId="77777777" w:rsidR="002D369F" w:rsidRDefault="002D369F" w:rsidP="002D369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productQuantity;</w:t>
      </w:r>
    </w:p>
    <w:p w14:paraId="7F0774A5" w14:textId="77777777" w:rsidR="002D369F" w:rsidRDefault="002D369F" w:rsidP="002D369F">
      <w:pPr>
        <w:autoSpaceDE w:val="0"/>
        <w:autoSpaceDN w:val="0"/>
        <w:adjustRightInd w:val="0"/>
        <w:spacing w:after="0" w:line="240" w:lineRule="auto"/>
        <w:rPr>
          <w:rFonts w:ascii="Cascadia Mono" w:hAnsi="Cascadia Mono" w:cs="Cascadia Mono"/>
          <w:color w:val="000000"/>
          <w:sz w:val="19"/>
          <w:szCs w:val="19"/>
        </w:rPr>
      </w:pPr>
    </w:p>
    <w:p w14:paraId="2102A806" w14:textId="5C12E02A" w:rsidR="00D664A5" w:rsidRDefault="002D369F" w:rsidP="002D369F">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tem item;</w:t>
      </w:r>
    </w:p>
    <w:p w14:paraId="5B2E9FC5" w14:textId="47571505" w:rsidR="002D369F" w:rsidRDefault="002D369F" w:rsidP="002D369F">
      <w:r>
        <w:t>On my Client Controller script I have added the following variable:</w:t>
      </w:r>
    </w:p>
    <w:p w14:paraId="1251CD07" w14:textId="3205932A" w:rsidR="008F4A58" w:rsidRDefault="008F4A58" w:rsidP="002D369F">
      <w:r>
        <w:rPr>
          <w:rFonts w:ascii="Cascadia Mono" w:hAnsi="Cascadia Mono" w:cs="Cascadia Mono"/>
          <w:color w:val="0000FF"/>
          <w:sz w:val="19"/>
          <w:szCs w:val="19"/>
        </w:rPr>
        <w:t xml:space="preserve">    public</w:t>
      </w:r>
      <w:r>
        <w:rPr>
          <w:rFonts w:ascii="Cascadia Mono" w:hAnsi="Cascadia Mono" w:cs="Cascadia Mono"/>
          <w:color w:val="000000"/>
          <w:sz w:val="19"/>
          <w:szCs w:val="19"/>
        </w:rPr>
        <w:t xml:space="preserve"> List&lt;OrderButtonController&gt; orderButtons;</w:t>
      </w:r>
      <w:r>
        <w:t xml:space="preserve"> </w:t>
      </w:r>
    </w:p>
    <w:p w14:paraId="5643A04A" w14:textId="0EA46C9F" w:rsidR="002D369F" w:rsidRDefault="002D369F" w:rsidP="002D369F">
      <w:r>
        <w:lastRenderedPageBreak/>
        <w:t>T</w:t>
      </w:r>
      <w:r w:rsidR="008F4A58">
        <w:t xml:space="preserve">his will be a list </w:t>
      </w:r>
      <w:r>
        <w:t xml:space="preserve">of all active order buttons. I will now create a procedure on the </w:t>
      </w:r>
      <w:r w:rsidR="008F4A58">
        <w:t xml:space="preserve">order button controller to update the details on the UI button. </w:t>
      </w:r>
    </w:p>
    <w:p w14:paraId="65B72BFA"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UpdateButton()</w:t>
      </w:r>
    </w:p>
    <w:p w14:paraId="3F1EF162"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11F1518"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FindObjectOfType&lt;ClientController&gt;().instance.itemsInOrder.ContainsKey(item))</w:t>
      </w:r>
    </w:p>
    <w:p w14:paraId="4079010D"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E7CDCD" w14:textId="333C335A"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orderButtons.Remove(</w:t>
      </w:r>
      <w:r>
        <w:rPr>
          <w:rFonts w:ascii="Cascadia Mono" w:hAnsi="Cascadia Mono" w:cs="Cascadia Mono"/>
          <w:color w:val="0000FF"/>
          <w:sz w:val="19"/>
          <w:szCs w:val="19"/>
        </w:rPr>
        <w:t>this</w:t>
      </w:r>
      <w:r>
        <w:rPr>
          <w:rFonts w:ascii="Cascadia Mono" w:hAnsi="Cascadia Mono" w:cs="Cascadia Mono"/>
          <w:color w:val="000000"/>
          <w:sz w:val="19"/>
          <w:szCs w:val="19"/>
        </w:rPr>
        <w:t>);</w:t>
      </w:r>
    </w:p>
    <w:p w14:paraId="7D2A2690"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stroy(gameObject);</w:t>
      </w:r>
    </w:p>
    <w:p w14:paraId="55165028"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0DF375"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Name.text = item.name;</w:t>
      </w:r>
    </w:p>
    <w:p w14:paraId="3641C30B"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Quantity.text = FindObjectOfType&lt;ClientController&gt;().instance.itemsInOrder[item].ToString();</w:t>
      </w:r>
    </w:p>
    <w:p w14:paraId="5089BFDE" w14:textId="77777777" w:rsidR="008F4A58" w:rsidRDefault="008F4A58" w:rsidP="008F4A58">
      <w:r>
        <w:rPr>
          <w:rFonts w:ascii="Cascadia Mono" w:hAnsi="Cascadia Mono" w:cs="Cascadia Mono"/>
          <w:color w:val="000000"/>
          <w:sz w:val="19"/>
          <w:szCs w:val="19"/>
        </w:rPr>
        <w:t xml:space="preserve">    }</w:t>
      </w:r>
      <w:r>
        <w:t xml:space="preserve"> </w:t>
      </w:r>
    </w:p>
    <w:p w14:paraId="15F35C24" w14:textId="14164320" w:rsidR="008F4A58" w:rsidRDefault="008F4A58" w:rsidP="008F4A58">
      <w:r>
        <w:t>This means that I can update the buttons text easily and can destroy the object if there isn’t any of the item in the order</w:t>
      </w:r>
      <w:r w:rsidR="00893F39">
        <w:t xml:space="preserve">. </w:t>
      </w:r>
      <w:r w:rsidR="007336BF">
        <w:t xml:space="preserve">I will now create a procedure on my client controller that tells all the buttons to update, this will be called whenever there is any change in the order. </w:t>
      </w:r>
    </w:p>
    <w:p w14:paraId="07C3DBE8"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UpdateOrderButtons()</w:t>
      </w:r>
    </w:p>
    <w:p w14:paraId="7FD8113E"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F1A800C"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OrderButtonController obc </w:t>
      </w:r>
      <w:r>
        <w:rPr>
          <w:rFonts w:ascii="Cascadia Mono" w:hAnsi="Cascadia Mono" w:cs="Cascadia Mono"/>
          <w:color w:val="0000FF"/>
          <w:sz w:val="19"/>
          <w:szCs w:val="19"/>
        </w:rPr>
        <w:t>in</w:t>
      </w:r>
      <w:r>
        <w:rPr>
          <w:rFonts w:ascii="Cascadia Mono" w:hAnsi="Cascadia Mono" w:cs="Cascadia Mono"/>
          <w:color w:val="000000"/>
          <w:sz w:val="19"/>
          <w:szCs w:val="19"/>
        </w:rPr>
        <w:t xml:space="preserve"> orderButtons)</w:t>
      </w:r>
    </w:p>
    <w:p w14:paraId="56AEFE09"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548985"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bc.UpdateButton();</w:t>
      </w:r>
    </w:p>
    <w:p w14:paraId="502C7C85"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DACAA83" w14:textId="55B1E5EA" w:rsidR="007336BF" w:rsidRDefault="007336BF" w:rsidP="007336BF">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A6AEDD" w14:textId="010CD4FC" w:rsidR="007336BF" w:rsidRDefault="007336BF" w:rsidP="007336BF">
      <w:r>
        <w:t xml:space="preserve">I have set this procedure to be called when there is any change in the order. Next we need to add the statements to instantiate the button. I have added the following two variables. </w:t>
      </w:r>
    </w:p>
    <w:p w14:paraId="246F63D6"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orderButtonPrefab;</w:t>
      </w:r>
    </w:p>
    <w:p w14:paraId="1955FBB0" w14:textId="6055D94A" w:rsidR="007336BF" w:rsidRDefault="007336BF" w:rsidP="007336BF">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orderContentHolder;</w:t>
      </w:r>
    </w:p>
    <w:p w14:paraId="587DCFD6" w14:textId="2B25D6BB" w:rsidR="007336BF" w:rsidRDefault="007336BF" w:rsidP="007336BF">
      <w:r>
        <w:t>And the statements to create the buttons are shown below</w:t>
      </w:r>
      <w:r w:rsidR="00A94BC7">
        <w:t xml:space="preserve"> and have been added to the ‘AddItemToOrder’ procedure</w:t>
      </w:r>
      <w:r>
        <w:t>:</w:t>
      </w:r>
    </w:p>
    <w:p w14:paraId="17BC8C47" w14:textId="77777777" w:rsidR="00A94BC7" w:rsidRDefault="00A94BC7" w:rsidP="00A94BC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rderButtonController newButton = Instantiate(orderButtonPrefab, orderContentHolder.transform).GetComponent&lt;OrderButtonController&gt;();</w:t>
      </w:r>
    </w:p>
    <w:p w14:paraId="375E500B" w14:textId="77777777" w:rsidR="00A94BC7" w:rsidRDefault="00A94BC7" w:rsidP="00A94BC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rderButtons.Add(newButton);</w:t>
      </w:r>
    </w:p>
    <w:p w14:paraId="5669AF3C" w14:textId="38317E14" w:rsidR="007336BF" w:rsidRDefault="00A94BC7" w:rsidP="00A94BC7">
      <w:pPr>
        <w:rPr>
          <w:rFonts w:ascii="Cascadia Mono" w:hAnsi="Cascadia Mono" w:cs="Cascadia Mono"/>
          <w:color w:val="000000"/>
          <w:sz w:val="19"/>
          <w:szCs w:val="19"/>
        </w:rPr>
      </w:pPr>
      <w:r>
        <w:rPr>
          <w:rFonts w:ascii="Cascadia Mono" w:hAnsi="Cascadia Mono" w:cs="Cascadia Mono"/>
          <w:color w:val="000000"/>
          <w:sz w:val="19"/>
          <w:szCs w:val="19"/>
        </w:rPr>
        <w:t xml:space="preserve">            newButton.item = itemToAdd;</w:t>
      </w:r>
    </w:p>
    <w:p w14:paraId="5DBE9510" w14:textId="3E4DC443" w:rsidR="00A94BC7" w:rsidRDefault="00A94BC7" w:rsidP="00A94BC7">
      <w:r>
        <w:t xml:space="preserve">As we are updating all the buttons are the end of the procedure there is no need to update the new buttons details here. </w:t>
      </w:r>
    </w:p>
    <w:p w14:paraId="1AD520AA" w14:textId="3A9C58F4" w:rsidR="0062355E" w:rsidRDefault="0062355E" w:rsidP="0062355E">
      <w:pPr>
        <w:pStyle w:val="Heading4"/>
      </w:pPr>
      <w:bookmarkStart w:id="369" w:name="_Toc126609219"/>
      <w:r>
        <w:t>Creating a procedure to select an item</w:t>
      </w:r>
      <w:bookmarkEnd w:id="369"/>
    </w:p>
    <w:p w14:paraId="6E0B17C8" w14:textId="32321F96" w:rsidR="0062355E" w:rsidRDefault="0062355E" w:rsidP="0062355E">
      <w:r>
        <w:t xml:space="preserve">We need a way for the user to select an item in the order. This allows the user to increase or decrease the quantity or remove the item from the order. </w:t>
      </w:r>
      <w:r w:rsidR="00596628">
        <w:t>First I need a new variable to store this selected item, this is shown below:</w:t>
      </w:r>
    </w:p>
    <w:p w14:paraId="47F2930F" w14:textId="279675CE" w:rsidR="00596628" w:rsidRDefault="003A0671" w:rsidP="0062355E">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tem selectedItem;</w:t>
      </w:r>
    </w:p>
    <w:p w14:paraId="52323840" w14:textId="555F0DE5" w:rsidR="003A0671" w:rsidRDefault="003A0671" w:rsidP="003A0671">
      <w:r>
        <w:t xml:space="preserve">And below is the procedure on the ‘OrderButtonController’ script that will allow items to be selected. </w:t>
      </w:r>
    </w:p>
    <w:p w14:paraId="1BBBB370" w14:textId="77777777" w:rsidR="003A0671" w:rsidRDefault="003A0671" w:rsidP="003A06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lectItem()</w:t>
      </w:r>
    </w:p>
    <w:p w14:paraId="0ADF8664" w14:textId="77777777" w:rsidR="003A0671" w:rsidRDefault="003A0671" w:rsidP="003A06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C3359DF" w14:textId="77777777" w:rsidR="003A0671" w:rsidRDefault="003A0671" w:rsidP="003A06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selectedItem = item;</w:t>
      </w:r>
    </w:p>
    <w:p w14:paraId="28EDDAEA" w14:textId="058D3BD2" w:rsidR="003A0671" w:rsidRDefault="003A0671" w:rsidP="003A06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UpdateOrderButtons();</w:t>
      </w:r>
    </w:p>
    <w:p w14:paraId="3AA4E0CF" w14:textId="190B904D" w:rsidR="003A0671" w:rsidRDefault="003A0671" w:rsidP="003A067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BAB9251" w14:textId="0A628C1F" w:rsidR="003A0671" w:rsidRDefault="003A0671" w:rsidP="003A0671">
      <w:r>
        <w:t>It is also important that the user can see which item is selected.</w:t>
      </w:r>
      <w:r w:rsidR="004303E6">
        <w:t xml:space="preserve"> So when we update each button, they are also going to check that they aren’t the button for the selected item. The code for this is shown below and placed inside the ‘UpdateButton’ procedure. </w:t>
      </w:r>
    </w:p>
    <w:p w14:paraId="732E9779"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FindObjectOfType&lt;ClientController&gt;().instance.selectedItem == item)</w:t>
      </w:r>
    </w:p>
    <w:p w14:paraId="5D75F178"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0BD73D2" w14:textId="02E89F1A"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GetComponent&lt;Image&gt;().colo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Color(1</w:t>
      </w:r>
      <w:r w:rsidR="00C5100D">
        <w:rPr>
          <w:rFonts w:ascii="Cascadia Mono" w:hAnsi="Cascadia Mono" w:cs="Cascadia Mono"/>
          <w:color w:val="000000"/>
          <w:sz w:val="19"/>
          <w:szCs w:val="19"/>
        </w:rPr>
        <w:t>85</w:t>
      </w:r>
      <w:r>
        <w:rPr>
          <w:rFonts w:ascii="Cascadia Mono" w:hAnsi="Cascadia Mono" w:cs="Cascadia Mono"/>
          <w:color w:val="000000"/>
          <w:sz w:val="19"/>
          <w:szCs w:val="19"/>
        </w:rPr>
        <w:t>, 1</w:t>
      </w:r>
      <w:r w:rsidR="00C5100D">
        <w:rPr>
          <w:rFonts w:ascii="Cascadia Mono" w:hAnsi="Cascadia Mono" w:cs="Cascadia Mono"/>
          <w:color w:val="000000"/>
          <w:sz w:val="19"/>
          <w:szCs w:val="19"/>
        </w:rPr>
        <w:t>85</w:t>
      </w:r>
      <w:r>
        <w:rPr>
          <w:rFonts w:ascii="Cascadia Mono" w:hAnsi="Cascadia Mono" w:cs="Cascadia Mono"/>
          <w:color w:val="000000"/>
          <w:sz w:val="19"/>
          <w:szCs w:val="19"/>
        </w:rPr>
        <w:t>, 1</w:t>
      </w:r>
      <w:r w:rsidR="00C5100D">
        <w:rPr>
          <w:rFonts w:ascii="Cascadia Mono" w:hAnsi="Cascadia Mono" w:cs="Cascadia Mono"/>
          <w:color w:val="000000"/>
          <w:sz w:val="19"/>
          <w:szCs w:val="19"/>
        </w:rPr>
        <w:t>85</w:t>
      </w:r>
      <w:r>
        <w:rPr>
          <w:rFonts w:ascii="Cascadia Mono" w:hAnsi="Cascadia Mono" w:cs="Cascadia Mono"/>
          <w:color w:val="000000"/>
          <w:sz w:val="19"/>
          <w:szCs w:val="19"/>
        </w:rPr>
        <w:t>);</w:t>
      </w:r>
    </w:p>
    <w:p w14:paraId="4F10EFFE"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7D3BFA9"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716C8ECF"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CAF81EC"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GetComponent&lt;Image&gt;().color = Color.white;</w:t>
      </w:r>
    </w:p>
    <w:p w14:paraId="61F14A52" w14:textId="24183C23" w:rsidR="002213DE" w:rsidRDefault="002213DE" w:rsidP="002213DE">
      <w:pPr>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50C7D8DD" w14:textId="12AC9F5D" w:rsidR="002213DE" w:rsidRDefault="00C5100D" w:rsidP="002213DE">
      <w:r>
        <w:t>This ensures that when a button is deselected, it goes</w:t>
      </w:r>
      <w:r w:rsidR="00B73077">
        <w:t xml:space="preserve"> back to being the default </w:t>
      </w:r>
      <w:r w:rsidR="00575D77">
        <w:t>colour</w:t>
      </w:r>
      <w:r w:rsidR="00B73077">
        <w:t xml:space="preserve">. </w:t>
      </w:r>
    </w:p>
    <w:p w14:paraId="2BA10C3E" w14:textId="4F381BB4" w:rsidR="009C4892" w:rsidRDefault="009C4892" w:rsidP="009C4892">
      <w:pPr>
        <w:pStyle w:val="Heading4"/>
      </w:pPr>
      <w:bookmarkStart w:id="370" w:name="_Toc126609220"/>
      <w:r>
        <w:t>Creating a sub-total UI element</w:t>
      </w:r>
      <w:bookmarkEnd w:id="370"/>
    </w:p>
    <w:p w14:paraId="368B9A10" w14:textId="1E685F43" w:rsidR="009C4892" w:rsidRDefault="009C4892" w:rsidP="009C4892">
      <w:r>
        <w:t>I need a way to ensure that the user knows what the sub-total is. The easiest way to do this is to make a UI element. I have added a simple text element shown below that will store the sub-total:</w:t>
      </w:r>
    </w:p>
    <w:p w14:paraId="251B4A09" w14:textId="4F2A48FF" w:rsidR="009C4892" w:rsidRDefault="009C4892" w:rsidP="009C4892">
      <w:r>
        <w:rPr>
          <w:noProof/>
          <w:lang w:eastAsia="en-GB"/>
        </w:rPr>
        <w:drawing>
          <wp:inline distT="0" distB="0" distL="0" distR="0" wp14:anchorId="243F5134" wp14:editId="6F402011">
            <wp:extent cx="7056120" cy="444119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7056120" cy="4441190"/>
                    </a:xfrm>
                    <a:prstGeom prst="rect">
                      <a:avLst/>
                    </a:prstGeom>
                  </pic:spPr>
                </pic:pic>
              </a:graphicData>
            </a:graphic>
          </wp:inline>
        </w:drawing>
      </w:r>
    </w:p>
    <w:p w14:paraId="0A1B1527" w14:textId="51CB30AC" w:rsidR="009C4892" w:rsidRDefault="009C4892" w:rsidP="009C4892">
      <w:r>
        <w:t>Now I need to make sure that this is updated with the correct sub-total every time a change is made. The simplest way to do this is to add a statement to the ‘CalculateSubTotal’ procedure that updates this piece of text. To do this first I need a new variable to store the text element it:</w:t>
      </w:r>
    </w:p>
    <w:p w14:paraId="7B170EF9" w14:textId="0DF73303" w:rsidR="009C4892" w:rsidRDefault="009C4892" w:rsidP="009C489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subTotalText;</w:t>
      </w:r>
    </w:p>
    <w:p w14:paraId="5F6CC192" w14:textId="3538A5E0" w:rsidR="009C4892" w:rsidRDefault="00D2336A" w:rsidP="009C4892">
      <w:r>
        <w:t>T</w:t>
      </w:r>
      <w:r w:rsidR="002B4F02">
        <w:t>he statement to update this is shown below:</w:t>
      </w:r>
    </w:p>
    <w:p w14:paraId="3B3C53F8" w14:textId="3D59E93B" w:rsidR="002B4F02" w:rsidRDefault="00D2336A" w:rsidP="009C4892">
      <w:pPr>
        <w:rPr>
          <w:rFonts w:ascii="Cascadia Mono" w:hAnsi="Cascadia Mono" w:cs="Cascadia Mono"/>
          <w:color w:val="000000"/>
          <w:sz w:val="19"/>
          <w:szCs w:val="19"/>
        </w:rPr>
      </w:pPr>
      <w:r>
        <w:rPr>
          <w:rFonts w:ascii="Cascadia Mono" w:hAnsi="Cascadia Mono" w:cs="Cascadia Mono"/>
          <w:color w:val="000000"/>
          <w:sz w:val="19"/>
          <w:szCs w:val="19"/>
        </w:rPr>
        <w:t xml:space="preserve">        subTotalText.text = </w:t>
      </w:r>
      <w:r>
        <w:rPr>
          <w:rFonts w:ascii="Cascadia Mono" w:hAnsi="Cascadia Mono" w:cs="Cascadia Mono"/>
          <w:color w:val="A31515"/>
          <w:sz w:val="19"/>
          <w:szCs w:val="19"/>
        </w:rPr>
        <w:t>"Sub-Total: £"</w:t>
      </w:r>
      <w:r>
        <w:rPr>
          <w:rFonts w:ascii="Cascadia Mono" w:hAnsi="Cascadia Mono" w:cs="Cascadia Mono"/>
          <w:color w:val="000000"/>
          <w:sz w:val="19"/>
          <w:szCs w:val="19"/>
        </w:rPr>
        <w:t xml:space="preserve"> + orderSubTotal.ToString();</w:t>
      </w:r>
    </w:p>
    <w:p w14:paraId="59405F49" w14:textId="6A4222DB" w:rsidR="00D2336A" w:rsidRDefault="00D2336A" w:rsidP="00D2336A">
      <w:r>
        <w:t xml:space="preserve">This means that anytime the sub-total is updated so will text. </w:t>
      </w:r>
    </w:p>
    <w:p w14:paraId="0F37C9B7" w14:textId="0257E4F2" w:rsidR="00D2336A" w:rsidRDefault="002E2627" w:rsidP="002E2627">
      <w:pPr>
        <w:pStyle w:val="Heading4"/>
      </w:pPr>
      <w:bookmarkStart w:id="371" w:name="_Toc126609221"/>
      <w:r>
        <w:t>Creating a way to remove items from the order</w:t>
      </w:r>
      <w:bookmarkEnd w:id="371"/>
    </w:p>
    <w:p w14:paraId="3296CBC3" w14:textId="157DA204" w:rsidR="0032648F" w:rsidRDefault="0032648F" w:rsidP="0032648F">
      <w:r>
        <w:t xml:space="preserve">Now I need a way to remove items from the order. This is if a customer changes their mind about an item or the user accidently adds the item to the order. </w:t>
      </w:r>
      <w:r w:rsidR="00221027">
        <w:t>This procedure is shown below:</w:t>
      </w:r>
    </w:p>
    <w:p w14:paraId="118EA687"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moveItemFromOrder()</w:t>
      </w:r>
    </w:p>
    <w:p w14:paraId="2897518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1E67C7"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398013B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1800AFA"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2831C99A"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90FD5F1"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Remove(selectedItem);</w:t>
      </w:r>
    </w:p>
    <w:p w14:paraId="0F8F37FD"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OrderButtonController obc </w:t>
      </w:r>
      <w:r>
        <w:rPr>
          <w:rFonts w:ascii="Cascadia Mono" w:hAnsi="Cascadia Mono" w:cs="Cascadia Mono"/>
          <w:color w:val="0000FF"/>
          <w:sz w:val="19"/>
          <w:szCs w:val="19"/>
        </w:rPr>
        <w:t>in</w:t>
      </w:r>
      <w:r>
        <w:rPr>
          <w:rFonts w:ascii="Cascadia Mono" w:hAnsi="Cascadia Mono" w:cs="Cascadia Mono"/>
          <w:color w:val="000000"/>
          <w:sz w:val="19"/>
          <w:szCs w:val="19"/>
        </w:rPr>
        <w:t xml:space="preserve"> orderButtons)</w:t>
      </w:r>
    </w:p>
    <w:p w14:paraId="04638DF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A48E1AD"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obc.item == selectedItem)</w:t>
      </w:r>
    </w:p>
    <w:p w14:paraId="590695DB"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6CAFD948"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stroy(obc.gameObject);</w:t>
      </w:r>
    </w:p>
    <w:p w14:paraId="312FA07C"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rderButtons.Remove(obc);</w:t>
      </w:r>
    </w:p>
    <w:p w14:paraId="0B2C7C4F"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4A98C36"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74BF38"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4D8ABC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pdateOrderButtons();</w:t>
      </w:r>
    </w:p>
    <w:p w14:paraId="4DE7DE0F" w14:textId="1FB6C357" w:rsidR="00045A01" w:rsidRP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E866C7" w14:textId="533EC67B" w:rsidR="00221027" w:rsidRDefault="00221027" w:rsidP="00045A01">
      <w:pPr>
        <w:pStyle w:val="Heading4"/>
      </w:pPr>
      <w:bookmarkStart w:id="372" w:name="_Toc126609222"/>
      <w:r>
        <w:t>Creating a way to modify the number of items in an order</w:t>
      </w:r>
      <w:bookmarkEnd w:id="372"/>
    </w:p>
    <w:p w14:paraId="262EA759" w14:textId="35FD936F" w:rsidR="00221027" w:rsidRDefault="00221027" w:rsidP="00221027">
      <w:r>
        <w:t xml:space="preserve">There should be a way for the user to adjust the number of an item in the order. I will be developing 2 ways of doing this. First by buttons which adjust the value, and secondly a manual input. </w:t>
      </w:r>
    </w:p>
    <w:p w14:paraId="066D9BC5" w14:textId="5CA73F04" w:rsidR="00221027" w:rsidRDefault="00221027" w:rsidP="00221027">
      <w:pPr>
        <w:pStyle w:val="Heading5"/>
      </w:pPr>
      <w:bookmarkStart w:id="373" w:name="_Toc126609223"/>
      <w:r>
        <w:t xml:space="preserve">Creating buttons to </w:t>
      </w:r>
      <w:r w:rsidR="00CC5E95">
        <w:t>modify quantity</w:t>
      </w:r>
      <w:bookmarkEnd w:id="373"/>
    </w:p>
    <w:p w14:paraId="40DC409B" w14:textId="0FC52548" w:rsidR="00CC5E95" w:rsidRDefault="00CC5E95" w:rsidP="00CC5E95">
      <w:r>
        <w:t>I have 2 buttons already on the UI for adjusting quantity. I now need to make the scripts which will allow these to complete their function. First, I will create the procedure to increase the quantity of the item, this is shown below:</w:t>
      </w:r>
    </w:p>
    <w:p w14:paraId="7F6795BF" w14:textId="5CE5D99A"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creaseQuanity()</w:t>
      </w:r>
    </w:p>
    <w:p w14:paraId="43E8CF6D"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56A58FF"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6BE504A7"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F06896"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60E92E5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CA29B83"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selectedItem] += 1;</w:t>
      </w:r>
    </w:p>
    <w:p w14:paraId="3534D25F"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pdateOrderButtons();</w:t>
      </w:r>
    </w:p>
    <w:p w14:paraId="1933FE86" w14:textId="46776200" w:rsidR="00CC5E95" w:rsidRDefault="00045A01" w:rsidP="00045A0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CF76B85" w14:textId="205A4D86" w:rsidR="00045A01" w:rsidRDefault="00045A01" w:rsidP="00045A01">
      <w:r>
        <w:t>This is a simple procedure. I will just duplicate this procedure for decreasing the quantity, but change the name and amount it changes by to -1, this is shown below:</w:t>
      </w:r>
    </w:p>
    <w:p w14:paraId="06A1CA8A"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DecreaseQuanity()</w:t>
      </w:r>
    </w:p>
    <w:p w14:paraId="07E3C9AE"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BCDEDE"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0BECF81"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32B4E13"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2F5EE9F2"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741C7D9"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selectedItem] -= 1;</w:t>
      </w:r>
    </w:p>
    <w:p w14:paraId="619CC5FE"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pdateOrderButtons();</w:t>
      </w:r>
    </w:p>
    <w:p w14:paraId="22024BDC" w14:textId="56648C45" w:rsidR="00045A01" w:rsidRDefault="00045A01" w:rsidP="00045A0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661B97" w14:textId="2650F92F" w:rsidR="00045A01" w:rsidRDefault="00045A01" w:rsidP="00045A01">
      <w:pPr>
        <w:pStyle w:val="Heading5"/>
      </w:pPr>
      <w:bookmarkStart w:id="374" w:name="_Toc126609224"/>
      <w:r>
        <w:t>Creating a manual input to modify quantity</w:t>
      </w:r>
      <w:bookmarkEnd w:id="374"/>
    </w:p>
    <w:p w14:paraId="06683830" w14:textId="561F9231" w:rsidR="00045A01" w:rsidRDefault="00045A01" w:rsidP="00045A01">
      <w:r>
        <w:t>I have already added a UI input field to the main screen. I will use this as my manual input. First I need to make a reference to it:</w:t>
      </w:r>
    </w:p>
    <w:p w14:paraId="14383AD2" w14:textId="3058E7D8" w:rsidR="00045A01" w:rsidRDefault="00045A01" w:rsidP="00045A01">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quantityInput;</w:t>
      </w:r>
    </w:p>
    <w:p w14:paraId="70C31523" w14:textId="4E8DBAAF" w:rsidR="003E59E6" w:rsidRDefault="003E59E6" w:rsidP="00045A01">
      <w:r>
        <w:t>Next I would like the text to update when a new product is selected. The code below was added to the UpdateOrderButtons procedure:</w:t>
      </w:r>
    </w:p>
    <w:p w14:paraId="01AF2377"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electedItem != </w:t>
      </w:r>
      <w:r>
        <w:rPr>
          <w:rFonts w:ascii="Cascadia Mono" w:hAnsi="Cascadia Mono" w:cs="Cascadia Mono"/>
          <w:color w:val="0000FF"/>
          <w:sz w:val="19"/>
          <w:szCs w:val="19"/>
        </w:rPr>
        <w:t>null</w:t>
      </w:r>
      <w:r>
        <w:rPr>
          <w:rFonts w:ascii="Cascadia Mono" w:hAnsi="Cascadia Mono" w:cs="Cascadia Mono"/>
          <w:color w:val="000000"/>
          <w:sz w:val="19"/>
          <w:szCs w:val="19"/>
        </w:rPr>
        <w:t xml:space="preserve">) </w:t>
      </w:r>
    </w:p>
    <w:p w14:paraId="36F04900"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2D4464"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quantityInput.text = itemsInOrder[selectedItem].ToString();</w:t>
      </w:r>
    </w:p>
    <w:p w14:paraId="52A5946E"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53C3394"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619372A8"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0A27237"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quantity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11BFE51" w14:textId="2304AA5C" w:rsidR="003E59E6" w:rsidRDefault="003E59E6" w:rsidP="003E59E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5084100" w14:textId="09985E0F" w:rsidR="003E59E6" w:rsidRDefault="003E59E6" w:rsidP="003E59E6">
      <w:r>
        <w:t xml:space="preserve">Now I’ll make a procedure that updates the quantity of the item based on the input. </w:t>
      </w:r>
    </w:p>
    <w:p w14:paraId="653F3EAC"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ManualQuanity()</w:t>
      </w:r>
    </w:p>
    <w:p w14:paraId="465440FF"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4E61C9"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quantity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amp;&amp; 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3F0A2C1E"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44B5B69"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selectedItem] = System.Convert.ToInt32(quantityInput.text);</w:t>
      </w:r>
    </w:p>
    <w:p w14:paraId="59FE7CD2"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076E8A"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pdateOrderButtons();</w:t>
      </w:r>
    </w:p>
    <w:p w14:paraId="6CF767D6" w14:textId="7F443FFF" w:rsidR="003E59E6" w:rsidRDefault="003E59E6" w:rsidP="002D5546">
      <w:pPr>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78581EB5" w14:textId="406F1955" w:rsidR="002D5546" w:rsidRDefault="002D5546" w:rsidP="002D5546">
      <w:pPr>
        <w:pStyle w:val="Heading4"/>
      </w:pPr>
      <w:bookmarkStart w:id="375" w:name="_Toc126609225"/>
      <w:r>
        <w:t>Making Stock Look-up buttons add items to the order</w:t>
      </w:r>
      <w:bookmarkEnd w:id="375"/>
    </w:p>
    <w:p w14:paraId="2A6D5BFF" w14:textId="79BAED0B" w:rsidR="002D5546" w:rsidRDefault="002D5546" w:rsidP="002D5546">
      <w:r>
        <w:t>I now need to make sure that I can add items to the order through the stock lookup page. The following procedure is on the SLUButtonController:</w:t>
      </w:r>
    </w:p>
    <w:p w14:paraId="07BF37E1" w14:textId="77777777" w:rsidR="002D5546" w:rsidRDefault="002D5546" w:rsidP="002D55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Press()</w:t>
      </w:r>
    </w:p>
    <w:p w14:paraId="4DCF611E" w14:textId="77777777" w:rsidR="002D5546" w:rsidRDefault="002D5546" w:rsidP="002D55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7CDA673" w14:textId="77777777" w:rsidR="002D5546" w:rsidRDefault="002D5546" w:rsidP="002D55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AddItemToOrder(item);</w:t>
      </w:r>
    </w:p>
    <w:p w14:paraId="1324AE1E" w14:textId="1777487F" w:rsidR="002D5546" w:rsidRDefault="002D5546" w:rsidP="002D554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24E4E3" w14:textId="30739669" w:rsidR="002D5546" w:rsidRDefault="002D5546" w:rsidP="002D5546">
      <w:r>
        <w:t xml:space="preserve">This will add the item attached to the button to the order. </w:t>
      </w:r>
    </w:p>
    <w:p w14:paraId="795E446A" w14:textId="51B6B216" w:rsidR="002D5546" w:rsidRDefault="002D5546" w:rsidP="002D5546">
      <w:pPr>
        <w:pStyle w:val="Heading4"/>
      </w:pPr>
      <w:bookmarkStart w:id="376" w:name="_Toc126609226"/>
      <w:r>
        <w:t>Adding procedures to UI elements</w:t>
      </w:r>
      <w:bookmarkEnd w:id="376"/>
    </w:p>
    <w:p w14:paraId="4D690A23" w14:textId="479AE9FF" w:rsidR="002D5546" w:rsidRDefault="002D5546" w:rsidP="002D5546">
      <w:r>
        <w:t xml:space="preserve">As I came to do my testing I realised I hadn’t added any of the procedures onto the UI elements, so below are various screenshots showing me adding procedures to the UI Elements. </w:t>
      </w:r>
    </w:p>
    <w:p w14:paraId="0C8E3BDB" w14:textId="0E50FFDA" w:rsidR="002D5546" w:rsidRDefault="002D5546" w:rsidP="002D5546">
      <w:r>
        <w:rPr>
          <w:noProof/>
          <w:lang w:eastAsia="en-GB"/>
        </w:rPr>
        <w:lastRenderedPageBreak/>
        <w:drawing>
          <wp:inline distT="0" distB="0" distL="0" distR="0" wp14:anchorId="519E4D8A" wp14:editId="6A81B360">
            <wp:extent cx="7056120" cy="444119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38705A90" wp14:editId="5245EB1C">
            <wp:extent cx="7056120" cy="444119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7056120" cy="4441190"/>
                    </a:xfrm>
                    <a:prstGeom prst="rect">
                      <a:avLst/>
                    </a:prstGeom>
                  </pic:spPr>
                </pic:pic>
              </a:graphicData>
            </a:graphic>
          </wp:inline>
        </w:drawing>
      </w:r>
      <w:r>
        <w:rPr>
          <w:noProof/>
          <w:lang w:eastAsia="en-GB"/>
        </w:rPr>
        <w:lastRenderedPageBreak/>
        <w:drawing>
          <wp:inline distT="0" distB="0" distL="0" distR="0" wp14:anchorId="3781A778" wp14:editId="1ACE3035">
            <wp:extent cx="7056120" cy="444119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0B269485" wp14:editId="17D11BF1">
            <wp:extent cx="7056120" cy="444119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7056120" cy="4441190"/>
                    </a:xfrm>
                    <a:prstGeom prst="rect">
                      <a:avLst/>
                    </a:prstGeom>
                  </pic:spPr>
                </pic:pic>
              </a:graphicData>
            </a:graphic>
          </wp:inline>
        </w:drawing>
      </w:r>
      <w:r>
        <w:rPr>
          <w:noProof/>
          <w:lang w:eastAsia="en-GB"/>
        </w:rPr>
        <w:lastRenderedPageBreak/>
        <w:drawing>
          <wp:inline distT="0" distB="0" distL="0" distR="0" wp14:anchorId="234FB9F6" wp14:editId="613A3BCE">
            <wp:extent cx="7056120" cy="444119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5473FCBA" wp14:editId="35BE654E">
            <wp:extent cx="7056120" cy="4441190"/>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7056120" cy="4441190"/>
                    </a:xfrm>
                    <a:prstGeom prst="rect">
                      <a:avLst/>
                    </a:prstGeom>
                  </pic:spPr>
                </pic:pic>
              </a:graphicData>
            </a:graphic>
          </wp:inline>
        </w:drawing>
      </w:r>
    </w:p>
    <w:p w14:paraId="336BDBD1" w14:textId="0B9FC8D6" w:rsidR="00DE10DD" w:rsidRDefault="00913311" w:rsidP="0059329B">
      <w:r>
        <w:t>I also called the CalculateSubTotal procedure after every time I update the UI</w:t>
      </w:r>
      <w:r w:rsidR="00DE10DD">
        <w:t xml:space="preserve"> buttons. Along with this I made sure that the stock look-up screen closes when an item is added. This just makes it easier to keep track of what you are doing. </w:t>
      </w:r>
    </w:p>
    <w:p w14:paraId="13338F79" w14:textId="4066644E" w:rsidR="000942BF" w:rsidRDefault="000942BF" w:rsidP="000942BF">
      <w:pPr>
        <w:pStyle w:val="Heading3"/>
      </w:pPr>
      <w:bookmarkStart w:id="377" w:name="_Toc126609227"/>
      <w:r>
        <w:lastRenderedPageBreak/>
        <w:t>Milestone 5</w:t>
      </w:r>
      <w:bookmarkEnd w:id="377"/>
    </w:p>
    <w:p w14:paraId="322E9712" w14:textId="0C643DC4" w:rsidR="000942BF" w:rsidRDefault="000942BF" w:rsidP="000942BF">
      <w:r>
        <w:t>Now the order section has been completed it is time to complete my 5</w:t>
      </w:r>
      <w:r w:rsidRPr="000942BF">
        <w:rPr>
          <w:vertAlign w:val="superscript"/>
        </w:rPr>
        <w:t>th</w:t>
      </w:r>
      <w:r>
        <w:t xml:space="preserve"> milestone tests. </w:t>
      </w:r>
    </w:p>
    <w:p w14:paraId="52AB302E" w14:textId="05EB6365" w:rsidR="000942BF" w:rsidRDefault="000942BF" w:rsidP="000942BF">
      <w:pPr>
        <w:pStyle w:val="Heading4"/>
      </w:pPr>
      <w:bookmarkStart w:id="378" w:name="_Toc126609228"/>
      <w:r>
        <w:t>Milestone Test 5.1</w:t>
      </w:r>
      <w:r w:rsidR="00301511">
        <w:t xml:space="preserve"> and 5.2</w:t>
      </w:r>
      <w:bookmarkEnd w:id="378"/>
    </w:p>
    <w:p w14:paraId="01704B05" w14:textId="2A1AC65F" w:rsidR="000942BF" w:rsidRDefault="000942BF" w:rsidP="000942BF">
      <w:r>
        <w:t>This is checking that items can be added to the order</w:t>
      </w:r>
      <w:r w:rsidR="00301511">
        <w:t xml:space="preserve"> and whether it creates an UI button displaying the correct name and quantity. </w:t>
      </w:r>
      <w:r>
        <w:t xml:space="preserve">This will be done by using the stock look-up function. Below is a screenshot of the stock look-up page with the item before I click on it, and the second screenshot is taken directly after I press the stock look-up button. </w:t>
      </w:r>
    </w:p>
    <w:p w14:paraId="2048A0D0" w14:textId="4A7938D1" w:rsidR="000942BF" w:rsidRDefault="000942BF" w:rsidP="000942BF">
      <w:r>
        <w:rPr>
          <w:noProof/>
          <w:lang w:eastAsia="en-GB"/>
        </w:rPr>
        <w:drawing>
          <wp:inline distT="0" distB="0" distL="0" distR="0" wp14:anchorId="27858B7C" wp14:editId="018F64CD">
            <wp:extent cx="7056120" cy="444119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7056120" cy="4441190"/>
                    </a:xfrm>
                    <a:prstGeom prst="rect">
                      <a:avLst/>
                    </a:prstGeom>
                  </pic:spPr>
                </pic:pic>
              </a:graphicData>
            </a:graphic>
          </wp:inline>
        </w:drawing>
      </w:r>
    </w:p>
    <w:p w14:paraId="751AACB0" w14:textId="013455A1" w:rsidR="000942BF" w:rsidRDefault="000942BF" w:rsidP="000942BF">
      <w:r>
        <w:rPr>
          <w:noProof/>
          <w:lang w:eastAsia="en-GB"/>
        </w:rPr>
        <w:lastRenderedPageBreak/>
        <w:drawing>
          <wp:inline distT="0" distB="0" distL="0" distR="0" wp14:anchorId="4FC5B2A4" wp14:editId="298A8221">
            <wp:extent cx="7056120" cy="444119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7056120" cy="4441190"/>
                    </a:xfrm>
                    <a:prstGeom prst="rect">
                      <a:avLst/>
                    </a:prstGeom>
                  </pic:spPr>
                </pic:pic>
              </a:graphicData>
            </a:graphic>
          </wp:inline>
        </w:drawing>
      </w:r>
    </w:p>
    <w:p w14:paraId="41AF005C" w14:textId="639FD641" w:rsidR="000942BF" w:rsidRDefault="000942BF" w:rsidP="000942BF">
      <w:r>
        <w:t xml:space="preserve">As you see this successfully adds the correct item to the order, with a quantity of 1, and it </w:t>
      </w:r>
      <w:r w:rsidR="00301511">
        <w:t xml:space="preserve">updates the sub-total text. </w:t>
      </w:r>
    </w:p>
    <w:p w14:paraId="6038F9DC" w14:textId="08967D6D" w:rsidR="00301511" w:rsidRDefault="00301511" w:rsidP="00301511">
      <w:pPr>
        <w:pStyle w:val="Heading4"/>
      </w:pPr>
      <w:bookmarkStart w:id="379" w:name="_Toc126609229"/>
      <w:r>
        <w:t>Milestone Test 5.3</w:t>
      </w:r>
      <w:bookmarkEnd w:id="379"/>
    </w:p>
    <w:p w14:paraId="27EB4A84" w14:textId="7360368D" w:rsidR="00301511" w:rsidRDefault="00CC343A" w:rsidP="00301511">
      <w:r>
        <w:t xml:space="preserve">This test will check to see that when we select an item there is a visible UI change letting the user know which item is selected. The screenshots below show before and after the item has been selected. </w:t>
      </w:r>
    </w:p>
    <w:p w14:paraId="23D311D7" w14:textId="36C835DB" w:rsidR="00CC343A" w:rsidRDefault="00CC343A" w:rsidP="00301511">
      <w:r>
        <w:rPr>
          <w:noProof/>
          <w:lang w:eastAsia="en-GB"/>
        </w:rPr>
        <w:lastRenderedPageBreak/>
        <w:drawing>
          <wp:inline distT="0" distB="0" distL="0" distR="0" wp14:anchorId="5A6B9524" wp14:editId="4FEB5327">
            <wp:extent cx="7056120" cy="444119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39C6D6F8" wp14:editId="3CE7BC70">
            <wp:extent cx="7056120" cy="4441190"/>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7056120" cy="4441190"/>
                    </a:xfrm>
                    <a:prstGeom prst="rect">
                      <a:avLst/>
                    </a:prstGeom>
                  </pic:spPr>
                </pic:pic>
              </a:graphicData>
            </a:graphic>
          </wp:inline>
        </w:drawing>
      </w:r>
    </w:p>
    <w:p w14:paraId="2134F832" w14:textId="5F7781FC" w:rsidR="00CC343A" w:rsidRDefault="00CC343A" w:rsidP="00301511">
      <w:r>
        <w:t xml:space="preserve">As you can see, there is a visible change in the UI, not only does the item button change colour, but the quantity text also changes to represent the quantity of that specific item. </w:t>
      </w:r>
    </w:p>
    <w:p w14:paraId="06C28F5F" w14:textId="79DBD37E" w:rsidR="00CC343A" w:rsidRDefault="00CC343A" w:rsidP="00CC343A">
      <w:pPr>
        <w:pStyle w:val="Heading4"/>
      </w:pPr>
      <w:bookmarkStart w:id="380" w:name="_Toc126609230"/>
      <w:r>
        <w:lastRenderedPageBreak/>
        <w:t>Milestone Test 5.4</w:t>
      </w:r>
      <w:bookmarkEnd w:id="380"/>
    </w:p>
    <w:p w14:paraId="45DAE6FA" w14:textId="5DB4D9B9" w:rsidR="00CC343A" w:rsidRDefault="00CC343A" w:rsidP="00CC343A">
      <w:r>
        <w:t>This is to check that we can increase the quantity of an item in the order using the UI button.</w:t>
      </w:r>
      <w:r w:rsidR="00EC259B">
        <w:t xml:space="preserve"> </w:t>
      </w:r>
      <w:r w:rsidR="00944969">
        <w:t xml:space="preserve">Below are photos of before and after I pressed the button. </w:t>
      </w:r>
    </w:p>
    <w:p w14:paraId="66CCDF35" w14:textId="4B6567C0" w:rsidR="00CC343A" w:rsidRDefault="00944969" w:rsidP="00CC343A">
      <w:r>
        <w:rPr>
          <w:noProof/>
          <w:lang w:eastAsia="en-GB"/>
        </w:rPr>
        <w:drawing>
          <wp:inline distT="0" distB="0" distL="0" distR="0" wp14:anchorId="738434BF" wp14:editId="4C6079A5">
            <wp:extent cx="7056120" cy="444119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0C4A0A98" wp14:editId="3969B4FA">
            <wp:extent cx="7056120" cy="444119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7056120" cy="4441190"/>
                    </a:xfrm>
                    <a:prstGeom prst="rect">
                      <a:avLst/>
                    </a:prstGeom>
                  </pic:spPr>
                </pic:pic>
              </a:graphicData>
            </a:graphic>
          </wp:inline>
        </w:drawing>
      </w:r>
    </w:p>
    <w:p w14:paraId="3F23935F" w14:textId="6BA07159" w:rsidR="001A4DAB" w:rsidRDefault="001A4DAB" w:rsidP="00CC343A">
      <w:r>
        <w:lastRenderedPageBreak/>
        <w:t>As you can see when I pressed the increase button, the quantity of the item increased, and various UI elements changed (Quantity on the item button, Quantity on the manual input and the sub-total)</w:t>
      </w:r>
    </w:p>
    <w:p w14:paraId="052950BB" w14:textId="0C1786EE" w:rsidR="001A4DAB" w:rsidRDefault="001A4DAB" w:rsidP="001A4DAB">
      <w:pPr>
        <w:pStyle w:val="Heading4"/>
      </w:pPr>
      <w:bookmarkStart w:id="381" w:name="_Toc126609231"/>
      <w:r>
        <w:t>Milestone Test 5.5</w:t>
      </w:r>
      <w:bookmarkEnd w:id="381"/>
    </w:p>
    <w:p w14:paraId="0E0B19E3" w14:textId="5DDC52B1" w:rsidR="00FE2E1A" w:rsidRDefault="00FE2E1A" w:rsidP="00FE2E1A">
      <w:r>
        <w:t xml:space="preserve">There are 2 tests for this section and that is first to make sure that you can decrease the quantity of an item in the order, but also that you cannot decrease it lower than 1, as we don’t want the user being able to decrease the quantity lower than 1. </w:t>
      </w:r>
    </w:p>
    <w:p w14:paraId="685D4257" w14:textId="345CEC86" w:rsidR="00FE2E1A" w:rsidRDefault="00FE2E1A" w:rsidP="00FE2E1A">
      <w:pPr>
        <w:pStyle w:val="Heading5"/>
      </w:pPr>
      <w:bookmarkStart w:id="382" w:name="_Toc126609232"/>
      <w:r>
        <w:t>Milestone Test 5.5.1</w:t>
      </w:r>
      <w:bookmarkEnd w:id="382"/>
    </w:p>
    <w:p w14:paraId="44F71F3F" w14:textId="57767D17" w:rsidR="00944969" w:rsidRDefault="00FE2E1A" w:rsidP="00FE2E1A">
      <w:r>
        <w:t>This is to check that we can decrease the qu</w:t>
      </w:r>
      <w:r w:rsidR="00EC259B">
        <w:t xml:space="preserve">antity of an item. </w:t>
      </w:r>
      <w:r w:rsidR="00944969">
        <w:t>Below are images before and after I press the decrease button:</w:t>
      </w:r>
    </w:p>
    <w:p w14:paraId="15C1BD47" w14:textId="58F63C14" w:rsidR="00EC259B" w:rsidRDefault="00944969" w:rsidP="00FE2E1A">
      <w:r>
        <w:rPr>
          <w:noProof/>
          <w:lang w:eastAsia="en-GB"/>
        </w:rPr>
        <w:drawing>
          <wp:inline distT="0" distB="0" distL="0" distR="0" wp14:anchorId="796BB74F" wp14:editId="0276CF4D">
            <wp:extent cx="7056120" cy="4441190"/>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7056120" cy="4441190"/>
                    </a:xfrm>
                    <a:prstGeom prst="rect">
                      <a:avLst/>
                    </a:prstGeom>
                  </pic:spPr>
                </pic:pic>
              </a:graphicData>
            </a:graphic>
          </wp:inline>
        </w:drawing>
      </w:r>
    </w:p>
    <w:p w14:paraId="22FB7578" w14:textId="217FA74F" w:rsidR="00944969" w:rsidRDefault="00944969" w:rsidP="00FE2E1A">
      <w:r>
        <w:rPr>
          <w:noProof/>
          <w:lang w:eastAsia="en-GB"/>
        </w:rPr>
        <w:lastRenderedPageBreak/>
        <w:drawing>
          <wp:inline distT="0" distB="0" distL="0" distR="0" wp14:anchorId="394237B9" wp14:editId="58436DFB">
            <wp:extent cx="7056120" cy="444119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7056120" cy="4441190"/>
                    </a:xfrm>
                    <a:prstGeom prst="rect">
                      <a:avLst/>
                    </a:prstGeom>
                  </pic:spPr>
                </pic:pic>
              </a:graphicData>
            </a:graphic>
          </wp:inline>
        </w:drawing>
      </w:r>
    </w:p>
    <w:p w14:paraId="2DDF1E7C" w14:textId="6E6844B7" w:rsidR="00944969" w:rsidRDefault="00944969" w:rsidP="00944969">
      <w:pPr>
        <w:pStyle w:val="Heading5"/>
      </w:pPr>
      <w:bookmarkStart w:id="383" w:name="_Toc126609233"/>
      <w:r>
        <w:t>Milestone Test 5.5.2</w:t>
      </w:r>
      <w:bookmarkEnd w:id="383"/>
    </w:p>
    <w:p w14:paraId="54A54935" w14:textId="2C437F9C" w:rsidR="00944969" w:rsidRDefault="00944969" w:rsidP="00944969">
      <w:r>
        <w:t xml:space="preserve">This test is to see if the system will let us decrease the quantity below 1. This is difficult to demonstrate using screenshots, as there is no change in the UI. Attached is a video which shows that the system doesn’t allow the quantity to decrease below 1. To access this video, double click on the icon below and it will open in your systems </w:t>
      </w:r>
      <w:r w:rsidR="008F3693">
        <w:t xml:space="preserve">video player. Please note this video is in the form of an mp4 file. </w:t>
      </w:r>
    </w:p>
    <w:p w14:paraId="3125FB54" w14:textId="2F2B8D51" w:rsidR="008F3693" w:rsidRDefault="008F3693" w:rsidP="00944969">
      <w:r>
        <w:object w:dxaOrig="1492" w:dyaOrig="978" w14:anchorId="348360F6">
          <v:shape id="_x0000_i1027" type="#_x0000_t75" style="width:76.3pt;height:51.05pt" o:ole="">
            <v:imagedata r:id="rId136" o:title=""/>
          </v:shape>
          <o:OLEObject Type="Embed" ProgID="Package" ShapeID="_x0000_i1027" DrawAspect="Icon" ObjectID="_1737289818" r:id="rId137"/>
        </w:object>
      </w:r>
    </w:p>
    <w:p w14:paraId="0AECCCEC" w14:textId="0F97C5FB" w:rsidR="008F3693" w:rsidRDefault="008F3693" w:rsidP="008F3693">
      <w:pPr>
        <w:pStyle w:val="Heading4"/>
      </w:pPr>
      <w:bookmarkStart w:id="384" w:name="_Toc126609234"/>
      <w:r>
        <w:t>Milestone Test 5.6</w:t>
      </w:r>
      <w:bookmarkEnd w:id="384"/>
    </w:p>
    <w:p w14:paraId="05C5C809" w14:textId="5EFE16B6" w:rsidR="008F3693" w:rsidRDefault="008F3693" w:rsidP="008F3693">
      <w:r>
        <w:t>This test is to check to see if an item can be removed from the order using the UI button. Before and after screenshots are shown below:</w:t>
      </w:r>
    </w:p>
    <w:p w14:paraId="54BA21ED" w14:textId="60C6E6DD" w:rsidR="008F3693" w:rsidRDefault="008F3693" w:rsidP="008F3693">
      <w:r>
        <w:rPr>
          <w:noProof/>
          <w:lang w:eastAsia="en-GB"/>
        </w:rPr>
        <w:lastRenderedPageBreak/>
        <w:drawing>
          <wp:inline distT="0" distB="0" distL="0" distR="0" wp14:anchorId="4993A272" wp14:editId="2A39B04E">
            <wp:extent cx="7056120" cy="444119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7056120" cy="4441190"/>
                    </a:xfrm>
                    <a:prstGeom prst="rect">
                      <a:avLst/>
                    </a:prstGeom>
                  </pic:spPr>
                </pic:pic>
              </a:graphicData>
            </a:graphic>
          </wp:inline>
        </w:drawing>
      </w:r>
    </w:p>
    <w:p w14:paraId="022D6B58" w14:textId="2E5D30E9" w:rsidR="008F3693" w:rsidRDefault="008F3693" w:rsidP="008F3693">
      <w:r>
        <w:rPr>
          <w:noProof/>
          <w:lang w:eastAsia="en-GB"/>
        </w:rPr>
        <w:drawing>
          <wp:inline distT="0" distB="0" distL="0" distR="0" wp14:anchorId="482A2F17" wp14:editId="162A795E">
            <wp:extent cx="7056120" cy="444119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7056120" cy="4441190"/>
                    </a:xfrm>
                    <a:prstGeom prst="rect">
                      <a:avLst/>
                    </a:prstGeom>
                  </pic:spPr>
                </pic:pic>
              </a:graphicData>
            </a:graphic>
          </wp:inline>
        </w:drawing>
      </w:r>
    </w:p>
    <w:p w14:paraId="767ECA89" w14:textId="3E062600" w:rsidR="008F3693" w:rsidRDefault="008F3693" w:rsidP="008F3693">
      <w:r>
        <w:t>As you can see, the item gets successfully removed from the order.</w:t>
      </w:r>
    </w:p>
    <w:p w14:paraId="3E863759" w14:textId="41D70086" w:rsidR="008F3693" w:rsidRDefault="008F3693" w:rsidP="008F3693">
      <w:pPr>
        <w:pStyle w:val="Heading4"/>
      </w:pPr>
      <w:bookmarkStart w:id="385" w:name="_Toc126609235"/>
      <w:r>
        <w:lastRenderedPageBreak/>
        <w:t>Milestone Test 5.7</w:t>
      </w:r>
      <w:bookmarkEnd w:id="385"/>
      <w:r>
        <w:t xml:space="preserve"> </w:t>
      </w:r>
    </w:p>
    <w:p w14:paraId="18486FC6" w14:textId="2F4B1104" w:rsidR="00261411" w:rsidRDefault="008F3693" w:rsidP="008F3693">
      <w:r>
        <w:t xml:space="preserve">I have added an extra test, this is to check to see if the </w:t>
      </w:r>
      <w:r w:rsidR="00261411">
        <w:t>manual quantity input works. So for this I am going to modify the quantity from 1 to 5. Images showing this are below:</w:t>
      </w:r>
    </w:p>
    <w:p w14:paraId="6DD88CBC" w14:textId="15A72C58" w:rsidR="00261411" w:rsidRDefault="00261411" w:rsidP="008F3693">
      <w:r>
        <w:rPr>
          <w:noProof/>
          <w:lang w:eastAsia="en-GB"/>
        </w:rPr>
        <w:drawing>
          <wp:inline distT="0" distB="0" distL="0" distR="0" wp14:anchorId="01260D62" wp14:editId="6BF63FA4">
            <wp:extent cx="7056120" cy="444119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495CE2D1" wp14:editId="6493745F">
            <wp:extent cx="7056120" cy="444119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7056120" cy="4441190"/>
                    </a:xfrm>
                    <a:prstGeom prst="rect">
                      <a:avLst/>
                    </a:prstGeom>
                  </pic:spPr>
                </pic:pic>
              </a:graphicData>
            </a:graphic>
          </wp:inline>
        </w:drawing>
      </w:r>
    </w:p>
    <w:p w14:paraId="07E44C56" w14:textId="7C30D680" w:rsidR="00261411" w:rsidRDefault="00261411" w:rsidP="008F3693">
      <w:r>
        <w:lastRenderedPageBreak/>
        <w:t xml:space="preserve">As you can see the quantity changed from 1 to 5, this means that the manual quantity input is working. </w:t>
      </w:r>
    </w:p>
    <w:p w14:paraId="78A1F4B7" w14:textId="6DB0944A" w:rsidR="00261411" w:rsidRDefault="00261411" w:rsidP="008F3693">
      <w:r>
        <w:t xml:space="preserve">This concludes Milestone 5 testing. </w:t>
      </w:r>
      <w:r w:rsidR="003C1533">
        <w:t>#</w:t>
      </w:r>
    </w:p>
    <w:p w14:paraId="2CDE780F" w14:textId="5861A7FF" w:rsidR="003C1533" w:rsidRDefault="003C1533" w:rsidP="003C1533">
      <w:pPr>
        <w:pStyle w:val="Heading4"/>
      </w:pPr>
      <w:bookmarkStart w:id="386" w:name="_Toc126609236"/>
      <w:r>
        <w:t>Reflections</w:t>
      </w:r>
      <w:bookmarkEnd w:id="386"/>
    </w:p>
    <w:p w14:paraId="072959AB" w14:textId="6BC03D2E" w:rsidR="003C1533" w:rsidRPr="003C1533" w:rsidRDefault="003C1533" w:rsidP="003C1533">
      <w:r>
        <w:t xml:space="preserve">The solution can now add customer items to the order, and calculate a sub-total based on what is added. This also includes the quantity of the item. Storing this data in a dictionary allows the program to manipulate the data easily, which will be important when it comes to setting up the Transaction feature. </w:t>
      </w:r>
    </w:p>
    <w:p w14:paraId="11338B63" w14:textId="6D420654" w:rsidR="00261411" w:rsidRDefault="00261411" w:rsidP="00261411">
      <w:pPr>
        <w:pStyle w:val="Heading3"/>
      </w:pPr>
      <w:bookmarkStart w:id="387" w:name="_Toc126609237"/>
      <w:r>
        <w:t>Main page setup</w:t>
      </w:r>
      <w:bookmarkEnd w:id="387"/>
    </w:p>
    <w:p w14:paraId="18F9ADF1" w14:textId="3C0CFF72" w:rsidR="00261411" w:rsidRDefault="00261411" w:rsidP="00261411">
      <w:r>
        <w:t xml:space="preserve">This is making sure that the main page is completely setup and can be used correctly. </w:t>
      </w:r>
    </w:p>
    <w:p w14:paraId="41D8FA74" w14:textId="13E41360" w:rsidR="00261411" w:rsidRDefault="00261411" w:rsidP="00261411">
      <w:pPr>
        <w:pStyle w:val="Heading4"/>
      </w:pPr>
      <w:bookmarkStart w:id="388" w:name="_Toc126609238"/>
      <w:r>
        <w:t>User Interface</w:t>
      </w:r>
      <w:bookmarkEnd w:id="388"/>
    </w:p>
    <w:p w14:paraId="043582B5" w14:textId="5B2826A9" w:rsidR="00261411" w:rsidRDefault="00261411" w:rsidP="00261411">
      <w:r>
        <w:t>I have previously setup most of the UI elements I need to add one button which will send the user to the payment screen, this is added and placed as shown below:</w:t>
      </w:r>
    </w:p>
    <w:p w14:paraId="2E601A1B" w14:textId="5752F3F5" w:rsidR="00261411" w:rsidRDefault="00261411" w:rsidP="00261411">
      <w:r>
        <w:rPr>
          <w:noProof/>
          <w:lang w:eastAsia="en-GB"/>
        </w:rPr>
        <w:drawing>
          <wp:inline distT="0" distB="0" distL="0" distR="0" wp14:anchorId="2465DC6A" wp14:editId="0CAA7F4C">
            <wp:extent cx="7056120" cy="444119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7056120" cy="4441190"/>
                    </a:xfrm>
                    <a:prstGeom prst="rect">
                      <a:avLst/>
                    </a:prstGeom>
                  </pic:spPr>
                </pic:pic>
              </a:graphicData>
            </a:graphic>
          </wp:inline>
        </w:drawing>
      </w:r>
    </w:p>
    <w:p w14:paraId="4986B116" w14:textId="101E653E" w:rsidR="001F2AB5" w:rsidRDefault="001F2AB5" w:rsidP="00261411">
      <w:pPr>
        <w:pStyle w:val="Heading4"/>
      </w:pPr>
      <w:bookmarkStart w:id="389" w:name="_Toc126609239"/>
      <w:r>
        <w:t>Categories</w:t>
      </w:r>
      <w:bookmarkEnd w:id="389"/>
    </w:p>
    <w:p w14:paraId="03E22D34" w14:textId="3AEF196B" w:rsidR="00261411" w:rsidRDefault="001304B2" w:rsidP="001F2AB5">
      <w:pPr>
        <w:pStyle w:val="Heading5"/>
      </w:pPr>
      <w:bookmarkStart w:id="390" w:name="_Toc126609240"/>
      <w:r>
        <w:t>Creating a way to store categories</w:t>
      </w:r>
      <w:bookmarkEnd w:id="390"/>
    </w:p>
    <w:p w14:paraId="67C6E32C" w14:textId="4217307B" w:rsidR="00276831" w:rsidRDefault="001304B2" w:rsidP="00C06219">
      <w:r>
        <w:t xml:space="preserve">I want a way in which the user can have different numbers of categories depending on the till that they are using. This is because different tills may need different items and different categories. So I am going to create a </w:t>
      </w:r>
      <w:r w:rsidR="00C06219">
        <w:t>class which will store the data for each category then I will create an array of categories on my ClientController script. The category class will be created inside my data classes’ folder. The script is shown below:</w:t>
      </w:r>
    </w:p>
    <w:p w14:paraId="54F60CC7"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Category</w:t>
      </w:r>
      <w:r>
        <w:rPr>
          <w:rFonts w:ascii="Cascadia Mono" w:hAnsi="Cascadia Mono" w:cs="Cascadia Mono"/>
          <w:color w:val="000000"/>
          <w:sz w:val="19"/>
          <w:szCs w:val="19"/>
        </w:rPr>
        <w:t xml:space="preserve"> </w:t>
      </w:r>
    </w:p>
    <w:p w14:paraId="7E550787"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1F0ED30F"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egoryID;</w:t>
      </w:r>
    </w:p>
    <w:p w14:paraId="16C3BA99"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ategoryName;</w:t>
      </w:r>
    </w:p>
    <w:p w14:paraId="6DDA3262"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Color categoryColour;</w:t>
      </w:r>
    </w:p>
    <w:p w14:paraId="66CBB948"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gt;&gt; itemsInCategory;</w:t>
      </w:r>
    </w:p>
    <w:p w14:paraId="308FFDB6"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p>
    <w:p w14:paraId="1F0500F1"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2B91AF"/>
          <w:sz w:val="19"/>
          <w:szCs w:val="19"/>
        </w:rPr>
        <w:t>Category</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egory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ategoryName, Color categoryColour,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gt;&gt; itemsInCategory)</w:t>
      </w:r>
    </w:p>
    <w:p w14:paraId="1E01DE84"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48C233F0"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categoryID = categoryID;</w:t>
      </w:r>
    </w:p>
    <w:p w14:paraId="5D4F4AB0"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categoryName = categoryName;</w:t>
      </w:r>
    </w:p>
    <w:p w14:paraId="45F12D3C"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categoryColour = categoryColour;</w:t>
      </w:r>
    </w:p>
    <w:p w14:paraId="506134D5"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itemsInCategory = itemsInCategory;</w:t>
      </w:r>
    </w:p>
    <w:p w14:paraId="3C34A7A5"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1D1223" w14:textId="77777777" w:rsidR="00C2782C" w:rsidRDefault="00C2782C" w:rsidP="00C2782C">
      <w:pPr>
        <w:rPr>
          <w:rFonts w:ascii="Cascadia Mono" w:hAnsi="Cascadia Mono" w:cs="Cascadia Mono"/>
          <w:color w:val="000000"/>
          <w:sz w:val="19"/>
          <w:szCs w:val="19"/>
        </w:rPr>
      </w:pPr>
      <w:r>
        <w:rPr>
          <w:rFonts w:ascii="Cascadia Mono" w:hAnsi="Cascadia Mono" w:cs="Cascadia Mono"/>
          <w:color w:val="000000"/>
          <w:sz w:val="19"/>
          <w:szCs w:val="19"/>
        </w:rPr>
        <w:t>}</w:t>
      </w:r>
    </w:p>
    <w:p w14:paraId="0563F8BE" w14:textId="7B4DB56F" w:rsidR="00C06219" w:rsidRDefault="00C06219" w:rsidP="00C2782C">
      <w:r>
        <w:t xml:space="preserve">This creates a new class that I can used to store all my category data. </w:t>
      </w:r>
    </w:p>
    <w:p w14:paraId="176C7190" w14:textId="476CC5C7" w:rsidR="00C06219" w:rsidRDefault="00C06219" w:rsidP="001F2AB5">
      <w:pPr>
        <w:pStyle w:val="Heading5"/>
      </w:pPr>
      <w:bookmarkStart w:id="391" w:name="_Toc126609241"/>
      <w:r>
        <w:t>Setting up database tables</w:t>
      </w:r>
      <w:bookmarkEnd w:id="391"/>
    </w:p>
    <w:p w14:paraId="025664FC" w14:textId="31015016" w:rsidR="00C06219" w:rsidRDefault="00C06219" w:rsidP="00C06219">
      <w:r>
        <w:t xml:space="preserve">For my category system to work, I will need 2 new tables in the database. One to store each category and one to store the items that each category has. </w:t>
      </w:r>
    </w:p>
    <w:p w14:paraId="1A6A2068" w14:textId="6AEBEBF8" w:rsidR="00C06219" w:rsidRDefault="007F365F" w:rsidP="00C06219">
      <w:r>
        <w:t>Below are some tables to explain what each will contain:</w:t>
      </w:r>
    </w:p>
    <w:p w14:paraId="77C88399" w14:textId="04D47EF3" w:rsidR="007F365F" w:rsidRDefault="007F365F" w:rsidP="00C06219">
      <w:r>
        <w:t>Category_Table</w:t>
      </w:r>
    </w:p>
    <w:tbl>
      <w:tblPr>
        <w:tblStyle w:val="TableGrid"/>
        <w:tblW w:w="0" w:type="auto"/>
        <w:tblLook w:val="04A0" w:firstRow="1" w:lastRow="0" w:firstColumn="1" w:lastColumn="0" w:noHBand="0" w:noVBand="1"/>
      </w:tblPr>
      <w:tblGrid>
        <w:gridCol w:w="2775"/>
        <w:gridCol w:w="2775"/>
        <w:gridCol w:w="2776"/>
        <w:gridCol w:w="2776"/>
      </w:tblGrid>
      <w:tr w:rsidR="007F365F" w14:paraId="170FB652" w14:textId="77777777" w:rsidTr="007F365F">
        <w:tc>
          <w:tcPr>
            <w:tcW w:w="2775" w:type="dxa"/>
          </w:tcPr>
          <w:p w14:paraId="471CF263" w14:textId="2B9FE102" w:rsidR="007F365F" w:rsidRDefault="007F365F" w:rsidP="00C06219">
            <w:r>
              <w:t>Name</w:t>
            </w:r>
          </w:p>
        </w:tc>
        <w:tc>
          <w:tcPr>
            <w:tcW w:w="2775" w:type="dxa"/>
          </w:tcPr>
          <w:p w14:paraId="3C8B9190" w14:textId="0D82E1F8" w:rsidR="007F365F" w:rsidRDefault="007F365F" w:rsidP="00C06219">
            <w:r>
              <w:t>Data Type</w:t>
            </w:r>
          </w:p>
        </w:tc>
        <w:tc>
          <w:tcPr>
            <w:tcW w:w="2776" w:type="dxa"/>
          </w:tcPr>
          <w:p w14:paraId="515C13BC" w14:textId="60A2ED45" w:rsidR="007F365F" w:rsidRDefault="007F365F" w:rsidP="00C06219">
            <w:r>
              <w:t>Primary Key?</w:t>
            </w:r>
          </w:p>
        </w:tc>
        <w:tc>
          <w:tcPr>
            <w:tcW w:w="2776" w:type="dxa"/>
          </w:tcPr>
          <w:p w14:paraId="546DE5A4" w14:textId="29A30BEB" w:rsidR="007F365F" w:rsidRDefault="007F365F" w:rsidP="00C06219">
            <w:r>
              <w:t>Justification</w:t>
            </w:r>
          </w:p>
        </w:tc>
      </w:tr>
      <w:tr w:rsidR="007F365F" w14:paraId="30064EE5" w14:textId="77777777" w:rsidTr="007F365F">
        <w:tc>
          <w:tcPr>
            <w:tcW w:w="2775" w:type="dxa"/>
          </w:tcPr>
          <w:p w14:paraId="6AA49C8B" w14:textId="5B53869C" w:rsidR="007F365F" w:rsidRDefault="007F365F" w:rsidP="00C06219">
            <w:r>
              <w:t>CategoryID</w:t>
            </w:r>
          </w:p>
        </w:tc>
        <w:tc>
          <w:tcPr>
            <w:tcW w:w="2775" w:type="dxa"/>
          </w:tcPr>
          <w:p w14:paraId="4816601B" w14:textId="70999D9C" w:rsidR="007F365F" w:rsidRDefault="007F365F" w:rsidP="00C06219">
            <w:r>
              <w:t>Integer</w:t>
            </w:r>
          </w:p>
        </w:tc>
        <w:tc>
          <w:tcPr>
            <w:tcW w:w="2776" w:type="dxa"/>
          </w:tcPr>
          <w:p w14:paraId="1D71BCF5" w14:textId="13B096F4" w:rsidR="007F365F" w:rsidRDefault="007F365F" w:rsidP="00C06219">
            <w:r>
              <w:t>Yes</w:t>
            </w:r>
          </w:p>
        </w:tc>
        <w:tc>
          <w:tcPr>
            <w:tcW w:w="2776" w:type="dxa"/>
          </w:tcPr>
          <w:p w14:paraId="2F6AD1FB" w14:textId="47D1AE45" w:rsidR="007F365F" w:rsidRDefault="007F365F" w:rsidP="00C06219">
            <w:r>
              <w:t xml:space="preserve">This is to give each Category its own unique ID. This is comprised of where it appears in the order of IDs and the layout number (which till will have it) </w:t>
            </w:r>
          </w:p>
        </w:tc>
      </w:tr>
      <w:tr w:rsidR="007F365F" w14:paraId="0A4FA919" w14:textId="77777777" w:rsidTr="007F365F">
        <w:tc>
          <w:tcPr>
            <w:tcW w:w="2775" w:type="dxa"/>
          </w:tcPr>
          <w:p w14:paraId="740FFF1B" w14:textId="45448693" w:rsidR="007F365F" w:rsidRDefault="007F365F" w:rsidP="00C06219">
            <w:r>
              <w:t>CategoryName</w:t>
            </w:r>
          </w:p>
        </w:tc>
        <w:tc>
          <w:tcPr>
            <w:tcW w:w="2775" w:type="dxa"/>
          </w:tcPr>
          <w:p w14:paraId="24BAA5A6" w14:textId="15F78550" w:rsidR="007F365F" w:rsidRDefault="007F365F" w:rsidP="00C06219">
            <w:r>
              <w:t>String</w:t>
            </w:r>
          </w:p>
        </w:tc>
        <w:tc>
          <w:tcPr>
            <w:tcW w:w="2776" w:type="dxa"/>
          </w:tcPr>
          <w:p w14:paraId="27718814" w14:textId="56D2C502" w:rsidR="007F365F" w:rsidRDefault="007F365F" w:rsidP="00C06219">
            <w:r>
              <w:t>No</w:t>
            </w:r>
          </w:p>
        </w:tc>
        <w:tc>
          <w:tcPr>
            <w:tcW w:w="2776" w:type="dxa"/>
          </w:tcPr>
          <w:p w14:paraId="497E38A3" w14:textId="26FA43AE" w:rsidR="007F365F" w:rsidRDefault="007F365F" w:rsidP="00C06219">
            <w:r>
              <w:t>This is the name of the category that will appear on the button</w:t>
            </w:r>
          </w:p>
        </w:tc>
      </w:tr>
      <w:tr w:rsidR="007F365F" w14:paraId="120F1EE9" w14:textId="77777777" w:rsidTr="007F365F">
        <w:tc>
          <w:tcPr>
            <w:tcW w:w="2775" w:type="dxa"/>
          </w:tcPr>
          <w:p w14:paraId="700603DF" w14:textId="31B163CD" w:rsidR="007F365F" w:rsidRDefault="007F365F" w:rsidP="00C06219">
            <w:r>
              <w:t>CategoryColour</w:t>
            </w:r>
          </w:p>
        </w:tc>
        <w:tc>
          <w:tcPr>
            <w:tcW w:w="2775" w:type="dxa"/>
          </w:tcPr>
          <w:p w14:paraId="31CF66F1" w14:textId="749D975F" w:rsidR="007F365F" w:rsidRDefault="00CF4353" w:rsidP="00C06219">
            <w:r>
              <w:t>Colour</w:t>
            </w:r>
          </w:p>
        </w:tc>
        <w:tc>
          <w:tcPr>
            <w:tcW w:w="2776" w:type="dxa"/>
          </w:tcPr>
          <w:p w14:paraId="7CACF8CC" w14:textId="6571DF5C" w:rsidR="007F365F" w:rsidRDefault="007F365F" w:rsidP="00C06219">
            <w:r>
              <w:t>No</w:t>
            </w:r>
          </w:p>
        </w:tc>
        <w:tc>
          <w:tcPr>
            <w:tcW w:w="2776" w:type="dxa"/>
          </w:tcPr>
          <w:p w14:paraId="12D1B4BB" w14:textId="275E86C9" w:rsidR="007F365F" w:rsidRDefault="007F365F" w:rsidP="00C06219">
            <w:r>
              <w:t xml:space="preserve">This is the colour of the category button, to make it easier for users to find the correct category. </w:t>
            </w:r>
          </w:p>
        </w:tc>
      </w:tr>
    </w:tbl>
    <w:p w14:paraId="2CD1B9E0" w14:textId="77777777" w:rsidR="007F365F" w:rsidRDefault="007F365F" w:rsidP="00C06219"/>
    <w:p w14:paraId="7065898F" w14:textId="3E3B35B5" w:rsidR="007F365F" w:rsidRDefault="007F365F" w:rsidP="007F365F">
      <w:r>
        <w:t>CategoryItem_Table</w:t>
      </w:r>
    </w:p>
    <w:tbl>
      <w:tblPr>
        <w:tblStyle w:val="TableGrid"/>
        <w:tblW w:w="0" w:type="auto"/>
        <w:tblLook w:val="04A0" w:firstRow="1" w:lastRow="0" w:firstColumn="1" w:lastColumn="0" w:noHBand="0" w:noVBand="1"/>
      </w:tblPr>
      <w:tblGrid>
        <w:gridCol w:w="2775"/>
        <w:gridCol w:w="2775"/>
        <w:gridCol w:w="2776"/>
        <w:gridCol w:w="2776"/>
      </w:tblGrid>
      <w:tr w:rsidR="007F365F" w14:paraId="2C0300D1" w14:textId="77777777" w:rsidTr="007F365F">
        <w:tc>
          <w:tcPr>
            <w:tcW w:w="2775" w:type="dxa"/>
          </w:tcPr>
          <w:p w14:paraId="07DDAA3A" w14:textId="4A46DA2A" w:rsidR="007F365F" w:rsidRDefault="007F365F" w:rsidP="007F365F">
            <w:r>
              <w:t>Name</w:t>
            </w:r>
          </w:p>
        </w:tc>
        <w:tc>
          <w:tcPr>
            <w:tcW w:w="2775" w:type="dxa"/>
          </w:tcPr>
          <w:p w14:paraId="5DD82E1D" w14:textId="50EE5EA1" w:rsidR="007F365F" w:rsidRDefault="007F365F" w:rsidP="007F365F">
            <w:r>
              <w:t>Data Type</w:t>
            </w:r>
          </w:p>
        </w:tc>
        <w:tc>
          <w:tcPr>
            <w:tcW w:w="2776" w:type="dxa"/>
          </w:tcPr>
          <w:p w14:paraId="496DED78" w14:textId="48CB031C" w:rsidR="007F365F" w:rsidRDefault="007F365F" w:rsidP="007F365F">
            <w:r>
              <w:t>Primary key?</w:t>
            </w:r>
          </w:p>
        </w:tc>
        <w:tc>
          <w:tcPr>
            <w:tcW w:w="2776" w:type="dxa"/>
          </w:tcPr>
          <w:p w14:paraId="193BF3C1" w14:textId="3DCE19D2" w:rsidR="007F365F" w:rsidRDefault="007F365F" w:rsidP="007F365F">
            <w:r>
              <w:t>Justification</w:t>
            </w:r>
          </w:p>
        </w:tc>
      </w:tr>
      <w:tr w:rsidR="007F365F" w14:paraId="3432B729" w14:textId="77777777" w:rsidTr="007F365F">
        <w:tc>
          <w:tcPr>
            <w:tcW w:w="2775" w:type="dxa"/>
          </w:tcPr>
          <w:p w14:paraId="209A25DC" w14:textId="1E00E0B3" w:rsidR="007F365F" w:rsidRDefault="007F365F" w:rsidP="007F365F">
            <w:r>
              <w:t>CategoryID</w:t>
            </w:r>
          </w:p>
        </w:tc>
        <w:tc>
          <w:tcPr>
            <w:tcW w:w="2775" w:type="dxa"/>
          </w:tcPr>
          <w:p w14:paraId="54AB1B7F" w14:textId="5D430EBF" w:rsidR="007F365F" w:rsidRDefault="007F365F" w:rsidP="007F365F">
            <w:r>
              <w:t>Integer</w:t>
            </w:r>
          </w:p>
        </w:tc>
        <w:tc>
          <w:tcPr>
            <w:tcW w:w="2776" w:type="dxa"/>
          </w:tcPr>
          <w:p w14:paraId="434AC847" w14:textId="43D06EF7" w:rsidR="007F365F" w:rsidRDefault="007F365F" w:rsidP="007F365F">
            <w:r>
              <w:t>Foreign and Primary keys</w:t>
            </w:r>
          </w:p>
        </w:tc>
        <w:tc>
          <w:tcPr>
            <w:tcW w:w="2776" w:type="dxa"/>
          </w:tcPr>
          <w:p w14:paraId="26F23046" w14:textId="77519525" w:rsidR="007F365F" w:rsidRDefault="007F365F" w:rsidP="007F365F">
            <w:r>
              <w:t>To link each item to the category they belong to</w:t>
            </w:r>
          </w:p>
        </w:tc>
      </w:tr>
      <w:tr w:rsidR="007F365F" w14:paraId="5F3DFCAB" w14:textId="77777777" w:rsidTr="007F365F">
        <w:tc>
          <w:tcPr>
            <w:tcW w:w="2775" w:type="dxa"/>
          </w:tcPr>
          <w:p w14:paraId="2AD976BA" w14:textId="75D0150D" w:rsidR="007F365F" w:rsidRDefault="007F365F" w:rsidP="007F365F">
            <w:r>
              <w:t>ItemID</w:t>
            </w:r>
          </w:p>
        </w:tc>
        <w:tc>
          <w:tcPr>
            <w:tcW w:w="2775" w:type="dxa"/>
          </w:tcPr>
          <w:p w14:paraId="73AC8D11" w14:textId="73715126" w:rsidR="007F365F" w:rsidRDefault="007F365F" w:rsidP="007F365F">
            <w:r>
              <w:t>Integer</w:t>
            </w:r>
          </w:p>
        </w:tc>
        <w:tc>
          <w:tcPr>
            <w:tcW w:w="2776" w:type="dxa"/>
          </w:tcPr>
          <w:p w14:paraId="3DACBAAA" w14:textId="3D4A0A36" w:rsidR="007F365F" w:rsidRDefault="007F365F" w:rsidP="007F365F">
            <w:r>
              <w:t>Foreign and Primary keys</w:t>
            </w:r>
          </w:p>
        </w:tc>
        <w:tc>
          <w:tcPr>
            <w:tcW w:w="2776" w:type="dxa"/>
          </w:tcPr>
          <w:p w14:paraId="2681DE68" w14:textId="1E2E5E8D" w:rsidR="007F365F" w:rsidRDefault="007F365F" w:rsidP="007F365F">
            <w:r>
              <w:t>To link the item that is in the category</w:t>
            </w:r>
          </w:p>
        </w:tc>
      </w:tr>
      <w:tr w:rsidR="007F365F" w14:paraId="4F176E5E" w14:textId="77777777" w:rsidTr="007F365F">
        <w:tc>
          <w:tcPr>
            <w:tcW w:w="2775" w:type="dxa"/>
          </w:tcPr>
          <w:p w14:paraId="746C3117" w14:textId="393535CA" w:rsidR="007F365F" w:rsidRDefault="007F365F" w:rsidP="007F365F">
            <w:r>
              <w:t>ItemPosInCategory</w:t>
            </w:r>
          </w:p>
        </w:tc>
        <w:tc>
          <w:tcPr>
            <w:tcW w:w="2775" w:type="dxa"/>
          </w:tcPr>
          <w:p w14:paraId="75A42CBF" w14:textId="1E0A9ED7" w:rsidR="007F365F" w:rsidRDefault="007F365F" w:rsidP="007F365F">
            <w:r>
              <w:t>Integer</w:t>
            </w:r>
          </w:p>
        </w:tc>
        <w:tc>
          <w:tcPr>
            <w:tcW w:w="2776" w:type="dxa"/>
          </w:tcPr>
          <w:p w14:paraId="3655A315" w14:textId="747DB0DC" w:rsidR="007F365F" w:rsidRDefault="007F365F" w:rsidP="007F365F">
            <w:r>
              <w:t>No</w:t>
            </w:r>
          </w:p>
        </w:tc>
        <w:tc>
          <w:tcPr>
            <w:tcW w:w="2776" w:type="dxa"/>
          </w:tcPr>
          <w:p w14:paraId="0E5E34AC" w14:textId="6E96EDC3" w:rsidR="007F365F" w:rsidRDefault="007F365F" w:rsidP="007F365F">
            <w:r>
              <w:t xml:space="preserve">To provide an index of the location of the item in the category. </w:t>
            </w:r>
          </w:p>
        </w:tc>
      </w:tr>
    </w:tbl>
    <w:p w14:paraId="31D4728C" w14:textId="250B86BC" w:rsidR="007F365F" w:rsidRDefault="007F365F" w:rsidP="007F365F"/>
    <w:p w14:paraId="275A3275" w14:textId="69DF57AB" w:rsidR="00131F59" w:rsidRDefault="00131F59" w:rsidP="007F365F">
      <w:r>
        <w:t>I have made these tables normalised. This meant that I had to only include ItemID rather than ItemID and ItemName for the CategoryItem_Table, as this wouldn’t be compliant with 3</w:t>
      </w:r>
      <w:r w:rsidRPr="00131F59">
        <w:rPr>
          <w:vertAlign w:val="superscript"/>
        </w:rPr>
        <w:t>rd</w:t>
      </w:r>
      <w:r>
        <w:t xml:space="preserve"> normal form. </w:t>
      </w:r>
      <w:r w:rsidR="00607DFC">
        <w:t xml:space="preserve">This complicates my programming when I come to retrieve the Category Items. </w:t>
      </w:r>
    </w:p>
    <w:p w14:paraId="2F2C3E90" w14:textId="4FFE8B17" w:rsidR="007F365F" w:rsidRDefault="007F365F" w:rsidP="007F365F">
      <w:r>
        <w:t xml:space="preserve">To create these tables I need to go into my DatabaseManager script and add two no sets of functions. For both of these tables I will also add read and write </w:t>
      </w:r>
      <w:r w:rsidR="006B6572">
        <w:t>functions</w:t>
      </w:r>
      <w:r>
        <w:t>. All 6 of these procedures/functions are below:</w:t>
      </w:r>
    </w:p>
    <w:p w14:paraId="73936754"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CategoryTable()</w:t>
      </w:r>
    </w:p>
    <w:p w14:paraId="78EFE58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645F23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w:t>
      </w:r>
    </w:p>
    <w:p w14:paraId="646A1766"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 dbcon.CreateCommand();</w:t>
      </w:r>
    </w:p>
    <w:p w14:paraId="551081B7"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category_table (id INTEGER PRIMARY KEY, name VARCHAR(255), color VARCHAR(255));"</w:t>
      </w:r>
      <w:r>
        <w:rPr>
          <w:rFonts w:ascii="Cascadia Mono" w:hAnsi="Cascadia Mono" w:cs="Cascadia Mono"/>
          <w:color w:val="000000"/>
          <w:sz w:val="19"/>
          <w:szCs w:val="19"/>
        </w:rPr>
        <w:t>;</w:t>
      </w:r>
    </w:p>
    <w:p w14:paraId="754D2544"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2B9B8F1A"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ExecuteReader();</w:t>
      </w:r>
    </w:p>
    <w:p w14:paraId="09CD936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2E9D217A"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p>
    <w:p w14:paraId="54715F4D"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Category&gt; ReadValuesInCategory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w:t>
      </w:r>
    </w:p>
    <w:p w14:paraId="1C61E970"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4526B5"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Category&gt; categorie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Category&gt;();</w:t>
      </w:r>
    </w:p>
    <w:p w14:paraId="3EEAD05C"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dbcon.CreateCommand();</w:t>
      </w:r>
    </w:p>
    <w:p w14:paraId="514834C2"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5A1CE06D"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category_table WHERE id LIKE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ORDER BY id ASC;"</w:t>
      </w:r>
      <w:r>
        <w:rPr>
          <w:rFonts w:ascii="Cascadia Mono" w:hAnsi="Cascadia Mono" w:cs="Cascadia Mono"/>
          <w:color w:val="000000"/>
          <w:sz w:val="19"/>
          <w:szCs w:val="19"/>
        </w:rPr>
        <w:t>;</w:t>
      </w:r>
    </w:p>
    <w:p w14:paraId="20DA894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7AD1D7F6"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cmnd_read.ExecuteReader();</w:t>
      </w:r>
    </w:p>
    <w:p w14:paraId="5F56F0C6"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reader.Read())</w:t>
      </w:r>
    </w:p>
    <w:p w14:paraId="255FD83D"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8F75CB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IDRead = System.Convert.ToInt32(reader[0]);</w:t>
      </w:r>
    </w:p>
    <w:p w14:paraId="74ADFB40"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atNameRead = System.Convert.ToString(reader[1]);</w:t>
      </w:r>
    </w:p>
    <w:p w14:paraId="518CCDB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nityEngine.Color catColourRead;</w:t>
      </w:r>
    </w:p>
    <w:p w14:paraId="21BCF545"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olorUtility.TryParseHtmlString(reader[2].ToString(), </w:t>
      </w:r>
      <w:r>
        <w:rPr>
          <w:rFonts w:ascii="Cascadia Mono" w:hAnsi="Cascadia Mono" w:cs="Cascadia Mono"/>
          <w:color w:val="0000FF"/>
          <w:sz w:val="19"/>
          <w:szCs w:val="19"/>
        </w:rPr>
        <w:t>out</w:t>
      </w:r>
      <w:r>
        <w:rPr>
          <w:rFonts w:ascii="Cascadia Mono" w:hAnsi="Cascadia Mono" w:cs="Cascadia Mono"/>
          <w:color w:val="000000"/>
          <w:sz w:val="19"/>
          <w:szCs w:val="19"/>
        </w:rPr>
        <w:t xml:space="preserve"> catColourRead);</w:t>
      </w:r>
    </w:p>
    <w:p w14:paraId="691A215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tegorie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Category(catIDRead, catNameRead, catColourRead,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gt;&gt;()));</w:t>
      </w:r>
    </w:p>
    <w:p w14:paraId="2A7E1F89"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38C9A32"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categories;</w:t>
      </w:r>
    </w:p>
    <w:p w14:paraId="5FF911E8" w14:textId="04043853"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F1788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p>
    <w:p w14:paraId="7130DBC0"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sIntoCategory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ategoryName, UnityEngine.Color categoryColour)</w:t>
      </w:r>
    </w:p>
    <w:p w14:paraId="7A6B593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34ABEF2"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dbcon.CreateCommand();</w:t>
      </w:r>
    </w:p>
    <w:p w14:paraId="658BF84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category_table (id, name, colour) VALUES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w:t>
      </w:r>
      <w:r>
        <w:rPr>
          <w:rFonts w:ascii="Cascadia Mono" w:hAnsi="Cascadia Mono" w:cs="Cascadia Mono"/>
          <w:color w:val="000000"/>
          <w:sz w:val="19"/>
          <w:szCs w:val="19"/>
        </w:rPr>
        <w:t xml:space="preserve"> + categoryName + </w:t>
      </w:r>
      <w:r>
        <w:rPr>
          <w:rFonts w:ascii="Cascadia Mono" w:hAnsi="Cascadia Mono" w:cs="Cascadia Mono"/>
          <w:color w:val="A31515"/>
          <w:sz w:val="19"/>
          <w:szCs w:val="19"/>
        </w:rPr>
        <w:t>"', '"</w:t>
      </w:r>
      <w:r>
        <w:rPr>
          <w:rFonts w:ascii="Cascadia Mono" w:hAnsi="Cascadia Mono" w:cs="Cascadia Mono"/>
          <w:color w:val="000000"/>
          <w:sz w:val="19"/>
          <w:szCs w:val="19"/>
        </w:rPr>
        <w:t xml:space="preserve"> + ColorUtility.ToHtmlStringRGB(categoryColour).ToString() + </w:t>
      </w:r>
      <w:r>
        <w:rPr>
          <w:rFonts w:ascii="Cascadia Mono" w:hAnsi="Cascadia Mono" w:cs="Cascadia Mono"/>
          <w:color w:val="A31515"/>
          <w:sz w:val="19"/>
          <w:szCs w:val="19"/>
        </w:rPr>
        <w:t>"');"</w:t>
      </w:r>
      <w:r>
        <w:rPr>
          <w:rFonts w:ascii="Cascadia Mono" w:hAnsi="Cascadia Mono" w:cs="Cascadia Mono"/>
          <w:color w:val="000000"/>
          <w:sz w:val="19"/>
          <w:szCs w:val="19"/>
        </w:rPr>
        <w:t>;</w:t>
      </w:r>
    </w:p>
    <w:p w14:paraId="45C13FCC"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21B94AD4"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ExecuteNonQuery();</w:t>
      </w:r>
    </w:p>
    <w:p w14:paraId="5C787910"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4C930A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p>
    <w:p w14:paraId="055D6333"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CategoryItemTable()</w:t>
      </w:r>
    </w:p>
    <w:p w14:paraId="6AB342CA"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A16201D"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 dbcon.CreateCommand();</w:t>
      </w:r>
    </w:p>
    <w:p w14:paraId="3DDAE57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catergoryItem_table (categoryID INTEGER PRIMARY KEY, itemID INTEGER PRIMARY KEY, itemPos INTEGER);"</w:t>
      </w:r>
      <w:r>
        <w:rPr>
          <w:rFonts w:ascii="Cascadia Mono" w:hAnsi="Cascadia Mono" w:cs="Cascadia Mono"/>
          <w:color w:val="000000"/>
          <w:sz w:val="19"/>
          <w:szCs w:val="19"/>
        </w:rPr>
        <w:t>;</w:t>
      </w:r>
    </w:p>
    <w:p w14:paraId="11A27DB9"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21BDD41D"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ExecuteReader();</w:t>
      </w:r>
    </w:p>
    <w:p w14:paraId="0A7F0EF7"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76DD692"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p>
    <w:p w14:paraId="5BCD8BC2"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gt; ReadValuesInCategoryItem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egoryID)</w:t>
      </w:r>
    </w:p>
    <w:p w14:paraId="777780D1"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95CEF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gt;&gt; 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gt;();</w:t>
      </w:r>
    </w:p>
    <w:p w14:paraId="1432532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dbcon.CreateCommand();</w:t>
      </w:r>
    </w:p>
    <w:p w14:paraId="69AD663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3C385F9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itemID, itemPos FROM cateroryItem_table WHERE categoryID LIKE '"</w:t>
      </w:r>
      <w:r>
        <w:rPr>
          <w:rFonts w:ascii="Cascadia Mono" w:hAnsi="Cascadia Mono" w:cs="Cascadia Mono"/>
          <w:color w:val="000000"/>
          <w:sz w:val="19"/>
          <w:szCs w:val="19"/>
        </w:rPr>
        <w:t xml:space="preserve"> + categoryID + </w:t>
      </w:r>
      <w:r>
        <w:rPr>
          <w:rFonts w:ascii="Cascadia Mono" w:hAnsi="Cascadia Mono" w:cs="Cascadia Mono"/>
          <w:color w:val="A31515"/>
          <w:sz w:val="19"/>
          <w:szCs w:val="19"/>
        </w:rPr>
        <w:t>"';"</w:t>
      </w:r>
      <w:r>
        <w:rPr>
          <w:rFonts w:ascii="Cascadia Mono" w:hAnsi="Cascadia Mono" w:cs="Cascadia Mono"/>
          <w:color w:val="000000"/>
          <w:sz w:val="19"/>
          <w:szCs w:val="19"/>
        </w:rPr>
        <w:t>;</w:t>
      </w:r>
    </w:p>
    <w:p w14:paraId="59B91D5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2DA796D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cmnd_read.ExecuteReader();</w:t>
      </w:r>
    </w:p>
    <w:p w14:paraId="115319E4"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reader.Read())</w:t>
      </w:r>
    </w:p>
    <w:p w14:paraId="3C14FA7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BDABC99"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Read = System.Convert.ToInt32(reader[0]);</w:t>
      </w:r>
    </w:p>
    <w:p w14:paraId="6181E09E"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osRead = System.Convert.ToInt32(reader[1]);</w:t>
      </w:r>
    </w:p>
    <w:p w14:paraId="4E92FF97"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itemIdRead, posRead));</w:t>
      </w:r>
    </w:p>
    <w:p w14:paraId="786416CC"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CB933C"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items;</w:t>
      </w:r>
    </w:p>
    <w:p w14:paraId="46DC39D7"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A3CD2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p>
    <w:p w14:paraId="6C0298D9"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sIntoCategoryItems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egoryID,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Pos)</w:t>
      </w:r>
    </w:p>
    <w:p w14:paraId="3AAEBFC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012F2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dbcon.CreateCommand();</w:t>
      </w:r>
    </w:p>
    <w:p w14:paraId="117AEBE6"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categoryItem_table (categoryId, itemID, itemPos) VALUES ("</w:t>
      </w:r>
      <w:r>
        <w:rPr>
          <w:rFonts w:ascii="Cascadia Mono" w:hAnsi="Cascadia Mono" w:cs="Cascadia Mono"/>
          <w:color w:val="000000"/>
          <w:sz w:val="19"/>
          <w:szCs w:val="19"/>
        </w:rPr>
        <w:t xml:space="preserve"> + categoryID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ID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Pos + </w:t>
      </w:r>
      <w:r>
        <w:rPr>
          <w:rFonts w:ascii="Cascadia Mono" w:hAnsi="Cascadia Mono" w:cs="Cascadia Mono"/>
          <w:color w:val="A31515"/>
          <w:sz w:val="19"/>
          <w:szCs w:val="19"/>
        </w:rPr>
        <w:t>");"</w:t>
      </w:r>
      <w:r>
        <w:rPr>
          <w:rFonts w:ascii="Cascadia Mono" w:hAnsi="Cascadia Mono" w:cs="Cascadia Mono"/>
          <w:color w:val="000000"/>
          <w:sz w:val="19"/>
          <w:szCs w:val="19"/>
        </w:rPr>
        <w:t>;</w:t>
      </w:r>
    </w:p>
    <w:p w14:paraId="33B88C4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49EA62B3"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ExecuteNonQuery();</w:t>
      </w:r>
    </w:p>
    <w:p w14:paraId="205FDEA4" w14:textId="3FD93DE0" w:rsidR="007F365F" w:rsidRDefault="006B6572" w:rsidP="006B6572">
      <w:pPr>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12EAA0F2" w14:textId="5BF66C84" w:rsidR="00DE52C0" w:rsidRDefault="00DE52C0" w:rsidP="006B6572">
      <w:pPr>
        <w:rPr>
          <w:rFonts w:ascii="Cascadia Mono" w:hAnsi="Cascadia Mono" w:cs="Cascadia Mono"/>
          <w:color w:val="000000"/>
          <w:sz w:val="19"/>
          <w:szCs w:val="19"/>
        </w:rPr>
      </w:pPr>
      <w:r>
        <w:t xml:space="preserve">All of these procedures/functions are based on the ones which I created earlier when making the stock look-up function. </w:t>
      </w:r>
    </w:p>
    <w:p w14:paraId="031DEE4E" w14:textId="105EC676" w:rsidR="006B6572" w:rsidRDefault="006B6572" w:rsidP="001F2AB5">
      <w:pPr>
        <w:pStyle w:val="Heading5"/>
      </w:pPr>
      <w:bookmarkStart w:id="392" w:name="_Toc126609242"/>
      <w:r>
        <w:t>Creating a way to receive categories</w:t>
      </w:r>
      <w:bookmarkEnd w:id="392"/>
    </w:p>
    <w:p w14:paraId="6C53EADB" w14:textId="7ACDD3D4" w:rsidR="00DE52C0" w:rsidRDefault="006B6572" w:rsidP="006B6572">
      <w:r>
        <w:t xml:space="preserve">Now I have a table with my categories inside I need a way to request these from the database. For this first I am going to create a new script called the CategoryReciever this will handle requesting and receiving the categories and their items from the database. </w:t>
      </w:r>
      <w:r w:rsidR="00DE52C0">
        <w:t xml:space="preserve">This script will be created inside the Till Functions folder. The following are variables which I have added to the top of the script. </w:t>
      </w:r>
    </w:p>
    <w:p w14:paraId="1F435E68" w14:textId="77777777" w:rsidR="00DE52C0" w:rsidRDefault="00DE52C0" w:rsidP="00DE52C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Category&gt; categoriesRecieve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Category&gt;();</w:t>
      </w:r>
    </w:p>
    <w:p w14:paraId="76898CA0" w14:textId="77777777" w:rsidR="00DE52C0" w:rsidRDefault="00DE52C0" w:rsidP="00DE52C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allCategoriesRecieved;</w:t>
      </w:r>
    </w:p>
    <w:p w14:paraId="15E4D5F5" w14:textId="77777777" w:rsidR="00DE52C0" w:rsidRDefault="00DE52C0" w:rsidP="00DE52C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gt;&gt; categoryItemRetur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gt;();</w:t>
      </w:r>
    </w:p>
    <w:p w14:paraId="58C4390F" w14:textId="06F0C6FD" w:rsidR="00DE52C0" w:rsidRDefault="00DE52C0" w:rsidP="00DE52C0">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allCategoryItemsReceived;</w:t>
      </w:r>
    </w:p>
    <w:p w14:paraId="5E0E871D" w14:textId="6A993747" w:rsidR="00DE52C0" w:rsidRDefault="00DE52C0" w:rsidP="00DE52C0">
      <w:r>
        <w:t xml:space="preserve">This allows me to store all the values that can be returned from the database. </w:t>
      </w:r>
    </w:p>
    <w:p w14:paraId="3058FB7E" w14:textId="6087CB35" w:rsidR="00DE52C0" w:rsidRDefault="00DE52C0" w:rsidP="001F2AB5">
      <w:pPr>
        <w:pStyle w:val="Heading5"/>
      </w:pPr>
      <w:bookmarkStart w:id="393" w:name="_Toc126609243"/>
      <w:r>
        <w:t>Creating a way to request categories</w:t>
      </w:r>
      <w:bookmarkEnd w:id="393"/>
    </w:p>
    <w:p w14:paraId="6427A8E8" w14:textId="6DE71822" w:rsidR="00DE52C0" w:rsidRDefault="00DE52C0" w:rsidP="00DE52C0">
      <w:r>
        <w:t xml:space="preserve">Next I am going to make a way to request the categories from the server. To do this first I need to add a new variable to the ClientController, this will store which categories it needs. For example is this till for a food outlet or a coffee outlet at a theme park? These will be codes specific to scenario that the solution is applied to. </w:t>
      </w:r>
      <w:r w:rsidR="007404B2">
        <w:t>The</w:t>
      </w:r>
      <w:r w:rsidR="001F2AB5">
        <w:t xml:space="preserve"> new variable</w:t>
      </w:r>
      <w:r w:rsidR="007404B2">
        <w:t>s</w:t>
      </w:r>
      <w:r w:rsidR="001F2AB5">
        <w:t xml:space="preserve"> is shown below:</w:t>
      </w:r>
    </w:p>
    <w:p w14:paraId="6F3FB773" w14:textId="7EDA21DD" w:rsidR="001F2AB5" w:rsidRDefault="001F2AB5" w:rsidP="00DE52C0">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egoryNumber = 0;</w:t>
      </w:r>
    </w:p>
    <w:p w14:paraId="206743DE" w14:textId="0E1A8B5D" w:rsidR="007404B2" w:rsidRDefault="007404B2" w:rsidP="00DE52C0">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Category&gt; categorie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Category&gt;();</w:t>
      </w:r>
    </w:p>
    <w:p w14:paraId="6EC31162" w14:textId="15D2FA6F" w:rsidR="001F2AB5" w:rsidRDefault="001F2AB5" w:rsidP="001F2AB5">
      <w:r>
        <w:t xml:space="preserve">I’ve set </w:t>
      </w:r>
      <w:r w:rsidR="007404B2">
        <w:t>the categoryNumber</w:t>
      </w:r>
      <w:r>
        <w:t xml:space="preserve"> to default to 0. </w:t>
      </w:r>
      <w:r w:rsidR="007404B2">
        <w:t>And the categories procedure will hold all of the categories that are currently being used. I</w:t>
      </w:r>
      <w:r>
        <w:t xml:space="preserve"> will now create a procedure on the CategoryReciever to request the categories from the server, this is shown below:</w:t>
      </w:r>
    </w:p>
    <w:p w14:paraId="57C82ADC"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Enumerator RequestCategories()</w:t>
      </w:r>
    </w:p>
    <w:p w14:paraId="352123DF"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69F5B5"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toSend = </w:t>
      </w:r>
      <w:r>
        <w:rPr>
          <w:rFonts w:ascii="Cascadia Mono" w:hAnsi="Cascadia Mono" w:cs="Cascadia Mono"/>
          <w:color w:val="A31515"/>
          <w:sz w:val="19"/>
          <w:szCs w:val="19"/>
        </w:rPr>
        <w:t>"&amp;CATEGORYDBR|"</w:t>
      </w:r>
      <w:r>
        <w:rPr>
          <w:rFonts w:ascii="Cascadia Mono" w:hAnsi="Cascadia Mono" w:cs="Cascadia Mono"/>
          <w:color w:val="000000"/>
          <w:sz w:val="19"/>
          <w:szCs w:val="19"/>
        </w:rPr>
        <w:t xml:space="preserve"> + FindObjectOfType&lt;ClientController&gt;().instance.categoryNumber.ToString();</w:t>
      </w:r>
    </w:p>
    <w:p w14:paraId="2303F679"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q_toSend);</w:t>
      </w:r>
    </w:p>
    <w:p w14:paraId="6A135200"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allCategoriesRecieved);</w:t>
      </w:r>
    </w:p>
    <w:p w14:paraId="42D8C780" w14:textId="77777777" w:rsidR="007946B6" w:rsidRDefault="007946B6" w:rsidP="007946B6">
      <w:r>
        <w:rPr>
          <w:rFonts w:ascii="Cascadia Mono" w:hAnsi="Cascadia Mono" w:cs="Cascadia Mono"/>
          <w:color w:val="000000"/>
          <w:sz w:val="19"/>
          <w:szCs w:val="19"/>
        </w:rPr>
        <w:t xml:space="preserve">    }</w:t>
      </w:r>
      <w:r>
        <w:t xml:space="preserve"> </w:t>
      </w:r>
    </w:p>
    <w:p w14:paraId="603318B2" w14:textId="47BE90E0" w:rsidR="001F2AB5" w:rsidRDefault="007946B6" w:rsidP="007946B6">
      <w:r>
        <w:t xml:space="preserve">This co-routine will also wait until all the categories have bene received before continuing. </w:t>
      </w:r>
      <w:r w:rsidR="001F2AB5">
        <w:t>Now I will create the procedure server-side to handle the request, this is shown below and is on the ServerController script:</w:t>
      </w:r>
    </w:p>
    <w:p w14:paraId="59597BF0"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ategory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w:t>
      </w:r>
    </w:p>
    <w:p w14:paraId="58F48C50"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B7C902"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Category&gt; data = FindObjectOfType&lt;DatabaseManager&gt;().instance.ReadValuesInCategoryTable(id);</w:t>
      </w:r>
    </w:p>
    <w:p w14:paraId="7DA7136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Category cat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0DA194FE"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ADD9DEE"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atColour = ColorUtility.ToHtmlStringRGBA(cat.categoryColour);</w:t>
      </w:r>
    </w:p>
    <w:p w14:paraId="73007C23"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CATEGORYRT|"</w:t>
      </w:r>
      <w:r>
        <w:rPr>
          <w:rFonts w:ascii="Cascadia Mono" w:hAnsi="Cascadia Mono" w:cs="Cascadia Mono"/>
          <w:color w:val="000000"/>
          <w:sz w:val="19"/>
          <w:szCs w:val="19"/>
        </w:rPr>
        <w:t xml:space="preserve"> + cat.categoryID + </w:t>
      </w:r>
      <w:r>
        <w:rPr>
          <w:rFonts w:ascii="Cascadia Mono" w:hAnsi="Cascadia Mono" w:cs="Cascadia Mono"/>
          <w:color w:val="A31515"/>
          <w:sz w:val="19"/>
          <w:szCs w:val="19"/>
        </w:rPr>
        <w:t>"|"</w:t>
      </w:r>
      <w:r>
        <w:rPr>
          <w:rFonts w:ascii="Cascadia Mono" w:hAnsi="Cascadia Mono" w:cs="Cascadia Mono"/>
          <w:color w:val="000000"/>
          <w:sz w:val="19"/>
          <w:szCs w:val="19"/>
        </w:rPr>
        <w:t xml:space="preserve"> + cat.category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catColour;</w:t>
      </w:r>
    </w:p>
    <w:p w14:paraId="74A75242"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toSend, client));</w:t>
      </w:r>
    </w:p>
    <w:p w14:paraId="520B9E71"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2CA479E"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w:t>
      </w:r>
      <w:r>
        <w:rPr>
          <w:rFonts w:ascii="Cascadia Mono" w:hAnsi="Cascadia Mono" w:cs="Cascadia Mono"/>
          <w:color w:val="A31515"/>
          <w:sz w:val="19"/>
          <w:szCs w:val="19"/>
        </w:rPr>
        <w:t>"%CATEGORYRT|~END"</w:t>
      </w:r>
      <w:r>
        <w:rPr>
          <w:rFonts w:ascii="Cascadia Mono" w:hAnsi="Cascadia Mono" w:cs="Cascadia Mono"/>
          <w:color w:val="000000"/>
          <w:sz w:val="19"/>
          <w:szCs w:val="19"/>
        </w:rPr>
        <w:t>, client));</w:t>
      </w:r>
    </w:p>
    <w:p w14:paraId="0F0DA8F8" w14:textId="77777777" w:rsidR="00A77498" w:rsidRDefault="00A77498" w:rsidP="00A77498">
      <w:r>
        <w:rPr>
          <w:rFonts w:ascii="Cascadia Mono" w:hAnsi="Cascadia Mono" w:cs="Cascadia Mono"/>
          <w:color w:val="000000"/>
          <w:sz w:val="19"/>
          <w:szCs w:val="19"/>
        </w:rPr>
        <w:t xml:space="preserve">    }</w:t>
      </w:r>
      <w:r>
        <w:t xml:space="preserve"> </w:t>
      </w:r>
    </w:p>
    <w:p w14:paraId="4C3052F6" w14:textId="76C984EE" w:rsidR="00A77498" w:rsidRDefault="00A77498" w:rsidP="00A77498">
      <w:r>
        <w:t>I have added the statement to call this function from the Server script. Now I need to create a way for the client to handle the data when it is returned. This is shown below and is in my OnIncomingData procedure on my Client script</w:t>
      </w:r>
      <w:r w:rsidR="009E5527">
        <w:t>.</w:t>
      </w:r>
    </w:p>
    <w:p w14:paraId="1450190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CATEGORYRT"</w:t>
      </w:r>
      <w:r>
        <w:rPr>
          <w:rFonts w:ascii="Cascadia Mono" w:hAnsi="Cascadia Mono" w:cs="Cascadia Mono"/>
          <w:color w:val="000000"/>
          <w:sz w:val="19"/>
          <w:szCs w:val="19"/>
        </w:rPr>
        <w:t>))</w:t>
      </w:r>
    </w:p>
    <w:p w14:paraId="5FDE02E7"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22496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35680848"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73128DA4"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D0C477"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ategoryReciever&gt;().instance.allCategoriesReciev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490DD4A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32A5140B"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1FEB501"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23729406"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7DA5678B"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D824DA2"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nityEngine.Color returnedColour;</w:t>
      </w:r>
    </w:p>
    <w:p w14:paraId="1AE92FB9"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nityEngine.ColorUtility.TryParseHtmlString(splitData[3], </w:t>
      </w:r>
      <w:r>
        <w:rPr>
          <w:rFonts w:ascii="Cascadia Mono" w:hAnsi="Cascadia Mono" w:cs="Cascadia Mono"/>
          <w:color w:val="0000FF"/>
          <w:sz w:val="19"/>
          <w:szCs w:val="19"/>
        </w:rPr>
        <w:t>out</w:t>
      </w:r>
      <w:r>
        <w:rPr>
          <w:rFonts w:ascii="Cascadia Mono" w:hAnsi="Cascadia Mono" w:cs="Cascadia Mono"/>
          <w:color w:val="000000"/>
          <w:sz w:val="19"/>
          <w:szCs w:val="19"/>
        </w:rPr>
        <w:t xml:space="preserve"> returnedColour);</w:t>
      </w:r>
    </w:p>
    <w:p w14:paraId="7ED886F3"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tegory catToAd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Category(System.Convert.ToInt32(splitData[1]), splitData[2], returnedColour,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gt;&gt;());</w:t>
      </w:r>
    </w:p>
    <w:p w14:paraId="53BE01B3"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ategoryReciever&gt;().categoriesRecieved.Add(catToAdd);</w:t>
      </w:r>
    </w:p>
    <w:p w14:paraId="3B541FB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2552B58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710BFA40"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C32437" w14:textId="738C5824" w:rsidR="00A77498" w:rsidRDefault="00A77498" w:rsidP="00A7749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C14302F" w14:textId="24A8D36E" w:rsidR="009E5527" w:rsidRDefault="009E5527" w:rsidP="009E5527">
      <w:r>
        <w:t xml:space="preserve">This will mean that categories can be returned from the server to the client. </w:t>
      </w:r>
    </w:p>
    <w:p w14:paraId="74C8BCA2" w14:textId="7DF2F258" w:rsidR="007946B6" w:rsidRDefault="007946B6" w:rsidP="007946B6">
      <w:pPr>
        <w:pStyle w:val="Heading5"/>
      </w:pPr>
      <w:bookmarkStart w:id="394" w:name="_Toc126609244"/>
      <w:r>
        <w:t>Requesting Category items</w:t>
      </w:r>
      <w:bookmarkEnd w:id="394"/>
    </w:p>
    <w:p w14:paraId="521EAD80" w14:textId="2A7CB33F" w:rsidR="007946B6" w:rsidRDefault="007946B6" w:rsidP="007946B6">
      <w:r>
        <w:t xml:space="preserve">Now I need a way to request for the items that are inside the category. The way I will do this is by adding the following code below my ‘yield return new WaitUntill(() =&gt; allCategoriesReceived);’ line in my CategoryReciever script. </w:t>
      </w:r>
    </w:p>
    <w:p w14:paraId="1D35A6BE"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 (Category cat </w:t>
      </w:r>
      <w:r>
        <w:rPr>
          <w:rFonts w:ascii="Cascadia Mono" w:hAnsi="Cascadia Mono" w:cs="Cascadia Mono"/>
          <w:color w:val="0000FF"/>
          <w:sz w:val="19"/>
          <w:szCs w:val="19"/>
        </w:rPr>
        <w:t>in</w:t>
      </w:r>
      <w:r>
        <w:rPr>
          <w:rFonts w:ascii="Cascadia Mono" w:hAnsi="Cascadia Mono" w:cs="Cascadia Mono"/>
          <w:color w:val="000000"/>
          <w:sz w:val="19"/>
          <w:szCs w:val="19"/>
        </w:rPr>
        <w:t xml:space="preserve"> categoriesRecieved) {</w:t>
      </w:r>
    </w:p>
    <w:p w14:paraId="2E4A7901"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2_toSend = </w:t>
      </w:r>
      <w:r>
        <w:rPr>
          <w:rFonts w:ascii="Cascadia Mono" w:hAnsi="Cascadia Mono" w:cs="Cascadia Mono"/>
          <w:color w:val="A31515"/>
          <w:sz w:val="19"/>
          <w:szCs w:val="19"/>
        </w:rPr>
        <w:t>"&amp;CATEGORYITEMSDBR|"</w:t>
      </w:r>
      <w:r>
        <w:rPr>
          <w:rFonts w:ascii="Cascadia Mono" w:hAnsi="Cascadia Mono" w:cs="Cascadia Mono"/>
          <w:color w:val="000000"/>
          <w:sz w:val="19"/>
          <w:szCs w:val="19"/>
        </w:rPr>
        <w:t xml:space="preserve"> + cat.categoryID.ToString();</w:t>
      </w:r>
    </w:p>
    <w:p w14:paraId="7A10D4C1"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tegoryItemRetur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gt;();</w:t>
      </w:r>
    </w:p>
    <w:p w14:paraId="72BEF58F"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llCategoryItemsReceived =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22DF5C1F"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q2_toSend);</w:t>
      </w:r>
    </w:p>
    <w:p w14:paraId="6DDDDDC3"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allCategoryItemsReceived);</w:t>
      </w:r>
    </w:p>
    <w:p w14:paraId="73916D22"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categoryItemReturn.Count; i++)</w:t>
      </w:r>
    </w:p>
    <w:p w14:paraId="2D14B5C0"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E8D5F18"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3_toSend = </w:t>
      </w:r>
      <w:r>
        <w:rPr>
          <w:rFonts w:ascii="Cascadia Mono" w:hAnsi="Cascadia Mono" w:cs="Cascadia Mono"/>
          <w:color w:val="A31515"/>
          <w:sz w:val="19"/>
          <w:szCs w:val="19"/>
        </w:rPr>
        <w:t>"&amp;CATEGORYITEMNAMEDBR|"</w:t>
      </w:r>
      <w:r>
        <w:rPr>
          <w:rFonts w:ascii="Cascadia Mono" w:hAnsi="Cascadia Mono" w:cs="Cascadia Mono"/>
          <w:color w:val="000000"/>
          <w:sz w:val="19"/>
          <w:szCs w:val="19"/>
        </w:rPr>
        <w:t xml:space="preserve"> + categoryItemReturn[1].Key.ToString();</w:t>
      </w:r>
    </w:p>
    <w:p w14:paraId="6085D51D"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NameReturn = </w:t>
      </w:r>
      <w:r>
        <w:rPr>
          <w:rFonts w:ascii="Cascadia Mono" w:hAnsi="Cascadia Mono" w:cs="Cascadia Mono"/>
          <w:color w:val="A31515"/>
          <w:sz w:val="19"/>
          <w:szCs w:val="19"/>
        </w:rPr>
        <w:t>""</w:t>
      </w:r>
      <w:r>
        <w:rPr>
          <w:rFonts w:ascii="Cascadia Mono" w:hAnsi="Cascadia Mono" w:cs="Cascadia Mono"/>
          <w:color w:val="000000"/>
          <w:sz w:val="19"/>
          <w:szCs w:val="19"/>
        </w:rPr>
        <w:t>;</w:t>
      </w:r>
    </w:p>
    <w:p w14:paraId="094D989F"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q3_toSend);</w:t>
      </w:r>
    </w:p>
    <w:p w14:paraId="00E4D280"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itemNameReturn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56C1798"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t.itemsInCategory[categoryItemReturn[i].Valu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gt;(categoryItemReturn[i].Key, itemNameReturn);</w:t>
      </w:r>
    </w:p>
    <w:p w14:paraId="7ED20AAB"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00813E5" w14:textId="5AF02F5E" w:rsidR="007946B6" w:rsidRDefault="007946B6" w:rsidP="007946B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55FCB1" w14:textId="372CFF78" w:rsidR="007946B6" w:rsidRDefault="007946B6" w:rsidP="007946B6">
      <w:r>
        <w:t xml:space="preserve">As you can see there are 2 distinct </w:t>
      </w:r>
      <w:r w:rsidR="00730478">
        <w:t xml:space="preserve">database requests, I will go through setting both of these up. I don’t need to write anything more in my database manager, all I need is the Client, Server and ServerController scripts. </w:t>
      </w:r>
    </w:p>
    <w:p w14:paraId="358B2C3D" w14:textId="293EFECB" w:rsidR="00730478" w:rsidRDefault="00730478" w:rsidP="00730478">
      <w:pPr>
        <w:pStyle w:val="Heading6"/>
      </w:pPr>
      <w:bookmarkStart w:id="395" w:name="_Toc126609245"/>
      <w:r>
        <w:t>Creating a way to get the category items</w:t>
      </w:r>
      <w:bookmarkEnd w:id="395"/>
    </w:p>
    <w:p w14:paraId="15423D86" w14:textId="6F52E915" w:rsidR="00730478" w:rsidRDefault="00730478" w:rsidP="00730478">
      <w:r>
        <w:t>We need a way to receive the category items, first I will create a new procedure in the ServerController script to handle this. It is shown below:</w:t>
      </w:r>
    </w:p>
    <w:p w14:paraId="1B9E8A89"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ategoryItem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w:t>
      </w:r>
    </w:p>
    <w:p w14:paraId="2C3558C0"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9A9352"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gt; data = FindObjectOfType&lt;DatabaseManager&gt;().instance.ReadValuesInCategoryItemTable(id);</w:t>
      </w:r>
    </w:p>
    <w:p w14:paraId="661274E6"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kvp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6D1B79AA"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174DFE"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CATEGORYITEMRT|"</w:t>
      </w:r>
      <w:r>
        <w:rPr>
          <w:rFonts w:ascii="Cascadia Mono" w:hAnsi="Cascadia Mono" w:cs="Cascadia Mono"/>
          <w:color w:val="000000"/>
          <w:sz w:val="19"/>
          <w:szCs w:val="19"/>
        </w:rPr>
        <w:t xml:space="preserve"> + kvp.Key.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kvp.Value.ToString();</w:t>
      </w:r>
    </w:p>
    <w:p w14:paraId="6317DE04"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toSend, client));</w:t>
      </w:r>
    </w:p>
    <w:p w14:paraId="25AD2A01"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F312713"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w:t>
      </w:r>
      <w:r>
        <w:rPr>
          <w:rFonts w:ascii="Cascadia Mono" w:hAnsi="Cascadia Mono" w:cs="Cascadia Mono"/>
          <w:color w:val="A31515"/>
          <w:sz w:val="19"/>
          <w:szCs w:val="19"/>
        </w:rPr>
        <w:t>"%CATEGORYITEMRT|~END"</w:t>
      </w:r>
      <w:r>
        <w:rPr>
          <w:rFonts w:ascii="Cascadia Mono" w:hAnsi="Cascadia Mono" w:cs="Cascadia Mono"/>
          <w:color w:val="000000"/>
          <w:sz w:val="19"/>
          <w:szCs w:val="19"/>
        </w:rPr>
        <w:t>, client));</w:t>
      </w:r>
    </w:p>
    <w:p w14:paraId="5AC4C4FC" w14:textId="1BB50562" w:rsidR="00730478" w:rsidRDefault="00686424" w:rsidP="00686424">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A9C2F49" w14:textId="639C19CF" w:rsidR="00686424" w:rsidRDefault="00AF46A7" w:rsidP="00686424">
      <w:r>
        <w:t>Next I’m going to add the statements that allow this procedure to be called, this is inside my OnIncomingData procedure on the Server script:</w:t>
      </w:r>
    </w:p>
    <w:p w14:paraId="17832EBF"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CATEGORYITEMDBR"</w:t>
      </w:r>
      <w:r>
        <w:rPr>
          <w:rFonts w:ascii="Cascadia Mono" w:hAnsi="Cascadia Mono" w:cs="Cascadia Mono"/>
          <w:color w:val="000000"/>
          <w:sz w:val="19"/>
          <w:szCs w:val="19"/>
        </w:rPr>
        <w:t>))</w:t>
      </w:r>
    </w:p>
    <w:p w14:paraId="1EA51D52"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F6294A7"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43ED978B"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Category item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eived with the parameter : "</w:t>
      </w:r>
      <w:r>
        <w:rPr>
          <w:rFonts w:ascii="Cascadia Mono" w:hAnsi="Cascadia Mono" w:cs="Cascadia Mono"/>
          <w:color w:val="000000"/>
          <w:sz w:val="19"/>
          <w:szCs w:val="19"/>
        </w:rPr>
        <w:t xml:space="preserve"> + splitData[1]);</w:t>
      </w:r>
    </w:p>
    <w:p w14:paraId="0CDB9746"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CategoryItemRequest(c, System.Convert.ToInt32(splitData[1]));</w:t>
      </w:r>
    </w:p>
    <w:p w14:paraId="5F4721DC"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7696FF33" w14:textId="46EACF0F" w:rsidR="00AF46A7" w:rsidRDefault="00AF46A7" w:rsidP="00AF46A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9165FFF" w14:textId="2BED7734" w:rsidR="00AF46A7" w:rsidRDefault="00AF46A7" w:rsidP="00AF46A7">
      <w:r>
        <w:lastRenderedPageBreak/>
        <w:t>Now I’m going to create the section of code that allows the client to process the returning data. This is shown below and is placed inside the OnIncomingData procedure on the Client script:</w:t>
      </w:r>
    </w:p>
    <w:p w14:paraId="6B6334A8"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CATEGORYITEMRT"</w:t>
      </w:r>
      <w:r>
        <w:rPr>
          <w:rFonts w:ascii="Cascadia Mono" w:hAnsi="Cascadia Mono" w:cs="Cascadia Mono"/>
          <w:color w:val="000000"/>
          <w:sz w:val="19"/>
          <w:szCs w:val="19"/>
        </w:rPr>
        <w:t>))</w:t>
      </w:r>
    </w:p>
    <w:p w14:paraId="57E80266"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AB0D626"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6D145A80"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40E0D384"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C1F41E7"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ategoryReciever&gt;().instance.allCategoryItemsReceiv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262FF151"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18498553"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578C6CE9"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13B037B"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1001618D"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0805DD"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ategoryReciever&gt;().categoryItemReturn.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System.Convert.ToInt32(splitData[1]), System.Convert.ToInt32(splitData[2]));</w:t>
      </w:r>
    </w:p>
    <w:p w14:paraId="6ED5A621"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15533EB2"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3598EC23"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02D730" w14:textId="46A7BA67" w:rsidR="00AF46A7" w:rsidRDefault="00AF46A7" w:rsidP="00AF46A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75DF1B2" w14:textId="62560352" w:rsidR="00330126" w:rsidRDefault="00330126" w:rsidP="00330126">
      <w:pPr>
        <w:pStyle w:val="Heading6"/>
      </w:pPr>
      <w:bookmarkStart w:id="396" w:name="_Toc126609246"/>
      <w:r>
        <w:t>Creating a way to get the category items’ names</w:t>
      </w:r>
      <w:bookmarkEnd w:id="396"/>
    </w:p>
    <w:p w14:paraId="2BA6EA65" w14:textId="291C3351" w:rsidR="00AF46A7" w:rsidRDefault="00AF46A7" w:rsidP="00AF46A7">
      <w:r>
        <w:t xml:space="preserve">Finally, I need a </w:t>
      </w:r>
      <w:r w:rsidR="00330126">
        <w:t>way to return the item’s name once it has been returned. So once again on my ServerController I am going to add the following procedure:</w:t>
      </w:r>
    </w:p>
    <w:p w14:paraId="260552A4"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ategoryItemName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w:t>
      </w:r>
    </w:p>
    <w:p w14:paraId="35401C85"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92E3F8"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gt; data = FindObjectOfType&lt;DatabaseManager&gt;().instance.ReadValuesInStockTable(id, </w:t>
      </w:r>
      <w:r>
        <w:rPr>
          <w:rFonts w:ascii="Cascadia Mono" w:hAnsi="Cascadia Mono" w:cs="Cascadia Mono"/>
          <w:color w:val="A31515"/>
          <w:sz w:val="19"/>
          <w:szCs w:val="19"/>
        </w:rPr>
        <w:t>""</w:t>
      </w:r>
      <w:r>
        <w:rPr>
          <w:rFonts w:ascii="Cascadia Mono" w:hAnsi="Cascadia Mono" w:cs="Cascadia Mono"/>
          <w:color w:val="000000"/>
          <w:sz w:val="19"/>
          <w:szCs w:val="19"/>
        </w:rPr>
        <w:t>);</w:t>
      </w:r>
    </w:p>
    <w:p w14:paraId="59409023"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1CE6700D"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F655453"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CATEGORYITEMNAMERT|"</w:t>
      </w:r>
      <w:r>
        <w:rPr>
          <w:rFonts w:ascii="Cascadia Mono" w:hAnsi="Cascadia Mono" w:cs="Cascadia Mono"/>
          <w:color w:val="000000"/>
          <w:sz w:val="19"/>
          <w:szCs w:val="19"/>
        </w:rPr>
        <w:t xml:space="preserve"> + item.name;</w:t>
      </w:r>
    </w:p>
    <w:p w14:paraId="7D60D76E"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toSend, client));</w:t>
      </w:r>
    </w:p>
    <w:p w14:paraId="07358AA7"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14ED87"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w:t>
      </w:r>
      <w:r>
        <w:rPr>
          <w:rFonts w:ascii="Cascadia Mono" w:hAnsi="Cascadia Mono" w:cs="Cascadia Mono"/>
          <w:color w:val="A31515"/>
          <w:sz w:val="19"/>
          <w:szCs w:val="19"/>
        </w:rPr>
        <w:t>"%CATEGORYITEMNAMERT|~END"</w:t>
      </w:r>
      <w:r>
        <w:rPr>
          <w:rFonts w:ascii="Cascadia Mono" w:hAnsi="Cascadia Mono" w:cs="Cascadia Mono"/>
          <w:color w:val="000000"/>
          <w:sz w:val="19"/>
          <w:szCs w:val="19"/>
        </w:rPr>
        <w:t>, client));</w:t>
      </w:r>
    </w:p>
    <w:p w14:paraId="39E92B1C"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p>
    <w:p w14:paraId="39E96B64" w14:textId="4127AD8F" w:rsidR="00330126" w:rsidRDefault="00330126" w:rsidP="0033012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A3A1F5E" w14:textId="69E1DACB" w:rsidR="00330126" w:rsidRDefault="00330126" w:rsidP="00330126">
      <w:r>
        <w:t>Now I need a way to call this procedure when the server receives the request, just like with the Category Item procedure we are going to add the following to the Server script inside the OnIncomingData procedure:</w:t>
      </w:r>
    </w:p>
    <w:p w14:paraId="72439C7D"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CATEGORYITEMNAMEDBR"</w:t>
      </w:r>
      <w:r>
        <w:rPr>
          <w:rFonts w:ascii="Cascadia Mono" w:hAnsi="Cascadia Mono" w:cs="Cascadia Mono"/>
          <w:color w:val="000000"/>
          <w:sz w:val="19"/>
          <w:szCs w:val="19"/>
        </w:rPr>
        <w:t>))</w:t>
      </w:r>
    </w:p>
    <w:p w14:paraId="26D76F1B"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CE36DA"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4F1B0D14"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Category item name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eived with the parameter : "</w:t>
      </w:r>
      <w:r>
        <w:rPr>
          <w:rFonts w:ascii="Cascadia Mono" w:hAnsi="Cascadia Mono" w:cs="Cascadia Mono"/>
          <w:color w:val="000000"/>
          <w:sz w:val="19"/>
          <w:szCs w:val="19"/>
        </w:rPr>
        <w:t xml:space="preserve"> + splitData[1]);</w:t>
      </w:r>
    </w:p>
    <w:p w14:paraId="5BD1A7D5"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CategoryItemNameRequest(c, System.Convert.ToInt32(splitData[1]));</w:t>
      </w:r>
    </w:p>
    <w:p w14:paraId="152081FB"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18937D95" w14:textId="1B27275E" w:rsidR="00330126" w:rsidRDefault="00330126" w:rsidP="0033012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1E08EE" w14:textId="37DAEF8F" w:rsidR="00330126" w:rsidRDefault="00330126" w:rsidP="00330126">
      <w:r>
        <w:t>And the following is added to the Client script inside the OnIncomingData procedure:</w:t>
      </w:r>
    </w:p>
    <w:p w14:paraId="59D8EDAE"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CATEGORYITEMNAMERT"</w:t>
      </w:r>
      <w:r>
        <w:rPr>
          <w:rFonts w:ascii="Cascadia Mono" w:hAnsi="Cascadia Mono" w:cs="Cascadia Mono"/>
          <w:color w:val="000000"/>
          <w:sz w:val="19"/>
          <w:szCs w:val="19"/>
        </w:rPr>
        <w:t>))</w:t>
      </w:r>
    </w:p>
    <w:p w14:paraId="72231C00"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7F62C80"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4A16181F"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6AD86351" w14:textId="7EE9A36C"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A66FED5"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2C4AF424"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5284DCD9"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E194D85"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3BBFB53E"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498E1C4"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ategoryReciever&gt;().itemNameReturn = splitData[1];</w:t>
      </w:r>
    </w:p>
    <w:p w14:paraId="3819F8AA"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57657124"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652522CE" w14:textId="69B254AE" w:rsidR="00330126" w:rsidRDefault="00330126" w:rsidP="0033012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96798E9" w14:textId="149E4A2D" w:rsidR="00330126" w:rsidRDefault="00330126" w:rsidP="00330126">
      <w:r>
        <w:lastRenderedPageBreak/>
        <w:t xml:space="preserve">This </w:t>
      </w:r>
      <w:r w:rsidR="0064107F">
        <w:t xml:space="preserve">finished the procedure to receive all of the categories and their items. For the item name return, I technically don’t need the ‘~END’ statement to be returned however all of the other server requests have this, so it keeps a standard output and protocol for our data communication. </w:t>
      </w:r>
    </w:p>
    <w:p w14:paraId="1A2CFBC5" w14:textId="7B82AF4C" w:rsidR="0064107F" w:rsidRDefault="0064107F" w:rsidP="00330126">
      <w:r>
        <w:t>I have added one final line at the end of my request categories co-routine and this is:</w:t>
      </w:r>
    </w:p>
    <w:p w14:paraId="5F8BE640" w14:textId="0F00A6AE" w:rsidR="0064107F" w:rsidRDefault="0064107F" w:rsidP="00330126">
      <w:pPr>
        <w:rPr>
          <w:rFonts w:ascii="Cascadia Mono" w:hAnsi="Cascadia Mono" w:cs="Cascadia Mono"/>
          <w:color w:val="000000"/>
          <w:sz w:val="19"/>
          <w:szCs w:val="19"/>
        </w:rPr>
      </w:pPr>
      <w:r>
        <w:rPr>
          <w:rFonts w:ascii="Cascadia Mono" w:hAnsi="Cascadia Mono" w:cs="Cascadia Mono"/>
          <w:color w:val="000000"/>
          <w:sz w:val="19"/>
          <w:szCs w:val="19"/>
        </w:rPr>
        <w:t>FindObjec</w:t>
      </w:r>
      <w:r w:rsidR="00CF4353">
        <w:rPr>
          <w:rFonts w:ascii="Cascadia Mono" w:hAnsi="Cascadia Mono" w:cs="Cascadia Mono"/>
          <w:color w:val="000000"/>
          <w:sz w:val="19"/>
          <w:szCs w:val="19"/>
        </w:rPr>
        <w:t>tOfType&lt;ClientController&gt;().cate</w:t>
      </w:r>
      <w:r>
        <w:rPr>
          <w:rFonts w:ascii="Cascadia Mono" w:hAnsi="Cascadia Mono" w:cs="Cascadia Mono"/>
          <w:color w:val="000000"/>
          <w:sz w:val="19"/>
          <w:szCs w:val="19"/>
        </w:rPr>
        <w:t>gories = categoriesRecieved;</w:t>
      </w:r>
    </w:p>
    <w:p w14:paraId="3DD724A2" w14:textId="4BADC96A" w:rsidR="0064107F" w:rsidRDefault="0064107F" w:rsidP="0064107F">
      <w:r>
        <w:t xml:space="preserve">This now means that the client controller will receive our full category list. I have also added the following line to increase efficiency and clear up space in memory for less powerful machines. </w:t>
      </w:r>
    </w:p>
    <w:p w14:paraId="26775969" w14:textId="6AA8C9B7" w:rsidR="0064107F" w:rsidRDefault="0064107F" w:rsidP="0064107F">
      <w:pPr>
        <w:rPr>
          <w:rFonts w:ascii="Cascadia Mono" w:hAnsi="Cascadia Mono" w:cs="Cascadia Mono"/>
          <w:color w:val="000000"/>
          <w:sz w:val="19"/>
          <w:szCs w:val="19"/>
        </w:rPr>
      </w:pPr>
      <w:r>
        <w:rPr>
          <w:rFonts w:ascii="Cascadia Mono" w:hAnsi="Cascadia Mono" w:cs="Cascadia Mono"/>
          <w:color w:val="000000"/>
          <w:sz w:val="19"/>
          <w:szCs w:val="19"/>
        </w:rPr>
        <w:t xml:space="preserve">        categoriesRecieve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Category&gt;();</w:t>
      </w:r>
    </w:p>
    <w:p w14:paraId="684F57AE" w14:textId="234E6F9A" w:rsidR="0064107F" w:rsidRPr="00730478" w:rsidRDefault="0064107F" w:rsidP="0064107F">
      <w:r>
        <w:t xml:space="preserve">This clears the variable categories received so that the program isn’t using memory unnecessarily </w:t>
      </w:r>
    </w:p>
    <w:p w14:paraId="29052660" w14:textId="0A026E59" w:rsidR="00174713" w:rsidRDefault="00D210BE" w:rsidP="00D210BE">
      <w:pPr>
        <w:pStyle w:val="Heading4"/>
      </w:pPr>
      <w:bookmarkStart w:id="397" w:name="_Toc126609247"/>
      <w:r>
        <w:t>Creating a category button</w:t>
      </w:r>
      <w:bookmarkEnd w:id="397"/>
    </w:p>
    <w:p w14:paraId="1790571F" w14:textId="11DE59F0" w:rsidR="0064107F" w:rsidRPr="0064107F" w:rsidRDefault="0064107F" w:rsidP="0064107F">
      <w:r>
        <w:t xml:space="preserve">Now we have all the categories and their items returned we can focus on the UI aspect of how the user interacts with this data. </w:t>
      </w:r>
    </w:p>
    <w:p w14:paraId="4BA8A12F" w14:textId="1F3C6DFB" w:rsidR="00DE52C0" w:rsidRDefault="00D210BE" w:rsidP="00D210BE">
      <w:r>
        <w:t>The category button will be the way that the user selects which category they would like to go to. This will be a new prefab. I am going to create a new script in my Till Functions folder called CategoryButtonController. This is shown below:</w:t>
      </w:r>
    </w:p>
    <w:p w14:paraId="6150AD14" w14:textId="4B1E3FC3" w:rsidR="00D210BE" w:rsidRDefault="00276831" w:rsidP="00D210BE">
      <w:r>
        <w:rPr>
          <w:noProof/>
          <w:lang w:eastAsia="en-GB"/>
        </w:rPr>
        <w:drawing>
          <wp:inline distT="0" distB="0" distL="0" distR="0" wp14:anchorId="6280FD9F" wp14:editId="09CF10DF">
            <wp:extent cx="7056120" cy="4441190"/>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7056120" cy="4441190"/>
                    </a:xfrm>
                    <a:prstGeom prst="rect">
                      <a:avLst/>
                    </a:prstGeom>
                  </pic:spPr>
                </pic:pic>
              </a:graphicData>
            </a:graphic>
          </wp:inline>
        </w:drawing>
      </w:r>
    </w:p>
    <w:p w14:paraId="1266243C" w14:textId="35EE1957" w:rsidR="00276831" w:rsidRDefault="00276831" w:rsidP="00D210BE">
      <w:r>
        <w:t xml:space="preserve">On this script I will add the following variable: </w:t>
      </w:r>
    </w:p>
    <w:p w14:paraId="508517F2" w14:textId="77777777" w:rsidR="0001005E" w:rsidRDefault="0001005E" w:rsidP="00B83F76">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Category buttonCategory;</w:t>
      </w:r>
    </w:p>
    <w:p w14:paraId="5AAB94EA" w14:textId="1CF48B43" w:rsidR="00B83F76" w:rsidRDefault="00B83F76" w:rsidP="00B83F76">
      <w:r>
        <w:t xml:space="preserve">I will now also create a procedure to use these variables to make a change in the UI for the user to see. </w:t>
      </w:r>
    </w:p>
    <w:p w14:paraId="6CFA96C1" w14:textId="77777777" w:rsidR="00B83F76" w:rsidRDefault="00B83F76" w:rsidP="00B83F7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UpdateButton()</w:t>
      </w:r>
    </w:p>
    <w:p w14:paraId="64765F86" w14:textId="77777777" w:rsidR="00B83F76" w:rsidRDefault="00B83F76" w:rsidP="00B83F7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3B89CC" w14:textId="77777777" w:rsidR="00B83F76" w:rsidRDefault="00B83F76" w:rsidP="00B83F7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GetComponentInChildren&lt;Text&gt;().text = categoryName;</w:t>
      </w:r>
    </w:p>
    <w:p w14:paraId="03222317" w14:textId="77777777" w:rsidR="00B83F76" w:rsidRDefault="00B83F76" w:rsidP="00B83F7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GetComponent&lt;Image&gt;().color = categoryColour;</w:t>
      </w:r>
    </w:p>
    <w:p w14:paraId="2ECDD9C4" w14:textId="4FA8E3E0" w:rsidR="00B83F76" w:rsidRDefault="00B83F76" w:rsidP="00B83F7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D3ADCE6" w14:textId="5F5B3201" w:rsidR="00B83F76" w:rsidRDefault="0001005E" w:rsidP="00B83F76">
      <w:r>
        <w:lastRenderedPageBreak/>
        <w:t>Now I will create a procedure on the ClientController to make all of the Category buttons that it needs. First I need a reference to the category button prefab:</w:t>
      </w:r>
    </w:p>
    <w:p w14:paraId="489A47F3" w14:textId="2C064A4C" w:rsidR="0001005E" w:rsidRDefault="0001005E" w:rsidP="00B83F76">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categoryPrefab;</w:t>
      </w:r>
    </w:p>
    <w:p w14:paraId="085D0F1E" w14:textId="431EA2E6" w:rsidR="0001005E" w:rsidRDefault="0001005E" w:rsidP="0001005E">
      <w:r>
        <w:t xml:space="preserve">I will also add a reference to the holder where these buttons will be instantiated. </w:t>
      </w:r>
    </w:p>
    <w:p w14:paraId="095C252E" w14:textId="53C2DB40" w:rsidR="0001005E" w:rsidRDefault="0001005E" w:rsidP="0001005E">
      <w:pPr>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categoryHolder;</w:t>
      </w:r>
    </w:p>
    <w:p w14:paraId="5289ADA7" w14:textId="48AB53E4" w:rsidR="007A4452" w:rsidRDefault="007A4452" w:rsidP="007A4452">
      <w:r>
        <w:t>The procedure to create these buttons is shown below:</w:t>
      </w:r>
    </w:p>
    <w:p w14:paraId="75407833"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itlaiseCategoryButtons()</w:t>
      </w:r>
    </w:p>
    <w:p w14:paraId="455044AC"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36755F9"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Category cat </w:t>
      </w:r>
      <w:r>
        <w:rPr>
          <w:rFonts w:ascii="Cascadia Mono" w:hAnsi="Cascadia Mono" w:cs="Cascadia Mono"/>
          <w:color w:val="0000FF"/>
          <w:sz w:val="19"/>
          <w:szCs w:val="19"/>
        </w:rPr>
        <w:t>in</w:t>
      </w:r>
      <w:r>
        <w:rPr>
          <w:rFonts w:ascii="Cascadia Mono" w:hAnsi="Cascadia Mono" w:cs="Cascadia Mono"/>
          <w:color w:val="000000"/>
          <w:sz w:val="19"/>
          <w:szCs w:val="19"/>
        </w:rPr>
        <w:t xml:space="preserve"> catagories)</w:t>
      </w:r>
    </w:p>
    <w:p w14:paraId="1E5A02FB"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3122A2"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newCategoryButton = Instantiate(categoryPrefab, categoryHolder.transform);</w:t>
      </w:r>
    </w:p>
    <w:p w14:paraId="3E0A9DAF"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CategoryButton.GetComponent&lt;CategoryButtonController&gt;().buttonCategory = cat;</w:t>
      </w:r>
    </w:p>
    <w:p w14:paraId="38500DBA"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CategoryButton.GetComponent&lt;CategoryButtonController&gt;().UpdateButton();</w:t>
      </w:r>
    </w:p>
    <w:p w14:paraId="722B7986"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BE212D" w14:textId="08E20B89" w:rsidR="007A4452" w:rsidRDefault="007A4452" w:rsidP="007A4452">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E13200" w14:textId="18C1F9D1" w:rsidR="007A4452" w:rsidRDefault="007A4452" w:rsidP="007A4452">
      <w:r>
        <w:t xml:space="preserve">I haven’t created a </w:t>
      </w:r>
      <w:r w:rsidR="00D35CD2">
        <w:t xml:space="preserve">variable to store the category buttons that I am created as I am only running this procedure at the start of the program and don’t need to modify the category buttons through the running of the program. </w:t>
      </w:r>
    </w:p>
    <w:p w14:paraId="78D5E3C2" w14:textId="6AE52111" w:rsidR="00D35CD2" w:rsidRDefault="00D35CD2" w:rsidP="007A4452">
      <w:r>
        <w:t xml:space="preserve">This will be called at the end of the RequestCategory co-routine. I have also set this procedure to be called when the client connects to the server. </w:t>
      </w:r>
    </w:p>
    <w:p w14:paraId="73326EA0" w14:textId="6683E982" w:rsidR="00D35CD2" w:rsidRDefault="00D35CD2" w:rsidP="00D35CD2">
      <w:pPr>
        <w:pStyle w:val="Heading4"/>
      </w:pPr>
      <w:bookmarkStart w:id="398" w:name="_Toc126609248"/>
      <w:r>
        <w:t>Creating the category item buttons</w:t>
      </w:r>
      <w:bookmarkEnd w:id="398"/>
    </w:p>
    <w:p w14:paraId="73EF702A" w14:textId="77777777" w:rsidR="001106DA" w:rsidRDefault="00D35CD2" w:rsidP="00D35CD2">
      <w:r>
        <w:t xml:space="preserve">Next I need to create the item buttons that appear in each category. </w:t>
      </w:r>
    </w:p>
    <w:p w14:paraId="2B678A3D" w14:textId="2DFB51E5" w:rsidR="001106DA" w:rsidRDefault="001106DA" w:rsidP="001106DA">
      <w:pPr>
        <w:pStyle w:val="Heading5"/>
      </w:pPr>
      <w:bookmarkStart w:id="399" w:name="_Toc126609249"/>
      <w:r>
        <w:t>Changing the Category Item name return to an item</w:t>
      </w:r>
      <w:bookmarkEnd w:id="399"/>
    </w:p>
    <w:p w14:paraId="2D121153" w14:textId="43AEFE88" w:rsidR="00D35CD2" w:rsidRDefault="00D35CD2" w:rsidP="00D35CD2">
      <w:r>
        <w:t xml:space="preserve">At this point I realised that I could use my Stock Look-up buttons that I have already created for this purpose. However, I would need an item to be returned from the server rather than just the name. This is quite easy to change. </w:t>
      </w:r>
    </w:p>
    <w:p w14:paraId="24A0BD4C" w14:textId="639A03BC" w:rsidR="00D35CD2" w:rsidRDefault="00D35CD2" w:rsidP="00D35CD2">
      <w:r>
        <w:t>First thing to change is the variable in my Category class that stores the items. This is now a list of items as shown below:</w:t>
      </w:r>
    </w:p>
    <w:p w14:paraId="268E32DE" w14:textId="5ECD38A5" w:rsidR="00D35CD2" w:rsidRDefault="00D35CD2" w:rsidP="00D35CD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gt; itemsInCategory;</w:t>
      </w:r>
    </w:p>
    <w:p w14:paraId="02030017" w14:textId="5D0CDC6E" w:rsidR="00D35CD2" w:rsidRDefault="00D35CD2" w:rsidP="00D35CD2">
      <w:r>
        <w:t>Next on my CategoryReciever I need to change my ItemNameReturn variable to the following:</w:t>
      </w:r>
    </w:p>
    <w:p w14:paraId="51714758" w14:textId="5EA32BBD" w:rsidR="00D35CD2" w:rsidRDefault="00D35CD2" w:rsidP="00D35CD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tem itemReturn;</w:t>
      </w:r>
    </w:p>
    <w:p w14:paraId="3856E200" w14:textId="22C3ECEC" w:rsidR="00FD2027" w:rsidRDefault="00FD2027" w:rsidP="00FD2027">
      <w:r>
        <w:t>And make sure that when we are waiting for the itemR</w:t>
      </w:r>
      <w:r w:rsidR="001106DA">
        <w:t>eturn to be correct, the syntax is correct</w:t>
      </w:r>
      <w:r>
        <w:t>:</w:t>
      </w:r>
    </w:p>
    <w:p w14:paraId="30B174E4" w14:textId="3D91D366" w:rsidR="00FD2027" w:rsidRDefault="00FD2027" w:rsidP="00FD2027">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itemReturn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0E9593C" w14:textId="32F27C7E" w:rsidR="001106DA" w:rsidRDefault="001106DA" w:rsidP="001106DA">
      <w:r>
        <w:t>And set our category item to be the item that has been returned</w:t>
      </w:r>
    </w:p>
    <w:p w14:paraId="5164CFE8" w14:textId="7A6BB41B" w:rsidR="001106DA" w:rsidRDefault="001106DA" w:rsidP="001106DA">
      <w:pPr>
        <w:rPr>
          <w:rFonts w:ascii="Cascadia Mono" w:hAnsi="Cascadia Mono" w:cs="Cascadia Mono"/>
          <w:color w:val="000000"/>
          <w:sz w:val="19"/>
          <w:szCs w:val="19"/>
        </w:rPr>
      </w:pPr>
      <w:r>
        <w:rPr>
          <w:rFonts w:ascii="Cascadia Mono" w:hAnsi="Cascadia Mono" w:cs="Cascadia Mono"/>
          <w:color w:val="000000"/>
          <w:sz w:val="19"/>
          <w:szCs w:val="19"/>
        </w:rPr>
        <w:t xml:space="preserve">                cat.itemsInCategory[categoryItemReturn[i].Value] = itemReturn;</w:t>
      </w:r>
    </w:p>
    <w:p w14:paraId="1B9EB22F" w14:textId="7C700AB6" w:rsidR="001106DA" w:rsidRDefault="001106DA" w:rsidP="001106DA">
      <w:r>
        <w:t>Next on my Client script I need to change my statement in my OnIncomingData procedure:</w:t>
      </w:r>
    </w:p>
    <w:p w14:paraId="7157EB50" w14:textId="648FEAD4" w:rsidR="001106DA" w:rsidRDefault="001106DA" w:rsidP="001106DA">
      <w:pPr>
        <w:rPr>
          <w:rFonts w:ascii="Cascadia Mono" w:hAnsi="Cascadia Mono" w:cs="Cascadia Mono"/>
          <w:color w:val="000000"/>
          <w:sz w:val="19"/>
          <w:szCs w:val="19"/>
        </w:rPr>
      </w:pPr>
      <w:r>
        <w:rPr>
          <w:rFonts w:ascii="Cascadia Mono" w:hAnsi="Cascadia Mono" w:cs="Cascadia Mono"/>
          <w:color w:val="000000"/>
          <w:sz w:val="19"/>
          <w:szCs w:val="19"/>
        </w:rPr>
        <w:t xml:space="preserve">FindObjectOfType&lt;CategoryReciever&gt;().itemRetur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Item(System.Convert.ToInt32(splitData[1]), splitData[2],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splitData[3]), System.Convert.ToInt32(splitData[4]));</w:t>
      </w:r>
    </w:p>
    <w:p w14:paraId="7D9995C9" w14:textId="41E6873A" w:rsidR="001106DA" w:rsidRDefault="001106DA" w:rsidP="001106DA">
      <w:r>
        <w:t>This means that the data will be correctly processed. Now I need to change my CategoryItemNameRequest procedure on the ServerController to be able to return the correct data.</w:t>
      </w:r>
    </w:p>
    <w:p w14:paraId="41E052BF" w14:textId="42827FDA" w:rsidR="001106DA" w:rsidRDefault="001106DA" w:rsidP="001106DA">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CATEGORYITEMNAMERT|"</w:t>
      </w:r>
      <w:r>
        <w:rPr>
          <w:rFonts w:ascii="Cascadia Mono" w:hAnsi="Cascadia Mono" w:cs="Cascadia Mono"/>
          <w:color w:val="000000"/>
          <w:sz w:val="19"/>
          <w:szCs w:val="19"/>
        </w:rPr>
        <w:t xml:space="preserve"> + item.id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price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type;</w:t>
      </w:r>
    </w:p>
    <w:p w14:paraId="236F9AED" w14:textId="50C4E378" w:rsidR="001106DA" w:rsidRDefault="001106DA" w:rsidP="001106DA">
      <w:r>
        <w:t xml:space="preserve">This will now return the correct data. </w:t>
      </w:r>
    </w:p>
    <w:p w14:paraId="06B82024" w14:textId="2C7846B3" w:rsidR="00872AC6" w:rsidRDefault="001106DA" w:rsidP="001106DA">
      <w:r>
        <w:t xml:space="preserve">I have also changed a few other Syntax errors caused by </w:t>
      </w:r>
      <w:r w:rsidR="00872AC6">
        <w:t xml:space="preserve">changing this, but the above are the main ones. Now I can use my Stock Look-up buttons for my category items. </w:t>
      </w:r>
    </w:p>
    <w:p w14:paraId="5EFE01A4" w14:textId="3E8F8E14" w:rsidR="00872AC6" w:rsidRDefault="00872AC6" w:rsidP="00872AC6">
      <w:pPr>
        <w:pStyle w:val="Heading5"/>
      </w:pPr>
      <w:bookmarkStart w:id="400" w:name="_Toc126609250"/>
      <w:r>
        <w:lastRenderedPageBreak/>
        <w:t>Creating the item buttons depending on the category</w:t>
      </w:r>
      <w:bookmarkEnd w:id="400"/>
    </w:p>
    <w:p w14:paraId="61C0DA9C" w14:textId="0803891B" w:rsidR="00872AC6" w:rsidRDefault="00872AC6" w:rsidP="00872AC6">
      <w:r>
        <w:t>I need a way to keep track of the active category. This is done by using the variable shown below on my ClientController;</w:t>
      </w:r>
    </w:p>
    <w:p w14:paraId="06360085" w14:textId="0B83C9E9" w:rsidR="00872AC6" w:rsidRDefault="00872AC6" w:rsidP="00872AC6">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Category activeCategory;</w:t>
      </w:r>
    </w:p>
    <w:p w14:paraId="59E59ACD" w14:textId="734B7677" w:rsidR="00872AC6" w:rsidRDefault="003A2E93" w:rsidP="00872AC6">
      <w:r>
        <w:t xml:space="preserve">I will also now create the procedure that will create all of the buttons that are needed. First I need a list to hold all of these buttons so that I can access all of them easily. As well as a reference to the holder for all the buttons. </w:t>
      </w:r>
    </w:p>
    <w:p w14:paraId="74FA4A3F" w14:textId="2EA8E6DB" w:rsidR="003A2E93" w:rsidRDefault="003A2E93" w:rsidP="00872AC6">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GameObject&gt; activeCategoryItemButton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GameObject&gt;();</w:t>
      </w:r>
    </w:p>
    <w:p w14:paraId="310C96D0" w14:textId="37083FAA" w:rsidR="003A2E93" w:rsidRDefault="003A2E93" w:rsidP="00872AC6">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categoryItemHolder;</w:t>
      </w:r>
    </w:p>
    <w:p w14:paraId="20AD1FED" w14:textId="3D53C75B" w:rsidR="003A2E93" w:rsidRDefault="003A2E93" w:rsidP="003A2E93">
      <w:r>
        <w:t>And the procedure is shown below:</w:t>
      </w:r>
    </w:p>
    <w:p w14:paraId="275FC039"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CategoryItemButtons()</w:t>
      </w:r>
    </w:p>
    <w:p w14:paraId="1F5E17E3"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C71662"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GameObject go </w:t>
      </w:r>
      <w:r>
        <w:rPr>
          <w:rFonts w:ascii="Cascadia Mono" w:hAnsi="Cascadia Mono" w:cs="Cascadia Mono"/>
          <w:color w:val="0000FF"/>
          <w:sz w:val="19"/>
          <w:szCs w:val="19"/>
        </w:rPr>
        <w:t>in</w:t>
      </w:r>
      <w:r>
        <w:rPr>
          <w:rFonts w:ascii="Cascadia Mono" w:hAnsi="Cascadia Mono" w:cs="Cascadia Mono"/>
          <w:color w:val="000000"/>
          <w:sz w:val="19"/>
          <w:szCs w:val="19"/>
        </w:rPr>
        <w:t xml:space="preserve"> activeCategoryItemButtons)</w:t>
      </w:r>
    </w:p>
    <w:p w14:paraId="2BB2B346"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1946012"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stroy(go);</w:t>
      </w:r>
    </w:p>
    <w:p w14:paraId="34364BA3"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ctiveCategoryItemButtons.Remove(go);</w:t>
      </w:r>
    </w:p>
    <w:p w14:paraId="22006F6E"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5BF8B52"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activeCategory.itemsInCategory)</w:t>
      </w:r>
    </w:p>
    <w:p w14:paraId="20507509"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A6AADB"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newButton = Instantiate(FindObjectOfType&lt;StockLookup&gt;().instance.SLUButton, categoryItemHolder.transform);</w:t>
      </w:r>
    </w:p>
    <w:p w14:paraId="19F567D1"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SLUButtonController&gt;().item = item;</w:t>
      </w:r>
    </w:p>
    <w:p w14:paraId="769C8D65"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SLUButtonController&gt;().SetText();</w:t>
      </w:r>
    </w:p>
    <w:p w14:paraId="6EE95F0A"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ctiveCategoryItemButtons.Add(newButton);</w:t>
      </w:r>
    </w:p>
    <w:p w14:paraId="09EFEC83"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13CB32" w14:textId="54510407" w:rsidR="003A2E93" w:rsidRDefault="002D13E5" w:rsidP="002D13E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5592471" w14:textId="204B17D6" w:rsidR="002D13E5" w:rsidRDefault="002D13E5" w:rsidP="002D13E5">
      <w:r>
        <w:t xml:space="preserve">This will create the item buttons when it is called. On my Category buttons, I will now add the following procedure for when the category button is pressed. </w:t>
      </w:r>
    </w:p>
    <w:p w14:paraId="5FD9F1A7"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Press()</w:t>
      </w:r>
    </w:p>
    <w:p w14:paraId="47186F9B"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F7E6248"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activeCategory = buttonCategory;</w:t>
      </w:r>
    </w:p>
    <w:p w14:paraId="7E8D16E1"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CreateCategoryItemButtons();</w:t>
      </w:r>
    </w:p>
    <w:p w14:paraId="177FE399" w14:textId="05B3B4D2" w:rsidR="002D13E5" w:rsidRDefault="002D13E5" w:rsidP="002D13E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A2C9229" w14:textId="53DD19EF" w:rsidR="002D13E5" w:rsidRDefault="002D13E5" w:rsidP="002D13E5">
      <w:r>
        <w:t xml:space="preserve">This means that when the button is pressed this category becomes the active one, and all the item buttons are updated. </w:t>
      </w:r>
    </w:p>
    <w:p w14:paraId="2D37E1C5" w14:textId="2BD52578" w:rsidR="002D13E5" w:rsidRDefault="00A75790" w:rsidP="002D13E5">
      <w:r>
        <w:t>I</w:t>
      </w:r>
      <w:r w:rsidR="003B1BFA">
        <w:t xml:space="preserve"> quickly created two basic categories</w:t>
      </w:r>
      <w:r>
        <w:t xml:space="preserve"> and add</w:t>
      </w:r>
      <w:r w:rsidR="003B1BFA">
        <w:t>ed</w:t>
      </w:r>
      <w:r>
        <w:t xml:space="preserve"> some items to </w:t>
      </w:r>
      <w:r w:rsidR="003B1BFA">
        <w:t>them</w:t>
      </w:r>
      <w:r>
        <w:t>, for our testing purposes. The records in the database tables are shown below:</w:t>
      </w:r>
    </w:p>
    <w:p w14:paraId="1F78ABED" w14:textId="27B6EE4B" w:rsidR="00A75790" w:rsidRDefault="001436B5" w:rsidP="002D13E5">
      <w:r>
        <w:rPr>
          <w:noProof/>
          <w:lang w:eastAsia="en-GB"/>
        </w:rPr>
        <w:lastRenderedPageBreak/>
        <w:drawing>
          <wp:inline distT="0" distB="0" distL="0" distR="0" wp14:anchorId="2FE06B4B" wp14:editId="1FCFEC3E">
            <wp:extent cx="7056120" cy="4441190"/>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7056120" cy="4441190"/>
                    </a:xfrm>
                    <a:prstGeom prst="rect">
                      <a:avLst/>
                    </a:prstGeom>
                  </pic:spPr>
                </pic:pic>
              </a:graphicData>
            </a:graphic>
          </wp:inline>
        </w:drawing>
      </w:r>
    </w:p>
    <w:p w14:paraId="572F7913" w14:textId="3477CCB3" w:rsidR="003A2E93" w:rsidRDefault="001436B5" w:rsidP="00872AC6">
      <w:r>
        <w:rPr>
          <w:noProof/>
          <w:lang w:eastAsia="en-GB"/>
        </w:rPr>
        <w:drawing>
          <wp:inline distT="0" distB="0" distL="0" distR="0" wp14:anchorId="72F4B7A1" wp14:editId="5D3C1F38">
            <wp:extent cx="7056120" cy="4441190"/>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7056120" cy="4441190"/>
                    </a:xfrm>
                    <a:prstGeom prst="rect">
                      <a:avLst/>
                    </a:prstGeom>
                  </pic:spPr>
                </pic:pic>
              </a:graphicData>
            </a:graphic>
          </wp:inline>
        </w:drawing>
      </w:r>
    </w:p>
    <w:p w14:paraId="622F3B80" w14:textId="349C133B" w:rsidR="00A75790" w:rsidRDefault="00A75790" w:rsidP="00872AC6">
      <w:r>
        <w:t xml:space="preserve">I manually added these items into the database. </w:t>
      </w:r>
    </w:p>
    <w:p w14:paraId="542D362E" w14:textId="5B3DE33C" w:rsidR="001436B5" w:rsidRDefault="001436B5" w:rsidP="001436B5">
      <w:pPr>
        <w:pStyle w:val="Heading4"/>
      </w:pPr>
      <w:bookmarkStart w:id="401" w:name="_Toc126609251"/>
      <w:r>
        <w:lastRenderedPageBreak/>
        <w:t>Creating a way to change to the payment screen</w:t>
      </w:r>
      <w:bookmarkEnd w:id="401"/>
    </w:p>
    <w:p w14:paraId="64CE591F" w14:textId="2B0B8D31" w:rsidR="001436B5" w:rsidRDefault="001436B5" w:rsidP="001436B5">
      <w:r>
        <w:t>This is a simple procedure that will open a panel, which will become my payment screen. I will be making a new script called the PaymentController, which will handle the payment system. The variable and procedure below have been added to this script:</w:t>
      </w:r>
    </w:p>
    <w:p w14:paraId="24987C28" w14:textId="0D12C72D" w:rsidR="001436B5" w:rsidRDefault="001436B5" w:rsidP="001436B5">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paymentScreen;</w:t>
      </w:r>
    </w:p>
    <w:p w14:paraId="79B7036A" w14:textId="77777777" w:rsidR="001436B5" w:rsidRDefault="001436B5" w:rsidP="001436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penPaymentScreen()</w:t>
      </w:r>
    </w:p>
    <w:p w14:paraId="7D0AE21B" w14:textId="77777777" w:rsidR="001436B5" w:rsidRDefault="001436B5" w:rsidP="001436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911587" w14:textId="77777777" w:rsidR="001436B5" w:rsidRDefault="001436B5" w:rsidP="001436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aymentScreen.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0F5496D7" w14:textId="49F3AF4A" w:rsidR="001436B5" w:rsidRDefault="001436B5" w:rsidP="001436B5">
      <w:r>
        <w:rPr>
          <w:rFonts w:ascii="Cascadia Mono" w:hAnsi="Cascadia Mono" w:cs="Cascadia Mono"/>
          <w:color w:val="000000"/>
          <w:sz w:val="19"/>
          <w:szCs w:val="19"/>
        </w:rPr>
        <w:t xml:space="preserve">    }</w:t>
      </w:r>
    </w:p>
    <w:p w14:paraId="32606D8F" w14:textId="37E3898B" w:rsidR="001436B5" w:rsidRDefault="001436B5" w:rsidP="001436B5">
      <w:r>
        <w:t xml:space="preserve">I have attached this script to an empty GameObject called PaymentController, and set the procedure to run when the payment button is pressed on my UI. </w:t>
      </w:r>
    </w:p>
    <w:p w14:paraId="5B53C619" w14:textId="1F8CEB70" w:rsidR="001436B5" w:rsidRDefault="001A46E1" w:rsidP="001A46E1">
      <w:pPr>
        <w:pStyle w:val="Heading3"/>
      </w:pPr>
      <w:bookmarkStart w:id="402" w:name="_Toc126609252"/>
      <w:r>
        <w:t>Milestone 6</w:t>
      </w:r>
      <w:bookmarkEnd w:id="402"/>
    </w:p>
    <w:p w14:paraId="52F1C12E" w14:textId="3BC33F4E" w:rsidR="001A46E1" w:rsidRDefault="001A46E1" w:rsidP="001A46E1">
      <w:r>
        <w:t xml:space="preserve">This milestone is to test that the functions on my main page are working correctly as they should be. </w:t>
      </w:r>
      <w:r w:rsidR="00055107">
        <w:t xml:space="preserve">This is primarily the Category function. I will be reordering some of the tests comparted to those listed on the </w:t>
      </w:r>
      <w:hyperlink w:anchor="_Milestone_6" w:history="1">
        <w:r w:rsidR="00055107" w:rsidRPr="00055107">
          <w:rPr>
            <w:rStyle w:val="Hyperlink"/>
          </w:rPr>
          <w:t>Milestone 6</w:t>
        </w:r>
      </w:hyperlink>
      <w:r w:rsidR="00055107">
        <w:t xml:space="preserve"> section of my milestone tests. This just makes it a more logical order. </w:t>
      </w:r>
    </w:p>
    <w:p w14:paraId="08D9BA25" w14:textId="61EADDA0" w:rsidR="00055107" w:rsidRDefault="00055107" w:rsidP="00055107">
      <w:pPr>
        <w:pStyle w:val="Heading4"/>
      </w:pPr>
      <w:bookmarkStart w:id="403" w:name="_Toc126609253"/>
      <w:r>
        <w:t>Milestone test 6.1</w:t>
      </w:r>
      <w:bookmarkEnd w:id="403"/>
    </w:p>
    <w:p w14:paraId="3D78E4B6" w14:textId="4FD8D78E" w:rsidR="00055107" w:rsidRDefault="00055107" w:rsidP="00055107">
      <w:r>
        <w:t xml:space="preserve">This test checks to see if the names of the categories are set correctly on their buttons. </w:t>
      </w:r>
      <w:r w:rsidR="002965F7">
        <w:t>In my testing I have setup 2 temporary categories called Home and Drinks. When I run my program, these should both appear on the front page. This is shown below:</w:t>
      </w:r>
    </w:p>
    <w:p w14:paraId="4CD243EB" w14:textId="1E06B6B7" w:rsidR="002965F7" w:rsidRDefault="002965F7" w:rsidP="00055107">
      <w:r>
        <w:rPr>
          <w:noProof/>
          <w:lang w:eastAsia="en-GB"/>
        </w:rPr>
        <w:drawing>
          <wp:inline distT="0" distB="0" distL="0" distR="0" wp14:anchorId="029C3E2F" wp14:editId="6745751F">
            <wp:extent cx="7056120" cy="444119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7056120" cy="4441190"/>
                    </a:xfrm>
                    <a:prstGeom prst="rect">
                      <a:avLst/>
                    </a:prstGeom>
                  </pic:spPr>
                </pic:pic>
              </a:graphicData>
            </a:graphic>
          </wp:inline>
        </w:drawing>
      </w:r>
    </w:p>
    <w:p w14:paraId="18F67946" w14:textId="71EDD7D4" w:rsidR="002965F7" w:rsidRPr="002965F7" w:rsidRDefault="002965F7" w:rsidP="002965F7">
      <w:r>
        <w:t xml:space="preserve">As you can see when I run the program, the correct categories show on the buttons. </w:t>
      </w:r>
    </w:p>
    <w:p w14:paraId="7FC9FBA4" w14:textId="119A1257" w:rsidR="002965F7" w:rsidRDefault="002965F7" w:rsidP="002965F7">
      <w:pPr>
        <w:pStyle w:val="Heading4"/>
      </w:pPr>
      <w:bookmarkStart w:id="404" w:name="_Toc126609254"/>
      <w:r>
        <w:t>Milestone test 6.2 and 6.3</w:t>
      </w:r>
      <w:bookmarkEnd w:id="404"/>
    </w:p>
    <w:p w14:paraId="21E3166D" w14:textId="5EBE5AC9" w:rsidR="002965F7" w:rsidRDefault="002965F7" w:rsidP="002965F7">
      <w:r>
        <w:t>This test is to see if the items are correctly set when each category is press, and that when another category is press it correctly switches, creating various item buttons with their correct names. Pressing the Home category button, the output is shown below:</w:t>
      </w:r>
    </w:p>
    <w:p w14:paraId="3E3A37EB" w14:textId="4A621F6A" w:rsidR="002965F7" w:rsidRDefault="002965F7" w:rsidP="002965F7">
      <w:r>
        <w:rPr>
          <w:noProof/>
          <w:lang w:eastAsia="en-GB"/>
        </w:rPr>
        <w:lastRenderedPageBreak/>
        <w:drawing>
          <wp:inline distT="0" distB="0" distL="0" distR="0" wp14:anchorId="315BFDC6" wp14:editId="549AEA9C">
            <wp:extent cx="7056120" cy="444119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7056120" cy="4441190"/>
                    </a:xfrm>
                    <a:prstGeom prst="rect">
                      <a:avLst/>
                    </a:prstGeom>
                  </pic:spPr>
                </pic:pic>
              </a:graphicData>
            </a:graphic>
          </wp:inline>
        </w:drawing>
      </w:r>
    </w:p>
    <w:p w14:paraId="5627395D" w14:textId="47ADC04A" w:rsidR="002965F7" w:rsidRDefault="002965F7" w:rsidP="002965F7">
      <w:r>
        <w:t>As you can see the correct item buttons successfully appeared with the correct names. When I now press the Drinks category button, the following is the output:</w:t>
      </w:r>
    </w:p>
    <w:p w14:paraId="74FAF7FE" w14:textId="14D3C98C" w:rsidR="002965F7" w:rsidRDefault="002965F7" w:rsidP="002965F7">
      <w:r>
        <w:rPr>
          <w:noProof/>
          <w:lang w:eastAsia="en-GB"/>
        </w:rPr>
        <w:drawing>
          <wp:inline distT="0" distB="0" distL="0" distR="0" wp14:anchorId="1BE7BD4E" wp14:editId="38F535FC">
            <wp:extent cx="7056120" cy="444119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7056120" cy="4441190"/>
                    </a:xfrm>
                    <a:prstGeom prst="rect">
                      <a:avLst/>
                    </a:prstGeom>
                  </pic:spPr>
                </pic:pic>
              </a:graphicData>
            </a:graphic>
          </wp:inline>
        </w:drawing>
      </w:r>
    </w:p>
    <w:p w14:paraId="3224E62E" w14:textId="6FB6A69B" w:rsidR="002965F7" w:rsidRDefault="002965F7" w:rsidP="002965F7">
      <w:r>
        <w:lastRenderedPageBreak/>
        <w:t xml:space="preserve">As you can see, the items successfully change, removing the old buttons are the new button is created, and the correct item name is set. This means that I can successfully change categories. </w:t>
      </w:r>
    </w:p>
    <w:p w14:paraId="729821AC" w14:textId="5F62741B" w:rsidR="002965F7" w:rsidRDefault="00213CA2" w:rsidP="00213CA2">
      <w:pPr>
        <w:pStyle w:val="Heading4"/>
      </w:pPr>
      <w:bookmarkStart w:id="405" w:name="_Toc126609255"/>
      <w:r>
        <w:t>Milestone test 6.4</w:t>
      </w:r>
      <w:bookmarkEnd w:id="405"/>
    </w:p>
    <w:p w14:paraId="10A9DBD0" w14:textId="39F1ED20" w:rsidR="00213CA2" w:rsidRDefault="00213CA2" w:rsidP="00213CA2">
      <w:r>
        <w:t xml:space="preserve">This test is to check </w:t>
      </w:r>
      <w:r w:rsidR="005747AE">
        <w:t xml:space="preserve">to see that I can use the item buttons to add items to the order. Below is the result when I press the ‘Large Chips’ button. </w:t>
      </w:r>
    </w:p>
    <w:p w14:paraId="35BD4AF8" w14:textId="7D1B3452" w:rsidR="005747AE" w:rsidRDefault="005747AE" w:rsidP="00213CA2">
      <w:r>
        <w:rPr>
          <w:noProof/>
          <w:lang w:eastAsia="en-GB"/>
        </w:rPr>
        <w:drawing>
          <wp:inline distT="0" distB="0" distL="0" distR="0" wp14:anchorId="17B33004" wp14:editId="596D646F">
            <wp:extent cx="7056120" cy="4441190"/>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7056120" cy="4441190"/>
                    </a:xfrm>
                    <a:prstGeom prst="rect">
                      <a:avLst/>
                    </a:prstGeom>
                  </pic:spPr>
                </pic:pic>
              </a:graphicData>
            </a:graphic>
          </wp:inline>
        </w:drawing>
      </w:r>
    </w:p>
    <w:p w14:paraId="54B2CE5D" w14:textId="20CBC93D" w:rsidR="005747AE" w:rsidRDefault="005747AE" w:rsidP="00213CA2">
      <w:r>
        <w:t xml:space="preserve">As you can see it successfully added the item to the order. This means that I can use the category items to add items to the order. </w:t>
      </w:r>
    </w:p>
    <w:p w14:paraId="3050A4B7" w14:textId="165720F9" w:rsidR="005747AE" w:rsidRDefault="005747AE" w:rsidP="005747AE">
      <w:pPr>
        <w:pStyle w:val="Heading4"/>
      </w:pPr>
      <w:bookmarkStart w:id="406" w:name="_Toc126609256"/>
      <w:r>
        <w:t>Milestone test 6.5</w:t>
      </w:r>
      <w:bookmarkEnd w:id="406"/>
    </w:p>
    <w:p w14:paraId="5C89322F" w14:textId="4DEB9929" w:rsidR="005747AE" w:rsidRDefault="005747AE" w:rsidP="005747AE">
      <w:r>
        <w:t>This is to check that when I press the ‘payment’ button that a, currently blank, window appears and covers the screen. Before and after I press the button are shown below:</w:t>
      </w:r>
    </w:p>
    <w:p w14:paraId="625F9F92" w14:textId="1A8201AA" w:rsidR="005747AE" w:rsidRDefault="005747AE" w:rsidP="005747AE">
      <w:r>
        <w:rPr>
          <w:noProof/>
          <w:lang w:eastAsia="en-GB"/>
        </w:rPr>
        <w:lastRenderedPageBreak/>
        <w:drawing>
          <wp:inline distT="0" distB="0" distL="0" distR="0" wp14:anchorId="0886945A" wp14:editId="3C1AE07F">
            <wp:extent cx="7056120" cy="4441190"/>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7056120" cy="4441190"/>
                    </a:xfrm>
                    <a:prstGeom prst="rect">
                      <a:avLst/>
                    </a:prstGeom>
                  </pic:spPr>
                </pic:pic>
              </a:graphicData>
            </a:graphic>
          </wp:inline>
        </w:drawing>
      </w:r>
    </w:p>
    <w:p w14:paraId="6E2346EB" w14:textId="3C646173" w:rsidR="005747AE" w:rsidRDefault="005747AE" w:rsidP="005747AE">
      <w:r>
        <w:rPr>
          <w:noProof/>
          <w:lang w:eastAsia="en-GB"/>
        </w:rPr>
        <w:drawing>
          <wp:inline distT="0" distB="0" distL="0" distR="0" wp14:anchorId="71FB49EC" wp14:editId="1B2B90AC">
            <wp:extent cx="7056120" cy="444119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7056120" cy="4441190"/>
                    </a:xfrm>
                    <a:prstGeom prst="rect">
                      <a:avLst/>
                    </a:prstGeom>
                  </pic:spPr>
                </pic:pic>
              </a:graphicData>
            </a:graphic>
          </wp:inline>
        </w:drawing>
      </w:r>
    </w:p>
    <w:p w14:paraId="7159C889" w14:textId="50266A70" w:rsidR="005747AE" w:rsidRDefault="005747AE" w:rsidP="005747AE">
      <w:r>
        <w:t xml:space="preserve">This shows that the ‘Payment’ button successfully brings up a new window which will contain the payment information inside. </w:t>
      </w:r>
    </w:p>
    <w:p w14:paraId="48F7F9E8" w14:textId="4E29BA66" w:rsidR="003C1533" w:rsidRDefault="003C1533" w:rsidP="003C1533">
      <w:pPr>
        <w:pStyle w:val="Heading4"/>
      </w:pPr>
      <w:bookmarkStart w:id="407" w:name="_Toc126609257"/>
      <w:r>
        <w:lastRenderedPageBreak/>
        <w:t>Reflections</w:t>
      </w:r>
      <w:bookmarkEnd w:id="407"/>
    </w:p>
    <w:p w14:paraId="38F5F0F5" w14:textId="76139230" w:rsidR="003C1533" w:rsidRPr="003C1533" w:rsidRDefault="003C1533" w:rsidP="003C1533">
      <w:r>
        <w:t xml:space="preserve">Creating the layout for the Main Page allows me to focus on programming the different parts of the solution, instead of constantly having to add UI elements. This did require some thinking ahead, and may change as development continues and more features are added in. </w:t>
      </w:r>
    </w:p>
    <w:p w14:paraId="57016D84" w14:textId="677B9759" w:rsidR="003A11E6" w:rsidRDefault="00751349" w:rsidP="003A11E6">
      <w:pPr>
        <w:pStyle w:val="Heading3"/>
      </w:pPr>
      <w:bookmarkStart w:id="408" w:name="_Toc126609258"/>
      <w:r>
        <w:t>Staff</w:t>
      </w:r>
      <w:r w:rsidR="003A11E6">
        <w:t xml:space="preserve"> Login</w:t>
      </w:r>
      <w:bookmarkEnd w:id="408"/>
    </w:p>
    <w:p w14:paraId="3DE002A1" w14:textId="63EB696F" w:rsidR="003A11E6" w:rsidRDefault="003A11E6" w:rsidP="003A11E6">
      <w:r>
        <w:t xml:space="preserve">Before I create the payment system, I need to create a way for users to login to the system. This will enable the system to keep track of which user has completed which transaction later along the line, and it will also allow the system to check if the user is allowed to sell alcohol and other restricted items. </w:t>
      </w:r>
    </w:p>
    <w:p w14:paraId="5938B5D8" w14:textId="2E15A976" w:rsidR="003A11E6" w:rsidRDefault="003A11E6" w:rsidP="003A11E6">
      <w:pPr>
        <w:pStyle w:val="Heading4"/>
      </w:pPr>
      <w:bookmarkStart w:id="409" w:name="_Toc126609259"/>
      <w:r>
        <w:t>Creating the staff table in the database</w:t>
      </w:r>
      <w:bookmarkEnd w:id="409"/>
    </w:p>
    <w:p w14:paraId="268742AD" w14:textId="70119975" w:rsidR="003A11E6" w:rsidRDefault="003A11E6" w:rsidP="003A11E6">
      <w:r>
        <w:t xml:space="preserve">I need a way to keep track of all the staff members and their permissions. I will do this by creating a new table in the database called the Staff Table. Below is a table showing all the attributes that the staff table will have. </w:t>
      </w:r>
    </w:p>
    <w:tbl>
      <w:tblPr>
        <w:tblStyle w:val="TableGrid"/>
        <w:tblW w:w="0" w:type="auto"/>
        <w:tblLook w:val="04A0" w:firstRow="1" w:lastRow="0" w:firstColumn="1" w:lastColumn="0" w:noHBand="0" w:noVBand="1"/>
      </w:tblPr>
      <w:tblGrid>
        <w:gridCol w:w="2775"/>
        <w:gridCol w:w="2775"/>
        <w:gridCol w:w="2776"/>
        <w:gridCol w:w="2776"/>
      </w:tblGrid>
      <w:tr w:rsidR="003A11E6" w14:paraId="7FA90FD1" w14:textId="77777777" w:rsidTr="003A11E6">
        <w:tc>
          <w:tcPr>
            <w:tcW w:w="2775" w:type="dxa"/>
          </w:tcPr>
          <w:p w14:paraId="74B46A45" w14:textId="4A1640F2" w:rsidR="003A11E6" w:rsidRDefault="003A11E6" w:rsidP="003A11E6">
            <w:r>
              <w:t>Name</w:t>
            </w:r>
          </w:p>
        </w:tc>
        <w:tc>
          <w:tcPr>
            <w:tcW w:w="2775" w:type="dxa"/>
          </w:tcPr>
          <w:p w14:paraId="485DC317" w14:textId="202419FC" w:rsidR="003A11E6" w:rsidRDefault="003A11E6" w:rsidP="003A11E6">
            <w:r>
              <w:t>Data type</w:t>
            </w:r>
          </w:p>
        </w:tc>
        <w:tc>
          <w:tcPr>
            <w:tcW w:w="2776" w:type="dxa"/>
          </w:tcPr>
          <w:p w14:paraId="50122418" w14:textId="65945C6B" w:rsidR="003A11E6" w:rsidRDefault="003A11E6" w:rsidP="003A11E6">
            <w:r>
              <w:t>Primary Key</w:t>
            </w:r>
          </w:p>
        </w:tc>
        <w:tc>
          <w:tcPr>
            <w:tcW w:w="2776" w:type="dxa"/>
          </w:tcPr>
          <w:p w14:paraId="62FF8548" w14:textId="2BB44CA0" w:rsidR="003A11E6" w:rsidRDefault="003A11E6" w:rsidP="003A11E6">
            <w:r>
              <w:t>Justification</w:t>
            </w:r>
          </w:p>
        </w:tc>
      </w:tr>
      <w:tr w:rsidR="003A11E6" w14:paraId="6112768A" w14:textId="77777777" w:rsidTr="003A11E6">
        <w:tc>
          <w:tcPr>
            <w:tcW w:w="2775" w:type="dxa"/>
          </w:tcPr>
          <w:p w14:paraId="0BB1596A" w14:textId="7BEF511A" w:rsidR="003A11E6" w:rsidRDefault="003A11E6" w:rsidP="003A11E6">
            <w:r>
              <w:t>StaffID</w:t>
            </w:r>
          </w:p>
        </w:tc>
        <w:tc>
          <w:tcPr>
            <w:tcW w:w="2775" w:type="dxa"/>
          </w:tcPr>
          <w:p w14:paraId="2DBFE0A5" w14:textId="5459E559" w:rsidR="003A11E6" w:rsidRDefault="003A11E6" w:rsidP="003A11E6">
            <w:r>
              <w:t>Integer</w:t>
            </w:r>
          </w:p>
        </w:tc>
        <w:tc>
          <w:tcPr>
            <w:tcW w:w="2776" w:type="dxa"/>
          </w:tcPr>
          <w:p w14:paraId="3519E911" w14:textId="4B623AE3" w:rsidR="003A11E6" w:rsidRDefault="003A11E6" w:rsidP="003A11E6">
            <w:r>
              <w:t>Yes</w:t>
            </w:r>
          </w:p>
        </w:tc>
        <w:tc>
          <w:tcPr>
            <w:tcW w:w="2776" w:type="dxa"/>
          </w:tcPr>
          <w:p w14:paraId="3E0F03D2" w14:textId="2707452A" w:rsidR="003A11E6" w:rsidRDefault="003A11E6" w:rsidP="003A11E6">
            <w:r>
              <w:t xml:space="preserve">This is the unique id for each staff member and it is how they will login to the system. </w:t>
            </w:r>
          </w:p>
        </w:tc>
      </w:tr>
      <w:tr w:rsidR="003A11E6" w14:paraId="5F4CA94D" w14:textId="77777777" w:rsidTr="003A11E6">
        <w:tc>
          <w:tcPr>
            <w:tcW w:w="2775" w:type="dxa"/>
          </w:tcPr>
          <w:p w14:paraId="51632CE5" w14:textId="462438AD" w:rsidR="003A11E6" w:rsidRDefault="003A11E6" w:rsidP="003A11E6">
            <w:r>
              <w:t>LastName</w:t>
            </w:r>
          </w:p>
        </w:tc>
        <w:tc>
          <w:tcPr>
            <w:tcW w:w="2775" w:type="dxa"/>
          </w:tcPr>
          <w:p w14:paraId="64BE218F" w14:textId="5268EC19" w:rsidR="003A11E6" w:rsidRDefault="003A11E6" w:rsidP="003A11E6">
            <w:r>
              <w:t>String</w:t>
            </w:r>
          </w:p>
        </w:tc>
        <w:tc>
          <w:tcPr>
            <w:tcW w:w="2776" w:type="dxa"/>
          </w:tcPr>
          <w:p w14:paraId="6D1A647B" w14:textId="27DD16F5" w:rsidR="003A11E6" w:rsidRDefault="003A11E6" w:rsidP="003A11E6">
            <w:r>
              <w:t>No</w:t>
            </w:r>
          </w:p>
        </w:tc>
        <w:tc>
          <w:tcPr>
            <w:tcW w:w="2776" w:type="dxa"/>
          </w:tcPr>
          <w:p w14:paraId="288DB45A" w14:textId="43AE30D1" w:rsidR="003A11E6" w:rsidRDefault="003A11E6" w:rsidP="003A11E6">
            <w:r>
              <w:t>This is to store the staff members last name</w:t>
            </w:r>
          </w:p>
        </w:tc>
      </w:tr>
      <w:tr w:rsidR="003A11E6" w14:paraId="16BA2D68" w14:textId="77777777" w:rsidTr="003A11E6">
        <w:tc>
          <w:tcPr>
            <w:tcW w:w="2775" w:type="dxa"/>
          </w:tcPr>
          <w:p w14:paraId="4FBEC85E" w14:textId="05AD6631" w:rsidR="003A11E6" w:rsidRDefault="003A11E6" w:rsidP="003A11E6">
            <w:r>
              <w:t>FirstName</w:t>
            </w:r>
          </w:p>
        </w:tc>
        <w:tc>
          <w:tcPr>
            <w:tcW w:w="2775" w:type="dxa"/>
          </w:tcPr>
          <w:p w14:paraId="6519A480" w14:textId="002976D0" w:rsidR="003A11E6" w:rsidRDefault="003A11E6" w:rsidP="003A11E6">
            <w:r>
              <w:t>String</w:t>
            </w:r>
          </w:p>
        </w:tc>
        <w:tc>
          <w:tcPr>
            <w:tcW w:w="2776" w:type="dxa"/>
          </w:tcPr>
          <w:p w14:paraId="23C8A0FD" w14:textId="41CFD0CF" w:rsidR="003A11E6" w:rsidRDefault="003A11E6" w:rsidP="003A11E6">
            <w:r>
              <w:t>No</w:t>
            </w:r>
          </w:p>
        </w:tc>
        <w:tc>
          <w:tcPr>
            <w:tcW w:w="2776" w:type="dxa"/>
          </w:tcPr>
          <w:p w14:paraId="62D4BF42" w14:textId="462320AF" w:rsidR="003A11E6" w:rsidRDefault="003A11E6" w:rsidP="003A11E6">
            <w:r>
              <w:t>This is to store the staff members first name</w:t>
            </w:r>
          </w:p>
        </w:tc>
      </w:tr>
      <w:tr w:rsidR="003A11E6" w14:paraId="23A39EB9" w14:textId="77777777" w:rsidTr="003A11E6">
        <w:tc>
          <w:tcPr>
            <w:tcW w:w="2775" w:type="dxa"/>
          </w:tcPr>
          <w:p w14:paraId="4E0704B2" w14:textId="3426DCA2" w:rsidR="003A11E6" w:rsidRDefault="00A94AF7" w:rsidP="003A11E6">
            <w:r>
              <w:t>DOB</w:t>
            </w:r>
          </w:p>
        </w:tc>
        <w:tc>
          <w:tcPr>
            <w:tcW w:w="2775" w:type="dxa"/>
          </w:tcPr>
          <w:p w14:paraId="7E4C08D0" w14:textId="3E561660" w:rsidR="003A11E6" w:rsidRDefault="00A94AF7" w:rsidP="003A11E6">
            <w:r>
              <w:t>Date</w:t>
            </w:r>
          </w:p>
        </w:tc>
        <w:tc>
          <w:tcPr>
            <w:tcW w:w="2776" w:type="dxa"/>
          </w:tcPr>
          <w:p w14:paraId="45FAFFD5" w14:textId="66466D1F" w:rsidR="003A11E6" w:rsidRDefault="00A94AF7" w:rsidP="003A11E6">
            <w:r>
              <w:t>No</w:t>
            </w:r>
          </w:p>
        </w:tc>
        <w:tc>
          <w:tcPr>
            <w:tcW w:w="2776" w:type="dxa"/>
          </w:tcPr>
          <w:p w14:paraId="49357A5A" w14:textId="4E592961" w:rsidR="00A94AF7" w:rsidRDefault="00A94AF7" w:rsidP="003A11E6">
            <w:r>
              <w:t>This is the date of birth of the staff member</w:t>
            </w:r>
          </w:p>
        </w:tc>
      </w:tr>
      <w:tr w:rsidR="00A94AF7" w14:paraId="756FB694" w14:textId="77777777" w:rsidTr="003A11E6">
        <w:tc>
          <w:tcPr>
            <w:tcW w:w="2775" w:type="dxa"/>
          </w:tcPr>
          <w:p w14:paraId="36E11364" w14:textId="0C0F442D" w:rsidR="00A94AF7" w:rsidRDefault="00A94AF7" w:rsidP="003A11E6">
            <w:r>
              <w:t>StartDate</w:t>
            </w:r>
          </w:p>
        </w:tc>
        <w:tc>
          <w:tcPr>
            <w:tcW w:w="2775" w:type="dxa"/>
          </w:tcPr>
          <w:p w14:paraId="73B1B7C5" w14:textId="4F40E9A8" w:rsidR="00A94AF7" w:rsidRDefault="00A94AF7" w:rsidP="003A11E6">
            <w:r>
              <w:t>Date</w:t>
            </w:r>
          </w:p>
        </w:tc>
        <w:tc>
          <w:tcPr>
            <w:tcW w:w="2776" w:type="dxa"/>
          </w:tcPr>
          <w:p w14:paraId="03E3F59C" w14:textId="1BC425D4" w:rsidR="00A94AF7" w:rsidRDefault="00A94AF7" w:rsidP="003A11E6">
            <w:r>
              <w:t>No</w:t>
            </w:r>
          </w:p>
        </w:tc>
        <w:tc>
          <w:tcPr>
            <w:tcW w:w="2776" w:type="dxa"/>
          </w:tcPr>
          <w:p w14:paraId="5B520AA8" w14:textId="02D771F5" w:rsidR="00A94AF7" w:rsidRDefault="00A94AF7" w:rsidP="003A11E6">
            <w:r>
              <w:t>This is the date that the staff member started working</w:t>
            </w:r>
          </w:p>
        </w:tc>
      </w:tr>
      <w:tr w:rsidR="00A94AF7" w14:paraId="674ED0F0" w14:textId="77777777" w:rsidTr="003A11E6">
        <w:tc>
          <w:tcPr>
            <w:tcW w:w="2775" w:type="dxa"/>
          </w:tcPr>
          <w:p w14:paraId="4E7A3633" w14:textId="0DB857E2" w:rsidR="00A94AF7" w:rsidRDefault="00A94AF7" w:rsidP="003A11E6">
            <w:r>
              <w:t>EndDate</w:t>
            </w:r>
          </w:p>
        </w:tc>
        <w:tc>
          <w:tcPr>
            <w:tcW w:w="2775" w:type="dxa"/>
          </w:tcPr>
          <w:p w14:paraId="417E1F24" w14:textId="2AAAC587" w:rsidR="00A94AF7" w:rsidRDefault="00A94AF7" w:rsidP="003A11E6">
            <w:r>
              <w:t>Date</w:t>
            </w:r>
          </w:p>
        </w:tc>
        <w:tc>
          <w:tcPr>
            <w:tcW w:w="2776" w:type="dxa"/>
          </w:tcPr>
          <w:p w14:paraId="1E7D6F0A" w14:textId="6A0D4AAC" w:rsidR="00A94AF7" w:rsidRDefault="00A94AF7" w:rsidP="003A11E6">
            <w:r>
              <w:t>No</w:t>
            </w:r>
          </w:p>
        </w:tc>
        <w:tc>
          <w:tcPr>
            <w:tcW w:w="2776" w:type="dxa"/>
          </w:tcPr>
          <w:p w14:paraId="4D1986A2" w14:textId="02874710" w:rsidR="00A94AF7" w:rsidRDefault="00A94AF7" w:rsidP="003A11E6">
            <w:r>
              <w:t>This is the date that the staff member stopped working, or when the contract is up</w:t>
            </w:r>
          </w:p>
        </w:tc>
      </w:tr>
      <w:tr w:rsidR="00A94AF7" w14:paraId="65E790EA" w14:textId="77777777" w:rsidTr="003A11E6">
        <w:tc>
          <w:tcPr>
            <w:tcW w:w="2775" w:type="dxa"/>
          </w:tcPr>
          <w:p w14:paraId="424542DA" w14:textId="7B37CB0E" w:rsidR="00A94AF7" w:rsidRDefault="00A94AF7" w:rsidP="003A11E6">
            <w:r>
              <w:t>PermissionLv</w:t>
            </w:r>
          </w:p>
        </w:tc>
        <w:tc>
          <w:tcPr>
            <w:tcW w:w="2775" w:type="dxa"/>
          </w:tcPr>
          <w:p w14:paraId="76228BB2" w14:textId="0E69999A" w:rsidR="00A94AF7" w:rsidRDefault="00A94AF7" w:rsidP="003A11E6">
            <w:r>
              <w:t>Integer</w:t>
            </w:r>
          </w:p>
        </w:tc>
        <w:tc>
          <w:tcPr>
            <w:tcW w:w="2776" w:type="dxa"/>
          </w:tcPr>
          <w:p w14:paraId="26561816" w14:textId="3602BBB5" w:rsidR="00A94AF7" w:rsidRDefault="00A94AF7" w:rsidP="003A11E6">
            <w:r>
              <w:t>No</w:t>
            </w:r>
          </w:p>
        </w:tc>
        <w:tc>
          <w:tcPr>
            <w:tcW w:w="2776" w:type="dxa"/>
          </w:tcPr>
          <w:p w14:paraId="4FE6D789" w14:textId="7A5ED0A3" w:rsidR="00A94AF7" w:rsidRDefault="00A94AF7" w:rsidP="003A11E6">
            <w:r>
              <w:t xml:space="preserve">This is the level of permissions that this staff member has, this is used to tell if they can access certain features or not. </w:t>
            </w:r>
          </w:p>
        </w:tc>
      </w:tr>
    </w:tbl>
    <w:p w14:paraId="1B8C4A78" w14:textId="0CE0ECD7" w:rsidR="003A11E6" w:rsidRDefault="00A94AF7" w:rsidP="003A11E6">
      <w:r>
        <w:t xml:space="preserve">This table is in normal form, as all the data is atomic, has no non-key dependencies. This table also has no foreign keys. </w:t>
      </w:r>
    </w:p>
    <w:p w14:paraId="2BEA9F7E" w14:textId="0395BF91" w:rsidR="00A94AF7" w:rsidRDefault="00A94AF7" w:rsidP="003A11E6">
      <w:r>
        <w:t>To create this table, I will add a new procedure to my DatabaseManager script. This is shown below:</w:t>
      </w:r>
    </w:p>
    <w:p w14:paraId="53495DF7" w14:textId="77777777" w:rsidR="00A94AF7" w:rsidRDefault="00A94AF7" w:rsidP="00A94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StaffTable()</w:t>
      </w:r>
    </w:p>
    <w:p w14:paraId="40A6B0FC" w14:textId="77777777" w:rsidR="00A94AF7" w:rsidRDefault="00A94AF7" w:rsidP="00A94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5E08EBC" w14:textId="77777777" w:rsidR="00A94AF7" w:rsidRDefault="00A94AF7" w:rsidP="00A94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 = dbcon.CreateCommand();</w:t>
      </w:r>
    </w:p>
    <w:p w14:paraId="22D09E50" w14:textId="77777777" w:rsidR="00A94AF7" w:rsidRDefault="00A94AF7" w:rsidP="00A94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staff_table (staffID INTEGER PRIMARY KEY, lastName VARCHAR(255), firstName VARCHAR(255), dateOfBirth DATE, startDate DATE, endDate DATE, permissionsLv INTEGER);"</w:t>
      </w:r>
      <w:r>
        <w:rPr>
          <w:rFonts w:ascii="Cascadia Mono" w:hAnsi="Cascadia Mono" w:cs="Cascadia Mono"/>
          <w:color w:val="000000"/>
          <w:sz w:val="19"/>
          <w:szCs w:val="19"/>
        </w:rPr>
        <w:t>;</w:t>
      </w:r>
    </w:p>
    <w:p w14:paraId="385618A3" w14:textId="77777777" w:rsidR="00A94AF7" w:rsidRDefault="00A94AF7" w:rsidP="00A94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59FBFA2F" w14:textId="77777777" w:rsidR="00A94AF7" w:rsidRDefault="00A94AF7" w:rsidP="00A94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ExecuteReader(); </w:t>
      </w:r>
    </w:p>
    <w:p w14:paraId="22E2CD55" w14:textId="32B9B62A" w:rsidR="00A94AF7" w:rsidRDefault="00A94AF7" w:rsidP="00A94AF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98E41FA" w14:textId="118B4427" w:rsidR="00A94AF7" w:rsidRDefault="009A2F8E" w:rsidP="00A94AF7">
      <w:r>
        <w:t xml:space="preserve">This will create a new table if it doesn’t already exist in the database. </w:t>
      </w:r>
    </w:p>
    <w:p w14:paraId="2BC9A932" w14:textId="51F56424" w:rsidR="009A2F8E" w:rsidRDefault="009A2F8E" w:rsidP="009A2F8E">
      <w:pPr>
        <w:pStyle w:val="Heading4"/>
      </w:pPr>
      <w:bookmarkStart w:id="410" w:name="_Toc126609260"/>
      <w:r>
        <w:t>Creating a way to read data from the staff table</w:t>
      </w:r>
      <w:bookmarkEnd w:id="410"/>
    </w:p>
    <w:p w14:paraId="4E0F89C6" w14:textId="2C586142" w:rsidR="009A2F8E" w:rsidRDefault="009A2F8E" w:rsidP="009A2F8E">
      <w:r>
        <w:t>Now I need to create a way to read data from the staff table. This will be modelled off pervious procedures. First, I am going to create a new data class to store staff member details. This is a new script added to the Data Classes file, the code for this class is shown below:</w:t>
      </w:r>
    </w:p>
    <w:p w14:paraId="3674E5AD"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StaffMember</w:t>
      </w:r>
    </w:p>
    <w:p w14:paraId="3D9BFFA1"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w:t>
      </w:r>
    </w:p>
    <w:p w14:paraId="24AA9EE7"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w:t>
      </w:r>
    </w:p>
    <w:p w14:paraId="409ECE79"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lastName;</w:t>
      </w:r>
    </w:p>
    <w:p w14:paraId="2763C788"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firstName;</w:t>
      </w:r>
    </w:p>
    <w:p w14:paraId="39EA8280"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DateTime dateOfBirth;</w:t>
      </w:r>
    </w:p>
    <w:p w14:paraId="749D3706"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DateTime startDate;</w:t>
      </w:r>
    </w:p>
    <w:p w14:paraId="4E54C8CE"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DateTime endDate;</w:t>
      </w:r>
    </w:p>
    <w:p w14:paraId="25A868C5"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ermissionLevel;</w:t>
      </w:r>
    </w:p>
    <w:p w14:paraId="48C8108D"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p>
    <w:p w14:paraId="3E2FD9E6"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2B91AF"/>
          <w:sz w:val="19"/>
          <w:szCs w:val="19"/>
        </w:rPr>
        <w:t>StaffMember</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dToSet,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lastNameToSet,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firstNameToSet, DateTime dateOfBirthToSet, DateTime startDateToSet, DateTime endDateToSet, </w:t>
      </w:r>
      <w:r>
        <w:rPr>
          <w:rFonts w:ascii="Cascadia Mono" w:hAnsi="Cascadia Mono" w:cs="Cascadia Mono"/>
          <w:color w:val="0000FF"/>
          <w:sz w:val="19"/>
          <w:szCs w:val="19"/>
        </w:rPr>
        <w:t>int</w:t>
      </w:r>
      <w:r>
        <w:rPr>
          <w:rFonts w:ascii="Cascadia Mono" w:hAnsi="Cascadia Mono" w:cs="Cascadia Mono"/>
          <w:color w:val="000000"/>
          <w:sz w:val="19"/>
          <w:szCs w:val="19"/>
        </w:rPr>
        <w:t xml:space="preserve"> permissionLevelToSet)</w:t>
      </w:r>
    </w:p>
    <w:p w14:paraId="4CC71CE1"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DABB2CB"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ffID = idToSet;</w:t>
      </w:r>
    </w:p>
    <w:p w14:paraId="0EF6BB10"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astName = lastNameToSet;</w:t>
      </w:r>
    </w:p>
    <w:p w14:paraId="2A7319D3"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rstName = firstNameToSet;</w:t>
      </w:r>
    </w:p>
    <w:p w14:paraId="1CB2724B"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OfBirth = dateOfBirthToSet;</w:t>
      </w:r>
    </w:p>
    <w:p w14:paraId="04D77B65"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Date = startDateToSet;</w:t>
      </w:r>
    </w:p>
    <w:p w14:paraId="59A5847E"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endDate = endDateToSet;</w:t>
      </w:r>
    </w:p>
    <w:p w14:paraId="3DD8B575"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ermissionLevel = permissionLevelToSet;</w:t>
      </w:r>
    </w:p>
    <w:p w14:paraId="3DB6219F"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597EE60" w14:textId="0F349B9E" w:rsidR="009A2F8E" w:rsidRDefault="009A2F8E" w:rsidP="009A2F8E">
      <w:pPr>
        <w:rPr>
          <w:rFonts w:ascii="Cascadia Mono" w:hAnsi="Cascadia Mono" w:cs="Cascadia Mono"/>
          <w:color w:val="000000"/>
          <w:sz w:val="19"/>
          <w:szCs w:val="19"/>
        </w:rPr>
      </w:pPr>
      <w:r>
        <w:rPr>
          <w:rFonts w:ascii="Cascadia Mono" w:hAnsi="Cascadia Mono" w:cs="Cascadia Mono"/>
          <w:color w:val="000000"/>
          <w:sz w:val="19"/>
          <w:szCs w:val="19"/>
        </w:rPr>
        <w:t>}</w:t>
      </w:r>
    </w:p>
    <w:p w14:paraId="7042C17B" w14:textId="4C7FEF19" w:rsidR="009A2F8E" w:rsidRDefault="009A2F8E" w:rsidP="009A2F8E">
      <w:r>
        <w:t xml:space="preserve">This will store all the data needed and all the details about a staff member. </w:t>
      </w:r>
    </w:p>
    <w:p w14:paraId="2ACE6EDD" w14:textId="58A0EF13" w:rsidR="009A2F8E" w:rsidRDefault="009A2F8E" w:rsidP="009A2F8E">
      <w:r>
        <w:t>Below is the procedure added to the DatabaseManager and is based off of pre</w:t>
      </w:r>
      <w:r w:rsidR="00394E5D">
        <w:t xml:space="preserve">vious procedures. </w:t>
      </w:r>
    </w:p>
    <w:p w14:paraId="255D2067"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StaffMember&gt; ReadStaffMembersIn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staffLastNam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staffFirstName)</w:t>
      </w:r>
    </w:p>
    <w:p w14:paraId="00B0C97E"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92E917C"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StaffMember&gt; data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StaffMember&gt;();</w:t>
      </w:r>
    </w:p>
    <w:p w14:paraId="2A900A0E"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dbcon.CreateCommand();</w:t>
      </w:r>
    </w:p>
    <w:p w14:paraId="72DE8F6A"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5F30D346"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aff_table WHERE staffID LIKE '%"</w:t>
      </w:r>
      <w:r>
        <w:rPr>
          <w:rFonts w:ascii="Cascadia Mono" w:hAnsi="Cascadia Mono" w:cs="Cascadia Mono"/>
          <w:color w:val="000000"/>
          <w:sz w:val="19"/>
          <w:szCs w:val="19"/>
        </w:rPr>
        <w:t xml:space="preserve"> + staffID.ToString() + </w:t>
      </w:r>
      <w:r>
        <w:rPr>
          <w:rFonts w:ascii="Cascadia Mono" w:hAnsi="Cascadia Mono" w:cs="Cascadia Mono"/>
          <w:color w:val="A31515"/>
          <w:sz w:val="19"/>
          <w:szCs w:val="19"/>
        </w:rPr>
        <w:t>"%' AND lastName LIKE '%"</w:t>
      </w:r>
      <w:r>
        <w:rPr>
          <w:rFonts w:ascii="Cascadia Mono" w:hAnsi="Cascadia Mono" w:cs="Cascadia Mono"/>
          <w:color w:val="000000"/>
          <w:sz w:val="19"/>
          <w:szCs w:val="19"/>
        </w:rPr>
        <w:t xml:space="preserve"> + staffLastName + </w:t>
      </w:r>
      <w:r>
        <w:rPr>
          <w:rFonts w:ascii="Cascadia Mono" w:hAnsi="Cascadia Mono" w:cs="Cascadia Mono"/>
          <w:color w:val="A31515"/>
          <w:sz w:val="19"/>
          <w:szCs w:val="19"/>
        </w:rPr>
        <w:t>"%' AND firstName LIKE '%"</w:t>
      </w:r>
      <w:r>
        <w:rPr>
          <w:rFonts w:ascii="Cascadia Mono" w:hAnsi="Cascadia Mono" w:cs="Cascadia Mono"/>
          <w:color w:val="000000"/>
          <w:sz w:val="19"/>
          <w:szCs w:val="19"/>
        </w:rPr>
        <w:t xml:space="preserve"> + staffFirst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F260D1A"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21D19522"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cmnd_read.ExecuteReader();</w:t>
      </w:r>
    </w:p>
    <w:p w14:paraId="00530868"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reader.Read())</w:t>
      </w:r>
    </w:p>
    <w:p w14:paraId="0C762319"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B2D3B18"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Read = System.Convert.ToInt32(reader[0]);</w:t>
      </w:r>
    </w:p>
    <w:p w14:paraId="0140D4BD"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lastNameRead = reader[1].ToString();</w:t>
      </w:r>
    </w:p>
    <w:p w14:paraId="2F2E16C3"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firstNameRead = reader[2].ToString();</w:t>
      </w:r>
    </w:p>
    <w:p w14:paraId="162C0C99"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dateOfBirthRead = DateTime.Parse(reader[3].ToString());</w:t>
      </w:r>
    </w:p>
    <w:p w14:paraId="32EC176F"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startDateRead = DateTime.Parse(reader[4].ToString());</w:t>
      </w:r>
    </w:p>
    <w:p w14:paraId="264BCC9A"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endDateRead = DateTime.Parse(reader[5].ToString());</w:t>
      </w:r>
    </w:p>
    <w:p w14:paraId="44F4EA2A"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ermissionsLevelRead = System.Convert.ToInt32(reader[6]);</w:t>
      </w:r>
    </w:p>
    <w:p w14:paraId="02C82C45"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a.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StaffMember(staffIDRead, lastNameRead, firstNameRead, dateOfBirthRead, startDateRead, endDateRead, permissionsLevelRead));</w:t>
      </w:r>
    </w:p>
    <w:p w14:paraId="545712D4"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B7A3EF6"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data;</w:t>
      </w:r>
    </w:p>
    <w:p w14:paraId="577C5A4C" w14:textId="0BCE3C16" w:rsidR="00394E5D" w:rsidRDefault="00394E5D" w:rsidP="00394E5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1E3CDDF" w14:textId="0266DB8E" w:rsidR="00394E5D" w:rsidRDefault="00394E5D" w:rsidP="00394E5D">
      <w:r>
        <w:t xml:space="preserve">This will return data from the database as a list of StaffMember type data objects. </w:t>
      </w:r>
      <w:r w:rsidR="00A01B16">
        <w:t xml:space="preserve">I have included a way to search for staff members based off first and last names, as this might be useful for the system administrators to find a staff member without their ID. </w:t>
      </w:r>
    </w:p>
    <w:p w14:paraId="7B95A7F0" w14:textId="73F67498" w:rsidR="00394E5D" w:rsidRDefault="00394E5D" w:rsidP="00394E5D">
      <w:pPr>
        <w:pStyle w:val="Heading4"/>
      </w:pPr>
      <w:bookmarkStart w:id="411" w:name="_Toc126609261"/>
      <w:r>
        <w:t>Creat</w:t>
      </w:r>
      <w:r w:rsidR="00CF2218">
        <w:t>ing</w:t>
      </w:r>
      <w:r>
        <w:t xml:space="preserve"> a way to write data to the staff table</w:t>
      </w:r>
      <w:bookmarkEnd w:id="411"/>
    </w:p>
    <w:p w14:paraId="5F06C5F1" w14:textId="1DE534D4" w:rsidR="00394E5D" w:rsidRDefault="00394E5D" w:rsidP="00394E5D">
      <w:r>
        <w:t>I will also need a way to write data to the staff table so that new staff members can be added. The code for this is shown below:</w:t>
      </w:r>
    </w:p>
    <w:p w14:paraId="0FA5E3FB"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sIntoStaffTable(StaffMember staffMemberToAdd)</w:t>
      </w:r>
    </w:p>
    <w:p w14:paraId="6A27D12C"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4907FA5"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dbcon.CreateCommand();</w:t>
      </w:r>
    </w:p>
    <w:p w14:paraId="067D9DAF"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staff_table (staffID, lastName, firstName, dateOfBirth, startDate, endDate, permissionsLv) VALUES ("</w:t>
      </w:r>
      <w:r>
        <w:rPr>
          <w:rFonts w:ascii="Cascadia Mono" w:hAnsi="Cascadia Mono" w:cs="Cascadia Mono"/>
          <w:color w:val="000000"/>
          <w:sz w:val="19"/>
          <w:szCs w:val="19"/>
        </w:rPr>
        <w:t xml:space="preserve"> + staffMemberToAdd.staffID.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MemberToAdd.lastName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MemberToAdd.firstName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MemberToAdd.dateOfBirth.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MemberToAdd.startDat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MemberToAdd.endDat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MemberToAdd.permissionLevel.ToString()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C16F3A8"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cmnd_insert.CommandText = q_insertTable;</w:t>
      </w:r>
    </w:p>
    <w:p w14:paraId="378E2689"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ExecuteNonQuery();</w:t>
      </w:r>
    </w:p>
    <w:p w14:paraId="7D286328" w14:textId="63691994" w:rsidR="00394E5D" w:rsidRDefault="00394E5D" w:rsidP="00394E5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F1EB20A" w14:textId="6BB0996A" w:rsidR="00A01B16" w:rsidRDefault="00A01B16" w:rsidP="00A01B16">
      <w:r>
        <w:t xml:space="preserve">This will allow me to add staff members to the database. </w:t>
      </w:r>
    </w:p>
    <w:p w14:paraId="3F0987EE" w14:textId="0DFE29DF" w:rsidR="00A01B16" w:rsidRDefault="00CF2218" w:rsidP="00A01B16">
      <w:pPr>
        <w:pStyle w:val="Heading4"/>
      </w:pPr>
      <w:bookmarkStart w:id="412" w:name="_Toc126609262"/>
      <w:r>
        <w:t>Creating a GUI for the user to login</w:t>
      </w:r>
      <w:bookmarkEnd w:id="412"/>
    </w:p>
    <w:p w14:paraId="4A5C2423" w14:textId="38C8DEB7" w:rsidR="00A01B16" w:rsidRDefault="00A01B16" w:rsidP="00A01B16">
      <w:r>
        <w:t>I need a way for the user to be able to login using their personal staff ID. For this I need to first create a UI that the user can interact with and enter their ID, this is shown below:</w:t>
      </w:r>
    </w:p>
    <w:p w14:paraId="0D14E62E" w14:textId="25615889" w:rsidR="00A01B16" w:rsidRDefault="00A01B16" w:rsidP="00A01B16">
      <w:r>
        <w:rPr>
          <w:noProof/>
          <w:lang w:eastAsia="en-GB"/>
        </w:rPr>
        <w:drawing>
          <wp:inline distT="0" distB="0" distL="0" distR="0" wp14:anchorId="228E3951" wp14:editId="154EA306">
            <wp:extent cx="7056120" cy="444119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7056120" cy="4441190"/>
                    </a:xfrm>
                    <a:prstGeom prst="rect">
                      <a:avLst/>
                    </a:prstGeom>
                  </pic:spPr>
                </pic:pic>
              </a:graphicData>
            </a:graphic>
          </wp:inline>
        </w:drawing>
      </w:r>
    </w:p>
    <w:p w14:paraId="04D0D5C1" w14:textId="5D1B907B" w:rsidR="00A01B16" w:rsidRDefault="00A01B16" w:rsidP="00A01B16">
      <w:r>
        <w:t xml:space="preserve">There isn’t a lot to display on this page so it will seem quite empty. However, it has all that it needs to have for the user to be able to login. </w:t>
      </w:r>
    </w:p>
    <w:p w14:paraId="52F35BF4" w14:textId="5368A7D6" w:rsidR="00A01B16" w:rsidRDefault="00CF2218" w:rsidP="00A01B16">
      <w:pPr>
        <w:pStyle w:val="Heading4"/>
      </w:pPr>
      <w:bookmarkStart w:id="413" w:name="_Toc126609263"/>
      <w:r>
        <w:t xml:space="preserve">Creating a script to </w:t>
      </w:r>
      <w:r w:rsidR="00A02EE4">
        <w:t>send a login request to the sever</w:t>
      </w:r>
      <w:bookmarkEnd w:id="413"/>
    </w:p>
    <w:p w14:paraId="6042908B" w14:textId="47F0465D" w:rsidR="00CF2218" w:rsidRDefault="00CF2218" w:rsidP="00CF2218">
      <w:r>
        <w:t>I will be creating a new script called the StaffLoginController. This will be stored inside the Till Functions folder. First, I’m going to add some new variables to it, which will allow us to receive the input that the user enters and then accept the return from the database. These are shown below:</w:t>
      </w:r>
    </w:p>
    <w:p w14:paraId="00FFAB0A" w14:textId="77777777" w:rsidR="00E47539" w:rsidRDefault="00E47539" w:rsidP="00E4753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staffIDInput;</w:t>
      </w:r>
    </w:p>
    <w:p w14:paraId="6B514AEA" w14:textId="06B31CEA" w:rsidR="00E47539" w:rsidRDefault="00E47539" w:rsidP="00E4753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StaffMember&gt; returnedStaffMembers</w:t>
      </w:r>
      <w:r w:rsidR="00A84050">
        <w:rPr>
          <w:rFonts w:ascii="Cascadia Mono" w:hAnsi="Cascadia Mono" w:cs="Cascadia Mono"/>
          <w:color w:val="000000"/>
          <w:sz w:val="19"/>
          <w:szCs w:val="19"/>
        </w:rPr>
        <w:t xml:space="preserve"> = new List&lt;StaffMember&gt;()</w:t>
      </w:r>
      <w:r>
        <w:rPr>
          <w:rFonts w:ascii="Cascadia Mono" w:hAnsi="Cascadia Mono" w:cs="Cascadia Mono"/>
          <w:color w:val="000000"/>
          <w:sz w:val="19"/>
          <w:szCs w:val="19"/>
        </w:rPr>
        <w:t>;</w:t>
      </w:r>
    </w:p>
    <w:p w14:paraId="28B3DA43" w14:textId="77777777" w:rsidR="00E47539" w:rsidRDefault="00E47539" w:rsidP="00E4753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allStaffMembersReturned;</w:t>
      </w:r>
    </w:p>
    <w:p w14:paraId="391A4EC4" w14:textId="77777777" w:rsidR="00E47539" w:rsidRDefault="00E47539" w:rsidP="00E47539">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staffLoginPanel;</w:t>
      </w:r>
    </w:p>
    <w:p w14:paraId="6F773562" w14:textId="414C8B4C" w:rsidR="00CF2218" w:rsidRDefault="00CF2218" w:rsidP="00E47539">
      <w:r>
        <w:t>I’m also going to add the following to the ClientController script:</w:t>
      </w:r>
    </w:p>
    <w:p w14:paraId="505228C5" w14:textId="51BE884F" w:rsidR="00CF2218" w:rsidRDefault="00CF2218" w:rsidP="00CF2218">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StaffMember activeStaffMember;</w:t>
      </w:r>
    </w:p>
    <w:p w14:paraId="15801E16" w14:textId="653CD1B6" w:rsidR="00CF2218" w:rsidRDefault="00CF2218" w:rsidP="00CF2218">
      <w:r>
        <w:t>I’m now going to create a new co-routine on my StaffLoginController which will handle requesting data from the server and handling what it returns, this is shown below:</w:t>
      </w:r>
    </w:p>
    <w:p w14:paraId="67C45EBE"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StaffLogin()</w:t>
      </w:r>
    </w:p>
    <w:p w14:paraId="73739C73"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545EA87"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toSend = </w:t>
      </w:r>
      <w:r>
        <w:rPr>
          <w:rFonts w:ascii="Cascadia Mono" w:hAnsi="Cascadia Mono" w:cs="Cascadia Mono"/>
          <w:color w:val="A31515"/>
          <w:sz w:val="19"/>
          <w:szCs w:val="19"/>
        </w:rPr>
        <w:t>"STAFFLOGINDBR|"</w:t>
      </w:r>
      <w:r>
        <w:rPr>
          <w:rFonts w:ascii="Cascadia Mono" w:hAnsi="Cascadia Mono" w:cs="Cascadia Mono"/>
          <w:color w:val="000000"/>
          <w:sz w:val="19"/>
          <w:szCs w:val="19"/>
        </w:rPr>
        <w:t xml:space="preserve"> + staffIDInput.text;</w:t>
      </w:r>
    </w:p>
    <w:p w14:paraId="56431588"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ff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69DF019"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FindObjectOfType&lt;Client&gt;().instance.toSend.AddLast(q_toSend);</w:t>
      </w:r>
    </w:p>
    <w:p w14:paraId="5410EC49"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allStaffMembersReturned);</w:t>
      </w:r>
    </w:p>
    <w:p w14:paraId="28459A5E"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returnedStaffMembers.Count &gt; 1)</w:t>
      </w:r>
    </w:p>
    <w:p w14:paraId="113FC691"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B167EA"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More than 1 staff members returned"</w:t>
      </w:r>
      <w:r>
        <w:rPr>
          <w:rFonts w:ascii="Cascadia Mono" w:hAnsi="Cascadia Mono" w:cs="Cascadia Mono"/>
          <w:color w:val="000000"/>
          <w:sz w:val="19"/>
          <w:szCs w:val="19"/>
        </w:rPr>
        <w:t>);</w:t>
      </w:r>
    </w:p>
    <w:p w14:paraId="6EEC6188"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7D66A353"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594B058"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returnedStaffMembers.Count &lt;= 0)</w:t>
      </w:r>
    </w:p>
    <w:p w14:paraId="143E104A"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03A513"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No staff members returned"</w:t>
      </w:r>
      <w:r>
        <w:rPr>
          <w:rFonts w:ascii="Cascadia Mono" w:hAnsi="Cascadia Mono" w:cs="Cascadia Mono"/>
          <w:color w:val="000000"/>
          <w:sz w:val="19"/>
          <w:szCs w:val="19"/>
        </w:rPr>
        <w:t>);</w:t>
      </w:r>
    </w:p>
    <w:p w14:paraId="22E09A9A"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D97D17A"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4BEC64"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4FB8A593"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9B4CBCB"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activeStaffMember = returnedStaffMembers[0];</w:t>
      </w:r>
    </w:p>
    <w:p w14:paraId="27FB3152"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ffLoginPanel.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6A9FD2F4"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9462335" w14:textId="106CD560" w:rsidR="00CF2218" w:rsidRDefault="002E3128" w:rsidP="002E312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428B95" w14:textId="101C3782" w:rsidR="002E3128" w:rsidRDefault="002E3128" w:rsidP="002E3128">
      <w:r>
        <w:t>This ensures that only one s</w:t>
      </w:r>
      <w:r w:rsidR="00A84050">
        <w:t>taff member is retur</w:t>
      </w:r>
      <w:r w:rsidR="002168E7">
        <w:t xml:space="preserve">ned, as if none or more than 1 are returned the program breaks and outputs a console message. </w:t>
      </w:r>
    </w:p>
    <w:p w14:paraId="441C6359" w14:textId="14B384E6" w:rsidR="002168E7" w:rsidRDefault="002168E7" w:rsidP="002E3128">
      <w:r>
        <w:t>I will create another procedure that will be called when the UI button on the panel is pressed. This is shown below:</w:t>
      </w:r>
    </w:p>
    <w:p w14:paraId="035E2467"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Press()</w:t>
      </w:r>
    </w:p>
    <w:p w14:paraId="4DA726EF"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8D7C69"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staff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EEA9CF6"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9947AE2"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103B1123"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0D27CF"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24BCFD9A"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159C8C7"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StaffLogin());</w:t>
      </w:r>
    </w:p>
    <w:p w14:paraId="6C7826DF"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FE3788" w14:textId="58783C23" w:rsidR="002168E7" w:rsidRDefault="00A02EE4" w:rsidP="00A02EE4">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2DAF147" w14:textId="58EAD599" w:rsidR="00A02EE4" w:rsidRDefault="00A02EE4" w:rsidP="00A02EE4">
      <w:r>
        <w:t xml:space="preserve">This checks to see that there has been an ID inputted and then starts the co-routine if there has been. This procedure is required as you cannot start co-routines correctly from UI buttons, as they have to be called from within the StartCoroutine procedure, which is built into Unity Engine </w:t>
      </w:r>
      <w:sdt>
        <w:sdtPr>
          <w:id w:val="835421186"/>
          <w:citation/>
        </w:sdtPr>
        <w:sdtContent>
          <w:r>
            <w:fldChar w:fldCharType="begin"/>
          </w:r>
          <w:r>
            <w:instrText xml:space="preserve"> CITATION 11 \l 2057 </w:instrText>
          </w:r>
          <w:r>
            <w:fldChar w:fldCharType="separate"/>
          </w:r>
          <w:r>
            <w:rPr>
              <w:noProof/>
            </w:rPr>
            <w:t>(14)</w:t>
          </w:r>
          <w:r>
            <w:fldChar w:fldCharType="end"/>
          </w:r>
        </w:sdtContent>
      </w:sdt>
      <w:r>
        <w:t>. Now this script is complete, meaning the user can now send a staff login request to the server.</w:t>
      </w:r>
    </w:p>
    <w:p w14:paraId="7BAB1350" w14:textId="090B113A" w:rsidR="00A02EE4" w:rsidRDefault="00A02EE4" w:rsidP="00A02EE4">
      <w:pPr>
        <w:pStyle w:val="Heading4"/>
      </w:pPr>
      <w:bookmarkStart w:id="414" w:name="_Toc126609264"/>
      <w:r>
        <w:t>Creating a procedure to handle the login request on the server</w:t>
      </w:r>
      <w:bookmarkEnd w:id="414"/>
    </w:p>
    <w:p w14:paraId="77A17B7B" w14:textId="656A1152" w:rsidR="00A02EE4" w:rsidRDefault="00E453D0" w:rsidP="00A02EE4">
      <w:r>
        <w:t>I will now create the procedure that will handle the incoming login request from the user. This will be done on the ServerController script, and is shown below:</w:t>
      </w:r>
    </w:p>
    <w:p w14:paraId="46133AC9"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affLogin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w:t>
      </w:r>
    </w:p>
    <w:p w14:paraId="6AC31113"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7300DC"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StaffMember&gt; data = FindObjectOfType&lt;DatabaseManager&gt;().instance.ReadStaffMembersInTable(staffID, </w:t>
      </w:r>
      <w:r>
        <w:rPr>
          <w:rFonts w:ascii="Cascadia Mono" w:hAnsi="Cascadia Mono" w:cs="Cascadia Mono"/>
          <w:color w:val="A31515"/>
          <w:sz w:val="19"/>
          <w:szCs w:val="19"/>
        </w:rPr>
        <w:t>""</w:t>
      </w:r>
      <w:r>
        <w:rPr>
          <w:rFonts w:ascii="Cascadia Mono" w:hAnsi="Cascadia Mono" w:cs="Cascadia Mono"/>
          <w:color w:val="000000"/>
          <w:sz w:val="19"/>
          <w:szCs w:val="19"/>
        </w:rPr>
        <w:t xml:space="preserve">, </w:t>
      </w:r>
      <w:r>
        <w:rPr>
          <w:rFonts w:ascii="Cascadia Mono" w:hAnsi="Cascadia Mono" w:cs="Cascadia Mono"/>
          <w:color w:val="A31515"/>
          <w:sz w:val="19"/>
          <w:szCs w:val="19"/>
        </w:rPr>
        <w:t>""</w:t>
      </w:r>
      <w:r>
        <w:rPr>
          <w:rFonts w:ascii="Cascadia Mono" w:hAnsi="Cascadia Mono" w:cs="Cascadia Mono"/>
          <w:color w:val="000000"/>
          <w:sz w:val="19"/>
          <w:szCs w:val="19"/>
        </w:rPr>
        <w:t>);</w:t>
      </w:r>
    </w:p>
    <w:p w14:paraId="4EF4D488"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StaffMember sm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218A52BB"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9483EF"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STAFFLOGINRT|"</w:t>
      </w:r>
      <w:r>
        <w:rPr>
          <w:rFonts w:ascii="Cascadia Mono" w:hAnsi="Cascadia Mono" w:cs="Cascadia Mono"/>
          <w:color w:val="000000"/>
          <w:sz w:val="19"/>
          <w:szCs w:val="19"/>
        </w:rPr>
        <w:t xml:space="preserve"> + sm.staff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sm.last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sm.first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sm.dateOfBirth + </w:t>
      </w:r>
      <w:r>
        <w:rPr>
          <w:rFonts w:ascii="Cascadia Mono" w:hAnsi="Cascadia Mono" w:cs="Cascadia Mono"/>
          <w:color w:val="A31515"/>
          <w:sz w:val="19"/>
          <w:szCs w:val="19"/>
        </w:rPr>
        <w:t>"|"</w:t>
      </w:r>
      <w:r>
        <w:rPr>
          <w:rFonts w:ascii="Cascadia Mono" w:hAnsi="Cascadia Mono" w:cs="Cascadia Mono"/>
          <w:color w:val="000000"/>
          <w:sz w:val="19"/>
          <w:szCs w:val="19"/>
        </w:rPr>
        <w:t xml:space="preserve"> + sm.startDate + </w:t>
      </w:r>
      <w:r>
        <w:rPr>
          <w:rFonts w:ascii="Cascadia Mono" w:hAnsi="Cascadia Mono" w:cs="Cascadia Mono"/>
          <w:color w:val="A31515"/>
          <w:sz w:val="19"/>
          <w:szCs w:val="19"/>
        </w:rPr>
        <w:t>"|"</w:t>
      </w:r>
      <w:r>
        <w:rPr>
          <w:rFonts w:ascii="Cascadia Mono" w:hAnsi="Cascadia Mono" w:cs="Cascadia Mono"/>
          <w:color w:val="000000"/>
          <w:sz w:val="19"/>
          <w:szCs w:val="19"/>
        </w:rPr>
        <w:t xml:space="preserve"> + sm.endDate + </w:t>
      </w:r>
      <w:r>
        <w:rPr>
          <w:rFonts w:ascii="Cascadia Mono" w:hAnsi="Cascadia Mono" w:cs="Cascadia Mono"/>
          <w:color w:val="A31515"/>
          <w:sz w:val="19"/>
          <w:szCs w:val="19"/>
        </w:rPr>
        <w:t>"|"</w:t>
      </w:r>
      <w:r>
        <w:rPr>
          <w:rFonts w:ascii="Cascadia Mono" w:hAnsi="Cascadia Mono" w:cs="Cascadia Mono"/>
          <w:color w:val="000000"/>
          <w:sz w:val="19"/>
          <w:szCs w:val="19"/>
        </w:rPr>
        <w:t xml:space="preserve"> + sm.permissionLevel.ToString();</w:t>
      </w:r>
    </w:p>
    <w:p w14:paraId="269643EA"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toSend, client));</w:t>
      </w:r>
    </w:p>
    <w:p w14:paraId="6DB8248C"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C5F0612"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w:t>
      </w:r>
      <w:r>
        <w:rPr>
          <w:rFonts w:ascii="Cascadia Mono" w:hAnsi="Cascadia Mono" w:cs="Cascadia Mono"/>
          <w:color w:val="A31515"/>
          <w:sz w:val="19"/>
          <w:szCs w:val="19"/>
        </w:rPr>
        <w:t>"%STAFFLOGINRT|~END"</w:t>
      </w:r>
      <w:r>
        <w:rPr>
          <w:rFonts w:ascii="Cascadia Mono" w:hAnsi="Cascadia Mono" w:cs="Cascadia Mono"/>
          <w:color w:val="000000"/>
          <w:sz w:val="19"/>
          <w:szCs w:val="19"/>
        </w:rPr>
        <w:t>, client));</w:t>
      </w:r>
    </w:p>
    <w:p w14:paraId="31276263" w14:textId="7478BA13" w:rsidR="00E453D0" w:rsidRDefault="006905E3" w:rsidP="006905E3">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876D6D" w14:textId="42AC8234" w:rsidR="006905E3" w:rsidRDefault="006905E3" w:rsidP="006905E3">
      <w:r>
        <w:t>This will now allow the server to process the staff login request. On the Server script in the OnIncomingData procedure I also need to add the following:</w:t>
      </w:r>
    </w:p>
    <w:p w14:paraId="25ADD333"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STAFFLOGINDBR"</w:t>
      </w:r>
      <w:r>
        <w:rPr>
          <w:rFonts w:ascii="Cascadia Mono" w:hAnsi="Cascadia Mono" w:cs="Cascadia Mono"/>
          <w:color w:val="000000"/>
          <w:sz w:val="19"/>
          <w:szCs w:val="19"/>
        </w:rPr>
        <w:t>))</w:t>
      </w:r>
    </w:p>
    <w:p w14:paraId="188C230C"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293CD4"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700F7711"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Debug.Log(</w:t>
      </w:r>
      <w:r>
        <w:rPr>
          <w:rFonts w:ascii="Cascadia Mono" w:hAnsi="Cascadia Mono" w:cs="Cascadia Mono"/>
          <w:color w:val="A31515"/>
          <w:sz w:val="19"/>
          <w:szCs w:val="19"/>
        </w:rPr>
        <w:t>"Staff Login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eived with the parameter : "</w:t>
      </w:r>
      <w:r>
        <w:rPr>
          <w:rFonts w:ascii="Cascadia Mono" w:hAnsi="Cascadia Mono" w:cs="Cascadia Mono"/>
          <w:color w:val="000000"/>
          <w:sz w:val="19"/>
          <w:szCs w:val="19"/>
        </w:rPr>
        <w:t xml:space="preserve"> + splitData[1]);</w:t>
      </w:r>
    </w:p>
    <w:p w14:paraId="1C57B027"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StaffLoginRequest(c, System.Convert.ToInt32(splitData[1]));</w:t>
      </w:r>
    </w:p>
    <w:p w14:paraId="6B0D8E13"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6F0BCED8" w14:textId="02105ACE" w:rsidR="006905E3" w:rsidRDefault="006905E3" w:rsidP="006905E3">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3BA9784" w14:textId="03A1F048" w:rsidR="006905E3" w:rsidRDefault="006905E3" w:rsidP="006905E3">
      <w:r>
        <w:t xml:space="preserve">This will allow the server to receive the request and process it correctly. </w:t>
      </w:r>
    </w:p>
    <w:p w14:paraId="48783387" w14:textId="20479647" w:rsidR="006905E3" w:rsidRDefault="006905E3" w:rsidP="006905E3">
      <w:pPr>
        <w:pStyle w:val="Heading4"/>
      </w:pPr>
      <w:bookmarkStart w:id="415" w:name="_Toc126609265"/>
      <w:r>
        <w:t>Allowing the client to process the return</w:t>
      </w:r>
      <w:bookmarkEnd w:id="415"/>
    </w:p>
    <w:p w14:paraId="51B4CDCA" w14:textId="1B02E732" w:rsidR="006905E3" w:rsidRDefault="006905E3" w:rsidP="006905E3">
      <w:r>
        <w:t>I now need add a way for the client to receive the data that is being returned by the server. This is added to the OnIncomingData procedure on the Client script and is shown below:</w:t>
      </w:r>
    </w:p>
    <w:p w14:paraId="433FCE19"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STAFFLOGINRT"</w:t>
      </w:r>
      <w:r>
        <w:rPr>
          <w:rFonts w:ascii="Cascadia Mono" w:hAnsi="Cascadia Mono" w:cs="Cascadia Mono"/>
          <w:color w:val="000000"/>
          <w:sz w:val="19"/>
          <w:szCs w:val="19"/>
        </w:rPr>
        <w:t>))</w:t>
      </w:r>
    </w:p>
    <w:p w14:paraId="01D25F1E"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97A0B1"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19FC993F"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0A8FC282"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25A6AE"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affLoginController&gt;().instance.allStaffMembersReturn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6778368D"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09D1BB28"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4E05B1A4"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7CBEB0"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0BAC452D"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E67DA7"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Returned = System.Convert.ToInt32(splitData[1]);</w:t>
      </w:r>
    </w:p>
    <w:p w14:paraId="276F5340"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lastNameReturned = splitData[2].ToString();</w:t>
      </w:r>
    </w:p>
    <w:p w14:paraId="74D98128"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firstNameReturned = splitData[3].ToString();</w:t>
      </w:r>
    </w:p>
    <w:p w14:paraId="573CE39A"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dateOfBirthReturned = DateTime.Parse(splitData[4].ToString());</w:t>
      </w:r>
    </w:p>
    <w:p w14:paraId="55F45F63"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startDateReturned = DateTime.Parse(splitData[5].ToString());</w:t>
      </w:r>
    </w:p>
    <w:p w14:paraId="1AFC4E01"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endDateReturned = DateTime.Parse(splitData[6].ToString());</w:t>
      </w:r>
    </w:p>
    <w:p w14:paraId="5C494B90"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ermissionLevelReturned = System.Convert.ToInt32(splitData[7]);</w:t>
      </w:r>
    </w:p>
    <w:p w14:paraId="02E4ACEE"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affLoginController&gt;().instance.returnedStaffMember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StaffMember(idReturned, lastNameReturned, firstNameReturned, dateOfBirthReturned, startDateReturned, endDateReturned, permissionLevelReturned));</w:t>
      </w:r>
    </w:p>
    <w:p w14:paraId="19CAE33B"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177C0DD4"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D2B3BC3"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6C178B" w14:textId="4EA04EBA" w:rsidR="006905E3" w:rsidRDefault="006905E3" w:rsidP="006905E3">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6F919D2" w14:textId="25819A97" w:rsidR="006905E3" w:rsidRDefault="006905E3" w:rsidP="006905E3">
      <w:r>
        <w:t>This allows the program</w:t>
      </w:r>
      <w:r w:rsidR="00302342">
        <w:t xml:space="preserve"> to handle the return of the staff member data. At this point I added all of the procedures to the UI elements that were required, in this case I set the ‘submit button’ to activate the OnPress procedure on the StaffLoginController. </w:t>
      </w:r>
    </w:p>
    <w:p w14:paraId="2F6919A5" w14:textId="18E37A1D" w:rsidR="00302342" w:rsidRDefault="00302342" w:rsidP="00302342">
      <w:pPr>
        <w:pStyle w:val="Heading3"/>
      </w:pPr>
      <w:bookmarkStart w:id="416" w:name="_Toc126609266"/>
      <w:r>
        <w:t>Milestone 7</w:t>
      </w:r>
      <w:bookmarkEnd w:id="416"/>
    </w:p>
    <w:p w14:paraId="13A3FA63" w14:textId="0ACCF145" w:rsidR="00302342" w:rsidRDefault="00302342" w:rsidP="00302342">
      <w:r>
        <w:t>This milestone was originally supposed to be after the payment page had been completed, however I thought it necessary to test out the user login function before moving on. For this milestone, I will be testing if the User can login to the system successfully. For this I will need to add 2 new staff members to the table. These are shown below:</w:t>
      </w:r>
    </w:p>
    <w:tbl>
      <w:tblPr>
        <w:tblStyle w:val="TableGrid"/>
        <w:tblW w:w="0" w:type="auto"/>
        <w:tblLook w:val="04A0" w:firstRow="1" w:lastRow="0" w:firstColumn="1" w:lastColumn="0" w:noHBand="0" w:noVBand="1"/>
      </w:tblPr>
      <w:tblGrid>
        <w:gridCol w:w="1586"/>
        <w:gridCol w:w="1586"/>
        <w:gridCol w:w="1586"/>
        <w:gridCol w:w="1586"/>
        <w:gridCol w:w="1586"/>
        <w:gridCol w:w="1586"/>
        <w:gridCol w:w="1586"/>
      </w:tblGrid>
      <w:tr w:rsidR="00302342" w14:paraId="0E0CBB2D" w14:textId="77777777" w:rsidTr="00302342">
        <w:tc>
          <w:tcPr>
            <w:tcW w:w="1586" w:type="dxa"/>
          </w:tcPr>
          <w:p w14:paraId="3713668E" w14:textId="1BF8C715" w:rsidR="00302342" w:rsidRDefault="00302342" w:rsidP="00302342">
            <w:r>
              <w:t>Staff ID</w:t>
            </w:r>
          </w:p>
        </w:tc>
        <w:tc>
          <w:tcPr>
            <w:tcW w:w="1586" w:type="dxa"/>
          </w:tcPr>
          <w:p w14:paraId="7E5224B5" w14:textId="4A46DF7E" w:rsidR="00302342" w:rsidRDefault="00302342" w:rsidP="00302342">
            <w:r>
              <w:t>Last Name</w:t>
            </w:r>
          </w:p>
        </w:tc>
        <w:tc>
          <w:tcPr>
            <w:tcW w:w="1586" w:type="dxa"/>
          </w:tcPr>
          <w:p w14:paraId="30572CC4" w14:textId="52382892" w:rsidR="00302342" w:rsidRDefault="00302342" w:rsidP="00302342">
            <w:r>
              <w:t>First Name</w:t>
            </w:r>
          </w:p>
        </w:tc>
        <w:tc>
          <w:tcPr>
            <w:tcW w:w="1586" w:type="dxa"/>
          </w:tcPr>
          <w:p w14:paraId="1B5D1C2B" w14:textId="6EE58C64" w:rsidR="00302342" w:rsidRDefault="00302342" w:rsidP="00302342">
            <w:r>
              <w:t>Date of Birth</w:t>
            </w:r>
          </w:p>
        </w:tc>
        <w:tc>
          <w:tcPr>
            <w:tcW w:w="1586" w:type="dxa"/>
          </w:tcPr>
          <w:p w14:paraId="5E0E639A" w14:textId="0685A05A" w:rsidR="00302342" w:rsidRDefault="00302342" w:rsidP="00302342">
            <w:r>
              <w:t>Start Date</w:t>
            </w:r>
          </w:p>
        </w:tc>
        <w:tc>
          <w:tcPr>
            <w:tcW w:w="1586" w:type="dxa"/>
          </w:tcPr>
          <w:p w14:paraId="690FFDCF" w14:textId="0CE7D1D9" w:rsidR="00302342" w:rsidRDefault="00302342" w:rsidP="00302342">
            <w:r>
              <w:t>End Date</w:t>
            </w:r>
          </w:p>
        </w:tc>
        <w:tc>
          <w:tcPr>
            <w:tcW w:w="1586" w:type="dxa"/>
          </w:tcPr>
          <w:p w14:paraId="2588D980" w14:textId="3CE2763C" w:rsidR="00302342" w:rsidRDefault="00302342" w:rsidP="00302342">
            <w:r>
              <w:t>Permissions Level</w:t>
            </w:r>
          </w:p>
        </w:tc>
      </w:tr>
      <w:tr w:rsidR="00302342" w14:paraId="4065EFE2" w14:textId="77777777" w:rsidTr="00302342">
        <w:tc>
          <w:tcPr>
            <w:tcW w:w="1586" w:type="dxa"/>
          </w:tcPr>
          <w:p w14:paraId="617EAE51" w14:textId="6C51E702" w:rsidR="00302342" w:rsidRDefault="00302342" w:rsidP="00302342">
            <w:r>
              <w:t>6667</w:t>
            </w:r>
          </w:p>
        </w:tc>
        <w:tc>
          <w:tcPr>
            <w:tcW w:w="1586" w:type="dxa"/>
          </w:tcPr>
          <w:p w14:paraId="53F245B2" w14:textId="193C61D0" w:rsidR="00302342" w:rsidRDefault="00302342" w:rsidP="00302342">
            <w:r>
              <w:t>B</w:t>
            </w:r>
            <w:r w:rsidR="00914FCA">
              <w:t>o</w:t>
            </w:r>
            <w:r>
              <w:t>w</w:t>
            </w:r>
            <w:r w:rsidR="00914FCA">
              <w:t>n</w:t>
            </w:r>
            <w:r>
              <w:t>den</w:t>
            </w:r>
          </w:p>
        </w:tc>
        <w:tc>
          <w:tcPr>
            <w:tcW w:w="1586" w:type="dxa"/>
          </w:tcPr>
          <w:p w14:paraId="1068A990" w14:textId="5546EEF8" w:rsidR="00302342" w:rsidRDefault="00302342" w:rsidP="00302342">
            <w:r>
              <w:t>Charlotte</w:t>
            </w:r>
          </w:p>
        </w:tc>
        <w:tc>
          <w:tcPr>
            <w:tcW w:w="1586" w:type="dxa"/>
          </w:tcPr>
          <w:p w14:paraId="1A3DC25F" w14:textId="4CB84555" w:rsidR="00302342" w:rsidRDefault="00914FCA" w:rsidP="00302342">
            <w:r>
              <w:t>13/05</w:t>
            </w:r>
            <w:r w:rsidR="00302342">
              <w:t>/2006</w:t>
            </w:r>
          </w:p>
        </w:tc>
        <w:tc>
          <w:tcPr>
            <w:tcW w:w="1586" w:type="dxa"/>
          </w:tcPr>
          <w:p w14:paraId="4E566DCF" w14:textId="6F553D3F" w:rsidR="00302342" w:rsidRDefault="00302342" w:rsidP="00302342">
            <w:r>
              <w:t>07/11/2022</w:t>
            </w:r>
          </w:p>
        </w:tc>
        <w:tc>
          <w:tcPr>
            <w:tcW w:w="1586" w:type="dxa"/>
          </w:tcPr>
          <w:p w14:paraId="64BF79FC" w14:textId="375913B1" w:rsidR="00302342" w:rsidRDefault="00302342" w:rsidP="00302342">
            <w:r>
              <w:t>01/01/2024</w:t>
            </w:r>
          </w:p>
        </w:tc>
        <w:tc>
          <w:tcPr>
            <w:tcW w:w="1586" w:type="dxa"/>
          </w:tcPr>
          <w:p w14:paraId="20B7A5F2" w14:textId="2F9096FE" w:rsidR="00302342" w:rsidRDefault="00914FCA" w:rsidP="00302342">
            <w:r>
              <w:t>1</w:t>
            </w:r>
          </w:p>
        </w:tc>
      </w:tr>
      <w:tr w:rsidR="00302342" w14:paraId="5C514A1B" w14:textId="77777777" w:rsidTr="00302342">
        <w:tc>
          <w:tcPr>
            <w:tcW w:w="1586" w:type="dxa"/>
          </w:tcPr>
          <w:p w14:paraId="33555C6C" w14:textId="64D78779" w:rsidR="00302342" w:rsidRDefault="00914FCA" w:rsidP="00302342">
            <w:r>
              <w:t>80</w:t>
            </w:r>
            <w:r w:rsidR="00302342">
              <w:t>70</w:t>
            </w:r>
          </w:p>
        </w:tc>
        <w:tc>
          <w:tcPr>
            <w:tcW w:w="1586" w:type="dxa"/>
          </w:tcPr>
          <w:p w14:paraId="6CC76B41" w14:textId="410E9678" w:rsidR="00302342" w:rsidRDefault="00302342" w:rsidP="00302342">
            <w:r>
              <w:t>O’S</w:t>
            </w:r>
            <w:r w:rsidR="00914FCA">
              <w:t>ullabein</w:t>
            </w:r>
          </w:p>
        </w:tc>
        <w:tc>
          <w:tcPr>
            <w:tcW w:w="1586" w:type="dxa"/>
          </w:tcPr>
          <w:p w14:paraId="396A9C84" w14:textId="1C0CF468" w:rsidR="00302342" w:rsidRDefault="00302342" w:rsidP="00302342">
            <w:r>
              <w:t>Emilia</w:t>
            </w:r>
          </w:p>
        </w:tc>
        <w:tc>
          <w:tcPr>
            <w:tcW w:w="1586" w:type="dxa"/>
          </w:tcPr>
          <w:p w14:paraId="4A035031" w14:textId="68C5011A" w:rsidR="00302342" w:rsidRDefault="00914FCA" w:rsidP="00302342">
            <w:r>
              <w:t>28/02</w:t>
            </w:r>
            <w:r w:rsidR="00302342">
              <w:t>/2004</w:t>
            </w:r>
          </w:p>
        </w:tc>
        <w:tc>
          <w:tcPr>
            <w:tcW w:w="1586" w:type="dxa"/>
          </w:tcPr>
          <w:p w14:paraId="7C283247" w14:textId="3B751CAD" w:rsidR="00302342" w:rsidRDefault="00914FCA" w:rsidP="00302342">
            <w:r>
              <w:t>10/12/2022</w:t>
            </w:r>
          </w:p>
        </w:tc>
        <w:tc>
          <w:tcPr>
            <w:tcW w:w="1586" w:type="dxa"/>
          </w:tcPr>
          <w:p w14:paraId="2D1DBCC3" w14:textId="16D9EC05" w:rsidR="00302342" w:rsidRDefault="00914FCA" w:rsidP="00302342">
            <w:r>
              <w:t>01/01/2024</w:t>
            </w:r>
          </w:p>
        </w:tc>
        <w:tc>
          <w:tcPr>
            <w:tcW w:w="1586" w:type="dxa"/>
          </w:tcPr>
          <w:p w14:paraId="68DF5F20" w14:textId="4140471F" w:rsidR="00302342" w:rsidRDefault="00914FCA" w:rsidP="00302342">
            <w:r>
              <w:t>2</w:t>
            </w:r>
          </w:p>
        </w:tc>
      </w:tr>
    </w:tbl>
    <w:p w14:paraId="7350A09B" w14:textId="3FC1FEDD" w:rsidR="00302342" w:rsidRDefault="00914FCA" w:rsidP="00302342">
      <w:r>
        <w:t>(Please note any names or dates of birth are fake)</w:t>
      </w:r>
    </w:p>
    <w:p w14:paraId="105B2C85" w14:textId="486A477E" w:rsidR="00914FCA" w:rsidRDefault="00914FCA" w:rsidP="00914FCA">
      <w:pPr>
        <w:pStyle w:val="Heading4"/>
      </w:pPr>
      <w:bookmarkStart w:id="417" w:name="_Toc126609267"/>
      <w:r>
        <w:t>Milestone Test 7.1</w:t>
      </w:r>
      <w:bookmarkEnd w:id="417"/>
      <w:r>
        <w:t xml:space="preserve"> </w:t>
      </w:r>
    </w:p>
    <w:p w14:paraId="30458C88" w14:textId="6CA744AF" w:rsidR="00914FCA" w:rsidRDefault="00914FCA" w:rsidP="00914FCA">
      <w:r>
        <w:t>This test is to see if a user can login to the system correctly, the inputs are expected outputs are shown below:</w:t>
      </w:r>
    </w:p>
    <w:tbl>
      <w:tblPr>
        <w:tblStyle w:val="TableGrid"/>
        <w:tblW w:w="0" w:type="auto"/>
        <w:tblLook w:val="04A0" w:firstRow="1" w:lastRow="0" w:firstColumn="1" w:lastColumn="0" w:noHBand="0" w:noVBand="1"/>
      </w:tblPr>
      <w:tblGrid>
        <w:gridCol w:w="2775"/>
        <w:gridCol w:w="2775"/>
        <w:gridCol w:w="2776"/>
        <w:gridCol w:w="2776"/>
      </w:tblGrid>
      <w:tr w:rsidR="00914FCA" w14:paraId="161D08A4" w14:textId="77777777" w:rsidTr="00914FCA">
        <w:tc>
          <w:tcPr>
            <w:tcW w:w="2775" w:type="dxa"/>
          </w:tcPr>
          <w:p w14:paraId="3BB9B0E7" w14:textId="60971549" w:rsidR="00914FCA" w:rsidRDefault="00914FCA" w:rsidP="00914FCA">
            <w:r>
              <w:t>Test Number</w:t>
            </w:r>
          </w:p>
        </w:tc>
        <w:tc>
          <w:tcPr>
            <w:tcW w:w="2775" w:type="dxa"/>
          </w:tcPr>
          <w:p w14:paraId="5DC45E3D" w14:textId="01A9D1E8" w:rsidR="00914FCA" w:rsidRDefault="00914FCA" w:rsidP="00914FCA">
            <w:r>
              <w:t>Type of test</w:t>
            </w:r>
          </w:p>
        </w:tc>
        <w:tc>
          <w:tcPr>
            <w:tcW w:w="2776" w:type="dxa"/>
          </w:tcPr>
          <w:p w14:paraId="51603F92" w14:textId="25100881" w:rsidR="00914FCA" w:rsidRDefault="00914FCA" w:rsidP="00914FCA">
            <w:r>
              <w:t>Input</w:t>
            </w:r>
          </w:p>
        </w:tc>
        <w:tc>
          <w:tcPr>
            <w:tcW w:w="2776" w:type="dxa"/>
          </w:tcPr>
          <w:p w14:paraId="7473B614" w14:textId="7C0BE3B6" w:rsidR="00914FCA" w:rsidRDefault="00914FCA" w:rsidP="00914FCA">
            <w:r>
              <w:t>Expected Output</w:t>
            </w:r>
          </w:p>
        </w:tc>
      </w:tr>
      <w:tr w:rsidR="00914FCA" w14:paraId="64EFDF34" w14:textId="77777777" w:rsidTr="00914FCA">
        <w:tc>
          <w:tcPr>
            <w:tcW w:w="2775" w:type="dxa"/>
          </w:tcPr>
          <w:p w14:paraId="211092C8" w14:textId="6152BF2E" w:rsidR="00914FCA" w:rsidRDefault="00914FCA" w:rsidP="00914FCA">
            <w:r>
              <w:t>7.1.1</w:t>
            </w:r>
          </w:p>
        </w:tc>
        <w:tc>
          <w:tcPr>
            <w:tcW w:w="2775" w:type="dxa"/>
          </w:tcPr>
          <w:p w14:paraId="13DBB7EF" w14:textId="652BC579" w:rsidR="00914FCA" w:rsidRDefault="00914FCA" w:rsidP="00914FCA">
            <w:r>
              <w:t>Normal</w:t>
            </w:r>
          </w:p>
        </w:tc>
        <w:tc>
          <w:tcPr>
            <w:tcW w:w="2776" w:type="dxa"/>
          </w:tcPr>
          <w:p w14:paraId="6F2C04EB" w14:textId="5B43A9B8" w:rsidR="00914FCA" w:rsidRDefault="00914FCA" w:rsidP="00914FCA">
            <w:r>
              <w:t>6667 as the id input</w:t>
            </w:r>
          </w:p>
        </w:tc>
        <w:tc>
          <w:tcPr>
            <w:tcW w:w="2776" w:type="dxa"/>
          </w:tcPr>
          <w:p w14:paraId="06C594F3" w14:textId="79B349D9" w:rsidR="00914FCA" w:rsidRDefault="00914FCA" w:rsidP="00914FCA">
            <w:r>
              <w:t>1 Staff member returned, window closes</w:t>
            </w:r>
          </w:p>
        </w:tc>
      </w:tr>
      <w:tr w:rsidR="00914FCA" w14:paraId="0316A88B" w14:textId="77777777" w:rsidTr="00914FCA">
        <w:tc>
          <w:tcPr>
            <w:tcW w:w="2775" w:type="dxa"/>
          </w:tcPr>
          <w:p w14:paraId="26E3A8C7" w14:textId="174C9E5C" w:rsidR="00914FCA" w:rsidRDefault="00914FCA" w:rsidP="00914FCA">
            <w:r>
              <w:t>7.1.2</w:t>
            </w:r>
          </w:p>
        </w:tc>
        <w:tc>
          <w:tcPr>
            <w:tcW w:w="2775" w:type="dxa"/>
          </w:tcPr>
          <w:p w14:paraId="06CEAB5F" w14:textId="7E758B43" w:rsidR="00914FCA" w:rsidRDefault="00914FCA" w:rsidP="00914FCA">
            <w:r>
              <w:t>Boundary</w:t>
            </w:r>
          </w:p>
        </w:tc>
        <w:tc>
          <w:tcPr>
            <w:tcW w:w="2776" w:type="dxa"/>
          </w:tcPr>
          <w:p w14:paraId="4190FD28" w14:textId="7E6C76F5" w:rsidR="00914FCA" w:rsidRDefault="00914FCA" w:rsidP="00914FCA">
            <w:r>
              <w:t>66 as the id input</w:t>
            </w:r>
          </w:p>
        </w:tc>
        <w:tc>
          <w:tcPr>
            <w:tcW w:w="2776" w:type="dxa"/>
          </w:tcPr>
          <w:p w14:paraId="724CB05C" w14:textId="37AD1ACB" w:rsidR="00914FCA" w:rsidRDefault="00914FCA" w:rsidP="00914FCA">
            <w:r>
              <w:t>1 Staff member returned, window closes</w:t>
            </w:r>
          </w:p>
        </w:tc>
      </w:tr>
      <w:tr w:rsidR="00914FCA" w14:paraId="5E669511" w14:textId="77777777" w:rsidTr="00914FCA">
        <w:tc>
          <w:tcPr>
            <w:tcW w:w="2775" w:type="dxa"/>
          </w:tcPr>
          <w:p w14:paraId="56D35C0F" w14:textId="20719D92" w:rsidR="00914FCA" w:rsidRDefault="00914FCA" w:rsidP="00914FCA">
            <w:r>
              <w:lastRenderedPageBreak/>
              <w:t>7.1.3</w:t>
            </w:r>
          </w:p>
        </w:tc>
        <w:tc>
          <w:tcPr>
            <w:tcW w:w="2775" w:type="dxa"/>
          </w:tcPr>
          <w:p w14:paraId="057F90C2" w14:textId="186C041B" w:rsidR="00914FCA" w:rsidRDefault="00914FCA" w:rsidP="00914FCA">
            <w:r>
              <w:t xml:space="preserve">Erroneous </w:t>
            </w:r>
          </w:p>
        </w:tc>
        <w:tc>
          <w:tcPr>
            <w:tcW w:w="2776" w:type="dxa"/>
          </w:tcPr>
          <w:p w14:paraId="09E105C5" w14:textId="02E64BB7" w:rsidR="00914FCA" w:rsidRDefault="00914FCA" w:rsidP="00914FCA">
            <w:r>
              <w:t>7 as the id input</w:t>
            </w:r>
          </w:p>
        </w:tc>
        <w:tc>
          <w:tcPr>
            <w:tcW w:w="2776" w:type="dxa"/>
          </w:tcPr>
          <w:p w14:paraId="18A71F40" w14:textId="57F35F08" w:rsidR="00914FCA" w:rsidRDefault="00914FCA" w:rsidP="00914FCA">
            <w:r>
              <w:t>2 staff members returned, window remains open</w:t>
            </w:r>
          </w:p>
        </w:tc>
      </w:tr>
      <w:tr w:rsidR="00914FCA" w14:paraId="197AC795" w14:textId="77777777" w:rsidTr="00914FCA">
        <w:tc>
          <w:tcPr>
            <w:tcW w:w="2775" w:type="dxa"/>
          </w:tcPr>
          <w:p w14:paraId="7FD73B0C" w14:textId="16476D82" w:rsidR="00914FCA" w:rsidRDefault="00914FCA" w:rsidP="00914FCA">
            <w:r>
              <w:t>7.1.4</w:t>
            </w:r>
          </w:p>
        </w:tc>
        <w:tc>
          <w:tcPr>
            <w:tcW w:w="2775" w:type="dxa"/>
          </w:tcPr>
          <w:p w14:paraId="7F01448D" w14:textId="49345652" w:rsidR="00914FCA" w:rsidRDefault="00914FCA" w:rsidP="00914FCA">
            <w:r>
              <w:t xml:space="preserve">Erroneous </w:t>
            </w:r>
          </w:p>
        </w:tc>
        <w:tc>
          <w:tcPr>
            <w:tcW w:w="2776" w:type="dxa"/>
          </w:tcPr>
          <w:p w14:paraId="6EAFC58A" w14:textId="773921B5" w:rsidR="00914FCA" w:rsidRDefault="00914FCA" w:rsidP="00914FCA">
            <w:r>
              <w:t>No id input</w:t>
            </w:r>
          </w:p>
        </w:tc>
        <w:tc>
          <w:tcPr>
            <w:tcW w:w="2776" w:type="dxa"/>
          </w:tcPr>
          <w:p w14:paraId="683A23C2" w14:textId="352D355D" w:rsidR="00914FCA" w:rsidRDefault="00914FCA" w:rsidP="00914FCA">
            <w:r>
              <w:t>No staff members returned, window stays open</w:t>
            </w:r>
          </w:p>
        </w:tc>
      </w:tr>
      <w:tr w:rsidR="00914FCA" w14:paraId="5E7D9D45" w14:textId="77777777" w:rsidTr="00914FCA">
        <w:tc>
          <w:tcPr>
            <w:tcW w:w="2775" w:type="dxa"/>
          </w:tcPr>
          <w:p w14:paraId="1CC75BAC" w14:textId="14074A65" w:rsidR="00914FCA" w:rsidRDefault="00914FCA" w:rsidP="00914FCA">
            <w:r>
              <w:t>7.1.5</w:t>
            </w:r>
          </w:p>
        </w:tc>
        <w:tc>
          <w:tcPr>
            <w:tcW w:w="2775" w:type="dxa"/>
          </w:tcPr>
          <w:p w14:paraId="27148AC3" w14:textId="694EC445" w:rsidR="00914FCA" w:rsidRDefault="00914FCA" w:rsidP="00914FCA">
            <w:r>
              <w:t>Erroneous</w:t>
            </w:r>
          </w:p>
        </w:tc>
        <w:tc>
          <w:tcPr>
            <w:tcW w:w="2776" w:type="dxa"/>
          </w:tcPr>
          <w:p w14:paraId="5A1C13EF" w14:textId="0DCC862D" w:rsidR="00914FCA" w:rsidRDefault="00914FCA" w:rsidP="00914FCA">
            <w:r>
              <w:t>9 as the id input</w:t>
            </w:r>
          </w:p>
        </w:tc>
        <w:tc>
          <w:tcPr>
            <w:tcW w:w="2776" w:type="dxa"/>
          </w:tcPr>
          <w:p w14:paraId="0235A167" w14:textId="6D8F5273" w:rsidR="00914FCA" w:rsidRDefault="00914FCA" w:rsidP="00914FCA">
            <w:r>
              <w:t xml:space="preserve">No staff members returned, window stays open </w:t>
            </w:r>
          </w:p>
        </w:tc>
      </w:tr>
    </w:tbl>
    <w:p w14:paraId="5DB9417A" w14:textId="35AB23D8" w:rsidR="00914FCA" w:rsidRDefault="00914FCA" w:rsidP="00914FCA">
      <w:r>
        <w:t>These tests will be carried out below.</w:t>
      </w:r>
    </w:p>
    <w:p w14:paraId="7BCE554B" w14:textId="2BB56FAA" w:rsidR="00914FCA" w:rsidRDefault="00914FCA" w:rsidP="00914FCA">
      <w:pPr>
        <w:pStyle w:val="Heading5"/>
      </w:pPr>
      <w:bookmarkStart w:id="418" w:name="_Toc126609268"/>
      <w:r>
        <w:t xml:space="preserve">Milestone </w:t>
      </w:r>
      <w:r w:rsidR="00E5775E">
        <w:t>T</w:t>
      </w:r>
      <w:r>
        <w:t>est 7.1.1</w:t>
      </w:r>
      <w:bookmarkEnd w:id="418"/>
    </w:p>
    <w:p w14:paraId="3659E8B9" w14:textId="7EB46E93" w:rsidR="00914FCA" w:rsidRDefault="00914FCA" w:rsidP="00914FCA">
      <w:r>
        <w:t xml:space="preserve">This test will check to see that in a normal situation that they system works as intended. Shown below is the inputs and then the output when the submit button is pressed. </w:t>
      </w:r>
    </w:p>
    <w:p w14:paraId="6B030C97" w14:textId="7AC7BB73" w:rsidR="00914FCA" w:rsidRDefault="00E81A43" w:rsidP="00914FCA">
      <w:r>
        <w:rPr>
          <w:noProof/>
          <w:lang w:eastAsia="en-GB"/>
        </w:rPr>
        <w:drawing>
          <wp:inline distT="0" distB="0" distL="0" distR="0" wp14:anchorId="5B6F2881" wp14:editId="111E3FEC">
            <wp:extent cx="7056120" cy="4441190"/>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7056120" cy="4441190"/>
                    </a:xfrm>
                    <a:prstGeom prst="rect">
                      <a:avLst/>
                    </a:prstGeom>
                  </pic:spPr>
                </pic:pic>
              </a:graphicData>
            </a:graphic>
          </wp:inline>
        </w:drawing>
      </w:r>
    </w:p>
    <w:p w14:paraId="50870212" w14:textId="761C1DED" w:rsidR="00E81A43" w:rsidRDefault="00E81A43" w:rsidP="00914FCA">
      <w:r>
        <w:t xml:space="preserve">When I pressed ‘Confirm’ I received an error due to the fact that my script couldn’t convert between the SQLite </w:t>
      </w:r>
      <w:sdt>
        <w:sdtPr>
          <w:id w:val="-955409050"/>
          <w:citation/>
        </w:sdtPr>
        <w:sdtContent>
          <w:r>
            <w:fldChar w:fldCharType="begin"/>
          </w:r>
          <w:r>
            <w:instrText xml:space="preserve"> CITATION 1 \l 2057 </w:instrText>
          </w:r>
          <w:r>
            <w:fldChar w:fldCharType="separate"/>
          </w:r>
          <w:r>
            <w:rPr>
              <w:noProof/>
            </w:rPr>
            <w:t>(4)</w:t>
          </w:r>
          <w:r>
            <w:fldChar w:fldCharType="end"/>
          </w:r>
        </w:sdtContent>
      </w:sdt>
      <w:r>
        <w:t xml:space="preserve"> and the C# DateTime formats. To fix this, I changed all the SQLite attributes that currently have the DATE data type to be strings (</w:t>
      </w:r>
      <w:r w:rsidR="00CF4353">
        <w:t>VARCHAR (</w:t>
      </w:r>
      <w:r>
        <w:t xml:space="preserve">255)) and changed the statements that add the dates to the table to be </w:t>
      </w:r>
      <w:r w:rsidR="003770BD">
        <w:t xml:space="preserve">in the </w:t>
      </w:r>
      <w:r>
        <w:t>following</w:t>
      </w:r>
      <w:r w:rsidR="003770BD">
        <w:t xml:space="preserve"> format</w:t>
      </w:r>
      <w:r>
        <w:t>:</w:t>
      </w:r>
    </w:p>
    <w:p w14:paraId="6C196020" w14:textId="63F08776" w:rsidR="00E81A43" w:rsidRDefault="003770BD" w:rsidP="00914FCA">
      <w:pPr>
        <w:rPr>
          <w:rFonts w:ascii="Cascadia Mono" w:hAnsi="Cascadia Mono" w:cs="Cascadia Mono"/>
          <w:color w:val="000000"/>
          <w:sz w:val="19"/>
          <w:szCs w:val="19"/>
        </w:rPr>
      </w:pPr>
      <w:r>
        <w:rPr>
          <w:rFonts w:ascii="Cascadia Mono" w:hAnsi="Cascadia Mono" w:cs="Cascadia Mono"/>
          <w:color w:val="000000"/>
          <w:sz w:val="19"/>
          <w:szCs w:val="19"/>
        </w:rPr>
        <w:t>staffMemberToAdd.dateOfBirth.ToString(</w:t>
      </w:r>
      <w:r>
        <w:rPr>
          <w:rFonts w:ascii="Cascadia Mono" w:hAnsi="Cascadia Mono" w:cs="Cascadia Mono"/>
          <w:color w:val="A31515"/>
          <w:sz w:val="19"/>
          <w:szCs w:val="19"/>
        </w:rPr>
        <w:t>"s"</w:t>
      </w:r>
      <w:r>
        <w:rPr>
          <w:rFonts w:ascii="Cascadia Mono" w:hAnsi="Cascadia Mono" w:cs="Cascadia Mono"/>
          <w:color w:val="000000"/>
          <w:sz w:val="19"/>
          <w:szCs w:val="19"/>
        </w:rPr>
        <w:t>)</w:t>
      </w:r>
    </w:p>
    <w:p w14:paraId="0804E365" w14:textId="114931C6" w:rsidR="003770BD" w:rsidRDefault="003770BD" w:rsidP="003770BD">
      <w:r>
        <w:t xml:space="preserve">This would output the date in the format YYYY-MM-DDTHH:MM:SS which can then be converted back to DateTime easily. </w:t>
      </w:r>
    </w:p>
    <w:p w14:paraId="600740AE" w14:textId="42E9FBEE" w:rsidR="003770BD" w:rsidRDefault="003770BD" w:rsidP="003770BD">
      <w:r>
        <w:t>Trying our program again outputs the following result:</w:t>
      </w:r>
    </w:p>
    <w:p w14:paraId="2572AEBB" w14:textId="3AAFC18F" w:rsidR="003770BD" w:rsidRDefault="00E5775E" w:rsidP="003770BD">
      <w:r>
        <w:rPr>
          <w:noProof/>
          <w:lang w:eastAsia="en-GB"/>
        </w:rPr>
        <w:lastRenderedPageBreak/>
        <w:drawing>
          <wp:inline distT="0" distB="0" distL="0" distR="0" wp14:anchorId="03A163E5" wp14:editId="255AC530">
            <wp:extent cx="7056120" cy="4441190"/>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7056120" cy="4441190"/>
                    </a:xfrm>
                    <a:prstGeom prst="rect">
                      <a:avLst/>
                    </a:prstGeom>
                  </pic:spPr>
                </pic:pic>
              </a:graphicData>
            </a:graphic>
          </wp:inline>
        </w:drawing>
      </w:r>
    </w:p>
    <w:p w14:paraId="093B3FA9" w14:textId="3F5953B5" w:rsidR="00E5775E" w:rsidRDefault="00E5775E" w:rsidP="003770BD">
      <w:r>
        <w:t xml:space="preserve">This is the result we were expecting, with the 1 staff member being returned and the window disappearing. </w:t>
      </w:r>
    </w:p>
    <w:p w14:paraId="5FA7B1B5" w14:textId="56C59455" w:rsidR="00E5775E" w:rsidRDefault="00E5775E" w:rsidP="00E5775E">
      <w:pPr>
        <w:pStyle w:val="Heading5"/>
      </w:pPr>
      <w:bookmarkStart w:id="419" w:name="_Toc126609269"/>
      <w:r>
        <w:t>Milestone Test 7.1.2</w:t>
      </w:r>
      <w:bookmarkEnd w:id="419"/>
    </w:p>
    <w:p w14:paraId="6A898B9F" w14:textId="15434F04" w:rsidR="00E5775E" w:rsidRDefault="00E5775E" w:rsidP="00E5775E">
      <w:r>
        <w:t>This test is to check that if a partial ID is entered and there are no other Staff members with that partial ID the correct staff member is selected and returned. The input and results are shown below:</w:t>
      </w:r>
    </w:p>
    <w:p w14:paraId="523B1608" w14:textId="5AA0DF05" w:rsidR="00E5775E" w:rsidRDefault="00E5775E" w:rsidP="00E5775E">
      <w:r>
        <w:rPr>
          <w:noProof/>
          <w:lang w:eastAsia="en-GB"/>
        </w:rPr>
        <w:lastRenderedPageBreak/>
        <w:drawing>
          <wp:inline distT="0" distB="0" distL="0" distR="0" wp14:anchorId="57CB21A2" wp14:editId="6913747B">
            <wp:extent cx="7056120" cy="4441190"/>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68989E60" wp14:editId="2D672558">
            <wp:extent cx="7056120" cy="4441190"/>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7056120" cy="4441190"/>
                    </a:xfrm>
                    <a:prstGeom prst="rect">
                      <a:avLst/>
                    </a:prstGeom>
                  </pic:spPr>
                </pic:pic>
              </a:graphicData>
            </a:graphic>
          </wp:inline>
        </w:drawing>
      </w:r>
    </w:p>
    <w:p w14:paraId="69105F62" w14:textId="476168FD" w:rsidR="00E5775E" w:rsidRDefault="00E5775E" w:rsidP="00E5775E">
      <w:r>
        <w:t xml:space="preserve">As you can see 1 staff member has been returned and the login window disappeared. </w:t>
      </w:r>
    </w:p>
    <w:p w14:paraId="7C5E43F1" w14:textId="68D14623" w:rsidR="00E5775E" w:rsidRDefault="00E5775E" w:rsidP="00E5775E">
      <w:pPr>
        <w:pStyle w:val="Heading5"/>
      </w:pPr>
      <w:bookmarkStart w:id="420" w:name="_Toc126609270"/>
      <w:r>
        <w:lastRenderedPageBreak/>
        <w:t>Milestone Test 7.1.3</w:t>
      </w:r>
      <w:bookmarkEnd w:id="420"/>
    </w:p>
    <w:p w14:paraId="632A4CCD" w14:textId="5056F5B0" w:rsidR="00E5775E" w:rsidRDefault="002C0A88" w:rsidP="00E5775E">
      <w:r>
        <w:t>This test is to check that if a partial ID is entered that corresponds to more than one staff member that the window will not close. The input and output is shown below:</w:t>
      </w:r>
    </w:p>
    <w:p w14:paraId="331C4DA9" w14:textId="75484167" w:rsidR="002C0A88" w:rsidRDefault="002C0A88" w:rsidP="00E5775E">
      <w:r>
        <w:rPr>
          <w:noProof/>
          <w:lang w:eastAsia="en-GB"/>
        </w:rPr>
        <w:drawing>
          <wp:inline distT="0" distB="0" distL="0" distR="0" wp14:anchorId="1CF777A6" wp14:editId="00742C7B">
            <wp:extent cx="7056120" cy="4441190"/>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7001F038" wp14:editId="4E9C268C">
            <wp:extent cx="7056120" cy="4441190"/>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7056120" cy="4441190"/>
                    </a:xfrm>
                    <a:prstGeom prst="rect">
                      <a:avLst/>
                    </a:prstGeom>
                  </pic:spPr>
                </pic:pic>
              </a:graphicData>
            </a:graphic>
          </wp:inline>
        </w:drawing>
      </w:r>
    </w:p>
    <w:p w14:paraId="577FAADD" w14:textId="4C623C09" w:rsidR="002C0A88" w:rsidRDefault="002C0A88" w:rsidP="00E5775E">
      <w:r>
        <w:lastRenderedPageBreak/>
        <w:t xml:space="preserve">As you can see in the console, more than 1 staff member was returned and the login </w:t>
      </w:r>
      <w:r w:rsidR="00CF4353">
        <w:t>window</w:t>
      </w:r>
      <w:r>
        <w:t xml:space="preserve"> remained active.</w:t>
      </w:r>
    </w:p>
    <w:p w14:paraId="4365B6C7" w14:textId="41BCEE38" w:rsidR="002C0A88" w:rsidRDefault="002C0A88" w:rsidP="002C0A88">
      <w:pPr>
        <w:pStyle w:val="Heading5"/>
      </w:pPr>
      <w:bookmarkStart w:id="421" w:name="_Toc126609271"/>
      <w:r>
        <w:t>Milestone Test 7.1.4</w:t>
      </w:r>
      <w:bookmarkEnd w:id="421"/>
    </w:p>
    <w:p w14:paraId="19B14BFD" w14:textId="17EAB5AB" w:rsidR="002C0A88" w:rsidRDefault="002C0A88" w:rsidP="002C0A88">
      <w:r>
        <w:t xml:space="preserve">This test is to check that with no ID </w:t>
      </w:r>
      <w:r w:rsidR="00CF4353">
        <w:t>inputted</w:t>
      </w:r>
      <w:r>
        <w:t xml:space="preserve"> the system doesn’t even send a request to the server. The input and output is shown below:</w:t>
      </w:r>
    </w:p>
    <w:p w14:paraId="703A7299" w14:textId="1DDA9850" w:rsidR="002C0A88" w:rsidRDefault="002C0A88" w:rsidP="002C0A88">
      <w:r>
        <w:rPr>
          <w:noProof/>
          <w:lang w:eastAsia="en-GB"/>
        </w:rPr>
        <w:lastRenderedPageBreak/>
        <w:drawing>
          <wp:inline distT="0" distB="0" distL="0" distR="0" wp14:anchorId="4A21EB99" wp14:editId="3DE85390">
            <wp:extent cx="7056120" cy="4441190"/>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6611E816" wp14:editId="47FDA126">
            <wp:extent cx="7056120" cy="4441190"/>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7056120" cy="4441190"/>
                    </a:xfrm>
                    <a:prstGeom prst="rect">
                      <a:avLst/>
                    </a:prstGeom>
                  </pic:spPr>
                </pic:pic>
              </a:graphicData>
            </a:graphic>
          </wp:inline>
        </w:drawing>
      </w:r>
    </w:p>
    <w:p w14:paraId="681C0352" w14:textId="34901913" w:rsidR="002C0A88" w:rsidRDefault="002C0A88" w:rsidP="002C0A88">
      <w:r>
        <w:t xml:space="preserve">As you can see in the console, there was no ID inputted so it didn’t send a request to the server. </w:t>
      </w:r>
    </w:p>
    <w:p w14:paraId="171ECE43" w14:textId="7B7204B5" w:rsidR="002C0A88" w:rsidRDefault="002C0A88" w:rsidP="002C0A88">
      <w:pPr>
        <w:pStyle w:val="Heading5"/>
      </w:pPr>
      <w:bookmarkStart w:id="422" w:name="_Toc126609272"/>
      <w:r>
        <w:lastRenderedPageBreak/>
        <w:t>Milestone Test 7.1.5</w:t>
      </w:r>
      <w:bookmarkEnd w:id="422"/>
    </w:p>
    <w:p w14:paraId="4A3C03FE" w14:textId="618F735B" w:rsidR="002C0A88" w:rsidRDefault="002C0A88" w:rsidP="002C0A88">
      <w:r>
        <w:t>The final test is to check that if an input is entered that has doesn’t appear in any staff id, then it will return 0 and the login window will stay open. The inputs and outputs are shown below:</w:t>
      </w:r>
    </w:p>
    <w:p w14:paraId="57494193" w14:textId="046D551D" w:rsidR="002C0A88" w:rsidRDefault="002C0A88" w:rsidP="002C0A88">
      <w:r>
        <w:rPr>
          <w:noProof/>
          <w:lang w:eastAsia="en-GB"/>
        </w:rPr>
        <w:drawing>
          <wp:inline distT="0" distB="0" distL="0" distR="0" wp14:anchorId="02F9493F" wp14:editId="535D29EC">
            <wp:extent cx="7056120" cy="4441190"/>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7166F301" wp14:editId="77682472">
            <wp:extent cx="7056120" cy="4441190"/>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7056120" cy="4441190"/>
                    </a:xfrm>
                    <a:prstGeom prst="rect">
                      <a:avLst/>
                    </a:prstGeom>
                  </pic:spPr>
                </pic:pic>
              </a:graphicData>
            </a:graphic>
          </wp:inline>
        </w:drawing>
      </w:r>
    </w:p>
    <w:p w14:paraId="714B1DC6" w14:textId="5F501A18" w:rsidR="002C0A88" w:rsidRDefault="002C0A88" w:rsidP="002C0A88">
      <w:r>
        <w:lastRenderedPageBreak/>
        <w:t xml:space="preserve">This shows that no staff members were returned and the login window remains open. </w:t>
      </w:r>
    </w:p>
    <w:p w14:paraId="67DC2635" w14:textId="034355B5" w:rsidR="003C1533" w:rsidRDefault="003C1533" w:rsidP="003C1533">
      <w:pPr>
        <w:pStyle w:val="Heading4"/>
      </w:pPr>
      <w:bookmarkStart w:id="423" w:name="_Toc126609273"/>
      <w:r>
        <w:t>Reflections</w:t>
      </w:r>
      <w:bookmarkEnd w:id="423"/>
    </w:p>
    <w:p w14:paraId="7A7C07C7" w14:textId="5FAC78A4" w:rsidR="003C1533" w:rsidRPr="003C1533" w:rsidRDefault="003C1533" w:rsidP="003C1533">
      <w:r>
        <w:t xml:space="preserve">Now the staff members can login to the system, this is important before I start programming the Payment section, as the system needs to know which staff member is authorising the payment. This screen should also be the first screen that the staff member sees when they are using the till, as the IP and Port setup screen should be completed by the time they come to use the till. </w:t>
      </w:r>
    </w:p>
    <w:p w14:paraId="1095D66F" w14:textId="3E0F575E" w:rsidR="002C0A88" w:rsidRDefault="00751349" w:rsidP="00751349">
      <w:pPr>
        <w:pStyle w:val="Heading3"/>
      </w:pPr>
      <w:bookmarkStart w:id="424" w:name="_Toc126609274"/>
      <w:r>
        <w:t>Payment</w:t>
      </w:r>
      <w:bookmarkEnd w:id="424"/>
    </w:p>
    <w:p w14:paraId="0530D95C" w14:textId="39076321" w:rsidR="00751349" w:rsidRDefault="00751349" w:rsidP="00751349">
      <w:r>
        <w:t xml:space="preserve">Now it is time for me to create the payment screen. This is where the user will complete the order and allow the customer to pay for their items. </w:t>
      </w:r>
    </w:p>
    <w:p w14:paraId="6931DD65" w14:textId="2AC31647" w:rsidR="00751349" w:rsidRDefault="00751349" w:rsidP="00751349">
      <w:pPr>
        <w:pStyle w:val="Heading4"/>
      </w:pPr>
      <w:bookmarkStart w:id="425" w:name="_Toc126609275"/>
      <w:r>
        <w:t>Creating the GUI</w:t>
      </w:r>
      <w:bookmarkEnd w:id="425"/>
    </w:p>
    <w:p w14:paraId="48EF98BB" w14:textId="6BEA3D6F" w:rsidR="00751349" w:rsidRDefault="00751349" w:rsidP="00751349">
      <w:r>
        <w:t>I will now design the GUI for the payment screen. The design I have created is shown below:</w:t>
      </w:r>
    </w:p>
    <w:p w14:paraId="1443B5F3" w14:textId="66E32F5B" w:rsidR="00751349" w:rsidRDefault="0053779C" w:rsidP="00751349">
      <w:r>
        <w:rPr>
          <w:noProof/>
          <w:lang w:eastAsia="en-GB"/>
        </w:rPr>
        <w:drawing>
          <wp:inline distT="0" distB="0" distL="0" distR="0" wp14:anchorId="349CAE3F" wp14:editId="0E45CBA9">
            <wp:extent cx="7056120" cy="4441190"/>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7056120" cy="4441190"/>
                    </a:xfrm>
                    <a:prstGeom prst="rect">
                      <a:avLst/>
                    </a:prstGeom>
                  </pic:spPr>
                </pic:pic>
              </a:graphicData>
            </a:graphic>
          </wp:inline>
        </w:drawing>
      </w:r>
    </w:p>
    <w:p w14:paraId="26A2C1D3" w14:textId="64C98B86" w:rsidR="0053779C" w:rsidRDefault="0053779C" w:rsidP="00751349">
      <w:r>
        <w:t xml:space="preserve">I have greyed out the ‘Gift Card’ button because I will not be adding this feature in yet, as this is one of my nice to haves. </w:t>
      </w:r>
    </w:p>
    <w:p w14:paraId="1392040E" w14:textId="3759FFEA" w:rsidR="00D01231" w:rsidRDefault="00D01231" w:rsidP="00D01231">
      <w:pPr>
        <w:pStyle w:val="Heading4"/>
      </w:pPr>
      <w:bookmarkStart w:id="426" w:name="_Toc126609276"/>
      <w:r>
        <w:t>Creating the transaction table</w:t>
      </w:r>
      <w:bookmarkEnd w:id="426"/>
    </w:p>
    <w:p w14:paraId="4B0FC734" w14:textId="4259629C" w:rsidR="00D01231" w:rsidRDefault="00D01231" w:rsidP="00D01231">
      <w:r>
        <w:t xml:space="preserve">Originally I was going to have only 1 table for the transaction, however this single table wouldn’t be normalised as there would be lots of repeated data. So, I have </w:t>
      </w:r>
      <w:r w:rsidR="00CF4353">
        <w:t>decided</w:t>
      </w:r>
      <w:r>
        <w:t xml:space="preserve"> to split this into two tables. The table names and their attributes are in the tables below:</w:t>
      </w:r>
    </w:p>
    <w:p w14:paraId="70C55A6B" w14:textId="3463F39A" w:rsidR="00D01231" w:rsidRDefault="00D01231" w:rsidP="00D01231">
      <w:pPr>
        <w:rPr>
          <w:u w:val="single"/>
        </w:rPr>
      </w:pPr>
      <w:r>
        <w:rPr>
          <w:u w:val="single"/>
        </w:rPr>
        <w:t>Transaciton_Table</w:t>
      </w:r>
    </w:p>
    <w:tbl>
      <w:tblPr>
        <w:tblStyle w:val="TableGrid"/>
        <w:tblW w:w="0" w:type="auto"/>
        <w:tblLook w:val="04A0" w:firstRow="1" w:lastRow="0" w:firstColumn="1" w:lastColumn="0" w:noHBand="0" w:noVBand="1"/>
      </w:tblPr>
      <w:tblGrid>
        <w:gridCol w:w="2775"/>
        <w:gridCol w:w="2775"/>
        <w:gridCol w:w="2776"/>
        <w:gridCol w:w="2776"/>
      </w:tblGrid>
      <w:tr w:rsidR="00D01231" w14:paraId="05B85F14" w14:textId="77777777" w:rsidTr="00D01231">
        <w:tc>
          <w:tcPr>
            <w:tcW w:w="2775" w:type="dxa"/>
          </w:tcPr>
          <w:p w14:paraId="7733393A" w14:textId="43B26EBA" w:rsidR="00D01231" w:rsidRDefault="00D01231" w:rsidP="00D01231">
            <w:r>
              <w:t>Name</w:t>
            </w:r>
          </w:p>
        </w:tc>
        <w:tc>
          <w:tcPr>
            <w:tcW w:w="2775" w:type="dxa"/>
          </w:tcPr>
          <w:p w14:paraId="03275378" w14:textId="3DF7C905" w:rsidR="00D01231" w:rsidRDefault="00D01231" w:rsidP="00D01231">
            <w:r>
              <w:t>Data Type</w:t>
            </w:r>
          </w:p>
        </w:tc>
        <w:tc>
          <w:tcPr>
            <w:tcW w:w="2776" w:type="dxa"/>
          </w:tcPr>
          <w:p w14:paraId="16B9DD91" w14:textId="2717F8AF" w:rsidR="00D01231" w:rsidRDefault="00D01231" w:rsidP="00D01231">
            <w:r>
              <w:t>Primary key?</w:t>
            </w:r>
          </w:p>
        </w:tc>
        <w:tc>
          <w:tcPr>
            <w:tcW w:w="2776" w:type="dxa"/>
          </w:tcPr>
          <w:p w14:paraId="7375B547" w14:textId="6B53244F" w:rsidR="00D01231" w:rsidRDefault="00D01231" w:rsidP="00D01231">
            <w:r>
              <w:t>Justification</w:t>
            </w:r>
          </w:p>
        </w:tc>
      </w:tr>
      <w:tr w:rsidR="00D01231" w14:paraId="78CD993B" w14:textId="77777777" w:rsidTr="00D01231">
        <w:tc>
          <w:tcPr>
            <w:tcW w:w="2775" w:type="dxa"/>
          </w:tcPr>
          <w:p w14:paraId="2819790B" w14:textId="1EE4AA0F" w:rsidR="00D01231" w:rsidRDefault="00D01231" w:rsidP="00D01231">
            <w:r>
              <w:t>TransactionID</w:t>
            </w:r>
          </w:p>
        </w:tc>
        <w:tc>
          <w:tcPr>
            <w:tcW w:w="2775" w:type="dxa"/>
          </w:tcPr>
          <w:p w14:paraId="74455955" w14:textId="13673950" w:rsidR="00D01231" w:rsidRDefault="00D01231" w:rsidP="00D01231">
            <w:r>
              <w:t>Integer</w:t>
            </w:r>
          </w:p>
        </w:tc>
        <w:tc>
          <w:tcPr>
            <w:tcW w:w="2776" w:type="dxa"/>
          </w:tcPr>
          <w:p w14:paraId="238116E1" w14:textId="157F8F20" w:rsidR="00D01231" w:rsidRDefault="00D01231" w:rsidP="00D01231">
            <w:r>
              <w:t>Yes</w:t>
            </w:r>
          </w:p>
        </w:tc>
        <w:tc>
          <w:tcPr>
            <w:tcW w:w="2776" w:type="dxa"/>
          </w:tcPr>
          <w:p w14:paraId="2A57791A" w14:textId="2F16E82A" w:rsidR="00D01231" w:rsidRDefault="00D01231" w:rsidP="00D01231">
            <w:r>
              <w:t>This is the unique identifier for each transaction</w:t>
            </w:r>
          </w:p>
        </w:tc>
      </w:tr>
      <w:tr w:rsidR="00D01231" w14:paraId="79357E84" w14:textId="77777777" w:rsidTr="00D01231">
        <w:tc>
          <w:tcPr>
            <w:tcW w:w="2775" w:type="dxa"/>
          </w:tcPr>
          <w:p w14:paraId="3B3955B2" w14:textId="7BD11724" w:rsidR="00D01231" w:rsidRDefault="00D01231" w:rsidP="00D01231">
            <w:r>
              <w:t>TransactionTime</w:t>
            </w:r>
          </w:p>
        </w:tc>
        <w:tc>
          <w:tcPr>
            <w:tcW w:w="2775" w:type="dxa"/>
          </w:tcPr>
          <w:p w14:paraId="219951DA" w14:textId="667223F0" w:rsidR="00D01231" w:rsidRDefault="00D01231" w:rsidP="00D01231">
            <w:r>
              <w:t>String</w:t>
            </w:r>
          </w:p>
        </w:tc>
        <w:tc>
          <w:tcPr>
            <w:tcW w:w="2776" w:type="dxa"/>
          </w:tcPr>
          <w:p w14:paraId="11E5D6EA" w14:textId="0E664223" w:rsidR="00D01231" w:rsidRDefault="00D01231" w:rsidP="00D01231">
            <w:r>
              <w:t>No</w:t>
            </w:r>
          </w:p>
        </w:tc>
        <w:tc>
          <w:tcPr>
            <w:tcW w:w="2776" w:type="dxa"/>
          </w:tcPr>
          <w:p w14:paraId="397283C2" w14:textId="25879DD4" w:rsidR="00D01231" w:rsidRDefault="00D01231" w:rsidP="00D01231">
            <w:r>
              <w:t>This is the date and time that the transaction was completed</w:t>
            </w:r>
          </w:p>
        </w:tc>
      </w:tr>
      <w:tr w:rsidR="00D01231" w14:paraId="1F4116D0" w14:textId="77777777" w:rsidTr="00D01231">
        <w:tc>
          <w:tcPr>
            <w:tcW w:w="2775" w:type="dxa"/>
          </w:tcPr>
          <w:p w14:paraId="18E20752" w14:textId="3B438225" w:rsidR="00D01231" w:rsidRDefault="00D01231" w:rsidP="00D01231">
            <w:r>
              <w:lastRenderedPageBreak/>
              <w:t>TransactionTotal</w:t>
            </w:r>
          </w:p>
        </w:tc>
        <w:tc>
          <w:tcPr>
            <w:tcW w:w="2775" w:type="dxa"/>
          </w:tcPr>
          <w:p w14:paraId="323F9AB3" w14:textId="1F611CCD" w:rsidR="00D01231" w:rsidRDefault="00D01231" w:rsidP="00D01231">
            <w:r>
              <w:t>Float</w:t>
            </w:r>
          </w:p>
        </w:tc>
        <w:tc>
          <w:tcPr>
            <w:tcW w:w="2776" w:type="dxa"/>
          </w:tcPr>
          <w:p w14:paraId="4D1E8A8F" w14:textId="2747F9FB" w:rsidR="00D01231" w:rsidRDefault="00D01231" w:rsidP="00D01231">
            <w:r>
              <w:t>No</w:t>
            </w:r>
          </w:p>
        </w:tc>
        <w:tc>
          <w:tcPr>
            <w:tcW w:w="2776" w:type="dxa"/>
          </w:tcPr>
          <w:p w14:paraId="27B67F5F" w14:textId="3AFCF882" w:rsidR="00D01231" w:rsidRDefault="00D01231" w:rsidP="00D01231">
            <w:r>
              <w:t>This is what the total of the order came to</w:t>
            </w:r>
          </w:p>
        </w:tc>
      </w:tr>
      <w:tr w:rsidR="00D01231" w14:paraId="04FA4715" w14:textId="77777777" w:rsidTr="00D01231">
        <w:tc>
          <w:tcPr>
            <w:tcW w:w="2775" w:type="dxa"/>
          </w:tcPr>
          <w:p w14:paraId="1266EF46" w14:textId="1D632971" w:rsidR="00D01231" w:rsidRDefault="00D01231" w:rsidP="00D01231">
            <w:r>
              <w:t>PaymentType</w:t>
            </w:r>
          </w:p>
        </w:tc>
        <w:tc>
          <w:tcPr>
            <w:tcW w:w="2775" w:type="dxa"/>
          </w:tcPr>
          <w:p w14:paraId="11F612AB" w14:textId="2873FCB6" w:rsidR="00D01231" w:rsidRDefault="00D01231" w:rsidP="00D01231">
            <w:r>
              <w:t>Integer</w:t>
            </w:r>
          </w:p>
        </w:tc>
        <w:tc>
          <w:tcPr>
            <w:tcW w:w="2776" w:type="dxa"/>
          </w:tcPr>
          <w:p w14:paraId="2836F37A" w14:textId="55422A43" w:rsidR="00D01231" w:rsidRDefault="00D01231" w:rsidP="00D01231">
            <w:r>
              <w:t>No</w:t>
            </w:r>
          </w:p>
        </w:tc>
        <w:tc>
          <w:tcPr>
            <w:tcW w:w="2776" w:type="dxa"/>
          </w:tcPr>
          <w:p w14:paraId="5F27627D" w14:textId="78FABB54" w:rsidR="00D01231" w:rsidRDefault="00D01231" w:rsidP="00D01231">
            <w:r>
              <w:t>This is the type of payment that the customer used</w:t>
            </w:r>
          </w:p>
        </w:tc>
      </w:tr>
      <w:tr w:rsidR="00D01231" w14:paraId="37480AB5" w14:textId="77777777" w:rsidTr="00D01231">
        <w:tc>
          <w:tcPr>
            <w:tcW w:w="2775" w:type="dxa"/>
          </w:tcPr>
          <w:p w14:paraId="13C8838F" w14:textId="4B870BE8" w:rsidR="00D01231" w:rsidRDefault="00D01231" w:rsidP="00D01231">
            <w:r>
              <w:t>StaffID</w:t>
            </w:r>
          </w:p>
        </w:tc>
        <w:tc>
          <w:tcPr>
            <w:tcW w:w="2775" w:type="dxa"/>
          </w:tcPr>
          <w:p w14:paraId="0E6BBD39" w14:textId="42BBF724" w:rsidR="00D01231" w:rsidRDefault="00D01231" w:rsidP="00D01231">
            <w:r>
              <w:t>Integer</w:t>
            </w:r>
          </w:p>
        </w:tc>
        <w:tc>
          <w:tcPr>
            <w:tcW w:w="2776" w:type="dxa"/>
          </w:tcPr>
          <w:p w14:paraId="5646F6FE" w14:textId="45927DC1" w:rsidR="00D01231" w:rsidRDefault="00D01231" w:rsidP="00D01231">
            <w:r>
              <w:t>Foreign key</w:t>
            </w:r>
          </w:p>
        </w:tc>
        <w:tc>
          <w:tcPr>
            <w:tcW w:w="2776" w:type="dxa"/>
          </w:tcPr>
          <w:p w14:paraId="7B7E4C74" w14:textId="6ABCC3D1" w:rsidR="00D01231" w:rsidRDefault="00D01231" w:rsidP="00D01231">
            <w:r>
              <w:t>This is the ID of the staff member the completed the transaction</w:t>
            </w:r>
          </w:p>
        </w:tc>
      </w:tr>
    </w:tbl>
    <w:p w14:paraId="45F17156" w14:textId="6116A10E" w:rsidR="00D01231" w:rsidRDefault="00D01231" w:rsidP="00D01231">
      <w:pPr>
        <w:rPr>
          <w:u w:val="single"/>
        </w:rPr>
      </w:pPr>
      <w:r>
        <w:rPr>
          <w:u w:val="single"/>
        </w:rPr>
        <w:t>TransactionItem_Table</w:t>
      </w:r>
    </w:p>
    <w:tbl>
      <w:tblPr>
        <w:tblStyle w:val="TableGrid"/>
        <w:tblW w:w="0" w:type="auto"/>
        <w:tblLook w:val="04A0" w:firstRow="1" w:lastRow="0" w:firstColumn="1" w:lastColumn="0" w:noHBand="0" w:noVBand="1"/>
      </w:tblPr>
      <w:tblGrid>
        <w:gridCol w:w="2775"/>
        <w:gridCol w:w="2775"/>
        <w:gridCol w:w="2776"/>
        <w:gridCol w:w="2776"/>
      </w:tblGrid>
      <w:tr w:rsidR="00D01231" w14:paraId="5642ECBE" w14:textId="77777777" w:rsidTr="00D01231">
        <w:tc>
          <w:tcPr>
            <w:tcW w:w="2775" w:type="dxa"/>
          </w:tcPr>
          <w:p w14:paraId="39BAC001" w14:textId="4A868719" w:rsidR="00D01231" w:rsidRDefault="00D01231" w:rsidP="00D01231">
            <w:r>
              <w:t>Name</w:t>
            </w:r>
          </w:p>
        </w:tc>
        <w:tc>
          <w:tcPr>
            <w:tcW w:w="2775" w:type="dxa"/>
          </w:tcPr>
          <w:p w14:paraId="4C64A899" w14:textId="1AE114ED" w:rsidR="00D01231" w:rsidRDefault="00D01231" w:rsidP="00D01231">
            <w:r>
              <w:t>Data Type</w:t>
            </w:r>
          </w:p>
        </w:tc>
        <w:tc>
          <w:tcPr>
            <w:tcW w:w="2776" w:type="dxa"/>
          </w:tcPr>
          <w:p w14:paraId="4CA4E54D" w14:textId="5DAC1B4D" w:rsidR="00D01231" w:rsidRDefault="00D01231" w:rsidP="00D01231">
            <w:r>
              <w:t>Primary key?</w:t>
            </w:r>
          </w:p>
        </w:tc>
        <w:tc>
          <w:tcPr>
            <w:tcW w:w="2776" w:type="dxa"/>
          </w:tcPr>
          <w:p w14:paraId="6CFD8E24" w14:textId="2BAB7B22" w:rsidR="00D01231" w:rsidRDefault="00D01231" w:rsidP="00D01231">
            <w:r>
              <w:t>Justification</w:t>
            </w:r>
          </w:p>
        </w:tc>
      </w:tr>
      <w:tr w:rsidR="00D01231" w14:paraId="5C626AE1" w14:textId="77777777" w:rsidTr="00D01231">
        <w:tc>
          <w:tcPr>
            <w:tcW w:w="2775" w:type="dxa"/>
          </w:tcPr>
          <w:p w14:paraId="4B4CFB98" w14:textId="140BF4E2" w:rsidR="00D01231" w:rsidRDefault="00D01231" w:rsidP="00D01231">
            <w:r>
              <w:t>TransactionID</w:t>
            </w:r>
          </w:p>
        </w:tc>
        <w:tc>
          <w:tcPr>
            <w:tcW w:w="2775" w:type="dxa"/>
          </w:tcPr>
          <w:p w14:paraId="635CC0D8" w14:textId="0081E74C" w:rsidR="00D01231" w:rsidRDefault="00D01231" w:rsidP="00D01231">
            <w:r>
              <w:t>Integer</w:t>
            </w:r>
          </w:p>
        </w:tc>
        <w:tc>
          <w:tcPr>
            <w:tcW w:w="2776" w:type="dxa"/>
          </w:tcPr>
          <w:p w14:paraId="785F1B5F" w14:textId="1B3297F4" w:rsidR="00D01231" w:rsidRDefault="00D01231" w:rsidP="00D01231">
            <w:r>
              <w:t>Primary and foreign key</w:t>
            </w:r>
          </w:p>
        </w:tc>
        <w:tc>
          <w:tcPr>
            <w:tcW w:w="2776" w:type="dxa"/>
          </w:tcPr>
          <w:p w14:paraId="73AA03D8" w14:textId="3372C075" w:rsidR="00D01231" w:rsidRDefault="00D01231" w:rsidP="00D01231">
            <w:r>
              <w:t>This is to link the transaction this item is a part of</w:t>
            </w:r>
          </w:p>
        </w:tc>
      </w:tr>
      <w:tr w:rsidR="00D01231" w14:paraId="4830AAF2" w14:textId="77777777" w:rsidTr="00D01231">
        <w:tc>
          <w:tcPr>
            <w:tcW w:w="2775" w:type="dxa"/>
          </w:tcPr>
          <w:p w14:paraId="26F06A15" w14:textId="57C5C00C" w:rsidR="00D01231" w:rsidRDefault="00D01231" w:rsidP="00D01231">
            <w:r>
              <w:t>ItemID</w:t>
            </w:r>
          </w:p>
        </w:tc>
        <w:tc>
          <w:tcPr>
            <w:tcW w:w="2775" w:type="dxa"/>
          </w:tcPr>
          <w:p w14:paraId="702272B4" w14:textId="46DD4F61" w:rsidR="00D01231" w:rsidRDefault="00D01231" w:rsidP="00D01231">
            <w:r>
              <w:t>Integer</w:t>
            </w:r>
          </w:p>
        </w:tc>
        <w:tc>
          <w:tcPr>
            <w:tcW w:w="2776" w:type="dxa"/>
          </w:tcPr>
          <w:p w14:paraId="749763BD" w14:textId="533C7ED1" w:rsidR="00D01231" w:rsidRDefault="00D01231" w:rsidP="00D01231">
            <w:r>
              <w:t>Primary and foreign key</w:t>
            </w:r>
          </w:p>
        </w:tc>
        <w:tc>
          <w:tcPr>
            <w:tcW w:w="2776" w:type="dxa"/>
          </w:tcPr>
          <w:p w14:paraId="6EDA4FB4" w14:textId="0845BB9B" w:rsidR="00D01231" w:rsidRDefault="00D01231" w:rsidP="00D01231">
            <w:r>
              <w:t xml:space="preserve">This is to specify the item that was part of the </w:t>
            </w:r>
            <w:r w:rsidR="00CF4353">
              <w:t>transaction</w:t>
            </w:r>
          </w:p>
        </w:tc>
      </w:tr>
      <w:tr w:rsidR="00D01231" w14:paraId="0C5E2E63" w14:textId="77777777" w:rsidTr="00D01231">
        <w:tc>
          <w:tcPr>
            <w:tcW w:w="2775" w:type="dxa"/>
          </w:tcPr>
          <w:p w14:paraId="26527527" w14:textId="304FC5C7" w:rsidR="00D01231" w:rsidRDefault="00CF4353" w:rsidP="00D01231">
            <w:r>
              <w:t>Quantity</w:t>
            </w:r>
          </w:p>
        </w:tc>
        <w:tc>
          <w:tcPr>
            <w:tcW w:w="2775" w:type="dxa"/>
          </w:tcPr>
          <w:p w14:paraId="44652299" w14:textId="56007F3F" w:rsidR="00D01231" w:rsidRDefault="00D01231" w:rsidP="00D01231">
            <w:r>
              <w:t>Integer</w:t>
            </w:r>
          </w:p>
        </w:tc>
        <w:tc>
          <w:tcPr>
            <w:tcW w:w="2776" w:type="dxa"/>
          </w:tcPr>
          <w:p w14:paraId="76ED21B8" w14:textId="50DAFFFC" w:rsidR="00D01231" w:rsidRDefault="00D01231" w:rsidP="00D01231">
            <w:r>
              <w:t>No</w:t>
            </w:r>
          </w:p>
        </w:tc>
        <w:tc>
          <w:tcPr>
            <w:tcW w:w="2776" w:type="dxa"/>
          </w:tcPr>
          <w:p w14:paraId="02337D65" w14:textId="5B59E699" w:rsidR="00D01231" w:rsidRDefault="00D01231" w:rsidP="00D01231">
            <w:r>
              <w:t>This is the number of this item that was bought</w:t>
            </w:r>
          </w:p>
        </w:tc>
      </w:tr>
      <w:tr w:rsidR="00D01231" w14:paraId="548837BC" w14:textId="77777777" w:rsidTr="00D01231">
        <w:tc>
          <w:tcPr>
            <w:tcW w:w="2775" w:type="dxa"/>
          </w:tcPr>
          <w:p w14:paraId="39A2EA45" w14:textId="37CCA00E" w:rsidR="00D01231" w:rsidRDefault="00D01231" w:rsidP="00D01231">
            <w:r>
              <w:t>PricePerItem</w:t>
            </w:r>
          </w:p>
        </w:tc>
        <w:tc>
          <w:tcPr>
            <w:tcW w:w="2775" w:type="dxa"/>
          </w:tcPr>
          <w:p w14:paraId="3A02262B" w14:textId="6651826D" w:rsidR="00D01231" w:rsidRDefault="00D01231" w:rsidP="00D01231">
            <w:r>
              <w:t>Float</w:t>
            </w:r>
          </w:p>
        </w:tc>
        <w:tc>
          <w:tcPr>
            <w:tcW w:w="2776" w:type="dxa"/>
          </w:tcPr>
          <w:p w14:paraId="7F7F15EF" w14:textId="04F4A64D" w:rsidR="00D01231" w:rsidRDefault="00D01231" w:rsidP="00D01231">
            <w:r>
              <w:t>No</w:t>
            </w:r>
          </w:p>
        </w:tc>
        <w:tc>
          <w:tcPr>
            <w:tcW w:w="2776" w:type="dxa"/>
          </w:tcPr>
          <w:p w14:paraId="49797B9E" w14:textId="40D74CD0" w:rsidR="00D01231" w:rsidRDefault="00D01231" w:rsidP="00D01231">
            <w:r>
              <w:t xml:space="preserve">This was the price per item at the time of purchase. This ensures that the correct price is recorded. Could be used for refunds. </w:t>
            </w:r>
          </w:p>
        </w:tc>
      </w:tr>
    </w:tbl>
    <w:p w14:paraId="2D70F292" w14:textId="4FF41153" w:rsidR="00D01231" w:rsidRDefault="00993A15" w:rsidP="00D01231">
      <w:r>
        <w:t xml:space="preserve">Both of these tables are normalised. I will create a new data class called </w:t>
      </w:r>
      <w:r w:rsidR="008016E5">
        <w:t>T</w:t>
      </w:r>
      <w:r>
        <w:t>ransaction. This will be stored in the Data Classes folder and is shown below:</w:t>
      </w:r>
    </w:p>
    <w:p w14:paraId="483AD29F"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Transaction</w:t>
      </w:r>
    </w:p>
    <w:p w14:paraId="13AF022B"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3BF2EE62"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actionID;</w:t>
      </w:r>
    </w:p>
    <w:p w14:paraId="71AFF95E"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DateTime transactionDateTime;</w:t>
      </w:r>
    </w:p>
    <w:p w14:paraId="06FE8E34"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transactionAmount;</w:t>
      </w:r>
    </w:p>
    <w:p w14:paraId="6EA20886"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aymentType;</w:t>
      </w:r>
    </w:p>
    <w:p w14:paraId="592E0041"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w:t>
      </w:r>
    </w:p>
    <w:p w14:paraId="54CC95F4" w14:textId="5AF7D302"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sidR="00EE6E4D">
        <w:rPr>
          <w:rFonts w:ascii="Cascadia Mono" w:hAnsi="Cascadia Mono" w:cs="Cascadia Mono"/>
          <w:color w:val="0000FF"/>
          <w:sz w:val="19"/>
          <w:szCs w:val="19"/>
        </w:rPr>
        <w:t>, float</w:t>
      </w:r>
      <w:r>
        <w:rPr>
          <w:rFonts w:ascii="Cascadia Mono" w:hAnsi="Cascadia Mono" w:cs="Cascadia Mono"/>
          <w:color w:val="000000"/>
          <w:sz w:val="19"/>
          <w:szCs w:val="19"/>
        </w:rPr>
        <w:t xml:space="preserve">)&gt; transaction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sidR="00753863">
        <w:rPr>
          <w:rFonts w:ascii="Cascadia Mono" w:hAnsi="Cascadia Mono" w:cs="Cascadia Mono"/>
          <w:color w:val="0000FF"/>
          <w:sz w:val="19"/>
          <w:szCs w:val="19"/>
        </w:rPr>
        <w:t>, float</w:t>
      </w:r>
      <w:r>
        <w:rPr>
          <w:rFonts w:ascii="Cascadia Mono" w:hAnsi="Cascadia Mono" w:cs="Cascadia Mono"/>
          <w:color w:val="000000"/>
          <w:sz w:val="19"/>
          <w:szCs w:val="19"/>
        </w:rPr>
        <w:t>)&gt;();</w:t>
      </w:r>
    </w:p>
    <w:p w14:paraId="47A19166"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p>
    <w:p w14:paraId="1C53D524" w14:textId="59D4FCEC"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2B91AF"/>
          <w:sz w:val="19"/>
          <w:szCs w:val="19"/>
        </w:rPr>
        <w:t>Transaction</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ToAdd, DateTime transDateTimeToAdd,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transAmountToAdd, </w:t>
      </w:r>
      <w:r>
        <w:rPr>
          <w:rFonts w:ascii="Cascadia Mono" w:hAnsi="Cascadia Mono" w:cs="Cascadia Mono"/>
          <w:color w:val="0000FF"/>
          <w:sz w:val="19"/>
          <w:szCs w:val="19"/>
        </w:rPr>
        <w:t>int</w:t>
      </w:r>
      <w:r>
        <w:rPr>
          <w:rFonts w:ascii="Cascadia Mono" w:hAnsi="Cascadia Mono" w:cs="Cascadia Mono"/>
          <w:color w:val="000000"/>
          <w:sz w:val="19"/>
          <w:szCs w:val="19"/>
        </w:rPr>
        <w:t xml:space="preserve"> payTypeToAdd,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ToAdd, List&lt;(Item, </w:t>
      </w:r>
      <w:r>
        <w:rPr>
          <w:rFonts w:ascii="Cascadia Mono" w:hAnsi="Cascadia Mono" w:cs="Cascadia Mono"/>
          <w:color w:val="0000FF"/>
          <w:sz w:val="19"/>
          <w:szCs w:val="19"/>
        </w:rPr>
        <w:t>int</w:t>
      </w:r>
      <w:r w:rsidR="00EE6E4D">
        <w:rPr>
          <w:rFonts w:ascii="Cascadia Mono" w:hAnsi="Cascadia Mono" w:cs="Cascadia Mono"/>
          <w:color w:val="0000FF"/>
          <w:sz w:val="19"/>
          <w:szCs w:val="19"/>
        </w:rPr>
        <w:t>, float</w:t>
      </w:r>
      <w:r>
        <w:rPr>
          <w:rFonts w:ascii="Cascadia Mono" w:hAnsi="Cascadia Mono" w:cs="Cascadia Mono"/>
          <w:color w:val="000000"/>
          <w:sz w:val="19"/>
          <w:szCs w:val="19"/>
        </w:rPr>
        <w:t>)&gt; itemsToAdd)</w:t>
      </w:r>
    </w:p>
    <w:p w14:paraId="57248CCF"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3ACD06"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ID = transIDToAdd;</w:t>
      </w:r>
    </w:p>
    <w:p w14:paraId="5AD82144"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DateTime = transDateTimeToAdd;</w:t>
      </w:r>
    </w:p>
    <w:p w14:paraId="30810F7C"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Amount = transAmountToAdd;</w:t>
      </w:r>
    </w:p>
    <w:p w14:paraId="623BE375"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aymentType = payTypeToAdd;</w:t>
      </w:r>
    </w:p>
    <w:p w14:paraId="2E91F06C"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ffID = staffIDToAdd;</w:t>
      </w:r>
    </w:p>
    <w:p w14:paraId="2FC12ECF"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Items = itemsToAdd;</w:t>
      </w:r>
    </w:p>
    <w:p w14:paraId="212D914B"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1FA6258" w14:textId="6C2BB8C5" w:rsidR="00993A15" w:rsidRDefault="008016E5" w:rsidP="008016E5">
      <w:r>
        <w:rPr>
          <w:rFonts w:ascii="Cascadia Mono" w:hAnsi="Cascadia Mono" w:cs="Cascadia Mono"/>
          <w:color w:val="000000"/>
          <w:sz w:val="19"/>
          <w:szCs w:val="19"/>
        </w:rPr>
        <w:t>}</w:t>
      </w:r>
    </w:p>
    <w:p w14:paraId="41958323" w14:textId="16C8AA21" w:rsidR="00993A15" w:rsidRDefault="00993A15" w:rsidP="00D01231">
      <w:r>
        <w:t>Below are all 6 of the procedures required on the DatabaseManager to handle these 2 tables, these are similar to previous ones that I have created. T</w:t>
      </w:r>
      <w:r w:rsidR="008016E5">
        <w:t xml:space="preserve">hey both have </w:t>
      </w:r>
      <w:r>
        <w:t>create, read and write procedure</w:t>
      </w:r>
      <w:r w:rsidR="008016E5">
        <w:t>s</w:t>
      </w:r>
      <w:r>
        <w:t xml:space="preserve">. </w:t>
      </w:r>
    </w:p>
    <w:p w14:paraId="1F0D8FB4"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TransactionTable()</w:t>
      </w:r>
    </w:p>
    <w:p w14:paraId="664EBB4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573E9F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 = dbcon.CreateCommand();</w:t>
      </w:r>
    </w:p>
    <w:p w14:paraId="7AE45C28"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transaction_table (transactionID INTEGER PRIMARY KEY, transactionDateTime VARCHAR(255), transactionTotal FLOAT, paymentType INTEGER, staffID INTEGER);"</w:t>
      </w:r>
      <w:r>
        <w:rPr>
          <w:rFonts w:ascii="Cascadia Mono" w:hAnsi="Cascadia Mono" w:cs="Cascadia Mono"/>
          <w:color w:val="000000"/>
          <w:sz w:val="19"/>
          <w:szCs w:val="19"/>
        </w:rPr>
        <w:t>;</w:t>
      </w:r>
    </w:p>
    <w:p w14:paraId="25B0753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7D8DEDEF"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ExecuteReader();</w:t>
      </w:r>
    </w:p>
    <w:p w14:paraId="48EDEF0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F877B3"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p>
    <w:p w14:paraId="5914EDC9"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Transaction&gt; ReadValuesFromTransaction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 DateTime transDateTim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ToFind,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transTotal)</w:t>
      </w:r>
    </w:p>
    <w:p w14:paraId="12F31742"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CFED49"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List&lt;Transaction&gt; data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Transaction&gt;();</w:t>
      </w:r>
    </w:p>
    <w:p w14:paraId="4DCEC6B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dbcon.CreateCommand();</w:t>
      </w:r>
    </w:p>
    <w:p w14:paraId="10AB0380"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0BB1F9E1"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transaction_table WHERE transID Like '%"</w:t>
      </w:r>
      <w:r>
        <w:rPr>
          <w:rFonts w:ascii="Cascadia Mono" w:hAnsi="Cascadia Mono" w:cs="Cascadia Mono"/>
          <w:color w:val="000000"/>
          <w:sz w:val="19"/>
          <w:szCs w:val="19"/>
        </w:rPr>
        <w:t xml:space="preserve"> + transID.ToString() + </w:t>
      </w:r>
      <w:r>
        <w:rPr>
          <w:rFonts w:ascii="Cascadia Mono" w:hAnsi="Cascadia Mono" w:cs="Cascadia Mono"/>
          <w:color w:val="A31515"/>
          <w:sz w:val="19"/>
          <w:szCs w:val="19"/>
        </w:rPr>
        <w:t>"%' AND transactionDateTime LIKE '%"</w:t>
      </w:r>
      <w:r>
        <w:rPr>
          <w:rFonts w:ascii="Cascadia Mono" w:hAnsi="Cascadia Mono" w:cs="Cascadia Mono"/>
          <w:color w:val="000000"/>
          <w:sz w:val="19"/>
          <w:szCs w:val="19"/>
        </w:rPr>
        <w:t xml:space="preserve"> + transDateTime.ToString(</w:t>
      </w:r>
      <w:r>
        <w:rPr>
          <w:rFonts w:ascii="Cascadia Mono" w:hAnsi="Cascadia Mono" w:cs="Cascadia Mono"/>
          <w:color w:val="A31515"/>
          <w:sz w:val="19"/>
          <w:szCs w:val="19"/>
        </w:rPr>
        <w:t>"s"</w:t>
      </w:r>
      <w:r>
        <w:rPr>
          <w:rFonts w:ascii="Cascadia Mono" w:hAnsi="Cascadia Mono" w:cs="Cascadia Mono"/>
          <w:color w:val="000000"/>
          <w:sz w:val="19"/>
          <w:szCs w:val="19"/>
        </w:rPr>
        <w:t xml:space="preserve">) + </w:t>
      </w:r>
      <w:r>
        <w:rPr>
          <w:rFonts w:ascii="Cascadia Mono" w:hAnsi="Cascadia Mono" w:cs="Cascadia Mono"/>
          <w:color w:val="A31515"/>
          <w:sz w:val="19"/>
          <w:szCs w:val="19"/>
        </w:rPr>
        <w:t>"%' OR transactionTotal = "</w:t>
      </w:r>
      <w:r>
        <w:rPr>
          <w:rFonts w:ascii="Cascadia Mono" w:hAnsi="Cascadia Mono" w:cs="Cascadia Mono"/>
          <w:color w:val="000000"/>
          <w:sz w:val="19"/>
          <w:szCs w:val="19"/>
        </w:rPr>
        <w:t xml:space="preserve"> + transTotal + </w:t>
      </w:r>
      <w:r>
        <w:rPr>
          <w:rFonts w:ascii="Cascadia Mono" w:hAnsi="Cascadia Mono" w:cs="Cascadia Mono"/>
          <w:color w:val="A31515"/>
          <w:sz w:val="19"/>
          <w:szCs w:val="19"/>
        </w:rPr>
        <w:t>" AND staffID LIKE '%"</w:t>
      </w:r>
      <w:r>
        <w:rPr>
          <w:rFonts w:ascii="Cascadia Mono" w:hAnsi="Cascadia Mono" w:cs="Cascadia Mono"/>
          <w:color w:val="000000"/>
          <w:sz w:val="19"/>
          <w:szCs w:val="19"/>
        </w:rPr>
        <w:t xml:space="preserve"> + staffIDToFind.ToString() + </w:t>
      </w:r>
      <w:r>
        <w:rPr>
          <w:rFonts w:ascii="Cascadia Mono" w:hAnsi="Cascadia Mono" w:cs="Cascadia Mono"/>
          <w:color w:val="A31515"/>
          <w:sz w:val="19"/>
          <w:szCs w:val="19"/>
        </w:rPr>
        <w:t>"%';"</w:t>
      </w:r>
      <w:r>
        <w:rPr>
          <w:rFonts w:ascii="Cascadia Mono" w:hAnsi="Cascadia Mono" w:cs="Cascadia Mono"/>
          <w:color w:val="000000"/>
          <w:sz w:val="19"/>
          <w:szCs w:val="19"/>
        </w:rPr>
        <w:t>;</w:t>
      </w:r>
    </w:p>
    <w:p w14:paraId="45CBDEF1"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393491D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cmnd_read.ExecuteReader();</w:t>
      </w:r>
    </w:p>
    <w:p w14:paraId="30CC2AEB"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 xml:space="preserve"> (reader.Read())</w:t>
      </w:r>
    </w:p>
    <w:p w14:paraId="2397413B"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AE2F53"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Read = System.Convert.ToInt32(reader[0]);</w:t>
      </w:r>
    </w:p>
    <w:p w14:paraId="415A7A83"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transDateTimeRead = DateTime.Parse(reader[1].ToString());</w:t>
      </w:r>
    </w:p>
    <w:p w14:paraId="471ADB11"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transTotalRead =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reader[2]);</w:t>
      </w:r>
    </w:p>
    <w:p w14:paraId="6C52EF18"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ayTypeRead = System.Convert.ToInt32(reader[3]);</w:t>
      </w:r>
    </w:p>
    <w:p w14:paraId="44AB5657"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Read = System.Convert.ToInt32(reader[4]);</w:t>
      </w:r>
    </w:p>
    <w:p w14:paraId="7C1C33B9"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a.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Transaction(transIDRead, transDateTimeRead, transTotalRead, payTypeRead, staffIdRead,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gt;()));</w:t>
      </w:r>
    </w:p>
    <w:p w14:paraId="60F94487"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5C6E6D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data;</w:t>
      </w:r>
    </w:p>
    <w:p w14:paraId="4A93240B"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DA9497"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p>
    <w:p w14:paraId="2183091F"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sIntoTrans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 DateTime transDateTim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transTotal, </w:t>
      </w:r>
      <w:r>
        <w:rPr>
          <w:rFonts w:ascii="Cascadia Mono" w:hAnsi="Cascadia Mono" w:cs="Cascadia Mono"/>
          <w:color w:val="0000FF"/>
          <w:sz w:val="19"/>
          <w:szCs w:val="19"/>
        </w:rPr>
        <w:t>int</w:t>
      </w:r>
      <w:r>
        <w:rPr>
          <w:rFonts w:ascii="Cascadia Mono" w:hAnsi="Cascadia Mono" w:cs="Cascadia Mono"/>
          <w:color w:val="000000"/>
          <w:sz w:val="19"/>
          <w:szCs w:val="19"/>
        </w:rPr>
        <w:t xml:space="preserve"> payTyp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w:t>
      </w:r>
    </w:p>
    <w:p w14:paraId="3B01C0CE"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D4E70CF"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dbcon.CreateCommand();</w:t>
      </w:r>
    </w:p>
    <w:p w14:paraId="554A8419"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transaction_table (transactionID, transcationDateTime, transactionTotal, paymentType, staffID) VALUES ("</w:t>
      </w:r>
      <w:r>
        <w:rPr>
          <w:rFonts w:ascii="Cascadia Mono" w:hAnsi="Cascadia Mono" w:cs="Cascadia Mono"/>
          <w:color w:val="000000"/>
          <w:sz w:val="19"/>
          <w:szCs w:val="19"/>
        </w:rPr>
        <w:t xml:space="preserve"> + transID.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transDateTime.ToString(</w:t>
      </w:r>
      <w:r>
        <w:rPr>
          <w:rFonts w:ascii="Cascadia Mono" w:hAnsi="Cascadia Mono" w:cs="Cascadia Mono"/>
          <w:color w:val="A31515"/>
          <w:sz w:val="19"/>
          <w:szCs w:val="19"/>
        </w:rPr>
        <w:t>"s"</w:t>
      </w:r>
      <w:r>
        <w:rPr>
          <w:rFonts w:ascii="Cascadia Mono" w:hAnsi="Cascadia Mono" w:cs="Cascadia Mono"/>
          <w:color w:val="000000"/>
          <w:sz w:val="19"/>
          <w:szCs w:val="19"/>
        </w:rPr>
        <w:t xml:space="preserve">) + </w:t>
      </w:r>
      <w:r>
        <w:rPr>
          <w:rFonts w:ascii="Cascadia Mono" w:hAnsi="Cascadia Mono" w:cs="Cascadia Mono"/>
          <w:color w:val="A31515"/>
          <w:sz w:val="19"/>
          <w:szCs w:val="19"/>
        </w:rPr>
        <w:t>"', '"</w:t>
      </w:r>
      <w:r>
        <w:rPr>
          <w:rFonts w:ascii="Cascadia Mono" w:hAnsi="Cascadia Mono" w:cs="Cascadia Mono"/>
          <w:color w:val="000000"/>
          <w:sz w:val="19"/>
          <w:szCs w:val="19"/>
        </w:rPr>
        <w:t xml:space="preserve"> + transTotal.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payTyp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ID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6BA9730"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5F46D9B0"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ExecuteNonQuery();</w:t>
      </w:r>
    </w:p>
    <w:p w14:paraId="3C1A1931"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4547FD"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p>
    <w:p w14:paraId="0CE790ED"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TransactionItemTable()</w:t>
      </w:r>
    </w:p>
    <w:p w14:paraId="2AAF89A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B416074"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 = dbcon.CreateCommand();</w:t>
      </w:r>
    </w:p>
    <w:p w14:paraId="061E1B3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transactionItem_table (transactionID INTEGER, itemID INTEGER, quantity INTEGER, price FLOAT, PRIMARY KEY(transactionID, itemID));"</w:t>
      </w:r>
      <w:r>
        <w:rPr>
          <w:rFonts w:ascii="Cascadia Mono" w:hAnsi="Cascadia Mono" w:cs="Cascadia Mono"/>
          <w:color w:val="000000"/>
          <w:sz w:val="19"/>
          <w:szCs w:val="19"/>
        </w:rPr>
        <w:t>;</w:t>
      </w:r>
    </w:p>
    <w:p w14:paraId="4C077F26"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56A5B10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ExecuteReader();</w:t>
      </w:r>
    </w:p>
    <w:p w14:paraId="2D85BD7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C2B9E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p>
    <w:p w14:paraId="0F639351"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gt; ReadValuesFromTransactionItem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w:t>
      </w:r>
    </w:p>
    <w:p w14:paraId="7A173236"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6EE2CC3"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data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gt; ();</w:t>
      </w:r>
    </w:p>
    <w:p w14:paraId="5A382B73"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dbcon.CreateCommand();</w:t>
      </w:r>
    </w:p>
    <w:p w14:paraId="37E7C939"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521F5F81"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transactionItem_table WHERE transID LIKE '%"</w:t>
      </w:r>
      <w:r>
        <w:rPr>
          <w:rFonts w:ascii="Cascadia Mono" w:hAnsi="Cascadia Mono" w:cs="Cascadia Mono"/>
          <w:color w:val="000000"/>
          <w:sz w:val="19"/>
          <w:szCs w:val="19"/>
        </w:rPr>
        <w:t xml:space="preserve"> + transID.ToString()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89FC2DD"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44035A72"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cmnd_read.ExecuteReader();</w:t>
      </w:r>
    </w:p>
    <w:p w14:paraId="4FB1B02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 xml:space="preserve"> (reader.Read())</w:t>
      </w:r>
    </w:p>
    <w:p w14:paraId="6EC0128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947626"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 item = </w:t>
      </w:r>
      <w:r>
        <w:rPr>
          <w:rFonts w:ascii="Cascadia Mono" w:hAnsi="Cascadia Mono" w:cs="Cascadia Mono"/>
          <w:color w:val="0000FF"/>
          <w:sz w:val="19"/>
          <w:szCs w:val="19"/>
        </w:rPr>
        <w:t>new</w:t>
      </w:r>
      <w:r>
        <w:rPr>
          <w:rFonts w:ascii="Cascadia Mono" w:hAnsi="Cascadia Mono" w:cs="Cascadia Mono"/>
          <w:color w:val="000000"/>
          <w:sz w:val="19"/>
          <w:szCs w:val="19"/>
        </w:rPr>
        <w:t xml:space="preserve"> Item(System.Convert.ToInt32(reader[1]), </w:t>
      </w:r>
      <w:r>
        <w:rPr>
          <w:rFonts w:ascii="Cascadia Mono" w:hAnsi="Cascadia Mono" w:cs="Cascadia Mono"/>
          <w:color w:val="A31515"/>
          <w:sz w:val="19"/>
          <w:szCs w:val="19"/>
        </w:rPr>
        <w:t>""</w:t>
      </w:r>
      <w:r>
        <w:rPr>
          <w:rFonts w:ascii="Cascadia Mono" w:hAnsi="Cascadia Mono" w:cs="Cascadia Mono"/>
          <w:color w:val="000000"/>
          <w:sz w:val="19"/>
          <w:szCs w:val="19"/>
        </w:rPr>
        <w:t>, System.Convert.ToInt32(reader[3]), 0);</w:t>
      </w:r>
    </w:p>
    <w:p w14:paraId="2F858239"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quantityRead = System.Convert.ToInt32(reader[2]);</w:t>
      </w:r>
    </w:p>
    <w:p w14:paraId="2FE18632"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a.Add((item, quantityRead));</w:t>
      </w:r>
    </w:p>
    <w:p w14:paraId="79E5FC8F"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716F655"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data;</w:t>
      </w:r>
    </w:p>
    <w:p w14:paraId="16F4E270"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9FA812"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p>
    <w:p w14:paraId="46FF9C05" w14:textId="24547659"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sIntoTrans</w:t>
      </w:r>
      <w:r w:rsidR="008F0883">
        <w:rPr>
          <w:rFonts w:ascii="Cascadia Mono" w:hAnsi="Cascadia Mono" w:cs="Cascadia Mono"/>
          <w:color w:val="000000"/>
          <w:sz w:val="19"/>
          <w:szCs w:val="19"/>
        </w:rPr>
        <w:t>Item</w:t>
      </w:r>
      <w:r>
        <w:rPr>
          <w:rFonts w:ascii="Cascadia Mono" w:hAnsi="Cascadia Mono" w:cs="Cascadia Mono"/>
          <w:color w:val="000000"/>
          <w:sz w:val="19"/>
          <w:szCs w:val="19"/>
        </w:rPr>
        <w:t>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 </w:t>
      </w:r>
      <w:r>
        <w:rPr>
          <w:rFonts w:ascii="Cascadia Mono" w:hAnsi="Cascadia Mono" w:cs="Cascadia Mono"/>
          <w:color w:val="0000FF"/>
          <w:sz w:val="19"/>
          <w:szCs w:val="19"/>
        </w:rPr>
        <w:t>int</w:t>
      </w:r>
      <w:r>
        <w:rPr>
          <w:rFonts w:ascii="Cascadia Mono" w:hAnsi="Cascadia Mono" w:cs="Cascadia Mono"/>
          <w:color w:val="000000"/>
          <w:sz w:val="19"/>
          <w:szCs w:val="19"/>
        </w:rPr>
        <w:t xml:space="preserve"> quantity,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w:t>
      </w:r>
    </w:p>
    <w:p w14:paraId="571151B8"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E78DAE2"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dbcon.CreateCommand();</w:t>
      </w:r>
    </w:p>
    <w:p w14:paraId="0D71DE2E"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transactionItem_table (transactionID, itemID, quantity, price) VALUES ("</w:t>
      </w:r>
      <w:r>
        <w:rPr>
          <w:rFonts w:ascii="Cascadia Mono" w:hAnsi="Cascadia Mono" w:cs="Cascadia Mono"/>
          <w:color w:val="000000"/>
          <w:sz w:val="19"/>
          <w:szCs w:val="19"/>
        </w:rPr>
        <w:t xml:space="preserve"> + transID.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ID.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quantity.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price.ToString()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4654886"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1C9C3744"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cmnd_insert.ExecuteNonQuery();</w:t>
      </w:r>
    </w:p>
    <w:p w14:paraId="6F5C8AD1" w14:textId="3000E579" w:rsidR="00753863" w:rsidRDefault="00EE6E4D" w:rsidP="00EE6E4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D702E85" w14:textId="47DD4C01" w:rsidR="00EE6E4D" w:rsidRDefault="00EE6E4D" w:rsidP="00EE6E4D">
      <w:r>
        <w:t xml:space="preserve">This means that both of my tables have been created. </w:t>
      </w:r>
    </w:p>
    <w:p w14:paraId="15976C63" w14:textId="19756033" w:rsidR="004B158E" w:rsidRDefault="008F0883" w:rsidP="008F0883">
      <w:pPr>
        <w:pStyle w:val="Heading4"/>
      </w:pPr>
      <w:bookmarkStart w:id="427" w:name="_Toc126609277"/>
      <w:r>
        <w:t>C</w:t>
      </w:r>
      <w:r w:rsidR="0076330B">
        <w:t>reat</w:t>
      </w:r>
      <w:r>
        <w:t>ing a procedure the processes transaction details from the client</w:t>
      </w:r>
      <w:bookmarkEnd w:id="427"/>
    </w:p>
    <w:p w14:paraId="7043CFC0" w14:textId="65E0C955" w:rsidR="008F0883" w:rsidRDefault="008F0883" w:rsidP="008F0883">
      <w:r>
        <w:t>I will need to create two procedures to do this, one that processes the transaction data and one that processes the transaction item data. Both of these procedures will be on the ServerController script. The first of these, the one for the transaction data, is shown below:</w:t>
      </w:r>
    </w:p>
    <w:p w14:paraId="4FCCB31E" w14:textId="77777777" w:rsidR="008F0883" w:rsidRDefault="008F0883" w:rsidP="008F088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riteTransactionData(ServerClient client, Transaction transToAdd)</w:t>
      </w:r>
    </w:p>
    <w:p w14:paraId="7B006069" w14:textId="77777777" w:rsidR="008F0883" w:rsidRDefault="008F0883" w:rsidP="008F088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4AFA5C" w14:textId="1DF6B220" w:rsidR="008F0883" w:rsidRDefault="008F0883" w:rsidP="008F088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DatabaseManager&gt;().instance.InsertValuesIntoTransTable(transToAdd.transactionID, transToAdd.transactionDateTime, transToAdd.transactionAmount, transToAdd.paymentType, transToAdd.staffID);</w:t>
      </w:r>
    </w:p>
    <w:p w14:paraId="7B98A6BB" w14:textId="6A7373FC" w:rsidR="008F0883" w:rsidRDefault="008F0883" w:rsidP="008F0883">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9FBAC0" w14:textId="40F28185" w:rsidR="0076330B" w:rsidRDefault="008F0883" w:rsidP="008F0883">
      <w:r>
        <w:t>This procedure doesn’t need to</w:t>
      </w:r>
      <w:r w:rsidR="0076330B">
        <w:t xml:space="preserve"> return anything to the client however I may want to add a conformation message in later, therefore I have kept this procedure. It also means that whenever the server gets a request from the client, a procedure in ServerController is always called. Below is the procedure for the transaction item details:</w:t>
      </w:r>
    </w:p>
    <w:p w14:paraId="05D48029" w14:textId="77777777" w:rsidR="0076330B" w:rsidRDefault="0076330B" w:rsidP="0076330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riteTransactionItemData(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 </w:t>
      </w:r>
      <w:r>
        <w:rPr>
          <w:rFonts w:ascii="Cascadia Mono" w:hAnsi="Cascadia Mono" w:cs="Cascadia Mono"/>
          <w:color w:val="0000FF"/>
          <w:sz w:val="19"/>
          <w:szCs w:val="19"/>
        </w:rPr>
        <w:t>int</w:t>
      </w:r>
      <w:r>
        <w:rPr>
          <w:rFonts w:ascii="Cascadia Mono" w:hAnsi="Cascadia Mono" w:cs="Cascadia Mono"/>
          <w:color w:val="000000"/>
          <w:sz w:val="19"/>
          <w:szCs w:val="19"/>
        </w:rPr>
        <w:t xml:space="preserve"> quantity,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itemPrice)</w:t>
      </w:r>
    </w:p>
    <w:p w14:paraId="444552AD" w14:textId="77777777" w:rsidR="0076330B" w:rsidRDefault="0076330B" w:rsidP="0076330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819003" w14:textId="77777777" w:rsidR="0076330B" w:rsidRDefault="0076330B" w:rsidP="0076330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DatabaseManager&gt;().instance.InsertValuesIntoTransItemTable(transId, itemID, quantity, itemPrice);</w:t>
      </w:r>
    </w:p>
    <w:p w14:paraId="0335465B" w14:textId="28375E0C" w:rsidR="0076330B" w:rsidRDefault="0076330B" w:rsidP="0076330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EA4AB93" w14:textId="403DDDC3" w:rsidR="00AD5780" w:rsidRDefault="0076330B" w:rsidP="0076330B">
      <w:r>
        <w:t xml:space="preserve">Once again, for the same reasons as are stated above, this procedure is just a single statement. Now I need to make it so that the server can call these proceudres when required. Below is the code that I have added to my OnIncommingData procedure on my Server script, and will allow the client to add data to the transaction tables. </w:t>
      </w:r>
    </w:p>
    <w:p w14:paraId="6CD9D38D"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TRANSACTIONDBWR"</w:t>
      </w:r>
      <w:r>
        <w:rPr>
          <w:rFonts w:ascii="Cascadia Mono" w:hAnsi="Cascadia Mono" w:cs="Cascadia Mono"/>
          <w:color w:val="000000"/>
          <w:sz w:val="19"/>
          <w:szCs w:val="19"/>
        </w:rPr>
        <w:t>))</w:t>
      </w:r>
    </w:p>
    <w:p w14:paraId="7B95AA9A"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BEC2D1"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2C44A2EB"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Transaction write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ieved with the parameters : "</w:t>
      </w:r>
      <w:r>
        <w:rPr>
          <w:rFonts w:ascii="Cascadia Mono" w:hAnsi="Cascadia Mono" w:cs="Cascadia Mono"/>
          <w:color w:val="000000"/>
          <w:sz w:val="19"/>
          <w:szCs w:val="19"/>
        </w:rPr>
        <w:t xml:space="preserve"> + splitData[1] + </w:t>
      </w:r>
      <w:r>
        <w:rPr>
          <w:rFonts w:ascii="Cascadia Mono" w:hAnsi="Cascadia Mono" w:cs="Cascadia Mono"/>
          <w:color w:val="A31515"/>
          <w:sz w:val="19"/>
          <w:szCs w:val="19"/>
        </w:rPr>
        <w:t>", "</w:t>
      </w:r>
      <w:r>
        <w:rPr>
          <w:rFonts w:ascii="Cascadia Mono" w:hAnsi="Cascadia Mono" w:cs="Cascadia Mono"/>
          <w:color w:val="000000"/>
          <w:sz w:val="19"/>
          <w:szCs w:val="19"/>
        </w:rPr>
        <w:t xml:space="preserve"> + splitData[2] + </w:t>
      </w:r>
      <w:r>
        <w:rPr>
          <w:rFonts w:ascii="Cascadia Mono" w:hAnsi="Cascadia Mono" w:cs="Cascadia Mono"/>
          <w:color w:val="A31515"/>
          <w:sz w:val="19"/>
          <w:szCs w:val="19"/>
        </w:rPr>
        <w:t>", "</w:t>
      </w:r>
      <w:r>
        <w:rPr>
          <w:rFonts w:ascii="Cascadia Mono" w:hAnsi="Cascadia Mono" w:cs="Cascadia Mono"/>
          <w:color w:val="000000"/>
          <w:sz w:val="19"/>
          <w:szCs w:val="19"/>
        </w:rPr>
        <w:t xml:space="preserve"> + splitData[3] + </w:t>
      </w:r>
      <w:r>
        <w:rPr>
          <w:rFonts w:ascii="Cascadia Mono" w:hAnsi="Cascadia Mono" w:cs="Cascadia Mono"/>
          <w:color w:val="A31515"/>
          <w:sz w:val="19"/>
          <w:szCs w:val="19"/>
        </w:rPr>
        <w:t>", "</w:t>
      </w:r>
      <w:r>
        <w:rPr>
          <w:rFonts w:ascii="Cascadia Mono" w:hAnsi="Cascadia Mono" w:cs="Cascadia Mono"/>
          <w:color w:val="000000"/>
          <w:sz w:val="19"/>
          <w:szCs w:val="19"/>
        </w:rPr>
        <w:t xml:space="preserve"> + splitData[4] + </w:t>
      </w:r>
      <w:r>
        <w:rPr>
          <w:rFonts w:ascii="Cascadia Mono" w:hAnsi="Cascadia Mono" w:cs="Cascadia Mono"/>
          <w:color w:val="A31515"/>
          <w:sz w:val="19"/>
          <w:szCs w:val="19"/>
        </w:rPr>
        <w:t>" and "</w:t>
      </w:r>
      <w:r>
        <w:rPr>
          <w:rFonts w:ascii="Cascadia Mono" w:hAnsi="Cascadia Mono" w:cs="Cascadia Mono"/>
          <w:color w:val="000000"/>
          <w:sz w:val="19"/>
          <w:szCs w:val="19"/>
        </w:rPr>
        <w:t xml:space="preserve"> + splitData[5]);</w:t>
      </w:r>
    </w:p>
    <w:p w14:paraId="602AE6CA"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 transToAd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ransaction(System.Convert.ToInt32(splitData[1]), DateTime.Parse(splitData[2]), (</w:t>
      </w:r>
      <w:r>
        <w:rPr>
          <w:rFonts w:ascii="Cascadia Mono" w:hAnsi="Cascadia Mono" w:cs="Cascadia Mono"/>
          <w:color w:val="0000FF"/>
          <w:sz w:val="19"/>
          <w:szCs w:val="19"/>
        </w:rPr>
        <w:t>float</w:t>
      </w:r>
      <w:r>
        <w:rPr>
          <w:rFonts w:ascii="Cascadia Mono" w:hAnsi="Cascadia Mono" w:cs="Cascadia Mono"/>
          <w:color w:val="000000"/>
          <w:sz w:val="19"/>
          <w:szCs w:val="19"/>
        </w:rPr>
        <w:t xml:space="preserve">)System.Convert.ToDouble(splitData[3]), System.Convert.ToInt32(splitData[4]), System.Convert.ToInt32(splitData[5]),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gt;());</w:t>
      </w:r>
    </w:p>
    <w:p w14:paraId="68E4AFEB"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WriteTransactionData(c, transToAdd);</w:t>
      </w:r>
    </w:p>
    <w:p w14:paraId="283DB0BA"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61B187B1"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2AF6D03"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TRANSACTIONITEMDBWR"</w:t>
      </w:r>
      <w:r>
        <w:rPr>
          <w:rFonts w:ascii="Cascadia Mono" w:hAnsi="Cascadia Mono" w:cs="Cascadia Mono"/>
          <w:color w:val="000000"/>
          <w:sz w:val="19"/>
          <w:szCs w:val="19"/>
        </w:rPr>
        <w:t>))</w:t>
      </w:r>
    </w:p>
    <w:p w14:paraId="4EF5F284"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C65977B"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7071283E"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Transaction Item write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ieved with the parameters : "</w:t>
      </w:r>
      <w:r>
        <w:rPr>
          <w:rFonts w:ascii="Cascadia Mono" w:hAnsi="Cascadia Mono" w:cs="Cascadia Mono"/>
          <w:color w:val="000000"/>
          <w:sz w:val="19"/>
          <w:szCs w:val="19"/>
        </w:rPr>
        <w:t xml:space="preserve"> + splitData[1] + </w:t>
      </w:r>
      <w:r>
        <w:rPr>
          <w:rFonts w:ascii="Cascadia Mono" w:hAnsi="Cascadia Mono" w:cs="Cascadia Mono"/>
          <w:color w:val="A31515"/>
          <w:sz w:val="19"/>
          <w:szCs w:val="19"/>
        </w:rPr>
        <w:t>", "</w:t>
      </w:r>
      <w:r>
        <w:rPr>
          <w:rFonts w:ascii="Cascadia Mono" w:hAnsi="Cascadia Mono" w:cs="Cascadia Mono"/>
          <w:color w:val="000000"/>
          <w:sz w:val="19"/>
          <w:szCs w:val="19"/>
        </w:rPr>
        <w:t xml:space="preserve"> + splitData[2] + </w:t>
      </w:r>
      <w:r>
        <w:rPr>
          <w:rFonts w:ascii="Cascadia Mono" w:hAnsi="Cascadia Mono" w:cs="Cascadia Mono"/>
          <w:color w:val="A31515"/>
          <w:sz w:val="19"/>
          <w:szCs w:val="19"/>
        </w:rPr>
        <w:t>", "</w:t>
      </w:r>
      <w:r>
        <w:rPr>
          <w:rFonts w:ascii="Cascadia Mono" w:hAnsi="Cascadia Mono" w:cs="Cascadia Mono"/>
          <w:color w:val="000000"/>
          <w:sz w:val="19"/>
          <w:szCs w:val="19"/>
        </w:rPr>
        <w:t xml:space="preserve"> + splitData[3] + </w:t>
      </w:r>
      <w:r>
        <w:rPr>
          <w:rFonts w:ascii="Cascadia Mono" w:hAnsi="Cascadia Mono" w:cs="Cascadia Mono"/>
          <w:color w:val="A31515"/>
          <w:sz w:val="19"/>
          <w:szCs w:val="19"/>
        </w:rPr>
        <w:t>" and "</w:t>
      </w:r>
      <w:r>
        <w:rPr>
          <w:rFonts w:ascii="Cascadia Mono" w:hAnsi="Cascadia Mono" w:cs="Cascadia Mono"/>
          <w:color w:val="000000"/>
          <w:sz w:val="19"/>
          <w:szCs w:val="19"/>
        </w:rPr>
        <w:t xml:space="preserve"> + splitData[4]);</w:t>
      </w:r>
    </w:p>
    <w:p w14:paraId="4021B534"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WriteTransactionItemData(c, System.Convert.ToInt32(splitData[1]), System.Convert.ToInt32(splitData[2]), System.Convert.ToInt32(splitData[3]), System.Convert.ToInt32(splitData[4]));</w:t>
      </w:r>
    </w:p>
    <w:p w14:paraId="68316E45"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7E76C730" w14:textId="4B6039DD" w:rsidR="008E7C24" w:rsidRDefault="00243347" w:rsidP="0024334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98A33C" w14:textId="6D5B8B53" w:rsidR="00243347" w:rsidRDefault="00243347" w:rsidP="00243347">
      <w:r>
        <w:t>This means that the server can now receive requests from the client, and process them correctly</w:t>
      </w:r>
    </w:p>
    <w:p w14:paraId="6BFCDD12" w14:textId="4DDE2595" w:rsidR="00243347" w:rsidRDefault="00243347" w:rsidP="00243347">
      <w:pPr>
        <w:pStyle w:val="Heading4"/>
      </w:pPr>
      <w:bookmarkStart w:id="428" w:name="_Toc126609278"/>
      <w:r>
        <w:t>Creating the transaction details to send</w:t>
      </w:r>
      <w:bookmarkEnd w:id="428"/>
    </w:p>
    <w:p w14:paraId="28E3B532" w14:textId="28F6E674" w:rsidR="00243347" w:rsidRDefault="00243347" w:rsidP="00243347">
      <w:r>
        <w:t>I now need to create a function that will collate the transaction details and prepare them to be send to the server. I will do this in a few steps, decomposing the problem. First, I will write a function that will return a Transaction object with all the details of the transaction on. This is shown below:</w:t>
      </w:r>
    </w:p>
    <w:p w14:paraId="10B95338"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 GetTransactionDetails()</w:t>
      </w:r>
    </w:p>
    <w:p w14:paraId="30BA4A96"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75CC1BA7"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 transDetails;</w:t>
      </w:r>
    </w:p>
    <w:p w14:paraId="324DDA98"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ransID;</w:t>
      </w:r>
    </w:p>
    <w:p w14:paraId="6FC7B5AF"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ID = Encoding.Default.GetBytes(FindObjectOfType&lt;ClientController&gt;().instance.tillName.ToCharArray()).ToString() + FindObjectOfType&lt;ClientController&gt;().instance.transactionNumber;</w:t>
      </w:r>
    </w:p>
    <w:p w14:paraId="5B91EAD1"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currentDateTime = DateTime.Now;</w:t>
      </w:r>
    </w:p>
    <w:p w14:paraId="07EA31AA"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UpdateOrderButtons();</w:t>
      </w:r>
    </w:p>
    <w:p w14:paraId="3E800327"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CalculateSubTotal();</w:t>
      </w:r>
    </w:p>
    <w:p w14:paraId="5005B214"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transAmount = FindObjectOfType&lt;ClientController&gt;().instance.orderSubTotal;</w:t>
      </w:r>
    </w:p>
    <w:p w14:paraId="058D8AFA"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 = authorisingStaffMember.staffID;</w:t>
      </w:r>
    </w:p>
    <w:p w14:paraId="221946E7"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Detail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ransaction(System.Convert.ToInt32(transID), currentDateTime, transAmount, paymentType, staffID,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gt;());</w:t>
      </w:r>
    </w:p>
    <w:p w14:paraId="3EC1DA98"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transDetails;</w:t>
      </w:r>
    </w:p>
    <w:p w14:paraId="22F3B42D" w14:textId="2DEBC86B" w:rsidR="00243347" w:rsidRDefault="005A34CE" w:rsidP="005A34CE">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748A7C" w14:textId="13C0D8C1" w:rsidR="005A34CE" w:rsidRDefault="005A34CE" w:rsidP="005A34CE">
      <w:r>
        <w:t xml:space="preserve">This will return a Transaction with no items attached, but with all the other details filled in. </w:t>
      </w:r>
    </w:p>
    <w:p w14:paraId="014373DF" w14:textId="64EB13B3" w:rsidR="005A34CE" w:rsidRDefault="005A34CE" w:rsidP="005A34CE">
      <w:pPr>
        <w:pStyle w:val="Heading4"/>
      </w:pPr>
      <w:bookmarkStart w:id="429" w:name="_Toc126609279"/>
      <w:r>
        <w:t>Adding the transaction item details</w:t>
      </w:r>
      <w:bookmarkEnd w:id="429"/>
    </w:p>
    <w:p w14:paraId="3BAFDE2C" w14:textId="6B988B8E" w:rsidR="005A34CE" w:rsidRDefault="005A34CE" w:rsidP="005A34CE">
      <w:r>
        <w:t xml:space="preserve">Next I need to add the item details to the transaction. </w:t>
      </w:r>
      <w:r w:rsidR="000E66EE">
        <w:t xml:space="preserve">This is quite simple so I will be adding it to the procedure above. </w:t>
      </w:r>
    </w:p>
    <w:p w14:paraId="0C7ABADC"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gt;();</w:t>
      </w:r>
    </w:p>
    <w:p w14:paraId="5B5F4B2F"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 (KeyValuePair&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FindObjectOfType&lt;ClientController&gt;().instance.itemsInOrder)</w:t>
      </w:r>
    </w:p>
    <w:p w14:paraId="71D42BEE"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A62BD7"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Add((item.Key, item.Value));</w:t>
      </w:r>
    </w:p>
    <w:p w14:paraId="48ECC3FA"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C2B9BB" w14:textId="3E2724D0" w:rsidR="00C043F2" w:rsidRDefault="00C043F2" w:rsidP="00C043F2">
      <w:r>
        <w:rPr>
          <w:rFonts w:ascii="Cascadia Mono" w:hAnsi="Cascadia Mono" w:cs="Cascadia Mono"/>
          <w:color w:val="000000"/>
          <w:sz w:val="19"/>
          <w:szCs w:val="19"/>
        </w:rPr>
        <w:t xml:space="preserve">        transDetail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ransaction(System.Convert.ToInt32(transID), currentDateTime, transAmount, paymentType, staffID, items);</w:t>
      </w:r>
    </w:p>
    <w:p w14:paraId="4B1CDC69" w14:textId="7947685B" w:rsidR="000E66EE" w:rsidRDefault="00C043F2" w:rsidP="005A34CE">
      <w:r>
        <w:t xml:space="preserve">I had to complete this function in this way, iterating through each item, as itemsInOrder on the ClientController is a dictionary, whereas on the Transaction itemsInTransaction is a list of tuples. Whereas, dictionaries return KeyValuePairs. </w:t>
      </w:r>
    </w:p>
    <w:p w14:paraId="5EF5082C" w14:textId="32B71DA4" w:rsidR="00C043F2" w:rsidRDefault="00C043F2" w:rsidP="00C043F2">
      <w:pPr>
        <w:pStyle w:val="Heading4"/>
      </w:pPr>
      <w:bookmarkStart w:id="430" w:name="_Toc126609280"/>
      <w:r>
        <w:t>Creating a procedure to send data to the server</w:t>
      </w:r>
      <w:bookmarkEnd w:id="430"/>
    </w:p>
    <w:p w14:paraId="5BA0D81A" w14:textId="4AE57B4A" w:rsidR="00C043F2" w:rsidRDefault="00C043F2" w:rsidP="00C043F2">
      <w:r>
        <w:t>I now need to create a procedure to complete the transaction and send data to the server. This is shown below:</w:t>
      </w:r>
    </w:p>
    <w:p w14:paraId="0873737A"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ompleteTransaction()</w:t>
      </w:r>
    </w:p>
    <w:p w14:paraId="5021C425"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6E9B74"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 transactionToSend = GetTransactionDetails();</w:t>
      </w:r>
    </w:p>
    <w:p w14:paraId="404E8D14"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_transaction = </w:t>
      </w:r>
      <w:r>
        <w:rPr>
          <w:rFonts w:ascii="Cascadia Mono" w:hAnsi="Cascadia Mono" w:cs="Cascadia Mono"/>
          <w:color w:val="A31515"/>
          <w:sz w:val="19"/>
          <w:szCs w:val="19"/>
        </w:rPr>
        <w:t>"&amp;TRANSACTIONDBWR|"</w:t>
      </w:r>
      <w:r>
        <w:rPr>
          <w:rFonts w:ascii="Cascadia Mono" w:hAnsi="Cascadia Mono" w:cs="Cascadia Mono"/>
          <w:color w:val="000000"/>
          <w:sz w:val="19"/>
          <w:szCs w:val="19"/>
        </w:rPr>
        <w:t xml:space="preserve"> + transactionToSend.transaction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transactionToSend.transactionDateTime.ToString(</w:t>
      </w:r>
      <w:r>
        <w:rPr>
          <w:rFonts w:ascii="Cascadia Mono" w:hAnsi="Cascadia Mono" w:cs="Cascadia Mono"/>
          <w:color w:val="A31515"/>
          <w:sz w:val="19"/>
          <w:szCs w:val="19"/>
        </w:rPr>
        <w:t>"s"</w:t>
      </w:r>
      <w:r>
        <w:rPr>
          <w:rFonts w:ascii="Cascadia Mono" w:hAnsi="Cascadia Mono" w:cs="Cascadia Mono"/>
          <w:color w:val="000000"/>
          <w:sz w:val="19"/>
          <w:szCs w:val="19"/>
        </w:rPr>
        <w:t xml:space="preserve">) + </w:t>
      </w:r>
      <w:r>
        <w:rPr>
          <w:rFonts w:ascii="Cascadia Mono" w:hAnsi="Cascadia Mono" w:cs="Cascadia Mono"/>
          <w:color w:val="A31515"/>
          <w:sz w:val="19"/>
          <w:szCs w:val="19"/>
        </w:rPr>
        <w:t>"|"</w:t>
      </w:r>
      <w:r>
        <w:rPr>
          <w:rFonts w:ascii="Cascadia Mono" w:hAnsi="Cascadia Mono" w:cs="Cascadia Mono"/>
          <w:color w:val="000000"/>
          <w:sz w:val="19"/>
          <w:szCs w:val="19"/>
        </w:rPr>
        <w:t xml:space="preserve"> + transactionToSend.transactionAmount.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transactionToSend.paymentType.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transactionToSend.staffID.ToString();</w:t>
      </w:r>
    </w:p>
    <w:p w14:paraId="20870D3D"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toSend_transaction);</w:t>
      </w:r>
    </w:p>
    <w:p w14:paraId="78138FE2"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transactionToSend.transactionItems)</w:t>
      </w:r>
    </w:p>
    <w:p w14:paraId="2183D02F"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D650F2"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_transactionItem = </w:t>
      </w:r>
      <w:r>
        <w:rPr>
          <w:rFonts w:ascii="Cascadia Mono" w:hAnsi="Cascadia Mono" w:cs="Cascadia Mono"/>
          <w:color w:val="A31515"/>
          <w:sz w:val="19"/>
          <w:szCs w:val="19"/>
        </w:rPr>
        <w:t>"&amp;TRANSACTIONITEMDBWR|"</w:t>
      </w:r>
      <w:r>
        <w:rPr>
          <w:rFonts w:ascii="Cascadia Mono" w:hAnsi="Cascadia Mono" w:cs="Cascadia Mono"/>
          <w:color w:val="000000"/>
          <w:sz w:val="19"/>
          <w:szCs w:val="19"/>
        </w:rPr>
        <w:t xml:space="preserve"> + transactionToSend.transaction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Item1.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Item2.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Item1.price.ToString();</w:t>
      </w:r>
    </w:p>
    <w:p w14:paraId="30EC44C2"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toSend_transactionItem);</w:t>
      </w:r>
    </w:p>
    <w:p w14:paraId="73168F14"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37BF2D8" w14:textId="448E1B51"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Transaction details sent to server"</w:t>
      </w:r>
      <w:r>
        <w:rPr>
          <w:rFonts w:ascii="Cascadia Mono" w:hAnsi="Cascadia Mono" w:cs="Cascadia Mono"/>
          <w:color w:val="000000"/>
          <w:sz w:val="19"/>
          <w:szCs w:val="19"/>
        </w:rPr>
        <w:t>);</w:t>
      </w:r>
    </w:p>
    <w:p w14:paraId="60B7B3BA" w14:textId="0520169F" w:rsidR="00C043F2" w:rsidRDefault="00C043F2" w:rsidP="00C043F2">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10968C" w14:textId="36221B05" w:rsidR="00C043F2" w:rsidRDefault="00C043F2" w:rsidP="00C043F2">
      <w:r>
        <w:t xml:space="preserve">This will </w:t>
      </w:r>
      <w:r w:rsidR="00731F73">
        <w:t xml:space="preserve">send all of the data for the transaction to the server in the correct format for the server to process. </w:t>
      </w:r>
    </w:p>
    <w:p w14:paraId="5FC47D7C" w14:textId="4E2BD019" w:rsidR="0063055D" w:rsidRDefault="0063055D" w:rsidP="0063055D">
      <w:pPr>
        <w:pStyle w:val="Heading4"/>
      </w:pPr>
      <w:bookmarkStart w:id="431" w:name="_Toc126609281"/>
      <w:r>
        <w:t>Creating a procedure to process card payment</w:t>
      </w:r>
      <w:bookmarkEnd w:id="431"/>
    </w:p>
    <w:p w14:paraId="15BD0193" w14:textId="77777777" w:rsidR="00CD75DC" w:rsidRDefault="0063055D" w:rsidP="0063055D">
      <w:r>
        <w:t xml:space="preserve">My system will simulate a card payment system. I unfortunately don’t have a card reader that I can use and implement an API for. So in this case, I will output a message to the screen saying “Insert card or use contactless” to prompt the user to ask the customer to pay for the item. This display will disappear within 2 seconds and then the transaction will be completed. If I had a card reader I would’ve at this point implemented the card reader API into the software. </w:t>
      </w:r>
    </w:p>
    <w:p w14:paraId="0B8BAFB6" w14:textId="23F9BA41" w:rsidR="00CD75DC" w:rsidRDefault="00CD75DC" w:rsidP="0063055D">
      <w:r>
        <w:t>First we need a way to display to the user what has been paid. This will be done by creating a new button prefab, and a script which will set the button’s details. The new script has been placed in the Till Functions folder and is shown below:</w:t>
      </w:r>
    </w:p>
    <w:p w14:paraId="3CEECDD8"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paymentName;</w:t>
      </w:r>
    </w:p>
    <w:p w14:paraId="305BA997"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amount;</w:t>
      </w:r>
    </w:p>
    <w:p w14:paraId="4785E2B1"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p>
    <w:p w14:paraId="76567C29"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nameText;</w:t>
      </w:r>
    </w:p>
    <w:p w14:paraId="6EE62541"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amountText;</w:t>
      </w:r>
    </w:p>
    <w:p w14:paraId="0E303244"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p>
    <w:p w14:paraId="6A0513B9"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updateButtonDetails()</w:t>
      </w:r>
    </w:p>
    <w:p w14:paraId="5FD282D0"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F140E7"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ameText.text = paymentName;</w:t>
      </w:r>
    </w:p>
    <w:p w14:paraId="2753A181"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mountTex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amount.ToString();</w:t>
      </w:r>
    </w:p>
    <w:p w14:paraId="2C448073" w14:textId="4E67A58F" w:rsidR="00CD75DC" w:rsidRDefault="00CD75DC" w:rsidP="00CD75DC">
      <w:r>
        <w:rPr>
          <w:rFonts w:ascii="Cascadia Mono" w:hAnsi="Cascadia Mono" w:cs="Cascadia Mono"/>
          <w:color w:val="000000"/>
          <w:sz w:val="19"/>
          <w:szCs w:val="19"/>
        </w:rPr>
        <w:t xml:space="preserve">    }</w:t>
      </w:r>
    </w:p>
    <w:p w14:paraId="794734AA" w14:textId="07B7E742" w:rsidR="00CD75DC" w:rsidRDefault="00CD75DC" w:rsidP="0063055D">
      <w:r>
        <w:t>Along with this I have added some more references to UI elements on the PaymentController Script, these are shown below:</w:t>
      </w:r>
    </w:p>
    <w:p w14:paraId="034E2D05"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cardPaymentScreen;</w:t>
      </w:r>
    </w:p>
    <w:p w14:paraId="6921C672"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paymentAmountPrefab;</w:t>
      </w:r>
    </w:p>
    <w:p w14:paraId="4FC6F502"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paymentAmountHolder;</w:t>
      </w:r>
    </w:p>
    <w:p w14:paraId="1EB2264B"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p>
    <w:p w14:paraId="3373D98C"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totalAmountText;</w:t>
      </w:r>
    </w:p>
    <w:p w14:paraId="7E6DA294"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paidText;</w:t>
      </w:r>
    </w:p>
    <w:p w14:paraId="352F95DC" w14:textId="4F02F5FC" w:rsidR="00CD75DC" w:rsidRDefault="00CD75DC" w:rsidP="00CD75DC">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remainingText;</w:t>
      </w:r>
    </w:p>
    <w:p w14:paraId="09031607" w14:textId="6E1CC662"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amountPaid;</w:t>
      </w:r>
    </w:p>
    <w:p w14:paraId="353E8626" w14:textId="6BA48EE6" w:rsidR="008E483B" w:rsidRDefault="008E483B" w:rsidP="008E483B">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amountRemaining;</w:t>
      </w:r>
    </w:p>
    <w:p w14:paraId="2742F132" w14:textId="08E09F1B" w:rsidR="0063055D" w:rsidRDefault="0063055D" w:rsidP="0063055D">
      <w:r>
        <w:t xml:space="preserve">Below is the procedure that will start to accept payment, this will be expanded to incorporate cash payments in the next section. </w:t>
      </w:r>
    </w:p>
    <w:p w14:paraId="78637263" w14:textId="77777777" w:rsidR="005520E9" w:rsidRDefault="005520E9" w:rsidP="005520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artPayment(</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OfPayment)</w:t>
      </w:r>
    </w:p>
    <w:p w14:paraId="1A282BF0" w14:textId="77777777" w:rsidR="005520E9" w:rsidRDefault="005520E9" w:rsidP="005520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2A664A" w14:textId="77777777" w:rsidR="005520E9" w:rsidRDefault="005520E9" w:rsidP="005520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typeOfPayment == 1)</w:t>
      </w:r>
    </w:p>
    <w:p w14:paraId="7FA2DF06" w14:textId="77777777" w:rsidR="005520E9" w:rsidRDefault="005520E9" w:rsidP="005520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652E796" w14:textId="77777777" w:rsidR="005520E9" w:rsidRDefault="005520E9" w:rsidP="005520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CardPayment());</w:t>
      </w:r>
    </w:p>
    <w:p w14:paraId="558B2973" w14:textId="77777777" w:rsidR="005520E9" w:rsidRDefault="005520E9" w:rsidP="005520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A038ED" w14:textId="56C21750" w:rsidR="0063055D" w:rsidRDefault="005520E9" w:rsidP="005520E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053F89" w14:textId="008C1C94" w:rsidR="005520E9" w:rsidRDefault="005520E9" w:rsidP="005520E9">
      <w:r>
        <w:t>And the co-routine mentioned in the code above, is shown below:</w:t>
      </w:r>
    </w:p>
    <w:p w14:paraId="4BC13236"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CardPayment()</w:t>
      </w:r>
    </w:p>
    <w:p w14:paraId="4DB023FF"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961DA6E"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rdPaymentScreen.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3A05A446"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ForSeconds(1.5f);</w:t>
      </w:r>
    </w:p>
    <w:p w14:paraId="057BE414"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rdPaymentScreen.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7CE99426"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newButton = Instantiate(paymentAmountPrefab, paymentAmountHolder.transform);</w:t>
      </w:r>
    </w:p>
    <w:p w14:paraId="27E5818C"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PaymentButtonController&gt;().amount = amountRemaining;</w:t>
      </w:r>
    </w:p>
    <w:p w14:paraId="2AA7A88F"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PaymentButtonController&gt;().paymentName = </w:t>
      </w:r>
      <w:r>
        <w:rPr>
          <w:rFonts w:ascii="Cascadia Mono" w:hAnsi="Cascadia Mono" w:cs="Cascadia Mono"/>
          <w:color w:val="A31515"/>
          <w:sz w:val="19"/>
          <w:szCs w:val="19"/>
        </w:rPr>
        <w:t>"Card"</w:t>
      </w:r>
      <w:r>
        <w:rPr>
          <w:rFonts w:ascii="Cascadia Mono" w:hAnsi="Cascadia Mono" w:cs="Cascadia Mono"/>
          <w:color w:val="000000"/>
          <w:sz w:val="19"/>
          <w:szCs w:val="19"/>
        </w:rPr>
        <w:t>;</w:t>
      </w:r>
    </w:p>
    <w:p w14:paraId="7CFA4179"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PaymentButtonController&gt;().UpdateButtonDetails();</w:t>
      </w:r>
    </w:p>
    <w:p w14:paraId="27AEC2C2"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mountPaid += amountRemaining;</w:t>
      </w:r>
    </w:p>
    <w:p w14:paraId="7672536E"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mountRemaining = 0;</w:t>
      </w:r>
    </w:p>
    <w:p w14:paraId="626586F6" w14:textId="1AF7A3B1" w:rsidR="00CD75DC" w:rsidRDefault="008E483B" w:rsidP="008E483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4F732D" w14:textId="490A5DF8" w:rsidR="008E483B" w:rsidRDefault="008E483B" w:rsidP="008E483B">
      <w:r>
        <w:t xml:space="preserve">This processes the rest of the card payment, and adds a UI element to let the user know that the customer has paid. </w:t>
      </w:r>
    </w:p>
    <w:p w14:paraId="5F7B8AC0" w14:textId="3572675E" w:rsidR="00CD75DC" w:rsidRDefault="00CD75DC" w:rsidP="00CD75DC">
      <w:pPr>
        <w:pStyle w:val="Heading4"/>
      </w:pPr>
      <w:bookmarkStart w:id="432" w:name="_Toc126609282"/>
      <w:r>
        <w:t>Creating a procedure to process cash payments</w:t>
      </w:r>
      <w:bookmarkEnd w:id="432"/>
    </w:p>
    <w:p w14:paraId="1B5C0D2E" w14:textId="496BBFEE" w:rsidR="00CD75DC" w:rsidRDefault="00CD75DC" w:rsidP="00CD75DC">
      <w:r>
        <w:t>Card payments are automatically 100%</w:t>
      </w:r>
      <w:r w:rsidR="008E483B">
        <w:t xml:space="preserve">, however, cash payments are a variable amount. Therefore, they will be slightly different to the card payment system. Once again, unfortunately I don’t have access to a cash drawer, if I did I could then implement a system to open the drawer and detect when it is closed again. However, for now I will create a pop-up asking for the till drawer to be closed. </w:t>
      </w:r>
    </w:p>
    <w:p w14:paraId="7175A5EF" w14:textId="52689516" w:rsidR="008E483B" w:rsidRDefault="008E483B" w:rsidP="00CD75DC">
      <w:r>
        <w:t>First, I need to add the following variables to my PaymentController:</w:t>
      </w:r>
    </w:p>
    <w:p w14:paraId="3806372E"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cashPaymentScreen;</w:t>
      </w:r>
    </w:p>
    <w:p w14:paraId="7BEFC88A" w14:textId="5C2EFF95" w:rsidR="008E483B" w:rsidRDefault="008E483B" w:rsidP="008E483B">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cashAmountInput;</w:t>
      </w:r>
    </w:p>
    <w:p w14:paraId="120FCF9F" w14:textId="6012B77B" w:rsidR="008E483B" w:rsidRDefault="008E483B" w:rsidP="008E483B">
      <w:r>
        <w:t>Next I’m going to make a way for cash payment to be handled, this procedure is shown below:</w:t>
      </w:r>
    </w:p>
    <w:p w14:paraId="0FE45721"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ashPayment()</w:t>
      </w:r>
    </w:p>
    <w:p w14:paraId="45EF4E53"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9CAEFB"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shPaymentScreen.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7DF18B14"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inputAmount =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cashAmountInput.text);</w:t>
      </w:r>
    </w:p>
    <w:p w14:paraId="36716B70"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mountPaid += inputAmount;</w:t>
      </w:r>
    </w:p>
    <w:p w14:paraId="38337431"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mountRemaining = FindObjectOfType&lt;ClientController&gt;().orderSubTotal - amountPaid;</w:t>
      </w:r>
    </w:p>
    <w:p w14:paraId="28FD40BD"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newButton = Instantiate(paymentAmountPrefab, paymentAmountHolder.transform);</w:t>
      </w:r>
    </w:p>
    <w:p w14:paraId="16A94A56"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PaymentButtonController&gt;().amount = inputAmount;</w:t>
      </w:r>
    </w:p>
    <w:p w14:paraId="77957724"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PaymentButtonController&gt;().paymentName = </w:t>
      </w:r>
      <w:r>
        <w:rPr>
          <w:rFonts w:ascii="Cascadia Mono" w:hAnsi="Cascadia Mono" w:cs="Cascadia Mono"/>
          <w:color w:val="A31515"/>
          <w:sz w:val="19"/>
          <w:szCs w:val="19"/>
        </w:rPr>
        <w:t>"Cash"</w:t>
      </w:r>
      <w:r>
        <w:rPr>
          <w:rFonts w:ascii="Cascadia Mono" w:hAnsi="Cascadia Mono" w:cs="Cascadia Mono"/>
          <w:color w:val="000000"/>
          <w:sz w:val="19"/>
          <w:szCs w:val="19"/>
        </w:rPr>
        <w:t>;</w:t>
      </w:r>
    </w:p>
    <w:p w14:paraId="3C089F3B"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PaymentButtonController&gt;().UpdateButtonDetails();</w:t>
      </w:r>
    </w:p>
    <w:p w14:paraId="4915E23E" w14:textId="31D17DB7" w:rsidR="008E483B" w:rsidRDefault="008E483B" w:rsidP="008E483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B5A3F8" w14:textId="7872FBE5" w:rsidR="00A949F5" w:rsidRDefault="008E483B" w:rsidP="008E483B">
      <w:r>
        <w:t xml:space="preserve">This procedure doesn’t need a timing function as the user is going to dismiss the window themselves. </w:t>
      </w:r>
      <w:r w:rsidR="00A949F5">
        <w:t>We are calling this procedure from the StartPayment procedure, the statement added to this procedure is shown below:</w:t>
      </w:r>
    </w:p>
    <w:p w14:paraId="27D7C01F"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typeOfPayment == 2)</w:t>
      </w:r>
    </w:p>
    <w:p w14:paraId="1AF23C1B"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F89F4A"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shPayment();</w:t>
      </w:r>
    </w:p>
    <w:p w14:paraId="6E3681AA" w14:textId="3203BEAA" w:rsidR="00A949F5" w:rsidRDefault="00A949F5" w:rsidP="00A949F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B63EFF" w14:textId="473917CF" w:rsidR="00A949F5" w:rsidRDefault="00A949F5" w:rsidP="00A949F5">
      <w:r>
        <w:t>This means that we can now pay by cash, if there is no input entered I’m going to let the system assume that they are paying for the entire order cash, with exact change. With this assumption I modify the CashPayment procedure with the following:</w:t>
      </w:r>
    </w:p>
    <w:p w14:paraId="0AAFDB71"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cashAmount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7823474"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922F4AB"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nputAmount = amountRemaining;</w:t>
      </w:r>
    </w:p>
    <w:p w14:paraId="4D113C9B"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4EE325"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526CDE4D"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5992456"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nputAmount =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cashAmountInput.text);</w:t>
      </w:r>
    </w:p>
    <w:p w14:paraId="74533970" w14:textId="4F13D474" w:rsidR="00A949F5" w:rsidRDefault="00A949F5" w:rsidP="00A949F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6CA3E7B" w14:textId="7D324A52" w:rsidR="00A949F5" w:rsidRDefault="00A949F5" w:rsidP="00A949F5">
      <w:pPr>
        <w:pStyle w:val="Heading4"/>
      </w:pPr>
      <w:bookmarkStart w:id="433" w:name="_Toc126609283"/>
      <w:r>
        <w:t>Creating a procedure to pay part-cash, part-card</w:t>
      </w:r>
      <w:bookmarkEnd w:id="433"/>
    </w:p>
    <w:p w14:paraId="63A903D1" w14:textId="53F1DD04" w:rsidR="00A949F5" w:rsidRDefault="00A949F5" w:rsidP="00A949F5">
      <w:r>
        <w:t>Sometime the customer will want to pay for part of their order with cash and the other part with their card. I can adopt this easily because of the cash payment system that I implemented. I can check to see what the paymentType variable already is, if it is cash but the procedure StartPayment procedure is being called then we can assume that it is split. This makes my StartPayment procedure look like the following:</w:t>
      </w:r>
    </w:p>
    <w:p w14:paraId="01CD0812"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artPayment(</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OfPayment)</w:t>
      </w:r>
    </w:p>
    <w:p w14:paraId="31BB5582"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ACC3431"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typeOfPayment == 1)</w:t>
      </w:r>
    </w:p>
    <w:p w14:paraId="06FB3616"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E56AE40"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CardPayment());</w:t>
      </w:r>
    </w:p>
    <w:p w14:paraId="0E67B94D"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paymentType == 0)</w:t>
      </w:r>
    </w:p>
    <w:p w14:paraId="3C3C6FC0"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597FC1A"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AF6C1A"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aymentType = 1;</w:t>
      </w:r>
    </w:p>
    <w:p w14:paraId="7ED3089E"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FE9A2D"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426D5EBA"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8D7F01E"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aymentType = 3;</w:t>
      </w:r>
    </w:p>
    <w:p w14:paraId="0F239F72"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A8854B"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0E86E2"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typeOfPayment == 2)</w:t>
      </w:r>
    </w:p>
    <w:p w14:paraId="38595083"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5728535"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shPayment();</w:t>
      </w:r>
    </w:p>
    <w:p w14:paraId="256D375E"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aymentType = 2;</w:t>
      </w:r>
    </w:p>
    <w:p w14:paraId="69F1E750"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B8B9C0" w14:textId="0043E3EC" w:rsidR="00A949F5" w:rsidRDefault="00A949F5" w:rsidP="00A949F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3CB2E10" w14:textId="14BA5405" w:rsidR="00A949F5" w:rsidRDefault="00A949F5" w:rsidP="00A949F5">
      <w:r>
        <w:t xml:space="preserve">This will now recognise that the customer is paying split across these two payment types. This is mainly so the transaction can have an accurate payment type. </w:t>
      </w:r>
    </w:p>
    <w:p w14:paraId="72C11628" w14:textId="48262314" w:rsidR="000D02E6" w:rsidRDefault="000D02E6" w:rsidP="000D02E6">
      <w:pPr>
        <w:pStyle w:val="Heading4"/>
      </w:pPr>
      <w:bookmarkStart w:id="434" w:name="_Toc126609284"/>
      <w:r>
        <w:lastRenderedPageBreak/>
        <w:t>Creating a way to update the GUI</w:t>
      </w:r>
      <w:bookmarkEnd w:id="434"/>
    </w:p>
    <w:p w14:paraId="2FF90898" w14:textId="576183EF" w:rsidR="00CD5F4E" w:rsidRDefault="00CD5F4E" w:rsidP="00CD5F4E">
      <w:r>
        <w:t>Now I need a way to update the UI text elements with all this information. For this I am going to create a simple procedure called UpdateText which will update these elements. I have already create a reference to these text elements. UpdateText is shown below:</w:t>
      </w:r>
    </w:p>
    <w:p w14:paraId="346C66D6"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UpdateText()</w:t>
      </w:r>
    </w:p>
    <w:p w14:paraId="3DB1FB9B"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00E374E"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talAmountText.text = </w:t>
      </w:r>
      <w:r>
        <w:rPr>
          <w:rFonts w:ascii="Cascadia Mono" w:hAnsi="Cascadia Mono" w:cs="Cascadia Mono"/>
          <w:color w:val="A31515"/>
          <w:sz w:val="19"/>
          <w:szCs w:val="19"/>
        </w:rPr>
        <w:t>"Order Total: £"</w:t>
      </w:r>
      <w:r>
        <w:rPr>
          <w:rFonts w:ascii="Cascadia Mono" w:hAnsi="Cascadia Mono" w:cs="Cascadia Mono"/>
          <w:color w:val="000000"/>
          <w:sz w:val="19"/>
          <w:szCs w:val="19"/>
        </w:rPr>
        <w:t xml:space="preserve"> + (Math.Round(FindObjectOfType&lt;ClientController&gt;().instance.orderSubTotal * 100f) / 100f).ToString();</w:t>
      </w:r>
    </w:p>
    <w:p w14:paraId="6C6CAEE8"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aidText.text = </w:t>
      </w:r>
      <w:r>
        <w:rPr>
          <w:rFonts w:ascii="Cascadia Mono" w:hAnsi="Cascadia Mono" w:cs="Cascadia Mono"/>
          <w:color w:val="A31515"/>
          <w:sz w:val="19"/>
          <w:szCs w:val="19"/>
        </w:rPr>
        <w:t>"Amount Paid: £ "</w:t>
      </w:r>
      <w:r>
        <w:rPr>
          <w:rFonts w:ascii="Cascadia Mono" w:hAnsi="Cascadia Mono" w:cs="Cascadia Mono"/>
          <w:color w:val="000000"/>
          <w:sz w:val="19"/>
          <w:szCs w:val="19"/>
        </w:rPr>
        <w:t xml:space="preserve"> + (Math.Round(amountPaid * 100f) / 100f).ToString();</w:t>
      </w:r>
    </w:p>
    <w:p w14:paraId="207EF8FD"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amountRemaining &gt;= 0)</w:t>
      </w:r>
    </w:p>
    <w:p w14:paraId="4222BB61"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7B5E4A"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mainingText.text = </w:t>
      </w:r>
      <w:r>
        <w:rPr>
          <w:rFonts w:ascii="Cascadia Mono" w:hAnsi="Cascadia Mono" w:cs="Cascadia Mono"/>
          <w:color w:val="A31515"/>
          <w:sz w:val="19"/>
          <w:szCs w:val="19"/>
        </w:rPr>
        <w:t>"Amount Due: £"</w:t>
      </w:r>
      <w:r>
        <w:rPr>
          <w:rFonts w:ascii="Cascadia Mono" w:hAnsi="Cascadia Mono" w:cs="Cascadia Mono"/>
          <w:color w:val="000000"/>
          <w:sz w:val="19"/>
          <w:szCs w:val="19"/>
        </w:rPr>
        <w:t xml:space="preserve"> + (Math.Round(amountRemaining * 100f) / 100f).ToString();</w:t>
      </w:r>
    </w:p>
    <w:p w14:paraId="1CDD25DC"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B022EC1"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4DC8870B"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F17E40"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mainingText.text = </w:t>
      </w:r>
      <w:r>
        <w:rPr>
          <w:rFonts w:ascii="Cascadia Mono" w:hAnsi="Cascadia Mono" w:cs="Cascadia Mono"/>
          <w:color w:val="A31515"/>
          <w:sz w:val="19"/>
          <w:szCs w:val="19"/>
        </w:rPr>
        <w:t>"Change Due: £"</w:t>
      </w:r>
      <w:r>
        <w:rPr>
          <w:rFonts w:ascii="Cascadia Mono" w:hAnsi="Cascadia Mono" w:cs="Cascadia Mono"/>
          <w:color w:val="000000"/>
          <w:sz w:val="19"/>
          <w:szCs w:val="19"/>
        </w:rPr>
        <w:t xml:space="preserve"> + (Math.Round(Mathf.Abs(amountRemaining) * 100f) / 100f).ToString();</w:t>
      </w:r>
    </w:p>
    <w:p w14:paraId="6B851B23"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0F5046" w14:textId="6C6F0F43" w:rsidR="00CD5F4E" w:rsidRDefault="00AB7F45" w:rsidP="00AB7F4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BA97FC9" w14:textId="7E9819D5" w:rsidR="00AB7F45" w:rsidRDefault="00AB7F45" w:rsidP="00AB7F45">
      <w:r>
        <w:t xml:space="preserve">This rounds all of the values to 2 decimal places, and updates the UI elements. I have called this procedure at the end of each of the card and cash payment procedure/co-routine, and when the panel opens. </w:t>
      </w:r>
    </w:p>
    <w:p w14:paraId="2C240394" w14:textId="4F761049" w:rsidR="00AB7F45" w:rsidRDefault="00AB7F45" w:rsidP="00AB7F45">
      <w:pPr>
        <w:pStyle w:val="Heading4"/>
      </w:pPr>
      <w:bookmarkStart w:id="435" w:name="_Toc126609285"/>
      <w:r>
        <w:t>Creating a procedure to clear the data when the payment screen closes</w:t>
      </w:r>
      <w:bookmarkEnd w:id="435"/>
    </w:p>
    <w:p w14:paraId="188C0A5B" w14:textId="022BBC78" w:rsidR="00AB7F45" w:rsidRDefault="00AB7F45" w:rsidP="00AB7F45">
      <w:r>
        <w:t>Once a transaction has finished we want a way to clear the previous transaction. To do this first we are going to make a new variable to store our payment buttons. Shown below:</w:t>
      </w:r>
    </w:p>
    <w:p w14:paraId="62E9F6F2" w14:textId="39344F06" w:rsidR="00AB7F45" w:rsidRDefault="00AB7F45" w:rsidP="00AB7F45">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GameObject&gt; paymentButtons;</w:t>
      </w:r>
    </w:p>
    <w:p w14:paraId="26C87019" w14:textId="206A0E57" w:rsidR="00AB7F45" w:rsidRDefault="00AB7F45" w:rsidP="00AB7F45">
      <w:r>
        <w:t>And adding the following to the end of each procedure where we create one of these buttons:</w:t>
      </w:r>
    </w:p>
    <w:p w14:paraId="1FB4D09C" w14:textId="693C22F8" w:rsidR="00AB7F45" w:rsidRDefault="00AB7F45" w:rsidP="00AB7F45">
      <w:pPr>
        <w:rPr>
          <w:rFonts w:ascii="Cascadia Mono" w:hAnsi="Cascadia Mono" w:cs="Cascadia Mono"/>
          <w:color w:val="000000"/>
          <w:sz w:val="19"/>
          <w:szCs w:val="19"/>
        </w:rPr>
      </w:pPr>
      <w:r>
        <w:rPr>
          <w:rFonts w:ascii="Cascadia Mono" w:hAnsi="Cascadia Mono" w:cs="Cascadia Mono"/>
          <w:color w:val="000000"/>
          <w:sz w:val="19"/>
          <w:szCs w:val="19"/>
        </w:rPr>
        <w:t xml:space="preserve">        paymentButtons.Add(newButton);</w:t>
      </w:r>
    </w:p>
    <w:p w14:paraId="43166C52" w14:textId="1E442572" w:rsidR="00AB7F45" w:rsidRDefault="00AB7F45" w:rsidP="00AB7F45">
      <w:r>
        <w:t>When the screen closes I want to clear these buttons. This is done with the following statements which are added to the ClosePanel procedure:</w:t>
      </w:r>
    </w:p>
    <w:p w14:paraId="28895061"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GameObject go </w:t>
      </w:r>
      <w:r>
        <w:rPr>
          <w:rFonts w:ascii="Cascadia Mono" w:hAnsi="Cascadia Mono" w:cs="Cascadia Mono"/>
          <w:color w:val="0000FF"/>
          <w:sz w:val="19"/>
          <w:szCs w:val="19"/>
        </w:rPr>
        <w:t>in</w:t>
      </w:r>
      <w:r>
        <w:rPr>
          <w:rFonts w:ascii="Cascadia Mono" w:hAnsi="Cascadia Mono" w:cs="Cascadia Mono"/>
          <w:color w:val="000000"/>
          <w:sz w:val="19"/>
          <w:szCs w:val="19"/>
        </w:rPr>
        <w:t xml:space="preserve"> paymentButtons)</w:t>
      </w:r>
    </w:p>
    <w:p w14:paraId="36DD58A1"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9DE596"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stroy(go);</w:t>
      </w:r>
    </w:p>
    <w:p w14:paraId="187DA82D"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489B953" w14:textId="27A9836B" w:rsidR="00AB7F45" w:rsidRDefault="00AB7F45" w:rsidP="00AB7F45">
      <w:pPr>
        <w:rPr>
          <w:rFonts w:ascii="Cascadia Mono" w:hAnsi="Cascadia Mono" w:cs="Cascadia Mono"/>
          <w:color w:val="000000"/>
          <w:sz w:val="19"/>
          <w:szCs w:val="19"/>
        </w:rPr>
      </w:pPr>
      <w:r>
        <w:rPr>
          <w:rFonts w:ascii="Cascadia Mono" w:hAnsi="Cascadia Mono" w:cs="Cascadia Mono"/>
          <w:color w:val="000000"/>
          <w:sz w:val="19"/>
          <w:szCs w:val="19"/>
        </w:rPr>
        <w:t xml:space="preserve">        paymentButtons.Clear();</w:t>
      </w:r>
    </w:p>
    <w:p w14:paraId="375D5191" w14:textId="281F68C4" w:rsidR="00AB7F45" w:rsidRDefault="00D77C31" w:rsidP="00D77C31">
      <w:pPr>
        <w:pStyle w:val="Heading4"/>
      </w:pPr>
      <w:bookmarkStart w:id="436" w:name="_Toc126609286"/>
      <w:r>
        <w:t>Creating the cash payment screen</w:t>
      </w:r>
      <w:bookmarkEnd w:id="436"/>
    </w:p>
    <w:p w14:paraId="67B0564F" w14:textId="46830092" w:rsidR="00D77C31" w:rsidRDefault="00D77C31" w:rsidP="00D77C31">
      <w:r>
        <w:t>This screen is quite simple. I will create a panel, give it the button attribute, add some text and create a procedure to close the cash payment screen. The panel is shown below:</w:t>
      </w:r>
    </w:p>
    <w:p w14:paraId="2AB9CD50" w14:textId="2304F632" w:rsidR="00D77C31" w:rsidRDefault="00D77C31" w:rsidP="00D77C31">
      <w:r>
        <w:rPr>
          <w:noProof/>
          <w:lang w:eastAsia="en-GB"/>
        </w:rPr>
        <w:lastRenderedPageBreak/>
        <w:drawing>
          <wp:inline distT="0" distB="0" distL="0" distR="0" wp14:anchorId="1065A97E" wp14:editId="754BCDE4">
            <wp:extent cx="7056120" cy="4441190"/>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7056120" cy="4441190"/>
                    </a:xfrm>
                    <a:prstGeom prst="rect">
                      <a:avLst/>
                    </a:prstGeom>
                  </pic:spPr>
                </pic:pic>
              </a:graphicData>
            </a:graphic>
          </wp:inline>
        </w:drawing>
      </w:r>
    </w:p>
    <w:p w14:paraId="78268A8D" w14:textId="1C7D30CC" w:rsidR="00D77C31" w:rsidRDefault="00D77C31" w:rsidP="00D77C31">
      <w:r>
        <w:t>The procedure is shown below, this is placed on the PaymentController:</w:t>
      </w:r>
    </w:p>
    <w:p w14:paraId="6543ADDA" w14:textId="77777777" w:rsidR="00D77C31" w:rsidRDefault="00D77C31" w:rsidP="00D77C3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CashPaymentScreen()</w:t>
      </w:r>
    </w:p>
    <w:p w14:paraId="707177F5" w14:textId="77777777" w:rsidR="00D77C31" w:rsidRDefault="00D77C31" w:rsidP="00D77C3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C13E432" w14:textId="77777777" w:rsidR="00D77C31" w:rsidRDefault="00D77C31" w:rsidP="00D77C3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shPaymentScreen.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09C5C10E" w14:textId="3226251C" w:rsidR="00D77C31" w:rsidRDefault="00D77C31" w:rsidP="00D77C3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5E34CB" w14:textId="45C6EF93" w:rsidR="00ED1684" w:rsidRDefault="00ED1684" w:rsidP="00D77C31">
      <w:r>
        <w:t xml:space="preserve">And this has been assigned to the button on the screen panel. </w:t>
      </w:r>
    </w:p>
    <w:p w14:paraId="6076B9E8" w14:textId="5E9226D4" w:rsidR="00ED1684" w:rsidRDefault="00ED1684" w:rsidP="00ED1684">
      <w:pPr>
        <w:pStyle w:val="Heading4"/>
      </w:pPr>
      <w:bookmarkStart w:id="437" w:name="_Toc126609287"/>
      <w:r>
        <w:t>Creating the card payment screen</w:t>
      </w:r>
      <w:bookmarkEnd w:id="437"/>
    </w:p>
    <w:p w14:paraId="1CE37F2A" w14:textId="2B71A5EA" w:rsidR="00ED1684" w:rsidRDefault="00ED1684" w:rsidP="00ED1684">
      <w:r>
        <w:t xml:space="preserve">Below is the card payment screen I have created, this stays active for less than 2 seconds when a card payment is made. </w:t>
      </w:r>
    </w:p>
    <w:p w14:paraId="41F6BDCD" w14:textId="3FB72AF8" w:rsidR="00ED1684" w:rsidRDefault="00ED1684" w:rsidP="00ED1684">
      <w:r>
        <w:rPr>
          <w:noProof/>
          <w:lang w:eastAsia="en-GB"/>
        </w:rPr>
        <w:lastRenderedPageBreak/>
        <w:drawing>
          <wp:inline distT="0" distB="0" distL="0" distR="0" wp14:anchorId="70F83AFE" wp14:editId="14D09BD2">
            <wp:extent cx="7056120" cy="4441190"/>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7056120" cy="4441190"/>
                    </a:xfrm>
                    <a:prstGeom prst="rect">
                      <a:avLst/>
                    </a:prstGeom>
                  </pic:spPr>
                </pic:pic>
              </a:graphicData>
            </a:graphic>
          </wp:inline>
        </w:drawing>
      </w:r>
    </w:p>
    <w:p w14:paraId="21F678F8" w14:textId="2E8641AF" w:rsidR="00ED1684" w:rsidRDefault="00ED1684" w:rsidP="00ED1684">
      <w:pPr>
        <w:pStyle w:val="Heading4"/>
      </w:pPr>
      <w:bookmarkStart w:id="438" w:name="_Toc126609288"/>
      <w:r>
        <w:t>Age verification</w:t>
      </w:r>
      <w:bookmarkEnd w:id="438"/>
    </w:p>
    <w:p w14:paraId="3C5546B4" w14:textId="12C10631" w:rsidR="00ED1684" w:rsidRDefault="009164C8" w:rsidP="00ED1684">
      <w:r>
        <w:t xml:space="preserve">An important function the till needs to have is age verification. This is when a customer wants a restricted item they must pass age checks, be this </w:t>
      </w:r>
      <w:r w:rsidR="00C15846">
        <w:t>Challenge25</w:t>
      </w:r>
      <w:r>
        <w:t xml:space="preserve"> or ID check. But also, just as important is that underage staff members can’t sell these restricted items. So I would like my system to check firstly that the staff member is over 18 and then prompt for a check that the customer is over 18. </w:t>
      </w:r>
    </w:p>
    <w:p w14:paraId="22936352" w14:textId="793530DB" w:rsidR="009164C8" w:rsidRDefault="009164C8" w:rsidP="009164C8">
      <w:pPr>
        <w:pStyle w:val="Heading5"/>
      </w:pPr>
      <w:bookmarkStart w:id="439" w:name="_Toc126609289"/>
      <w:r>
        <w:t>Creating a system to detect a restricted item</w:t>
      </w:r>
      <w:bookmarkEnd w:id="439"/>
    </w:p>
    <w:p w14:paraId="30459A17" w14:textId="19589A5C" w:rsidR="009164C8" w:rsidRDefault="009164C8" w:rsidP="009164C8">
      <w:r>
        <w:t xml:space="preserve">I need a way to check to see if there is a restricted item in the order. There are 2 ways of doing this, one is every time something is added or removed from the order, or I can do it once when the user attempts to complete the transaction. So I will be creating a new </w:t>
      </w:r>
      <w:r w:rsidR="00C15846">
        <w:t>function</w:t>
      </w:r>
      <w:r>
        <w:t xml:space="preserve"> called RestrictedItemCheck, the code for which is shown below:</w:t>
      </w:r>
    </w:p>
    <w:p w14:paraId="77C4D4B7"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RestrictedItemCheck()</w:t>
      </w:r>
    </w:p>
    <w:p w14:paraId="552173E7"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F6855D5"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KeyValuePair&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kvp </w:t>
      </w:r>
      <w:r>
        <w:rPr>
          <w:rFonts w:ascii="Cascadia Mono" w:hAnsi="Cascadia Mono" w:cs="Cascadia Mono"/>
          <w:color w:val="0000FF"/>
          <w:sz w:val="19"/>
          <w:szCs w:val="19"/>
        </w:rPr>
        <w:t>in</w:t>
      </w:r>
      <w:r>
        <w:rPr>
          <w:rFonts w:ascii="Cascadia Mono" w:hAnsi="Cascadia Mono" w:cs="Cascadia Mono"/>
          <w:color w:val="000000"/>
          <w:sz w:val="19"/>
          <w:szCs w:val="19"/>
        </w:rPr>
        <w:t xml:space="preserve"> FindObjectOfType&lt;ClientController&gt;().instance.itemsInOrder)</w:t>
      </w:r>
    </w:p>
    <w:p w14:paraId="60B1C250"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E7873AC"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kvp.Key.type == 5 || kvp.Key.type == 6)</w:t>
      </w:r>
    </w:p>
    <w:p w14:paraId="0DFA4396"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FF8A83"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6A71A631"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01A781"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83C373"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087D4308" w14:textId="18EDE67A" w:rsidR="009164C8" w:rsidRDefault="009164C8" w:rsidP="009164C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9AF85AC" w14:textId="2BB7B601" w:rsidR="009164C8" w:rsidRDefault="009164C8" w:rsidP="009164C8">
      <w:r>
        <w:t xml:space="preserve">This </w:t>
      </w:r>
      <w:r w:rsidR="00C15846">
        <w:t>function</w:t>
      </w:r>
      <w:r>
        <w:t xml:space="preserve"> will return ‘true’ if there are restricted items and false if there isn’t. </w:t>
      </w:r>
      <w:r>
        <w:br/>
        <w:t>The typing for items is as follows:</w:t>
      </w:r>
    </w:p>
    <w:tbl>
      <w:tblPr>
        <w:tblStyle w:val="TableGrid"/>
        <w:tblW w:w="0" w:type="auto"/>
        <w:tblLook w:val="04A0" w:firstRow="1" w:lastRow="0" w:firstColumn="1" w:lastColumn="0" w:noHBand="0" w:noVBand="1"/>
      </w:tblPr>
      <w:tblGrid>
        <w:gridCol w:w="5551"/>
        <w:gridCol w:w="5551"/>
      </w:tblGrid>
      <w:tr w:rsidR="009164C8" w14:paraId="2FAF4E81" w14:textId="77777777" w:rsidTr="009164C8">
        <w:tc>
          <w:tcPr>
            <w:tcW w:w="5551" w:type="dxa"/>
          </w:tcPr>
          <w:p w14:paraId="1E23C9D6" w14:textId="490F7FC8" w:rsidR="009164C8" w:rsidRDefault="009164C8" w:rsidP="009164C8">
            <w:r>
              <w:t>Type</w:t>
            </w:r>
          </w:p>
        </w:tc>
        <w:tc>
          <w:tcPr>
            <w:tcW w:w="5551" w:type="dxa"/>
          </w:tcPr>
          <w:p w14:paraId="5E02E245" w14:textId="64BF0FAF" w:rsidR="009164C8" w:rsidRDefault="009164C8" w:rsidP="009164C8">
            <w:r>
              <w:t>Item</w:t>
            </w:r>
          </w:p>
        </w:tc>
      </w:tr>
      <w:tr w:rsidR="009164C8" w14:paraId="4D72BEEE" w14:textId="77777777" w:rsidTr="009164C8">
        <w:tc>
          <w:tcPr>
            <w:tcW w:w="5551" w:type="dxa"/>
          </w:tcPr>
          <w:p w14:paraId="11002E1E" w14:textId="46139936" w:rsidR="009164C8" w:rsidRDefault="009164C8" w:rsidP="009164C8">
            <w:r>
              <w:t>0</w:t>
            </w:r>
          </w:p>
        </w:tc>
        <w:tc>
          <w:tcPr>
            <w:tcW w:w="5551" w:type="dxa"/>
          </w:tcPr>
          <w:p w14:paraId="4EF5F988" w14:textId="02149CFF" w:rsidR="009164C8" w:rsidRDefault="009164C8" w:rsidP="009164C8">
            <w:r>
              <w:t>Hot Food</w:t>
            </w:r>
          </w:p>
        </w:tc>
      </w:tr>
      <w:tr w:rsidR="009164C8" w14:paraId="5C68ED5A" w14:textId="77777777" w:rsidTr="009164C8">
        <w:tc>
          <w:tcPr>
            <w:tcW w:w="5551" w:type="dxa"/>
          </w:tcPr>
          <w:p w14:paraId="75E7CB7F" w14:textId="406689D6" w:rsidR="009164C8" w:rsidRDefault="009164C8" w:rsidP="009164C8">
            <w:r>
              <w:t>1</w:t>
            </w:r>
          </w:p>
        </w:tc>
        <w:tc>
          <w:tcPr>
            <w:tcW w:w="5551" w:type="dxa"/>
          </w:tcPr>
          <w:p w14:paraId="5876B0C9" w14:textId="0EFCC711" w:rsidR="009164C8" w:rsidRDefault="009164C8" w:rsidP="009164C8">
            <w:r>
              <w:t>Soft Drinks</w:t>
            </w:r>
          </w:p>
        </w:tc>
      </w:tr>
      <w:tr w:rsidR="009164C8" w14:paraId="1C9E2C2E" w14:textId="77777777" w:rsidTr="009164C8">
        <w:tc>
          <w:tcPr>
            <w:tcW w:w="5551" w:type="dxa"/>
          </w:tcPr>
          <w:p w14:paraId="3B4D866F" w14:textId="7B11A3FE" w:rsidR="009164C8" w:rsidRDefault="009164C8" w:rsidP="009164C8">
            <w:r>
              <w:t>2</w:t>
            </w:r>
          </w:p>
        </w:tc>
        <w:tc>
          <w:tcPr>
            <w:tcW w:w="5551" w:type="dxa"/>
          </w:tcPr>
          <w:p w14:paraId="282B3508" w14:textId="3BF144CC" w:rsidR="009164C8" w:rsidRDefault="009164C8" w:rsidP="009164C8">
            <w:r>
              <w:t>Hot Drinks</w:t>
            </w:r>
          </w:p>
        </w:tc>
      </w:tr>
      <w:tr w:rsidR="009164C8" w14:paraId="05C1918B" w14:textId="77777777" w:rsidTr="009164C8">
        <w:tc>
          <w:tcPr>
            <w:tcW w:w="5551" w:type="dxa"/>
          </w:tcPr>
          <w:p w14:paraId="55DDE103" w14:textId="6DF94681" w:rsidR="009164C8" w:rsidRDefault="009164C8" w:rsidP="009164C8">
            <w:r>
              <w:t>3</w:t>
            </w:r>
          </w:p>
        </w:tc>
        <w:tc>
          <w:tcPr>
            <w:tcW w:w="5551" w:type="dxa"/>
          </w:tcPr>
          <w:p w14:paraId="3C0E2581" w14:textId="2FBD9954" w:rsidR="009164C8" w:rsidRDefault="009164C8" w:rsidP="009164C8">
            <w:r>
              <w:t>Cold Food</w:t>
            </w:r>
          </w:p>
        </w:tc>
      </w:tr>
      <w:tr w:rsidR="009164C8" w14:paraId="119CF182" w14:textId="77777777" w:rsidTr="009164C8">
        <w:tc>
          <w:tcPr>
            <w:tcW w:w="5551" w:type="dxa"/>
          </w:tcPr>
          <w:p w14:paraId="408E6CD7" w14:textId="0BA89B2E" w:rsidR="009164C8" w:rsidRDefault="009164C8" w:rsidP="009164C8">
            <w:r>
              <w:lastRenderedPageBreak/>
              <w:t>4</w:t>
            </w:r>
          </w:p>
        </w:tc>
        <w:tc>
          <w:tcPr>
            <w:tcW w:w="5551" w:type="dxa"/>
          </w:tcPr>
          <w:p w14:paraId="32F239B7" w14:textId="2F8A1970" w:rsidR="009164C8" w:rsidRDefault="009164C8" w:rsidP="009164C8">
            <w:r>
              <w:t>Snacks/Confectionary</w:t>
            </w:r>
          </w:p>
        </w:tc>
      </w:tr>
      <w:tr w:rsidR="009164C8" w14:paraId="0D43D1A7" w14:textId="77777777" w:rsidTr="009164C8">
        <w:tc>
          <w:tcPr>
            <w:tcW w:w="5551" w:type="dxa"/>
          </w:tcPr>
          <w:p w14:paraId="2227CB19" w14:textId="7DCEA771" w:rsidR="009164C8" w:rsidRDefault="009164C8" w:rsidP="009164C8">
            <w:r>
              <w:t>5</w:t>
            </w:r>
          </w:p>
        </w:tc>
        <w:tc>
          <w:tcPr>
            <w:tcW w:w="5551" w:type="dxa"/>
          </w:tcPr>
          <w:p w14:paraId="6BA753B9" w14:textId="2F09F42F" w:rsidR="009164C8" w:rsidRDefault="009164C8" w:rsidP="009164C8">
            <w:r>
              <w:t>Alcoholic beverages</w:t>
            </w:r>
          </w:p>
        </w:tc>
      </w:tr>
      <w:tr w:rsidR="009164C8" w14:paraId="689CD48E" w14:textId="77777777" w:rsidTr="009164C8">
        <w:tc>
          <w:tcPr>
            <w:tcW w:w="5551" w:type="dxa"/>
          </w:tcPr>
          <w:p w14:paraId="20E9751A" w14:textId="63932EB7" w:rsidR="009164C8" w:rsidRDefault="009164C8" w:rsidP="009164C8">
            <w:r>
              <w:t>6</w:t>
            </w:r>
          </w:p>
        </w:tc>
        <w:tc>
          <w:tcPr>
            <w:tcW w:w="5551" w:type="dxa"/>
          </w:tcPr>
          <w:p w14:paraId="373E35A5" w14:textId="718D0970" w:rsidR="009164C8" w:rsidRDefault="009164C8" w:rsidP="009164C8">
            <w:r>
              <w:t>Other restricted Items</w:t>
            </w:r>
          </w:p>
        </w:tc>
      </w:tr>
    </w:tbl>
    <w:p w14:paraId="6C44AB25" w14:textId="77888BD2" w:rsidR="009164C8" w:rsidRDefault="009164C8" w:rsidP="009164C8">
      <w:pPr>
        <w:pStyle w:val="Heading5"/>
      </w:pPr>
      <w:bookmarkStart w:id="440" w:name="_Toc126609290"/>
      <w:r>
        <w:t>Checking if the user is over 18</w:t>
      </w:r>
      <w:bookmarkEnd w:id="440"/>
    </w:p>
    <w:p w14:paraId="1001ED1B" w14:textId="6294BB47" w:rsidR="009164C8" w:rsidRDefault="009164C8" w:rsidP="009164C8">
      <w:r>
        <w:t xml:space="preserve">As previously stated I would also like to check to see if the user is over 18 as they cannot sell items if they couldn’t </w:t>
      </w:r>
      <w:r w:rsidR="00C15846">
        <w:t>buy them themselves. For this I will create a new function to check this is called StaffOver18 and again is shown below:</w:t>
      </w:r>
    </w:p>
    <w:p w14:paraId="3D9B0619"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StaffOver18()</w:t>
      </w:r>
    </w:p>
    <w:p w14:paraId="7F45B695"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7A799A"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DateTime.Now &gt;= FindObjectOfType&lt;ClientController&gt;().instance.activeStaffMember.dateOfBirth.AddYears(18))</w:t>
      </w:r>
    </w:p>
    <w:p w14:paraId="6597CC01"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B7A3203"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69DD42ED"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85D73E2"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6433939E"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B31188"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55B44EEB"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77D1155" w14:textId="01447646" w:rsidR="00C15846" w:rsidRDefault="00C15846" w:rsidP="00C1584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7A1A4C" w14:textId="55E669D2" w:rsidR="00C15846" w:rsidRDefault="00C15846" w:rsidP="00C15846">
      <w:r>
        <w:t xml:space="preserve">This function returns true if the staff member is over 18. </w:t>
      </w:r>
    </w:p>
    <w:p w14:paraId="3B981EE7" w14:textId="6ED11108" w:rsidR="00C15846" w:rsidRDefault="00C15846" w:rsidP="00C15846">
      <w:pPr>
        <w:pStyle w:val="Heading5"/>
      </w:pPr>
      <w:bookmarkStart w:id="441" w:name="_Toc126609291"/>
      <w:r>
        <w:t>Creating a pop-up to confirm customer age</w:t>
      </w:r>
      <w:bookmarkEnd w:id="441"/>
    </w:p>
    <w:p w14:paraId="72F2FC97" w14:textId="2677B908" w:rsidR="00C15846" w:rsidRDefault="00C15846" w:rsidP="00C15846">
      <w:r>
        <w:t>If the staff member is over 18, then this pop-up will appear, this is just a confirmation that the customer is over 18 and will prompt for an ID check and promote Challenge25. This is shown below:</w:t>
      </w:r>
    </w:p>
    <w:p w14:paraId="1F278548" w14:textId="4A39440B" w:rsidR="00C15846" w:rsidRDefault="00C15846" w:rsidP="00C15846">
      <w:r>
        <w:rPr>
          <w:noProof/>
          <w:lang w:eastAsia="en-GB"/>
        </w:rPr>
        <w:drawing>
          <wp:inline distT="0" distB="0" distL="0" distR="0" wp14:anchorId="11F442F9" wp14:editId="3A37AAF2">
            <wp:extent cx="7056120" cy="4441190"/>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7056120" cy="4441190"/>
                    </a:xfrm>
                    <a:prstGeom prst="rect">
                      <a:avLst/>
                    </a:prstGeom>
                  </pic:spPr>
                </pic:pic>
              </a:graphicData>
            </a:graphic>
          </wp:inline>
        </w:drawing>
      </w:r>
    </w:p>
    <w:p w14:paraId="04A5E53A" w14:textId="7813EBA4" w:rsidR="00C15846" w:rsidRDefault="00B41589" w:rsidP="00B41589">
      <w:pPr>
        <w:pStyle w:val="Heading5"/>
      </w:pPr>
      <w:bookmarkStart w:id="442" w:name="_Toc126609292"/>
      <w:r>
        <w:t>Creating a procedure to verify age</w:t>
      </w:r>
      <w:bookmarkEnd w:id="442"/>
    </w:p>
    <w:p w14:paraId="25FD0E22" w14:textId="74A44D56" w:rsidR="00B41589" w:rsidRDefault="00B41589" w:rsidP="00B41589">
      <w:r>
        <w:t>Now it is time for me to put it all together. First I need a variable to store a reference to the age verification panel:</w:t>
      </w:r>
    </w:p>
    <w:p w14:paraId="07BF54F2" w14:textId="37BADA9C" w:rsidR="00B41589" w:rsidRDefault="00B41589" w:rsidP="00B41589">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ageVerificationPanel;</w:t>
      </w:r>
    </w:p>
    <w:p w14:paraId="5477CA53"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t>Next I created the procedure below to complete age verification:</w:t>
      </w: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VerifyAge()</w:t>
      </w:r>
    </w:p>
    <w:p w14:paraId="1299B8CF"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538AD5"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if</w:t>
      </w:r>
      <w:r>
        <w:rPr>
          <w:rFonts w:ascii="Cascadia Mono" w:hAnsi="Cascadia Mono" w:cs="Cascadia Mono"/>
          <w:color w:val="000000"/>
          <w:sz w:val="19"/>
          <w:szCs w:val="19"/>
        </w:rPr>
        <w:t>(RestrictedItemCheck())</w:t>
      </w:r>
    </w:p>
    <w:p w14:paraId="5601D89B"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FDF9A3D"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taffOver18())</w:t>
      </w:r>
    </w:p>
    <w:p w14:paraId="602CC729"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E16828"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geVerificationPanel.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52658E76"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D172D18"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D29BE99"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6581B4FE"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C096411"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ompleteTransaction();</w:t>
      </w:r>
    </w:p>
    <w:p w14:paraId="4F50BA50"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6615A9B" w14:textId="67087C9B" w:rsidR="00B41589" w:rsidRDefault="00B41589" w:rsidP="00B4158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A13594" w14:textId="221D4152" w:rsidR="00B41589" w:rsidRDefault="00B41589" w:rsidP="00B41589">
      <w:r>
        <w:t xml:space="preserve">After I completed this I realised that if the staff member wasn’t over 18 then there was no way to complete the transaction. </w:t>
      </w:r>
    </w:p>
    <w:p w14:paraId="575FA487" w14:textId="531C6403" w:rsidR="00B41589" w:rsidRDefault="00B41589" w:rsidP="00B41589">
      <w:pPr>
        <w:pStyle w:val="Heading5"/>
      </w:pPr>
      <w:bookmarkStart w:id="443" w:name="_Toc126609293"/>
      <w:r>
        <w:t>Creating an override</w:t>
      </w:r>
      <w:bookmarkEnd w:id="443"/>
    </w:p>
    <w:p w14:paraId="033597F1" w14:textId="0AC5DD28" w:rsidR="00B41589" w:rsidRDefault="00B41589" w:rsidP="00B41589">
      <w:r>
        <w:t>This is when the staff member is under 18, a new pop-up will appear asking for a staff ID, this will then check the database for this new ID and if that staff member is over 18 then the program will continue. First I will change the StaffOver18 procedure to have the following condition for the IF statement:</w:t>
      </w:r>
    </w:p>
    <w:p w14:paraId="63C20FD6" w14:textId="7068190C" w:rsidR="00B41589" w:rsidRDefault="00B41589" w:rsidP="00B41589">
      <w:pPr>
        <w:rPr>
          <w:rFonts w:ascii="Cascadia Mono" w:hAnsi="Cascadia Mono" w:cs="Cascadia Mono"/>
          <w:color w:val="000000"/>
          <w:sz w:val="19"/>
          <w:szCs w:val="19"/>
        </w:rPr>
      </w:pPr>
      <w:r>
        <w:rPr>
          <w:rFonts w:ascii="Cascadia Mono" w:hAnsi="Cascadia Mono" w:cs="Cascadia Mono"/>
          <w:color w:val="0000FF"/>
          <w:sz w:val="19"/>
          <w:szCs w:val="19"/>
        </w:rPr>
        <w:t>if</w:t>
      </w:r>
      <w:r>
        <w:rPr>
          <w:rFonts w:ascii="Cascadia Mono" w:hAnsi="Cascadia Mono" w:cs="Cascadia Mono"/>
          <w:color w:val="000000"/>
          <w:sz w:val="19"/>
          <w:szCs w:val="19"/>
        </w:rPr>
        <w:t>(DateTime.Now &gt;= authorisingStaffMember.dateOfBirth.AddYears(18))</w:t>
      </w:r>
    </w:p>
    <w:p w14:paraId="2355D495" w14:textId="73681884" w:rsidR="00897FFB" w:rsidRDefault="00897FFB" w:rsidP="00897FFB">
      <w:pPr>
        <w:pStyle w:val="Heading6"/>
      </w:pPr>
      <w:bookmarkStart w:id="444" w:name="_Toc126609294"/>
      <w:r>
        <w:t>Creating the pop-up</w:t>
      </w:r>
      <w:bookmarkEnd w:id="444"/>
    </w:p>
    <w:p w14:paraId="74476E87" w14:textId="2536AF24" w:rsidR="00897FFB" w:rsidRDefault="00897FFB" w:rsidP="00897FFB">
      <w:r>
        <w:t xml:space="preserve">Now I need to create the prompt that will come up for the second user to enter their ID. </w:t>
      </w:r>
      <w:r w:rsidR="00DA76B4">
        <w:t>I have created the GUI for this and it is shown below:</w:t>
      </w:r>
    </w:p>
    <w:p w14:paraId="3DE9C2B5" w14:textId="16FE17C9" w:rsidR="00DA76B4" w:rsidRDefault="00DA76B4" w:rsidP="00897FFB">
      <w:r>
        <w:rPr>
          <w:noProof/>
          <w:lang w:eastAsia="en-GB"/>
        </w:rPr>
        <w:drawing>
          <wp:inline distT="0" distB="0" distL="0" distR="0" wp14:anchorId="2CE34ADE" wp14:editId="2AC45508">
            <wp:extent cx="7056120" cy="4441190"/>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7056120" cy="4441190"/>
                    </a:xfrm>
                    <a:prstGeom prst="rect">
                      <a:avLst/>
                    </a:prstGeom>
                  </pic:spPr>
                </pic:pic>
              </a:graphicData>
            </a:graphic>
          </wp:inline>
        </w:drawing>
      </w:r>
    </w:p>
    <w:p w14:paraId="38ECD9D1" w14:textId="6358FCD8" w:rsidR="00543D08" w:rsidRDefault="00543D08" w:rsidP="00543D08">
      <w:pPr>
        <w:pStyle w:val="Heading6"/>
      </w:pPr>
      <w:bookmarkStart w:id="445" w:name="_Toc126609295"/>
      <w:r>
        <w:t>Creating a procedure to request the staff member</w:t>
      </w:r>
      <w:bookmarkEnd w:id="445"/>
    </w:p>
    <w:p w14:paraId="723B2DCD" w14:textId="40ABE1D6" w:rsidR="00543D08" w:rsidRDefault="00543D08" w:rsidP="00543D08">
      <w:r>
        <w:t xml:space="preserve">First, I’m going to add a new variable to my PaymentController to receive the staff member’s details, and another to reference the pop-up that I made. </w:t>
      </w:r>
    </w:p>
    <w:p w14:paraId="47FD0916"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StaffMember returnedStaffMember;</w:t>
      </w:r>
    </w:p>
    <w:p w14:paraId="0877E207" w14:textId="5152680F" w:rsidR="00543D08" w:rsidRDefault="00543D08" w:rsidP="00543D08">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authorisationPanel;</w:t>
      </w:r>
    </w:p>
    <w:p w14:paraId="616EE3D6" w14:textId="0F656AD9" w:rsidR="00543D08" w:rsidRDefault="00543D08" w:rsidP="00543D08">
      <w:r>
        <w:lastRenderedPageBreak/>
        <w:t xml:space="preserve">Next I’m going to create a new co-routine which will open the panel and process the data when it has returned. I will create another procedure that will send the request to the server afterwards. </w:t>
      </w:r>
    </w:p>
    <w:p w14:paraId="46539C2E"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CheckNewAuth()</w:t>
      </w:r>
    </w:p>
    <w:p w14:paraId="109B57E5"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87B519"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uthorisationPanel.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1B3B4FCF"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turnedStaffMember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4D7175DD"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returnedStaffMember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4C38BEF"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DateTime.Now &gt;= returnedStaffMember.dateOfBirth.AddYears(18))</w:t>
      </w:r>
    </w:p>
    <w:p w14:paraId="2CDC11D6"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A5198F"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uthorisingStaffMember = returnedStaffMember;</w:t>
      </w:r>
    </w:p>
    <w:p w14:paraId="05D23C20"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uthorisationPanel.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6D593B70"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geVerificationPanel.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134A3126"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4C4337"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28BB689A"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A8AAB2"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taff member not authorised to sell restricted items"</w:t>
      </w:r>
      <w:r>
        <w:rPr>
          <w:rFonts w:ascii="Cascadia Mono" w:hAnsi="Cascadia Mono" w:cs="Cascadia Mono"/>
          <w:color w:val="000000"/>
          <w:sz w:val="19"/>
          <w:szCs w:val="19"/>
        </w:rPr>
        <w:t>);</w:t>
      </w:r>
    </w:p>
    <w:p w14:paraId="39A944D5"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uthorisationPanel.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2DC274E0"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80A7285"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EC8B0A5" w14:textId="63D8142F" w:rsidR="00543D08" w:rsidRDefault="00543D08" w:rsidP="00543D0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8B2DEE" w14:textId="239F3F98" w:rsidR="00543D08" w:rsidRDefault="00543D08" w:rsidP="00543D08">
      <w:r>
        <w:t xml:space="preserve">The procedure to create the request is shown below, however, before the procedure is another variable that has been added to the top of this class, so that I can access the user’s input. </w:t>
      </w:r>
    </w:p>
    <w:p w14:paraId="3D8B49E9" w14:textId="4A5B31AA" w:rsidR="00543D08" w:rsidRDefault="00543D08" w:rsidP="00543D08">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authorisationInput;</w:t>
      </w:r>
    </w:p>
    <w:p w14:paraId="7F6471C3"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AuthPress()</w:t>
      </w:r>
    </w:p>
    <w:p w14:paraId="4B6D3CD3"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C35593"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amp;AUTHSTAFFBDR|"</w:t>
      </w:r>
      <w:r>
        <w:rPr>
          <w:rFonts w:ascii="Cascadia Mono" w:hAnsi="Cascadia Mono" w:cs="Cascadia Mono"/>
          <w:color w:val="000000"/>
          <w:sz w:val="19"/>
          <w:szCs w:val="19"/>
        </w:rPr>
        <w:t xml:space="preserve"> + authorisationInput.text;</w:t>
      </w:r>
    </w:p>
    <w:p w14:paraId="38B6C9F6"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toSend.AddLast(toSend);</w:t>
      </w:r>
    </w:p>
    <w:p w14:paraId="278D3042" w14:textId="576EA8E0" w:rsidR="00543D08" w:rsidRDefault="00543D08" w:rsidP="00543D0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51704B" w14:textId="28490BA4" w:rsidR="00543D08" w:rsidRDefault="00543D08" w:rsidP="00543D08">
      <w:r>
        <w:t>And below is the addition I have made to the VerifyA</w:t>
      </w:r>
      <w:r w:rsidR="004E04E8">
        <w:t>ge procedure:</w:t>
      </w:r>
    </w:p>
    <w:p w14:paraId="68C17DF2"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620989AC"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2F386BE"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CheckNewAuth());   </w:t>
      </w:r>
    </w:p>
    <w:p w14:paraId="1550592A" w14:textId="7384F924" w:rsidR="004E04E8" w:rsidRDefault="004E04E8" w:rsidP="004E04E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F56DD47" w14:textId="149C354A" w:rsidR="004E04E8" w:rsidRDefault="004E04E8" w:rsidP="004E04E8">
      <w:pPr>
        <w:pStyle w:val="Heading6"/>
      </w:pPr>
      <w:bookmarkStart w:id="446" w:name="_Toc126609296"/>
      <w:r>
        <w:t>Creating a procedure to process the request</w:t>
      </w:r>
      <w:bookmarkEnd w:id="446"/>
    </w:p>
    <w:p w14:paraId="117D7272" w14:textId="166A53A7" w:rsidR="004E04E8" w:rsidRDefault="004E04E8" w:rsidP="004E04E8">
      <w:r>
        <w:t>On my server controller script, I have added the following to process this request:</w:t>
      </w:r>
    </w:p>
    <w:p w14:paraId="5867DA49"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uthStaffMemberData(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ToSearch)</w:t>
      </w:r>
    </w:p>
    <w:p w14:paraId="232E098C"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311055"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StaffMember&gt; data = FindObjectOfType&lt;DatabaseManager&gt;().instance.ReadStaffMembersInTable(idToSearch, </w:t>
      </w:r>
      <w:r>
        <w:rPr>
          <w:rFonts w:ascii="Cascadia Mono" w:hAnsi="Cascadia Mono" w:cs="Cascadia Mono"/>
          <w:color w:val="A31515"/>
          <w:sz w:val="19"/>
          <w:szCs w:val="19"/>
        </w:rPr>
        <w:t>""</w:t>
      </w:r>
      <w:r>
        <w:rPr>
          <w:rFonts w:ascii="Cascadia Mono" w:hAnsi="Cascadia Mono" w:cs="Cascadia Mono"/>
          <w:color w:val="000000"/>
          <w:sz w:val="19"/>
          <w:szCs w:val="19"/>
        </w:rPr>
        <w:t xml:space="preserve">, </w:t>
      </w:r>
      <w:r>
        <w:rPr>
          <w:rFonts w:ascii="Cascadia Mono" w:hAnsi="Cascadia Mono" w:cs="Cascadia Mono"/>
          <w:color w:val="A31515"/>
          <w:sz w:val="19"/>
          <w:szCs w:val="19"/>
        </w:rPr>
        <w:t>""</w:t>
      </w:r>
      <w:r>
        <w:rPr>
          <w:rFonts w:ascii="Cascadia Mono" w:hAnsi="Cascadia Mono" w:cs="Cascadia Mono"/>
          <w:color w:val="000000"/>
          <w:sz w:val="19"/>
          <w:szCs w:val="19"/>
        </w:rPr>
        <w:t>);</w:t>
      </w:r>
    </w:p>
    <w:p w14:paraId="4D4C69DD"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AUTHSTAFFRT|"</w:t>
      </w:r>
      <w:r>
        <w:rPr>
          <w:rFonts w:ascii="Cascadia Mono" w:hAnsi="Cascadia Mono" w:cs="Cascadia Mono"/>
          <w:color w:val="000000"/>
          <w:sz w:val="19"/>
          <w:szCs w:val="19"/>
        </w:rPr>
        <w:t xml:space="preserve"> + data[0].staff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data[0].last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data[0].first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data[0].dateOfBirth + </w:t>
      </w:r>
      <w:r>
        <w:rPr>
          <w:rFonts w:ascii="Cascadia Mono" w:hAnsi="Cascadia Mono" w:cs="Cascadia Mono"/>
          <w:color w:val="A31515"/>
          <w:sz w:val="19"/>
          <w:szCs w:val="19"/>
        </w:rPr>
        <w:t>"|"</w:t>
      </w:r>
      <w:r>
        <w:rPr>
          <w:rFonts w:ascii="Cascadia Mono" w:hAnsi="Cascadia Mono" w:cs="Cascadia Mono"/>
          <w:color w:val="000000"/>
          <w:sz w:val="19"/>
          <w:szCs w:val="19"/>
        </w:rPr>
        <w:t xml:space="preserve"> + data[0].startDate + </w:t>
      </w:r>
      <w:r>
        <w:rPr>
          <w:rFonts w:ascii="Cascadia Mono" w:hAnsi="Cascadia Mono" w:cs="Cascadia Mono"/>
          <w:color w:val="A31515"/>
          <w:sz w:val="19"/>
          <w:szCs w:val="19"/>
        </w:rPr>
        <w:t>"|"</w:t>
      </w:r>
      <w:r>
        <w:rPr>
          <w:rFonts w:ascii="Cascadia Mono" w:hAnsi="Cascadia Mono" w:cs="Cascadia Mono"/>
          <w:color w:val="000000"/>
          <w:sz w:val="19"/>
          <w:szCs w:val="19"/>
        </w:rPr>
        <w:t xml:space="preserve"> + data[0].endDate + </w:t>
      </w:r>
      <w:r>
        <w:rPr>
          <w:rFonts w:ascii="Cascadia Mono" w:hAnsi="Cascadia Mono" w:cs="Cascadia Mono"/>
          <w:color w:val="A31515"/>
          <w:sz w:val="19"/>
          <w:szCs w:val="19"/>
        </w:rPr>
        <w:t>"|"</w:t>
      </w:r>
      <w:r>
        <w:rPr>
          <w:rFonts w:ascii="Cascadia Mono" w:hAnsi="Cascadia Mono" w:cs="Cascadia Mono"/>
          <w:color w:val="000000"/>
          <w:sz w:val="19"/>
          <w:szCs w:val="19"/>
        </w:rPr>
        <w:t xml:space="preserve"> + data[0].permissionLevel.ToString();</w:t>
      </w:r>
    </w:p>
    <w:p w14:paraId="07862D16"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toSend, client));</w:t>
      </w:r>
    </w:p>
    <w:p w14:paraId="0817DF59" w14:textId="417C6AC0" w:rsidR="004E04E8" w:rsidRDefault="004E04E8" w:rsidP="004E04E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83DD92" w14:textId="17A2CCB9" w:rsidR="004E04E8" w:rsidRDefault="004E04E8" w:rsidP="004E04E8">
      <w:r>
        <w:t>The ID input should only return 1 staff member, therefore I have assumed that only 1 has been returned. I now need to add a statement to my OnIncommingData procedure on my Server script, this is shown below:</w:t>
      </w:r>
    </w:p>
    <w:p w14:paraId="02F11439"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AUTHSTAFFDBR"</w:t>
      </w:r>
      <w:r>
        <w:rPr>
          <w:rFonts w:ascii="Cascadia Mono" w:hAnsi="Cascadia Mono" w:cs="Cascadia Mono"/>
          <w:color w:val="000000"/>
          <w:sz w:val="19"/>
          <w:szCs w:val="19"/>
        </w:rPr>
        <w:t>))</w:t>
      </w:r>
    </w:p>
    <w:p w14:paraId="75A18BC5"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17C0632"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1E067FDD"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Authorising Staff member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ieved with the parameter : "</w:t>
      </w:r>
      <w:r>
        <w:rPr>
          <w:rFonts w:ascii="Cascadia Mono" w:hAnsi="Cascadia Mono" w:cs="Cascadia Mono"/>
          <w:color w:val="000000"/>
          <w:sz w:val="19"/>
          <w:szCs w:val="19"/>
        </w:rPr>
        <w:t xml:space="preserve"> + splitData[1]);</w:t>
      </w:r>
    </w:p>
    <w:p w14:paraId="7A63F0A3"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AuthStaffMemberData(c, System.Convert.ToInt32(splitData[1]));</w:t>
      </w:r>
    </w:p>
    <w:p w14:paraId="6713959F"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5B9487A2" w14:textId="755FF111" w:rsidR="004E04E8" w:rsidRDefault="004E04E8" w:rsidP="004E04E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B00020" w14:textId="7A25BBD8" w:rsidR="004E04E8" w:rsidRDefault="004E04E8" w:rsidP="004E04E8">
      <w:pPr>
        <w:pStyle w:val="Heading6"/>
      </w:pPr>
      <w:bookmarkStart w:id="447" w:name="_Toc126609297"/>
      <w:r>
        <w:lastRenderedPageBreak/>
        <w:t>Creating a statement for the client to receive the returned data</w:t>
      </w:r>
      <w:bookmarkEnd w:id="447"/>
    </w:p>
    <w:p w14:paraId="41E49B47" w14:textId="31CFF5E9" w:rsidR="004E04E8" w:rsidRDefault="004E04E8" w:rsidP="004E04E8">
      <w:r>
        <w:t xml:space="preserve">Now I will create a way for the client to receive the data from the server. This is placed in my OnIncommingData procedure on my Client script. </w:t>
      </w:r>
    </w:p>
    <w:p w14:paraId="6E4C5308"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UTHSTAFFRT"</w:t>
      </w:r>
      <w:r>
        <w:rPr>
          <w:rFonts w:ascii="Cascadia Mono" w:hAnsi="Cascadia Mono" w:cs="Cascadia Mono"/>
          <w:color w:val="000000"/>
          <w:sz w:val="19"/>
          <w:szCs w:val="19"/>
        </w:rPr>
        <w:t>))</w:t>
      </w:r>
    </w:p>
    <w:p w14:paraId="011A56D1"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813B9B"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7AD8A58A"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Returned = System.Convert.ToInt32(splitData[1]);</w:t>
      </w:r>
    </w:p>
    <w:p w14:paraId="64538A94"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lastNameReturned = splitData[2].ToString();</w:t>
      </w:r>
    </w:p>
    <w:p w14:paraId="73F83BE2"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firstNameReturned = splitData[3].ToString();</w:t>
      </w:r>
    </w:p>
    <w:p w14:paraId="151E516E"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dateOfBirthReturned = DateTime.Parse(splitData[4].ToString());</w:t>
      </w:r>
    </w:p>
    <w:p w14:paraId="4726940B"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startDateReturned = DateTime.Parse(splitData[5].ToString());</w:t>
      </w:r>
    </w:p>
    <w:p w14:paraId="2E0A54D8"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endDateReturned = DateTime.Parse(splitData[6].ToString());</w:t>
      </w:r>
    </w:p>
    <w:p w14:paraId="5D65BD0E"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ermissionLevelReturned = System.Convert.ToInt32(splitData[7]);</w:t>
      </w:r>
    </w:p>
    <w:p w14:paraId="2312B314"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PaymentController&gt;().instance.returnedStaffMemb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affMember(idReturned, lastNameReturned, firstNameReturned, dateOfBirthReturned, startDateReturned, endDateReturned, permissionLevelReturned);</w:t>
      </w:r>
    </w:p>
    <w:p w14:paraId="1F6CDCCF"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2E5FC32C"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279C4A02" w14:textId="2ACF3DE3" w:rsidR="004E04E8" w:rsidRDefault="004E04E8" w:rsidP="004E04E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B85EB34" w14:textId="48234CBD" w:rsidR="004E04E8" w:rsidRDefault="004E04E8" w:rsidP="004E04E8">
      <w:r>
        <w:t>This will now co</w:t>
      </w:r>
      <w:r w:rsidR="00CF6188">
        <w:t xml:space="preserve">mplete my authorisation system, and the payment system. I accept that the payment system isn’t as in-depth as it needs to be, however, the level of detail I used would be more than enough for most till systems. I didn’t include card details in my transactions for 2 reasons, one is that I don’t have an actual card reader so it would be difficult to obtain correct card details, two is that most card readers would store this information separately anyway, and therefore it isn’t necessary for my solution. </w:t>
      </w:r>
    </w:p>
    <w:p w14:paraId="0D43B82B" w14:textId="56C39509" w:rsidR="00CF6188" w:rsidRDefault="00CF6188" w:rsidP="00CF6188">
      <w:pPr>
        <w:pStyle w:val="Heading3"/>
      </w:pPr>
      <w:bookmarkStart w:id="448" w:name="_Toc126609298"/>
      <w:r>
        <w:t>Milestone 8</w:t>
      </w:r>
      <w:bookmarkEnd w:id="448"/>
      <w:r>
        <w:t xml:space="preserve"> </w:t>
      </w:r>
    </w:p>
    <w:p w14:paraId="7A8EE3BC" w14:textId="284B2C47" w:rsidR="00CF6188" w:rsidRDefault="00CF6188" w:rsidP="00CF6188">
      <w:r>
        <w:t xml:space="preserve">Now my payment system is complete I reached milestone 8. Here I will test each part of the payment system to ensure it works as it should. </w:t>
      </w:r>
    </w:p>
    <w:p w14:paraId="6B43EF96" w14:textId="5D95E1E3" w:rsidR="00CF6188" w:rsidRDefault="00CF6188" w:rsidP="00CF6188">
      <w:pPr>
        <w:pStyle w:val="Heading4"/>
      </w:pPr>
      <w:bookmarkStart w:id="449" w:name="_Toc126609299"/>
      <w:r>
        <w:t>Milestone Test 8.1</w:t>
      </w:r>
      <w:bookmarkEnd w:id="449"/>
    </w:p>
    <w:p w14:paraId="086674A7" w14:textId="78536452" w:rsidR="008109B9" w:rsidRDefault="00CF6188" w:rsidP="00CF6188">
      <w:r>
        <w:t xml:space="preserve">This test is to check that all the UI elements display the correct values when the payment screen is opened. </w:t>
      </w:r>
      <w:r w:rsidR="008109B9">
        <w:t>The main screen and then the payment screen are shown below:</w:t>
      </w:r>
    </w:p>
    <w:p w14:paraId="6A9DC8F6" w14:textId="77777777" w:rsidR="008109B9" w:rsidRPr="008109B9" w:rsidRDefault="008109B9" w:rsidP="008109B9"/>
    <w:p w14:paraId="323C95D3" w14:textId="42336F3E" w:rsidR="008109B9" w:rsidRDefault="008109B9" w:rsidP="008109B9"/>
    <w:p w14:paraId="4A3F6A40" w14:textId="7A098B06" w:rsidR="00CF6188" w:rsidRPr="008109B9" w:rsidRDefault="00CF6188" w:rsidP="008109B9">
      <w:pPr>
        <w:tabs>
          <w:tab w:val="left" w:pos="1977"/>
        </w:tabs>
      </w:pPr>
    </w:p>
    <w:p w14:paraId="6CD40AD7" w14:textId="0966FF29" w:rsidR="008109B9" w:rsidRDefault="008109B9" w:rsidP="00CF6188">
      <w:r>
        <w:rPr>
          <w:noProof/>
          <w:lang w:eastAsia="en-GB"/>
        </w:rPr>
        <w:lastRenderedPageBreak/>
        <w:drawing>
          <wp:inline distT="0" distB="0" distL="0" distR="0" wp14:anchorId="4F577886" wp14:editId="20E3483D">
            <wp:extent cx="7056120" cy="4441190"/>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7056120" cy="4441190"/>
                    </a:xfrm>
                    <a:prstGeom prst="rect">
                      <a:avLst/>
                    </a:prstGeom>
                  </pic:spPr>
                </pic:pic>
              </a:graphicData>
            </a:graphic>
          </wp:inline>
        </w:drawing>
      </w:r>
    </w:p>
    <w:p w14:paraId="4A570182" w14:textId="2A69201C" w:rsidR="008109B9" w:rsidRDefault="008109B9" w:rsidP="00CF6188">
      <w:r>
        <w:rPr>
          <w:noProof/>
          <w:lang w:eastAsia="en-GB"/>
        </w:rPr>
        <w:drawing>
          <wp:inline distT="0" distB="0" distL="0" distR="0" wp14:anchorId="1E01A652" wp14:editId="1E07021B">
            <wp:extent cx="7056120" cy="4441190"/>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7056120" cy="4441190"/>
                    </a:xfrm>
                    <a:prstGeom prst="rect">
                      <a:avLst/>
                    </a:prstGeom>
                  </pic:spPr>
                </pic:pic>
              </a:graphicData>
            </a:graphic>
          </wp:inline>
        </w:drawing>
      </w:r>
    </w:p>
    <w:p w14:paraId="0DE88AE5" w14:textId="65234499" w:rsidR="008109B9" w:rsidRDefault="008109B9" w:rsidP="00CF6188">
      <w:r>
        <w:t xml:space="preserve">This shows that the correct amount is shown when the payment screen is opened. </w:t>
      </w:r>
    </w:p>
    <w:p w14:paraId="150B94AD" w14:textId="3A38E6EC" w:rsidR="008109B9" w:rsidRDefault="008109B9" w:rsidP="008109B9">
      <w:pPr>
        <w:pStyle w:val="Heading4"/>
      </w:pPr>
      <w:bookmarkStart w:id="450" w:name="_Toc126609300"/>
      <w:r>
        <w:lastRenderedPageBreak/>
        <w:t>Milestone 8.2</w:t>
      </w:r>
      <w:bookmarkEnd w:id="450"/>
    </w:p>
    <w:p w14:paraId="603DB440" w14:textId="01FE8D8E" w:rsidR="008109B9" w:rsidRDefault="00FF7664" w:rsidP="008109B9">
      <w:r>
        <w:t>Next I will test the ability to pay a specific amount by cash. For this I will enter 3 different values, £0, £0.1, £100</w:t>
      </w:r>
      <w:r w:rsidR="00BF10F9">
        <w:t xml:space="preserve">. Below are screenshots of the main screen and then the payment screens with their respective cash payment amounts. </w:t>
      </w:r>
      <w:r w:rsidR="003B4CA5">
        <w:t xml:space="preserve">In this case, I am simulating a customer that is buying a “Fizzy Drink and Large Chips”. </w:t>
      </w:r>
    </w:p>
    <w:p w14:paraId="34AD9374" w14:textId="320F95F9" w:rsidR="003B4CA5" w:rsidRDefault="003B4CA5" w:rsidP="008109B9">
      <w:r>
        <w:rPr>
          <w:noProof/>
          <w:lang w:eastAsia="en-GB"/>
        </w:rPr>
        <w:drawing>
          <wp:inline distT="0" distB="0" distL="0" distR="0" wp14:anchorId="1AF94F0C" wp14:editId="6E106C31">
            <wp:extent cx="7056120" cy="4441190"/>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7056120" cy="4441190"/>
                    </a:xfrm>
                    <a:prstGeom prst="rect">
                      <a:avLst/>
                    </a:prstGeom>
                  </pic:spPr>
                </pic:pic>
              </a:graphicData>
            </a:graphic>
          </wp:inline>
        </w:drawing>
      </w:r>
    </w:p>
    <w:p w14:paraId="7437CB52" w14:textId="1A3801B1" w:rsidR="00BF10F9" w:rsidRDefault="003B4CA5" w:rsidP="008109B9">
      <w:r>
        <w:rPr>
          <w:noProof/>
          <w:lang w:eastAsia="en-GB"/>
        </w:rPr>
        <w:lastRenderedPageBreak/>
        <w:drawing>
          <wp:inline distT="0" distB="0" distL="0" distR="0" wp14:anchorId="71A5B113" wp14:editId="715F0C70">
            <wp:extent cx="7056120" cy="444119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7056120" cy="4441190"/>
                    </a:xfrm>
                    <a:prstGeom prst="rect">
                      <a:avLst/>
                    </a:prstGeom>
                  </pic:spPr>
                </pic:pic>
              </a:graphicData>
            </a:graphic>
          </wp:inline>
        </w:drawing>
      </w:r>
    </w:p>
    <w:p w14:paraId="666D257D" w14:textId="29AA7F6E" w:rsidR="003B4CA5" w:rsidRDefault="00BB2129" w:rsidP="008109B9">
      <w:r>
        <w:rPr>
          <w:noProof/>
          <w:lang w:eastAsia="en-GB"/>
        </w:rPr>
        <w:drawing>
          <wp:inline distT="0" distB="0" distL="0" distR="0" wp14:anchorId="0CE75ECE" wp14:editId="07047C06">
            <wp:extent cx="7056120" cy="4441190"/>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7056120" cy="4441190"/>
                    </a:xfrm>
                    <a:prstGeom prst="rect">
                      <a:avLst/>
                    </a:prstGeom>
                  </pic:spPr>
                </pic:pic>
              </a:graphicData>
            </a:graphic>
          </wp:inline>
        </w:drawing>
      </w:r>
    </w:p>
    <w:p w14:paraId="5216A641" w14:textId="5C5DECED" w:rsidR="00BB2129" w:rsidRDefault="00BB2129" w:rsidP="008109B9">
      <w:r>
        <w:rPr>
          <w:noProof/>
          <w:lang w:eastAsia="en-GB"/>
        </w:rPr>
        <w:lastRenderedPageBreak/>
        <w:drawing>
          <wp:inline distT="0" distB="0" distL="0" distR="0" wp14:anchorId="1A5727BA" wp14:editId="267AD788">
            <wp:extent cx="7056120" cy="444119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7056120" cy="4441190"/>
                    </a:xfrm>
                    <a:prstGeom prst="rect">
                      <a:avLst/>
                    </a:prstGeom>
                  </pic:spPr>
                </pic:pic>
              </a:graphicData>
            </a:graphic>
          </wp:inline>
        </w:drawing>
      </w:r>
    </w:p>
    <w:p w14:paraId="6BB8DDD2" w14:textId="0BD8B9F2" w:rsidR="009B3A2C" w:rsidRDefault="009B3A2C" w:rsidP="008109B9">
      <w:r>
        <w:t xml:space="preserve">This proves that the Payment system can take a cash payment of a specific amount and calculate the remaining amount. </w:t>
      </w:r>
    </w:p>
    <w:p w14:paraId="393D9DBA" w14:textId="12421103" w:rsidR="009B3A2C" w:rsidRDefault="009B3A2C" w:rsidP="009B3A2C">
      <w:pPr>
        <w:pStyle w:val="Heading4"/>
      </w:pPr>
      <w:bookmarkStart w:id="451" w:name="_Toc126609301"/>
      <w:r>
        <w:t>Milestone test 8.3</w:t>
      </w:r>
      <w:bookmarkEnd w:id="451"/>
    </w:p>
    <w:p w14:paraId="16CEF8AC" w14:textId="646CA532" w:rsidR="009B3A2C" w:rsidRDefault="009B3A2C" w:rsidP="009B3A2C">
      <w:r>
        <w:t xml:space="preserve">This tests the ability of the solution to pay the full amount by card. Below is the same payment screen, except this time I have pressed the ‘Card’ button from the payment options. </w:t>
      </w:r>
    </w:p>
    <w:p w14:paraId="48A7B236" w14:textId="52A942ED" w:rsidR="009B3A2C" w:rsidRDefault="009B3A2C" w:rsidP="009B3A2C">
      <w:r>
        <w:rPr>
          <w:noProof/>
          <w:lang w:eastAsia="en-GB"/>
        </w:rPr>
        <w:lastRenderedPageBreak/>
        <w:drawing>
          <wp:inline distT="0" distB="0" distL="0" distR="0" wp14:anchorId="427961FA" wp14:editId="25F76515">
            <wp:extent cx="7056120" cy="4441190"/>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7056120" cy="4441190"/>
                    </a:xfrm>
                    <a:prstGeom prst="rect">
                      <a:avLst/>
                    </a:prstGeom>
                  </pic:spPr>
                </pic:pic>
              </a:graphicData>
            </a:graphic>
          </wp:inline>
        </w:drawing>
      </w:r>
    </w:p>
    <w:p w14:paraId="2F114E67" w14:textId="1FF6BDEE" w:rsidR="009B3A2C" w:rsidRDefault="009B3A2C" w:rsidP="009B3A2C">
      <w:r>
        <w:t xml:space="preserve">The pop-up appears and disappears correctly. Then adds the payment type to the list correctly. </w:t>
      </w:r>
    </w:p>
    <w:p w14:paraId="57E10C55" w14:textId="1C14FB14" w:rsidR="009B3A2C" w:rsidRDefault="009B3A2C" w:rsidP="009B3A2C">
      <w:pPr>
        <w:pStyle w:val="Heading4"/>
      </w:pPr>
      <w:bookmarkStart w:id="452" w:name="_Toc126609302"/>
      <w:r>
        <w:t>Milestone Test 8.4</w:t>
      </w:r>
      <w:bookmarkEnd w:id="452"/>
    </w:p>
    <w:p w14:paraId="30255593" w14:textId="74E4488E" w:rsidR="00517CDA" w:rsidRDefault="00517CDA" w:rsidP="009B3A2C">
      <w:r>
        <w:t>Next I will test the ability to pay part cash and part. To do this first I will pay £0.10 and £2.00 in cash. Then pressing the card button. If the feature works correctly the card payment should adapt to however much is left on the bill. Screenshots of the 2 tests are shown below:</w:t>
      </w:r>
    </w:p>
    <w:p w14:paraId="74C06CDD" w14:textId="22E25D84" w:rsidR="00517CDA" w:rsidRDefault="00517CDA" w:rsidP="009B3A2C">
      <w:r>
        <w:rPr>
          <w:noProof/>
          <w:lang w:eastAsia="en-GB"/>
        </w:rPr>
        <w:lastRenderedPageBreak/>
        <w:drawing>
          <wp:inline distT="0" distB="0" distL="0" distR="0" wp14:anchorId="4F28393F" wp14:editId="06B1C225">
            <wp:extent cx="7056120" cy="4441190"/>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612A54EA" wp14:editId="3F7665DC">
            <wp:extent cx="7056120" cy="4441190"/>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7056120" cy="4441190"/>
                    </a:xfrm>
                    <a:prstGeom prst="rect">
                      <a:avLst/>
                    </a:prstGeom>
                  </pic:spPr>
                </pic:pic>
              </a:graphicData>
            </a:graphic>
          </wp:inline>
        </w:drawing>
      </w:r>
    </w:p>
    <w:p w14:paraId="3C2E914C" w14:textId="597C6DC7" w:rsidR="00517CDA" w:rsidRDefault="00517CDA" w:rsidP="009B3A2C">
      <w:r>
        <w:t xml:space="preserve">As you can see it successfully adds the correct payment amount. </w:t>
      </w:r>
    </w:p>
    <w:p w14:paraId="158C4450" w14:textId="311AE90B" w:rsidR="00517CDA" w:rsidRDefault="00517CDA" w:rsidP="00517CDA">
      <w:pPr>
        <w:pStyle w:val="Heading4"/>
      </w:pPr>
      <w:bookmarkStart w:id="453" w:name="_Toc126609303"/>
      <w:r>
        <w:lastRenderedPageBreak/>
        <w:t>Milestone Test 8.5</w:t>
      </w:r>
      <w:bookmarkEnd w:id="453"/>
    </w:p>
    <w:p w14:paraId="777726DD" w14:textId="272CC12A" w:rsidR="00517CDA" w:rsidRDefault="00517CDA" w:rsidP="00517CDA">
      <w:r>
        <w:t>This tests that the solution can correctly transfer the data for a transaction to the database. This is done by pressing the “Complete Transaction” button. The results of pressing this is shown below:</w:t>
      </w:r>
    </w:p>
    <w:p w14:paraId="7AFB2B9D" w14:textId="3E1351D8" w:rsidR="00517CDA" w:rsidRDefault="00517CDA" w:rsidP="00517CDA">
      <w:r>
        <w:rPr>
          <w:noProof/>
          <w:lang w:eastAsia="en-GB"/>
        </w:rPr>
        <w:drawing>
          <wp:inline distT="0" distB="0" distL="0" distR="0" wp14:anchorId="0637B3EC" wp14:editId="5D291A26">
            <wp:extent cx="7056120" cy="4441190"/>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7056120" cy="4441190"/>
                    </a:xfrm>
                    <a:prstGeom prst="rect">
                      <a:avLst/>
                    </a:prstGeom>
                  </pic:spPr>
                </pic:pic>
              </a:graphicData>
            </a:graphic>
          </wp:inline>
        </w:drawing>
      </w:r>
    </w:p>
    <w:p w14:paraId="30C720C9" w14:textId="336A9865" w:rsidR="00517CDA" w:rsidRDefault="00517CDA" w:rsidP="00517CDA">
      <w:r>
        <w:lastRenderedPageBreak/>
        <w:t>Checking my database file, th</w:t>
      </w:r>
      <w:r>
        <w:rPr>
          <w:noProof/>
          <w:lang w:eastAsia="en-GB"/>
        </w:rPr>
        <w:drawing>
          <wp:inline distT="0" distB="0" distL="0" distR="0" wp14:anchorId="7911FF11" wp14:editId="4E42878A">
            <wp:extent cx="7056120" cy="4441190"/>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1B652EC3" wp14:editId="4CB62251">
            <wp:extent cx="7056120" cy="4441190"/>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7056120" cy="4441190"/>
                    </a:xfrm>
                    <a:prstGeom prst="rect">
                      <a:avLst/>
                    </a:prstGeom>
                  </pic:spPr>
                </pic:pic>
              </a:graphicData>
            </a:graphic>
          </wp:inline>
        </w:drawing>
      </w:r>
    </w:p>
    <w:p w14:paraId="024F571E" w14:textId="61287BD3" w:rsidR="00517CDA" w:rsidRDefault="00517CDA" w:rsidP="00517CDA">
      <w:r>
        <w:t>This shows that the transaction is successfully added to the database</w:t>
      </w:r>
    </w:p>
    <w:p w14:paraId="13C32759" w14:textId="78BEFF35" w:rsidR="00517CDA" w:rsidRDefault="00517CDA" w:rsidP="00517CDA">
      <w:pPr>
        <w:pStyle w:val="Heading4"/>
      </w:pPr>
      <w:bookmarkStart w:id="454" w:name="_Toc126609304"/>
      <w:r>
        <w:lastRenderedPageBreak/>
        <w:t>Reflections</w:t>
      </w:r>
      <w:bookmarkEnd w:id="454"/>
    </w:p>
    <w:p w14:paraId="0B9BF2D1" w14:textId="7CCB749E" w:rsidR="00517CDA" w:rsidRDefault="00517CDA" w:rsidP="00517CDA">
      <w:r>
        <w:t xml:space="preserve">There are a few small adjustments that need to be made, such as the spacing on the UI when there is multiple payment types. Another </w:t>
      </w:r>
      <w:r w:rsidR="004C3B95">
        <w:t xml:space="preserve">issue that will need to be fixed is the transaction number isn’t saved when the program is closed and then opened again. </w:t>
      </w:r>
    </w:p>
    <w:p w14:paraId="2445C517" w14:textId="24457A92" w:rsidR="004C3B95" w:rsidRDefault="004C3B95" w:rsidP="00517CDA">
      <w:r>
        <w:t xml:space="preserve">I have adjusted the transaction ID formula, so that it includes the Day of the year and the Year. It is possible that this will be changed later to include a new variable for Till Number rather than Till Name. </w:t>
      </w:r>
    </w:p>
    <w:p w14:paraId="569B70DC" w14:textId="3C6122DD" w:rsidR="004C3B95" w:rsidRDefault="004C3B95" w:rsidP="004C3B95">
      <w:pPr>
        <w:pStyle w:val="Heading3"/>
      </w:pPr>
      <w:bookmarkStart w:id="455" w:name="_Toc126609305"/>
      <w:r>
        <w:t xml:space="preserve">Admin </w:t>
      </w:r>
      <w:r w:rsidR="00481CB5">
        <w:t>Screen</w:t>
      </w:r>
      <w:bookmarkEnd w:id="455"/>
    </w:p>
    <w:p w14:paraId="7A32BB77" w14:textId="6B5AE44C" w:rsidR="004C3B95" w:rsidRDefault="004C3B95" w:rsidP="004C3B95">
      <w:r>
        <w:t>It is important that</w:t>
      </w:r>
      <w:r w:rsidR="005757D5">
        <w:t xml:space="preserve"> not everyone has access to certain features on the system. For example, the Staff member system, as this would allow staff memebers to change their premissions’ level, which could lead to issues. To fix this, I am going to create a simple Admin page. </w:t>
      </w:r>
    </w:p>
    <w:p w14:paraId="18F52CA6" w14:textId="7B1377DB" w:rsidR="005757D5" w:rsidRDefault="005757D5" w:rsidP="004C3B95">
      <w:r>
        <w:t xml:space="preserve">My design of the admin page has changed however compared to the one that I outlined previously. To make it more secure I have decided that the admin page should be its own dedicated client. Most of the original code will be kept, but this client won’t be able to complete transactions. This client will be used for making changes to the database, such as adding new staff members and adding stock items to the database. </w:t>
      </w:r>
    </w:p>
    <w:p w14:paraId="34EA0DF6" w14:textId="0DB01C7F" w:rsidR="005757D5" w:rsidRDefault="005757D5" w:rsidP="004C3B95">
      <w:r>
        <w:t xml:space="preserve">This does mean that the Milestone test will change, but this will be addressed at the end of the section. </w:t>
      </w:r>
    </w:p>
    <w:p w14:paraId="33A2F57A" w14:textId="5D685974" w:rsidR="005757D5" w:rsidRDefault="005757D5" w:rsidP="005757D5">
      <w:pPr>
        <w:pStyle w:val="Heading4"/>
      </w:pPr>
      <w:bookmarkStart w:id="456" w:name="_Toc126609306"/>
      <w:r>
        <w:t>Creating a new scene</w:t>
      </w:r>
      <w:bookmarkEnd w:id="456"/>
    </w:p>
    <w:p w14:paraId="786D7927" w14:textId="0809446C" w:rsidR="005757D5" w:rsidRDefault="005757D5">
      <w:r>
        <w:t xml:space="preserve">To allow me to still use my current scripts, I will be creating a new Scene inside of Unity Engine </w:t>
      </w:r>
      <w:sdt>
        <w:sdtPr>
          <w:id w:val="-1841993900"/>
          <w:citation/>
        </w:sdtPr>
        <w:sdtContent>
          <w:r>
            <w:fldChar w:fldCharType="begin"/>
          </w:r>
          <w:r>
            <w:instrText xml:space="preserve"> CITATION 2 \l 2057 </w:instrText>
          </w:r>
          <w:r>
            <w:fldChar w:fldCharType="separate"/>
          </w:r>
          <w:r>
            <w:rPr>
              <w:noProof/>
            </w:rPr>
            <w:t>(5)</w:t>
          </w:r>
          <w:r>
            <w:fldChar w:fldCharType="end"/>
          </w:r>
        </w:sdtContent>
      </w:sdt>
      <w:r>
        <w:t xml:space="preserve">. In terms of Video Games these would be the Levels. </w:t>
      </w:r>
    </w:p>
    <w:p w14:paraId="76DFF00E" w14:textId="1D2B0636" w:rsidR="005757D5" w:rsidRDefault="005757D5">
      <w:r>
        <w:t xml:space="preserve">As I still want to use most of my previous setup, I’m going to duplicate the current scene that we are working in. </w:t>
      </w:r>
    </w:p>
    <w:p w14:paraId="1699FCC4" w14:textId="3A2CA89D" w:rsidR="005757D5" w:rsidRDefault="005757D5">
      <w:r>
        <w:rPr>
          <w:noProof/>
          <w:lang w:eastAsia="en-GB"/>
        </w:rPr>
        <w:drawing>
          <wp:inline distT="0" distB="0" distL="0" distR="0" wp14:anchorId="5E4D58B0" wp14:editId="370355DF">
            <wp:extent cx="7056120" cy="4441190"/>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7056120" cy="4441190"/>
                    </a:xfrm>
                    <a:prstGeom prst="rect">
                      <a:avLst/>
                    </a:prstGeom>
                  </pic:spPr>
                </pic:pic>
              </a:graphicData>
            </a:graphic>
          </wp:inline>
        </w:drawing>
      </w:r>
    </w:p>
    <w:p w14:paraId="16021897" w14:textId="07CEA889" w:rsidR="005757D5" w:rsidRDefault="005757D5">
      <w:r>
        <w:t xml:space="preserve">This is shown above. Now opening the AdminClient scene, nothing much changes apart from which file I’m working in. To check this I look at the top bar where it now says AdminClient as my open scene. </w:t>
      </w:r>
    </w:p>
    <w:p w14:paraId="1E2438AF" w14:textId="18F37CEC" w:rsidR="005757D5" w:rsidRDefault="005757D5">
      <w:r>
        <w:rPr>
          <w:noProof/>
          <w:lang w:eastAsia="en-GB"/>
        </w:rPr>
        <w:lastRenderedPageBreak/>
        <w:drawing>
          <wp:inline distT="0" distB="0" distL="0" distR="0" wp14:anchorId="500C364F" wp14:editId="5832B665">
            <wp:extent cx="7056120" cy="4441190"/>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7056120" cy="4441190"/>
                    </a:xfrm>
                    <a:prstGeom prst="rect">
                      <a:avLst/>
                    </a:prstGeom>
                  </pic:spPr>
                </pic:pic>
              </a:graphicData>
            </a:graphic>
          </wp:inline>
        </w:drawing>
      </w:r>
    </w:p>
    <w:p w14:paraId="2C8C35A8" w14:textId="4D3206A4" w:rsidR="005757D5" w:rsidRDefault="005757D5" w:rsidP="005757D5">
      <w:pPr>
        <w:pStyle w:val="Heading4"/>
      </w:pPr>
      <w:bookmarkStart w:id="457" w:name="_Toc126609307"/>
      <w:r>
        <w:t>Removing unessacary objects</w:t>
      </w:r>
      <w:bookmarkEnd w:id="457"/>
    </w:p>
    <w:p w14:paraId="6DC8D8CC" w14:textId="4B55C4EF" w:rsidR="005757D5" w:rsidRDefault="005757D5" w:rsidP="005757D5">
      <w:r>
        <w:t>As I said before the admin screen will be slightly different to the orginal client. After I removed all the uneeded parts of the scene, it looks as follows:</w:t>
      </w:r>
    </w:p>
    <w:p w14:paraId="3470F13F" w14:textId="06651E1C" w:rsidR="005757D5" w:rsidRDefault="005757D5" w:rsidP="005757D5">
      <w:r>
        <w:rPr>
          <w:noProof/>
          <w:lang w:eastAsia="en-GB"/>
        </w:rPr>
        <w:lastRenderedPageBreak/>
        <w:drawing>
          <wp:inline distT="0" distB="0" distL="0" distR="0" wp14:anchorId="7040D3BD" wp14:editId="575221D9">
            <wp:extent cx="7056120" cy="4441190"/>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7056120" cy="4441190"/>
                    </a:xfrm>
                    <a:prstGeom prst="rect">
                      <a:avLst/>
                    </a:prstGeom>
                  </pic:spPr>
                </pic:pic>
              </a:graphicData>
            </a:graphic>
          </wp:inline>
        </w:drawing>
      </w:r>
    </w:p>
    <w:p w14:paraId="04E95C50" w14:textId="637212E7" w:rsidR="005757D5" w:rsidRDefault="005757D5" w:rsidP="005757D5">
      <w:r>
        <w:t xml:space="preserve">A few of these objects will be changed and duplicated, however all the unessacary objects have been removed. </w:t>
      </w:r>
    </w:p>
    <w:p w14:paraId="0464E64F" w14:textId="19D463C1" w:rsidR="00481CB5" w:rsidRDefault="00481CB5" w:rsidP="00481CB5">
      <w:pPr>
        <w:pStyle w:val="Heading4"/>
      </w:pPr>
      <w:bookmarkStart w:id="458" w:name="_Toc126609308"/>
      <w:r>
        <w:t>Creating the main page</w:t>
      </w:r>
      <w:bookmarkEnd w:id="458"/>
    </w:p>
    <w:p w14:paraId="2A54FF57" w14:textId="68084FC3" w:rsidR="00481CB5" w:rsidRDefault="00481CB5" w:rsidP="00481CB5">
      <w:r>
        <w:t>The admin client will still need a main page to enable the user to access all the features, this is shown below:</w:t>
      </w:r>
    </w:p>
    <w:p w14:paraId="21E8EA2C" w14:textId="2FA1996B" w:rsidR="00481CB5" w:rsidRDefault="00481CB5" w:rsidP="00481CB5">
      <w:r>
        <w:rPr>
          <w:noProof/>
          <w:lang w:eastAsia="en-GB"/>
        </w:rPr>
        <w:lastRenderedPageBreak/>
        <w:drawing>
          <wp:inline distT="0" distB="0" distL="0" distR="0" wp14:anchorId="65877383" wp14:editId="73A8279E">
            <wp:extent cx="7056120" cy="4441190"/>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7056120" cy="4441190"/>
                    </a:xfrm>
                    <a:prstGeom prst="rect">
                      <a:avLst/>
                    </a:prstGeom>
                  </pic:spPr>
                </pic:pic>
              </a:graphicData>
            </a:graphic>
          </wp:inline>
        </w:drawing>
      </w:r>
    </w:p>
    <w:p w14:paraId="1504CDBD" w14:textId="706BD8E8" w:rsidR="00481CB5" w:rsidRDefault="00481CB5" w:rsidP="00481CB5">
      <w:r>
        <w:t xml:space="preserve">I have added a button for the stock look-up feature, which will be the first feature we adapt to the new Admin Client. </w:t>
      </w:r>
    </w:p>
    <w:p w14:paraId="359A02D8" w14:textId="1673CAC9" w:rsidR="00481CB5" w:rsidRDefault="00187688" w:rsidP="00481CB5">
      <w:pPr>
        <w:pStyle w:val="Heading4"/>
      </w:pPr>
      <w:bookmarkStart w:id="459" w:name="_Toc126609309"/>
      <w:r>
        <w:t>Modifying stock i</w:t>
      </w:r>
      <w:r w:rsidR="00481CB5">
        <w:t>tems</w:t>
      </w:r>
      <w:bookmarkEnd w:id="459"/>
    </w:p>
    <w:p w14:paraId="3FBB952C" w14:textId="7B3AC0B5" w:rsidR="00481CB5" w:rsidRDefault="00481CB5" w:rsidP="00481CB5">
      <w:r>
        <w:t xml:space="preserve">When we open the stock look-up and find an item, when we click on the item, instead of it being added to the order, for the Admin client we want this to bring up a screen where we can modify the Item. We will be able to modify everything apart from the </w:t>
      </w:r>
      <w:r w:rsidR="00B2129C">
        <w:t>itemID, which must remain constant. The pop-up interface I have developed for it is shown below:</w:t>
      </w:r>
    </w:p>
    <w:p w14:paraId="7028C136" w14:textId="63E10DF5" w:rsidR="00D04512" w:rsidRDefault="008354C9" w:rsidP="00481CB5">
      <w:r>
        <w:rPr>
          <w:noProof/>
          <w:lang w:eastAsia="en-GB"/>
        </w:rPr>
        <w:lastRenderedPageBreak/>
        <w:drawing>
          <wp:inline distT="0" distB="0" distL="0" distR="0" wp14:anchorId="7B529BCB" wp14:editId="67816806">
            <wp:extent cx="7056120" cy="4441190"/>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7056120" cy="4441190"/>
                    </a:xfrm>
                    <a:prstGeom prst="rect">
                      <a:avLst/>
                    </a:prstGeom>
                  </pic:spPr>
                </pic:pic>
              </a:graphicData>
            </a:graphic>
          </wp:inline>
        </w:drawing>
      </w:r>
    </w:p>
    <w:p w14:paraId="4BE15DEC" w14:textId="2E2EBCD7" w:rsidR="00D04512" w:rsidRDefault="00D04512" w:rsidP="00481CB5">
      <w:r>
        <w:t xml:space="preserve">To control this feature I am going to create a new script which will take in the inputs and formulate a server request. </w:t>
      </w:r>
      <w:r w:rsidR="005D3308">
        <w:t>It will be called StockModifyController.cs</w:t>
      </w:r>
    </w:p>
    <w:p w14:paraId="5837190B" w14:textId="16CA0E97" w:rsidR="00D04512" w:rsidRDefault="00D04512" w:rsidP="00481CB5">
      <w:r>
        <w:t xml:space="preserve">This script will be placed inside a new folder called Admin, which will contain all of the scripts that are specifically for the Admin screen. </w:t>
      </w:r>
    </w:p>
    <w:p w14:paraId="609E677B" w14:textId="500B98EA" w:rsidR="00A05399" w:rsidRDefault="00A05399" w:rsidP="00481CB5">
      <w:r>
        <w:t>In this script I will first create variables which will</w:t>
      </w:r>
      <w:r w:rsidR="005D3308">
        <w:t xml:space="preserve"> hold references to the inputs and an int for the item’s id</w:t>
      </w:r>
    </w:p>
    <w:p w14:paraId="520F59E6" w14:textId="063C3662" w:rsidR="005D3308" w:rsidRDefault="005D3308" w:rsidP="00481CB5">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nameInput, priceInput, typeInput;</w:t>
      </w:r>
    </w:p>
    <w:p w14:paraId="1A8A6147" w14:textId="4CCF7DEC" w:rsidR="0099759B" w:rsidRDefault="0099759B" w:rsidP="00481CB5">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w:t>
      </w:r>
    </w:p>
    <w:p w14:paraId="4EFEF157" w14:textId="31549632" w:rsidR="005D3308" w:rsidRDefault="005D3308" w:rsidP="005D3308">
      <w:r>
        <w:t xml:space="preserve">I have used a technique in C# that allows me to define multiple variables of the same type on a single line. </w:t>
      </w:r>
    </w:p>
    <w:p w14:paraId="7B996A54" w14:textId="371E5055" w:rsidR="002431ED" w:rsidRDefault="005D3308" w:rsidP="005D3308">
      <w:r>
        <w:t xml:space="preserve">Next I will create the procedure that handles the “Confirm” Button, this will get all the data from the inputs, </w:t>
      </w:r>
      <w:r w:rsidR="002431ED">
        <w:t>create a request and send it to the database. I will be making use of the fact my procedure on the DatabaseManager that will write data to the database also will replace data in the table, this happens when the primary key is the same as a pre-existing record, hense why I need to keep the Item ID static. The procedure I have written is shown below:</w:t>
      </w:r>
    </w:p>
    <w:p w14:paraId="64A1905E" w14:textId="77777777" w:rsidR="002431ED" w:rsidRDefault="002431ED" w:rsidP="002431E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onfirmButtonPress()</w:t>
      </w:r>
    </w:p>
    <w:p w14:paraId="252C4F6D" w14:textId="77777777" w:rsidR="002431ED" w:rsidRDefault="002431ED" w:rsidP="002431E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EFC3F1" w14:textId="77777777" w:rsidR="002431ED" w:rsidRDefault="002431ED" w:rsidP="002431E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toSend = </w:t>
      </w:r>
      <w:r>
        <w:rPr>
          <w:rFonts w:ascii="Cascadia Mono" w:hAnsi="Cascadia Mono" w:cs="Cascadia Mono"/>
          <w:color w:val="A31515"/>
          <w:sz w:val="19"/>
          <w:szCs w:val="19"/>
        </w:rPr>
        <w:t>"&amp;STOCKWR|"</w:t>
      </w:r>
      <w:r>
        <w:rPr>
          <w:rFonts w:ascii="Cascadia Mono" w:hAnsi="Cascadia Mono" w:cs="Cascadia Mono"/>
          <w:color w:val="000000"/>
          <w:sz w:val="19"/>
          <w:szCs w:val="19"/>
        </w:rPr>
        <w:t xml:space="preserve"> + itemId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pric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typeInput.text;</w:t>
      </w:r>
    </w:p>
    <w:p w14:paraId="1C3CC8FF" w14:textId="77777777" w:rsidR="002431ED" w:rsidRDefault="002431ED" w:rsidP="002431E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toSend.AddLast(q_toSend);</w:t>
      </w:r>
    </w:p>
    <w:p w14:paraId="20FCA6CC" w14:textId="62F7AD4F" w:rsidR="002431ED" w:rsidRDefault="002431ED" w:rsidP="002431E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C0A543" w14:textId="2DA99C2F" w:rsidR="002431ED" w:rsidRDefault="002431ED" w:rsidP="002431ED">
      <w:r>
        <w:t xml:space="preserve">This is a simple procedure that will send a request to the server. I’ve added in the statements to process this on the Client script. As I have shown this many times before. </w:t>
      </w:r>
      <w:r w:rsidR="00E267EE">
        <w:t xml:space="preserve">We assume that the data was written successfully. </w:t>
      </w:r>
    </w:p>
    <w:p w14:paraId="02FE06C0" w14:textId="23A001AF" w:rsidR="002431ED" w:rsidRDefault="002431ED" w:rsidP="002431ED">
      <w:r>
        <w:t xml:space="preserve">The script on the </w:t>
      </w:r>
      <w:r w:rsidR="00E267EE">
        <w:t>ServerController is as shown:</w:t>
      </w:r>
    </w:p>
    <w:p w14:paraId="782FB9E3" w14:textId="77777777" w:rsidR="00E267EE" w:rsidRDefault="00E267EE" w:rsidP="00E267E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riteStockItem(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w:t>
      </w:r>
    </w:p>
    <w:p w14:paraId="59FB2AFB" w14:textId="77777777" w:rsidR="00E267EE" w:rsidRDefault="00E267EE" w:rsidP="00E267E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ACC038" w14:textId="77777777" w:rsidR="00E267EE" w:rsidRDefault="00E267EE" w:rsidP="00E267E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FindObjectOfType&lt;DatabaseManager&gt;().instance.InsertValueIntoStockTable(id, name, price, type);</w:t>
      </w:r>
    </w:p>
    <w:p w14:paraId="4E49F98D" w14:textId="6556E06F" w:rsidR="00E267EE" w:rsidRDefault="00E267EE" w:rsidP="00E267EE">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631CD43" w14:textId="5F22A565" w:rsidR="00C20899" w:rsidRDefault="00C20899" w:rsidP="00E267EE">
      <w:r>
        <w:t>To close the panel I’m going to destroy the gameObject. To open the panel I’m going to instanciate it. Next, I will add in the Delete Function, this should bring up another panel to confirm the action as we don’t want people accidently pressing delete on an item. This second panel will be attached to the modification panel. I will create this after I have completed the scripts for it. The scripts on the StockModifyController is shown below:</w:t>
      </w:r>
    </w:p>
    <w:p w14:paraId="291A3D1B"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penDeletePanel()</w:t>
      </w:r>
    </w:p>
    <w:p w14:paraId="6EA6FB04"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6F8A9DD"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onfirmationPanel.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5C993BDB"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D9A1FB7"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p>
    <w:p w14:paraId="1CBFA38C"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DeleteItem()</w:t>
      </w:r>
    </w:p>
    <w:p w14:paraId="7EF1F345"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0E8DDD"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toSend = </w:t>
      </w:r>
      <w:r>
        <w:rPr>
          <w:rFonts w:ascii="Cascadia Mono" w:hAnsi="Cascadia Mono" w:cs="Cascadia Mono"/>
          <w:color w:val="A31515"/>
          <w:sz w:val="19"/>
          <w:szCs w:val="19"/>
        </w:rPr>
        <w:t>"&amp;STOCKDELETER|"</w:t>
      </w:r>
      <w:r>
        <w:rPr>
          <w:rFonts w:ascii="Cascadia Mono" w:hAnsi="Cascadia Mono" w:cs="Cascadia Mono"/>
          <w:color w:val="000000"/>
          <w:sz w:val="19"/>
          <w:szCs w:val="19"/>
        </w:rPr>
        <w:t xml:space="preserve"> + itemId;</w:t>
      </w:r>
    </w:p>
    <w:p w14:paraId="00650B11"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q_toSend);</w:t>
      </w:r>
    </w:p>
    <w:p w14:paraId="3F662BFF"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losePanel();</w:t>
      </w:r>
    </w:p>
    <w:p w14:paraId="4DB29E8B"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79189B"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p>
    <w:p w14:paraId="38B1D18B"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DeletePanel()</w:t>
      </w:r>
    </w:p>
    <w:p w14:paraId="18C0962B"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4DACD7"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onfirmationPanel.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4F2FEFA1" w14:textId="51EC76F1" w:rsidR="00C20899" w:rsidRDefault="00C20899" w:rsidP="00C2089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9BD649" w14:textId="5AA1D60E" w:rsidR="00C20899" w:rsidRDefault="00C20899" w:rsidP="00C20899">
      <w:r>
        <w:t>The procedure on the DatabaseManager is as follows:</w:t>
      </w:r>
    </w:p>
    <w:p w14:paraId="4E0C14BB" w14:textId="77777777" w:rsidR="00E344AD" w:rsidRDefault="00E344AD" w:rsidP="00E3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DeleteValueInStock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w:t>
      </w:r>
    </w:p>
    <w:p w14:paraId="40843B00" w14:textId="77777777" w:rsidR="00E344AD" w:rsidRDefault="00E344AD" w:rsidP="00E3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BD84C83" w14:textId="77777777" w:rsidR="00E344AD" w:rsidRDefault="00E344AD" w:rsidP="00E3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delete = dbcon.CreateCommand();</w:t>
      </w:r>
    </w:p>
    <w:p w14:paraId="23FC0B71" w14:textId="77777777" w:rsidR="00E344AD" w:rsidRDefault="00E344AD" w:rsidP="00E3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deleteItem = </w:t>
      </w:r>
      <w:r>
        <w:rPr>
          <w:rFonts w:ascii="Cascadia Mono" w:hAnsi="Cascadia Mono" w:cs="Cascadia Mono"/>
          <w:color w:val="A31515"/>
          <w:sz w:val="19"/>
          <w:szCs w:val="19"/>
        </w:rPr>
        <w:t>"DELETE FROM stock_table WHERE id LIKE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74FBD54" w14:textId="77777777" w:rsidR="00E344AD" w:rsidRDefault="00E344AD" w:rsidP="00E3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delete.CommandText = q_deleteItem;</w:t>
      </w:r>
    </w:p>
    <w:p w14:paraId="691EF9BC" w14:textId="77777777" w:rsidR="00E344AD" w:rsidRDefault="00E344AD" w:rsidP="00E3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delete.ExecuteNonQuery();</w:t>
      </w:r>
    </w:p>
    <w:p w14:paraId="0D9DB486" w14:textId="645F804E" w:rsidR="00C20899" w:rsidRDefault="00E344AD" w:rsidP="00E344A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CA1677" w14:textId="3B31B8FD" w:rsidR="00E344AD" w:rsidRDefault="00E344AD" w:rsidP="00E344AD">
      <w:r>
        <w:t xml:space="preserve">This will delete an item from the database given a set id. </w:t>
      </w:r>
    </w:p>
    <w:p w14:paraId="0DAC6240" w14:textId="6ED3186F" w:rsidR="00A24749" w:rsidRDefault="00A24749" w:rsidP="00E344AD">
      <w:r>
        <w:t xml:space="preserve">I don’t need to create a function inside the server controller as it only requires one variable, so I will call it directly from my Server script. </w:t>
      </w:r>
    </w:p>
    <w:p w14:paraId="335D489F" w14:textId="22BF97C7" w:rsidR="00A24749" w:rsidRDefault="00A24749" w:rsidP="00E344AD">
      <w:r>
        <w:t>The confirmation popup is shown below:</w:t>
      </w:r>
    </w:p>
    <w:p w14:paraId="2B2E76B9" w14:textId="72F2F6E7" w:rsidR="00A24749" w:rsidRDefault="00E522E6" w:rsidP="00E344AD">
      <w:r>
        <w:rPr>
          <w:noProof/>
          <w:lang w:eastAsia="en-GB"/>
        </w:rPr>
        <w:lastRenderedPageBreak/>
        <w:drawing>
          <wp:inline distT="0" distB="0" distL="0" distR="0" wp14:anchorId="6DF6FED1" wp14:editId="21F9A063">
            <wp:extent cx="7056120" cy="4441190"/>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7056120" cy="4441190"/>
                    </a:xfrm>
                    <a:prstGeom prst="rect">
                      <a:avLst/>
                    </a:prstGeom>
                  </pic:spPr>
                </pic:pic>
              </a:graphicData>
            </a:graphic>
          </wp:inline>
        </w:drawing>
      </w:r>
    </w:p>
    <w:p w14:paraId="630B7BD7" w14:textId="4DF8948B" w:rsidR="00E522E6" w:rsidRDefault="00E522E6" w:rsidP="00E344AD">
      <w:r>
        <w:t>I am now going to make my StockModifyPopup a prefab, so that it can be insanciated. I now need to create a way to insanciate this screen. Rather than creating a new script I’m going to modify and existing script. Below is the modified procedure on the SLUButtonController script:</w:t>
      </w:r>
    </w:p>
    <w:p w14:paraId="21E5CCD1"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Press()</w:t>
      </w:r>
    </w:p>
    <w:p w14:paraId="07EF2168"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BE13E16"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FindObjectOfType&lt;ClientController&gt;()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0B17D1C0"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BD65AB0"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popup = Instantiate(modifyPopup, FindObjectOfType&lt;Canvas&gt;().transform);</w:t>
      </w:r>
    </w:p>
    <w:p w14:paraId="5961E4A8"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opup.GetComponent&lt;StockModifyController&gt;().itemId = item.id;</w:t>
      </w:r>
    </w:p>
    <w:p w14:paraId="1B8DEF41"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204B82"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04FD8B3A"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DD2F11D"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AddItemToOrder(item);</w:t>
      </w:r>
    </w:p>
    <w:p w14:paraId="70788C1F"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ockLookup&gt;().instance.ClosePanel();</w:t>
      </w:r>
    </w:p>
    <w:p w14:paraId="5BA47001"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A4B6D86" w14:textId="77777777" w:rsidR="00C213DD" w:rsidRDefault="00C213DD" w:rsidP="00C213D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4D7D48" w14:textId="4F28F0A7" w:rsidR="00C213DD" w:rsidRDefault="00C213DD" w:rsidP="00C213DD">
      <w:r>
        <w:t xml:space="preserve">Now if there isn’t a client controller, the modify popup will appear. I will now remove the client controller from the scene as we don’t need it currently. </w:t>
      </w:r>
    </w:p>
    <w:p w14:paraId="1535A9F7" w14:textId="693489B2" w:rsidR="00187688" w:rsidRDefault="00187688" w:rsidP="00C213DD">
      <w:r>
        <w:t>During a quick test I noticed that the user won’t always want to modify every value. To make this easier, I have modified and added the following code to the ConfirmButtonPress procedure:</w:t>
      </w:r>
    </w:p>
    <w:p w14:paraId="2B31265B"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 type, price;</w:t>
      </w:r>
    </w:p>
    <w:p w14:paraId="17994BBA"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Validating the name input</w:t>
      </w:r>
    </w:p>
    <w:p w14:paraId="6EFAC9CD"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nam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61CB642"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688D453"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ame = item.name;</w:t>
      </w:r>
    </w:p>
    <w:p w14:paraId="3A463F88"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40013E8"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02087A69"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A4CBA6E"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ame = nameInput.text;</w:t>
      </w:r>
    </w:p>
    <w:p w14:paraId="0C98CEDB"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445736"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Validating the Price input</w:t>
      </w:r>
    </w:p>
    <w:p w14:paraId="21D2A08A"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pric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8659385"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D9106F"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ice = item.price.ToString();</w:t>
      </w:r>
    </w:p>
    <w:p w14:paraId="3158583A"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3D841C"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4401F43F"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A03F912"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ice = priceInput.text;</w:t>
      </w:r>
    </w:p>
    <w:p w14:paraId="2576D566"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AE563D3"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Validating the Type input</w:t>
      </w:r>
    </w:p>
    <w:p w14:paraId="2D337137"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typ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98B2379"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DCA04A"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ype = item.type.ToString();</w:t>
      </w:r>
    </w:p>
    <w:p w14:paraId="7FFE0DB9"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61600D"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42AEB7A7"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3C84ED8"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ype = typeInput.text;</w:t>
      </w:r>
    </w:p>
    <w:p w14:paraId="768591C0"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F9365CE" w14:textId="7D35786B" w:rsidR="00187688" w:rsidRDefault="00187688" w:rsidP="00187688">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toSend = </w:t>
      </w:r>
      <w:r>
        <w:rPr>
          <w:rFonts w:ascii="Cascadia Mono" w:hAnsi="Cascadia Mono" w:cs="Cascadia Mono"/>
          <w:color w:val="A31515"/>
          <w:sz w:val="19"/>
          <w:szCs w:val="19"/>
        </w:rPr>
        <w:t>"&amp;STOCKWR|"</w:t>
      </w:r>
      <w:r>
        <w:rPr>
          <w:rFonts w:ascii="Cascadia Mono" w:hAnsi="Cascadia Mono" w:cs="Cascadia Mono"/>
          <w:color w:val="000000"/>
          <w:sz w:val="19"/>
          <w:szCs w:val="19"/>
        </w:rPr>
        <w:t xml:space="preserve"> + item.id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price + </w:t>
      </w:r>
      <w:r>
        <w:rPr>
          <w:rFonts w:ascii="Cascadia Mono" w:hAnsi="Cascadia Mono" w:cs="Cascadia Mono"/>
          <w:color w:val="A31515"/>
          <w:sz w:val="19"/>
          <w:szCs w:val="19"/>
        </w:rPr>
        <w:t>"|"</w:t>
      </w:r>
      <w:r>
        <w:rPr>
          <w:rFonts w:ascii="Cascadia Mono" w:hAnsi="Cascadia Mono" w:cs="Cascadia Mono"/>
          <w:color w:val="000000"/>
          <w:sz w:val="19"/>
          <w:szCs w:val="19"/>
        </w:rPr>
        <w:t xml:space="preserve"> + type;</w:t>
      </w:r>
    </w:p>
    <w:p w14:paraId="0759A2E0" w14:textId="5BAA79B7" w:rsidR="00187688" w:rsidRDefault="00187688" w:rsidP="00187688">
      <w:r>
        <w:t xml:space="preserve">This means that we can modify the stock elements in the database. </w:t>
      </w:r>
    </w:p>
    <w:p w14:paraId="1BC124B8" w14:textId="09814CB9" w:rsidR="00187688" w:rsidRDefault="00187688" w:rsidP="00187688">
      <w:pPr>
        <w:pStyle w:val="Heading4"/>
      </w:pPr>
      <w:bookmarkStart w:id="460" w:name="_Toc126609310"/>
      <w:r>
        <w:t>Add stock items</w:t>
      </w:r>
      <w:bookmarkEnd w:id="460"/>
    </w:p>
    <w:p w14:paraId="1C5A83D7" w14:textId="4849F318" w:rsidR="00CC67CB" w:rsidRDefault="00187688" w:rsidP="00187688">
      <w:r>
        <w:t>Now the user can modify stock value</w:t>
      </w:r>
      <w:r w:rsidR="003C1FDA">
        <w:t xml:space="preserve">s for already existing items in the databse. I need to create a way for the user to add new items to the stock table. This should be prerry simple. </w:t>
      </w:r>
      <w:r w:rsidR="00B0378C">
        <w:t xml:space="preserve">First I need to create a new UI Button and UI Panel for this feature. </w:t>
      </w:r>
      <w:r w:rsidR="00CC67CB">
        <w:t>These are shown below:</w:t>
      </w:r>
    </w:p>
    <w:p w14:paraId="57FFAE3E" w14:textId="6B6DE46B" w:rsidR="00CC67CB" w:rsidRDefault="0058737A" w:rsidP="00187688">
      <w:r>
        <w:rPr>
          <w:noProof/>
          <w:lang w:eastAsia="en-GB"/>
        </w:rPr>
        <w:drawing>
          <wp:inline distT="0" distB="0" distL="0" distR="0" wp14:anchorId="71E0D8E0" wp14:editId="041F0DCB">
            <wp:extent cx="7056120" cy="4441190"/>
            <wp:effectExtent l="0" t="0" r="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7056120" cy="4441190"/>
                    </a:xfrm>
                    <a:prstGeom prst="rect">
                      <a:avLst/>
                    </a:prstGeom>
                  </pic:spPr>
                </pic:pic>
              </a:graphicData>
            </a:graphic>
          </wp:inline>
        </w:drawing>
      </w:r>
    </w:p>
    <w:p w14:paraId="3660D826" w14:textId="2BF2FEAC" w:rsidR="0058737A" w:rsidRDefault="0058737A" w:rsidP="00187688">
      <w:r>
        <w:t xml:space="preserve">As the placeholder values I have entered the correct details for Walkers Ready Salted Crisps </w:t>
      </w:r>
      <w:sdt>
        <w:sdtPr>
          <w:id w:val="214322310"/>
          <w:citation/>
        </w:sdtPr>
        <w:sdtContent>
          <w:r>
            <w:fldChar w:fldCharType="begin"/>
          </w:r>
          <w:r>
            <w:instrText xml:space="preserve">CITATION Wal23 \l 2057 </w:instrText>
          </w:r>
          <w:r>
            <w:fldChar w:fldCharType="separate"/>
          </w:r>
          <w:r>
            <w:rPr>
              <w:noProof/>
            </w:rPr>
            <w:t>(27)</w:t>
          </w:r>
          <w:r>
            <w:fldChar w:fldCharType="end"/>
          </w:r>
        </w:sdtContent>
      </w:sdt>
      <w:r>
        <w:t>. Including the correct EAN (European Article Number)</w:t>
      </w:r>
      <w:r w:rsidR="00C9757C">
        <w:t xml:space="preserve"> for this product. EANs are suitable to be used as ID numbers as they are unique to the specific product. </w:t>
      </w:r>
    </w:p>
    <w:p w14:paraId="430AF268" w14:textId="16F227D5" w:rsidR="0058737A" w:rsidRDefault="0089600A" w:rsidP="00187688">
      <w:r>
        <w:t xml:space="preserve">Next, I will need to create a new script, to handle this process. At this point I was in two mind about what to do, I could either create an AdminController script to handle multiple of these small processes or multiple small scripts to handle these. </w:t>
      </w:r>
      <w:r>
        <w:lastRenderedPageBreak/>
        <w:t>Eventually I decieded</w:t>
      </w:r>
      <w:r w:rsidR="00A00BD1">
        <w:t xml:space="preserve"> to use multiple little scripts, as this will keep my scripts cleaner and each script will have a dedicated purpose. </w:t>
      </w:r>
    </w:p>
    <w:p w14:paraId="4E9E0C16" w14:textId="4058B46A" w:rsidR="00A00BD1" w:rsidRDefault="00A00BD1" w:rsidP="00187688">
      <w:r>
        <w:t>Therefore for this my script will be called StockItemAdd.cs</w:t>
      </w:r>
      <w:r>
        <w:br/>
        <w:t>First thing I did was add references to all of my inputs:</w:t>
      </w:r>
    </w:p>
    <w:p w14:paraId="7ACA7A36" w14:textId="77777777" w:rsidR="00A00BD1" w:rsidRDefault="00A00BD1" w:rsidP="00A00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idInput;</w:t>
      </w:r>
    </w:p>
    <w:p w14:paraId="44BF5BBC" w14:textId="77777777" w:rsidR="00A00BD1" w:rsidRDefault="00A00BD1" w:rsidP="00A00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nameInput;</w:t>
      </w:r>
    </w:p>
    <w:p w14:paraId="7C2F0759" w14:textId="77777777" w:rsidR="00A00BD1" w:rsidRDefault="00A00BD1" w:rsidP="00A00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priceInput;</w:t>
      </w:r>
    </w:p>
    <w:p w14:paraId="260E2D50" w14:textId="3339C92F" w:rsidR="00A00BD1" w:rsidRDefault="00A00BD1" w:rsidP="00A00BD1">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typeInput;</w:t>
      </w:r>
    </w:p>
    <w:p w14:paraId="4AE7E09F" w14:textId="1EE92FC3" w:rsidR="00A00BD1" w:rsidRDefault="00A00BD1" w:rsidP="00A00BD1">
      <w:r>
        <w:t xml:space="preserve">This will allow me to access the data from the inputs. </w:t>
      </w:r>
      <w:r w:rsidR="004631B8">
        <w:t xml:space="preserve">I will now have to create the procedure that will process the data and send it. If the data is invalid or there is no data, it won’t send the data. </w:t>
      </w:r>
    </w:p>
    <w:p w14:paraId="00BD821E"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ConfirmButtonPress()</w:t>
      </w:r>
    </w:p>
    <w:p w14:paraId="01355D2B"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43F64C"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id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pric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typ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054CB19A"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4616D1"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1DE640C5"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4F8E2D"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p>
    <w:p w14:paraId="780E0832"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toSend = </w:t>
      </w:r>
      <w:r>
        <w:rPr>
          <w:rFonts w:ascii="Cascadia Mono" w:hAnsi="Cascadia Mono" w:cs="Cascadia Mono"/>
          <w:color w:val="A31515"/>
          <w:sz w:val="19"/>
          <w:szCs w:val="19"/>
        </w:rPr>
        <w:t>"&amp;STOCKWR|"</w:t>
      </w:r>
      <w:r>
        <w:rPr>
          <w:rFonts w:ascii="Cascadia Mono" w:hAnsi="Cascadia Mono" w:cs="Cascadia Mono"/>
          <w:color w:val="000000"/>
          <w:sz w:val="19"/>
          <w:szCs w:val="19"/>
        </w:rPr>
        <w:t xml:space="preserve"> + id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pric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typeInput.text;</w:t>
      </w:r>
    </w:p>
    <w:p w14:paraId="4D5D5AAD"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toSend.AddLast(q_toSend);</w:t>
      </w:r>
    </w:p>
    <w:p w14:paraId="116C8A13"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0BF9AB9C"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am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043935B3"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ic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1CDC615"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yp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E34D3FD"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losePanel();</w:t>
      </w:r>
    </w:p>
    <w:p w14:paraId="7BB5923C"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FB7F56A"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p>
    <w:p w14:paraId="4F4ED9D2"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Panel()</w:t>
      </w:r>
    </w:p>
    <w:p w14:paraId="1F071FF0"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60FB13"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28B01D25" w14:textId="768CED47" w:rsidR="00A62FA8" w:rsidRDefault="00A62FA8" w:rsidP="00A62FA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777B3DB" w14:textId="5026E8F3" w:rsidR="00A62FA8" w:rsidRDefault="00156D3F" w:rsidP="00A62FA8">
      <w:r>
        <w:t xml:space="preserve">This will send the data to the server and write it to the table, I am using the “&amp;STOCKWR” request that I previously created for the modify section. This means that I can now add new data to the database easily. </w:t>
      </w:r>
    </w:p>
    <w:p w14:paraId="37B5AFD2" w14:textId="2B6FA4C9" w:rsidR="00156D3F" w:rsidRDefault="00156D3F" w:rsidP="00156D3F">
      <w:pPr>
        <w:pStyle w:val="Heading4"/>
      </w:pPr>
      <w:bookmarkStart w:id="461" w:name="_Toc126609311"/>
      <w:r>
        <w:t>Add staff members</w:t>
      </w:r>
      <w:bookmarkEnd w:id="461"/>
    </w:p>
    <w:p w14:paraId="54F08D75" w14:textId="00273CCA" w:rsidR="00156D3F" w:rsidRDefault="00156D3F" w:rsidP="00156D3F">
      <w:r>
        <w:t>Now that I can add stock items, I want a way to be able to add in new staff members. This is for when a new staff member joins the company and needs their own login details. To do this, first I will need a new UI screen, this is shown below:</w:t>
      </w:r>
    </w:p>
    <w:p w14:paraId="7C53B9FE" w14:textId="76113B3D" w:rsidR="00156D3F" w:rsidRDefault="00A01C4C" w:rsidP="00156D3F">
      <w:r>
        <w:rPr>
          <w:noProof/>
          <w:lang w:eastAsia="en-GB"/>
        </w:rPr>
        <w:lastRenderedPageBreak/>
        <w:drawing>
          <wp:inline distT="0" distB="0" distL="0" distR="0" wp14:anchorId="0E1A9AB5" wp14:editId="344FCAFE">
            <wp:extent cx="7056120" cy="4441190"/>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7056120" cy="4441190"/>
                    </a:xfrm>
                    <a:prstGeom prst="rect">
                      <a:avLst/>
                    </a:prstGeom>
                  </pic:spPr>
                </pic:pic>
              </a:graphicData>
            </a:graphic>
          </wp:inline>
        </w:drawing>
      </w:r>
    </w:p>
    <w:p w14:paraId="63813612" w14:textId="0C935342" w:rsidR="00FD035D" w:rsidRDefault="00A01C4C" w:rsidP="00156D3F">
      <w:r>
        <w:t xml:space="preserve">This has all the relevant inputs for the </w:t>
      </w:r>
      <w:r w:rsidR="004A3718">
        <w:t xml:space="preserve">new staff member. </w:t>
      </w:r>
      <w:r w:rsidR="000618B7">
        <w:t xml:space="preserve">To control this feature I will be creating another script called </w:t>
      </w:r>
      <w:r w:rsidR="00FD035D">
        <w:t>StaffAdd.cs, the code for this is shown below:</w:t>
      </w:r>
    </w:p>
    <w:p w14:paraId="12E7EBE2"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onfirmInputs()</w:t>
      </w:r>
    </w:p>
    <w:p w14:paraId="6650EE1A"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CB53B4"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dobDT;</w:t>
      </w:r>
    </w:p>
    <w:p w14:paraId="18570EB0"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startDT;</w:t>
      </w:r>
    </w:p>
    <w:p w14:paraId="5EDB37CC"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endDT;</w:t>
      </w:r>
    </w:p>
    <w:p w14:paraId="1AF8805A"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id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firstNam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lastNam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dateOfBirth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startDat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endDat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permissionsLevel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4A60BE1B"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6A0199"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9CC4B16"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DateTime.TryParse(dateOfBirthInput.text, </w:t>
      </w:r>
      <w:r>
        <w:rPr>
          <w:rFonts w:ascii="Cascadia Mono" w:hAnsi="Cascadia Mono" w:cs="Cascadia Mono"/>
          <w:color w:val="0000FF"/>
          <w:sz w:val="19"/>
          <w:szCs w:val="19"/>
        </w:rPr>
        <w:t>out</w:t>
      </w:r>
      <w:r>
        <w:rPr>
          <w:rFonts w:ascii="Cascadia Mono" w:hAnsi="Cascadia Mono" w:cs="Cascadia Mono"/>
          <w:color w:val="000000"/>
          <w:sz w:val="19"/>
          <w:szCs w:val="19"/>
        </w:rPr>
        <w:t xml:space="preserve"> dobDT) || !DateTime.TryParse(startDateInput.text, </w:t>
      </w:r>
      <w:r>
        <w:rPr>
          <w:rFonts w:ascii="Cascadia Mono" w:hAnsi="Cascadia Mono" w:cs="Cascadia Mono"/>
          <w:color w:val="0000FF"/>
          <w:sz w:val="19"/>
          <w:szCs w:val="19"/>
        </w:rPr>
        <w:t>out</w:t>
      </w:r>
      <w:r>
        <w:rPr>
          <w:rFonts w:ascii="Cascadia Mono" w:hAnsi="Cascadia Mono" w:cs="Cascadia Mono"/>
          <w:color w:val="000000"/>
          <w:sz w:val="19"/>
          <w:szCs w:val="19"/>
        </w:rPr>
        <w:t xml:space="preserve"> startDT) || !DateTime.TryParse(endDateInput.text, </w:t>
      </w:r>
      <w:r>
        <w:rPr>
          <w:rFonts w:ascii="Cascadia Mono" w:hAnsi="Cascadia Mono" w:cs="Cascadia Mono"/>
          <w:color w:val="0000FF"/>
          <w:sz w:val="19"/>
          <w:szCs w:val="19"/>
        </w:rPr>
        <w:t>out</w:t>
      </w:r>
      <w:r>
        <w:rPr>
          <w:rFonts w:ascii="Cascadia Mono" w:hAnsi="Cascadia Mono" w:cs="Cascadia Mono"/>
          <w:color w:val="000000"/>
          <w:sz w:val="19"/>
          <w:szCs w:val="19"/>
        </w:rPr>
        <w:t xml:space="preserve"> endDT))</w:t>
      </w:r>
    </w:p>
    <w:p w14:paraId="7D69523F"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C853120"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2CBA6461"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5A9A938"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toSend = </w:t>
      </w:r>
      <w:r>
        <w:rPr>
          <w:rFonts w:ascii="Cascadia Mono" w:hAnsi="Cascadia Mono" w:cs="Cascadia Mono"/>
          <w:color w:val="A31515"/>
          <w:sz w:val="19"/>
          <w:szCs w:val="19"/>
        </w:rPr>
        <w:t>"&amp;STAFFWR|"</w:t>
      </w:r>
      <w:r>
        <w:rPr>
          <w:rFonts w:ascii="Cascadia Mono" w:hAnsi="Cascadia Mono" w:cs="Cascadia Mono"/>
          <w:color w:val="000000"/>
          <w:sz w:val="19"/>
          <w:szCs w:val="19"/>
        </w:rPr>
        <w:t xml:space="preserve"> + id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firstNam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lastNam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dobDT.ToString(</w:t>
      </w:r>
      <w:r>
        <w:rPr>
          <w:rFonts w:ascii="Cascadia Mono" w:hAnsi="Cascadia Mono" w:cs="Cascadia Mono"/>
          <w:color w:val="A31515"/>
          <w:sz w:val="19"/>
          <w:szCs w:val="19"/>
        </w:rPr>
        <w:t>"s"</w:t>
      </w:r>
      <w:r>
        <w:rPr>
          <w:rFonts w:ascii="Cascadia Mono" w:hAnsi="Cascadia Mono" w:cs="Cascadia Mono"/>
          <w:color w:val="000000"/>
          <w:sz w:val="19"/>
          <w:szCs w:val="19"/>
        </w:rPr>
        <w:t xml:space="preserve">) + </w:t>
      </w:r>
      <w:r>
        <w:rPr>
          <w:rFonts w:ascii="Cascadia Mono" w:hAnsi="Cascadia Mono" w:cs="Cascadia Mono"/>
          <w:color w:val="A31515"/>
          <w:sz w:val="19"/>
          <w:szCs w:val="19"/>
        </w:rPr>
        <w:t>"|"</w:t>
      </w:r>
      <w:r>
        <w:rPr>
          <w:rFonts w:ascii="Cascadia Mono" w:hAnsi="Cascadia Mono" w:cs="Cascadia Mono"/>
          <w:color w:val="000000"/>
          <w:sz w:val="19"/>
          <w:szCs w:val="19"/>
        </w:rPr>
        <w:t xml:space="preserve"> + startDT.ToString(</w:t>
      </w:r>
      <w:r>
        <w:rPr>
          <w:rFonts w:ascii="Cascadia Mono" w:hAnsi="Cascadia Mono" w:cs="Cascadia Mono"/>
          <w:color w:val="A31515"/>
          <w:sz w:val="19"/>
          <w:szCs w:val="19"/>
        </w:rPr>
        <w:t>"s"</w:t>
      </w:r>
      <w:r>
        <w:rPr>
          <w:rFonts w:ascii="Cascadia Mono" w:hAnsi="Cascadia Mono" w:cs="Cascadia Mono"/>
          <w:color w:val="000000"/>
          <w:sz w:val="19"/>
          <w:szCs w:val="19"/>
        </w:rPr>
        <w:t xml:space="preserve">) + </w:t>
      </w:r>
      <w:r>
        <w:rPr>
          <w:rFonts w:ascii="Cascadia Mono" w:hAnsi="Cascadia Mono" w:cs="Cascadia Mono"/>
          <w:color w:val="A31515"/>
          <w:sz w:val="19"/>
          <w:szCs w:val="19"/>
        </w:rPr>
        <w:t>"|"</w:t>
      </w:r>
      <w:r>
        <w:rPr>
          <w:rFonts w:ascii="Cascadia Mono" w:hAnsi="Cascadia Mono" w:cs="Cascadia Mono"/>
          <w:color w:val="000000"/>
          <w:sz w:val="19"/>
          <w:szCs w:val="19"/>
        </w:rPr>
        <w:t xml:space="preserve"> + endDT.ToString(</w:t>
      </w:r>
      <w:r>
        <w:rPr>
          <w:rFonts w:ascii="Cascadia Mono" w:hAnsi="Cascadia Mono" w:cs="Cascadia Mono"/>
          <w:color w:val="A31515"/>
          <w:sz w:val="19"/>
          <w:szCs w:val="19"/>
        </w:rPr>
        <w:t>"s"</w:t>
      </w:r>
      <w:r>
        <w:rPr>
          <w:rFonts w:ascii="Cascadia Mono" w:hAnsi="Cascadia Mono" w:cs="Cascadia Mono"/>
          <w:color w:val="000000"/>
          <w:sz w:val="19"/>
          <w:szCs w:val="19"/>
        </w:rPr>
        <w:t xml:space="preserve">) + </w:t>
      </w:r>
      <w:r>
        <w:rPr>
          <w:rFonts w:ascii="Cascadia Mono" w:hAnsi="Cascadia Mono" w:cs="Cascadia Mono"/>
          <w:color w:val="A31515"/>
          <w:sz w:val="19"/>
          <w:szCs w:val="19"/>
        </w:rPr>
        <w:t>"|"</w:t>
      </w:r>
      <w:r>
        <w:rPr>
          <w:rFonts w:ascii="Cascadia Mono" w:hAnsi="Cascadia Mono" w:cs="Cascadia Mono"/>
          <w:color w:val="000000"/>
          <w:sz w:val="19"/>
          <w:szCs w:val="19"/>
        </w:rPr>
        <w:t xml:space="preserve"> + permissionsLevelInput.text;</w:t>
      </w:r>
    </w:p>
    <w:p w14:paraId="58CD83DD"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q_toSend);</w:t>
      </w:r>
    </w:p>
    <w:p w14:paraId="5F4889CD"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loseWindow();</w:t>
      </w:r>
    </w:p>
    <w:p w14:paraId="7CDB797A"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AD02EC4"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p>
    <w:p w14:paraId="6F9EC8FA"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Window()</w:t>
      </w:r>
    </w:p>
    <w:p w14:paraId="39910C5E"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C943B35"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0AEDC7E6" w14:textId="2DB0178D" w:rsidR="00FD035D" w:rsidRDefault="00193270" w:rsidP="0019327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E23CC5A" w14:textId="77777777" w:rsidR="002F6681" w:rsidRDefault="00193270" w:rsidP="002F6681">
      <w:pPr>
        <w:autoSpaceDE w:val="0"/>
        <w:autoSpaceDN w:val="0"/>
        <w:adjustRightInd w:val="0"/>
        <w:spacing w:after="0" w:line="240" w:lineRule="auto"/>
      </w:pPr>
      <w:r>
        <w:t xml:space="preserve">All the varibales for the input fields have been defined as I have done before. </w:t>
      </w:r>
      <w:r w:rsidR="002F6681">
        <w:t>Now I need to create a method on the SeverController script that will process this data.</w:t>
      </w:r>
    </w:p>
    <w:p w14:paraId="6969F537" w14:textId="77777777" w:rsidR="002F6681" w:rsidRDefault="002F6681" w:rsidP="002F6681">
      <w:pPr>
        <w:autoSpaceDE w:val="0"/>
        <w:autoSpaceDN w:val="0"/>
        <w:adjustRightInd w:val="0"/>
        <w:spacing w:after="0" w:line="240" w:lineRule="auto"/>
      </w:pPr>
    </w:p>
    <w:p w14:paraId="50595BFB" w14:textId="1E637AC7" w:rsidR="002F6681" w:rsidRDefault="002F6681" w:rsidP="002F668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riteStaffMember(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firstNam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lastNam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dateOfBirth,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startDat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endDat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remssionsLv)</w:t>
      </w:r>
    </w:p>
    <w:p w14:paraId="0F2A922A" w14:textId="77777777" w:rsidR="002F6681" w:rsidRDefault="002F6681" w:rsidP="002F668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3610E6" w14:textId="77777777" w:rsidR="002F6681" w:rsidRDefault="002F6681" w:rsidP="002F668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dob, startDateFormatted, endDateFormatted;</w:t>
      </w:r>
    </w:p>
    <w:p w14:paraId="083337E0" w14:textId="77777777" w:rsidR="002F6681" w:rsidRDefault="002F6681" w:rsidP="002F668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TryParse(dateOfBirth, </w:t>
      </w:r>
      <w:r>
        <w:rPr>
          <w:rFonts w:ascii="Cascadia Mono" w:hAnsi="Cascadia Mono" w:cs="Cascadia Mono"/>
          <w:color w:val="0000FF"/>
          <w:sz w:val="19"/>
          <w:szCs w:val="19"/>
        </w:rPr>
        <w:t>out</w:t>
      </w:r>
      <w:r>
        <w:rPr>
          <w:rFonts w:ascii="Cascadia Mono" w:hAnsi="Cascadia Mono" w:cs="Cascadia Mono"/>
          <w:color w:val="000000"/>
          <w:sz w:val="19"/>
          <w:szCs w:val="19"/>
        </w:rPr>
        <w:t xml:space="preserve"> dob);</w:t>
      </w:r>
    </w:p>
    <w:p w14:paraId="2FF34AA4" w14:textId="77777777" w:rsidR="002F6681" w:rsidRDefault="002F6681" w:rsidP="002F668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TryParse(startDate, </w:t>
      </w:r>
      <w:r>
        <w:rPr>
          <w:rFonts w:ascii="Cascadia Mono" w:hAnsi="Cascadia Mono" w:cs="Cascadia Mono"/>
          <w:color w:val="0000FF"/>
          <w:sz w:val="19"/>
          <w:szCs w:val="19"/>
        </w:rPr>
        <w:t>out</w:t>
      </w:r>
      <w:r>
        <w:rPr>
          <w:rFonts w:ascii="Cascadia Mono" w:hAnsi="Cascadia Mono" w:cs="Cascadia Mono"/>
          <w:color w:val="000000"/>
          <w:sz w:val="19"/>
          <w:szCs w:val="19"/>
        </w:rPr>
        <w:t xml:space="preserve"> startDateFormatted);</w:t>
      </w:r>
    </w:p>
    <w:p w14:paraId="23834D3F" w14:textId="77777777" w:rsidR="002F6681" w:rsidRDefault="002F6681" w:rsidP="002F668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TryParse(endDate, </w:t>
      </w:r>
      <w:r>
        <w:rPr>
          <w:rFonts w:ascii="Cascadia Mono" w:hAnsi="Cascadia Mono" w:cs="Cascadia Mono"/>
          <w:color w:val="0000FF"/>
          <w:sz w:val="19"/>
          <w:szCs w:val="19"/>
        </w:rPr>
        <w:t>out</w:t>
      </w:r>
      <w:r>
        <w:rPr>
          <w:rFonts w:ascii="Cascadia Mono" w:hAnsi="Cascadia Mono" w:cs="Cascadia Mono"/>
          <w:color w:val="000000"/>
          <w:sz w:val="19"/>
          <w:szCs w:val="19"/>
        </w:rPr>
        <w:t xml:space="preserve"> endDateFormatted);</w:t>
      </w:r>
    </w:p>
    <w:p w14:paraId="7F37314A" w14:textId="77777777" w:rsidR="002F6681" w:rsidRDefault="002F6681" w:rsidP="002F668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ffMember newStaffMemb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affMember(id, lastName, firstName, dob, startDateFormatted, endDateFormatted, premssionsLv);</w:t>
      </w:r>
    </w:p>
    <w:p w14:paraId="036AE80F" w14:textId="77777777" w:rsidR="002F6681" w:rsidRDefault="002F6681" w:rsidP="002F668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DatabaseManager&gt;().InsertValuesIntoStaffTable(newStaffMember);</w:t>
      </w:r>
    </w:p>
    <w:p w14:paraId="57845802" w14:textId="37554AD0" w:rsidR="00193270" w:rsidRDefault="002F6681" w:rsidP="002F668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98598C" w14:textId="600325F8" w:rsidR="004E3956" w:rsidRDefault="004E3956" w:rsidP="004E3956">
      <w:r>
        <w:t>And on the Server script I add the following statement:</w:t>
      </w:r>
    </w:p>
    <w:p w14:paraId="54C7735D" w14:textId="77777777" w:rsidR="004E3956" w:rsidRDefault="004E3956" w:rsidP="004E395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STAFFWR"</w:t>
      </w:r>
      <w:r>
        <w:rPr>
          <w:rFonts w:ascii="Cascadia Mono" w:hAnsi="Cascadia Mono" w:cs="Cascadia Mono"/>
          <w:color w:val="000000"/>
          <w:sz w:val="19"/>
          <w:szCs w:val="19"/>
        </w:rPr>
        <w:t>))</w:t>
      </w:r>
    </w:p>
    <w:p w14:paraId="02A18B62" w14:textId="77777777" w:rsidR="004E3956" w:rsidRDefault="004E3956" w:rsidP="004E395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A6CE4DA" w14:textId="77777777" w:rsidR="004E3956" w:rsidRDefault="004E3956" w:rsidP="004E395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0E944628" w14:textId="77777777" w:rsidR="004E3956" w:rsidRDefault="004E3956" w:rsidP="004E395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WriteStaffMember(c, System.Convert.ToInt32(splitData[0]), splitData[1], splitData[2], splitData[3], splitData[4], splitData[5], System.Convert.ToInt32(splitData[6]));</w:t>
      </w:r>
    </w:p>
    <w:p w14:paraId="69543786" w14:textId="77777777" w:rsidR="004E3956" w:rsidRDefault="004E3956" w:rsidP="004E395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73D48903" w14:textId="5EE2F9D0" w:rsidR="004E3956" w:rsidRDefault="004E3956" w:rsidP="004E395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49698E6" w14:textId="6E875EE3" w:rsidR="004E3956" w:rsidRDefault="004E3956" w:rsidP="004E3956">
      <w:r>
        <w:t xml:space="preserve">This allows the solution to successfully add a new staff member into the database. In the future I could potentally add in a interface to modify staff members details, however I will not be doing that at this time. </w:t>
      </w:r>
    </w:p>
    <w:p w14:paraId="236ED8FE" w14:textId="03942928" w:rsidR="004E3956" w:rsidRDefault="004E3956" w:rsidP="004E3956">
      <w:pPr>
        <w:pStyle w:val="Heading4"/>
      </w:pPr>
      <w:bookmarkStart w:id="462" w:name="_Toc126609312"/>
      <w:r>
        <w:t>Admin login</w:t>
      </w:r>
      <w:bookmarkEnd w:id="462"/>
    </w:p>
    <w:p w14:paraId="30B75066" w14:textId="62F02812" w:rsidR="004E3956" w:rsidRDefault="004E3956" w:rsidP="004E3956">
      <w:r>
        <w:t>I would like to ensure that everyone cannot access these features on the AdminClient. To do this I will modify my StaffLoginContro</w:t>
      </w:r>
      <w:r w:rsidR="00767ABB">
        <w:t xml:space="preserve">ller, duplicating the current methods, and adapting them for the admin script. I don’t currently need to store this client, I just need to be able to check if they have sufficient permissions. </w:t>
      </w:r>
    </w:p>
    <w:p w14:paraId="78A0A249"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PressAdmin()</w:t>
      </w:r>
    </w:p>
    <w:p w14:paraId="457EC627"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B8494EB"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staff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851D18B"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E070A1"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No ID Input detected"</w:t>
      </w:r>
      <w:r>
        <w:rPr>
          <w:rFonts w:ascii="Cascadia Mono" w:hAnsi="Cascadia Mono" w:cs="Cascadia Mono"/>
          <w:color w:val="000000"/>
          <w:sz w:val="19"/>
          <w:szCs w:val="19"/>
        </w:rPr>
        <w:t>);</w:t>
      </w:r>
    </w:p>
    <w:p w14:paraId="5E4D8DA1"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603F3BB8"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4E2E0B3"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3ED33195"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721F307"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StaffLoginAdmin());</w:t>
      </w:r>
    </w:p>
    <w:p w14:paraId="7C751B79"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3ABD92F"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B7AD06"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p>
    <w:p w14:paraId="3B75ADED"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StaffLoginAdmin()</w:t>
      </w:r>
    </w:p>
    <w:p w14:paraId="2C9E2268"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9ACA4B"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toSend = </w:t>
      </w:r>
      <w:r>
        <w:rPr>
          <w:rFonts w:ascii="Cascadia Mono" w:hAnsi="Cascadia Mono" w:cs="Cascadia Mono"/>
          <w:color w:val="A31515"/>
          <w:sz w:val="19"/>
          <w:szCs w:val="19"/>
        </w:rPr>
        <w:t>"&amp;STAFFLOGINDBR|"</w:t>
      </w:r>
      <w:r>
        <w:rPr>
          <w:rFonts w:ascii="Cascadia Mono" w:hAnsi="Cascadia Mono" w:cs="Cascadia Mono"/>
          <w:color w:val="000000"/>
          <w:sz w:val="19"/>
          <w:szCs w:val="19"/>
        </w:rPr>
        <w:t xml:space="preserve"> + staffIDInput.text;</w:t>
      </w:r>
    </w:p>
    <w:p w14:paraId="524F8945"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ff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5051F6BB"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llStaffMembersReturned =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73733587"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turnedStaffMembers.Clear();</w:t>
      </w:r>
    </w:p>
    <w:p w14:paraId="25D974D4"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q_toSend);</w:t>
      </w:r>
    </w:p>
    <w:p w14:paraId="2263BB5D"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allStaffMembersReturned);</w:t>
      </w:r>
    </w:p>
    <w:p w14:paraId="6717AA29"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returnedStaffMembers.Count &gt; 1)</w:t>
      </w:r>
    </w:p>
    <w:p w14:paraId="11E7DCC3"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70CCD9B"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More than 1 staff members returned"</w:t>
      </w:r>
      <w:r>
        <w:rPr>
          <w:rFonts w:ascii="Cascadia Mono" w:hAnsi="Cascadia Mono" w:cs="Cascadia Mono"/>
          <w:color w:val="000000"/>
          <w:sz w:val="19"/>
          <w:szCs w:val="19"/>
        </w:rPr>
        <w:t>);</w:t>
      </w:r>
    </w:p>
    <w:p w14:paraId="11385F98"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3AB80B1B"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18EF030"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returnedStaffMembers.Count &lt;= 0)</w:t>
      </w:r>
    </w:p>
    <w:p w14:paraId="23A13210"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A0A545E"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No staff members returned"</w:t>
      </w:r>
      <w:r>
        <w:rPr>
          <w:rFonts w:ascii="Cascadia Mono" w:hAnsi="Cascadia Mono" w:cs="Cascadia Mono"/>
          <w:color w:val="000000"/>
          <w:sz w:val="19"/>
          <w:szCs w:val="19"/>
        </w:rPr>
        <w:t>);</w:t>
      </w:r>
    </w:p>
    <w:p w14:paraId="7953A211"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87D5333"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returnedStaffMembers[0].permissionLevel &lt; 4 || returnedStaffMembers[0].permissionLevel != -1)</w:t>
      </w:r>
    </w:p>
    <w:p w14:paraId="1AED8A18"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D787E6"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Insufficent Permissions"</w:t>
      </w:r>
      <w:r>
        <w:rPr>
          <w:rFonts w:ascii="Cascadia Mono" w:hAnsi="Cascadia Mono" w:cs="Cascadia Mono"/>
          <w:color w:val="000000"/>
          <w:sz w:val="19"/>
          <w:szCs w:val="19"/>
        </w:rPr>
        <w:t>);</w:t>
      </w:r>
    </w:p>
    <w:p w14:paraId="5885397A"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09FADCA2"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EEE81F"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else</w:t>
      </w:r>
    </w:p>
    <w:p w14:paraId="234BF316"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8329FD9"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ffLoginPanel.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792B29E9"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194742" w14:textId="07F3C6EF" w:rsidR="004E3956" w:rsidRDefault="008D299E" w:rsidP="008D299E">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2378E5" w14:textId="5ADB31B2" w:rsidR="008D299E" w:rsidRDefault="008D299E" w:rsidP="008D299E">
      <w:r>
        <w:t xml:space="preserve">This means that the user won’t be able to access the Admin features unless they have high enough permissions. </w:t>
      </w:r>
    </w:p>
    <w:p w14:paraId="012F167D" w14:textId="3B9A21DF" w:rsidR="00FD0C35" w:rsidRDefault="00FD0C35" w:rsidP="00FD0C35">
      <w:pPr>
        <w:pStyle w:val="Heading4"/>
      </w:pPr>
      <w:bookmarkStart w:id="463" w:name="_Toc126609313"/>
      <w:r>
        <w:t>Refunds</w:t>
      </w:r>
      <w:bookmarkEnd w:id="463"/>
    </w:p>
    <w:p w14:paraId="12149B65" w14:textId="38996CDE" w:rsidR="00FD0C35" w:rsidRDefault="00FD0C35" w:rsidP="00FD0C35">
      <w:r>
        <w:t xml:space="preserve">The final admin feature that I will be implementing is a simple refund system, this will work by just entering a negative value of an item (This will have to be done manually), and if the user has enough permissions it will go into negative and allow refunds to be processed. </w:t>
      </w:r>
    </w:p>
    <w:p w14:paraId="4F2AD0CF" w14:textId="6C5E365F" w:rsidR="00FD0C35" w:rsidRDefault="00F16991" w:rsidP="00FD0C35">
      <w:r>
        <w:t>To do this I have updated the manual quantity procedure on my ClientController to look as the following:</w:t>
      </w:r>
    </w:p>
    <w:p w14:paraId="143C3096"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ManualQuantity()</w:t>
      </w:r>
    </w:p>
    <w:p w14:paraId="6420ACF4"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97EAE6"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quantity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amp;&amp; 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631B66B9"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D40BA00"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ystem.Convert.ToInt32(quantityInput.text) &gt; 0)</w:t>
      </w:r>
    </w:p>
    <w:p w14:paraId="272C4FF8"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0498E2"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selectedItem] = System.Convert.ToInt32(quantityInput.text);</w:t>
      </w:r>
    </w:p>
    <w:p w14:paraId="4D6A145B"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99BC35E"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67A2E4F5"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3675ED"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activeStaffMember.permissionLevel &gt;= 3)</w:t>
      </w:r>
    </w:p>
    <w:p w14:paraId="1756E6A8"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BDB81AF"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Returns Activated"</w:t>
      </w:r>
      <w:r>
        <w:rPr>
          <w:rFonts w:ascii="Cascadia Mono" w:hAnsi="Cascadia Mono" w:cs="Cascadia Mono"/>
          <w:color w:val="000000"/>
          <w:sz w:val="19"/>
          <w:szCs w:val="19"/>
        </w:rPr>
        <w:t>);</w:t>
      </w:r>
    </w:p>
    <w:p w14:paraId="2F0B21CB"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selectedItem] = System.Convert.ToInt32(quantityInput.text);</w:t>
      </w:r>
    </w:p>
    <w:p w14:paraId="591C2F1A"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47E7CA"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46940713"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E043D0"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Not sufficent permissions to refund"</w:t>
      </w:r>
      <w:r>
        <w:rPr>
          <w:rFonts w:ascii="Cascadia Mono" w:hAnsi="Cascadia Mono" w:cs="Cascadia Mono"/>
          <w:color w:val="000000"/>
          <w:sz w:val="19"/>
          <w:szCs w:val="19"/>
        </w:rPr>
        <w:t>);</w:t>
      </w:r>
    </w:p>
    <w:p w14:paraId="31964939"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6D83CE32"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48A40BB"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6E24DC7"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CEB145"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pdateOrderButtons();</w:t>
      </w:r>
    </w:p>
    <w:p w14:paraId="2E738626"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lculateSubTotal();</w:t>
      </w:r>
    </w:p>
    <w:p w14:paraId="7558D34B" w14:textId="20EE30BB" w:rsidR="00F16991" w:rsidRDefault="00F16991" w:rsidP="00F1699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CD03000" w14:textId="05F003CF" w:rsidR="00F16991" w:rsidRDefault="00F16991" w:rsidP="00F16991">
      <w:r>
        <w:t xml:space="preserve">This means that anyone with permissions </w:t>
      </w:r>
      <w:r w:rsidR="00DA2F67">
        <w:t xml:space="preserve">of 3 and higher can do returns for items. </w:t>
      </w:r>
    </w:p>
    <w:p w14:paraId="14687227" w14:textId="7C36B352" w:rsidR="00DA2F67" w:rsidRDefault="00DA2F67" w:rsidP="00DA2F67">
      <w:pPr>
        <w:pStyle w:val="Heading3"/>
      </w:pPr>
      <w:bookmarkStart w:id="464" w:name="_Toc126609314"/>
      <w:r>
        <w:t>Milestone 9</w:t>
      </w:r>
      <w:bookmarkEnd w:id="464"/>
    </w:p>
    <w:p w14:paraId="0E403419" w14:textId="1BFE00DB" w:rsidR="00DA2F67" w:rsidRDefault="005A5F4B" w:rsidP="00DA2F67">
      <w:r>
        <w:t>This milestone is after the Admin screen has be</w:t>
      </w:r>
      <w:r w:rsidR="00334552">
        <w:t xml:space="preserve">en completed. This is to test that all the features that I have just been implemented. </w:t>
      </w:r>
    </w:p>
    <w:p w14:paraId="7A739477" w14:textId="076E50CF" w:rsidR="00334552" w:rsidRDefault="00334552" w:rsidP="00334552">
      <w:pPr>
        <w:pStyle w:val="Heading4"/>
      </w:pPr>
      <w:bookmarkStart w:id="465" w:name="_Toc126609315"/>
      <w:r>
        <w:t>Milestone Test 9.1</w:t>
      </w:r>
      <w:bookmarkEnd w:id="465"/>
    </w:p>
    <w:p w14:paraId="6637D835" w14:textId="6E8D5555" w:rsidR="00334552" w:rsidRDefault="000B5686" w:rsidP="00334552">
      <w:r>
        <w:t xml:space="preserve">This test </w:t>
      </w:r>
      <w:r w:rsidR="00BD783F">
        <w:t>will</w:t>
      </w:r>
      <w:r>
        <w:t xml:space="preserve"> check to see if a user with sufficient perm</w:t>
      </w:r>
      <w:r w:rsidR="003A587C">
        <w:t xml:space="preserve">issions can login to the system. For this I have changed one of the staff records in the database so that I have one user with </w:t>
      </w:r>
      <w:r w:rsidR="00BD783F">
        <w:t>a permission level of 5 and one with a permission level of 1. I have also added new users with permission levels of 3 and 4 repectivley. My Staff table looks as the following:</w:t>
      </w:r>
    </w:p>
    <w:p w14:paraId="3F0F90D2" w14:textId="62B0152C" w:rsidR="00BD783F" w:rsidRDefault="00BD783F" w:rsidP="00334552">
      <w:r>
        <w:rPr>
          <w:noProof/>
          <w:lang w:eastAsia="en-GB"/>
        </w:rPr>
        <w:lastRenderedPageBreak/>
        <w:drawing>
          <wp:inline distT="0" distB="0" distL="0" distR="0" wp14:anchorId="18292FAC" wp14:editId="643936C3">
            <wp:extent cx="7056120" cy="4441190"/>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7056120" cy="4441190"/>
                    </a:xfrm>
                    <a:prstGeom prst="rect">
                      <a:avLst/>
                    </a:prstGeom>
                  </pic:spPr>
                </pic:pic>
              </a:graphicData>
            </a:graphic>
          </wp:inline>
        </w:drawing>
      </w:r>
    </w:p>
    <w:tbl>
      <w:tblPr>
        <w:tblStyle w:val="TableGrid"/>
        <w:tblW w:w="0" w:type="auto"/>
        <w:tblLook w:val="04A0" w:firstRow="1" w:lastRow="0" w:firstColumn="1" w:lastColumn="0" w:noHBand="0" w:noVBand="1"/>
      </w:tblPr>
      <w:tblGrid>
        <w:gridCol w:w="2775"/>
        <w:gridCol w:w="2775"/>
        <w:gridCol w:w="2776"/>
        <w:gridCol w:w="2776"/>
      </w:tblGrid>
      <w:tr w:rsidR="00BD783F" w14:paraId="50B68E19" w14:textId="77777777" w:rsidTr="00BD783F">
        <w:tc>
          <w:tcPr>
            <w:tcW w:w="2775" w:type="dxa"/>
          </w:tcPr>
          <w:p w14:paraId="2EC91680" w14:textId="4D028204" w:rsidR="00BD783F" w:rsidRDefault="00BD783F" w:rsidP="00334552">
            <w:r>
              <w:t>Test Number</w:t>
            </w:r>
          </w:p>
        </w:tc>
        <w:tc>
          <w:tcPr>
            <w:tcW w:w="2775" w:type="dxa"/>
          </w:tcPr>
          <w:p w14:paraId="7370ECDC" w14:textId="576111EF" w:rsidR="00BD783F" w:rsidRDefault="00BD783F" w:rsidP="00334552">
            <w:r>
              <w:t>Test Type</w:t>
            </w:r>
          </w:p>
        </w:tc>
        <w:tc>
          <w:tcPr>
            <w:tcW w:w="2776" w:type="dxa"/>
          </w:tcPr>
          <w:p w14:paraId="4E3BB53F" w14:textId="64FAF984" w:rsidR="00BD783F" w:rsidRDefault="009068FE" w:rsidP="00334552">
            <w:r>
              <w:t>Inputs</w:t>
            </w:r>
          </w:p>
        </w:tc>
        <w:tc>
          <w:tcPr>
            <w:tcW w:w="2776" w:type="dxa"/>
          </w:tcPr>
          <w:p w14:paraId="63A51F81" w14:textId="0A136941" w:rsidR="00BD783F" w:rsidRDefault="009068FE" w:rsidP="00334552">
            <w:r>
              <w:t>Expected Output</w:t>
            </w:r>
          </w:p>
        </w:tc>
      </w:tr>
      <w:tr w:rsidR="00BD783F" w14:paraId="3D808D44" w14:textId="77777777" w:rsidTr="00BD783F">
        <w:tc>
          <w:tcPr>
            <w:tcW w:w="2775" w:type="dxa"/>
          </w:tcPr>
          <w:p w14:paraId="0676470D" w14:textId="2AE5E7BB" w:rsidR="00BD783F" w:rsidRDefault="00BD783F" w:rsidP="00334552">
            <w:r>
              <w:t>9.1.1</w:t>
            </w:r>
          </w:p>
        </w:tc>
        <w:tc>
          <w:tcPr>
            <w:tcW w:w="2775" w:type="dxa"/>
          </w:tcPr>
          <w:p w14:paraId="02907BC4" w14:textId="22B07165" w:rsidR="00BD783F" w:rsidRDefault="009068FE" w:rsidP="00334552">
            <w:r>
              <w:t>Normal</w:t>
            </w:r>
          </w:p>
        </w:tc>
        <w:tc>
          <w:tcPr>
            <w:tcW w:w="2776" w:type="dxa"/>
          </w:tcPr>
          <w:p w14:paraId="7BE8D0F6" w14:textId="4B469A81" w:rsidR="00BD783F" w:rsidRDefault="009068FE" w:rsidP="00334552">
            <w:r>
              <w:t>8070</w:t>
            </w:r>
          </w:p>
        </w:tc>
        <w:tc>
          <w:tcPr>
            <w:tcW w:w="2776" w:type="dxa"/>
          </w:tcPr>
          <w:p w14:paraId="2DA56781" w14:textId="3072C570" w:rsidR="00BD783F" w:rsidRDefault="009068FE" w:rsidP="00334552">
            <w:r>
              <w:t>Logs in correctly</w:t>
            </w:r>
          </w:p>
        </w:tc>
      </w:tr>
      <w:tr w:rsidR="00BD783F" w14:paraId="78530E3F" w14:textId="77777777" w:rsidTr="00BD783F">
        <w:tc>
          <w:tcPr>
            <w:tcW w:w="2775" w:type="dxa"/>
          </w:tcPr>
          <w:p w14:paraId="07B83589" w14:textId="50F7BA83" w:rsidR="00BD783F" w:rsidRDefault="00BD783F" w:rsidP="00334552">
            <w:r>
              <w:t>9.1.2</w:t>
            </w:r>
          </w:p>
        </w:tc>
        <w:tc>
          <w:tcPr>
            <w:tcW w:w="2775" w:type="dxa"/>
          </w:tcPr>
          <w:p w14:paraId="40EA755A" w14:textId="445D1222" w:rsidR="00BD783F" w:rsidRDefault="009068FE" w:rsidP="00334552">
            <w:r>
              <w:t>Boundary</w:t>
            </w:r>
          </w:p>
        </w:tc>
        <w:tc>
          <w:tcPr>
            <w:tcW w:w="2776" w:type="dxa"/>
          </w:tcPr>
          <w:p w14:paraId="7DA4DA74" w14:textId="5AF04087" w:rsidR="00BD783F" w:rsidRDefault="009068FE" w:rsidP="00334552">
            <w:r>
              <w:t>8071</w:t>
            </w:r>
          </w:p>
        </w:tc>
        <w:tc>
          <w:tcPr>
            <w:tcW w:w="2776" w:type="dxa"/>
          </w:tcPr>
          <w:p w14:paraId="385D8F66" w14:textId="1903504C" w:rsidR="00BD783F" w:rsidRDefault="009068FE" w:rsidP="00334552">
            <w:r>
              <w:t>Logs in correctly</w:t>
            </w:r>
          </w:p>
        </w:tc>
      </w:tr>
      <w:tr w:rsidR="00BD783F" w14:paraId="26AF904D" w14:textId="77777777" w:rsidTr="00BD783F">
        <w:tc>
          <w:tcPr>
            <w:tcW w:w="2775" w:type="dxa"/>
          </w:tcPr>
          <w:p w14:paraId="2CD54958" w14:textId="253255E5" w:rsidR="00BD783F" w:rsidRDefault="00BD783F" w:rsidP="00334552">
            <w:r>
              <w:t>9.1.3</w:t>
            </w:r>
          </w:p>
        </w:tc>
        <w:tc>
          <w:tcPr>
            <w:tcW w:w="2775" w:type="dxa"/>
          </w:tcPr>
          <w:p w14:paraId="0D6B7E07" w14:textId="3589A1EA" w:rsidR="00BD783F" w:rsidRDefault="00DA7B89" w:rsidP="00334552">
            <w:r>
              <w:t>Erroneous</w:t>
            </w:r>
          </w:p>
        </w:tc>
        <w:tc>
          <w:tcPr>
            <w:tcW w:w="2776" w:type="dxa"/>
          </w:tcPr>
          <w:p w14:paraId="6FCE89D6" w14:textId="69C47D74" w:rsidR="00BD783F" w:rsidRDefault="009068FE" w:rsidP="00334552">
            <w:r>
              <w:t>8072</w:t>
            </w:r>
          </w:p>
        </w:tc>
        <w:tc>
          <w:tcPr>
            <w:tcW w:w="2776" w:type="dxa"/>
          </w:tcPr>
          <w:p w14:paraId="618AD8E4" w14:textId="5014786D" w:rsidR="00BD783F" w:rsidRDefault="009068FE" w:rsidP="00334552">
            <w:r>
              <w:t>Clears the input box, outputs a message to the console</w:t>
            </w:r>
          </w:p>
        </w:tc>
      </w:tr>
      <w:tr w:rsidR="00BD783F" w14:paraId="762C868A" w14:textId="77777777" w:rsidTr="00BD783F">
        <w:tc>
          <w:tcPr>
            <w:tcW w:w="2775" w:type="dxa"/>
          </w:tcPr>
          <w:p w14:paraId="4D482C8B" w14:textId="329CA9C0" w:rsidR="00BD783F" w:rsidRDefault="009068FE" w:rsidP="00334552">
            <w:r>
              <w:t>9.1.4</w:t>
            </w:r>
          </w:p>
        </w:tc>
        <w:tc>
          <w:tcPr>
            <w:tcW w:w="2775" w:type="dxa"/>
          </w:tcPr>
          <w:p w14:paraId="64E1A131" w14:textId="5CFB78F8" w:rsidR="00BD783F" w:rsidRDefault="00DA7B89" w:rsidP="00334552">
            <w:r>
              <w:t>Erroneous</w:t>
            </w:r>
          </w:p>
        </w:tc>
        <w:tc>
          <w:tcPr>
            <w:tcW w:w="2776" w:type="dxa"/>
          </w:tcPr>
          <w:p w14:paraId="3EF1C6B1" w14:textId="5581092D" w:rsidR="00BD783F" w:rsidRDefault="009068FE" w:rsidP="00334552">
            <w:r>
              <w:t>6667</w:t>
            </w:r>
          </w:p>
        </w:tc>
        <w:tc>
          <w:tcPr>
            <w:tcW w:w="2776" w:type="dxa"/>
          </w:tcPr>
          <w:p w14:paraId="5C6051BC" w14:textId="0D33DE4C" w:rsidR="00BD783F" w:rsidRDefault="009068FE" w:rsidP="00334552">
            <w:r>
              <w:t>Clears the input box, outputs a message to the console</w:t>
            </w:r>
          </w:p>
        </w:tc>
      </w:tr>
    </w:tbl>
    <w:p w14:paraId="3896BCD7" w14:textId="77777777" w:rsidR="00BD783F" w:rsidRDefault="00BD783F" w:rsidP="00334552"/>
    <w:p w14:paraId="19E3C87A" w14:textId="0C51571B" w:rsidR="009068FE" w:rsidRDefault="009068FE" w:rsidP="009068FE">
      <w:pPr>
        <w:pStyle w:val="Heading5"/>
      </w:pPr>
      <w:bookmarkStart w:id="466" w:name="_Toc126609316"/>
      <w:r>
        <w:t>Milestone Test 9.1.1</w:t>
      </w:r>
      <w:bookmarkEnd w:id="466"/>
    </w:p>
    <w:p w14:paraId="698E1F3D" w14:textId="1D42AD3E" w:rsidR="009068FE" w:rsidRDefault="009068FE" w:rsidP="009068FE">
      <w:r>
        <w:t>In this test I will check to see if the system works when a standard input is entered. So for this I will be entering the ID of 8070. This is shown below, along with the output when the login button is pressed.</w:t>
      </w:r>
    </w:p>
    <w:p w14:paraId="6989B6D1" w14:textId="0C01E28A" w:rsidR="00C41450" w:rsidRDefault="00C41450" w:rsidP="009068FE">
      <w:r>
        <w:rPr>
          <w:noProof/>
          <w:lang w:eastAsia="en-GB"/>
        </w:rPr>
        <w:lastRenderedPageBreak/>
        <w:drawing>
          <wp:inline distT="0" distB="0" distL="0" distR="0" wp14:anchorId="3F5C8E7E" wp14:editId="7864FE0A">
            <wp:extent cx="7056120" cy="4441190"/>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7056120" cy="4441190"/>
                    </a:xfrm>
                    <a:prstGeom prst="rect">
                      <a:avLst/>
                    </a:prstGeom>
                  </pic:spPr>
                </pic:pic>
              </a:graphicData>
            </a:graphic>
          </wp:inline>
        </w:drawing>
      </w:r>
    </w:p>
    <w:p w14:paraId="5572D0D9" w14:textId="25D010EF" w:rsidR="00C41450" w:rsidRDefault="00C41450" w:rsidP="009068FE">
      <w:r>
        <w:rPr>
          <w:noProof/>
          <w:lang w:eastAsia="en-GB"/>
        </w:rPr>
        <w:drawing>
          <wp:inline distT="0" distB="0" distL="0" distR="0" wp14:anchorId="3A26622A" wp14:editId="37EB7F91">
            <wp:extent cx="7056120" cy="4441190"/>
            <wp:effectExtent l="0" t="0" r="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7056120" cy="4441190"/>
                    </a:xfrm>
                    <a:prstGeom prst="rect">
                      <a:avLst/>
                    </a:prstGeom>
                  </pic:spPr>
                </pic:pic>
              </a:graphicData>
            </a:graphic>
          </wp:inline>
        </w:drawing>
      </w:r>
    </w:p>
    <w:p w14:paraId="6089B9C3" w14:textId="4FE2256A" w:rsidR="00C41450" w:rsidRDefault="00C41450" w:rsidP="009068FE">
      <w:r>
        <w:t xml:space="preserve">As you can see it logs in correctly and we can use all of the features of the Admin Client. </w:t>
      </w:r>
    </w:p>
    <w:p w14:paraId="32826825" w14:textId="079BE97C" w:rsidR="00C41450" w:rsidRDefault="00C41450" w:rsidP="00C41450">
      <w:pPr>
        <w:pStyle w:val="Heading5"/>
      </w:pPr>
      <w:bookmarkStart w:id="467" w:name="_Toc126609317"/>
      <w:r>
        <w:lastRenderedPageBreak/>
        <w:t>Milestone Test 9.1.2</w:t>
      </w:r>
      <w:bookmarkEnd w:id="467"/>
    </w:p>
    <w:p w14:paraId="2663BCA6" w14:textId="3724A2FF" w:rsidR="00996CCA" w:rsidRDefault="00C41450" w:rsidP="00C41450">
      <w:r>
        <w:t>In this test I well check to see if the system works when a boundary input is entered. For this I will be entering the ID of 8071. T</w:t>
      </w:r>
      <w:r w:rsidR="00996CCA">
        <w:t>he screenshots when I ran the program are shown below:</w:t>
      </w:r>
    </w:p>
    <w:p w14:paraId="138DD19A" w14:textId="7D78DD54" w:rsidR="00996CCA" w:rsidRDefault="00996CCA" w:rsidP="00C41450">
      <w:pPr>
        <w:rPr>
          <w:noProof/>
          <w:lang w:eastAsia="en-GB"/>
        </w:rPr>
      </w:pPr>
      <w:r>
        <w:rPr>
          <w:noProof/>
          <w:lang w:eastAsia="en-GB"/>
        </w:rPr>
        <w:drawing>
          <wp:inline distT="0" distB="0" distL="0" distR="0" wp14:anchorId="1553146A" wp14:editId="6CF73501">
            <wp:extent cx="7056120" cy="4441190"/>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7056120" cy="4441190"/>
                    </a:xfrm>
                    <a:prstGeom prst="rect">
                      <a:avLst/>
                    </a:prstGeom>
                  </pic:spPr>
                </pic:pic>
              </a:graphicData>
            </a:graphic>
          </wp:inline>
        </w:drawing>
      </w:r>
      <w:r w:rsidRPr="00996CCA">
        <w:rPr>
          <w:noProof/>
          <w:lang w:eastAsia="en-GB"/>
        </w:rPr>
        <w:t xml:space="preserve"> </w:t>
      </w:r>
      <w:r>
        <w:rPr>
          <w:noProof/>
          <w:lang w:eastAsia="en-GB"/>
        </w:rPr>
        <w:drawing>
          <wp:inline distT="0" distB="0" distL="0" distR="0" wp14:anchorId="670D93E0" wp14:editId="1DDA4C6A">
            <wp:extent cx="7056120" cy="4441190"/>
            <wp:effectExtent l="0" t="0" r="0"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7056120" cy="4441190"/>
                    </a:xfrm>
                    <a:prstGeom prst="rect">
                      <a:avLst/>
                    </a:prstGeom>
                  </pic:spPr>
                </pic:pic>
              </a:graphicData>
            </a:graphic>
          </wp:inline>
        </w:drawing>
      </w:r>
    </w:p>
    <w:p w14:paraId="5AB2326F" w14:textId="1FE72443" w:rsidR="00996CCA" w:rsidRDefault="00996CCA" w:rsidP="00996CCA">
      <w:pPr>
        <w:pStyle w:val="Heading5"/>
      </w:pPr>
      <w:bookmarkStart w:id="468" w:name="_Toc126609318"/>
      <w:r>
        <w:lastRenderedPageBreak/>
        <w:t>Milestone Test 9.1.3</w:t>
      </w:r>
      <w:bookmarkEnd w:id="468"/>
    </w:p>
    <w:p w14:paraId="3F32EE27" w14:textId="75B8E027" w:rsidR="00996CCA" w:rsidRDefault="00996CCA" w:rsidP="00996CCA">
      <w:r>
        <w:t xml:space="preserve">This test is to check and see if the system works </w:t>
      </w:r>
      <w:r w:rsidR="009C3CAA">
        <w:t xml:space="preserve">correctly and doesn’t allow an invalid id to enter the Admin features. In this test the ID I’m entering is 8072. Below are the screenshots of the program. </w:t>
      </w:r>
    </w:p>
    <w:p w14:paraId="3E3E43B9" w14:textId="19F1AFCE" w:rsidR="009C3CAA" w:rsidRDefault="009C3CAA" w:rsidP="00996CCA">
      <w:pPr>
        <w:rPr>
          <w:noProof/>
          <w:lang w:eastAsia="en-GB"/>
        </w:rPr>
      </w:pPr>
      <w:r>
        <w:rPr>
          <w:noProof/>
          <w:lang w:eastAsia="en-GB"/>
        </w:rPr>
        <w:drawing>
          <wp:inline distT="0" distB="0" distL="0" distR="0" wp14:anchorId="3EF41185" wp14:editId="38F8A8FA">
            <wp:extent cx="7056120" cy="4441190"/>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7056120" cy="4441190"/>
                    </a:xfrm>
                    <a:prstGeom prst="rect">
                      <a:avLst/>
                    </a:prstGeom>
                  </pic:spPr>
                </pic:pic>
              </a:graphicData>
            </a:graphic>
          </wp:inline>
        </w:drawing>
      </w:r>
      <w:r w:rsidRPr="009C3CAA">
        <w:rPr>
          <w:noProof/>
          <w:lang w:eastAsia="en-GB"/>
        </w:rPr>
        <w:t xml:space="preserve"> </w:t>
      </w:r>
      <w:r>
        <w:rPr>
          <w:noProof/>
          <w:lang w:eastAsia="en-GB"/>
        </w:rPr>
        <w:drawing>
          <wp:inline distT="0" distB="0" distL="0" distR="0" wp14:anchorId="4732FE1F" wp14:editId="02DBD84D">
            <wp:extent cx="7056120" cy="4441190"/>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7056120" cy="4441190"/>
                    </a:xfrm>
                    <a:prstGeom prst="rect">
                      <a:avLst/>
                    </a:prstGeom>
                  </pic:spPr>
                </pic:pic>
              </a:graphicData>
            </a:graphic>
          </wp:inline>
        </w:drawing>
      </w:r>
    </w:p>
    <w:p w14:paraId="4705A87C" w14:textId="0ED10E4C" w:rsidR="009C3CAA" w:rsidRDefault="009C3CAA" w:rsidP="009C3CAA">
      <w:pPr>
        <w:pStyle w:val="Heading5"/>
      </w:pPr>
      <w:bookmarkStart w:id="469" w:name="_Toc126609319"/>
      <w:r>
        <w:lastRenderedPageBreak/>
        <w:t>Milestone Test 9.1.4</w:t>
      </w:r>
      <w:bookmarkEnd w:id="469"/>
    </w:p>
    <w:p w14:paraId="2DF0ED6C" w14:textId="2BDC670E" w:rsidR="009C3CAA" w:rsidRDefault="009C3CAA" w:rsidP="009C3CAA">
      <w:r>
        <w:t>This test will once again check to see if the system works when an invalid ID is entered. For this I will be entering 6667 as my test ID. The screenshots are below:</w:t>
      </w:r>
    </w:p>
    <w:p w14:paraId="416A5BAD" w14:textId="04CC3128" w:rsidR="009C3CAA" w:rsidRDefault="009C3CAA" w:rsidP="009C3CAA">
      <w:pPr>
        <w:rPr>
          <w:noProof/>
          <w:lang w:eastAsia="en-GB"/>
        </w:rPr>
      </w:pPr>
      <w:r>
        <w:rPr>
          <w:noProof/>
          <w:lang w:eastAsia="en-GB"/>
        </w:rPr>
        <w:drawing>
          <wp:inline distT="0" distB="0" distL="0" distR="0" wp14:anchorId="492E899F" wp14:editId="0B4A7AE6">
            <wp:extent cx="7056120" cy="4441190"/>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7056120" cy="4441190"/>
                    </a:xfrm>
                    <a:prstGeom prst="rect">
                      <a:avLst/>
                    </a:prstGeom>
                  </pic:spPr>
                </pic:pic>
              </a:graphicData>
            </a:graphic>
          </wp:inline>
        </w:drawing>
      </w:r>
      <w:r w:rsidRPr="009C3CAA">
        <w:rPr>
          <w:noProof/>
          <w:lang w:eastAsia="en-GB"/>
        </w:rPr>
        <w:t xml:space="preserve"> </w:t>
      </w:r>
      <w:r>
        <w:rPr>
          <w:noProof/>
          <w:lang w:eastAsia="en-GB"/>
        </w:rPr>
        <w:drawing>
          <wp:inline distT="0" distB="0" distL="0" distR="0" wp14:anchorId="5397405F" wp14:editId="7EBD4D69">
            <wp:extent cx="7056120" cy="4441190"/>
            <wp:effectExtent l="0" t="0" r="0"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7056120" cy="4441190"/>
                    </a:xfrm>
                    <a:prstGeom prst="rect">
                      <a:avLst/>
                    </a:prstGeom>
                  </pic:spPr>
                </pic:pic>
              </a:graphicData>
            </a:graphic>
          </wp:inline>
        </w:drawing>
      </w:r>
    </w:p>
    <w:p w14:paraId="3F4FA2FD" w14:textId="5E8F1C82" w:rsidR="009C3CAA" w:rsidRDefault="004853D9" w:rsidP="004853D9">
      <w:pPr>
        <w:pStyle w:val="Heading4"/>
      </w:pPr>
      <w:bookmarkStart w:id="470" w:name="_Toc126609320"/>
      <w:r>
        <w:lastRenderedPageBreak/>
        <w:t>Milestone Test 9.2</w:t>
      </w:r>
      <w:bookmarkEnd w:id="470"/>
    </w:p>
    <w:p w14:paraId="468E990C" w14:textId="263E4186" w:rsidR="00A457EC" w:rsidRDefault="00A457EC" w:rsidP="00A457EC">
      <w:r>
        <w:t>This test will check to see if a user can add an item to the stock table. This will be done using the UI elements, the item to be entered in is shown below:</w:t>
      </w:r>
    </w:p>
    <w:tbl>
      <w:tblPr>
        <w:tblStyle w:val="TableGrid"/>
        <w:tblW w:w="0" w:type="auto"/>
        <w:tblLook w:val="04A0" w:firstRow="1" w:lastRow="0" w:firstColumn="1" w:lastColumn="0" w:noHBand="0" w:noVBand="1"/>
      </w:tblPr>
      <w:tblGrid>
        <w:gridCol w:w="2775"/>
        <w:gridCol w:w="2775"/>
        <w:gridCol w:w="2776"/>
        <w:gridCol w:w="2776"/>
      </w:tblGrid>
      <w:tr w:rsidR="00A457EC" w14:paraId="73527AEE" w14:textId="77777777" w:rsidTr="00A457EC">
        <w:tc>
          <w:tcPr>
            <w:tcW w:w="2775" w:type="dxa"/>
          </w:tcPr>
          <w:p w14:paraId="05C0C5D6" w14:textId="1D509D99" w:rsidR="00A457EC" w:rsidRDefault="00A457EC" w:rsidP="00A457EC">
            <w:r>
              <w:t>ID</w:t>
            </w:r>
          </w:p>
        </w:tc>
        <w:tc>
          <w:tcPr>
            <w:tcW w:w="2775" w:type="dxa"/>
          </w:tcPr>
          <w:p w14:paraId="4F726222" w14:textId="6D798357" w:rsidR="00A457EC" w:rsidRDefault="00A457EC" w:rsidP="00A457EC">
            <w:r>
              <w:t>Name</w:t>
            </w:r>
          </w:p>
        </w:tc>
        <w:tc>
          <w:tcPr>
            <w:tcW w:w="2776" w:type="dxa"/>
          </w:tcPr>
          <w:p w14:paraId="722B7F73" w14:textId="37697EB5" w:rsidR="00A457EC" w:rsidRDefault="00A457EC" w:rsidP="00A457EC">
            <w:r>
              <w:t>Price</w:t>
            </w:r>
          </w:p>
        </w:tc>
        <w:tc>
          <w:tcPr>
            <w:tcW w:w="2776" w:type="dxa"/>
          </w:tcPr>
          <w:p w14:paraId="09C55B76" w14:textId="4B42B55E" w:rsidR="00A457EC" w:rsidRDefault="00A457EC" w:rsidP="00A457EC">
            <w:r>
              <w:t>Type</w:t>
            </w:r>
          </w:p>
        </w:tc>
      </w:tr>
      <w:tr w:rsidR="00A457EC" w14:paraId="477597E7" w14:textId="77777777" w:rsidTr="00A457EC">
        <w:tc>
          <w:tcPr>
            <w:tcW w:w="2775" w:type="dxa"/>
          </w:tcPr>
          <w:p w14:paraId="3E42FE16" w14:textId="5934B6C1" w:rsidR="00A457EC" w:rsidRDefault="00A457EC" w:rsidP="00A457EC">
            <w:r>
              <w:t>5</w:t>
            </w:r>
          </w:p>
        </w:tc>
        <w:tc>
          <w:tcPr>
            <w:tcW w:w="2775" w:type="dxa"/>
          </w:tcPr>
          <w:p w14:paraId="2B1A7520" w14:textId="7C0F5FBC" w:rsidR="00A457EC" w:rsidRDefault="00A457EC" w:rsidP="00A457EC">
            <w:r>
              <w:t>Alocholic Drink</w:t>
            </w:r>
          </w:p>
        </w:tc>
        <w:tc>
          <w:tcPr>
            <w:tcW w:w="2776" w:type="dxa"/>
          </w:tcPr>
          <w:p w14:paraId="310C0C04" w14:textId="74D89AF7" w:rsidR="00A457EC" w:rsidRDefault="00A457EC" w:rsidP="00A457EC">
            <w:r>
              <w:t>1.2</w:t>
            </w:r>
          </w:p>
        </w:tc>
        <w:tc>
          <w:tcPr>
            <w:tcW w:w="2776" w:type="dxa"/>
          </w:tcPr>
          <w:p w14:paraId="3635C28E" w14:textId="34BDF6AF" w:rsidR="00A457EC" w:rsidRDefault="00A457EC" w:rsidP="00A457EC">
            <w:r>
              <w:t>5</w:t>
            </w:r>
          </w:p>
        </w:tc>
      </w:tr>
    </w:tbl>
    <w:p w14:paraId="3D648287" w14:textId="63E87B92" w:rsidR="00A457EC" w:rsidRDefault="00A457EC" w:rsidP="00A457EC">
      <w:r>
        <w:t>And the different tests are shown below:</w:t>
      </w:r>
    </w:p>
    <w:tbl>
      <w:tblPr>
        <w:tblStyle w:val="TableGrid"/>
        <w:tblW w:w="0" w:type="auto"/>
        <w:tblLook w:val="04A0" w:firstRow="1" w:lastRow="0" w:firstColumn="1" w:lastColumn="0" w:noHBand="0" w:noVBand="1"/>
      </w:tblPr>
      <w:tblGrid>
        <w:gridCol w:w="2775"/>
        <w:gridCol w:w="2775"/>
        <w:gridCol w:w="2776"/>
        <w:gridCol w:w="2776"/>
      </w:tblGrid>
      <w:tr w:rsidR="00A457EC" w14:paraId="0696C80B" w14:textId="77777777" w:rsidTr="00A457EC">
        <w:tc>
          <w:tcPr>
            <w:tcW w:w="2775" w:type="dxa"/>
          </w:tcPr>
          <w:p w14:paraId="2AD0FB34" w14:textId="47B29A61" w:rsidR="00A457EC" w:rsidRDefault="00A457EC" w:rsidP="00A457EC">
            <w:r>
              <w:t>Test Number</w:t>
            </w:r>
          </w:p>
        </w:tc>
        <w:tc>
          <w:tcPr>
            <w:tcW w:w="2775" w:type="dxa"/>
          </w:tcPr>
          <w:p w14:paraId="2E41C891" w14:textId="4E7B2978" w:rsidR="00A457EC" w:rsidRDefault="00A457EC" w:rsidP="00A457EC">
            <w:r>
              <w:t>Test Type</w:t>
            </w:r>
          </w:p>
        </w:tc>
        <w:tc>
          <w:tcPr>
            <w:tcW w:w="2776" w:type="dxa"/>
          </w:tcPr>
          <w:p w14:paraId="2CB831E0" w14:textId="2DFACE12" w:rsidR="00A457EC" w:rsidRDefault="00A457EC" w:rsidP="00A457EC">
            <w:r>
              <w:t>Inputs</w:t>
            </w:r>
          </w:p>
        </w:tc>
        <w:tc>
          <w:tcPr>
            <w:tcW w:w="2776" w:type="dxa"/>
          </w:tcPr>
          <w:p w14:paraId="315E37FE" w14:textId="38546B75" w:rsidR="00A457EC" w:rsidRDefault="00A457EC" w:rsidP="00A457EC">
            <w:r>
              <w:t>Expected Outputs</w:t>
            </w:r>
          </w:p>
        </w:tc>
      </w:tr>
      <w:tr w:rsidR="00A457EC" w14:paraId="2307F528" w14:textId="77777777" w:rsidTr="00A457EC">
        <w:tc>
          <w:tcPr>
            <w:tcW w:w="2775" w:type="dxa"/>
          </w:tcPr>
          <w:p w14:paraId="61850D62" w14:textId="19AB49AA" w:rsidR="00A457EC" w:rsidRDefault="00A457EC" w:rsidP="00A457EC">
            <w:r>
              <w:t>9.2.1</w:t>
            </w:r>
          </w:p>
        </w:tc>
        <w:tc>
          <w:tcPr>
            <w:tcW w:w="2775" w:type="dxa"/>
          </w:tcPr>
          <w:p w14:paraId="485F5C11" w14:textId="35B8BCD5" w:rsidR="00A457EC" w:rsidRDefault="00A457EC" w:rsidP="00A457EC">
            <w:r>
              <w:t>Normal</w:t>
            </w:r>
          </w:p>
        </w:tc>
        <w:tc>
          <w:tcPr>
            <w:tcW w:w="2776" w:type="dxa"/>
          </w:tcPr>
          <w:p w14:paraId="0D5BCE7F" w14:textId="732C717F" w:rsidR="00A457EC" w:rsidRDefault="00A457EC" w:rsidP="00A457EC">
            <w:r>
              <w:t>All inputs correct</w:t>
            </w:r>
          </w:p>
        </w:tc>
        <w:tc>
          <w:tcPr>
            <w:tcW w:w="2776" w:type="dxa"/>
          </w:tcPr>
          <w:p w14:paraId="160D9B35" w14:textId="435B3B0F" w:rsidR="00A457EC" w:rsidRDefault="00A457EC" w:rsidP="00A457EC">
            <w:r>
              <w:t>Item is added to the database</w:t>
            </w:r>
          </w:p>
        </w:tc>
      </w:tr>
      <w:tr w:rsidR="00A457EC" w14:paraId="02C26CF3" w14:textId="77777777" w:rsidTr="00A457EC">
        <w:tc>
          <w:tcPr>
            <w:tcW w:w="2775" w:type="dxa"/>
          </w:tcPr>
          <w:p w14:paraId="42AD51EF" w14:textId="77DA545B" w:rsidR="00A457EC" w:rsidRDefault="00A457EC" w:rsidP="00A457EC">
            <w:r>
              <w:t>9.2.2</w:t>
            </w:r>
          </w:p>
        </w:tc>
        <w:tc>
          <w:tcPr>
            <w:tcW w:w="2775" w:type="dxa"/>
          </w:tcPr>
          <w:p w14:paraId="0E2D1BB6" w14:textId="0A8DBB57" w:rsidR="00A457EC" w:rsidRDefault="00DA7B89" w:rsidP="00A457EC">
            <w:r>
              <w:t>Erroneous</w:t>
            </w:r>
          </w:p>
        </w:tc>
        <w:tc>
          <w:tcPr>
            <w:tcW w:w="2776" w:type="dxa"/>
          </w:tcPr>
          <w:p w14:paraId="738CDF71" w14:textId="53CF1005" w:rsidR="00A457EC" w:rsidRDefault="00A457EC" w:rsidP="00A457EC">
            <w:r>
              <w:t>No name</w:t>
            </w:r>
          </w:p>
        </w:tc>
        <w:tc>
          <w:tcPr>
            <w:tcW w:w="2776" w:type="dxa"/>
          </w:tcPr>
          <w:p w14:paraId="7E64F971" w14:textId="58079CEE" w:rsidR="00A457EC" w:rsidRDefault="00A457EC" w:rsidP="00A457EC">
            <w:r>
              <w:t>Error returned</w:t>
            </w:r>
          </w:p>
        </w:tc>
      </w:tr>
      <w:tr w:rsidR="00A457EC" w14:paraId="21C30182" w14:textId="77777777" w:rsidTr="00A457EC">
        <w:tc>
          <w:tcPr>
            <w:tcW w:w="2775" w:type="dxa"/>
          </w:tcPr>
          <w:p w14:paraId="3F674821" w14:textId="511D9957" w:rsidR="00A457EC" w:rsidRDefault="00A457EC" w:rsidP="00A457EC">
            <w:r>
              <w:t>9.2.3</w:t>
            </w:r>
          </w:p>
        </w:tc>
        <w:tc>
          <w:tcPr>
            <w:tcW w:w="2775" w:type="dxa"/>
          </w:tcPr>
          <w:p w14:paraId="7846DD32" w14:textId="7B86694D" w:rsidR="00A457EC" w:rsidRDefault="00A457EC" w:rsidP="00A457EC">
            <w:r>
              <w:t>Bournday</w:t>
            </w:r>
          </w:p>
        </w:tc>
        <w:tc>
          <w:tcPr>
            <w:tcW w:w="2776" w:type="dxa"/>
          </w:tcPr>
          <w:p w14:paraId="51A0C4BE" w14:textId="2384C5C1" w:rsidR="00A457EC" w:rsidRDefault="00A457EC" w:rsidP="00A457EC">
            <w:r>
              <w:t>Incorrect price</w:t>
            </w:r>
          </w:p>
        </w:tc>
        <w:tc>
          <w:tcPr>
            <w:tcW w:w="2776" w:type="dxa"/>
          </w:tcPr>
          <w:p w14:paraId="1FA89759" w14:textId="101222E7" w:rsidR="00A457EC" w:rsidRDefault="00A457EC" w:rsidP="00A457EC">
            <w:r>
              <w:t>Item is added to the database</w:t>
            </w:r>
          </w:p>
        </w:tc>
      </w:tr>
    </w:tbl>
    <w:p w14:paraId="68D96AED" w14:textId="7C1E8180" w:rsidR="00A457EC" w:rsidRDefault="00A457EC" w:rsidP="00A457EC">
      <w:r>
        <w:t xml:space="preserve">Between the tests the record will be removed from the database. One limitation of the system which I have identified is that it will also overwrite other items that are already in the database if the ID is the same. </w:t>
      </w:r>
    </w:p>
    <w:p w14:paraId="22D1B0A4" w14:textId="4FA47F2B" w:rsidR="00A457EC" w:rsidRDefault="00A457EC" w:rsidP="00A457EC">
      <w:pPr>
        <w:pStyle w:val="Heading5"/>
      </w:pPr>
      <w:bookmarkStart w:id="471" w:name="_Toc126609321"/>
      <w:r>
        <w:t>Milestone Test 9.2.1</w:t>
      </w:r>
      <w:bookmarkEnd w:id="471"/>
    </w:p>
    <w:p w14:paraId="38AFE9AE" w14:textId="59E24780" w:rsidR="00A457EC" w:rsidRDefault="00A457EC" w:rsidP="00A457EC">
      <w:r>
        <w:t xml:space="preserve">This test checks that an item can be added correctly to the database. All the data will be entered correctly. Below are screenshots of the program and of the database after the transaction. </w:t>
      </w:r>
    </w:p>
    <w:p w14:paraId="6CA6E669" w14:textId="3D5B1515" w:rsidR="00A457EC" w:rsidRDefault="00A457EC" w:rsidP="00A457EC">
      <w:r>
        <w:rPr>
          <w:noProof/>
          <w:lang w:eastAsia="en-GB"/>
        </w:rPr>
        <w:lastRenderedPageBreak/>
        <w:drawing>
          <wp:inline distT="0" distB="0" distL="0" distR="0" wp14:anchorId="33AEA3D6" wp14:editId="7DECEA5A">
            <wp:extent cx="7056120" cy="4441190"/>
            <wp:effectExtent l="0" t="0" r="0" b="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193B0AAC" wp14:editId="34C070F4">
            <wp:extent cx="7056120" cy="4441190"/>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7056120" cy="4441190"/>
                    </a:xfrm>
                    <a:prstGeom prst="rect">
                      <a:avLst/>
                    </a:prstGeom>
                  </pic:spPr>
                </pic:pic>
              </a:graphicData>
            </a:graphic>
          </wp:inline>
        </w:drawing>
      </w:r>
      <w:r>
        <w:rPr>
          <w:noProof/>
          <w:lang w:eastAsia="en-GB"/>
        </w:rPr>
        <w:lastRenderedPageBreak/>
        <w:drawing>
          <wp:inline distT="0" distB="0" distL="0" distR="0" wp14:anchorId="6A44A0EA" wp14:editId="31B0A4E2">
            <wp:extent cx="7056120" cy="4441190"/>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7056120" cy="4441190"/>
                    </a:xfrm>
                    <a:prstGeom prst="rect">
                      <a:avLst/>
                    </a:prstGeom>
                  </pic:spPr>
                </pic:pic>
              </a:graphicData>
            </a:graphic>
          </wp:inline>
        </w:drawing>
      </w:r>
    </w:p>
    <w:p w14:paraId="60B2359C" w14:textId="240EB3C0" w:rsidR="00A457EC" w:rsidRDefault="00A457EC" w:rsidP="00A457EC">
      <w:r>
        <w:t>As you can see, the data was succ</w:t>
      </w:r>
      <w:r w:rsidR="002F3810">
        <w:t xml:space="preserve">essfully added to the database, with the correct details. </w:t>
      </w:r>
    </w:p>
    <w:p w14:paraId="03F9DFE3" w14:textId="2ABCEB1A" w:rsidR="002F3810" w:rsidRDefault="002F3810" w:rsidP="002F3810">
      <w:pPr>
        <w:pStyle w:val="Heading5"/>
      </w:pPr>
      <w:bookmarkStart w:id="472" w:name="_Toc126609322"/>
      <w:r>
        <w:t>Milestone Test 9.2.2</w:t>
      </w:r>
      <w:bookmarkEnd w:id="472"/>
    </w:p>
    <w:p w14:paraId="2114B28B" w14:textId="04D56DC2" w:rsidR="002F3810" w:rsidRDefault="002F3810" w:rsidP="002F3810">
      <w:r>
        <w:t>This test is to check to see if the data will be sent to the server and added to the database if there is no name entered. Once again the screenshots are shown below:</w:t>
      </w:r>
    </w:p>
    <w:p w14:paraId="10891E3E" w14:textId="245F6FE7" w:rsidR="002F3810" w:rsidRDefault="002F3810" w:rsidP="002F3810">
      <w:r>
        <w:rPr>
          <w:noProof/>
          <w:lang w:eastAsia="en-GB"/>
        </w:rPr>
        <w:lastRenderedPageBreak/>
        <w:drawing>
          <wp:inline distT="0" distB="0" distL="0" distR="0" wp14:anchorId="0C9617D7" wp14:editId="4ABCE6DF">
            <wp:extent cx="7056120" cy="4441190"/>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7C54C848" wp14:editId="3BEC8BCC">
            <wp:extent cx="7056120" cy="4441190"/>
            <wp:effectExtent l="0" t="0" r="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7056120" cy="4441190"/>
                    </a:xfrm>
                    <a:prstGeom prst="rect">
                      <a:avLst/>
                    </a:prstGeom>
                  </pic:spPr>
                </pic:pic>
              </a:graphicData>
            </a:graphic>
          </wp:inline>
        </w:drawing>
      </w:r>
    </w:p>
    <w:p w14:paraId="7CBBD2E5" w14:textId="270BB5F1" w:rsidR="002F3810" w:rsidRDefault="002F3810" w:rsidP="002F3810">
      <w:r>
        <w:t xml:space="preserve">As you can see an error was returned, showing that it cannot be sent to the database as it is missing an element. </w:t>
      </w:r>
    </w:p>
    <w:p w14:paraId="4942E9AF" w14:textId="0B80E73A" w:rsidR="002F3810" w:rsidRDefault="002F3810" w:rsidP="002F3810">
      <w:pPr>
        <w:pStyle w:val="Heading5"/>
      </w:pPr>
      <w:bookmarkStart w:id="473" w:name="_Toc126609323"/>
      <w:r>
        <w:lastRenderedPageBreak/>
        <w:t>Milestone Test 9.2.3</w:t>
      </w:r>
      <w:bookmarkEnd w:id="473"/>
    </w:p>
    <w:p w14:paraId="0F9CC010" w14:textId="3F8B24AF" w:rsidR="002F3810" w:rsidRDefault="002F3810" w:rsidP="002F3810">
      <w:r>
        <w:t>This test is to check what happens when the incorrect price is entered. This is a logic error and shouldn’t cause the program to stop or produce a warning. The screenshots are shown below:</w:t>
      </w:r>
    </w:p>
    <w:p w14:paraId="580B23D1" w14:textId="03A62DC3" w:rsidR="002F3810" w:rsidRDefault="00ED74CA" w:rsidP="002F3810">
      <w:r>
        <w:rPr>
          <w:noProof/>
          <w:lang w:eastAsia="en-GB"/>
        </w:rPr>
        <w:lastRenderedPageBreak/>
        <w:drawing>
          <wp:inline distT="0" distB="0" distL="0" distR="0" wp14:anchorId="317749B8" wp14:editId="62D2368B">
            <wp:extent cx="7056120" cy="4441190"/>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453C585B" wp14:editId="0FEA93C4">
            <wp:extent cx="7056120" cy="4441190"/>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7056120" cy="4441190"/>
                    </a:xfrm>
                    <a:prstGeom prst="rect">
                      <a:avLst/>
                    </a:prstGeom>
                  </pic:spPr>
                </pic:pic>
              </a:graphicData>
            </a:graphic>
          </wp:inline>
        </w:drawing>
      </w:r>
      <w:r>
        <w:rPr>
          <w:noProof/>
          <w:lang w:eastAsia="en-GB"/>
        </w:rPr>
        <w:lastRenderedPageBreak/>
        <w:drawing>
          <wp:inline distT="0" distB="0" distL="0" distR="0" wp14:anchorId="1936350F" wp14:editId="57CFEDC1">
            <wp:extent cx="7056120" cy="4441190"/>
            <wp:effectExtent l="0" t="0" r="0"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7056120" cy="4441190"/>
                    </a:xfrm>
                    <a:prstGeom prst="rect">
                      <a:avLst/>
                    </a:prstGeom>
                  </pic:spPr>
                </pic:pic>
              </a:graphicData>
            </a:graphic>
          </wp:inline>
        </w:drawing>
      </w:r>
    </w:p>
    <w:p w14:paraId="13DB3272" w14:textId="77F7320A" w:rsidR="003854E8" w:rsidRDefault="003854E8" w:rsidP="002F3810">
      <w:r>
        <w:t xml:space="preserve">As you can see the system successfully adds the data to the database with the incorrect price data. This is because it is a logic error rather than a syntax error, so the system won’t pick it up. </w:t>
      </w:r>
    </w:p>
    <w:p w14:paraId="0A3A41B3" w14:textId="5890B189" w:rsidR="003854E8" w:rsidRDefault="003854E8" w:rsidP="003854E8">
      <w:pPr>
        <w:pStyle w:val="Heading4"/>
      </w:pPr>
      <w:bookmarkStart w:id="474" w:name="_Toc126609324"/>
      <w:r>
        <w:t>Milestone Test 9.3</w:t>
      </w:r>
      <w:bookmarkEnd w:id="474"/>
      <w:r>
        <w:t xml:space="preserve"> </w:t>
      </w:r>
    </w:p>
    <w:p w14:paraId="2AE97094" w14:textId="19979659" w:rsidR="003854E8" w:rsidRDefault="003854E8" w:rsidP="003854E8">
      <w:r>
        <w:t xml:space="preserve">This test will check to see if a user can modify an already existing item in the stock table. For this I will be modifying the newly created “Alocholic Drink”. </w:t>
      </w:r>
      <w:r w:rsidR="00DA7B89">
        <w:t xml:space="preserve">It will also test if an item can be removed from the database. </w:t>
      </w:r>
      <w:r>
        <w:t>The test data is shown below:</w:t>
      </w:r>
    </w:p>
    <w:tbl>
      <w:tblPr>
        <w:tblStyle w:val="TableGrid"/>
        <w:tblW w:w="0" w:type="auto"/>
        <w:tblLook w:val="04A0" w:firstRow="1" w:lastRow="0" w:firstColumn="1" w:lastColumn="0" w:noHBand="0" w:noVBand="1"/>
      </w:tblPr>
      <w:tblGrid>
        <w:gridCol w:w="2775"/>
        <w:gridCol w:w="2775"/>
        <w:gridCol w:w="2776"/>
        <w:gridCol w:w="2776"/>
      </w:tblGrid>
      <w:tr w:rsidR="003854E8" w14:paraId="2A157FCA" w14:textId="77777777" w:rsidTr="003854E8">
        <w:tc>
          <w:tcPr>
            <w:tcW w:w="2775" w:type="dxa"/>
          </w:tcPr>
          <w:p w14:paraId="5F21B002" w14:textId="327410B9" w:rsidR="003854E8" w:rsidRDefault="003854E8" w:rsidP="003854E8">
            <w:r>
              <w:t>Test Number</w:t>
            </w:r>
          </w:p>
        </w:tc>
        <w:tc>
          <w:tcPr>
            <w:tcW w:w="2775" w:type="dxa"/>
          </w:tcPr>
          <w:p w14:paraId="2A6A1AC3" w14:textId="0460A0A5" w:rsidR="003854E8" w:rsidRDefault="003854E8" w:rsidP="003854E8">
            <w:r>
              <w:t>Test Type</w:t>
            </w:r>
          </w:p>
        </w:tc>
        <w:tc>
          <w:tcPr>
            <w:tcW w:w="2776" w:type="dxa"/>
          </w:tcPr>
          <w:p w14:paraId="4391831B" w14:textId="2BC174F8" w:rsidR="003854E8" w:rsidRDefault="003854E8" w:rsidP="003854E8">
            <w:r>
              <w:t>Inputs</w:t>
            </w:r>
          </w:p>
        </w:tc>
        <w:tc>
          <w:tcPr>
            <w:tcW w:w="2776" w:type="dxa"/>
          </w:tcPr>
          <w:p w14:paraId="405F7B99" w14:textId="78219517" w:rsidR="003854E8" w:rsidRDefault="003854E8" w:rsidP="003854E8">
            <w:r>
              <w:t>Expected Outputs</w:t>
            </w:r>
          </w:p>
        </w:tc>
      </w:tr>
      <w:tr w:rsidR="003854E8" w14:paraId="5988924B" w14:textId="77777777" w:rsidTr="003854E8">
        <w:tc>
          <w:tcPr>
            <w:tcW w:w="2775" w:type="dxa"/>
          </w:tcPr>
          <w:p w14:paraId="15D42EBE" w14:textId="3B6185FF" w:rsidR="003854E8" w:rsidRDefault="003854E8" w:rsidP="003854E8">
            <w:r>
              <w:t>9.3.1</w:t>
            </w:r>
          </w:p>
        </w:tc>
        <w:tc>
          <w:tcPr>
            <w:tcW w:w="2775" w:type="dxa"/>
          </w:tcPr>
          <w:p w14:paraId="0811F802" w14:textId="6A4FDCAE" w:rsidR="003854E8" w:rsidRDefault="003854E8" w:rsidP="003854E8">
            <w:r>
              <w:t>Normal</w:t>
            </w:r>
          </w:p>
        </w:tc>
        <w:tc>
          <w:tcPr>
            <w:tcW w:w="2776" w:type="dxa"/>
          </w:tcPr>
          <w:p w14:paraId="3464150E" w14:textId="66C1DD2F" w:rsidR="003854E8" w:rsidRDefault="00631C08" w:rsidP="003854E8">
            <w:r>
              <w:t>Price – 1.2</w:t>
            </w:r>
          </w:p>
        </w:tc>
        <w:tc>
          <w:tcPr>
            <w:tcW w:w="2776" w:type="dxa"/>
          </w:tcPr>
          <w:p w14:paraId="7E8899FE" w14:textId="4E0C1393" w:rsidR="003854E8" w:rsidRDefault="00631C08" w:rsidP="003854E8">
            <w:r>
              <w:t>Changes the price of the Alocholic Drink in the database</w:t>
            </w:r>
          </w:p>
        </w:tc>
      </w:tr>
      <w:tr w:rsidR="00DA7B89" w14:paraId="00878083" w14:textId="77777777" w:rsidTr="003854E8">
        <w:tc>
          <w:tcPr>
            <w:tcW w:w="2775" w:type="dxa"/>
          </w:tcPr>
          <w:p w14:paraId="2965609B" w14:textId="6959D6C9" w:rsidR="00DA7B89" w:rsidRDefault="00DA7B89" w:rsidP="003854E8">
            <w:r>
              <w:t>9.3.2</w:t>
            </w:r>
          </w:p>
        </w:tc>
        <w:tc>
          <w:tcPr>
            <w:tcW w:w="2775" w:type="dxa"/>
          </w:tcPr>
          <w:p w14:paraId="3137E863" w14:textId="30846A8E" w:rsidR="00DA7B89" w:rsidRDefault="00DA7B89" w:rsidP="003854E8">
            <w:r>
              <w:t>Boundary</w:t>
            </w:r>
          </w:p>
        </w:tc>
        <w:tc>
          <w:tcPr>
            <w:tcW w:w="2776" w:type="dxa"/>
          </w:tcPr>
          <w:p w14:paraId="48DADBC8" w14:textId="19417839" w:rsidR="00DA7B89" w:rsidRDefault="00DA7B89" w:rsidP="003854E8">
            <w:r>
              <w:t>Change nothing</w:t>
            </w:r>
          </w:p>
        </w:tc>
        <w:tc>
          <w:tcPr>
            <w:tcW w:w="2776" w:type="dxa"/>
          </w:tcPr>
          <w:p w14:paraId="0F2E5BE1" w14:textId="5521D955" w:rsidR="00DA7B89" w:rsidRDefault="00DA7B89" w:rsidP="003854E8">
            <w:r>
              <w:t>Completes the request and doesn’t change anything in the database</w:t>
            </w:r>
          </w:p>
        </w:tc>
      </w:tr>
      <w:tr w:rsidR="00DA7B89" w14:paraId="5FC17633" w14:textId="77777777" w:rsidTr="003854E8">
        <w:tc>
          <w:tcPr>
            <w:tcW w:w="2775" w:type="dxa"/>
          </w:tcPr>
          <w:p w14:paraId="5FCCE6D3" w14:textId="1BE05E2B" w:rsidR="00DA7B89" w:rsidRDefault="00DA7B89" w:rsidP="003854E8">
            <w:r>
              <w:t>9.3.3</w:t>
            </w:r>
          </w:p>
        </w:tc>
        <w:tc>
          <w:tcPr>
            <w:tcW w:w="2775" w:type="dxa"/>
          </w:tcPr>
          <w:p w14:paraId="52C00A3D" w14:textId="393E1F1B" w:rsidR="00DA7B89" w:rsidRDefault="00DA7B89" w:rsidP="003854E8">
            <w:r>
              <w:t>Erroneous</w:t>
            </w:r>
          </w:p>
        </w:tc>
        <w:tc>
          <w:tcPr>
            <w:tcW w:w="2776" w:type="dxa"/>
          </w:tcPr>
          <w:p w14:paraId="2C559AFB" w14:textId="635A69AE" w:rsidR="00DA7B89" w:rsidRDefault="00DA7B89" w:rsidP="003854E8">
            <w:r>
              <w:t>Leave an input blank</w:t>
            </w:r>
          </w:p>
        </w:tc>
        <w:tc>
          <w:tcPr>
            <w:tcW w:w="2776" w:type="dxa"/>
          </w:tcPr>
          <w:p w14:paraId="6B275A56" w14:textId="20610DDD" w:rsidR="00DA7B89" w:rsidRDefault="004C061F" w:rsidP="003854E8">
            <w:r>
              <w:t>Nothing changes in the database</w:t>
            </w:r>
          </w:p>
        </w:tc>
      </w:tr>
      <w:tr w:rsidR="00DA7B89" w14:paraId="2B9ECD42" w14:textId="77777777" w:rsidTr="003854E8">
        <w:tc>
          <w:tcPr>
            <w:tcW w:w="2775" w:type="dxa"/>
          </w:tcPr>
          <w:p w14:paraId="3397334A" w14:textId="06351A46" w:rsidR="00DA7B89" w:rsidRDefault="00DA7B89" w:rsidP="003854E8">
            <w:r>
              <w:t>9.3.4</w:t>
            </w:r>
          </w:p>
        </w:tc>
        <w:tc>
          <w:tcPr>
            <w:tcW w:w="2775" w:type="dxa"/>
          </w:tcPr>
          <w:p w14:paraId="4A9778D8" w14:textId="5B384BA1" w:rsidR="00DA7B89" w:rsidRDefault="00DA7B89" w:rsidP="003854E8">
            <w:r>
              <w:t>Normal</w:t>
            </w:r>
          </w:p>
        </w:tc>
        <w:tc>
          <w:tcPr>
            <w:tcW w:w="2776" w:type="dxa"/>
          </w:tcPr>
          <w:p w14:paraId="3003E3F1" w14:textId="18139EBE" w:rsidR="00DA7B89" w:rsidRDefault="00DA7B89" w:rsidP="003854E8">
            <w:r>
              <w:t>Delete button is pressed</w:t>
            </w:r>
          </w:p>
        </w:tc>
        <w:tc>
          <w:tcPr>
            <w:tcW w:w="2776" w:type="dxa"/>
          </w:tcPr>
          <w:p w14:paraId="204C567D" w14:textId="5C4237CE" w:rsidR="00DA7B89" w:rsidRDefault="00DA7B89" w:rsidP="003854E8">
            <w:r>
              <w:t>The item gets deleted from the database</w:t>
            </w:r>
          </w:p>
        </w:tc>
      </w:tr>
    </w:tbl>
    <w:p w14:paraId="703C0E94" w14:textId="77777777" w:rsidR="008844BB" w:rsidRDefault="008844BB" w:rsidP="00A95A1B"/>
    <w:p w14:paraId="6B9F72A1" w14:textId="0A86CB90" w:rsidR="003854E8" w:rsidRDefault="008844BB" w:rsidP="008844BB">
      <w:pPr>
        <w:pStyle w:val="Heading5"/>
      </w:pPr>
      <w:bookmarkStart w:id="475" w:name="_Toc126609325"/>
      <w:r>
        <w:t>Milestone Test 9.3.1</w:t>
      </w:r>
      <w:bookmarkEnd w:id="475"/>
    </w:p>
    <w:p w14:paraId="4B08379B" w14:textId="22DC8803" w:rsidR="008844BB" w:rsidRDefault="00A95A1B" w:rsidP="008844BB">
      <w:r>
        <w:t xml:space="preserve">This test is to check to see if the price changes correctly on the database. Below are the inputs and then the database after the transaction has been completed. </w:t>
      </w:r>
    </w:p>
    <w:p w14:paraId="29E3CA81" w14:textId="64C6B0EB" w:rsidR="00A95A1B" w:rsidRDefault="00A95A1B" w:rsidP="008844BB">
      <w:r>
        <w:rPr>
          <w:noProof/>
          <w:lang w:eastAsia="en-GB"/>
        </w:rPr>
        <w:lastRenderedPageBreak/>
        <w:drawing>
          <wp:inline distT="0" distB="0" distL="0" distR="0" wp14:anchorId="5D538880" wp14:editId="62A3AFEA">
            <wp:extent cx="7056120" cy="4441190"/>
            <wp:effectExtent l="0" t="0" r="0"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357E0EB3" wp14:editId="79877433">
            <wp:extent cx="7056120" cy="4441190"/>
            <wp:effectExtent l="0" t="0" r="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7056120" cy="4441190"/>
                    </a:xfrm>
                    <a:prstGeom prst="rect">
                      <a:avLst/>
                    </a:prstGeom>
                  </pic:spPr>
                </pic:pic>
              </a:graphicData>
            </a:graphic>
          </wp:inline>
        </w:drawing>
      </w:r>
    </w:p>
    <w:p w14:paraId="5C81C728" w14:textId="736FF57B" w:rsidR="00A95A1B" w:rsidRDefault="00A95A1B" w:rsidP="008844BB">
      <w:r>
        <w:t xml:space="preserve">This shows that the data is successfully modified. </w:t>
      </w:r>
    </w:p>
    <w:p w14:paraId="3471239C" w14:textId="61664C93" w:rsidR="00A95A1B" w:rsidRDefault="00A95A1B" w:rsidP="00A95A1B">
      <w:pPr>
        <w:pStyle w:val="Heading5"/>
      </w:pPr>
      <w:bookmarkStart w:id="476" w:name="_Toc126609326"/>
      <w:r>
        <w:lastRenderedPageBreak/>
        <w:t>Milestone Test 9.3.2</w:t>
      </w:r>
      <w:bookmarkEnd w:id="476"/>
    </w:p>
    <w:p w14:paraId="70573018" w14:textId="74412730" w:rsidR="00A95A1B" w:rsidRDefault="00A95A1B" w:rsidP="00A95A1B">
      <w:r>
        <w:t>This is to check what happens when nothing is changed we I try and modify some data. This is shown below:</w:t>
      </w:r>
    </w:p>
    <w:p w14:paraId="028946EA" w14:textId="571212E2" w:rsidR="00A95A1B" w:rsidRDefault="00A95A1B" w:rsidP="00A95A1B">
      <w:r>
        <w:rPr>
          <w:noProof/>
          <w:lang w:eastAsia="en-GB"/>
        </w:rPr>
        <w:drawing>
          <wp:inline distT="0" distB="0" distL="0" distR="0" wp14:anchorId="0E207B79" wp14:editId="3A657C09">
            <wp:extent cx="7056120" cy="4441190"/>
            <wp:effectExtent l="0" t="0" r="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6B6B4097" wp14:editId="51BDF6CF">
            <wp:extent cx="7056120" cy="4441190"/>
            <wp:effectExtent l="0" t="0" r="0" b="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7056120" cy="4441190"/>
                    </a:xfrm>
                    <a:prstGeom prst="rect">
                      <a:avLst/>
                    </a:prstGeom>
                  </pic:spPr>
                </pic:pic>
              </a:graphicData>
            </a:graphic>
          </wp:inline>
        </w:drawing>
      </w:r>
    </w:p>
    <w:p w14:paraId="2C94888F" w14:textId="57B34E62" w:rsidR="00A95A1B" w:rsidRDefault="004C061F" w:rsidP="00A95A1B">
      <w:r>
        <w:lastRenderedPageBreak/>
        <w:t xml:space="preserve">This shows that the database doesn’t change the record when the same data is entered. </w:t>
      </w:r>
    </w:p>
    <w:p w14:paraId="5CFC5770" w14:textId="4CD71CA2" w:rsidR="004C061F" w:rsidRDefault="004C061F" w:rsidP="004C061F">
      <w:pPr>
        <w:pStyle w:val="Heading5"/>
      </w:pPr>
      <w:bookmarkStart w:id="477" w:name="_Toc126609327"/>
      <w:r>
        <w:t>Milestone Test 9.3.3</w:t>
      </w:r>
      <w:bookmarkEnd w:id="477"/>
    </w:p>
    <w:p w14:paraId="38F2DB5A" w14:textId="5E9664D5" w:rsidR="004C061F" w:rsidRDefault="004C061F" w:rsidP="004C061F">
      <w:r>
        <w:t>This test will check to see how the system handles not having data inptued for the modification. The inputs and outputs are shown below:</w:t>
      </w:r>
    </w:p>
    <w:p w14:paraId="4AA71818" w14:textId="6BB5D390" w:rsidR="004C061F" w:rsidRDefault="004C061F" w:rsidP="004C061F">
      <w:r>
        <w:rPr>
          <w:noProof/>
          <w:lang w:eastAsia="en-GB"/>
        </w:rPr>
        <w:drawing>
          <wp:inline distT="0" distB="0" distL="0" distR="0" wp14:anchorId="39823A18" wp14:editId="0E290588">
            <wp:extent cx="7056120" cy="4441190"/>
            <wp:effectExtent l="0" t="0" r="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7056120" cy="4441190"/>
                    </a:xfrm>
                    <a:prstGeom prst="rect">
                      <a:avLst/>
                    </a:prstGeom>
                  </pic:spPr>
                </pic:pic>
              </a:graphicData>
            </a:graphic>
          </wp:inline>
        </w:drawing>
      </w:r>
    </w:p>
    <w:p w14:paraId="56C5E6DB" w14:textId="7C920C38" w:rsidR="004C061F" w:rsidRDefault="004C061F" w:rsidP="004C061F">
      <w:r>
        <w:rPr>
          <w:noProof/>
          <w:lang w:eastAsia="en-GB"/>
        </w:rPr>
        <w:lastRenderedPageBreak/>
        <w:drawing>
          <wp:inline distT="0" distB="0" distL="0" distR="0" wp14:anchorId="09EBB0F7" wp14:editId="2C622886">
            <wp:extent cx="7056120" cy="4441190"/>
            <wp:effectExtent l="0" t="0" r="0" b="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7056120" cy="4441190"/>
                    </a:xfrm>
                    <a:prstGeom prst="rect">
                      <a:avLst/>
                    </a:prstGeom>
                  </pic:spPr>
                </pic:pic>
              </a:graphicData>
            </a:graphic>
          </wp:inline>
        </w:drawing>
      </w:r>
    </w:p>
    <w:p w14:paraId="4CB96150" w14:textId="16F15CD7" w:rsidR="004C061F" w:rsidRDefault="004C061F" w:rsidP="004C061F">
      <w:r>
        <w:rPr>
          <w:noProof/>
          <w:lang w:eastAsia="en-GB"/>
        </w:rPr>
        <w:drawing>
          <wp:inline distT="0" distB="0" distL="0" distR="0" wp14:anchorId="44835A21" wp14:editId="7E4B3CD5">
            <wp:extent cx="7056120" cy="4441190"/>
            <wp:effectExtent l="0" t="0" r="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7056120" cy="4441190"/>
                    </a:xfrm>
                    <a:prstGeom prst="rect">
                      <a:avLst/>
                    </a:prstGeom>
                  </pic:spPr>
                </pic:pic>
              </a:graphicData>
            </a:graphic>
          </wp:inline>
        </w:drawing>
      </w:r>
    </w:p>
    <w:p w14:paraId="2769A287" w14:textId="3CEE7EFA" w:rsidR="004C061F" w:rsidRDefault="004C061F" w:rsidP="004C061F">
      <w:r>
        <w:t xml:space="preserve">This shows that when nothing is inputed the system automatically replaces the input with the original data. </w:t>
      </w:r>
    </w:p>
    <w:p w14:paraId="434804D7" w14:textId="1FE15FE6" w:rsidR="004C061F" w:rsidRDefault="004C061F" w:rsidP="004C061F">
      <w:pPr>
        <w:pStyle w:val="Heading5"/>
      </w:pPr>
      <w:bookmarkStart w:id="478" w:name="_Toc126609328"/>
      <w:r>
        <w:lastRenderedPageBreak/>
        <w:t>Milestone Test 9.3.4</w:t>
      </w:r>
      <w:bookmarkEnd w:id="478"/>
    </w:p>
    <w:p w14:paraId="55C5C9F3" w14:textId="67471337" w:rsidR="004C061F" w:rsidRDefault="001356B0" w:rsidP="004C061F">
      <w:r>
        <w:t>This test is to make sure that the delete feature works correctly, the screenshot below shows the database after I press delete on the item:</w:t>
      </w:r>
    </w:p>
    <w:p w14:paraId="2CB908A3" w14:textId="21EFCE03" w:rsidR="001356B0" w:rsidRDefault="001356B0" w:rsidP="004C061F">
      <w:r>
        <w:rPr>
          <w:noProof/>
          <w:lang w:eastAsia="en-GB"/>
        </w:rPr>
        <w:drawing>
          <wp:inline distT="0" distB="0" distL="0" distR="0" wp14:anchorId="07BF137F" wp14:editId="29C046FE">
            <wp:extent cx="7056120" cy="4441190"/>
            <wp:effectExtent l="0" t="0" r="0"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7056120" cy="4441190"/>
                    </a:xfrm>
                    <a:prstGeom prst="rect">
                      <a:avLst/>
                    </a:prstGeom>
                  </pic:spPr>
                </pic:pic>
              </a:graphicData>
            </a:graphic>
          </wp:inline>
        </w:drawing>
      </w:r>
    </w:p>
    <w:p w14:paraId="5070481D" w14:textId="0EF65DDD" w:rsidR="001356B0" w:rsidRDefault="001356B0" w:rsidP="004C061F">
      <w:r>
        <w:t xml:space="preserve">As you can see it successfully removed the item from the database showing that this is working correctly. </w:t>
      </w:r>
    </w:p>
    <w:p w14:paraId="77262F6D" w14:textId="6F5BD563" w:rsidR="001356B0" w:rsidRDefault="001356B0" w:rsidP="001356B0">
      <w:pPr>
        <w:pStyle w:val="Heading4"/>
      </w:pPr>
      <w:bookmarkStart w:id="479" w:name="_Toc126609329"/>
      <w:r>
        <w:t>Milestone Test 9.4</w:t>
      </w:r>
      <w:bookmarkEnd w:id="479"/>
    </w:p>
    <w:p w14:paraId="68439078" w14:textId="6CC599A7" w:rsidR="001356B0" w:rsidRDefault="001356B0" w:rsidP="001356B0">
      <w:r>
        <w:t xml:space="preserve">This test is to check that a user with sufficient permissions can process refunds correctly. If the user doesn’t have enough permissions it doesn’t allow them to activate refunds. </w:t>
      </w:r>
      <w:r w:rsidR="00C866AA">
        <w:t xml:space="preserve">I have to switch back to the Client Scene first. </w:t>
      </w:r>
      <w:r>
        <w:t>The tests are shown below:</w:t>
      </w:r>
    </w:p>
    <w:tbl>
      <w:tblPr>
        <w:tblStyle w:val="TableGrid"/>
        <w:tblW w:w="0" w:type="auto"/>
        <w:tblLook w:val="04A0" w:firstRow="1" w:lastRow="0" w:firstColumn="1" w:lastColumn="0" w:noHBand="0" w:noVBand="1"/>
      </w:tblPr>
      <w:tblGrid>
        <w:gridCol w:w="2775"/>
        <w:gridCol w:w="2775"/>
        <w:gridCol w:w="2776"/>
        <w:gridCol w:w="2776"/>
      </w:tblGrid>
      <w:tr w:rsidR="001356B0" w14:paraId="5C29696F" w14:textId="77777777" w:rsidTr="001356B0">
        <w:tc>
          <w:tcPr>
            <w:tcW w:w="2775" w:type="dxa"/>
          </w:tcPr>
          <w:p w14:paraId="670A83BB" w14:textId="3C0FDD2F" w:rsidR="001356B0" w:rsidRDefault="001356B0" w:rsidP="001356B0">
            <w:r>
              <w:t>Test Number</w:t>
            </w:r>
          </w:p>
        </w:tc>
        <w:tc>
          <w:tcPr>
            <w:tcW w:w="2775" w:type="dxa"/>
          </w:tcPr>
          <w:p w14:paraId="196C7FF4" w14:textId="0D29C96A" w:rsidR="001356B0" w:rsidRDefault="001356B0" w:rsidP="001356B0">
            <w:r>
              <w:t>Test Type</w:t>
            </w:r>
          </w:p>
        </w:tc>
        <w:tc>
          <w:tcPr>
            <w:tcW w:w="2776" w:type="dxa"/>
          </w:tcPr>
          <w:p w14:paraId="72757BB8" w14:textId="58316F5D" w:rsidR="001356B0" w:rsidRDefault="001356B0" w:rsidP="001356B0">
            <w:r>
              <w:t>Inputs</w:t>
            </w:r>
          </w:p>
        </w:tc>
        <w:tc>
          <w:tcPr>
            <w:tcW w:w="2776" w:type="dxa"/>
          </w:tcPr>
          <w:p w14:paraId="20183802" w14:textId="3A7CE911" w:rsidR="001356B0" w:rsidRDefault="001356B0" w:rsidP="001356B0">
            <w:r>
              <w:t>Expected Outputs</w:t>
            </w:r>
          </w:p>
        </w:tc>
      </w:tr>
      <w:tr w:rsidR="001356B0" w14:paraId="3FA0E9A1" w14:textId="77777777" w:rsidTr="001356B0">
        <w:tc>
          <w:tcPr>
            <w:tcW w:w="2775" w:type="dxa"/>
          </w:tcPr>
          <w:p w14:paraId="3BBEB6D1" w14:textId="6506168D" w:rsidR="001356B0" w:rsidRDefault="001356B0" w:rsidP="001356B0">
            <w:r>
              <w:t>9.4.1</w:t>
            </w:r>
          </w:p>
        </w:tc>
        <w:tc>
          <w:tcPr>
            <w:tcW w:w="2775" w:type="dxa"/>
          </w:tcPr>
          <w:p w14:paraId="1E78548F" w14:textId="400CDA2D" w:rsidR="001356B0" w:rsidRDefault="001356B0" w:rsidP="001356B0">
            <w:r>
              <w:t>Normal</w:t>
            </w:r>
          </w:p>
        </w:tc>
        <w:tc>
          <w:tcPr>
            <w:tcW w:w="2776" w:type="dxa"/>
          </w:tcPr>
          <w:p w14:paraId="0950A341" w14:textId="4E4356E4" w:rsidR="001356B0" w:rsidRDefault="001356B0" w:rsidP="001356B0">
            <w:r>
              <w:t>User with sufficient permissions</w:t>
            </w:r>
          </w:p>
        </w:tc>
        <w:tc>
          <w:tcPr>
            <w:tcW w:w="2776" w:type="dxa"/>
          </w:tcPr>
          <w:p w14:paraId="7593BC04" w14:textId="4B0116D7" w:rsidR="001356B0" w:rsidRDefault="001356B0" w:rsidP="001356B0">
            <w:r>
              <w:t>Refunds are activated correctly</w:t>
            </w:r>
          </w:p>
        </w:tc>
      </w:tr>
      <w:tr w:rsidR="001356B0" w14:paraId="2B53CB94" w14:textId="77777777" w:rsidTr="001356B0">
        <w:tc>
          <w:tcPr>
            <w:tcW w:w="2775" w:type="dxa"/>
          </w:tcPr>
          <w:p w14:paraId="1B2F88DA" w14:textId="03D6266D" w:rsidR="001356B0" w:rsidRDefault="001356B0" w:rsidP="001356B0">
            <w:r>
              <w:t>9.4.2</w:t>
            </w:r>
          </w:p>
        </w:tc>
        <w:tc>
          <w:tcPr>
            <w:tcW w:w="2775" w:type="dxa"/>
          </w:tcPr>
          <w:p w14:paraId="09A1D1FD" w14:textId="3CBED315" w:rsidR="001356B0" w:rsidRDefault="001356B0" w:rsidP="001356B0">
            <w:r>
              <w:t xml:space="preserve">Erroneous </w:t>
            </w:r>
          </w:p>
        </w:tc>
        <w:tc>
          <w:tcPr>
            <w:tcW w:w="2776" w:type="dxa"/>
          </w:tcPr>
          <w:p w14:paraId="200192A1" w14:textId="3A3643D5" w:rsidR="001356B0" w:rsidRDefault="001356B0" w:rsidP="001356B0">
            <w:r>
              <w:t>User with insufficient permissions</w:t>
            </w:r>
          </w:p>
        </w:tc>
        <w:tc>
          <w:tcPr>
            <w:tcW w:w="2776" w:type="dxa"/>
          </w:tcPr>
          <w:p w14:paraId="7762FB68" w14:textId="7C86AB91" w:rsidR="001356B0" w:rsidRDefault="001356B0" w:rsidP="001356B0">
            <w:r>
              <w:t>Refunds aren’t activated</w:t>
            </w:r>
          </w:p>
        </w:tc>
      </w:tr>
    </w:tbl>
    <w:p w14:paraId="09B08B23" w14:textId="77777777" w:rsidR="001356B0" w:rsidRDefault="001356B0" w:rsidP="001356B0"/>
    <w:p w14:paraId="5570E651" w14:textId="1EE4CC42" w:rsidR="001356B0" w:rsidRDefault="001356B0" w:rsidP="001356B0">
      <w:pPr>
        <w:pStyle w:val="Heading5"/>
      </w:pPr>
      <w:bookmarkStart w:id="480" w:name="_Toc126609330"/>
      <w:r>
        <w:t>Milestone Test 9.4.1</w:t>
      </w:r>
      <w:bookmarkEnd w:id="480"/>
    </w:p>
    <w:p w14:paraId="2EAC676A" w14:textId="077B036F" w:rsidR="001356B0" w:rsidRDefault="001356B0" w:rsidP="001356B0">
      <w:r>
        <w:t>This is to test that refunds can be activated when a user with the correct permissions tries to activate it. I will be loging in using the staff id “8070” which has a permission level of 5. The inptus and outputs are shown below:</w:t>
      </w:r>
    </w:p>
    <w:p w14:paraId="153F695B" w14:textId="02CE0BAF" w:rsidR="001356B0" w:rsidRDefault="00C866AA" w:rsidP="001356B0">
      <w:r>
        <w:rPr>
          <w:noProof/>
          <w:lang w:eastAsia="en-GB"/>
        </w:rPr>
        <w:lastRenderedPageBreak/>
        <w:drawing>
          <wp:inline distT="0" distB="0" distL="0" distR="0" wp14:anchorId="7F41359D" wp14:editId="742D5F32">
            <wp:extent cx="7056120" cy="4441190"/>
            <wp:effectExtent l="0" t="0" r="0" b="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35A2DC51" wp14:editId="05F09142">
            <wp:extent cx="7056120" cy="4441190"/>
            <wp:effectExtent l="0" t="0" r="0"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7056120" cy="4441190"/>
                    </a:xfrm>
                    <a:prstGeom prst="rect">
                      <a:avLst/>
                    </a:prstGeom>
                  </pic:spPr>
                </pic:pic>
              </a:graphicData>
            </a:graphic>
          </wp:inline>
        </w:drawing>
      </w:r>
    </w:p>
    <w:p w14:paraId="790154EF" w14:textId="57EBAD35" w:rsidR="00C866AA" w:rsidRDefault="00C866AA" w:rsidP="001356B0">
      <w:r>
        <w:t xml:space="preserve">As you can see returns activated successfully and the quantiy of the item was changed. </w:t>
      </w:r>
    </w:p>
    <w:p w14:paraId="0B6FB7D2" w14:textId="408FC269" w:rsidR="00C866AA" w:rsidRDefault="00C866AA" w:rsidP="00C866AA">
      <w:pPr>
        <w:pStyle w:val="Heading5"/>
      </w:pPr>
      <w:bookmarkStart w:id="481" w:name="_Toc126609331"/>
      <w:r>
        <w:lastRenderedPageBreak/>
        <w:t>Milestone Test 9.4.2</w:t>
      </w:r>
      <w:bookmarkEnd w:id="481"/>
    </w:p>
    <w:p w14:paraId="0C58AA73" w14:textId="136E622B" w:rsidR="00C866AA" w:rsidRDefault="00C866AA" w:rsidP="00C866AA">
      <w:r>
        <w:t>This is to check to see if the system allows users with insufficient permissions to access refunds. For this I am using the staff id “6667” which has a permission level of 1. The inputs and outputs are shown below:</w:t>
      </w:r>
    </w:p>
    <w:p w14:paraId="0CB8CD1D" w14:textId="211691DF" w:rsidR="00C866AA" w:rsidRDefault="00C866AA" w:rsidP="00C866AA">
      <w:r>
        <w:rPr>
          <w:noProof/>
          <w:lang w:eastAsia="en-GB"/>
        </w:rPr>
        <w:drawing>
          <wp:inline distT="0" distB="0" distL="0" distR="0" wp14:anchorId="4EA6D21A" wp14:editId="4CB123CC">
            <wp:extent cx="7056120" cy="4441190"/>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72D9F330" wp14:editId="587D4B0F">
            <wp:extent cx="7056120" cy="4441190"/>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7056120" cy="4441190"/>
                    </a:xfrm>
                    <a:prstGeom prst="rect">
                      <a:avLst/>
                    </a:prstGeom>
                  </pic:spPr>
                </pic:pic>
              </a:graphicData>
            </a:graphic>
          </wp:inline>
        </w:drawing>
      </w:r>
    </w:p>
    <w:p w14:paraId="79E6D380" w14:textId="4C77D24C" w:rsidR="00C866AA" w:rsidRDefault="00C866AA" w:rsidP="00C866AA">
      <w:r>
        <w:lastRenderedPageBreak/>
        <w:t xml:space="preserve">As you can see, the system recognises that the user doesn’t have sufficient permissions and doesn’t allow them to access refunds. </w:t>
      </w:r>
    </w:p>
    <w:p w14:paraId="691B0410" w14:textId="0EBDB8A8" w:rsidR="00C866AA" w:rsidRDefault="00C866AA" w:rsidP="00C866AA">
      <w:pPr>
        <w:pStyle w:val="Heading3"/>
      </w:pPr>
      <w:bookmarkStart w:id="482" w:name="_Toc126609332"/>
      <w:r>
        <w:t>Save Files</w:t>
      </w:r>
      <w:bookmarkEnd w:id="482"/>
    </w:p>
    <w:p w14:paraId="4A06113F" w14:textId="41B0B14C" w:rsidR="00C866AA" w:rsidRDefault="00C866AA" w:rsidP="00C866AA">
      <w:r>
        <w:t xml:space="preserve">I need a way to store details about the client. This need to save even when the system is turned off. The data to be saved include the till name, the ip of the server, the port the server is on and the number of transactions the client has completed to date. To store this data I am going to use a JSON file. These files are easy to use, as they have a simple class structure. C# also has a pre-built function which allows them to read and write JSON files. </w:t>
      </w:r>
    </w:p>
    <w:p w14:paraId="742B9452" w14:textId="58334B3E" w:rsidR="00C866AA" w:rsidRDefault="00C866AA" w:rsidP="00C866AA">
      <w:pPr>
        <w:pStyle w:val="Heading4"/>
      </w:pPr>
      <w:bookmarkStart w:id="483" w:name="_Toc126609333"/>
      <w:r>
        <w:t>Save data</w:t>
      </w:r>
      <w:r w:rsidR="00B00AE9">
        <w:t xml:space="preserve"> class</w:t>
      </w:r>
      <w:bookmarkEnd w:id="483"/>
    </w:p>
    <w:p w14:paraId="35AA7DE1" w14:textId="14B2972E" w:rsidR="00C866AA" w:rsidRDefault="00C866AA" w:rsidP="00C866AA">
      <w:r>
        <w:t>First, I am going to make a simple dataclass that</w:t>
      </w:r>
      <w:r w:rsidR="00F60BCC">
        <w:t xml:space="preserve"> will store all the data needed. I will also create methods on this class which will retrieve data from the various different scripts that hold the data it needs. </w:t>
      </w:r>
    </w:p>
    <w:p w14:paraId="5D4AB36A" w14:textId="5B003684" w:rsidR="00F60BCC" w:rsidRDefault="00F60BCC" w:rsidP="00C866AA">
      <w:r>
        <w:t>The script will be called SaveData.cs and is placed in the data classes’ folder. My initialise function and variables are shown below:</w:t>
      </w:r>
    </w:p>
    <w:p w14:paraId="4052BFD7"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SaveData</w:t>
      </w:r>
    </w:p>
    <w:p w14:paraId="41966390"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41765797"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illName;</w:t>
      </w:r>
    </w:p>
    <w:p w14:paraId="740B123F"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hostIP;</w:t>
      </w:r>
    </w:p>
    <w:p w14:paraId="67C7E548"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hostPort;</w:t>
      </w:r>
    </w:p>
    <w:p w14:paraId="7AB3F8A8"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actionNumber;</w:t>
      </w:r>
    </w:p>
    <w:p w14:paraId="65574EBF"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p>
    <w:p w14:paraId="6174F031"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2B91AF"/>
          <w:sz w:val="19"/>
          <w:szCs w:val="19"/>
        </w:rPr>
        <w:t>SaveData</w:t>
      </w:r>
      <w:r>
        <w:rPr>
          <w:rFonts w:ascii="Cascadia Mono" w:hAnsi="Cascadia Mono" w:cs="Cascadia Mono"/>
          <w:color w:val="000000"/>
          <w:sz w:val="19"/>
          <w:szCs w:val="19"/>
        </w:rPr>
        <w:t>()</w:t>
      </w:r>
    </w:p>
    <w:p w14:paraId="5E2F7CD6"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ED5134E"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illName = </w:t>
      </w:r>
      <w:r>
        <w:rPr>
          <w:rFonts w:ascii="Cascadia Mono" w:hAnsi="Cascadia Mono" w:cs="Cascadia Mono"/>
          <w:color w:val="A31515"/>
          <w:sz w:val="19"/>
          <w:szCs w:val="19"/>
        </w:rPr>
        <w:t>"Unknonw"</w:t>
      </w:r>
      <w:r>
        <w:rPr>
          <w:rFonts w:ascii="Cascadia Mono" w:hAnsi="Cascadia Mono" w:cs="Cascadia Mono"/>
          <w:color w:val="000000"/>
          <w:sz w:val="19"/>
          <w:szCs w:val="19"/>
        </w:rPr>
        <w:t>;</w:t>
      </w:r>
    </w:p>
    <w:p w14:paraId="2F5270F4"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hostIP = </w:t>
      </w:r>
      <w:r>
        <w:rPr>
          <w:rFonts w:ascii="Cascadia Mono" w:hAnsi="Cascadia Mono" w:cs="Cascadia Mono"/>
          <w:color w:val="A31515"/>
          <w:sz w:val="19"/>
          <w:szCs w:val="19"/>
        </w:rPr>
        <w:t>"192.168.1."</w:t>
      </w:r>
      <w:r>
        <w:rPr>
          <w:rFonts w:ascii="Cascadia Mono" w:hAnsi="Cascadia Mono" w:cs="Cascadia Mono"/>
          <w:color w:val="000000"/>
          <w:sz w:val="19"/>
          <w:szCs w:val="19"/>
        </w:rPr>
        <w:t>;</w:t>
      </w:r>
    </w:p>
    <w:p w14:paraId="08C3FD69"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hostPort = 1803;</w:t>
      </w:r>
    </w:p>
    <w:p w14:paraId="61DD6488"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Number = 0;</w:t>
      </w:r>
    </w:p>
    <w:p w14:paraId="0566A8E0"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3856B9" w14:textId="4E694954" w:rsidR="00F60BCC" w:rsidRDefault="00F60BCC" w:rsidP="00F60BCC">
      <w:pPr>
        <w:rPr>
          <w:rFonts w:ascii="Cascadia Mono" w:hAnsi="Cascadia Mono" w:cs="Cascadia Mono"/>
          <w:color w:val="000000"/>
          <w:sz w:val="19"/>
          <w:szCs w:val="19"/>
        </w:rPr>
      </w:pPr>
      <w:r>
        <w:rPr>
          <w:rFonts w:ascii="Cascadia Mono" w:hAnsi="Cascadia Mono" w:cs="Cascadia Mono"/>
          <w:color w:val="000000"/>
          <w:sz w:val="19"/>
          <w:szCs w:val="19"/>
        </w:rPr>
        <w:t>}</w:t>
      </w:r>
    </w:p>
    <w:p w14:paraId="382EFEF2" w14:textId="176EBC05" w:rsidR="00F60BCC" w:rsidRDefault="00B00AE9" w:rsidP="00F60BCC">
      <w:r>
        <w:t xml:space="preserve">I don’t need to create “getter” or “setter” methods, as the variables are public, I can access them easily without the need for extra methods on the class. </w:t>
      </w:r>
    </w:p>
    <w:p w14:paraId="5AD348D3" w14:textId="63809DD1" w:rsidR="00B10058" w:rsidRDefault="00B00AE9" w:rsidP="00B00AE9">
      <w:pPr>
        <w:pStyle w:val="Heading4"/>
      </w:pPr>
      <w:bookmarkStart w:id="484" w:name="_Toc126609334"/>
      <w:r>
        <w:t>Saving data to the file</w:t>
      </w:r>
      <w:bookmarkEnd w:id="484"/>
    </w:p>
    <w:p w14:paraId="55F4C07D" w14:textId="45CCB6BB" w:rsidR="00B00AE9" w:rsidRDefault="00B00AE9" w:rsidP="00B00AE9">
      <w:r>
        <w:t xml:space="preserve">Now I need to creat a way to save data to the file. This will be programmed inside a new script called SaveLoadController.cs and will be stored in the Till Functions folder. </w:t>
      </w:r>
    </w:p>
    <w:p w14:paraId="431CE011" w14:textId="70943BB9" w:rsidR="00B00AE9" w:rsidRDefault="00B00AE9" w:rsidP="00B00AE9">
      <w:r>
        <w:t xml:space="preserve">First I will create a function which will retrieve all the data that is needed to save. </w:t>
      </w:r>
    </w:p>
    <w:p w14:paraId="5811AFDD"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SaveData GetDataToSave()</w:t>
      </w:r>
    </w:p>
    <w:p w14:paraId="39949AA3"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4FD2188"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aveData data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aveData();</w:t>
      </w:r>
    </w:p>
    <w:p w14:paraId="4DFC085E"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a.tillName = FindObjectOfType&lt;Client&gt;().instance.clientName;</w:t>
      </w:r>
    </w:p>
    <w:p w14:paraId="58D9CD32"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a.hostIP = FindObjectOfType&lt;Client&gt;().instance.hostIP;</w:t>
      </w:r>
    </w:p>
    <w:p w14:paraId="36A1E935"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a.hostPort = FindObjectOfType&lt;Client&gt;().instance.hostPort;</w:t>
      </w:r>
    </w:p>
    <w:p w14:paraId="7C7C5B42"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FindObjectOfType&lt;ClientController&gt;()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49C5FE58"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BB4A1D"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a.transactionNumber = FindObjectOfType&lt;ClientController&gt;().instance.transactionNumber;</w:t>
      </w:r>
    </w:p>
    <w:p w14:paraId="6B1713B3"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5B99B5"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2824B34F"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2FFAF99"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a.transactionNumber = -1;</w:t>
      </w:r>
    </w:p>
    <w:p w14:paraId="46004883"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EAB1D1"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data;</w:t>
      </w:r>
    </w:p>
    <w:p w14:paraId="13A7F628" w14:textId="2DB46BCE" w:rsidR="00A07A71" w:rsidRDefault="00A07A71" w:rsidP="00A07A7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D987F3F" w14:textId="515BFA8E" w:rsidR="00A07A71" w:rsidRDefault="00A07A71" w:rsidP="00A07A71">
      <w:r>
        <w:t xml:space="preserve">I had to add in two new public variables on the client script to achieve this code, however minimal other code needed modification. </w:t>
      </w:r>
      <w:r w:rsidR="006B4198">
        <w:t xml:space="preserve">The IF statement ensures that if the ClientController is missing (such as when we are on the Admin Client) a syntax error isn’t produced. </w:t>
      </w:r>
    </w:p>
    <w:p w14:paraId="6A4E1494" w14:textId="397014E9" w:rsidR="007A5B6D" w:rsidRDefault="007A5B6D" w:rsidP="00A07A71">
      <w:r>
        <w:lastRenderedPageBreak/>
        <w:t xml:space="preserve">This will now get the data that I need to save, now I need to create the procedure to actually save the file. Just like with the database file, I will be writing this file in the Percistent Path location. This means that the program will always be able to find the file. </w:t>
      </w:r>
    </w:p>
    <w:p w14:paraId="7AA08305" w14:textId="77777777" w:rsidR="007A5B6D" w:rsidRDefault="007A5B6D" w:rsidP="007A5B6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aveData()</w:t>
      </w:r>
    </w:p>
    <w:p w14:paraId="7ACF5C2F" w14:textId="77777777" w:rsidR="007A5B6D" w:rsidRDefault="007A5B6D" w:rsidP="007A5B6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108392" w14:textId="77777777" w:rsidR="007A5B6D" w:rsidRDefault="007A5B6D" w:rsidP="007A5B6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aveData dataToSave = GetDataToSave();</w:t>
      </w:r>
    </w:p>
    <w:p w14:paraId="14941B55" w14:textId="77777777" w:rsidR="007A5B6D" w:rsidRDefault="007A5B6D" w:rsidP="007A5B6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jsonData = JsonUtility.ToJson(dataToSave);</w:t>
      </w:r>
    </w:p>
    <w:p w14:paraId="10E95490" w14:textId="77777777" w:rsidR="007A5B6D" w:rsidRDefault="007A5B6D" w:rsidP="007A5B6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le.WriteAllText(jsonSavePath, jsonData);</w:t>
      </w:r>
    </w:p>
    <w:p w14:paraId="71C54EE1" w14:textId="625DE0C9" w:rsidR="007A5B6D" w:rsidRDefault="007A5B6D" w:rsidP="007A5B6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68569D0" w14:textId="632E59D5" w:rsidR="007A5B6D" w:rsidRDefault="007A5B6D" w:rsidP="007A5B6D">
      <w:r>
        <w:t>The variable jsonSavePath is defined as follows:</w:t>
      </w:r>
    </w:p>
    <w:p w14:paraId="043931C0" w14:textId="392B5C83" w:rsidR="007A5B6D" w:rsidRDefault="007A5B6D" w:rsidP="007A5B6D">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jsonSavePath = Application.persistentDataPath + </w:t>
      </w:r>
      <w:r>
        <w:rPr>
          <w:rFonts w:ascii="Cascadia Mono" w:hAnsi="Cascadia Mono" w:cs="Cascadia Mono"/>
          <w:color w:val="A31515"/>
          <w:sz w:val="19"/>
          <w:szCs w:val="19"/>
        </w:rPr>
        <w:t>"/ClientSaveData.json"</w:t>
      </w:r>
      <w:r>
        <w:rPr>
          <w:rFonts w:ascii="Cascadia Mono" w:hAnsi="Cascadia Mono" w:cs="Cascadia Mono"/>
          <w:color w:val="000000"/>
          <w:sz w:val="19"/>
          <w:szCs w:val="19"/>
        </w:rPr>
        <w:t>;</w:t>
      </w:r>
    </w:p>
    <w:p w14:paraId="4F88DE5D" w14:textId="709DEDAA" w:rsidR="007A5B6D" w:rsidRDefault="007A5B6D" w:rsidP="007A5B6D">
      <w:r>
        <w:t xml:space="preserve">The data being saved is un-encrypted, this does mean that un-authorised users could access this file </w:t>
      </w:r>
      <w:r w:rsidR="006B4198">
        <w:t xml:space="preserve">and change data in it. However, there isn’t any sensitive data inside this file other than the local IP of the server, and the percistent path isn’t simple to find, and therefore is relatively secure. As a future addition, encryption could be applied to this file. </w:t>
      </w:r>
    </w:p>
    <w:p w14:paraId="61FAE131" w14:textId="737576AB" w:rsidR="006B4198" w:rsidRDefault="006B4198" w:rsidP="006B4198">
      <w:pPr>
        <w:pStyle w:val="Heading4"/>
      </w:pPr>
      <w:bookmarkStart w:id="485" w:name="_Toc126609335"/>
      <w:r>
        <w:t>Loading data from the file</w:t>
      </w:r>
      <w:bookmarkEnd w:id="485"/>
    </w:p>
    <w:p w14:paraId="779CE151" w14:textId="3A43DAAF" w:rsidR="00856986" w:rsidRPr="000739D7" w:rsidRDefault="006B4198" w:rsidP="000739D7">
      <w:r>
        <w:t xml:space="preserve">Now that the system can save the data, I need to create a method to load the data from this file. </w:t>
      </w:r>
      <w:r w:rsidR="004437F8">
        <w:t xml:space="preserve">I would like to have a variable to let other parts of the system know that there is data that has been loaded from a file. </w:t>
      </w:r>
    </w:p>
    <w:p w14:paraId="3C0224E6" w14:textId="587CD025" w:rsidR="00856986" w:rsidRDefault="00856986" w:rsidP="00856986">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loadCompleted;</w:t>
      </w:r>
    </w:p>
    <w:p w14:paraId="4749EEB0" w14:textId="004499A0" w:rsidR="00856986" w:rsidRDefault="000739D7" w:rsidP="00856986">
      <w:r>
        <w:t>Now I will create the procedure to load the data and assign it to the relevant variables on different scripts, this is shown below:</w:t>
      </w:r>
    </w:p>
    <w:p w14:paraId="6BAF6913" w14:textId="77777777" w:rsidR="000739D7" w:rsidRDefault="000739D7" w:rsidP="000739D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LoadData()</w:t>
      </w:r>
    </w:p>
    <w:p w14:paraId="435EE48E" w14:textId="77777777" w:rsidR="000739D7" w:rsidRDefault="000739D7" w:rsidP="000739D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A72EFBB" w14:textId="77777777" w:rsidR="000739D7" w:rsidRDefault="000739D7" w:rsidP="000739D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aveData loadedData = JsonUtility.FromJson&lt;SaveData&gt;(File.ReadAllText(jsonSavePath));</w:t>
      </w:r>
    </w:p>
    <w:p w14:paraId="1663B21A" w14:textId="77777777" w:rsidR="000739D7" w:rsidRDefault="000739D7" w:rsidP="000739D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clientName = loadedData.tillName;</w:t>
      </w:r>
    </w:p>
    <w:p w14:paraId="09B448C5" w14:textId="77777777" w:rsidR="000739D7" w:rsidRDefault="000739D7" w:rsidP="000739D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hostIP = loadedData.hostIP;</w:t>
      </w:r>
    </w:p>
    <w:p w14:paraId="64585F51" w14:textId="77777777" w:rsidR="000739D7" w:rsidRDefault="000739D7" w:rsidP="000739D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hostPort = loadedData.hostPort;</w:t>
      </w:r>
    </w:p>
    <w:p w14:paraId="2D4D97A5" w14:textId="77777777" w:rsidR="000739D7" w:rsidRDefault="000739D7" w:rsidP="000739D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FindObjectOfType&lt;ClientController&gt;()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4BF5A07" w14:textId="77777777" w:rsidR="000739D7" w:rsidRDefault="000739D7" w:rsidP="000739D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BED8428" w14:textId="77777777" w:rsidR="000739D7" w:rsidRDefault="000739D7" w:rsidP="000739D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tillName = loadedData.tillName;</w:t>
      </w:r>
    </w:p>
    <w:p w14:paraId="31F39C31" w14:textId="77777777" w:rsidR="000739D7" w:rsidRDefault="000739D7" w:rsidP="000739D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transactionNumber = loadedData.transactionNumber;</w:t>
      </w:r>
    </w:p>
    <w:p w14:paraId="69BBDD56" w14:textId="77777777" w:rsidR="000739D7" w:rsidRDefault="000739D7" w:rsidP="000739D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64A812A" w14:textId="67272EC4" w:rsidR="000739D7" w:rsidRDefault="000739D7" w:rsidP="000739D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EB0BE8" w14:textId="359CAEFE" w:rsidR="00D31906" w:rsidRDefault="000739D7" w:rsidP="000739D7">
      <w:r>
        <w:t xml:space="preserve">This will load the data and enter it into the variables on the scripts where they are required. </w:t>
      </w:r>
    </w:p>
    <w:p w14:paraId="56F20BA8" w14:textId="3EA623E3" w:rsidR="00D31906" w:rsidRDefault="00D31906" w:rsidP="00D31906">
      <w:pPr>
        <w:pStyle w:val="Heading4"/>
      </w:pPr>
      <w:bookmarkStart w:id="486" w:name="_Toc126609336"/>
      <w:r>
        <w:t>Modifying scripts to Load</w:t>
      </w:r>
      <w:r w:rsidR="00855B48">
        <w:t xml:space="preserve"> and save data</w:t>
      </w:r>
      <w:bookmarkEnd w:id="486"/>
    </w:p>
    <w:p w14:paraId="1542C8FD" w14:textId="742532E1" w:rsidR="00D31906" w:rsidRDefault="00D31906" w:rsidP="00D31906">
      <w:r>
        <w:t xml:space="preserve">Now I can load data I need to make sure that my scripts are using this data. The main script to change is the Client script. The first change is to make sure that inputs aren’t overriding the loaded variables. To do this I added an ‘AND’ statement into the IF statemnts which check to see if the input boxes are empty. This means that if the Port setup screen is open for any reason it won’t override any data that has been loaded. </w:t>
      </w:r>
      <w:r w:rsidR="00747646">
        <w:t xml:space="preserve">Next, I am going to run the ConnectToServer() procedure if the data has been loaded. The code for this is shown below and is inside the Start() procedure of the Client Script. </w:t>
      </w:r>
    </w:p>
    <w:p w14:paraId="6E88C6AE" w14:textId="1479D3D2" w:rsidR="00747646" w:rsidRDefault="00747646" w:rsidP="007476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FindObjectOfType&lt;SaveLoadController&gt;().instance.loadCompleted)</w:t>
      </w:r>
    </w:p>
    <w:p w14:paraId="103B0071" w14:textId="77777777" w:rsidR="00747646" w:rsidRDefault="00747646" w:rsidP="007476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28CB303" w14:textId="77777777" w:rsidR="00747646" w:rsidRDefault="00747646" w:rsidP="007476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onnectToServer();</w:t>
      </w:r>
    </w:p>
    <w:p w14:paraId="7CA8D5F6" w14:textId="2ABC4A44" w:rsidR="00747646" w:rsidRDefault="00747646" w:rsidP="00747646">
      <w:pPr>
        <w:tabs>
          <w:tab w:val="left" w:pos="7089"/>
        </w:tabs>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BFCCD9" w14:textId="7DD1CC49" w:rsidR="00747646" w:rsidRDefault="00747646" w:rsidP="00747646">
      <w:r>
        <w:t>Next, I am going to add a call for the load Script on the start procedure for the SaveLoadController:</w:t>
      </w:r>
    </w:p>
    <w:p w14:paraId="74971B08" w14:textId="4667E010" w:rsidR="00747646" w:rsidRDefault="00747646" w:rsidP="00747646">
      <w:pPr>
        <w:rPr>
          <w:rFonts w:ascii="Cascadia Mono" w:hAnsi="Cascadia Mono" w:cs="Cascadia Mono"/>
          <w:color w:val="000000"/>
          <w:sz w:val="19"/>
          <w:szCs w:val="19"/>
        </w:rPr>
      </w:pPr>
      <w:r>
        <w:rPr>
          <w:rFonts w:ascii="Cascadia Mono" w:hAnsi="Cascadia Mono" w:cs="Cascadia Mono"/>
          <w:color w:val="000000"/>
          <w:sz w:val="19"/>
          <w:szCs w:val="19"/>
        </w:rPr>
        <w:t xml:space="preserve">        LoadData();</w:t>
      </w:r>
    </w:p>
    <w:p w14:paraId="1A0B8D99" w14:textId="3F9A54E7" w:rsidR="00747646" w:rsidRDefault="00747646" w:rsidP="00747646">
      <w:r>
        <w:t xml:space="preserve">I have also added a ‘Try-Catch’ statement around the LoadData() procedure, this means that it will try to run the code, and any errors that are produced it ‘Catches’ and can output. This means that the program won’t stop if there is an error with this code. </w:t>
      </w:r>
    </w:p>
    <w:p w14:paraId="06BB80ED" w14:textId="2EDB93AA" w:rsidR="00855B48" w:rsidRDefault="00855B48" w:rsidP="00855B48">
      <w:r>
        <w:lastRenderedPageBreak/>
        <w:t>Finally, I’m going to add SaveData() call statements after the client has connected to the server and after any transaction has been completed. I’ve also added the following procedure</w:t>
      </w:r>
      <w:r w:rsidR="00264FA8">
        <w:t>s</w:t>
      </w:r>
      <w:r>
        <w:t xml:space="preserve"> to the SaveLoadController.cs</w:t>
      </w:r>
    </w:p>
    <w:p w14:paraId="62B684DA" w14:textId="77777777" w:rsidR="00855B48" w:rsidRDefault="00855B48" w:rsidP="00855B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0000FF"/>
          <w:sz w:val="19"/>
          <w:szCs w:val="19"/>
        </w:rPr>
        <w:t>OnApplicationQuit</w:t>
      </w:r>
      <w:r>
        <w:rPr>
          <w:rFonts w:ascii="Cascadia Mono" w:hAnsi="Cascadia Mono" w:cs="Cascadia Mono"/>
          <w:color w:val="000000"/>
          <w:sz w:val="19"/>
          <w:szCs w:val="19"/>
        </w:rPr>
        <w:t>()</w:t>
      </w:r>
    </w:p>
    <w:p w14:paraId="0F139177" w14:textId="77777777" w:rsidR="00855B48" w:rsidRDefault="00855B48" w:rsidP="00855B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C035C7" w14:textId="77777777" w:rsidR="00855B48" w:rsidRDefault="00855B48" w:rsidP="00855B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aveData();</w:t>
      </w:r>
    </w:p>
    <w:p w14:paraId="74DC124B" w14:textId="77777777" w:rsidR="00855B48" w:rsidRDefault="00855B48" w:rsidP="00855B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9B6C2F4" w14:textId="77777777" w:rsidR="00855B48" w:rsidRDefault="00855B48" w:rsidP="00855B48">
      <w:pPr>
        <w:autoSpaceDE w:val="0"/>
        <w:autoSpaceDN w:val="0"/>
        <w:adjustRightInd w:val="0"/>
        <w:spacing w:after="0" w:line="240" w:lineRule="auto"/>
        <w:rPr>
          <w:rFonts w:ascii="Cascadia Mono" w:hAnsi="Cascadia Mono" w:cs="Cascadia Mono"/>
          <w:color w:val="000000"/>
          <w:sz w:val="19"/>
          <w:szCs w:val="19"/>
        </w:rPr>
      </w:pPr>
    </w:p>
    <w:p w14:paraId="3361E049" w14:textId="77777777" w:rsidR="00855B48" w:rsidRDefault="00855B48" w:rsidP="00855B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0000FF"/>
          <w:sz w:val="19"/>
          <w:szCs w:val="19"/>
        </w:rPr>
        <w:t>OnDisable</w:t>
      </w:r>
      <w:r>
        <w:rPr>
          <w:rFonts w:ascii="Cascadia Mono" w:hAnsi="Cascadia Mono" w:cs="Cascadia Mono"/>
          <w:color w:val="000000"/>
          <w:sz w:val="19"/>
          <w:szCs w:val="19"/>
        </w:rPr>
        <w:t>()</w:t>
      </w:r>
    </w:p>
    <w:p w14:paraId="4CE61B99" w14:textId="77777777" w:rsidR="00855B48" w:rsidRDefault="00855B48" w:rsidP="00855B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BD9692" w14:textId="77777777" w:rsidR="00855B48" w:rsidRDefault="00855B48" w:rsidP="00855B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aveData();</w:t>
      </w:r>
    </w:p>
    <w:p w14:paraId="7F82BFDB" w14:textId="2E463EA6" w:rsidR="00855B48" w:rsidRDefault="00855B48" w:rsidP="00855B4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10D850" w14:textId="0529E3EC" w:rsidR="00264FA8" w:rsidRDefault="00264FA8" w:rsidP="00264FA8">
      <w:r>
        <w:t xml:space="preserve">This ensures that when the application closes and if the object containing the SaveLoadController ever gets disabled then the data will save. </w:t>
      </w:r>
    </w:p>
    <w:p w14:paraId="4F8E14F3" w14:textId="4EA3DCC7" w:rsidR="00F4656A" w:rsidRDefault="00F4656A" w:rsidP="00264FA8">
      <w:r>
        <w:t xml:space="preserve">With this, the ability to save data on the clients has been completed. </w:t>
      </w:r>
    </w:p>
    <w:p w14:paraId="73A9B432" w14:textId="779D93AB" w:rsidR="00276098" w:rsidRDefault="00276098" w:rsidP="00276098">
      <w:pPr>
        <w:pStyle w:val="Heading3"/>
      </w:pPr>
      <w:bookmarkStart w:id="487" w:name="_Toc126609337"/>
      <w:r>
        <w:t>Milestone 10</w:t>
      </w:r>
      <w:bookmarkEnd w:id="487"/>
    </w:p>
    <w:p w14:paraId="3373AC16" w14:textId="0AC3D0E6" w:rsidR="00276098" w:rsidRDefault="00276098" w:rsidP="00276098">
      <w:r>
        <w:t>This milestone checks to see that the solution can save and load data from a JSON file.</w:t>
      </w:r>
    </w:p>
    <w:p w14:paraId="3A98961E" w14:textId="69A5C95A" w:rsidR="00276098" w:rsidRDefault="00276098" w:rsidP="00276098">
      <w:pPr>
        <w:pStyle w:val="Heading4"/>
      </w:pPr>
      <w:bookmarkStart w:id="488" w:name="_Toc126609338"/>
      <w:r>
        <w:t>Milestone Test 10.1</w:t>
      </w:r>
      <w:bookmarkEnd w:id="488"/>
    </w:p>
    <w:p w14:paraId="58D11F2C" w14:textId="2FE01A8D" w:rsidR="00276098" w:rsidRPr="00276098" w:rsidRDefault="00276098" w:rsidP="00276098">
      <w:r>
        <w:t xml:space="preserve">This checks to see if </w:t>
      </w:r>
      <w:r w:rsidR="00C1073F">
        <w:t xml:space="preserve">the Save data procedure works in different senarios. </w:t>
      </w:r>
    </w:p>
    <w:tbl>
      <w:tblPr>
        <w:tblStyle w:val="TableGrid"/>
        <w:tblW w:w="0" w:type="auto"/>
        <w:tblLook w:val="04A0" w:firstRow="1" w:lastRow="0" w:firstColumn="1" w:lastColumn="0" w:noHBand="0" w:noVBand="1"/>
      </w:tblPr>
      <w:tblGrid>
        <w:gridCol w:w="2775"/>
        <w:gridCol w:w="2775"/>
        <w:gridCol w:w="2776"/>
        <w:gridCol w:w="2776"/>
      </w:tblGrid>
      <w:tr w:rsidR="00276098" w14:paraId="4AE28C1D" w14:textId="77777777" w:rsidTr="00276098">
        <w:tc>
          <w:tcPr>
            <w:tcW w:w="2775" w:type="dxa"/>
          </w:tcPr>
          <w:p w14:paraId="0B46AA0B" w14:textId="252C8C1A" w:rsidR="00276098" w:rsidRDefault="00276098" w:rsidP="00276098">
            <w:r>
              <w:t>Test Number</w:t>
            </w:r>
          </w:p>
        </w:tc>
        <w:tc>
          <w:tcPr>
            <w:tcW w:w="2775" w:type="dxa"/>
          </w:tcPr>
          <w:p w14:paraId="30F60F56" w14:textId="62FBD398" w:rsidR="00276098" w:rsidRDefault="00C1073F" w:rsidP="00276098">
            <w:r>
              <w:t>Test Type</w:t>
            </w:r>
          </w:p>
        </w:tc>
        <w:tc>
          <w:tcPr>
            <w:tcW w:w="2776" w:type="dxa"/>
          </w:tcPr>
          <w:p w14:paraId="6AB71794" w14:textId="53239991" w:rsidR="00276098" w:rsidRDefault="00C1073F" w:rsidP="00276098">
            <w:r>
              <w:t>Inputs</w:t>
            </w:r>
          </w:p>
        </w:tc>
        <w:tc>
          <w:tcPr>
            <w:tcW w:w="2776" w:type="dxa"/>
          </w:tcPr>
          <w:p w14:paraId="0D107198" w14:textId="5BE91478" w:rsidR="00276098" w:rsidRDefault="00C1073F" w:rsidP="00276098">
            <w:r>
              <w:t>Expected Output</w:t>
            </w:r>
          </w:p>
        </w:tc>
      </w:tr>
      <w:tr w:rsidR="00276098" w14:paraId="2947CF47" w14:textId="77777777" w:rsidTr="00276098">
        <w:tc>
          <w:tcPr>
            <w:tcW w:w="2775" w:type="dxa"/>
          </w:tcPr>
          <w:p w14:paraId="702621B4" w14:textId="17C31624" w:rsidR="00276098" w:rsidRDefault="00C1073F" w:rsidP="00276098">
            <w:r>
              <w:t>10.1.1</w:t>
            </w:r>
          </w:p>
        </w:tc>
        <w:tc>
          <w:tcPr>
            <w:tcW w:w="2775" w:type="dxa"/>
          </w:tcPr>
          <w:p w14:paraId="01E7E92F" w14:textId="57867106" w:rsidR="00276098" w:rsidRDefault="00C1073F" w:rsidP="00276098">
            <w:r>
              <w:t>Boundary</w:t>
            </w:r>
          </w:p>
        </w:tc>
        <w:tc>
          <w:tcPr>
            <w:tcW w:w="2776" w:type="dxa"/>
          </w:tcPr>
          <w:p w14:paraId="38E96E0A" w14:textId="528ADC5D" w:rsidR="00276098" w:rsidRDefault="00C1073F" w:rsidP="00C1073F">
            <w:r>
              <w:t>Enter IP-Port details with no pre-existing file</w:t>
            </w:r>
          </w:p>
        </w:tc>
        <w:tc>
          <w:tcPr>
            <w:tcW w:w="2776" w:type="dxa"/>
          </w:tcPr>
          <w:p w14:paraId="6E2F57CA" w14:textId="68C946B9" w:rsidR="00276098" w:rsidRDefault="00C1073F" w:rsidP="00276098">
            <w:r>
              <w:t xml:space="preserve">Creates a file and saves the data inside. </w:t>
            </w:r>
          </w:p>
        </w:tc>
      </w:tr>
      <w:tr w:rsidR="00276098" w14:paraId="4582A87C" w14:textId="77777777" w:rsidTr="00276098">
        <w:tc>
          <w:tcPr>
            <w:tcW w:w="2775" w:type="dxa"/>
          </w:tcPr>
          <w:p w14:paraId="42E7AA0A" w14:textId="0CAB1C79" w:rsidR="00276098" w:rsidRDefault="00C1073F" w:rsidP="00276098">
            <w:r>
              <w:t>10.1.2</w:t>
            </w:r>
          </w:p>
        </w:tc>
        <w:tc>
          <w:tcPr>
            <w:tcW w:w="2775" w:type="dxa"/>
          </w:tcPr>
          <w:p w14:paraId="4C7313E7" w14:textId="347D9F48" w:rsidR="00276098" w:rsidRDefault="00C1073F" w:rsidP="00276098">
            <w:r>
              <w:t>Normal</w:t>
            </w:r>
          </w:p>
        </w:tc>
        <w:tc>
          <w:tcPr>
            <w:tcW w:w="2776" w:type="dxa"/>
          </w:tcPr>
          <w:p w14:paraId="75CF6FB0" w14:textId="3434C16D" w:rsidR="00276098" w:rsidRDefault="00C1073F" w:rsidP="00276098">
            <w:r>
              <w:t>Enter IP-Port details with a pre-existing file</w:t>
            </w:r>
          </w:p>
        </w:tc>
        <w:tc>
          <w:tcPr>
            <w:tcW w:w="2776" w:type="dxa"/>
          </w:tcPr>
          <w:p w14:paraId="31FCACEC" w14:textId="3801DD37" w:rsidR="00276098" w:rsidRDefault="00C1073F" w:rsidP="00276098">
            <w:r>
              <w:t>Overwites the details inside the file</w:t>
            </w:r>
          </w:p>
        </w:tc>
      </w:tr>
      <w:tr w:rsidR="00C1073F" w14:paraId="2BD6FFBF" w14:textId="77777777" w:rsidTr="00276098">
        <w:tc>
          <w:tcPr>
            <w:tcW w:w="2775" w:type="dxa"/>
          </w:tcPr>
          <w:p w14:paraId="01FEB700" w14:textId="721E163B" w:rsidR="00C1073F" w:rsidRDefault="00C1073F" w:rsidP="00276098">
            <w:r>
              <w:t>10.1.3</w:t>
            </w:r>
          </w:p>
        </w:tc>
        <w:tc>
          <w:tcPr>
            <w:tcW w:w="2775" w:type="dxa"/>
          </w:tcPr>
          <w:p w14:paraId="23BF35AC" w14:textId="6594714F" w:rsidR="00C1073F" w:rsidRDefault="00C1073F" w:rsidP="00276098">
            <w:r>
              <w:t>Normal</w:t>
            </w:r>
          </w:p>
        </w:tc>
        <w:tc>
          <w:tcPr>
            <w:tcW w:w="2776" w:type="dxa"/>
          </w:tcPr>
          <w:p w14:paraId="797AC393" w14:textId="7793A5FB" w:rsidR="00C1073F" w:rsidRDefault="00C1073F" w:rsidP="00276098">
            <w:r>
              <w:t>Complete a transaction</w:t>
            </w:r>
          </w:p>
        </w:tc>
        <w:tc>
          <w:tcPr>
            <w:tcW w:w="2776" w:type="dxa"/>
          </w:tcPr>
          <w:p w14:paraId="75ADE92B" w14:textId="33BF627E" w:rsidR="00C1073F" w:rsidRDefault="00C1073F" w:rsidP="00276098">
            <w:r>
              <w:t xml:space="preserve">Number of transactions in the file updates. </w:t>
            </w:r>
          </w:p>
        </w:tc>
      </w:tr>
    </w:tbl>
    <w:p w14:paraId="5CD0AEFE" w14:textId="77777777" w:rsidR="00C1073F" w:rsidRDefault="00C1073F" w:rsidP="00C1073F"/>
    <w:p w14:paraId="66C12254" w14:textId="1B49A380" w:rsidR="00276098" w:rsidRDefault="00C1073F" w:rsidP="00C1073F">
      <w:pPr>
        <w:pStyle w:val="Heading5"/>
      </w:pPr>
      <w:bookmarkStart w:id="489" w:name="_Toc126609339"/>
      <w:r>
        <w:t>Milestone Test 10.1.1</w:t>
      </w:r>
      <w:bookmarkEnd w:id="489"/>
    </w:p>
    <w:p w14:paraId="1E115DD6" w14:textId="4BE2898F" w:rsidR="00C1073F" w:rsidRDefault="00C1073F" w:rsidP="00C1073F">
      <w:r>
        <w:t xml:space="preserve">This test is to make sure that if there is no file, the system will create a file to store data in. Below are the before and after of the file where the JSON file will be stored, when the program is run. </w:t>
      </w:r>
    </w:p>
    <w:p w14:paraId="3D038A6F" w14:textId="321C1C33" w:rsidR="00C1073F" w:rsidRDefault="00C1073F" w:rsidP="00C1073F">
      <w:r>
        <w:rPr>
          <w:noProof/>
          <w:lang w:eastAsia="en-GB"/>
        </w:rPr>
        <w:lastRenderedPageBreak/>
        <w:drawing>
          <wp:inline distT="0" distB="0" distL="0" distR="0" wp14:anchorId="7B729289" wp14:editId="1A748FF9">
            <wp:extent cx="7056120" cy="4441190"/>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7056120" cy="4441190"/>
                    </a:xfrm>
                    <a:prstGeom prst="rect">
                      <a:avLst/>
                    </a:prstGeom>
                  </pic:spPr>
                </pic:pic>
              </a:graphicData>
            </a:graphic>
          </wp:inline>
        </w:drawing>
      </w:r>
    </w:p>
    <w:p w14:paraId="04C403AD" w14:textId="17A9EE65" w:rsidR="00C1073F" w:rsidRDefault="00C1073F" w:rsidP="00C1073F">
      <w:r>
        <w:rPr>
          <w:noProof/>
          <w:lang w:eastAsia="en-GB"/>
        </w:rPr>
        <w:drawing>
          <wp:inline distT="0" distB="0" distL="0" distR="0" wp14:anchorId="6D2B5D19" wp14:editId="2930EC33">
            <wp:extent cx="7056120" cy="4441190"/>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7056120" cy="4441190"/>
                    </a:xfrm>
                    <a:prstGeom prst="rect">
                      <a:avLst/>
                    </a:prstGeom>
                  </pic:spPr>
                </pic:pic>
              </a:graphicData>
            </a:graphic>
          </wp:inline>
        </w:drawing>
      </w:r>
    </w:p>
    <w:p w14:paraId="54E21DAB" w14:textId="596FEED6" w:rsidR="00C1073F" w:rsidRDefault="00C1073F" w:rsidP="00C1073F">
      <w:r>
        <w:lastRenderedPageBreak/>
        <w:t xml:space="preserve">As you can see, the file was successfully generated when the program was run. The following is the contents of the file. </w:t>
      </w:r>
      <w:r>
        <w:rPr>
          <w:noProof/>
          <w:lang w:eastAsia="en-GB"/>
        </w:rPr>
        <w:drawing>
          <wp:inline distT="0" distB="0" distL="0" distR="0" wp14:anchorId="362A7DAE" wp14:editId="10EC67B8">
            <wp:extent cx="7056120" cy="4441190"/>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7056120" cy="4441190"/>
                    </a:xfrm>
                    <a:prstGeom prst="rect">
                      <a:avLst/>
                    </a:prstGeom>
                  </pic:spPr>
                </pic:pic>
              </a:graphicData>
            </a:graphic>
          </wp:inline>
        </w:drawing>
      </w:r>
    </w:p>
    <w:p w14:paraId="6B566CA9" w14:textId="1F0E19B8" w:rsidR="00C1073F" w:rsidRDefault="00C1073F" w:rsidP="00C1073F">
      <w:r>
        <w:t xml:space="preserve">As you can see the data is saved correctly in the file. </w:t>
      </w:r>
    </w:p>
    <w:p w14:paraId="5853B9DC" w14:textId="66F82DB9" w:rsidR="00C1073F" w:rsidRDefault="00C1073F" w:rsidP="00C1073F">
      <w:pPr>
        <w:pStyle w:val="Heading5"/>
      </w:pPr>
      <w:bookmarkStart w:id="490" w:name="_Toc126609340"/>
      <w:r>
        <w:t>Milestone Test 10.1.2</w:t>
      </w:r>
      <w:bookmarkEnd w:id="490"/>
    </w:p>
    <w:p w14:paraId="126C7CB0" w14:textId="6CC1C56F" w:rsidR="00C1073F" w:rsidRDefault="00C1073F" w:rsidP="00C1073F">
      <w:r>
        <w:t xml:space="preserve">This test is to check that </w:t>
      </w:r>
      <w:r w:rsidR="00D93142">
        <w:t xml:space="preserve">data can be saved to a pre-existing file. </w:t>
      </w:r>
      <w:r w:rsidR="005459FB">
        <w:t xml:space="preserve">Below is the starting data in the file, and then the contents after the program was run. </w:t>
      </w:r>
    </w:p>
    <w:p w14:paraId="53413348" w14:textId="546BB949" w:rsidR="005459FB" w:rsidRDefault="005459FB" w:rsidP="00C1073F">
      <w:r>
        <w:rPr>
          <w:noProof/>
          <w:lang w:eastAsia="en-GB"/>
        </w:rPr>
        <w:lastRenderedPageBreak/>
        <w:drawing>
          <wp:inline distT="0" distB="0" distL="0" distR="0" wp14:anchorId="7F71195F" wp14:editId="667D4649">
            <wp:extent cx="7056120" cy="4441190"/>
            <wp:effectExtent l="0" t="0" r="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43B0177C" wp14:editId="4290B1C6">
            <wp:extent cx="7056120" cy="4441190"/>
            <wp:effectExtent l="0" t="0" r="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7056120" cy="4441190"/>
                    </a:xfrm>
                    <a:prstGeom prst="rect">
                      <a:avLst/>
                    </a:prstGeom>
                  </pic:spPr>
                </pic:pic>
              </a:graphicData>
            </a:graphic>
          </wp:inline>
        </w:drawing>
      </w:r>
    </w:p>
    <w:p w14:paraId="4400D4CB" w14:textId="519D4C06" w:rsidR="005459FB" w:rsidRDefault="005459FB" w:rsidP="00C1073F">
      <w:r>
        <w:t xml:space="preserve">This shows that the data </w:t>
      </w:r>
      <w:r w:rsidR="009A6030">
        <w:t xml:space="preserve">is successfully saved to the file. </w:t>
      </w:r>
    </w:p>
    <w:p w14:paraId="344B8E42" w14:textId="1512DB3A" w:rsidR="009A6030" w:rsidRDefault="009A6030" w:rsidP="009A6030">
      <w:pPr>
        <w:pStyle w:val="Heading5"/>
      </w:pPr>
      <w:bookmarkStart w:id="491" w:name="_Toc126609341"/>
      <w:r>
        <w:lastRenderedPageBreak/>
        <w:t>Milestone Test 10.1.3</w:t>
      </w:r>
      <w:bookmarkEnd w:id="491"/>
    </w:p>
    <w:p w14:paraId="57C754F3" w14:textId="074E8CFB" w:rsidR="009A6030" w:rsidRDefault="009A6030" w:rsidP="009A6030">
      <w:r>
        <w:t>This is a test to make sure that when a transaction is completed the transaction number is increased. The screenshots of the data in the file are shown below:</w:t>
      </w:r>
    </w:p>
    <w:p w14:paraId="6B833559" w14:textId="38BFEE8C" w:rsidR="009A6030" w:rsidRDefault="00700C7F" w:rsidP="009A6030">
      <w:r>
        <w:rPr>
          <w:noProof/>
          <w:lang w:eastAsia="en-GB"/>
        </w:rPr>
        <w:drawing>
          <wp:inline distT="0" distB="0" distL="0" distR="0" wp14:anchorId="2785F1FE" wp14:editId="7EBF9B96">
            <wp:extent cx="7056120" cy="444119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362F562A" wp14:editId="51FF075D">
            <wp:extent cx="7056120" cy="4441190"/>
            <wp:effectExtent l="0" t="0" r="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7056120" cy="4441190"/>
                    </a:xfrm>
                    <a:prstGeom prst="rect">
                      <a:avLst/>
                    </a:prstGeom>
                  </pic:spPr>
                </pic:pic>
              </a:graphicData>
            </a:graphic>
          </wp:inline>
        </w:drawing>
      </w:r>
    </w:p>
    <w:p w14:paraId="6CCBBA3B" w14:textId="712EAEF0" w:rsidR="00700C7F" w:rsidRDefault="00700C7F" w:rsidP="009A6030">
      <w:r>
        <w:lastRenderedPageBreak/>
        <w:t xml:space="preserve">This shows that the transaction number is increased and saved to the file. </w:t>
      </w:r>
    </w:p>
    <w:p w14:paraId="7DBDB0A5" w14:textId="7B2DDDD4" w:rsidR="00700C7F" w:rsidRDefault="00700C7F" w:rsidP="00700C7F">
      <w:pPr>
        <w:pStyle w:val="Heading4"/>
      </w:pPr>
      <w:bookmarkStart w:id="492" w:name="_Toc126609342"/>
      <w:r>
        <w:t>Milestone Test 10.2</w:t>
      </w:r>
      <w:bookmarkEnd w:id="492"/>
    </w:p>
    <w:p w14:paraId="7565537B" w14:textId="7417C91A" w:rsidR="00700C7F" w:rsidRDefault="00700C7F" w:rsidP="00700C7F">
      <w:r>
        <w:t xml:space="preserve">This checks to see if the server can load data from the file. </w:t>
      </w:r>
    </w:p>
    <w:tbl>
      <w:tblPr>
        <w:tblStyle w:val="TableGrid"/>
        <w:tblW w:w="0" w:type="auto"/>
        <w:tblLook w:val="04A0" w:firstRow="1" w:lastRow="0" w:firstColumn="1" w:lastColumn="0" w:noHBand="0" w:noVBand="1"/>
      </w:tblPr>
      <w:tblGrid>
        <w:gridCol w:w="2775"/>
        <w:gridCol w:w="2775"/>
        <w:gridCol w:w="2776"/>
        <w:gridCol w:w="2776"/>
      </w:tblGrid>
      <w:tr w:rsidR="00700C7F" w14:paraId="17FAF016" w14:textId="77777777" w:rsidTr="00700C7F">
        <w:tc>
          <w:tcPr>
            <w:tcW w:w="2775" w:type="dxa"/>
          </w:tcPr>
          <w:p w14:paraId="312B3E74" w14:textId="1C16E596" w:rsidR="00700C7F" w:rsidRDefault="00700C7F" w:rsidP="00700C7F">
            <w:r>
              <w:t>Test Number</w:t>
            </w:r>
          </w:p>
        </w:tc>
        <w:tc>
          <w:tcPr>
            <w:tcW w:w="2775" w:type="dxa"/>
          </w:tcPr>
          <w:p w14:paraId="6307B132" w14:textId="25EF5E8F" w:rsidR="00700C7F" w:rsidRDefault="00700C7F" w:rsidP="00700C7F">
            <w:r>
              <w:t>Test Type</w:t>
            </w:r>
          </w:p>
        </w:tc>
        <w:tc>
          <w:tcPr>
            <w:tcW w:w="2776" w:type="dxa"/>
          </w:tcPr>
          <w:p w14:paraId="3925A8D3" w14:textId="2CAE5C07" w:rsidR="00700C7F" w:rsidRDefault="00700C7F" w:rsidP="00700C7F">
            <w:r>
              <w:t>Inputs</w:t>
            </w:r>
          </w:p>
        </w:tc>
        <w:tc>
          <w:tcPr>
            <w:tcW w:w="2776" w:type="dxa"/>
          </w:tcPr>
          <w:p w14:paraId="74CA8270" w14:textId="23A4B54E" w:rsidR="00700C7F" w:rsidRDefault="00700C7F" w:rsidP="00700C7F">
            <w:r>
              <w:t>Expected Output</w:t>
            </w:r>
          </w:p>
        </w:tc>
      </w:tr>
      <w:tr w:rsidR="00700C7F" w14:paraId="45945870" w14:textId="77777777" w:rsidTr="00700C7F">
        <w:tc>
          <w:tcPr>
            <w:tcW w:w="2775" w:type="dxa"/>
          </w:tcPr>
          <w:p w14:paraId="10D936F7" w14:textId="00CC3B12" w:rsidR="00700C7F" w:rsidRDefault="00700C7F" w:rsidP="00700C7F">
            <w:r>
              <w:t>10.2.1</w:t>
            </w:r>
          </w:p>
        </w:tc>
        <w:tc>
          <w:tcPr>
            <w:tcW w:w="2775" w:type="dxa"/>
          </w:tcPr>
          <w:p w14:paraId="781E5354" w14:textId="242BDDB7" w:rsidR="00700C7F" w:rsidRDefault="00700C7F" w:rsidP="00700C7F">
            <w:r>
              <w:t>Normal</w:t>
            </w:r>
          </w:p>
        </w:tc>
        <w:tc>
          <w:tcPr>
            <w:tcW w:w="2776" w:type="dxa"/>
          </w:tcPr>
          <w:p w14:paraId="3E6FC729" w14:textId="1E1FB551" w:rsidR="00700C7F" w:rsidRDefault="00700C7F" w:rsidP="00700C7F">
            <w:r>
              <w:t>File with correct data inside</w:t>
            </w:r>
          </w:p>
        </w:tc>
        <w:tc>
          <w:tcPr>
            <w:tcW w:w="2776" w:type="dxa"/>
          </w:tcPr>
          <w:p w14:paraId="61383D4B" w14:textId="416A7D75" w:rsidR="00700C7F" w:rsidRDefault="00700C7F" w:rsidP="00700C7F">
            <w:r>
              <w:t>Loads the data correctly</w:t>
            </w:r>
          </w:p>
        </w:tc>
      </w:tr>
      <w:tr w:rsidR="00700C7F" w14:paraId="534E0C18" w14:textId="77777777" w:rsidTr="00700C7F">
        <w:tc>
          <w:tcPr>
            <w:tcW w:w="2775" w:type="dxa"/>
          </w:tcPr>
          <w:p w14:paraId="469D83C9" w14:textId="7432DB5E" w:rsidR="00700C7F" w:rsidRDefault="00700C7F" w:rsidP="00700C7F">
            <w:r>
              <w:t>10.2.2</w:t>
            </w:r>
          </w:p>
        </w:tc>
        <w:tc>
          <w:tcPr>
            <w:tcW w:w="2775" w:type="dxa"/>
          </w:tcPr>
          <w:p w14:paraId="23D58A64" w14:textId="24F20988" w:rsidR="00700C7F" w:rsidRDefault="00700C7F" w:rsidP="00700C7F">
            <w:r>
              <w:t xml:space="preserve">Bournary </w:t>
            </w:r>
          </w:p>
        </w:tc>
        <w:tc>
          <w:tcPr>
            <w:tcW w:w="2776" w:type="dxa"/>
          </w:tcPr>
          <w:p w14:paraId="522AE609" w14:textId="4C00C06F" w:rsidR="00700C7F" w:rsidRDefault="00700C7F" w:rsidP="00700C7F">
            <w:r>
              <w:t>File with no data inside</w:t>
            </w:r>
          </w:p>
        </w:tc>
        <w:tc>
          <w:tcPr>
            <w:tcW w:w="2776" w:type="dxa"/>
          </w:tcPr>
          <w:p w14:paraId="52C7BA97" w14:textId="4E6875DD" w:rsidR="00700C7F" w:rsidRDefault="00700C7F" w:rsidP="00700C7F">
            <w:r>
              <w:t>Cannot load the data, port setup screen is shown</w:t>
            </w:r>
          </w:p>
        </w:tc>
      </w:tr>
      <w:tr w:rsidR="00700C7F" w14:paraId="7315C02F" w14:textId="77777777" w:rsidTr="00700C7F">
        <w:tc>
          <w:tcPr>
            <w:tcW w:w="2775" w:type="dxa"/>
          </w:tcPr>
          <w:p w14:paraId="239CF90E" w14:textId="247AC582" w:rsidR="00700C7F" w:rsidRDefault="00700C7F" w:rsidP="00700C7F">
            <w:r>
              <w:t>10.2.3</w:t>
            </w:r>
          </w:p>
        </w:tc>
        <w:tc>
          <w:tcPr>
            <w:tcW w:w="2775" w:type="dxa"/>
          </w:tcPr>
          <w:p w14:paraId="580B4648" w14:textId="0CF5ADA9" w:rsidR="00700C7F" w:rsidRDefault="00700C7F" w:rsidP="00700C7F">
            <w:r>
              <w:t>Erroneous</w:t>
            </w:r>
          </w:p>
        </w:tc>
        <w:tc>
          <w:tcPr>
            <w:tcW w:w="2776" w:type="dxa"/>
          </w:tcPr>
          <w:p w14:paraId="43941AD6" w14:textId="01A5BF7F" w:rsidR="00700C7F" w:rsidRDefault="00700C7F" w:rsidP="00700C7F">
            <w:r>
              <w:t xml:space="preserve">No file present </w:t>
            </w:r>
          </w:p>
        </w:tc>
        <w:tc>
          <w:tcPr>
            <w:tcW w:w="2776" w:type="dxa"/>
          </w:tcPr>
          <w:p w14:paraId="23D6660D" w14:textId="5262E370" w:rsidR="00700C7F" w:rsidRDefault="00700C7F" w:rsidP="00700C7F">
            <w:r>
              <w:t xml:space="preserve">Cannot load the data, port setup screen is shown </w:t>
            </w:r>
          </w:p>
        </w:tc>
      </w:tr>
    </w:tbl>
    <w:p w14:paraId="5A15096F" w14:textId="77777777" w:rsidR="00700C7F" w:rsidRDefault="00700C7F" w:rsidP="00700C7F"/>
    <w:p w14:paraId="36BC11A9" w14:textId="6C815254" w:rsidR="00700C7F" w:rsidRDefault="00700C7F" w:rsidP="00700C7F">
      <w:pPr>
        <w:pStyle w:val="Heading5"/>
      </w:pPr>
      <w:bookmarkStart w:id="493" w:name="_Toc126609343"/>
      <w:r>
        <w:t>Milestone Test 10.2.1</w:t>
      </w:r>
      <w:bookmarkEnd w:id="493"/>
    </w:p>
    <w:p w14:paraId="12EBE411" w14:textId="2E9558CA" w:rsidR="00CE0C03" w:rsidRDefault="00CE0C03" w:rsidP="00700C7F">
      <w:r>
        <w:t xml:space="preserve">This test is to make sure that the load function works correctly when the program is run. </w:t>
      </w:r>
    </w:p>
    <w:p w14:paraId="7358BE9C" w14:textId="5D006756" w:rsidR="00CE0C03" w:rsidRDefault="00CE0C03" w:rsidP="00CE0C03">
      <w:pPr>
        <w:pStyle w:val="Heading6"/>
      </w:pPr>
      <w:bookmarkStart w:id="494" w:name="_Toc126609344"/>
      <w:r>
        <w:t>Error</w:t>
      </w:r>
      <w:bookmarkEnd w:id="494"/>
    </w:p>
    <w:p w14:paraId="0280BD2F" w14:textId="69641AAE" w:rsidR="007D2709" w:rsidRDefault="00CE0C03" w:rsidP="00CE0C03">
      <w:r>
        <w:t>When running this program I relis</w:t>
      </w:r>
      <w:r w:rsidR="007D2709">
        <w:t xml:space="preserve">ed the system wasn’t working properly, this was because the client was trying to connect to the server before the data had been loaded. To fix this I have done 2 things. First, I have made sure that the client is initialising before the SaveLoadController, so that it can pull data from the file and save it to this instance of the script. Also I have added a statement into the bottom of the LoadData() procedure which calls connect to server. </w:t>
      </w:r>
    </w:p>
    <w:p w14:paraId="6466013B" w14:textId="1FE66AD9" w:rsidR="00CE0C03" w:rsidRDefault="00CE0C03" w:rsidP="00CE0C03">
      <w:r>
        <w:rPr>
          <w:noProof/>
          <w:lang w:eastAsia="en-GB"/>
        </w:rPr>
        <w:drawing>
          <wp:inline distT="0" distB="0" distL="0" distR="0" wp14:anchorId="24141DB4" wp14:editId="529935CD">
            <wp:extent cx="7056120" cy="5470525"/>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7056120" cy="5470525"/>
                    </a:xfrm>
                    <a:prstGeom prst="rect">
                      <a:avLst/>
                    </a:prstGeom>
                  </pic:spPr>
                </pic:pic>
              </a:graphicData>
            </a:graphic>
          </wp:inline>
        </w:drawing>
      </w:r>
    </w:p>
    <w:p w14:paraId="5AB1E9F0" w14:textId="4138A9E8" w:rsidR="00CE0C03" w:rsidRDefault="00CE0C03" w:rsidP="00CE0C03">
      <w:r>
        <w:t>And with the scripts added it looks as the following:</w:t>
      </w:r>
    </w:p>
    <w:p w14:paraId="35DB091E" w14:textId="29799807" w:rsidR="00CE0C03" w:rsidRDefault="00A762DE" w:rsidP="00CE0C03">
      <w:r>
        <w:rPr>
          <w:noProof/>
          <w:lang w:eastAsia="en-GB"/>
        </w:rPr>
        <w:lastRenderedPageBreak/>
        <w:drawing>
          <wp:inline distT="0" distB="0" distL="0" distR="0" wp14:anchorId="38CA0881" wp14:editId="6D5AE2F5">
            <wp:extent cx="7056120" cy="5470525"/>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7056120" cy="5470525"/>
                    </a:xfrm>
                    <a:prstGeom prst="rect">
                      <a:avLst/>
                    </a:prstGeom>
                  </pic:spPr>
                </pic:pic>
              </a:graphicData>
            </a:graphic>
          </wp:inline>
        </w:drawing>
      </w:r>
    </w:p>
    <w:p w14:paraId="6E455D73" w14:textId="5A06E612" w:rsidR="0077730C" w:rsidRDefault="007D2709" w:rsidP="00CE0C03">
      <w:r>
        <w:t>This means that Client will be initlised before the SaveLoadController. I have also added the following line of code to the end of the LoadData() procedure:</w:t>
      </w:r>
    </w:p>
    <w:p w14:paraId="0AA09C58" w14:textId="77777777" w:rsidR="007D2709" w:rsidRDefault="007D2709" w:rsidP="007D270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FindObjectOfType&lt;Client&gt;().instance.connected)</w:t>
      </w:r>
    </w:p>
    <w:p w14:paraId="4E9A86E7" w14:textId="77777777" w:rsidR="007D2709" w:rsidRDefault="007D2709" w:rsidP="007D270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93628D5" w14:textId="77777777" w:rsidR="007D2709" w:rsidRDefault="007D2709" w:rsidP="007D270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ConnectToServer();</w:t>
      </w:r>
    </w:p>
    <w:p w14:paraId="55B52791" w14:textId="4DC92FD8" w:rsidR="007D2709" w:rsidRDefault="007D2709" w:rsidP="007D2709">
      <w:r>
        <w:rPr>
          <w:rFonts w:ascii="Cascadia Mono" w:hAnsi="Cascadia Mono" w:cs="Cascadia Mono"/>
          <w:color w:val="000000"/>
          <w:sz w:val="19"/>
          <w:szCs w:val="19"/>
        </w:rPr>
        <w:t xml:space="preserve">        }</w:t>
      </w:r>
    </w:p>
    <w:p w14:paraId="5D787CDE" w14:textId="0CE71E87" w:rsidR="007D2709" w:rsidRDefault="007D2709" w:rsidP="00CE0C03">
      <w:r>
        <w:t xml:space="preserve">This means that if the server isn’t already connected, it will try and connect to the server. </w:t>
      </w:r>
    </w:p>
    <w:p w14:paraId="7514C4F5" w14:textId="27A96017" w:rsidR="0077730C" w:rsidRDefault="001908B6" w:rsidP="001908B6">
      <w:pPr>
        <w:pStyle w:val="Heading5"/>
      </w:pPr>
      <w:bookmarkStart w:id="495" w:name="_Toc126609345"/>
      <w:r>
        <w:t>Milestone Test 10.2.1 Continued...</w:t>
      </w:r>
      <w:bookmarkEnd w:id="495"/>
    </w:p>
    <w:p w14:paraId="1E687050" w14:textId="7E4CC0E2" w:rsidR="001908B6" w:rsidRDefault="001908B6" w:rsidP="001908B6">
      <w:r>
        <w:t>Now running the program the following is the first screen that is shown</w:t>
      </w:r>
      <w:r w:rsidR="007D2709">
        <w:t xml:space="preserve"> is below:</w:t>
      </w:r>
    </w:p>
    <w:p w14:paraId="619087AC" w14:textId="140A0591" w:rsidR="007D2709" w:rsidRDefault="007D2709" w:rsidP="001908B6">
      <w:r>
        <w:rPr>
          <w:noProof/>
          <w:lang w:eastAsia="en-GB"/>
        </w:rPr>
        <w:lastRenderedPageBreak/>
        <w:drawing>
          <wp:inline distT="0" distB="0" distL="0" distR="0" wp14:anchorId="5F843748" wp14:editId="391C38CB">
            <wp:extent cx="7056120" cy="4449445"/>
            <wp:effectExtent l="0" t="0" r="0" b="8255"/>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7056120" cy="4449445"/>
                    </a:xfrm>
                    <a:prstGeom prst="rect">
                      <a:avLst/>
                    </a:prstGeom>
                  </pic:spPr>
                </pic:pic>
              </a:graphicData>
            </a:graphic>
          </wp:inline>
        </w:drawing>
      </w:r>
    </w:p>
    <w:p w14:paraId="0ABB9EF0" w14:textId="32B1B77A" w:rsidR="007D2709" w:rsidRDefault="007D2709" w:rsidP="001908B6">
      <w:r>
        <w:t xml:space="preserve">This means that the system is successfully reading data from the file when the data is correct and connecting to the server using this data. </w:t>
      </w:r>
    </w:p>
    <w:p w14:paraId="66D89178" w14:textId="0A2758C5" w:rsidR="007D2709" w:rsidRDefault="007D2709" w:rsidP="007D2709">
      <w:pPr>
        <w:pStyle w:val="Heading5"/>
      </w:pPr>
      <w:bookmarkStart w:id="496" w:name="_Toc126609346"/>
      <w:r>
        <w:t>Milestone Test 10.2.2</w:t>
      </w:r>
      <w:bookmarkEnd w:id="496"/>
    </w:p>
    <w:p w14:paraId="08539928" w14:textId="373FE0AE" w:rsidR="007D2709" w:rsidRDefault="00B2358B" w:rsidP="007D2709">
      <w:r>
        <w:t xml:space="preserve">This test is to check how the system reacts to their being incorrect or no data inside the file. Below is a screenshot of the file at the start of this test. </w:t>
      </w:r>
    </w:p>
    <w:p w14:paraId="289B4CD4" w14:textId="14278036" w:rsidR="00B2358B" w:rsidRDefault="00B2358B" w:rsidP="007D2709">
      <w:r>
        <w:rPr>
          <w:noProof/>
          <w:lang w:eastAsia="en-GB"/>
        </w:rPr>
        <w:lastRenderedPageBreak/>
        <w:drawing>
          <wp:inline distT="0" distB="0" distL="0" distR="0" wp14:anchorId="4A6E4699" wp14:editId="65E3CB26">
            <wp:extent cx="7056120" cy="4441190"/>
            <wp:effectExtent l="0" t="0" r="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7056120" cy="4441190"/>
                    </a:xfrm>
                    <a:prstGeom prst="rect">
                      <a:avLst/>
                    </a:prstGeom>
                  </pic:spPr>
                </pic:pic>
              </a:graphicData>
            </a:graphic>
          </wp:inline>
        </w:drawing>
      </w:r>
    </w:p>
    <w:p w14:paraId="6EF56BD6" w14:textId="2D3B6F2B" w:rsidR="00B2358B" w:rsidRDefault="00B2358B" w:rsidP="007D2709">
      <w:r>
        <w:t xml:space="preserve">Below is a screenshot of the program when I first run it. </w:t>
      </w:r>
    </w:p>
    <w:p w14:paraId="1F8E32B1" w14:textId="384C2407" w:rsidR="00B2358B" w:rsidRDefault="00B2358B" w:rsidP="007D2709">
      <w:r>
        <w:rPr>
          <w:noProof/>
          <w:lang w:eastAsia="en-GB"/>
        </w:rPr>
        <w:drawing>
          <wp:inline distT="0" distB="0" distL="0" distR="0" wp14:anchorId="5C0F034C" wp14:editId="1150439F">
            <wp:extent cx="7056120" cy="4449445"/>
            <wp:effectExtent l="0" t="0" r="0" b="825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7056120" cy="4449445"/>
                    </a:xfrm>
                    <a:prstGeom prst="rect">
                      <a:avLst/>
                    </a:prstGeom>
                  </pic:spPr>
                </pic:pic>
              </a:graphicData>
            </a:graphic>
          </wp:inline>
        </w:drawing>
      </w:r>
    </w:p>
    <w:p w14:paraId="4F3ED399" w14:textId="5D8F46D6" w:rsidR="00B2358B" w:rsidRDefault="00B2358B" w:rsidP="007D2709">
      <w:r>
        <w:lastRenderedPageBreak/>
        <w:t xml:space="preserve">This shows that the server cannot connect when there is no data in the file and no inputs, and the first time setup screen is shonw. </w:t>
      </w:r>
    </w:p>
    <w:p w14:paraId="6D18700B" w14:textId="5B645123" w:rsidR="00B2358B" w:rsidRDefault="00B2358B" w:rsidP="00B2358B">
      <w:pPr>
        <w:pStyle w:val="Heading5"/>
      </w:pPr>
      <w:bookmarkStart w:id="497" w:name="_Toc126609347"/>
      <w:r>
        <w:t>Milestone Test 10.2.3</w:t>
      </w:r>
      <w:bookmarkEnd w:id="497"/>
    </w:p>
    <w:p w14:paraId="6616E9A4" w14:textId="77D0C9F2" w:rsidR="00FC7679" w:rsidRDefault="00FC7679" w:rsidP="00B2358B">
      <w:r>
        <w:t xml:space="preserve">This is to check that if the system can detect that there isn’t a file to open and will load up the first time setup screen. As shown below there is no JSON file in the percistent path directory. </w:t>
      </w:r>
    </w:p>
    <w:p w14:paraId="1FE02E98" w14:textId="1676CDE9" w:rsidR="00FC7679" w:rsidRDefault="00FC7679" w:rsidP="00B2358B">
      <w:r>
        <w:rPr>
          <w:noProof/>
          <w:lang w:eastAsia="en-GB"/>
        </w:rPr>
        <w:drawing>
          <wp:inline distT="0" distB="0" distL="0" distR="0" wp14:anchorId="66C6159F" wp14:editId="1229D4A1">
            <wp:extent cx="7056120" cy="3719195"/>
            <wp:effectExtent l="0" t="0" r="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7056120" cy="3719195"/>
                    </a:xfrm>
                    <a:prstGeom prst="rect">
                      <a:avLst/>
                    </a:prstGeom>
                  </pic:spPr>
                </pic:pic>
              </a:graphicData>
            </a:graphic>
          </wp:inline>
        </w:drawing>
      </w:r>
    </w:p>
    <w:p w14:paraId="69CEE693" w14:textId="076B9FEC" w:rsidR="00FC7679" w:rsidRDefault="00FC7679" w:rsidP="00B2358B">
      <w:r>
        <w:t>When the program is run, the following is the output:</w:t>
      </w:r>
    </w:p>
    <w:p w14:paraId="46E2CCF1" w14:textId="32B5D935" w:rsidR="00FC7679" w:rsidRDefault="00FC7679" w:rsidP="00B2358B">
      <w:r>
        <w:rPr>
          <w:noProof/>
          <w:lang w:eastAsia="en-GB"/>
        </w:rPr>
        <w:lastRenderedPageBreak/>
        <w:drawing>
          <wp:inline distT="0" distB="0" distL="0" distR="0" wp14:anchorId="055A94A2" wp14:editId="4E99F2E9">
            <wp:extent cx="7056120" cy="4449445"/>
            <wp:effectExtent l="0" t="0" r="0" b="8255"/>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7056120" cy="4449445"/>
                    </a:xfrm>
                    <a:prstGeom prst="rect">
                      <a:avLst/>
                    </a:prstGeom>
                  </pic:spPr>
                </pic:pic>
              </a:graphicData>
            </a:graphic>
          </wp:inline>
        </w:drawing>
      </w:r>
    </w:p>
    <w:p w14:paraId="0308AE6A" w14:textId="1FC5AB8E" w:rsidR="00FC7679" w:rsidRDefault="00FC7679" w:rsidP="00B2358B">
      <w:r>
        <w:t>As you can see an error is produced saying that it cannot find the file, and the first time setup screen remains open.</w:t>
      </w:r>
    </w:p>
    <w:p w14:paraId="46C5727B" w14:textId="066D34A3" w:rsidR="00FC7679" w:rsidRDefault="00FC7679" w:rsidP="00B2358B">
      <w:r>
        <w:t xml:space="preserve">This concludes my Milestone 10 testing. </w:t>
      </w:r>
    </w:p>
    <w:p w14:paraId="56E0BADA" w14:textId="00109CB5" w:rsidR="00FC7679" w:rsidRDefault="00FC7679" w:rsidP="00FC7679">
      <w:pPr>
        <w:pStyle w:val="Heading3"/>
      </w:pPr>
      <w:bookmarkStart w:id="498" w:name="_Toc126609348"/>
      <w:r>
        <w:t>Code clean up and optimistaion</w:t>
      </w:r>
      <w:bookmarkEnd w:id="498"/>
    </w:p>
    <w:p w14:paraId="39126DE5" w14:textId="130EAAC8" w:rsidR="00980FE1" w:rsidRDefault="00FC7679" w:rsidP="00FC7679">
      <w:r>
        <w:t xml:space="preserve">During the programing of my solution, I have added many variable included many debug statements. Now I have completed the main of the programming I can have a look over some of my code, and make some adjustments to make it easier to read, and more efficient. </w:t>
      </w:r>
    </w:p>
    <w:p w14:paraId="5233E942" w14:textId="1A56D413" w:rsidR="00FC7679" w:rsidRDefault="00FC7679" w:rsidP="00FC7679">
      <w:pPr>
        <w:pStyle w:val="Heading4"/>
      </w:pPr>
      <w:bookmarkStart w:id="499" w:name="_Toc126609349"/>
      <w:r>
        <w:t>Pointers and references</w:t>
      </w:r>
      <w:bookmarkEnd w:id="499"/>
    </w:p>
    <w:p w14:paraId="216BF51D" w14:textId="53704667" w:rsidR="00980FE1" w:rsidRPr="00980FE1" w:rsidRDefault="00980FE1" w:rsidP="00980FE1">
      <w:r>
        <w:t xml:space="preserve">There are many different types of pointers and refrences in my C# programming. Below are some of the key ones which I use and that could be made more efficient. These changes may slightly increase memory useage as I am adding in further variables, however due to the type of program and the uses of it, this should have very little impact on the running of the program on less powerfull machines. </w:t>
      </w:r>
    </w:p>
    <w:p w14:paraId="703EFE25" w14:textId="42285C5B" w:rsidR="00980FE1" w:rsidRPr="00980FE1" w:rsidRDefault="00980FE1" w:rsidP="00980FE1">
      <w:pPr>
        <w:pStyle w:val="Heading5"/>
      </w:pPr>
      <w:bookmarkStart w:id="500" w:name="_Toc126609350"/>
      <w:r>
        <w:t>FindObjectOfType</w:t>
      </w:r>
      <w:bookmarkEnd w:id="500"/>
    </w:p>
    <w:p w14:paraId="2C963AB4" w14:textId="45075BAC" w:rsidR="00FC7679" w:rsidRDefault="00FC7679" w:rsidP="00FC7679">
      <w:r>
        <w:t xml:space="preserve">During my program, the statement “FindObjectOfType” was used 125 times. However, many of these are unessacary. As an example, on the Server.cs script. There are 13 of the “FindObjectOfType” statements in this document alone. To reduce this, I can add the following line at the top of the class: </w:t>
      </w:r>
    </w:p>
    <w:p w14:paraId="297D3FDA" w14:textId="38C8A0FB" w:rsidR="00FC7679" w:rsidRDefault="00FC7679" w:rsidP="00FC7679">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ServerController serverController;</w:t>
      </w:r>
    </w:p>
    <w:p w14:paraId="1070050A" w14:textId="4CDD75CE" w:rsidR="00FC7679" w:rsidRDefault="00FC7679" w:rsidP="00C213DD">
      <w:r>
        <w:t>And the following in the Start() procedure:</w:t>
      </w:r>
    </w:p>
    <w:p w14:paraId="66FD30D5" w14:textId="3AD9BF9C" w:rsidR="00FC7679" w:rsidRDefault="00FC7679" w:rsidP="00C213DD">
      <w:pPr>
        <w:rPr>
          <w:rFonts w:ascii="Cascadia Mono" w:hAnsi="Cascadia Mono" w:cs="Cascadia Mono"/>
          <w:color w:val="000000"/>
          <w:sz w:val="19"/>
          <w:szCs w:val="19"/>
        </w:rPr>
      </w:pPr>
      <w:r>
        <w:rPr>
          <w:rFonts w:ascii="Cascadia Mono" w:hAnsi="Cascadia Mono" w:cs="Cascadia Mono"/>
          <w:color w:val="000000"/>
          <w:sz w:val="19"/>
          <w:szCs w:val="19"/>
        </w:rPr>
        <w:t xml:space="preserve">        serverController = FindObjectOfType&lt;ServerController&gt;();</w:t>
      </w:r>
    </w:p>
    <w:p w14:paraId="3E4D59A7" w14:textId="4F3A20CE" w:rsidR="007C5D35" w:rsidRDefault="00FC7679" w:rsidP="00FC7679">
      <w:r>
        <w:t xml:space="preserve">This will find the ServerController script and allow the serverController local variable to reference this script. </w:t>
      </w:r>
      <w:r w:rsidR="007C5D35">
        <w:t xml:space="preserve">I have also done this for the Encryption class in this file. </w:t>
      </w:r>
    </w:p>
    <w:p w14:paraId="01FF4BFF" w14:textId="59512E06" w:rsidR="00FC7679" w:rsidRDefault="00FC7679" w:rsidP="00FC7679">
      <w:r>
        <w:lastRenderedPageBreak/>
        <w:t xml:space="preserve">After replacing all of the “FindObjectOfType” statements in the Server script, there are </w:t>
      </w:r>
      <w:r w:rsidR="007C5D35">
        <w:t xml:space="preserve">3 of these statements. There was only 1 reference to the database controller in this script so it would be more inefficient to set this as a variable compared to leaving the individual statement. </w:t>
      </w:r>
    </w:p>
    <w:p w14:paraId="20FE5D62" w14:textId="206A1FA6" w:rsidR="007C5D35" w:rsidRDefault="007C5D35" w:rsidP="00FC7679">
      <w:r>
        <w:t xml:space="preserve">After going through all of my scripts and following a similar process to this, there are only </w:t>
      </w:r>
      <w:r w:rsidR="00980FE1">
        <w:t xml:space="preserve">30. This means that there are far less processes that need to be run for any section of the solution. </w:t>
      </w:r>
    </w:p>
    <w:p w14:paraId="206A1310" w14:textId="0F3141AB" w:rsidR="00980FE1" w:rsidRDefault="00980FE1" w:rsidP="00980FE1">
      <w:pPr>
        <w:pStyle w:val="Heading5"/>
      </w:pPr>
      <w:bookmarkStart w:id="501" w:name="_Toc126609351"/>
      <w:r>
        <w:t>GetComponent</w:t>
      </w:r>
      <w:bookmarkEnd w:id="501"/>
    </w:p>
    <w:p w14:paraId="312C6526" w14:textId="72E05226" w:rsidR="00980FE1" w:rsidRDefault="00980FE1" w:rsidP="00980FE1">
      <w:r>
        <w:t xml:space="preserve">This statement is very similar to the “FindObjectOfType” statement however it looks for a script on a specific object. This means that it does reduce the amount of searching the program has to run though, however doing this multiple times on the same object for the same component is in-efficient and should be removed. </w:t>
      </w:r>
    </w:p>
    <w:p w14:paraId="22BC7976" w14:textId="651A328E" w:rsidR="00980FE1" w:rsidRDefault="00980FE1" w:rsidP="00980FE1">
      <w:r>
        <w:t xml:space="preserve">Just like before I am going to create a new variable to store a reference to this component. Before I started there were 26 of these statements. After going through, creating variables and changing references, there are 18. Many of these were singular statements, and these aren’t worth changing. This is because it then required more memory and processes to store the variable then to retrieve and use it again. </w:t>
      </w:r>
    </w:p>
    <w:p w14:paraId="1549AD4B" w14:textId="50715EFB" w:rsidR="00980FE1" w:rsidRDefault="003433E4" w:rsidP="00980FE1">
      <w:pPr>
        <w:pStyle w:val="Heading4"/>
      </w:pPr>
      <w:bookmarkStart w:id="502" w:name="_Toc126609352"/>
      <w:r>
        <w:t>Maintenance</w:t>
      </w:r>
      <w:bookmarkEnd w:id="502"/>
    </w:p>
    <w:p w14:paraId="430FAEAE" w14:textId="52D392C8" w:rsidR="003433E4" w:rsidRDefault="003433E4" w:rsidP="003433E4">
      <w:r>
        <w:t xml:space="preserve">In my solution there are lots of different scripts. This is because of the wide variety of uses and features that I have included. This is good for the user, because the more features the program has the better it will be if these features are implemented correctly. However, for programmers it means that there are lots of different ‘paths’ that can be followed through the code. </w:t>
      </w:r>
    </w:p>
    <w:p w14:paraId="19B2DC7F" w14:textId="42159F39" w:rsidR="003433E4" w:rsidRDefault="003433E4" w:rsidP="003433E4">
      <w:r>
        <w:t xml:space="preserve">With so many scripts it can quickly become confusing for another programmer to work out what is happening. This is one of the reasons that maintainable code is important. There are several parts of creating maintainable code. </w:t>
      </w:r>
    </w:p>
    <w:p w14:paraId="42A153B8" w14:textId="651F153E" w:rsidR="003433E4" w:rsidRDefault="003433E4" w:rsidP="003433E4">
      <w:pPr>
        <w:pStyle w:val="Heading5"/>
      </w:pPr>
      <w:bookmarkStart w:id="503" w:name="_Toc126609353"/>
      <w:r>
        <w:t>Sub-routines</w:t>
      </w:r>
      <w:bookmarkEnd w:id="503"/>
    </w:p>
    <w:p w14:paraId="17BA6771" w14:textId="5B02F8B7" w:rsidR="003433E4" w:rsidRDefault="003433E4" w:rsidP="003433E4">
      <w:r>
        <w:t xml:space="preserve">Where possible I broken down (decomposed) each part of my solution into as many pieces as possible. This makes it easier to program in little sections and then piece them all together. During my programming I utilised 3 different types of sub-routines. </w:t>
      </w:r>
    </w:p>
    <w:p w14:paraId="3DA41694" w14:textId="7018D848" w:rsidR="003433E4" w:rsidRDefault="003433E4" w:rsidP="003433E4">
      <w:pPr>
        <w:pStyle w:val="Heading6"/>
      </w:pPr>
      <w:bookmarkStart w:id="504" w:name="_Toc126609354"/>
      <w:r>
        <w:t>Proceudres</w:t>
      </w:r>
      <w:bookmarkEnd w:id="504"/>
    </w:p>
    <w:p w14:paraId="7AC4EF2F" w14:textId="2838CCCA" w:rsidR="003433E4" w:rsidRDefault="003433E4" w:rsidP="003433E4">
      <w:r>
        <w:t xml:space="preserve">Procedures are sub-routines that do not return a value. In C# procedures are ran ‘in-sequence’ this means that it runs sequentially to any other procedure in the solution. Proceudre can take arguments through the use of parameters. The sequential nature of procedures does mean that any un-resolved syntax errors could cause the program to break. </w:t>
      </w:r>
    </w:p>
    <w:p w14:paraId="3B3C8185" w14:textId="5394219F" w:rsidR="003433E4" w:rsidRDefault="003433E4" w:rsidP="003433E4">
      <w:r>
        <w:t xml:space="preserve">In C# these are defined by setting the return value type to ‘void’. These make up the main of my sub-routines. </w:t>
      </w:r>
    </w:p>
    <w:p w14:paraId="416C7590" w14:textId="7B0D0AD5" w:rsidR="003433E4" w:rsidRDefault="003433E4" w:rsidP="003433E4">
      <w:pPr>
        <w:pStyle w:val="Heading6"/>
      </w:pPr>
      <w:bookmarkStart w:id="505" w:name="_Toc126609355"/>
      <w:r>
        <w:t>Functions</w:t>
      </w:r>
      <w:bookmarkEnd w:id="505"/>
    </w:p>
    <w:p w14:paraId="2B94805C" w14:textId="4A65F3F7" w:rsidR="003433E4" w:rsidRDefault="003433E4" w:rsidP="003433E4">
      <w:r>
        <w:t xml:space="preserve">Functions are sub-routines that return a value. The type of value that is returned is specified in the declaration of the sub-routine. These, like procedures are run sequentially to any other procedure in the solution. It can also take arguments through the use of parameters. Once again, if there is a syntax error inside a function, it could cause the program to break. </w:t>
      </w:r>
    </w:p>
    <w:p w14:paraId="771A6372" w14:textId="0D2EBE9A" w:rsidR="003433E4" w:rsidRDefault="003433E4" w:rsidP="003433E4">
      <w:r>
        <w:t>There are the 2</w:t>
      </w:r>
      <w:r w:rsidRPr="003433E4">
        <w:rPr>
          <w:vertAlign w:val="superscript"/>
        </w:rPr>
        <w:t>nd</w:t>
      </w:r>
      <w:r>
        <w:t xml:space="preserve"> most used sub-routine in my solution</w:t>
      </w:r>
    </w:p>
    <w:p w14:paraId="6A6664AE" w14:textId="77777777" w:rsidR="003433E4" w:rsidRDefault="003433E4" w:rsidP="003433E4">
      <w:pPr>
        <w:pStyle w:val="Heading6"/>
      </w:pPr>
      <w:bookmarkStart w:id="506" w:name="_Toc126609356"/>
      <w:r w:rsidRPr="003433E4">
        <w:t>IEnumerator</w:t>
      </w:r>
      <w:bookmarkEnd w:id="506"/>
    </w:p>
    <w:p w14:paraId="01877422" w14:textId="624571D4" w:rsidR="003433E4" w:rsidRDefault="003433E4" w:rsidP="003433E4">
      <w:r>
        <w:t>IEnumerators are the least used sub-routine in my solution. Like a procedure or function they can take arguments using parameters. However, IEnumerators don’t work in the same way. You cannot have a defined constant inside an IE</w:t>
      </w:r>
      <w:r w:rsidR="00FA0EB1">
        <w:t xml:space="preserve">numerator. They cannot return values, however they must have a ‘yield return’ statement at the end. IEnumerators don’t run in the same cycle as functions or procedures, they run along side these. In other languages they may be called co-routines. This means that they are useful for waiting until values have been returned or waiting for a fixed number of seconds. </w:t>
      </w:r>
    </w:p>
    <w:p w14:paraId="1557BEF5" w14:textId="362729A7" w:rsidR="00FA0EB1" w:rsidRDefault="00FA0EB1" w:rsidP="00FA0EB1">
      <w:pPr>
        <w:pStyle w:val="Heading4"/>
      </w:pPr>
      <w:bookmarkStart w:id="507" w:name="_Toc126609357"/>
      <w:r>
        <w:t>Headers</w:t>
      </w:r>
      <w:bookmarkEnd w:id="507"/>
    </w:p>
    <w:p w14:paraId="561D1E7B" w14:textId="1E7CF075" w:rsidR="00FA0EB1" w:rsidRDefault="00FA0EB1" w:rsidP="00FA0EB1">
      <w:r>
        <w:t xml:space="preserve">In C# with Unity, </w:t>
      </w:r>
      <w:r w:rsidR="004F753C">
        <w:t xml:space="preserve">I can add headers above my procedure to organise them into catagories. This not only makes </w:t>
      </w:r>
      <w:r w:rsidR="00047D0A">
        <w:t xml:space="preserve">it easier for the programmer inside the Unity Engine </w:t>
      </w:r>
      <w:sdt>
        <w:sdtPr>
          <w:id w:val="-136179166"/>
          <w:citation/>
        </w:sdtPr>
        <w:sdtContent>
          <w:r w:rsidR="00047D0A">
            <w:fldChar w:fldCharType="begin"/>
          </w:r>
          <w:r w:rsidR="00047D0A">
            <w:instrText xml:space="preserve"> CITATION 2 \l 2057 </w:instrText>
          </w:r>
          <w:r w:rsidR="00047D0A">
            <w:fldChar w:fldCharType="separate"/>
          </w:r>
          <w:r w:rsidR="00047D0A">
            <w:rPr>
              <w:noProof/>
            </w:rPr>
            <w:t>(5)</w:t>
          </w:r>
          <w:r w:rsidR="00047D0A">
            <w:fldChar w:fldCharType="end"/>
          </w:r>
        </w:sdtContent>
      </w:sdt>
      <w:r w:rsidR="00047D0A">
        <w:t xml:space="preserve"> but also when looking through the code, they can see what each variable is for. </w:t>
      </w:r>
    </w:p>
    <w:p w14:paraId="6CA73A20" w14:textId="182BEAAC" w:rsidR="00AC0DE6" w:rsidRDefault="00AC0DE6" w:rsidP="00FA0EB1">
      <w:r>
        <w:t>An example of a set of variables before and after adding headers is shown below:</w:t>
      </w:r>
    </w:p>
    <w:p w14:paraId="234C4F09" w14:textId="77777777" w:rsidR="00AC0DE6" w:rsidRDefault="00AC0DE6" w:rsidP="00AC0D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ort = 2801;</w:t>
      </w:r>
    </w:p>
    <w:p w14:paraId="4180D9BF" w14:textId="77777777" w:rsidR="00AC0DE6" w:rsidRDefault="00AC0DE6" w:rsidP="00AC0D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TcpListener server;</w:t>
      </w:r>
    </w:p>
    <w:p w14:paraId="072E4730" w14:textId="77777777" w:rsidR="00AC0DE6" w:rsidRDefault="00AC0DE6" w:rsidP="00AC0D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serverStarted;</w:t>
      </w:r>
    </w:p>
    <w:p w14:paraId="156DA4E7" w14:textId="77777777" w:rsidR="00AC0DE6" w:rsidRDefault="00AC0DE6" w:rsidP="00AC0DE6">
      <w:pPr>
        <w:autoSpaceDE w:val="0"/>
        <w:autoSpaceDN w:val="0"/>
        <w:adjustRightInd w:val="0"/>
        <w:spacing w:after="0" w:line="240" w:lineRule="auto"/>
        <w:rPr>
          <w:rFonts w:ascii="Cascadia Mono" w:hAnsi="Cascadia Mono" w:cs="Cascadia Mono"/>
          <w:color w:val="000000"/>
          <w:sz w:val="19"/>
          <w:szCs w:val="19"/>
        </w:rPr>
      </w:pPr>
    </w:p>
    <w:p w14:paraId="2A5BE8B1" w14:textId="77777777" w:rsidR="00AC0DE6" w:rsidRDefault="00AC0DE6" w:rsidP="00AC0D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List&lt;ServerClient&gt; clients;</w:t>
      </w:r>
    </w:p>
    <w:p w14:paraId="22FA9FAD" w14:textId="77777777" w:rsidR="00AC0DE6" w:rsidRDefault="00AC0DE6" w:rsidP="00AC0D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List&lt;ServerClient&gt; disconectList;</w:t>
      </w:r>
    </w:p>
    <w:p w14:paraId="03CC6D5E" w14:textId="77777777" w:rsidR="00AC0DE6" w:rsidRDefault="00AC0DE6" w:rsidP="00AC0DE6">
      <w:pPr>
        <w:autoSpaceDE w:val="0"/>
        <w:autoSpaceDN w:val="0"/>
        <w:adjustRightInd w:val="0"/>
        <w:spacing w:after="0" w:line="240" w:lineRule="auto"/>
        <w:rPr>
          <w:rFonts w:ascii="Cascadia Mono" w:hAnsi="Cascadia Mono" w:cs="Cascadia Mono"/>
          <w:color w:val="000000"/>
          <w:sz w:val="19"/>
          <w:szCs w:val="19"/>
        </w:rPr>
      </w:pPr>
    </w:p>
    <w:p w14:paraId="548C677E" w14:textId="77777777" w:rsidR="00AC0DE6" w:rsidRDefault="00AC0DE6" w:rsidP="00AC0D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Server instance;</w:t>
      </w:r>
    </w:p>
    <w:p w14:paraId="296B3D64" w14:textId="77777777" w:rsidR="00AC0DE6" w:rsidRDefault="00AC0DE6" w:rsidP="00AC0DE6">
      <w:pPr>
        <w:autoSpaceDE w:val="0"/>
        <w:autoSpaceDN w:val="0"/>
        <w:adjustRightInd w:val="0"/>
        <w:spacing w:after="0" w:line="240" w:lineRule="auto"/>
        <w:rPr>
          <w:rFonts w:ascii="Cascadia Mono" w:hAnsi="Cascadia Mono" w:cs="Cascadia Mono"/>
          <w:color w:val="000000"/>
          <w:sz w:val="19"/>
          <w:szCs w:val="19"/>
        </w:rPr>
      </w:pPr>
    </w:p>
    <w:p w14:paraId="121EFF65" w14:textId="77777777" w:rsidR="00AC0DE6" w:rsidRDefault="00AC0DE6" w:rsidP="00AC0D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nkedList&l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ServerClient)&gt; toSen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nkedList&lt;(</w:t>
      </w:r>
      <w:r>
        <w:rPr>
          <w:rFonts w:ascii="Cascadia Mono" w:hAnsi="Cascadia Mono" w:cs="Cascadia Mono"/>
          <w:color w:val="0000FF"/>
          <w:sz w:val="19"/>
          <w:szCs w:val="19"/>
        </w:rPr>
        <w:t>string</w:t>
      </w:r>
      <w:r>
        <w:rPr>
          <w:rFonts w:ascii="Cascadia Mono" w:hAnsi="Cascadia Mono" w:cs="Cascadia Mono"/>
          <w:color w:val="000000"/>
          <w:sz w:val="19"/>
          <w:szCs w:val="19"/>
        </w:rPr>
        <w:t>, ServerClient)&gt;();</w:t>
      </w:r>
    </w:p>
    <w:p w14:paraId="4A3885E8" w14:textId="77777777" w:rsidR="00AC0DE6" w:rsidRDefault="00AC0DE6" w:rsidP="00AC0DE6">
      <w:pPr>
        <w:autoSpaceDE w:val="0"/>
        <w:autoSpaceDN w:val="0"/>
        <w:adjustRightInd w:val="0"/>
        <w:spacing w:after="0" w:line="240" w:lineRule="auto"/>
        <w:rPr>
          <w:rFonts w:ascii="Cascadia Mono" w:hAnsi="Cascadia Mono" w:cs="Cascadia Mono"/>
          <w:color w:val="000000"/>
          <w:sz w:val="19"/>
          <w:szCs w:val="19"/>
        </w:rPr>
      </w:pPr>
    </w:p>
    <w:p w14:paraId="7575E24E" w14:textId="77777777" w:rsidR="00AC0DE6" w:rsidRDefault="00AC0DE6" w:rsidP="00AC0D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ServerController serverController;</w:t>
      </w:r>
    </w:p>
    <w:p w14:paraId="67D686E6" w14:textId="4677C00C" w:rsidR="00AC0DE6" w:rsidRDefault="00AC0DE6" w:rsidP="00AC0DE6">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Encryption encrypter;</w:t>
      </w:r>
    </w:p>
    <w:p w14:paraId="443A77A6" w14:textId="7E9EBDC1" w:rsidR="00AC0DE6" w:rsidRDefault="00AC0DE6" w:rsidP="00AC0DE6">
      <w:r>
        <w:t>After it looks like this:</w:t>
      </w:r>
    </w:p>
    <w:p w14:paraId="6F12BE5C" w14:textId="77777777" w:rsidR="00AB3244" w:rsidRDefault="00AB3244" w:rsidP="00AB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Server instance;</w:t>
      </w:r>
    </w:p>
    <w:p w14:paraId="3D1DC3C9" w14:textId="77777777" w:rsidR="00AB3244" w:rsidRDefault="00AB3244" w:rsidP="00AB3244">
      <w:pPr>
        <w:autoSpaceDE w:val="0"/>
        <w:autoSpaceDN w:val="0"/>
        <w:adjustRightInd w:val="0"/>
        <w:spacing w:after="0" w:line="240" w:lineRule="auto"/>
        <w:rPr>
          <w:rFonts w:ascii="Cascadia Mono" w:hAnsi="Cascadia Mono" w:cs="Cascadia Mono"/>
          <w:color w:val="000000"/>
          <w:sz w:val="19"/>
          <w:szCs w:val="19"/>
        </w:rPr>
      </w:pPr>
    </w:p>
    <w:p w14:paraId="39ECD34E" w14:textId="77777777" w:rsidR="00AB3244" w:rsidRDefault="00AB3244" w:rsidP="00AB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Header(</w:t>
      </w:r>
      <w:r>
        <w:rPr>
          <w:rFonts w:ascii="Cascadia Mono" w:hAnsi="Cascadia Mono" w:cs="Cascadia Mono"/>
          <w:color w:val="A31515"/>
          <w:sz w:val="19"/>
          <w:szCs w:val="19"/>
        </w:rPr>
        <w:t>"Port setup"</w:t>
      </w:r>
      <w:r>
        <w:rPr>
          <w:rFonts w:ascii="Cascadia Mono" w:hAnsi="Cascadia Mono" w:cs="Cascadia Mono"/>
          <w:color w:val="000000"/>
          <w:sz w:val="19"/>
          <w:szCs w:val="19"/>
        </w:rPr>
        <w:t>)]</w:t>
      </w:r>
    </w:p>
    <w:p w14:paraId="4D7336A5" w14:textId="77777777" w:rsidR="00AB3244" w:rsidRDefault="00AB3244" w:rsidP="00AB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ort = 2801;</w:t>
      </w:r>
    </w:p>
    <w:p w14:paraId="58043394" w14:textId="77777777" w:rsidR="00AB3244" w:rsidRDefault="00AB3244" w:rsidP="00AB3244">
      <w:pPr>
        <w:autoSpaceDE w:val="0"/>
        <w:autoSpaceDN w:val="0"/>
        <w:adjustRightInd w:val="0"/>
        <w:spacing w:after="0" w:line="240" w:lineRule="auto"/>
        <w:rPr>
          <w:rFonts w:ascii="Cascadia Mono" w:hAnsi="Cascadia Mono" w:cs="Cascadia Mono"/>
          <w:color w:val="000000"/>
          <w:sz w:val="19"/>
          <w:szCs w:val="19"/>
        </w:rPr>
      </w:pPr>
    </w:p>
    <w:p w14:paraId="343B943A" w14:textId="77777777" w:rsidR="00AB3244" w:rsidRDefault="00AB3244" w:rsidP="00AB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Header(</w:t>
      </w:r>
      <w:r>
        <w:rPr>
          <w:rFonts w:ascii="Cascadia Mono" w:hAnsi="Cascadia Mono" w:cs="Cascadia Mono"/>
          <w:color w:val="A31515"/>
          <w:sz w:val="19"/>
          <w:szCs w:val="19"/>
        </w:rPr>
        <w:t>"Client lists"</w:t>
      </w:r>
      <w:r>
        <w:rPr>
          <w:rFonts w:ascii="Cascadia Mono" w:hAnsi="Cascadia Mono" w:cs="Cascadia Mono"/>
          <w:color w:val="000000"/>
          <w:sz w:val="19"/>
          <w:szCs w:val="19"/>
        </w:rPr>
        <w:t>)]</w:t>
      </w:r>
    </w:p>
    <w:p w14:paraId="6CB23847" w14:textId="77777777" w:rsidR="00AB3244" w:rsidRDefault="00AB3244" w:rsidP="00AB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List&lt;ServerClient&gt; clients;</w:t>
      </w:r>
    </w:p>
    <w:p w14:paraId="0C25F960" w14:textId="77777777" w:rsidR="00AB3244" w:rsidRDefault="00AB3244" w:rsidP="00AB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List&lt;ServerClient&gt; disconectList;</w:t>
      </w:r>
    </w:p>
    <w:p w14:paraId="27DC9BD6" w14:textId="77777777" w:rsidR="00AB3244" w:rsidRDefault="00AB3244" w:rsidP="00AB3244">
      <w:pPr>
        <w:autoSpaceDE w:val="0"/>
        <w:autoSpaceDN w:val="0"/>
        <w:adjustRightInd w:val="0"/>
        <w:spacing w:after="0" w:line="240" w:lineRule="auto"/>
        <w:rPr>
          <w:rFonts w:ascii="Cascadia Mono" w:hAnsi="Cascadia Mono" w:cs="Cascadia Mono"/>
          <w:color w:val="000000"/>
          <w:sz w:val="19"/>
          <w:szCs w:val="19"/>
        </w:rPr>
      </w:pPr>
    </w:p>
    <w:p w14:paraId="555330EA" w14:textId="77777777" w:rsidR="00AB3244" w:rsidRDefault="00AB3244" w:rsidP="00AB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Header(</w:t>
      </w:r>
      <w:r>
        <w:rPr>
          <w:rFonts w:ascii="Cascadia Mono" w:hAnsi="Cascadia Mono" w:cs="Cascadia Mono"/>
          <w:color w:val="A31515"/>
          <w:sz w:val="19"/>
          <w:szCs w:val="19"/>
        </w:rPr>
        <w:t>"Server Infrastaucture"</w:t>
      </w:r>
      <w:r>
        <w:rPr>
          <w:rFonts w:ascii="Cascadia Mono" w:hAnsi="Cascadia Mono" w:cs="Cascadia Mono"/>
          <w:color w:val="000000"/>
          <w:sz w:val="19"/>
          <w:szCs w:val="19"/>
        </w:rPr>
        <w:t>)]</w:t>
      </w:r>
    </w:p>
    <w:p w14:paraId="7388687B" w14:textId="77777777" w:rsidR="00AB3244" w:rsidRDefault="00AB3244" w:rsidP="00AB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nkedList&l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ServerClient)&gt; toSen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nkedList&lt;(</w:t>
      </w:r>
      <w:r>
        <w:rPr>
          <w:rFonts w:ascii="Cascadia Mono" w:hAnsi="Cascadia Mono" w:cs="Cascadia Mono"/>
          <w:color w:val="0000FF"/>
          <w:sz w:val="19"/>
          <w:szCs w:val="19"/>
        </w:rPr>
        <w:t>string</w:t>
      </w:r>
      <w:r>
        <w:rPr>
          <w:rFonts w:ascii="Cascadia Mono" w:hAnsi="Cascadia Mono" w:cs="Cascadia Mono"/>
          <w:color w:val="000000"/>
          <w:sz w:val="19"/>
          <w:szCs w:val="19"/>
        </w:rPr>
        <w:t>, ServerClient)&gt;();</w:t>
      </w:r>
    </w:p>
    <w:p w14:paraId="531D30F7" w14:textId="77777777" w:rsidR="00AB3244" w:rsidRDefault="00AB3244" w:rsidP="00AB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TcpListener server;</w:t>
      </w:r>
    </w:p>
    <w:p w14:paraId="21EC5E5B" w14:textId="77777777" w:rsidR="00AB3244" w:rsidRDefault="00AB3244" w:rsidP="00AB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serverStarted;</w:t>
      </w:r>
    </w:p>
    <w:p w14:paraId="03EC8EBF" w14:textId="77777777" w:rsidR="00AB3244" w:rsidRDefault="00AB3244" w:rsidP="00AB3244">
      <w:pPr>
        <w:autoSpaceDE w:val="0"/>
        <w:autoSpaceDN w:val="0"/>
        <w:adjustRightInd w:val="0"/>
        <w:spacing w:after="0" w:line="240" w:lineRule="auto"/>
        <w:rPr>
          <w:rFonts w:ascii="Cascadia Mono" w:hAnsi="Cascadia Mono" w:cs="Cascadia Mono"/>
          <w:color w:val="000000"/>
          <w:sz w:val="19"/>
          <w:szCs w:val="19"/>
        </w:rPr>
      </w:pPr>
    </w:p>
    <w:p w14:paraId="252CE604" w14:textId="77777777" w:rsidR="00AB3244" w:rsidRDefault="00AB3244" w:rsidP="00AB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Header(</w:t>
      </w:r>
      <w:r>
        <w:rPr>
          <w:rFonts w:ascii="Cascadia Mono" w:hAnsi="Cascadia Mono" w:cs="Cascadia Mono"/>
          <w:color w:val="A31515"/>
          <w:sz w:val="19"/>
          <w:szCs w:val="19"/>
        </w:rPr>
        <w:t>"References"</w:t>
      </w:r>
      <w:r>
        <w:rPr>
          <w:rFonts w:ascii="Cascadia Mono" w:hAnsi="Cascadia Mono" w:cs="Cascadia Mono"/>
          <w:color w:val="000000"/>
          <w:sz w:val="19"/>
          <w:szCs w:val="19"/>
        </w:rPr>
        <w:t>)]</w:t>
      </w:r>
    </w:p>
    <w:p w14:paraId="4680FCDF" w14:textId="77777777" w:rsidR="00AB3244" w:rsidRDefault="00AB3244" w:rsidP="00AB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ServerController serverController;</w:t>
      </w:r>
    </w:p>
    <w:p w14:paraId="72CD8835" w14:textId="77777777" w:rsidR="00AB3244" w:rsidRDefault="00AB3244" w:rsidP="00AB3244">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Encryption encrypter;</w:t>
      </w:r>
    </w:p>
    <w:p w14:paraId="26F8A162" w14:textId="7217A127" w:rsidR="00AC0DE6" w:rsidRDefault="00AC0DE6" w:rsidP="00AB3244">
      <w:r>
        <w:t xml:space="preserve">This is a lot clearer about what each variable is for, and why it is there. </w:t>
      </w:r>
      <w:r w:rsidR="00AB3244">
        <w:t xml:space="preserve">This makes it easier for other programmers to read and understand what each variable is used for. </w:t>
      </w:r>
    </w:p>
    <w:p w14:paraId="08D37F48" w14:textId="27CA9004" w:rsidR="00420F63" w:rsidRDefault="00420F63" w:rsidP="00AB3244">
      <w:r>
        <w:t xml:space="preserve">I have gone through each of the scripts and added headers to their set of varaibles. </w:t>
      </w:r>
    </w:p>
    <w:p w14:paraId="6D82E48E" w14:textId="17C47B73" w:rsidR="002C3E6F" w:rsidRDefault="002C3E6F" w:rsidP="002C3E6F">
      <w:pPr>
        <w:pStyle w:val="Heading4"/>
      </w:pPr>
      <w:bookmarkStart w:id="508" w:name="_Toc126609358"/>
      <w:r>
        <w:t>Comments</w:t>
      </w:r>
      <w:bookmarkEnd w:id="508"/>
    </w:p>
    <w:p w14:paraId="212B0921" w14:textId="2634A272" w:rsidR="00B967C1" w:rsidRDefault="00566417" w:rsidP="00566417">
      <w:r>
        <w:t>In programming</w:t>
      </w:r>
      <w:r>
        <w:tab/>
        <w:t xml:space="preserve"> comments are very important. It allows other programmers to easiy deduce what the purpose of that section of code is for. </w:t>
      </w:r>
      <w:r w:rsidR="00B967C1">
        <w:t xml:space="preserve">As I was programming I included comments, I removed these when adding code to this document to avoid confusion. </w:t>
      </w:r>
    </w:p>
    <w:p w14:paraId="74DB901D" w14:textId="48A3D75D" w:rsidR="00B967C1" w:rsidRDefault="00B967C1" w:rsidP="00566417">
      <w:r>
        <w:t>In C# comments are marked with ‘//’ and block comments are marked between ‘/*’ and ‘*/’. An example of my commenting is shown below:</w:t>
      </w:r>
    </w:p>
    <w:p w14:paraId="7AB86D51" w14:textId="77777777" w:rsidR="00B967C1" w:rsidRDefault="00B967C1" w:rsidP="00B967C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Requests an item to be deleted</w:t>
      </w:r>
    </w:p>
    <w:p w14:paraId="1046B2E4" w14:textId="77777777" w:rsidR="00B967C1" w:rsidRDefault="00B967C1" w:rsidP="00B967C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DeleteItem()</w:t>
      </w:r>
    </w:p>
    <w:p w14:paraId="03498F0D" w14:textId="77777777" w:rsidR="00B967C1" w:rsidRDefault="00B967C1" w:rsidP="00B967C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019E5F" w14:textId="77777777" w:rsidR="00B967C1" w:rsidRDefault="00B967C1" w:rsidP="00B967C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Creates a server request</w:t>
      </w:r>
    </w:p>
    <w:p w14:paraId="31256247" w14:textId="77777777" w:rsidR="00B967C1" w:rsidRDefault="00B967C1" w:rsidP="00B967C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toSend = </w:t>
      </w:r>
      <w:r>
        <w:rPr>
          <w:rFonts w:ascii="Cascadia Mono" w:hAnsi="Cascadia Mono" w:cs="Cascadia Mono"/>
          <w:color w:val="A31515"/>
          <w:sz w:val="19"/>
          <w:szCs w:val="19"/>
        </w:rPr>
        <w:t>"&amp;STOCKDELETER|"</w:t>
      </w:r>
      <w:r>
        <w:rPr>
          <w:rFonts w:ascii="Cascadia Mono" w:hAnsi="Cascadia Mono" w:cs="Cascadia Mono"/>
          <w:color w:val="000000"/>
          <w:sz w:val="19"/>
          <w:szCs w:val="19"/>
        </w:rPr>
        <w:t xml:space="preserve"> + item.id;</w:t>
      </w:r>
    </w:p>
    <w:p w14:paraId="02381E61" w14:textId="77777777" w:rsidR="00B967C1" w:rsidRDefault="00B967C1" w:rsidP="00B967C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lient.instance.toSend.AddLast(q_toSend);</w:t>
      </w:r>
    </w:p>
    <w:p w14:paraId="3DF227E2" w14:textId="77777777" w:rsidR="00B967C1" w:rsidRDefault="00B967C1" w:rsidP="00B967C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losePanel();</w:t>
      </w:r>
    </w:p>
    <w:p w14:paraId="5089D3C4" w14:textId="0DF0EF3C" w:rsidR="00B967C1" w:rsidRDefault="00B967C1" w:rsidP="00B967C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C8C0E26" w14:textId="740791DE" w:rsidR="006F1433" w:rsidRDefault="00B967C1" w:rsidP="00B967C1">
      <w:r>
        <w:t xml:space="preserve">Code should be made to be self explanatory. Due to the nature of my code, it may be important to clarify what certain parts of my code does. This is why comments are important. </w:t>
      </w:r>
      <w:r>
        <w:br/>
        <w:t xml:space="preserve">Comments can also be used to remove sections of code that are no longer required. For example debug statements that are no longer needed but might be useful in the furture if a new bug appears. </w:t>
      </w:r>
    </w:p>
    <w:p w14:paraId="53F22DDB" w14:textId="7630C9CB" w:rsidR="008F5EF9" w:rsidRDefault="007F0D25" w:rsidP="007F0D25">
      <w:pPr>
        <w:pStyle w:val="Heading4"/>
      </w:pPr>
      <w:bookmarkStart w:id="509" w:name="_Toc126609359"/>
      <w:r>
        <w:t>Repeated code</w:t>
      </w:r>
      <w:bookmarkEnd w:id="509"/>
    </w:p>
    <w:p w14:paraId="4FE74437" w14:textId="50C01539" w:rsidR="007F0D25" w:rsidRPr="007F0D25" w:rsidRDefault="007F0D25" w:rsidP="007F0D25">
      <w:r>
        <w:t xml:space="preserve">One of the main advantages of using sub-routines and object-oritented programing is that it reduces the amount of repeated code that is required. There is one part of my program where there is still lots of repeated code. This is in the Server and Client scripts. Before clean up there were 25 “toSend.AddFirst” statements over the two scripts. This is to </w:t>
      </w:r>
      <w:r>
        <w:lastRenderedPageBreak/>
        <w:t xml:space="preserve">recognise that data has been received. And can therefore be brough out of all the ‘IF’ statements. After cleaning up there are only 2 of these statements in my entire solution. </w:t>
      </w:r>
    </w:p>
    <w:p w14:paraId="0CD61350" w14:textId="310E3022" w:rsidR="008F5EF9" w:rsidRDefault="008F5EF9" w:rsidP="008F5EF9">
      <w:pPr>
        <w:pStyle w:val="Heading3"/>
      </w:pPr>
      <w:bookmarkStart w:id="510" w:name="_Toc126609360"/>
      <w:r>
        <w:t>Small additional changes</w:t>
      </w:r>
      <w:bookmarkEnd w:id="510"/>
      <w:r>
        <w:t xml:space="preserve"> </w:t>
      </w:r>
    </w:p>
    <w:p w14:paraId="46121AE5" w14:textId="7B0AAC2E" w:rsidR="008F5EF9" w:rsidRDefault="008F5EF9" w:rsidP="008F5EF9">
      <w:r>
        <w:t xml:space="preserve">The following is a list of additional changes that I have made, this increases the ergonomics of the solution and make the Human-Computer-Interaction better. As well as additional bug fixes. These were all identified during the testing with the Stakeholders. </w:t>
      </w:r>
    </w:p>
    <w:p w14:paraId="18301048" w14:textId="79F9F240" w:rsidR="00D90D26" w:rsidRDefault="00D90D26" w:rsidP="00D90D26">
      <w:pPr>
        <w:pStyle w:val="Heading4"/>
      </w:pPr>
      <w:bookmarkStart w:id="511" w:name="_Toc126609361"/>
      <w:r>
        <w:t>Pop-ups</w:t>
      </w:r>
      <w:bookmarkEnd w:id="511"/>
    </w:p>
    <w:p w14:paraId="5CC4839C" w14:textId="076F8397" w:rsidR="00D90D26" w:rsidRDefault="00334799" w:rsidP="00D90D26">
      <w:r>
        <w:t>This was pointed out by one of my Stakehoders who own a coffee shop.</w:t>
      </w:r>
      <w:r>
        <w:br/>
      </w:r>
      <w:r w:rsidR="00D90D26">
        <w:t>I have created a pop-up prefab, this will be shown when there is any sort of error. The prefab is shown below:</w:t>
      </w:r>
    </w:p>
    <w:p w14:paraId="19BE3C75" w14:textId="2634A817" w:rsidR="00D90D26" w:rsidRDefault="00582D33" w:rsidP="00D90D26">
      <w:r>
        <w:rPr>
          <w:noProof/>
          <w:lang w:eastAsia="en-GB"/>
        </w:rPr>
        <w:drawing>
          <wp:inline distT="0" distB="0" distL="0" distR="0" wp14:anchorId="4D212E48" wp14:editId="36C078CF">
            <wp:extent cx="7056120" cy="4441190"/>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7056120" cy="4441190"/>
                    </a:xfrm>
                    <a:prstGeom prst="rect">
                      <a:avLst/>
                    </a:prstGeom>
                  </pic:spPr>
                </pic:pic>
              </a:graphicData>
            </a:graphic>
          </wp:inline>
        </w:drawing>
      </w:r>
    </w:p>
    <w:p w14:paraId="10E760A3" w14:textId="5FF66B05" w:rsidR="00582D33" w:rsidRDefault="00582D33" w:rsidP="00D90D26">
      <w:r>
        <w:t xml:space="preserve">I have created a procedure on the client </w:t>
      </w:r>
      <w:r w:rsidR="0098022F">
        <w:t xml:space="preserve">script </w:t>
      </w:r>
      <w:r>
        <w:t xml:space="preserve">which will instansiate this popup. </w:t>
      </w:r>
      <w:r w:rsidR="0098022F">
        <w:t xml:space="preserve">Which is called from various scripts. I have placed it on the client script so that it can also be used with the Admin client. </w:t>
      </w:r>
    </w:p>
    <w:p w14:paraId="1761D96D" w14:textId="4381AD02" w:rsidR="00334799" w:rsidRDefault="00334799" w:rsidP="00334799">
      <w:pPr>
        <w:pStyle w:val="Heading4"/>
      </w:pPr>
      <w:bookmarkStart w:id="512" w:name="_Toc126609362"/>
      <w:r>
        <w:t>Product ID not clearing</w:t>
      </w:r>
      <w:bookmarkEnd w:id="512"/>
    </w:p>
    <w:p w14:paraId="60D709AE" w14:textId="31AE2219" w:rsidR="00334799" w:rsidRDefault="00334799" w:rsidP="00334799">
      <w:r>
        <w:t xml:space="preserve">This was pointed out by one of the Stakeholders who is a manager at a theme park. </w:t>
      </w:r>
      <w:r>
        <w:br/>
        <w:t>The product ID box doesn’t clear when a different item is selected. If there is a partial input in the box, it doesn’t clear when everything else is updated. To do this I have added to following line of code to the UpdateOrderButtons() procedure</w:t>
      </w:r>
    </w:p>
    <w:p w14:paraId="005EF53F" w14:textId="55F33565" w:rsidR="00334799" w:rsidRDefault="00334799" w:rsidP="00334799">
      <w:pPr>
        <w:rPr>
          <w:rFonts w:ascii="Cascadia Mono" w:hAnsi="Cascadia Mono" w:cs="Cascadia Mono"/>
          <w:color w:val="000000"/>
          <w:sz w:val="19"/>
          <w:szCs w:val="19"/>
        </w:rPr>
      </w:pPr>
      <w:r>
        <w:rPr>
          <w:rFonts w:ascii="Cascadia Mono" w:hAnsi="Cascadia Mono" w:cs="Cascadia Mono"/>
          <w:color w:val="000000"/>
          <w:sz w:val="19"/>
          <w:szCs w:val="19"/>
        </w:rPr>
        <w:t xml:space="preserve">productIDInput.text = </w:t>
      </w:r>
      <w:r>
        <w:rPr>
          <w:rFonts w:ascii="Cascadia Mono" w:hAnsi="Cascadia Mono" w:cs="Cascadia Mono"/>
          <w:color w:val="0000FF"/>
          <w:sz w:val="19"/>
          <w:szCs w:val="19"/>
        </w:rPr>
        <w:t>string</w:t>
      </w:r>
      <w:r>
        <w:rPr>
          <w:rFonts w:ascii="Cascadia Mono" w:hAnsi="Cascadia Mono" w:cs="Cascadia Mono"/>
          <w:color w:val="000000"/>
          <w:sz w:val="19"/>
          <w:szCs w:val="19"/>
        </w:rPr>
        <w:t>.Empty;</w:t>
      </w:r>
    </w:p>
    <w:p w14:paraId="6E5456C8" w14:textId="47B87EF9" w:rsidR="00334799" w:rsidRDefault="00334799" w:rsidP="00334799">
      <w:pPr>
        <w:pStyle w:val="Heading4"/>
      </w:pPr>
      <w:bookmarkStart w:id="513" w:name="_Toc126609363"/>
      <w:r>
        <w:t>Product ID Input</w:t>
      </w:r>
      <w:bookmarkEnd w:id="513"/>
    </w:p>
    <w:p w14:paraId="41BFE62A" w14:textId="5106DAB0" w:rsidR="000816A5" w:rsidRDefault="00334799" w:rsidP="00334799">
      <w:r>
        <w:t xml:space="preserve">This was also pointed out </w:t>
      </w:r>
      <w:r w:rsidR="002D7475">
        <w:t>by the manager at a theme park.</w:t>
      </w:r>
      <w:r w:rsidR="002D7475">
        <w:br/>
      </w:r>
      <w:r w:rsidR="000816A5">
        <w:t>The product ID box currently doesn’t add items to the order when a correct ID is added and submitted. This is important if the outlets (or stores in other cases) are to use barcode scanners to add products to the order. The process of adding this is quite simple compared to some of the other features that have been processed. The main procedure to achieve this is shown below:</w:t>
      </w:r>
    </w:p>
    <w:p w14:paraId="231A2D3F" w14:textId="77777777" w:rsidR="000816A5" w:rsidRDefault="000816A5" w:rsidP="000816A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ubmitBarcodeNumber()</w:t>
      </w:r>
    </w:p>
    <w:p w14:paraId="3E469DA8" w14:textId="77777777" w:rsidR="000816A5" w:rsidRDefault="000816A5" w:rsidP="000816A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61B12B8" w14:textId="77777777" w:rsidR="000816A5" w:rsidRDefault="000816A5" w:rsidP="000816A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roductId;</w:t>
      </w:r>
    </w:p>
    <w:p w14:paraId="47A9EAC5" w14:textId="77777777" w:rsidR="000816A5" w:rsidRDefault="000816A5" w:rsidP="000816A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TryParse(productIDInput.text, </w:t>
      </w:r>
      <w:r>
        <w:rPr>
          <w:rFonts w:ascii="Cascadia Mono" w:hAnsi="Cascadia Mono" w:cs="Cascadia Mono"/>
          <w:color w:val="0000FF"/>
          <w:sz w:val="19"/>
          <w:szCs w:val="19"/>
        </w:rPr>
        <w:t>out</w:t>
      </w:r>
      <w:r>
        <w:rPr>
          <w:rFonts w:ascii="Cascadia Mono" w:hAnsi="Cascadia Mono" w:cs="Cascadia Mono"/>
          <w:color w:val="000000"/>
          <w:sz w:val="19"/>
          <w:szCs w:val="19"/>
        </w:rPr>
        <w:t xml:space="preserve"> productId);</w:t>
      </w:r>
    </w:p>
    <w:p w14:paraId="5CA05DCF" w14:textId="77777777" w:rsidR="000816A5" w:rsidRDefault="000816A5" w:rsidP="000816A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toSend = </w:t>
      </w:r>
      <w:r>
        <w:rPr>
          <w:rFonts w:ascii="Cascadia Mono" w:hAnsi="Cascadia Mono" w:cs="Cascadia Mono"/>
          <w:color w:val="A31515"/>
          <w:sz w:val="19"/>
          <w:szCs w:val="19"/>
        </w:rPr>
        <w:t>"&amp;STOCKADDDBR|"</w:t>
      </w:r>
      <w:r>
        <w:rPr>
          <w:rFonts w:ascii="Cascadia Mono" w:hAnsi="Cascadia Mono" w:cs="Cascadia Mono"/>
          <w:color w:val="000000"/>
          <w:sz w:val="19"/>
          <w:szCs w:val="19"/>
        </w:rPr>
        <w:t xml:space="preserve"> + productId;</w:t>
      </w:r>
    </w:p>
    <w:p w14:paraId="0F3BAAAA" w14:textId="77777777" w:rsidR="000816A5" w:rsidRDefault="000816A5" w:rsidP="000816A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q_toSend);</w:t>
      </w:r>
    </w:p>
    <w:p w14:paraId="21D6D911" w14:textId="7F0EF4C6" w:rsidR="000816A5" w:rsidRDefault="000816A5" w:rsidP="000816A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BD158E5" w14:textId="2E8482CC" w:rsidR="000816A5" w:rsidRDefault="001322ED" w:rsidP="000816A5">
      <w:r>
        <w:t xml:space="preserve">Along with some other statements on the Client, Server and ServerController scripts, all of which similar statements have been seen before. </w:t>
      </w:r>
    </w:p>
    <w:p w14:paraId="2A01DAFA" w14:textId="4256BD04" w:rsidR="00F03244" w:rsidRDefault="00F03244" w:rsidP="00F03244">
      <w:pPr>
        <w:pStyle w:val="Heading4"/>
      </w:pPr>
      <w:bookmarkStart w:id="514" w:name="_Toc126609364"/>
      <w:r>
        <w:t>Multiple items not adding quantites together</w:t>
      </w:r>
      <w:bookmarkEnd w:id="514"/>
    </w:p>
    <w:p w14:paraId="52EF532D" w14:textId="702FA7AF" w:rsidR="00F03244" w:rsidRDefault="00F03244" w:rsidP="00F03244">
      <w:r>
        <w:t>As part of my AddOrder procedure I wanted all items of the same time to group together. This means that we aren’t increasing the memory strain on the system by having a very long dictionary. The previous method I used to complete this was occationally would produce a bug and add a new item rather than increasing the quantity. To fix this I programed a custom loop to check the item isn’t already in an array. Shown below:</w:t>
      </w:r>
    </w:p>
    <w:p w14:paraId="568312D2" w14:textId="77777777" w:rsidR="00F03244" w:rsidRDefault="00F03244" w:rsidP="00F0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CheckObjectInArray&lt;</w:t>
      </w:r>
      <w:r>
        <w:rPr>
          <w:rFonts w:ascii="Cascadia Mono" w:hAnsi="Cascadia Mono" w:cs="Cascadia Mono"/>
          <w:color w:val="2B91AF"/>
          <w:sz w:val="19"/>
          <w:szCs w:val="19"/>
        </w:rPr>
        <w:t>type</w:t>
      </w:r>
      <w:r>
        <w:rPr>
          <w:rFonts w:ascii="Cascadia Mono" w:hAnsi="Cascadia Mono" w:cs="Cascadia Mono"/>
          <w:color w:val="000000"/>
          <w:sz w:val="19"/>
          <w:szCs w:val="19"/>
        </w:rPr>
        <w:t>&gt;(type item, type[] array)</w:t>
      </w:r>
    </w:p>
    <w:p w14:paraId="7D75F4DA" w14:textId="77777777" w:rsidR="00F03244" w:rsidRDefault="00F03244" w:rsidP="00F0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3F44FC" w14:textId="77777777" w:rsidR="00F03244" w:rsidRDefault="00F03244" w:rsidP="00F0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type type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array)</w:t>
      </w:r>
    </w:p>
    <w:p w14:paraId="63463FB3" w14:textId="77777777" w:rsidR="00F03244" w:rsidRDefault="00F03244" w:rsidP="00F0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906B329" w14:textId="77777777" w:rsidR="00F03244" w:rsidRDefault="00F03244" w:rsidP="00F0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typeItem.Equals(item))</w:t>
      </w:r>
    </w:p>
    <w:p w14:paraId="3113EC69" w14:textId="77777777" w:rsidR="00F03244" w:rsidRDefault="00F03244" w:rsidP="00F0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613AAE" w14:textId="77777777" w:rsidR="00F03244" w:rsidRDefault="00F03244" w:rsidP="00F0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01150A71" w14:textId="77777777" w:rsidR="00F03244" w:rsidRDefault="00F03244" w:rsidP="00F0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F3E53BD" w14:textId="77777777" w:rsidR="00F03244" w:rsidRDefault="00F03244" w:rsidP="00F0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51F4677" w14:textId="77777777" w:rsidR="00F03244" w:rsidRDefault="00F03244" w:rsidP="00F0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6F40E12D" w14:textId="0BDF092E" w:rsidR="00F03244" w:rsidRDefault="00F03244" w:rsidP="00F03244">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66FDF8D" w14:textId="42A5A7CC" w:rsidR="00F03244" w:rsidRDefault="00DF026F" w:rsidP="00F03244">
      <w:r>
        <w:t xml:space="preserve">This fixed </w:t>
      </w:r>
      <w:r w:rsidR="00AF1C93">
        <w:t>the</w:t>
      </w:r>
      <w:r>
        <w:t xml:space="preserve"> issue</w:t>
      </w:r>
      <w:r w:rsidR="00AF1C93">
        <w:t xml:space="preserve">. </w:t>
      </w:r>
    </w:p>
    <w:p w14:paraId="3694171F" w14:textId="433EFC8A" w:rsidR="00AF1C93" w:rsidRDefault="00AF1C93" w:rsidP="00AF1C93">
      <w:pPr>
        <w:pStyle w:val="Heading4"/>
      </w:pPr>
      <w:bookmarkStart w:id="515" w:name="_Toc126609365"/>
      <w:r>
        <w:t>Completing a transaction without payment</w:t>
      </w:r>
      <w:bookmarkEnd w:id="515"/>
    </w:p>
    <w:p w14:paraId="626B097B" w14:textId="323535E5" w:rsidR="00AF1C93" w:rsidRDefault="00AF1C93" w:rsidP="00AF1C93">
      <w:r>
        <w:t>When completing a transaction, during my testing I was able to complete a transaction without paying, simply by pressing ‘Complete transaction’. To protect against this I have added the following code to my ‘CompleteTransaciton’ procedure.</w:t>
      </w:r>
    </w:p>
    <w:p w14:paraId="641A934A" w14:textId="77777777" w:rsidR="00AF1C93" w:rsidRDefault="00AF1C93" w:rsidP="00AF1C9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amountRemaining &gt; 0 )</w:t>
      </w:r>
    </w:p>
    <w:p w14:paraId="6A916B33" w14:textId="77777777" w:rsidR="00AF1C93" w:rsidRDefault="00AF1C93" w:rsidP="00AF1C9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7CA8441" w14:textId="77777777" w:rsidR="00AF1C93" w:rsidRDefault="00AF1C93" w:rsidP="00AF1C9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lient.CreateErrorPopup(</w:t>
      </w:r>
      <w:r>
        <w:rPr>
          <w:rFonts w:ascii="Cascadia Mono" w:hAnsi="Cascadia Mono" w:cs="Cascadia Mono"/>
          <w:color w:val="A31515"/>
          <w:sz w:val="19"/>
          <w:szCs w:val="19"/>
        </w:rPr>
        <w:t>"Not fully paid"</w:t>
      </w:r>
      <w:r>
        <w:rPr>
          <w:rFonts w:ascii="Cascadia Mono" w:hAnsi="Cascadia Mono" w:cs="Cascadia Mono"/>
          <w:color w:val="000000"/>
          <w:sz w:val="19"/>
          <w:szCs w:val="19"/>
        </w:rPr>
        <w:t>);</w:t>
      </w:r>
    </w:p>
    <w:p w14:paraId="5F408DB3" w14:textId="77777777" w:rsidR="00AF1C93" w:rsidRDefault="00AF1C93" w:rsidP="00AF1C9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3E6166F0" w14:textId="024317AD" w:rsidR="00AF1C93" w:rsidRDefault="00AF1C93" w:rsidP="00AF1C93">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EFFAF2" w14:textId="0743A434" w:rsidR="00AF1C93" w:rsidRDefault="00AF1C93" w:rsidP="00AF1C93">
      <w:r>
        <w:t xml:space="preserve">This produces an error screen if the order hasn’t been completely paid for yet, then returns. Not allow the process to complete any further. </w:t>
      </w:r>
    </w:p>
    <w:p w14:paraId="2C2D7B50" w14:textId="32C37018" w:rsidR="00702C35" w:rsidRDefault="00EB28AF" w:rsidP="00EB28AF">
      <w:pPr>
        <w:pStyle w:val="Heading4"/>
      </w:pPr>
      <w:bookmarkStart w:id="516" w:name="_Toc126609366"/>
      <w:r>
        <w:t>Stock modify not showing current values</w:t>
      </w:r>
      <w:bookmarkEnd w:id="516"/>
    </w:p>
    <w:p w14:paraId="77A5E808" w14:textId="6253D508" w:rsidR="00EB28AF" w:rsidRDefault="00EB28AF" w:rsidP="00EB28AF">
      <w:r>
        <w:t>When opening the stock modify page, after selecting an item the popup that appears doesn’t include the current values for the item. This means that the user cannot see what they are changing the values from. The code below fixes this issue and is on my StockModifyController:</w:t>
      </w:r>
    </w:p>
    <w:p w14:paraId="07C403D2" w14:textId="77777777" w:rsidR="00EB28AF" w:rsidRDefault="00EB28AF" w:rsidP="00EB28A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tUIElementValues()</w:t>
      </w:r>
    </w:p>
    <w:p w14:paraId="05D3550D" w14:textId="77777777" w:rsidR="00EB28AF" w:rsidRDefault="00EB28AF" w:rsidP="00EB28A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7728B52" w14:textId="77777777" w:rsidR="00EB28AF" w:rsidRDefault="00EB28AF" w:rsidP="00EB28A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ameInput.text = item.name;</w:t>
      </w:r>
    </w:p>
    <w:p w14:paraId="20579A17" w14:textId="77777777" w:rsidR="00EB28AF" w:rsidRDefault="00EB28AF" w:rsidP="00EB28A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iceInput.text = item.price.ToString();</w:t>
      </w:r>
    </w:p>
    <w:p w14:paraId="5BBF1AE7" w14:textId="77777777" w:rsidR="00EB28AF" w:rsidRDefault="00EB28AF" w:rsidP="00EB28A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ypeInput.text = item.type.ToString();</w:t>
      </w:r>
    </w:p>
    <w:p w14:paraId="373FAC8D" w14:textId="4D77F2BF" w:rsidR="00EB28AF" w:rsidRDefault="00EB28AF" w:rsidP="00EB28AF">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DA879A2" w14:textId="5C603DD5" w:rsidR="00EB28AF" w:rsidRDefault="00EB28AF" w:rsidP="00EB28AF">
      <w:r>
        <w:t>This is then called when the panel is instanciated.</w:t>
      </w:r>
    </w:p>
    <w:p w14:paraId="0B627CF3" w14:textId="1E1F7891" w:rsidR="00EB28AF" w:rsidRDefault="00EB28AF" w:rsidP="00EB28AF">
      <w:pPr>
        <w:pStyle w:val="Heading4"/>
      </w:pPr>
      <w:bookmarkStart w:id="517" w:name="_Toc126609367"/>
      <w:r>
        <w:t xml:space="preserve">Exceding Int32 </w:t>
      </w:r>
      <w:r w:rsidR="003F567F">
        <w:t>length</w:t>
      </w:r>
      <w:bookmarkEnd w:id="517"/>
    </w:p>
    <w:p w14:paraId="3EF9A816" w14:textId="1D055823" w:rsidR="003F567F" w:rsidRDefault="003F567F" w:rsidP="003F567F">
      <w:r>
        <w:t xml:space="preserve">During testing I entered an EAN number into my ID value for an item. After doing this the program stopped due to an error. The value exceded the maximum for an Int32. In C# an Int32 means a 32 bit integer, it is the maximum size that a normal integer can be and is implicitly defined. In C# there are also Int64 (64-bit integers) which are also called ‘longs’ the maximum value for these is </w:t>
      </w:r>
      <w:r w:rsidRPr="003F567F">
        <w:t>18446744073709551615</w:t>
      </w:r>
      <w:r>
        <w:t xml:space="preserve"> (2</w:t>
      </w:r>
      <w:r>
        <w:rPr>
          <w:vertAlign w:val="superscript"/>
        </w:rPr>
        <w:t>64</w:t>
      </w:r>
      <w:r>
        <w:t xml:space="preserve">-1) which is a 20-digit integer. Standard EAN numbers are only 13-digits long. So I will be replacing all ID values for the Stock database and the Transaction database with these ‘long integers’. </w:t>
      </w:r>
    </w:p>
    <w:p w14:paraId="7112F893" w14:textId="4FBCD892" w:rsidR="003F567F" w:rsidRDefault="003F567F" w:rsidP="003F567F">
      <w:r>
        <w:t>An example of how this is achieved in C# is shown below:</w:t>
      </w:r>
    </w:p>
    <w:p w14:paraId="1ACD3D85" w14:textId="656F5902" w:rsidR="003F567F" w:rsidRDefault="003F567F" w:rsidP="003F567F">
      <w:pPr>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long</w:t>
      </w:r>
      <w:r>
        <w:rPr>
          <w:rFonts w:ascii="Cascadia Mono" w:hAnsi="Cascadia Mono" w:cs="Cascadia Mono"/>
          <w:color w:val="000000"/>
          <w:sz w:val="19"/>
          <w:szCs w:val="19"/>
        </w:rPr>
        <w:t xml:space="preserve"> id = 0;</w:t>
      </w:r>
    </w:p>
    <w:p w14:paraId="7BB67EC9" w14:textId="35925DE7" w:rsidR="003F567F" w:rsidRDefault="003F567F" w:rsidP="003F567F">
      <w:r>
        <w:t xml:space="preserve">After replacing these I have had no issues. </w:t>
      </w:r>
      <w:bookmarkStart w:id="518" w:name="_GoBack"/>
      <w:bookmarkEnd w:id="518"/>
    </w:p>
    <w:p w14:paraId="75C9884C" w14:textId="213A674A" w:rsidR="00A61691" w:rsidRDefault="00A61691" w:rsidP="00A61691">
      <w:pPr>
        <w:pStyle w:val="Heading4"/>
      </w:pPr>
      <w:r>
        <w:t>Referential integrity</w:t>
      </w:r>
    </w:p>
    <w:p w14:paraId="107630CA" w14:textId="1E52E7E6" w:rsidR="00A61691" w:rsidRDefault="00A61691" w:rsidP="00A61691">
      <w:r>
        <w:t xml:space="preserve">It is important for databases to retain referential integrity. This means that if a record is removed, it is it a foreign key in other records. Either those ‘child’ records are removed or the transaction is canceled. In the case of my program, in order to maintain referential integrity I am going to make sure that the child records are removed. I will achieve this by using an SQLite </w:t>
      </w:r>
      <w:sdt>
        <w:sdtPr>
          <w:id w:val="1794868268"/>
          <w:citation/>
        </w:sdtPr>
        <w:sdtContent>
          <w:r>
            <w:fldChar w:fldCharType="begin"/>
          </w:r>
          <w:r>
            <w:instrText xml:space="preserve"> CITATION 1 \l 2057 </w:instrText>
          </w:r>
          <w:r>
            <w:fldChar w:fldCharType="separate"/>
          </w:r>
          <w:r>
            <w:rPr>
              <w:noProof/>
            </w:rPr>
            <w:t>(4)</w:t>
          </w:r>
          <w:r>
            <w:fldChar w:fldCharType="end"/>
          </w:r>
        </w:sdtContent>
      </w:sdt>
      <w:r>
        <w:t xml:space="preserve"> command called ‘DELETE CASCADE’ this removes child records if the parent record for any foreign key is deleted. </w:t>
      </w:r>
    </w:p>
    <w:p w14:paraId="262CC373" w14:textId="279914C3" w:rsidR="00A61691" w:rsidRDefault="00A61691" w:rsidP="00A61691">
      <w:r>
        <w:t>In my case I will also create a new table called “Stock_Legacy_Table” this will store the deleted stock items. This is because they may be referenced in transactions and this data will need to be kept secure. For this reason, the transaction items won’t ha</w:t>
      </w:r>
      <w:r w:rsidR="00876ECF">
        <w:t xml:space="preserve">ve the attribute DELETE CASCADE. </w:t>
      </w:r>
    </w:p>
    <w:p w14:paraId="4F666E0F" w14:textId="09E72466" w:rsidR="00876ECF" w:rsidRDefault="00876ECF" w:rsidP="00A61691">
      <w:r>
        <w:t xml:space="preserve">To add this attribute I have </w:t>
      </w:r>
      <w:r w:rsidR="004B2D6D">
        <w:t>adjusted the create table statement to read similar to the following:</w:t>
      </w:r>
      <w:r>
        <w:t xml:space="preserve"> </w:t>
      </w:r>
    </w:p>
    <w:p w14:paraId="1ED7F098" w14:textId="54B9758E" w:rsidR="00876ECF" w:rsidRDefault="004B2D6D" w:rsidP="00A61691">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categoryItem_table (categoryID INTEGER [NOT NULL], itemID INTEGER [NOT NULL], itemPos INTEGER [NOT NULL], PRIMARY KEY(categoryID, itemID) CONSTRAINT itemID FOREIGN KEY (itemID) REFERENCES stock_table (id) ON DELETE CASCADE);"</w:t>
      </w:r>
      <w:r>
        <w:rPr>
          <w:rFonts w:ascii="Cascadia Mono" w:hAnsi="Cascadia Mono" w:cs="Cascadia Mono"/>
          <w:color w:val="000000"/>
          <w:sz w:val="19"/>
          <w:szCs w:val="19"/>
        </w:rPr>
        <w:t>;</w:t>
      </w:r>
    </w:p>
    <w:p w14:paraId="69DFBD52" w14:textId="77777777" w:rsidR="004B2D6D" w:rsidRPr="00A61691" w:rsidRDefault="004B2D6D" w:rsidP="00A61691"/>
    <w:p w14:paraId="68A8B028" w14:textId="75315B46" w:rsidR="00CF6188" w:rsidRDefault="00CF6188" w:rsidP="00C213DD">
      <w:r>
        <w:br w:type="page"/>
      </w:r>
    </w:p>
    <w:p w14:paraId="4F44F5CE" w14:textId="77777777" w:rsidR="00CF6188" w:rsidRPr="00CF6188" w:rsidRDefault="00CF6188" w:rsidP="00CF6188"/>
    <w:p w14:paraId="270F8C7C" w14:textId="77777777" w:rsidR="0076330B" w:rsidRDefault="0076330B" w:rsidP="0076330B"/>
    <w:p w14:paraId="1A8D316A" w14:textId="77777777" w:rsidR="0076330B" w:rsidRPr="0076330B" w:rsidRDefault="0076330B" w:rsidP="0076330B">
      <w:pPr>
        <w:sectPr w:rsidR="0076330B" w:rsidRPr="0076330B" w:rsidSect="006D6AE7">
          <w:pgSz w:w="11906" w:h="16838"/>
          <w:pgMar w:top="397" w:right="397" w:bottom="397" w:left="397" w:header="709" w:footer="709" w:gutter="0"/>
          <w:cols w:space="708"/>
          <w:docGrid w:linePitch="381"/>
        </w:sectPr>
      </w:pPr>
    </w:p>
    <w:p w14:paraId="6950D81A" w14:textId="1929D71E" w:rsidR="00EE2C65" w:rsidRPr="00A84258" w:rsidRDefault="00C41450" w:rsidP="00EE2C65">
      <w:pPr>
        <w:pStyle w:val="Heading1"/>
        <w:rPr>
          <w:rFonts w:cstheme="minorHAnsi"/>
        </w:rPr>
      </w:pPr>
      <w:bookmarkStart w:id="519" w:name="_Toc126609368"/>
      <w:r>
        <w:rPr>
          <w:rFonts w:cstheme="minorHAnsi"/>
        </w:rPr>
        <w:lastRenderedPageBreak/>
        <w:t>D</w:t>
      </w:r>
      <w:r w:rsidR="00E532BC" w:rsidRPr="00A84258">
        <w:rPr>
          <w:rFonts w:cstheme="minorHAnsi"/>
        </w:rPr>
        <w:t>efinitions</w:t>
      </w:r>
      <w:bookmarkEnd w:id="519"/>
    </w:p>
    <w:p w14:paraId="5D7F4778" w14:textId="77777777" w:rsidR="00E0453B" w:rsidRPr="00A84258" w:rsidRDefault="00E0453B" w:rsidP="00132760">
      <w:pPr>
        <w:ind w:left="2098" w:hanging="2098"/>
        <w:rPr>
          <w:rFonts w:cstheme="minorHAnsi"/>
        </w:rPr>
      </w:pPr>
      <w:r w:rsidRPr="00A84258">
        <w:rPr>
          <w:rFonts w:cstheme="minorHAnsi"/>
        </w:rPr>
        <w:t>2D</w:t>
      </w:r>
      <w:r w:rsidRPr="00A84258">
        <w:rPr>
          <w:rFonts w:cstheme="minorHAnsi"/>
        </w:rPr>
        <w:tab/>
        <w:t>2-Dimensional</w:t>
      </w:r>
    </w:p>
    <w:p w14:paraId="76E5A141" w14:textId="4FB4750A" w:rsidR="00E0453B" w:rsidRPr="00A84258" w:rsidRDefault="00E0453B" w:rsidP="00132760">
      <w:pPr>
        <w:ind w:left="2098" w:hanging="2098"/>
        <w:rPr>
          <w:rFonts w:cstheme="minorHAnsi"/>
        </w:rPr>
      </w:pPr>
      <w:r w:rsidRPr="00A84258">
        <w:rPr>
          <w:rFonts w:cstheme="minorHAnsi"/>
        </w:rPr>
        <w:t>3D</w:t>
      </w:r>
      <w:r w:rsidRPr="00A84258">
        <w:rPr>
          <w:rFonts w:cstheme="minorHAnsi"/>
        </w:rPr>
        <w:tab/>
        <w:t>3-Di</w:t>
      </w:r>
      <w:r w:rsidR="003D0BD3">
        <w:rPr>
          <w:rFonts w:cstheme="minorHAnsi"/>
        </w:rPr>
        <w:t>men</w:t>
      </w:r>
      <w:r w:rsidRPr="00A84258">
        <w:rPr>
          <w:rFonts w:cstheme="minorHAnsi"/>
        </w:rPr>
        <w:t>sional</w:t>
      </w:r>
    </w:p>
    <w:p w14:paraId="62683292" w14:textId="77777777" w:rsidR="00E0453B" w:rsidRDefault="00E0453B" w:rsidP="00132760">
      <w:pPr>
        <w:ind w:left="2098" w:hanging="2098"/>
        <w:rPr>
          <w:rFonts w:cstheme="minorHAnsi"/>
        </w:rPr>
      </w:pPr>
      <w:r w:rsidRPr="00F2138D">
        <w:rPr>
          <w:rFonts w:cstheme="minorHAnsi"/>
        </w:rPr>
        <w:t>AR</w:t>
      </w:r>
      <w:r w:rsidRPr="00F2138D">
        <w:rPr>
          <w:rFonts w:cstheme="minorHAnsi"/>
        </w:rPr>
        <w:tab/>
        <w:t>Augmented Reality</w:t>
      </w:r>
    </w:p>
    <w:p w14:paraId="10C13A1C" w14:textId="0905DF03" w:rsidR="00F07398" w:rsidRPr="00F2138D" w:rsidRDefault="00F07398" w:rsidP="00132760">
      <w:pPr>
        <w:ind w:left="2098" w:hanging="2098"/>
        <w:rPr>
          <w:rFonts w:cstheme="minorHAnsi"/>
        </w:rPr>
      </w:pPr>
      <w:r>
        <w:rPr>
          <w:rFonts w:cstheme="minorHAnsi"/>
        </w:rPr>
        <w:t>Argument</w:t>
      </w:r>
      <w:r>
        <w:rPr>
          <w:rFonts w:cstheme="minorHAnsi"/>
        </w:rPr>
        <w:tab/>
      </w:r>
    </w:p>
    <w:p w14:paraId="526903E6" w14:textId="43D03588" w:rsidR="00296B88" w:rsidRDefault="00296B88" w:rsidP="00132760">
      <w:pPr>
        <w:ind w:left="2098" w:hanging="2098"/>
        <w:rPr>
          <w:rFonts w:cstheme="minorHAnsi"/>
        </w:rPr>
      </w:pPr>
      <w:r w:rsidRPr="00F2138D">
        <w:rPr>
          <w:rFonts w:cstheme="minorHAnsi"/>
        </w:rPr>
        <w:t xml:space="preserve">Array </w:t>
      </w:r>
      <w:r w:rsidRPr="00F2138D">
        <w:rPr>
          <w:rFonts w:cstheme="minorHAnsi"/>
        </w:rPr>
        <w:tab/>
        <w:t xml:space="preserve">An indexed List. </w:t>
      </w:r>
    </w:p>
    <w:p w14:paraId="25A272A8" w14:textId="18FD3983" w:rsidR="00092DF1" w:rsidRPr="00F2138D" w:rsidRDefault="00092DF1" w:rsidP="00132760">
      <w:pPr>
        <w:ind w:left="2098" w:hanging="2098"/>
        <w:rPr>
          <w:rFonts w:cstheme="minorHAnsi"/>
        </w:rPr>
      </w:pPr>
      <w:r>
        <w:rPr>
          <w:rFonts w:cstheme="minorHAnsi"/>
        </w:rPr>
        <w:t>ASCII</w:t>
      </w:r>
      <w:r>
        <w:rPr>
          <w:rFonts w:cstheme="minorHAnsi"/>
        </w:rPr>
        <w:tab/>
        <w:t>American Standard Code for Information Interchange</w:t>
      </w:r>
    </w:p>
    <w:p w14:paraId="21C767DF" w14:textId="77777777" w:rsidR="0036036E" w:rsidRPr="00F2138D" w:rsidRDefault="0036036E" w:rsidP="00132760">
      <w:pPr>
        <w:ind w:left="2098" w:hanging="2098"/>
        <w:rPr>
          <w:rFonts w:cstheme="minorHAnsi"/>
        </w:rPr>
      </w:pPr>
      <w:r w:rsidRPr="00F2138D">
        <w:rPr>
          <w:rFonts w:cstheme="minorHAnsi"/>
        </w:rPr>
        <w:t>DNS</w:t>
      </w:r>
      <w:r w:rsidRPr="00F2138D">
        <w:rPr>
          <w:rFonts w:cstheme="minorHAnsi"/>
        </w:rPr>
        <w:tab/>
        <w:t>Domain Naming Service</w:t>
      </w:r>
    </w:p>
    <w:p w14:paraId="79E89D44" w14:textId="77777777" w:rsidR="0036036E" w:rsidRPr="00F2138D" w:rsidRDefault="0036036E" w:rsidP="00132760">
      <w:pPr>
        <w:ind w:left="2098" w:hanging="2098"/>
        <w:rPr>
          <w:rFonts w:cstheme="minorHAnsi"/>
        </w:rPr>
      </w:pPr>
      <w:r w:rsidRPr="00F2138D">
        <w:rPr>
          <w:rFonts w:cstheme="minorHAnsi"/>
        </w:rPr>
        <w:t>DDNS</w:t>
      </w:r>
      <w:r w:rsidRPr="00F2138D">
        <w:rPr>
          <w:rFonts w:cstheme="minorHAnsi"/>
        </w:rPr>
        <w:tab/>
        <w:t>Dynamic Domain Naming Service</w:t>
      </w:r>
    </w:p>
    <w:p w14:paraId="6BE62FF0" w14:textId="2D21FBA3" w:rsidR="00296B88" w:rsidRPr="00073947" w:rsidRDefault="00296B88" w:rsidP="00132760">
      <w:pPr>
        <w:ind w:left="2098" w:hanging="2098"/>
        <w:rPr>
          <w:rFonts w:cstheme="minorHAnsi"/>
        </w:rPr>
      </w:pPr>
      <w:r w:rsidRPr="00F2138D">
        <w:rPr>
          <w:rFonts w:cstheme="minorHAnsi"/>
        </w:rPr>
        <w:t>C#</w:t>
      </w:r>
      <w:r w:rsidRPr="00F2138D">
        <w:rPr>
          <w:rFonts w:cstheme="minorHAnsi"/>
        </w:rPr>
        <w:tab/>
        <w:t>An Object Oriented Programming language that is used with Unity Engine</w:t>
      </w:r>
      <w:r w:rsidR="00E532BC" w:rsidRPr="00F2138D">
        <w:rPr>
          <w:rFonts w:cstheme="minorHAnsi"/>
        </w:rPr>
        <w:t xml:space="preserve"> </w:t>
      </w:r>
      <w:sdt>
        <w:sdtPr>
          <w:rPr>
            <w:rFonts w:cstheme="minorHAnsi"/>
            <w:vertAlign w:val="superscript"/>
          </w:rPr>
          <w:id w:val="-149718998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073947">
        <w:rPr>
          <w:rFonts w:cstheme="minorHAnsi"/>
        </w:rPr>
        <w:t xml:space="preserve"> </w:t>
      </w:r>
      <w:r w:rsidR="00C23B44">
        <w:rPr>
          <w:rFonts w:cstheme="minorHAnsi"/>
        </w:rPr>
        <w:t>based off of the C programming language</w:t>
      </w:r>
      <w:r w:rsidR="009D7DD8">
        <w:rPr>
          <w:rFonts w:cstheme="minorHAnsi"/>
        </w:rPr>
        <w:t>.</w:t>
      </w:r>
    </w:p>
    <w:p w14:paraId="78C9FC4D" w14:textId="77777777" w:rsidR="002F5A57" w:rsidRPr="00F2138D" w:rsidRDefault="00296B88" w:rsidP="002F5A57">
      <w:pPr>
        <w:ind w:left="2098" w:hanging="2098"/>
        <w:rPr>
          <w:rFonts w:cstheme="minorHAnsi"/>
        </w:rPr>
      </w:pPr>
      <w:r w:rsidRPr="00F2138D">
        <w:rPr>
          <w:rFonts w:cstheme="minorHAnsi"/>
        </w:rPr>
        <w:t xml:space="preserve">Co-Routines </w:t>
      </w:r>
      <w:r w:rsidRPr="00F2138D">
        <w:rPr>
          <w:rFonts w:cstheme="minorHAnsi"/>
        </w:rPr>
        <w:tab/>
        <w:t>A function that can suspend its execution before reaching return. It can also indirectly pass control to an</w:t>
      </w:r>
      <w:r w:rsidR="00E47F60" w:rsidRPr="00F2138D">
        <w:rPr>
          <w:rFonts w:cstheme="minorHAnsi"/>
        </w:rPr>
        <w:t>other co-routine for some time</w:t>
      </w:r>
    </w:p>
    <w:p w14:paraId="77E10863" w14:textId="77777777" w:rsidR="00296B88" w:rsidRDefault="00296B88" w:rsidP="00132760">
      <w:pPr>
        <w:ind w:left="2098" w:hanging="2098"/>
        <w:rPr>
          <w:rFonts w:cstheme="minorHAnsi"/>
        </w:rPr>
      </w:pPr>
      <w:r w:rsidRPr="00F2138D">
        <w:rPr>
          <w:rFonts w:cstheme="minorHAnsi"/>
        </w:rPr>
        <w:t>Dictionary</w:t>
      </w:r>
      <w:r w:rsidRPr="00F2138D">
        <w:rPr>
          <w:rFonts w:cstheme="minorHAnsi"/>
        </w:rPr>
        <w:tab/>
        <w:t>An unordered list that is indexed using a unique identifier or key</w:t>
      </w:r>
      <w:r w:rsidR="00E47F60" w:rsidRPr="00F2138D">
        <w:rPr>
          <w:rFonts w:cstheme="minorHAnsi"/>
        </w:rPr>
        <w:t xml:space="preserve"> for each piece of information</w:t>
      </w:r>
    </w:p>
    <w:p w14:paraId="6121AA24" w14:textId="3E7253F0" w:rsidR="0058737A" w:rsidRPr="00F2138D" w:rsidRDefault="0058737A" w:rsidP="00132760">
      <w:pPr>
        <w:ind w:left="2098" w:hanging="2098"/>
        <w:rPr>
          <w:rFonts w:cstheme="minorHAnsi"/>
        </w:rPr>
      </w:pPr>
      <w:r>
        <w:rPr>
          <w:rFonts w:cstheme="minorHAnsi"/>
        </w:rPr>
        <w:t>EAN</w:t>
      </w:r>
      <w:r>
        <w:rPr>
          <w:rFonts w:cstheme="minorHAnsi"/>
        </w:rPr>
        <w:tab/>
        <w:t xml:space="preserve">European Article Number, </w:t>
      </w:r>
      <w:r w:rsidRPr="0058737A">
        <w:rPr>
          <w:rFonts w:cstheme="minorHAnsi"/>
        </w:rPr>
        <w:t>a standard describing a barcode symbology and numbering system used in global trade to identify a specific retail product</w:t>
      </w:r>
      <w:r>
        <w:rPr>
          <w:rFonts w:cstheme="minorHAnsi"/>
        </w:rPr>
        <w:t xml:space="preserve"> </w:t>
      </w:r>
    </w:p>
    <w:p w14:paraId="0F0BA5E5" w14:textId="77777777" w:rsidR="002F5A57" w:rsidRPr="00F2138D" w:rsidRDefault="002F5A57" w:rsidP="00132760">
      <w:pPr>
        <w:ind w:left="2098" w:hanging="2098"/>
        <w:rPr>
          <w:rFonts w:cstheme="minorHAnsi"/>
        </w:rPr>
      </w:pPr>
      <w:r w:rsidRPr="00F2138D">
        <w:rPr>
          <w:rFonts w:cstheme="minorHAnsi"/>
        </w:rPr>
        <w:t>GB</w:t>
      </w:r>
      <w:r w:rsidRPr="00F2138D">
        <w:rPr>
          <w:rFonts w:cstheme="minorHAnsi"/>
        </w:rPr>
        <w:tab/>
        <w:t>Gigabytes or 1,000,000,000 bytes or 8,000,000,000 bits</w:t>
      </w:r>
    </w:p>
    <w:p w14:paraId="4CE7F345" w14:textId="1CA0AD50" w:rsidR="00E47F60" w:rsidRPr="00F2138D" w:rsidRDefault="00E47F60" w:rsidP="00132760">
      <w:pPr>
        <w:ind w:left="2098" w:hanging="2098"/>
        <w:rPr>
          <w:rFonts w:cstheme="minorHAnsi"/>
        </w:rPr>
      </w:pPr>
      <w:r w:rsidRPr="00F2138D">
        <w:rPr>
          <w:rFonts w:cstheme="minorHAnsi"/>
        </w:rPr>
        <w:t>GUI</w:t>
      </w:r>
      <w:r w:rsidRPr="00F2138D">
        <w:rPr>
          <w:rFonts w:cstheme="minorHAnsi"/>
        </w:rPr>
        <w:tab/>
        <w:t>Graphical User Interface</w:t>
      </w:r>
    </w:p>
    <w:p w14:paraId="5B259FCA" w14:textId="2BCFB7CB" w:rsidR="00E43948" w:rsidRPr="00F2138D" w:rsidRDefault="00E43948" w:rsidP="00132760">
      <w:pPr>
        <w:ind w:left="2098" w:hanging="2098"/>
        <w:rPr>
          <w:rFonts w:cstheme="minorHAnsi"/>
        </w:rPr>
      </w:pPr>
      <w:r w:rsidRPr="00F2138D">
        <w:rPr>
          <w:rFonts w:cstheme="minorHAnsi"/>
        </w:rPr>
        <w:t>HCI</w:t>
      </w:r>
      <w:r w:rsidRPr="00F2138D">
        <w:rPr>
          <w:rFonts w:cstheme="minorHAnsi"/>
        </w:rPr>
        <w:tab/>
        <w:t>Human</w:t>
      </w:r>
      <w:r w:rsidR="003D0BD3">
        <w:rPr>
          <w:rFonts w:cstheme="minorHAnsi"/>
        </w:rPr>
        <w:t>-</w:t>
      </w:r>
      <w:r w:rsidRPr="00F2138D">
        <w:rPr>
          <w:rFonts w:cstheme="minorHAnsi"/>
        </w:rPr>
        <w:t>Computer Interaction</w:t>
      </w:r>
    </w:p>
    <w:p w14:paraId="796C76EE" w14:textId="77777777" w:rsidR="00506BF9" w:rsidRPr="00F2138D" w:rsidRDefault="00506BF9" w:rsidP="00132760">
      <w:pPr>
        <w:ind w:left="2098" w:hanging="2098"/>
        <w:rPr>
          <w:rFonts w:cstheme="minorHAnsi"/>
        </w:rPr>
      </w:pPr>
      <w:r w:rsidRPr="00F2138D">
        <w:rPr>
          <w:rFonts w:cstheme="minorHAnsi"/>
        </w:rPr>
        <w:t>ID</w:t>
      </w:r>
      <w:r w:rsidRPr="00F2138D">
        <w:rPr>
          <w:rFonts w:cstheme="minorHAnsi"/>
        </w:rPr>
        <w:tab/>
        <w:t>Identification</w:t>
      </w:r>
    </w:p>
    <w:p w14:paraId="511B72A2" w14:textId="76EE1901" w:rsidR="00FE5F52" w:rsidRDefault="00FE5F52" w:rsidP="00132760">
      <w:pPr>
        <w:ind w:left="2098" w:hanging="2098"/>
        <w:rPr>
          <w:rFonts w:cstheme="minorHAnsi"/>
        </w:rPr>
      </w:pPr>
      <w:r w:rsidRPr="00F2138D">
        <w:rPr>
          <w:rFonts w:cstheme="minorHAnsi"/>
        </w:rPr>
        <w:t>IEnumerators</w:t>
      </w:r>
      <w:r w:rsidRPr="00F2138D">
        <w:rPr>
          <w:rFonts w:cstheme="minorHAnsi"/>
        </w:rPr>
        <w:tab/>
        <w:t>C#</w:t>
      </w:r>
      <w:r w:rsidR="00296B88" w:rsidRPr="00F2138D">
        <w:rPr>
          <w:rFonts w:cstheme="minorHAnsi"/>
        </w:rPr>
        <w:t>s i</w:t>
      </w:r>
      <w:r w:rsidR="00E47F60" w:rsidRPr="00F2138D">
        <w:rPr>
          <w:rFonts w:cstheme="minorHAnsi"/>
        </w:rPr>
        <w:t xml:space="preserve">mplementation of </w:t>
      </w:r>
      <w:r w:rsidR="002F710C">
        <w:rPr>
          <w:rFonts w:cstheme="minorHAnsi"/>
        </w:rPr>
        <w:t>concurrent processing</w:t>
      </w:r>
    </w:p>
    <w:p w14:paraId="2A92E078" w14:textId="65EB4335" w:rsidR="00C85EB1" w:rsidRDefault="00C85EB1" w:rsidP="00132760">
      <w:pPr>
        <w:ind w:left="2098" w:hanging="2098"/>
        <w:rPr>
          <w:rFonts w:cstheme="minorHAnsi"/>
        </w:rPr>
      </w:pPr>
      <w:r>
        <w:rPr>
          <w:rFonts w:cstheme="minorHAnsi"/>
        </w:rPr>
        <w:t>Int32</w:t>
      </w:r>
      <w:r>
        <w:rPr>
          <w:rFonts w:cstheme="minorHAnsi"/>
        </w:rPr>
        <w:tab/>
        <w:t>An integer with a maximum length of 32-bits</w:t>
      </w:r>
    </w:p>
    <w:p w14:paraId="713A5567" w14:textId="0312889B" w:rsidR="00C85EB1" w:rsidRPr="00F2138D" w:rsidRDefault="00C85EB1" w:rsidP="00132760">
      <w:pPr>
        <w:ind w:left="2098" w:hanging="2098"/>
        <w:rPr>
          <w:rFonts w:cstheme="minorHAnsi"/>
        </w:rPr>
      </w:pPr>
      <w:r>
        <w:rPr>
          <w:rFonts w:cstheme="minorHAnsi"/>
        </w:rPr>
        <w:t>Int64</w:t>
      </w:r>
      <w:r>
        <w:rPr>
          <w:rFonts w:cstheme="minorHAnsi"/>
        </w:rPr>
        <w:tab/>
        <w:t>An integer with a maximum length of 64-bits, also called a long</w:t>
      </w:r>
      <w:r w:rsidR="00E91512">
        <w:rPr>
          <w:rFonts w:cstheme="minorHAnsi"/>
        </w:rPr>
        <w:t xml:space="preserve"> int</w:t>
      </w:r>
    </w:p>
    <w:p w14:paraId="25099987" w14:textId="77777777" w:rsidR="00A73803" w:rsidRPr="00F2138D" w:rsidRDefault="00A73803" w:rsidP="00132760">
      <w:pPr>
        <w:ind w:left="2098" w:hanging="2098"/>
        <w:rPr>
          <w:rFonts w:cstheme="minorHAnsi"/>
        </w:rPr>
      </w:pPr>
      <w:r w:rsidRPr="00F2138D">
        <w:rPr>
          <w:rFonts w:cstheme="minorHAnsi"/>
        </w:rPr>
        <w:t>IP</w:t>
      </w:r>
      <w:r w:rsidRPr="00F2138D">
        <w:rPr>
          <w:rFonts w:cstheme="minorHAnsi"/>
        </w:rPr>
        <w:tab/>
        <w:t>Internet Protocol</w:t>
      </w:r>
    </w:p>
    <w:p w14:paraId="7C53A05D" w14:textId="77777777" w:rsidR="00A73803" w:rsidRPr="00F2138D" w:rsidRDefault="00A73803" w:rsidP="00132760">
      <w:pPr>
        <w:ind w:left="2098" w:hanging="2098"/>
        <w:rPr>
          <w:rFonts w:cstheme="minorHAnsi"/>
        </w:rPr>
      </w:pPr>
      <w:r w:rsidRPr="00F2138D">
        <w:rPr>
          <w:rFonts w:cstheme="minorHAnsi"/>
        </w:rPr>
        <w:t>IP address</w:t>
      </w:r>
      <w:r w:rsidRPr="00F2138D">
        <w:rPr>
          <w:rFonts w:cstheme="minorHAnsi"/>
        </w:rPr>
        <w:tab/>
        <w:t>Internet Protocol address</w:t>
      </w:r>
    </w:p>
    <w:p w14:paraId="2F3C0533" w14:textId="77777777" w:rsidR="008D2C18" w:rsidRPr="00F2138D" w:rsidRDefault="00B02391" w:rsidP="00132760">
      <w:pPr>
        <w:ind w:left="2098" w:hanging="2098"/>
        <w:rPr>
          <w:rFonts w:cstheme="minorHAnsi"/>
        </w:rPr>
      </w:pPr>
      <w:r w:rsidRPr="00F2138D">
        <w:rPr>
          <w:rFonts w:cstheme="minorHAnsi"/>
        </w:rPr>
        <w:t>EPoS</w:t>
      </w:r>
      <w:r w:rsidR="00E47F60" w:rsidRPr="00F2138D">
        <w:rPr>
          <w:rFonts w:cstheme="minorHAnsi"/>
        </w:rPr>
        <w:tab/>
        <w:t>Electronic Point of Sale</w:t>
      </w:r>
    </w:p>
    <w:p w14:paraId="2CA04148" w14:textId="77777777" w:rsidR="002F5A57" w:rsidRPr="00F2138D" w:rsidRDefault="002F5A57" w:rsidP="00132760">
      <w:pPr>
        <w:ind w:left="2098" w:hanging="2098"/>
        <w:rPr>
          <w:rFonts w:cstheme="minorHAnsi"/>
        </w:rPr>
      </w:pPr>
      <w:r w:rsidRPr="00F2138D">
        <w:rPr>
          <w:rFonts w:cstheme="minorHAnsi"/>
        </w:rPr>
        <w:t>LAN</w:t>
      </w:r>
      <w:r w:rsidRPr="00F2138D">
        <w:rPr>
          <w:rFonts w:cstheme="minorHAnsi"/>
        </w:rPr>
        <w:tab/>
        <w:t>Local Area Network</w:t>
      </w:r>
    </w:p>
    <w:p w14:paraId="1AF53323" w14:textId="77777777" w:rsidR="00E47F60" w:rsidRPr="00F2138D" w:rsidRDefault="00E47F60" w:rsidP="00132760">
      <w:pPr>
        <w:ind w:left="2098" w:hanging="2098"/>
        <w:rPr>
          <w:rFonts w:cstheme="minorHAnsi"/>
        </w:rPr>
      </w:pPr>
      <w:r w:rsidRPr="00F2138D">
        <w:rPr>
          <w:rFonts w:cstheme="minorHAnsi"/>
        </w:rPr>
        <w:t>Linux</w:t>
      </w:r>
      <w:r w:rsidRPr="00F2138D">
        <w:rPr>
          <w:rFonts w:cstheme="minorHAnsi"/>
        </w:rPr>
        <w:tab/>
        <w:t>An open-source operating system that has many different adaptations</w:t>
      </w:r>
    </w:p>
    <w:p w14:paraId="4BB7803C" w14:textId="77777777" w:rsidR="00296B88" w:rsidRDefault="00296B88" w:rsidP="00296B88">
      <w:pPr>
        <w:ind w:left="2098" w:hanging="2098"/>
        <w:rPr>
          <w:rFonts w:cstheme="minorHAnsi"/>
        </w:rPr>
      </w:pPr>
      <w:r w:rsidRPr="00F2138D">
        <w:rPr>
          <w:rFonts w:cstheme="minorHAnsi"/>
        </w:rPr>
        <w:t>List</w:t>
      </w:r>
      <w:r w:rsidRPr="00F2138D">
        <w:rPr>
          <w:rFonts w:cstheme="minorHAnsi"/>
        </w:rPr>
        <w:tab/>
        <w:t>A store for multiple p</w:t>
      </w:r>
      <w:r w:rsidR="00E47F60" w:rsidRPr="00F2138D">
        <w:rPr>
          <w:rFonts w:cstheme="minorHAnsi"/>
        </w:rPr>
        <w:t>ieces of data of the same type</w:t>
      </w:r>
    </w:p>
    <w:p w14:paraId="5867BC20" w14:textId="4B834308" w:rsidR="00C85EB1" w:rsidRPr="00F2138D" w:rsidRDefault="00C85EB1" w:rsidP="00296B88">
      <w:pPr>
        <w:ind w:left="2098" w:hanging="2098"/>
        <w:rPr>
          <w:rFonts w:cstheme="minorHAnsi"/>
        </w:rPr>
      </w:pPr>
      <w:r>
        <w:rPr>
          <w:rFonts w:cstheme="minorHAnsi"/>
        </w:rPr>
        <w:t>Long Int</w:t>
      </w:r>
      <w:r>
        <w:rPr>
          <w:rFonts w:cstheme="minorHAnsi"/>
        </w:rPr>
        <w:tab/>
        <w:t>Another term for an Int64</w:t>
      </w:r>
    </w:p>
    <w:p w14:paraId="59BF5251" w14:textId="77777777" w:rsidR="002F5A57" w:rsidRPr="00F2138D" w:rsidRDefault="002F5A57" w:rsidP="00296B88">
      <w:pPr>
        <w:ind w:left="2098" w:hanging="2098"/>
        <w:rPr>
          <w:rFonts w:cstheme="minorHAnsi"/>
        </w:rPr>
      </w:pPr>
      <w:r w:rsidRPr="00F2138D">
        <w:rPr>
          <w:rFonts w:cstheme="minorHAnsi"/>
        </w:rPr>
        <w:t>MB</w:t>
      </w:r>
      <w:r w:rsidRPr="00F2138D">
        <w:rPr>
          <w:rFonts w:cstheme="minorHAnsi"/>
        </w:rPr>
        <w:tab/>
        <w:t>Megabytes or 1,000,000 bytes or 8,000,000 bits</w:t>
      </w:r>
    </w:p>
    <w:p w14:paraId="1BC5C312" w14:textId="77777777" w:rsidR="00E47F60" w:rsidRDefault="00E47F60" w:rsidP="00296B88">
      <w:pPr>
        <w:ind w:left="2098" w:hanging="2098"/>
        <w:rPr>
          <w:rFonts w:cstheme="minorHAnsi"/>
        </w:rPr>
      </w:pPr>
      <w:r w:rsidRPr="00F2138D">
        <w:rPr>
          <w:rFonts w:cstheme="minorHAnsi"/>
        </w:rPr>
        <w:t>OS</w:t>
      </w:r>
      <w:r w:rsidRPr="00F2138D">
        <w:rPr>
          <w:rFonts w:cstheme="minorHAnsi"/>
        </w:rPr>
        <w:tab/>
        <w:t>Operating system</w:t>
      </w:r>
    </w:p>
    <w:p w14:paraId="41493867" w14:textId="609D5B94" w:rsidR="00F07398" w:rsidRPr="00F2138D" w:rsidRDefault="00F07398" w:rsidP="00296B88">
      <w:pPr>
        <w:ind w:left="2098" w:hanging="2098"/>
        <w:rPr>
          <w:rFonts w:cstheme="minorHAnsi"/>
        </w:rPr>
      </w:pPr>
      <w:r>
        <w:rPr>
          <w:rFonts w:cstheme="minorHAnsi"/>
        </w:rPr>
        <w:t>Parameter</w:t>
      </w:r>
      <w:r>
        <w:rPr>
          <w:rFonts w:cstheme="minorHAnsi"/>
        </w:rPr>
        <w:tab/>
      </w:r>
    </w:p>
    <w:p w14:paraId="0CD9549F" w14:textId="77777777" w:rsidR="002F5A57" w:rsidRPr="00F2138D" w:rsidRDefault="002F5A57" w:rsidP="00296B88">
      <w:pPr>
        <w:ind w:left="2098" w:hanging="2098"/>
        <w:rPr>
          <w:rFonts w:cstheme="minorHAnsi"/>
        </w:rPr>
      </w:pPr>
      <w:r w:rsidRPr="00F2138D">
        <w:rPr>
          <w:rFonts w:cstheme="minorHAnsi"/>
        </w:rPr>
        <w:t>RAM</w:t>
      </w:r>
      <w:r w:rsidRPr="00F2138D">
        <w:rPr>
          <w:rFonts w:cstheme="minorHAnsi"/>
        </w:rPr>
        <w:tab/>
        <w:t>Random Access Mem</w:t>
      </w:r>
      <w:r w:rsidR="00E47F60" w:rsidRPr="00F2138D">
        <w:rPr>
          <w:rFonts w:cstheme="minorHAnsi"/>
        </w:rPr>
        <w:t>ory, also known as Main Memory</w:t>
      </w:r>
    </w:p>
    <w:p w14:paraId="08900B64" w14:textId="77777777" w:rsidR="00A73803" w:rsidRPr="00F2138D" w:rsidRDefault="00A73803" w:rsidP="00296B88">
      <w:pPr>
        <w:ind w:left="2098" w:hanging="2098"/>
        <w:rPr>
          <w:rFonts w:cstheme="minorHAnsi"/>
        </w:rPr>
      </w:pPr>
      <w:r w:rsidRPr="00F2138D">
        <w:rPr>
          <w:rFonts w:cstheme="minorHAnsi"/>
        </w:rPr>
        <w:t>TCP</w:t>
      </w:r>
      <w:r w:rsidRPr="00F2138D">
        <w:rPr>
          <w:rFonts w:cstheme="minorHAnsi"/>
        </w:rPr>
        <w:tab/>
        <w:t>Tran</w:t>
      </w:r>
      <w:r w:rsidR="000C53C0" w:rsidRPr="00F2138D">
        <w:rPr>
          <w:rFonts w:cstheme="minorHAnsi"/>
        </w:rPr>
        <w:t>smission Control Protocol</w:t>
      </w:r>
    </w:p>
    <w:p w14:paraId="1911B493" w14:textId="24919D77" w:rsidR="00E47F60" w:rsidRDefault="00E47F60" w:rsidP="00296B88">
      <w:pPr>
        <w:ind w:left="2098" w:hanging="2098"/>
        <w:rPr>
          <w:rFonts w:cstheme="minorHAnsi"/>
        </w:rPr>
      </w:pPr>
      <w:r w:rsidRPr="00F2138D">
        <w:rPr>
          <w:rFonts w:cstheme="minorHAnsi"/>
        </w:rPr>
        <w:lastRenderedPageBreak/>
        <w:t>UI</w:t>
      </w:r>
      <w:r w:rsidRPr="00F2138D">
        <w:rPr>
          <w:rFonts w:cstheme="minorHAnsi"/>
        </w:rPr>
        <w:tab/>
        <w:t>User Interface</w:t>
      </w:r>
    </w:p>
    <w:p w14:paraId="01529BC0" w14:textId="238D1124" w:rsidR="0045157E" w:rsidRDefault="0045157E" w:rsidP="00296B88">
      <w:pPr>
        <w:ind w:left="2098" w:hanging="2098"/>
        <w:rPr>
          <w:rFonts w:cstheme="minorHAnsi"/>
        </w:rPr>
      </w:pPr>
      <w:r>
        <w:rPr>
          <w:rFonts w:cstheme="minorHAnsi"/>
        </w:rPr>
        <w:t>Unicode</w:t>
      </w:r>
      <w:r>
        <w:rPr>
          <w:rFonts w:cstheme="minorHAnsi"/>
        </w:rPr>
        <w:tab/>
        <w:t>An international encoding standard for use with different languages and scripts</w:t>
      </w:r>
    </w:p>
    <w:p w14:paraId="22D2316A" w14:textId="6169E4F2" w:rsidR="00BB5534" w:rsidRPr="00F2138D" w:rsidRDefault="00BB5534" w:rsidP="00296B88">
      <w:pPr>
        <w:ind w:left="2098" w:hanging="2098"/>
        <w:rPr>
          <w:rFonts w:cstheme="minorHAnsi"/>
        </w:rPr>
      </w:pPr>
      <w:r>
        <w:rPr>
          <w:rFonts w:cstheme="minorHAnsi"/>
        </w:rPr>
        <w:t xml:space="preserve">Vigenère Cipher </w:t>
      </w:r>
      <w:r>
        <w:rPr>
          <w:rFonts w:cstheme="minorHAnsi"/>
        </w:rPr>
        <w:tab/>
        <w:t xml:space="preserve">A type of cypher that was first described in 1586, used to encrypt text. </w:t>
      </w:r>
    </w:p>
    <w:p w14:paraId="57493C8C" w14:textId="77777777" w:rsidR="00E47F60" w:rsidRPr="00F2138D" w:rsidRDefault="00E0453B" w:rsidP="00E0453B">
      <w:pPr>
        <w:ind w:left="2098" w:hanging="2098"/>
        <w:rPr>
          <w:rFonts w:cstheme="minorHAnsi"/>
        </w:rPr>
      </w:pPr>
      <w:r w:rsidRPr="00F2138D">
        <w:rPr>
          <w:rFonts w:cstheme="minorHAnsi"/>
        </w:rPr>
        <w:t>VR</w:t>
      </w:r>
      <w:r w:rsidRPr="00F2138D">
        <w:rPr>
          <w:rFonts w:cstheme="minorHAnsi"/>
        </w:rPr>
        <w:tab/>
        <w:t>Virtual Reality</w:t>
      </w:r>
    </w:p>
    <w:p w14:paraId="2FA4BC33" w14:textId="77777777" w:rsidR="00132760" w:rsidRPr="00F2138D" w:rsidRDefault="00132760" w:rsidP="00EE2C65">
      <w:pPr>
        <w:rPr>
          <w:rFonts w:cstheme="minorHAnsi"/>
        </w:rPr>
      </w:pPr>
    </w:p>
    <w:p w14:paraId="5DD4B53C" w14:textId="77777777" w:rsidR="00E47F60" w:rsidRPr="00F2138D" w:rsidRDefault="00E47F60" w:rsidP="00EE2C65">
      <w:pPr>
        <w:rPr>
          <w:rFonts w:cstheme="minorHAnsi"/>
        </w:rPr>
        <w:sectPr w:rsidR="00E47F60" w:rsidRPr="00F2138D" w:rsidSect="006D6AE7">
          <w:pgSz w:w="11906" w:h="16838"/>
          <w:pgMar w:top="397" w:right="397" w:bottom="397" w:left="397" w:header="709" w:footer="709" w:gutter="0"/>
          <w:cols w:space="708"/>
          <w:docGrid w:linePitch="381"/>
        </w:sectPr>
      </w:pPr>
    </w:p>
    <w:bookmarkStart w:id="520" w:name="_Toc126609369" w:displacedByCustomXml="next"/>
    <w:sdt>
      <w:sdtPr>
        <w:rPr>
          <w:rFonts w:eastAsiaTheme="minorHAnsi" w:cstheme="minorBidi"/>
          <w:color w:val="auto"/>
          <w:sz w:val="22"/>
          <w:szCs w:val="22"/>
          <w:u w:val="none"/>
        </w:rPr>
        <w:id w:val="-240491178"/>
        <w:docPartObj>
          <w:docPartGallery w:val="Bibliographies"/>
          <w:docPartUnique/>
        </w:docPartObj>
      </w:sdtPr>
      <w:sdtContent>
        <w:p w14:paraId="57B03BFC" w14:textId="09DCDB4B" w:rsidR="002916E3" w:rsidRDefault="002916E3">
          <w:pPr>
            <w:pStyle w:val="Heading1"/>
          </w:pPr>
          <w:r>
            <w:t>Bibliography</w:t>
          </w:r>
          <w:bookmarkEnd w:id="520"/>
        </w:p>
        <w:sdt>
          <w:sdtPr>
            <w:id w:val="111145805"/>
            <w:bibliography/>
          </w:sdtPr>
          <w:sdtContent>
            <w:p w14:paraId="14676DA4" w14:textId="77777777" w:rsidR="00961394" w:rsidRDefault="002916E3" w:rsidP="00961394">
              <w:pPr>
                <w:pStyle w:val="Bibliography"/>
                <w:rPr>
                  <w:noProof/>
                  <w:sz w:val="24"/>
                  <w:szCs w:val="24"/>
                </w:rPr>
              </w:pPr>
              <w:r>
                <w:fldChar w:fldCharType="begin"/>
              </w:r>
              <w:r>
                <w:instrText xml:space="preserve"> BIBLIOGRAPHY </w:instrText>
              </w:r>
              <w:r>
                <w:fldChar w:fldCharType="separate"/>
              </w:r>
              <w:r w:rsidR="00961394">
                <w:rPr>
                  <w:noProof/>
                </w:rPr>
                <w:t xml:space="preserve">1. </w:t>
              </w:r>
              <w:r w:rsidR="00961394">
                <w:rPr>
                  <w:b/>
                  <w:bCs/>
                  <w:noProof/>
                </w:rPr>
                <w:t>Microsoft.</w:t>
              </w:r>
              <w:r w:rsidR="00961394">
                <w:rPr>
                  <w:noProof/>
                </w:rPr>
                <w:t xml:space="preserve"> Windows. [Online] https://www.microsoft.com/en-us/windows/.</w:t>
              </w:r>
            </w:p>
            <w:p w14:paraId="5EE5E752" w14:textId="77777777" w:rsidR="00961394" w:rsidRDefault="00961394" w:rsidP="00961394">
              <w:pPr>
                <w:pStyle w:val="Bibliography"/>
                <w:rPr>
                  <w:noProof/>
                </w:rPr>
              </w:pPr>
              <w:r>
                <w:rPr>
                  <w:noProof/>
                </w:rPr>
                <w:t xml:space="preserve">2. </w:t>
              </w:r>
              <w:r>
                <w:rPr>
                  <w:b/>
                  <w:bCs/>
                  <w:noProof/>
                </w:rPr>
                <w:t>Linux.</w:t>
              </w:r>
              <w:r>
                <w:rPr>
                  <w:noProof/>
                </w:rPr>
                <w:t xml:space="preserve"> [Online] https://www.linux.com/.</w:t>
              </w:r>
            </w:p>
            <w:p w14:paraId="34E81E37" w14:textId="77777777" w:rsidR="00961394" w:rsidRDefault="00961394" w:rsidP="00961394">
              <w:pPr>
                <w:pStyle w:val="Bibliography"/>
                <w:rPr>
                  <w:noProof/>
                </w:rPr>
              </w:pPr>
              <w:r>
                <w:rPr>
                  <w:noProof/>
                </w:rPr>
                <w:t xml:space="preserve">3. </w:t>
              </w:r>
              <w:r>
                <w:rPr>
                  <w:b/>
                  <w:bCs/>
                  <w:noProof/>
                </w:rPr>
                <w:t>Apple.</w:t>
              </w:r>
              <w:r>
                <w:rPr>
                  <w:noProof/>
                </w:rPr>
                <w:t xml:space="preserve"> macOS. [Online] https://www.apple.com/uk/macos/monterey/.</w:t>
              </w:r>
            </w:p>
            <w:p w14:paraId="47DBED43" w14:textId="77777777" w:rsidR="00961394" w:rsidRDefault="00961394" w:rsidP="00961394">
              <w:pPr>
                <w:pStyle w:val="Bibliography"/>
                <w:rPr>
                  <w:noProof/>
                </w:rPr>
              </w:pPr>
              <w:r>
                <w:rPr>
                  <w:noProof/>
                </w:rPr>
                <w:t xml:space="preserve">4. </w:t>
              </w:r>
              <w:r>
                <w:rPr>
                  <w:b/>
                  <w:bCs/>
                  <w:noProof/>
                </w:rPr>
                <w:t>SQLite.</w:t>
              </w:r>
              <w:r>
                <w:rPr>
                  <w:noProof/>
                </w:rPr>
                <w:t xml:space="preserve"> [Online] [Cited: 30 June 2022.] https://www.sqlite.org/index.html.</w:t>
              </w:r>
            </w:p>
            <w:p w14:paraId="5B29EF8A" w14:textId="77777777" w:rsidR="00961394" w:rsidRDefault="00961394" w:rsidP="00961394">
              <w:pPr>
                <w:pStyle w:val="Bibliography"/>
                <w:rPr>
                  <w:noProof/>
                </w:rPr>
              </w:pPr>
              <w:r>
                <w:rPr>
                  <w:noProof/>
                </w:rPr>
                <w:t xml:space="preserve">5. </w:t>
              </w:r>
              <w:r>
                <w:rPr>
                  <w:b/>
                  <w:bCs/>
                  <w:noProof/>
                </w:rPr>
                <w:t>Unity Engine.</w:t>
              </w:r>
              <w:r>
                <w:rPr>
                  <w:noProof/>
                </w:rPr>
                <w:t xml:space="preserve"> [Online] [Cited: 30 June 2022.] https://unity.com/.</w:t>
              </w:r>
            </w:p>
            <w:p w14:paraId="72D776EB" w14:textId="77777777" w:rsidR="00961394" w:rsidRDefault="00961394" w:rsidP="00961394">
              <w:pPr>
                <w:pStyle w:val="Bibliography"/>
                <w:rPr>
                  <w:noProof/>
                </w:rPr>
              </w:pPr>
              <w:r>
                <w:rPr>
                  <w:noProof/>
                </w:rPr>
                <w:t xml:space="preserve">6. </w:t>
              </w:r>
              <w:r>
                <w:rPr>
                  <w:b/>
                  <w:bCs/>
                  <w:noProof/>
                </w:rPr>
                <w:t>TillPoint.</w:t>
              </w:r>
              <w:r>
                <w:rPr>
                  <w:noProof/>
                </w:rPr>
                <w:t xml:space="preserve"> [Online] [Cited: 30 June 2022.] https://www.tillpoint.com/gb.</w:t>
              </w:r>
            </w:p>
            <w:p w14:paraId="4EFA03E4" w14:textId="77777777" w:rsidR="00961394" w:rsidRDefault="00961394" w:rsidP="00961394">
              <w:pPr>
                <w:pStyle w:val="Bibliography"/>
                <w:rPr>
                  <w:noProof/>
                </w:rPr>
              </w:pPr>
              <w:r>
                <w:rPr>
                  <w:noProof/>
                </w:rPr>
                <w:t xml:space="preserve">7. </w:t>
              </w:r>
              <w:r>
                <w:rPr>
                  <w:b/>
                  <w:bCs/>
                  <w:noProof/>
                </w:rPr>
                <w:t>PayPal.</w:t>
              </w:r>
              <w:r>
                <w:rPr>
                  <w:noProof/>
                </w:rPr>
                <w:t xml:space="preserve"> [Online] https://www.paypal.com/uk/home.</w:t>
              </w:r>
            </w:p>
            <w:p w14:paraId="687418AB" w14:textId="77777777" w:rsidR="00961394" w:rsidRDefault="00961394" w:rsidP="00961394">
              <w:pPr>
                <w:pStyle w:val="Bibliography"/>
                <w:rPr>
                  <w:noProof/>
                </w:rPr>
              </w:pPr>
              <w:r>
                <w:rPr>
                  <w:noProof/>
                </w:rPr>
                <w:t xml:space="preserve">8. </w:t>
              </w:r>
              <w:r>
                <w:rPr>
                  <w:b/>
                  <w:bCs/>
                  <w:noProof/>
                </w:rPr>
                <w:t>iZettle.</w:t>
              </w:r>
              <w:r>
                <w:rPr>
                  <w:noProof/>
                </w:rPr>
                <w:t xml:space="preserve"> [Online] https://www.zettle.com/gb.</w:t>
              </w:r>
            </w:p>
            <w:p w14:paraId="48E345F7" w14:textId="77777777" w:rsidR="00961394" w:rsidRDefault="00961394" w:rsidP="00961394">
              <w:pPr>
                <w:pStyle w:val="Bibliography"/>
                <w:rPr>
                  <w:noProof/>
                </w:rPr>
              </w:pPr>
              <w:r>
                <w:rPr>
                  <w:noProof/>
                </w:rPr>
                <w:t xml:space="preserve">9. </w:t>
              </w:r>
              <w:r>
                <w:rPr>
                  <w:b/>
                  <w:bCs/>
                  <w:noProof/>
                </w:rPr>
                <w:t>SumUp.</w:t>
              </w:r>
              <w:r>
                <w:rPr>
                  <w:noProof/>
                </w:rPr>
                <w:t xml:space="preserve"> [Online] [Cited: 30 June 2022.] https://sumup.co.uk.</w:t>
              </w:r>
            </w:p>
            <w:p w14:paraId="51FFF982" w14:textId="77777777" w:rsidR="00961394" w:rsidRDefault="00961394" w:rsidP="00961394">
              <w:pPr>
                <w:pStyle w:val="Bibliography"/>
                <w:rPr>
                  <w:noProof/>
                </w:rPr>
              </w:pPr>
              <w:r>
                <w:rPr>
                  <w:noProof/>
                </w:rPr>
                <w:t xml:space="preserve">10. </w:t>
              </w:r>
              <w:r>
                <w:rPr>
                  <w:b/>
                  <w:bCs/>
                  <w:noProof/>
                </w:rPr>
                <w:t>Lightspeed.</w:t>
              </w:r>
              <w:r>
                <w:rPr>
                  <w:noProof/>
                </w:rPr>
                <w:t xml:space="preserve"> [Online] [Cited: 30 June 2022.] https://www.lightspeedhq.co.uk/.</w:t>
              </w:r>
            </w:p>
            <w:p w14:paraId="6413D5D4" w14:textId="77777777" w:rsidR="00961394" w:rsidRDefault="00961394" w:rsidP="00961394">
              <w:pPr>
                <w:pStyle w:val="Bibliography"/>
                <w:rPr>
                  <w:noProof/>
                </w:rPr>
              </w:pPr>
              <w:r>
                <w:rPr>
                  <w:noProof/>
                </w:rPr>
                <w:t xml:space="preserve">11. </w:t>
              </w:r>
              <w:r>
                <w:rPr>
                  <w:b/>
                  <w:bCs/>
                  <w:noProof/>
                </w:rPr>
                <w:t>Apple.</w:t>
              </w:r>
              <w:r>
                <w:rPr>
                  <w:noProof/>
                </w:rPr>
                <w:t xml:space="preserve"> iPad. [Online] https://www.apple.com/uk/ipad-air/.</w:t>
              </w:r>
            </w:p>
            <w:p w14:paraId="67FF0B8B" w14:textId="77777777" w:rsidR="00961394" w:rsidRDefault="00961394" w:rsidP="00961394">
              <w:pPr>
                <w:pStyle w:val="Bibliography"/>
                <w:rPr>
                  <w:noProof/>
                </w:rPr>
              </w:pPr>
              <w:r>
                <w:rPr>
                  <w:noProof/>
                </w:rPr>
                <w:t xml:space="preserve">12. </w:t>
              </w:r>
              <w:r>
                <w:rPr>
                  <w:b/>
                  <w:bCs/>
                  <w:noProof/>
                </w:rPr>
                <w:t>EPoSnow.</w:t>
              </w:r>
              <w:r>
                <w:rPr>
                  <w:noProof/>
                </w:rPr>
                <w:t xml:space="preserve"> [Online] [Cited: 30 June 2022.] https://www.EPoSnow.com/uk/.</w:t>
              </w:r>
            </w:p>
            <w:p w14:paraId="3E6AB20E" w14:textId="77777777" w:rsidR="00961394" w:rsidRDefault="00961394" w:rsidP="00961394">
              <w:pPr>
                <w:pStyle w:val="Bibliography"/>
                <w:rPr>
                  <w:noProof/>
                </w:rPr>
              </w:pPr>
              <w:r>
                <w:rPr>
                  <w:noProof/>
                </w:rPr>
                <w:t xml:space="preserve">13. </w:t>
              </w:r>
              <w:r>
                <w:rPr>
                  <w:b/>
                  <w:bCs/>
                  <w:noProof/>
                </w:rPr>
                <w:t>WorldPay.</w:t>
              </w:r>
              <w:r>
                <w:rPr>
                  <w:noProof/>
                </w:rPr>
                <w:t xml:space="preserve"> [Online] https://online.worldpay.com.</w:t>
              </w:r>
            </w:p>
            <w:p w14:paraId="1E3DA5C5" w14:textId="77777777" w:rsidR="00961394" w:rsidRDefault="00961394" w:rsidP="00961394">
              <w:pPr>
                <w:pStyle w:val="Bibliography"/>
                <w:rPr>
                  <w:noProof/>
                </w:rPr>
              </w:pPr>
              <w:r>
                <w:rPr>
                  <w:noProof/>
                </w:rPr>
                <w:t xml:space="preserve">14. </w:t>
              </w:r>
              <w:r>
                <w:rPr>
                  <w:b/>
                  <w:bCs/>
                  <w:noProof/>
                </w:rPr>
                <w:t>Unity Engine.</w:t>
              </w:r>
              <w:r>
                <w:rPr>
                  <w:noProof/>
                </w:rPr>
                <w:t xml:space="preserve"> Unity Engine Version 2021.3.5f1. [Online] https://unity3d.com/get-unity/download/archive.</w:t>
              </w:r>
            </w:p>
            <w:p w14:paraId="3E0D3282" w14:textId="77777777" w:rsidR="00961394" w:rsidRDefault="00961394" w:rsidP="00961394">
              <w:pPr>
                <w:pStyle w:val="Bibliography"/>
                <w:rPr>
                  <w:noProof/>
                </w:rPr>
              </w:pPr>
              <w:r>
                <w:rPr>
                  <w:noProof/>
                </w:rPr>
                <w:t xml:space="preserve">15. </w:t>
              </w:r>
              <w:r>
                <w:rPr>
                  <w:b/>
                  <w:bCs/>
                  <w:noProof/>
                </w:rPr>
                <w:t>Microsoft.</w:t>
              </w:r>
              <w:r>
                <w:rPr>
                  <w:noProof/>
                </w:rPr>
                <w:t xml:space="preserve"> Visual Studio 2022 Community Edition. [Online] https://visualstudio.microsoft.com/vs/community.</w:t>
              </w:r>
            </w:p>
            <w:p w14:paraId="1B578B0F" w14:textId="77777777" w:rsidR="00961394" w:rsidRDefault="00961394" w:rsidP="00961394">
              <w:pPr>
                <w:pStyle w:val="Bibliography"/>
                <w:rPr>
                  <w:noProof/>
                </w:rPr>
              </w:pPr>
              <w:r>
                <w:rPr>
                  <w:noProof/>
                </w:rPr>
                <w:t xml:space="preserve">16. </w:t>
              </w:r>
              <w:r>
                <w:rPr>
                  <w:b/>
                  <w:bCs/>
                  <w:noProof/>
                </w:rPr>
                <w:t>GitHub.</w:t>
              </w:r>
              <w:r>
                <w:rPr>
                  <w:noProof/>
                </w:rPr>
                <w:t xml:space="preserve"> [Online] https://github.com/.</w:t>
              </w:r>
            </w:p>
            <w:p w14:paraId="087E6C29" w14:textId="77777777" w:rsidR="00961394" w:rsidRDefault="00961394" w:rsidP="00961394">
              <w:pPr>
                <w:pStyle w:val="Bibliography"/>
                <w:rPr>
                  <w:noProof/>
                </w:rPr>
              </w:pPr>
              <w:r>
                <w:rPr>
                  <w:noProof/>
                </w:rPr>
                <w:t xml:space="preserve">17. </w:t>
              </w:r>
              <w:r>
                <w:rPr>
                  <w:b/>
                  <w:bCs/>
                  <w:noProof/>
                </w:rPr>
                <w:t>SQLite.</w:t>
              </w:r>
              <w:r>
                <w:rPr>
                  <w:noProof/>
                </w:rPr>
                <w:t xml:space="preserve"> Database Browser. [Online] https://sqlitebrowser.org/.</w:t>
              </w:r>
            </w:p>
            <w:p w14:paraId="75080CBA" w14:textId="77777777" w:rsidR="00961394" w:rsidRDefault="00961394" w:rsidP="00961394">
              <w:pPr>
                <w:pStyle w:val="Bibliography"/>
                <w:rPr>
                  <w:noProof/>
                </w:rPr>
              </w:pPr>
              <w:r>
                <w:rPr>
                  <w:noProof/>
                </w:rPr>
                <w:t xml:space="preserve">18. </w:t>
              </w:r>
              <w:r>
                <w:rPr>
                  <w:b/>
                  <w:bCs/>
                  <w:noProof/>
                </w:rPr>
                <w:t>NoIP.</w:t>
              </w:r>
              <w:r>
                <w:rPr>
                  <w:noProof/>
                </w:rPr>
                <w:t xml:space="preserve"> [Online] https://www.noip.com.</w:t>
              </w:r>
            </w:p>
            <w:p w14:paraId="50DD1F60" w14:textId="77777777" w:rsidR="00961394" w:rsidRDefault="00961394" w:rsidP="00961394">
              <w:pPr>
                <w:pStyle w:val="Bibliography"/>
                <w:rPr>
                  <w:noProof/>
                </w:rPr>
              </w:pPr>
              <w:r>
                <w:rPr>
                  <w:noProof/>
                </w:rPr>
                <w:t xml:space="preserve">19. </w:t>
              </w:r>
              <w:r>
                <w:rPr>
                  <w:b/>
                  <w:bCs/>
                  <w:noProof/>
                </w:rPr>
                <w:t>MIT Licence.</w:t>
              </w:r>
              <w:r>
                <w:rPr>
                  <w:noProof/>
                </w:rPr>
                <w:t xml:space="preserve"> [Online] https://opensource.org/licenses/MIT.</w:t>
              </w:r>
            </w:p>
            <w:p w14:paraId="4E097D9E" w14:textId="77777777" w:rsidR="00961394" w:rsidRDefault="00961394" w:rsidP="00961394">
              <w:pPr>
                <w:pStyle w:val="Bibliography"/>
                <w:rPr>
                  <w:noProof/>
                </w:rPr>
              </w:pPr>
              <w:r>
                <w:rPr>
                  <w:noProof/>
                </w:rPr>
                <w:t xml:space="preserve">20. </w:t>
              </w:r>
              <w:r>
                <w:rPr>
                  <w:b/>
                  <w:bCs/>
                  <w:noProof/>
                </w:rPr>
                <w:t>UK Government.</w:t>
              </w:r>
              <w:r>
                <w:rPr>
                  <w:noProof/>
                </w:rPr>
                <w:t xml:space="preserve"> Copyright, Design and Patents Act 1988. [Online] https://www.legislation.gov.uk/ukpga/1988/48/contents.</w:t>
              </w:r>
            </w:p>
            <w:p w14:paraId="5D24E4C6" w14:textId="77777777" w:rsidR="00961394" w:rsidRDefault="00961394" w:rsidP="00961394">
              <w:pPr>
                <w:pStyle w:val="Bibliography"/>
                <w:rPr>
                  <w:noProof/>
                </w:rPr>
              </w:pPr>
              <w:r>
                <w:rPr>
                  <w:noProof/>
                </w:rPr>
                <w:t xml:space="preserve">21. </w:t>
              </w:r>
              <w:r>
                <w:rPr>
                  <w:b/>
                  <w:bCs/>
                  <w:noProof/>
                </w:rPr>
                <w:t>dCode.</w:t>
              </w:r>
              <w:r>
                <w:rPr>
                  <w:noProof/>
                </w:rPr>
                <w:t xml:space="preserve"> Vigenère Cipher. [Online] [Cited: 22 August 2022.] https://www.dcode.fr/vigenere-cipher.</w:t>
              </w:r>
            </w:p>
            <w:p w14:paraId="6B69599E" w14:textId="77777777" w:rsidR="00961394" w:rsidRDefault="00961394" w:rsidP="00961394">
              <w:pPr>
                <w:pStyle w:val="Bibliography"/>
                <w:rPr>
                  <w:noProof/>
                </w:rPr>
              </w:pPr>
              <w:r>
                <w:rPr>
                  <w:noProof/>
                </w:rPr>
                <w:t xml:space="preserve">22. </w:t>
              </w:r>
              <w:r>
                <w:rPr>
                  <w:b/>
                  <w:bCs/>
                  <w:noProof/>
                </w:rPr>
                <w:t>Unity Engine.</w:t>
              </w:r>
              <w:r>
                <w:rPr>
                  <w:noProof/>
                </w:rPr>
                <w:t xml:space="preserve"> Unity Hub. [Online] https://unity.com/unity-hub/.</w:t>
              </w:r>
            </w:p>
            <w:p w14:paraId="439FEC7F" w14:textId="77777777" w:rsidR="00961394" w:rsidRDefault="00961394" w:rsidP="00961394">
              <w:pPr>
                <w:pStyle w:val="Bibliography"/>
                <w:rPr>
                  <w:noProof/>
                </w:rPr>
              </w:pPr>
              <w:r>
                <w:rPr>
                  <w:noProof/>
                </w:rPr>
                <w:t>23. —. Unity Store. [Online] https://assetstore.unity.com/.</w:t>
              </w:r>
            </w:p>
            <w:p w14:paraId="6940A5C4" w14:textId="77777777" w:rsidR="00961394" w:rsidRDefault="00961394" w:rsidP="00961394">
              <w:pPr>
                <w:pStyle w:val="Bibliography"/>
                <w:rPr>
                  <w:noProof/>
                </w:rPr>
              </w:pPr>
              <w:r>
                <w:rPr>
                  <w:noProof/>
                </w:rPr>
                <w:t xml:space="preserve">24. </w:t>
              </w:r>
              <w:r>
                <w:rPr>
                  <w:b/>
                  <w:bCs/>
                  <w:noProof/>
                </w:rPr>
                <w:t>Lloyd, Landan.</w:t>
              </w:r>
              <w:r>
                <w:rPr>
                  <w:noProof/>
                </w:rPr>
                <w:t xml:space="preserve"> Clean UI Settings. [Online] [Cited: 15 09 2022.] https://assetstore.unity.com/packages/tools/gui/clean-settings-ui-65588.</w:t>
              </w:r>
            </w:p>
            <w:p w14:paraId="7024440A" w14:textId="77777777" w:rsidR="00961394" w:rsidRDefault="00961394" w:rsidP="00961394">
              <w:pPr>
                <w:pStyle w:val="Bibliography"/>
                <w:rPr>
                  <w:noProof/>
                </w:rPr>
              </w:pPr>
              <w:r>
                <w:rPr>
                  <w:noProof/>
                </w:rPr>
                <w:t xml:space="preserve">25. </w:t>
              </w:r>
              <w:r>
                <w:rPr>
                  <w:b/>
                  <w:bCs/>
                  <w:noProof/>
                </w:rPr>
                <w:t>SHarmiD.</w:t>
              </w:r>
              <w:r>
                <w:rPr>
                  <w:noProof/>
                </w:rPr>
                <w:t xml:space="preserve"> Simple Icons. [Online] [Cited: 15 September 2022.] https://assetstore.unity.com/packages/2d/gui/icons/simple-icons-classic-209472.</w:t>
              </w:r>
            </w:p>
            <w:p w14:paraId="3A532CCB" w14:textId="77777777" w:rsidR="00961394" w:rsidRDefault="00961394" w:rsidP="00961394">
              <w:pPr>
                <w:pStyle w:val="Bibliography"/>
                <w:rPr>
                  <w:noProof/>
                </w:rPr>
              </w:pPr>
              <w:r>
                <w:rPr>
                  <w:noProof/>
                </w:rPr>
                <w:t xml:space="preserve">26. </w:t>
              </w:r>
              <w:r>
                <w:rPr>
                  <w:b/>
                  <w:bCs/>
                  <w:noProof/>
                </w:rPr>
                <w:t>Microsoft/Mojang.</w:t>
              </w:r>
              <w:r>
                <w:rPr>
                  <w:noProof/>
                </w:rPr>
                <w:t xml:space="preserve"> </w:t>
              </w:r>
              <w:r>
                <w:rPr>
                  <w:i/>
                  <w:iCs/>
                  <w:noProof/>
                </w:rPr>
                <w:t xml:space="preserve">Minecraft. </w:t>
              </w:r>
              <w:r>
                <w:rPr>
                  <w:noProof/>
                </w:rPr>
                <w:t>[Online] https://www.minecraft.net/en-us.</w:t>
              </w:r>
            </w:p>
            <w:p w14:paraId="23EA36A6" w14:textId="77777777" w:rsidR="00961394" w:rsidRDefault="00961394" w:rsidP="00961394">
              <w:pPr>
                <w:pStyle w:val="Bibliography"/>
                <w:rPr>
                  <w:noProof/>
                </w:rPr>
              </w:pPr>
              <w:r>
                <w:rPr>
                  <w:noProof/>
                </w:rPr>
                <w:t xml:space="preserve">27. </w:t>
              </w:r>
              <w:r>
                <w:rPr>
                  <w:b/>
                  <w:bCs/>
                  <w:noProof/>
                </w:rPr>
                <w:t>Walkers.</w:t>
              </w:r>
              <w:r>
                <w:rPr>
                  <w:noProof/>
                </w:rPr>
                <w:t xml:space="preserve"> Ready Salted Crisps. [Online] [Cited: 23 January 2023.] https://www.walkers.co.uk/our-range/walkers-crisps/ready-salted.</w:t>
              </w:r>
            </w:p>
            <w:p w14:paraId="1EFA087E" w14:textId="79248A5C" w:rsidR="002916E3" w:rsidRDefault="002916E3" w:rsidP="00961394">
              <w:r>
                <w:rPr>
                  <w:b/>
                  <w:bCs/>
                  <w:noProof/>
                </w:rPr>
                <w:fldChar w:fldCharType="end"/>
              </w:r>
            </w:p>
          </w:sdtContent>
        </w:sdt>
      </w:sdtContent>
    </w:sdt>
    <w:p w14:paraId="29F2839F" w14:textId="77777777" w:rsidR="002916E3" w:rsidRPr="00BB5534" w:rsidRDefault="002916E3">
      <w:pPr>
        <w:rPr>
          <w:rFonts w:cstheme="minorHAnsi"/>
        </w:rPr>
      </w:pPr>
    </w:p>
    <w:sectPr w:rsidR="002916E3" w:rsidRPr="00BB5534" w:rsidSect="006D6AE7">
      <w:pgSz w:w="11906" w:h="16838"/>
      <w:pgMar w:top="397" w:right="397" w:bottom="397" w:left="397" w:header="709" w:footer="709" w:gutter="0"/>
      <w:cols w:space="708"/>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8A6D0AB" w14:textId="77777777" w:rsidR="007C673A" w:rsidRDefault="007C673A" w:rsidP="00EE2C65">
      <w:pPr>
        <w:spacing w:after="0" w:line="240" w:lineRule="auto"/>
      </w:pPr>
      <w:r>
        <w:separator/>
      </w:r>
    </w:p>
  </w:endnote>
  <w:endnote w:type="continuationSeparator" w:id="0">
    <w:p w14:paraId="1093F514" w14:textId="77777777" w:rsidR="007C673A" w:rsidRDefault="007C673A" w:rsidP="00EE2C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scadia Mono">
    <w:panose1 w:val="020B0609020000020004"/>
    <w:charset w:val="00"/>
    <w:family w:val="modern"/>
    <w:pitch w:val="fixed"/>
    <w:sig w:usb0="A1002AFF" w:usb1="4000F9FB" w:usb2="00040000"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27294145"/>
      <w:docPartObj>
        <w:docPartGallery w:val="Page Numbers (Bottom of Page)"/>
        <w:docPartUnique/>
      </w:docPartObj>
    </w:sdtPr>
    <w:sdtEndPr>
      <w:rPr>
        <w:noProof/>
      </w:rPr>
    </w:sdtEndPr>
    <w:sdtContent>
      <w:p w14:paraId="56027C9F" w14:textId="77777777" w:rsidR="00A61691" w:rsidRDefault="00A61691">
        <w:pPr>
          <w:pStyle w:val="Footer"/>
        </w:pPr>
        <w:r>
          <w:t xml:space="preserve">Page | </w:t>
        </w:r>
        <w:r>
          <w:fldChar w:fldCharType="begin"/>
        </w:r>
        <w:r>
          <w:instrText xml:space="preserve"> PAGE   \* MERGEFORMAT </w:instrText>
        </w:r>
        <w:r>
          <w:fldChar w:fldCharType="separate"/>
        </w:r>
        <w:r w:rsidR="004B2D6D">
          <w:rPr>
            <w:noProof/>
          </w:rPr>
          <w:t>260</w:t>
        </w:r>
        <w:r>
          <w:rPr>
            <w:noProof/>
          </w:rPr>
          <w:fldChar w:fldCharType="end"/>
        </w:r>
      </w:p>
    </w:sdtContent>
  </w:sdt>
  <w:p w14:paraId="3873BF72" w14:textId="77777777" w:rsidR="00A61691" w:rsidRDefault="00A6169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4F3A9B" w14:textId="77777777" w:rsidR="007C673A" w:rsidRDefault="007C673A" w:rsidP="00EE2C65">
      <w:pPr>
        <w:spacing w:after="0" w:line="240" w:lineRule="auto"/>
      </w:pPr>
      <w:r>
        <w:separator/>
      </w:r>
    </w:p>
  </w:footnote>
  <w:footnote w:type="continuationSeparator" w:id="0">
    <w:p w14:paraId="6DF1FA83" w14:textId="77777777" w:rsidR="007C673A" w:rsidRDefault="007C673A" w:rsidP="00EE2C6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EB3943"/>
    <w:multiLevelType w:val="hybridMultilevel"/>
    <w:tmpl w:val="041AB7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721EE9"/>
    <w:multiLevelType w:val="hybridMultilevel"/>
    <w:tmpl w:val="3F120DF6"/>
    <w:lvl w:ilvl="0" w:tplc="1A301FAA">
      <w:start w:val="1"/>
      <w:numFmt w:val="decimal"/>
      <w:lvlText w:val="%1."/>
      <w:lvlJc w:val="left"/>
      <w:pPr>
        <w:ind w:left="428" w:hanging="360"/>
      </w:pPr>
      <w:rPr>
        <w:rFonts w:hint="default"/>
      </w:rPr>
    </w:lvl>
    <w:lvl w:ilvl="1" w:tplc="08090019">
      <w:start w:val="1"/>
      <w:numFmt w:val="lowerLetter"/>
      <w:lvlText w:val="%2."/>
      <w:lvlJc w:val="left"/>
      <w:pPr>
        <w:ind w:left="1148" w:hanging="360"/>
      </w:pPr>
    </w:lvl>
    <w:lvl w:ilvl="2" w:tplc="0809001B" w:tentative="1">
      <w:start w:val="1"/>
      <w:numFmt w:val="lowerRoman"/>
      <w:lvlText w:val="%3."/>
      <w:lvlJc w:val="right"/>
      <w:pPr>
        <w:ind w:left="1868" w:hanging="180"/>
      </w:pPr>
    </w:lvl>
    <w:lvl w:ilvl="3" w:tplc="0809000F" w:tentative="1">
      <w:start w:val="1"/>
      <w:numFmt w:val="decimal"/>
      <w:lvlText w:val="%4."/>
      <w:lvlJc w:val="left"/>
      <w:pPr>
        <w:ind w:left="2588" w:hanging="360"/>
      </w:pPr>
    </w:lvl>
    <w:lvl w:ilvl="4" w:tplc="08090019" w:tentative="1">
      <w:start w:val="1"/>
      <w:numFmt w:val="lowerLetter"/>
      <w:lvlText w:val="%5."/>
      <w:lvlJc w:val="left"/>
      <w:pPr>
        <w:ind w:left="3308" w:hanging="360"/>
      </w:pPr>
    </w:lvl>
    <w:lvl w:ilvl="5" w:tplc="0809001B" w:tentative="1">
      <w:start w:val="1"/>
      <w:numFmt w:val="lowerRoman"/>
      <w:lvlText w:val="%6."/>
      <w:lvlJc w:val="right"/>
      <w:pPr>
        <w:ind w:left="4028" w:hanging="180"/>
      </w:pPr>
    </w:lvl>
    <w:lvl w:ilvl="6" w:tplc="0809000F" w:tentative="1">
      <w:start w:val="1"/>
      <w:numFmt w:val="decimal"/>
      <w:lvlText w:val="%7."/>
      <w:lvlJc w:val="left"/>
      <w:pPr>
        <w:ind w:left="4748" w:hanging="360"/>
      </w:pPr>
    </w:lvl>
    <w:lvl w:ilvl="7" w:tplc="08090019" w:tentative="1">
      <w:start w:val="1"/>
      <w:numFmt w:val="lowerLetter"/>
      <w:lvlText w:val="%8."/>
      <w:lvlJc w:val="left"/>
      <w:pPr>
        <w:ind w:left="5468" w:hanging="360"/>
      </w:pPr>
    </w:lvl>
    <w:lvl w:ilvl="8" w:tplc="0809001B" w:tentative="1">
      <w:start w:val="1"/>
      <w:numFmt w:val="lowerRoman"/>
      <w:lvlText w:val="%9."/>
      <w:lvlJc w:val="right"/>
      <w:pPr>
        <w:ind w:left="6188" w:hanging="180"/>
      </w:pPr>
    </w:lvl>
  </w:abstractNum>
  <w:abstractNum w:abstractNumId="2" w15:restartNumberingAfterBreak="0">
    <w:nsid w:val="267E5ABD"/>
    <w:multiLevelType w:val="hybridMultilevel"/>
    <w:tmpl w:val="DBC83B50"/>
    <w:lvl w:ilvl="0" w:tplc="E8E2CDF8">
      <w:start w:val="15"/>
      <w:numFmt w:val="bullet"/>
      <w:lvlText w:val=""/>
      <w:lvlJc w:val="left"/>
      <w:pPr>
        <w:ind w:left="360" w:hanging="360"/>
      </w:pPr>
      <w:rPr>
        <w:rFonts w:ascii="Symbol" w:eastAsiaTheme="minorHAnsi" w:hAnsi="Symbol" w:cstheme="majorHAns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5C8513D2"/>
    <w:multiLevelType w:val="hybridMultilevel"/>
    <w:tmpl w:val="40021F3A"/>
    <w:lvl w:ilvl="0" w:tplc="1562A4D0">
      <w:numFmt w:val="bullet"/>
      <w:lvlText w:val=""/>
      <w:lvlJc w:val="left"/>
      <w:pPr>
        <w:ind w:left="1080" w:hanging="360"/>
      </w:pPr>
      <w:rPr>
        <w:rFonts w:ascii="Symbol" w:eastAsiaTheme="minorHAnsi"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hideSpellingErrors/>
  <w:defaultTabStop w:val="720"/>
  <w:drawingGridHorizontalSpacing w:val="140"/>
  <w:drawingGridVerticalSpacing w:val="381"/>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wNzA2NDE0sTCxtDRV0lEKTi0uzszPAykwMa4FAJ8acK4tAAAA"/>
  </w:docVars>
  <w:rsids>
    <w:rsidRoot w:val="00EE2C65"/>
    <w:rsid w:val="000068A5"/>
    <w:rsid w:val="0001005E"/>
    <w:rsid w:val="000210A1"/>
    <w:rsid w:val="00021A2A"/>
    <w:rsid w:val="00021E1D"/>
    <w:rsid w:val="00023433"/>
    <w:rsid w:val="0002415E"/>
    <w:rsid w:val="00024998"/>
    <w:rsid w:val="00025E2B"/>
    <w:rsid w:val="00032448"/>
    <w:rsid w:val="00033CF7"/>
    <w:rsid w:val="00045A01"/>
    <w:rsid w:val="00046B20"/>
    <w:rsid w:val="00047D0A"/>
    <w:rsid w:val="00052545"/>
    <w:rsid w:val="00055107"/>
    <w:rsid w:val="00060AF8"/>
    <w:rsid w:val="000618B7"/>
    <w:rsid w:val="00073947"/>
    <w:rsid w:val="000739D7"/>
    <w:rsid w:val="00073FA7"/>
    <w:rsid w:val="000749C2"/>
    <w:rsid w:val="000751F0"/>
    <w:rsid w:val="000816A5"/>
    <w:rsid w:val="00084947"/>
    <w:rsid w:val="00092DF1"/>
    <w:rsid w:val="000942BF"/>
    <w:rsid w:val="00095165"/>
    <w:rsid w:val="000967E6"/>
    <w:rsid w:val="00097987"/>
    <w:rsid w:val="000A5EFA"/>
    <w:rsid w:val="000A65B2"/>
    <w:rsid w:val="000B5686"/>
    <w:rsid w:val="000B56EC"/>
    <w:rsid w:val="000B5EE0"/>
    <w:rsid w:val="000C1343"/>
    <w:rsid w:val="000C35C6"/>
    <w:rsid w:val="000C4073"/>
    <w:rsid w:val="000C4327"/>
    <w:rsid w:val="000C53C0"/>
    <w:rsid w:val="000D02E6"/>
    <w:rsid w:val="000D3BFE"/>
    <w:rsid w:val="000D4977"/>
    <w:rsid w:val="000D777D"/>
    <w:rsid w:val="000D7A41"/>
    <w:rsid w:val="000D7DF0"/>
    <w:rsid w:val="000E19DA"/>
    <w:rsid w:val="000E5DB6"/>
    <w:rsid w:val="000E61FA"/>
    <w:rsid w:val="000E66EE"/>
    <w:rsid w:val="000E76E5"/>
    <w:rsid w:val="000F2149"/>
    <w:rsid w:val="000F3468"/>
    <w:rsid w:val="000F64C5"/>
    <w:rsid w:val="0010210B"/>
    <w:rsid w:val="00105FD0"/>
    <w:rsid w:val="001070C1"/>
    <w:rsid w:val="001106DA"/>
    <w:rsid w:val="00110B27"/>
    <w:rsid w:val="0012519D"/>
    <w:rsid w:val="001268EA"/>
    <w:rsid w:val="00130354"/>
    <w:rsid w:val="001304B2"/>
    <w:rsid w:val="00131F59"/>
    <w:rsid w:val="001322ED"/>
    <w:rsid w:val="00132760"/>
    <w:rsid w:val="00132C8E"/>
    <w:rsid w:val="00133060"/>
    <w:rsid w:val="001356B0"/>
    <w:rsid w:val="0014043D"/>
    <w:rsid w:val="00142550"/>
    <w:rsid w:val="00142A03"/>
    <w:rsid w:val="001436B5"/>
    <w:rsid w:val="001518D2"/>
    <w:rsid w:val="00152BE2"/>
    <w:rsid w:val="001546B7"/>
    <w:rsid w:val="00155F62"/>
    <w:rsid w:val="001560C0"/>
    <w:rsid w:val="00156D3F"/>
    <w:rsid w:val="00162585"/>
    <w:rsid w:val="001631F2"/>
    <w:rsid w:val="00164575"/>
    <w:rsid w:val="00172C96"/>
    <w:rsid w:val="00172E83"/>
    <w:rsid w:val="00174713"/>
    <w:rsid w:val="00175121"/>
    <w:rsid w:val="001759F4"/>
    <w:rsid w:val="001777B1"/>
    <w:rsid w:val="00181B6E"/>
    <w:rsid w:val="0018593D"/>
    <w:rsid w:val="00187688"/>
    <w:rsid w:val="001908B6"/>
    <w:rsid w:val="00193270"/>
    <w:rsid w:val="0019647C"/>
    <w:rsid w:val="001A1A40"/>
    <w:rsid w:val="001A46E1"/>
    <w:rsid w:val="001A4DAB"/>
    <w:rsid w:val="001B5FE6"/>
    <w:rsid w:val="001C1586"/>
    <w:rsid w:val="001C7A7C"/>
    <w:rsid w:val="001D272B"/>
    <w:rsid w:val="001D38CC"/>
    <w:rsid w:val="001D40B6"/>
    <w:rsid w:val="001D7AD5"/>
    <w:rsid w:val="001D7DBB"/>
    <w:rsid w:val="001E59E8"/>
    <w:rsid w:val="001E7DB1"/>
    <w:rsid w:val="001F11A8"/>
    <w:rsid w:val="001F2AB5"/>
    <w:rsid w:val="001F3F71"/>
    <w:rsid w:val="001F71DA"/>
    <w:rsid w:val="001F7524"/>
    <w:rsid w:val="002012BF"/>
    <w:rsid w:val="0020174C"/>
    <w:rsid w:val="00210967"/>
    <w:rsid w:val="00213CA2"/>
    <w:rsid w:val="002168E7"/>
    <w:rsid w:val="00221027"/>
    <w:rsid w:val="002213DE"/>
    <w:rsid w:val="002277C9"/>
    <w:rsid w:val="002302F6"/>
    <w:rsid w:val="002303A0"/>
    <w:rsid w:val="00230582"/>
    <w:rsid w:val="00231C9A"/>
    <w:rsid w:val="00235C99"/>
    <w:rsid w:val="002431ED"/>
    <w:rsid w:val="00243347"/>
    <w:rsid w:val="002463A2"/>
    <w:rsid w:val="0025501D"/>
    <w:rsid w:val="00255747"/>
    <w:rsid w:val="002557AF"/>
    <w:rsid w:val="00261411"/>
    <w:rsid w:val="00264FA8"/>
    <w:rsid w:val="00272B73"/>
    <w:rsid w:val="00274D50"/>
    <w:rsid w:val="0027607A"/>
    <w:rsid w:val="00276098"/>
    <w:rsid w:val="00276831"/>
    <w:rsid w:val="00277EA3"/>
    <w:rsid w:val="00280128"/>
    <w:rsid w:val="00283367"/>
    <w:rsid w:val="002858E1"/>
    <w:rsid w:val="00285D75"/>
    <w:rsid w:val="00291577"/>
    <w:rsid w:val="002916E3"/>
    <w:rsid w:val="00294FBD"/>
    <w:rsid w:val="0029626B"/>
    <w:rsid w:val="002965F7"/>
    <w:rsid w:val="00296B88"/>
    <w:rsid w:val="002B1718"/>
    <w:rsid w:val="002B34F9"/>
    <w:rsid w:val="002B4F02"/>
    <w:rsid w:val="002B5132"/>
    <w:rsid w:val="002B66E5"/>
    <w:rsid w:val="002C0A88"/>
    <w:rsid w:val="002C18F4"/>
    <w:rsid w:val="002C3E6F"/>
    <w:rsid w:val="002D0C7A"/>
    <w:rsid w:val="002D13E5"/>
    <w:rsid w:val="002D356A"/>
    <w:rsid w:val="002D369F"/>
    <w:rsid w:val="002D5546"/>
    <w:rsid w:val="002D7475"/>
    <w:rsid w:val="002D7CB4"/>
    <w:rsid w:val="002E2627"/>
    <w:rsid w:val="002E3128"/>
    <w:rsid w:val="002E51BB"/>
    <w:rsid w:val="002E7FC3"/>
    <w:rsid w:val="002F3810"/>
    <w:rsid w:val="002F5A57"/>
    <w:rsid w:val="002F6401"/>
    <w:rsid w:val="002F6681"/>
    <w:rsid w:val="002F710C"/>
    <w:rsid w:val="00301511"/>
    <w:rsid w:val="003015B1"/>
    <w:rsid w:val="00302342"/>
    <w:rsid w:val="003030F0"/>
    <w:rsid w:val="0031088D"/>
    <w:rsid w:val="00315882"/>
    <w:rsid w:val="00321296"/>
    <w:rsid w:val="00321FC3"/>
    <w:rsid w:val="0032415B"/>
    <w:rsid w:val="00324588"/>
    <w:rsid w:val="003257F7"/>
    <w:rsid w:val="00325A01"/>
    <w:rsid w:val="0032648F"/>
    <w:rsid w:val="00326F1D"/>
    <w:rsid w:val="00330126"/>
    <w:rsid w:val="00334552"/>
    <w:rsid w:val="00334799"/>
    <w:rsid w:val="00340121"/>
    <w:rsid w:val="003417B1"/>
    <w:rsid w:val="003433E4"/>
    <w:rsid w:val="0034531F"/>
    <w:rsid w:val="0034591C"/>
    <w:rsid w:val="00346D97"/>
    <w:rsid w:val="00356A28"/>
    <w:rsid w:val="0036036E"/>
    <w:rsid w:val="003605D3"/>
    <w:rsid w:val="003606EE"/>
    <w:rsid w:val="0036114A"/>
    <w:rsid w:val="003622FD"/>
    <w:rsid w:val="003628F7"/>
    <w:rsid w:val="00363AAA"/>
    <w:rsid w:val="00367E2B"/>
    <w:rsid w:val="00370ED8"/>
    <w:rsid w:val="003718A4"/>
    <w:rsid w:val="003720B3"/>
    <w:rsid w:val="0037497B"/>
    <w:rsid w:val="003770BD"/>
    <w:rsid w:val="00382763"/>
    <w:rsid w:val="003854E8"/>
    <w:rsid w:val="003874CE"/>
    <w:rsid w:val="00391783"/>
    <w:rsid w:val="00394E5D"/>
    <w:rsid w:val="00397643"/>
    <w:rsid w:val="003A0671"/>
    <w:rsid w:val="003A11E6"/>
    <w:rsid w:val="003A2E93"/>
    <w:rsid w:val="003A587C"/>
    <w:rsid w:val="003A5C63"/>
    <w:rsid w:val="003B1835"/>
    <w:rsid w:val="003B1BFA"/>
    <w:rsid w:val="003B3016"/>
    <w:rsid w:val="003B4CA5"/>
    <w:rsid w:val="003B56E9"/>
    <w:rsid w:val="003B73A3"/>
    <w:rsid w:val="003C1533"/>
    <w:rsid w:val="003C1FDA"/>
    <w:rsid w:val="003C387C"/>
    <w:rsid w:val="003C4007"/>
    <w:rsid w:val="003C7D61"/>
    <w:rsid w:val="003D0BD3"/>
    <w:rsid w:val="003D15A2"/>
    <w:rsid w:val="003D6C1A"/>
    <w:rsid w:val="003D7BDA"/>
    <w:rsid w:val="003E08BA"/>
    <w:rsid w:val="003E22BE"/>
    <w:rsid w:val="003E41F4"/>
    <w:rsid w:val="003E59E6"/>
    <w:rsid w:val="003E6217"/>
    <w:rsid w:val="003F29D4"/>
    <w:rsid w:val="003F2E7C"/>
    <w:rsid w:val="003F36D7"/>
    <w:rsid w:val="003F567F"/>
    <w:rsid w:val="00401038"/>
    <w:rsid w:val="0040422A"/>
    <w:rsid w:val="0040545C"/>
    <w:rsid w:val="00407FAB"/>
    <w:rsid w:val="004113CC"/>
    <w:rsid w:val="00413FCF"/>
    <w:rsid w:val="0041744A"/>
    <w:rsid w:val="00420F63"/>
    <w:rsid w:val="00424101"/>
    <w:rsid w:val="00427D40"/>
    <w:rsid w:val="004303E6"/>
    <w:rsid w:val="004339F3"/>
    <w:rsid w:val="004341CB"/>
    <w:rsid w:val="004347E6"/>
    <w:rsid w:val="00434A39"/>
    <w:rsid w:val="00437DBB"/>
    <w:rsid w:val="004437F8"/>
    <w:rsid w:val="0045157E"/>
    <w:rsid w:val="004631B8"/>
    <w:rsid w:val="00471802"/>
    <w:rsid w:val="00477585"/>
    <w:rsid w:val="00477C59"/>
    <w:rsid w:val="00481CB5"/>
    <w:rsid w:val="004853D9"/>
    <w:rsid w:val="00490F30"/>
    <w:rsid w:val="004920A1"/>
    <w:rsid w:val="004A3718"/>
    <w:rsid w:val="004B158E"/>
    <w:rsid w:val="004B2D6D"/>
    <w:rsid w:val="004C061F"/>
    <w:rsid w:val="004C3A64"/>
    <w:rsid w:val="004C3B95"/>
    <w:rsid w:val="004D4443"/>
    <w:rsid w:val="004D6C1B"/>
    <w:rsid w:val="004E016F"/>
    <w:rsid w:val="004E04E8"/>
    <w:rsid w:val="004E3956"/>
    <w:rsid w:val="004E3BD5"/>
    <w:rsid w:val="004E74A0"/>
    <w:rsid w:val="004F28EF"/>
    <w:rsid w:val="004F3BB9"/>
    <w:rsid w:val="004F4197"/>
    <w:rsid w:val="004F753C"/>
    <w:rsid w:val="005052D9"/>
    <w:rsid w:val="00506BF9"/>
    <w:rsid w:val="00510417"/>
    <w:rsid w:val="00516DA0"/>
    <w:rsid w:val="00517874"/>
    <w:rsid w:val="00517CDA"/>
    <w:rsid w:val="00531D4A"/>
    <w:rsid w:val="00536D51"/>
    <w:rsid w:val="0053779C"/>
    <w:rsid w:val="00540181"/>
    <w:rsid w:val="00541F1C"/>
    <w:rsid w:val="00542382"/>
    <w:rsid w:val="00543D08"/>
    <w:rsid w:val="005459FB"/>
    <w:rsid w:val="005520E9"/>
    <w:rsid w:val="0055464F"/>
    <w:rsid w:val="00554D6B"/>
    <w:rsid w:val="00556CFB"/>
    <w:rsid w:val="00563324"/>
    <w:rsid w:val="00564BDC"/>
    <w:rsid w:val="00566417"/>
    <w:rsid w:val="00574127"/>
    <w:rsid w:val="005747AE"/>
    <w:rsid w:val="00574A69"/>
    <w:rsid w:val="005757D5"/>
    <w:rsid w:val="00575D77"/>
    <w:rsid w:val="00576CA2"/>
    <w:rsid w:val="00581B21"/>
    <w:rsid w:val="00582D33"/>
    <w:rsid w:val="00584024"/>
    <w:rsid w:val="0058510C"/>
    <w:rsid w:val="0058737A"/>
    <w:rsid w:val="0059047F"/>
    <w:rsid w:val="0059329B"/>
    <w:rsid w:val="00596628"/>
    <w:rsid w:val="005A34CE"/>
    <w:rsid w:val="005A5F4B"/>
    <w:rsid w:val="005B1A7F"/>
    <w:rsid w:val="005B383F"/>
    <w:rsid w:val="005B6825"/>
    <w:rsid w:val="005B7FA0"/>
    <w:rsid w:val="005C07A3"/>
    <w:rsid w:val="005C0DF4"/>
    <w:rsid w:val="005C1FF4"/>
    <w:rsid w:val="005C34A6"/>
    <w:rsid w:val="005C7F28"/>
    <w:rsid w:val="005D2CBA"/>
    <w:rsid w:val="005D3308"/>
    <w:rsid w:val="005D7F1E"/>
    <w:rsid w:val="005E5926"/>
    <w:rsid w:val="005E6126"/>
    <w:rsid w:val="005F62BD"/>
    <w:rsid w:val="006019B0"/>
    <w:rsid w:val="00607DFC"/>
    <w:rsid w:val="00611030"/>
    <w:rsid w:val="006146EE"/>
    <w:rsid w:val="006151DA"/>
    <w:rsid w:val="00615C71"/>
    <w:rsid w:val="00620C3A"/>
    <w:rsid w:val="0062355E"/>
    <w:rsid w:val="0063055D"/>
    <w:rsid w:val="006316A5"/>
    <w:rsid w:val="00631C08"/>
    <w:rsid w:val="0063531F"/>
    <w:rsid w:val="0064107F"/>
    <w:rsid w:val="00642CD4"/>
    <w:rsid w:val="00646450"/>
    <w:rsid w:val="006516AC"/>
    <w:rsid w:val="00654AB9"/>
    <w:rsid w:val="00655CFD"/>
    <w:rsid w:val="00657807"/>
    <w:rsid w:val="00657829"/>
    <w:rsid w:val="00662424"/>
    <w:rsid w:val="00666ACD"/>
    <w:rsid w:val="00672657"/>
    <w:rsid w:val="006734A6"/>
    <w:rsid w:val="00677955"/>
    <w:rsid w:val="0068081E"/>
    <w:rsid w:val="0068158B"/>
    <w:rsid w:val="00681621"/>
    <w:rsid w:val="00681E4A"/>
    <w:rsid w:val="00684AFD"/>
    <w:rsid w:val="006860DA"/>
    <w:rsid w:val="006863DB"/>
    <w:rsid w:val="00686424"/>
    <w:rsid w:val="00686CF1"/>
    <w:rsid w:val="0068742F"/>
    <w:rsid w:val="006905E3"/>
    <w:rsid w:val="00693C0F"/>
    <w:rsid w:val="006A6EF8"/>
    <w:rsid w:val="006B4198"/>
    <w:rsid w:val="006B6572"/>
    <w:rsid w:val="006C40E0"/>
    <w:rsid w:val="006C634F"/>
    <w:rsid w:val="006C7C59"/>
    <w:rsid w:val="006D335F"/>
    <w:rsid w:val="006D6AE7"/>
    <w:rsid w:val="006D742A"/>
    <w:rsid w:val="006D76FE"/>
    <w:rsid w:val="006F0FF9"/>
    <w:rsid w:val="006F1433"/>
    <w:rsid w:val="006F1ADA"/>
    <w:rsid w:val="006F5C22"/>
    <w:rsid w:val="006F79A4"/>
    <w:rsid w:val="00700C7F"/>
    <w:rsid w:val="00701EFF"/>
    <w:rsid w:val="00702C35"/>
    <w:rsid w:val="00706385"/>
    <w:rsid w:val="00720FA9"/>
    <w:rsid w:val="00724D6A"/>
    <w:rsid w:val="00725750"/>
    <w:rsid w:val="007303A7"/>
    <w:rsid w:val="00730478"/>
    <w:rsid w:val="00731F73"/>
    <w:rsid w:val="00732F46"/>
    <w:rsid w:val="007336BF"/>
    <w:rsid w:val="00735F82"/>
    <w:rsid w:val="007404B2"/>
    <w:rsid w:val="00745A79"/>
    <w:rsid w:val="0074662A"/>
    <w:rsid w:val="007466EA"/>
    <w:rsid w:val="007466F3"/>
    <w:rsid w:val="00747646"/>
    <w:rsid w:val="00751349"/>
    <w:rsid w:val="00752A43"/>
    <w:rsid w:val="00753863"/>
    <w:rsid w:val="00753F31"/>
    <w:rsid w:val="0075491A"/>
    <w:rsid w:val="0076330B"/>
    <w:rsid w:val="00765B0D"/>
    <w:rsid w:val="007661F2"/>
    <w:rsid w:val="007665BA"/>
    <w:rsid w:val="00767ABB"/>
    <w:rsid w:val="007715BF"/>
    <w:rsid w:val="00773424"/>
    <w:rsid w:val="00774F2D"/>
    <w:rsid w:val="0077730C"/>
    <w:rsid w:val="007804E7"/>
    <w:rsid w:val="00783899"/>
    <w:rsid w:val="00791005"/>
    <w:rsid w:val="007946B6"/>
    <w:rsid w:val="00795114"/>
    <w:rsid w:val="007A4452"/>
    <w:rsid w:val="007A4484"/>
    <w:rsid w:val="007A5B6D"/>
    <w:rsid w:val="007B3AA0"/>
    <w:rsid w:val="007B4ACA"/>
    <w:rsid w:val="007B5F98"/>
    <w:rsid w:val="007C5D35"/>
    <w:rsid w:val="007C673A"/>
    <w:rsid w:val="007D224F"/>
    <w:rsid w:val="007D2709"/>
    <w:rsid w:val="007D2DDF"/>
    <w:rsid w:val="007D3E9F"/>
    <w:rsid w:val="007E2C19"/>
    <w:rsid w:val="007E43DB"/>
    <w:rsid w:val="007E581F"/>
    <w:rsid w:val="007F0AF6"/>
    <w:rsid w:val="007F0D25"/>
    <w:rsid w:val="007F365F"/>
    <w:rsid w:val="007F6CAD"/>
    <w:rsid w:val="007F789E"/>
    <w:rsid w:val="008016E5"/>
    <w:rsid w:val="0080470C"/>
    <w:rsid w:val="008109B9"/>
    <w:rsid w:val="00814A5C"/>
    <w:rsid w:val="00815E7C"/>
    <w:rsid w:val="00815ED7"/>
    <w:rsid w:val="0081716B"/>
    <w:rsid w:val="0082404A"/>
    <w:rsid w:val="008255C5"/>
    <w:rsid w:val="00830E82"/>
    <w:rsid w:val="008354C9"/>
    <w:rsid w:val="0083648C"/>
    <w:rsid w:val="00840DD9"/>
    <w:rsid w:val="00842641"/>
    <w:rsid w:val="008434CD"/>
    <w:rsid w:val="00845EA6"/>
    <w:rsid w:val="00851B38"/>
    <w:rsid w:val="008538A7"/>
    <w:rsid w:val="008538D3"/>
    <w:rsid w:val="00855B48"/>
    <w:rsid w:val="008567D8"/>
    <w:rsid w:val="00856986"/>
    <w:rsid w:val="00857EDF"/>
    <w:rsid w:val="0086235A"/>
    <w:rsid w:val="00866556"/>
    <w:rsid w:val="00867BCE"/>
    <w:rsid w:val="00872AC6"/>
    <w:rsid w:val="00873A58"/>
    <w:rsid w:val="0087475D"/>
    <w:rsid w:val="008749E9"/>
    <w:rsid w:val="00876ECF"/>
    <w:rsid w:val="008844BB"/>
    <w:rsid w:val="00884E73"/>
    <w:rsid w:val="00893F39"/>
    <w:rsid w:val="0089600A"/>
    <w:rsid w:val="008977B4"/>
    <w:rsid w:val="00897FFB"/>
    <w:rsid w:val="008A44EF"/>
    <w:rsid w:val="008A5830"/>
    <w:rsid w:val="008B074E"/>
    <w:rsid w:val="008B256F"/>
    <w:rsid w:val="008B336A"/>
    <w:rsid w:val="008C1FF4"/>
    <w:rsid w:val="008C3CA4"/>
    <w:rsid w:val="008D0EAB"/>
    <w:rsid w:val="008D299E"/>
    <w:rsid w:val="008D2C18"/>
    <w:rsid w:val="008D73F0"/>
    <w:rsid w:val="008E18D6"/>
    <w:rsid w:val="008E483B"/>
    <w:rsid w:val="008E7C24"/>
    <w:rsid w:val="008F0524"/>
    <w:rsid w:val="008F0883"/>
    <w:rsid w:val="008F3693"/>
    <w:rsid w:val="008F4A58"/>
    <w:rsid w:val="008F4CB5"/>
    <w:rsid w:val="008F52E6"/>
    <w:rsid w:val="008F5EA5"/>
    <w:rsid w:val="008F5EF9"/>
    <w:rsid w:val="009021E8"/>
    <w:rsid w:val="009068FE"/>
    <w:rsid w:val="00913311"/>
    <w:rsid w:val="00914FCA"/>
    <w:rsid w:val="009164C8"/>
    <w:rsid w:val="00921872"/>
    <w:rsid w:val="009318CC"/>
    <w:rsid w:val="009409A0"/>
    <w:rsid w:val="00944969"/>
    <w:rsid w:val="00946810"/>
    <w:rsid w:val="00946F0F"/>
    <w:rsid w:val="00953AF1"/>
    <w:rsid w:val="009571B2"/>
    <w:rsid w:val="0096117F"/>
    <w:rsid w:val="00961394"/>
    <w:rsid w:val="00962346"/>
    <w:rsid w:val="009645D7"/>
    <w:rsid w:val="00964FDB"/>
    <w:rsid w:val="00971636"/>
    <w:rsid w:val="00971C5C"/>
    <w:rsid w:val="0098022F"/>
    <w:rsid w:val="009809BF"/>
    <w:rsid w:val="00980FE1"/>
    <w:rsid w:val="00982ADE"/>
    <w:rsid w:val="00986B6A"/>
    <w:rsid w:val="009904B7"/>
    <w:rsid w:val="00993A15"/>
    <w:rsid w:val="00996CAA"/>
    <w:rsid w:val="00996CCA"/>
    <w:rsid w:val="0099759B"/>
    <w:rsid w:val="009976D8"/>
    <w:rsid w:val="009A2F8E"/>
    <w:rsid w:val="009A6030"/>
    <w:rsid w:val="009A6441"/>
    <w:rsid w:val="009B3A2C"/>
    <w:rsid w:val="009B67B8"/>
    <w:rsid w:val="009C3CAA"/>
    <w:rsid w:val="009C4892"/>
    <w:rsid w:val="009C4EE9"/>
    <w:rsid w:val="009D4686"/>
    <w:rsid w:val="009D4F2B"/>
    <w:rsid w:val="009D57B5"/>
    <w:rsid w:val="009D6448"/>
    <w:rsid w:val="009D7DD8"/>
    <w:rsid w:val="009E1188"/>
    <w:rsid w:val="009E48AF"/>
    <w:rsid w:val="009E5527"/>
    <w:rsid w:val="00A00BD1"/>
    <w:rsid w:val="00A0105C"/>
    <w:rsid w:val="00A01B16"/>
    <w:rsid w:val="00A01C4C"/>
    <w:rsid w:val="00A02473"/>
    <w:rsid w:val="00A02EE4"/>
    <w:rsid w:val="00A035BF"/>
    <w:rsid w:val="00A05399"/>
    <w:rsid w:val="00A073C1"/>
    <w:rsid w:val="00A07A71"/>
    <w:rsid w:val="00A1199D"/>
    <w:rsid w:val="00A2472F"/>
    <w:rsid w:val="00A24749"/>
    <w:rsid w:val="00A26B20"/>
    <w:rsid w:val="00A36026"/>
    <w:rsid w:val="00A4095F"/>
    <w:rsid w:val="00A457EC"/>
    <w:rsid w:val="00A4586D"/>
    <w:rsid w:val="00A47B74"/>
    <w:rsid w:val="00A50191"/>
    <w:rsid w:val="00A50746"/>
    <w:rsid w:val="00A536DB"/>
    <w:rsid w:val="00A61691"/>
    <w:rsid w:val="00A6214C"/>
    <w:rsid w:val="00A62FA8"/>
    <w:rsid w:val="00A712EA"/>
    <w:rsid w:val="00A73803"/>
    <w:rsid w:val="00A75790"/>
    <w:rsid w:val="00A762DE"/>
    <w:rsid w:val="00A77498"/>
    <w:rsid w:val="00A84050"/>
    <w:rsid w:val="00A84258"/>
    <w:rsid w:val="00A949F5"/>
    <w:rsid w:val="00A94AF7"/>
    <w:rsid w:val="00A94BC7"/>
    <w:rsid w:val="00A9505D"/>
    <w:rsid w:val="00A95A1B"/>
    <w:rsid w:val="00A96EA0"/>
    <w:rsid w:val="00AA65BA"/>
    <w:rsid w:val="00AB3244"/>
    <w:rsid w:val="00AB546B"/>
    <w:rsid w:val="00AB563B"/>
    <w:rsid w:val="00AB6D18"/>
    <w:rsid w:val="00AB7F45"/>
    <w:rsid w:val="00AC0DE6"/>
    <w:rsid w:val="00AC5C5E"/>
    <w:rsid w:val="00AC7AD6"/>
    <w:rsid w:val="00AD17B7"/>
    <w:rsid w:val="00AD2A6A"/>
    <w:rsid w:val="00AD5780"/>
    <w:rsid w:val="00AE06F2"/>
    <w:rsid w:val="00AE497F"/>
    <w:rsid w:val="00AE74D4"/>
    <w:rsid w:val="00AF1C93"/>
    <w:rsid w:val="00AF46A7"/>
    <w:rsid w:val="00AF4ED3"/>
    <w:rsid w:val="00B00AE9"/>
    <w:rsid w:val="00B02391"/>
    <w:rsid w:val="00B02890"/>
    <w:rsid w:val="00B0378C"/>
    <w:rsid w:val="00B03CC6"/>
    <w:rsid w:val="00B05036"/>
    <w:rsid w:val="00B0554D"/>
    <w:rsid w:val="00B10058"/>
    <w:rsid w:val="00B1586C"/>
    <w:rsid w:val="00B16625"/>
    <w:rsid w:val="00B2129C"/>
    <w:rsid w:val="00B2358B"/>
    <w:rsid w:val="00B27B12"/>
    <w:rsid w:val="00B318A6"/>
    <w:rsid w:val="00B33AB2"/>
    <w:rsid w:val="00B34DD6"/>
    <w:rsid w:val="00B4067C"/>
    <w:rsid w:val="00B41589"/>
    <w:rsid w:val="00B42C5D"/>
    <w:rsid w:val="00B43B2A"/>
    <w:rsid w:val="00B45FFA"/>
    <w:rsid w:val="00B46A8E"/>
    <w:rsid w:val="00B4779C"/>
    <w:rsid w:val="00B60A50"/>
    <w:rsid w:val="00B61547"/>
    <w:rsid w:val="00B63711"/>
    <w:rsid w:val="00B6430C"/>
    <w:rsid w:val="00B65838"/>
    <w:rsid w:val="00B73077"/>
    <w:rsid w:val="00B73C29"/>
    <w:rsid w:val="00B755F9"/>
    <w:rsid w:val="00B81369"/>
    <w:rsid w:val="00B8343B"/>
    <w:rsid w:val="00B83F76"/>
    <w:rsid w:val="00B87F0E"/>
    <w:rsid w:val="00B967C1"/>
    <w:rsid w:val="00BA1291"/>
    <w:rsid w:val="00BA4C76"/>
    <w:rsid w:val="00BA517E"/>
    <w:rsid w:val="00BB0369"/>
    <w:rsid w:val="00BB07FF"/>
    <w:rsid w:val="00BB2129"/>
    <w:rsid w:val="00BB5534"/>
    <w:rsid w:val="00BC73E0"/>
    <w:rsid w:val="00BD1997"/>
    <w:rsid w:val="00BD783F"/>
    <w:rsid w:val="00BD7976"/>
    <w:rsid w:val="00BE15CE"/>
    <w:rsid w:val="00BE2405"/>
    <w:rsid w:val="00BE2ACA"/>
    <w:rsid w:val="00BE4322"/>
    <w:rsid w:val="00BF076A"/>
    <w:rsid w:val="00BF10F9"/>
    <w:rsid w:val="00C001D5"/>
    <w:rsid w:val="00C02D68"/>
    <w:rsid w:val="00C02D9F"/>
    <w:rsid w:val="00C043F2"/>
    <w:rsid w:val="00C06219"/>
    <w:rsid w:val="00C1073F"/>
    <w:rsid w:val="00C119D6"/>
    <w:rsid w:val="00C1272C"/>
    <w:rsid w:val="00C13566"/>
    <w:rsid w:val="00C14569"/>
    <w:rsid w:val="00C15846"/>
    <w:rsid w:val="00C162D7"/>
    <w:rsid w:val="00C20899"/>
    <w:rsid w:val="00C213DD"/>
    <w:rsid w:val="00C231CC"/>
    <w:rsid w:val="00C23B0A"/>
    <w:rsid w:val="00C23B44"/>
    <w:rsid w:val="00C243FF"/>
    <w:rsid w:val="00C2782C"/>
    <w:rsid w:val="00C32C06"/>
    <w:rsid w:val="00C341EE"/>
    <w:rsid w:val="00C35482"/>
    <w:rsid w:val="00C4081D"/>
    <w:rsid w:val="00C41450"/>
    <w:rsid w:val="00C43BD1"/>
    <w:rsid w:val="00C46397"/>
    <w:rsid w:val="00C5100D"/>
    <w:rsid w:val="00C55491"/>
    <w:rsid w:val="00C61777"/>
    <w:rsid w:val="00C62D8F"/>
    <w:rsid w:val="00C63417"/>
    <w:rsid w:val="00C63469"/>
    <w:rsid w:val="00C71AA0"/>
    <w:rsid w:val="00C72358"/>
    <w:rsid w:val="00C85EB1"/>
    <w:rsid w:val="00C8668D"/>
    <w:rsid w:val="00C866AA"/>
    <w:rsid w:val="00C8722A"/>
    <w:rsid w:val="00C94374"/>
    <w:rsid w:val="00C96EEC"/>
    <w:rsid w:val="00C9757C"/>
    <w:rsid w:val="00CA058D"/>
    <w:rsid w:val="00CA33C7"/>
    <w:rsid w:val="00CA5770"/>
    <w:rsid w:val="00CB0B3C"/>
    <w:rsid w:val="00CB1986"/>
    <w:rsid w:val="00CB62EE"/>
    <w:rsid w:val="00CC343A"/>
    <w:rsid w:val="00CC41FC"/>
    <w:rsid w:val="00CC4BC9"/>
    <w:rsid w:val="00CC5E95"/>
    <w:rsid w:val="00CC67CB"/>
    <w:rsid w:val="00CD1718"/>
    <w:rsid w:val="00CD5C52"/>
    <w:rsid w:val="00CD5F4E"/>
    <w:rsid w:val="00CD6F98"/>
    <w:rsid w:val="00CD75DC"/>
    <w:rsid w:val="00CE0C03"/>
    <w:rsid w:val="00CE4B73"/>
    <w:rsid w:val="00CE4EE9"/>
    <w:rsid w:val="00CE50BB"/>
    <w:rsid w:val="00CF0C37"/>
    <w:rsid w:val="00CF2218"/>
    <w:rsid w:val="00CF4353"/>
    <w:rsid w:val="00CF6188"/>
    <w:rsid w:val="00D00E3C"/>
    <w:rsid w:val="00D01231"/>
    <w:rsid w:val="00D02EED"/>
    <w:rsid w:val="00D03C3C"/>
    <w:rsid w:val="00D04512"/>
    <w:rsid w:val="00D05C02"/>
    <w:rsid w:val="00D07A20"/>
    <w:rsid w:val="00D1248E"/>
    <w:rsid w:val="00D151EA"/>
    <w:rsid w:val="00D210BE"/>
    <w:rsid w:val="00D2336A"/>
    <w:rsid w:val="00D25111"/>
    <w:rsid w:val="00D2698C"/>
    <w:rsid w:val="00D2707E"/>
    <w:rsid w:val="00D311AF"/>
    <w:rsid w:val="00D31906"/>
    <w:rsid w:val="00D35CD2"/>
    <w:rsid w:val="00D35EE7"/>
    <w:rsid w:val="00D4108D"/>
    <w:rsid w:val="00D46EB0"/>
    <w:rsid w:val="00D55186"/>
    <w:rsid w:val="00D62B96"/>
    <w:rsid w:val="00D6359C"/>
    <w:rsid w:val="00D63ED7"/>
    <w:rsid w:val="00D64D87"/>
    <w:rsid w:val="00D65E63"/>
    <w:rsid w:val="00D664A5"/>
    <w:rsid w:val="00D67DAF"/>
    <w:rsid w:val="00D700B6"/>
    <w:rsid w:val="00D73459"/>
    <w:rsid w:val="00D73615"/>
    <w:rsid w:val="00D74E21"/>
    <w:rsid w:val="00D76140"/>
    <w:rsid w:val="00D77C31"/>
    <w:rsid w:val="00D80406"/>
    <w:rsid w:val="00D828B4"/>
    <w:rsid w:val="00D90D26"/>
    <w:rsid w:val="00D93142"/>
    <w:rsid w:val="00D970CF"/>
    <w:rsid w:val="00D97B0F"/>
    <w:rsid w:val="00DA2F67"/>
    <w:rsid w:val="00DA409E"/>
    <w:rsid w:val="00DA5797"/>
    <w:rsid w:val="00DA76B4"/>
    <w:rsid w:val="00DA7B89"/>
    <w:rsid w:val="00DB1E1D"/>
    <w:rsid w:val="00DB594C"/>
    <w:rsid w:val="00DB6044"/>
    <w:rsid w:val="00DB7DA4"/>
    <w:rsid w:val="00DC2306"/>
    <w:rsid w:val="00DC347A"/>
    <w:rsid w:val="00DC3FEF"/>
    <w:rsid w:val="00DC52D2"/>
    <w:rsid w:val="00DC5DD0"/>
    <w:rsid w:val="00DC71DA"/>
    <w:rsid w:val="00DD6123"/>
    <w:rsid w:val="00DE10DD"/>
    <w:rsid w:val="00DE3EB3"/>
    <w:rsid w:val="00DE52C0"/>
    <w:rsid w:val="00DF026F"/>
    <w:rsid w:val="00DF03E3"/>
    <w:rsid w:val="00DF54C3"/>
    <w:rsid w:val="00DF6C20"/>
    <w:rsid w:val="00E00E12"/>
    <w:rsid w:val="00E031AA"/>
    <w:rsid w:val="00E03581"/>
    <w:rsid w:val="00E03C67"/>
    <w:rsid w:val="00E03CBA"/>
    <w:rsid w:val="00E0453B"/>
    <w:rsid w:val="00E073F1"/>
    <w:rsid w:val="00E258A4"/>
    <w:rsid w:val="00E267EE"/>
    <w:rsid w:val="00E2724F"/>
    <w:rsid w:val="00E3132F"/>
    <w:rsid w:val="00E322CB"/>
    <w:rsid w:val="00E344AD"/>
    <w:rsid w:val="00E35B9B"/>
    <w:rsid w:val="00E3634F"/>
    <w:rsid w:val="00E406E8"/>
    <w:rsid w:val="00E43948"/>
    <w:rsid w:val="00E453D0"/>
    <w:rsid w:val="00E46582"/>
    <w:rsid w:val="00E47539"/>
    <w:rsid w:val="00E477D0"/>
    <w:rsid w:val="00E47F60"/>
    <w:rsid w:val="00E522E6"/>
    <w:rsid w:val="00E532BC"/>
    <w:rsid w:val="00E54F14"/>
    <w:rsid w:val="00E55015"/>
    <w:rsid w:val="00E55C21"/>
    <w:rsid w:val="00E5775E"/>
    <w:rsid w:val="00E60F4A"/>
    <w:rsid w:val="00E6607D"/>
    <w:rsid w:val="00E66AB2"/>
    <w:rsid w:val="00E70EAE"/>
    <w:rsid w:val="00E71F1D"/>
    <w:rsid w:val="00E8071C"/>
    <w:rsid w:val="00E81A43"/>
    <w:rsid w:val="00E84403"/>
    <w:rsid w:val="00E85014"/>
    <w:rsid w:val="00E858B2"/>
    <w:rsid w:val="00E8768A"/>
    <w:rsid w:val="00E91512"/>
    <w:rsid w:val="00E97DF7"/>
    <w:rsid w:val="00EA37D9"/>
    <w:rsid w:val="00EB2628"/>
    <w:rsid w:val="00EB28AF"/>
    <w:rsid w:val="00EB2BCE"/>
    <w:rsid w:val="00EB3853"/>
    <w:rsid w:val="00EB3B34"/>
    <w:rsid w:val="00EB7025"/>
    <w:rsid w:val="00EC259B"/>
    <w:rsid w:val="00EC3803"/>
    <w:rsid w:val="00ED1684"/>
    <w:rsid w:val="00ED283B"/>
    <w:rsid w:val="00ED6571"/>
    <w:rsid w:val="00ED7376"/>
    <w:rsid w:val="00ED74CA"/>
    <w:rsid w:val="00EE2C65"/>
    <w:rsid w:val="00EE428F"/>
    <w:rsid w:val="00EE69AE"/>
    <w:rsid w:val="00EE6E4D"/>
    <w:rsid w:val="00F03244"/>
    <w:rsid w:val="00F03970"/>
    <w:rsid w:val="00F07398"/>
    <w:rsid w:val="00F1368A"/>
    <w:rsid w:val="00F13B92"/>
    <w:rsid w:val="00F16991"/>
    <w:rsid w:val="00F2138D"/>
    <w:rsid w:val="00F23E59"/>
    <w:rsid w:val="00F24936"/>
    <w:rsid w:val="00F2497D"/>
    <w:rsid w:val="00F26872"/>
    <w:rsid w:val="00F3015D"/>
    <w:rsid w:val="00F30B15"/>
    <w:rsid w:val="00F30FFC"/>
    <w:rsid w:val="00F31657"/>
    <w:rsid w:val="00F40F9F"/>
    <w:rsid w:val="00F427D4"/>
    <w:rsid w:val="00F4656A"/>
    <w:rsid w:val="00F564E0"/>
    <w:rsid w:val="00F565E4"/>
    <w:rsid w:val="00F60BCC"/>
    <w:rsid w:val="00F63461"/>
    <w:rsid w:val="00F65FD6"/>
    <w:rsid w:val="00F770A4"/>
    <w:rsid w:val="00F90667"/>
    <w:rsid w:val="00FA0EB1"/>
    <w:rsid w:val="00FA3AC5"/>
    <w:rsid w:val="00FA635E"/>
    <w:rsid w:val="00FB0DA8"/>
    <w:rsid w:val="00FB5728"/>
    <w:rsid w:val="00FB7821"/>
    <w:rsid w:val="00FC54A5"/>
    <w:rsid w:val="00FC5BF4"/>
    <w:rsid w:val="00FC7679"/>
    <w:rsid w:val="00FC7980"/>
    <w:rsid w:val="00FD035D"/>
    <w:rsid w:val="00FD0606"/>
    <w:rsid w:val="00FD0C35"/>
    <w:rsid w:val="00FD1906"/>
    <w:rsid w:val="00FD2027"/>
    <w:rsid w:val="00FD3639"/>
    <w:rsid w:val="00FD4714"/>
    <w:rsid w:val="00FD5893"/>
    <w:rsid w:val="00FE1E9D"/>
    <w:rsid w:val="00FE2DF2"/>
    <w:rsid w:val="00FE2E1A"/>
    <w:rsid w:val="00FE2F60"/>
    <w:rsid w:val="00FE3C31"/>
    <w:rsid w:val="00FE468C"/>
    <w:rsid w:val="00FE5F52"/>
    <w:rsid w:val="00FE65FD"/>
    <w:rsid w:val="00FF2CA7"/>
    <w:rsid w:val="00FF6D34"/>
    <w:rsid w:val="00FF76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1D50B9B5"/>
  <w15:chartTrackingRefBased/>
  <w15:docId w15:val="{0649E18B-F796-446C-AFC6-0FB000A5B1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Bookman Old Style" w:eastAsiaTheme="minorHAnsi" w:hAnsi="Bookman Old Style"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55F9"/>
    <w:rPr>
      <w:rFonts w:asciiTheme="minorHAnsi" w:hAnsiTheme="minorHAnsi"/>
    </w:rPr>
  </w:style>
  <w:style w:type="paragraph" w:styleId="Heading1">
    <w:name w:val="heading 1"/>
    <w:basedOn w:val="Normal"/>
    <w:next w:val="Normal"/>
    <w:link w:val="Heading1Char"/>
    <w:uiPriority w:val="9"/>
    <w:qFormat/>
    <w:rsid w:val="00EE2C65"/>
    <w:pPr>
      <w:keepNext/>
      <w:keepLines/>
      <w:spacing w:before="240" w:after="0"/>
      <w:jc w:val="center"/>
      <w:outlineLvl w:val="0"/>
    </w:pPr>
    <w:rPr>
      <w:rFonts w:eastAsiaTheme="majorEastAsia" w:cstheme="majorBidi"/>
      <w:color w:val="767171" w:themeColor="background2" w:themeShade="80"/>
      <w:sz w:val="32"/>
      <w:szCs w:val="32"/>
      <w:u w:val="single"/>
    </w:rPr>
  </w:style>
  <w:style w:type="paragraph" w:styleId="Heading2">
    <w:name w:val="heading 2"/>
    <w:basedOn w:val="Normal"/>
    <w:next w:val="Normal"/>
    <w:link w:val="Heading2Char"/>
    <w:uiPriority w:val="9"/>
    <w:unhideWhenUsed/>
    <w:qFormat/>
    <w:rsid w:val="00EE2C65"/>
    <w:pPr>
      <w:keepNext/>
      <w:keepLines/>
      <w:spacing w:before="40" w:after="0"/>
      <w:outlineLvl w:val="1"/>
    </w:pPr>
    <w:rPr>
      <w:rFonts w:eastAsiaTheme="majorEastAsia" w:cstheme="majorBidi"/>
      <w:color w:val="3B3838" w:themeColor="background2" w:themeShade="40"/>
      <w:sz w:val="28"/>
      <w:szCs w:val="26"/>
      <w:u w:val="single"/>
    </w:rPr>
  </w:style>
  <w:style w:type="paragraph" w:styleId="Heading3">
    <w:name w:val="heading 3"/>
    <w:basedOn w:val="Normal"/>
    <w:next w:val="Normal"/>
    <w:link w:val="Heading3Char"/>
    <w:uiPriority w:val="9"/>
    <w:unhideWhenUsed/>
    <w:qFormat/>
    <w:rsid w:val="005E5926"/>
    <w:pPr>
      <w:keepNext/>
      <w:keepLines/>
      <w:spacing w:before="40" w:after="0"/>
      <w:outlineLvl w:val="2"/>
    </w:pPr>
    <w:rPr>
      <w:rFonts w:eastAsiaTheme="majorEastAsia" w:cstheme="majorBidi"/>
      <w:color w:val="3B3838" w:themeColor="background2" w:themeShade="40"/>
      <w:sz w:val="24"/>
      <w:szCs w:val="24"/>
      <w:u w:val="single"/>
    </w:rPr>
  </w:style>
  <w:style w:type="paragraph" w:styleId="Heading4">
    <w:name w:val="heading 4"/>
    <w:basedOn w:val="Normal"/>
    <w:next w:val="Normal"/>
    <w:link w:val="Heading4Char"/>
    <w:uiPriority w:val="9"/>
    <w:unhideWhenUsed/>
    <w:qFormat/>
    <w:rsid w:val="00921872"/>
    <w:pPr>
      <w:keepNext/>
      <w:keepLines/>
      <w:spacing w:before="40" w:after="0"/>
      <w:outlineLvl w:val="3"/>
    </w:pPr>
    <w:rPr>
      <w:rFonts w:eastAsiaTheme="majorEastAsia" w:cstheme="majorBidi"/>
      <w:iCs/>
      <w:color w:val="595959" w:themeColor="text1" w:themeTint="A6"/>
      <w:u w:val="single"/>
    </w:rPr>
  </w:style>
  <w:style w:type="paragraph" w:styleId="Heading5">
    <w:name w:val="heading 5"/>
    <w:basedOn w:val="Normal"/>
    <w:next w:val="Normal"/>
    <w:link w:val="Heading5Char"/>
    <w:uiPriority w:val="9"/>
    <w:unhideWhenUsed/>
    <w:qFormat/>
    <w:rsid w:val="00142550"/>
    <w:pPr>
      <w:keepNext/>
      <w:keepLines/>
      <w:spacing w:before="40" w:after="0"/>
      <w:outlineLvl w:val="4"/>
    </w:pPr>
    <w:rPr>
      <w:rFonts w:asciiTheme="majorHAnsi" w:eastAsiaTheme="majorEastAsia" w:hAnsiTheme="majorHAnsi" w:cstheme="majorBidi"/>
      <w:color w:val="3B3838" w:themeColor="background2" w:themeShade="40"/>
      <w:u w:val="single"/>
    </w:rPr>
  </w:style>
  <w:style w:type="paragraph" w:styleId="Heading6">
    <w:name w:val="heading 6"/>
    <w:basedOn w:val="Normal"/>
    <w:next w:val="Normal"/>
    <w:link w:val="Heading6Char"/>
    <w:uiPriority w:val="9"/>
    <w:unhideWhenUsed/>
    <w:qFormat/>
    <w:rsid w:val="003628F7"/>
    <w:pPr>
      <w:keepNext/>
      <w:keepLines/>
      <w:spacing w:before="40" w:after="0"/>
      <w:outlineLvl w:val="5"/>
    </w:pPr>
    <w:rPr>
      <w:rFonts w:asciiTheme="majorHAnsi" w:eastAsiaTheme="majorEastAsia" w:hAnsiTheme="majorHAnsi" w:cstheme="majorBidi"/>
      <w:u w:val="single"/>
    </w:rPr>
  </w:style>
  <w:style w:type="paragraph" w:styleId="Heading7">
    <w:name w:val="heading 7"/>
    <w:basedOn w:val="Normal"/>
    <w:next w:val="Normal"/>
    <w:link w:val="Heading7Char"/>
    <w:uiPriority w:val="9"/>
    <w:unhideWhenUsed/>
    <w:qFormat/>
    <w:rsid w:val="00543D08"/>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2C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EE2C65"/>
  </w:style>
  <w:style w:type="paragraph" w:styleId="Footer">
    <w:name w:val="footer"/>
    <w:basedOn w:val="Normal"/>
    <w:link w:val="FooterChar"/>
    <w:uiPriority w:val="99"/>
    <w:unhideWhenUsed/>
    <w:rsid w:val="00EE2C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EE2C65"/>
  </w:style>
  <w:style w:type="character" w:customStyle="1" w:styleId="Heading1Char">
    <w:name w:val="Heading 1 Char"/>
    <w:basedOn w:val="DefaultParagraphFont"/>
    <w:link w:val="Heading1"/>
    <w:uiPriority w:val="9"/>
    <w:rsid w:val="00EE2C65"/>
    <w:rPr>
      <w:rFonts w:eastAsiaTheme="majorEastAsia" w:cstheme="majorBidi"/>
      <w:color w:val="767171" w:themeColor="background2" w:themeShade="80"/>
      <w:sz w:val="32"/>
      <w:szCs w:val="32"/>
      <w:u w:val="single"/>
    </w:rPr>
  </w:style>
  <w:style w:type="character" w:customStyle="1" w:styleId="Heading2Char">
    <w:name w:val="Heading 2 Char"/>
    <w:basedOn w:val="DefaultParagraphFont"/>
    <w:link w:val="Heading2"/>
    <w:uiPriority w:val="9"/>
    <w:rsid w:val="00EE2C65"/>
    <w:rPr>
      <w:rFonts w:eastAsiaTheme="majorEastAsia" w:cstheme="majorBidi"/>
      <w:color w:val="3B3838" w:themeColor="background2" w:themeShade="40"/>
      <w:sz w:val="28"/>
      <w:szCs w:val="26"/>
      <w:u w:val="single"/>
    </w:rPr>
  </w:style>
  <w:style w:type="paragraph" w:styleId="BalloonText">
    <w:name w:val="Balloon Text"/>
    <w:basedOn w:val="Normal"/>
    <w:link w:val="BalloonTextChar"/>
    <w:uiPriority w:val="99"/>
    <w:semiHidden/>
    <w:unhideWhenUsed/>
    <w:rsid w:val="00EE2C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2C65"/>
    <w:rPr>
      <w:rFonts w:ascii="Segoe UI" w:hAnsi="Segoe UI" w:cs="Segoe UI"/>
      <w:sz w:val="18"/>
      <w:szCs w:val="18"/>
    </w:rPr>
  </w:style>
  <w:style w:type="character" w:customStyle="1" w:styleId="Heading3Char">
    <w:name w:val="Heading 3 Char"/>
    <w:basedOn w:val="DefaultParagraphFont"/>
    <w:link w:val="Heading3"/>
    <w:uiPriority w:val="9"/>
    <w:rsid w:val="005E5926"/>
    <w:rPr>
      <w:rFonts w:eastAsiaTheme="majorEastAsia" w:cstheme="majorBidi"/>
      <w:color w:val="3B3838" w:themeColor="background2" w:themeShade="40"/>
      <w:sz w:val="24"/>
      <w:szCs w:val="24"/>
      <w:u w:val="single"/>
    </w:rPr>
  </w:style>
  <w:style w:type="paragraph" w:styleId="ListParagraph">
    <w:name w:val="List Paragraph"/>
    <w:basedOn w:val="Normal"/>
    <w:uiPriority w:val="34"/>
    <w:qFormat/>
    <w:rsid w:val="00D74E21"/>
    <w:pPr>
      <w:ind w:left="720"/>
      <w:contextualSpacing/>
    </w:pPr>
  </w:style>
  <w:style w:type="character" w:customStyle="1" w:styleId="Heading4Char">
    <w:name w:val="Heading 4 Char"/>
    <w:basedOn w:val="DefaultParagraphFont"/>
    <w:link w:val="Heading4"/>
    <w:uiPriority w:val="9"/>
    <w:rsid w:val="00921872"/>
    <w:rPr>
      <w:rFonts w:eastAsiaTheme="majorEastAsia" w:cstheme="majorBidi"/>
      <w:iCs/>
      <w:color w:val="595959" w:themeColor="text1" w:themeTint="A6"/>
      <w:u w:val="single"/>
    </w:rPr>
  </w:style>
  <w:style w:type="character" w:styleId="Hyperlink">
    <w:name w:val="Hyperlink"/>
    <w:basedOn w:val="DefaultParagraphFont"/>
    <w:uiPriority w:val="99"/>
    <w:unhideWhenUsed/>
    <w:rsid w:val="00C35482"/>
    <w:rPr>
      <w:color w:val="0563C1" w:themeColor="hyperlink"/>
      <w:u w:val="single"/>
    </w:rPr>
  </w:style>
  <w:style w:type="table" w:styleId="TableGrid">
    <w:name w:val="Table Grid"/>
    <w:basedOn w:val="TableNormal"/>
    <w:uiPriority w:val="39"/>
    <w:rsid w:val="003917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E43948"/>
    <w:rPr>
      <w:color w:val="605E5C"/>
      <w:shd w:val="clear" w:color="auto" w:fill="E1DFDD"/>
    </w:rPr>
  </w:style>
  <w:style w:type="character" w:styleId="FollowedHyperlink">
    <w:name w:val="FollowedHyperlink"/>
    <w:basedOn w:val="DefaultParagraphFont"/>
    <w:uiPriority w:val="99"/>
    <w:semiHidden/>
    <w:unhideWhenUsed/>
    <w:rsid w:val="00C63469"/>
    <w:rPr>
      <w:color w:val="954F72" w:themeColor="followedHyperlink"/>
      <w:u w:val="single"/>
    </w:rPr>
  </w:style>
  <w:style w:type="paragraph" w:styleId="NoSpacing">
    <w:name w:val="No Spacing"/>
    <w:link w:val="NoSpacingChar"/>
    <w:uiPriority w:val="1"/>
    <w:qFormat/>
    <w:rsid w:val="00686CF1"/>
    <w:pPr>
      <w:spacing w:after="0" w:line="240" w:lineRule="auto"/>
    </w:pPr>
  </w:style>
  <w:style w:type="character" w:customStyle="1" w:styleId="UnresolvedMention2">
    <w:name w:val="Unresolved Mention2"/>
    <w:basedOn w:val="DefaultParagraphFont"/>
    <w:uiPriority w:val="99"/>
    <w:semiHidden/>
    <w:unhideWhenUsed/>
    <w:rsid w:val="000C4327"/>
    <w:rPr>
      <w:color w:val="605E5C"/>
      <w:shd w:val="clear" w:color="auto" w:fill="E1DFDD"/>
    </w:rPr>
  </w:style>
  <w:style w:type="paragraph" w:customStyle="1" w:styleId="Code">
    <w:name w:val="Code"/>
    <w:basedOn w:val="NoSpacing"/>
    <w:next w:val="Normal"/>
    <w:link w:val="CodeChar"/>
    <w:qFormat/>
    <w:rsid w:val="006146EE"/>
    <w:rPr>
      <w:rFonts w:ascii="Courier New" w:hAnsi="Courier New"/>
      <w:sz w:val="14"/>
    </w:rPr>
  </w:style>
  <w:style w:type="character" w:customStyle="1" w:styleId="NoSpacingChar">
    <w:name w:val="No Spacing Char"/>
    <w:basedOn w:val="DefaultParagraphFont"/>
    <w:link w:val="NoSpacing"/>
    <w:uiPriority w:val="1"/>
    <w:rsid w:val="006146EE"/>
  </w:style>
  <w:style w:type="character" w:customStyle="1" w:styleId="CodeChar">
    <w:name w:val="Code Char"/>
    <w:basedOn w:val="NoSpacingChar"/>
    <w:link w:val="Code"/>
    <w:rsid w:val="006146EE"/>
    <w:rPr>
      <w:rFonts w:ascii="Courier New" w:hAnsi="Courier New"/>
      <w:sz w:val="14"/>
    </w:rPr>
  </w:style>
  <w:style w:type="paragraph" w:styleId="Revision">
    <w:name w:val="Revision"/>
    <w:hidden/>
    <w:uiPriority w:val="99"/>
    <w:semiHidden/>
    <w:rsid w:val="007F6CAD"/>
    <w:pPr>
      <w:spacing w:after="0" w:line="240" w:lineRule="auto"/>
    </w:pPr>
    <w:rPr>
      <w:rFonts w:asciiTheme="minorHAnsi" w:hAnsiTheme="minorHAnsi"/>
    </w:rPr>
  </w:style>
  <w:style w:type="character" w:customStyle="1" w:styleId="Heading5Char">
    <w:name w:val="Heading 5 Char"/>
    <w:basedOn w:val="DefaultParagraphFont"/>
    <w:link w:val="Heading5"/>
    <w:uiPriority w:val="9"/>
    <w:rsid w:val="00142550"/>
    <w:rPr>
      <w:rFonts w:asciiTheme="majorHAnsi" w:eastAsiaTheme="majorEastAsia" w:hAnsiTheme="majorHAnsi" w:cstheme="majorBidi"/>
      <w:color w:val="3B3838" w:themeColor="background2" w:themeShade="40"/>
      <w:u w:val="single"/>
    </w:rPr>
  </w:style>
  <w:style w:type="character" w:customStyle="1" w:styleId="Heading6Char">
    <w:name w:val="Heading 6 Char"/>
    <w:basedOn w:val="DefaultParagraphFont"/>
    <w:link w:val="Heading6"/>
    <w:uiPriority w:val="9"/>
    <w:rsid w:val="003628F7"/>
    <w:rPr>
      <w:rFonts w:asciiTheme="majorHAnsi" w:eastAsiaTheme="majorEastAsia" w:hAnsiTheme="majorHAnsi" w:cstheme="majorBidi"/>
      <w:u w:val="single"/>
    </w:rPr>
  </w:style>
  <w:style w:type="paragraph" w:styleId="EndnoteText">
    <w:name w:val="endnote text"/>
    <w:basedOn w:val="Normal"/>
    <w:link w:val="EndnoteTextChar"/>
    <w:uiPriority w:val="99"/>
    <w:semiHidden/>
    <w:unhideWhenUsed/>
    <w:rsid w:val="002C18F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C18F4"/>
    <w:rPr>
      <w:rFonts w:asciiTheme="minorHAnsi" w:hAnsiTheme="minorHAnsi"/>
      <w:sz w:val="20"/>
      <w:szCs w:val="20"/>
    </w:rPr>
  </w:style>
  <w:style w:type="character" w:styleId="EndnoteReference">
    <w:name w:val="endnote reference"/>
    <w:basedOn w:val="DefaultParagraphFont"/>
    <w:uiPriority w:val="99"/>
    <w:semiHidden/>
    <w:unhideWhenUsed/>
    <w:rsid w:val="002C18F4"/>
    <w:rPr>
      <w:vertAlign w:val="superscript"/>
    </w:rPr>
  </w:style>
  <w:style w:type="paragraph" w:styleId="Bibliography">
    <w:name w:val="Bibliography"/>
    <w:basedOn w:val="Normal"/>
    <w:next w:val="Normal"/>
    <w:uiPriority w:val="37"/>
    <w:unhideWhenUsed/>
    <w:rsid w:val="002916E3"/>
  </w:style>
  <w:style w:type="paragraph" w:styleId="TOCHeading">
    <w:name w:val="TOC Heading"/>
    <w:basedOn w:val="Heading1"/>
    <w:next w:val="Normal"/>
    <w:uiPriority w:val="39"/>
    <w:unhideWhenUsed/>
    <w:qFormat/>
    <w:rsid w:val="002916E3"/>
    <w:pPr>
      <w:jc w:val="left"/>
      <w:outlineLvl w:val="9"/>
    </w:pPr>
    <w:rPr>
      <w:rFonts w:asciiTheme="majorHAnsi" w:hAnsiTheme="majorHAnsi"/>
      <w:color w:val="2F5496" w:themeColor="accent1" w:themeShade="BF"/>
      <w:u w:val="none"/>
      <w:lang w:val="en-US"/>
    </w:rPr>
  </w:style>
  <w:style w:type="paragraph" w:styleId="TOC1">
    <w:name w:val="toc 1"/>
    <w:basedOn w:val="Normal"/>
    <w:next w:val="Normal"/>
    <w:autoRedefine/>
    <w:uiPriority w:val="39"/>
    <w:unhideWhenUsed/>
    <w:rsid w:val="002916E3"/>
    <w:pPr>
      <w:spacing w:after="100"/>
    </w:pPr>
  </w:style>
  <w:style w:type="paragraph" w:styleId="TOC2">
    <w:name w:val="toc 2"/>
    <w:basedOn w:val="Normal"/>
    <w:next w:val="Normal"/>
    <w:autoRedefine/>
    <w:uiPriority w:val="39"/>
    <w:unhideWhenUsed/>
    <w:rsid w:val="002916E3"/>
    <w:pPr>
      <w:spacing w:after="100"/>
      <w:ind w:left="220"/>
    </w:pPr>
  </w:style>
  <w:style w:type="paragraph" w:styleId="TOC3">
    <w:name w:val="toc 3"/>
    <w:basedOn w:val="Normal"/>
    <w:next w:val="Normal"/>
    <w:autoRedefine/>
    <w:uiPriority w:val="39"/>
    <w:unhideWhenUsed/>
    <w:rsid w:val="002916E3"/>
    <w:pPr>
      <w:spacing w:after="100"/>
      <w:ind w:left="440"/>
    </w:pPr>
  </w:style>
  <w:style w:type="paragraph" w:styleId="TOC4">
    <w:name w:val="toc 4"/>
    <w:basedOn w:val="Normal"/>
    <w:next w:val="Normal"/>
    <w:autoRedefine/>
    <w:uiPriority w:val="39"/>
    <w:unhideWhenUsed/>
    <w:rsid w:val="002916E3"/>
    <w:pPr>
      <w:spacing w:after="100"/>
      <w:ind w:left="660"/>
    </w:pPr>
  </w:style>
  <w:style w:type="paragraph" w:styleId="TOC5">
    <w:name w:val="toc 5"/>
    <w:basedOn w:val="Normal"/>
    <w:next w:val="Normal"/>
    <w:autoRedefine/>
    <w:uiPriority w:val="39"/>
    <w:unhideWhenUsed/>
    <w:rsid w:val="002916E3"/>
    <w:pPr>
      <w:spacing w:after="100"/>
      <w:ind w:left="880"/>
    </w:pPr>
  </w:style>
  <w:style w:type="paragraph" w:styleId="TOC6">
    <w:name w:val="toc 6"/>
    <w:basedOn w:val="Normal"/>
    <w:next w:val="Normal"/>
    <w:autoRedefine/>
    <w:uiPriority w:val="39"/>
    <w:unhideWhenUsed/>
    <w:rsid w:val="002916E3"/>
    <w:pPr>
      <w:spacing w:after="100"/>
      <w:ind w:left="1100"/>
    </w:pPr>
    <w:rPr>
      <w:rFonts w:eastAsiaTheme="minorEastAsia"/>
      <w:lang w:eastAsia="en-GB"/>
    </w:rPr>
  </w:style>
  <w:style w:type="paragraph" w:styleId="TOC7">
    <w:name w:val="toc 7"/>
    <w:basedOn w:val="Normal"/>
    <w:next w:val="Normal"/>
    <w:autoRedefine/>
    <w:uiPriority w:val="39"/>
    <w:unhideWhenUsed/>
    <w:rsid w:val="002916E3"/>
    <w:pPr>
      <w:spacing w:after="100"/>
      <w:ind w:left="1320"/>
    </w:pPr>
    <w:rPr>
      <w:rFonts w:eastAsiaTheme="minorEastAsia"/>
      <w:lang w:eastAsia="en-GB"/>
    </w:rPr>
  </w:style>
  <w:style w:type="paragraph" w:styleId="TOC8">
    <w:name w:val="toc 8"/>
    <w:basedOn w:val="Normal"/>
    <w:next w:val="Normal"/>
    <w:autoRedefine/>
    <w:uiPriority w:val="39"/>
    <w:unhideWhenUsed/>
    <w:rsid w:val="002916E3"/>
    <w:pPr>
      <w:spacing w:after="100"/>
      <w:ind w:left="1540"/>
    </w:pPr>
    <w:rPr>
      <w:rFonts w:eastAsiaTheme="minorEastAsia"/>
      <w:lang w:eastAsia="en-GB"/>
    </w:rPr>
  </w:style>
  <w:style w:type="paragraph" w:styleId="TOC9">
    <w:name w:val="toc 9"/>
    <w:basedOn w:val="Normal"/>
    <w:next w:val="Normal"/>
    <w:autoRedefine/>
    <w:uiPriority w:val="39"/>
    <w:unhideWhenUsed/>
    <w:rsid w:val="002916E3"/>
    <w:pPr>
      <w:spacing w:after="100"/>
      <w:ind w:left="1760"/>
    </w:pPr>
    <w:rPr>
      <w:rFonts w:eastAsiaTheme="minorEastAsia"/>
      <w:lang w:eastAsia="en-GB"/>
    </w:rPr>
  </w:style>
  <w:style w:type="character" w:customStyle="1" w:styleId="Heading7Char">
    <w:name w:val="Heading 7 Char"/>
    <w:basedOn w:val="DefaultParagraphFont"/>
    <w:link w:val="Heading7"/>
    <w:uiPriority w:val="9"/>
    <w:rsid w:val="00543D08"/>
    <w:rPr>
      <w:rFonts w:asciiTheme="majorHAnsi" w:eastAsiaTheme="majorEastAsia" w:hAnsiTheme="majorHAnsi" w:cstheme="majorBidi"/>
      <w:i/>
      <w:iCs/>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48812">
      <w:bodyDiv w:val="1"/>
      <w:marLeft w:val="0"/>
      <w:marRight w:val="0"/>
      <w:marTop w:val="0"/>
      <w:marBottom w:val="0"/>
      <w:divBdr>
        <w:top w:val="none" w:sz="0" w:space="0" w:color="auto"/>
        <w:left w:val="none" w:sz="0" w:space="0" w:color="auto"/>
        <w:bottom w:val="none" w:sz="0" w:space="0" w:color="auto"/>
        <w:right w:val="none" w:sz="0" w:space="0" w:color="auto"/>
      </w:divBdr>
    </w:div>
    <w:div w:id="22556544">
      <w:bodyDiv w:val="1"/>
      <w:marLeft w:val="0"/>
      <w:marRight w:val="0"/>
      <w:marTop w:val="0"/>
      <w:marBottom w:val="0"/>
      <w:divBdr>
        <w:top w:val="none" w:sz="0" w:space="0" w:color="auto"/>
        <w:left w:val="none" w:sz="0" w:space="0" w:color="auto"/>
        <w:bottom w:val="none" w:sz="0" w:space="0" w:color="auto"/>
        <w:right w:val="none" w:sz="0" w:space="0" w:color="auto"/>
      </w:divBdr>
    </w:div>
    <w:div w:id="32272622">
      <w:bodyDiv w:val="1"/>
      <w:marLeft w:val="0"/>
      <w:marRight w:val="0"/>
      <w:marTop w:val="0"/>
      <w:marBottom w:val="0"/>
      <w:divBdr>
        <w:top w:val="none" w:sz="0" w:space="0" w:color="auto"/>
        <w:left w:val="none" w:sz="0" w:space="0" w:color="auto"/>
        <w:bottom w:val="none" w:sz="0" w:space="0" w:color="auto"/>
        <w:right w:val="none" w:sz="0" w:space="0" w:color="auto"/>
      </w:divBdr>
    </w:div>
    <w:div w:id="33044149">
      <w:bodyDiv w:val="1"/>
      <w:marLeft w:val="0"/>
      <w:marRight w:val="0"/>
      <w:marTop w:val="0"/>
      <w:marBottom w:val="0"/>
      <w:divBdr>
        <w:top w:val="none" w:sz="0" w:space="0" w:color="auto"/>
        <w:left w:val="none" w:sz="0" w:space="0" w:color="auto"/>
        <w:bottom w:val="none" w:sz="0" w:space="0" w:color="auto"/>
        <w:right w:val="none" w:sz="0" w:space="0" w:color="auto"/>
      </w:divBdr>
    </w:div>
    <w:div w:id="44572726">
      <w:bodyDiv w:val="1"/>
      <w:marLeft w:val="0"/>
      <w:marRight w:val="0"/>
      <w:marTop w:val="0"/>
      <w:marBottom w:val="0"/>
      <w:divBdr>
        <w:top w:val="none" w:sz="0" w:space="0" w:color="auto"/>
        <w:left w:val="none" w:sz="0" w:space="0" w:color="auto"/>
        <w:bottom w:val="none" w:sz="0" w:space="0" w:color="auto"/>
        <w:right w:val="none" w:sz="0" w:space="0" w:color="auto"/>
      </w:divBdr>
    </w:div>
    <w:div w:id="56366118">
      <w:bodyDiv w:val="1"/>
      <w:marLeft w:val="0"/>
      <w:marRight w:val="0"/>
      <w:marTop w:val="0"/>
      <w:marBottom w:val="0"/>
      <w:divBdr>
        <w:top w:val="none" w:sz="0" w:space="0" w:color="auto"/>
        <w:left w:val="none" w:sz="0" w:space="0" w:color="auto"/>
        <w:bottom w:val="none" w:sz="0" w:space="0" w:color="auto"/>
        <w:right w:val="none" w:sz="0" w:space="0" w:color="auto"/>
      </w:divBdr>
    </w:div>
    <w:div w:id="60979747">
      <w:bodyDiv w:val="1"/>
      <w:marLeft w:val="0"/>
      <w:marRight w:val="0"/>
      <w:marTop w:val="0"/>
      <w:marBottom w:val="0"/>
      <w:divBdr>
        <w:top w:val="none" w:sz="0" w:space="0" w:color="auto"/>
        <w:left w:val="none" w:sz="0" w:space="0" w:color="auto"/>
        <w:bottom w:val="none" w:sz="0" w:space="0" w:color="auto"/>
        <w:right w:val="none" w:sz="0" w:space="0" w:color="auto"/>
      </w:divBdr>
    </w:div>
    <w:div w:id="62065520">
      <w:bodyDiv w:val="1"/>
      <w:marLeft w:val="0"/>
      <w:marRight w:val="0"/>
      <w:marTop w:val="0"/>
      <w:marBottom w:val="0"/>
      <w:divBdr>
        <w:top w:val="none" w:sz="0" w:space="0" w:color="auto"/>
        <w:left w:val="none" w:sz="0" w:space="0" w:color="auto"/>
        <w:bottom w:val="none" w:sz="0" w:space="0" w:color="auto"/>
        <w:right w:val="none" w:sz="0" w:space="0" w:color="auto"/>
      </w:divBdr>
    </w:div>
    <w:div w:id="67387807">
      <w:bodyDiv w:val="1"/>
      <w:marLeft w:val="0"/>
      <w:marRight w:val="0"/>
      <w:marTop w:val="0"/>
      <w:marBottom w:val="0"/>
      <w:divBdr>
        <w:top w:val="none" w:sz="0" w:space="0" w:color="auto"/>
        <w:left w:val="none" w:sz="0" w:space="0" w:color="auto"/>
        <w:bottom w:val="none" w:sz="0" w:space="0" w:color="auto"/>
        <w:right w:val="none" w:sz="0" w:space="0" w:color="auto"/>
      </w:divBdr>
    </w:div>
    <w:div w:id="73357651">
      <w:bodyDiv w:val="1"/>
      <w:marLeft w:val="0"/>
      <w:marRight w:val="0"/>
      <w:marTop w:val="0"/>
      <w:marBottom w:val="0"/>
      <w:divBdr>
        <w:top w:val="none" w:sz="0" w:space="0" w:color="auto"/>
        <w:left w:val="none" w:sz="0" w:space="0" w:color="auto"/>
        <w:bottom w:val="none" w:sz="0" w:space="0" w:color="auto"/>
        <w:right w:val="none" w:sz="0" w:space="0" w:color="auto"/>
      </w:divBdr>
    </w:div>
    <w:div w:id="83065698">
      <w:bodyDiv w:val="1"/>
      <w:marLeft w:val="0"/>
      <w:marRight w:val="0"/>
      <w:marTop w:val="0"/>
      <w:marBottom w:val="0"/>
      <w:divBdr>
        <w:top w:val="none" w:sz="0" w:space="0" w:color="auto"/>
        <w:left w:val="none" w:sz="0" w:space="0" w:color="auto"/>
        <w:bottom w:val="none" w:sz="0" w:space="0" w:color="auto"/>
        <w:right w:val="none" w:sz="0" w:space="0" w:color="auto"/>
      </w:divBdr>
    </w:div>
    <w:div w:id="88354165">
      <w:bodyDiv w:val="1"/>
      <w:marLeft w:val="0"/>
      <w:marRight w:val="0"/>
      <w:marTop w:val="0"/>
      <w:marBottom w:val="0"/>
      <w:divBdr>
        <w:top w:val="none" w:sz="0" w:space="0" w:color="auto"/>
        <w:left w:val="none" w:sz="0" w:space="0" w:color="auto"/>
        <w:bottom w:val="none" w:sz="0" w:space="0" w:color="auto"/>
        <w:right w:val="none" w:sz="0" w:space="0" w:color="auto"/>
      </w:divBdr>
    </w:div>
    <w:div w:id="92362494">
      <w:bodyDiv w:val="1"/>
      <w:marLeft w:val="0"/>
      <w:marRight w:val="0"/>
      <w:marTop w:val="0"/>
      <w:marBottom w:val="0"/>
      <w:divBdr>
        <w:top w:val="none" w:sz="0" w:space="0" w:color="auto"/>
        <w:left w:val="none" w:sz="0" w:space="0" w:color="auto"/>
        <w:bottom w:val="none" w:sz="0" w:space="0" w:color="auto"/>
        <w:right w:val="none" w:sz="0" w:space="0" w:color="auto"/>
      </w:divBdr>
    </w:div>
    <w:div w:id="95761190">
      <w:bodyDiv w:val="1"/>
      <w:marLeft w:val="0"/>
      <w:marRight w:val="0"/>
      <w:marTop w:val="0"/>
      <w:marBottom w:val="0"/>
      <w:divBdr>
        <w:top w:val="none" w:sz="0" w:space="0" w:color="auto"/>
        <w:left w:val="none" w:sz="0" w:space="0" w:color="auto"/>
        <w:bottom w:val="none" w:sz="0" w:space="0" w:color="auto"/>
        <w:right w:val="none" w:sz="0" w:space="0" w:color="auto"/>
      </w:divBdr>
    </w:div>
    <w:div w:id="97877358">
      <w:bodyDiv w:val="1"/>
      <w:marLeft w:val="0"/>
      <w:marRight w:val="0"/>
      <w:marTop w:val="0"/>
      <w:marBottom w:val="0"/>
      <w:divBdr>
        <w:top w:val="none" w:sz="0" w:space="0" w:color="auto"/>
        <w:left w:val="none" w:sz="0" w:space="0" w:color="auto"/>
        <w:bottom w:val="none" w:sz="0" w:space="0" w:color="auto"/>
        <w:right w:val="none" w:sz="0" w:space="0" w:color="auto"/>
      </w:divBdr>
    </w:div>
    <w:div w:id="97913836">
      <w:bodyDiv w:val="1"/>
      <w:marLeft w:val="0"/>
      <w:marRight w:val="0"/>
      <w:marTop w:val="0"/>
      <w:marBottom w:val="0"/>
      <w:divBdr>
        <w:top w:val="none" w:sz="0" w:space="0" w:color="auto"/>
        <w:left w:val="none" w:sz="0" w:space="0" w:color="auto"/>
        <w:bottom w:val="none" w:sz="0" w:space="0" w:color="auto"/>
        <w:right w:val="none" w:sz="0" w:space="0" w:color="auto"/>
      </w:divBdr>
    </w:div>
    <w:div w:id="101800461">
      <w:bodyDiv w:val="1"/>
      <w:marLeft w:val="0"/>
      <w:marRight w:val="0"/>
      <w:marTop w:val="0"/>
      <w:marBottom w:val="0"/>
      <w:divBdr>
        <w:top w:val="none" w:sz="0" w:space="0" w:color="auto"/>
        <w:left w:val="none" w:sz="0" w:space="0" w:color="auto"/>
        <w:bottom w:val="none" w:sz="0" w:space="0" w:color="auto"/>
        <w:right w:val="none" w:sz="0" w:space="0" w:color="auto"/>
      </w:divBdr>
    </w:div>
    <w:div w:id="102462926">
      <w:bodyDiv w:val="1"/>
      <w:marLeft w:val="0"/>
      <w:marRight w:val="0"/>
      <w:marTop w:val="0"/>
      <w:marBottom w:val="0"/>
      <w:divBdr>
        <w:top w:val="none" w:sz="0" w:space="0" w:color="auto"/>
        <w:left w:val="none" w:sz="0" w:space="0" w:color="auto"/>
        <w:bottom w:val="none" w:sz="0" w:space="0" w:color="auto"/>
        <w:right w:val="none" w:sz="0" w:space="0" w:color="auto"/>
      </w:divBdr>
    </w:div>
    <w:div w:id="115756894">
      <w:bodyDiv w:val="1"/>
      <w:marLeft w:val="0"/>
      <w:marRight w:val="0"/>
      <w:marTop w:val="0"/>
      <w:marBottom w:val="0"/>
      <w:divBdr>
        <w:top w:val="none" w:sz="0" w:space="0" w:color="auto"/>
        <w:left w:val="none" w:sz="0" w:space="0" w:color="auto"/>
        <w:bottom w:val="none" w:sz="0" w:space="0" w:color="auto"/>
        <w:right w:val="none" w:sz="0" w:space="0" w:color="auto"/>
      </w:divBdr>
    </w:div>
    <w:div w:id="116217618">
      <w:bodyDiv w:val="1"/>
      <w:marLeft w:val="0"/>
      <w:marRight w:val="0"/>
      <w:marTop w:val="0"/>
      <w:marBottom w:val="0"/>
      <w:divBdr>
        <w:top w:val="none" w:sz="0" w:space="0" w:color="auto"/>
        <w:left w:val="none" w:sz="0" w:space="0" w:color="auto"/>
        <w:bottom w:val="none" w:sz="0" w:space="0" w:color="auto"/>
        <w:right w:val="none" w:sz="0" w:space="0" w:color="auto"/>
      </w:divBdr>
    </w:div>
    <w:div w:id="116334233">
      <w:bodyDiv w:val="1"/>
      <w:marLeft w:val="0"/>
      <w:marRight w:val="0"/>
      <w:marTop w:val="0"/>
      <w:marBottom w:val="0"/>
      <w:divBdr>
        <w:top w:val="none" w:sz="0" w:space="0" w:color="auto"/>
        <w:left w:val="none" w:sz="0" w:space="0" w:color="auto"/>
        <w:bottom w:val="none" w:sz="0" w:space="0" w:color="auto"/>
        <w:right w:val="none" w:sz="0" w:space="0" w:color="auto"/>
      </w:divBdr>
    </w:div>
    <w:div w:id="143162232">
      <w:bodyDiv w:val="1"/>
      <w:marLeft w:val="0"/>
      <w:marRight w:val="0"/>
      <w:marTop w:val="0"/>
      <w:marBottom w:val="0"/>
      <w:divBdr>
        <w:top w:val="none" w:sz="0" w:space="0" w:color="auto"/>
        <w:left w:val="none" w:sz="0" w:space="0" w:color="auto"/>
        <w:bottom w:val="none" w:sz="0" w:space="0" w:color="auto"/>
        <w:right w:val="none" w:sz="0" w:space="0" w:color="auto"/>
      </w:divBdr>
    </w:div>
    <w:div w:id="146213256">
      <w:bodyDiv w:val="1"/>
      <w:marLeft w:val="0"/>
      <w:marRight w:val="0"/>
      <w:marTop w:val="0"/>
      <w:marBottom w:val="0"/>
      <w:divBdr>
        <w:top w:val="none" w:sz="0" w:space="0" w:color="auto"/>
        <w:left w:val="none" w:sz="0" w:space="0" w:color="auto"/>
        <w:bottom w:val="none" w:sz="0" w:space="0" w:color="auto"/>
        <w:right w:val="none" w:sz="0" w:space="0" w:color="auto"/>
      </w:divBdr>
    </w:div>
    <w:div w:id="149639327">
      <w:bodyDiv w:val="1"/>
      <w:marLeft w:val="0"/>
      <w:marRight w:val="0"/>
      <w:marTop w:val="0"/>
      <w:marBottom w:val="0"/>
      <w:divBdr>
        <w:top w:val="none" w:sz="0" w:space="0" w:color="auto"/>
        <w:left w:val="none" w:sz="0" w:space="0" w:color="auto"/>
        <w:bottom w:val="none" w:sz="0" w:space="0" w:color="auto"/>
        <w:right w:val="none" w:sz="0" w:space="0" w:color="auto"/>
      </w:divBdr>
    </w:div>
    <w:div w:id="152919235">
      <w:bodyDiv w:val="1"/>
      <w:marLeft w:val="0"/>
      <w:marRight w:val="0"/>
      <w:marTop w:val="0"/>
      <w:marBottom w:val="0"/>
      <w:divBdr>
        <w:top w:val="none" w:sz="0" w:space="0" w:color="auto"/>
        <w:left w:val="none" w:sz="0" w:space="0" w:color="auto"/>
        <w:bottom w:val="none" w:sz="0" w:space="0" w:color="auto"/>
        <w:right w:val="none" w:sz="0" w:space="0" w:color="auto"/>
      </w:divBdr>
    </w:div>
    <w:div w:id="158540808">
      <w:bodyDiv w:val="1"/>
      <w:marLeft w:val="0"/>
      <w:marRight w:val="0"/>
      <w:marTop w:val="0"/>
      <w:marBottom w:val="0"/>
      <w:divBdr>
        <w:top w:val="none" w:sz="0" w:space="0" w:color="auto"/>
        <w:left w:val="none" w:sz="0" w:space="0" w:color="auto"/>
        <w:bottom w:val="none" w:sz="0" w:space="0" w:color="auto"/>
        <w:right w:val="none" w:sz="0" w:space="0" w:color="auto"/>
      </w:divBdr>
    </w:div>
    <w:div w:id="163906023">
      <w:bodyDiv w:val="1"/>
      <w:marLeft w:val="0"/>
      <w:marRight w:val="0"/>
      <w:marTop w:val="0"/>
      <w:marBottom w:val="0"/>
      <w:divBdr>
        <w:top w:val="none" w:sz="0" w:space="0" w:color="auto"/>
        <w:left w:val="none" w:sz="0" w:space="0" w:color="auto"/>
        <w:bottom w:val="none" w:sz="0" w:space="0" w:color="auto"/>
        <w:right w:val="none" w:sz="0" w:space="0" w:color="auto"/>
      </w:divBdr>
    </w:div>
    <w:div w:id="174030690">
      <w:bodyDiv w:val="1"/>
      <w:marLeft w:val="0"/>
      <w:marRight w:val="0"/>
      <w:marTop w:val="0"/>
      <w:marBottom w:val="0"/>
      <w:divBdr>
        <w:top w:val="none" w:sz="0" w:space="0" w:color="auto"/>
        <w:left w:val="none" w:sz="0" w:space="0" w:color="auto"/>
        <w:bottom w:val="none" w:sz="0" w:space="0" w:color="auto"/>
        <w:right w:val="none" w:sz="0" w:space="0" w:color="auto"/>
      </w:divBdr>
    </w:div>
    <w:div w:id="196084697">
      <w:bodyDiv w:val="1"/>
      <w:marLeft w:val="0"/>
      <w:marRight w:val="0"/>
      <w:marTop w:val="0"/>
      <w:marBottom w:val="0"/>
      <w:divBdr>
        <w:top w:val="none" w:sz="0" w:space="0" w:color="auto"/>
        <w:left w:val="none" w:sz="0" w:space="0" w:color="auto"/>
        <w:bottom w:val="none" w:sz="0" w:space="0" w:color="auto"/>
        <w:right w:val="none" w:sz="0" w:space="0" w:color="auto"/>
      </w:divBdr>
    </w:div>
    <w:div w:id="199368267">
      <w:bodyDiv w:val="1"/>
      <w:marLeft w:val="0"/>
      <w:marRight w:val="0"/>
      <w:marTop w:val="0"/>
      <w:marBottom w:val="0"/>
      <w:divBdr>
        <w:top w:val="none" w:sz="0" w:space="0" w:color="auto"/>
        <w:left w:val="none" w:sz="0" w:space="0" w:color="auto"/>
        <w:bottom w:val="none" w:sz="0" w:space="0" w:color="auto"/>
        <w:right w:val="none" w:sz="0" w:space="0" w:color="auto"/>
      </w:divBdr>
    </w:div>
    <w:div w:id="204409050">
      <w:bodyDiv w:val="1"/>
      <w:marLeft w:val="0"/>
      <w:marRight w:val="0"/>
      <w:marTop w:val="0"/>
      <w:marBottom w:val="0"/>
      <w:divBdr>
        <w:top w:val="none" w:sz="0" w:space="0" w:color="auto"/>
        <w:left w:val="none" w:sz="0" w:space="0" w:color="auto"/>
        <w:bottom w:val="none" w:sz="0" w:space="0" w:color="auto"/>
        <w:right w:val="none" w:sz="0" w:space="0" w:color="auto"/>
      </w:divBdr>
    </w:div>
    <w:div w:id="213279410">
      <w:bodyDiv w:val="1"/>
      <w:marLeft w:val="0"/>
      <w:marRight w:val="0"/>
      <w:marTop w:val="0"/>
      <w:marBottom w:val="0"/>
      <w:divBdr>
        <w:top w:val="none" w:sz="0" w:space="0" w:color="auto"/>
        <w:left w:val="none" w:sz="0" w:space="0" w:color="auto"/>
        <w:bottom w:val="none" w:sz="0" w:space="0" w:color="auto"/>
        <w:right w:val="none" w:sz="0" w:space="0" w:color="auto"/>
      </w:divBdr>
    </w:div>
    <w:div w:id="217517352">
      <w:bodyDiv w:val="1"/>
      <w:marLeft w:val="0"/>
      <w:marRight w:val="0"/>
      <w:marTop w:val="0"/>
      <w:marBottom w:val="0"/>
      <w:divBdr>
        <w:top w:val="none" w:sz="0" w:space="0" w:color="auto"/>
        <w:left w:val="none" w:sz="0" w:space="0" w:color="auto"/>
        <w:bottom w:val="none" w:sz="0" w:space="0" w:color="auto"/>
        <w:right w:val="none" w:sz="0" w:space="0" w:color="auto"/>
      </w:divBdr>
    </w:div>
    <w:div w:id="218905801">
      <w:bodyDiv w:val="1"/>
      <w:marLeft w:val="0"/>
      <w:marRight w:val="0"/>
      <w:marTop w:val="0"/>
      <w:marBottom w:val="0"/>
      <w:divBdr>
        <w:top w:val="none" w:sz="0" w:space="0" w:color="auto"/>
        <w:left w:val="none" w:sz="0" w:space="0" w:color="auto"/>
        <w:bottom w:val="none" w:sz="0" w:space="0" w:color="auto"/>
        <w:right w:val="none" w:sz="0" w:space="0" w:color="auto"/>
      </w:divBdr>
    </w:div>
    <w:div w:id="219176616">
      <w:bodyDiv w:val="1"/>
      <w:marLeft w:val="0"/>
      <w:marRight w:val="0"/>
      <w:marTop w:val="0"/>
      <w:marBottom w:val="0"/>
      <w:divBdr>
        <w:top w:val="none" w:sz="0" w:space="0" w:color="auto"/>
        <w:left w:val="none" w:sz="0" w:space="0" w:color="auto"/>
        <w:bottom w:val="none" w:sz="0" w:space="0" w:color="auto"/>
        <w:right w:val="none" w:sz="0" w:space="0" w:color="auto"/>
      </w:divBdr>
    </w:div>
    <w:div w:id="231159008">
      <w:bodyDiv w:val="1"/>
      <w:marLeft w:val="0"/>
      <w:marRight w:val="0"/>
      <w:marTop w:val="0"/>
      <w:marBottom w:val="0"/>
      <w:divBdr>
        <w:top w:val="none" w:sz="0" w:space="0" w:color="auto"/>
        <w:left w:val="none" w:sz="0" w:space="0" w:color="auto"/>
        <w:bottom w:val="none" w:sz="0" w:space="0" w:color="auto"/>
        <w:right w:val="none" w:sz="0" w:space="0" w:color="auto"/>
      </w:divBdr>
    </w:div>
    <w:div w:id="255984206">
      <w:bodyDiv w:val="1"/>
      <w:marLeft w:val="0"/>
      <w:marRight w:val="0"/>
      <w:marTop w:val="0"/>
      <w:marBottom w:val="0"/>
      <w:divBdr>
        <w:top w:val="none" w:sz="0" w:space="0" w:color="auto"/>
        <w:left w:val="none" w:sz="0" w:space="0" w:color="auto"/>
        <w:bottom w:val="none" w:sz="0" w:space="0" w:color="auto"/>
        <w:right w:val="none" w:sz="0" w:space="0" w:color="auto"/>
      </w:divBdr>
    </w:div>
    <w:div w:id="264003959">
      <w:bodyDiv w:val="1"/>
      <w:marLeft w:val="0"/>
      <w:marRight w:val="0"/>
      <w:marTop w:val="0"/>
      <w:marBottom w:val="0"/>
      <w:divBdr>
        <w:top w:val="none" w:sz="0" w:space="0" w:color="auto"/>
        <w:left w:val="none" w:sz="0" w:space="0" w:color="auto"/>
        <w:bottom w:val="none" w:sz="0" w:space="0" w:color="auto"/>
        <w:right w:val="none" w:sz="0" w:space="0" w:color="auto"/>
      </w:divBdr>
    </w:div>
    <w:div w:id="277837244">
      <w:bodyDiv w:val="1"/>
      <w:marLeft w:val="0"/>
      <w:marRight w:val="0"/>
      <w:marTop w:val="0"/>
      <w:marBottom w:val="0"/>
      <w:divBdr>
        <w:top w:val="none" w:sz="0" w:space="0" w:color="auto"/>
        <w:left w:val="none" w:sz="0" w:space="0" w:color="auto"/>
        <w:bottom w:val="none" w:sz="0" w:space="0" w:color="auto"/>
        <w:right w:val="none" w:sz="0" w:space="0" w:color="auto"/>
      </w:divBdr>
    </w:div>
    <w:div w:id="278031257">
      <w:bodyDiv w:val="1"/>
      <w:marLeft w:val="0"/>
      <w:marRight w:val="0"/>
      <w:marTop w:val="0"/>
      <w:marBottom w:val="0"/>
      <w:divBdr>
        <w:top w:val="none" w:sz="0" w:space="0" w:color="auto"/>
        <w:left w:val="none" w:sz="0" w:space="0" w:color="auto"/>
        <w:bottom w:val="none" w:sz="0" w:space="0" w:color="auto"/>
        <w:right w:val="none" w:sz="0" w:space="0" w:color="auto"/>
      </w:divBdr>
    </w:div>
    <w:div w:id="278685399">
      <w:bodyDiv w:val="1"/>
      <w:marLeft w:val="0"/>
      <w:marRight w:val="0"/>
      <w:marTop w:val="0"/>
      <w:marBottom w:val="0"/>
      <w:divBdr>
        <w:top w:val="none" w:sz="0" w:space="0" w:color="auto"/>
        <w:left w:val="none" w:sz="0" w:space="0" w:color="auto"/>
        <w:bottom w:val="none" w:sz="0" w:space="0" w:color="auto"/>
        <w:right w:val="none" w:sz="0" w:space="0" w:color="auto"/>
      </w:divBdr>
    </w:div>
    <w:div w:id="281234987">
      <w:bodyDiv w:val="1"/>
      <w:marLeft w:val="0"/>
      <w:marRight w:val="0"/>
      <w:marTop w:val="0"/>
      <w:marBottom w:val="0"/>
      <w:divBdr>
        <w:top w:val="none" w:sz="0" w:space="0" w:color="auto"/>
        <w:left w:val="none" w:sz="0" w:space="0" w:color="auto"/>
        <w:bottom w:val="none" w:sz="0" w:space="0" w:color="auto"/>
        <w:right w:val="none" w:sz="0" w:space="0" w:color="auto"/>
      </w:divBdr>
    </w:div>
    <w:div w:id="288515341">
      <w:bodyDiv w:val="1"/>
      <w:marLeft w:val="0"/>
      <w:marRight w:val="0"/>
      <w:marTop w:val="0"/>
      <w:marBottom w:val="0"/>
      <w:divBdr>
        <w:top w:val="none" w:sz="0" w:space="0" w:color="auto"/>
        <w:left w:val="none" w:sz="0" w:space="0" w:color="auto"/>
        <w:bottom w:val="none" w:sz="0" w:space="0" w:color="auto"/>
        <w:right w:val="none" w:sz="0" w:space="0" w:color="auto"/>
      </w:divBdr>
    </w:div>
    <w:div w:id="291593182">
      <w:bodyDiv w:val="1"/>
      <w:marLeft w:val="0"/>
      <w:marRight w:val="0"/>
      <w:marTop w:val="0"/>
      <w:marBottom w:val="0"/>
      <w:divBdr>
        <w:top w:val="none" w:sz="0" w:space="0" w:color="auto"/>
        <w:left w:val="none" w:sz="0" w:space="0" w:color="auto"/>
        <w:bottom w:val="none" w:sz="0" w:space="0" w:color="auto"/>
        <w:right w:val="none" w:sz="0" w:space="0" w:color="auto"/>
      </w:divBdr>
    </w:div>
    <w:div w:id="292757631">
      <w:bodyDiv w:val="1"/>
      <w:marLeft w:val="0"/>
      <w:marRight w:val="0"/>
      <w:marTop w:val="0"/>
      <w:marBottom w:val="0"/>
      <w:divBdr>
        <w:top w:val="none" w:sz="0" w:space="0" w:color="auto"/>
        <w:left w:val="none" w:sz="0" w:space="0" w:color="auto"/>
        <w:bottom w:val="none" w:sz="0" w:space="0" w:color="auto"/>
        <w:right w:val="none" w:sz="0" w:space="0" w:color="auto"/>
      </w:divBdr>
    </w:div>
    <w:div w:id="293100210">
      <w:bodyDiv w:val="1"/>
      <w:marLeft w:val="0"/>
      <w:marRight w:val="0"/>
      <w:marTop w:val="0"/>
      <w:marBottom w:val="0"/>
      <w:divBdr>
        <w:top w:val="none" w:sz="0" w:space="0" w:color="auto"/>
        <w:left w:val="none" w:sz="0" w:space="0" w:color="auto"/>
        <w:bottom w:val="none" w:sz="0" w:space="0" w:color="auto"/>
        <w:right w:val="none" w:sz="0" w:space="0" w:color="auto"/>
      </w:divBdr>
    </w:div>
    <w:div w:id="307637364">
      <w:bodyDiv w:val="1"/>
      <w:marLeft w:val="0"/>
      <w:marRight w:val="0"/>
      <w:marTop w:val="0"/>
      <w:marBottom w:val="0"/>
      <w:divBdr>
        <w:top w:val="none" w:sz="0" w:space="0" w:color="auto"/>
        <w:left w:val="none" w:sz="0" w:space="0" w:color="auto"/>
        <w:bottom w:val="none" w:sz="0" w:space="0" w:color="auto"/>
        <w:right w:val="none" w:sz="0" w:space="0" w:color="auto"/>
      </w:divBdr>
    </w:div>
    <w:div w:id="310057699">
      <w:bodyDiv w:val="1"/>
      <w:marLeft w:val="0"/>
      <w:marRight w:val="0"/>
      <w:marTop w:val="0"/>
      <w:marBottom w:val="0"/>
      <w:divBdr>
        <w:top w:val="none" w:sz="0" w:space="0" w:color="auto"/>
        <w:left w:val="none" w:sz="0" w:space="0" w:color="auto"/>
        <w:bottom w:val="none" w:sz="0" w:space="0" w:color="auto"/>
        <w:right w:val="none" w:sz="0" w:space="0" w:color="auto"/>
      </w:divBdr>
    </w:div>
    <w:div w:id="313681419">
      <w:bodyDiv w:val="1"/>
      <w:marLeft w:val="0"/>
      <w:marRight w:val="0"/>
      <w:marTop w:val="0"/>
      <w:marBottom w:val="0"/>
      <w:divBdr>
        <w:top w:val="none" w:sz="0" w:space="0" w:color="auto"/>
        <w:left w:val="none" w:sz="0" w:space="0" w:color="auto"/>
        <w:bottom w:val="none" w:sz="0" w:space="0" w:color="auto"/>
        <w:right w:val="none" w:sz="0" w:space="0" w:color="auto"/>
      </w:divBdr>
    </w:div>
    <w:div w:id="315649623">
      <w:bodyDiv w:val="1"/>
      <w:marLeft w:val="0"/>
      <w:marRight w:val="0"/>
      <w:marTop w:val="0"/>
      <w:marBottom w:val="0"/>
      <w:divBdr>
        <w:top w:val="none" w:sz="0" w:space="0" w:color="auto"/>
        <w:left w:val="none" w:sz="0" w:space="0" w:color="auto"/>
        <w:bottom w:val="none" w:sz="0" w:space="0" w:color="auto"/>
        <w:right w:val="none" w:sz="0" w:space="0" w:color="auto"/>
      </w:divBdr>
    </w:div>
    <w:div w:id="336076058">
      <w:bodyDiv w:val="1"/>
      <w:marLeft w:val="0"/>
      <w:marRight w:val="0"/>
      <w:marTop w:val="0"/>
      <w:marBottom w:val="0"/>
      <w:divBdr>
        <w:top w:val="none" w:sz="0" w:space="0" w:color="auto"/>
        <w:left w:val="none" w:sz="0" w:space="0" w:color="auto"/>
        <w:bottom w:val="none" w:sz="0" w:space="0" w:color="auto"/>
        <w:right w:val="none" w:sz="0" w:space="0" w:color="auto"/>
      </w:divBdr>
    </w:div>
    <w:div w:id="338119951">
      <w:bodyDiv w:val="1"/>
      <w:marLeft w:val="0"/>
      <w:marRight w:val="0"/>
      <w:marTop w:val="0"/>
      <w:marBottom w:val="0"/>
      <w:divBdr>
        <w:top w:val="none" w:sz="0" w:space="0" w:color="auto"/>
        <w:left w:val="none" w:sz="0" w:space="0" w:color="auto"/>
        <w:bottom w:val="none" w:sz="0" w:space="0" w:color="auto"/>
        <w:right w:val="none" w:sz="0" w:space="0" w:color="auto"/>
      </w:divBdr>
    </w:div>
    <w:div w:id="343754006">
      <w:bodyDiv w:val="1"/>
      <w:marLeft w:val="0"/>
      <w:marRight w:val="0"/>
      <w:marTop w:val="0"/>
      <w:marBottom w:val="0"/>
      <w:divBdr>
        <w:top w:val="none" w:sz="0" w:space="0" w:color="auto"/>
        <w:left w:val="none" w:sz="0" w:space="0" w:color="auto"/>
        <w:bottom w:val="none" w:sz="0" w:space="0" w:color="auto"/>
        <w:right w:val="none" w:sz="0" w:space="0" w:color="auto"/>
      </w:divBdr>
    </w:div>
    <w:div w:id="349836392">
      <w:bodyDiv w:val="1"/>
      <w:marLeft w:val="0"/>
      <w:marRight w:val="0"/>
      <w:marTop w:val="0"/>
      <w:marBottom w:val="0"/>
      <w:divBdr>
        <w:top w:val="none" w:sz="0" w:space="0" w:color="auto"/>
        <w:left w:val="none" w:sz="0" w:space="0" w:color="auto"/>
        <w:bottom w:val="none" w:sz="0" w:space="0" w:color="auto"/>
        <w:right w:val="none" w:sz="0" w:space="0" w:color="auto"/>
      </w:divBdr>
    </w:div>
    <w:div w:id="351149624">
      <w:bodyDiv w:val="1"/>
      <w:marLeft w:val="0"/>
      <w:marRight w:val="0"/>
      <w:marTop w:val="0"/>
      <w:marBottom w:val="0"/>
      <w:divBdr>
        <w:top w:val="none" w:sz="0" w:space="0" w:color="auto"/>
        <w:left w:val="none" w:sz="0" w:space="0" w:color="auto"/>
        <w:bottom w:val="none" w:sz="0" w:space="0" w:color="auto"/>
        <w:right w:val="none" w:sz="0" w:space="0" w:color="auto"/>
      </w:divBdr>
    </w:div>
    <w:div w:id="353384267">
      <w:bodyDiv w:val="1"/>
      <w:marLeft w:val="0"/>
      <w:marRight w:val="0"/>
      <w:marTop w:val="0"/>
      <w:marBottom w:val="0"/>
      <w:divBdr>
        <w:top w:val="none" w:sz="0" w:space="0" w:color="auto"/>
        <w:left w:val="none" w:sz="0" w:space="0" w:color="auto"/>
        <w:bottom w:val="none" w:sz="0" w:space="0" w:color="auto"/>
        <w:right w:val="none" w:sz="0" w:space="0" w:color="auto"/>
      </w:divBdr>
    </w:div>
    <w:div w:id="356856479">
      <w:bodyDiv w:val="1"/>
      <w:marLeft w:val="0"/>
      <w:marRight w:val="0"/>
      <w:marTop w:val="0"/>
      <w:marBottom w:val="0"/>
      <w:divBdr>
        <w:top w:val="none" w:sz="0" w:space="0" w:color="auto"/>
        <w:left w:val="none" w:sz="0" w:space="0" w:color="auto"/>
        <w:bottom w:val="none" w:sz="0" w:space="0" w:color="auto"/>
        <w:right w:val="none" w:sz="0" w:space="0" w:color="auto"/>
      </w:divBdr>
    </w:div>
    <w:div w:id="357508969">
      <w:bodyDiv w:val="1"/>
      <w:marLeft w:val="0"/>
      <w:marRight w:val="0"/>
      <w:marTop w:val="0"/>
      <w:marBottom w:val="0"/>
      <w:divBdr>
        <w:top w:val="none" w:sz="0" w:space="0" w:color="auto"/>
        <w:left w:val="none" w:sz="0" w:space="0" w:color="auto"/>
        <w:bottom w:val="none" w:sz="0" w:space="0" w:color="auto"/>
        <w:right w:val="none" w:sz="0" w:space="0" w:color="auto"/>
      </w:divBdr>
    </w:div>
    <w:div w:id="364987686">
      <w:bodyDiv w:val="1"/>
      <w:marLeft w:val="0"/>
      <w:marRight w:val="0"/>
      <w:marTop w:val="0"/>
      <w:marBottom w:val="0"/>
      <w:divBdr>
        <w:top w:val="none" w:sz="0" w:space="0" w:color="auto"/>
        <w:left w:val="none" w:sz="0" w:space="0" w:color="auto"/>
        <w:bottom w:val="none" w:sz="0" w:space="0" w:color="auto"/>
        <w:right w:val="none" w:sz="0" w:space="0" w:color="auto"/>
      </w:divBdr>
    </w:div>
    <w:div w:id="371731630">
      <w:bodyDiv w:val="1"/>
      <w:marLeft w:val="0"/>
      <w:marRight w:val="0"/>
      <w:marTop w:val="0"/>
      <w:marBottom w:val="0"/>
      <w:divBdr>
        <w:top w:val="none" w:sz="0" w:space="0" w:color="auto"/>
        <w:left w:val="none" w:sz="0" w:space="0" w:color="auto"/>
        <w:bottom w:val="none" w:sz="0" w:space="0" w:color="auto"/>
        <w:right w:val="none" w:sz="0" w:space="0" w:color="auto"/>
      </w:divBdr>
    </w:div>
    <w:div w:id="376856168">
      <w:bodyDiv w:val="1"/>
      <w:marLeft w:val="0"/>
      <w:marRight w:val="0"/>
      <w:marTop w:val="0"/>
      <w:marBottom w:val="0"/>
      <w:divBdr>
        <w:top w:val="none" w:sz="0" w:space="0" w:color="auto"/>
        <w:left w:val="none" w:sz="0" w:space="0" w:color="auto"/>
        <w:bottom w:val="none" w:sz="0" w:space="0" w:color="auto"/>
        <w:right w:val="none" w:sz="0" w:space="0" w:color="auto"/>
      </w:divBdr>
    </w:div>
    <w:div w:id="388498376">
      <w:bodyDiv w:val="1"/>
      <w:marLeft w:val="0"/>
      <w:marRight w:val="0"/>
      <w:marTop w:val="0"/>
      <w:marBottom w:val="0"/>
      <w:divBdr>
        <w:top w:val="none" w:sz="0" w:space="0" w:color="auto"/>
        <w:left w:val="none" w:sz="0" w:space="0" w:color="auto"/>
        <w:bottom w:val="none" w:sz="0" w:space="0" w:color="auto"/>
        <w:right w:val="none" w:sz="0" w:space="0" w:color="auto"/>
      </w:divBdr>
    </w:div>
    <w:div w:id="402146553">
      <w:bodyDiv w:val="1"/>
      <w:marLeft w:val="0"/>
      <w:marRight w:val="0"/>
      <w:marTop w:val="0"/>
      <w:marBottom w:val="0"/>
      <w:divBdr>
        <w:top w:val="none" w:sz="0" w:space="0" w:color="auto"/>
        <w:left w:val="none" w:sz="0" w:space="0" w:color="auto"/>
        <w:bottom w:val="none" w:sz="0" w:space="0" w:color="auto"/>
        <w:right w:val="none" w:sz="0" w:space="0" w:color="auto"/>
      </w:divBdr>
    </w:div>
    <w:div w:id="402216753">
      <w:bodyDiv w:val="1"/>
      <w:marLeft w:val="0"/>
      <w:marRight w:val="0"/>
      <w:marTop w:val="0"/>
      <w:marBottom w:val="0"/>
      <w:divBdr>
        <w:top w:val="none" w:sz="0" w:space="0" w:color="auto"/>
        <w:left w:val="none" w:sz="0" w:space="0" w:color="auto"/>
        <w:bottom w:val="none" w:sz="0" w:space="0" w:color="auto"/>
        <w:right w:val="none" w:sz="0" w:space="0" w:color="auto"/>
      </w:divBdr>
    </w:div>
    <w:div w:id="406925696">
      <w:bodyDiv w:val="1"/>
      <w:marLeft w:val="0"/>
      <w:marRight w:val="0"/>
      <w:marTop w:val="0"/>
      <w:marBottom w:val="0"/>
      <w:divBdr>
        <w:top w:val="none" w:sz="0" w:space="0" w:color="auto"/>
        <w:left w:val="none" w:sz="0" w:space="0" w:color="auto"/>
        <w:bottom w:val="none" w:sz="0" w:space="0" w:color="auto"/>
        <w:right w:val="none" w:sz="0" w:space="0" w:color="auto"/>
      </w:divBdr>
    </w:div>
    <w:div w:id="429160613">
      <w:bodyDiv w:val="1"/>
      <w:marLeft w:val="0"/>
      <w:marRight w:val="0"/>
      <w:marTop w:val="0"/>
      <w:marBottom w:val="0"/>
      <w:divBdr>
        <w:top w:val="none" w:sz="0" w:space="0" w:color="auto"/>
        <w:left w:val="none" w:sz="0" w:space="0" w:color="auto"/>
        <w:bottom w:val="none" w:sz="0" w:space="0" w:color="auto"/>
        <w:right w:val="none" w:sz="0" w:space="0" w:color="auto"/>
      </w:divBdr>
    </w:div>
    <w:div w:id="435637935">
      <w:bodyDiv w:val="1"/>
      <w:marLeft w:val="0"/>
      <w:marRight w:val="0"/>
      <w:marTop w:val="0"/>
      <w:marBottom w:val="0"/>
      <w:divBdr>
        <w:top w:val="none" w:sz="0" w:space="0" w:color="auto"/>
        <w:left w:val="none" w:sz="0" w:space="0" w:color="auto"/>
        <w:bottom w:val="none" w:sz="0" w:space="0" w:color="auto"/>
        <w:right w:val="none" w:sz="0" w:space="0" w:color="auto"/>
      </w:divBdr>
    </w:div>
    <w:div w:id="435757786">
      <w:bodyDiv w:val="1"/>
      <w:marLeft w:val="0"/>
      <w:marRight w:val="0"/>
      <w:marTop w:val="0"/>
      <w:marBottom w:val="0"/>
      <w:divBdr>
        <w:top w:val="none" w:sz="0" w:space="0" w:color="auto"/>
        <w:left w:val="none" w:sz="0" w:space="0" w:color="auto"/>
        <w:bottom w:val="none" w:sz="0" w:space="0" w:color="auto"/>
        <w:right w:val="none" w:sz="0" w:space="0" w:color="auto"/>
      </w:divBdr>
    </w:div>
    <w:div w:id="451635474">
      <w:bodyDiv w:val="1"/>
      <w:marLeft w:val="0"/>
      <w:marRight w:val="0"/>
      <w:marTop w:val="0"/>
      <w:marBottom w:val="0"/>
      <w:divBdr>
        <w:top w:val="none" w:sz="0" w:space="0" w:color="auto"/>
        <w:left w:val="none" w:sz="0" w:space="0" w:color="auto"/>
        <w:bottom w:val="none" w:sz="0" w:space="0" w:color="auto"/>
        <w:right w:val="none" w:sz="0" w:space="0" w:color="auto"/>
      </w:divBdr>
    </w:div>
    <w:div w:id="461771799">
      <w:bodyDiv w:val="1"/>
      <w:marLeft w:val="0"/>
      <w:marRight w:val="0"/>
      <w:marTop w:val="0"/>
      <w:marBottom w:val="0"/>
      <w:divBdr>
        <w:top w:val="none" w:sz="0" w:space="0" w:color="auto"/>
        <w:left w:val="none" w:sz="0" w:space="0" w:color="auto"/>
        <w:bottom w:val="none" w:sz="0" w:space="0" w:color="auto"/>
        <w:right w:val="none" w:sz="0" w:space="0" w:color="auto"/>
      </w:divBdr>
    </w:div>
    <w:div w:id="462499700">
      <w:bodyDiv w:val="1"/>
      <w:marLeft w:val="0"/>
      <w:marRight w:val="0"/>
      <w:marTop w:val="0"/>
      <w:marBottom w:val="0"/>
      <w:divBdr>
        <w:top w:val="none" w:sz="0" w:space="0" w:color="auto"/>
        <w:left w:val="none" w:sz="0" w:space="0" w:color="auto"/>
        <w:bottom w:val="none" w:sz="0" w:space="0" w:color="auto"/>
        <w:right w:val="none" w:sz="0" w:space="0" w:color="auto"/>
      </w:divBdr>
    </w:div>
    <w:div w:id="466627237">
      <w:bodyDiv w:val="1"/>
      <w:marLeft w:val="0"/>
      <w:marRight w:val="0"/>
      <w:marTop w:val="0"/>
      <w:marBottom w:val="0"/>
      <w:divBdr>
        <w:top w:val="none" w:sz="0" w:space="0" w:color="auto"/>
        <w:left w:val="none" w:sz="0" w:space="0" w:color="auto"/>
        <w:bottom w:val="none" w:sz="0" w:space="0" w:color="auto"/>
        <w:right w:val="none" w:sz="0" w:space="0" w:color="auto"/>
      </w:divBdr>
    </w:div>
    <w:div w:id="469787953">
      <w:bodyDiv w:val="1"/>
      <w:marLeft w:val="0"/>
      <w:marRight w:val="0"/>
      <w:marTop w:val="0"/>
      <w:marBottom w:val="0"/>
      <w:divBdr>
        <w:top w:val="none" w:sz="0" w:space="0" w:color="auto"/>
        <w:left w:val="none" w:sz="0" w:space="0" w:color="auto"/>
        <w:bottom w:val="none" w:sz="0" w:space="0" w:color="auto"/>
        <w:right w:val="none" w:sz="0" w:space="0" w:color="auto"/>
      </w:divBdr>
    </w:div>
    <w:div w:id="491413399">
      <w:bodyDiv w:val="1"/>
      <w:marLeft w:val="0"/>
      <w:marRight w:val="0"/>
      <w:marTop w:val="0"/>
      <w:marBottom w:val="0"/>
      <w:divBdr>
        <w:top w:val="none" w:sz="0" w:space="0" w:color="auto"/>
        <w:left w:val="none" w:sz="0" w:space="0" w:color="auto"/>
        <w:bottom w:val="none" w:sz="0" w:space="0" w:color="auto"/>
        <w:right w:val="none" w:sz="0" w:space="0" w:color="auto"/>
      </w:divBdr>
    </w:div>
    <w:div w:id="503859897">
      <w:bodyDiv w:val="1"/>
      <w:marLeft w:val="0"/>
      <w:marRight w:val="0"/>
      <w:marTop w:val="0"/>
      <w:marBottom w:val="0"/>
      <w:divBdr>
        <w:top w:val="none" w:sz="0" w:space="0" w:color="auto"/>
        <w:left w:val="none" w:sz="0" w:space="0" w:color="auto"/>
        <w:bottom w:val="none" w:sz="0" w:space="0" w:color="auto"/>
        <w:right w:val="none" w:sz="0" w:space="0" w:color="auto"/>
      </w:divBdr>
    </w:div>
    <w:div w:id="520242132">
      <w:bodyDiv w:val="1"/>
      <w:marLeft w:val="0"/>
      <w:marRight w:val="0"/>
      <w:marTop w:val="0"/>
      <w:marBottom w:val="0"/>
      <w:divBdr>
        <w:top w:val="none" w:sz="0" w:space="0" w:color="auto"/>
        <w:left w:val="none" w:sz="0" w:space="0" w:color="auto"/>
        <w:bottom w:val="none" w:sz="0" w:space="0" w:color="auto"/>
        <w:right w:val="none" w:sz="0" w:space="0" w:color="auto"/>
      </w:divBdr>
    </w:div>
    <w:div w:id="547912082">
      <w:bodyDiv w:val="1"/>
      <w:marLeft w:val="0"/>
      <w:marRight w:val="0"/>
      <w:marTop w:val="0"/>
      <w:marBottom w:val="0"/>
      <w:divBdr>
        <w:top w:val="none" w:sz="0" w:space="0" w:color="auto"/>
        <w:left w:val="none" w:sz="0" w:space="0" w:color="auto"/>
        <w:bottom w:val="none" w:sz="0" w:space="0" w:color="auto"/>
        <w:right w:val="none" w:sz="0" w:space="0" w:color="auto"/>
      </w:divBdr>
    </w:div>
    <w:div w:id="576746995">
      <w:bodyDiv w:val="1"/>
      <w:marLeft w:val="0"/>
      <w:marRight w:val="0"/>
      <w:marTop w:val="0"/>
      <w:marBottom w:val="0"/>
      <w:divBdr>
        <w:top w:val="none" w:sz="0" w:space="0" w:color="auto"/>
        <w:left w:val="none" w:sz="0" w:space="0" w:color="auto"/>
        <w:bottom w:val="none" w:sz="0" w:space="0" w:color="auto"/>
        <w:right w:val="none" w:sz="0" w:space="0" w:color="auto"/>
      </w:divBdr>
    </w:div>
    <w:div w:id="585502526">
      <w:bodyDiv w:val="1"/>
      <w:marLeft w:val="0"/>
      <w:marRight w:val="0"/>
      <w:marTop w:val="0"/>
      <w:marBottom w:val="0"/>
      <w:divBdr>
        <w:top w:val="none" w:sz="0" w:space="0" w:color="auto"/>
        <w:left w:val="none" w:sz="0" w:space="0" w:color="auto"/>
        <w:bottom w:val="none" w:sz="0" w:space="0" w:color="auto"/>
        <w:right w:val="none" w:sz="0" w:space="0" w:color="auto"/>
      </w:divBdr>
    </w:div>
    <w:div w:id="592471600">
      <w:bodyDiv w:val="1"/>
      <w:marLeft w:val="0"/>
      <w:marRight w:val="0"/>
      <w:marTop w:val="0"/>
      <w:marBottom w:val="0"/>
      <w:divBdr>
        <w:top w:val="none" w:sz="0" w:space="0" w:color="auto"/>
        <w:left w:val="none" w:sz="0" w:space="0" w:color="auto"/>
        <w:bottom w:val="none" w:sz="0" w:space="0" w:color="auto"/>
        <w:right w:val="none" w:sz="0" w:space="0" w:color="auto"/>
      </w:divBdr>
    </w:div>
    <w:div w:id="596452240">
      <w:bodyDiv w:val="1"/>
      <w:marLeft w:val="0"/>
      <w:marRight w:val="0"/>
      <w:marTop w:val="0"/>
      <w:marBottom w:val="0"/>
      <w:divBdr>
        <w:top w:val="none" w:sz="0" w:space="0" w:color="auto"/>
        <w:left w:val="none" w:sz="0" w:space="0" w:color="auto"/>
        <w:bottom w:val="none" w:sz="0" w:space="0" w:color="auto"/>
        <w:right w:val="none" w:sz="0" w:space="0" w:color="auto"/>
      </w:divBdr>
    </w:div>
    <w:div w:id="606694000">
      <w:bodyDiv w:val="1"/>
      <w:marLeft w:val="0"/>
      <w:marRight w:val="0"/>
      <w:marTop w:val="0"/>
      <w:marBottom w:val="0"/>
      <w:divBdr>
        <w:top w:val="none" w:sz="0" w:space="0" w:color="auto"/>
        <w:left w:val="none" w:sz="0" w:space="0" w:color="auto"/>
        <w:bottom w:val="none" w:sz="0" w:space="0" w:color="auto"/>
        <w:right w:val="none" w:sz="0" w:space="0" w:color="auto"/>
      </w:divBdr>
      <w:divsChild>
        <w:div w:id="587662364">
          <w:marLeft w:val="0"/>
          <w:marRight w:val="0"/>
          <w:marTop w:val="0"/>
          <w:marBottom w:val="0"/>
          <w:divBdr>
            <w:top w:val="none" w:sz="0" w:space="0" w:color="auto"/>
            <w:left w:val="none" w:sz="0" w:space="0" w:color="auto"/>
            <w:bottom w:val="none" w:sz="0" w:space="0" w:color="auto"/>
            <w:right w:val="none" w:sz="0" w:space="0" w:color="auto"/>
          </w:divBdr>
        </w:div>
      </w:divsChild>
    </w:div>
    <w:div w:id="607589210">
      <w:bodyDiv w:val="1"/>
      <w:marLeft w:val="0"/>
      <w:marRight w:val="0"/>
      <w:marTop w:val="0"/>
      <w:marBottom w:val="0"/>
      <w:divBdr>
        <w:top w:val="none" w:sz="0" w:space="0" w:color="auto"/>
        <w:left w:val="none" w:sz="0" w:space="0" w:color="auto"/>
        <w:bottom w:val="none" w:sz="0" w:space="0" w:color="auto"/>
        <w:right w:val="none" w:sz="0" w:space="0" w:color="auto"/>
      </w:divBdr>
    </w:div>
    <w:div w:id="617377523">
      <w:bodyDiv w:val="1"/>
      <w:marLeft w:val="0"/>
      <w:marRight w:val="0"/>
      <w:marTop w:val="0"/>
      <w:marBottom w:val="0"/>
      <w:divBdr>
        <w:top w:val="none" w:sz="0" w:space="0" w:color="auto"/>
        <w:left w:val="none" w:sz="0" w:space="0" w:color="auto"/>
        <w:bottom w:val="none" w:sz="0" w:space="0" w:color="auto"/>
        <w:right w:val="none" w:sz="0" w:space="0" w:color="auto"/>
      </w:divBdr>
    </w:div>
    <w:div w:id="669257272">
      <w:bodyDiv w:val="1"/>
      <w:marLeft w:val="0"/>
      <w:marRight w:val="0"/>
      <w:marTop w:val="0"/>
      <w:marBottom w:val="0"/>
      <w:divBdr>
        <w:top w:val="none" w:sz="0" w:space="0" w:color="auto"/>
        <w:left w:val="none" w:sz="0" w:space="0" w:color="auto"/>
        <w:bottom w:val="none" w:sz="0" w:space="0" w:color="auto"/>
        <w:right w:val="none" w:sz="0" w:space="0" w:color="auto"/>
      </w:divBdr>
    </w:div>
    <w:div w:id="671490267">
      <w:bodyDiv w:val="1"/>
      <w:marLeft w:val="0"/>
      <w:marRight w:val="0"/>
      <w:marTop w:val="0"/>
      <w:marBottom w:val="0"/>
      <w:divBdr>
        <w:top w:val="none" w:sz="0" w:space="0" w:color="auto"/>
        <w:left w:val="none" w:sz="0" w:space="0" w:color="auto"/>
        <w:bottom w:val="none" w:sz="0" w:space="0" w:color="auto"/>
        <w:right w:val="none" w:sz="0" w:space="0" w:color="auto"/>
      </w:divBdr>
    </w:div>
    <w:div w:id="681512715">
      <w:bodyDiv w:val="1"/>
      <w:marLeft w:val="0"/>
      <w:marRight w:val="0"/>
      <w:marTop w:val="0"/>
      <w:marBottom w:val="0"/>
      <w:divBdr>
        <w:top w:val="none" w:sz="0" w:space="0" w:color="auto"/>
        <w:left w:val="none" w:sz="0" w:space="0" w:color="auto"/>
        <w:bottom w:val="none" w:sz="0" w:space="0" w:color="auto"/>
        <w:right w:val="none" w:sz="0" w:space="0" w:color="auto"/>
      </w:divBdr>
    </w:div>
    <w:div w:id="686978984">
      <w:bodyDiv w:val="1"/>
      <w:marLeft w:val="0"/>
      <w:marRight w:val="0"/>
      <w:marTop w:val="0"/>
      <w:marBottom w:val="0"/>
      <w:divBdr>
        <w:top w:val="none" w:sz="0" w:space="0" w:color="auto"/>
        <w:left w:val="none" w:sz="0" w:space="0" w:color="auto"/>
        <w:bottom w:val="none" w:sz="0" w:space="0" w:color="auto"/>
        <w:right w:val="none" w:sz="0" w:space="0" w:color="auto"/>
      </w:divBdr>
    </w:div>
    <w:div w:id="687608860">
      <w:bodyDiv w:val="1"/>
      <w:marLeft w:val="0"/>
      <w:marRight w:val="0"/>
      <w:marTop w:val="0"/>
      <w:marBottom w:val="0"/>
      <w:divBdr>
        <w:top w:val="none" w:sz="0" w:space="0" w:color="auto"/>
        <w:left w:val="none" w:sz="0" w:space="0" w:color="auto"/>
        <w:bottom w:val="none" w:sz="0" w:space="0" w:color="auto"/>
        <w:right w:val="none" w:sz="0" w:space="0" w:color="auto"/>
      </w:divBdr>
    </w:div>
    <w:div w:id="692612968">
      <w:bodyDiv w:val="1"/>
      <w:marLeft w:val="0"/>
      <w:marRight w:val="0"/>
      <w:marTop w:val="0"/>
      <w:marBottom w:val="0"/>
      <w:divBdr>
        <w:top w:val="none" w:sz="0" w:space="0" w:color="auto"/>
        <w:left w:val="none" w:sz="0" w:space="0" w:color="auto"/>
        <w:bottom w:val="none" w:sz="0" w:space="0" w:color="auto"/>
        <w:right w:val="none" w:sz="0" w:space="0" w:color="auto"/>
      </w:divBdr>
    </w:div>
    <w:div w:id="694620163">
      <w:bodyDiv w:val="1"/>
      <w:marLeft w:val="0"/>
      <w:marRight w:val="0"/>
      <w:marTop w:val="0"/>
      <w:marBottom w:val="0"/>
      <w:divBdr>
        <w:top w:val="none" w:sz="0" w:space="0" w:color="auto"/>
        <w:left w:val="none" w:sz="0" w:space="0" w:color="auto"/>
        <w:bottom w:val="none" w:sz="0" w:space="0" w:color="auto"/>
        <w:right w:val="none" w:sz="0" w:space="0" w:color="auto"/>
      </w:divBdr>
    </w:div>
    <w:div w:id="706956084">
      <w:bodyDiv w:val="1"/>
      <w:marLeft w:val="0"/>
      <w:marRight w:val="0"/>
      <w:marTop w:val="0"/>
      <w:marBottom w:val="0"/>
      <w:divBdr>
        <w:top w:val="none" w:sz="0" w:space="0" w:color="auto"/>
        <w:left w:val="none" w:sz="0" w:space="0" w:color="auto"/>
        <w:bottom w:val="none" w:sz="0" w:space="0" w:color="auto"/>
        <w:right w:val="none" w:sz="0" w:space="0" w:color="auto"/>
      </w:divBdr>
    </w:div>
    <w:div w:id="718745285">
      <w:bodyDiv w:val="1"/>
      <w:marLeft w:val="0"/>
      <w:marRight w:val="0"/>
      <w:marTop w:val="0"/>
      <w:marBottom w:val="0"/>
      <w:divBdr>
        <w:top w:val="none" w:sz="0" w:space="0" w:color="auto"/>
        <w:left w:val="none" w:sz="0" w:space="0" w:color="auto"/>
        <w:bottom w:val="none" w:sz="0" w:space="0" w:color="auto"/>
        <w:right w:val="none" w:sz="0" w:space="0" w:color="auto"/>
      </w:divBdr>
    </w:div>
    <w:div w:id="722826157">
      <w:bodyDiv w:val="1"/>
      <w:marLeft w:val="0"/>
      <w:marRight w:val="0"/>
      <w:marTop w:val="0"/>
      <w:marBottom w:val="0"/>
      <w:divBdr>
        <w:top w:val="none" w:sz="0" w:space="0" w:color="auto"/>
        <w:left w:val="none" w:sz="0" w:space="0" w:color="auto"/>
        <w:bottom w:val="none" w:sz="0" w:space="0" w:color="auto"/>
        <w:right w:val="none" w:sz="0" w:space="0" w:color="auto"/>
      </w:divBdr>
    </w:div>
    <w:div w:id="724568228">
      <w:bodyDiv w:val="1"/>
      <w:marLeft w:val="0"/>
      <w:marRight w:val="0"/>
      <w:marTop w:val="0"/>
      <w:marBottom w:val="0"/>
      <w:divBdr>
        <w:top w:val="none" w:sz="0" w:space="0" w:color="auto"/>
        <w:left w:val="none" w:sz="0" w:space="0" w:color="auto"/>
        <w:bottom w:val="none" w:sz="0" w:space="0" w:color="auto"/>
        <w:right w:val="none" w:sz="0" w:space="0" w:color="auto"/>
      </w:divBdr>
    </w:div>
    <w:div w:id="733090299">
      <w:bodyDiv w:val="1"/>
      <w:marLeft w:val="0"/>
      <w:marRight w:val="0"/>
      <w:marTop w:val="0"/>
      <w:marBottom w:val="0"/>
      <w:divBdr>
        <w:top w:val="none" w:sz="0" w:space="0" w:color="auto"/>
        <w:left w:val="none" w:sz="0" w:space="0" w:color="auto"/>
        <w:bottom w:val="none" w:sz="0" w:space="0" w:color="auto"/>
        <w:right w:val="none" w:sz="0" w:space="0" w:color="auto"/>
      </w:divBdr>
    </w:div>
    <w:div w:id="744842562">
      <w:bodyDiv w:val="1"/>
      <w:marLeft w:val="0"/>
      <w:marRight w:val="0"/>
      <w:marTop w:val="0"/>
      <w:marBottom w:val="0"/>
      <w:divBdr>
        <w:top w:val="none" w:sz="0" w:space="0" w:color="auto"/>
        <w:left w:val="none" w:sz="0" w:space="0" w:color="auto"/>
        <w:bottom w:val="none" w:sz="0" w:space="0" w:color="auto"/>
        <w:right w:val="none" w:sz="0" w:space="0" w:color="auto"/>
      </w:divBdr>
    </w:div>
    <w:div w:id="748313397">
      <w:bodyDiv w:val="1"/>
      <w:marLeft w:val="0"/>
      <w:marRight w:val="0"/>
      <w:marTop w:val="0"/>
      <w:marBottom w:val="0"/>
      <w:divBdr>
        <w:top w:val="none" w:sz="0" w:space="0" w:color="auto"/>
        <w:left w:val="none" w:sz="0" w:space="0" w:color="auto"/>
        <w:bottom w:val="none" w:sz="0" w:space="0" w:color="auto"/>
        <w:right w:val="none" w:sz="0" w:space="0" w:color="auto"/>
      </w:divBdr>
    </w:div>
    <w:div w:id="750275813">
      <w:bodyDiv w:val="1"/>
      <w:marLeft w:val="0"/>
      <w:marRight w:val="0"/>
      <w:marTop w:val="0"/>
      <w:marBottom w:val="0"/>
      <w:divBdr>
        <w:top w:val="none" w:sz="0" w:space="0" w:color="auto"/>
        <w:left w:val="none" w:sz="0" w:space="0" w:color="auto"/>
        <w:bottom w:val="none" w:sz="0" w:space="0" w:color="auto"/>
        <w:right w:val="none" w:sz="0" w:space="0" w:color="auto"/>
      </w:divBdr>
    </w:div>
    <w:div w:id="761419300">
      <w:bodyDiv w:val="1"/>
      <w:marLeft w:val="0"/>
      <w:marRight w:val="0"/>
      <w:marTop w:val="0"/>
      <w:marBottom w:val="0"/>
      <w:divBdr>
        <w:top w:val="none" w:sz="0" w:space="0" w:color="auto"/>
        <w:left w:val="none" w:sz="0" w:space="0" w:color="auto"/>
        <w:bottom w:val="none" w:sz="0" w:space="0" w:color="auto"/>
        <w:right w:val="none" w:sz="0" w:space="0" w:color="auto"/>
      </w:divBdr>
    </w:div>
    <w:div w:id="771359514">
      <w:bodyDiv w:val="1"/>
      <w:marLeft w:val="0"/>
      <w:marRight w:val="0"/>
      <w:marTop w:val="0"/>
      <w:marBottom w:val="0"/>
      <w:divBdr>
        <w:top w:val="none" w:sz="0" w:space="0" w:color="auto"/>
        <w:left w:val="none" w:sz="0" w:space="0" w:color="auto"/>
        <w:bottom w:val="none" w:sz="0" w:space="0" w:color="auto"/>
        <w:right w:val="none" w:sz="0" w:space="0" w:color="auto"/>
      </w:divBdr>
    </w:div>
    <w:div w:id="786504548">
      <w:bodyDiv w:val="1"/>
      <w:marLeft w:val="0"/>
      <w:marRight w:val="0"/>
      <w:marTop w:val="0"/>
      <w:marBottom w:val="0"/>
      <w:divBdr>
        <w:top w:val="none" w:sz="0" w:space="0" w:color="auto"/>
        <w:left w:val="none" w:sz="0" w:space="0" w:color="auto"/>
        <w:bottom w:val="none" w:sz="0" w:space="0" w:color="auto"/>
        <w:right w:val="none" w:sz="0" w:space="0" w:color="auto"/>
      </w:divBdr>
    </w:div>
    <w:div w:id="814564172">
      <w:bodyDiv w:val="1"/>
      <w:marLeft w:val="0"/>
      <w:marRight w:val="0"/>
      <w:marTop w:val="0"/>
      <w:marBottom w:val="0"/>
      <w:divBdr>
        <w:top w:val="none" w:sz="0" w:space="0" w:color="auto"/>
        <w:left w:val="none" w:sz="0" w:space="0" w:color="auto"/>
        <w:bottom w:val="none" w:sz="0" w:space="0" w:color="auto"/>
        <w:right w:val="none" w:sz="0" w:space="0" w:color="auto"/>
      </w:divBdr>
    </w:div>
    <w:div w:id="819735372">
      <w:bodyDiv w:val="1"/>
      <w:marLeft w:val="0"/>
      <w:marRight w:val="0"/>
      <w:marTop w:val="0"/>
      <w:marBottom w:val="0"/>
      <w:divBdr>
        <w:top w:val="none" w:sz="0" w:space="0" w:color="auto"/>
        <w:left w:val="none" w:sz="0" w:space="0" w:color="auto"/>
        <w:bottom w:val="none" w:sz="0" w:space="0" w:color="auto"/>
        <w:right w:val="none" w:sz="0" w:space="0" w:color="auto"/>
      </w:divBdr>
    </w:div>
    <w:div w:id="831918279">
      <w:bodyDiv w:val="1"/>
      <w:marLeft w:val="0"/>
      <w:marRight w:val="0"/>
      <w:marTop w:val="0"/>
      <w:marBottom w:val="0"/>
      <w:divBdr>
        <w:top w:val="none" w:sz="0" w:space="0" w:color="auto"/>
        <w:left w:val="none" w:sz="0" w:space="0" w:color="auto"/>
        <w:bottom w:val="none" w:sz="0" w:space="0" w:color="auto"/>
        <w:right w:val="none" w:sz="0" w:space="0" w:color="auto"/>
      </w:divBdr>
    </w:div>
    <w:div w:id="837382681">
      <w:bodyDiv w:val="1"/>
      <w:marLeft w:val="0"/>
      <w:marRight w:val="0"/>
      <w:marTop w:val="0"/>
      <w:marBottom w:val="0"/>
      <w:divBdr>
        <w:top w:val="none" w:sz="0" w:space="0" w:color="auto"/>
        <w:left w:val="none" w:sz="0" w:space="0" w:color="auto"/>
        <w:bottom w:val="none" w:sz="0" w:space="0" w:color="auto"/>
        <w:right w:val="none" w:sz="0" w:space="0" w:color="auto"/>
      </w:divBdr>
    </w:div>
    <w:div w:id="841622128">
      <w:bodyDiv w:val="1"/>
      <w:marLeft w:val="0"/>
      <w:marRight w:val="0"/>
      <w:marTop w:val="0"/>
      <w:marBottom w:val="0"/>
      <w:divBdr>
        <w:top w:val="none" w:sz="0" w:space="0" w:color="auto"/>
        <w:left w:val="none" w:sz="0" w:space="0" w:color="auto"/>
        <w:bottom w:val="none" w:sz="0" w:space="0" w:color="auto"/>
        <w:right w:val="none" w:sz="0" w:space="0" w:color="auto"/>
      </w:divBdr>
    </w:div>
    <w:div w:id="848906636">
      <w:bodyDiv w:val="1"/>
      <w:marLeft w:val="0"/>
      <w:marRight w:val="0"/>
      <w:marTop w:val="0"/>
      <w:marBottom w:val="0"/>
      <w:divBdr>
        <w:top w:val="none" w:sz="0" w:space="0" w:color="auto"/>
        <w:left w:val="none" w:sz="0" w:space="0" w:color="auto"/>
        <w:bottom w:val="none" w:sz="0" w:space="0" w:color="auto"/>
        <w:right w:val="none" w:sz="0" w:space="0" w:color="auto"/>
      </w:divBdr>
    </w:div>
    <w:div w:id="878391918">
      <w:bodyDiv w:val="1"/>
      <w:marLeft w:val="0"/>
      <w:marRight w:val="0"/>
      <w:marTop w:val="0"/>
      <w:marBottom w:val="0"/>
      <w:divBdr>
        <w:top w:val="none" w:sz="0" w:space="0" w:color="auto"/>
        <w:left w:val="none" w:sz="0" w:space="0" w:color="auto"/>
        <w:bottom w:val="none" w:sz="0" w:space="0" w:color="auto"/>
        <w:right w:val="none" w:sz="0" w:space="0" w:color="auto"/>
      </w:divBdr>
    </w:div>
    <w:div w:id="879165581">
      <w:bodyDiv w:val="1"/>
      <w:marLeft w:val="0"/>
      <w:marRight w:val="0"/>
      <w:marTop w:val="0"/>
      <w:marBottom w:val="0"/>
      <w:divBdr>
        <w:top w:val="none" w:sz="0" w:space="0" w:color="auto"/>
        <w:left w:val="none" w:sz="0" w:space="0" w:color="auto"/>
        <w:bottom w:val="none" w:sz="0" w:space="0" w:color="auto"/>
        <w:right w:val="none" w:sz="0" w:space="0" w:color="auto"/>
      </w:divBdr>
    </w:div>
    <w:div w:id="885221414">
      <w:bodyDiv w:val="1"/>
      <w:marLeft w:val="0"/>
      <w:marRight w:val="0"/>
      <w:marTop w:val="0"/>
      <w:marBottom w:val="0"/>
      <w:divBdr>
        <w:top w:val="none" w:sz="0" w:space="0" w:color="auto"/>
        <w:left w:val="none" w:sz="0" w:space="0" w:color="auto"/>
        <w:bottom w:val="none" w:sz="0" w:space="0" w:color="auto"/>
        <w:right w:val="none" w:sz="0" w:space="0" w:color="auto"/>
      </w:divBdr>
    </w:div>
    <w:div w:id="890729158">
      <w:bodyDiv w:val="1"/>
      <w:marLeft w:val="0"/>
      <w:marRight w:val="0"/>
      <w:marTop w:val="0"/>
      <w:marBottom w:val="0"/>
      <w:divBdr>
        <w:top w:val="none" w:sz="0" w:space="0" w:color="auto"/>
        <w:left w:val="none" w:sz="0" w:space="0" w:color="auto"/>
        <w:bottom w:val="none" w:sz="0" w:space="0" w:color="auto"/>
        <w:right w:val="none" w:sz="0" w:space="0" w:color="auto"/>
      </w:divBdr>
    </w:div>
    <w:div w:id="900140743">
      <w:bodyDiv w:val="1"/>
      <w:marLeft w:val="0"/>
      <w:marRight w:val="0"/>
      <w:marTop w:val="0"/>
      <w:marBottom w:val="0"/>
      <w:divBdr>
        <w:top w:val="none" w:sz="0" w:space="0" w:color="auto"/>
        <w:left w:val="none" w:sz="0" w:space="0" w:color="auto"/>
        <w:bottom w:val="none" w:sz="0" w:space="0" w:color="auto"/>
        <w:right w:val="none" w:sz="0" w:space="0" w:color="auto"/>
      </w:divBdr>
    </w:div>
    <w:div w:id="905264353">
      <w:bodyDiv w:val="1"/>
      <w:marLeft w:val="0"/>
      <w:marRight w:val="0"/>
      <w:marTop w:val="0"/>
      <w:marBottom w:val="0"/>
      <w:divBdr>
        <w:top w:val="none" w:sz="0" w:space="0" w:color="auto"/>
        <w:left w:val="none" w:sz="0" w:space="0" w:color="auto"/>
        <w:bottom w:val="none" w:sz="0" w:space="0" w:color="auto"/>
        <w:right w:val="none" w:sz="0" w:space="0" w:color="auto"/>
      </w:divBdr>
    </w:div>
    <w:div w:id="922959615">
      <w:bodyDiv w:val="1"/>
      <w:marLeft w:val="0"/>
      <w:marRight w:val="0"/>
      <w:marTop w:val="0"/>
      <w:marBottom w:val="0"/>
      <w:divBdr>
        <w:top w:val="none" w:sz="0" w:space="0" w:color="auto"/>
        <w:left w:val="none" w:sz="0" w:space="0" w:color="auto"/>
        <w:bottom w:val="none" w:sz="0" w:space="0" w:color="auto"/>
        <w:right w:val="none" w:sz="0" w:space="0" w:color="auto"/>
      </w:divBdr>
    </w:div>
    <w:div w:id="977608735">
      <w:bodyDiv w:val="1"/>
      <w:marLeft w:val="0"/>
      <w:marRight w:val="0"/>
      <w:marTop w:val="0"/>
      <w:marBottom w:val="0"/>
      <w:divBdr>
        <w:top w:val="none" w:sz="0" w:space="0" w:color="auto"/>
        <w:left w:val="none" w:sz="0" w:space="0" w:color="auto"/>
        <w:bottom w:val="none" w:sz="0" w:space="0" w:color="auto"/>
        <w:right w:val="none" w:sz="0" w:space="0" w:color="auto"/>
      </w:divBdr>
    </w:div>
    <w:div w:id="980304134">
      <w:bodyDiv w:val="1"/>
      <w:marLeft w:val="0"/>
      <w:marRight w:val="0"/>
      <w:marTop w:val="0"/>
      <w:marBottom w:val="0"/>
      <w:divBdr>
        <w:top w:val="none" w:sz="0" w:space="0" w:color="auto"/>
        <w:left w:val="none" w:sz="0" w:space="0" w:color="auto"/>
        <w:bottom w:val="none" w:sz="0" w:space="0" w:color="auto"/>
        <w:right w:val="none" w:sz="0" w:space="0" w:color="auto"/>
      </w:divBdr>
    </w:div>
    <w:div w:id="981039067">
      <w:bodyDiv w:val="1"/>
      <w:marLeft w:val="0"/>
      <w:marRight w:val="0"/>
      <w:marTop w:val="0"/>
      <w:marBottom w:val="0"/>
      <w:divBdr>
        <w:top w:val="none" w:sz="0" w:space="0" w:color="auto"/>
        <w:left w:val="none" w:sz="0" w:space="0" w:color="auto"/>
        <w:bottom w:val="none" w:sz="0" w:space="0" w:color="auto"/>
        <w:right w:val="none" w:sz="0" w:space="0" w:color="auto"/>
      </w:divBdr>
    </w:div>
    <w:div w:id="983387783">
      <w:bodyDiv w:val="1"/>
      <w:marLeft w:val="0"/>
      <w:marRight w:val="0"/>
      <w:marTop w:val="0"/>
      <w:marBottom w:val="0"/>
      <w:divBdr>
        <w:top w:val="none" w:sz="0" w:space="0" w:color="auto"/>
        <w:left w:val="none" w:sz="0" w:space="0" w:color="auto"/>
        <w:bottom w:val="none" w:sz="0" w:space="0" w:color="auto"/>
        <w:right w:val="none" w:sz="0" w:space="0" w:color="auto"/>
      </w:divBdr>
    </w:div>
    <w:div w:id="1003822593">
      <w:bodyDiv w:val="1"/>
      <w:marLeft w:val="0"/>
      <w:marRight w:val="0"/>
      <w:marTop w:val="0"/>
      <w:marBottom w:val="0"/>
      <w:divBdr>
        <w:top w:val="none" w:sz="0" w:space="0" w:color="auto"/>
        <w:left w:val="none" w:sz="0" w:space="0" w:color="auto"/>
        <w:bottom w:val="none" w:sz="0" w:space="0" w:color="auto"/>
        <w:right w:val="none" w:sz="0" w:space="0" w:color="auto"/>
      </w:divBdr>
    </w:div>
    <w:div w:id="1004354200">
      <w:bodyDiv w:val="1"/>
      <w:marLeft w:val="0"/>
      <w:marRight w:val="0"/>
      <w:marTop w:val="0"/>
      <w:marBottom w:val="0"/>
      <w:divBdr>
        <w:top w:val="none" w:sz="0" w:space="0" w:color="auto"/>
        <w:left w:val="none" w:sz="0" w:space="0" w:color="auto"/>
        <w:bottom w:val="none" w:sz="0" w:space="0" w:color="auto"/>
        <w:right w:val="none" w:sz="0" w:space="0" w:color="auto"/>
      </w:divBdr>
    </w:div>
    <w:div w:id="1005207073">
      <w:bodyDiv w:val="1"/>
      <w:marLeft w:val="0"/>
      <w:marRight w:val="0"/>
      <w:marTop w:val="0"/>
      <w:marBottom w:val="0"/>
      <w:divBdr>
        <w:top w:val="none" w:sz="0" w:space="0" w:color="auto"/>
        <w:left w:val="none" w:sz="0" w:space="0" w:color="auto"/>
        <w:bottom w:val="none" w:sz="0" w:space="0" w:color="auto"/>
        <w:right w:val="none" w:sz="0" w:space="0" w:color="auto"/>
      </w:divBdr>
    </w:div>
    <w:div w:id="1005717059">
      <w:bodyDiv w:val="1"/>
      <w:marLeft w:val="0"/>
      <w:marRight w:val="0"/>
      <w:marTop w:val="0"/>
      <w:marBottom w:val="0"/>
      <w:divBdr>
        <w:top w:val="none" w:sz="0" w:space="0" w:color="auto"/>
        <w:left w:val="none" w:sz="0" w:space="0" w:color="auto"/>
        <w:bottom w:val="none" w:sz="0" w:space="0" w:color="auto"/>
        <w:right w:val="none" w:sz="0" w:space="0" w:color="auto"/>
      </w:divBdr>
    </w:div>
    <w:div w:id="1012218397">
      <w:bodyDiv w:val="1"/>
      <w:marLeft w:val="0"/>
      <w:marRight w:val="0"/>
      <w:marTop w:val="0"/>
      <w:marBottom w:val="0"/>
      <w:divBdr>
        <w:top w:val="none" w:sz="0" w:space="0" w:color="auto"/>
        <w:left w:val="none" w:sz="0" w:space="0" w:color="auto"/>
        <w:bottom w:val="none" w:sz="0" w:space="0" w:color="auto"/>
        <w:right w:val="none" w:sz="0" w:space="0" w:color="auto"/>
      </w:divBdr>
    </w:div>
    <w:div w:id="1012340284">
      <w:bodyDiv w:val="1"/>
      <w:marLeft w:val="0"/>
      <w:marRight w:val="0"/>
      <w:marTop w:val="0"/>
      <w:marBottom w:val="0"/>
      <w:divBdr>
        <w:top w:val="none" w:sz="0" w:space="0" w:color="auto"/>
        <w:left w:val="none" w:sz="0" w:space="0" w:color="auto"/>
        <w:bottom w:val="none" w:sz="0" w:space="0" w:color="auto"/>
        <w:right w:val="none" w:sz="0" w:space="0" w:color="auto"/>
      </w:divBdr>
    </w:div>
    <w:div w:id="1017777550">
      <w:bodyDiv w:val="1"/>
      <w:marLeft w:val="0"/>
      <w:marRight w:val="0"/>
      <w:marTop w:val="0"/>
      <w:marBottom w:val="0"/>
      <w:divBdr>
        <w:top w:val="none" w:sz="0" w:space="0" w:color="auto"/>
        <w:left w:val="none" w:sz="0" w:space="0" w:color="auto"/>
        <w:bottom w:val="none" w:sz="0" w:space="0" w:color="auto"/>
        <w:right w:val="none" w:sz="0" w:space="0" w:color="auto"/>
      </w:divBdr>
    </w:div>
    <w:div w:id="1040936339">
      <w:bodyDiv w:val="1"/>
      <w:marLeft w:val="0"/>
      <w:marRight w:val="0"/>
      <w:marTop w:val="0"/>
      <w:marBottom w:val="0"/>
      <w:divBdr>
        <w:top w:val="none" w:sz="0" w:space="0" w:color="auto"/>
        <w:left w:val="none" w:sz="0" w:space="0" w:color="auto"/>
        <w:bottom w:val="none" w:sz="0" w:space="0" w:color="auto"/>
        <w:right w:val="none" w:sz="0" w:space="0" w:color="auto"/>
      </w:divBdr>
    </w:div>
    <w:div w:id="1049035808">
      <w:bodyDiv w:val="1"/>
      <w:marLeft w:val="0"/>
      <w:marRight w:val="0"/>
      <w:marTop w:val="0"/>
      <w:marBottom w:val="0"/>
      <w:divBdr>
        <w:top w:val="none" w:sz="0" w:space="0" w:color="auto"/>
        <w:left w:val="none" w:sz="0" w:space="0" w:color="auto"/>
        <w:bottom w:val="none" w:sz="0" w:space="0" w:color="auto"/>
        <w:right w:val="none" w:sz="0" w:space="0" w:color="auto"/>
      </w:divBdr>
      <w:divsChild>
        <w:div w:id="529149887">
          <w:marLeft w:val="0"/>
          <w:marRight w:val="0"/>
          <w:marTop w:val="0"/>
          <w:marBottom w:val="0"/>
          <w:divBdr>
            <w:top w:val="none" w:sz="0" w:space="0" w:color="auto"/>
            <w:left w:val="none" w:sz="0" w:space="0" w:color="auto"/>
            <w:bottom w:val="none" w:sz="0" w:space="0" w:color="auto"/>
            <w:right w:val="none" w:sz="0" w:space="0" w:color="auto"/>
          </w:divBdr>
        </w:div>
      </w:divsChild>
    </w:div>
    <w:div w:id="1050226852">
      <w:bodyDiv w:val="1"/>
      <w:marLeft w:val="0"/>
      <w:marRight w:val="0"/>
      <w:marTop w:val="0"/>
      <w:marBottom w:val="0"/>
      <w:divBdr>
        <w:top w:val="none" w:sz="0" w:space="0" w:color="auto"/>
        <w:left w:val="none" w:sz="0" w:space="0" w:color="auto"/>
        <w:bottom w:val="none" w:sz="0" w:space="0" w:color="auto"/>
        <w:right w:val="none" w:sz="0" w:space="0" w:color="auto"/>
      </w:divBdr>
    </w:div>
    <w:div w:id="1050573672">
      <w:bodyDiv w:val="1"/>
      <w:marLeft w:val="0"/>
      <w:marRight w:val="0"/>
      <w:marTop w:val="0"/>
      <w:marBottom w:val="0"/>
      <w:divBdr>
        <w:top w:val="none" w:sz="0" w:space="0" w:color="auto"/>
        <w:left w:val="none" w:sz="0" w:space="0" w:color="auto"/>
        <w:bottom w:val="none" w:sz="0" w:space="0" w:color="auto"/>
        <w:right w:val="none" w:sz="0" w:space="0" w:color="auto"/>
      </w:divBdr>
    </w:div>
    <w:div w:id="1051225760">
      <w:bodyDiv w:val="1"/>
      <w:marLeft w:val="0"/>
      <w:marRight w:val="0"/>
      <w:marTop w:val="0"/>
      <w:marBottom w:val="0"/>
      <w:divBdr>
        <w:top w:val="none" w:sz="0" w:space="0" w:color="auto"/>
        <w:left w:val="none" w:sz="0" w:space="0" w:color="auto"/>
        <w:bottom w:val="none" w:sz="0" w:space="0" w:color="auto"/>
        <w:right w:val="none" w:sz="0" w:space="0" w:color="auto"/>
      </w:divBdr>
    </w:div>
    <w:div w:id="1052076584">
      <w:bodyDiv w:val="1"/>
      <w:marLeft w:val="0"/>
      <w:marRight w:val="0"/>
      <w:marTop w:val="0"/>
      <w:marBottom w:val="0"/>
      <w:divBdr>
        <w:top w:val="none" w:sz="0" w:space="0" w:color="auto"/>
        <w:left w:val="none" w:sz="0" w:space="0" w:color="auto"/>
        <w:bottom w:val="none" w:sz="0" w:space="0" w:color="auto"/>
        <w:right w:val="none" w:sz="0" w:space="0" w:color="auto"/>
      </w:divBdr>
    </w:div>
    <w:div w:id="1055737083">
      <w:bodyDiv w:val="1"/>
      <w:marLeft w:val="0"/>
      <w:marRight w:val="0"/>
      <w:marTop w:val="0"/>
      <w:marBottom w:val="0"/>
      <w:divBdr>
        <w:top w:val="none" w:sz="0" w:space="0" w:color="auto"/>
        <w:left w:val="none" w:sz="0" w:space="0" w:color="auto"/>
        <w:bottom w:val="none" w:sz="0" w:space="0" w:color="auto"/>
        <w:right w:val="none" w:sz="0" w:space="0" w:color="auto"/>
      </w:divBdr>
    </w:div>
    <w:div w:id="1059982687">
      <w:bodyDiv w:val="1"/>
      <w:marLeft w:val="0"/>
      <w:marRight w:val="0"/>
      <w:marTop w:val="0"/>
      <w:marBottom w:val="0"/>
      <w:divBdr>
        <w:top w:val="none" w:sz="0" w:space="0" w:color="auto"/>
        <w:left w:val="none" w:sz="0" w:space="0" w:color="auto"/>
        <w:bottom w:val="none" w:sz="0" w:space="0" w:color="auto"/>
        <w:right w:val="none" w:sz="0" w:space="0" w:color="auto"/>
      </w:divBdr>
    </w:div>
    <w:div w:id="1063529914">
      <w:bodyDiv w:val="1"/>
      <w:marLeft w:val="0"/>
      <w:marRight w:val="0"/>
      <w:marTop w:val="0"/>
      <w:marBottom w:val="0"/>
      <w:divBdr>
        <w:top w:val="none" w:sz="0" w:space="0" w:color="auto"/>
        <w:left w:val="none" w:sz="0" w:space="0" w:color="auto"/>
        <w:bottom w:val="none" w:sz="0" w:space="0" w:color="auto"/>
        <w:right w:val="none" w:sz="0" w:space="0" w:color="auto"/>
      </w:divBdr>
    </w:div>
    <w:div w:id="1069691132">
      <w:bodyDiv w:val="1"/>
      <w:marLeft w:val="0"/>
      <w:marRight w:val="0"/>
      <w:marTop w:val="0"/>
      <w:marBottom w:val="0"/>
      <w:divBdr>
        <w:top w:val="none" w:sz="0" w:space="0" w:color="auto"/>
        <w:left w:val="none" w:sz="0" w:space="0" w:color="auto"/>
        <w:bottom w:val="none" w:sz="0" w:space="0" w:color="auto"/>
        <w:right w:val="none" w:sz="0" w:space="0" w:color="auto"/>
      </w:divBdr>
    </w:div>
    <w:div w:id="1074090705">
      <w:bodyDiv w:val="1"/>
      <w:marLeft w:val="0"/>
      <w:marRight w:val="0"/>
      <w:marTop w:val="0"/>
      <w:marBottom w:val="0"/>
      <w:divBdr>
        <w:top w:val="none" w:sz="0" w:space="0" w:color="auto"/>
        <w:left w:val="none" w:sz="0" w:space="0" w:color="auto"/>
        <w:bottom w:val="none" w:sz="0" w:space="0" w:color="auto"/>
        <w:right w:val="none" w:sz="0" w:space="0" w:color="auto"/>
      </w:divBdr>
    </w:div>
    <w:div w:id="1075781999">
      <w:bodyDiv w:val="1"/>
      <w:marLeft w:val="0"/>
      <w:marRight w:val="0"/>
      <w:marTop w:val="0"/>
      <w:marBottom w:val="0"/>
      <w:divBdr>
        <w:top w:val="none" w:sz="0" w:space="0" w:color="auto"/>
        <w:left w:val="none" w:sz="0" w:space="0" w:color="auto"/>
        <w:bottom w:val="none" w:sz="0" w:space="0" w:color="auto"/>
        <w:right w:val="none" w:sz="0" w:space="0" w:color="auto"/>
      </w:divBdr>
    </w:div>
    <w:div w:id="1078289690">
      <w:bodyDiv w:val="1"/>
      <w:marLeft w:val="0"/>
      <w:marRight w:val="0"/>
      <w:marTop w:val="0"/>
      <w:marBottom w:val="0"/>
      <w:divBdr>
        <w:top w:val="none" w:sz="0" w:space="0" w:color="auto"/>
        <w:left w:val="none" w:sz="0" w:space="0" w:color="auto"/>
        <w:bottom w:val="none" w:sz="0" w:space="0" w:color="auto"/>
        <w:right w:val="none" w:sz="0" w:space="0" w:color="auto"/>
      </w:divBdr>
    </w:div>
    <w:div w:id="1094671200">
      <w:bodyDiv w:val="1"/>
      <w:marLeft w:val="0"/>
      <w:marRight w:val="0"/>
      <w:marTop w:val="0"/>
      <w:marBottom w:val="0"/>
      <w:divBdr>
        <w:top w:val="none" w:sz="0" w:space="0" w:color="auto"/>
        <w:left w:val="none" w:sz="0" w:space="0" w:color="auto"/>
        <w:bottom w:val="none" w:sz="0" w:space="0" w:color="auto"/>
        <w:right w:val="none" w:sz="0" w:space="0" w:color="auto"/>
      </w:divBdr>
    </w:div>
    <w:div w:id="1097363531">
      <w:bodyDiv w:val="1"/>
      <w:marLeft w:val="0"/>
      <w:marRight w:val="0"/>
      <w:marTop w:val="0"/>
      <w:marBottom w:val="0"/>
      <w:divBdr>
        <w:top w:val="none" w:sz="0" w:space="0" w:color="auto"/>
        <w:left w:val="none" w:sz="0" w:space="0" w:color="auto"/>
        <w:bottom w:val="none" w:sz="0" w:space="0" w:color="auto"/>
        <w:right w:val="none" w:sz="0" w:space="0" w:color="auto"/>
      </w:divBdr>
    </w:div>
    <w:div w:id="1105923623">
      <w:bodyDiv w:val="1"/>
      <w:marLeft w:val="0"/>
      <w:marRight w:val="0"/>
      <w:marTop w:val="0"/>
      <w:marBottom w:val="0"/>
      <w:divBdr>
        <w:top w:val="none" w:sz="0" w:space="0" w:color="auto"/>
        <w:left w:val="none" w:sz="0" w:space="0" w:color="auto"/>
        <w:bottom w:val="none" w:sz="0" w:space="0" w:color="auto"/>
        <w:right w:val="none" w:sz="0" w:space="0" w:color="auto"/>
      </w:divBdr>
    </w:div>
    <w:div w:id="1108700915">
      <w:bodyDiv w:val="1"/>
      <w:marLeft w:val="0"/>
      <w:marRight w:val="0"/>
      <w:marTop w:val="0"/>
      <w:marBottom w:val="0"/>
      <w:divBdr>
        <w:top w:val="none" w:sz="0" w:space="0" w:color="auto"/>
        <w:left w:val="none" w:sz="0" w:space="0" w:color="auto"/>
        <w:bottom w:val="none" w:sz="0" w:space="0" w:color="auto"/>
        <w:right w:val="none" w:sz="0" w:space="0" w:color="auto"/>
      </w:divBdr>
    </w:div>
    <w:div w:id="1121191403">
      <w:bodyDiv w:val="1"/>
      <w:marLeft w:val="0"/>
      <w:marRight w:val="0"/>
      <w:marTop w:val="0"/>
      <w:marBottom w:val="0"/>
      <w:divBdr>
        <w:top w:val="none" w:sz="0" w:space="0" w:color="auto"/>
        <w:left w:val="none" w:sz="0" w:space="0" w:color="auto"/>
        <w:bottom w:val="none" w:sz="0" w:space="0" w:color="auto"/>
        <w:right w:val="none" w:sz="0" w:space="0" w:color="auto"/>
      </w:divBdr>
    </w:div>
    <w:div w:id="1124153990">
      <w:bodyDiv w:val="1"/>
      <w:marLeft w:val="0"/>
      <w:marRight w:val="0"/>
      <w:marTop w:val="0"/>
      <w:marBottom w:val="0"/>
      <w:divBdr>
        <w:top w:val="none" w:sz="0" w:space="0" w:color="auto"/>
        <w:left w:val="none" w:sz="0" w:space="0" w:color="auto"/>
        <w:bottom w:val="none" w:sz="0" w:space="0" w:color="auto"/>
        <w:right w:val="none" w:sz="0" w:space="0" w:color="auto"/>
      </w:divBdr>
    </w:div>
    <w:div w:id="1128621831">
      <w:bodyDiv w:val="1"/>
      <w:marLeft w:val="0"/>
      <w:marRight w:val="0"/>
      <w:marTop w:val="0"/>
      <w:marBottom w:val="0"/>
      <w:divBdr>
        <w:top w:val="none" w:sz="0" w:space="0" w:color="auto"/>
        <w:left w:val="none" w:sz="0" w:space="0" w:color="auto"/>
        <w:bottom w:val="none" w:sz="0" w:space="0" w:color="auto"/>
        <w:right w:val="none" w:sz="0" w:space="0" w:color="auto"/>
      </w:divBdr>
    </w:div>
    <w:div w:id="1130827848">
      <w:bodyDiv w:val="1"/>
      <w:marLeft w:val="0"/>
      <w:marRight w:val="0"/>
      <w:marTop w:val="0"/>
      <w:marBottom w:val="0"/>
      <w:divBdr>
        <w:top w:val="none" w:sz="0" w:space="0" w:color="auto"/>
        <w:left w:val="none" w:sz="0" w:space="0" w:color="auto"/>
        <w:bottom w:val="none" w:sz="0" w:space="0" w:color="auto"/>
        <w:right w:val="none" w:sz="0" w:space="0" w:color="auto"/>
      </w:divBdr>
    </w:div>
    <w:div w:id="1141772917">
      <w:bodyDiv w:val="1"/>
      <w:marLeft w:val="0"/>
      <w:marRight w:val="0"/>
      <w:marTop w:val="0"/>
      <w:marBottom w:val="0"/>
      <w:divBdr>
        <w:top w:val="none" w:sz="0" w:space="0" w:color="auto"/>
        <w:left w:val="none" w:sz="0" w:space="0" w:color="auto"/>
        <w:bottom w:val="none" w:sz="0" w:space="0" w:color="auto"/>
        <w:right w:val="none" w:sz="0" w:space="0" w:color="auto"/>
      </w:divBdr>
    </w:div>
    <w:div w:id="1142307145">
      <w:bodyDiv w:val="1"/>
      <w:marLeft w:val="0"/>
      <w:marRight w:val="0"/>
      <w:marTop w:val="0"/>
      <w:marBottom w:val="0"/>
      <w:divBdr>
        <w:top w:val="none" w:sz="0" w:space="0" w:color="auto"/>
        <w:left w:val="none" w:sz="0" w:space="0" w:color="auto"/>
        <w:bottom w:val="none" w:sz="0" w:space="0" w:color="auto"/>
        <w:right w:val="none" w:sz="0" w:space="0" w:color="auto"/>
      </w:divBdr>
    </w:div>
    <w:div w:id="1147669267">
      <w:bodyDiv w:val="1"/>
      <w:marLeft w:val="0"/>
      <w:marRight w:val="0"/>
      <w:marTop w:val="0"/>
      <w:marBottom w:val="0"/>
      <w:divBdr>
        <w:top w:val="none" w:sz="0" w:space="0" w:color="auto"/>
        <w:left w:val="none" w:sz="0" w:space="0" w:color="auto"/>
        <w:bottom w:val="none" w:sz="0" w:space="0" w:color="auto"/>
        <w:right w:val="none" w:sz="0" w:space="0" w:color="auto"/>
      </w:divBdr>
    </w:div>
    <w:div w:id="1161043765">
      <w:bodyDiv w:val="1"/>
      <w:marLeft w:val="0"/>
      <w:marRight w:val="0"/>
      <w:marTop w:val="0"/>
      <w:marBottom w:val="0"/>
      <w:divBdr>
        <w:top w:val="none" w:sz="0" w:space="0" w:color="auto"/>
        <w:left w:val="none" w:sz="0" w:space="0" w:color="auto"/>
        <w:bottom w:val="none" w:sz="0" w:space="0" w:color="auto"/>
        <w:right w:val="none" w:sz="0" w:space="0" w:color="auto"/>
      </w:divBdr>
    </w:div>
    <w:div w:id="1166633764">
      <w:bodyDiv w:val="1"/>
      <w:marLeft w:val="0"/>
      <w:marRight w:val="0"/>
      <w:marTop w:val="0"/>
      <w:marBottom w:val="0"/>
      <w:divBdr>
        <w:top w:val="none" w:sz="0" w:space="0" w:color="auto"/>
        <w:left w:val="none" w:sz="0" w:space="0" w:color="auto"/>
        <w:bottom w:val="none" w:sz="0" w:space="0" w:color="auto"/>
        <w:right w:val="none" w:sz="0" w:space="0" w:color="auto"/>
      </w:divBdr>
    </w:div>
    <w:div w:id="1169712698">
      <w:bodyDiv w:val="1"/>
      <w:marLeft w:val="0"/>
      <w:marRight w:val="0"/>
      <w:marTop w:val="0"/>
      <w:marBottom w:val="0"/>
      <w:divBdr>
        <w:top w:val="none" w:sz="0" w:space="0" w:color="auto"/>
        <w:left w:val="none" w:sz="0" w:space="0" w:color="auto"/>
        <w:bottom w:val="none" w:sz="0" w:space="0" w:color="auto"/>
        <w:right w:val="none" w:sz="0" w:space="0" w:color="auto"/>
      </w:divBdr>
    </w:div>
    <w:div w:id="1202788660">
      <w:bodyDiv w:val="1"/>
      <w:marLeft w:val="0"/>
      <w:marRight w:val="0"/>
      <w:marTop w:val="0"/>
      <w:marBottom w:val="0"/>
      <w:divBdr>
        <w:top w:val="none" w:sz="0" w:space="0" w:color="auto"/>
        <w:left w:val="none" w:sz="0" w:space="0" w:color="auto"/>
        <w:bottom w:val="none" w:sz="0" w:space="0" w:color="auto"/>
        <w:right w:val="none" w:sz="0" w:space="0" w:color="auto"/>
      </w:divBdr>
    </w:div>
    <w:div w:id="1210454113">
      <w:bodyDiv w:val="1"/>
      <w:marLeft w:val="0"/>
      <w:marRight w:val="0"/>
      <w:marTop w:val="0"/>
      <w:marBottom w:val="0"/>
      <w:divBdr>
        <w:top w:val="none" w:sz="0" w:space="0" w:color="auto"/>
        <w:left w:val="none" w:sz="0" w:space="0" w:color="auto"/>
        <w:bottom w:val="none" w:sz="0" w:space="0" w:color="auto"/>
        <w:right w:val="none" w:sz="0" w:space="0" w:color="auto"/>
      </w:divBdr>
    </w:div>
    <w:div w:id="1214777774">
      <w:bodyDiv w:val="1"/>
      <w:marLeft w:val="0"/>
      <w:marRight w:val="0"/>
      <w:marTop w:val="0"/>
      <w:marBottom w:val="0"/>
      <w:divBdr>
        <w:top w:val="none" w:sz="0" w:space="0" w:color="auto"/>
        <w:left w:val="none" w:sz="0" w:space="0" w:color="auto"/>
        <w:bottom w:val="none" w:sz="0" w:space="0" w:color="auto"/>
        <w:right w:val="none" w:sz="0" w:space="0" w:color="auto"/>
      </w:divBdr>
    </w:div>
    <w:div w:id="1215658310">
      <w:bodyDiv w:val="1"/>
      <w:marLeft w:val="0"/>
      <w:marRight w:val="0"/>
      <w:marTop w:val="0"/>
      <w:marBottom w:val="0"/>
      <w:divBdr>
        <w:top w:val="none" w:sz="0" w:space="0" w:color="auto"/>
        <w:left w:val="none" w:sz="0" w:space="0" w:color="auto"/>
        <w:bottom w:val="none" w:sz="0" w:space="0" w:color="auto"/>
        <w:right w:val="none" w:sz="0" w:space="0" w:color="auto"/>
      </w:divBdr>
    </w:div>
    <w:div w:id="1218323864">
      <w:bodyDiv w:val="1"/>
      <w:marLeft w:val="0"/>
      <w:marRight w:val="0"/>
      <w:marTop w:val="0"/>
      <w:marBottom w:val="0"/>
      <w:divBdr>
        <w:top w:val="none" w:sz="0" w:space="0" w:color="auto"/>
        <w:left w:val="none" w:sz="0" w:space="0" w:color="auto"/>
        <w:bottom w:val="none" w:sz="0" w:space="0" w:color="auto"/>
        <w:right w:val="none" w:sz="0" w:space="0" w:color="auto"/>
      </w:divBdr>
    </w:div>
    <w:div w:id="1223757443">
      <w:bodyDiv w:val="1"/>
      <w:marLeft w:val="0"/>
      <w:marRight w:val="0"/>
      <w:marTop w:val="0"/>
      <w:marBottom w:val="0"/>
      <w:divBdr>
        <w:top w:val="none" w:sz="0" w:space="0" w:color="auto"/>
        <w:left w:val="none" w:sz="0" w:space="0" w:color="auto"/>
        <w:bottom w:val="none" w:sz="0" w:space="0" w:color="auto"/>
        <w:right w:val="none" w:sz="0" w:space="0" w:color="auto"/>
      </w:divBdr>
    </w:div>
    <w:div w:id="1228297396">
      <w:bodyDiv w:val="1"/>
      <w:marLeft w:val="0"/>
      <w:marRight w:val="0"/>
      <w:marTop w:val="0"/>
      <w:marBottom w:val="0"/>
      <w:divBdr>
        <w:top w:val="none" w:sz="0" w:space="0" w:color="auto"/>
        <w:left w:val="none" w:sz="0" w:space="0" w:color="auto"/>
        <w:bottom w:val="none" w:sz="0" w:space="0" w:color="auto"/>
        <w:right w:val="none" w:sz="0" w:space="0" w:color="auto"/>
      </w:divBdr>
    </w:div>
    <w:div w:id="1235823290">
      <w:bodyDiv w:val="1"/>
      <w:marLeft w:val="0"/>
      <w:marRight w:val="0"/>
      <w:marTop w:val="0"/>
      <w:marBottom w:val="0"/>
      <w:divBdr>
        <w:top w:val="none" w:sz="0" w:space="0" w:color="auto"/>
        <w:left w:val="none" w:sz="0" w:space="0" w:color="auto"/>
        <w:bottom w:val="none" w:sz="0" w:space="0" w:color="auto"/>
        <w:right w:val="none" w:sz="0" w:space="0" w:color="auto"/>
      </w:divBdr>
    </w:div>
    <w:div w:id="1249925549">
      <w:bodyDiv w:val="1"/>
      <w:marLeft w:val="0"/>
      <w:marRight w:val="0"/>
      <w:marTop w:val="0"/>
      <w:marBottom w:val="0"/>
      <w:divBdr>
        <w:top w:val="none" w:sz="0" w:space="0" w:color="auto"/>
        <w:left w:val="none" w:sz="0" w:space="0" w:color="auto"/>
        <w:bottom w:val="none" w:sz="0" w:space="0" w:color="auto"/>
        <w:right w:val="none" w:sz="0" w:space="0" w:color="auto"/>
      </w:divBdr>
      <w:divsChild>
        <w:div w:id="1762145742">
          <w:marLeft w:val="0"/>
          <w:marRight w:val="0"/>
          <w:marTop w:val="0"/>
          <w:marBottom w:val="0"/>
          <w:divBdr>
            <w:top w:val="none" w:sz="0" w:space="0" w:color="auto"/>
            <w:left w:val="none" w:sz="0" w:space="0" w:color="auto"/>
            <w:bottom w:val="none" w:sz="0" w:space="0" w:color="auto"/>
            <w:right w:val="none" w:sz="0" w:space="0" w:color="auto"/>
          </w:divBdr>
        </w:div>
      </w:divsChild>
    </w:div>
    <w:div w:id="1252272508">
      <w:bodyDiv w:val="1"/>
      <w:marLeft w:val="0"/>
      <w:marRight w:val="0"/>
      <w:marTop w:val="0"/>
      <w:marBottom w:val="0"/>
      <w:divBdr>
        <w:top w:val="none" w:sz="0" w:space="0" w:color="auto"/>
        <w:left w:val="none" w:sz="0" w:space="0" w:color="auto"/>
        <w:bottom w:val="none" w:sz="0" w:space="0" w:color="auto"/>
        <w:right w:val="none" w:sz="0" w:space="0" w:color="auto"/>
      </w:divBdr>
    </w:div>
    <w:div w:id="1258638821">
      <w:bodyDiv w:val="1"/>
      <w:marLeft w:val="0"/>
      <w:marRight w:val="0"/>
      <w:marTop w:val="0"/>
      <w:marBottom w:val="0"/>
      <w:divBdr>
        <w:top w:val="none" w:sz="0" w:space="0" w:color="auto"/>
        <w:left w:val="none" w:sz="0" w:space="0" w:color="auto"/>
        <w:bottom w:val="none" w:sz="0" w:space="0" w:color="auto"/>
        <w:right w:val="none" w:sz="0" w:space="0" w:color="auto"/>
      </w:divBdr>
    </w:div>
    <w:div w:id="1262225939">
      <w:bodyDiv w:val="1"/>
      <w:marLeft w:val="0"/>
      <w:marRight w:val="0"/>
      <w:marTop w:val="0"/>
      <w:marBottom w:val="0"/>
      <w:divBdr>
        <w:top w:val="none" w:sz="0" w:space="0" w:color="auto"/>
        <w:left w:val="none" w:sz="0" w:space="0" w:color="auto"/>
        <w:bottom w:val="none" w:sz="0" w:space="0" w:color="auto"/>
        <w:right w:val="none" w:sz="0" w:space="0" w:color="auto"/>
      </w:divBdr>
    </w:div>
    <w:div w:id="1269660016">
      <w:bodyDiv w:val="1"/>
      <w:marLeft w:val="0"/>
      <w:marRight w:val="0"/>
      <w:marTop w:val="0"/>
      <w:marBottom w:val="0"/>
      <w:divBdr>
        <w:top w:val="none" w:sz="0" w:space="0" w:color="auto"/>
        <w:left w:val="none" w:sz="0" w:space="0" w:color="auto"/>
        <w:bottom w:val="none" w:sz="0" w:space="0" w:color="auto"/>
        <w:right w:val="none" w:sz="0" w:space="0" w:color="auto"/>
      </w:divBdr>
    </w:div>
    <w:div w:id="1270510748">
      <w:bodyDiv w:val="1"/>
      <w:marLeft w:val="0"/>
      <w:marRight w:val="0"/>
      <w:marTop w:val="0"/>
      <w:marBottom w:val="0"/>
      <w:divBdr>
        <w:top w:val="none" w:sz="0" w:space="0" w:color="auto"/>
        <w:left w:val="none" w:sz="0" w:space="0" w:color="auto"/>
        <w:bottom w:val="none" w:sz="0" w:space="0" w:color="auto"/>
        <w:right w:val="none" w:sz="0" w:space="0" w:color="auto"/>
      </w:divBdr>
    </w:div>
    <w:div w:id="1271931268">
      <w:bodyDiv w:val="1"/>
      <w:marLeft w:val="0"/>
      <w:marRight w:val="0"/>
      <w:marTop w:val="0"/>
      <w:marBottom w:val="0"/>
      <w:divBdr>
        <w:top w:val="none" w:sz="0" w:space="0" w:color="auto"/>
        <w:left w:val="none" w:sz="0" w:space="0" w:color="auto"/>
        <w:bottom w:val="none" w:sz="0" w:space="0" w:color="auto"/>
        <w:right w:val="none" w:sz="0" w:space="0" w:color="auto"/>
      </w:divBdr>
    </w:div>
    <w:div w:id="1279487269">
      <w:bodyDiv w:val="1"/>
      <w:marLeft w:val="0"/>
      <w:marRight w:val="0"/>
      <w:marTop w:val="0"/>
      <w:marBottom w:val="0"/>
      <w:divBdr>
        <w:top w:val="none" w:sz="0" w:space="0" w:color="auto"/>
        <w:left w:val="none" w:sz="0" w:space="0" w:color="auto"/>
        <w:bottom w:val="none" w:sz="0" w:space="0" w:color="auto"/>
        <w:right w:val="none" w:sz="0" w:space="0" w:color="auto"/>
      </w:divBdr>
    </w:div>
    <w:div w:id="1279488387">
      <w:bodyDiv w:val="1"/>
      <w:marLeft w:val="0"/>
      <w:marRight w:val="0"/>
      <w:marTop w:val="0"/>
      <w:marBottom w:val="0"/>
      <w:divBdr>
        <w:top w:val="none" w:sz="0" w:space="0" w:color="auto"/>
        <w:left w:val="none" w:sz="0" w:space="0" w:color="auto"/>
        <w:bottom w:val="none" w:sz="0" w:space="0" w:color="auto"/>
        <w:right w:val="none" w:sz="0" w:space="0" w:color="auto"/>
      </w:divBdr>
    </w:div>
    <w:div w:id="1283851662">
      <w:bodyDiv w:val="1"/>
      <w:marLeft w:val="0"/>
      <w:marRight w:val="0"/>
      <w:marTop w:val="0"/>
      <w:marBottom w:val="0"/>
      <w:divBdr>
        <w:top w:val="none" w:sz="0" w:space="0" w:color="auto"/>
        <w:left w:val="none" w:sz="0" w:space="0" w:color="auto"/>
        <w:bottom w:val="none" w:sz="0" w:space="0" w:color="auto"/>
        <w:right w:val="none" w:sz="0" w:space="0" w:color="auto"/>
      </w:divBdr>
    </w:div>
    <w:div w:id="1301155052">
      <w:bodyDiv w:val="1"/>
      <w:marLeft w:val="0"/>
      <w:marRight w:val="0"/>
      <w:marTop w:val="0"/>
      <w:marBottom w:val="0"/>
      <w:divBdr>
        <w:top w:val="none" w:sz="0" w:space="0" w:color="auto"/>
        <w:left w:val="none" w:sz="0" w:space="0" w:color="auto"/>
        <w:bottom w:val="none" w:sz="0" w:space="0" w:color="auto"/>
        <w:right w:val="none" w:sz="0" w:space="0" w:color="auto"/>
      </w:divBdr>
    </w:div>
    <w:div w:id="1308585335">
      <w:bodyDiv w:val="1"/>
      <w:marLeft w:val="0"/>
      <w:marRight w:val="0"/>
      <w:marTop w:val="0"/>
      <w:marBottom w:val="0"/>
      <w:divBdr>
        <w:top w:val="none" w:sz="0" w:space="0" w:color="auto"/>
        <w:left w:val="none" w:sz="0" w:space="0" w:color="auto"/>
        <w:bottom w:val="none" w:sz="0" w:space="0" w:color="auto"/>
        <w:right w:val="none" w:sz="0" w:space="0" w:color="auto"/>
      </w:divBdr>
    </w:div>
    <w:div w:id="1312757274">
      <w:bodyDiv w:val="1"/>
      <w:marLeft w:val="0"/>
      <w:marRight w:val="0"/>
      <w:marTop w:val="0"/>
      <w:marBottom w:val="0"/>
      <w:divBdr>
        <w:top w:val="none" w:sz="0" w:space="0" w:color="auto"/>
        <w:left w:val="none" w:sz="0" w:space="0" w:color="auto"/>
        <w:bottom w:val="none" w:sz="0" w:space="0" w:color="auto"/>
        <w:right w:val="none" w:sz="0" w:space="0" w:color="auto"/>
      </w:divBdr>
    </w:div>
    <w:div w:id="1318337358">
      <w:bodyDiv w:val="1"/>
      <w:marLeft w:val="0"/>
      <w:marRight w:val="0"/>
      <w:marTop w:val="0"/>
      <w:marBottom w:val="0"/>
      <w:divBdr>
        <w:top w:val="none" w:sz="0" w:space="0" w:color="auto"/>
        <w:left w:val="none" w:sz="0" w:space="0" w:color="auto"/>
        <w:bottom w:val="none" w:sz="0" w:space="0" w:color="auto"/>
        <w:right w:val="none" w:sz="0" w:space="0" w:color="auto"/>
      </w:divBdr>
    </w:div>
    <w:div w:id="1319118798">
      <w:bodyDiv w:val="1"/>
      <w:marLeft w:val="0"/>
      <w:marRight w:val="0"/>
      <w:marTop w:val="0"/>
      <w:marBottom w:val="0"/>
      <w:divBdr>
        <w:top w:val="none" w:sz="0" w:space="0" w:color="auto"/>
        <w:left w:val="none" w:sz="0" w:space="0" w:color="auto"/>
        <w:bottom w:val="none" w:sz="0" w:space="0" w:color="auto"/>
        <w:right w:val="none" w:sz="0" w:space="0" w:color="auto"/>
      </w:divBdr>
    </w:div>
    <w:div w:id="1349872999">
      <w:bodyDiv w:val="1"/>
      <w:marLeft w:val="0"/>
      <w:marRight w:val="0"/>
      <w:marTop w:val="0"/>
      <w:marBottom w:val="0"/>
      <w:divBdr>
        <w:top w:val="none" w:sz="0" w:space="0" w:color="auto"/>
        <w:left w:val="none" w:sz="0" w:space="0" w:color="auto"/>
        <w:bottom w:val="none" w:sz="0" w:space="0" w:color="auto"/>
        <w:right w:val="none" w:sz="0" w:space="0" w:color="auto"/>
      </w:divBdr>
    </w:div>
    <w:div w:id="1353070592">
      <w:bodyDiv w:val="1"/>
      <w:marLeft w:val="0"/>
      <w:marRight w:val="0"/>
      <w:marTop w:val="0"/>
      <w:marBottom w:val="0"/>
      <w:divBdr>
        <w:top w:val="none" w:sz="0" w:space="0" w:color="auto"/>
        <w:left w:val="none" w:sz="0" w:space="0" w:color="auto"/>
        <w:bottom w:val="none" w:sz="0" w:space="0" w:color="auto"/>
        <w:right w:val="none" w:sz="0" w:space="0" w:color="auto"/>
      </w:divBdr>
    </w:div>
    <w:div w:id="1353802605">
      <w:bodyDiv w:val="1"/>
      <w:marLeft w:val="0"/>
      <w:marRight w:val="0"/>
      <w:marTop w:val="0"/>
      <w:marBottom w:val="0"/>
      <w:divBdr>
        <w:top w:val="none" w:sz="0" w:space="0" w:color="auto"/>
        <w:left w:val="none" w:sz="0" w:space="0" w:color="auto"/>
        <w:bottom w:val="none" w:sz="0" w:space="0" w:color="auto"/>
        <w:right w:val="none" w:sz="0" w:space="0" w:color="auto"/>
      </w:divBdr>
    </w:div>
    <w:div w:id="1372073214">
      <w:bodyDiv w:val="1"/>
      <w:marLeft w:val="0"/>
      <w:marRight w:val="0"/>
      <w:marTop w:val="0"/>
      <w:marBottom w:val="0"/>
      <w:divBdr>
        <w:top w:val="none" w:sz="0" w:space="0" w:color="auto"/>
        <w:left w:val="none" w:sz="0" w:space="0" w:color="auto"/>
        <w:bottom w:val="none" w:sz="0" w:space="0" w:color="auto"/>
        <w:right w:val="none" w:sz="0" w:space="0" w:color="auto"/>
      </w:divBdr>
    </w:div>
    <w:div w:id="1372194717">
      <w:bodyDiv w:val="1"/>
      <w:marLeft w:val="0"/>
      <w:marRight w:val="0"/>
      <w:marTop w:val="0"/>
      <w:marBottom w:val="0"/>
      <w:divBdr>
        <w:top w:val="none" w:sz="0" w:space="0" w:color="auto"/>
        <w:left w:val="none" w:sz="0" w:space="0" w:color="auto"/>
        <w:bottom w:val="none" w:sz="0" w:space="0" w:color="auto"/>
        <w:right w:val="none" w:sz="0" w:space="0" w:color="auto"/>
      </w:divBdr>
    </w:div>
    <w:div w:id="1380474279">
      <w:bodyDiv w:val="1"/>
      <w:marLeft w:val="0"/>
      <w:marRight w:val="0"/>
      <w:marTop w:val="0"/>
      <w:marBottom w:val="0"/>
      <w:divBdr>
        <w:top w:val="none" w:sz="0" w:space="0" w:color="auto"/>
        <w:left w:val="none" w:sz="0" w:space="0" w:color="auto"/>
        <w:bottom w:val="none" w:sz="0" w:space="0" w:color="auto"/>
        <w:right w:val="none" w:sz="0" w:space="0" w:color="auto"/>
      </w:divBdr>
    </w:div>
    <w:div w:id="1390418735">
      <w:bodyDiv w:val="1"/>
      <w:marLeft w:val="0"/>
      <w:marRight w:val="0"/>
      <w:marTop w:val="0"/>
      <w:marBottom w:val="0"/>
      <w:divBdr>
        <w:top w:val="none" w:sz="0" w:space="0" w:color="auto"/>
        <w:left w:val="none" w:sz="0" w:space="0" w:color="auto"/>
        <w:bottom w:val="none" w:sz="0" w:space="0" w:color="auto"/>
        <w:right w:val="none" w:sz="0" w:space="0" w:color="auto"/>
      </w:divBdr>
    </w:div>
    <w:div w:id="1396006535">
      <w:bodyDiv w:val="1"/>
      <w:marLeft w:val="0"/>
      <w:marRight w:val="0"/>
      <w:marTop w:val="0"/>
      <w:marBottom w:val="0"/>
      <w:divBdr>
        <w:top w:val="none" w:sz="0" w:space="0" w:color="auto"/>
        <w:left w:val="none" w:sz="0" w:space="0" w:color="auto"/>
        <w:bottom w:val="none" w:sz="0" w:space="0" w:color="auto"/>
        <w:right w:val="none" w:sz="0" w:space="0" w:color="auto"/>
      </w:divBdr>
    </w:div>
    <w:div w:id="1400713334">
      <w:bodyDiv w:val="1"/>
      <w:marLeft w:val="0"/>
      <w:marRight w:val="0"/>
      <w:marTop w:val="0"/>
      <w:marBottom w:val="0"/>
      <w:divBdr>
        <w:top w:val="none" w:sz="0" w:space="0" w:color="auto"/>
        <w:left w:val="none" w:sz="0" w:space="0" w:color="auto"/>
        <w:bottom w:val="none" w:sz="0" w:space="0" w:color="auto"/>
        <w:right w:val="none" w:sz="0" w:space="0" w:color="auto"/>
      </w:divBdr>
    </w:div>
    <w:div w:id="1415012554">
      <w:bodyDiv w:val="1"/>
      <w:marLeft w:val="0"/>
      <w:marRight w:val="0"/>
      <w:marTop w:val="0"/>
      <w:marBottom w:val="0"/>
      <w:divBdr>
        <w:top w:val="none" w:sz="0" w:space="0" w:color="auto"/>
        <w:left w:val="none" w:sz="0" w:space="0" w:color="auto"/>
        <w:bottom w:val="none" w:sz="0" w:space="0" w:color="auto"/>
        <w:right w:val="none" w:sz="0" w:space="0" w:color="auto"/>
      </w:divBdr>
    </w:div>
    <w:div w:id="1429886355">
      <w:bodyDiv w:val="1"/>
      <w:marLeft w:val="0"/>
      <w:marRight w:val="0"/>
      <w:marTop w:val="0"/>
      <w:marBottom w:val="0"/>
      <w:divBdr>
        <w:top w:val="none" w:sz="0" w:space="0" w:color="auto"/>
        <w:left w:val="none" w:sz="0" w:space="0" w:color="auto"/>
        <w:bottom w:val="none" w:sz="0" w:space="0" w:color="auto"/>
        <w:right w:val="none" w:sz="0" w:space="0" w:color="auto"/>
      </w:divBdr>
    </w:div>
    <w:div w:id="1431776839">
      <w:bodyDiv w:val="1"/>
      <w:marLeft w:val="0"/>
      <w:marRight w:val="0"/>
      <w:marTop w:val="0"/>
      <w:marBottom w:val="0"/>
      <w:divBdr>
        <w:top w:val="none" w:sz="0" w:space="0" w:color="auto"/>
        <w:left w:val="none" w:sz="0" w:space="0" w:color="auto"/>
        <w:bottom w:val="none" w:sz="0" w:space="0" w:color="auto"/>
        <w:right w:val="none" w:sz="0" w:space="0" w:color="auto"/>
      </w:divBdr>
    </w:div>
    <w:div w:id="1433353920">
      <w:bodyDiv w:val="1"/>
      <w:marLeft w:val="0"/>
      <w:marRight w:val="0"/>
      <w:marTop w:val="0"/>
      <w:marBottom w:val="0"/>
      <w:divBdr>
        <w:top w:val="none" w:sz="0" w:space="0" w:color="auto"/>
        <w:left w:val="none" w:sz="0" w:space="0" w:color="auto"/>
        <w:bottom w:val="none" w:sz="0" w:space="0" w:color="auto"/>
        <w:right w:val="none" w:sz="0" w:space="0" w:color="auto"/>
      </w:divBdr>
    </w:div>
    <w:div w:id="1442259709">
      <w:bodyDiv w:val="1"/>
      <w:marLeft w:val="0"/>
      <w:marRight w:val="0"/>
      <w:marTop w:val="0"/>
      <w:marBottom w:val="0"/>
      <w:divBdr>
        <w:top w:val="none" w:sz="0" w:space="0" w:color="auto"/>
        <w:left w:val="none" w:sz="0" w:space="0" w:color="auto"/>
        <w:bottom w:val="none" w:sz="0" w:space="0" w:color="auto"/>
        <w:right w:val="none" w:sz="0" w:space="0" w:color="auto"/>
      </w:divBdr>
    </w:div>
    <w:div w:id="1465274182">
      <w:bodyDiv w:val="1"/>
      <w:marLeft w:val="0"/>
      <w:marRight w:val="0"/>
      <w:marTop w:val="0"/>
      <w:marBottom w:val="0"/>
      <w:divBdr>
        <w:top w:val="none" w:sz="0" w:space="0" w:color="auto"/>
        <w:left w:val="none" w:sz="0" w:space="0" w:color="auto"/>
        <w:bottom w:val="none" w:sz="0" w:space="0" w:color="auto"/>
        <w:right w:val="none" w:sz="0" w:space="0" w:color="auto"/>
      </w:divBdr>
    </w:div>
    <w:div w:id="1468930510">
      <w:bodyDiv w:val="1"/>
      <w:marLeft w:val="0"/>
      <w:marRight w:val="0"/>
      <w:marTop w:val="0"/>
      <w:marBottom w:val="0"/>
      <w:divBdr>
        <w:top w:val="none" w:sz="0" w:space="0" w:color="auto"/>
        <w:left w:val="none" w:sz="0" w:space="0" w:color="auto"/>
        <w:bottom w:val="none" w:sz="0" w:space="0" w:color="auto"/>
        <w:right w:val="none" w:sz="0" w:space="0" w:color="auto"/>
      </w:divBdr>
    </w:div>
    <w:div w:id="1471555283">
      <w:bodyDiv w:val="1"/>
      <w:marLeft w:val="0"/>
      <w:marRight w:val="0"/>
      <w:marTop w:val="0"/>
      <w:marBottom w:val="0"/>
      <w:divBdr>
        <w:top w:val="none" w:sz="0" w:space="0" w:color="auto"/>
        <w:left w:val="none" w:sz="0" w:space="0" w:color="auto"/>
        <w:bottom w:val="none" w:sz="0" w:space="0" w:color="auto"/>
        <w:right w:val="none" w:sz="0" w:space="0" w:color="auto"/>
      </w:divBdr>
    </w:div>
    <w:div w:id="1477185070">
      <w:bodyDiv w:val="1"/>
      <w:marLeft w:val="0"/>
      <w:marRight w:val="0"/>
      <w:marTop w:val="0"/>
      <w:marBottom w:val="0"/>
      <w:divBdr>
        <w:top w:val="none" w:sz="0" w:space="0" w:color="auto"/>
        <w:left w:val="none" w:sz="0" w:space="0" w:color="auto"/>
        <w:bottom w:val="none" w:sz="0" w:space="0" w:color="auto"/>
        <w:right w:val="none" w:sz="0" w:space="0" w:color="auto"/>
      </w:divBdr>
    </w:div>
    <w:div w:id="1481994569">
      <w:bodyDiv w:val="1"/>
      <w:marLeft w:val="0"/>
      <w:marRight w:val="0"/>
      <w:marTop w:val="0"/>
      <w:marBottom w:val="0"/>
      <w:divBdr>
        <w:top w:val="none" w:sz="0" w:space="0" w:color="auto"/>
        <w:left w:val="none" w:sz="0" w:space="0" w:color="auto"/>
        <w:bottom w:val="none" w:sz="0" w:space="0" w:color="auto"/>
        <w:right w:val="none" w:sz="0" w:space="0" w:color="auto"/>
      </w:divBdr>
    </w:div>
    <w:div w:id="1508665770">
      <w:bodyDiv w:val="1"/>
      <w:marLeft w:val="0"/>
      <w:marRight w:val="0"/>
      <w:marTop w:val="0"/>
      <w:marBottom w:val="0"/>
      <w:divBdr>
        <w:top w:val="none" w:sz="0" w:space="0" w:color="auto"/>
        <w:left w:val="none" w:sz="0" w:space="0" w:color="auto"/>
        <w:bottom w:val="none" w:sz="0" w:space="0" w:color="auto"/>
        <w:right w:val="none" w:sz="0" w:space="0" w:color="auto"/>
      </w:divBdr>
    </w:div>
    <w:div w:id="1517306832">
      <w:bodyDiv w:val="1"/>
      <w:marLeft w:val="0"/>
      <w:marRight w:val="0"/>
      <w:marTop w:val="0"/>
      <w:marBottom w:val="0"/>
      <w:divBdr>
        <w:top w:val="none" w:sz="0" w:space="0" w:color="auto"/>
        <w:left w:val="none" w:sz="0" w:space="0" w:color="auto"/>
        <w:bottom w:val="none" w:sz="0" w:space="0" w:color="auto"/>
        <w:right w:val="none" w:sz="0" w:space="0" w:color="auto"/>
      </w:divBdr>
    </w:div>
    <w:div w:id="1538737599">
      <w:bodyDiv w:val="1"/>
      <w:marLeft w:val="0"/>
      <w:marRight w:val="0"/>
      <w:marTop w:val="0"/>
      <w:marBottom w:val="0"/>
      <w:divBdr>
        <w:top w:val="none" w:sz="0" w:space="0" w:color="auto"/>
        <w:left w:val="none" w:sz="0" w:space="0" w:color="auto"/>
        <w:bottom w:val="none" w:sz="0" w:space="0" w:color="auto"/>
        <w:right w:val="none" w:sz="0" w:space="0" w:color="auto"/>
      </w:divBdr>
    </w:div>
    <w:div w:id="1542209296">
      <w:bodyDiv w:val="1"/>
      <w:marLeft w:val="0"/>
      <w:marRight w:val="0"/>
      <w:marTop w:val="0"/>
      <w:marBottom w:val="0"/>
      <w:divBdr>
        <w:top w:val="none" w:sz="0" w:space="0" w:color="auto"/>
        <w:left w:val="none" w:sz="0" w:space="0" w:color="auto"/>
        <w:bottom w:val="none" w:sz="0" w:space="0" w:color="auto"/>
        <w:right w:val="none" w:sz="0" w:space="0" w:color="auto"/>
      </w:divBdr>
    </w:div>
    <w:div w:id="1550679430">
      <w:bodyDiv w:val="1"/>
      <w:marLeft w:val="0"/>
      <w:marRight w:val="0"/>
      <w:marTop w:val="0"/>
      <w:marBottom w:val="0"/>
      <w:divBdr>
        <w:top w:val="none" w:sz="0" w:space="0" w:color="auto"/>
        <w:left w:val="none" w:sz="0" w:space="0" w:color="auto"/>
        <w:bottom w:val="none" w:sz="0" w:space="0" w:color="auto"/>
        <w:right w:val="none" w:sz="0" w:space="0" w:color="auto"/>
      </w:divBdr>
    </w:div>
    <w:div w:id="1556315151">
      <w:bodyDiv w:val="1"/>
      <w:marLeft w:val="0"/>
      <w:marRight w:val="0"/>
      <w:marTop w:val="0"/>
      <w:marBottom w:val="0"/>
      <w:divBdr>
        <w:top w:val="none" w:sz="0" w:space="0" w:color="auto"/>
        <w:left w:val="none" w:sz="0" w:space="0" w:color="auto"/>
        <w:bottom w:val="none" w:sz="0" w:space="0" w:color="auto"/>
        <w:right w:val="none" w:sz="0" w:space="0" w:color="auto"/>
      </w:divBdr>
    </w:div>
    <w:div w:id="1557470039">
      <w:bodyDiv w:val="1"/>
      <w:marLeft w:val="0"/>
      <w:marRight w:val="0"/>
      <w:marTop w:val="0"/>
      <w:marBottom w:val="0"/>
      <w:divBdr>
        <w:top w:val="none" w:sz="0" w:space="0" w:color="auto"/>
        <w:left w:val="none" w:sz="0" w:space="0" w:color="auto"/>
        <w:bottom w:val="none" w:sz="0" w:space="0" w:color="auto"/>
        <w:right w:val="none" w:sz="0" w:space="0" w:color="auto"/>
      </w:divBdr>
    </w:div>
    <w:div w:id="1575509853">
      <w:bodyDiv w:val="1"/>
      <w:marLeft w:val="0"/>
      <w:marRight w:val="0"/>
      <w:marTop w:val="0"/>
      <w:marBottom w:val="0"/>
      <w:divBdr>
        <w:top w:val="none" w:sz="0" w:space="0" w:color="auto"/>
        <w:left w:val="none" w:sz="0" w:space="0" w:color="auto"/>
        <w:bottom w:val="none" w:sz="0" w:space="0" w:color="auto"/>
        <w:right w:val="none" w:sz="0" w:space="0" w:color="auto"/>
      </w:divBdr>
    </w:div>
    <w:div w:id="1594705022">
      <w:bodyDiv w:val="1"/>
      <w:marLeft w:val="0"/>
      <w:marRight w:val="0"/>
      <w:marTop w:val="0"/>
      <w:marBottom w:val="0"/>
      <w:divBdr>
        <w:top w:val="none" w:sz="0" w:space="0" w:color="auto"/>
        <w:left w:val="none" w:sz="0" w:space="0" w:color="auto"/>
        <w:bottom w:val="none" w:sz="0" w:space="0" w:color="auto"/>
        <w:right w:val="none" w:sz="0" w:space="0" w:color="auto"/>
      </w:divBdr>
    </w:div>
    <w:div w:id="1596552801">
      <w:bodyDiv w:val="1"/>
      <w:marLeft w:val="0"/>
      <w:marRight w:val="0"/>
      <w:marTop w:val="0"/>
      <w:marBottom w:val="0"/>
      <w:divBdr>
        <w:top w:val="none" w:sz="0" w:space="0" w:color="auto"/>
        <w:left w:val="none" w:sz="0" w:space="0" w:color="auto"/>
        <w:bottom w:val="none" w:sz="0" w:space="0" w:color="auto"/>
        <w:right w:val="none" w:sz="0" w:space="0" w:color="auto"/>
      </w:divBdr>
    </w:div>
    <w:div w:id="1602446191">
      <w:bodyDiv w:val="1"/>
      <w:marLeft w:val="0"/>
      <w:marRight w:val="0"/>
      <w:marTop w:val="0"/>
      <w:marBottom w:val="0"/>
      <w:divBdr>
        <w:top w:val="none" w:sz="0" w:space="0" w:color="auto"/>
        <w:left w:val="none" w:sz="0" w:space="0" w:color="auto"/>
        <w:bottom w:val="none" w:sz="0" w:space="0" w:color="auto"/>
        <w:right w:val="none" w:sz="0" w:space="0" w:color="auto"/>
      </w:divBdr>
    </w:div>
    <w:div w:id="1616594707">
      <w:bodyDiv w:val="1"/>
      <w:marLeft w:val="0"/>
      <w:marRight w:val="0"/>
      <w:marTop w:val="0"/>
      <w:marBottom w:val="0"/>
      <w:divBdr>
        <w:top w:val="none" w:sz="0" w:space="0" w:color="auto"/>
        <w:left w:val="none" w:sz="0" w:space="0" w:color="auto"/>
        <w:bottom w:val="none" w:sz="0" w:space="0" w:color="auto"/>
        <w:right w:val="none" w:sz="0" w:space="0" w:color="auto"/>
      </w:divBdr>
    </w:div>
    <w:div w:id="1622371452">
      <w:bodyDiv w:val="1"/>
      <w:marLeft w:val="0"/>
      <w:marRight w:val="0"/>
      <w:marTop w:val="0"/>
      <w:marBottom w:val="0"/>
      <w:divBdr>
        <w:top w:val="none" w:sz="0" w:space="0" w:color="auto"/>
        <w:left w:val="none" w:sz="0" w:space="0" w:color="auto"/>
        <w:bottom w:val="none" w:sz="0" w:space="0" w:color="auto"/>
        <w:right w:val="none" w:sz="0" w:space="0" w:color="auto"/>
      </w:divBdr>
    </w:div>
    <w:div w:id="1628122158">
      <w:bodyDiv w:val="1"/>
      <w:marLeft w:val="0"/>
      <w:marRight w:val="0"/>
      <w:marTop w:val="0"/>
      <w:marBottom w:val="0"/>
      <w:divBdr>
        <w:top w:val="none" w:sz="0" w:space="0" w:color="auto"/>
        <w:left w:val="none" w:sz="0" w:space="0" w:color="auto"/>
        <w:bottom w:val="none" w:sz="0" w:space="0" w:color="auto"/>
        <w:right w:val="none" w:sz="0" w:space="0" w:color="auto"/>
      </w:divBdr>
    </w:div>
    <w:div w:id="1645425361">
      <w:bodyDiv w:val="1"/>
      <w:marLeft w:val="0"/>
      <w:marRight w:val="0"/>
      <w:marTop w:val="0"/>
      <w:marBottom w:val="0"/>
      <w:divBdr>
        <w:top w:val="none" w:sz="0" w:space="0" w:color="auto"/>
        <w:left w:val="none" w:sz="0" w:space="0" w:color="auto"/>
        <w:bottom w:val="none" w:sz="0" w:space="0" w:color="auto"/>
        <w:right w:val="none" w:sz="0" w:space="0" w:color="auto"/>
      </w:divBdr>
    </w:div>
    <w:div w:id="1650015978">
      <w:bodyDiv w:val="1"/>
      <w:marLeft w:val="0"/>
      <w:marRight w:val="0"/>
      <w:marTop w:val="0"/>
      <w:marBottom w:val="0"/>
      <w:divBdr>
        <w:top w:val="none" w:sz="0" w:space="0" w:color="auto"/>
        <w:left w:val="none" w:sz="0" w:space="0" w:color="auto"/>
        <w:bottom w:val="none" w:sz="0" w:space="0" w:color="auto"/>
        <w:right w:val="none" w:sz="0" w:space="0" w:color="auto"/>
      </w:divBdr>
    </w:div>
    <w:div w:id="1656376596">
      <w:bodyDiv w:val="1"/>
      <w:marLeft w:val="0"/>
      <w:marRight w:val="0"/>
      <w:marTop w:val="0"/>
      <w:marBottom w:val="0"/>
      <w:divBdr>
        <w:top w:val="none" w:sz="0" w:space="0" w:color="auto"/>
        <w:left w:val="none" w:sz="0" w:space="0" w:color="auto"/>
        <w:bottom w:val="none" w:sz="0" w:space="0" w:color="auto"/>
        <w:right w:val="none" w:sz="0" w:space="0" w:color="auto"/>
      </w:divBdr>
    </w:div>
    <w:div w:id="1658026942">
      <w:bodyDiv w:val="1"/>
      <w:marLeft w:val="0"/>
      <w:marRight w:val="0"/>
      <w:marTop w:val="0"/>
      <w:marBottom w:val="0"/>
      <w:divBdr>
        <w:top w:val="none" w:sz="0" w:space="0" w:color="auto"/>
        <w:left w:val="none" w:sz="0" w:space="0" w:color="auto"/>
        <w:bottom w:val="none" w:sz="0" w:space="0" w:color="auto"/>
        <w:right w:val="none" w:sz="0" w:space="0" w:color="auto"/>
      </w:divBdr>
    </w:div>
    <w:div w:id="1658803811">
      <w:bodyDiv w:val="1"/>
      <w:marLeft w:val="0"/>
      <w:marRight w:val="0"/>
      <w:marTop w:val="0"/>
      <w:marBottom w:val="0"/>
      <w:divBdr>
        <w:top w:val="none" w:sz="0" w:space="0" w:color="auto"/>
        <w:left w:val="none" w:sz="0" w:space="0" w:color="auto"/>
        <w:bottom w:val="none" w:sz="0" w:space="0" w:color="auto"/>
        <w:right w:val="none" w:sz="0" w:space="0" w:color="auto"/>
      </w:divBdr>
    </w:div>
    <w:div w:id="1661426558">
      <w:bodyDiv w:val="1"/>
      <w:marLeft w:val="0"/>
      <w:marRight w:val="0"/>
      <w:marTop w:val="0"/>
      <w:marBottom w:val="0"/>
      <w:divBdr>
        <w:top w:val="none" w:sz="0" w:space="0" w:color="auto"/>
        <w:left w:val="none" w:sz="0" w:space="0" w:color="auto"/>
        <w:bottom w:val="none" w:sz="0" w:space="0" w:color="auto"/>
        <w:right w:val="none" w:sz="0" w:space="0" w:color="auto"/>
      </w:divBdr>
    </w:div>
    <w:div w:id="1677613243">
      <w:bodyDiv w:val="1"/>
      <w:marLeft w:val="0"/>
      <w:marRight w:val="0"/>
      <w:marTop w:val="0"/>
      <w:marBottom w:val="0"/>
      <w:divBdr>
        <w:top w:val="none" w:sz="0" w:space="0" w:color="auto"/>
        <w:left w:val="none" w:sz="0" w:space="0" w:color="auto"/>
        <w:bottom w:val="none" w:sz="0" w:space="0" w:color="auto"/>
        <w:right w:val="none" w:sz="0" w:space="0" w:color="auto"/>
      </w:divBdr>
    </w:div>
    <w:div w:id="1679773132">
      <w:bodyDiv w:val="1"/>
      <w:marLeft w:val="0"/>
      <w:marRight w:val="0"/>
      <w:marTop w:val="0"/>
      <w:marBottom w:val="0"/>
      <w:divBdr>
        <w:top w:val="none" w:sz="0" w:space="0" w:color="auto"/>
        <w:left w:val="none" w:sz="0" w:space="0" w:color="auto"/>
        <w:bottom w:val="none" w:sz="0" w:space="0" w:color="auto"/>
        <w:right w:val="none" w:sz="0" w:space="0" w:color="auto"/>
      </w:divBdr>
    </w:div>
    <w:div w:id="1688167975">
      <w:bodyDiv w:val="1"/>
      <w:marLeft w:val="0"/>
      <w:marRight w:val="0"/>
      <w:marTop w:val="0"/>
      <w:marBottom w:val="0"/>
      <w:divBdr>
        <w:top w:val="none" w:sz="0" w:space="0" w:color="auto"/>
        <w:left w:val="none" w:sz="0" w:space="0" w:color="auto"/>
        <w:bottom w:val="none" w:sz="0" w:space="0" w:color="auto"/>
        <w:right w:val="none" w:sz="0" w:space="0" w:color="auto"/>
      </w:divBdr>
    </w:div>
    <w:div w:id="1693263316">
      <w:bodyDiv w:val="1"/>
      <w:marLeft w:val="0"/>
      <w:marRight w:val="0"/>
      <w:marTop w:val="0"/>
      <w:marBottom w:val="0"/>
      <w:divBdr>
        <w:top w:val="none" w:sz="0" w:space="0" w:color="auto"/>
        <w:left w:val="none" w:sz="0" w:space="0" w:color="auto"/>
        <w:bottom w:val="none" w:sz="0" w:space="0" w:color="auto"/>
        <w:right w:val="none" w:sz="0" w:space="0" w:color="auto"/>
      </w:divBdr>
    </w:div>
    <w:div w:id="1697079168">
      <w:bodyDiv w:val="1"/>
      <w:marLeft w:val="0"/>
      <w:marRight w:val="0"/>
      <w:marTop w:val="0"/>
      <w:marBottom w:val="0"/>
      <w:divBdr>
        <w:top w:val="none" w:sz="0" w:space="0" w:color="auto"/>
        <w:left w:val="none" w:sz="0" w:space="0" w:color="auto"/>
        <w:bottom w:val="none" w:sz="0" w:space="0" w:color="auto"/>
        <w:right w:val="none" w:sz="0" w:space="0" w:color="auto"/>
      </w:divBdr>
    </w:div>
    <w:div w:id="1701396893">
      <w:bodyDiv w:val="1"/>
      <w:marLeft w:val="0"/>
      <w:marRight w:val="0"/>
      <w:marTop w:val="0"/>
      <w:marBottom w:val="0"/>
      <w:divBdr>
        <w:top w:val="none" w:sz="0" w:space="0" w:color="auto"/>
        <w:left w:val="none" w:sz="0" w:space="0" w:color="auto"/>
        <w:bottom w:val="none" w:sz="0" w:space="0" w:color="auto"/>
        <w:right w:val="none" w:sz="0" w:space="0" w:color="auto"/>
      </w:divBdr>
    </w:div>
    <w:div w:id="1701587795">
      <w:bodyDiv w:val="1"/>
      <w:marLeft w:val="0"/>
      <w:marRight w:val="0"/>
      <w:marTop w:val="0"/>
      <w:marBottom w:val="0"/>
      <w:divBdr>
        <w:top w:val="none" w:sz="0" w:space="0" w:color="auto"/>
        <w:left w:val="none" w:sz="0" w:space="0" w:color="auto"/>
        <w:bottom w:val="none" w:sz="0" w:space="0" w:color="auto"/>
        <w:right w:val="none" w:sz="0" w:space="0" w:color="auto"/>
      </w:divBdr>
    </w:div>
    <w:div w:id="1703940251">
      <w:bodyDiv w:val="1"/>
      <w:marLeft w:val="0"/>
      <w:marRight w:val="0"/>
      <w:marTop w:val="0"/>
      <w:marBottom w:val="0"/>
      <w:divBdr>
        <w:top w:val="none" w:sz="0" w:space="0" w:color="auto"/>
        <w:left w:val="none" w:sz="0" w:space="0" w:color="auto"/>
        <w:bottom w:val="none" w:sz="0" w:space="0" w:color="auto"/>
        <w:right w:val="none" w:sz="0" w:space="0" w:color="auto"/>
      </w:divBdr>
    </w:div>
    <w:div w:id="1704742447">
      <w:bodyDiv w:val="1"/>
      <w:marLeft w:val="0"/>
      <w:marRight w:val="0"/>
      <w:marTop w:val="0"/>
      <w:marBottom w:val="0"/>
      <w:divBdr>
        <w:top w:val="none" w:sz="0" w:space="0" w:color="auto"/>
        <w:left w:val="none" w:sz="0" w:space="0" w:color="auto"/>
        <w:bottom w:val="none" w:sz="0" w:space="0" w:color="auto"/>
        <w:right w:val="none" w:sz="0" w:space="0" w:color="auto"/>
      </w:divBdr>
    </w:div>
    <w:div w:id="1717586014">
      <w:bodyDiv w:val="1"/>
      <w:marLeft w:val="0"/>
      <w:marRight w:val="0"/>
      <w:marTop w:val="0"/>
      <w:marBottom w:val="0"/>
      <w:divBdr>
        <w:top w:val="none" w:sz="0" w:space="0" w:color="auto"/>
        <w:left w:val="none" w:sz="0" w:space="0" w:color="auto"/>
        <w:bottom w:val="none" w:sz="0" w:space="0" w:color="auto"/>
        <w:right w:val="none" w:sz="0" w:space="0" w:color="auto"/>
      </w:divBdr>
    </w:div>
    <w:div w:id="1719426904">
      <w:bodyDiv w:val="1"/>
      <w:marLeft w:val="0"/>
      <w:marRight w:val="0"/>
      <w:marTop w:val="0"/>
      <w:marBottom w:val="0"/>
      <w:divBdr>
        <w:top w:val="none" w:sz="0" w:space="0" w:color="auto"/>
        <w:left w:val="none" w:sz="0" w:space="0" w:color="auto"/>
        <w:bottom w:val="none" w:sz="0" w:space="0" w:color="auto"/>
        <w:right w:val="none" w:sz="0" w:space="0" w:color="auto"/>
      </w:divBdr>
    </w:div>
    <w:div w:id="1724450641">
      <w:bodyDiv w:val="1"/>
      <w:marLeft w:val="0"/>
      <w:marRight w:val="0"/>
      <w:marTop w:val="0"/>
      <w:marBottom w:val="0"/>
      <w:divBdr>
        <w:top w:val="none" w:sz="0" w:space="0" w:color="auto"/>
        <w:left w:val="none" w:sz="0" w:space="0" w:color="auto"/>
        <w:bottom w:val="none" w:sz="0" w:space="0" w:color="auto"/>
        <w:right w:val="none" w:sz="0" w:space="0" w:color="auto"/>
      </w:divBdr>
    </w:div>
    <w:div w:id="1728452899">
      <w:bodyDiv w:val="1"/>
      <w:marLeft w:val="0"/>
      <w:marRight w:val="0"/>
      <w:marTop w:val="0"/>
      <w:marBottom w:val="0"/>
      <w:divBdr>
        <w:top w:val="none" w:sz="0" w:space="0" w:color="auto"/>
        <w:left w:val="none" w:sz="0" w:space="0" w:color="auto"/>
        <w:bottom w:val="none" w:sz="0" w:space="0" w:color="auto"/>
        <w:right w:val="none" w:sz="0" w:space="0" w:color="auto"/>
      </w:divBdr>
    </w:div>
    <w:div w:id="1739399186">
      <w:bodyDiv w:val="1"/>
      <w:marLeft w:val="0"/>
      <w:marRight w:val="0"/>
      <w:marTop w:val="0"/>
      <w:marBottom w:val="0"/>
      <w:divBdr>
        <w:top w:val="none" w:sz="0" w:space="0" w:color="auto"/>
        <w:left w:val="none" w:sz="0" w:space="0" w:color="auto"/>
        <w:bottom w:val="none" w:sz="0" w:space="0" w:color="auto"/>
        <w:right w:val="none" w:sz="0" w:space="0" w:color="auto"/>
      </w:divBdr>
    </w:div>
    <w:div w:id="1749497125">
      <w:bodyDiv w:val="1"/>
      <w:marLeft w:val="0"/>
      <w:marRight w:val="0"/>
      <w:marTop w:val="0"/>
      <w:marBottom w:val="0"/>
      <w:divBdr>
        <w:top w:val="none" w:sz="0" w:space="0" w:color="auto"/>
        <w:left w:val="none" w:sz="0" w:space="0" w:color="auto"/>
        <w:bottom w:val="none" w:sz="0" w:space="0" w:color="auto"/>
        <w:right w:val="none" w:sz="0" w:space="0" w:color="auto"/>
      </w:divBdr>
    </w:div>
    <w:div w:id="1764451432">
      <w:bodyDiv w:val="1"/>
      <w:marLeft w:val="0"/>
      <w:marRight w:val="0"/>
      <w:marTop w:val="0"/>
      <w:marBottom w:val="0"/>
      <w:divBdr>
        <w:top w:val="none" w:sz="0" w:space="0" w:color="auto"/>
        <w:left w:val="none" w:sz="0" w:space="0" w:color="auto"/>
        <w:bottom w:val="none" w:sz="0" w:space="0" w:color="auto"/>
        <w:right w:val="none" w:sz="0" w:space="0" w:color="auto"/>
      </w:divBdr>
    </w:div>
    <w:div w:id="1766458387">
      <w:bodyDiv w:val="1"/>
      <w:marLeft w:val="0"/>
      <w:marRight w:val="0"/>
      <w:marTop w:val="0"/>
      <w:marBottom w:val="0"/>
      <w:divBdr>
        <w:top w:val="none" w:sz="0" w:space="0" w:color="auto"/>
        <w:left w:val="none" w:sz="0" w:space="0" w:color="auto"/>
        <w:bottom w:val="none" w:sz="0" w:space="0" w:color="auto"/>
        <w:right w:val="none" w:sz="0" w:space="0" w:color="auto"/>
      </w:divBdr>
    </w:div>
    <w:div w:id="1770078263">
      <w:bodyDiv w:val="1"/>
      <w:marLeft w:val="0"/>
      <w:marRight w:val="0"/>
      <w:marTop w:val="0"/>
      <w:marBottom w:val="0"/>
      <w:divBdr>
        <w:top w:val="none" w:sz="0" w:space="0" w:color="auto"/>
        <w:left w:val="none" w:sz="0" w:space="0" w:color="auto"/>
        <w:bottom w:val="none" w:sz="0" w:space="0" w:color="auto"/>
        <w:right w:val="none" w:sz="0" w:space="0" w:color="auto"/>
      </w:divBdr>
    </w:div>
    <w:div w:id="1771047488">
      <w:bodyDiv w:val="1"/>
      <w:marLeft w:val="0"/>
      <w:marRight w:val="0"/>
      <w:marTop w:val="0"/>
      <w:marBottom w:val="0"/>
      <w:divBdr>
        <w:top w:val="none" w:sz="0" w:space="0" w:color="auto"/>
        <w:left w:val="none" w:sz="0" w:space="0" w:color="auto"/>
        <w:bottom w:val="none" w:sz="0" w:space="0" w:color="auto"/>
        <w:right w:val="none" w:sz="0" w:space="0" w:color="auto"/>
      </w:divBdr>
    </w:div>
    <w:div w:id="1773549223">
      <w:bodyDiv w:val="1"/>
      <w:marLeft w:val="0"/>
      <w:marRight w:val="0"/>
      <w:marTop w:val="0"/>
      <w:marBottom w:val="0"/>
      <w:divBdr>
        <w:top w:val="none" w:sz="0" w:space="0" w:color="auto"/>
        <w:left w:val="none" w:sz="0" w:space="0" w:color="auto"/>
        <w:bottom w:val="none" w:sz="0" w:space="0" w:color="auto"/>
        <w:right w:val="none" w:sz="0" w:space="0" w:color="auto"/>
      </w:divBdr>
    </w:div>
    <w:div w:id="1777748935">
      <w:bodyDiv w:val="1"/>
      <w:marLeft w:val="0"/>
      <w:marRight w:val="0"/>
      <w:marTop w:val="0"/>
      <w:marBottom w:val="0"/>
      <w:divBdr>
        <w:top w:val="none" w:sz="0" w:space="0" w:color="auto"/>
        <w:left w:val="none" w:sz="0" w:space="0" w:color="auto"/>
        <w:bottom w:val="none" w:sz="0" w:space="0" w:color="auto"/>
        <w:right w:val="none" w:sz="0" w:space="0" w:color="auto"/>
      </w:divBdr>
    </w:div>
    <w:div w:id="1777945339">
      <w:bodyDiv w:val="1"/>
      <w:marLeft w:val="0"/>
      <w:marRight w:val="0"/>
      <w:marTop w:val="0"/>
      <w:marBottom w:val="0"/>
      <w:divBdr>
        <w:top w:val="none" w:sz="0" w:space="0" w:color="auto"/>
        <w:left w:val="none" w:sz="0" w:space="0" w:color="auto"/>
        <w:bottom w:val="none" w:sz="0" w:space="0" w:color="auto"/>
        <w:right w:val="none" w:sz="0" w:space="0" w:color="auto"/>
      </w:divBdr>
    </w:div>
    <w:div w:id="1787232880">
      <w:bodyDiv w:val="1"/>
      <w:marLeft w:val="0"/>
      <w:marRight w:val="0"/>
      <w:marTop w:val="0"/>
      <w:marBottom w:val="0"/>
      <w:divBdr>
        <w:top w:val="none" w:sz="0" w:space="0" w:color="auto"/>
        <w:left w:val="none" w:sz="0" w:space="0" w:color="auto"/>
        <w:bottom w:val="none" w:sz="0" w:space="0" w:color="auto"/>
        <w:right w:val="none" w:sz="0" w:space="0" w:color="auto"/>
      </w:divBdr>
    </w:div>
    <w:div w:id="1787968346">
      <w:bodyDiv w:val="1"/>
      <w:marLeft w:val="0"/>
      <w:marRight w:val="0"/>
      <w:marTop w:val="0"/>
      <w:marBottom w:val="0"/>
      <w:divBdr>
        <w:top w:val="none" w:sz="0" w:space="0" w:color="auto"/>
        <w:left w:val="none" w:sz="0" w:space="0" w:color="auto"/>
        <w:bottom w:val="none" w:sz="0" w:space="0" w:color="auto"/>
        <w:right w:val="none" w:sz="0" w:space="0" w:color="auto"/>
      </w:divBdr>
    </w:div>
    <w:div w:id="1792672339">
      <w:bodyDiv w:val="1"/>
      <w:marLeft w:val="0"/>
      <w:marRight w:val="0"/>
      <w:marTop w:val="0"/>
      <w:marBottom w:val="0"/>
      <w:divBdr>
        <w:top w:val="none" w:sz="0" w:space="0" w:color="auto"/>
        <w:left w:val="none" w:sz="0" w:space="0" w:color="auto"/>
        <w:bottom w:val="none" w:sz="0" w:space="0" w:color="auto"/>
        <w:right w:val="none" w:sz="0" w:space="0" w:color="auto"/>
      </w:divBdr>
    </w:div>
    <w:div w:id="1794860558">
      <w:bodyDiv w:val="1"/>
      <w:marLeft w:val="0"/>
      <w:marRight w:val="0"/>
      <w:marTop w:val="0"/>
      <w:marBottom w:val="0"/>
      <w:divBdr>
        <w:top w:val="none" w:sz="0" w:space="0" w:color="auto"/>
        <w:left w:val="none" w:sz="0" w:space="0" w:color="auto"/>
        <w:bottom w:val="none" w:sz="0" w:space="0" w:color="auto"/>
        <w:right w:val="none" w:sz="0" w:space="0" w:color="auto"/>
      </w:divBdr>
    </w:div>
    <w:div w:id="1805078331">
      <w:bodyDiv w:val="1"/>
      <w:marLeft w:val="0"/>
      <w:marRight w:val="0"/>
      <w:marTop w:val="0"/>
      <w:marBottom w:val="0"/>
      <w:divBdr>
        <w:top w:val="none" w:sz="0" w:space="0" w:color="auto"/>
        <w:left w:val="none" w:sz="0" w:space="0" w:color="auto"/>
        <w:bottom w:val="none" w:sz="0" w:space="0" w:color="auto"/>
        <w:right w:val="none" w:sz="0" w:space="0" w:color="auto"/>
      </w:divBdr>
    </w:div>
    <w:div w:id="1814057880">
      <w:bodyDiv w:val="1"/>
      <w:marLeft w:val="0"/>
      <w:marRight w:val="0"/>
      <w:marTop w:val="0"/>
      <w:marBottom w:val="0"/>
      <w:divBdr>
        <w:top w:val="none" w:sz="0" w:space="0" w:color="auto"/>
        <w:left w:val="none" w:sz="0" w:space="0" w:color="auto"/>
        <w:bottom w:val="none" w:sz="0" w:space="0" w:color="auto"/>
        <w:right w:val="none" w:sz="0" w:space="0" w:color="auto"/>
      </w:divBdr>
    </w:div>
    <w:div w:id="1825704107">
      <w:bodyDiv w:val="1"/>
      <w:marLeft w:val="0"/>
      <w:marRight w:val="0"/>
      <w:marTop w:val="0"/>
      <w:marBottom w:val="0"/>
      <w:divBdr>
        <w:top w:val="none" w:sz="0" w:space="0" w:color="auto"/>
        <w:left w:val="none" w:sz="0" w:space="0" w:color="auto"/>
        <w:bottom w:val="none" w:sz="0" w:space="0" w:color="auto"/>
        <w:right w:val="none" w:sz="0" w:space="0" w:color="auto"/>
      </w:divBdr>
    </w:div>
    <w:div w:id="1836142484">
      <w:bodyDiv w:val="1"/>
      <w:marLeft w:val="0"/>
      <w:marRight w:val="0"/>
      <w:marTop w:val="0"/>
      <w:marBottom w:val="0"/>
      <w:divBdr>
        <w:top w:val="none" w:sz="0" w:space="0" w:color="auto"/>
        <w:left w:val="none" w:sz="0" w:space="0" w:color="auto"/>
        <w:bottom w:val="none" w:sz="0" w:space="0" w:color="auto"/>
        <w:right w:val="none" w:sz="0" w:space="0" w:color="auto"/>
      </w:divBdr>
    </w:div>
    <w:div w:id="1845240858">
      <w:bodyDiv w:val="1"/>
      <w:marLeft w:val="0"/>
      <w:marRight w:val="0"/>
      <w:marTop w:val="0"/>
      <w:marBottom w:val="0"/>
      <w:divBdr>
        <w:top w:val="none" w:sz="0" w:space="0" w:color="auto"/>
        <w:left w:val="none" w:sz="0" w:space="0" w:color="auto"/>
        <w:bottom w:val="none" w:sz="0" w:space="0" w:color="auto"/>
        <w:right w:val="none" w:sz="0" w:space="0" w:color="auto"/>
      </w:divBdr>
    </w:div>
    <w:div w:id="1846820104">
      <w:bodyDiv w:val="1"/>
      <w:marLeft w:val="0"/>
      <w:marRight w:val="0"/>
      <w:marTop w:val="0"/>
      <w:marBottom w:val="0"/>
      <w:divBdr>
        <w:top w:val="none" w:sz="0" w:space="0" w:color="auto"/>
        <w:left w:val="none" w:sz="0" w:space="0" w:color="auto"/>
        <w:bottom w:val="none" w:sz="0" w:space="0" w:color="auto"/>
        <w:right w:val="none" w:sz="0" w:space="0" w:color="auto"/>
      </w:divBdr>
    </w:div>
    <w:div w:id="1848447962">
      <w:bodyDiv w:val="1"/>
      <w:marLeft w:val="0"/>
      <w:marRight w:val="0"/>
      <w:marTop w:val="0"/>
      <w:marBottom w:val="0"/>
      <w:divBdr>
        <w:top w:val="none" w:sz="0" w:space="0" w:color="auto"/>
        <w:left w:val="none" w:sz="0" w:space="0" w:color="auto"/>
        <w:bottom w:val="none" w:sz="0" w:space="0" w:color="auto"/>
        <w:right w:val="none" w:sz="0" w:space="0" w:color="auto"/>
      </w:divBdr>
    </w:div>
    <w:div w:id="1849828597">
      <w:bodyDiv w:val="1"/>
      <w:marLeft w:val="0"/>
      <w:marRight w:val="0"/>
      <w:marTop w:val="0"/>
      <w:marBottom w:val="0"/>
      <w:divBdr>
        <w:top w:val="none" w:sz="0" w:space="0" w:color="auto"/>
        <w:left w:val="none" w:sz="0" w:space="0" w:color="auto"/>
        <w:bottom w:val="none" w:sz="0" w:space="0" w:color="auto"/>
        <w:right w:val="none" w:sz="0" w:space="0" w:color="auto"/>
      </w:divBdr>
    </w:div>
    <w:div w:id="1858764785">
      <w:bodyDiv w:val="1"/>
      <w:marLeft w:val="0"/>
      <w:marRight w:val="0"/>
      <w:marTop w:val="0"/>
      <w:marBottom w:val="0"/>
      <w:divBdr>
        <w:top w:val="none" w:sz="0" w:space="0" w:color="auto"/>
        <w:left w:val="none" w:sz="0" w:space="0" w:color="auto"/>
        <w:bottom w:val="none" w:sz="0" w:space="0" w:color="auto"/>
        <w:right w:val="none" w:sz="0" w:space="0" w:color="auto"/>
      </w:divBdr>
    </w:div>
    <w:div w:id="1881430362">
      <w:bodyDiv w:val="1"/>
      <w:marLeft w:val="0"/>
      <w:marRight w:val="0"/>
      <w:marTop w:val="0"/>
      <w:marBottom w:val="0"/>
      <w:divBdr>
        <w:top w:val="none" w:sz="0" w:space="0" w:color="auto"/>
        <w:left w:val="none" w:sz="0" w:space="0" w:color="auto"/>
        <w:bottom w:val="none" w:sz="0" w:space="0" w:color="auto"/>
        <w:right w:val="none" w:sz="0" w:space="0" w:color="auto"/>
      </w:divBdr>
    </w:div>
    <w:div w:id="1889295297">
      <w:bodyDiv w:val="1"/>
      <w:marLeft w:val="0"/>
      <w:marRight w:val="0"/>
      <w:marTop w:val="0"/>
      <w:marBottom w:val="0"/>
      <w:divBdr>
        <w:top w:val="none" w:sz="0" w:space="0" w:color="auto"/>
        <w:left w:val="none" w:sz="0" w:space="0" w:color="auto"/>
        <w:bottom w:val="none" w:sz="0" w:space="0" w:color="auto"/>
        <w:right w:val="none" w:sz="0" w:space="0" w:color="auto"/>
      </w:divBdr>
    </w:div>
    <w:div w:id="1892766877">
      <w:bodyDiv w:val="1"/>
      <w:marLeft w:val="0"/>
      <w:marRight w:val="0"/>
      <w:marTop w:val="0"/>
      <w:marBottom w:val="0"/>
      <w:divBdr>
        <w:top w:val="none" w:sz="0" w:space="0" w:color="auto"/>
        <w:left w:val="none" w:sz="0" w:space="0" w:color="auto"/>
        <w:bottom w:val="none" w:sz="0" w:space="0" w:color="auto"/>
        <w:right w:val="none" w:sz="0" w:space="0" w:color="auto"/>
      </w:divBdr>
    </w:div>
    <w:div w:id="1898853695">
      <w:bodyDiv w:val="1"/>
      <w:marLeft w:val="0"/>
      <w:marRight w:val="0"/>
      <w:marTop w:val="0"/>
      <w:marBottom w:val="0"/>
      <w:divBdr>
        <w:top w:val="none" w:sz="0" w:space="0" w:color="auto"/>
        <w:left w:val="none" w:sz="0" w:space="0" w:color="auto"/>
        <w:bottom w:val="none" w:sz="0" w:space="0" w:color="auto"/>
        <w:right w:val="none" w:sz="0" w:space="0" w:color="auto"/>
      </w:divBdr>
    </w:div>
    <w:div w:id="1910533583">
      <w:bodyDiv w:val="1"/>
      <w:marLeft w:val="0"/>
      <w:marRight w:val="0"/>
      <w:marTop w:val="0"/>
      <w:marBottom w:val="0"/>
      <w:divBdr>
        <w:top w:val="none" w:sz="0" w:space="0" w:color="auto"/>
        <w:left w:val="none" w:sz="0" w:space="0" w:color="auto"/>
        <w:bottom w:val="none" w:sz="0" w:space="0" w:color="auto"/>
        <w:right w:val="none" w:sz="0" w:space="0" w:color="auto"/>
      </w:divBdr>
    </w:div>
    <w:div w:id="1916473732">
      <w:bodyDiv w:val="1"/>
      <w:marLeft w:val="0"/>
      <w:marRight w:val="0"/>
      <w:marTop w:val="0"/>
      <w:marBottom w:val="0"/>
      <w:divBdr>
        <w:top w:val="none" w:sz="0" w:space="0" w:color="auto"/>
        <w:left w:val="none" w:sz="0" w:space="0" w:color="auto"/>
        <w:bottom w:val="none" w:sz="0" w:space="0" w:color="auto"/>
        <w:right w:val="none" w:sz="0" w:space="0" w:color="auto"/>
      </w:divBdr>
    </w:div>
    <w:div w:id="1927617198">
      <w:bodyDiv w:val="1"/>
      <w:marLeft w:val="0"/>
      <w:marRight w:val="0"/>
      <w:marTop w:val="0"/>
      <w:marBottom w:val="0"/>
      <w:divBdr>
        <w:top w:val="none" w:sz="0" w:space="0" w:color="auto"/>
        <w:left w:val="none" w:sz="0" w:space="0" w:color="auto"/>
        <w:bottom w:val="none" w:sz="0" w:space="0" w:color="auto"/>
        <w:right w:val="none" w:sz="0" w:space="0" w:color="auto"/>
      </w:divBdr>
    </w:div>
    <w:div w:id="1934892341">
      <w:bodyDiv w:val="1"/>
      <w:marLeft w:val="0"/>
      <w:marRight w:val="0"/>
      <w:marTop w:val="0"/>
      <w:marBottom w:val="0"/>
      <w:divBdr>
        <w:top w:val="none" w:sz="0" w:space="0" w:color="auto"/>
        <w:left w:val="none" w:sz="0" w:space="0" w:color="auto"/>
        <w:bottom w:val="none" w:sz="0" w:space="0" w:color="auto"/>
        <w:right w:val="none" w:sz="0" w:space="0" w:color="auto"/>
      </w:divBdr>
    </w:div>
    <w:div w:id="1937471456">
      <w:bodyDiv w:val="1"/>
      <w:marLeft w:val="0"/>
      <w:marRight w:val="0"/>
      <w:marTop w:val="0"/>
      <w:marBottom w:val="0"/>
      <w:divBdr>
        <w:top w:val="none" w:sz="0" w:space="0" w:color="auto"/>
        <w:left w:val="none" w:sz="0" w:space="0" w:color="auto"/>
        <w:bottom w:val="none" w:sz="0" w:space="0" w:color="auto"/>
        <w:right w:val="none" w:sz="0" w:space="0" w:color="auto"/>
      </w:divBdr>
    </w:div>
    <w:div w:id="1937520178">
      <w:bodyDiv w:val="1"/>
      <w:marLeft w:val="0"/>
      <w:marRight w:val="0"/>
      <w:marTop w:val="0"/>
      <w:marBottom w:val="0"/>
      <w:divBdr>
        <w:top w:val="none" w:sz="0" w:space="0" w:color="auto"/>
        <w:left w:val="none" w:sz="0" w:space="0" w:color="auto"/>
        <w:bottom w:val="none" w:sz="0" w:space="0" w:color="auto"/>
        <w:right w:val="none" w:sz="0" w:space="0" w:color="auto"/>
      </w:divBdr>
    </w:div>
    <w:div w:id="1952128925">
      <w:bodyDiv w:val="1"/>
      <w:marLeft w:val="0"/>
      <w:marRight w:val="0"/>
      <w:marTop w:val="0"/>
      <w:marBottom w:val="0"/>
      <w:divBdr>
        <w:top w:val="none" w:sz="0" w:space="0" w:color="auto"/>
        <w:left w:val="none" w:sz="0" w:space="0" w:color="auto"/>
        <w:bottom w:val="none" w:sz="0" w:space="0" w:color="auto"/>
        <w:right w:val="none" w:sz="0" w:space="0" w:color="auto"/>
      </w:divBdr>
    </w:div>
    <w:div w:id="1953324291">
      <w:bodyDiv w:val="1"/>
      <w:marLeft w:val="0"/>
      <w:marRight w:val="0"/>
      <w:marTop w:val="0"/>
      <w:marBottom w:val="0"/>
      <w:divBdr>
        <w:top w:val="none" w:sz="0" w:space="0" w:color="auto"/>
        <w:left w:val="none" w:sz="0" w:space="0" w:color="auto"/>
        <w:bottom w:val="none" w:sz="0" w:space="0" w:color="auto"/>
        <w:right w:val="none" w:sz="0" w:space="0" w:color="auto"/>
      </w:divBdr>
    </w:div>
    <w:div w:id="1957249576">
      <w:bodyDiv w:val="1"/>
      <w:marLeft w:val="0"/>
      <w:marRight w:val="0"/>
      <w:marTop w:val="0"/>
      <w:marBottom w:val="0"/>
      <w:divBdr>
        <w:top w:val="none" w:sz="0" w:space="0" w:color="auto"/>
        <w:left w:val="none" w:sz="0" w:space="0" w:color="auto"/>
        <w:bottom w:val="none" w:sz="0" w:space="0" w:color="auto"/>
        <w:right w:val="none" w:sz="0" w:space="0" w:color="auto"/>
      </w:divBdr>
    </w:div>
    <w:div w:id="1971586984">
      <w:bodyDiv w:val="1"/>
      <w:marLeft w:val="0"/>
      <w:marRight w:val="0"/>
      <w:marTop w:val="0"/>
      <w:marBottom w:val="0"/>
      <w:divBdr>
        <w:top w:val="none" w:sz="0" w:space="0" w:color="auto"/>
        <w:left w:val="none" w:sz="0" w:space="0" w:color="auto"/>
        <w:bottom w:val="none" w:sz="0" w:space="0" w:color="auto"/>
        <w:right w:val="none" w:sz="0" w:space="0" w:color="auto"/>
      </w:divBdr>
    </w:div>
    <w:div w:id="1974941622">
      <w:bodyDiv w:val="1"/>
      <w:marLeft w:val="0"/>
      <w:marRight w:val="0"/>
      <w:marTop w:val="0"/>
      <w:marBottom w:val="0"/>
      <w:divBdr>
        <w:top w:val="none" w:sz="0" w:space="0" w:color="auto"/>
        <w:left w:val="none" w:sz="0" w:space="0" w:color="auto"/>
        <w:bottom w:val="none" w:sz="0" w:space="0" w:color="auto"/>
        <w:right w:val="none" w:sz="0" w:space="0" w:color="auto"/>
      </w:divBdr>
    </w:div>
    <w:div w:id="1983995557">
      <w:bodyDiv w:val="1"/>
      <w:marLeft w:val="0"/>
      <w:marRight w:val="0"/>
      <w:marTop w:val="0"/>
      <w:marBottom w:val="0"/>
      <w:divBdr>
        <w:top w:val="none" w:sz="0" w:space="0" w:color="auto"/>
        <w:left w:val="none" w:sz="0" w:space="0" w:color="auto"/>
        <w:bottom w:val="none" w:sz="0" w:space="0" w:color="auto"/>
        <w:right w:val="none" w:sz="0" w:space="0" w:color="auto"/>
      </w:divBdr>
    </w:div>
    <w:div w:id="1995987642">
      <w:bodyDiv w:val="1"/>
      <w:marLeft w:val="0"/>
      <w:marRight w:val="0"/>
      <w:marTop w:val="0"/>
      <w:marBottom w:val="0"/>
      <w:divBdr>
        <w:top w:val="none" w:sz="0" w:space="0" w:color="auto"/>
        <w:left w:val="none" w:sz="0" w:space="0" w:color="auto"/>
        <w:bottom w:val="none" w:sz="0" w:space="0" w:color="auto"/>
        <w:right w:val="none" w:sz="0" w:space="0" w:color="auto"/>
      </w:divBdr>
    </w:div>
    <w:div w:id="1998726812">
      <w:bodyDiv w:val="1"/>
      <w:marLeft w:val="0"/>
      <w:marRight w:val="0"/>
      <w:marTop w:val="0"/>
      <w:marBottom w:val="0"/>
      <w:divBdr>
        <w:top w:val="none" w:sz="0" w:space="0" w:color="auto"/>
        <w:left w:val="none" w:sz="0" w:space="0" w:color="auto"/>
        <w:bottom w:val="none" w:sz="0" w:space="0" w:color="auto"/>
        <w:right w:val="none" w:sz="0" w:space="0" w:color="auto"/>
      </w:divBdr>
    </w:div>
    <w:div w:id="2003384004">
      <w:bodyDiv w:val="1"/>
      <w:marLeft w:val="0"/>
      <w:marRight w:val="0"/>
      <w:marTop w:val="0"/>
      <w:marBottom w:val="0"/>
      <w:divBdr>
        <w:top w:val="none" w:sz="0" w:space="0" w:color="auto"/>
        <w:left w:val="none" w:sz="0" w:space="0" w:color="auto"/>
        <w:bottom w:val="none" w:sz="0" w:space="0" w:color="auto"/>
        <w:right w:val="none" w:sz="0" w:space="0" w:color="auto"/>
      </w:divBdr>
    </w:div>
    <w:div w:id="2007437568">
      <w:bodyDiv w:val="1"/>
      <w:marLeft w:val="0"/>
      <w:marRight w:val="0"/>
      <w:marTop w:val="0"/>
      <w:marBottom w:val="0"/>
      <w:divBdr>
        <w:top w:val="none" w:sz="0" w:space="0" w:color="auto"/>
        <w:left w:val="none" w:sz="0" w:space="0" w:color="auto"/>
        <w:bottom w:val="none" w:sz="0" w:space="0" w:color="auto"/>
        <w:right w:val="none" w:sz="0" w:space="0" w:color="auto"/>
      </w:divBdr>
    </w:div>
    <w:div w:id="2009403041">
      <w:bodyDiv w:val="1"/>
      <w:marLeft w:val="0"/>
      <w:marRight w:val="0"/>
      <w:marTop w:val="0"/>
      <w:marBottom w:val="0"/>
      <w:divBdr>
        <w:top w:val="none" w:sz="0" w:space="0" w:color="auto"/>
        <w:left w:val="none" w:sz="0" w:space="0" w:color="auto"/>
        <w:bottom w:val="none" w:sz="0" w:space="0" w:color="auto"/>
        <w:right w:val="none" w:sz="0" w:space="0" w:color="auto"/>
      </w:divBdr>
    </w:div>
    <w:div w:id="2013532564">
      <w:bodyDiv w:val="1"/>
      <w:marLeft w:val="0"/>
      <w:marRight w:val="0"/>
      <w:marTop w:val="0"/>
      <w:marBottom w:val="0"/>
      <w:divBdr>
        <w:top w:val="none" w:sz="0" w:space="0" w:color="auto"/>
        <w:left w:val="none" w:sz="0" w:space="0" w:color="auto"/>
        <w:bottom w:val="none" w:sz="0" w:space="0" w:color="auto"/>
        <w:right w:val="none" w:sz="0" w:space="0" w:color="auto"/>
      </w:divBdr>
    </w:div>
    <w:div w:id="2018656479">
      <w:bodyDiv w:val="1"/>
      <w:marLeft w:val="0"/>
      <w:marRight w:val="0"/>
      <w:marTop w:val="0"/>
      <w:marBottom w:val="0"/>
      <w:divBdr>
        <w:top w:val="none" w:sz="0" w:space="0" w:color="auto"/>
        <w:left w:val="none" w:sz="0" w:space="0" w:color="auto"/>
        <w:bottom w:val="none" w:sz="0" w:space="0" w:color="auto"/>
        <w:right w:val="none" w:sz="0" w:space="0" w:color="auto"/>
      </w:divBdr>
    </w:div>
    <w:div w:id="2021008239">
      <w:bodyDiv w:val="1"/>
      <w:marLeft w:val="0"/>
      <w:marRight w:val="0"/>
      <w:marTop w:val="0"/>
      <w:marBottom w:val="0"/>
      <w:divBdr>
        <w:top w:val="none" w:sz="0" w:space="0" w:color="auto"/>
        <w:left w:val="none" w:sz="0" w:space="0" w:color="auto"/>
        <w:bottom w:val="none" w:sz="0" w:space="0" w:color="auto"/>
        <w:right w:val="none" w:sz="0" w:space="0" w:color="auto"/>
      </w:divBdr>
    </w:div>
    <w:div w:id="2026783012">
      <w:bodyDiv w:val="1"/>
      <w:marLeft w:val="0"/>
      <w:marRight w:val="0"/>
      <w:marTop w:val="0"/>
      <w:marBottom w:val="0"/>
      <w:divBdr>
        <w:top w:val="none" w:sz="0" w:space="0" w:color="auto"/>
        <w:left w:val="none" w:sz="0" w:space="0" w:color="auto"/>
        <w:bottom w:val="none" w:sz="0" w:space="0" w:color="auto"/>
        <w:right w:val="none" w:sz="0" w:space="0" w:color="auto"/>
      </w:divBdr>
    </w:div>
    <w:div w:id="2028631088">
      <w:bodyDiv w:val="1"/>
      <w:marLeft w:val="0"/>
      <w:marRight w:val="0"/>
      <w:marTop w:val="0"/>
      <w:marBottom w:val="0"/>
      <w:divBdr>
        <w:top w:val="none" w:sz="0" w:space="0" w:color="auto"/>
        <w:left w:val="none" w:sz="0" w:space="0" w:color="auto"/>
        <w:bottom w:val="none" w:sz="0" w:space="0" w:color="auto"/>
        <w:right w:val="none" w:sz="0" w:space="0" w:color="auto"/>
      </w:divBdr>
    </w:div>
    <w:div w:id="2032997472">
      <w:bodyDiv w:val="1"/>
      <w:marLeft w:val="0"/>
      <w:marRight w:val="0"/>
      <w:marTop w:val="0"/>
      <w:marBottom w:val="0"/>
      <w:divBdr>
        <w:top w:val="none" w:sz="0" w:space="0" w:color="auto"/>
        <w:left w:val="none" w:sz="0" w:space="0" w:color="auto"/>
        <w:bottom w:val="none" w:sz="0" w:space="0" w:color="auto"/>
        <w:right w:val="none" w:sz="0" w:space="0" w:color="auto"/>
      </w:divBdr>
    </w:div>
    <w:div w:id="2034921755">
      <w:bodyDiv w:val="1"/>
      <w:marLeft w:val="0"/>
      <w:marRight w:val="0"/>
      <w:marTop w:val="0"/>
      <w:marBottom w:val="0"/>
      <w:divBdr>
        <w:top w:val="none" w:sz="0" w:space="0" w:color="auto"/>
        <w:left w:val="none" w:sz="0" w:space="0" w:color="auto"/>
        <w:bottom w:val="none" w:sz="0" w:space="0" w:color="auto"/>
        <w:right w:val="none" w:sz="0" w:space="0" w:color="auto"/>
      </w:divBdr>
    </w:div>
    <w:div w:id="2037802236">
      <w:bodyDiv w:val="1"/>
      <w:marLeft w:val="0"/>
      <w:marRight w:val="0"/>
      <w:marTop w:val="0"/>
      <w:marBottom w:val="0"/>
      <w:divBdr>
        <w:top w:val="none" w:sz="0" w:space="0" w:color="auto"/>
        <w:left w:val="none" w:sz="0" w:space="0" w:color="auto"/>
        <w:bottom w:val="none" w:sz="0" w:space="0" w:color="auto"/>
        <w:right w:val="none" w:sz="0" w:space="0" w:color="auto"/>
      </w:divBdr>
    </w:div>
    <w:div w:id="2041709488">
      <w:bodyDiv w:val="1"/>
      <w:marLeft w:val="0"/>
      <w:marRight w:val="0"/>
      <w:marTop w:val="0"/>
      <w:marBottom w:val="0"/>
      <w:divBdr>
        <w:top w:val="none" w:sz="0" w:space="0" w:color="auto"/>
        <w:left w:val="none" w:sz="0" w:space="0" w:color="auto"/>
        <w:bottom w:val="none" w:sz="0" w:space="0" w:color="auto"/>
        <w:right w:val="none" w:sz="0" w:space="0" w:color="auto"/>
      </w:divBdr>
    </w:div>
    <w:div w:id="2043706631">
      <w:bodyDiv w:val="1"/>
      <w:marLeft w:val="0"/>
      <w:marRight w:val="0"/>
      <w:marTop w:val="0"/>
      <w:marBottom w:val="0"/>
      <w:divBdr>
        <w:top w:val="none" w:sz="0" w:space="0" w:color="auto"/>
        <w:left w:val="none" w:sz="0" w:space="0" w:color="auto"/>
        <w:bottom w:val="none" w:sz="0" w:space="0" w:color="auto"/>
        <w:right w:val="none" w:sz="0" w:space="0" w:color="auto"/>
      </w:divBdr>
    </w:div>
    <w:div w:id="2046174414">
      <w:bodyDiv w:val="1"/>
      <w:marLeft w:val="0"/>
      <w:marRight w:val="0"/>
      <w:marTop w:val="0"/>
      <w:marBottom w:val="0"/>
      <w:divBdr>
        <w:top w:val="none" w:sz="0" w:space="0" w:color="auto"/>
        <w:left w:val="none" w:sz="0" w:space="0" w:color="auto"/>
        <w:bottom w:val="none" w:sz="0" w:space="0" w:color="auto"/>
        <w:right w:val="none" w:sz="0" w:space="0" w:color="auto"/>
      </w:divBdr>
    </w:div>
    <w:div w:id="2048481567">
      <w:bodyDiv w:val="1"/>
      <w:marLeft w:val="0"/>
      <w:marRight w:val="0"/>
      <w:marTop w:val="0"/>
      <w:marBottom w:val="0"/>
      <w:divBdr>
        <w:top w:val="none" w:sz="0" w:space="0" w:color="auto"/>
        <w:left w:val="none" w:sz="0" w:space="0" w:color="auto"/>
        <w:bottom w:val="none" w:sz="0" w:space="0" w:color="auto"/>
        <w:right w:val="none" w:sz="0" w:space="0" w:color="auto"/>
      </w:divBdr>
    </w:div>
    <w:div w:id="2058621809">
      <w:bodyDiv w:val="1"/>
      <w:marLeft w:val="0"/>
      <w:marRight w:val="0"/>
      <w:marTop w:val="0"/>
      <w:marBottom w:val="0"/>
      <w:divBdr>
        <w:top w:val="none" w:sz="0" w:space="0" w:color="auto"/>
        <w:left w:val="none" w:sz="0" w:space="0" w:color="auto"/>
        <w:bottom w:val="none" w:sz="0" w:space="0" w:color="auto"/>
        <w:right w:val="none" w:sz="0" w:space="0" w:color="auto"/>
      </w:divBdr>
    </w:div>
    <w:div w:id="2058971113">
      <w:bodyDiv w:val="1"/>
      <w:marLeft w:val="0"/>
      <w:marRight w:val="0"/>
      <w:marTop w:val="0"/>
      <w:marBottom w:val="0"/>
      <w:divBdr>
        <w:top w:val="none" w:sz="0" w:space="0" w:color="auto"/>
        <w:left w:val="none" w:sz="0" w:space="0" w:color="auto"/>
        <w:bottom w:val="none" w:sz="0" w:space="0" w:color="auto"/>
        <w:right w:val="none" w:sz="0" w:space="0" w:color="auto"/>
      </w:divBdr>
    </w:div>
    <w:div w:id="2059161280">
      <w:bodyDiv w:val="1"/>
      <w:marLeft w:val="0"/>
      <w:marRight w:val="0"/>
      <w:marTop w:val="0"/>
      <w:marBottom w:val="0"/>
      <w:divBdr>
        <w:top w:val="none" w:sz="0" w:space="0" w:color="auto"/>
        <w:left w:val="none" w:sz="0" w:space="0" w:color="auto"/>
        <w:bottom w:val="none" w:sz="0" w:space="0" w:color="auto"/>
        <w:right w:val="none" w:sz="0" w:space="0" w:color="auto"/>
      </w:divBdr>
    </w:div>
    <w:div w:id="2067220703">
      <w:bodyDiv w:val="1"/>
      <w:marLeft w:val="0"/>
      <w:marRight w:val="0"/>
      <w:marTop w:val="0"/>
      <w:marBottom w:val="0"/>
      <w:divBdr>
        <w:top w:val="none" w:sz="0" w:space="0" w:color="auto"/>
        <w:left w:val="none" w:sz="0" w:space="0" w:color="auto"/>
        <w:bottom w:val="none" w:sz="0" w:space="0" w:color="auto"/>
        <w:right w:val="none" w:sz="0" w:space="0" w:color="auto"/>
      </w:divBdr>
    </w:div>
    <w:div w:id="2085443700">
      <w:bodyDiv w:val="1"/>
      <w:marLeft w:val="0"/>
      <w:marRight w:val="0"/>
      <w:marTop w:val="0"/>
      <w:marBottom w:val="0"/>
      <w:divBdr>
        <w:top w:val="none" w:sz="0" w:space="0" w:color="auto"/>
        <w:left w:val="none" w:sz="0" w:space="0" w:color="auto"/>
        <w:bottom w:val="none" w:sz="0" w:space="0" w:color="auto"/>
        <w:right w:val="none" w:sz="0" w:space="0" w:color="auto"/>
      </w:divBdr>
    </w:div>
    <w:div w:id="2090888358">
      <w:bodyDiv w:val="1"/>
      <w:marLeft w:val="0"/>
      <w:marRight w:val="0"/>
      <w:marTop w:val="0"/>
      <w:marBottom w:val="0"/>
      <w:divBdr>
        <w:top w:val="none" w:sz="0" w:space="0" w:color="auto"/>
        <w:left w:val="none" w:sz="0" w:space="0" w:color="auto"/>
        <w:bottom w:val="none" w:sz="0" w:space="0" w:color="auto"/>
        <w:right w:val="none" w:sz="0" w:space="0" w:color="auto"/>
      </w:divBdr>
    </w:div>
    <w:div w:id="2094664849">
      <w:bodyDiv w:val="1"/>
      <w:marLeft w:val="0"/>
      <w:marRight w:val="0"/>
      <w:marTop w:val="0"/>
      <w:marBottom w:val="0"/>
      <w:divBdr>
        <w:top w:val="none" w:sz="0" w:space="0" w:color="auto"/>
        <w:left w:val="none" w:sz="0" w:space="0" w:color="auto"/>
        <w:bottom w:val="none" w:sz="0" w:space="0" w:color="auto"/>
        <w:right w:val="none" w:sz="0" w:space="0" w:color="auto"/>
      </w:divBdr>
    </w:div>
    <w:div w:id="2097438448">
      <w:bodyDiv w:val="1"/>
      <w:marLeft w:val="0"/>
      <w:marRight w:val="0"/>
      <w:marTop w:val="0"/>
      <w:marBottom w:val="0"/>
      <w:divBdr>
        <w:top w:val="none" w:sz="0" w:space="0" w:color="auto"/>
        <w:left w:val="none" w:sz="0" w:space="0" w:color="auto"/>
        <w:bottom w:val="none" w:sz="0" w:space="0" w:color="auto"/>
        <w:right w:val="none" w:sz="0" w:space="0" w:color="auto"/>
      </w:divBdr>
    </w:div>
    <w:div w:id="2099130040">
      <w:bodyDiv w:val="1"/>
      <w:marLeft w:val="0"/>
      <w:marRight w:val="0"/>
      <w:marTop w:val="0"/>
      <w:marBottom w:val="0"/>
      <w:divBdr>
        <w:top w:val="none" w:sz="0" w:space="0" w:color="auto"/>
        <w:left w:val="none" w:sz="0" w:space="0" w:color="auto"/>
        <w:bottom w:val="none" w:sz="0" w:space="0" w:color="auto"/>
        <w:right w:val="none" w:sz="0" w:space="0" w:color="auto"/>
      </w:divBdr>
    </w:div>
    <w:div w:id="2100982064">
      <w:bodyDiv w:val="1"/>
      <w:marLeft w:val="0"/>
      <w:marRight w:val="0"/>
      <w:marTop w:val="0"/>
      <w:marBottom w:val="0"/>
      <w:divBdr>
        <w:top w:val="none" w:sz="0" w:space="0" w:color="auto"/>
        <w:left w:val="none" w:sz="0" w:space="0" w:color="auto"/>
        <w:bottom w:val="none" w:sz="0" w:space="0" w:color="auto"/>
        <w:right w:val="none" w:sz="0" w:space="0" w:color="auto"/>
      </w:divBdr>
    </w:div>
    <w:div w:id="2105032963">
      <w:bodyDiv w:val="1"/>
      <w:marLeft w:val="0"/>
      <w:marRight w:val="0"/>
      <w:marTop w:val="0"/>
      <w:marBottom w:val="0"/>
      <w:divBdr>
        <w:top w:val="none" w:sz="0" w:space="0" w:color="auto"/>
        <w:left w:val="none" w:sz="0" w:space="0" w:color="auto"/>
        <w:bottom w:val="none" w:sz="0" w:space="0" w:color="auto"/>
        <w:right w:val="none" w:sz="0" w:space="0" w:color="auto"/>
      </w:divBdr>
    </w:div>
    <w:div w:id="2107647331">
      <w:bodyDiv w:val="1"/>
      <w:marLeft w:val="0"/>
      <w:marRight w:val="0"/>
      <w:marTop w:val="0"/>
      <w:marBottom w:val="0"/>
      <w:divBdr>
        <w:top w:val="none" w:sz="0" w:space="0" w:color="auto"/>
        <w:left w:val="none" w:sz="0" w:space="0" w:color="auto"/>
        <w:bottom w:val="none" w:sz="0" w:space="0" w:color="auto"/>
        <w:right w:val="none" w:sz="0" w:space="0" w:color="auto"/>
      </w:divBdr>
    </w:div>
    <w:div w:id="2116246772">
      <w:bodyDiv w:val="1"/>
      <w:marLeft w:val="0"/>
      <w:marRight w:val="0"/>
      <w:marTop w:val="0"/>
      <w:marBottom w:val="0"/>
      <w:divBdr>
        <w:top w:val="none" w:sz="0" w:space="0" w:color="auto"/>
        <w:left w:val="none" w:sz="0" w:space="0" w:color="auto"/>
        <w:bottom w:val="none" w:sz="0" w:space="0" w:color="auto"/>
        <w:right w:val="none" w:sz="0" w:space="0" w:color="auto"/>
      </w:divBdr>
    </w:div>
    <w:div w:id="2129467958">
      <w:bodyDiv w:val="1"/>
      <w:marLeft w:val="0"/>
      <w:marRight w:val="0"/>
      <w:marTop w:val="0"/>
      <w:marBottom w:val="0"/>
      <w:divBdr>
        <w:top w:val="none" w:sz="0" w:space="0" w:color="auto"/>
        <w:left w:val="none" w:sz="0" w:space="0" w:color="auto"/>
        <w:bottom w:val="none" w:sz="0" w:space="0" w:color="auto"/>
        <w:right w:val="none" w:sz="0" w:space="0" w:color="auto"/>
      </w:divBdr>
    </w:div>
    <w:div w:id="2147308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8.png"/><Relationship Id="rId21" Type="http://schemas.openxmlformats.org/officeDocument/2006/relationships/diagramColors" Target="diagrams/colors1.xml"/><Relationship Id="rId42" Type="http://schemas.openxmlformats.org/officeDocument/2006/relationships/image" Target="media/image24.png"/><Relationship Id="rId63" Type="http://schemas.openxmlformats.org/officeDocument/2006/relationships/image" Target="media/image44.png"/><Relationship Id="rId84" Type="http://schemas.openxmlformats.org/officeDocument/2006/relationships/image" Target="media/image65.png"/><Relationship Id="rId138" Type="http://schemas.openxmlformats.org/officeDocument/2006/relationships/image" Target="media/image118.png"/><Relationship Id="rId159" Type="http://schemas.openxmlformats.org/officeDocument/2006/relationships/image" Target="media/image139.png"/><Relationship Id="rId170" Type="http://schemas.openxmlformats.org/officeDocument/2006/relationships/image" Target="media/image150.png"/><Relationship Id="rId191" Type="http://schemas.openxmlformats.org/officeDocument/2006/relationships/image" Target="media/image171.png"/><Relationship Id="rId205" Type="http://schemas.openxmlformats.org/officeDocument/2006/relationships/image" Target="media/image185.png"/><Relationship Id="rId226" Type="http://schemas.openxmlformats.org/officeDocument/2006/relationships/image" Target="media/image206.png"/><Relationship Id="rId107" Type="http://schemas.openxmlformats.org/officeDocument/2006/relationships/image" Target="media/image88.png"/><Relationship Id="rId11" Type="http://schemas.openxmlformats.org/officeDocument/2006/relationships/image" Target="media/image3.png"/><Relationship Id="rId32" Type="http://schemas.openxmlformats.org/officeDocument/2006/relationships/image" Target="media/image14.png"/><Relationship Id="rId53" Type="http://schemas.openxmlformats.org/officeDocument/2006/relationships/image" Target="media/image35.png"/><Relationship Id="rId74" Type="http://schemas.openxmlformats.org/officeDocument/2006/relationships/image" Target="media/image55.png"/><Relationship Id="rId128" Type="http://schemas.openxmlformats.org/officeDocument/2006/relationships/image" Target="media/image109.png"/><Relationship Id="rId149" Type="http://schemas.openxmlformats.org/officeDocument/2006/relationships/image" Target="media/image129.png"/><Relationship Id="rId5" Type="http://schemas.openxmlformats.org/officeDocument/2006/relationships/webSettings" Target="webSettings.xml"/><Relationship Id="rId95" Type="http://schemas.openxmlformats.org/officeDocument/2006/relationships/image" Target="media/image76.png"/><Relationship Id="rId160" Type="http://schemas.openxmlformats.org/officeDocument/2006/relationships/image" Target="media/image140.png"/><Relationship Id="rId181" Type="http://schemas.openxmlformats.org/officeDocument/2006/relationships/image" Target="media/image161.png"/><Relationship Id="rId216" Type="http://schemas.openxmlformats.org/officeDocument/2006/relationships/image" Target="media/image196.png"/><Relationship Id="rId22" Type="http://schemas.microsoft.com/office/2007/relationships/diagramDrawing" Target="diagrams/drawing1.xml"/><Relationship Id="rId43" Type="http://schemas.openxmlformats.org/officeDocument/2006/relationships/image" Target="media/image25.png"/><Relationship Id="rId64" Type="http://schemas.openxmlformats.org/officeDocument/2006/relationships/image" Target="media/image45.png"/><Relationship Id="rId118" Type="http://schemas.openxmlformats.org/officeDocument/2006/relationships/image" Target="media/image99.png"/><Relationship Id="rId139" Type="http://schemas.openxmlformats.org/officeDocument/2006/relationships/image" Target="media/image119.png"/><Relationship Id="rId85" Type="http://schemas.openxmlformats.org/officeDocument/2006/relationships/image" Target="media/image66.png"/><Relationship Id="rId150" Type="http://schemas.openxmlformats.org/officeDocument/2006/relationships/image" Target="media/image130.png"/><Relationship Id="rId171" Type="http://schemas.openxmlformats.org/officeDocument/2006/relationships/image" Target="media/image151.png"/><Relationship Id="rId192" Type="http://schemas.openxmlformats.org/officeDocument/2006/relationships/image" Target="media/image172.png"/><Relationship Id="rId206" Type="http://schemas.openxmlformats.org/officeDocument/2006/relationships/image" Target="media/image186.png"/><Relationship Id="rId227" Type="http://schemas.openxmlformats.org/officeDocument/2006/relationships/image" Target="media/image207.png"/><Relationship Id="rId12" Type="http://schemas.openxmlformats.org/officeDocument/2006/relationships/image" Target="media/image4.png"/><Relationship Id="rId33" Type="http://schemas.openxmlformats.org/officeDocument/2006/relationships/image" Target="media/image15.png"/><Relationship Id="rId108" Type="http://schemas.openxmlformats.org/officeDocument/2006/relationships/image" Target="media/image89.png"/><Relationship Id="rId129" Type="http://schemas.openxmlformats.org/officeDocument/2006/relationships/image" Target="media/image110.png"/><Relationship Id="rId54" Type="http://schemas.openxmlformats.org/officeDocument/2006/relationships/image" Target="media/image36.png"/><Relationship Id="rId75" Type="http://schemas.openxmlformats.org/officeDocument/2006/relationships/image" Target="media/image56.png"/><Relationship Id="rId96" Type="http://schemas.openxmlformats.org/officeDocument/2006/relationships/image" Target="media/image77.png"/><Relationship Id="rId140" Type="http://schemas.openxmlformats.org/officeDocument/2006/relationships/image" Target="media/image120.png"/><Relationship Id="rId161" Type="http://schemas.openxmlformats.org/officeDocument/2006/relationships/image" Target="media/image141.png"/><Relationship Id="rId182" Type="http://schemas.openxmlformats.org/officeDocument/2006/relationships/image" Target="media/image162.png"/><Relationship Id="rId217" Type="http://schemas.openxmlformats.org/officeDocument/2006/relationships/image" Target="media/image197.png"/><Relationship Id="rId6" Type="http://schemas.openxmlformats.org/officeDocument/2006/relationships/footnotes" Target="footnotes.xml"/><Relationship Id="rId23" Type="http://schemas.openxmlformats.org/officeDocument/2006/relationships/diagramData" Target="diagrams/data2.xml"/><Relationship Id="rId119" Type="http://schemas.openxmlformats.org/officeDocument/2006/relationships/image" Target="media/image100.png"/><Relationship Id="rId44" Type="http://schemas.openxmlformats.org/officeDocument/2006/relationships/image" Target="media/image26.png"/><Relationship Id="rId65" Type="http://schemas.openxmlformats.org/officeDocument/2006/relationships/image" Target="media/image46.png"/><Relationship Id="rId86" Type="http://schemas.openxmlformats.org/officeDocument/2006/relationships/image" Target="media/image67.png"/><Relationship Id="rId130" Type="http://schemas.openxmlformats.org/officeDocument/2006/relationships/image" Target="media/image111.png"/><Relationship Id="rId151" Type="http://schemas.openxmlformats.org/officeDocument/2006/relationships/image" Target="media/image131.png"/><Relationship Id="rId172" Type="http://schemas.openxmlformats.org/officeDocument/2006/relationships/image" Target="media/image152.png"/><Relationship Id="rId193" Type="http://schemas.openxmlformats.org/officeDocument/2006/relationships/image" Target="media/image173.png"/><Relationship Id="rId207" Type="http://schemas.openxmlformats.org/officeDocument/2006/relationships/image" Target="media/image187.png"/><Relationship Id="rId228" Type="http://schemas.openxmlformats.org/officeDocument/2006/relationships/image" Target="media/image208.png"/><Relationship Id="rId13" Type="http://schemas.openxmlformats.org/officeDocument/2006/relationships/image" Target="media/image5.png"/><Relationship Id="rId109" Type="http://schemas.openxmlformats.org/officeDocument/2006/relationships/image" Target="media/image90.png"/><Relationship Id="rId34" Type="http://schemas.openxmlformats.org/officeDocument/2006/relationships/image" Target="media/image16.png"/><Relationship Id="rId55" Type="http://schemas.openxmlformats.org/officeDocument/2006/relationships/hyperlink" Target="https://github.com/rizasif/sqlite-unity-plugin" TargetMode="External"/><Relationship Id="rId76" Type="http://schemas.openxmlformats.org/officeDocument/2006/relationships/image" Target="media/image57.png"/><Relationship Id="rId97" Type="http://schemas.openxmlformats.org/officeDocument/2006/relationships/image" Target="media/image78.png"/><Relationship Id="rId120" Type="http://schemas.openxmlformats.org/officeDocument/2006/relationships/image" Target="media/image101.png"/><Relationship Id="rId141" Type="http://schemas.openxmlformats.org/officeDocument/2006/relationships/image" Target="media/image121.png"/><Relationship Id="rId7" Type="http://schemas.openxmlformats.org/officeDocument/2006/relationships/endnotes" Target="endnotes.xml"/><Relationship Id="rId162" Type="http://schemas.openxmlformats.org/officeDocument/2006/relationships/image" Target="media/image142.png"/><Relationship Id="rId183" Type="http://schemas.openxmlformats.org/officeDocument/2006/relationships/image" Target="media/image163.png"/><Relationship Id="rId218" Type="http://schemas.openxmlformats.org/officeDocument/2006/relationships/image" Target="media/image198.png"/><Relationship Id="rId24" Type="http://schemas.openxmlformats.org/officeDocument/2006/relationships/diagramLayout" Target="diagrams/layout2.xml"/><Relationship Id="rId45" Type="http://schemas.openxmlformats.org/officeDocument/2006/relationships/image" Target="media/image27.png"/><Relationship Id="rId66" Type="http://schemas.openxmlformats.org/officeDocument/2006/relationships/image" Target="media/image47.png"/><Relationship Id="rId87" Type="http://schemas.openxmlformats.org/officeDocument/2006/relationships/image" Target="media/image68.png"/><Relationship Id="rId110" Type="http://schemas.openxmlformats.org/officeDocument/2006/relationships/image" Target="media/image91.png"/><Relationship Id="rId131" Type="http://schemas.openxmlformats.org/officeDocument/2006/relationships/image" Target="media/image112.png"/><Relationship Id="rId152" Type="http://schemas.openxmlformats.org/officeDocument/2006/relationships/image" Target="media/image132.png"/><Relationship Id="rId173" Type="http://schemas.openxmlformats.org/officeDocument/2006/relationships/image" Target="media/image153.png"/><Relationship Id="rId194" Type="http://schemas.openxmlformats.org/officeDocument/2006/relationships/image" Target="media/image174.png"/><Relationship Id="rId208" Type="http://schemas.openxmlformats.org/officeDocument/2006/relationships/image" Target="media/image188.png"/><Relationship Id="rId229" Type="http://schemas.openxmlformats.org/officeDocument/2006/relationships/image" Target="media/image209.png"/><Relationship Id="rId14" Type="http://schemas.openxmlformats.org/officeDocument/2006/relationships/image" Target="media/image6.png"/><Relationship Id="rId35" Type="http://schemas.openxmlformats.org/officeDocument/2006/relationships/image" Target="media/image17.png"/><Relationship Id="rId56" Type="http://schemas.openxmlformats.org/officeDocument/2006/relationships/image" Target="media/image37.png"/><Relationship Id="rId77" Type="http://schemas.openxmlformats.org/officeDocument/2006/relationships/image" Target="media/image58.png"/><Relationship Id="rId100" Type="http://schemas.openxmlformats.org/officeDocument/2006/relationships/image" Target="media/image81.png"/><Relationship Id="rId8" Type="http://schemas.openxmlformats.org/officeDocument/2006/relationships/footer" Target="footer1.xml"/><Relationship Id="rId98" Type="http://schemas.openxmlformats.org/officeDocument/2006/relationships/image" Target="media/image79.png"/><Relationship Id="rId121" Type="http://schemas.openxmlformats.org/officeDocument/2006/relationships/image" Target="media/image102.png"/><Relationship Id="rId142" Type="http://schemas.openxmlformats.org/officeDocument/2006/relationships/image" Target="media/image122.png"/><Relationship Id="rId163" Type="http://schemas.openxmlformats.org/officeDocument/2006/relationships/image" Target="media/image143.png"/><Relationship Id="rId184" Type="http://schemas.openxmlformats.org/officeDocument/2006/relationships/image" Target="media/image164.png"/><Relationship Id="rId219" Type="http://schemas.openxmlformats.org/officeDocument/2006/relationships/image" Target="media/image199.png"/><Relationship Id="rId230" Type="http://schemas.openxmlformats.org/officeDocument/2006/relationships/fontTable" Target="fontTable.xml"/><Relationship Id="rId25" Type="http://schemas.openxmlformats.org/officeDocument/2006/relationships/diagramQuickStyle" Target="diagrams/quickStyle2.xml"/><Relationship Id="rId46" Type="http://schemas.openxmlformats.org/officeDocument/2006/relationships/image" Target="media/image28.png"/><Relationship Id="rId67" Type="http://schemas.openxmlformats.org/officeDocument/2006/relationships/image" Target="media/image48.png"/><Relationship Id="rId116" Type="http://schemas.openxmlformats.org/officeDocument/2006/relationships/image" Target="media/image97.png"/><Relationship Id="rId137" Type="http://schemas.openxmlformats.org/officeDocument/2006/relationships/oleObject" Target="embeddings/oleObject1.bin"/><Relationship Id="rId158" Type="http://schemas.openxmlformats.org/officeDocument/2006/relationships/image" Target="media/image138.png"/><Relationship Id="rId20" Type="http://schemas.openxmlformats.org/officeDocument/2006/relationships/diagramQuickStyle" Target="diagrams/quickStyle1.xml"/><Relationship Id="rId41" Type="http://schemas.openxmlformats.org/officeDocument/2006/relationships/image" Target="media/image23.png"/><Relationship Id="rId62" Type="http://schemas.openxmlformats.org/officeDocument/2006/relationships/image" Target="media/image43.png"/><Relationship Id="rId83" Type="http://schemas.openxmlformats.org/officeDocument/2006/relationships/image" Target="media/image64.png"/><Relationship Id="rId88" Type="http://schemas.openxmlformats.org/officeDocument/2006/relationships/image" Target="media/image69.png"/><Relationship Id="rId111" Type="http://schemas.openxmlformats.org/officeDocument/2006/relationships/image" Target="media/image92.png"/><Relationship Id="rId132" Type="http://schemas.openxmlformats.org/officeDocument/2006/relationships/image" Target="media/image113.png"/><Relationship Id="rId153" Type="http://schemas.openxmlformats.org/officeDocument/2006/relationships/image" Target="media/image133.png"/><Relationship Id="rId174" Type="http://schemas.openxmlformats.org/officeDocument/2006/relationships/image" Target="media/image154.png"/><Relationship Id="rId179" Type="http://schemas.openxmlformats.org/officeDocument/2006/relationships/image" Target="media/image159.png"/><Relationship Id="rId195" Type="http://schemas.openxmlformats.org/officeDocument/2006/relationships/image" Target="media/image175.png"/><Relationship Id="rId209" Type="http://schemas.openxmlformats.org/officeDocument/2006/relationships/image" Target="media/image189.png"/><Relationship Id="rId190" Type="http://schemas.openxmlformats.org/officeDocument/2006/relationships/image" Target="media/image170.png"/><Relationship Id="rId204" Type="http://schemas.openxmlformats.org/officeDocument/2006/relationships/image" Target="media/image184.png"/><Relationship Id="rId220" Type="http://schemas.openxmlformats.org/officeDocument/2006/relationships/image" Target="media/image200.png"/><Relationship Id="rId225" Type="http://schemas.openxmlformats.org/officeDocument/2006/relationships/image" Target="media/image205.png"/><Relationship Id="rId15" Type="http://schemas.openxmlformats.org/officeDocument/2006/relationships/image" Target="media/image7.png"/><Relationship Id="rId36" Type="http://schemas.openxmlformats.org/officeDocument/2006/relationships/image" Target="media/image18.png"/><Relationship Id="rId57" Type="http://schemas.openxmlformats.org/officeDocument/2006/relationships/image" Target="media/image38.png"/><Relationship Id="rId106" Type="http://schemas.openxmlformats.org/officeDocument/2006/relationships/image" Target="media/image87.png"/><Relationship Id="rId127" Type="http://schemas.openxmlformats.org/officeDocument/2006/relationships/image" Target="media/image108.png"/><Relationship Id="rId10" Type="http://schemas.openxmlformats.org/officeDocument/2006/relationships/image" Target="media/image2.png"/><Relationship Id="rId31" Type="http://schemas.openxmlformats.org/officeDocument/2006/relationships/image" Target="media/image13.png"/><Relationship Id="rId52" Type="http://schemas.openxmlformats.org/officeDocument/2006/relationships/image" Target="media/image34.png"/><Relationship Id="rId73" Type="http://schemas.openxmlformats.org/officeDocument/2006/relationships/image" Target="media/image54.png"/><Relationship Id="rId78" Type="http://schemas.openxmlformats.org/officeDocument/2006/relationships/image" Target="media/image59.png"/><Relationship Id="rId94" Type="http://schemas.openxmlformats.org/officeDocument/2006/relationships/image" Target="media/image75.png"/><Relationship Id="rId99" Type="http://schemas.openxmlformats.org/officeDocument/2006/relationships/image" Target="media/image80.png"/><Relationship Id="rId101" Type="http://schemas.openxmlformats.org/officeDocument/2006/relationships/image" Target="media/image82.png"/><Relationship Id="rId122" Type="http://schemas.openxmlformats.org/officeDocument/2006/relationships/image" Target="media/image103.png"/><Relationship Id="rId143" Type="http://schemas.openxmlformats.org/officeDocument/2006/relationships/image" Target="media/image123.png"/><Relationship Id="rId148" Type="http://schemas.openxmlformats.org/officeDocument/2006/relationships/image" Target="media/image128.png"/><Relationship Id="rId164" Type="http://schemas.openxmlformats.org/officeDocument/2006/relationships/image" Target="media/image144.png"/><Relationship Id="rId169" Type="http://schemas.openxmlformats.org/officeDocument/2006/relationships/image" Target="media/image149.png"/><Relationship Id="rId185" Type="http://schemas.openxmlformats.org/officeDocument/2006/relationships/image" Target="media/image165.png"/><Relationship Id="rId4" Type="http://schemas.openxmlformats.org/officeDocument/2006/relationships/settings" Target="settings.xml"/><Relationship Id="rId9" Type="http://schemas.openxmlformats.org/officeDocument/2006/relationships/image" Target="media/image1.png"/><Relationship Id="rId180" Type="http://schemas.openxmlformats.org/officeDocument/2006/relationships/image" Target="media/image160.png"/><Relationship Id="rId210" Type="http://schemas.openxmlformats.org/officeDocument/2006/relationships/image" Target="media/image190.png"/><Relationship Id="rId215" Type="http://schemas.openxmlformats.org/officeDocument/2006/relationships/image" Target="media/image195.png"/><Relationship Id="rId26" Type="http://schemas.openxmlformats.org/officeDocument/2006/relationships/diagramColors" Target="diagrams/colors2.xml"/><Relationship Id="rId231" Type="http://schemas.openxmlformats.org/officeDocument/2006/relationships/theme" Target="theme/theme1.xml"/><Relationship Id="rId47" Type="http://schemas.openxmlformats.org/officeDocument/2006/relationships/image" Target="media/image29.png"/><Relationship Id="rId68" Type="http://schemas.openxmlformats.org/officeDocument/2006/relationships/image" Target="media/image49.png"/><Relationship Id="rId89" Type="http://schemas.openxmlformats.org/officeDocument/2006/relationships/image" Target="media/image70.png"/><Relationship Id="rId112" Type="http://schemas.openxmlformats.org/officeDocument/2006/relationships/image" Target="media/image93.png"/><Relationship Id="rId133" Type="http://schemas.openxmlformats.org/officeDocument/2006/relationships/image" Target="media/image114.png"/><Relationship Id="rId154" Type="http://schemas.openxmlformats.org/officeDocument/2006/relationships/image" Target="media/image134.png"/><Relationship Id="rId175" Type="http://schemas.openxmlformats.org/officeDocument/2006/relationships/image" Target="media/image155.png"/><Relationship Id="rId196" Type="http://schemas.openxmlformats.org/officeDocument/2006/relationships/image" Target="media/image176.png"/><Relationship Id="rId200" Type="http://schemas.openxmlformats.org/officeDocument/2006/relationships/image" Target="media/image180.png"/><Relationship Id="rId16" Type="http://schemas.openxmlformats.org/officeDocument/2006/relationships/image" Target="media/image8.png"/><Relationship Id="rId221" Type="http://schemas.openxmlformats.org/officeDocument/2006/relationships/image" Target="media/image201.png"/><Relationship Id="rId37" Type="http://schemas.openxmlformats.org/officeDocument/2006/relationships/image" Target="media/image19.png"/><Relationship Id="rId58" Type="http://schemas.openxmlformats.org/officeDocument/2006/relationships/image" Target="media/image39.png"/><Relationship Id="rId79" Type="http://schemas.openxmlformats.org/officeDocument/2006/relationships/image" Target="media/image60.png"/><Relationship Id="rId102" Type="http://schemas.openxmlformats.org/officeDocument/2006/relationships/image" Target="media/image83.png"/><Relationship Id="rId123" Type="http://schemas.openxmlformats.org/officeDocument/2006/relationships/image" Target="media/image104.png"/><Relationship Id="rId144" Type="http://schemas.openxmlformats.org/officeDocument/2006/relationships/image" Target="media/image124.png"/><Relationship Id="rId90" Type="http://schemas.openxmlformats.org/officeDocument/2006/relationships/image" Target="media/image71.png"/><Relationship Id="rId165" Type="http://schemas.openxmlformats.org/officeDocument/2006/relationships/image" Target="media/image145.png"/><Relationship Id="rId186" Type="http://schemas.openxmlformats.org/officeDocument/2006/relationships/image" Target="media/image166.png"/><Relationship Id="rId211" Type="http://schemas.openxmlformats.org/officeDocument/2006/relationships/image" Target="media/image191.png"/><Relationship Id="rId27" Type="http://schemas.microsoft.com/office/2007/relationships/diagramDrawing" Target="diagrams/drawing2.xml"/><Relationship Id="rId48" Type="http://schemas.openxmlformats.org/officeDocument/2006/relationships/image" Target="media/image30.png"/><Relationship Id="rId69" Type="http://schemas.openxmlformats.org/officeDocument/2006/relationships/image" Target="media/image50.png"/><Relationship Id="rId113" Type="http://schemas.openxmlformats.org/officeDocument/2006/relationships/image" Target="media/image94.png"/><Relationship Id="rId134" Type="http://schemas.openxmlformats.org/officeDocument/2006/relationships/image" Target="media/image115.png"/><Relationship Id="rId80" Type="http://schemas.openxmlformats.org/officeDocument/2006/relationships/image" Target="media/image61.png"/><Relationship Id="rId155" Type="http://schemas.openxmlformats.org/officeDocument/2006/relationships/image" Target="media/image135.png"/><Relationship Id="rId176" Type="http://schemas.openxmlformats.org/officeDocument/2006/relationships/image" Target="media/image156.png"/><Relationship Id="rId197" Type="http://schemas.openxmlformats.org/officeDocument/2006/relationships/image" Target="media/image177.png"/><Relationship Id="rId201" Type="http://schemas.openxmlformats.org/officeDocument/2006/relationships/image" Target="media/image181.png"/><Relationship Id="rId222" Type="http://schemas.openxmlformats.org/officeDocument/2006/relationships/image" Target="media/image202.png"/><Relationship Id="rId17" Type="http://schemas.openxmlformats.org/officeDocument/2006/relationships/image" Target="media/image9.png"/><Relationship Id="rId38" Type="http://schemas.openxmlformats.org/officeDocument/2006/relationships/image" Target="media/image20.png"/><Relationship Id="rId59" Type="http://schemas.openxmlformats.org/officeDocument/2006/relationships/image" Target="media/image40.png"/><Relationship Id="rId103" Type="http://schemas.openxmlformats.org/officeDocument/2006/relationships/image" Target="media/image84.png"/><Relationship Id="rId124" Type="http://schemas.openxmlformats.org/officeDocument/2006/relationships/image" Target="media/image105.png"/><Relationship Id="rId70" Type="http://schemas.openxmlformats.org/officeDocument/2006/relationships/image" Target="media/image51.png"/><Relationship Id="rId91" Type="http://schemas.openxmlformats.org/officeDocument/2006/relationships/image" Target="media/image72.png"/><Relationship Id="rId145" Type="http://schemas.openxmlformats.org/officeDocument/2006/relationships/image" Target="media/image125.png"/><Relationship Id="rId166" Type="http://schemas.openxmlformats.org/officeDocument/2006/relationships/image" Target="media/image146.png"/><Relationship Id="rId187" Type="http://schemas.openxmlformats.org/officeDocument/2006/relationships/image" Target="media/image167.png"/><Relationship Id="rId1" Type="http://schemas.openxmlformats.org/officeDocument/2006/relationships/customXml" Target="../customXml/item1.xml"/><Relationship Id="rId212" Type="http://schemas.openxmlformats.org/officeDocument/2006/relationships/image" Target="media/image192.png"/><Relationship Id="rId28" Type="http://schemas.openxmlformats.org/officeDocument/2006/relationships/image" Target="media/image10.png"/><Relationship Id="rId49" Type="http://schemas.openxmlformats.org/officeDocument/2006/relationships/image" Target="media/image31.png"/><Relationship Id="rId114" Type="http://schemas.openxmlformats.org/officeDocument/2006/relationships/image" Target="media/image95.png"/><Relationship Id="rId60" Type="http://schemas.openxmlformats.org/officeDocument/2006/relationships/image" Target="media/image41.png"/><Relationship Id="rId81" Type="http://schemas.openxmlformats.org/officeDocument/2006/relationships/image" Target="media/image62.png"/><Relationship Id="rId135" Type="http://schemas.openxmlformats.org/officeDocument/2006/relationships/image" Target="media/image116.png"/><Relationship Id="rId156" Type="http://schemas.openxmlformats.org/officeDocument/2006/relationships/image" Target="media/image136.png"/><Relationship Id="rId177" Type="http://schemas.openxmlformats.org/officeDocument/2006/relationships/image" Target="media/image157.png"/><Relationship Id="rId198" Type="http://schemas.openxmlformats.org/officeDocument/2006/relationships/image" Target="media/image178.png"/><Relationship Id="rId202" Type="http://schemas.openxmlformats.org/officeDocument/2006/relationships/image" Target="media/image182.png"/><Relationship Id="rId223" Type="http://schemas.openxmlformats.org/officeDocument/2006/relationships/image" Target="media/image203.png"/><Relationship Id="rId18" Type="http://schemas.openxmlformats.org/officeDocument/2006/relationships/diagramData" Target="diagrams/data1.xml"/><Relationship Id="rId39" Type="http://schemas.openxmlformats.org/officeDocument/2006/relationships/image" Target="media/image21.png"/><Relationship Id="rId50" Type="http://schemas.openxmlformats.org/officeDocument/2006/relationships/image" Target="media/image32.png"/><Relationship Id="rId104" Type="http://schemas.openxmlformats.org/officeDocument/2006/relationships/image" Target="media/image85.png"/><Relationship Id="rId125" Type="http://schemas.openxmlformats.org/officeDocument/2006/relationships/image" Target="media/image106.png"/><Relationship Id="rId146" Type="http://schemas.openxmlformats.org/officeDocument/2006/relationships/image" Target="media/image126.png"/><Relationship Id="rId167" Type="http://schemas.openxmlformats.org/officeDocument/2006/relationships/image" Target="media/image147.png"/><Relationship Id="rId188" Type="http://schemas.openxmlformats.org/officeDocument/2006/relationships/image" Target="media/image168.png"/><Relationship Id="rId71" Type="http://schemas.openxmlformats.org/officeDocument/2006/relationships/image" Target="media/image52.png"/><Relationship Id="rId92" Type="http://schemas.openxmlformats.org/officeDocument/2006/relationships/image" Target="media/image73.png"/><Relationship Id="rId213" Type="http://schemas.openxmlformats.org/officeDocument/2006/relationships/image" Target="media/image193.png"/><Relationship Id="rId2" Type="http://schemas.openxmlformats.org/officeDocument/2006/relationships/numbering" Target="numbering.xml"/><Relationship Id="rId29" Type="http://schemas.openxmlformats.org/officeDocument/2006/relationships/image" Target="media/image11.png"/><Relationship Id="rId40" Type="http://schemas.openxmlformats.org/officeDocument/2006/relationships/image" Target="media/image22.png"/><Relationship Id="rId115" Type="http://schemas.openxmlformats.org/officeDocument/2006/relationships/image" Target="media/image96.png"/><Relationship Id="rId136" Type="http://schemas.openxmlformats.org/officeDocument/2006/relationships/image" Target="media/image117.emf"/><Relationship Id="rId157" Type="http://schemas.openxmlformats.org/officeDocument/2006/relationships/image" Target="media/image137.png"/><Relationship Id="rId178" Type="http://schemas.openxmlformats.org/officeDocument/2006/relationships/image" Target="media/image158.png"/><Relationship Id="rId61" Type="http://schemas.openxmlformats.org/officeDocument/2006/relationships/image" Target="media/image42.png"/><Relationship Id="rId82" Type="http://schemas.openxmlformats.org/officeDocument/2006/relationships/image" Target="media/image63.png"/><Relationship Id="rId199" Type="http://schemas.openxmlformats.org/officeDocument/2006/relationships/image" Target="media/image179.png"/><Relationship Id="rId203" Type="http://schemas.openxmlformats.org/officeDocument/2006/relationships/image" Target="media/image183.png"/><Relationship Id="rId19" Type="http://schemas.openxmlformats.org/officeDocument/2006/relationships/diagramLayout" Target="diagrams/layout1.xml"/><Relationship Id="rId224" Type="http://schemas.openxmlformats.org/officeDocument/2006/relationships/image" Target="media/image204.png"/><Relationship Id="rId30" Type="http://schemas.openxmlformats.org/officeDocument/2006/relationships/image" Target="media/image12.png"/><Relationship Id="rId105" Type="http://schemas.openxmlformats.org/officeDocument/2006/relationships/image" Target="media/image86.png"/><Relationship Id="rId126" Type="http://schemas.openxmlformats.org/officeDocument/2006/relationships/image" Target="media/image107.png"/><Relationship Id="rId147" Type="http://schemas.openxmlformats.org/officeDocument/2006/relationships/image" Target="media/image127.png"/><Relationship Id="rId168" Type="http://schemas.openxmlformats.org/officeDocument/2006/relationships/image" Target="media/image148.png"/><Relationship Id="rId51" Type="http://schemas.openxmlformats.org/officeDocument/2006/relationships/image" Target="media/image33.png"/><Relationship Id="rId72" Type="http://schemas.openxmlformats.org/officeDocument/2006/relationships/image" Target="media/image53.png"/><Relationship Id="rId93" Type="http://schemas.openxmlformats.org/officeDocument/2006/relationships/image" Target="media/image74.png"/><Relationship Id="rId189" Type="http://schemas.openxmlformats.org/officeDocument/2006/relationships/image" Target="media/image169.png"/><Relationship Id="rId3" Type="http://schemas.openxmlformats.org/officeDocument/2006/relationships/styles" Target="styles.xml"/><Relationship Id="rId214" Type="http://schemas.openxmlformats.org/officeDocument/2006/relationships/image" Target="media/image194.png"/></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50FAA53-48A1-4272-8D5B-177170B57BB9}" type="doc">
      <dgm:prSet loTypeId="urn:microsoft.com/office/officeart/2005/8/layout/orgChart1" loCatId="hierarchy" qsTypeId="urn:microsoft.com/office/officeart/2005/8/quickstyle/simple1" qsCatId="simple" csTypeId="urn:microsoft.com/office/officeart/2005/8/colors/colorful5" csCatId="colorful" phldr="1"/>
      <dgm:spPr/>
      <dgm:t>
        <a:bodyPr/>
        <a:lstStyle/>
        <a:p>
          <a:endParaRPr lang="en-GB"/>
        </a:p>
      </dgm:t>
    </dgm:pt>
    <dgm:pt modelId="{610A5943-EF4B-43B8-85F3-49993823A251}">
      <dgm:prSet phldrT="[Text]"/>
      <dgm:spPr/>
      <dgm:t>
        <a:bodyPr/>
        <a:lstStyle/>
        <a:p>
          <a:r>
            <a:rPr lang="en-GB"/>
            <a:t>EPoS System Client</a:t>
          </a:r>
        </a:p>
      </dgm:t>
    </dgm:pt>
    <dgm:pt modelId="{70D85D15-09B2-4FD8-A1DF-C6EAC6E3D54A}" type="parTrans" cxnId="{DCD105FA-C223-41BF-9DB3-AD36AB707513}">
      <dgm:prSet/>
      <dgm:spPr/>
      <dgm:t>
        <a:bodyPr/>
        <a:lstStyle/>
        <a:p>
          <a:endParaRPr lang="en-GB"/>
        </a:p>
      </dgm:t>
    </dgm:pt>
    <dgm:pt modelId="{A9EED684-598D-4F17-9769-FF61743AAA79}" type="sibTrans" cxnId="{DCD105FA-C223-41BF-9DB3-AD36AB707513}">
      <dgm:prSet/>
      <dgm:spPr/>
      <dgm:t>
        <a:bodyPr/>
        <a:lstStyle/>
        <a:p>
          <a:endParaRPr lang="en-GB"/>
        </a:p>
      </dgm:t>
    </dgm:pt>
    <dgm:pt modelId="{86915BF0-9CC9-40A6-9C4C-28CB430CBD01}">
      <dgm:prSet phldrT="[Text]"/>
      <dgm:spPr/>
      <dgm:t>
        <a:bodyPr/>
        <a:lstStyle/>
        <a:p>
          <a:r>
            <a:rPr lang="en-GB"/>
            <a:t>First Time Setup Screen</a:t>
          </a:r>
        </a:p>
      </dgm:t>
    </dgm:pt>
    <dgm:pt modelId="{C0E71A07-9DB6-4AFC-AC44-03F6328BD834}" type="parTrans" cxnId="{2F2F987C-0DE8-42F7-87E1-935604150E97}">
      <dgm:prSet/>
      <dgm:spPr/>
      <dgm:t>
        <a:bodyPr/>
        <a:lstStyle/>
        <a:p>
          <a:endParaRPr lang="en-GB"/>
        </a:p>
      </dgm:t>
    </dgm:pt>
    <dgm:pt modelId="{31ED218C-71DC-4B52-9EB9-E3E86AB84D23}" type="sibTrans" cxnId="{2F2F987C-0DE8-42F7-87E1-935604150E97}">
      <dgm:prSet/>
      <dgm:spPr/>
      <dgm:t>
        <a:bodyPr/>
        <a:lstStyle/>
        <a:p>
          <a:endParaRPr lang="en-GB"/>
        </a:p>
      </dgm:t>
    </dgm:pt>
    <dgm:pt modelId="{3F139723-B0AE-4BF3-B906-3A5D3165EE70}">
      <dgm:prSet phldrT="[Text]"/>
      <dgm:spPr/>
      <dgm:t>
        <a:bodyPr/>
        <a:lstStyle/>
        <a:p>
          <a:r>
            <a:rPr lang="en-GB"/>
            <a:t>Login Screen</a:t>
          </a:r>
        </a:p>
      </dgm:t>
    </dgm:pt>
    <dgm:pt modelId="{B93F0AB1-4638-43C2-B9D7-826ECB09310D}" type="parTrans" cxnId="{9CF3D335-B763-4855-8E97-9B017752D875}">
      <dgm:prSet/>
      <dgm:spPr/>
      <dgm:t>
        <a:bodyPr/>
        <a:lstStyle/>
        <a:p>
          <a:endParaRPr lang="en-GB"/>
        </a:p>
      </dgm:t>
    </dgm:pt>
    <dgm:pt modelId="{01F3BE06-841C-49A1-AE10-C7D4025AF8BB}" type="sibTrans" cxnId="{9CF3D335-B763-4855-8E97-9B017752D875}">
      <dgm:prSet/>
      <dgm:spPr/>
      <dgm:t>
        <a:bodyPr/>
        <a:lstStyle/>
        <a:p>
          <a:endParaRPr lang="en-GB"/>
        </a:p>
      </dgm:t>
    </dgm:pt>
    <dgm:pt modelId="{CF28D7AB-5DB6-48AD-BF80-9B9F71047A83}">
      <dgm:prSet phldrT="[Text]"/>
      <dgm:spPr/>
      <dgm:t>
        <a:bodyPr/>
        <a:lstStyle/>
        <a:p>
          <a:r>
            <a:rPr lang="en-GB"/>
            <a:t>Main menu</a:t>
          </a:r>
        </a:p>
      </dgm:t>
    </dgm:pt>
    <dgm:pt modelId="{B6B66C2D-2D29-4F28-8021-658E6862DC47}" type="parTrans" cxnId="{BB16A3A8-C1E1-4D5D-B8B0-F7566A989716}">
      <dgm:prSet/>
      <dgm:spPr/>
      <dgm:t>
        <a:bodyPr/>
        <a:lstStyle/>
        <a:p>
          <a:endParaRPr lang="en-GB"/>
        </a:p>
      </dgm:t>
    </dgm:pt>
    <dgm:pt modelId="{AB132659-9B34-46E7-BF2B-5A2763D34539}" type="sibTrans" cxnId="{BB16A3A8-C1E1-4D5D-B8B0-F7566A989716}">
      <dgm:prSet/>
      <dgm:spPr/>
      <dgm:t>
        <a:bodyPr/>
        <a:lstStyle/>
        <a:p>
          <a:endParaRPr lang="en-GB"/>
        </a:p>
      </dgm:t>
    </dgm:pt>
    <dgm:pt modelId="{732028C4-7C0E-4136-B3D4-60DDF4A13016}">
      <dgm:prSet phldrT="[Text]"/>
      <dgm:spPr/>
      <dgm:t>
        <a:bodyPr/>
        <a:lstStyle/>
        <a:p>
          <a:r>
            <a:rPr lang="en-GB"/>
            <a:t>Payment Screen</a:t>
          </a:r>
        </a:p>
      </dgm:t>
    </dgm:pt>
    <dgm:pt modelId="{E53CA303-A4B9-40F3-AA4D-AE57C3F3FAE6}" type="parTrans" cxnId="{BCA22C13-1AB1-41AD-AABE-DB3EE708E87C}">
      <dgm:prSet/>
      <dgm:spPr/>
      <dgm:t>
        <a:bodyPr/>
        <a:lstStyle/>
        <a:p>
          <a:endParaRPr lang="en-GB"/>
        </a:p>
      </dgm:t>
    </dgm:pt>
    <dgm:pt modelId="{4C42EABE-102A-490D-9B57-D641981F8452}" type="sibTrans" cxnId="{BCA22C13-1AB1-41AD-AABE-DB3EE708E87C}">
      <dgm:prSet/>
      <dgm:spPr/>
      <dgm:t>
        <a:bodyPr/>
        <a:lstStyle/>
        <a:p>
          <a:endParaRPr lang="en-GB"/>
        </a:p>
      </dgm:t>
    </dgm:pt>
    <dgm:pt modelId="{195AD2AA-0331-45A7-BD08-3F2D69E7DECA}">
      <dgm:prSet phldrT="[Text]"/>
      <dgm:spPr/>
      <dgm:t>
        <a:bodyPr/>
        <a:lstStyle/>
        <a:p>
          <a:r>
            <a:rPr lang="en-GB"/>
            <a:t>Admin Screen</a:t>
          </a:r>
        </a:p>
      </dgm:t>
    </dgm:pt>
    <dgm:pt modelId="{A874176F-B27A-4687-B906-32E42BD53E0E}" type="parTrans" cxnId="{BA3A0919-E027-46AF-A54E-C55CA60845EC}">
      <dgm:prSet/>
      <dgm:spPr/>
      <dgm:t>
        <a:bodyPr/>
        <a:lstStyle/>
        <a:p>
          <a:endParaRPr lang="en-GB"/>
        </a:p>
      </dgm:t>
    </dgm:pt>
    <dgm:pt modelId="{197E656B-059F-4931-ABB7-24DE77E2E67C}" type="sibTrans" cxnId="{BA3A0919-E027-46AF-A54E-C55CA60845EC}">
      <dgm:prSet/>
      <dgm:spPr/>
      <dgm:t>
        <a:bodyPr/>
        <a:lstStyle/>
        <a:p>
          <a:endParaRPr lang="en-GB"/>
        </a:p>
      </dgm:t>
    </dgm:pt>
    <dgm:pt modelId="{4BE1ADFF-EFFA-4AF0-A666-F60995085558}">
      <dgm:prSet phldrT="[Text]"/>
      <dgm:spPr/>
      <dgm:t>
        <a:bodyPr/>
        <a:lstStyle/>
        <a:p>
          <a:r>
            <a:rPr lang="en-GB"/>
            <a:t>Server Connection</a:t>
          </a:r>
        </a:p>
      </dgm:t>
    </dgm:pt>
    <dgm:pt modelId="{4BEF06B8-16F3-48A3-813A-08EBEEDF9603}" type="parTrans" cxnId="{9B67AC26-ADE2-4587-ABD5-542381C3FBFA}">
      <dgm:prSet/>
      <dgm:spPr/>
      <dgm:t>
        <a:bodyPr/>
        <a:lstStyle/>
        <a:p>
          <a:endParaRPr lang="en-GB"/>
        </a:p>
      </dgm:t>
    </dgm:pt>
    <dgm:pt modelId="{ED37366E-E37F-4BA6-9ADD-9E4A3B91D85B}" type="sibTrans" cxnId="{9B67AC26-ADE2-4587-ABD5-542381C3FBFA}">
      <dgm:prSet/>
      <dgm:spPr/>
      <dgm:t>
        <a:bodyPr/>
        <a:lstStyle/>
        <a:p>
          <a:endParaRPr lang="en-GB"/>
        </a:p>
      </dgm:t>
    </dgm:pt>
    <dgm:pt modelId="{DAD76C88-5D19-403D-BA58-0DF81B25F93B}">
      <dgm:prSet phldrT="[Text]"/>
      <dgm:spPr/>
      <dgm:t>
        <a:bodyPr/>
        <a:lstStyle/>
        <a:p>
          <a:r>
            <a:rPr lang="en-GB"/>
            <a:t>Layout selection</a:t>
          </a:r>
        </a:p>
      </dgm:t>
    </dgm:pt>
    <dgm:pt modelId="{03BF16A3-69C8-45ED-8B31-8186F4F5B223}" type="parTrans" cxnId="{971CFD2D-1D8E-40F2-9D59-C02F7A6B3438}">
      <dgm:prSet/>
      <dgm:spPr/>
      <dgm:t>
        <a:bodyPr/>
        <a:lstStyle/>
        <a:p>
          <a:endParaRPr lang="en-GB"/>
        </a:p>
      </dgm:t>
    </dgm:pt>
    <dgm:pt modelId="{02DE0D3E-129B-49FE-9009-AC0A71A80BDA}" type="sibTrans" cxnId="{971CFD2D-1D8E-40F2-9D59-C02F7A6B3438}">
      <dgm:prSet/>
      <dgm:spPr/>
      <dgm:t>
        <a:bodyPr/>
        <a:lstStyle/>
        <a:p>
          <a:endParaRPr lang="en-GB"/>
        </a:p>
      </dgm:t>
    </dgm:pt>
    <dgm:pt modelId="{4AF09A47-FEE9-4BA2-9E50-78945F5991A4}">
      <dgm:prSet phldrT="[Text]"/>
      <dgm:spPr/>
      <dgm:t>
        <a:bodyPr/>
        <a:lstStyle/>
        <a:p>
          <a:r>
            <a:rPr lang="en-GB"/>
            <a:t>IP address input</a:t>
          </a:r>
        </a:p>
      </dgm:t>
    </dgm:pt>
    <dgm:pt modelId="{B73E49FB-AFB2-4093-8568-5352EF20B6D2}" type="parTrans" cxnId="{347C5B85-89D3-4BB7-9859-05DEEAA60A9A}">
      <dgm:prSet/>
      <dgm:spPr/>
      <dgm:t>
        <a:bodyPr/>
        <a:lstStyle/>
        <a:p>
          <a:endParaRPr lang="en-GB"/>
        </a:p>
      </dgm:t>
    </dgm:pt>
    <dgm:pt modelId="{617C69F3-BB81-48B3-AFB6-8EA77E9EE79A}" type="sibTrans" cxnId="{347C5B85-89D3-4BB7-9859-05DEEAA60A9A}">
      <dgm:prSet/>
      <dgm:spPr/>
      <dgm:t>
        <a:bodyPr/>
        <a:lstStyle/>
        <a:p>
          <a:endParaRPr lang="en-GB"/>
        </a:p>
      </dgm:t>
    </dgm:pt>
    <dgm:pt modelId="{DABE63B6-1392-401D-8841-663962BBA84A}">
      <dgm:prSet phldrT="[Text]"/>
      <dgm:spPr/>
      <dgm:t>
        <a:bodyPr/>
        <a:lstStyle/>
        <a:p>
          <a:r>
            <a:rPr lang="en-GB"/>
            <a:t>Port input</a:t>
          </a:r>
        </a:p>
      </dgm:t>
    </dgm:pt>
    <dgm:pt modelId="{A2CA5940-BBE8-4479-B060-3B4ED52A342B}" type="parTrans" cxnId="{C7EA9609-009D-4F01-8C8E-A029CE620EF9}">
      <dgm:prSet/>
      <dgm:spPr/>
      <dgm:t>
        <a:bodyPr/>
        <a:lstStyle/>
        <a:p>
          <a:endParaRPr lang="en-GB"/>
        </a:p>
      </dgm:t>
    </dgm:pt>
    <dgm:pt modelId="{05BC6CCB-9AA7-422E-B332-6126FCBDE265}" type="sibTrans" cxnId="{C7EA9609-009D-4F01-8C8E-A029CE620EF9}">
      <dgm:prSet/>
      <dgm:spPr/>
      <dgm:t>
        <a:bodyPr/>
        <a:lstStyle/>
        <a:p>
          <a:endParaRPr lang="en-GB"/>
        </a:p>
      </dgm:t>
    </dgm:pt>
    <dgm:pt modelId="{6A4EF8A4-5734-4B3E-9B77-346244478244}">
      <dgm:prSet phldrT="[Text]"/>
      <dgm:spPr/>
      <dgm:t>
        <a:bodyPr/>
        <a:lstStyle/>
        <a:p>
          <a:r>
            <a:rPr lang="en-GB"/>
            <a:t>Current Order</a:t>
          </a:r>
        </a:p>
      </dgm:t>
    </dgm:pt>
    <dgm:pt modelId="{7F05606F-BC6E-4832-B3F2-B38D2C6905A5}" type="parTrans" cxnId="{737F519C-CED4-4C16-B08D-276DD64C0945}">
      <dgm:prSet/>
      <dgm:spPr/>
      <dgm:t>
        <a:bodyPr/>
        <a:lstStyle/>
        <a:p>
          <a:endParaRPr lang="en-GB"/>
        </a:p>
      </dgm:t>
    </dgm:pt>
    <dgm:pt modelId="{6FFD694D-1117-4F98-BE18-BADB9476ADEE}" type="sibTrans" cxnId="{737F519C-CED4-4C16-B08D-276DD64C0945}">
      <dgm:prSet/>
      <dgm:spPr/>
      <dgm:t>
        <a:bodyPr/>
        <a:lstStyle/>
        <a:p>
          <a:endParaRPr lang="en-GB"/>
        </a:p>
      </dgm:t>
    </dgm:pt>
    <dgm:pt modelId="{5A15ECBF-199E-4B32-8CF5-2CE344CEFD29}">
      <dgm:prSet phldrT="[Text]"/>
      <dgm:spPr/>
      <dgm:t>
        <a:bodyPr/>
        <a:lstStyle/>
        <a:p>
          <a:r>
            <a:rPr lang="en-GB"/>
            <a:t>Item seleciton</a:t>
          </a:r>
        </a:p>
      </dgm:t>
    </dgm:pt>
    <dgm:pt modelId="{6E3E0666-931C-4B5B-AD0F-F4D270CAD011}" type="parTrans" cxnId="{F2C1152B-351E-4785-A0DF-3C611DAFB7C2}">
      <dgm:prSet/>
      <dgm:spPr/>
      <dgm:t>
        <a:bodyPr/>
        <a:lstStyle/>
        <a:p>
          <a:endParaRPr lang="en-GB"/>
        </a:p>
      </dgm:t>
    </dgm:pt>
    <dgm:pt modelId="{CA08453D-E48F-4C2F-9291-4EDF35781299}" type="sibTrans" cxnId="{F2C1152B-351E-4785-A0DF-3C611DAFB7C2}">
      <dgm:prSet/>
      <dgm:spPr/>
      <dgm:t>
        <a:bodyPr/>
        <a:lstStyle/>
        <a:p>
          <a:endParaRPr lang="en-GB"/>
        </a:p>
      </dgm:t>
    </dgm:pt>
    <dgm:pt modelId="{3B47672D-36DB-4DA5-8248-5F83238CDCC9}">
      <dgm:prSet phldrT="[Text]"/>
      <dgm:spPr/>
      <dgm:t>
        <a:bodyPr/>
        <a:lstStyle/>
        <a:p>
          <a:r>
            <a:rPr lang="en-GB"/>
            <a:t>Options Panel</a:t>
          </a:r>
        </a:p>
      </dgm:t>
    </dgm:pt>
    <dgm:pt modelId="{9AEC864D-C440-490D-A60A-EBCB5A2A5964}" type="parTrans" cxnId="{A246A4C2-03D5-4E67-8668-3AED209292A3}">
      <dgm:prSet/>
      <dgm:spPr/>
      <dgm:t>
        <a:bodyPr/>
        <a:lstStyle/>
        <a:p>
          <a:endParaRPr lang="en-GB"/>
        </a:p>
      </dgm:t>
    </dgm:pt>
    <dgm:pt modelId="{0F37505F-1761-436A-A6DA-39682DC63C19}" type="sibTrans" cxnId="{A246A4C2-03D5-4E67-8668-3AED209292A3}">
      <dgm:prSet/>
      <dgm:spPr/>
      <dgm:t>
        <a:bodyPr/>
        <a:lstStyle/>
        <a:p>
          <a:endParaRPr lang="en-GB"/>
        </a:p>
      </dgm:t>
    </dgm:pt>
    <dgm:pt modelId="{B12863E6-1C89-4871-832F-ABD841D859A3}">
      <dgm:prSet phldrT="[Text]"/>
      <dgm:spPr/>
      <dgm:t>
        <a:bodyPr/>
        <a:lstStyle/>
        <a:p>
          <a:r>
            <a:rPr lang="en-GB"/>
            <a:t>Items</a:t>
          </a:r>
        </a:p>
      </dgm:t>
    </dgm:pt>
    <dgm:pt modelId="{3196EB04-6664-4A6B-BFE0-6BDFC6CDE301}" type="parTrans" cxnId="{DB6A0F65-83B6-4B62-8CB2-2115370FD532}">
      <dgm:prSet/>
      <dgm:spPr/>
      <dgm:t>
        <a:bodyPr/>
        <a:lstStyle/>
        <a:p>
          <a:endParaRPr lang="en-GB"/>
        </a:p>
      </dgm:t>
    </dgm:pt>
    <dgm:pt modelId="{46E8D653-423A-48FE-8060-EEF3A6D1F39F}" type="sibTrans" cxnId="{DB6A0F65-83B6-4B62-8CB2-2115370FD532}">
      <dgm:prSet/>
      <dgm:spPr/>
      <dgm:t>
        <a:bodyPr/>
        <a:lstStyle/>
        <a:p>
          <a:endParaRPr lang="en-GB"/>
        </a:p>
      </dgm:t>
    </dgm:pt>
    <dgm:pt modelId="{EB507908-DE6D-4A67-8322-2BBD319EDB39}">
      <dgm:prSet phldrT="[Text]"/>
      <dgm:spPr/>
      <dgm:t>
        <a:bodyPr/>
        <a:lstStyle/>
        <a:p>
          <a:r>
            <a:rPr lang="en-GB"/>
            <a:t>Amount</a:t>
          </a:r>
        </a:p>
      </dgm:t>
    </dgm:pt>
    <dgm:pt modelId="{F797498C-A402-4A51-BBA1-D9DB816F2F08}" type="parTrans" cxnId="{1C8897A6-6DEC-4CDD-9C10-80E614EC9B88}">
      <dgm:prSet/>
      <dgm:spPr/>
      <dgm:t>
        <a:bodyPr/>
        <a:lstStyle/>
        <a:p>
          <a:endParaRPr lang="en-GB"/>
        </a:p>
      </dgm:t>
    </dgm:pt>
    <dgm:pt modelId="{04E0CFE9-4698-4E1F-91C0-DA70E39512DF}" type="sibTrans" cxnId="{1C8897A6-6DEC-4CDD-9C10-80E614EC9B88}">
      <dgm:prSet/>
      <dgm:spPr/>
      <dgm:t>
        <a:bodyPr/>
        <a:lstStyle/>
        <a:p>
          <a:endParaRPr lang="en-GB"/>
        </a:p>
      </dgm:t>
    </dgm:pt>
    <dgm:pt modelId="{7A70C496-BE0D-40F3-8B88-C498B6334E84}">
      <dgm:prSet phldrT="[Text]"/>
      <dgm:spPr/>
      <dgm:t>
        <a:bodyPr/>
        <a:lstStyle/>
        <a:p>
          <a:r>
            <a:rPr lang="en-GB"/>
            <a:t>Cost</a:t>
          </a:r>
        </a:p>
      </dgm:t>
    </dgm:pt>
    <dgm:pt modelId="{4895DA8E-8B7A-4DC5-8FE2-E36A340D5358}" type="parTrans" cxnId="{5302A51A-23F9-4C28-BF26-48C9545E2DC6}">
      <dgm:prSet/>
      <dgm:spPr/>
      <dgm:t>
        <a:bodyPr/>
        <a:lstStyle/>
        <a:p>
          <a:endParaRPr lang="en-GB"/>
        </a:p>
      </dgm:t>
    </dgm:pt>
    <dgm:pt modelId="{241BCF9E-92CD-4FBB-A201-9DB92A9CC276}" type="sibTrans" cxnId="{5302A51A-23F9-4C28-BF26-48C9545E2DC6}">
      <dgm:prSet/>
      <dgm:spPr/>
      <dgm:t>
        <a:bodyPr/>
        <a:lstStyle/>
        <a:p>
          <a:endParaRPr lang="en-GB"/>
        </a:p>
      </dgm:t>
    </dgm:pt>
    <dgm:pt modelId="{E5F746AA-A45F-4D12-BAD2-8898C837D0D4}">
      <dgm:prSet phldrT="[Text]"/>
      <dgm:spPr/>
      <dgm:t>
        <a:bodyPr/>
        <a:lstStyle/>
        <a:p>
          <a:r>
            <a:rPr lang="en-GB"/>
            <a:t>Total Cost</a:t>
          </a:r>
        </a:p>
      </dgm:t>
    </dgm:pt>
    <dgm:pt modelId="{1C5BE247-A347-4D91-AB38-0A821A2F82C6}" type="parTrans" cxnId="{0CD43051-03DA-4532-967B-12109EC4310E}">
      <dgm:prSet/>
      <dgm:spPr/>
      <dgm:t>
        <a:bodyPr/>
        <a:lstStyle/>
        <a:p>
          <a:endParaRPr lang="en-GB"/>
        </a:p>
      </dgm:t>
    </dgm:pt>
    <dgm:pt modelId="{876EB3E4-E5E8-4624-AC8F-2CA151C615D7}" type="sibTrans" cxnId="{0CD43051-03DA-4532-967B-12109EC4310E}">
      <dgm:prSet/>
      <dgm:spPr/>
      <dgm:t>
        <a:bodyPr/>
        <a:lstStyle/>
        <a:p>
          <a:endParaRPr lang="en-GB"/>
        </a:p>
      </dgm:t>
    </dgm:pt>
    <dgm:pt modelId="{E8028DA5-A12E-4747-9D1C-EE5DF8BA4D57}">
      <dgm:prSet phldrT="[Text]"/>
      <dgm:spPr/>
      <dgm:t>
        <a:bodyPr/>
        <a:lstStyle/>
        <a:p>
          <a:r>
            <a:rPr lang="en-GB"/>
            <a:t>Catagories</a:t>
          </a:r>
        </a:p>
      </dgm:t>
    </dgm:pt>
    <dgm:pt modelId="{A7920F66-9E37-4CC1-BB1C-4F0678326D82}" type="parTrans" cxnId="{B319CC91-BFD0-406C-88EB-D33606F90F81}">
      <dgm:prSet/>
      <dgm:spPr/>
      <dgm:t>
        <a:bodyPr/>
        <a:lstStyle/>
        <a:p>
          <a:endParaRPr lang="en-GB"/>
        </a:p>
      </dgm:t>
    </dgm:pt>
    <dgm:pt modelId="{96D41394-9884-47C1-8D03-2D8BB15CDAC7}" type="sibTrans" cxnId="{B319CC91-BFD0-406C-88EB-D33606F90F81}">
      <dgm:prSet/>
      <dgm:spPr/>
      <dgm:t>
        <a:bodyPr/>
        <a:lstStyle/>
        <a:p>
          <a:endParaRPr lang="en-GB"/>
        </a:p>
      </dgm:t>
    </dgm:pt>
    <dgm:pt modelId="{45EF1FD7-2623-4B06-81D3-7139873E5FBC}">
      <dgm:prSet phldrT="[Text]"/>
      <dgm:spPr/>
      <dgm:t>
        <a:bodyPr/>
        <a:lstStyle/>
        <a:p>
          <a:r>
            <a:rPr lang="en-GB"/>
            <a:t>Item buttons</a:t>
          </a:r>
        </a:p>
      </dgm:t>
    </dgm:pt>
    <dgm:pt modelId="{DB6D83F2-E9A9-4A17-A6AC-CF7CF1E2B579}" type="parTrans" cxnId="{D063B24B-AFD7-48F6-89B9-86CF0927B1CB}">
      <dgm:prSet/>
      <dgm:spPr/>
      <dgm:t>
        <a:bodyPr/>
        <a:lstStyle/>
        <a:p>
          <a:endParaRPr lang="en-GB"/>
        </a:p>
      </dgm:t>
    </dgm:pt>
    <dgm:pt modelId="{BED29731-3A7F-4F00-8DF0-4B961DD433A9}" type="sibTrans" cxnId="{D063B24B-AFD7-48F6-89B9-86CF0927B1CB}">
      <dgm:prSet/>
      <dgm:spPr/>
      <dgm:t>
        <a:bodyPr/>
        <a:lstStyle/>
        <a:p>
          <a:endParaRPr lang="en-GB"/>
        </a:p>
      </dgm:t>
    </dgm:pt>
    <dgm:pt modelId="{0FC75A7D-3FB4-4995-96A7-FBDDABEAB6A4}">
      <dgm:prSet phldrT="[Text]"/>
      <dgm:spPr/>
      <dgm:t>
        <a:bodyPr/>
        <a:lstStyle/>
        <a:p>
          <a:r>
            <a:rPr lang="en-GB"/>
            <a:t>Increase Item Count</a:t>
          </a:r>
        </a:p>
      </dgm:t>
    </dgm:pt>
    <dgm:pt modelId="{5021EAD1-358A-40CE-BD76-888CB8D4E13E}" type="parTrans" cxnId="{4F5D63A8-D489-4E2A-8D0C-0AF6330C6C7E}">
      <dgm:prSet/>
      <dgm:spPr/>
      <dgm:t>
        <a:bodyPr/>
        <a:lstStyle/>
        <a:p>
          <a:endParaRPr lang="en-GB"/>
        </a:p>
      </dgm:t>
    </dgm:pt>
    <dgm:pt modelId="{7C22CE95-B72A-4813-888E-39D990CF65DC}" type="sibTrans" cxnId="{4F5D63A8-D489-4E2A-8D0C-0AF6330C6C7E}">
      <dgm:prSet/>
      <dgm:spPr/>
      <dgm:t>
        <a:bodyPr/>
        <a:lstStyle/>
        <a:p>
          <a:endParaRPr lang="en-GB"/>
        </a:p>
      </dgm:t>
    </dgm:pt>
    <dgm:pt modelId="{C3C818E4-A4E2-48E2-8BD4-677703B3094B}">
      <dgm:prSet phldrT="[Text]"/>
      <dgm:spPr/>
      <dgm:t>
        <a:bodyPr/>
        <a:lstStyle/>
        <a:p>
          <a:r>
            <a:rPr lang="en-GB"/>
            <a:t>Decrease Itme Count</a:t>
          </a:r>
        </a:p>
      </dgm:t>
    </dgm:pt>
    <dgm:pt modelId="{724E54B0-110A-44C9-84FD-013A65BB1C27}" type="parTrans" cxnId="{95C3E98F-D09B-49AF-9462-4B121787D804}">
      <dgm:prSet/>
      <dgm:spPr/>
      <dgm:t>
        <a:bodyPr/>
        <a:lstStyle/>
        <a:p>
          <a:endParaRPr lang="en-GB"/>
        </a:p>
      </dgm:t>
    </dgm:pt>
    <dgm:pt modelId="{9C7C0A05-6E77-49B8-8875-7C94428B8E48}" type="sibTrans" cxnId="{95C3E98F-D09B-49AF-9462-4B121787D804}">
      <dgm:prSet/>
      <dgm:spPr/>
      <dgm:t>
        <a:bodyPr/>
        <a:lstStyle/>
        <a:p>
          <a:endParaRPr lang="en-GB"/>
        </a:p>
      </dgm:t>
    </dgm:pt>
    <dgm:pt modelId="{AFFD3460-6A62-42DF-A0F0-A8172745676E}">
      <dgm:prSet phldrT="[Text]"/>
      <dgm:spPr/>
      <dgm:t>
        <a:bodyPr/>
        <a:lstStyle/>
        <a:p>
          <a:r>
            <a:rPr lang="en-GB"/>
            <a:t>Delete Item</a:t>
          </a:r>
        </a:p>
      </dgm:t>
    </dgm:pt>
    <dgm:pt modelId="{CDA65A44-A27B-41FC-B016-3143D89D6D89}" type="parTrans" cxnId="{EC3385EE-5085-46E4-96B8-25BFA7477810}">
      <dgm:prSet/>
      <dgm:spPr/>
      <dgm:t>
        <a:bodyPr/>
        <a:lstStyle/>
        <a:p>
          <a:endParaRPr lang="en-GB"/>
        </a:p>
      </dgm:t>
    </dgm:pt>
    <dgm:pt modelId="{AD81C9B6-1955-42AE-B312-2F4EA1BC309C}" type="sibTrans" cxnId="{EC3385EE-5085-46E4-96B8-25BFA7477810}">
      <dgm:prSet/>
      <dgm:spPr/>
      <dgm:t>
        <a:bodyPr/>
        <a:lstStyle/>
        <a:p>
          <a:endParaRPr lang="en-GB"/>
        </a:p>
      </dgm:t>
    </dgm:pt>
    <dgm:pt modelId="{9A837DDA-DE42-4137-BD68-D0E9CD0AE415}">
      <dgm:prSet phldrT="[Text]"/>
      <dgm:spPr/>
      <dgm:t>
        <a:bodyPr/>
        <a:lstStyle/>
        <a:p>
          <a:r>
            <a:rPr lang="en-GB"/>
            <a:t>Stock Search</a:t>
          </a:r>
        </a:p>
      </dgm:t>
    </dgm:pt>
    <dgm:pt modelId="{FADBA842-0607-4F23-9B35-412FAD361C1A}" type="parTrans" cxnId="{0C9B34CB-1FAA-4464-B2B1-EBA2444D9CD0}">
      <dgm:prSet/>
      <dgm:spPr/>
      <dgm:t>
        <a:bodyPr/>
        <a:lstStyle/>
        <a:p>
          <a:endParaRPr lang="en-GB"/>
        </a:p>
      </dgm:t>
    </dgm:pt>
    <dgm:pt modelId="{6B09B38D-DDFA-4AD3-8750-2DF22A1FF104}" type="sibTrans" cxnId="{0C9B34CB-1FAA-4464-B2B1-EBA2444D9CD0}">
      <dgm:prSet/>
      <dgm:spPr/>
      <dgm:t>
        <a:bodyPr/>
        <a:lstStyle/>
        <a:p>
          <a:endParaRPr lang="en-GB"/>
        </a:p>
      </dgm:t>
    </dgm:pt>
    <dgm:pt modelId="{470F97DA-700E-4DB7-9BD6-7978B74D2BCC}">
      <dgm:prSet phldrT="[Text]"/>
      <dgm:spPr/>
      <dgm:t>
        <a:bodyPr/>
        <a:lstStyle/>
        <a:p>
          <a:r>
            <a:rPr lang="en-GB"/>
            <a:t>Admin Button</a:t>
          </a:r>
        </a:p>
      </dgm:t>
    </dgm:pt>
    <dgm:pt modelId="{8291F786-70EA-4916-A753-3A2DBEE9AFBE}" type="parTrans" cxnId="{6370D462-B3C0-4FDD-8F35-A6091AC61459}">
      <dgm:prSet/>
      <dgm:spPr/>
      <dgm:t>
        <a:bodyPr/>
        <a:lstStyle/>
        <a:p>
          <a:endParaRPr lang="en-GB"/>
        </a:p>
      </dgm:t>
    </dgm:pt>
    <dgm:pt modelId="{DFB9B60D-DD96-4808-A1CC-CB77890FC500}" type="sibTrans" cxnId="{6370D462-B3C0-4FDD-8F35-A6091AC61459}">
      <dgm:prSet/>
      <dgm:spPr/>
      <dgm:t>
        <a:bodyPr/>
        <a:lstStyle/>
        <a:p>
          <a:endParaRPr lang="en-GB"/>
        </a:p>
      </dgm:t>
    </dgm:pt>
    <dgm:pt modelId="{C20AAE2D-9513-426F-951E-DCF02C6FD052}">
      <dgm:prSet phldrT="[Text]"/>
      <dgm:spPr/>
      <dgm:t>
        <a:bodyPr/>
        <a:lstStyle/>
        <a:p>
          <a:r>
            <a:rPr lang="en-GB"/>
            <a:t>Payment types</a:t>
          </a:r>
        </a:p>
      </dgm:t>
    </dgm:pt>
    <dgm:pt modelId="{E7CFB4D5-F1E7-4EDE-A984-DF5F55AF5140}" type="parTrans" cxnId="{FD473A90-4699-43F6-B4C5-234BCF7A3657}">
      <dgm:prSet/>
      <dgm:spPr/>
      <dgm:t>
        <a:bodyPr/>
        <a:lstStyle/>
        <a:p>
          <a:endParaRPr lang="en-GB"/>
        </a:p>
      </dgm:t>
    </dgm:pt>
    <dgm:pt modelId="{760D1F24-AB6F-4A83-B97B-0D5218523376}" type="sibTrans" cxnId="{FD473A90-4699-43F6-B4C5-234BCF7A3657}">
      <dgm:prSet/>
      <dgm:spPr/>
      <dgm:t>
        <a:bodyPr/>
        <a:lstStyle/>
        <a:p>
          <a:endParaRPr lang="en-GB"/>
        </a:p>
      </dgm:t>
    </dgm:pt>
    <dgm:pt modelId="{F4F3723F-A12E-4068-9261-43D7D96B5F01}">
      <dgm:prSet phldrT="[Text]"/>
      <dgm:spPr/>
      <dgm:t>
        <a:bodyPr/>
        <a:lstStyle/>
        <a:p>
          <a:r>
            <a:rPr lang="en-GB"/>
            <a:t>Payment Amount </a:t>
          </a:r>
        </a:p>
      </dgm:t>
    </dgm:pt>
    <dgm:pt modelId="{751B9237-0737-44A5-95BE-C19B684506C2}" type="parTrans" cxnId="{F245A881-C9B3-4551-8502-4E8B99671BD7}">
      <dgm:prSet/>
      <dgm:spPr/>
      <dgm:t>
        <a:bodyPr/>
        <a:lstStyle/>
        <a:p>
          <a:endParaRPr lang="en-GB"/>
        </a:p>
      </dgm:t>
    </dgm:pt>
    <dgm:pt modelId="{061B0B44-93B8-4A72-A49F-F5A41E499C87}" type="sibTrans" cxnId="{F245A881-C9B3-4551-8502-4E8B99671BD7}">
      <dgm:prSet/>
      <dgm:spPr/>
      <dgm:t>
        <a:bodyPr/>
        <a:lstStyle/>
        <a:p>
          <a:endParaRPr lang="en-GB"/>
        </a:p>
      </dgm:t>
    </dgm:pt>
    <dgm:pt modelId="{82D32540-5184-4642-AA16-21286E7D64A7}">
      <dgm:prSet phldrT="[Text]"/>
      <dgm:spPr/>
      <dgm:t>
        <a:bodyPr/>
        <a:lstStyle/>
        <a:p>
          <a:r>
            <a:rPr lang="en-GB"/>
            <a:t>Cash Back</a:t>
          </a:r>
        </a:p>
      </dgm:t>
    </dgm:pt>
    <dgm:pt modelId="{86206A03-C846-41F6-AF8C-666C8CFFF5B3}" type="parTrans" cxnId="{4B23903D-5CEE-4305-AB8B-EB5A8CBE59DE}">
      <dgm:prSet/>
      <dgm:spPr/>
      <dgm:t>
        <a:bodyPr/>
        <a:lstStyle/>
        <a:p>
          <a:endParaRPr lang="en-GB"/>
        </a:p>
      </dgm:t>
    </dgm:pt>
    <dgm:pt modelId="{8CAE97E6-1BF9-4AA6-8F50-6C4DAB01C6CA}" type="sibTrans" cxnId="{4B23903D-5CEE-4305-AB8B-EB5A8CBE59DE}">
      <dgm:prSet/>
      <dgm:spPr/>
      <dgm:t>
        <a:bodyPr/>
        <a:lstStyle/>
        <a:p>
          <a:endParaRPr lang="en-GB"/>
        </a:p>
      </dgm:t>
    </dgm:pt>
    <dgm:pt modelId="{7E3F8A8D-B681-486B-8C2E-44BA9C5FDBFA}">
      <dgm:prSet phldrT="[Text]"/>
      <dgm:spPr/>
      <dgm:t>
        <a:bodyPr/>
        <a:lstStyle/>
        <a:p>
          <a:r>
            <a:rPr lang="en-GB"/>
            <a:t>Amount Due</a:t>
          </a:r>
        </a:p>
      </dgm:t>
    </dgm:pt>
    <dgm:pt modelId="{80A1695F-B5E9-4F00-ABD9-0D56D43EC2DD}" type="parTrans" cxnId="{D87CB523-12F5-4AF6-97BD-EDD090356A9A}">
      <dgm:prSet/>
      <dgm:spPr/>
      <dgm:t>
        <a:bodyPr/>
        <a:lstStyle/>
        <a:p>
          <a:endParaRPr lang="en-GB"/>
        </a:p>
      </dgm:t>
    </dgm:pt>
    <dgm:pt modelId="{CBB723B3-5E14-4CF3-8939-FA67E459EF02}" type="sibTrans" cxnId="{D87CB523-12F5-4AF6-97BD-EDD090356A9A}">
      <dgm:prSet/>
      <dgm:spPr/>
      <dgm:t>
        <a:bodyPr/>
        <a:lstStyle/>
        <a:p>
          <a:endParaRPr lang="en-GB"/>
        </a:p>
      </dgm:t>
    </dgm:pt>
    <dgm:pt modelId="{5FBC66E1-34C0-40F7-91C5-B7BE59DBAE0C}">
      <dgm:prSet phldrT="[Text]"/>
      <dgm:spPr/>
      <dgm:t>
        <a:bodyPr/>
        <a:lstStyle/>
        <a:p>
          <a:r>
            <a:rPr lang="en-GB"/>
            <a:t>Total Cost</a:t>
          </a:r>
        </a:p>
      </dgm:t>
    </dgm:pt>
    <dgm:pt modelId="{2840A121-52ED-4493-BE00-E44CCBA34BBA}" type="parTrans" cxnId="{B523F509-5BAE-4477-878B-41D6A199D777}">
      <dgm:prSet/>
      <dgm:spPr/>
      <dgm:t>
        <a:bodyPr/>
        <a:lstStyle/>
        <a:p>
          <a:endParaRPr lang="en-GB"/>
        </a:p>
      </dgm:t>
    </dgm:pt>
    <dgm:pt modelId="{55A49ED5-B8E4-48D9-9AF5-DC8B265E6A4E}" type="sibTrans" cxnId="{B523F509-5BAE-4477-878B-41D6A199D777}">
      <dgm:prSet/>
      <dgm:spPr/>
      <dgm:t>
        <a:bodyPr/>
        <a:lstStyle/>
        <a:p>
          <a:endParaRPr lang="en-GB"/>
        </a:p>
      </dgm:t>
    </dgm:pt>
    <dgm:pt modelId="{AE7D9CF6-F71F-4E12-BBBA-200FB19E8701}">
      <dgm:prSet phldrT="[Text]"/>
      <dgm:spPr/>
      <dgm:t>
        <a:bodyPr/>
        <a:lstStyle/>
        <a:p>
          <a:r>
            <a:rPr lang="en-GB"/>
            <a:t>Add/Modify items</a:t>
          </a:r>
        </a:p>
      </dgm:t>
    </dgm:pt>
    <dgm:pt modelId="{AF808549-98CF-4084-8E6E-0E8FE28433B1}" type="parTrans" cxnId="{DBA8842A-BE2A-4AB5-97D1-BF322E583998}">
      <dgm:prSet/>
      <dgm:spPr/>
      <dgm:t>
        <a:bodyPr/>
        <a:lstStyle/>
        <a:p>
          <a:endParaRPr lang="en-GB"/>
        </a:p>
      </dgm:t>
    </dgm:pt>
    <dgm:pt modelId="{70F00A6E-4213-4183-AC4E-E83F1B5E4D4C}" type="sibTrans" cxnId="{DBA8842A-BE2A-4AB5-97D1-BF322E583998}">
      <dgm:prSet/>
      <dgm:spPr/>
      <dgm:t>
        <a:bodyPr/>
        <a:lstStyle/>
        <a:p>
          <a:endParaRPr lang="en-GB"/>
        </a:p>
      </dgm:t>
    </dgm:pt>
    <dgm:pt modelId="{90F13D62-4243-4948-9014-E8C874B96C9A}">
      <dgm:prSet phldrT="[Text]"/>
      <dgm:spPr/>
      <dgm:t>
        <a:bodyPr/>
        <a:lstStyle/>
        <a:p>
          <a:r>
            <a:rPr lang="en-GB"/>
            <a:t>Add/Modify users</a:t>
          </a:r>
        </a:p>
      </dgm:t>
    </dgm:pt>
    <dgm:pt modelId="{800A4E9C-D44C-4B89-B89F-5EACA7AF0045}" type="parTrans" cxnId="{33609506-F143-4E34-AD4A-6574C23DBD61}">
      <dgm:prSet/>
      <dgm:spPr/>
      <dgm:t>
        <a:bodyPr/>
        <a:lstStyle/>
        <a:p>
          <a:endParaRPr lang="en-GB"/>
        </a:p>
      </dgm:t>
    </dgm:pt>
    <dgm:pt modelId="{335E2A75-494F-420E-A29A-36E833C61C70}" type="sibTrans" cxnId="{33609506-F143-4E34-AD4A-6574C23DBD61}">
      <dgm:prSet/>
      <dgm:spPr/>
      <dgm:t>
        <a:bodyPr/>
        <a:lstStyle/>
        <a:p>
          <a:endParaRPr lang="en-GB"/>
        </a:p>
      </dgm:t>
    </dgm:pt>
    <dgm:pt modelId="{E1B76E91-90E1-457F-B8D1-F2C102589C6B}">
      <dgm:prSet phldrT="[Text]"/>
      <dgm:spPr/>
      <dgm:t>
        <a:bodyPr/>
        <a:lstStyle/>
        <a:p>
          <a:r>
            <a:rPr lang="en-GB"/>
            <a:t>View transactions</a:t>
          </a:r>
        </a:p>
      </dgm:t>
    </dgm:pt>
    <dgm:pt modelId="{38B440D8-B0FE-4A72-B956-E263E0442189}" type="parTrans" cxnId="{AB5E7823-9926-4E15-AE42-6B3C4F60EFDF}">
      <dgm:prSet/>
      <dgm:spPr/>
      <dgm:t>
        <a:bodyPr/>
        <a:lstStyle/>
        <a:p>
          <a:endParaRPr lang="en-GB"/>
        </a:p>
      </dgm:t>
    </dgm:pt>
    <dgm:pt modelId="{3FD623A0-C9FC-474B-82F2-9E9137E6EFD5}" type="sibTrans" cxnId="{AB5E7823-9926-4E15-AE42-6B3C4F60EFDF}">
      <dgm:prSet/>
      <dgm:spPr/>
      <dgm:t>
        <a:bodyPr/>
        <a:lstStyle/>
        <a:p>
          <a:endParaRPr lang="en-GB"/>
        </a:p>
      </dgm:t>
    </dgm:pt>
    <dgm:pt modelId="{C7DA50B6-FC5C-465D-83A3-835B3034FC94}">
      <dgm:prSet phldrT="[Text]"/>
      <dgm:spPr/>
      <dgm:t>
        <a:bodyPr/>
        <a:lstStyle/>
        <a:p>
          <a:r>
            <a:rPr lang="en-GB"/>
            <a:t>Refund mode*</a:t>
          </a:r>
        </a:p>
      </dgm:t>
    </dgm:pt>
    <dgm:pt modelId="{9344D49A-2C9A-4328-A935-7109079E88F1}" type="parTrans" cxnId="{46B2DC90-8741-43E7-8DF4-E77423DA83B7}">
      <dgm:prSet/>
      <dgm:spPr/>
      <dgm:t>
        <a:bodyPr/>
        <a:lstStyle/>
        <a:p>
          <a:endParaRPr lang="en-GB"/>
        </a:p>
      </dgm:t>
    </dgm:pt>
    <dgm:pt modelId="{41A38A96-86CD-4EC1-BDD8-1D90C5B38284}" type="sibTrans" cxnId="{46B2DC90-8741-43E7-8DF4-E77423DA83B7}">
      <dgm:prSet/>
      <dgm:spPr/>
      <dgm:t>
        <a:bodyPr/>
        <a:lstStyle/>
        <a:p>
          <a:endParaRPr lang="en-GB"/>
        </a:p>
      </dgm:t>
    </dgm:pt>
    <dgm:pt modelId="{E3722A7C-5400-4433-8D6C-4C025528E7A5}">
      <dgm:prSet phldrT="[Text]"/>
      <dgm:spPr/>
      <dgm:t>
        <a:bodyPr/>
        <a:lstStyle/>
        <a:p>
          <a:r>
            <a:rPr lang="en-GB"/>
            <a:t>Drop Down box of different layouts</a:t>
          </a:r>
        </a:p>
      </dgm:t>
    </dgm:pt>
    <dgm:pt modelId="{722786BE-FBA5-4406-9EDB-87B427A05708}" type="parTrans" cxnId="{BBAC4152-01CB-4975-83F1-49C7CF597606}">
      <dgm:prSet/>
      <dgm:spPr/>
      <dgm:t>
        <a:bodyPr/>
        <a:lstStyle/>
        <a:p>
          <a:endParaRPr lang="en-GB"/>
        </a:p>
      </dgm:t>
    </dgm:pt>
    <dgm:pt modelId="{06BB8DF3-02A8-47AF-BCE7-AFE0493EAE26}" type="sibTrans" cxnId="{BBAC4152-01CB-4975-83F1-49C7CF597606}">
      <dgm:prSet/>
      <dgm:spPr/>
      <dgm:t>
        <a:bodyPr/>
        <a:lstStyle/>
        <a:p>
          <a:endParaRPr lang="en-GB"/>
        </a:p>
      </dgm:t>
    </dgm:pt>
    <dgm:pt modelId="{EF1D1D4C-3361-4EBC-9D1F-FD1932346B70}">
      <dgm:prSet phldrT="[Text]"/>
      <dgm:spPr/>
      <dgm:t>
        <a:bodyPr/>
        <a:lstStyle/>
        <a:p>
          <a:r>
            <a:rPr lang="en-GB"/>
            <a:t>Card</a:t>
          </a:r>
        </a:p>
      </dgm:t>
    </dgm:pt>
    <dgm:pt modelId="{64EDED6B-9FD1-453E-95BD-28D098779489}" type="parTrans" cxnId="{AA0D72A0-6A9A-44A6-B060-EFAD0F89315F}">
      <dgm:prSet/>
      <dgm:spPr/>
      <dgm:t>
        <a:bodyPr/>
        <a:lstStyle/>
        <a:p>
          <a:endParaRPr lang="en-GB"/>
        </a:p>
      </dgm:t>
    </dgm:pt>
    <dgm:pt modelId="{C772FE07-29EC-4B15-A8C7-CD3E05C26C9A}" type="sibTrans" cxnId="{AA0D72A0-6A9A-44A6-B060-EFAD0F89315F}">
      <dgm:prSet/>
      <dgm:spPr/>
      <dgm:t>
        <a:bodyPr/>
        <a:lstStyle/>
        <a:p>
          <a:endParaRPr lang="en-GB"/>
        </a:p>
      </dgm:t>
    </dgm:pt>
    <dgm:pt modelId="{5943F5F5-9324-45CB-8B9D-4FB495A83960}">
      <dgm:prSet phldrT="[Text]"/>
      <dgm:spPr/>
      <dgm:t>
        <a:bodyPr/>
        <a:lstStyle/>
        <a:p>
          <a:r>
            <a:rPr lang="en-GB"/>
            <a:t>Cash</a:t>
          </a:r>
        </a:p>
      </dgm:t>
    </dgm:pt>
    <dgm:pt modelId="{3E2E13B3-89BE-4401-98A1-EAD8AD956B8C}" type="parTrans" cxnId="{FAFCB6A2-7B31-4EA2-88D3-109EF2B8AC8D}">
      <dgm:prSet/>
      <dgm:spPr/>
      <dgm:t>
        <a:bodyPr/>
        <a:lstStyle/>
        <a:p>
          <a:endParaRPr lang="en-GB"/>
        </a:p>
      </dgm:t>
    </dgm:pt>
    <dgm:pt modelId="{EC88AC0E-A578-452C-929C-173400A2618B}" type="sibTrans" cxnId="{FAFCB6A2-7B31-4EA2-88D3-109EF2B8AC8D}">
      <dgm:prSet/>
      <dgm:spPr/>
      <dgm:t>
        <a:bodyPr/>
        <a:lstStyle/>
        <a:p>
          <a:endParaRPr lang="en-GB"/>
        </a:p>
      </dgm:t>
    </dgm:pt>
    <dgm:pt modelId="{F1B2F675-1F52-49E1-8661-F041CE80BC61}">
      <dgm:prSet phldrT="[Text]"/>
      <dgm:spPr/>
      <dgm:t>
        <a:bodyPr/>
        <a:lstStyle/>
        <a:p>
          <a:r>
            <a:rPr lang="en-GB"/>
            <a:t>Pop Up</a:t>
          </a:r>
        </a:p>
      </dgm:t>
    </dgm:pt>
    <dgm:pt modelId="{574A089E-2A5D-48EE-BAE3-1734FB522983}" type="sibTrans" cxnId="{0D7BB93E-1942-4EA9-8428-308F7BA66761}">
      <dgm:prSet/>
      <dgm:spPr/>
      <dgm:t>
        <a:bodyPr/>
        <a:lstStyle/>
        <a:p>
          <a:endParaRPr lang="en-GB"/>
        </a:p>
      </dgm:t>
    </dgm:pt>
    <dgm:pt modelId="{1634314E-E517-4305-893D-98C4C74A9131}" type="parTrans" cxnId="{0D7BB93E-1942-4EA9-8428-308F7BA66761}">
      <dgm:prSet/>
      <dgm:spPr/>
      <dgm:t>
        <a:bodyPr/>
        <a:lstStyle/>
        <a:p>
          <a:endParaRPr lang="en-GB"/>
        </a:p>
      </dgm:t>
    </dgm:pt>
    <dgm:pt modelId="{1818AEE2-18FF-4B61-9B8B-5BBDBB2C21B2}">
      <dgm:prSet phldrT="[Text]"/>
      <dgm:spPr/>
      <dgm:t>
        <a:bodyPr/>
        <a:lstStyle/>
        <a:p>
          <a:r>
            <a:rPr lang="en-GB"/>
            <a:t>Send request to server </a:t>
          </a:r>
        </a:p>
      </dgm:t>
    </dgm:pt>
    <dgm:pt modelId="{49FB6925-14E5-4569-99E4-FC8DD9233FC0}" type="parTrans" cxnId="{E7CC1771-22F6-41DC-8025-9A6ABA920A88}">
      <dgm:prSet/>
      <dgm:spPr/>
      <dgm:t>
        <a:bodyPr/>
        <a:lstStyle/>
        <a:p>
          <a:endParaRPr lang="en-GB"/>
        </a:p>
      </dgm:t>
    </dgm:pt>
    <dgm:pt modelId="{F6828904-4E3C-4B03-851C-2A6762549FCD}" type="sibTrans" cxnId="{E7CC1771-22F6-41DC-8025-9A6ABA920A88}">
      <dgm:prSet/>
      <dgm:spPr/>
      <dgm:t>
        <a:bodyPr/>
        <a:lstStyle/>
        <a:p>
          <a:endParaRPr lang="en-GB"/>
        </a:p>
      </dgm:t>
    </dgm:pt>
    <dgm:pt modelId="{478D4AF2-2370-4018-9D8F-DB8D346E12B9}">
      <dgm:prSet phldrT="[Text]"/>
      <dgm:spPr/>
      <dgm:t>
        <a:bodyPr/>
        <a:lstStyle/>
        <a:p>
          <a:r>
            <a:rPr lang="en-GB"/>
            <a:t>Pop Up</a:t>
          </a:r>
        </a:p>
      </dgm:t>
    </dgm:pt>
    <dgm:pt modelId="{61312A79-A4D1-4DF0-AA60-931B90D0EDA8}" type="parTrans" cxnId="{1B3D848A-FE27-485D-84CA-DA41C5D8C499}">
      <dgm:prSet/>
      <dgm:spPr/>
      <dgm:t>
        <a:bodyPr/>
        <a:lstStyle/>
        <a:p>
          <a:endParaRPr lang="en-GB"/>
        </a:p>
      </dgm:t>
    </dgm:pt>
    <dgm:pt modelId="{6CC2DD2E-3C06-4DE8-9A9F-E7049EE9B174}" type="sibTrans" cxnId="{1B3D848A-FE27-485D-84CA-DA41C5D8C499}">
      <dgm:prSet/>
      <dgm:spPr/>
      <dgm:t>
        <a:bodyPr/>
        <a:lstStyle/>
        <a:p>
          <a:endParaRPr lang="en-GB"/>
        </a:p>
      </dgm:t>
    </dgm:pt>
    <dgm:pt modelId="{BCA5CE83-EEE6-407C-AE94-6220FA10CAD7}">
      <dgm:prSet phldrT="[Text]"/>
      <dgm:spPr/>
      <dgm:t>
        <a:bodyPr/>
        <a:lstStyle/>
        <a:p>
          <a:r>
            <a:rPr lang="en-GB"/>
            <a:t>Send request to server</a:t>
          </a:r>
        </a:p>
      </dgm:t>
    </dgm:pt>
    <dgm:pt modelId="{D685A6AF-4D6E-4172-B5B7-15B99DFE96A4}" type="parTrans" cxnId="{BDAFFDA0-F053-400D-831B-D60A3C2BC55E}">
      <dgm:prSet/>
      <dgm:spPr/>
      <dgm:t>
        <a:bodyPr/>
        <a:lstStyle/>
        <a:p>
          <a:endParaRPr lang="en-GB"/>
        </a:p>
      </dgm:t>
    </dgm:pt>
    <dgm:pt modelId="{2590218B-77CB-430C-AD5B-B4684121A68E}" type="sibTrans" cxnId="{BDAFFDA0-F053-400D-831B-D60A3C2BC55E}">
      <dgm:prSet/>
      <dgm:spPr/>
      <dgm:t>
        <a:bodyPr/>
        <a:lstStyle/>
        <a:p>
          <a:endParaRPr lang="en-GB"/>
        </a:p>
      </dgm:t>
    </dgm:pt>
    <dgm:pt modelId="{7210F7A2-B4A2-4930-942C-A7F33B9DDEEE}">
      <dgm:prSet phldrT="[Text]"/>
      <dgm:spPr/>
      <dgm:t>
        <a:bodyPr/>
        <a:lstStyle/>
        <a:p>
          <a:r>
            <a:rPr lang="en-GB"/>
            <a:t>Pop Up</a:t>
          </a:r>
        </a:p>
      </dgm:t>
    </dgm:pt>
    <dgm:pt modelId="{616A5508-DAF7-47D8-9073-969D829E3DE7}" type="parTrans" cxnId="{6429D7B0-93B8-4818-9E47-759D39EF66A3}">
      <dgm:prSet/>
      <dgm:spPr/>
      <dgm:t>
        <a:bodyPr/>
        <a:lstStyle/>
        <a:p>
          <a:endParaRPr lang="en-GB"/>
        </a:p>
      </dgm:t>
    </dgm:pt>
    <dgm:pt modelId="{66F911A3-6848-4431-B8EE-B694007B8777}" type="sibTrans" cxnId="{6429D7B0-93B8-4818-9E47-759D39EF66A3}">
      <dgm:prSet/>
      <dgm:spPr/>
      <dgm:t>
        <a:bodyPr/>
        <a:lstStyle/>
        <a:p>
          <a:endParaRPr lang="en-GB"/>
        </a:p>
      </dgm:t>
    </dgm:pt>
    <dgm:pt modelId="{46AAE9A1-4746-474B-96C6-BB15384E413E}">
      <dgm:prSet phldrT="[Text]"/>
      <dgm:spPr/>
      <dgm:t>
        <a:bodyPr/>
        <a:lstStyle/>
        <a:p>
          <a:r>
            <a:rPr lang="en-GB"/>
            <a:t>Search for transactions</a:t>
          </a:r>
        </a:p>
      </dgm:t>
    </dgm:pt>
    <dgm:pt modelId="{D4446DE1-B950-4204-8D95-79A467AE6979}" type="parTrans" cxnId="{C3AB7A30-A688-45B5-A62B-CDBEF9BE220C}">
      <dgm:prSet/>
      <dgm:spPr/>
      <dgm:t>
        <a:bodyPr/>
        <a:lstStyle/>
        <a:p>
          <a:endParaRPr lang="en-GB"/>
        </a:p>
      </dgm:t>
    </dgm:pt>
    <dgm:pt modelId="{4C5F1C66-C035-4908-9AEF-ECBA9AE9ED8C}" type="sibTrans" cxnId="{C3AB7A30-A688-45B5-A62B-CDBEF9BE220C}">
      <dgm:prSet/>
      <dgm:spPr/>
      <dgm:t>
        <a:bodyPr/>
        <a:lstStyle/>
        <a:p>
          <a:endParaRPr lang="en-GB"/>
        </a:p>
      </dgm:t>
    </dgm:pt>
    <dgm:pt modelId="{3D93F33E-4844-4D86-814B-EB2C91E4CED3}" type="pres">
      <dgm:prSet presAssocID="{550FAA53-48A1-4272-8D5B-177170B57BB9}" presName="hierChild1" presStyleCnt="0">
        <dgm:presLayoutVars>
          <dgm:orgChart val="1"/>
          <dgm:chPref val="1"/>
          <dgm:dir/>
          <dgm:animOne val="branch"/>
          <dgm:animLvl val="lvl"/>
          <dgm:resizeHandles/>
        </dgm:presLayoutVars>
      </dgm:prSet>
      <dgm:spPr/>
      <dgm:t>
        <a:bodyPr/>
        <a:lstStyle/>
        <a:p>
          <a:endParaRPr lang="en-GB"/>
        </a:p>
      </dgm:t>
    </dgm:pt>
    <dgm:pt modelId="{B38BC602-F336-46A8-A79A-00E63AADBE83}" type="pres">
      <dgm:prSet presAssocID="{610A5943-EF4B-43B8-85F3-49993823A251}" presName="hierRoot1" presStyleCnt="0">
        <dgm:presLayoutVars>
          <dgm:hierBranch val="init"/>
        </dgm:presLayoutVars>
      </dgm:prSet>
      <dgm:spPr/>
    </dgm:pt>
    <dgm:pt modelId="{946B99FC-393F-4D32-804A-1A2D19D2AB67}" type="pres">
      <dgm:prSet presAssocID="{610A5943-EF4B-43B8-85F3-49993823A251}" presName="rootComposite1" presStyleCnt="0"/>
      <dgm:spPr/>
    </dgm:pt>
    <dgm:pt modelId="{80B9726B-1F6D-480F-B41E-E1ACFAB8D924}" type="pres">
      <dgm:prSet presAssocID="{610A5943-EF4B-43B8-85F3-49993823A251}" presName="rootText1" presStyleLbl="node0" presStyleIdx="0" presStyleCnt="1">
        <dgm:presLayoutVars>
          <dgm:chPref val="3"/>
        </dgm:presLayoutVars>
      </dgm:prSet>
      <dgm:spPr/>
      <dgm:t>
        <a:bodyPr/>
        <a:lstStyle/>
        <a:p>
          <a:endParaRPr lang="en-GB"/>
        </a:p>
      </dgm:t>
    </dgm:pt>
    <dgm:pt modelId="{39DB70C0-07A1-42D1-9E6A-A6C783C4B9CC}" type="pres">
      <dgm:prSet presAssocID="{610A5943-EF4B-43B8-85F3-49993823A251}" presName="rootConnector1" presStyleLbl="node1" presStyleIdx="0" presStyleCnt="0"/>
      <dgm:spPr/>
      <dgm:t>
        <a:bodyPr/>
        <a:lstStyle/>
        <a:p>
          <a:endParaRPr lang="en-GB"/>
        </a:p>
      </dgm:t>
    </dgm:pt>
    <dgm:pt modelId="{B53DA2B4-0AAE-47E6-B66C-C86B47068F22}" type="pres">
      <dgm:prSet presAssocID="{610A5943-EF4B-43B8-85F3-49993823A251}" presName="hierChild2" presStyleCnt="0"/>
      <dgm:spPr/>
    </dgm:pt>
    <dgm:pt modelId="{933F7788-B424-47E0-A2E6-9603FED5C1D8}" type="pres">
      <dgm:prSet presAssocID="{C0E71A07-9DB6-4AFC-AC44-03F6328BD834}" presName="Name37" presStyleLbl="parChTrans1D2" presStyleIdx="0" presStyleCnt="5"/>
      <dgm:spPr/>
      <dgm:t>
        <a:bodyPr/>
        <a:lstStyle/>
        <a:p>
          <a:endParaRPr lang="en-GB"/>
        </a:p>
      </dgm:t>
    </dgm:pt>
    <dgm:pt modelId="{6830A113-344A-4995-91FA-A5DFA60D5C28}" type="pres">
      <dgm:prSet presAssocID="{86915BF0-9CC9-40A6-9C4C-28CB430CBD01}" presName="hierRoot2" presStyleCnt="0">
        <dgm:presLayoutVars>
          <dgm:hierBranch val="init"/>
        </dgm:presLayoutVars>
      </dgm:prSet>
      <dgm:spPr/>
    </dgm:pt>
    <dgm:pt modelId="{CA1CA8DB-49B1-4E7C-9D9C-396A65E62388}" type="pres">
      <dgm:prSet presAssocID="{86915BF0-9CC9-40A6-9C4C-28CB430CBD01}" presName="rootComposite" presStyleCnt="0"/>
      <dgm:spPr/>
    </dgm:pt>
    <dgm:pt modelId="{3801EDE1-E50C-44D2-A1CB-FD7582C285D6}" type="pres">
      <dgm:prSet presAssocID="{86915BF0-9CC9-40A6-9C4C-28CB430CBD01}" presName="rootText" presStyleLbl="node2" presStyleIdx="0" presStyleCnt="5">
        <dgm:presLayoutVars>
          <dgm:chPref val="3"/>
        </dgm:presLayoutVars>
      </dgm:prSet>
      <dgm:spPr/>
      <dgm:t>
        <a:bodyPr/>
        <a:lstStyle/>
        <a:p>
          <a:endParaRPr lang="en-GB"/>
        </a:p>
      </dgm:t>
    </dgm:pt>
    <dgm:pt modelId="{30C7C204-467F-4EB8-8CD7-D358455FF975}" type="pres">
      <dgm:prSet presAssocID="{86915BF0-9CC9-40A6-9C4C-28CB430CBD01}" presName="rootConnector" presStyleLbl="node2" presStyleIdx="0" presStyleCnt="5"/>
      <dgm:spPr/>
      <dgm:t>
        <a:bodyPr/>
        <a:lstStyle/>
        <a:p>
          <a:endParaRPr lang="en-GB"/>
        </a:p>
      </dgm:t>
    </dgm:pt>
    <dgm:pt modelId="{AFCDF888-9B4A-432A-92D3-09DCA9DB0F02}" type="pres">
      <dgm:prSet presAssocID="{86915BF0-9CC9-40A6-9C4C-28CB430CBD01}" presName="hierChild4" presStyleCnt="0"/>
      <dgm:spPr/>
    </dgm:pt>
    <dgm:pt modelId="{EF0CCAE9-2F6C-4947-AB1A-8275B23822FB}" type="pres">
      <dgm:prSet presAssocID="{4BEF06B8-16F3-48A3-813A-08EBEEDF9603}" presName="Name37" presStyleLbl="parChTrans1D3" presStyleIdx="0" presStyleCnt="14"/>
      <dgm:spPr/>
      <dgm:t>
        <a:bodyPr/>
        <a:lstStyle/>
        <a:p>
          <a:endParaRPr lang="en-GB"/>
        </a:p>
      </dgm:t>
    </dgm:pt>
    <dgm:pt modelId="{62CD040F-EF78-4524-8ACE-3FD163254209}" type="pres">
      <dgm:prSet presAssocID="{4BE1ADFF-EFFA-4AF0-A666-F60995085558}" presName="hierRoot2" presStyleCnt="0">
        <dgm:presLayoutVars>
          <dgm:hierBranch val="init"/>
        </dgm:presLayoutVars>
      </dgm:prSet>
      <dgm:spPr/>
    </dgm:pt>
    <dgm:pt modelId="{BB47BCE9-E8F7-4F86-B5D4-299DEB48BD68}" type="pres">
      <dgm:prSet presAssocID="{4BE1ADFF-EFFA-4AF0-A666-F60995085558}" presName="rootComposite" presStyleCnt="0"/>
      <dgm:spPr/>
    </dgm:pt>
    <dgm:pt modelId="{AFEADCE2-29F4-4E5C-9301-2E065CB3F698}" type="pres">
      <dgm:prSet presAssocID="{4BE1ADFF-EFFA-4AF0-A666-F60995085558}" presName="rootText" presStyleLbl="node3" presStyleIdx="0" presStyleCnt="14">
        <dgm:presLayoutVars>
          <dgm:chPref val="3"/>
        </dgm:presLayoutVars>
      </dgm:prSet>
      <dgm:spPr/>
      <dgm:t>
        <a:bodyPr/>
        <a:lstStyle/>
        <a:p>
          <a:endParaRPr lang="en-GB"/>
        </a:p>
      </dgm:t>
    </dgm:pt>
    <dgm:pt modelId="{85DF27D3-757D-4AAD-98A1-42C40125307B}" type="pres">
      <dgm:prSet presAssocID="{4BE1ADFF-EFFA-4AF0-A666-F60995085558}" presName="rootConnector" presStyleLbl="node3" presStyleIdx="0" presStyleCnt="14"/>
      <dgm:spPr/>
      <dgm:t>
        <a:bodyPr/>
        <a:lstStyle/>
        <a:p>
          <a:endParaRPr lang="en-GB"/>
        </a:p>
      </dgm:t>
    </dgm:pt>
    <dgm:pt modelId="{DF81F3F8-51EE-494E-9D66-4305EA9C03FF}" type="pres">
      <dgm:prSet presAssocID="{4BE1ADFF-EFFA-4AF0-A666-F60995085558}" presName="hierChild4" presStyleCnt="0"/>
      <dgm:spPr/>
    </dgm:pt>
    <dgm:pt modelId="{7688A2C1-C59C-4108-AF10-55DCFBDA8871}" type="pres">
      <dgm:prSet presAssocID="{B73E49FB-AFB2-4093-8568-5352EF20B6D2}" presName="Name37" presStyleLbl="parChTrans1D4" presStyleIdx="0" presStyleCnt="22"/>
      <dgm:spPr/>
      <dgm:t>
        <a:bodyPr/>
        <a:lstStyle/>
        <a:p>
          <a:endParaRPr lang="en-GB"/>
        </a:p>
      </dgm:t>
    </dgm:pt>
    <dgm:pt modelId="{B3C0F125-D7D7-4D13-AFE0-199FC2401243}" type="pres">
      <dgm:prSet presAssocID="{4AF09A47-FEE9-4BA2-9E50-78945F5991A4}" presName="hierRoot2" presStyleCnt="0">
        <dgm:presLayoutVars>
          <dgm:hierBranch val="init"/>
        </dgm:presLayoutVars>
      </dgm:prSet>
      <dgm:spPr/>
    </dgm:pt>
    <dgm:pt modelId="{EF4C2BBC-24C8-433D-9F92-58DED35850EF}" type="pres">
      <dgm:prSet presAssocID="{4AF09A47-FEE9-4BA2-9E50-78945F5991A4}" presName="rootComposite" presStyleCnt="0"/>
      <dgm:spPr/>
    </dgm:pt>
    <dgm:pt modelId="{51C02D81-11B4-4B64-ADCB-B83673569BCE}" type="pres">
      <dgm:prSet presAssocID="{4AF09A47-FEE9-4BA2-9E50-78945F5991A4}" presName="rootText" presStyleLbl="node4" presStyleIdx="0" presStyleCnt="22">
        <dgm:presLayoutVars>
          <dgm:chPref val="3"/>
        </dgm:presLayoutVars>
      </dgm:prSet>
      <dgm:spPr/>
      <dgm:t>
        <a:bodyPr/>
        <a:lstStyle/>
        <a:p>
          <a:endParaRPr lang="en-GB"/>
        </a:p>
      </dgm:t>
    </dgm:pt>
    <dgm:pt modelId="{5CB5EAA4-325F-4B78-B8DE-82191DA83D87}" type="pres">
      <dgm:prSet presAssocID="{4AF09A47-FEE9-4BA2-9E50-78945F5991A4}" presName="rootConnector" presStyleLbl="node4" presStyleIdx="0" presStyleCnt="22"/>
      <dgm:spPr/>
      <dgm:t>
        <a:bodyPr/>
        <a:lstStyle/>
        <a:p>
          <a:endParaRPr lang="en-GB"/>
        </a:p>
      </dgm:t>
    </dgm:pt>
    <dgm:pt modelId="{3978937C-ED6F-4DFE-ACD0-9CD1D86242CA}" type="pres">
      <dgm:prSet presAssocID="{4AF09A47-FEE9-4BA2-9E50-78945F5991A4}" presName="hierChild4" presStyleCnt="0"/>
      <dgm:spPr/>
    </dgm:pt>
    <dgm:pt modelId="{4304E283-055C-4905-85F4-42CC8101DC89}" type="pres">
      <dgm:prSet presAssocID="{4AF09A47-FEE9-4BA2-9E50-78945F5991A4}" presName="hierChild5" presStyleCnt="0"/>
      <dgm:spPr/>
    </dgm:pt>
    <dgm:pt modelId="{C4869CF1-B41B-4263-95D6-48E272D1120F}" type="pres">
      <dgm:prSet presAssocID="{A2CA5940-BBE8-4479-B060-3B4ED52A342B}" presName="Name37" presStyleLbl="parChTrans1D4" presStyleIdx="1" presStyleCnt="22"/>
      <dgm:spPr/>
      <dgm:t>
        <a:bodyPr/>
        <a:lstStyle/>
        <a:p>
          <a:endParaRPr lang="en-GB"/>
        </a:p>
      </dgm:t>
    </dgm:pt>
    <dgm:pt modelId="{0CC54EB6-27A9-4E28-AAE2-258E5BC087AA}" type="pres">
      <dgm:prSet presAssocID="{DABE63B6-1392-401D-8841-663962BBA84A}" presName="hierRoot2" presStyleCnt="0">
        <dgm:presLayoutVars>
          <dgm:hierBranch val="init"/>
        </dgm:presLayoutVars>
      </dgm:prSet>
      <dgm:spPr/>
    </dgm:pt>
    <dgm:pt modelId="{139310CC-BFC6-4EAF-8540-CF53093340F3}" type="pres">
      <dgm:prSet presAssocID="{DABE63B6-1392-401D-8841-663962BBA84A}" presName="rootComposite" presStyleCnt="0"/>
      <dgm:spPr/>
    </dgm:pt>
    <dgm:pt modelId="{F2CC11FA-53A5-45B3-997E-D220E749C8C7}" type="pres">
      <dgm:prSet presAssocID="{DABE63B6-1392-401D-8841-663962BBA84A}" presName="rootText" presStyleLbl="node4" presStyleIdx="1" presStyleCnt="22">
        <dgm:presLayoutVars>
          <dgm:chPref val="3"/>
        </dgm:presLayoutVars>
      </dgm:prSet>
      <dgm:spPr/>
      <dgm:t>
        <a:bodyPr/>
        <a:lstStyle/>
        <a:p>
          <a:endParaRPr lang="en-GB"/>
        </a:p>
      </dgm:t>
    </dgm:pt>
    <dgm:pt modelId="{F31A0502-F4AE-473C-A8CA-494A1E015D55}" type="pres">
      <dgm:prSet presAssocID="{DABE63B6-1392-401D-8841-663962BBA84A}" presName="rootConnector" presStyleLbl="node4" presStyleIdx="1" presStyleCnt="22"/>
      <dgm:spPr/>
      <dgm:t>
        <a:bodyPr/>
        <a:lstStyle/>
        <a:p>
          <a:endParaRPr lang="en-GB"/>
        </a:p>
      </dgm:t>
    </dgm:pt>
    <dgm:pt modelId="{5493CE5B-E6BA-4483-A6C3-63E04FDA14D8}" type="pres">
      <dgm:prSet presAssocID="{DABE63B6-1392-401D-8841-663962BBA84A}" presName="hierChild4" presStyleCnt="0"/>
      <dgm:spPr/>
    </dgm:pt>
    <dgm:pt modelId="{BFD31CB0-C2EB-47A2-ACFE-07486CE5D745}" type="pres">
      <dgm:prSet presAssocID="{DABE63B6-1392-401D-8841-663962BBA84A}" presName="hierChild5" presStyleCnt="0"/>
      <dgm:spPr/>
    </dgm:pt>
    <dgm:pt modelId="{756C28C8-5B6D-483C-934D-AA06043C91E9}" type="pres">
      <dgm:prSet presAssocID="{4BE1ADFF-EFFA-4AF0-A666-F60995085558}" presName="hierChild5" presStyleCnt="0"/>
      <dgm:spPr/>
    </dgm:pt>
    <dgm:pt modelId="{6ADA9F45-205D-47E3-9036-5871D3E79FA2}" type="pres">
      <dgm:prSet presAssocID="{03BF16A3-69C8-45ED-8B31-8186F4F5B223}" presName="Name37" presStyleLbl="parChTrans1D3" presStyleIdx="1" presStyleCnt="14"/>
      <dgm:spPr/>
      <dgm:t>
        <a:bodyPr/>
        <a:lstStyle/>
        <a:p>
          <a:endParaRPr lang="en-GB"/>
        </a:p>
      </dgm:t>
    </dgm:pt>
    <dgm:pt modelId="{8790D9A9-6EF3-4E42-B4A4-48AFC213C45C}" type="pres">
      <dgm:prSet presAssocID="{DAD76C88-5D19-403D-BA58-0DF81B25F93B}" presName="hierRoot2" presStyleCnt="0">
        <dgm:presLayoutVars>
          <dgm:hierBranch val="init"/>
        </dgm:presLayoutVars>
      </dgm:prSet>
      <dgm:spPr/>
    </dgm:pt>
    <dgm:pt modelId="{1959B4AC-8661-499E-A55B-CFE5E866DF8F}" type="pres">
      <dgm:prSet presAssocID="{DAD76C88-5D19-403D-BA58-0DF81B25F93B}" presName="rootComposite" presStyleCnt="0"/>
      <dgm:spPr/>
    </dgm:pt>
    <dgm:pt modelId="{E11919B6-8327-4DE7-81DD-EF55B6BA921E}" type="pres">
      <dgm:prSet presAssocID="{DAD76C88-5D19-403D-BA58-0DF81B25F93B}" presName="rootText" presStyleLbl="node3" presStyleIdx="1" presStyleCnt="14">
        <dgm:presLayoutVars>
          <dgm:chPref val="3"/>
        </dgm:presLayoutVars>
      </dgm:prSet>
      <dgm:spPr/>
      <dgm:t>
        <a:bodyPr/>
        <a:lstStyle/>
        <a:p>
          <a:endParaRPr lang="en-GB"/>
        </a:p>
      </dgm:t>
    </dgm:pt>
    <dgm:pt modelId="{D0198662-D54B-4D4B-AFFA-11A75C069A45}" type="pres">
      <dgm:prSet presAssocID="{DAD76C88-5D19-403D-BA58-0DF81B25F93B}" presName="rootConnector" presStyleLbl="node3" presStyleIdx="1" presStyleCnt="14"/>
      <dgm:spPr/>
      <dgm:t>
        <a:bodyPr/>
        <a:lstStyle/>
        <a:p>
          <a:endParaRPr lang="en-GB"/>
        </a:p>
      </dgm:t>
    </dgm:pt>
    <dgm:pt modelId="{6A14202C-B361-4469-B5DD-B19FED8F467E}" type="pres">
      <dgm:prSet presAssocID="{DAD76C88-5D19-403D-BA58-0DF81B25F93B}" presName="hierChild4" presStyleCnt="0"/>
      <dgm:spPr/>
    </dgm:pt>
    <dgm:pt modelId="{23445395-A926-4BD4-9EE3-40E618F6C200}" type="pres">
      <dgm:prSet presAssocID="{722786BE-FBA5-4406-9EDB-87B427A05708}" presName="Name37" presStyleLbl="parChTrans1D4" presStyleIdx="2" presStyleCnt="22"/>
      <dgm:spPr/>
      <dgm:t>
        <a:bodyPr/>
        <a:lstStyle/>
        <a:p>
          <a:endParaRPr lang="en-GB"/>
        </a:p>
      </dgm:t>
    </dgm:pt>
    <dgm:pt modelId="{E43E9BF4-070A-4904-A0D5-F5636C00AD10}" type="pres">
      <dgm:prSet presAssocID="{E3722A7C-5400-4433-8D6C-4C025528E7A5}" presName="hierRoot2" presStyleCnt="0">
        <dgm:presLayoutVars>
          <dgm:hierBranch val="init"/>
        </dgm:presLayoutVars>
      </dgm:prSet>
      <dgm:spPr/>
    </dgm:pt>
    <dgm:pt modelId="{B4F1B3F3-0D16-40B6-8EE3-0E7100C5A431}" type="pres">
      <dgm:prSet presAssocID="{E3722A7C-5400-4433-8D6C-4C025528E7A5}" presName="rootComposite" presStyleCnt="0"/>
      <dgm:spPr/>
    </dgm:pt>
    <dgm:pt modelId="{4C706B72-F314-442E-A9AB-0D3AB904A4C8}" type="pres">
      <dgm:prSet presAssocID="{E3722A7C-5400-4433-8D6C-4C025528E7A5}" presName="rootText" presStyleLbl="node4" presStyleIdx="2" presStyleCnt="22">
        <dgm:presLayoutVars>
          <dgm:chPref val="3"/>
        </dgm:presLayoutVars>
      </dgm:prSet>
      <dgm:spPr/>
      <dgm:t>
        <a:bodyPr/>
        <a:lstStyle/>
        <a:p>
          <a:endParaRPr lang="en-GB"/>
        </a:p>
      </dgm:t>
    </dgm:pt>
    <dgm:pt modelId="{3FD41EFD-FC9E-4795-A546-59B698B57E3B}" type="pres">
      <dgm:prSet presAssocID="{E3722A7C-5400-4433-8D6C-4C025528E7A5}" presName="rootConnector" presStyleLbl="node4" presStyleIdx="2" presStyleCnt="22"/>
      <dgm:spPr/>
      <dgm:t>
        <a:bodyPr/>
        <a:lstStyle/>
        <a:p>
          <a:endParaRPr lang="en-GB"/>
        </a:p>
      </dgm:t>
    </dgm:pt>
    <dgm:pt modelId="{951853C7-35CD-4C51-AB5A-FC5F35ECB9E6}" type="pres">
      <dgm:prSet presAssocID="{E3722A7C-5400-4433-8D6C-4C025528E7A5}" presName="hierChild4" presStyleCnt="0"/>
      <dgm:spPr/>
    </dgm:pt>
    <dgm:pt modelId="{5FFA81DE-6E5B-4616-96E2-AC9059070606}" type="pres">
      <dgm:prSet presAssocID="{E3722A7C-5400-4433-8D6C-4C025528E7A5}" presName="hierChild5" presStyleCnt="0"/>
      <dgm:spPr/>
    </dgm:pt>
    <dgm:pt modelId="{4D52BCF5-8BCF-473B-91CA-9F2E62D76386}" type="pres">
      <dgm:prSet presAssocID="{DAD76C88-5D19-403D-BA58-0DF81B25F93B}" presName="hierChild5" presStyleCnt="0"/>
      <dgm:spPr/>
    </dgm:pt>
    <dgm:pt modelId="{5C674A50-DE0C-4402-9491-024124F7F474}" type="pres">
      <dgm:prSet presAssocID="{86915BF0-9CC9-40A6-9C4C-28CB430CBD01}" presName="hierChild5" presStyleCnt="0"/>
      <dgm:spPr/>
    </dgm:pt>
    <dgm:pt modelId="{6A51C2EE-C51B-481B-8D8B-ED9AE9A89519}" type="pres">
      <dgm:prSet presAssocID="{B93F0AB1-4638-43C2-B9D7-826ECB09310D}" presName="Name37" presStyleLbl="parChTrans1D2" presStyleIdx="1" presStyleCnt="5"/>
      <dgm:spPr/>
      <dgm:t>
        <a:bodyPr/>
        <a:lstStyle/>
        <a:p>
          <a:endParaRPr lang="en-GB"/>
        </a:p>
      </dgm:t>
    </dgm:pt>
    <dgm:pt modelId="{99B33423-50B5-4B5A-A2A4-359E3FFB9A1E}" type="pres">
      <dgm:prSet presAssocID="{3F139723-B0AE-4BF3-B906-3A5D3165EE70}" presName="hierRoot2" presStyleCnt="0">
        <dgm:presLayoutVars>
          <dgm:hierBranch val="init"/>
        </dgm:presLayoutVars>
      </dgm:prSet>
      <dgm:spPr/>
    </dgm:pt>
    <dgm:pt modelId="{CFB6BCDD-BD13-4578-8F58-AC6037E4FAD7}" type="pres">
      <dgm:prSet presAssocID="{3F139723-B0AE-4BF3-B906-3A5D3165EE70}" presName="rootComposite" presStyleCnt="0"/>
      <dgm:spPr/>
    </dgm:pt>
    <dgm:pt modelId="{1369280A-9A92-402C-8AA0-04BBE157D1D3}" type="pres">
      <dgm:prSet presAssocID="{3F139723-B0AE-4BF3-B906-3A5D3165EE70}" presName="rootText" presStyleLbl="node2" presStyleIdx="1" presStyleCnt="5">
        <dgm:presLayoutVars>
          <dgm:chPref val="3"/>
        </dgm:presLayoutVars>
      </dgm:prSet>
      <dgm:spPr/>
      <dgm:t>
        <a:bodyPr/>
        <a:lstStyle/>
        <a:p>
          <a:endParaRPr lang="en-GB"/>
        </a:p>
      </dgm:t>
    </dgm:pt>
    <dgm:pt modelId="{AE610FB5-79C1-42B8-BBC2-886CE01D1895}" type="pres">
      <dgm:prSet presAssocID="{3F139723-B0AE-4BF3-B906-3A5D3165EE70}" presName="rootConnector" presStyleLbl="node2" presStyleIdx="1" presStyleCnt="5"/>
      <dgm:spPr/>
      <dgm:t>
        <a:bodyPr/>
        <a:lstStyle/>
        <a:p>
          <a:endParaRPr lang="en-GB"/>
        </a:p>
      </dgm:t>
    </dgm:pt>
    <dgm:pt modelId="{E1D5488F-5F8A-4E46-882B-92DF88785316}" type="pres">
      <dgm:prSet presAssocID="{3F139723-B0AE-4BF3-B906-3A5D3165EE70}" presName="hierChild4" presStyleCnt="0"/>
      <dgm:spPr/>
    </dgm:pt>
    <dgm:pt modelId="{84964265-90C8-46AB-9577-A2DDEBB3A727}" type="pres">
      <dgm:prSet presAssocID="{3F139723-B0AE-4BF3-B906-3A5D3165EE70}" presName="hierChild5" presStyleCnt="0"/>
      <dgm:spPr/>
    </dgm:pt>
    <dgm:pt modelId="{CA4877AA-3F92-4BA7-9AAB-770EDEA0C0CD}" type="pres">
      <dgm:prSet presAssocID="{B6B66C2D-2D29-4F28-8021-658E6862DC47}" presName="Name37" presStyleLbl="parChTrans1D2" presStyleIdx="2" presStyleCnt="5"/>
      <dgm:spPr/>
      <dgm:t>
        <a:bodyPr/>
        <a:lstStyle/>
        <a:p>
          <a:endParaRPr lang="en-GB"/>
        </a:p>
      </dgm:t>
    </dgm:pt>
    <dgm:pt modelId="{F292A9EF-F491-4585-848F-1C6F870F6841}" type="pres">
      <dgm:prSet presAssocID="{CF28D7AB-5DB6-48AD-BF80-9B9F71047A83}" presName="hierRoot2" presStyleCnt="0">
        <dgm:presLayoutVars>
          <dgm:hierBranch val="init"/>
        </dgm:presLayoutVars>
      </dgm:prSet>
      <dgm:spPr/>
    </dgm:pt>
    <dgm:pt modelId="{6C1CFCA4-AB54-4EEC-8F11-9A5EE02FB75A}" type="pres">
      <dgm:prSet presAssocID="{CF28D7AB-5DB6-48AD-BF80-9B9F71047A83}" presName="rootComposite" presStyleCnt="0"/>
      <dgm:spPr/>
    </dgm:pt>
    <dgm:pt modelId="{2DE77C80-34AB-47B4-B926-B838358C6DBF}" type="pres">
      <dgm:prSet presAssocID="{CF28D7AB-5DB6-48AD-BF80-9B9F71047A83}" presName="rootText" presStyleLbl="node2" presStyleIdx="2" presStyleCnt="5">
        <dgm:presLayoutVars>
          <dgm:chPref val="3"/>
        </dgm:presLayoutVars>
      </dgm:prSet>
      <dgm:spPr/>
      <dgm:t>
        <a:bodyPr/>
        <a:lstStyle/>
        <a:p>
          <a:endParaRPr lang="en-GB"/>
        </a:p>
      </dgm:t>
    </dgm:pt>
    <dgm:pt modelId="{45790D66-2D65-4A65-94CB-F936CDF3560B}" type="pres">
      <dgm:prSet presAssocID="{CF28D7AB-5DB6-48AD-BF80-9B9F71047A83}" presName="rootConnector" presStyleLbl="node2" presStyleIdx="2" presStyleCnt="5"/>
      <dgm:spPr/>
      <dgm:t>
        <a:bodyPr/>
        <a:lstStyle/>
        <a:p>
          <a:endParaRPr lang="en-GB"/>
        </a:p>
      </dgm:t>
    </dgm:pt>
    <dgm:pt modelId="{BB3A0E13-8CFF-499B-AAC2-B96A2605EFD3}" type="pres">
      <dgm:prSet presAssocID="{CF28D7AB-5DB6-48AD-BF80-9B9F71047A83}" presName="hierChild4" presStyleCnt="0"/>
      <dgm:spPr/>
    </dgm:pt>
    <dgm:pt modelId="{D8C0E14E-D0D2-4C90-B2D9-28BBB418C65E}" type="pres">
      <dgm:prSet presAssocID="{7F05606F-BC6E-4832-B3F2-B38D2C6905A5}" presName="Name37" presStyleLbl="parChTrans1D3" presStyleIdx="2" presStyleCnt="14"/>
      <dgm:spPr/>
      <dgm:t>
        <a:bodyPr/>
        <a:lstStyle/>
        <a:p>
          <a:endParaRPr lang="en-GB"/>
        </a:p>
      </dgm:t>
    </dgm:pt>
    <dgm:pt modelId="{1F59263E-F8F9-4106-A489-1D2D3B322098}" type="pres">
      <dgm:prSet presAssocID="{6A4EF8A4-5734-4B3E-9B77-346244478244}" presName="hierRoot2" presStyleCnt="0">
        <dgm:presLayoutVars>
          <dgm:hierBranch val="init"/>
        </dgm:presLayoutVars>
      </dgm:prSet>
      <dgm:spPr/>
    </dgm:pt>
    <dgm:pt modelId="{433595A7-344D-4ACD-B8FA-29090303700F}" type="pres">
      <dgm:prSet presAssocID="{6A4EF8A4-5734-4B3E-9B77-346244478244}" presName="rootComposite" presStyleCnt="0"/>
      <dgm:spPr/>
    </dgm:pt>
    <dgm:pt modelId="{DC2AE255-19BF-4E55-8A4B-B8DA5E24DFDD}" type="pres">
      <dgm:prSet presAssocID="{6A4EF8A4-5734-4B3E-9B77-346244478244}" presName="rootText" presStyleLbl="node3" presStyleIdx="2" presStyleCnt="14">
        <dgm:presLayoutVars>
          <dgm:chPref val="3"/>
        </dgm:presLayoutVars>
      </dgm:prSet>
      <dgm:spPr/>
      <dgm:t>
        <a:bodyPr/>
        <a:lstStyle/>
        <a:p>
          <a:endParaRPr lang="en-GB"/>
        </a:p>
      </dgm:t>
    </dgm:pt>
    <dgm:pt modelId="{2852ECCE-C5E2-4F35-A399-32B0C0CC0653}" type="pres">
      <dgm:prSet presAssocID="{6A4EF8A4-5734-4B3E-9B77-346244478244}" presName="rootConnector" presStyleLbl="node3" presStyleIdx="2" presStyleCnt="14"/>
      <dgm:spPr/>
      <dgm:t>
        <a:bodyPr/>
        <a:lstStyle/>
        <a:p>
          <a:endParaRPr lang="en-GB"/>
        </a:p>
      </dgm:t>
    </dgm:pt>
    <dgm:pt modelId="{2036F5E4-04FB-41FD-9E9B-C00EAC786AAC}" type="pres">
      <dgm:prSet presAssocID="{6A4EF8A4-5734-4B3E-9B77-346244478244}" presName="hierChild4" presStyleCnt="0"/>
      <dgm:spPr/>
    </dgm:pt>
    <dgm:pt modelId="{2180F046-742D-4D78-ACB6-5F3C1EE60401}" type="pres">
      <dgm:prSet presAssocID="{3196EB04-6664-4A6B-BFE0-6BDFC6CDE301}" presName="Name37" presStyleLbl="parChTrans1D4" presStyleIdx="3" presStyleCnt="22"/>
      <dgm:spPr/>
      <dgm:t>
        <a:bodyPr/>
        <a:lstStyle/>
        <a:p>
          <a:endParaRPr lang="en-GB"/>
        </a:p>
      </dgm:t>
    </dgm:pt>
    <dgm:pt modelId="{7A57B755-2122-4C56-AC9E-EB76CF58296A}" type="pres">
      <dgm:prSet presAssocID="{B12863E6-1C89-4871-832F-ABD841D859A3}" presName="hierRoot2" presStyleCnt="0">
        <dgm:presLayoutVars>
          <dgm:hierBranch val="init"/>
        </dgm:presLayoutVars>
      </dgm:prSet>
      <dgm:spPr/>
    </dgm:pt>
    <dgm:pt modelId="{83E22C67-76F5-402E-9130-456806CB0684}" type="pres">
      <dgm:prSet presAssocID="{B12863E6-1C89-4871-832F-ABD841D859A3}" presName="rootComposite" presStyleCnt="0"/>
      <dgm:spPr/>
    </dgm:pt>
    <dgm:pt modelId="{B6DE3FBA-7B66-4B6C-B353-E7C686335BD5}" type="pres">
      <dgm:prSet presAssocID="{B12863E6-1C89-4871-832F-ABD841D859A3}" presName="rootText" presStyleLbl="node4" presStyleIdx="3" presStyleCnt="22">
        <dgm:presLayoutVars>
          <dgm:chPref val="3"/>
        </dgm:presLayoutVars>
      </dgm:prSet>
      <dgm:spPr/>
      <dgm:t>
        <a:bodyPr/>
        <a:lstStyle/>
        <a:p>
          <a:endParaRPr lang="en-GB"/>
        </a:p>
      </dgm:t>
    </dgm:pt>
    <dgm:pt modelId="{C515A046-F717-4EEC-906F-ADB58F1B415F}" type="pres">
      <dgm:prSet presAssocID="{B12863E6-1C89-4871-832F-ABD841D859A3}" presName="rootConnector" presStyleLbl="node4" presStyleIdx="3" presStyleCnt="22"/>
      <dgm:spPr/>
      <dgm:t>
        <a:bodyPr/>
        <a:lstStyle/>
        <a:p>
          <a:endParaRPr lang="en-GB"/>
        </a:p>
      </dgm:t>
    </dgm:pt>
    <dgm:pt modelId="{68EA9671-67EF-4002-B355-64EE898C3B60}" type="pres">
      <dgm:prSet presAssocID="{B12863E6-1C89-4871-832F-ABD841D859A3}" presName="hierChild4" presStyleCnt="0"/>
      <dgm:spPr/>
    </dgm:pt>
    <dgm:pt modelId="{BA247B45-E564-4933-84F7-3288A0EC9454}" type="pres">
      <dgm:prSet presAssocID="{B12863E6-1C89-4871-832F-ABD841D859A3}" presName="hierChild5" presStyleCnt="0"/>
      <dgm:spPr/>
    </dgm:pt>
    <dgm:pt modelId="{B93034BC-FA44-4BD1-8759-AC74204A72F5}" type="pres">
      <dgm:prSet presAssocID="{F797498C-A402-4A51-BBA1-D9DB816F2F08}" presName="Name37" presStyleLbl="parChTrans1D4" presStyleIdx="4" presStyleCnt="22"/>
      <dgm:spPr/>
      <dgm:t>
        <a:bodyPr/>
        <a:lstStyle/>
        <a:p>
          <a:endParaRPr lang="en-GB"/>
        </a:p>
      </dgm:t>
    </dgm:pt>
    <dgm:pt modelId="{2B76A946-86CB-4A3F-B8F1-EEB7A79AEE09}" type="pres">
      <dgm:prSet presAssocID="{EB507908-DE6D-4A67-8322-2BBD319EDB39}" presName="hierRoot2" presStyleCnt="0">
        <dgm:presLayoutVars>
          <dgm:hierBranch val="init"/>
        </dgm:presLayoutVars>
      </dgm:prSet>
      <dgm:spPr/>
    </dgm:pt>
    <dgm:pt modelId="{390F225A-8B76-4086-B848-9377173B684A}" type="pres">
      <dgm:prSet presAssocID="{EB507908-DE6D-4A67-8322-2BBD319EDB39}" presName="rootComposite" presStyleCnt="0"/>
      <dgm:spPr/>
    </dgm:pt>
    <dgm:pt modelId="{F08E63DA-E4B4-489B-8CD6-D1D8414B7610}" type="pres">
      <dgm:prSet presAssocID="{EB507908-DE6D-4A67-8322-2BBD319EDB39}" presName="rootText" presStyleLbl="node4" presStyleIdx="4" presStyleCnt="22">
        <dgm:presLayoutVars>
          <dgm:chPref val="3"/>
        </dgm:presLayoutVars>
      </dgm:prSet>
      <dgm:spPr/>
      <dgm:t>
        <a:bodyPr/>
        <a:lstStyle/>
        <a:p>
          <a:endParaRPr lang="en-GB"/>
        </a:p>
      </dgm:t>
    </dgm:pt>
    <dgm:pt modelId="{1BE9CCA6-6C6C-46A4-B9ED-8A7BF88ABD59}" type="pres">
      <dgm:prSet presAssocID="{EB507908-DE6D-4A67-8322-2BBD319EDB39}" presName="rootConnector" presStyleLbl="node4" presStyleIdx="4" presStyleCnt="22"/>
      <dgm:spPr/>
      <dgm:t>
        <a:bodyPr/>
        <a:lstStyle/>
        <a:p>
          <a:endParaRPr lang="en-GB"/>
        </a:p>
      </dgm:t>
    </dgm:pt>
    <dgm:pt modelId="{95B4AF67-9728-4977-854A-0874B0A0CE04}" type="pres">
      <dgm:prSet presAssocID="{EB507908-DE6D-4A67-8322-2BBD319EDB39}" presName="hierChild4" presStyleCnt="0"/>
      <dgm:spPr/>
    </dgm:pt>
    <dgm:pt modelId="{65208607-33DE-4605-A0AC-5028080012B9}" type="pres">
      <dgm:prSet presAssocID="{EB507908-DE6D-4A67-8322-2BBD319EDB39}" presName="hierChild5" presStyleCnt="0"/>
      <dgm:spPr/>
    </dgm:pt>
    <dgm:pt modelId="{43BDDACC-62E9-4572-AB5C-5CD1ECE3CBB0}" type="pres">
      <dgm:prSet presAssocID="{4895DA8E-8B7A-4DC5-8FE2-E36A340D5358}" presName="Name37" presStyleLbl="parChTrans1D4" presStyleIdx="5" presStyleCnt="22"/>
      <dgm:spPr/>
      <dgm:t>
        <a:bodyPr/>
        <a:lstStyle/>
        <a:p>
          <a:endParaRPr lang="en-GB"/>
        </a:p>
      </dgm:t>
    </dgm:pt>
    <dgm:pt modelId="{F746DAFB-6721-4349-81E5-ABCF3AE26CA1}" type="pres">
      <dgm:prSet presAssocID="{7A70C496-BE0D-40F3-8B88-C498B6334E84}" presName="hierRoot2" presStyleCnt="0">
        <dgm:presLayoutVars>
          <dgm:hierBranch val="init"/>
        </dgm:presLayoutVars>
      </dgm:prSet>
      <dgm:spPr/>
    </dgm:pt>
    <dgm:pt modelId="{EB507D6D-CDB0-45AF-B83C-5FDD87D7AF52}" type="pres">
      <dgm:prSet presAssocID="{7A70C496-BE0D-40F3-8B88-C498B6334E84}" presName="rootComposite" presStyleCnt="0"/>
      <dgm:spPr/>
    </dgm:pt>
    <dgm:pt modelId="{48D2168B-C6BC-4112-A276-83040E35FFBC}" type="pres">
      <dgm:prSet presAssocID="{7A70C496-BE0D-40F3-8B88-C498B6334E84}" presName="rootText" presStyleLbl="node4" presStyleIdx="5" presStyleCnt="22">
        <dgm:presLayoutVars>
          <dgm:chPref val="3"/>
        </dgm:presLayoutVars>
      </dgm:prSet>
      <dgm:spPr/>
      <dgm:t>
        <a:bodyPr/>
        <a:lstStyle/>
        <a:p>
          <a:endParaRPr lang="en-GB"/>
        </a:p>
      </dgm:t>
    </dgm:pt>
    <dgm:pt modelId="{2A4D34CA-E003-4ED7-86AD-D79C71D1BB02}" type="pres">
      <dgm:prSet presAssocID="{7A70C496-BE0D-40F3-8B88-C498B6334E84}" presName="rootConnector" presStyleLbl="node4" presStyleIdx="5" presStyleCnt="22"/>
      <dgm:spPr/>
      <dgm:t>
        <a:bodyPr/>
        <a:lstStyle/>
        <a:p>
          <a:endParaRPr lang="en-GB"/>
        </a:p>
      </dgm:t>
    </dgm:pt>
    <dgm:pt modelId="{3DB0B8DF-677F-4388-B6EA-4C21AE87F007}" type="pres">
      <dgm:prSet presAssocID="{7A70C496-BE0D-40F3-8B88-C498B6334E84}" presName="hierChild4" presStyleCnt="0"/>
      <dgm:spPr/>
    </dgm:pt>
    <dgm:pt modelId="{E4EEA3BB-1C86-43EE-A290-B51D7FB8085B}" type="pres">
      <dgm:prSet presAssocID="{7A70C496-BE0D-40F3-8B88-C498B6334E84}" presName="hierChild5" presStyleCnt="0"/>
      <dgm:spPr/>
    </dgm:pt>
    <dgm:pt modelId="{B5C72B8F-5E22-4EB7-8DEA-743080C46244}" type="pres">
      <dgm:prSet presAssocID="{1C5BE247-A347-4D91-AB38-0A821A2F82C6}" presName="Name37" presStyleLbl="parChTrans1D4" presStyleIdx="6" presStyleCnt="22"/>
      <dgm:spPr/>
      <dgm:t>
        <a:bodyPr/>
        <a:lstStyle/>
        <a:p>
          <a:endParaRPr lang="en-GB"/>
        </a:p>
      </dgm:t>
    </dgm:pt>
    <dgm:pt modelId="{BF3F8CA4-4D40-4776-AF80-3BB720983AB2}" type="pres">
      <dgm:prSet presAssocID="{E5F746AA-A45F-4D12-BAD2-8898C837D0D4}" presName="hierRoot2" presStyleCnt="0">
        <dgm:presLayoutVars>
          <dgm:hierBranch val="init"/>
        </dgm:presLayoutVars>
      </dgm:prSet>
      <dgm:spPr/>
    </dgm:pt>
    <dgm:pt modelId="{D5673BE7-A698-4F8D-AE84-96529EA4CDAB}" type="pres">
      <dgm:prSet presAssocID="{E5F746AA-A45F-4D12-BAD2-8898C837D0D4}" presName="rootComposite" presStyleCnt="0"/>
      <dgm:spPr/>
    </dgm:pt>
    <dgm:pt modelId="{632F89DD-700E-48C2-9CB0-1599D0012A3A}" type="pres">
      <dgm:prSet presAssocID="{E5F746AA-A45F-4D12-BAD2-8898C837D0D4}" presName="rootText" presStyleLbl="node4" presStyleIdx="6" presStyleCnt="22">
        <dgm:presLayoutVars>
          <dgm:chPref val="3"/>
        </dgm:presLayoutVars>
      </dgm:prSet>
      <dgm:spPr/>
      <dgm:t>
        <a:bodyPr/>
        <a:lstStyle/>
        <a:p>
          <a:endParaRPr lang="en-GB"/>
        </a:p>
      </dgm:t>
    </dgm:pt>
    <dgm:pt modelId="{4841F9A3-3255-4539-BC16-D30FA63EE3A4}" type="pres">
      <dgm:prSet presAssocID="{E5F746AA-A45F-4D12-BAD2-8898C837D0D4}" presName="rootConnector" presStyleLbl="node4" presStyleIdx="6" presStyleCnt="22"/>
      <dgm:spPr/>
      <dgm:t>
        <a:bodyPr/>
        <a:lstStyle/>
        <a:p>
          <a:endParaRPr lang="en-GB"/>
        </a:p>
      </dgm:t>
    </dgm:pt>
    <dgm:pt modelId="{DF5AAC21-9766-4A98-AB07-19AAC1375E17}" type="pres">
      <dgm:prSet presAssocID="{E5F746AA-A45F-4D12-BAD2-8898C837D0D4}" presName="hierChild4" presStyleCnt="0"/>
      <dgm:spPr/>
    </dgm:pt>
    <dgm:pt modelId="{0781F63F-7AC4-4389-804B-12EF30EFFB46}" type="pres">
      <dgm:prSet presAssocID="{E5F746AA-A45F-4D12-BAD2-8898C837D0D4}" presName="hierChild5" presStyleCnt="0"/>
      <dgm:spPr/>
    </dgm:pt>
    <dgm:pt modelId="{58A9B73B-9355-4EA1-9C79-28BB3F779386}" type="pres">
      <dgm:prSet presAssocID="{6A4EF8A4-5734-4B3E-9B77-346244478244}" presName="hierChild5" presStyleCnt="0"/>
      <dgm:spPr/>
    </dgm:pt>
    <dgm:pt modelId="{733AF98C-6CD0-43A4-99F5-A47BF12A8425}" type="pres">
      <dgm:prSet presAssocID="{6E3E0666-931C-4B5B-AD0F-F4D270CAD011}" presName="Name37" presStyleLbl="parChTrans1D3" presStyleIdx="3" presStyleCnt="14"/>
      <dgm:spPr/>
      <dgm:t>
        <a:bodyPr/>
        <a:lstStyle/>
        <a:p>
          <a:endParaRPr lang="en-GB"/>
        </a:p>
      </dgm:t>
    </dgm:pt>
    <dgm:pt modelId="{21A45157-1885-4272-BA8B-4B80F07E061A}" type="pres">
      <dgm:prSet presAssocID="{5A15ECBF-199E-4B32-8CF5-2CE344CEFD29}" presName="hierRoot2" presStyleCnt="0">
        <dgm:presLayoutVars>
          <dgm:hierBranch val="init"/>
        </dgm:presLayoutVars>
      </dgm:prSet>
      <dgm:spPr/>
    </dgm:pt>
    <dgm:pt modelId="{F5FDF81A-C6A6-483B-866F-1279DBF41D46}" type="pres">
      <dgm:prSet presAssocID="{5A15ECBF-199E-4B32-8CF5-2CE344CEFD29}" presName="rootComposite" presStyleCnt="0"/>
      <dgm:spPr/>
    </dgm:pt>
    <dgm:pt modelId="{CCE67DB1-0EC7-4BB6-8B3B-9BFD2308B380}" type="pres">
      <dgm:prSet presAssocID="{5A15ECBF-199E-4B32-8CF5-2CE344CEFD29}" presName="rootText" presStyleLbl="node3" presStyleIdx="3" presStyleCnt="14">
        <dgm:presLayoutVars>
          <dgm:chPref val="3"/>
        </dgm:presLayoutVars>
      </dgm:prSet>
      <dgm:spPr/>
      <dgm:t>
        <a:bodyPr/>
        <a:lstStyle/>
        <a:p>
          <a:endParaRPr lang="en-GB"/>
        </a:p>
      </dgm:t>
    </dgm:pt>
    <dgm:pt modelId="{916BB611-4EBF-4A98-B256-548E386B6AE2}" type="pres">
      <dgm:prSet presAssocID="{5A15ECBF-199E-4B32-8CF5-2CE344CEFD29}" presName="rootConnector" presStyleLbl="node3" presStyleIdx="3" presStyleCnt="14"/>
      <dgm:spPr/>
      <dgm:t>
        <a:bodyPr/>
        <a:lstStyle/>
        <a:p>
          <a:endParaRPr lang="en-GB"/>
        </a:p>
      </dgm:t>
    </dgm:pt>
    <dgm:pt modelId="{602E3C1B-1B7E-408B-83DF-F9EF9002C1C6}" type="pres">
      <dgm:prSet presAssocID="{5A15ECBF-199E-4B32-8CF5-2CE344CEFD29}" presName="hierChild4" presStyleCnt="0"/>
      <dgm:spPr/>
    </dgm:pt>
    <dgm:pt modelId="{362FAA02-859C-477F-8BB4-F98E4E85B8F8}" type="pres">
      <dgm:prSet presAssocID="{A7920F66-9E37-4CC1-BB1C-4F0678326D82}" presName="Name37" presStyleLbl="parChTrans1D4" presStyleIdx="7" presStyleCnt="22"/>
      <dgm:spPr/>
      <dgm:t>
        <a:bodyPr/>
        <a:lstStyle/>
        <a:p>
          <a:endParaRPr lang="en-GB"/>
        </a:p>
      </dgm:t>
    </dgm:pt>
    <dgm:pt modelId="{B3E928E7-C968-4DCE-B835-EC369269EA3F}" type="pres">
      <dgm:prSet presAssocID="{E8028DA5-A12E-4747-9D1C-EE5DF8BA4D57}" presName="hierRoot2" presStyleCnt="0">
        <dgm:presLayoutVars>
          <dgm:hierBranch val="init"/>
        </dgm:presLayoutVars>
      </dgm:prSet>
      <dgm:spPr/>
    </dgm:pt>
    <dgm:pt modelId="{E1292FDC-D1CF-4DD1-B334-D9D48F411E4F}" type="pres">
      <dgm:prSet presAssocID="{E8028DA5-A12E-4747-9D1C-EE5DF8BA4D57}" presName="rootComposite" presStyleCnt="0"/>
      <dgm:spPr/>
    </dgm:pt>
    <dgm:pt modelId="{2282E745-FE61-4DD4-A215-ED5C72438478}" type="pres">
      <dgm:prSet presAssocID="{E8028DA5-A12E-4747-9D1C-EE5DF8BA4D57}" presName="rootText" presStyleLbl="node4" presStyleIdx="7" presStyleCnt="22">
        <dgm:presLayoutVars>
          <dgm:chPref val="3"/>
        </dgm:presLayoutVars>
      </dgm:prSet>
      <dgm:spPr/>
      <dgm:t>
        <a:bodyPr/>
        <a:lstStyle/>
        <a:p>
          <a:endParaRPr lang="en-GB"/>
        </a:p>
      </dgm:t>
    </dgm:pt>
    <dgm:pt modelId="{606A03E4-86C6-45EC-A1E8-D1B9C0F2B133}" type="pres">
      <dgm:prSet presAssocID="{E8028DA5-A12E-4747-9D1C-EE5DF8BA4D57}" presName="rootConnector" presStyleLbl="node4" presStyleIdx="7" presStyleCnt="22"/>
      <dgm:spPr/>
      <dgm:t>
        <a:bodyPr/>
        <a:lstStyle/>
        <a:p>
          <a:endParaRPr lang="en-GB"/>
        </a:p>
      </dgm:t>
    </dgm:pt>
    <dgm:pt modelId="{86BC496F-73DE-484E-B2A1-F6A8CFEABEFF}" type="pres">
      <dgm:prSet presAssocID="{E8028DA5-A12E-4747-9D1C-EE5DF8BA4D57}" presName="hierChild4" presStyleCnt="0"/>
      <dgm:spPr/>
    </dgm:pt>
    <dgm:pt modelId="{70BE378E-BDF8-4376-B51E-8777743B45F0}" type="pres">
      <dgm:prSet presAssocID="{DB6D83F2-E9A9-4A17-A6AC-CF7CF1E2B579}" presName="Name37" presStyleLbl="parChTrans1D4" presStyleIdx="8" presStyleCnt="22"/>
      <dgm:spPr/>
      <dgm:t>
        <a:bodyPr/>
        <a:lstStyle/>
        <a:p>
          <a:endParaRPr lang="en-GB"/>
        </a:p>
      </dgm:t>
    </dgm:pt>
    <dgm:pt modelId="{49FBD89E-3DD8-4E0B-8372-5893AF4DF409}" type="pres">
      <dgm:prSet presAssocID="{45EF1FD7-2623-4B06-81D3-7139873E5FBC}" presName="hierRoot2" presStyleCnt="0">
        <dgm:presLayoutVars>
          <dgm:hierBranch val="init"/>
        </dgm:presLayoutVars>
      </dgm:prSet>
      <dgm:spPr/>
    </dgm:pt>
    <dgm:pt modelId="{145AE851-6D92-4D42-A221-3476718DC9F9}" type="pres">
      <dgm:prSet presAssocID="{45EF1FD7-2623-4B06-81D3-7139873E5FBC}" presName="rootComposite" presStyleCnt="0"/>
      <dgm:spPr/>
    </dgm:pt>
    <dgm:pt modelId="{BD52E612-E5A3-4F61-8947-8F658FF51236}" type="pres">
      <dgm:prSet presAssocID="{45EF1FD7-2623-4B06-81D3-7139873E5FBC}" presName="rootText" presStyleLbl="node4" presStyleIdx="8" presStyleCnt="22">
        <dgm:presLayoutVars>
          <dgm:chPref val="3"/>
        </dgm:presLayoutVars>
      </dgm:prSet>
      <dgm:spPr/>
      <dgm:t>
        <a:bodyPr/>
        <a:lstStyle/>
        <a:p>
          <a:endParaRPr lang="en-GB"/>
        </a:p>
      </dgm:t>
    </dgm:pt>
    <dgm:pt modelId="{6422E208-9640-48D6-B131-C15D4CB7C624}" type="pres">
      <dgm:prSet presAssocID="{45EF1FD7-2623-4B06-81D3-7139873E5FBC}" presName="rootConnector" presStyleLbl="node4" presStyleIdx="8" presStyleCnt="22"/>
      <dgm:spPr/>
      <dgm:t>
        <a:bodyPr/>
        <a:lstStyle/>
        <a:p>
          <a:endParaRPr lang="en-GB"/>
        </a:p>
      </dgm:t>
    </dgm:pt>
    <dgm:pt modelId="{298763D8-F78C-46DD-A49A-9F7885E780C3}" type="pres">
      <dgm:prSet presAssocID="{45EF1FD7-2623-4B06-81D3-7139873E5FBC}" presName="hierChild4" presStyleCnt="0"/>
      <dgm:spPr/>
    </dgm:pt>
    <dgm:pt modelId="{A7333D33-33FD-4D80-95E3-98DEBE83672A}" type="pres">
      <dgm:prSet presAssocID="{45EF1FD7-2623-4B06-81D3-7139873E5FBC}" presName="hierChild5" presStyleCnt="0"/>
      <dgm:spPr/>
    </dgm:pt>
    <dgm:pt modelId="{1E38DC0A-0111-4DE4-9299-13A8DFC14D41}" type="pres">
      <dgm:prSet presAssocID="{E8028DA5-A12E-4747-9D1C-EE5DF8BA4D57}" presName="hierChild5" presStyleCnt="0"/>
      <dgm:spPr/>
    </dgm:pt>
    <dgm:pt modelId="{E5091F29-EBEB-4F2E-91B1-CE001829B9C7}" type="pres">
      <dgm:prSet presAssocID="{5A15ECBF-199E-4B32-8CF5-2CE344CEFD29}" presName="hierChild5" presStyleCnt="0"/>
      <dgm:spPr/>
    </dgm:pt>
    <dgm:pt modelId="{1817C144-6ECA-4399-B05E-14D9D361161A}" type="pres">
      <dgm:prSet presAssocID="{9AEC864D-C440-490D-A60A-EBCB5A2A5964}" presName="Name37" presStyleLbl="parChTrans1D3" presStyleIdx="4" presStyleCnt="14"/>
      <dgm:spPr/>
      <dgm:t>
        <a:bodyPr/>
        <a:lstStyle/>
        <a:p>
          <a:endParaRPr lang="en-GB"/>
        </a:p>
      </dgm:t>
    </dgm:pt>
    <dgm:pt modelId="{6AD12ECA-0EBA-44BC-B516-ECFEE2A83F71}" type="pres">
      <dgm:prSet presAssocID="{3B47672D-36DB-4DA5-8248-5F83238CDCC9}" presName="hierRoot2" presStyleCnt="0">
        <dgm:presLayoutVars>
          <dgm:hierBranch val="init"/>
        </dgm:presLayoutVars>
      </dgm:prSet>
      <dgm:spPr/>
    </dgm:pt>
    <dgm:pt modelId="{F820E151-F38D-4DDF-9092-9F3EBCD86FAA}" type="pres">
      <dgm:prSet presAssocID="{3B47672D-36DB-4DA5-8248-5F83238CDCC9}" presName="rootComposite" presStyleCnt="0"/>
      <dgm:spPr/>
    </dgm:pt>
    <dgm:pt modelId="{57EB8257-8C27-4295-B9DC-500A9FC1BD33}" type="pres">
      <dgm:prSet presAssocID="{3B47672D-36DB-4DA5-8248-5F83238CDCC9}" presName="rootText" presStyleLbl="node3" presStyleIdx="4" presStyleCnt="14">
        <dgm:presLayoutVars>
          <dgm:chPref val="3"/>
        </dgm:presLayoutVars>
      </dgm:prSet>
      <dgm:spPr/>
      <dgm:t>
        <a:bodyPr/>
        <a:lstStyle/>
        <a:p>
          <a:endParaRPr lang="en-GB"/>
        </a:p>
      </dgm:t>
    </dgm:pt>
    <dgm:pt modelId="{C2A1DB71-9A06-4EC1-90E8-A314471533CB}" type="pres">
      <dgm:prSet presAssocID="{3B47672D-36DB-4DA5-8248-5F83238CDCC9}" presName="rootConnector" presStyleLbl="node3" presStyleIdx="4" presStyleCnt="14"/>
      <dgm:spPr/>
      <dgm:t>
        <a:bodyPr/>
        <a:lstStyle/>
        <a:p>
          <a:endParaRPr lang="en-GB"/>
        </a:p>
      </dgm:t>
    </dgm:pt>
    <dgm:pt modelId="{98E96D30-1632-46E3-9044-18C21E3298DB}" type="pres">
      <dgm:prSet presAssocID="{3B47672D-36DB-4DA5-8248-5F83238CDCC9}" presName="hierChild4" presStyleCnt="0"/>
      <dgm:spPr/>
    </dgm:pt>
    <dgm:pt modelId="{255F3B05-3221-48C5-BEAA-93D7716E0480}" type="pres">
      <dgm:prSet presAssocID="{5021EAD1-358A-40CE-BD76-888CB8D4E13E}" presName="Name37" presStyleLbl="parChTrans1D4" presStyleIdx="9" presStyleCnt="22"/>
      <dgm:spPr/>
      <dgm:t>
        <a:bodyPr/>
        <a:lstStyle/>
        <a:p>
          <a:endParaRPr lang="en-GB"/>
        </a:p>
      </dgm:t>
    </dgm:pt>
    <dgm:pt modelId="{1CD6D029-D4A5-4F79-B545-1C9F1533F23E}" type="pres">
      <dgm:prSet presAssocID="{0FC75A7D-3FB4-4995-96A7-FBDDABEAB6A4}" presName="hierRoot2" presStyleCnt="0">
        <dgm:presLayoutVars>
          <dgm:hierBranch val="init"/>
        </dgm:presLayoutVars>
      </dgm:prSet>
      <dgm:spPr/>
    </dgm:pt>
    <dgm:pt modelId="{7BA23472-6BBB-42CD-AD51-EDB45B4C0139}" type="pres">
      <dgm:prSet presAssocID="{0FC75A7D-3FB4-4995-96A7-FBDDABEAB6A4}" presName="rootComposite" presStyleCnt="0"/>
      <dgm:spPr/>
    </dgm:pt>
    <dgm:pt modelId="{0F4D36C7-0916-44FD-81F6-DBE988E0C813}" type="pres">
      <dgm:prSet presAssocID="{0FC75A7D-3FB4-4995-96A7-FBDDABEAB6A4}" presName="rootText" presStyleLbl="node4" presStyleIdx="9" presStyleCnt="22">
        <dgm:presLayoutVars>
          <dgm:chPref val="3"/>
        </dgm:presLayoutVars>
      </dgm:prSet>
      <dgm:spPr/>
      <dgm:t>
        <a:bodyPr/>
        <a:lstStyle/>
        <a:p>
          <a:endParaRPr lang="en-GB"/>
        </a:p>
      </dgm:t>
    </dgm:pt>
    <dgm:pt modelId="{A51F0247-BE36-40E9-8AB0-A9E005189AF1}" type="pres">
      <dgm:prSet presAssocID="{0FC75A7D-3FB4-4995-96A7-FBDDABEAB6A4}" presName="rootConnector" presStyleLbl="node4" presStyleIdx="9" presStyleCnt="22"/>
      <dgm:spPr/>
      <dgm:t>
        <a:bodyPr/>
        <a:lstStyle/>
        <a:p>
          <a:endParaRPr lang="en-GB"/>
        </a:p>
      </dgm:t>
    </dgm:pt>
    <dgm:pt modelId="{D7B90FCC-18A8-40DE-AF4E-53B695FF166E}" type="pres">
      <dgm:prSet presAssocID="{0FC75A7D-3FB4-4995-96A7-FBDDABEAB6A4}" presName="hierChild4" presStyleCnt="0"/>
      <dgm:spPr/>
    </dgm:pt>
    <dgm:pt modelId="{73A14076-70F0-41C4-A5EB-F884A6C6D8C5}" type="pres">
      <dgm:prSet presAssocID="{0FC75A7D-3FB4-4995-96A7-FBDDABEAB6A4}" presName="hierChild5" presStyleCnt="0"/>
      <dgm:spPr/>
    </dgm:pt>
    <dgm:pt modelId="{5ABD6951-BEDD-4817-9022-04BA05DB526E}" type="pres">
      <dgm:prSet presAssocID="{724E54B0-110A-44C9-84FD-013A65BB1C27}" presName="Name37" presStyleLbl="parChTrans1D4" presStyleIdx="10" presStyleCnt="22"/>
      <dgm:spPr/>
      <dgm:t>
        <a:bodyPr/>
        <a:lstStyle/>
        <a:p>
          <a:endParaRPr lang="en-GB"/>
        </a:p>
      </dgm:t>
    </dgm:pt>
    <dgm:pt modelId="{FDB31BF9-472C-4184-B7F6-B8BCC2441703}" type="pres">
      <dgm:prSet presAssocID="{C3C818E4-A4E2-48E2-8BD4-677703B3094B}" presName="hierRoot2" presStyleCnt="0">
        <dgm:presLayoutVars>
          <dgm:hierBranch val="init"/>
        </dgm:presLayoutVars>
      </dgm:prSet>
      <dgm:spPr/>
    </dgm:pt>
    <dgm:pt modelId="{0DCC40C7-8D6B-4DAF-816E-4EBA51513702}" type="pres">
      <dgm:prSet presAssocID="{C3C818E4-A4E2-48E2-8BD4-677703B3094B}" presName="rootComposite" presStyleCnt="0"/>
      <dgm:spPr/>
    </dgm:pt>
    <dgm:pt modelId="{EBB45397-F6A7-43E9-BC85-DF76FFF93101}" type="pres">
      <dgm:prSet presAssocID="{C3C818E4-A4E2-48E2-8BD4-677703B3094B}" presName="rootText" presStyleLbl="node4" presStyleIdx="10" presStyleCnt="22">
        <dgm:presLayoutVars>
          <dgm:chPref val="3"/>
        </dgm:presLayoutVars>
      </dgm:prSet>
      <dgm:spPr/>
      <dgm:t>
        <a:bodyPr/>
        <a:lstStyle/>
        <a:p>
          <a:endParaRPr lang="en-GB"/>
        </a:p>
      </dgm:t>
    </dgm:pt>
    <dgm:pt modelId="{A9CC9904-34CA-4BB5-9EB3-5740E0BC1793}" type="pres">
      <dgm:prSet presAssocID="{C3C818E4-A4E2-48E2-8BD4-677703B3094B}" presName="rootConnector" presStyleLbl="node4" presStyleIdx="10" presStyleCnt="22"/>
      <dgm:spPr/>
      <dgm:t>
        <a:bodyPr/>
        <a:lstStyle/>
        <a:p>
          <a:endParaRPr lang="en-GB"/>
        </a:p>
      </dgm:t>
    </dgm:pt>
    <dgm:pt modelId="{6D30FC0F-2F4A-43E5-8725-D4803222C8EC}" type="pres">
      <dgm:prSet presAssocID="{C3C818E4-A4E2-48E2-8BD4-677703B3094B}" presName="hierChild4" presStyleCnt="0"/>
      <dgm:spPr/>
    </dgm:pt>
    <dgm:pt modelId="{E37C7091-AA52-4163-81CB-ED41D961CED5}" type="pres">
      <dgm:prSet presAssocID="{C3C818E4-A4E2-48E2-8BD4-677703B3094B}" presName="hierChild5" presStyleCnt="0"/>
      <dgm:spPr/>
    </dgm:pt>
    <dgm:pt modelId="{4CA25496-4DB7-4444-9994-BEABC2AB26E4}" type="pres">
      <dgm:prSet presAssocID="{CDA65A44-A27B-41FC-B016-3143D89D6D89}" presName="Name37" presStyleLbl="parChTrans1D4" presStyleIdx="11" presStyleCnt="22"/>
      <dgm:spPr/>
      <dgm:t>
        <a:bodyPr/>
        <a:lstStyle/>
        <a:p>
          <a:endParaRPr lang="en-GB"/>
        </a:p>
      </dgm:t>
    </dgm:pt>
    <dgm:pt modelId="{6BFE8127-F41C-432F-9EA7-4B7FE7DD2CEC}" type="pres">
      <dgm:prSet presAssocID="{AFFD3460-6A62-42DF-A0F0-A8172745676E}" presName="hierRoot2" presStyleCnt="0">
        <dgm:presLayoutVars>
          <dgm:hierBranch val="init"/>
        </dgm:presLayoutVars>
      </dgm:prSet>
      <dgm:spPr/>
    </dgm:pt>
    <dgm:pt modelId="{6E478143-55B2-40EB-9CF6-8BA0BA6CDE5A}" type="pres">
      <dgm:prSet presAssocID="{AFFD3460-6A62-42DF-A0F0-A8172745676E}" presName="rootComposite" presStyleCnt="0"/>
      <dgm:spPr/>
    </dgm:pt>
    <dgm:pt modelId="{A23E8AC0-73A0-414E-8EF4-3803ED3B13F6}" type="pres">
      <dgm:prSet presAssocID="{AFFD3460-6A62-42DF-A0F0-A8172745676E}" presName="rootText" presStyleLbl="node4" presStyleIdx="11" presStyleCnt="22">
        <dgm:presLayoutVars>
          <dgm:chPref val="3"/>
        </dgm:presLayoutVars>
      </dgm:prSet>
      <dgm:spPr/>
      <dgm:t>
        <a:bodyPr/>
        <a:lstStyle/>
        <a:p>
          <a:endParaRPr lang="en-GB"/>
        </a:p>
      </dgm:t>
    </dgm:pt>
    <dgm:pt modelId="{A01C0E44-C05B-4456-A062-AD67344F9E8A}" type="pres">
      <dgm:prSet presAssocID="{AFFD3460-6A62-42DF-A0F0-A8172745676E}" presName="rootConnector" presStyleLbl="node4" presStyleIdx="11" presStyleCnt="22"/>
      <dgm:spPr/>
      <dgm:t>
        <a:bodyPr/>
        <a:lstStyle/>
        <a:p>
          <a:endParaRPr lang="en-GB"/>
        </a:p>
      </dgm:t>
    </dgm:pt>
    <dgm:pt modelId="{A6D8D4BB-86AE-4C32-AF17-1F2085E99015}" type="pres">
      <dgm:prSet presAssocID="{AFFD3460-6A62-42DF-A0F0-A8172745676E}" presName="hierChild4" presStyleCnt="0"/>
      <dgm:spPr/>
    </dgm:pt>
    <dgm:pt modelId="{5535CA0C-7C19-4D8C-8176-DE0E751A00B6}" type="pres">
      <dgm:prSet presAssocID="{AFFD3460-6A62-42DF-A0F0-A8172745676E}" presName="hierChild5" presStyleCnt="0"/>
      <dgm:spPr/>
    </dgm:pt>
    <dgm:pt modelId="{9A97F9F9-7B33-4D07-8169-95F270880061}" type="pres">
      <dgm:prSet presAssocID="{FADBA842-0607-4F23-9B35-412FAD361C1A}" presName="Name37" presStyleLbl="parChTrans1D4" presStyleIdx="12" presStyleCnt="22"/>
      <dgm:spPr/>
      <dgm:t>
        <a:bodyPr/>
        <a:lstStyle/>
        <a:p>
          <a:endParaRPr lang="en-GB"/>
        </a:p>
      </dgm:t>
    </dgm:pt>
    <dgm:pt modelId="{20281C03-5B7D-44A1-800B-5D43A922C6A3}" type="pres">
      <dgm:prSet presAssocID="{9A837DDA-DE42-4137-BD68-D0E9CD0AE415}" presName="hierRoot2" presStyleCnt="0">
        <dgm:presLayoutVars>
          <dgm:hierBranch val="init"/>
        </dgm:presLayoutVars>
      </dgm:prSet>
      <dgm:spPr/>
    </dgm:pt>
    <dgm:pt modelId="{EAE5C4F7-3020-4F88-8618-114A1441A6F0}" type="pres">
      <dgm:prSet presAssocID="{9A837DDA-DE42-4137-BD68-D0E9CD0AE415}" presName="rootComposite" presStyleCnt="0"/>
      <dgm:spPr/>
    </dgm:pt>
    <dgm:pt modelId="{CF841386-FE9A-4687-8DEC-964D08516718}" type="pres">
      <dgm:prSet presAssocID="{9A837DDA-DE42-4137-BD68-D0E9CD0AE415}" presName="rootText" presStyleLbl="node4" presStyleIdx="12" presStyleCnt="22">
        <dgm:presLayoutVars>
          <dgm:chPref val="3"/>
        </dgm:presLayoutVars>
      </dgm:prSet>
      <dgm:spPr/>
      <dgm:t>
        <a:bodyPr/>
        <a:lstStyle/>
        <a:p>
          <a:endParaRPr lang="en-GB"/>
        </a:p>
      </dgm:t>
    </dgm:pt>
    <dgm:pt modelId="{3E4D3771-E915-425A-A4C4-9EE8FC1F1F11}" type="pres">
      <dgm:prSet presAssocID="{9A837DDA-DE42-4137-BD68-D0E9CD0AE415}" presName="rootConnector" presStyleLbl="node4" presStyleIdx="12" presStyleCnt="22"/>
      <dgm:spPr/>
      <dgm:t>
        <a:bodyPr/>
        <a:lstStyle/>
        <a:p>
          <a:endParaRPr lang="en-GB"/>
        </a:p>
      </dgm:t>
    </dgm:pt>
    <dgm:pt modelId="{6A32CF52-9545-4EB1-8BFC-823F3E0DA042}" type="pres">
      <dgm:prSet presAssocID="{9A837DDA-DE42-4137-BD68-D0E9CD0AE415}" presName="hierChild4" presStyleCnt="0"/>
      <dgm:spPr/>
    </dgm:pt>
    <dgm:pt modelId="{C3FE37BC-AF2A-42BB-B8A7-838A7ADBE32D}" type="pres">
      <dgm:prSet presAssocID="{9A837DDA-DE42-4137-BD68-D0E9CD0AE415}" presName="hierChild5" presStyleCnt="0"/>
      <dgm:spPr/>
    </dgm:pt>
    <dgm:pt modelId="{A9ED4FE4-CB74-4854-A300-8D2B45FA0EDE}" type="pres">
      <dgm:prSet presAssocID="{8291F786-70EA-4916-A753-3A2DBEE9AFBE}" presName="Name37" presStyleLbl="parChTrans1D4" presStyleIdx="13" presStyleCnt="22"/>
      <dgm:spPr/>
      <dgm:t>
        <a:bodyPr/>
        <a:lstStyle/>
        <a:p>
          <a:endParaRPr lang="en-GB"/>
        </a:p>
      </dgm:t>
    </dgm:pt>
    <dgm:pt modelId="{21B05BCF-C1AB-459C-ACE2-F4B3EEFCC814}" type="pres">
      <dgm:prSet presAssocID="{470F97DA-700E-4DB7-9BD6-7978B74D2BCC}" presName="hierRoot2" presStyleCnt="0">
        <dgm:presLayoutVars>
          <dgm:hierBranch val="init"/>
        </dgm:presLayoutVars>
      </dgm:prSet>
      <dgm:spPr/>
    </dgm:pt>
    <dgm:pt modelId="{CD13F7F1-3359-406C-8120-C5B12DDB7B2E}" type="pres">
      <dgm:prSet presAssocID="{470F97DA-700E-4DB7-9BD6-7978B74D2BCC}" presName="rootComposite" presStyleCnt="0"/>
      <dgm:spPr/>
    </dgm:pt>
    <dgm:pt modelId="{14DA8251-00B2-4858-BDDC-33A8011FD811}" type="pres">
      <dgm:prSet presAssocID="{470F97DA-700E-4DB7-9BD6-7978B74D2BCC}" presName="rootText" presStyleLbl="node4" presStyleIdx="13" presStyleCnt="22">
        <dgm:presLayoutVars>
          <dgm:chPref val="3"/>
        </dgm:presLayoutVars>
      </dgm:prSet>
      <dgm:spPr/>
      <dgm:t>
        <a:bodyPr/>
        <a:lstStyle/>
        <a:p>
          <a:endParaRPr lang="en-GB"/>
        </a:p>
      </dgm:t>
    </dgm:pt>
    <dgm:pt modelId="{FF5B20B9-9E5C-4512-A7E7-E7B41B9DB8CB}" type="pres">
      <dgm:prSet presAssocID="{470F97DA-700E-4DB7-9BD6-7978B74D2BCC}" presName="rootConnector" presStyleLbl="node4" presStyleIdx="13" presStyleCnt="22"/>
      <dgm:spPr/>
      <dgm:t>
        <a:bodyPr/>
        <a:lstStyle/>
        <a:p>
          <a:endParaRPr lang="en-GB"/>
        </a:p>
      </dgm:t>
    </dgm:pt>
    <dgm:pt modelId="{FCD39243-B12B-4B0F-86A8-E8618830DEC7}" type="pres">
      <dgm:prSet presAssocID="{470F97DA-700E-4DB7-9BD6-7978B74D2BCC}" presName="hierChild4" presStyleCnt="0"/>
      <dgm:spPr/>
    </dgm:pt>
    <dgm:pt modelId="{43F67E2D-D69B-430E-ACB2-D278A8BE6C41}" type="pres">
      <dgm:prSet presAssocID="{470F97DA-700E-4DB7-9BD6-7978B74D2BCC}" presName="hierChild5" presStyleCnt="0"/>
      <dgm:spPr/>
    </dgm:pt>
    <dgm:pt modelId="{F2F0B269-6424-47C4-B254-40CE9CA817B1}" type="pres">
      <dgm:prSet presAssocID="{3B47672D-36DB-4DA5-8248-5F83238CDCC9}" presName="hierChild5" presStyleCnt="0"/>
      <dgm:spPr/>
    </dgm:pt>
    <dgm:pt modelId="{ED7192F7-2033-4314-A61C-792FC468862B}" type="pres">
      <dgm:prSet presAssocID="{CF28D7AB-5DB6-48AD-BF80-9B9F71047A83}" presName="hierChild5" presStyleCnt="0"/>
      <dgm:spPr/>
    </dgm:pt>
    <dgm:pt modelId="{EC0F227A-A213-459B-A0AA-06A5383F2F2D}" type="pres">
      <dgm:prSet presAssocID="{E53CA303-A4B9-40F3-AA4D-AE57C3F3FAE6}" presName="Name37" presStyleLbl="parChTrans1D2" presStyleIdx="3" presStyleCnt="5"/>
      <dgm:spPr/>
      <dgm:t>
        <a:bodyPr/>
        <a:lstStyle/>
        <a:p>
          <a:endParaRPr lang="en-GB"/>
        </a:p>
      </dgm:t>
    </dgm:pt>
    <dgm:pt modelId="{AE9259FB-4ED6-46A4-A872-430ECB367053}" type="pres">
      <dgm:prSet presAssocID="{732028C4-7C0E-4136-B3D4-60DDF4A13016}" presName="hierRoot2" presStyleCnt="0">
        <dgm:presLayoutVars>
          <dgm:hierBranch val="init"/>
        </dgm:presLayoutVars>
      </dgm:prSet>
      <dgm:spPr/>
    </dgm:pt>
    <dgm:pt modelId="{440B7556-BDF6-4875-92ED-F18188ADD622}" type="pres">
      <dgm:prSet presAssocID="{732028C4-7C0E-4136-B3D4-60DDF4A13016}" presName="rootComposite" presStyleCnt="0"/>
      <dgm:spPr/>
    </dgm:pt>
    <dgm:pt modelId="{79B6E7C5-9601-42FD-863C-EE35E558B232}" type="pres">
      <dgm:prSet presAssocID="{732028C4-7C0E-4136-B3D4-60DDF4A13016}" presName="rootText" presStyleLbl="node2" presStyleIdx="3" presStyleCnt="5">
        <dgm:presLayoutVars>
          <dgm:chPref val="3"/>
        </dgm:presLayoutVars>
      </dgm:prSet>
      <dgm:spPr/>
      <dgm:t>
        <a:bodyPr/>
        <a:lstStyle/>
        <a:p>
          <a:endParaRPr lang="en-GB"/>
        </a:p>
      </dgm:t>
    </dgm:pt>
    <dgm:pt modelId="{229BCD2E-3467-4C2B-87E6-E9EED095C8D1}" type="pres">
      <dgm:prSet presAssocID="{732028C4-7C0E-4136-B3D4-60DDF4A13016}" presName="rootConnector" presStyleLbl="node2" presStyleIdx="3" presStyleCnt="5"/>
      <dgm:spPr/>
      <dgm:t>
        <a:bodyPr/>
        <a:lstStyle/>
        <a:p>
          <a:endParaRPr lang="en-GB"/>
        </a:p>
      </dgm:t>
    </dgm:pt>
    <dgm:pt modelId="{CA462AD3-B565-4D9A-B684-3F702671922E}" type="pres">
      <dgm:prSet presAssocID="{732028C4-7C0E-4136-B3D4-60DDF4A13016}" presName="hierChild4" presStyleCnt="0"/>
      <dgm:spPr/>
    </dgm:pt>
    <dgm:pt modelId="{BC15E9F1-A4BE-4028-9F21-A1A86C769955}" type="pres">
      <dgm:prSet presAssocID="{E7CFB4D5-F1E7-4EDE-A984-DF5F55AF5140}" presName="Name37" presStyleLbl="parChTrans1D3" presStyleIdx="5" presStyleCnt="14"/>
      <dgm:spPr/>
      <dgm:t>
        <a:bodyPr/>
        <a:lstStyle/>
        <a:p>
          <a:endParaRPr lang="en-GB"/>
        </a:p>
      </dgm:t>
    </dgm:pt>
    <dgm:pt modelId="{5BF0CE12-8950-47F1-B4AB-4E17A9A1A1FB}" type="pres">
      <dgm:prSet presAssocID="{C20AAE2D-9513-426F-951E-DCF02C6FD052}" presName="hierRoot2" presStyleCnt="0">
        <dgm:presLayoutVars>
          <dgm:hierBranch val="init"/>
        </dgm:presLayoutVars>
      </dgm:prSet>
      <dgm:spPr/>
    </dgm:pt>
    <dgm:pt modelId="{579EEC95-C795-42FB-9CFA-6C553DFF9FAA}" type="pres">
      <dgm:prSet presAssocID="{C20AAE2D-9513-426F-951E-DCF02C6FD052}" presName="rootComposite" presStyleCnt="0"/>
      <dgm:spPr/>
    </dgm:pt>
    <dgm:pt modelId="{559519C3-9E4C-4BE4-B7F4-23F74529AAE7}" type="pres">
      <dgm:prSet presAssocID="{C20AAE2D-9513-426F-951E-DCF02C6FD052}" presName="rootText" presStyleLbl="node3" presStyleIdx="5" presStyleCnt="14">
        <dgm:presLayoutVars>
          <dgm:chPref val="3"/>
        </dgm:presLayoutVars>
      </dgm:prSet>
      <dgm:spPr/>
      <dgm:t>
        <a:bodyPr/>
        <a:lstStyle/>
        <a:p>
          <a:endParaRPr lang="en-GB"/>
        </a:p>
      </dgm:t>
    </dgm:pt>
    <dgm:pt modelId="{8D19FA06-33CF-4015-8006-B62B5077D648}" type="pres">
      <dgm:prSet presAssocID="{C20AAE2D-9513-426F-951E-DCF02C6FD052}" presName="rootConnector" presStyleLbl="node3" presStyleIdx="5" presStyleCnt="14"/>
      <dgm:spPr/>
      <dgm:t>
        <a:bodyPr/>
        <a:lstStyle/>
        <a:p>
          <a:endParaRPr lang="en-GB"/>
        </a:p>
      </dgm:t>
    </dgm:pt>
    <dgm:pt modelId="{61106D6B-8DA5-4BE4-A2DA-38B83DD6C2FF}" type="pres">
      <dgm:prSet presAssocID="{C20AAE2D-9513-426F-951E-DCF02C6FD052}" presName="hierChild4" presStyleCnt="0"/>
      <dgm:spPr/>
    </dgm:pt>
    <dgm:pt modelId="{092A7EB8-65DB-4D15-9713-965934D05954}" type="pres">
      <dgm:prSet presAssocID="{64EDED6B-9FD1-453E-95BD-28D098779489}" presName="Name37" presStyleLbl="parChTrans1D4" presStyleIdx="14" presStyleCnt="22"/>
      <dgm:spPr/>
      <dgm:t>
        <a:bodyPr/>
        <a:lstStyle/>
        <a:p>
          <a:endParaRPr lang="en-GB"/>
        </a:p>
      </dgm:t>
    </dgm:pt>
    <dgm:pt modelId="{05569618-5C87-4015-B397-FE1793FB4D88}" type="pres">
      <dgm:prSet presAssocID="{EF1D1D4C-3361-4EBC-9D1F-FD1932346B70}" presName="hierRoot2" presStyleCnt="0">
        <dgm:presLayoutVars>
          <dgm:hierBranch val="init"/>
        </dgm:presLayoutVars>
      </dgm:prSet>
      <dgm:spPr/>
    </dgm:pt>
    <dgm:pt modelId="{D98DD2A6-7C7D-4D22-BA6C-1531D45A4F6E}" type="pres">
      <dgm:prSet presAssocID="{EF1D1D4C-3361-4EBC-9D1F-FD1932346B70}" presName="rootComposite" presStyleCnt="0"/>
      <dgm:spPr/>
    </dgm:pt>
    <dgm:pt modelId="{1A7CAD9E-5339-43F6-8E64-F7122F744592}" type="pres">
      <dgm:prSet presAssocID="{EF1D1D4C-3361-4EBC-9D1F-FD1932346B70}" presName="rootText" presStyleLbl="node4" presStyleIdx="14" presStyleCnt="22">
        <dgm:presLayoutVars>
          <dgm:chPref val="3"/>
        </dgm:presLayoutVars>
      </dgm:prSet>
      <dgm:spPr/>
      <dgm:t>
        <a:bodyPr/>
        <a:lstStyle/>
        <a:p>
          <a:endParaRPr lang="en-GB"/>
        </a:p>
      </dgm:t>
    </dgm:pt>
    <dgm:pt modelId="{3E35F573-B8DB-4497-87DD-B3FBDF20AC66}" type="pres">
      <dgm:prSet presAssocID="{EF1D1D4C-3361-4EBC-9D1F-FD1932346B70}" presName="rootConnector" presStyleLbl="node4" presStyleIdx="14" presStyleCnt="22"/>
      <dgm:spPr/>
      <dgm:t>
        <a:bodyPr/>
        <a:lstStyle/>
        <a:p>
          <a:endParaRPr lang="en-GB"/>
        </a:p>
      </dgm:t>
    </dgm:pt>
    <dgm:pt modelId="{D5184516-EF80-490F-8E25-5B578A699978}" type="pres">
      <dgm:prSet presAssocID="{EF1D1D4C-3361-4EBC-9D1F-FD1932346B70}" presName="hierChild4" presStyleCnt="0"/>
      <dgm:spPr/>
    </dgm:pt>
    <dgm:pt modelId="{05C64004-87F1-452D-AA63-209343F5B03C}" type="pres">
      <dgm:prSet presAssocID="{EF1D1D4C-3361-4EBC-9D1F-FD1932346B70}" presName="hierChild5" presStyleCnt="0"/>
      <dgm:spPr/>
    </dgm:pt>
    <dgm:pt modelId="{90FADBB2-348C-499C-934D-7E0234ABB7DC}" type="pres">
      <dgm:prSet presAssocID="{3E2E13B3-89BE-4401-98A1-EAD8AD956B8C}" presName="Name37" presStyleLbl="parChTrans1D4" presStyleIdx="15" presStyleCnt="22"/>
      <dgm:spPr/>
      <dgm:t>
        <a:bodyPr/>
        <a:lstStyle/>
        <a:p>
          <a:endParaRPr lang="en-GB"/>
        </a:p>
      </dgm:t>
    </dgm:pt>
    <dgm:pt modelId="{10D2E84D-5597-4DE1-BA1B-0BE3C5AEB34E}" type="pres">
      <dgm:prSet presAssocID="{5943F5F5-9324-45CB-8B9D-4FB495A83960}" presName="hierRoot2" presStyleCnt="0">
        <dgm:presLayoutVars>
          <dgm:hierBranch val="init"/>
        </dgm:presLayoutVars>
      </dgm:prSet>
      <dgm:spPr/>
    </dgm:pt>
    <dgm:pt modelId="{985130F2-DE60-42F6-ABC9-6104CEDF5B53}" type="pres">
      <dgm:prSet presAssocID="{5943F5F5-9324-45CB-8B9D-4FB495A83960}" presName="rootComposite" presStyleCnt="0"/>
      <dgm:spPr/>
    </dgm:pt>
    <dgm:pt modelId="{AAE0C62C-3265-4AA3-AE17-94AC6569D7F5}" type="pres">
      <dgm:prSet presAssocID="{5943F5F5-9324-45CB-8B9D-4FB495A83960}" presName="rootText" presStyleLbl="node4" presStyleIdx="15" presStyleCnt="22">
        <dgm:presLayoutVars>
          <dgm:chPref val="3"/>
        </dgm:presLayoutVars>
      </dgm:prSet>
      <dgm:spPr/>
      <dgm:t>
        <a:bodyPr/>
        <a:lstStyle/>
        <a:p>
          <a:endParaRPr lang="en-GB"/>
        </a:p>
      </dgm:t>
    </dgm:pt>
    <dgm:pt modelId="{54F12044-88FD-4CB9-8717-67B2B8221EEE}" type="pres">
      <dgm:prSet presAssocID="{5943F5F5-9324-45CB-8B9D-4FB495A83960}" presName="rootConnector" presStyleLbl="node4" presStyleIdx="15" presStyleCnt="22"/>
      <dgm:spPr/>
      <dgm:t>
        <a:bodyPr/>
        <a:lstStyle/>
        <a:p>
          <a:endParaRPr lang="en-GB"/>
        </a:p>
      </dgm:t>
    </dgm:pt>
    <dgm:pt modelId="{85F108E1-A224-4094-858F-F0AE879E75F7}" type="pres">
      <dgm:prSet presAssocID="{5943F5F5-9324-45CB-8B9D-4FB495A83960}" presName="hierChild4" presStyleCnt="0"/>
      <dgm:spPr/>
    </dgm:pt>
    <dgm:pt modelId="{B02F4BE6-F1C7-41AD-B24C-B94210614A99}" type="pres">
      <dgm:prSet presAssocID="{5943F5F5-9324-45CB-8B9D-4FB495A83960}" presName="hierChild5" presStyleCnt="0"/>
      <dgm:spPr/>
    </dgm:pt>
    <dgm:pt modelId="{E1F3638B-7DAC-4FD5-8786-EC03784045D3}" type="pres">
      <dgm:prSet presAssocID="{C20AAE2D-9513-426F-951E-DCF02C6FD052}" presName="hierChild5" presStyleCnt="0"/>
      <dgm:spPr/>
    </dgm:pt>
    <dgm:pt modelId="{602E2331-13C1-4BB3-9BF4-CACA94D677F6}" type="pres">
      <dgm:prSet presAssocID="{751B9237-0737-44A5-95BE-C19B684506C2}" presName="Name37" presStyleLbl="parChTrans1D3" presStyleIdx="6" presStyleCnt="14"/>
      <dgm:spPr/>
      <dgm:t>
        <a:bodyPr/>
        <a:lstStyle/>
        <a:p>
          <a:endParaRPr lang="en-GB"/>
        </a:p>
      </dgm:t>
    </dgm:pt>
    <dgm:pt modelId="{E65264D9-5BCC-4F14-A26A-F13759A1C442}" type="pres">
      <dgm:prSet presAssocID="{F4F3723F-A12E-4068-9261-43D7D96B5F01}" presName="hierRoot2" presStyleCnt="0">
        <dgm:presLayoutVars>
          <dgm:hierBranch val="init"/>
        </dgm:presLayoutVars>
      </dgm:prSet>
      <dgm:spPr/>
    </dgm:pt>
    <dgm:pt modelId="{65521D0F-B3E1-449D-A379-F7D0E5EA3AA8}" type="pres">
      <dgm:prSet presAssocID="{F4F3723F-A12E-4068-9261-43D7D96B5F01}" presName="rootComposite" presStyleCnt="0"/>
      <dgm:spPr/>
    </dgm:pt>
    <dgm:pt modelId="{693A74BA-5E54-47B7-86A9-A64D146D9A09}" type="pres">
      <dgm:prSet presAssocID="{F4F3723F-A12E-4068-9261-43D7D96B5F01}" presName="rootText" presStyleLbl="node3" presStyleIdx="6" presStyleCnt="14">
        <dgm:presLayoutVars>
          <dgm:chPref val="3"/>
        </dgm:presLayoutVars>
      </dgm:prSet>
      <dgm:spPr/>
      <dgm:t>
        <a:bodyPr/>
        <a:lstStyle/>
        <a:p>
          <a:endParaRPr lang="en-GB"/>
        </a:p>
      </dgm:t>
    </dgm:pt>
    <dgm:pt modelId="{40E86FF6-1EA4-44D9-BA56-594591EAA8A6}" type="pres">
      <dgm:prSet presAssocID="{F4F3723F-A12E-4068-9261-43D7D96B5F01}" presName="rootConnector" presStyleLbl="node3" presStyleIdx="6" presStyleCnt="14"/>
      <dgm:spPr/>
      <dgm:t>
        <a:bodyPr/>
        <a:lstStyle/>
        <a:p>
          <a:endParaRPr lang="en-GB"/>
        </a:p>
      </dgm:t>
    </dgm:pt>
    <dgm:pt modelId="{2992E423-A5F4-4F4E-B2B3-565361398764}" type="pres">
      <dgm:prSet presAssocID="{F4F3723F-A12E-4068-9261-43D7D96B5F01}" presName="hierChild4" presStyleCnt="0"/>
      <dgm:spPr/>
    </dgm:pt>
    <dgm:pt modelId="{CBCD1912-8C1A-435C-9595-71D0C495EB98}" type="pres">
      <dgm:prSet presAssocID="{F4F3723F-A12E-4068-9261-43D7D96B5F01}" presName="hierChild5" presStyleCnt="0"/>
      <dgm:spPr/>
    </dgm:pt>
    <dgm:pt modelId="{2E6BAB13-A7FB-4F65-85F1-999564839247}" type="pres">
      <dgm:prSet presAssocID="{86206A03-C846-41F6-AF8C-666C8CFFF5B3}" presName="Name37" presStyleLbl="parChTrans1D3" presStyleIdx="7" presStyleCnt="14"/>
      <dgm:spPr/>
      <dgm:t>
        <a:bodyPr/>
        <a:lstStyle/>
        <a:p>
          <a:endParaRPr lang="en-GB"/>
        </a:p>
      </dgm:t>
    </dgm:pt>
    <dgm:pt modelId="{67A4C731-5487-49DF-9933-07C6B2F49411}" type="pres">
      <dgm:prSet presAssocID="{82D32540-5184-4642-AA16-21286E7D64A7}" presName="hierRoot2" presStyleCnt="0">
        <dgm:presLayoutVars>
          <dgm:hierBranch val="init"/>
        </dgm:presLayoutVars>
      </dgm:prSet>
      <dgm:spPr/>
    </dgm:pt>
    <dgm:pt modelId="{64BDE4CE-B72F-4BCF-B8CA-1C939F378C83}" type="pres">
      <dgm:prSet presAssocID="{82D32540-5184-4642-AA16-21286E7D64A7}" presName="rootComposite" presStyleCnt="0"/>
      <dgm:spPr/>
    </dgm:pt>
    <dgm:pt modelId="{3E406804-2F70-4EBB-A940-86121BF0941A}" type="pres">
      <dgm:prSet presAssocID="{82D32540-5184-4642-AA16-21286E7D64A7}" presName="rootText" presStyleLbl="node3" presStyleIdx="7" presStyleCnt="14">
        <dgm:presLayoutVars>
          <dgm:chPref val="3"/>
        </dgm:presLayoutVars>
      </dgm:prSet>
      <dgm:spPr/>
      <dgm:t>
        <a:bodyPr/>
        <a:lstStyle/>
        <a:p>
          <a:endParaRPr lang="en-GB"/>
        </a:p>
      </dgm:t>
    </dgm:pt>
    <dgm:pt modelId="{8704F6F5-3A45-49EC-962F-F70172F6840B}" type="pres">
      <dgm:prSet presAssocID="{82D32540-5184-4642-AA16-21286E7D64A7}" presName="rootConnector" presStyleLbl="node3" presStyleIdx="7" presStyleCnt="14"/>
      <dgm:spPr/>
      <dgm:t>
        <a:bodyPr/>
        <a:lstStyle/>
        <a:p>
          <a:endParaRPr lang="en-GB"/>
        </a:p>
      </dgm:t>
    </dgm:pt>
    <dgm:pt modelId="{AA3BACB8-1E1A-4A32-888E-2F204AA6F27A}" type="pres">
      <dgm:prSet presAssocID="{82D32540-5184-4642-AA16-21286E7D64A7}" presName="hierChild4" presStyleCnt="0"/>
      <dgm:spPr/>
    </dgm:pt>
    <dgm:pt modelId="{E00E6B5A-B7C2-4761-94E9-3B1CACA254F4}" type="pres">
      <dgm:prSet presAssocID="{82D32540-5184-4642-AA16-21286E7D64A7}" presName="hierChild5" presStyleCnt="0"/>
      <dgm:spPr/>
    </dgm:pt>
    <dgm:pt modelId="{A0A3DD4A-079D-4211-8D4A-384E69D38B56}" type="pres">
      <dgm:prSet presAssocID="{80A1695F-B5E9-4F00-ABD9-0D56D43EC2DD}" presName="Name37" presStyleLbl="parChTrans1D3" presStyleIdx="8" presStyleCnt="14"/>
      <dgm:spPr/>
      <dgm:t>
        <a:bodyPr/>
        <a:lstStyle/>
        <a:p>
          <a:endParaRPr lang="en-GB"/>
        </a:p>
      </dgm:t>
    </dgm:pt>
    <dgm:pt modelId="{8AF1BA2F-19B1-40CA-8257-FD78EEA93348}" type="pres">
      <dgm:prSet presAssocID="{7E3F8A8D-B681-486B-8C2E-44BA9C5FDBFA}" presName="hierRoot2" presStyleCnt="0">
        <dgm:presLayoutVars>
          <dgm:hierBranch val="init"/>
        </dgm:presLayoutVars>
      </dgm:prSet>
      <dgm:spPr/>
    </dgm:pt>
    <dgm:pt modelId="{68A354EE-89CA-4B0B-BFF8-7E8874019286}" type="pres">
      <dgm:prSet presAssocID="{7E3F8A8D-B681-486B-8C2E-44BA9C5FDBFA}" presName="rootComposite" presStyleCnt="0"/>
      <dgm:spPr/>
    </dgm:pt>
    <dgm:pt modelId="{470995F0-D9A7-441E-8C2B-3C47210887AE}" type="pres">
      <dgm:prSet presAssocID="{7E3F8A8D-B681-486B-8C2E-44BA9C5FDBFA}" presName="rootText" presStyleLbl="node3" presStyleIdx="8" presStyleCnt="14">
        <dgm:presLayoutVars>
          <dgm:chPref val="3"/>
        </dgm:presLayoutVars>
      </dgm:prSet>
      <dgm:spPr/>
      <dgm:t>
        <a:bodyPr/>
        <a:lstStyle/>
        <a:p>
          <a:endParaRPr lang="en-GB"/>
        </a:p>
      </dgm:t>
    </dgm:pt>
    <dgm:pt modelId="{7FD2EF77-A4E5-4035-9519-5C7DC94D1E38}" type="pres">
      <dgm:prSet presAssocID="{7E3F8A8D-B681-486B-8C2E-44BA9C5FDBFA}" presName="rootConnector" presStyleLbl="node3" presStyleIdx="8" presStyleCnt="14"/>
      <dgm:spPr/>
      <dgm:t>
        <a:bodyPr/>
        <a:lstStyle/>
        <a:p>
          <a:endParaRPr lang="en-GB"/>
        </a:p>
      </dgm:t>
    </dgm:pt>
    <dgm:pt modelId="{3DD24BAD-7DC7-4D08-9796-F52B352C7F41}" type="pres">
      <dgm:prSet presAssocID="{7E3F8A8D-B681-486B-8C2E-44BA9C5FDBFA}" presName="hierChild4" presStyleCnt="0"/>
      <dgm:spPr/>
    </dgm:pt>
    <dgm:pt modelId="{CCA3C462-F687-4880-B2A4-3E4980692414}" type="pres">
      <dgm:prSet presAssocID="{7E3F8A8D-B681-486B-8C2E-44BA9C5FDBFA}" presName="hierChild5" presStyleCnt="0"/>
      <dgm:spPr/>
    </dgm:pt>
    <dgm:pt modelId="{6019D00C-2DD3-4EDD-B629-7B6220DE8AB6}" type="pres">
      <dgm:prSet presAssocID="{2840A121-52ED-4493-BE00-E44CCBA34BBA}" presName="Name37" presStyleLbl="parChTrans1D3" presStyleIdx="9" presStyleCnt="14"/>
      <dgm:spPr/>
      <dgm:t>
        <a:bodyPr/>
        <a:lstStyle/>
        <a:p>
          <a:endParaRPr lang="en-GB"/>
        </a:p>
      </dgm:t>
    </dgm:pt>
    <dgm:pt modelId="{1C7433AE-CD76-422C-A190-2A64447F3D87}" type="pres">
      <dgm:prSet presAssocID="{5FBC66E1-34C0-40F7-91C5-B7BE59DBAE0C}" presName="hierRoot2" presStyleCnt="0">
        <dgm:presLayoutVars>
          <dgm:hierBranch val="init"/>
        </dgm:presLayoutVars>
      </dgm:prSet>
      <dgm:spPr/>
    </dgm:pt>
    <dgm:pt modelId="{201C9BCB-2837-42A0-AEEC-89112E4BF6E0}" type="pres">
      <dgm:prSet presAssocID="{5FBC66E1-34C0-40F7-91C5-B7BE59DBAE0C}" presName="rootComposite" presStyleCnt="0"/>
      <dgm:spPr/>
    </dgm:pt>
    <dgm:pt modelId="{22850415-31A2-43B3-8019-BA1DEC434E23}" type="pres">
      <dgm:prSet presAssocID="{5FBC66E1-34C0-40F7-91C5-B7BE59DBAE0C}" presName="rootText" presStyleLbl="node3" presStyleIdx="9" presStyleCnt="14">
        <dgm:presLayoutVars>
          <dgm:chPref val="3"/>
        </dgm:presLayoutVars>
      </dgm:prSet>
      <dgm:spPr/>
      <dgm:t>
        <a:bodyPr/>
        <a:lstStyle/>
        <a:p>
          <a:endParaRPr lang="en-GB"/>
        </a:p>
      </dgm:t>
    </dgm:pt>
    <dgm:pt modelId="{D0CD7594-AA16-4151-8D32-12483A909702}" type="pres">
      <dgm:prSet presAssocID="{5FBC66E1-34C0-40F7-91C5-B7BE59DBAE0C}" presName="rootConnector" presStyleLbl="node3" presStyleIdx="9" presStyleCnt="14"/>
      <dgm:spPr/>
      <dgm:t>
        <a:bodyPr/>
        <a:lstStyle/>
        <a:p>
          <a:endParaRPr lang="en-GB"/>
        </a:p>
      </dgm:t>
    </dgm:pt>
    <dgm:pt modelId="{A56C235E-4102-4EEA-B63B-F7679DEF0757}" type="pres">
      <dgm:prSet presAssocID="{5FBC66E1-34C0-40F7-91C5-B7BE59DBAE0C}" presName="hierChild4" presStyleCnt="0"/>
      <dgm:spPr/>
    </dgm:pt>
    <dgm:pt modelId="{75975AD7-3459-4B3F-8764-59331ADBF4C4}" type="pres">
      <dgm:prSet presAssocID="{5FBC66E1-34C0-40F7-91C5-B7BE59DBAE0C}" presName="hierChild5" presStyleCnt="0"/>
      <dgm:spPr/>
    </dgm:pt>
    <dgm:pt modelId="{06490983-8808-4D57-A0B7-129926ED6ABC}" type="pres">
      <dgm:prSet presAssocID="{732028C4-7C0E-4136-B3D4-60DDF4A13016}" presName="hierChild5" presStyleCnt="0"/>
      <dgm:spPr/>
    </dgm:pt>
    <dgm:pt modelId="{98103316-F1B0-4E3A-8371-3B709AED0E71}" type="pres">
      <dgm:prSet presAssocID="{A874176F-B27A-4687-B906-32E42BD53E0E}" presName="Name37" presStyleLbl="parChTrans1D2" presStyleIdx="4" presStyleCnt="5"/>
      <dgm:spPr/>
      <dgm:t>
        <a:bodyPr/>
        <a:lstStyle/>
        <a:p>
          <a:endParaRPr lang="en-GB"/>
        </a:p>
      </dgm:t>
    </dgm:pt>
    <dgm:pt modelId="{C30D835C-E41B-460E-AAC5-9AAA72C0C697}" type="pres">
      <dgm:prSet presAssocID="{195AD2AA-0331-45A7-BD08-3F2D69E7DECA}" presName="hierRoot2" presStyleCnt="0">
        <dgm:presLayoutVars>
          <dgm:hierBranch val="init"/>
        </dgm:presLayoutVars>
      </dgm:prSet>
      <dgm:spPr/>
    </dgm:pt>
    <dgm:pt modelId="{E6EE58A0-F597-47BD-AB76-76568B24C7CB}" type="pres">
      <dgm:prSet presAssocID="{195AD2AA-0331-45A7-BD08-3F2D69E7DECA}" presName="rootComposite" presStyleCnt="0"/>
      <dgm:spPr/>
    </dgm:pt>
    <dgm:pt modelId="{321BECB2-8802-473F-BD7C-427A6532EB74}" type="pres">
      <dgm:prSet presAssocID="{195AD2AA-0331-45A7-BD08-3F2D69E7DECA}" presName="rootText" presStyleLbl="node2" presStyleIdx="4" presStyleCnt="5">
        <dgm:presLayoutVars>
          <dgm:chPref val="3"/>
        </dgm:presLayoutVars>
      </dgm:prSet>
      <dgm:spPr/>
      <dgm:t>
        <a:bodyPr/>
        <a:lstStyle/>
        <a:p>
          <a:endParaRPr lang="en-GB"/>
        </a:p>
      </dgm:t>
    </dgm:pt>
    <dgm:pt modelId="{8B05E2C5-F733-4A81-A258-6AF664A88FA4}" type="pres">
      <dgm:prSet presAssocID="{195AD2AA-0331-45A7-BD08-3F2D69E7DECA}" presName="rootConnector" presStyleLbl="node2" presStyleIdx="4" presStyleCnt="5"/>
      <dgm:spPr/>
      <dgm:t>
        <a:bodyPr/>
        <a:lstStyle/>
        <a:p>
          <a:endParaRPr lang="en-GB"/>
        </a:p>
      </dgm:t>
    </dgm:pt>
    <dgm:pt modelId="{B682DC3A-04D1-4B20-9846-A565CDEB19BD}" type="pres">
      <dgm:prSet presAssocID="{195AD2AA-0331-45A7-BD08-3F2D69E7DECA}" presName="hierChild4" presStyleCnt="0"/>
      <dgm:spPr/>
    </dgm:pt>
    <dgm:pt modelId="{2EC03466-6334-4651-9A95-7E7DFA2E4805}" type="pres">
      <dgm:prSet presAssocID="{AF808549-98CF-4084-8E6E-0E8FE28433B1}" presName="Name37" presStyleLbl="parChTrans1D3" presStyleIdx="10" presStyleCnt="14"/>
      <dgm:spPr/>
      <dgm:t>
        <a:bodyPr/>
        <a:lstStyle/>
        <a:p>
          <a:endParaRPr lang="en-GB"/>
        </a:p>
      </dgm:t>
    </dgm:pt>
    <dgm:pt modelId="{3B54F081-162A-40B3-A08A-DB67287FD348}" type="pres">
      <dgm:prSet presAssocID="{AE7D9CF6-F71F-4E12-BBBA-200FB19E8701}" presName="hierRoot2" presStyleCnt="0">
        <dgm:presLayoutVars>
          <dgm:hierBranch val="init"/>
        </dgm:presLayoutVars>
      </dgm:prSet>
      <dgm:spPr/>
    </dgm:pt>
    <dgm:pt modelId="{760EB324-640E-4027-B5B6-AB72FD41892A}" type="pres">
      <dgm:prSet presAssocID="{AE7D9CF6-F71F-4E12-BBBA-200FB19E8701}" presName="rootComposite" presStyleCnt="0"/>
      <dgm:spPr/>
    </dgm:pt>
    <dgm:pt modelId="{9EDE99AA-48AE-48FC-A82D-8817ABAAB30D}" type="pres">
      <dgm:prSet presAssocID="{AE7D9CF6-F71F-4E12-BBBA-200FB19E8701}" presName="rootText" presStyleLbl="node3" presStyleIdx="10" presStyleCnt="14">
        <dgm:presLayoutVars>
          <dgm:chPref val="3"/>
        </dgm:presLayoutVars>
      </dgm:prSet>
      <dgm:spPr/>
      <dgm:t>
        <a:bodyPr/>
        <a:lstStyle/>
        <a:p>
          <a:endParaRPr lang="en-GB"/>
        </a:p>
      </dgm:t>
    </dgm:pt>
    <dgm:pt modelId="{4ED0E83C-6440-4690-B2AE-F7D62B332372}" type="pres">
      <dgm:prSet presAssocID="{AE7D9CF6-F71F-4E12-BBBA-200FB19E8701}" presName="rootConnector" presStyleLbl="node3" presStyleIdx="10" presStyleCnt="14"/>
      <dgm:spPr/>
      <dgm:t>
        <a:bodyPr/>
        <a:lstStyle/>
        <a:p>
          <a:endParaRPr lang="en-GB"/>
        </a:p>
      </dgm:t>
    </dgm:pt>
    <dgm:pt modelId="{562E4439-AE85-4397-828D-D849EF286EA6}" type="pres">
      <dgm:prSet presAssocID="{AE7D9CF6-F71F-4E12-BBBA-200FB19E8701}" presName="hierChild4" presStyleCnt="0"/>
      <dgm:spPr/>
    </dgm:pt>
    <dgm:pt modelId="{E7DEBBC3-0DDF-4B52-A4D9-76BAFBD14A41}" type="pres">
      <dgm:prSet presAssocID="{1634314E-E517-4305-893D-98C4C74A9131}" presName="Name37" presStyleLbl="parChTrans1D4" presStyleIdx="16" presStyleCnt="22"/>
      <dgm:spPr/>
      <dgm:t>
        <a:bodyPr/>
        <a:lstStyle/>
        <a:p>
          <a:endParaRPr lang="en-GB"/>
        </a:p>
      </dgm:t>
    </dgm:pt>
    <dgm:pt modelId="{5DBDBE2E-7D7D-4440-9803-46AF996213EB}" type="pres">
      <dgm:prSet presAssocID="{F1B2F675-1F52-49E1-8661-F041CE80BC61}" presName="hierRoot2" presStyleCnt="0">
        <dgm:presLayoutVars>
          <dgm:hierBranch val="init"/>
        </dgm:presLayoutVars>
      </dgm:prSet>
      <dgm:spPr/>
    </dgm:pt>
    <dgm:pt modelId="{53B4CFD3-BA07-48C5-8FF3-61BCEFB08A84}" type="pres">
      <dgm:prSet presAssocID="{F1B2F675-1F52-49E1-8661-F041CE80BC61}" presName="rootComposite" presStyleCnt="0"/>
      <dgm:spPr/>
    </dgm:pt>
    <dgm:pt modelId="{1EFBFA3E-152E-412F-B063-EC280DDB3BA8}" type="pres">
      <dgm:prSet presAssocID="{F1B2F675-1F52-49E1-8661-F041CE80BC61}" presName="rootText" presStyleLbl="node4" presStyleIdx="16" presStyleCnt="22">
        <dgm:presLayoutVars>
          <dgm:chPref val="3"/>
        </dgm:presLayoutVars>
      </dgm:prSet>
      <dgm:spPr/>
      <dgm:t>
        <a:bodyPr/>
        <a:lstStyle/>
        <a:p>
          <a:endParaRPr lang="en-GB"/>
        </a:p>
      </dgm:t>
    </dgm:pt>
    <dgm:pt modelId="{E2DECF6B-6D05-4789-8C2C-7F61D672C650}" type="pres">
      <dgm:prSet presAssocID="{F1B2F675-1F52-49E1-8661-F041CE80BC61}" presName="rootConnector" presStyleLbl="node4" presStyleIdx="16" presStyleCnt="22"/>
      <dgm:spPr/>
      <dgm:t>
        <a:bodyPr/>
        <a:lstStyle/>
        <a:p>
          <a:endParaRPr lang="en-GB"/>
        </a:p>
      </dgm:t>
    </dgm:pt>
    <dgm:pt modelId="{32C10B76-9467-4C0E-AB5F-723CA9E5EC16}" type="pres">
      <dgm:prSet presAssocID="{F1B2F675-1F52-49E1-8661-F041CE80BC61}" presName="hierChild4" presStyleCnt="0"/>
      <dgm:spPr/>
    </dgm:pt>
    <dgm:pt modelId="{D4FA9F36-F915-4AD0-A7EE-EF88DB31F2C4}" type="pres">
      <dgm:prSet presAssocID="{49FB6925-14E5-4569-99E4-FC8DD9233FC0}" presName="Name37" presStyleLbl="parChTrans1D4" presStyleIdx="17" presStyleCnt="22"/>
      <dgm:spPr/>
      <dgm:t>
        <a:bodyPr/>
        <a:lstStyle/>
        <a:p>
          <a:endParaRPr lang="en-GB"/>
        </a:p>
      </dgm:t>
    </dgm:pt>
    <dgm:pt modelId="{92AE6EC8-5892-41A0-835B-2D45087E2313}" type="pres">
      <dgm:prSet presAssocID="{1818AEE2-18FF-4B61-9B8B-5BBDBB2C21B2}" presName="hierRoot2" presStyleCnt="0">
        <dgm:presLayoutVars>
          <dgm:hierBranch val="init"/>
        </dgm:presLayoutVars>
      </dgm:prSet>
      <dgm:spPr/>
    </dgm:pt>
    <dgm:pt modelId="{75790B52-08C9-446D-9C0B-85818A62E4D2}" type="pres">
      <dgm:prSet presAssocID="{1818AEE2-18FF-4B61-9B8B-5BBDBB2C21B2}" presName="rootComposite" presStyleCnt="0"/>
      <dgm:spPr/>
    </dgm:pt>
    <dgm:pt modelId="{07F93F11-71E3-4FDA-816C-BB3E348F3103}" type="pres">
      <dgm:prSet presAssocID="{1818AEE2-18FF-4B61-9B8B-5BBDBB2C21B2}" presName="rootText" presStyleLbl="node4" presStyleIdx="17" presStyleCnt="22">
        <dgm:presLayoutVars>
          <dgm:chPref val="3"/>
        </dgm:presLayoutVars>
      </dgm:prSet>
      <dgm:spPr/>
      <dgm:t>
        <a:bodyPr/>
        <a:lstStyle/>
        <a:p>
          <a:endParaRPr lang="en-GB"/>
        </a:p>
      </dgm:t>
    </dgm:pt>
    <dgm:pt modelId="{DD892A93-F2F2-4F1B-9035-C91826664A5F}" type="pres">
      <dgm:prSet presAssocID="{1818AEE2-18FF-4B61-9B8B-5BBDBB2C21B2}" presName="rootConnector" presStyleLbl="node4" presStyleIdx="17" presStyleCnt="22"/>
      <dgm:spPr/>
      <dgm:t>
        <a:bodyPr/>
        <a:lstStyle/>
        <a:p>
          <a:endParaRPr lang="en-GB"/>
        </a:p>
      </dgm:t>
    </dgm:pt>
    <dgm:pt modelId="{C286EBC3-FB35-476D-996F-D4828D9DD0DC}" type="pres">
      <dgm:prSet presAssocID="{1818AEE2-18FF-4B61-9B8B-5BBDBB2C21B2}" presName="hierChild4" presStyleCnt="0"/>
      <dgm:spPr/>
    </dgm:pt>
    <dgm:pt modelId="{CE3EEB9B-3CC0-4D5A-9F9E-FF450CB56923}" type="pres">
      <dgm:prSet presAssocID="{1818AEE2-18FF-4B61-9B8B-5BBDBB2C21B2}" presName="hierChild5" presStyleCnt="0"/>
      <dgm:spPr/>
    </dgm:pt>
    <dgm:pt modelId="{F9D4C55A-3B29-4CD8-9F99-600667CC64F3}" type="pres">
      <dgm:prSet presAssocID="{F1B2F675-1F52-49E1-8661-F041CE80BC61}" presName="hierChild5" presStyleCnt="0"/>
      <dgm:spPr/>
    </dgm:pt>
    <dgm:pt modelId="{5835B9FA-B348-4836-BE9C-D2763E067904}" type="pres">
      <dgm:prSet presAssocID="{AE7D9CF6-F71F-4E12-BBBA-200FB19E8701}" presName="hierChild5" presStyleCnt="0"/>
      <dgm:spPr/>
    </dgm:pt>
    <dgm:pt modelId="{E9640F85-ADEF-42AD-BF99-DD846FA4AACF}" type="pres">
      <dgm:prSet presAssocID="{800A4E9C-D44C-4B89-B89F-5EACA7AF0045}" presName="Name37" presStyleLbl="parChTrans1D3" presStyleIdx="11" presStyleCnt="14"/>
      <dgm:spPr/>
      <dgm:t>
        <a:bodyPr/>
        <a:lstStyle/>
        <a:p>
          <a:endParaRPr lang="en-GB"/>
        </a:p>
      </dgm:t>
    </dgm:pt>
    <dgm:pt modelId="{9D63704B-31AC-41EC-9772-6AEA1B1BDA8C}" type="pres">
      <dgm:prSet presAssocID="{90F13D62-4243-4948-9014-E8C874B96C9A}" presName="hierRoot2" presStyleCnt="0">
        <dgm:presLayoutVars>
          <dgm:hierBranch val="init"/>
        </dgm:presLayoutVars>
      </dgm:prSet>
      <dgm:spPr/>
    </dgm:pt>
    <dgm:pt modelId="{BB00F613-B17C-45EA-897D-0F8F1716AE6F}" type="pres">
      <dgm:prSet presAssocID="{90F13D62-4243-4948-9014-E8C874B96C9A}" presName="rootComposite" presStyleCnt="0"/>
      <dgm:spPr/>
    </dgm:pt>
    <dgm:pt modelId="{CA0B1C3A-0C89-45EF-81FE-A8B27F9A299E}" type="pres">
      <dgm:prSet presAssocID="{90F13D62-4243-4948-9014-E8C874B96C9A}" presName="rootText" presStyleLbl="node3" presStyleIdx="11" presStyleCnt="14">
        <dgm:presLayoutVars>
          <dgm:chPref val="3"/>
        </dgm:presLayoutVars>
      </dgm:prSet>
      <dgm:spPr/>
      <dgm:t>
        <a:bodyPr/>
        <a:lstStyle/>
        <a:p>
          <a:endParaRPr lang="en-GB"/>
        </a:p>
      </dgm:t>
    </dgm:pt>
    <dgm:pt modelId="{630C8904-6FB2-41B7-A62D-ACD0DDA8313C}" type="pres">
      <dgm:prSet presAssocID="{90F13D62-4243-4948-9014-E8C874B96C9A}" presName="rootConnector" presStyleLbl="node3" presStyleIdx="11" presStyleCnt="14"/>
      <dgm:spPr/>
      <dgm:t>
        <a:bodyPr/>
        <a:lstStyle/>
        <a:p>
          <a:endParaRPr lang="en-GB"/>
        </a:p>
      </dgm:t>
    </dgm:pt>
    <dgm:pt modelId="{EA92F440-AEBD-4170-AE65-E572B63F3D74}" type="pres">
      <dgm:prSet presAssocID="{90F13D62-4243-4948-9014-E8C874B96C9A}" presName="hierChild4" presStyleCnt="0"/>
      <dgm:spPr/>
    </dgm:pt>
    <dgm:pt modelId="{51EE186C-0A84-45C0-A3B4-2B66CD3EB255}" type="pres">
      <dgm:prSet presAssocID="{61312A79-A4D1-4DF0-AA60-931B90D0EDA8}" presName="Name37" presStyleLbl="parChTrans1D4" presStyleIdx="18" presStyleCnt="22"/>
      <dgm:spPr/>
      <dgm:t>
        <a:bodyPr/>
        <a:lstStyle/>
        <a:p>
          <a:endParaRPr lang="en-GB"/>
        </a:p>
      </dgm:t>
    </dgm:pt>
    <dgm:pt modelId="{E3A6DD0B-A519-4446-A415-4874C3104955}" type="pres">
      <dgm:prSet presAssocID="{478D4AF2-2370-4018-9D8F-DB8D346E12B9}" presName="hierRoot2" presStyleCnt="0">
        <dgm:presLayoutVars>
          <dgm:hierBranch val="init"/>
        </dgm:presLayoutVars>
      </dgm:prSet>
      <dgm:spPr/>
    </dgm:pt>
    <dgm:pt modelId="{D7EFD41F-1147-4D28-8E37-1EC0D4982E83}" type="pres">
      <dgm:prSet presAssocID="{478D4AF2-2370-4018-9D8F-DB8D346E12B9}" presName="rootComposite" presStyleCnt="0"/>
      <dgm:spPr/>
    </dgm:pt>
    <dgm:pt modelId="{FD709827-B823-42C7-99E5-4F0C876B50A8}" type="pres">
      <dgm:prSet presAssocID="{478D4AF2-2370-4018-9D8F-DB8D346E12B9}" presName="rootText" presStyleLbl="node4" presStyleIdx="18" presStyleCnt="22">
        <dgm:presLayoutVars>
          <dgm:chPref val="3"/>
        </dgm:presLayoutVars>
      </dgm:prSet>
      <dgm:spPr/>
      <dgm:t>
        <a:bodyPr/>
        <a:lstStyle/>
        <a:p>
          <a:endParaRPr lang="en-GB"/>
        </a:p>
      </dgm:t>
    </dgm:pt>
    <dgm:pt modelId="{4EE119FA-FAAD-4000-BD06-6267762D55F9}" type="pres">
      <dgm:prSet presAssocID="{478D4AF2-2370-4018-9D8F-DB8D346E12B9}" presName="rootConnector" presStyleLbl="node4" presStyleIdx="18" presStyleCnt="22"/>
      <dgm:spPr/>
      <dgm:t>
        <a:bodyPr/>
        <a:lstStyle/>
        <a:p>
          <a:endParaRPr lang="en-GB"/>
        </a:p>
      </dgm:t>
    </dgm:pt>
    <dgm:pt modelId="{44E7F19B-106A-4306-89C0-5F7156C98667}" type="pres">
      <dgm:prSet presAssocID="{478D4AF2-2370-4018-9D8F-DB8D346E12B9}" presName="hierChild4" presStyleCnt="0"/>
      <dgm:spPr/>
    </dgm:pt>
    <dgm:pt modelId="{7EEBDE34-F95B-4A44-8321-B56812580736}" type="pres">
      <dgm:prSet presAssocID="{D685A6AF-4D6E-4172-B5B7-15B99DFE96A4}" presName="Name37" presStyleLbl="parChTrans1D4" presStyleIdx="19" presStyleCnt="22"/>
      <dgm:spPr/>
      <dgm:t>
        <a:bodyPr/>
        <a:lstStyle/>
        <a:p>
          <a:endParaRPr lang="en-GB"/>
        </a:p>
      </dgm:t>
    </dgm:pt>
    <dgm:pt modelId="{54761532-7D22-4F46-AE13-A1C8ECEDC030}" type="pres">
      <dgm:prSet presAssocID="{BCA5CE83-EEE6-407C-AE94-6220FA10CAD7}" presName="hierRoot2" presStyleCnt="0">
        <dgm:presLayoutVars>
          <dgm:hierBranch val="init"/>
        </dgm:presLayoutVars>
      </dgm:prSet>
      <dgm:spPr/>
    </dgm:pt>
    <dgm:pt modelId="{8C641A2D-8282-4D0C-8E5A-C6CABEEBE182}" type="pres">
      <dgm:prSet presAssocID="{BCA5CE83-EEE6-407C-AE94-6220FA10CAD7}" presName="rootComposite" presStyleCnt="0"/>
      <dgm:spPr/>
    </dgm:pt>
    <dgm:pt modelId="{CD3815C0-696D-4F1D-8926-18EFD089F16F}" type="pres">
      <dgm:prSet presAssocID="{BCA5CE83-EEE6-407C-AE94-6220FA10CAD7}" presName="rootText" presStyleLbl="node4" presStyleIdx="19" presStyleCnt="22">
        <dgm:presLayoutVars>
          <dgm:chPref val="3"/>
        </dgm:presLayoutVars>
      </dgm:prSet>
      <dgm:spPr/>
      <dgm:t>
        <a:bodyPr/>
        <a:lstStyle/>
        <a:p>
          <a:endParaRPr lang="en-GB"/>
        </a:p>
      </dgm:t>
    </dgm:pt>
    <dgm:pt modelId="{907AEEB7-2AAE-4155-A80C-E4FC94D3570F}" type="pres">
      <dgm:prSet presAssocID="{BCA5CE83-EEE6-407C-AE94-6220FA10CAD7}" presName="rootConnector" presStyleLbl="node4" presStyleIdx="19" presStyleCnt="22"/>
      <dgm:spPr/>
      <dgm:t>
        <a:bodyPr/>
        <a:lstStyle/>
        <a:p>
          <a:endParaRPr lang="en-GB"/>
        </a:p>
      </dgm:t>
    </dgm:pt>
    <dgm:pt modelId="{ABE3A1E2-3364-4D0B-962C-D00D0E388F2E}" type="pres">
      <dgm:prSet presAssocID="{BCA5CE83-EEE6-407C-AE94-6220FA10CAD7}" presName="hierChild4" presStyleCnt="0"/>
      <dgm:spPr/>
    </dgm:pt>
    <dgm:pt modelId="{663E1750-C4A8-4F28-8729-8C24181F41B5}" type="pres">
      <dgm:prSet presAssocID="{BCA5CE83-EEE6-407C-AE94-6220FA10CAD7}" presName="hierChild5" presStyleCnt="0"/>
      <dgm:spPr/>
    </dgm:pt>
    <dgm:pt modelId="{1571093C-B640-4E61-9555-116B61A8A91B}" type="pres">
      <dgm:prSet presAssocID="{478D4AF2-2370-4018-9D8F-DB8D346E12B9}" presName="hierChild5" presStyleCnt="0"/>
      <dgm:spPr/>
    </dgm:pt>
    <dgm:pt modelId="{0198DAF8-8200-49B1-BF59-D2988F515E20}" type="pres">
      <dgm:prSet presAssocID="{90F13D62-4243-4948-9014-E8C874B96C9A}" presName="hierChild5" presStyleCnt="0"/>
      <dgm:spPr/>
    </dgm:pt>
    <dgm:pt modelId="{8264CD75-129F-4E59-A6B2-5BA94E93287E}" type="pres">
      <dgm:prSet presAssocID="{38B440D8-B0FE-4A72-B956-E263E0442189}" presName="Name37" presStyleLbl="parChTrans1D3" presStyleIdx="12" presStyleCnt="14"/>
      <dgm:spPr/>
      <dgm:t>
        <a:bodyPr/>
        <a:lstStyle/>
        <a:p>
          <a:endParaRPr lang="en-GB"/>
        </a:p>
      </dgm:t>
    </dgm:pt>
    <dgm:pt modelId="{3A6978F3-83C2-43F6-975D-46F9727B48F5}" type="pres">
      <dgm:prSet presAssocID="{E1B76E91-90E1-457F-B8D1-F2C102589C6B}" presName="hierRoot2" presStyleCnt="0">
        <dgm:presLayoutVars>
          <dgm:hierBranch val="init"/>
        </dgm:presLayoutVars>
      </dgm:prSet>
      <dgm:spPr/>
    </dgm:pt>
    <dgm:pt modelId="{B7AB9341-C160-4195-A727-084281A28973}" type="pres">
      <dgm:prSet presAssocID="{E1B76E91-90E1-457F-B8D1-F2C102589C6B}" presName="rootComposite" presStyleCnt="0"/>
      <dgm:spPr/>
    </dgm:pt>
    <dgm:pt modelId="{05B88768-7857-459F-A065-EF1F204EEDEA}" type="pres">
      <dgm:prSet presAssocID="{E1B76E91-90E1-457F-B8D1-F2C102589C6B}" presName="rootText" presStyleLbl="node3" presStyleIdx="12" presStyleCnt="14">
        <dgm:presLayoutVars>
          <dgm:chPref val="3"/>
        </dgm:presLayoutVars>
      </dgm:prSet>
      <dgm:spPr/>
      <dgm:t>
        <a:bodyPr/>
        <a:lstStyle/>
        <a:p>
          <a:endParaRPr lang="en-GB"/>
        </a:p>
      </dgm:t>
    </dgm:pt>
    <dgm:pt modelId="{1CF85554-8EEC-4D5E-8E74-A1718FB67B66}" type="pres">
      <dgm:prSet presAssocID="{E1B76E91-90E1-457F-B8D1-F2C102589C6B}" presName="rootConnector" presStyleLbl="node3" presStyleIdx="12" presStyleCnt="14"/>
      <dgm:spPr/>
      <dgm:t>
        <a:bodyPr/>
        <a:lstStyle/>
        <a:p>
          <a:endParaRPr lang="en-GB"/>
        </a:p>
      </dgm:t>
    </dgm:pt>
    <dgm:pt modelId="{DC59432D-B3C2-477E-836C-FDE1BDF51BD7}" type="pres">
      <dgm:prSet presAssocID="{E1B76E91-90E1-457F-B8D1-F2C102589C6B}" presName="hierChild4" presStyleCnt="0"/>
      <dgm:spPr/>
    </dgm:pt>
    <dgm:pt modelId="{6C91A3EE-7AAE-41D2-B157-57B4A1122542}" type="pres">
      <dgm:prSet presAssocID="{616A5508-DAF7-47D8-9073-969D829E3DE7}" presName="Name37" presStyleLbl="parChTrans1D4" presStyleIdx="20" presStyleCnt="22"/>
      <dgm:spPr/>
      <dgm:t>
        <a:bodyPr/>
        <a:lstStyle/>
        <a:p>
          <a:endParaRPr lang="en-GB"/>
        </a:p>
      </dgm:t>
    </dgm:pt>
    <dgm:pt modelId="{BEE3B931-BDA5-4D1B-BA66-272C5536F32B}" type="pres">
      <dgm:prSet presAssocID="{7210F7A2-B4A2-4930-942C-A7F33B9DDEEE}" presName="hierRoot2" presStyleCnt="0">
        <dgm:presLayoutVars>
          <dgm:hierBranch val="init"/>
        </dgm:presLayoutVars>
      </dgm:prSet>
      <dgm:spPr/>
    </dgm:pt>
    <dgm:pt modelId="{F36C7B40-8DB1-4D6F-8E6F-BE76379E1C81}" type="pres">
      <dgm:prSet presAssocID="{7210F7A2-B4A2-4930-942C-A7F33B9DDEEE}" presName="rootComposite" presStyleCnt="0"/>
      <dgm:spPr/>
    </dgm:pt>
    <dgm:pt modelId="{ACDEBD9B-611C-411A-885A-15CE3F3315BC}" type="pres">
      <dgm:prSet presAssocID="{7210F7A2-B4A2-4930-942C-A7F33B9DDEEE}" presName="rootText" presStyleLbl="node4" presStyleIdx="20" presStyleCnt="22">
        <dgm:presLayoutVars>
          <dgm:chPref val="3"/>
        </dgm:presLayoutVars>
      </dgm:prSet>
      <dgm:spPr/>
      <dgm:t>
        <a:bodyPr/>
        <a:lstStyle/>
        <a:p>
          <a:endParaRPr lang="en-GB"/>
        </a:p>
      </dgm:t>
    </dgm:pt>
    <dgm:pt modelId="{0AB9BDE0-14FD-46AF-9249-52A7E722B646}" type="pres">
      <dgm:prSet presAssocID="{7210F7A2-B4A2-4930-942C-A7F33B9DDEEE}" presName="rootConnector" presStyleLbl="node4" presStyleIdx="20" presStyleCnt="22"/>
      <dgm:spPr/>
      <dgm:t>
        <a:bodyPr/>
        <a:lstStyle/>
        <a:p>
          <a:endParaRPr lang="en-GB"/>
        </a:p>
      </dgm:t>
    </dgm:pt>
    <dgm:pt modelId="{9D546EE5-61B3-43EA-A03A-56A543EE3DD2}" type="pres">
      <dgm:prSet presAssocID="{7210F7A2-B4A2-4930-942C-A7F33B9DDEEE}" presName="hierChild4" presStyleCnt="0"/>
      <dgm:spPr/>
    </dgm:pt>
    <dgm:pt modelId="{9A2F3ECB-94A2-4867-ADF6-A829543E2D4B}" type="pres">
      <dgm:prSet presAssocID="{D4446DE1-B950-4204-8D95-79A467AE6979}" presName="Name37" presStyleLbl="parChTrans1D4" presStyleIdx="21" presStyleCnt="22"/>
      <dgm:spPr/>
      <dgm:t>
        <a:bodyPr/>
        <a:lstStyle/>
        <a:p>
          <a:endParaRPr lang="en-GB"/>
        </a:p>
      </dgm:t>
    </dgm:pt>
    <dgm:pt modelId="{CEF7CB79-BEAF-45E4-AD19-2FB749224E54}" type="pres">
      <dgm:prSet presAssocID="{46AAE9A1-4746-474B-96C6-BB15384E413E}" presName="hierRoot2" presStyleCnt="0">
        <dgm:presLayoutVars>
          <dgm:hierBranch val="init"/>
        </dgm:presLayoutVars>
      </dgm:prSet>
      <dgm:spPr/>
    </dgm:pt>
    <dgm:pt modelId="{4FD7CC2D-8DFF-4137-A287-333BBB2263BA}" type="pres">
      <dgm:prSet presAssocID="{46AAE9A1-4746-474B-96C6-BB15384E413E}" presName="rootComposite" presStyleCnt="0"/>
      <dgm:spPr/>
    </dgm:pt>
    <dgm:pt modelId="{D23EB186-4C45-44A9-B70B-14E8B6CDC239}" type="pres">
      <dgm:prSet presAssocID="{46AAE9A1-4746-474B-96C6-BB15384E413E}" presName="rootText" presStyleLbl="node4" presStyleIdx="21" presStyleCnt="22">
        <dgm:presLayoutVars>
          <dgm:chPref val="3"/>
        </dgm:presLayoutVars>
      </dgm:prSet>
      <dgm:spPr/>
      <dgm:t>
        <a:bodyPr/>
        <a:lstStyle/>
        <a:p>
          <a:endParaRPr lang="en-GB"/>
        </a:p>
      </dgm:t>
    </dgm:pt>
    <dgm:pt modelId="{931CD951-24C6-4082-BC4C-8AEC7C7C3BE9}" type="pres">
      <dgm:prSet presAssocID="{46AAE9A1-4746-474B-96C6-BB15384E413E}" presName="rootConnector" presStyleLbl="node4" presStyleIdx="21" presStyleCnt="22"/>
      <dgm:spPr/>
      <dgm:t>
        <a:bodyPr/>
        <a:lstStyle/>
        <a:p>
          <a:endParaRPr lang="en-GB"/>
        </a:p>
      </dgm:t>
    </dgm:pt>
    <dgm:pt modelId="{609F1A71-7B9F-48E4-A49F-CB40EC596E3D}" type="pres">
      <dgm:prSet presAssocID="{46AAE9A1-4746-474B-96C6-BB15384E413E}" presName="hierChild4" presStyleCnt="0"/>
      <dgm:spPr/>
    </dgm:pt>
    <dgm:pt modelId="{343714B7-B4B3-4FDA-9D9C-3464338D32CC}" type="pres">
      <dgm:prSet presAssocID="{46AAE9A1-4746-474B-96C6-BB15384E413E}" presName="hierChild5" presStyleCnt="0"/>
      <dgm:spPr/>
    </dgm:pt>
    <dgm:pt modelId="{3695A833-92A5-4228-A94D-C0BBA11DF308}" type="pres">
      <dgm:prSet presAssocID="{7210F7A2-B4A2-4930-942C-A7F33B9DDEEE}" presName="hierChild5" presStyleCnt="0"/>
      <dgm:spPr/>
    </dgm:pt>
    <dgm:pt modelId="{B23E4884-660A-4526-87CF-CC363E785649}" type="pres">
      <dgm:prSet presAssocID="{E1B76E91-90E1-457F-B8D1-F2C102589C6B}" presName="hierChild5" presStyleCnt="0"/>
      <dgm:spPr/>
    </dgm:pt>
    <dgm:pt modelId="{46C37208-7CB1-45FE-98CF-24A799F814F6}" type="pres">
      <dgm:prSet presAssocID="{9344D49A-2C9A-4328-A935-7109079E88F1}" presName="Name37" presStyleLbl="parChTrans1D3" presStyleIdx="13" presStyleCnt="14"/>
      <dgm:spPr/>
      <dgm:t>
        <a:bodyPr/>
        <a:lstStyle/>
        <a:p>
          <a:endParaRPr lang="en-GB"/>
        </a:p>
      </dgm:t>
    </dgm:pt>
    <dgm:pt modelId="{71AFAD66-2C6D-4628-B6B2-3594BF7A76A2}" type="pres">
      <dgm:prSet presAssocID="{C7DA50B6-FC5C-465D-83A3-835B3034FC94}" presName="hierRoot2" presStyleCnt="0">
        <dgm:presLayoutVars>
          <dgm:hierBranch val="init"/>
        </dgm:presLayoutVars>
      </dgm:prSet>
      <dgm:spPr/>
    </dgm:pt>
    <dgm:pt modelId="{B1D75289-82CF-469F-9A90-F308B62640BB}" type="pres">
      <dgm:prSet presAssocID="{C7DA50B6-FC5C-465D-83A3-835B3034FC94}" presName="rootComposite" presStyleCnt="0"/>
      <dgm:spPr/>
    </dgm:pt>
    <dgm:pt modelId="{57C3870B-ACB4-423B-BFFC-6E503DD92EC5}" type="pres">
      <dgm:prSet presAssocID="{C7DA50B6-FC5C-465D-83A3-835B3034FC94}" presName="rootText" presStyleLbl="node3" presStyleIdx="13" presStyleCnt="14">
        <dgm:presLayoutVars>
          <dgm:chPref val="3"/>
        </dgm:presLayoutVars>
      </dgm:prSet>
      <dgm:spPr/>
      <dgm:t>
        <a:bodyPr/>
        <a:lstStyle/>
        <a:p>
          <a:endParaRPr lang="en-GB"/>
        </a:p>
      </dgm:t>
    </dgm:pt>
    <dgm:pt modelId="{9245D962-09D3-485D-9DBF-5A45978DE845}" type="pres">
      <dgm:prSet presAssocID="{C7DA50B6-FC5C-465D-83A3-835B3034FC94}" presName="rootConnector" presStyleLbl="node3" presStyleIdx="13" presStyleCnt="14"/>
      <dgm:spPr/>
      <dgm:t>
        <a:bodyPr/>
        <a:lstStyle/>
        <a:p>
          <a:endParaRPr lang="en-GB"/>
        </a:p>
      </dgm:t>
    </dgm:pt>
    <dgm:pt modelId="{895E187F-FFCE-43F3-A7EB-131DC53C7D22}" type="pres">
      <dgm:prSet presAssocID="{C7DA50B6-FC5C-465D-83A3-835B3034FC94}" presName="hierChild4" presStyleCnt="0"/>
      <dgm:spPr/>
    </dgm:pt>
    <dgm:pt modelId="{87F5DC09-AE41-42C0-8039-1DDBE2227946}" type="pres">
      <dgm:prSet presAssocID="{C7DA50B6-FC5C-465D-83A3-835B3034FC94}" presName="hierChild5" presStyleCnt="0"/>
      <dgm:spPr/>
    </dgm:pt>
    <dgm:pt modelId="{4BF44207-35D6-450F-9651-F85A3AB6D3AC}" type="pres">
      <dgm:prSet presAssocID="{195AD2AA-0331-45A7-BD08-3F2D69E7DECA}" presName="hierChild5" presStyleCnt="0"/>
      <dgm:spPr/>
    </dgm:pt>
    <dgm:pt modelId="{0B801743-C2C0-4CEE-9053-03D40E2FA7C5}" type="pres">
      <dgm:prSet presAssocID="{610A5943-EF4B-43B8-85F3-49993823A251}" presName="hierChild3" presStyleCnt="0"/>
      <dgm:spPr/>
    </dgm:pt>
  </dgm:ptLst>
  <dgm:cxnLst>
    <dgm:cxn modelId="{4343AD42-B406-40E9-A849-2966F055D754}" type="presOf" srcId="{1C5BE247-A347-4D91-AB38-0A821A2F82C6}" destId="{B5C72B8F-5E22-4EB7-8DEA-743080C46244}" srcOrd="0" destOrd="0" presId="urn:microsoft.com/office/officeart/2005/8/layout/orgChart1"/>
    <dgm:cxn modelId="{AA0D72A0-6A9A-44A6-B060-EFAD0F89315F}" srcId="{C20AAE2D-9513-426F-951E-DCF02C6FD052}" destId="{EF1D1D4C-3361-4EBC-9D1F-FD1932346B70}" srcOrd="0" destOrd="0" parTransId="{64EDED6B-9FD1-453E-95BD-28D098779489}" sibTransId="{C772FE07-29EC-4B15-A8C7-CD3E05C26C9A}"/>
    <dgm:cxn modelId="{2D1E1E31-4974-4D6C-947C-F0E251722CB9}" type="presOf" srcId="{7210F7A2-B4A2-4930-942C-A7F33B9DDEEE}" destId="{0AB9BDE0-14FD-46AF-9249-52A7E722B646}" srcOrd="1" destOrd="0" presId="urn:microsoft.com/office/officeart/2005/8/layout/orgChart1"/>
    <dgm:cxn modelId="{FC64B6D6-F2B4-4DBD-8356-2EC801D0B5E3}" type="presOf" srcId="{CF28D7AB-5DB6-48AD-BF80-9B9F71047A83}" destId="{2DE77C80-34AB-47B4-B926-B838358C6DBF}" srcOrd="0" destOrd="0" presId="urn:microsoft.com/office/officeart/2005/8/layout/orgChart1"/>
    <dgm:cxn modelId="{8F97ABED-3DF3-4C2F-98BC-BFF1F7A181B1}" type="presOf" srcId="{F4F3723F-A12E-4068-9261-43D7D96B5F01}" destId="{40E86FF6-1EA4-44D9-BA56-594591EAA8A6}" srcOrd="1" destOrd="0" presId="urn:microsoft.com/office/officeart/2005/8/layout/orgChart1"/>
    <dgm:cxn modelId="{1457649A-AE3D-425B-BFBD-4D74AC8D57C8}" type="presOf" srcId="{1818AEE2-18FF-4B61-9B8B-5BBDBB2C21B2}" destId="{DD892A93-F2F2-4F1B-9035-C91826664A5F}" srcOrd="1" destOrd="0" presId="urn:microsoft.com/office/officeart/2005/8/layout/orgChart1"/>
    <dgm:cxn modelId="{14BD7E4E-54B4-4674-9713-78FDE9D50BCB}" type="presOf" srcId="{EF1D1D4C-3361-4EBC-9D1F-FD1932346B70}" destId="{1A7CAD9E-5339-43F6-8E64-F7122F744592}" srcOrd="0" destOrd="0" presId="urn:microsoft.com/office/officeart/2005/8/layout/orgChart1"/>
    <dgm:cxn modelId="{EA0F29DC-0674-4D3A-8EF6-2BA1E235A968}" type="presOf" srcId="{86915BF0-9CC9-40A6-9C4C-28CB430CBD01}" destId="{30C7C204-467F-4EB8-8CD7-D358455FF975}" srcOrd="1" destOrd="0" presId="urn:microsoft.com/office/officeart/2005/8/layout/orgChart1"/>
    <dgm:cxn modelId="{85A8C525-741A-4AA7-B3A1-6B555DDA1B6F}" type="presOf" srcId="{E1B76E91-90E1-457F-B8D1-F2C102589C6B}" destId="{1CF85554-8EEC-4D5E-8E74-A1718FB67B66}" srcOrd="1" destOrd="0" presId="urn:microsoft.com/office/officeart/2005/8/layout/orgChart1"/>
    <dgm:cxn modelId="{8CE64E66-C0F1-429F-8443-040E0A6986E3}" type="presOf" srcId="{5A15ECBF-199E-4B32-8CF5-2CE344CEFD29}" destId="{916BB611-4EBF-4A98-B256-548E386B6AE2}" srcOrd="1" destOrd="0" presId="urn:microsoft.com/office/officeart/2005/8/layout/orgChart1"/>
    <dgm:cxn modelId="{8506CB1F-1593-4055-8CC9-3AC61A1E5C29}" type="presOf" srcId="{AE7D9CF6-F71F-4E12-BBBA-200FB19E8701}" destId="{9EDE99AA-48AE-48FC-A82D-8817ABAAB30D}" srcOrd="0" destOrd="0" presId="urn:microsoft.com/office/officeart/2005/8/layout/orgChart1"/>
    <dgm:cxn modelId="{84327C21-AB74-47D6-9D23-FDF6F0791930}" type="presOf" srcId="{A2CA5940-BBE8-4479-B060-3B4ED52A342B}" destId="{C4869CF1-B41B-4263-95D6-48E272D1120F}" srcOrd="0" destOrd="0" presId="urn:microsoft.com/office/officeart/2005/8/layout/orgChart1"/>
    <dgm:cxn modelId="{E4360E63-066B-4D36-9706-39E190065910}" type="presOf" srcId="{61312A79-A4D1-4DF0-AA60-931B90D0EDA8}" destId="{51EE186C-0A84-45C0-A3B4-2B66CD3EB255}" srcOrd="0" destOrd="0" presId="urn:microsoft.com/office/officeart/2005/8/layout/orgChart1"/>
    <dgm:cxn modelId="{A38340BF-764B-457B-97C3-1B3734AA6EE0}" type="presOf" srcId="{616A5508-DAF7-47D8-9073-969D829E3DE7}" destId="{6C91A3EE-7AAE-41D2-B157-57B4A1122542}" srcOrd="0" destOrd="0" presId="urn:microsoft.com/office/officeart/2005/8/layout/orgChart1"/>
    <dgm:cxn modelId="{2167733F-6C84-49F0-8B18-CA85AD2E7F3C}" type="presOf" srcId="{7E3F8A8D-B681-486B-8C2E-44BA9C5FDBFA}" destId="{7FD2EF77-A4E5-4035-9519-5C7DC94D1E38}" srcOrd="1" destOrd="0" presId="urn:microsoft.com/office/officeart/2005/8/layout/orgChart1"/>
    <dgm:cxn modelId="{2B778860-AEFD-4A51-AD42-709BEFCBF694}" type="presOf" srcId="{DABE63B6-1392-401D-8841-663962BBA84A}" destId="{F2CC11FA-53A5-45B3-997E-D220E749C8C7}" srcOrd="0" destOrd="0" presId="urn:microsoft.com/office/officeart/2005/8/layout/orgChart1"/>
    <dgm:cxn modelId="{32D6A853-CE98-4B71-A22A-BF37012E939F}" type="presOf" srcId="{46AAE9A1-4746-474B-96C6-BB15384E413E}" destId="{D23EB186-4C45-44A9-B70B-14E8B6CDC239}" srcOrd="0" destOrd="0" presId="urn:microsoft.com/office/officeart/2005/8/layout/orgChart1"/>
    <dgm:cxn modelId="{E7CC1771-22F6-41DC-8025-9A6ABA920A88}" srcId="{F1B2F675-1F52-49E1-8661-F041CE80BC61}" destId="{1818AEE2-18FF-4B61-9B8B-5BBDBB2C21B2}" srcOrd="0" destOrd="0" parTransId="{49FB6925-14E5-4569-99E4-FC8DD9233FC0}" sibTransId="{F6828904-4E3C-4B03-851C-2A6762549FCD}"/>
    <dgm:cxn modelId="{1ADC2CDE-AAEC-469A-816D-AA95248F1C12}" type="presOf" srcId="{86915BF0-9CC9-40A6-9C4C-28CB430CBD01}" destId="{3801EDE1-E50C-44D2-A1CB-FD7582C285D6}" srcOrd="0" destOrd="0" presId="urn:microsoft.com/office/officeart/2005/8/layout/orgChart1"/>
    <dgm:cxn modelId="{C39E2C5F-3B03-46B4-93B8-32BC5BA72F70}" type="presOf" srcId="{9A837DDA-DE42-4137-BD68-D0E9CD0AE415}" destId="{3E4D3771-E915-425A-A4C4-9EE8FC1F1F11}" srcOrd="1" destOrd="0" presId="urn:microsoft.com/office/officeart/2005/8/layout/orgChart1"/>
    <dgm:cxn modelId="{64DFD6BF-9F37-4491-98FE-FFC5F8DB5A64}" type="presOf" srcId="{49FB6925-14E5-4569-99E4-FC8DD9233FC0}" destId="{D4FA9F36-F915-4AD0-A7EE-EF88DB31F2C4}" srcOrd="0" destOrd="0" presId="urn:microsoft.com/office/officeart/2005/8/layout/orgChart1"/>
    <dgm:cxn modelId="{01C51509-45F1-4B2B-BEE5-6F7C4397EB9B}" type="presOf" srcId="{470F97DA-700E-4DB7-9BD6-7978B74D2BCC}" destId="{14DA8251-00B2-4858-BDDC-33A8011FD811}" srcOrd="0" destOrd="0" presId="urn:microsoft.com/office/officeart/2005/8/layout/orgChart1"/>
    <dgm:cxn modelId="{71841136-6542-48AB-9E10-E9743D56B837}" type="presOf" srcId="{BCA5CE83-EEE6-407C-AE94-6220FA10CAD7}" destId="{CD3815C0-696D-4F1D-8926-18EFD089F16F}" srcOrd="0" destOrd="0" presId="urn:microsoft.com/office/officeart/2005/8/layout/orgChart1"/>
    <dgm:cxn modelId="{33609506-F143-4E34-AD4A-6574C23DBD61}" srcId="{195AD2AA-0331-45A7-BD08-3F2D69E7DECA}" destId="{90F13D62-4243-4948-9014-E8C874B96C9A}" srcOrd="1" destOrd="0" parTransId="{800A4E9C-D44C-4B89-B89F-5EACA7AF0045}" sibTransId="{335E2A75-494F-420E-A29A-36E833C61C70}"/>
    <dgm:cxn modelId="{C869436E-F91D-4767-B245-42E6A7DDC734}" type="presOf" srcId="{C20AAE2D-9513-426F-951E-DCF02C6FD052}" destId="{559519C3-9E4C-4BE4-B7F4-23F74529AAE7}" srcOrd="0" destOrd="0" presId="urn:microsoft.com/office/officeart/2005/8/layout/orgChart1"/>
    <dgm:cxn modelId="{815252DD-CE0C-4FFF-90BF-0579AD47D51F}" type="presOf" srcId="{3196EB04-6664-4A6B-BFE0-6BDFC6CDE301}" destId="{2180F046-742D-4D78-ACB6-5F3C1EE60401}" srcOrd="0" destOrd="0" presId="urn:microsoft.com/office/officeart/2005/8/layout/orgChart1"/>
    <dgm:cxn modelId="{1B2DF8BB-535B-4F0F-9A10-A3C133251B11}" type="presOf" srcId="{3B47672D-36DB-4DA5-8248-5F83238CDCC9}" destId="{C2A1DB71-9A06-4EC1-90E8-A314471533CB}" srcOrd="1" destOrd="0" presId="urn:microsoft.com/office/officeart/2005/8/layout/orgChart1"/>
    <dgm:cxn modelId="{75D2C7DA-F46C-43CF-87C3-BD7B259B626C}" type="presOf" srcId="{64EDED6B-9FD1-453E-95BD-28D098779489}" destId="{092A7EB8-65DB-4D15-9713-965934D05954}" srcOrd="0" destOrd="0" presId="urn:microsoft.com/office/officeart/2005/8/layout/orgChart1"/>
    <dgm:cxn modelId="{F9704F06-AB1E-4D02-B4A9-4EB89A862BBC}" type="presOf" srcId="{F4F3723F-A12E-4068-9261-43D7D96B5F01}" destId="{693A74BA-5E54-47B7-86A9-A64D146D9A09}" srcOrd="0" destOrd="0" presId="urn:microsoft.com/office/officeart/2005/8/layout/orgChart1"/>
    <dgm:cxn modelId="{A246A4C2-03D5-4E67-8668-3AED209292A3}" srcId="{CF28D7AB-5DB6-48AD-BF80-9B9F71047A83}" destId="{3B47672D-36DB-4DA5-8248-5F83238CDCC9}" srcOrd="2" destOrd="0" parTransId="{9AEC864D-C440-490D-A60A-EBCB5A2A5964}" sibTransId="{0F37505F-1761-436A-A6DA-39682DC63C19}"/>
    <dgm:cxn modelId="{1C8897A6-6DEC-4CDD-9C10-80E614EC9B88}" srcId="{6A4EF8A4-5734-4B3E-9B77-346244478244}" destId="{EB507908-DE6D-4A67-8322-2BBD319EDB39}" srcOrd="1" destOrd="0" parTransId="{F797498C-A402-4A51-BBA1-D9DB816F2F08}" sibTransId="{04E0CFE9-4698-4E1F-91C0-DA70E39512DF}"/>
    <dgm:cxn modelId="{10E8631A-3230-4DB5-94FF-A0B0317052CB}" type="presOf" srcId="{195AD2AA-0331-45A7-BD08-3F2D69E7DECA}" destId="{8B05E2C5-F733-4A81-A258-6AF664A88FA4}" srcOrd="1" destOrd="0" presId="urn:microsoft.com/office/officeart/2005/8/layout/orgChart1"/>
    <dgm:cxn modelId="{3D0D1046-DD24-4D34-8633-63F982CE0727}" type="presOf" srcId="{7A70C496-BE0D-40F3-8B88-C498B6334E84}" destId="{2A4D34CA-E003-4ED7-86AD-D79C71D1BB02}" srcOrd="1" destOrd="0" presId="urn:microsoft.com/office/officeart/2005/8/layout/orgChart1"/>
    <dgm:cxn modelId="{92F78F6F-E43F-4682-A87E-2E5DCB32D1AE}" type="presOf" srcId="{732028C4-7C0E-4136-B3D4-60DDF4A13016}" destId="{229BCD2E-3467-4C2B-87E6-E9EED095C8D1}" srcOrd="1" destOrd="0" presId="urn:microsoft.com/office/officeart/2005/8/layout/orgChart1"/>
    <dgm:cxn modelId="{C5709946-642B-4121-83C7-9DC5A8B32724}" type="presOf" srcId="{5FBC66E1-34C0-40F7-91C5-B7BE59DBAE0C}" destId="{D0CD7594-AA16-4151-8D32-12483A909702}" srcOrd="1" destOrd="0" presId="urn:microsoft.com/office/officeart/2005/8/layout/orgChart1"/>
    <dgm:cxn modelId="{5C34A968-1716-42F7-ACF4-C6AAC30BFDE5}" type="presOf" srcId="{478D4AF2-2370-4018-9D8F-DB8D346E12B9}" destId="{FD709827-B823-42C7-99E5-4F0C876B50A8}" srcOrd="0" destOrd="0" presId="urn:microsoft.com/office/officeart/2005/8/layout/orgChart1"/>
    <dgm:cxn modelId="{5302A51A-23F9-4C28-BF26-48C9545E2DC6}" srcId="{6A4EF8A4-5734-4B3E-9B77-346244478244}" destId="{7A70C496-BE0D-40F3-8B88-C498B6334E84}" srcOrd="2" destOrd="0" parTransId="{4895DA8E-8B7A-4DC5-8FE2-E36A340D5358}" sibTransId="{241BCF9E-92CD-4FBB-A201-9DB92A9CC276}"/>
    <dgm:cxn modelId="{6370D462-B3C0-4FDD-8F35-A6091AC61459}" srcId="{3B47672D-36DB-4DA5-8248-5F83238CDCC9}" destId="{470F97DA-700E-4DB7-9BD6-7978B74D2BCC}" srcOrd="4" destOrd="0" parTransId="{8291F786-70EA-4916-A753-3A2DBEE9AFBE}" sibTransId="{DFB9B60D-DD96-4808-A1CC-CB77890FC500}"/>
    <dgm:cxn modelId="{E67611E9-4B65-4C9C-B70D-BABAA511BE79}" type="presOf" srcId="{DABE63B6-1392-401D-8841-663962BBA84A}" destId="{F31A0502-F4AE-473C-A8CA-494A1E015D55}" srcOrd="1" destOrd="0" presId="urn:microsoft.com/office/officeart/2005/8/layout/orgChart1"/>
    <dgm:cxn modelId="{F2C1152B-351E-4785-A0DF-3C611DAFB7C2}" srcId="{CF28D7AB-5DB6-48AD-BF80-9B9F71047A83}" destId="{5A15ECBF-199E-4B32-8CF5-2CE344CEFD29}" srcOrd="1" destOrd="0" parTransId="{6E3E0666-931C-4B5B-AD0F-F4D270CAD011}" sibTransId="{CA08453D-E48F-4C2F-9291-4EDF35781299}"/>
    <dgm:cxn modelId="{BC8D7D01-2130-4A9B-81EB-C91C389730F1}" type="presOf" srcId="{B12863E6-1C89-4871-832F-ABD841D859A3}" destId="{B6DE3FBA-7B66-4B6C-B353-E7C686335BD5}" srcOrd="0" destOrd="0" presId="urn:microsoft.com/office/officeart/2005/8/layout/orgChart1"/>
    <dgm:cxn modelId="{F245A881-C9B3-4551-8502-4E8B99671BD7}" srcId="{732028C4-7C0E-4136-B3D4-60DDF4A13016}" destId="{F4F3723F-A12E-4068-9261-43D7D96B5F01}" srcOrd="1" destOrd="0" parTransId="{751B9237-0737-44A5-95BE-C19B684506C2}" sibTransId="{061B0B44-93B8-4A72-A49F-F5A41E499C87}"/>
    <dgm:cxn modelId="{DBA8842A-BE2A-4AB5-97D1-BF322E583998}" srcId="{195AD2AA-0331-45A7-BD08-3F2D69E7DECA}" destId="{AE7D9CF6-F71F-4E12-BBBA-200FB19E8701}" srcOrd="0" destOrd="0" parTransId="{AF808549-98CF-4084-8E6E-0E8FE28433B1}" sibTransId="{70F00A6E-4213-4183-AC4E-E83F1B5E4D4C}"/>
    <dgm:cxn modelId="{6DF4D514-D98D-4408-943B-2295CF3D3D84}" type="presOf" srcId="{7A70C496-BE0D-40F3-8B88-C498B6334E84}" destId="{48D2168B-C6BC-4112-A276-83040E35FFBC}" srcOrd="0" destOrd="0" presId="urn:microsoft.com/office/officeart/2005/8/layout/orgChart1"/>
    <dgm:cxn modelId="{8CDFFE39-DABB-48E7-8246-19B76EB7763B}" type="presOf" srcId="{800A4E9C-D44C-4B89-B89F-5EACA7AF0045}" destId="{E9640F85-ADEF-42AD-BF99-DD846FA4AACF}" srcOrd="0" destOrd="0" presId="urn:microsoft.com/office/officeart/2005/8/layout/orgChart1"/>
    <dgm:cxn modelId="{DB20E0EF-625B-4538-848D-0C3173D7D74C}" type="presOf" srcId="{90F13D62-4243-4948-9014-E8C874B96C9A}" destId="{630C8904-6FB2-41B7-A62D-ACD0DDA8313C}" srcOrd="1" destOrd="0" presId="urn:microsoft.com/office/officeart/2005/8/layout/orgChart1"/>
    <dgm:cxn modelId="{19134799-1AB0-4CB2-A4E0-C637E604A378}" type="presOf" srcId="{A874176F-B27A-4687-B906-32E42BD53E0E}" destId="{98103316-F1B0-4E3A-8371-3B709AED0E71}" srcOrd="0" destOrd="0" presId="urn:microsoft.com/office/officeart/2005/8/layout/orgChart1"/>
    <dgm:cxn modelId="{E23BE434-28D4-48EF-A7E8-EB8273450905}" type="presOf" srcId="{E53CA303-A4B9-40F3-AA4D-AE57C3F3FAE6}" destId="{EC0F227A-A213-459B-A0AA-06A5383F2F2D}" srcOrd="0" destOrd="0" presId="urn:microsoft.com/office/officeart/2005/8/layout/orgChart1"/>
    <dgm:cxn modelId="{29318353-E2CD-4803-8911-89391274AD20}" type="presOf" srcId="{86206A03-C846-41F6-AF8C-666C8CFFF5B3}" destId="{2E6BAB13-A7FB-4F65-85F1-999564839247}" srcOrd="0" destOrd="0" presId="urn:microsoft.com/office/officeart/2005/8/layout/orgChart1"/>
    <dgm:cxn modelId="{77D5BEB3-41F5-4AA5-8CE4-D6074E409726}" type="presOf" srcId="{C20AAE2D-9513-426F-951E-DCF02C6FD052}" destId="{8D19FA06-33CF-4015-8006-B62B5077D648}" srcOrd="1" destOrd="0" presId="urn:microsoft.com/office/officeart/2005/8/layout/orgChart1"/>
    <dgm:cxn modelId="{B319CC91-BFD0-406C-88EB-D33606F90F81}" srcId="{5A15ECBF-199E-4B32-8CF5-2CE344CEFD29}" destId="{E8028DA5-A12E-4747-9D1C-EE5DF8BA4D57}" srcOrd="0" destOrd="0" parTransId="{A7920F66-9E37-4CC1-BB1C-4F0678326D82}" sibTransId="{96D41394-9884-47C1-8D03-2D8BB15CDAC7}"/>
    <dgm:cxn modelId="{488E4827-607A-4C07-B8E1-FC16D895DCA9}" type="presOf" srcId="{4BEF06B8-16F3-48A3-813A-08EBEEDF9603}" destId="{EF0CCAE9-2F6C-4947-AB1A-8275B23822FB}" srcOrd="0" destOrd="0" presId="urn:microsoft.com/office/officeart/2005/8/layout/orgChart1"/>
    <dgm:cxn modelId="{1B3D848A-FE27-485D-84CA-DA41C5D8C499}" srcId="{90F13D62-4243-4948-9014-E8C874B96C9A}" destId="{478D4AF2-2370-4018-9D8F-DB8D346E12B9}" srcOrd="0" destOrd="0" parTransId="{61312A79-A4D1-4DF0-AA60-931B90D0EDA8}" sibTransId="{6CC2DD2E-3C06-4DE8-9A9F-E7049EE9B174}"/>
    <dgm:cxn modelId="{B427E065-7E22-44A7-A7A0-8ACF09058F66}" type="presOf" srcId="{4895DA8E-8B7A-4DC5-8FE2-E36A340D5358}" destId="{43BDDACC-62E9-4572-AB5C-5CD1ECE3CBB0}" srcOrd="0" destOrd="0" presId="urn:microsoft.com/office/officeart/2005/8/layout/orgChart1"/>
    <dgm:cxn modelId="{3E3C364A-0294-4412-8677-F51F6E8F45FB}" type="presOf" srcId="{9344D49A-2C9A-4328-A935-7109079E88F1}" destId="{46C37208-7CB1-45FE-98CF-24A799F814F6}" srcOrd="0" destOrd="0" presId="urn:microsoft.com/office/officeart/2005/8/layout/orgChart1"/>
    <dgm:cxn modelId="{C4B71264-0229-4F37-8779-70DC7A7E4593}" type="presOf" srcId="{7F05606F-BC6E-4832-B3F2-B38D2C6905A5}" destId="{D8C0E14E-D0D2-4C90-B2D9-28BBB418C65E}" srcOrd="0" destOrd="0" presId="urn:microsoft.com/office/officeart/2005/8/layout/orgChart1"/>
    <dgm:cxn modelId="{C604D9AE-F498-4147-A4DC-3D48B5FF05D6}" type="presOf" srcId="{CDA65A44-A27B-41FC-B016-3143D89D6D89}" destId="{4CA25496-4DB7-4444-9994-BEABC2AB26E4}" srcOrd="0" destOrd="0" presId="urn:microsoft.com/office/officeart/2005/8/layout/orgChart1"/>
    <dgm:cxn modelId="{14F3AD7A-6599-41C7-8DA2-45C93D2216AE}" type="presOf" srcId="{C7DA50B6-FC5C-465D-83A3-835B3034FC94}" destId="{9245D962-09D3-485D-9DBF-5A45978DE845}" srcOrd="1" destOrd="0" presId="urn:microsoft.com/office/officeart/2005/8/layout/orgChart1"/>
    <dgm:cxn modelId="{481BC5E4-C269-4912-8E87-E0312ADC0E8C}" type="presOf" srcId="{1634314E-E517-4305-893D-98C4C74A9131}" destId="{E7DEBBC3-0DDF-4B52-A4D9-76BAFBD14A41}" srcOrd="0" destOrd="0" presId="urn:microsoft.com/office/officeart/2005/8/layout/orgChart1"/>
    <dgm:cxn modelId="{C6F5C699-6457-41AE-9F65-6F92135B6763}" type="presOf" srcId="{550FAA53-48A1-4272-8D5B-177170B57BB9}" destId="{3D93F33E-4844-4D86-814B-EB2C91E4CED3}" srcOrd="0" destOrd="0" presId="urn:microsoft.com/office/officeart/2005/8/layout/orgChart1"/>
    <dgm:cxn modelId="{41BBF21F-9772-4513-8065-467ABD2ED35F}" type="presOf" srcId="{E5F746AA-A45F-4D12-BAD2-8898C837D0D4}" destId="{4841F9A3-3255-4539-BC16-D30FA63EE3A4}" srcOrd="1" destOrd="0" presId="urn:microsoft.com/office/officeart/2005/8/layout/orgChart1"/>
    <dgm:cxn modelId="{00ED6035-0521-4D74-9D9E-8EFF3BBA0F6D}" type="presOf" srcId="{BCA5CE83-EEE6-407C-AE94-6220FA10CAD7}" destId="{907AEEB7-2AAE-4155-A80C-E4FC94D3570F}" srcOrd="1" destOrd="0" presId="urn:microsoft.com/office/officeart/2005/8/layout/orgChart1"/>
    <dgm:cxn modelId="{D874989E-510E-4AFC-A04A-635560D1777F}" type="presOf" srcId="{82D32540-5184-4642-AA16-21286E7D64A7}" destId="{3E406804-2F70-4EBB-A940-86121BF0941A}" srcOrd="0" destOrd="0" presId="urn:microsoft.com/office/officeart/2005/8/layout/orgChart1"/>
    <dgm:cxn modelId="{03661ECD-D7E8-4EFB-90CD-2D5117FBEE3F}" type="presOf" srcId="{45EF1FD7-2623-4B06-81D3-7139873E5FBC}" destId="{6422E208-9640-48D6-B131-C15D4CB7C624}" srcOrd="1" destOrd="0" presId="urn:microsoft.com/office/officeart/2005/8/layout/orgChart1"/>
    <dgm:cxn modelId="{AC5A22C8-C534-46C4-BFE1-0784C4240434}" type="presOf" srcId="{EF1D1D4C-3361-4EBC-9D1F-FD1932346B70}" destId="{3E35F573-B8DB-4497-87DD-B3FBDF20AC66}" srcOrd="1" destOrd="0" presId="urn:microsoft.com/office/officeart/2005/8/layout/orgChart1"/>
    <dgm:cxn modelId="{5F2C3D85-D871-4604-B9B2-E7E2E09F211A}" type="presOf" srcId="{C7DA50B6-FC5C-465D-83A3-835B3034FC94}" destId="{57C3870B-ACB4-423B-BFFC-6E503DD92EC5}" srcOrd="0" destOrd="0" presId="urn:microsoft.com/office/officeart/2005/8/layout/orgChart1"/>
    <dgm:cxn modelId="{FCFE86C3-AC04-4B15-ABDA-2A06097DE5D2}" type="presOf" srcId="{610A5943-EF4B-43B8-85F3-49993823A251}" destId="{39DB70C0-07A1-42D1-9E6A-A6C783C4B9CC}" srcOrd="1" destOrd="0" presId="urn:microsoft.com/office/officeart/2005/8/layout/orgChart1"/>
    <dgm:cxn modelId="{4F5D63A8-D489-4E2A-8D0C-0AF6330C6C7E}" srcId="{3B47672D-36DB-4DA5-8248-5F83238CDCC9}" destId="{0FC75A7D-3FB4-4995-96A7-FBDDABEAB6A4}" srcOrd="0" destOrd="0" parTransId="{5021EAD1-358A-40CE-BD76-888CB8D4E13E}" sibTransId="{7C22CE95-B72A-4813-888E-39D990CF65DC}"/>
    <dgm:cxn modelId="{95C3E98F-D09B-49AF-9462-4B121787D804}" srcId="{3B47672D-36DB-4DA5-8248-5F83238CDCC9}" destId="{C3C818E4-A4E2-48E2-8BD4-677703B3094B}" srcOrd="1" destOrd="0" parTransId="{724E54B0-110A-44C9-84FD-013A65BB1C27}" sibTransId="{9C7C0A05-6E77-49B8-8875-7C94428B8E48}"/>
    <dgm:cxn modelId="{DEA51793-9CEC-4442-B3C6-23E2BEF60F2E}" type="presOf" srcId="{C3C818E4-A4E2-48E2-8BD4-677703B3094B}" destId="{A9CC9904-34CA-4BB5-9EB3-5740E0BC1793}" srcOrd="1" destOrd="0" presId="urn:microsoft.com/office/officeart/2005/8/layout/orgChart1"/>
    <dgm:cxn modelId="{AC9A24A7-5A71-4D7E-AD4E-4321E0895B7E}" type="presOf" srcId="{E5F746AA-A45F-4D12-BAD2-8898C837D0D4}" destId="{632F89DD-700E-48C2-9CB0-1599D0012A3A}" srcOrd="0" destOrd="0" presId="urn:microsoft.com/office/officeart/2005/8/layout/orgChart1"/>
    <dgm:cxn modelId="{9421AD96-EEF6-4BC6-89E1-2D160028715F}" type="presOf" srcId="{DAD76C88-5D19-403D-BA58-0DF81B25F93B}" destId="{D0198662-D54B-4D4B-AFFA-11A75C069A45}" srcOrd="1" destOrd="0" presId="urn:microsoft.com/office/officeart/2005/8/layout/orgChart1"/>
    <dgm:cxn modelId="{EA8E9196-1C04-49D5-BF22-09772CA9B9A9}" type="presOf" srcId="{B73E49FB-AFB2-4093-8568-5352EF20B6D2}" destId="{7688A2C1-C59C-4108-AF10-55DCFBDA8871}" srcOrd="0" destOrd="0" presId="urn:microsoft.com/office/officeart/2005/8/layout/orgChart1"/>
    <dgm:cxn modelId="{B3F93BF0-DF51-4B92-BF0F-EC454E74C28D}" type="presOf" srcId="{E8028DA5-A12E-4747-9D1C-EE5DF8BA4D57}" destId="{2282E745-FE61-4DD4-A215-ED5C72438478}" srcOrd="0" destOrd="0" presId="urn:microsoft.com/office/officeart/2005/8/layout/orgChart1"/>
    <dgm:cxn modelId="{1CD9F4F0-0DAC-40CF-88EC-F51838D4F3DE}" type="presOf" srcId="{38B440D8-B0FE-4A72-B956-E263E0442189}" destId="{8264CD75-129F-4E59-A6B2-5BA94E93287E}" srcOrd="0" destOrd="0" presId="urn:microsoft.com/office/officeart/2005/8/layout/orgChart1"/>
    <dgm:cxn modelId="{F04B8D7C-F167-4F45-9CAE-7943F124A677}" type="presOf" srcId="{195AD2AA-0331-45A7-BD08-3F2D69E7DECA}" destId="{321BECB2-8802-473F-BD7C-427A6532EB74}" srcOrd="0" destOrd="0" presId="urn:microsoft.com/office/officeart/2005/8/layout/orgChart1"/>
    <dgm:cxn modelId="{BDAFFDA0-F053-400D-831B-D60A3C2BC55E}" srcId="{478D4AF2-2370-4018-9D8F-DB8D346E12B9}" destId="{BCA5CE83-EEE6-407C-AE94-6220FA10CAD7}" srcOrd="0" destOrd="0" parTransId="{D685A6AF-4D6E-4172-B5B7-15B99DFE96A4}" sibTransId="{2590218B-77CB-430C-AD5B-B4684121A68E}"/>
    <dgm:cxn modelId="{C3AB7A30-A688-45B5-A62B-CDBEF9BE220C}" srcId="{7210F7A2-B4A2-4930-942C-A7F33B9DDEEE}" destId="{46AAE9A1-4746-474B-96C6-BB15384E413E}" srcOrd="0" destOrd="0" parTransId="{D4446DE1-B950-4204-8D95-79A467AE6979}" sibTransId="{4C5F1C66-C035-4908-9AEF-ECBA9AE9ED8C}"/>
    <dgm:cxn modelId="{EC3385EE-5085-46E4-96B8-25BFA7477810}" srcId="{3B47672D-36DB-4DA5-8248-5F83238CDCC9}" destId="{AFFD3460-6A62-42DF-A0F0-A8172745676E}" srcOrd="2" destOrd="0" parTransId="{CDA65A44-A27B-41FC-B016-3143D89D6D89}" sibTransId="{AD81C9B6-1955-42AE-B312-2F4EA1BC309C}"/>
    <dgm:cxn modelId="{C7EA9609-009D-4F01-8C8E-A029CE620EF9}" srcId="{4BE1ADFF-EFFA-4AF0-A666-F60995085558}" destId="{DABE63B6-1392-401D-8841-663962BBA84A}" srcOrd="1" destOrd="0" parTransId="{A2CA5940-BBE8-4479-B060-3B4ED52A342B}" sibTransId="{05BC6CCB-9AA7-422E-B332-6126FCBDE265}"/>
    <dgm:cxn modelId="{47FA5478-D4B8-4235-A224-2F4812623952}" type="presOf" srcId="{CF28D7AB-5DB6-48AD-BF80-9B9F71047A83}" destId="{45790D66-2D65-4A65-94CB-F936CDF3560B}" srcOrd="1" destOrd="0" presId="urn:microsoft.com/office/officeart/2005/8/layout/orgChart1"/>
    <dgm:cxn modelId="{8C3BAE44-B1FE-46F4-9F58-8A8BF8BD7954}" type="presOf" srcId="{AF808549-98CF-4084-8E6E-0E8FE28433B1}" destId="{2EC03466-6334-4651-9A95-7E7DFA2E4805}" srcOrd="0" destOrd="0" presId="urn:microsoft.com/office/officeart/2005/8/layout/orgChart1"/>
    <dgm:cxn modelId="{FD473A90-4699-43F6-B4C5-234BCF7A3657}" srcId="{732028C4-7C0E-4136-B3D4-60DDF4A13016}" destId="{C20AAE2D-9513-426F-951E-DCF02C6FD052}" srcOrd="0" destOrd="0" parTransId="{E7CFB4D5-F1E7-4EDE-A984-DF5F55AF5140}" sibTransId="{760D1F24-AB6F-4A83-B97B-0D5218523376}"/>
    <dgm:cxn modelId="{DDEEDAA4-E27A-4ADD-B551-DBF3BE7F099B}" type="presOf" srcId="{4BE1ADFF-EFFA-4AF0-A666-F60995085558}" destId="{AFEADCE2-29F4-4E5C-9301-2E065CB3F698}" srcOrd="0" destOrd="0" presId="urn:microsoft.com/office/officeart/2005/8/layout/orgChart1"/>
    <dgm:cxn modelId="{9CF3D335-B763-4855-8E97-9B017752D875}" srcId="{610A5943-EF4B-43B8-85F3-49993823A251}" destId="{3F139723-B0AE-4BF3-B906-3A5D3165EE70}" srcOrd="1" destOrd="0" parTransId="{B93F0AB1-4638-43C2-B9D7-826ECB09310D}" sibTransId="{01F3BE06-841C-49A1-AE10-C7D4025AF8BB}"/>
    <dgm:cxn modelId="{64ECEC0C-29B2-4846-A066-E6F083913AF5}" type="presOf" srcId="{AFFD3460-6A62-42DF-A0F0-A8172745676E}" destId="{A23E8AC0-73A0-414E-8EF4-3803ED3B13F6}" srcOrd="0" destOrd="0" presId="urn:microsoft.com/office/officeart/2005/8/layout/orgChart1"/>
    <dgm:cxn modelId="{0C9B34CB-1FAA-4464-B2B1-EBA2444D9CD0}" srcId="{3B47672D-36DB-4DA5-8248-5F83238CDCC9}" destId="{9A837DDA-DE42-4137-BD68-D0E9CD0AE415}" srcOrd="3" destOrd="0" parTransId="{FADBA842-0607-4F23-9B35-412FAD361C1A}" sibTransId="{6B09B38D-DDFA-4AD3-8750-2DF22A1FF104}"/>
    <dgm:cxn modelId="{977E21D5-F728-4A23-9284-DB8DB1A5AE04}" type="presOf" srcId="{5021EAD1-358A-40CE-BD76-888CB8D4E13E}" destId="{255F3B05-3221-48C5-BEAA-93D7716E0480}" srcOrd="0" destOrd="0" presId="urn:microsoft.com/office/officeart/2005/8/layout/orgChart1"/>
    <dgm:cxn modelId="{DEC63B2A-CEED-4CCF-AE92-AFC28C29FA73}" type="presOf" srcId="{DAD76C88-5D19-403D-BA58-0DF81B25F93B}" destId="{E11919B6-8327-4DE7-81DD-EF55B6BA921E}" srcOrd="0" destOrd="0" presId="urn:microsoft.com/office/officeart/2005/8/layout/orgChart1"/>
    <dgm:cxn modelId="{B16CABA2-EC9C-4804-B7B5-0F6C52B202FE}" type="presOf" srcId="{F797498C-A402-4A51-BBA1-D9DB816F2F08}" destId="{B93034BC-FA44-4BD1-8759-AC74204A72F5}" srcOrd="0" destOrd="0" presId="urn:microsoft.com/office/officeart/2005/8/layout/orgChart1"/>
    <dgm:cxn modelId="{F8BB2FAA-B362-4551-8E03-CD5B7759118E}" type="presOf" srcId="{E8028DA5-A12E-4747-9D1C-EE5DF8BA4D57}" destId="{606A03E4-86C6-45EC-A1E8-D1B9C0F2B133}" srcOrd="1" destOrd="0" presId="urn:microsoft.com/office/officeart/2005/8/layout/orgChart1"/>
    <dgm:cxn modelId="{50D45B0E-F46C-472F-9BB8-4DED37794255}" type="presOf" srcId="{E7CFB4D5-F1E7-4EDE-A984-DF5F55AF5140}" destId="{BC15E9F1-A4BE-4028-9F21-A1A86C769955}" srcOrd="0" destOrd="0" presId="urn:microsoft.com/office/officeart/2005/8/layout/orgChart1"/>
    <dgm:cxn modelId="{7F255A27-C960-4929-9D3C-58DDD29C7E7B}" type="presOf" srcId="{4AF09A47-FEE9-4BA2-9E50-78945F5991A4}" destId="{51C02D81-11B4-4B64-ADCB-B83673569BCE}" srcOrd="0" destOrd="0" presId="urn:microsoft.com/office/officeart/2005/8/layout/orgChart1"/>
    <dgm:cxn modelId="{73FD0D87-2159-423A-9229-4684F99D9F95}" type="presOf" srcId="{2840A121-52ED-4493-BE00-E44CCBA34BBA}" destId="{6019D00C-2DD3-4EDD-B629-7B6220DE8AB6}" srcOrd="0" destOrd="0" presId="urn:microsoft.com/office/officeart/2005/8/layout/orgChart1"/>
    <dgm:cxn modelId="{F34E645C-58B5-41F8-8930-40B5E3EF5156}" type="presOf" srcId="{90F13D62-4243-4948-9014-E8C874B96C9A}" destId="{CA0B1C3A-0C89-45EF-81FE-A8B27F9A299E}" srcOrd="0" destOrd="0" presId="urn:microsoft.com/office/officeart/2005/8/layout/orgChart1"/>
    <dgm:cxn modelId="{79D29FFC-0DFC-4DF8-AA72-7C982F63C39C}" type="presOf" srcId="{9A837DDA-DE42-4137-BD68-D0E9CD0AE415}" destId="{CF841386-FE9A-4687-8DEC-964D08516718}" srcOrd="0" destOrd="0" presId="urn:microsoft.com/office/officeart/2005/8/layout/orgChart1"/>
    <dgm:cxn modelId="{AD96D980-B75F-4F76-AEC6-97A49769BCC1}" type="presOf" srcId="{D4446DE1-B950-4204-8D95-79A467AE6979}" destId="{9A2F3ECB-94A2-4867-ADF6-A829543E2D4B}" srcOrd="0" destOrd="0" presId="urn:microsoft.com/office/officeart/2005/8/layout/orgChart1"/>
    <dgm:cxn modelId="{D063B24B-AFD7-48F6-89B9-86CF0927B1CB}" srcId="{E8028DA5-A12E-4747-9D1C-EE5DF8BA4D57}" destId="{45EF1FD7-2623-4B06-81D3-7139873E5FBC}" srcOrd="0" destOrd="0" parTransId="{DB6D83F2-E9A9-4A17-A6AC-CF7CF1E2B579}" sibTransId="{BED29731-3A7F-4F00-8DF0-4B961DD433A9}"/>
    <dgm:cxn modelId="{BBAC4152-01CB-4975-83F1-49C7CF597606}" srcId="{DAD76C88-5D19-403D-BA58-0DF81B25F93B}" destId="{E3722A7C-5400-4433-8D6C-4C025528E7A5}" srcOrd="0" destOrd="0" parTransId="{722786BE-FBA5-4406-9EDB-87B427A05708}" sibTransId="{06BB8DF3-02A8-47AF-BCE7-AFE0493EAE26}"/>
    <dgm:cxn modelId="{AB5E7823-9926-4E15-AE42-6B3C4F60EFDF}" srcId="{195AD2AA-0331-45A7-BD08-3F2D69E7DECA}" destId="{E1B76E91-90E1-457F-B8D1-F2C102589C6B}" srcOrd="2" destOrd="0" parTransId="{38B440D8-B0FE-4A72-B956-E263E0442189}" sibTransId="{3FD623A0-C9FC-474B-82F2-9E9137E6EFD5}"/>
    <dgm:cxn modelId="{28A19DC2-5F8D-414D-9AC4-0E303F53114B}" type="presOf" srcId="{EB507908-DE6D-4A67-8322-2BBD319EDB39}" destId="{F08E63DA-E4B4-489B-8CD6-D1D8414B7610}" srcOrd="0" destOrd="0" presId="urn:microsoft.com/office/officeart/2005/8/layout/orgChart1"/>
    <dgm:cxn modelId="{872D0ED0-6C99-4E40-8875-60168B837382}" type="presOf" srcId="{5A15ECBF-199E-4B32-8CF5-2CE344CEFD29}" destId="{CCE67DB1-0EC7-4BB6-8B3B-9BFD2308B380}" srcOrd="0" destOrd="0" presId="urn:microsoft.com/office/officeart/2005/8/layout/orgChart1"/>
    <dgm:cxn modelId="{ADCE689F-F50F-4ACD-8694-9D2C33D44346}" type="presOf" srcId="{4AF09A47-FEE9-4BA2-9E50-78945F5991A4}" destId="{5CB5EAA4-325F-4B78-B8DE-82191DA83D87}" srcOrd="1" destOrd="0" presId="urn:microsoft.com/office/officeart/2005/8/layout/orgChart1"/>
    <dgm:cxn modelId="{18D70822-A2AA-4380-85AE-A7732A261FC5}" type="presOf" srcId="{3B47672D-36DB-4DA5-8248-5F83238CDCC9}" destId="{57EB8257-8C27-4295-B9DC-500A9FC1BD33}" srcOrd="0" destOrd="0" presId="urn:microsoft.com/office/officeart/2005/8/layout/orgChart1"/>
    <dgm:cxn modelId="{031EA951-1B3B-4744-8B85-4B98D46834A0}" type="presOf" srcId="{610A5943-EF4B-43B8-85F3-49993823A251}" destId="{80B9726B-1F6D-480F-B41E-E1ACFAB8D924}" srcOrd="0" destOrd="0" presId="urn:microsoft.com/office/officeart/2005/8/layout/orgChart1"/>
    <dgm:cxn modelId="{63710FF3-257D-4936-A67F-F0B594252FD3}" type="presOf" srcId="{0FC75A7D-3FB4-4995-96A7-FBDDABEAB6A4}" destId="{0F4D36C7-0916-44FD-81F6-DBE988E0C813}" srcOrd="0" destOrd="0" presId="urn:microsoft.com/office/officeart/2005/8/layout/orgChart1"/>
    <dgm:cxn modelId="{9B67AC26-ADE2-4587-ABD5-542381C3FBFA}" srcId="{86915BF0-9CC9-40A6-9C4C-28CB430CBD01}" destId="{4BE1ADFF-EFFA-4AF0-A666-F60995085558}" srcOrd="0" destOrd="0" parTransId="{4BEF06B8-16F3-48A3-813A-08EBEEDF9603}" sibTransId="{ED37366E-E37F-4BA6-9ADD-9E4A3B91D85B}"/>
    <dgm:cxn modelId="{1737D94B-8FEF-4C61-A0AC-585942B082B8}" type="presOf" srcId="{B93F0AB1-4638-43C2-B9D7-826ECB09310D}" destId="{6A51C2EE-C51B-481B-8D8B-ED9AE9A89519}" srcOrd="0" destOrd="0" presId="urn:microsoft.com/office/officeart/2005/8/layout/orgChart1"/>
    <dgm:cxn modelId="{8E137C95-BD20-4F03-B6DB-E3CF7458E403}" type="presOf" srcId="{1818AEE2-18FF-4B61-9B8B-5BBDBB2C21B2}" destId="{07F93F11-71E3-4FDA-816C-BB3E348F3103}" srcOrd="0" destOrd="0" presId="urn:microsoft.com/office/officeart/2005/8/layout/orgChart1"/>
    <dgm:cxn modelId="{6DEA824D-30A7-4915-B22F-225C8DF97128}" type="presOf" srcId="{7210F7A2-B4A2-4930-942C-A7F33B9DDEEE}" destId="{ACDEBD9B-611C-411A-885A-15CE3F3315BC}" srcOrd="0" destOrd="0" presId="urn:microsoft.com/office/officeart/2005/8/layout/orgChart1"/>
    <dgm:cxn modelId="{6429D7B0-93B8-4818-9E47-759D39EF66A3}" srcId="{E1B76E91-90E1-457F-B8D1-F2C102589C6B}" destId="{7210F7A2-B4A2-4930-942C-A7F33B9DDEEE}" srcOrd="0" destOrd="0" parTransId="{616A5508-DAF7-47D8-9073-969D829E3DE7}" sibTransId="{66F911A3-6848-4431-B8EE-B694007B8777}"/>
    <dgm:cxn modelId="{F3D10F0C-E21D-4709-A4A2-619BA80E94C9}" type="presOf" srcId="{45EF1FD7-2623-4B06-81D3-7139873E5FBC}" destId="{BD52E612-E5A3-4F61-8947-8F658FF51236}" srcOrd="0" destOrd="0" presId="urn:microsoft.com/office/officeart/2005/8/layout/orgChart1"/>
    <dgm:cxn modelId="{B63EF168-A615-4F27-9C36-85949B31E57D}" type="presOf" srcId="{4BE1ADFF-EFFA-4AF0-A666-F60995085558}" destId="{85DF27D3-757D-4AAD-98A1-42C40125307B}" srcOrd="1" destOrd="0" presId="urn:microsoft.com/office/officeart/2005/8/layout/orgChart1"/>
    <dgm:cxn modelId="{08ACC5DA-4F81-424A-8730-1EFBA32E83C4}" type="presOf" srcId="{EB507908-DE6D-4A67-8322-2BBD319EDB39}" destId="{1BE9CCA6-6C6C-46A4-B9ED-8A7BF88ABD59}" srcOrd="1" destOrd="0" presId="urn:microsoft.com/office/officeart/2005/8/layout/orgChart1"/>
    <dgm:cxn modelId="{8CE47784-A9A5-4703-8229-9D3786CDBCAB}" type="presOf" srcId="{A7920F66-9E37-4CC1-BB1C-4F0678326D82}" destId="{362FAA02-859C-477F-8BB4-F98E4E85B8F8}" srcOrd="0" destOrd="0" presId="urn:microsoft.com/office/officeart/2005/8/layout/orgChart1"/>
    <dgm:cxn modelId="{8E3350F4-FC80-4F70-A27E-1D992F0DA849}" type="presOf" srcId="{03BF16A3-69C8-45ED-8B31-8186F4F5B223}" destId="{6ADA9F45-205D-47E3-9036-5871D3E79FA2}" srcOrd="0" destOrd="0" presId="urn:microsoft.com/office/officeart/2005/8/layout/orgChart1"/>
    <dgm:cxn modelId="{1DF54941-05D1-42FB-9F8F-D6E7C14F8919}" type="presOf" srcId="{E3722A7C-5400-4433-8D6C-4C025528E7A5}" destId="{4C706B72-F314-442E-A9AB-0D3AB904A4C8}" srcOrd="0" destOrd="0" presId="urn:microsoft.com/office/officeart/2005/8/layout/orgChart1"/>
    <dgm:cxn modelId="{C1E010F9-0D1A-4E00-A0F8-0A34F0A13C96}" type="presOf" srcId="{9AEC864D-C440-490D-A60A-EBCB5A2A5964}" destId="{1817C144-6ECA-4399-B05E-14D9D361161A}" srcOrd="0" destOrd="0" presId="urn:microsoft.com/office/officeart/2005/8/layout/orgChart1"/>
    <dgm:cxn modelId="{FC401F54-8FF3-4EF5-8760-646E820AAE94}" type="presOf" srcId="{7E3F8A8D-B681-486B-8C2E-44BA9C5FDBFA}" destId="{470995F0-D9A7-441E-8C2B-3C47210887AE}" srcOrd="0" destOrd="0" presId="urn:microsoft.com/office/officeart/2005/8/layout/orgChart1"/>
    <dgm:cxn modelId="{C1B95C82-B49B-47C7-8BDE-BBE5FD8364D0}" type="presOf" srcId="{C0E71A07-9DB6-4AFC-AC44-03F6328BD834}" destId="{933F7788-B424-47E0-A2E6-9603FED5C1D8}" srcOrd="0" destOrd="0" presId="urn:microsoft.com/office/officeart/2005/8/layout/orgChart1"/>
    <dgm:cxn modelId="{32CDD2C5-DF89-4CB4-B52A-74BCEB266600}" type="presOf" srcId="{E1B76E91-90E1-457F-B8D1-F2C102589C6B}" destId="{05B88768-7857-459F-A065-EF1F204EEDEA}" srcOrd="0" destOrd="0" presId="urn:microsoft.com/office/officeart/2005/8/layout/orgChart1"/>
    <dgm:cxn modelId="{172485B7-42BC-4394-B5C0-3CA824B09546}" type="presOf" srcId="{6E3E0666-931C-4B5B-AD0F-F4D270CAD011}" destId="{733AF98C-6CD0-43A4-99F5-A47BF12A8425}" srcOrd="0" destOrd="0" presId="urn:microsoft.com/office/officeart/2005/8/layout/orgChart1"/>
    <dgm:cxn modelId="{25F7365C-B37A-4E93-97BB-0905F20D055E}" type="presOf" srcId="{F1B2F675-1F52-49E1-8661-F041CE80BC61}" destId="{E2DECF6B-6D05-4789-8C2C-7F61D672C650}" srcOrd="1" destOrd="0" presId="urn:microsoft.com/office/officeart/2005/8/layout/orgChart1"/>
    <dgm:cxn modelId="{74EEE397-36E5-4825-9B12-163A6CFE9DD2}" type="presOf" srcId="{46AAE9A1-4746-474B-96C6-BB15384E413E}" destId="{931CD951-24C6-4082-BC4C-8AEC7C7C3BE9}" srcOrd="1" destOrd="0" presId="urn:microsoft.com/office/officeart/2005/8/layout/orgChart1"/>
    <dgm:cxn modelId="{AF40CFA1-89A7-494B-A06F-BAA9B7C756E1}" type="presOf" srcId="{470F97DA-700E-4DB7-9BD6-7978B74D2BCC}" destId="{FF5B20B9-9E5C-4512-A7E7-E7B41B9DB8CB}" srcOrd="1" destOrd="0" presId="urn:microsoft.com/office/officeart/2005/8/layout/orgChart1"/>
    <dgm:cxn modelId="{8B4585AD-0F57-4F7C-BC50-C2C7FF1AE07E}" type="presOf" srcId="{3F139723-B0AE-4BF3-B906-3A5D3165EE70}" destId="{AE610FB5-79C1-42B8-BBC2-886CE01D1895}" srcOrd="1" destOrd="0" presId="urn:microsoft.com/office/officeart/2005/8/layout/orgChart1"/>
    <dgm:cxn modelId="{12FF14D0-6D1E-424F-91AC-23638DB67265}" type="presOf" srcId="{3F139723-B0AE-4BF3-B906-3A5D3165EE70}" destId="{1369280A-9A92-402C-8AA0-04BBE157D1D3}" srcOrd="0" destOrd="0" presId="urn:microsoft.com/office/officeart/2005/8/layout/orgChart1"/>
    <dgm:cxn modelId="{EA54BC0D-6BBE-45B2-949E-409EE3972B85}" type="presOf" srcId="{5943F5F5-9324-45CB-8B9D-4FB495A83960}" destId="{54F12044-88FD-4CB9-8717-67B2B8221EEE}" srcOrd="1" destOrd="0" presId="urn:microsoft.com/office/officeart/2005/8/layout/orgChart1"/>
    <dgm:cxn modelId="{FAFCB6A2-7B31-4EA2-88D3-109EF2B8AC8D}" srcId="{C20AAE2D-9513-426F-951E-DCF02C6FD052}" destId="{5943F5F5-9324-45CB-8B9D-4FB495A83960}" srcOrd="1" destOrd="0" parTransId="{3E2E13B3-89BE-4401-98A1-EAD8AD956B8C}" sibTransId="{EC88AC0E-A578-452C-929C-173400A2618B}"/>
    <dgm:cxn modelId="{9B465FB4-B299-42DA-B60E-D282903A7F07}" type="presOf" srcId="{724E54B0-110A-44C9-84FD-013A65BB1C27}" destId="{5ABD6951-BEDD-4817-9022-04BA05DB526E}" srcOrd="0" destOrd="0" presId="urn:microsoft.com/office/officeart/2005/8/layout/orgChart1"/>
    <dgm:cxn modelId="{971CFD2D-1D8E-40F2-9D59-C02F7A6B3438}" srcId="{86915BF0-9CC9-40A6-9C4C-28CB430CBD01}" destId="{DAD76C88-5D19-403D-BA58-0DF81B25F93B}" srcOrd="1" destOrd="0" parTransId="{03BF16A3-69C8-45ED-8B31-8186F4F5B223}" sibTransId="{02DE0D3E-129B-49FE-9009-AC0A71A80BDA}"/>
    <dgm:cxn modelId="{DB6A0F65-83B6-4B62-8CB2-2115370FD532}" srcId="{6A4EF8A4-5734-4B3E-9B77-346244478244}" destId="{B12863E6-1C89-4871-832F-ABD841D859A3}" srcOrd="0" destOrd="0" parTransId="{3196EB04-6664-4A6B-BFE0-6BDFC6CDE301}" sibTransId="{46E8D653-423A-48FE-8060-EEF3A6D1F39F}"/>
    <dgm:cxn modelId="{FD389EFD-867C-4FD0-A1FC-95F68EF2FB2F}" type="presOf" srcId="{5FBC66E1-34C0-40F7-91C5-B7BE59DBAE0C}" destId="{22850415-31A2-43B3-8019-BA1DEC434E23}" srcOrd="0" destOrd="0" presId="urn:microsoft.com/office/officeart/2005/8/layout/orgChart1"/>
    <dgm:cxn modelId="{B9CDBF0A-453B-4DD0-9BAE-99A47008FE8F}" type="presOf" srcId="{FADBA842-0607-4F23-9B35-412FAD361C1A}" destId="{9A97F9F9-7B33-4D07-8169-95F270880061}" srcOrd="0" destOrd="0" presId="urn:microsoft.com/office/officeart/2005/8/layout/orgChart1"/>
    <dgm:cxn modelId="{EDE67A58-D7C8-4833-88BB-47F4C0BB5B89}" type="presOf" srcId="{C3C818E4-A4E2-48E2-8BD4-677703B3094B}" destId="{EBB45397-F6A7-43E9-BC85-DF76FFF93101}" srcOrd="0" destOrd="0" presId="urn:microsoft.com/office/officeart/2005/8/layout/orgChart1"/>
    <dgm:cxn modelId="{B2D99550-A68C-4C0F-9ED2-F7C7DDDE541C}" type="presOf" srcId="{751B9237-0737-44A5-95BE-C19B684506C2}" destId="{602E2331-13C1-4BB3-9BF4-CACA94D677F6}" srcOrd="0" destOrd="0" presId="urn:microsoft.com/office/officeart/2005/8/layout/orgChart1"/>
    <dgm:cxn modelId="{97B7B2F7-350E-41A1-972F-DCBB40F81038}" type="presOf" srcId="{82D32540-5184-4642-AA16-21286E7D64A7}" destId="{8704F6F5-3A45-49EC-962F-F70172F6840B}" srcOrd="1" destOrd="0" presId="urn:microsoft.com/office/officeart/2005/8/layout/orgChart1"/>
    <dgm:cxn modelId="{D87CB523-12F5-4AF6-97BD-EDD090356A9A}" srcId="{732028C4-7C0E-4136-B3D4-60DDF4A13016}" destId="{7E3F8A8D-B681-486B-8C2E-44BA9C5FDBFA}" srcOrd="3" destOrd="0" parTransId="{80A1695F-B5E9-4F00-ABD9-0D56D43EC2DD}" sibTransId="{CBB723B3-5E14-4CF3-8939-FA67E459EF02}"/>
    <dgm:cxn modelId="{2F2F987C-0DE8-42F7-87E1-935604150E97}" srcId="{610A5943-EF4B-43B8-85F3-49993823A251}" destId="{86915BF0-9CC9-40A6-9C4C-28CB430CBD01}" srcOrd="0" destOrd="0" parTransId="{C0E71A07-9DB6-4AFC-AC44-03F6328BD834}" sibTransId="{31ED218C-71DC-4B52-9EB9-E3E86AB84D23}"/>
    <dgm:cxn modelId="{A55D5BA7-EF77-4DF2-B57D-77876ECB1E40}" type="presOf" srcId="{F1B2F675-1F52-49E1-8661-F041CE80BC61}" destId="{1EFBFA3E-152E-412F-B063-EC280DDB3BA8}" srcOrd="0" destOrd="0" presId="urn:microsoft.com/office/officeart/2005/8/layout/orgChart1"/>
    <dgm:cxn modelId="{087390F2-7A51-4173-A16B-D79D0F6CCAF6}" type="presOf" srcId="{6A4EF8A4-5734-4B3E-9B77-346244478244}" destId="{2852ECCE-C5E2-4F35-A399-32B0C0CC0653}" srcOrd="1" destOrd="0" presId="urn:microsoft.com/office/officeart/2005/8/layout/orgChart1"/>
    <dgm:cxn modelId="{9FA5E3EE-B03D-428F-AEB6-DA801EE1F965}" type="presOf" srcId="{AFFD3460-6A62-42DF-A0F0-A8172745676E}" destId="{A01C0E44-C05B-4456-A062-AD67344F9E8A}" srcOrd="1" destOrd="0" presId="urn:microsoft.com/office/officeart/2005/8/layout/orgChart1"/>
    <dgm:cxn modelId="{5FC00B44-2DC1-4C4B-BA81-87E18ACA45EB}" type="presOf" srcId="{E3722A7C-5400-4433-8D6C-4C025528E7A5}" destId="{3FD41EFD-FC9E-4795-A546-59B698B57E3B}" srcOrd="1" destOrd="0" presId="urn:microsoft.com/office/officeart/2005/8/layout/orgChart1"/>
    <dgm:cxn modelId="{A538B166-6C79-4409-9D41-2EEAB567A5C2}" type="presOf" srcId="{D685A6AF-4D6E-4172-B5B7-15B99DFE96A4}" destId="{7EEBDE34-F95B-4A44-8321-B56812580736}" srcOrd="0" destOrd="0" presId="urn:microsoft.com/office/officeart/2005/8/layout/orgChart1"/>
    <dgm:cxn modelId="{737F519C-CED4-4C16-B08D-276DD64C0945}" srcId="{CF28D7AB-5DB6-48AD-BF80-9B9F71047A83}" destId="{6A4EF8A4-5734-4B3E-9B77-346244478244}" srcOrd="0" destOrd="0" parTransId="{7F05606F-BC6E-4832-B3F2-B38D2C6905A5}" sibTransId="{6FFD694D-1117-4F98-BE18-BADB9476ADEE}"/>
    <dgm:cxn modelId="{4AFF5B19-2C17-422D-AD55-82CFBD08B6E7}" type="presOf" srcId="{3E2E13B3-89BE-4401-98A1-EAD8AD956B8C}" destId="{90FADBB2-348C-499C-934D-7E0234ABB7DC}" srcOrd="0" destOrd="0" presId="urn:microsoft.com/office/officeart/2005/8/layout/orgChart1"/>
    <dgm:cxn modelId="{29D63F78-23E8-4698-9A28-0B329BD96BB0}" type="presOf" srcId="{AE7D9CF6-F71F-4E12-BBBA-200FB19E8701}" destId="{4ED0E83C-6440-4690-B2AE-F7D62B332372}" srcOrd="1" destOrd="0" presId="urn:microsoft.com/office/officeart/2005/8/layout/orgChart1"/>
    <dgm:cxn modelId="{B523F509-5BAE-4477-878B-41D6A199D777}" srcId="{732028C4-7C0E-4136-B3D4-60DDF4A13016}" destId="{5FBC66E1-34C0-40F7-91C5-B7BE59DBAE0C}" srcOrd="4" destOrd="0" parTransId="{2840A121-52ED-4493-BE00-E44CCBA34BBA}" sibTransId="{55A49ED5-B8E4-48D9-9AF5-DC8B265E6A4E}"/>
    <dgm:cxn modelId="{347C5B85-89D3-4BB7-9859-05DEEAA60A9A}" srcId="{4BE1ADFF-EFFA-4AF0-A666-F60995085558}" destId="{4AF09A47-FEE9-4BA2-9E50-78945F5991A4}" srcOrd="0" destOrd="0" parTransId="{B73E49FB-AFB2-4093-8568-5352EF20B6D2}" sibTransId="{617C69F3-BB81-48B3-AFB6-8EA77E9EE79A}"/>
    <dgm:cxn modelId="{0C8F4F89-8440-4C46-B84E-D4D282C95EAB}" type="presOf" srcId="{732028C4-7C0E-4136-B3D4-60DDF4A13016}" destId="{79B6E7C5-9601-42FD-863C-EE35E558B232}" srcOrd="0" destOrd="0" presId="urn:microsoft.com/office/officeart/2005/8/layout/orgChart1"/>
    <dgm:cxn modelId="{BCA22C13-1AB1-41AD-AABE-DB3EE708E87C}" srcId="{610A5943-EF4B-43B8-85F3-49993823A251}" destId="{732028C4-7C0E-4136-B3D4-60DDF4A13016}" srcOrd="3" destOrd="0" parTransId="{E53CA303-A4B9-40F3-AA4D-AE57C3F3FAE6}" sibTransId="{4C42EABE-102A-490D-9B57-D641981F8452}"/>
    <dgm:cxn modelId="{46B2DC90-8741-43E7-8DF4-E77423DA83B7}" srcId="{195AD2AA-0331-45A7-BD08-3F2D69E7DECA}" destId="{C7DA50B6-FC5C-465D-83A3-835B3034FC94}" srcOrd="3" destOrd="0" parTransId="{9344D49A-2C9A-4328-A935-7109079E88F1}" sibTransId="{41A38A96-86CD-4EC1-BDD8-1D90C5B38284}"/>
    <dgm:cxn modelId="{7D25F85D-2C9F-45C6-93DB-F9FF55CE2A56}" type="presOf" srcId="{5943F5F5-9324-45CB-8B9D-4FB495A83960}" destId="{AAE0C62C-3265-4AA3-AE17-94AC6569D7F5}" srcOrd="0" destOrd="0" presId="urn:microsoft.com/office/officeart/2005/8/layout/orgChart1"/>
    <dgm:cxn modelId="{885D56B1-8906-4729-A914-4465EB6257E6}" type="presOf" srcId="{0FC75A7D-3FB4-4995-96A7-FBDDABEAB6A4}" destId="{A51F0247-BE36-40E9-8AB0-A9E005189AF1}" srcOrd="1" destOrd="0" presId="urn:microsoft.com/office/officeart/2005/8/layout/orgChart1"/>
    <dgm:cxn modelId="{BB16A3A8-C1E1-4D5D-B8B0-F7566A989716}" srcId="{610A5943-EF4B-43B8-85F3-49993823A251}" destId="{CF28D7AB-5DB6-48AD-BF80-9B9F71047A83}" srcOrd="2" destOrd="0" parTransId="{B6B66C2D-2D29-4F28-8021-658E6862DC47}" sibTransId="{AB132659-9B34-46E7-BF2B-5A2763D34539}"/>
    <dgm:cxn modelId="{9FEBB879-7CEA-44CF-85F2-53D76A2B49B7}" type="presOf" srcId="{8291F786-70EA-4916-A753-3A2DBEE9AFBE}" destId="{A9ED4FE4-CB74-4854-A300-8D2B45FA0EDE}" srcOrd="0" destOrd="0" presId="urn:microsoft.com/office/officeart/2005/8/layout/orgChart1"/>
    <dgm:cxn modelId="{BA3A0919-E027-46AF-A54E-C55CA60845EC}" srcId="{610A5943-EF4B-43B8-85F3-49993823A251}" destId="{195AD2AA-0331-45A7-BD08-3F2D69E7DECA}" srcOrd="4" destOrd="0" parTransId="{A874176F-B27A-4687-B906-32E42BD53E0E}" sibTransId="{197E656B-059F-4931-ABB7-24DE77E2E67C}"/>
    <dgm:cxn modelId="{0D7BB93E-1942-4EA9-8428-308F7BA66761}" srcId="{AE7D9CF6-F71F-4E12-BBBA-200FB19E8701}" destId="{F1B2F675-1F52-49E1-8661-F041CE80BC61}" srcOrd="0" destOrd="0" parTransId="{1634314E-E517-4305-893D-98C4C74A9131}" sibTransId="{574A089E-2A5D-48EE-BAE3-1734FB522983}"/>
    <dgm:cxn modelId="{97DF417A-1940-4EAC-A081-C42EF89130F8}" type="presOf" srcId="{478D4AF2-2370-4018-9D8F-DB8D346E12B9}" destId="{4EE119FA-FAAD-4000-BD06-6267762D55F9}" srcOrd="1" destOrd="0" presId="urn:microsoft.com/office/officeart/2005/8/layout/orgChart1"/>
    <dgm:cxn modelId="{DCD105FA-C223-41BF-9DB3-AD36AB707513}" srcId="{550FAA53-48A1-4272-8D5B-177170B57BB9}" destId="{610A5943-EF4B-43B8-85F3-49993823A251}" srcOrd="0" destOrd="0" parTransId="{70D85D15-09B2-4FD8-A1DF-C6EAC6E3D54A}" sibTransId="{A9EED684-598D-4F17-9769-FF61743AAA79}"/>
    <dgm:cxn modelId="{356CEB0F-BD7E-4B37-B747-B61178AB1535}" type="presOf" srcId="{DB6D83F2-E9A9-4A17-A6AC-CF7CF1E2B579}" destId="{70BE378E-BDF8-4376-B51E-8777743B45F0}" srcOrd="0" destOrd="0" presId="urn:microsoft.com/office/officeart/2005/8/layout/orgChart1"/>
    <dgm:cxn modelId="{AD7DEAA0-C441-4223-A0A0-934873D5B371}" type="presOf" srcId="{80A1695F-B5E9-4F00-ABD9-0D56D43EC2DD}" destId="{A0A3DD4A-079D-4211-8D4A-384E69D38B56}" srcOrd="0" destOrd="0" presId="urn:microsoft.com/office/officeart/2005/8/layout/orgChart1"/>
    <dgm:cxn modelId="{6F00438F-32A4-4541-843D-3BB7C79A5E1F}" type="presOf" srcId="{6A4EF8A4-5734-4B3E-9B77-346244478244}" destId="{DC2AE255-19BF-4E55-8A4B-B8DA5E24DFDD}" srcOrd="0" destOrd="0" presId="urn:microsoft.com/office/officeart/2005/8/layout/orgChart1"/>
    <dgm:cxn modelId="{4B23903D-5CEE-4305-AB8B-EB5A8CBE59DE}" srcId="{732028C4-7C0E-4136-B3D4-60DDF4A13016}" destId="{82D32540-5184-4642-AA16-21286E7D64A7}" srcOrd="2" destOrd="0" parTransId="{86206A03-C846-41F6-AF8C-666C8CFFF5B3}" sibTransId="{8CAE97E6-1BF9-4AA6-8F50-6C4DAB01C6CA}"/>
    <dgm:cxn modelId="{27FE8333-3156-4E1C-A612-DA0AB29A1C0D}" type="presOf" srcId="{B12863E6-1C89-4871-832F-ABD841D859A3}" destId="{C515A046-F717-4EEC-906F-ADB58F1B415F}" srcOrd="1" destOrd="0" presId="urn:microsoft.com/office/officeart/2005/8/layout/orgChart1"/>
    <dgm:cxn modelId="{661D1C55-3DFF-45F8-BEF7-B8A7FFEF8768}" type="presOf" srcId="{B6B66C2D-2D29-4F28-8021-658E6862DC47}" destId="{CA4877AA-3F92-4BA7-9AAB-770EDEA0C0CD}" srcOrd="0" destOrd="0" presId="urn:microsoft.com/office/officeart/2005/8/layout/orgChart1"/>
    <dgm:cxn modelId="{0CD43051-03DA-4532-967B-12109EC4310E}" srcId="{6A4EF8A4-5734-4B3E-9B77-346244478244}" destId="{E5F746AA-A45F-4D12-BAD2-8898C837D0D4}" srcOrd="3" destOrd="0" parTransId="{1C5BE247-A347-4D91-AB38-0A821A2F82C6}" sibTransId="{876EB3E4-E5E8-4624-AC8F-2CA151C615D7}"/>
    <dgm:cxn modelId="{50D79905-E340-4FD9-86DD-0C33755AFA43}" type="presOf" srcId="{722786BE-FBA5-4406-9EDB-87B427A05708}" destId="{23445395-A926-4BD4-9EE3-40E618F6C200}" srcOrd="0" destOrd="0" presId="urn:microsoft.com/office/officeart/2005/8/layout/orgChart1"/>
    <dgm:cxn modelId="{DB263A20-7F6B-4167-9D33-2475BDBE9E4E}" type="presParOf" srcId="{3D93F33E-4844-4D86-814B-EB2C91E4CED3}" destId="{B38BC602-F336-46A8-A79A-00E63AADBE83}" srcOrd="0" destOrd="0" presId="urn:microsoft.com/office/officeart/2005/8/layout/orgChart1"/>
    <dgm:cxn modelId="{0AA5B88B-C756-4B1A-8980-DCA54753501A}" type="presParOf" srcId="{B38BC602-F336-46A8-A79A-00E63AADBE83}" destId="{946B99FC-393F-4D32-804A-1A2D19D2AB67}" srcOrd="0" destOrd="0" presId="urn:microsoft.com/office/officeart/2005/8/layout/orgChart1"/>
    <dgm:cxn modelId="{B48EE995-33DF-4C53-AC9E-B1CDF00C75EF}" type="presParOf" srcId="{946B99FC-393F-4D32-804A-1A2D19D2AB67}" destId="{80B9726B-1F6D-480F-B41E-E1ACFAB8D924}" srcOrd="0" destOrd="0" presId="urn:microsoft.com/office/officeart/2005/8/layout/orgChart1"/>
    <dgm:cxn modelId="{5E29B0C5-BAA6-434D-87AD-3D8D45DBD41A}" type="presParOf" srcId="{946B99FC-393F-4D32-804A-1A2D19D2AB67}" destId="{39DB70C0-07A1-42D1-9E6A-A6C783C4B9CC}" srcOrd="1" destOrd="0" presId="urn:microsoft.com/office/officeart/2005/8/layout/orgChart1"/>
    <dgm:cxn modelId="{129D8F70-FAA1-4524-A3B5-D578B3159C52}" type="presParOf" srcId="{B38BC602-F336-46A8-A79A-00E63AADBE83}" destId="{B53DA2B4-0AAE-47E6-B66C-C86B47068F22}" srcOrd="1" destOrd="0" presId="urn:microsoft.com/office/officeart/2005/8/layout/orgChart1"/>
    <dgm:cxn modelId="{C1E473D3-DD6B-49D2-B945-CBCC67A31C62}" type="presParOf" srcId="{B53DA2B4-0AAE-47E6-B66C-C86B47068F22}" destId="{933F7788-B424-47E0-A2E6-9603FED5C1D8}" srcOrd="0" destOrd="0" presId="urn:microsoft.com/office/officeart/2005/8/layout/orgChart1"/>
    <dgm:cxn modelId="{26EC1A3B-DF91-4702-9F5F-CC7CF9CAD600}" type="presParOf" srcId="{B53DA2B4-0AAE-47E6-B66C-C86B47068F22}" destId="{6830A113-344A-4995-91FA-A5DFA60D5C28}" srcOrd="1" destOrd="0" presId="urn:microsoft.com/office/officeart/2005/8/layout/orgChart1"/>
    <dgm:cxn modelId="{40BEAEBF-075B-467A-91D3-6B82BA401C48}" type="presParOf" srcId="{6830A113-344A-4995-91FA-A5DFA60D5C28}" destId="{CA1CA8DB-49B1-4E7C-9D9C-396A65E62388}" srcOrd="0" destOrd="0" presId="urn:microsoft.com/office/officeart/2005/8/layout/orgChart1"/>
    <dgm:cxn modelId="{8B13063D-76D6-4EEC-8603-E060C6F9F2F4}" type="presParOf" srcId="{CA1CA8DB-49B1-4E7C-9D9C-396A65E62388}" destId="{3801EDE1-E50C-44D2-A1CB-FD7582C285D6}" srcOrd="0" destOrd="0" presId="urn:microsoft.com/office/officeart/2005/8/layout/orgChart1"/>
    <dgm:cxn modelId="{4E44B8F8-9023-4263-9DB2-D68E8AABE40F}" type="presParOf" srcId="{CA1CA8DB-49B1-4E7C-9D9C-396A65E62388}" destId="{30C7C204-467F-4EB8-8CD7-D358455FF975}" srcOrd="1" destOrd="0" presId="urn:microsoft.com/office/officeart/2005/8/layout/orgChart1"/>
    <dgm:cxn modelId="{27A681DC-5642-465B-8751-571DD7217A29}" type="presParOf" srcId="{6830A113-344A-4995-91FA-A5DFA60D5C28}" destId="{AFCDF888-9B4A-432A-92D3-09DCA9DB0F02}" srcOrd="1" destOrd="0" presId="urn:microsoft.com/office/officeart/2005/8/layout/orgChart1"/>
    <dgm:cxn modelId="{1D0E90BF-9D4E-4801-B0E3-0960E3115DC8}" type="presParOf" srcId="{AFCDF888-9B4A-432A-92D3-09DCA9DB0F02}" destId="{EF0CCAE9-2F6C-4947-AB1A-8275B23822FB}" srcOrd="0" destOrd="0" presId="urn:microsoft.com/office/officeart/2005/8/layout/orgChart1"/>
    <dgm:cxn modelId="{43F6990C-9019-496A-885E-AB91CB61C040}" type="presParOf" srcId="{AFCDF888-9B4A-432A-92D3-09DCA9DB0F02}" destId="{62CD040F-EF78-4524-8ACE-3FD163254209}" srcOrd="1" destOrd="0" presId="urn:microsoft.com/office/officeart/2005/8/layout/orgChart1"/>
    <dgm:cxn modelId="{2747B65C-A0FA-4D1C-9E73-889F52DBFD72}" type="presParOf" srcId="{62CD040F-EF78-4524-8ACE-3FD163254209}" destId="{BB47BCE9-E8F7-4F86-B5D4-299DEB48BD68}" srcOrd="0" destOrd="0" presId="urn:microsoft.com/office/officeart/2005/8/layout/orgChart1"/>
    <dgm:cxn modelId="{7E1497B1-A24A-4291-98F9-D87AE9E5C900}" type="presParOf" srcId="{BB47BCE9-E8F7-4F86-B5D4-299DEB48BD68}" destId="{AFEADCE2-29F4-4E5C-9301-2E065CB3F698}" srcOrd="0" destOrd="0" presId="urn:microsoft.com/office/officeart/2005/8/layout/orgChart1"/>
    <dgm:cxn modelId="{D73E299C-AB48-47B6-BC53-09513EC12F6F}" type="presParOf" srcId="{BB47BCE9-E8F7-4F86-B5D4-299DEB48BD68}" destId="{85DF27D3-757D-4AAD-98A1-42C40125307B}" srcOrd="1" destOrd="0" presId="urn:microsoft.com/office/officeart/2005/8/layout/orgChart1"/>
    <dgm:cxn modelId="{282EF5B9-361D-4D17-A830-DDF55B347214}" type="presParOf" srcId="{62CD040F-EF78-4524-8ACE-3FD163254209}" destId="{DF81F3F8-51EE-494E-9D66-4305EA9C03FF}" srcOrd="1" destOrd="0" presId="urn:microsoft.com/office/officeart/2005/8/layout/orgChart1"/>
    <dgm:cxn modelId="{CB63D7AE-3F71-41E6-83F1-4645375DA474}" type="presParOf" srcId="{DF81F3F8-51EE-494E-9D66-4305EA9C03FF}" destId="{7688A2C1-C59C-4108-AF10-55DCFBDA8871}" srcOrd="0" destOrd="0" presId="urn:microsoft.com/office/officeart/2005/8/layout/orgChart1"/>
    <dgm:cxn modelId="{6C724438-5171-42D4-BBA0-4C87A47254A5}" type="presParOf" srcId="{DF81F3F8-51EE-494E-9D66-4305EA9C03FF}" destId="{B3C0F125-D7D7-4D13-AFE0-199FC2401243}" srcOrd="1" destOrd="0" presId="urn:microsoft.com/office/officeart/2005/8/layout/orgChart1"/>
    <dgm:cxn modelId="{E32DC1B2-65AB-4C6C-A922-AA19793AAC53}" type="presParOf" srcId="{B3C0F125-D7D7-4D13-AFE0-199FC2401243}" destId="{EF4C2BBC-24C8-433D-9F92-58DED35850EF}" srcOrd="0" destOrd="0" presId="urn:microsoft.com/office/officeart/2005/8/layout/orgChart1"/>
    <dgm:cxn modelId="{02DD0742-BD2E-4E1B-A668-C3BC2235AA89}" type="presParOf" srcId="{EF4C2BBC-24C8-433D-9F92-58DED35850EF}" destId="{51C02D81-11B4-4B64-ADCB-B83673569BCE}" srcOrd="0" destOrd="0" presId="urn:microsoft.com/office/officeart/2005/8/layout/orgChart1"/>
    <dgm:cxn modelId="{B632D3F8-94A1-4E93-94AC-C7F05D890915}" type="presParOf" srcId="{EF4C2BBC-24C8-433D-9F92-58DED35850EF}" destId="{5CB5EAA4-325F-4B78-B8DE-82191DA83D87}" srcOrd="1" destOrd="0" presId="urn:microsoft.com/office/officeart/2005/8/layout/orgChart1"/>
    <dgm:cxn modelId="{C65841A7-B032-4ADE-AABF-AC57878637FF}" type="presParOf" srcId="{B3C0F125-D7D7-4D13-AFE0-199FC2401243}" destId="{3978937C-ED6F-4DFE-ACD0-9CD1D86242CA}" srcOrd="1" destOrd="0" presId="urn:microsoft.com/office/officeart/2005/8/layout/orgChart1"/>
    <dgm:cxn modelId="{E616371F-08BC-487A-B364-C574706CE423}" type="presParOf" srcId="{B3C0F125-D7D7-4D13-AFE0-199FC2401243}" destId="{4304E283-055C-4905-85F4-42CC8101DC89}" srcOrd="2" destOrd="0" presId="urn:microsoft.com/office/officeart/2005/8/layout/orgChart1"/>
    <dgm:cxn modelId="{93E00CDA-9AD2-497E-BB1D-C96C82C5C5F3}" type="presParOf" srcId="{DF81F3F8-51EE-494E-9D66-4305EA9C03FF}" destId="{C4869CF1-B41B-4263-95D6-48E272D1120F}" srcOrd="2" destOrd="0" presId="urn:microsoft.com/office/officeart/2005/8/layout/orgChart1"/>
    <dgm:cxn modelId="{CA9A2176-84B1-45FA-9962-6A9AD9761384}" type="presParOf" srcId="{DF81F3F8-51EE-494E-9D66-4305EA9C03FF}" destId="{0CC54EB6-27A9-4E28-AAE2-258E5BC087AA}" srcOrd="3" destOrd="0" presId="urn:microsoft.com/office/officeart/2005/8/layout/orgChart1"/>
    <dgm:cxn modelId="{0A706910-1886-4BA6-A289-F3E6E239107F}" type="presParOf" srcId="{0CC54EB6-27A9-4E28-AAE2-258E5BC087AA}" destId="{139310CC-BFC6-4EAF-8540-CF53093340F3}" srcOrd="0" destOrd="0" presId="urn:microsoft.com/office/officeart/2005/8/layout/orgChart1"/>
    <dgm:cxn modelId="{3B8490EE-0F76-4108-9A48-F41E702A7B52}" type="presParOf" srcId="{139310CC-BFC6-4EAF-8540-CF53093340F3}" destId="{F2CC11FA-53A5-45B3-997E-D220E749C8C7}" srcOrd="0" destOrd="0" presId="urn:microsoft.com/office/officeart/2005/8/layout/orgChart1"/>
    <dgm:cxn modelId="{417C0CC8-BD7E-4DAA-AFA4-04722332AD8D}" type="presParOf" srcId="{139310CC-BFC6-4EAF-8540-CF53093340F3}" destId="{F31A0502-F4AE-473C-A8CA-494A1E015D55}" srcOrd="1" destOrd="0" presId="urn:microsoft.com/office/officeart/2005/8/layout/orgChart1"/>
    <dgm:cxn modelId="{3F21FE65-5BBA-44D4-9179-15A987839505}" type="presParOf" srcId="{0CC54EB6-27A9-4E28-AAE2-258E5BC087AA}" destId="{5493CE5B-E6BA-4483-A6C3-63E04FDA14D8}" srcOrd="1" destOrd="0" presId="urn:microsoft.com/office/officeart/2005/8/layout/orgChart1"/>
    <dgm:cxn modelId="{9784FD6C-4AEE-4923-BF0E-B0BE92D47A0B}" type="presParOf" srcId="{0CC54EB6-27A9-4E28-AAE2-258E5BC087AA}" destId="{BFD31CB0-C2EB-47A2-ACFE-07486CE5D745}" srcOrd="2" destOrd="0" presId="urn:microsoft.com/office/officeart/2005/8/layout/orgChart1"/>
    <dgm:cxn modelId="{35C2F554-3E86-42CF-8E28-C7B76B2C4144}" type="presParOf" srcId="{62CD040F-EF78-4524-8ACE-3FD163254209}" destId="{756C28C8-5B6D-483C-934D-AA06043C91E9}" srcOrd="2" destOrd="0" presId="urn:microsoft.com/office/officeart/2005/8/layout/orgChart1"/>
    <dgm:cxn modelId="{FF3727B6-4B4A-4DED-B25C-C0E1A320548C}" type="presParOf" srcId="{AFCDF888-9B4A-432A-92D3-09DCA9DB0F02}" destId="{6ADA9F45-205D-47E3-9036-5871D3E79FA2}" srcOrd="2" destOrd="0" presId="urn:microsoft.com/office/officeart/2005/8/layout/orgChart1"/>
    <dgm:cxn modelId="{7FE1C3D1-33FE-4C2A-A53F-7302F33E987A}" type="presParOf" srcId="{AFCDF888-9B4A-432A-92D3-09DCA9DB0F02}" destId="{8790D9A9-6EF3-4E42-B4A4-48AFC213C45C}" srcOrd="3" destOrd="0" presId="urn:microsoft.com/office/officeart/2005/8/layout/orgChart1"/>
    <dgm:cxn modelId="{0BF43C50-E9D2-44E6-9D95-FDD412F50CE1}" type="presParOf" srcId="{8790D9A9-6EF3-4E42-B4A4-48AFC213C45C}" destId="{1959B4AC-8661-499E-A55B-CFE5E866DF8F}" srcOrd="0" destOrd="0" presId="urn:microsoft.com/office/officeart/2005/8/layout/orgChart1"/>
    <dgm:cxn modelId="{3E176B79-FCAD-4ED5-97EE-1742AD1FDE39}" type="presParOf" srcId="{1959B4AC-8661-499E-A55B-CFE5E866DF8F}" destId="{E11919B6-8327-4DE7-81DD-EF55B6BA921E}" srcOrd="0" destOrd="0" presId="urn:microsoft.com/office/officeart/2005/8/layout/orgChart1"/>
    <dgm:cxn modelId="{99B4A590-E36B-4E20-BE33-A1FE72E383A0}" type="presParOf" srcId="{1959B4AC-8661-499E-A55B-CFE5E866DF8F}" destId="{D0198662-D54B-4D4B-AFFA-11A75C069A45}" srcOrd="1" destOrd="0" presId="urn:microsoft.com/office/officeart/2005/8/layout/orgChart1"/>
    <dgm:cxn modelId="{6F42EDB2-BC4A-4C95-95FA-CF80A2C882EF}" type="presParOf" srcId="{8790D9A9-6EF3-4E42-B4A4-48AFC213C45C}" destId="{6A14202C-B361-4469-B5DD-B19FED8F467E}" srcOrd="1" destOrd="0" presId="urn:microsoft.com/office/officeart/2005/8/layout/orgChart1"/>
    <dgm:cxn modelId="{175BF3CC-FC52-43C6-8693-C194DBFF339A}" type="presParOf" srcId="{6A14202C-B361-4469-B5DD-B19FED8F467E}" destId="{23445395-A926-4BD4-9EE3-40E618F6C200}" srcOrd="0" destOrd="0" presId="urn:microsoft.com/office/officeart/2005/8/layout/orgChart1"/>
    <dgm:cxn modelId="{A79CEECA-E926-4C25-B68B-E7087042A2C2}" type="presParOf" srcId="{6A14202C-B361-4469-B5DD-B19FED8F467E}" destId="{E43E9BF4-070A-4904-A0D5-F5636C00AD10}" srcOrd="1" destOrd="0" presId="urn:microsoft.com/office/officeart/2005/8/layout/orgChart1"/>
    <dgm:cxn modelId="{6934C32E-382A-4647-83E5-743346F59114}" type="presParOf" srcId="{E43E9BF4-070A-4904-A0D5-F5636C00AD10}" destId="{B4F1B3F3-0D16-40B6-8EE3-0E7100C5A431}" srcOrd="0" destOrd="0" presId="urn:microsoft.com/office/officeart/2005/8/layout/orgChart1"/>
    <dgm:cxn modelId="{651B7BBD-0F54-4BDC-A595-E55A71DC16FB}" type="presParOf" srcId="{B4F1B3F3-0D16-40B6-8EE3-0E7100C5A431}" destId="{4C706B72-F314-442E-A9AB-0D3AB904A4C8}" srcOrd="0" destOrd="0" presId="urn:microsoft.com/office/officeart/2005/8/layout/orgChart1"/>
    <dgm:cxn modelId="{7EEC4250-A014-485B-B2DF-CA663AEFE0A2}" type="presParOf" srcId="{B4F1B3F3-0D16-40B6-8EE3-0E7100C5A431}" destId="{3FD41EFD-FC9E-4795-A546-59B698B57E3B}" srcOrd="1" destOrd="0" presId="urn:microsoft.com/office/officeart/2005/8/layout/orgChart1"/>
    <dgm:cxn modelId="{9F6F5413-4C8A-4166-A116-265CC8342839}" type="presParOf" srcId="{E43E9BF4-070A-4904-A0D5-F5636C00AD10}" destId="{951853C7-35CD-4C51-AB5A-FC5F35ECB9E6}" srcOrd="1" destOrd="0" presId="urn:microsoft.com/office/officeart/2005/8/layout/orgChart1"/>
    <dgm:cxn modelId="{43B66A86-C113-42FD-A078-43062CAF609B}" type="presParOf" srcId="{E43E9BF4-070A-4904-A0D5-F5636C00AD10}" destId="{5FFA81DE-6E5B-4616-96E2-AC9059070606}" srcOrd="2" destOrd="0" presId="urn:microsoft.com/office/officeart/2005/8/layout/orgChart1"/>
    <dgm:cxn modelId="{52B2FA31-A9C0-4174-BD59-4D42A8C2EB91}" type="presParOf" srcId="{8790D9A9-6EF3-4E42-B4A4-48AFC213C45C}" destId="{4D52BCF5-8BCF-473B-91CA-9F2E62D76386}" srcOrd="2" destOrd="0" presId="urn:microsoft.com/office/officeart/2005/8/layout/orgChart1"/>
    <dgm:cxn modelId="{DC3A6BBA-50FA-4637-AB8D-D993AAC3FBB5}" type="presParOf" srcId="{6830A113-344A-4995-91FA-A5DFA60D5C28}" destId="{5C674A50-DE0C-4402-9491-024124F7F474}" srcOrd="2" destOrd="0" presId="urn:microsoft.com/office/officeart/2005/8/layout/orgChart1"/>
    <dgm:cxn modelId="{C2F7B99E-2CCA-4EEA-81E3-37A761461784}" type="presParOf" srcId="{B53DA2B4-0AAE-47E6-B66C-C86B47068F22}" destId="{6A51C2EE-C51B-481B-8D8B-ED9AE9A89519}" srcOrd="2" destOrd="0" presId="urn:microsoft.com/office/officeart/2005/8/layout/orgChart1"/>
    <dgm:cxn modelId="{F878EBE4-C979-48EB-8DAF-EB171FE7A3AF}" type="presParOf" srcId="{B53DA2B4-0AAE-47E6-B66C-C86B47068F22}" destId="{99B33423-50B5-4B5A-A2A4-359E3FFB9A1E}" srcOrd="3" destOrd="0" presId="urn:microsoft.com/office/officeart/2005/8/layout/orgChart1"/>
    <dgm:cxn modelId="{D0BD5978-3EE1-4E66-9CDB-F6E6694BF030}" type="presParOf" srcId="{99B33423-50B5-4B5A-A2A4-359E3FFB9A1E}" destId="{CFB6BCDD-BD13-4578-8F58-AC6037E4FAD7}" srcOrd="0" destOrd="0" presId="urn:microsoft.com/office/officeart/2005/8/layout/orgChart1"/>
    <dgm:cxn modelId="{4D87C1E7-6009-49CE-9773-2B3139DFB833}" type="presParOf" srcId="{CFB6BCDD-BD13-4578-8F58-AC6037E4FAD7}" destId="{1369280A-9A92-402C-8AA0-04BBE157D1D3}" srcOrd="0" destOrd="0" presId="urn:microsoft.com/office/officeart/2005/8/layout/orgChart1"/>
    <dgm:cxn modelId="{E99D1B0E-D58B-4F8B-AA5E-718617CE9E70}" type="presParOf" srcId="{CFB6BCDD-BD13-4578-8F58-AC6037E4FAD7}" destId="{AE610FB5-79C1-42B8-BBC2-886CE01D1895}" srcOrd="1" destOrd="0" presId="urn:microsoft.com/office/officeart/2005/8/layout/orgChart1"/>
    <dgm:cxn modelId="{58063F33-C029-4055-AA66-618B5D6E7013}" type="presParOf" srcId="{99B33423-50B5-4B5A-A2A4-359E3FFB9A1E}" destId="{E1D5488F-5F8A-4E46-882B-92DF88785316}" srcOrd="1" destOrd="0" presId="urn:microsoft.com/office/officeart/2005/8/layout/orgChart1"/>
    <dgm:cxn modelId="{4D800374-785C-4C9C-9AA2-357B8A0A0E73}" type="presParOf" srcId="{99B33423-50B5-4B5A-A2A4-359E3FFB9A1E}" destId="{84964265-90C8-46AB-9577-A2DDEBB3A727}" srcOrd="2" destOrd="0" presId="urn:microsoft.com/office/officeart/2005/8/layout/orgChart1"/>
    <dgm:cxn modelId="{4218A6E5-7E98-4233-B9EE-34D446AE70E8}" type="presParOf" srcId="{B53DA2B4-0AAE-47E6-B66C-C86B47068F22}" destId="{CA4877AA-3F92-4BA7-9AAB-770EDEA0C0CD}" srcOrd="4" destOrd="0" presId="urn:microsoft.com/office/officeart/2005/8/layout/orgChart1"/>
    <dgm:cxn modelId="{B86EA55B-43DF-4FA0-A587-680924AFED88}" type="presParOf" srcId="{B53DA2B4-0AAE-47E6-B66C-C86B47068F22}" destId="{F292A9EF-F491-4585-848F-1C6F870F6841}" srcOrd="5" destOrd="0" presId="urn:microsoft.com/office/officeart/2005/8/layout/orgChart1"/>
    <dgm:cxn modelId="{817AC283-D090-4E4C-8B52-93AABE03E0ED}" type="presParOf" srcId="{F292A9EF-F491-4585-848F-1C6F870F6841}" destId="{6C1CFCA4-AB54-4EEC-8F11-9A5EE02FB75A}" srcOrd="0" destOrd="0" presId="urn:microsoft.com/office/officeart/2005/8/layout/orgChart1"/>
    <dgm:cxn modelId="{0CBC2D6B-077F-448F-A5A1-034E26C874C2}" type="presParOf" srcId="{6C1CFCA4-AB54-4EEC-8F11-9A5EE02FB75A}" destId="{2DE77C80-34AB-47B4-B926-B838358C6DBF}" srcOrd="0" destOrd="0" presId="urn:microsoft.com/office/officeart/2005/8/layout/orgChart1"/>
    <dgm:cxn modelId="{635E16A1-843B-4C80-8CE5-4FFB529F2072}" type="presParOf" srcId="{6C1CFCA4-AB54-4EEC-8F11-9A5EE02FB75A}" destId="{45790D66-2D65-4A65-94CB-F936CDF3560B}" srcOrd="1" destOrd="0" presId="urn:microsoft.com/office/officeart/2005/8/layout/orgChart1"/>
    <dgm:cxn modelId="{07C2D0C5-DA22-499D-B583-956957CB47C5}" type="presParOf" srcId="{F292A9EF-F491-4585-848F-1C6F870F6841}" destId="{BB3A0E13-8CFF-499B-AAC2-B96A2605EFD3}" srcOrd="1" destOrd="0" presId="urn:microsoft.com/office/officeart/2005/8/layout/orgChart1"/>
    <dgm:cxn modelId="{D72BD865-4528-4AE6-9936-C2CF14FE32DE}" type="presParOf" srcId="{BB3A0E13-8CFF-499B-AAC2-B96A2605EFD3}" destId="{D8C0E14E-D0D2-4C90-B2D9-28BBB418C65E}" srcOrd="0" destOrd="0" presId="urn:microsoft.com/office/officeart/2005/8/layout/orgChart1"/>
    <dgm:cxn modelId="{04682619-8D64-4DDD-BF8D-89D3D042D8EC}" type="presParOf" srcId="{BB3A0E13-8CFF-499B-AAC2-B96A2605EFD3}" destId="{1F59263E-F8F9-4106-A489-1D2D3B322098}" srcOrd="1" destOrd="0" presId="urn:microsoft.com/office/officeart/2005/8/layout/orgChart1"/>
    <dgm:cxn modelId="{0E536537-C5BE-4B5B-8738-632B2F580A4C}" type="presParOf" srcId="{1F59263E-F8F9-4106-A489-1D2D3B322098}" destId="{433595A7-344D-4ACD-B8FA-29090303700F}" srcOrd="0" destOrd="0" presId="urn:microsoft.com/office/officeart/2005/8/layout/orgChart1"/>
    <dgm:cxn modelId="{01E6F511-BC25-4D22-B553-45A18D51F64D}" type="presParOf" srcId="{433595A7-344D-4ACD-B8FA-29090303700F}" destId="{DC2AE255-19BF-4E55-8A4B-B8DA5E24DFDD}" srcOrd="0" destOrd="0" presId="urn:microsoft.com/office/officeart/2005/8/layout/orgChart1"/>
    <dgm:cxn modelId="{26D2D2C5-492A-43AF-9C69-C8AA03812E69}" type="presParOf" srcId="{433595A7-344D-4ACD-B8FA-29090303700F}" destId="{2852ECCE-C5E2-4F35-A399-32B0C0CC0653}" srcOrd="1" destOrd="0" presId="urn:microsoft.com/office/officeart/2005/8/layout/orgChart1"/>
    <dgm:cxn modelId="{C1E2E966-A6A7-4F96-81C8-A0BC638D7E3F}" type="presParOf" srcId="{1F59263E-F8F9-4106-A489-1D2D3B322098}" destId="{2036F5E4-04FB-41FD-9E9B-C00EAC786AAC}" srcOrd="1" destOrd="0" presId="urn:microsoft.com/office/officeart/2005/8/layout/orgChart1"/>
    <dgm:cxn modelId="{DA8B39E2-C252-4EC5-A66F-F03F5DA1A90E}" type="presParOf" srcId="{2036F5E4-04FB-41FD-9E9B-C00EAC786AAC}" destId="{2180F046-742D-4D78-ACB6-5F3C1EE60401}" srcOrd="0" destOrd="0" presId="urn:microsoft.com/office/officeart/2005/8/layout/orgChart1"/>
    <dgm:cxn modelId="{F483322D-FD96-4DF5-84C8-66B103242C6C}" type="presParOf" srcId="{2036F5E4-04FB-41FD-9E9B-C00EAC786AAC}" destId="{7A57B755-2122-4C56-AC9E-EB76CF58296A}" srcOrd="1" destOrd="0" presId="urn:microsoft.com/office/officeart/2005/8/layout/orgChart1"/>
    <dgm:cxn modelId="{1D96CD36-8239-42E2-ACBC-CE2144F9E00D}" type="presParOf" srcId="{7A57B755-2122-4C56-AC9E-EB76CF58296A}" destId="{83E22C67-76F5-402E-9130-456806CB0684}" srcOrd="0" destOrd="0" presId="urn:microsoft.com/office/officeart/2005/8/layout/orgChart1"/>
    <dgm:cxn modelId="{DB6B6C7A-6561-4F0B-B7C9-51A821AB8A2A}" type="presParOf" srcId="{83E22C67-76F5-402E-9130-456806CB0684}" destId="{B6DE3FBA-7B66-4B6C-B353-E7C686335BD5}" srcOrd="0" destOrd="0" presId="urn:microsoft.com/office/officeart/2005/8/layout/orgChart1"/>
    <dgm:cxn modelId="{5CCA79FB-68CB-4A9F-B30D-7071AEFC7C86}" type="presParOf" srcId="{83E22C67-76F5-402E-9130-456806CB0684}" destId="{C515A046-F717-4EEC-906F-ADB58F1B415F}" srcOrd="1" destOrd="0" presId="urn:microsoft.com/office/officeart/2005/8/layout/orgChart1"/>
    <dgm:cxn modelId="{08AC75E8-5B28-4547-ADF6-31F764A092DD}" type="presParOf" srcId="{7A57B755-2122-4C56-AC9E-EB76CF58296A}" destId="{68EA9671-67EF-4002-B355-64EE898C3B60}" srcOrd="1" destOrd="0" presId="urn:microsoft.com/office/officeart/2005/8/layout/orgChart1"/>
    <dgm:cxn modelId="{7F7B715F-2523-44AA-86C3-2C0AF27ABEAE}" type="presParOf" srcId="{7A57B755-2122-4C56-AC9E-EB76CF58296A}" destId="{BA247B45-E564-4933-84F7-3288A0EC9454}" srcOrd="2" destOrd="0" presId="urn:microsoft.com/office/officeart/2005/8/layout/orgChart1"/>
    <dgm:cxn modelId="{7A78B076-ECA7-4818-A31D-EED6DFBA0991}" type="presParOf" srcId="{2036F5E4-04FB-41FD-9E9B-C00EAC786AAC}" destId="{B93034BC-FA44-4BD1-8759-AC74204A72F5}" srcOrd="2" destOrd="0" presId="urn:microsoft.com/office/officeart/2005/8/layout/orgChart1"/>
    <dgm:cxn modelId="{86CAD107-1097-43D6-93A3-A49BAB832945}" type="presParOf" srcId="{2036F5E4-04FB-41FD-9E9B-C00EAC786AAC}" destId="{2B76A946-86CB-4A3F-B8F1-EEB7A79AEE09}" srcOrd="3" destOrd="0" presId="urn:microsoft.com/office/officeart/2005/8/layout/orgChart1"/>
    <dgm:cxn modelId="{46D9BA54-2714-4F89-94C4-385645ACD9B5}" type="presParOf" srcId="{2B76A946-86CB-4A3F-B8F1-EEB7A79AEE09}" destId="{390F225A-8B76-4086-B848-9377173B684A}" srcOrd="0" destOrd="0" presId="urn:microsoft.com/office/officeart/2005/8/layout/orgChart1"/>
    <dgm:cxn modelId="{04D02728-3543-4159-B300-EDEACFFB3FF6}" type="presParOf" srcId="{390F225A-8B76-4086-B848-9377173B684A}" destId="{F08E63DA-E4B4-489B-8CD6-D1D8414B7610}" srcOrd="0" destOrd="0" presId="urn:microsoft.com/office/officeart/2005/8/layout/orgChart1"/>
    <dgm:cxn modelId="{B3F166B2-8AB5-4148-A0EF-678184ED2D08}" type="presParOf" srcId="{390F225A-8B76-4086-B848-9377173B684A}" destId="{1BE9CCA6-6C6C-46A4-B9ED-8A7BF88ABD59}" srcOrd="1" destOrd="0" presId="urn:microsoft.com/office/officeart/2005/8/layout/orgChart1"/>
    <dgm:cxn modelId="{F9BFEEDC-3EA5-4745-8ACC-6370BFB429C6}" type="presParOf" srcId="{2B76A946-86CB-4A3F-B8F1-EEB7A79AEE09}" destId="{95B4AF67-9728-4977-854A-0874B0A0CE04}" srcOrd="1" destOrd="0" presId="urn:microsoft.com/office/officeart/2005/8/layout/orgChart1"/>
    <dgm:cxn modelId="{E24F163D-4154-4FE5-A571-6761F0C2A01C}" type="presParOf" srcId="{2B76A946-86CB-4A3F-B8F1-EEB7A79AEE09}" destId="{65208607-33DE-4605-A0AC-5028080012B9}" srcOrd="2" destOrd="0" presId="urn:microsoft.com/office/officeart/2005/8/layout/orgChart1"/>
    <dgm:cxn modelId="{5403BC90-0C4E-4319-980B-B6BCAB40668A}" type="presParOf" srcId="{2036F5E4-04FB-41FD-9E9B-C00EAC786AAC}" destId="{43BDDACC-62E9-4572-AB5C-5CD1ECE3CBB0}" srcOrd="4" destOrd="0" presId="urn:microsoft.com/office/officeart/2005/8/layout/orgChart1"/>
    <dgm:cxn modelId="{52238007-4BEC-4D28-844C-67312F6E1E56}" type="presParOf" srcId="{2036F5E4-04FB-41FD-9E9B-C00EAC786AAC}" destId="{F746DAFB-6721-4349-81E5-ABCF3AE26CA1}" srcOrd="5" destOrd="0" presId="urn:microsoft.com/office/officeart/2005/8/layout/orgChart1"/>
    <dgm:cxn modelId="{BBAB41C8-38D6-4343-863A-DE215A3FD240}" type="presParOf" srcId="{F746DAFB-6721-4349-81E5-ABCF3AE26CA1}" destId="{EB507D6D-CDB0-45AF-B83C-5FDD87D7AF52}" srcOrd="0" destOrd="0" presId="urn:microsoft.com/office/officeart/2005/8/layout/orgChart1"/>
    <dgm:cxn modelId="{146EF0AE-4EFE-422B-B5DC-61E8FA22A25D}" type="presParOf" srcId="{EB507D6D-CDB0-45AF-B83C-5FDD87D7AF52}" destId="{48D2168B-C6BC-4112-A276-83040E35FFBC}" srcOrd="0" destOrd="0" presId="urn:microsoft.com/office/officeart/2005/8/layout/orgChart1"/>
    <dgm:cxn modelId="{F1F54A12-6C16-49B7-A271-27B1FE002113}" type="presParOf" srcId="{EB507D6D-CDB0-45AF-B83C-5FDD87D7AF52}" destId="{2A4D34CA-E003-4ED7-86AD-D79C71D1BB02}" srcOrd="1" destOrd="0" presId="urn:microsoft.com/office/officeart/2005/8/layout/orgChart1"/>
    <dgm:cxn modelId="{3F4A6576-9A45-4C2B-B2CB-C79137637835}" type="presParOf" srcId="{F746DAFB-6721-4349-81E5-ABCF3AE26CA1}" destId="{3DB0B8DF-677F-4388-B6EA-4C21AE87F007}" srcOrd="1" destOrd="0" presId="urn:microsoft.com/office/officeart/2005/8/layout/orgChart1"/>
    <dgm:cxn modelId="{095219B6-1781-4E55-88C6-3D7E930EF5B2}" type="presParOf" srcId="{F746DAFB-6721-4349-81E5-ABCF3AE26CA1}" destId="{E4EEA3BB-1C86-43EE-A290-B51D7FB8085B}" srcOrd="2" destOrd="0" presId="urn:microsoft.com/office/officeart/2005/8/layout/orgChart1"/>
    <dgm:cxn modelId="{0E96FC31-F966-4E08-934F-B717D88E0D83}" type="presParOf" srcId="{2036F5E4-04FB-41FD-9E9B-C00EAC786AAC}" destId="{B5C72B8F-5E22-4EB7-8DEA-743080C46244}" srcOrd="6" destOrd="0" presId="urn:microsoft.com/office/officeart/2005/8/layout/orgChart1"/>
    <dgm:cxn modelId="{21B007B2-BBCE-4A82-AFA4-500A3EF9D7C9}" type="presParOf" srcId="{2036F5E4-04FB-41FD-9E9B-C00EAC786AAC}" destId="{BF3F8CA4-4D40-4776-AF80-3BB720983AB2}" srcOrd="7" destOrd="0" presId="urn:microsoft.com/office/officeart/2005/8/layout/orgChart1"/>
    <dgm:cxn modelId="{70381489-65EB-4157-ACDE-A6C55D61A5A6}" type="presParOf" srcId="{BF3F8CA4-4D40-4776-AF80-3BB720983AB2}" destId="{D5673BE7-A698-4F8D-AE84-96529EA4CDAB}" srcOrd="0" destOrd="0" presId="urn:microsoft.com/office/officeart/2005/8/layout/orgChart1"/>
    <dgm:cxn modelId="{93E1951E-EE5E-46ED-9FBB-09C0C6A797FA}" type="presParOf" srcId="{D5673BE7-A698-4F8D-AE84-96529EA4CDAB}" destId="{632F89DD-700E-48C2-9CB0-1599D0012A3A}" srcOrd="0" destOrd="0" presId="urn:microsoft.com/office/officeart/2005/8/layout/orgChart1"/>
    <dgm:cxn modelId="{6D22035F-1D8D-4F91-8431-72E7CE1F16BB}" type="presParOf" srcId="{D5673BE7-A698-4F8D-AE84-96529EA4CDAB}" destId="{4841F9A3-3255-4539-BC16-D30FA63EE3A4}" srcOrd="1" destOrd="0" presId="urn:microsoft.com/office/officeart/2005/8/layout/orgChart1"/>
    <dgm:cxn modelId="{3A0105A6-16CF-4CCD-9C2E-560B36ADCD5B}" type="presParOf" srcId="{BF3F8CA4-4D40-4776-AF80-3BB720983AB2}" destId="{DF5AAC21-9766-4A98-AB07-19AAC1375E17}" srcOrd="1" destOrd="0" presId="urn:microsoft.com/office/officeart/2005/8/layout/orgChart1"/>
    <dgm:cxn modelId="{E206F86C-1589-4DBA-A7C2-5B7F9840AB0C}" type="presParOf" srcId="{BF3F8CA4-4D40-4776-AF80-3BB720983AB2}" destId="{0781F63F-7AC4-4389-804B-12EF30EFFB46}" srcOrd="2" destOrd="0" presId="urn:microsoft.com/office/officeart/2005/8/layout/orgChart1"/>
    <dgm:cxn modelId="{50B26CF3-95EF-4293-BAEA-4565468C0F56}" type="presParOf" srcId="{1F59263E-F8F9-4106-A489-1D2D3B322098}" destId="{58A9B73B-9355-4EA1-9C79-28BB3F779386}" srcOrd="2" destOrd="0" presId="urn:microsoft.com/office/officeart/2005/8/layout/orgChart1"/>
    <dgm:cxn modelId="{DFE226F3-D548-45EC-B1E4-CD2AC2544231}" type="presParOf" srcId="{BB3A0E13-8CFF-499B-AAC2-B96A2605EFD3}" destId="{733AF98C-6CD0-43A4-99F5-A47BF12A8425}" srcOrd="2" destOrd="0" presId="urn:microsoft.com/office/officeart/2005/8/layout/orgChart1"/>
    <dgm:cxn modelId="{A1865D88-44BA-46A6-BE14-33F2C122CE85}" type="presParOf" srcId="{BB3A0E13-8CFF-499B-AAC2-B96A2605EFD3}" destId="{21A45157-1885-4272-BA8B-4B80F07E061A}" srcOrd="3" destOrd="0" presId="urn:microsoft.com/office/officeart/2005/8/layout/orgChart1"/>
    <dgm:cxn modelId="{DF1D3DF7-472F-4A10-B6E0-F6522664E9A6}" type="presParOf" srcId="{21A45157-1885-4272-BA8B-4B80F07E061A}" destId="{F5FDF81A-C6A6-483B-866F-1279DBF41D46}" srcOrd="0" destOrd="0" presId="urn:microsoft.com/office/officeart/2005/8/layout/orgChart1"/>
    <dgm:cxn modelId="{5FCEB416-8BE4-4EAC-B5EB-3BDBF88E256A}" type="presParOf" srcId="{F5FDF81A-C6A6-483B-866F-1279DBF41D46}" destId="{CCE67DB1-0EC7-4BB6-8B3B-9BFD2308B380}" srcOrd="0" destOrd="0" presId="urn:microsoft.com/office/officeart/2005/8/layout/orgChart1"/>
    <dgm:cxn modelId="{3F8EB8F8-E238-4E1E-BC2F-B0506A65C0E8}" type="presParOf" srcId="{F5FDF81A-C6A6-483B-866F-1279DBF41D46}" destId="{916BB611-4EBF-4A98-B256-548E386B6AE2}" srcOrd="1" destOrd="0" presId="urn:microsoft.com/office/officeart/2005/8/layout/orgChart1"/>
    <dgm:cxn modelId="{7E6EAFCE-3E63-449E-9C43-830FDF8305F1}" type="presParOf" srcId="{21A45157-1885-4272-BA8B-4B80F07E061A}" destId="{602E3C1B-1B7E-408B-83DF-F9EF9002C1C6}" srcOrd="1" destOrd="0" presId="urn:microsoft.com/office/officeart/2005/8/layout/orgChart1"/>
    <dgm:cxn modelId="{FA43ACA8-F312-440B-9662-2FA1D26A8FF2}" type="presParOf" srcId="{602E3C1B-1B7E-408B-83DF-F9EF9002C1C6}" destId="{362FAA02-859C-477F-8BB4-F98E4E85B8F8}" srcOrd="0" destOrd="0" presId="urn:microsoft.com/office/officeart/2005/8/layout/orgChart1"/>
    <dgm:cxn modelId="{3B360A26-5171-4F02-8337-3B6D5B000C09}" type="presParOf" srcId="{602E3C1B-1B7E-408B-83DF-F9EF9002C1C6}" destId="{B3E928E7-C968-4DCE-B835-EC369269EA3F}" srcOrd="1" destOrd="0" presId="urn:microsoft.com/office/officeart/2005/8/layout/orgChart1"/>
    <dgm:cxn modelId="{C15F674A-9794-4FE8-B4A9-DC9420516345}" type="presParOf" srcId="{B3E928E7-C968-4DCE-B835-EC369269EA3F}" destId="{E1292FDC-D1CF-4DD1-B334-D9D48F411E4F}" srcOrd="0" destOrd="0" presId="urn:microsoft.com/office/officeart/2005/8/layout/orgChart1"/>
    <dgm:cxn modelId="{76EBBCC4-A602-4131-93BF-55A5A8E68E7E}" type="presParOf" srcId="{E1292FDC-D1CF-4DD1-B334-D9D48F411E4F}" destId="{2282E745-FE61-4DD4-A215-ED5C72438478}" srcOrd="0" destOrd="0" presId="urn:microsoft.com/office/officeart/2005/8/layout/orgChart1"/>
    <dgm:cxn modelId="{E79F9D95-7BEC-4855-B227-AEA9253B1606}" type="presParOf" srcId="{E1292FDC-D1CF-4DD1-B334-D9D48F411E4F}" destId="{606A03E4-86C6-45EC-A1E8-D1B9C0F2B133}" srcOrd="1" destOrd="0" presId="urn:microsoft.com/office/officeart/2005/8/layout/orgChart1"/>
    <dgm:cxn modelId="{D3F44F38-3E85-42B2-9138-D9BDFBC163AB}" type="presParOf" srcId="{B3E928E7-C968-4DCE-B835-EC369269EA3F}" destId="{86BC496F-73DE-484E-B2A1-F6A8CFEABEFF}" srcOrd="1" destOrd="0" presId="urn:microsoft.com/office/officeart/2005/8/layout/orgChart1"/>
    <dgm:cxn modelId="{A679478D-10A7-44AC-B7E5-5746B544F83B}" type="presParOf" srcId="{86BC496F-73DE-484E-B2A1-F6A8CFEABEFF}" destId="{70BE378E-BDF8-4376-B51E-8777743B45F0}" srcOrd="0" destOrd="0" presId="urn:microsoft.com/office/officeart/2005/8/layout/orgChart1"/>
    <dgm:cxn modelId="{24A479D1-C7E8-40F9-8091-3AA159944B5C}" type="presParOf" srcId="{86BC496F-73DE-484E-B2A1-F6A8CFEABEFF}" destId="{49FBD89E-3DD8-4E0B-8372-5893AF4DF409}" srcOrd="1" destOrd="0" presId="urn:microsoft.com/office/officeart/2005/8/layout/orgChart1"/>
    <dgm:cxn modelId="{E1C59CEB-5174-41C9-8BE5-F2FD8BBD796E}" type="presParOf" srcId="{49FBD89E-3DD8-4E0B-8372-5893AF4DF409}" destId="{145AE851-6D92-4D42-A221-3476718DC9F9}" srcOrd="0" destOrd="0" presId="urn:microsoft.com/office/officeart/2005/8/layout/orgChart1"/>
    <dgm:cxn modelId="{29E93331-7703-4D76-A4AD-FCAAEFE5F504}" type="presParOf" srcId="{145AE851-6D92-4D42-A221-3476718DC9F9}" destId="{BD52E612-E5A3-4F61-8947-8F658FF51236}" srcOrd="0" destOrd="0" presId="urn:microsoft.com/office/officeart/2005/8/layout/orgChart1"/>
    <dgm:cxn modelId="{E11B8D42-3F80-45F5-97EC-59500CB7C6E0}" type="presParOf" srcId="{145AE851-6D92-4D42-A221-3476718DC9F9}" destId="{6422E208-9640-48D6-B131-C15D4CB7C624}" srcOrd="1" destOrd="0" presId="urn:microsoft.com/office/officeart/2005/8/layout/orgChart1"/>
    <dgm:cxn modelId="{C6D09518-CA20-446D-9349-25106CABC47E}" type="presParOf" srcId="{49FBD89E-3DD8-4E0B-8372-5893AF4DF409}" destId="{298763D8-F78C-46DD-A49A-9F7885E780C3}" srcOrd="1" destOrd="0" presId="urn:microsoft.com/office/officeart/2005/8/layout/orgChart1"/>
    <dgm:cxn modelId="{210B1F4C-902C-4B64-BAE5-24C7F3CF6691}" type="presParOf" srcId="{49FBD89E-3DD8-4E0B-8372-5893AF4DF409}" destId="{A7333D33-33FD-4D80-95E3-98DEBE83672A}" srcOrd="2" destOrd="0" presId="urn:microsoft.com/office/officeart/2005/8/layout/orgChart1"/>
    <dgm:cxn modelId="{35417F5D-31D9-49BE-B009-DF664186DFE9}" type="presParOf" srcId="{B3E928E7-C968-4DCE-B835-EC369269EA3F}" destId="{1E38DC0A-0111-4DE4-9299-13A8DFC14D41}" srcOrd="2" destOrd="0" presId="urn:microsoft.com/office/officeart/2005/8/layout/orgChart1"/>
    <dgm:cxn modelId="{524A49D6-56B2-4034-933D-915219D91301}" type="presParOf" srcId="{21A45157-1885-4272-BA8B-4B80F07E061A}" destId="{E5091F29-EBEB-4F2E-91B1-CE001829B9C7}" srcOrd="2" destOrd="0" presId="urn:microsoft.com/office/officeart/2005/8/layout/orgChart1"/>
    <dgm:cxn modelId="{E2FE0411-BD31-40CA-B201-5B9E5BF84010}" type="presParOf" srcId="{BB3A0E13-8CFF-499B-AAC2-B96A2605EFD3}" destId="{1817C144-6ECA-4399-B05E-14D9D361161A}" srcOrd="4" destOrd="0" presId="urn:microsoft.com/office/officeart/2005/8/layout/orgChart1"/>
    <dgm:cxn modelId="{E903B56D-9F9F-4288-AA4A-390834B3E89D}" type="presParOf" srcId="{BB3A0E13-8CFF-499B-AAC2-B96A2605EFD3}" destId="{6AD12ECA-0EBA-44BC-B516-ECFEE2A83F71}" srcOrd="5" destOrd="0" presId="urn:microsoft.com/office/officeart/2005/8/layout/orgChart1"/>
    <dgm:cxn modelId="{3DF81CAA-C791-4887-9B32-90938804A3AF}" type="presParOf" srcId="{6AD12ECA-0EBA-44BC-B516-ECFEE2A83F71}" destId="{F820E151-F38D-4DDF-9092-9F3EBCD86FAA}" srcOrd="0" destOrd="0" presId="urn:microsoft.com/office/officeart/2005/8/layout/orgChart1"/>
    <dgm:cxn modelId="{57D901A4-3AF4-48DC-B295-CB3037FC286F}" type="presParOf" srcId="{F820E151-F38D-4DDF-9092-9F3EBCD86FAA}" destId="{57EB8257-8C27-4295-B9DC-500A9FC1BD33}" srcOrd="0" destOrd="0" presId="urn:microsoft.com/office/officeart/2005/8/layout/orgChart1"/>
    <dgm:cxn modelId="{A6CE8CB3-9777-4167-A3D4-3E4C721AFDFF}" type="presParOf" srcId="{F820E151-F38D-4DDF-9092-9F3EBCD86FAA}" destId="{C2A1DB71-9A06-4EC1-90E8-A314471533CB}" srcOrd="1" destOrd="0" presId="urn:microsoft.com/office/officeart/2005/8/layout/orgChart1"/>
    <dgm:cxn modelId="{5E5DE445-5D12-4D18-9179-781726BEDF78}" type="presParOf" srcId="{6AD12ECA-0EBA-44BC-B516-ECFEE2A83F71}" destId="{98E96D30-1632-46E3-9044-18C21E3298DB}" srcOrd="1" destOrd="0" presId="urn:microsoft.com/office/officeart/2005/8/layout/orgChart1"/>
    <dgm:cxn modelId="{FBCBD9AF-34DB-447D-8635-189279CA561F}" type="presParOf" srcId="{98E96D30-1632-46E3-9044-18C21E3298DB}" destId="{255F3B05-3221-48C5-BEAA-93D7716E0480}" srcOrd="0" destOrd="0" presId="urn:microsoft.com/office/officeart/2005/8/layout/orgChart1"/>
    <dgm:cxn modelId="{9E35A480-B490-44C3-BC67-529F19621C4A}" type="presParOf" srcId="{98E96D30-1632-46E3-9044-18C21E3298DB}" destId="{1CD6D029-D4A5-4F79-B545-1C9F1533F23E}" srcOrd="1" destOrd="0" presId="urn:microsoft.com/office/officeart/2005/8/layout/orgChart1"/>
    <dgm:cxn modelId="{1D069681-FDE7-4847-8819-D9365975C88D}" type="presParOf" srcId="{1CD6D029-D4A5-4F79-B545-1C9F1533F23E}" destId="{7BA23472-6BBB-42CD-AD51-EDB45B4C0139}" srcOrd="0" destOrd="0" presId="urn:microsoft.com/office/officeart/2005/8/layout/orgChart1"/>
    <dgm:cxn modelId="{2EB59A6B-01AE-4068-92EC-74E7EE3DAC30}" type="presParOf" srcId="{7BA23472-6BBB-42CD-AD51-EDB45B4C0139}" destId="{0F4D36C7-0916-44FD-81F6-DBE988E0C813}" srcOrd="0" destOrd="0" presId="urn:microsoft.com/office/officeart/2005/8/layout/orgChart1"/>
    <dgm:cxn modelId="{48BFD8F8-DC9D-432E-A6E9-8BE147BC9C10}" type="presParOf" srcId="{7BA23472-6BBB-42CD-AD51-EDB45B4C0139}" destId="{A51F0247-BE36-40E9-8AB0-A9E005189AF1}" srcOrd="1" destOrd="0" presId="urn:microsoft.com/office/officeart/2005/8/layout/orgChart1"/>
    <dgm:cxn modelId="{E3298974-045C-47F6-B0A2-75B5A8222D5B}" type="presParOf" srcId="{1CD6D029-D4A5-4F79-B545-1C9F1533F23E}" destId="{D7B90FCC-18A8-40DE-AF4E-53B695FF166E}" srcOrd="1" destOrd="0" presId="urn:microsoft.com/office/officeart/2005/8/layout/orgChart1"/>
    <dgm:cxn modelId="{97BFECD6-AB15-497D-9123-4E0AEDBBE26E}" type="presParOf" srcId="{1CD6D029-D4A5-4F79-B545-1C9F1533F23E}" destId="{73A14076-70F0-41C4-A5EB-F884A6C6D8C5}" srcOrd="2" destOrd="0" presId="urn:microsoft.com/office/officeart/2005/8/layout/orgChart1"/>
    <dgm:cxn modelId="{CE0F771A-48CA-43ED-B252-F261AD3CF82F}" type="presParOf" srcId="{98E96D30-1632-46E3-9044-18C21E3298DB}" destId="{5ABD6951-BEDD-4817-9022-04BA05DB526E}" srcOrd="2" destOrd="0" presId="urn:microsoft.com/office/officeart/2005/8/layout/orgChart1"/>
    <dgm:cxn modelId="{EFCE0CBE-D859-44C8-B06F-9902386D069C}" type="presParOf" srcId="{98E96D30-1632-46E3-9044-18C21E3298DB}" destId="{FDB31BF9-472C-4184-B7F6-B8BCC2441703}" srcOrd="3" destOrd="0" presId="urn:microsoft.com/office/officeart/2005/8/layout/orgChart1"/>
    <dgm:cxn modelId="{5ABA6183-1FF9-4406-A43D-DCD1B3F564B1}" type="presParOf" srcId="{FDB31BF9-472C-4184-B7F6-B8BCC2441703}" destId="{0DCC40C7-8D6B-4DAF-816E-4EBA51513702}" srcOrd="0" destOrd="0" presId="urn:microsoft.com/office/officeart/2005/8/layout/orgChart1"/>
    <dgm:cxn modelId="{0AE29CF6-B4D2-46EB-9AEC-D8B9D785E28C}" type="presParOf" srcId="{0DCC40C7-8D6B-4DAF-816E-4EBA51513702}" destId="{EBB45397-F6A7-43E9-BC85-DF76FFF93101}" srcOrd="0" destOrd="0" presId="urn:microsoft.com/office/officeart/2005/8/layout/orgChart1"/>
    <dgm:cxn modelId="{1131DF2C-80B3-48C9-B5D8-B49979E87A0E}" type="presParOf" srcId="{0DCC40C7-8D6B-4DAF-816E-4EBA51513702}" destId="{A9CC9904-34CA-4BB5-9EB3-5740E0BC1793}" srcOrd="1" destOrd="0" presId="urn:microsoft.com/office/officeart/2005/8/layout/orgChart1"/>
    <dgm:cxn modelId="{904879D6-43A5-4F3E-B94A-EEDD4CA8AD24}" type="presParOf" srcId="{FDB31BF9-472C-4184-B7F6-B8BCC2441703}" destId="{6D30FC0F-2F4A-43E5-8725-D4803222C8EC}" srcOrd="1" destOrd="0" presId="urn:microsoft.com/office/officeart/2005/8/layout/orgChart1"/>
    <dgm:cxn modelId="{1103E1CF-A6C6-4AA8-8B5D-F9F74F69B304}" type="presParOf" srcId="{FDB31BF9-472C-4184-B7F6-B8BCC2441703}" destId="{E37C7091-AA52-4163-81CB-ED41D961CED5}" srcOrd="2" destOrd="0" presId="urn:microsoft.com/office/officeart/2005/8/layout/orgChart1"/>
    <dgm:cxn modelId="{56889791-06A7-44EC-AC3E-733E161958DF}" type="presParOf" srcId="{98E96D30-1632-46E3-9044-18C21E3298DB}" destId="{4CA25496-4DB7-4444-9994-BEABC2AB26E4}" srcOrd="4" destOrd="0" presId="urn:microsoft.com/office/officeart/2005/8/layout/orgChart1"/>
    <dgm:cxn modelId="{E1913B32-D3BB-4A55-93B2-B228B962ABDE}" type="presParOf" srcId="{98E96D30-1632-46E3-9044-18C21E3298DB}" destId="{6BFE8127-F41C-432F-9EA7-4B7FE7DD2CEC}" srcOrd="5" destOrd="0" presId="urn:microsoft.com/office/officeart/2005/8/layout/orgChart1"/>
    <dgm:cxn modelId="{C55FD228-4444-49CF-96BC-1D805367556E}" type="presParOf" srcId="{6BFE8127-F41C-432F-9EA7-4B7FE7DD2CEC}" destId="{6E478143-55B2-40EB-9CF6-8BA0BA6CDE5A}" srcOrd="0" destOrd="0" presId="urn:microsoft.com/office/officeart/2005/8/layout/orgChart1"/>
    <dgm:cxn modelId="{F6DCEA59-5C47-4956-81AB-45D810CE2E56}" type="presParOf" srcId="{6E478143-55B2-40EB-9CF6-8BA0BA6CDE5A}" destId="{A23E8AC0-73A0-414E-8EF4-3803ED3B13F6}" srcOrd="0" destOrd="0" presId="urn:microsoft.com/office/officeart/2005/8/layout/orgChart1"/>
    <dgm:cxn modelId="{BF190C41-7861-4B8B-8CFA-EF1CDE53F2AD}" type="presParOf" srcId="{6E478143-55B2-40EB-9CF6-8BA0BA6CDE5A}" destId="{A01C0E44-C05B-4456-A062-AD67344F9E8A}" srcOrd="1" destOrd="0" presId="urn:microsoft.com/office/officeart/2005/8/layout/orgChart1"/>
    <dgm:cxn modelId="{DAB737C0-3FC6-4FC6-8B78-FD681CB48ED4}" type="presParOf" srcId="{6BFE8127-F41C-432F-9EA7-4B7FE7DD2CEC}" destId="{A6D8D4BB-86AE-4C32-AF17-1F2085E99015}" srcOrd="1" destOrd="0" presId="urn:microsoft.com/office/officeart/2005/8/layout/orgChart1"/>
    <dgm:cxn modelId="{20D7D324-C4F5-4F23-95DA-C3DE938DF7AD}" type="presParOf" srcId="{6BFE8127-F41C-432F-9EA7-4B7FE7DD2CEC}" destId="{5535CA0C-7C19-4D8C-8176-DE0E751A00B6}" srcOrd="2" destOrd="0" presId="urn:microsoft.com/office/officeart/2005/8/layout/orgChart1"/>
    <dgm:cxn modelId="{66C55A86-BEEB-44CF-8720-964CE3A345BB}" type="presParOf" srcId="{98E96D30-1632-46E3-9044-18C21E3298DB}" destId="{9A97F9F9-7B33-4D07-8169-95F270880061}" srcOrd="6" destOrd="0" presId="urn:microsoft.com/office/officeart/2005/8/layout/orgChart1"/>
    <dgm:cxn modelId="{3B3DA26D-4D9C-4D01-B6E6-FA9AABB706B5}" type="presParOf" srcId="{98E96D30-1632-46E3-9044-18C21E3298DB}" destId="{20281C03-5B7D-44A1-800B-5D43A922C6A3}" srcOrd="7" destOrd="0" presId="urn:microsoft.com/office/officeart/2005/8/layout/orgChart1"/>
    <dgm:cxn modelId="{257A2F38-C99C-4AA7-8408-8FFE49ED6855}" type="presParOf" srcId="{20281C03-5B7D-44A1-800B-5D43A922C6A3}" destId="{EAE5C4F7-3020-4F88-8618-114A1441A6F0}" srcOrd="0" destOrd="0" presId="urn:microsoft.com/office/officeart/2005/8/layout/orgChart1"/>
    <dgm:cxn modelId="{5AF42689-8FCB-4906-970D-7463433D16AE}" type="presParOf" srcId="{EAE5C4F7-3020-4F88-8618-114A1441A6F0}" destId="{CF841386-FE9A-4687-8DEC-964D08516718}" srcOrd="0" destOrd="0" presId="urn:microsoft.com/office/officeart/2005/8/layout/orgChart1"/>
    <dgm:cxn modelId="{7A56D882-18FD-483A-91C4-35493F107EDF}" type="presParOf" srcId="{EAE5C4F7-3020-4F88-8618-114A1441A6F0}" destId="{3E4D3771-E915-425A-A4C4-9EE8FC1F1F11}" srcOrd="1" destOrd="0" presId="urn:microsoft.com/office/officeart/2005/8/layout/orgChart1"/>
    <dgm:cxn modelId="{3DD737DB-0579-4A98-A9C7-725E256C99D0}" type="presParOf" srcId="{20281C03-5B7D-44A1-800B-5D43A922C6A3}" destId="{6A32CF52-9545-4EB1-8BFC-823F3E0DA042}" srcOrd="1" destOrd="0" presId="urn:microsoft.com/office/officeart/2005/8/layout/orgChart1"/>
    <dgm:cxn modelId="{693235C1-7099-4476-B6C3-5252C79D3468}" type="presParOf" srcId="{20281C03-5B7D-44A1-800B-5D43A922C6A3}" destId="{C3FE37BC-AF2A-42BB-B8A7-838A7ADBE32D}" srcOrd="2" destOrd="0" presId="urn:microsoft.com/office/officeart/2005/8/layout/orgChart1"/>
    <dgm:cxn modelId="{B3BC746F-E08B-4D85-92AD-4DF062673459}" type="presParOf" srcId="{98E96D30-1632-46E3-9044-18C21E3298DB}" destId="{A9ED4FE4-CB74-4854-A300-8D2B45FA0EDE}" srcOrd="8" destOrd="0" presId="urn:microsoft.com/office/officeart/2005/8/layout/orgChart1"/>
    <dgm:cxn modelId="{1401A312-B0DE-44DA-A5D4-0A3ED0A6AD6E}" type="presParOf" srcId="{98E96D30-1632-46E3-9044-18C21E3298DB}" destId="{21B05BCF-C1AB-459C-ACE2-F4B3EEFCC814}" srcOrd="9" destOrd="0" presId="urn:microsoft.com/office/officeart/2005/8/layout/orgChart1"/>
    <dgm:cxn modelId="{E4768021-3B4B-4927-A034-B80B5BC994B9}" type="presParOf" srcId="{21B05BCF-C1AB-459C-ACE2-F4B3EEFCC814}" destId="{CD13F7F1-3359-406C-8120-C5B12DDB7B2E}" srcOrd="0" destOrd="0" presId="urn:microsoft.com/office/officeart/2005/8/layout/orgChart1"/>
    <dgm:cxn modelId="{0BB5745C-F1A4-44B0-B70A-25062B96D7FE}" type="presParOf" srcId="{CD13F7F1-3359-406C-8120-C5B12DDB7B2E}" destId="{14DA8251-00B2-4858-BDDC-33A8011FD811}" srcOrd="0" destOrd="0" presId="urn:microsoft.com/office/officeart/2005/8/layout/orgChart1"/>
    <dgm:cxn modelId="{79760D1A-CDF3-40E0-B213-C5D218A56CB9}" type="presParOf" srcId="{CD13F7F1-3359-406C-8120-C5B12DDB7B2E}" destId="{FF5B20B9-9E5C-4512-A7E7-E7B41B9DB8CB}" srcOrd="1" destOrd="0" presId="urn:microsoft.com/office/officeart/2005/8/layout/orgChart1"/>
    <dgm:cxn modelId="{7315669C-2761-48B0-86FD-180CDB86997E}" type="presParOf" srcId="{21B05BCF-C1AB-459C-ACE2-F4B3EEFCC814}" destId="{FCD39243-B12B-4B0F-86A8-E8618830DEC7}" srcOrd="1" destOrd="0" presId="urn:microsoft.com/office/officeart/2005/8/layout/orgChart1"/>
    <dgm:cxn modelId="{AFF3B51F-F9E7-42AF-AFB1-5BA1188F0CE9}" type="presParOf" srcId="{21B05BCF-C1AB-459C-ACE2-F4B3EEFCC814}" destId="{43F67E2D-D69B-430E-ACB2-D278A8BE6C41}" srcOrd="2" destOrd="0" presId="urn:microsoft.com/office/officeart/2005/8/layout/orgChart1"/>
    <dgm:cxn modelId="{34C0C2FB-C3B9-4396-8C39-B0EB6D1B1B35}" type="presParOf" srcId="{6AD12ECA-0EBA-44BC-B516-ECFEE2A83F71}" destId="{F2F0B269-6424-47C4-B254-40CE9CA817B1}" srcOrd="2" destOrd="0" presId="urn:microsoft.com/office/officeart/2005/8/layout/orgChart1"/>
    <dgm:cxn modelId="{22D8D420-3DE3-49D5-A476-9039DC55A63D}" type="presParOf" srcId="{F292A9EF-F491-4585-848F-1C6F870F6841}" destId="{ED7192F7-2033-4314-A61C-792FC468862B}" srcOrd="2" destOrd="0" presId="urn:microsoft.com/office/officeart/2005/8/layout/orgChart1"/>
    <dgm:cxn modelId="{E609AA0A-B185-47C7-90B7-89E873D69735}" type="presParOf" srcId="{B53DA2B4-0AAE-47E6-B66C-C86B47068F22}" destId="{EC0F227A-A213-459B-A0AA-06A5383F2F2D}" srcOrd="6" destOrd="0" presId="urn:microsoft.com/office/officeart/2005/8/layout/orgChart1"/>
    <dgm:cxn modelId="{230CAAE8-79E0-43C7-9A4D-453428F65BA0}" type="presParOf" srcId="{B53DA2B4-0AAE-47E6-B66C-C86B47068F22}" destId="{AE9259FB-4ED6-46A4-A872-430ECB367053}" srcOrd="7" destOrd="0" presId="urn:microsoft.com/office/officeart/2005/8/layout/orgChart1"/>
    <dgm:cxn modelId="{0EB31CE1-E85D-4C98-97C6-7B1EAFA1CF34}" type="presParOf" srcId="{AE9259FB-4ED6-46A4-A872-430ECB367053}" destId="{440B7556-BDF6-4875-92ED-F18188ADD622}" srcOrd="0" destOrd="0" presId="urn:microsoft.com/office/officeart/2005/8/layout/orgChart1"/>
    <dgm:cxn modelId="{1779E101-D1EF-4A0D-88C6-A2E91EA41AE4}" type="presParOf" srcId="{440B7556-BDF6-4875-92ED-F18188ADD622}" destId="{79B6E7C5-9601-42FD-863C-EE35E558B232}" srcOrd="0" destOrd="0" presId="urn:microsoft.com/office/officeart/2005/8/layout/orgChart1"/>
    <dgm:cxn modelId="{08164357-C719-45C4-ACA6-56A65BBC32B2}" type="presParOf" srcId="{440B7556-BDF6-4875-92ED-F18188ADD622}" destId="{229BCD2E-3467-4C2B-87E6-E9EED095C8D1}" srcOrd="1" destOrd="0" presId="urn:microsoft.com/office/officeart/2005/8/layout/orgChart1"/>
    <dgm:cxn modelId="{F52063A3-0C2A-475B-9805-CAAA8B4B432D}" type="presParOf" srcId="{AE9259FB-4ED6-46A4-A872-430ECB367053}" destId="{CA462AD3-B565-4D9A-B684-3F702671922E}" srcOrd="1" destOrd="0" presId="urn:microsoft.com/office/officeart/2005/8/layout/orgChart1"/>
    <dgm:cxn modelId="{224153FD-B8F0-4E9A-B5A6-A1E529DB570F}" type="presParOf" srcId="{CA462AD3-B565-4D9A-B684-3F702671922E}" destId="{BC15E9F1-A4BE-4028-9F21-A1A86C769955}" srcOrd="0" destOrd="0" presId="urn:microsoft.com/office/officeart/2005/8/layout/orgChart1"/>
    <dgm:cxn modelId="{68676C40-1A6C-4DAA-8EFF-F8EA70FFC546}" type="presParOf" srcId="{CA462AD3-B565-4D9A-B684-3F702671922E}" destId="{5BF0CE12-8950-47F1-B4AB-4E17A9A1A1FB}" srcOrd="1" destOrd="0" presId="urn:microsoft.com/office/officeart/2005/8/layout/orgChart1"/>
    <dgm:cxn modelId="{AC187A87-0664-45C9-A97F-D0CC43277A1E}" type="presParOf" srcId="{5BF0CE12-8950-47F1-B4AB-4E17A9A1A1FB}" destId="{579EEC95-C795-42FB-9CFA-6C553DFF9FAA}" srcOrd="0" destOrd="0" presId="urn:microsoft.com/office/officeart/2005/8/layout/orgChart1"/>
    <dgm:cxn modelId="{61FDCF1A-5AC4-4B53-8659-1A04B4FAD403}" type="presParOf" srcId="{579EEC95-C795-42FB-9CFA-6C553DFF9FAA}" destId="{559519C3-9E4C-4BE4-B7F4-23F74529AAE7}" srcOrd="0" destOrd="0" presId="urn:microsoft.com/office/officeart/2005/8/layout/orgChart1"/>
    <dgm:cxn modelId="{0D52B686-9D64-43CD-AB4E-CE3B45B992FA}" type="presParOf" srcId="{579EEC95-C795-42FB-9CFA-6C553DFF9FAA}" destId="{8D19FA06-33CF-4015-8006-B62B5077D648}" srcOrd="1" destOrd="0" presId="urn:microsoft.com/office/officeart/2005/8/layout/orgChart1"/>
    <dgm:cxn modelId="{1D9FFB03-DB1F-473E-B2AA-C36EE07D016D}" type="presParOf" srcId="{5BF0CE12-8950-47F1-B4AB-4E17A9A1A1FB}" destId="{61106D6B-8DA5-4BE4-A2DA-38B83DD6C2FF}" srcOrd="1" destOrd="0" presId="urn:microsoft.com/office/officeart/2005/8/layout/orgChart1"/>
    <dgm:cxn modelId="{54878CC5-CB9F-429A-A964-7AE3E786A27D}" type="presParOf" srcId="{61106D6B-8DA5-4BE4-A2DA-38B83DD6C2FF}" destId="{092A7EB8-65DB-4D15-9713-965934D05954}" srcOrd="0" destOrd="0" presId="urn:microsoft.com/office/officeart/2005/8/layout/orgChart1"/>
    <dgm:cxn modelId="{8627AEC7-B115-4A60-AC9A-907BF48C0DC5}" type="presParOf" srcId="{61106D6B-8DA5-4BE4-A2DA-38B83DD6C2FF}" destId="{05569618-5C87-4015-B397-FE1793FB4D88}" srcOrd="1" destOrd="0" presId="urn:microsoft.com/office/officeart/2005/8/layout/orgChart1"/>
    <dgm:cxn modelId="{9C1930E8-9896-46E1-B359-D85FC1FBE90C}" type="presParOf" srcId="{05569618-5C87-4015-B397-FE1793FB4D88}" destId="{D98DD2A6-7C7D-4D22-BA6C-1531D45A4F6E}" srcOrd="0" destOrd="0" presId="urn:microsoft.com/office/officeart/2005/8/layout/orgChart1"/>
    <dgm:cxn modelId="{DC3ECB70-CB18-43FA-A9F7-E862F5C3F7FE}" type="presParOf" srcId="{D98DD2A6-7C7D-4D22-BA6C-1531D45A4F6E}" destId="{1A7CAD9E-5339-43F6-8E64-F7122F744592}" srcOrd="0" destOrd="0" presId="urn:microsoft.com/office/officeart/2005/8/layout/orgChart1"/>
    <dgm:cxn modelId="{C1E6AB79-DEC3-4AC1-A0CF-D2AC7981ADAF}" type="presParOf" srcId="{D98DD2A6-7C7D-4D22-BA6C-1531D45A4F6E}" destId="{3E35F573-B8DB-4497-87DD-B3FBDF20AC66}" srcOrd="1" destOrd="0" presId="urn:microsoft.com/office/officeart/2005/8/layout/orgChart1"/>
    <dgm:cxn modelId="{A7AD6480-EE74-4704-B1F8-ED52F58D5F53}" type="presParOf" srcId="{05569618-5C87-4015-B397-FE1793FB4D88}" destId="{D5184516-EF80-490F-8E25-5B578A699978}" srcOrd="1" destOrd="0" presId="urn:microsoft.com/office/officeart/2005/8/layout/orgChart1"/>
    <dgm:cxn modelId="{374FF13D-AF29-4BF9-80E6-48C13FB62A31}" type="presParOf" srcId="{05569618-5C87-4015-B397-FE1793FB4D88}" destId="{05C64004-87F1-452D-AA63-209343F5B03C}" srcOrd="2" destOrd="0" presId="urn:microsoft.com/office/officeart/2005/8/layout/orgChart1"/>
    <dgm:cxn modelId="{F4481203-24DD-4B48-8609-9851E433FCCC}" type="presParOf" srcId="{61106D6B-8DA5-4BE4-A2DA-38B83DD6C2FF}" destId="{90FADBB2-348C-499C-934D-7E0234ABB7DC}" srcOrd="2" destOrd="0" presId="urn:microsoft.com/office/officeart/2005/8/layout/orgChart1"/>
    <dgm:cxn modelId="{CCEF3416-C3BE-40FD-951F-D62B7915003F}" type="presParOf" srcId="{61106D6B-8DA5-4BE4-A2DA-38B83DD6C2FF}" destId="{10D2E84D-5597-4DE1-BA1B-0BE3C5AEB34E}" srcOrd="3" destOrd="0" presId="urn:microsoft.com/office/officeart/2005/8/layout/orgChart1"/>
    <dgm:cxn modelId="{C335DEA0-5409-45B3-A781-1B71FB7B03F5}" type="presParOf" srcId="{10D2E84D-5597-4DE1-BA1B-0BE3C5AEB34E}" destId="{985130F2-DE60-42F6-ABC9-6104CEDF5B53}" srcOrd="0" destOrd="0" presId="urn:microsoft.com/office/officeart/2005/8/layout/orgChart1"/>
    <dgm:cxn modelId="{B56DBD31-2012-4CE3-82DB-31F43B44D424}" type="presParOf" srcId="{985130F2-DE60-42F6-ABC9-6104CEDF5B53}" destId="{AAE0C62C-3265-4AA3-AE17-94AC6569D7F5}" srcOrd="0" destOrd="0" presId="urn:microsoft.com/office/officeart/2005/8/layout/orgChart1"/>
    <dgm:cxn modelId="{FEA44D8C-7149-4752-A943-B63F16E765D7}" type="presParOf" srcId="{985130F2-DE60-42F6-ABC9-6104CEDF5B53}" destId="{54F12044-88FD-4CB9-8717-67B2B8221EEE}" srcOrd="1" destOrd="0" presId="urn:microsoft.com/office/officeart/2005/8/layout/orgChart1"/>
    <dgm:cxn modelId="{8689D30E-1967-4A97-8540-50F89794CCBC}" type="presParOf" srcId="{10D2E84D-5597-4DE1-BA1B-0BE3C5AEB34E}" destId="{85F108E1-A224-4094-858F-F0AE879E75F7}" srcOrd="1" destOrd="0" presId="urn:microsoft.com/office/officeart/2005/8/layout/orgChart1"/>
    <dgm:cxn modelId="{612BCEDE-B54B-4DB2-AF0E-1E5C741F55A0}" type="presParOf" srcId="{10D2E84D-5597-4DE1-BA1B-0BE3C5AEB34E}" destId="{B02F4BE6-F1C7-41AD-B24C-B94210614A99}" srcOrd="2" destOrd="0" presId="urn:microsoft.com/office/officeart/2005/8/layout/orgChart1"/>
    <dgm:cxn modelId="{79BB0D4E-875A-4355-A68F-26CCDE14A62C}" type="presParOf" srcId="{5BF0CE12-8950-47F1-B4AB-4E17A9A1A1FB}" destId="{E1F3638B-7DAC-4FD5-8786-EC03784045D3}" srcOrd="2" destOrd="0" presId="urn:microsoft.com/office/officeart/2005/8/layout/orgChart1"/>
    <dgm:cxn modelId="{662F9D3F-3F26-4A86-884F-40D33A8144DF}" type="presParOf" srcId="{CA462AD3-B565-4D9A-B684-3F702671922E}" destId="{602E2331-13C1-4BB3-9BF4-CACA94D677F6}" srcOrd="2" destOrd="0" presId="urn:microsoft.com/office/officeart/2005/8/layout/orgChart1"/>
    <dgm:cxn modelId="{7F61D458-B6C7-40B6-8019-F2CDD31DBC76}" type="presParOf" srcId="{CA462AD3-B565-4D9A-B684-3F702671922E}" destId="{E65264D9-5BCC-4F14-A26A-F13759A1C442}" srcOrd="3" destOrd="0" presId="urn:microsoft.com/office/officeart/2005/8/layout/orgChart1"/>
    <dgm:cxn modelId="{16A3C5DB-917D-4857-98FD-3D8628395DD7}" type="presParOf" srcId="{E65264D9-5BCC-4F14-A26A-F13759A1C442}" destId="{65521D0F-B3E1-449D-A379-F7D0E5EA3AA8}" srcOrd="0" destOrd="0" presId="urn:microsoft.com/office/officeart/2005/8/layout/orgChart1"/>
    <dgm:cxn modelId="{A766F6A3-5303-4B22-AE68-F2A5A0DB72DD}" type="presParOf" srcId="{65521D0F-B3E1-449D-A379-F7D0E5EA3AA8}" destId="{693A74BA-5E54-47B7-86A9-A64D146D9A09}" srcOrd="0" destOrd="0" presId="urn:microsoft.com/office/officeart/2005/8/layout/orgChart1"/>
    <dgm:cxn modelId="{26729956-9E43-4391-9392-ED74083D685F}" type="presParOf" srcId="{65521D0F-B3E1-449D-A379-F7D0E5EA3AA8}" destId="{40E86FF6-1EA4-44D9-BA56-594591EAA8A6}" srcOrd="1" destOrd="0" presId="urn:microsoft.com/office/officeart/2005/8/layout/orgChart1"/>
    <dgm:cxn modelId="{D8E10C35-AF24-4355-B32E-A4644993BEC5}" type="presParOf" srcId="{E65264D9-5BCC-4F14-A26A-F13759A1C442}" destId="{2992E423-A5F4-4F4E-B2B3-565361398764}" srcOrd="1" destOrd="0" presId="urn:microsoft.com/office/officeart/2005/8/layout/orgChart1"/>
    <dgm:cxn modelId="{527CCABC-8B20-489E-BF23-FC6890CEC081}" type="presParOf" srcId="{E65264D9-5BCC-4F14-A26A-F13759A1C442}" destId="{CBCD1912-8C1A-435C-9595-71D0C495EB98}" srcOrd="2" destOrd="0" presId="urn:microsoft.com/office/officeart/2005/8/layout/orgChart1"/>
    <dgm:cxn modelId="{7D6D4F32-2A39-4DAF-A56F-7906EB57CEF2}" type="presParOf" srcId="{CA462AD3-B565-4D9A-B684-3F702671922E}" destId="{2E6BAB13-A7FB-4F65-85F1-999564839247}" srcOrd="4" destOrd="0" presId="urn:microsoft.com/office/officeart/2005/8/layout/orgChart1"/>
    <dgm:cxn modelId="{39256D8E-A555-4BB4-9DBB-DADA0C375A93}" type="presParOf" srcId="{CA462AD3-B565-4D9A-B684-3F702671922E}" destId="{67A4C731-5487-49DF-9933-07C6B2F49411}" srcOrd="5" destOrd="0" presId="urn:microsoft.com/office/officeart/2005/8/layout/orgChart1"/>
    <dgm:cxn modelId="{15CE7C9E-2D01-4C3A-85FF-DA05FF734EF2}" type="presParOf" srcId="{67A4C731-5487-49DF-9933-07C6B2F49411}" destId="{64BDE4CE-B72F-4BCF-B8CA-1C939F378C83}" srcOrd="0" destOrd="0" presId="urn:microsoft.com/office/officeart/2005/8/layout/orgChart1"/>
    <dgm:cxn modelId="{1C0CB45C-EB6E-482E-BB30-C467B0C630A4}" type="presParOf" srcId="{64BDE4CE-B72F-4BCF-B8CA-1C939F378C83}" destId="{3E406804-2F70-4EBB-A940-86121BF0941A}" srcOrd="0" destOrd="0" presId="urn:microsoft.com/office/officeart/2005/8/layout/orgChart1"/>
    <dgm:cxn modelId="{9010BB2A-DE6A-4AC1-9AF8-F99FEBFCAF9A}" type="presParOf" srcId="{64BDE4CE-B72F-4BCF-B8CA-1C939F378C83}" destId="{8704F6F5-3A45-49EC-962F-F70172F6840B}" srcOrd="1" destOrd="0" presId="urn:microsoft.com/office/officeart/2005/8/layout/orgChart1"/>
    <dgm:cxn modelId="{165499D1-B271-4BFB-8E3D-8DB86867D9C8}" type="presParOf" srcId="{67A4C731-5487-49DF-9933-07C6B2F49411}" destId="{AA3BACB8-1E1A-4A32-888E-2F204AA6F27A}" srcOrd="1" destOrd="0" presId="urn:microsoft.com/office/officeart/2005/8/layout/orgChart1"/>
    <dgm:cxn modelId="{4A70CCDB-2E26-4394-A7CA-2A71C1770EA9}" type="presParOf" srcId="{67A4C731-5487-49DF-9933-07C6B2F49411}" destId="{E00E6B5A-B7C2-4761-94E9-3B1CACA254F4}" srcOrd="2" destOrd="0" presId="urn:microsoft.com/office/officeart/2005/8/layout/orgChart1"/>
    <dgm:cxn modelId="{6171CCA6-F925-4245-AC7C-DBFA56CC1E95}" type="presParOf" srcId="{CA462AD3-B565-4D9A-B684-3F702671922E}" destId="{A0A3DD4A-079D-4211-8D4A-384E69D38B56}" srcOrd="6" destOrd="0" presId="urn:microsoft.com/office/officeart/2005/8/layout/orgChart1"/>
    <dgm:cxn modelId="{5E284F0C-F227-427F-B782-538C4D3D4295}" type="presParOf" srcId="{CA462AD3-B565-4D9A-B684-3F702671922E}" destId="{8AF1BA2F-19B1-40CA-8257-FD78EEA93348}" srcOrd="7" destOrd="0" presId="urn:microsoft.com/office/officeart/2005/8/layout/orgChart1"/>
    <dgm:cxn modelId="{F2F803DE-33CE-4C68-AD6B-F335DE222EDD}" type="presParOf" srcId="{8AF1BA2F-19B1-40CA-8257-FD78EEA93348}" destId="{68A354EE-89CA-4B0B-BFF8-7E8874019286}" srcOrd="0" destOrd="0" presId="urn:microsoft.com/office/officeart/2005/8/layout/orgChart1"/>
    <dgm:cxn modelId="{E4AEB541-4555-40C3-AC7A-38D631DD7BE6}" type="presParOf" srcId="{68A354EE-89CA-4B0B-BFF8-7E8874019286}" destId="{470995F0-D9A7-441E-8C2B-3C47210887AE}" srcOrd="0" destOrd="0" presId="urn:microsoft.com/office/officeart/2005/8/layout/orgChart1"/>
    <dgm:cxn modelId="{75FF9CFE-5D3B-4CB3-8A7E-0893F84089A7}" type="presParOf" srcId="{68A354EE-89CA-4B0B-BFF8-7E8874019286}" destId="{7FD2EF77-A4E5-4035-9519-5C7DC94D1E38}" srcOrd="1" destOrd="0" presId="urn:microsoft.com/office/officeart/2005/8/layout/orgChart1"/>
    <dgm:cxn modelId="{F31848B9-836C-45A4-A5CE-83A54F7ABD13}" type="presParOf" srcId="{8AF1BA2F-19B1-40CA-8257-FD78EEA93348}" destId="{3DD24BAD-7DC7-4D08-9796-F52B352C7F41}" srcOrd="1" destOrd="0" presId="urn:microsoft.com/office/officeart/2005/8/layout/orgChart1"/>
    <dgm:cxn modelId="{A479134D-C366-4C71-86A5-370AEFB864DA}" type="presParOf" srcId="{8AF1BA2F-19B1-40CA-8257-FD78EEA93348}" destId="{CCA3C462-F687-4880-B2A4-3E4980692414}" srcOrd="2" destOrd="0" presId="urn:microsoft.com/office/officeart/2005/8/layout/orgChart1"/>
    <dgm:cxn modelId="{1FA52688-7465-403D-8B69-14F2E8578A7C}" type="presParOf" srcId="{CA462AD3-B565-4D9A-B684-3F702671922E}" destId="{6019D00C-2DD3-4EDD-B629-7B6220DE8AB6}" srcOrd="8" destOrd="0" presId="urn:microsoft.com/office/officeart/2005/8/layout/orgChart1"/>
    <dgm:cxn modelId="{8E6E73EA-11D7-4203-BE25-CA2C6DF36538}" type="presParOf" srcId="{CA462AD3-B565-4D9A-B684-3F702671922E}" destId="{1C7433AE-CD76-422C-A190-2A64447F3D87}" srcOrd="9" destOrd="0" presId="urn:microsoft.com/office/officeart/2005/8/layout/orgChart1"/>
    <dgm:cxn modelId="{68F03CF6-156A-4458-9AFD-A4B138764F65}" type="presParOf" srcId="{1C7433AE-CD76-422C-A190-2A64447F3D87}" destId="{201C9BCB-2837-42A0-AEEC-89112E4BF6E0}" srcOrd="0" destOrd="0" presId="urn:microsoft.com/office/officeart/2005/8/layout/orgChart1"/>
    <dgm:cxn modelId="{75247A44-F5B6-4297-995C-62F34F04DE6F}" type="presParOf" srcId="{201C9BCB-2837-42A0-AEEC-89112E4BF6E0}" destId="{22850415-31A2-43B3-8019-BA1DEC434E23}" srcOrd="0" destOrd="0" presId="urn:microsoft.com/office/officeart/2005/8/layout/orgChart1"/>
    <dgm:cxn modelId="{368E8F71-77A5-45F4-BB6D-97A2E8968AE1}" type="presParOf" srcId="{201C9BCB-2837-42A0-AEEC-89112E4BF6E0}" destId="{D0CD7594-AA16-4151-8D32-12483A909702}" srcOrd="1" destOrd="0" presId="urn:microsoft.com/office/officeart/2005/8/layout/orgChart1"/>
    <dgm:cxn modelId="{B486E449-FAB9-4BEE-A9D2-9CB333B91AB6}" type="presParOf" srcId="{1C7433AE-CD76-422C-A190-2A64447F3D87}" destId="{A56C235E-4102-4EEA-B63B-F7679DEF0757}" srcOrd="1" destOrd="0" presId="urn:microsoft.com/office/officeart/2005/8/layout/orgChart1"/>
    <dgm:cxn modelId="{7BDB7C26-B550-4E17-B9CF-6594187C2A46}" type="presParOf" srcId="{1C7433AE-CD76-422C-A190-2A64447F3D87}" destId="{75975AD7-3459-4B3F-8764-59331ADBF4C4}" srcOrd="2" destOrd="0" presId="urn:microsoft.com/office/officeart/2005/8/layout/orgChart1"/>
    <dgm:cxn modelId="{69F6D0E2-8423-4357-BC29-B0816E7E247F}" type="presParOf" srcId="{AE9259FB-4ED6-46A4-A872-430ECB367053}" destId="{06490983-8808-4D57-A0B7-129926ED6ABC}" srcOrd="2" destOrd="0" presId="urn:microsoft.com/office/officeart/2005/8/layout/orgChart1"/>
    <dgm:cxn modelId="{2030260C-42BF-4494-9A66-9303AA6D52CD}" type="presParOf" srcId="{B53DA2B4-0AAE-47E6-B66C-C86B47068F22}" destId="{98103316-F1B0-4E3A-8371-3B709AED0E71}" srcOrd="8" destOrd="0" presId="urn:microsoft.com/office/officeart/2005/8/layout/orgChart1"/>
    <dgm:cxn modelId="{BBC1CB95-091F-4503-A4A9-FFC80418B5F3}" type="presParOf" srcId="{B53DA2B4-0AAE-47E6-B66C-C86B47068F22}" destId="{C30D835C-E41B-460E-AAC5-9AAA72C0C697}" srcOrd="9" destOrd="0" presId="urn:microsoft.com/office/officeart/2005/8/layout/orgChart1"/>
    <dgm:cxn modelId="{E18774F7-22AC-47A1-A5BE-190F47DF6CD1}" type="presParOf" srcId="{C30D835C-E41B-460E-AAC5-9AAA72C0C697}" destId="{E6EE58A0-F597-47BD-AB76-76568B24C7CB}" srcOrd="0" destOrd="0" presId="urn:microsoft.com/office/officeart/2005/8/layout/orgChart1"/>
    <dgm:cxn modelId="{578009B4-B5B5-496E-830B-966A51FD55F4}" type="presParOf" srcId="{E6EE58A0-F597-47BD-AB76-76568B24C7CB}" destId="{321BECB2-8802-473F-BD7C-427A6532EB74}" srcOrd="0" destOrd="0" presId="urn:microsoft.com/office/officeart/2005/8/layout/orgChart1"/>
    <dgm:cxn modelId="{758C770F-5C16-4045-8EAC-A990DBCFAB7D}" type="presParOf" srcId="{E6EE58A0-F597-47BD-AB76-76568B24C7CB}" destId="{8B05E2C5-F733-4A81-A258-6AF664A88FA4}" srcOrd="1" destOrd="0" presId="urn:microsoft.com/office/officeart/2005/8/layout/orgChart1"/>
    <dgm:cxn modelId="{B9B27C33-065B-404A-B7C1-B2CEF9949DED}" type="presParOf" srcId="{C30D835C-E41B-460E-AAC5-9AAA72C0C697}" destId="{B682DC3A-04D1-4B20-9846-A565CDEB19BD}" srcOrd="1" destOrd="0" presId="urn:microsoft.com/office/officeart/2005/8/layout/orgChart1"/>
    <dgm:cxn modelId="{36BB423E-6429-4EA2-860C-126739C02DBA}" type="presParOf" srcId="{B682DC3A-04D1-4B20-9846-A565CDEB19BD}" destId="{2EC03466-6334-4651-9A95-7E7DFA2E4805}" srcOrd="0" destOrd="0" presId="urn:microsoft.com/office/officeart/2005/8/layout/orgChart1"/>
    <dgm:cxn modelId="{18F73877-4B9A-4AA9-9E42-DF472608ABE5}" type="presParOf" srcId="{B682DC3A-04D1-4B20-9846-A565CDEB19BD}" destId="{3B54F081-162A-40B3-A08A-DB67287FD348}" srcOrd="1" destOrd="0" presId="urn:microsoft.com/office/officeart/2005/8/layout/orgChart1"/>
    <dgm:cxn modelId="{FAC1B821-0F81-4384-BE6A-502F03E00F1D}" type="presParOf" srcId="{3B54F081-162A-40B3-A08A-DB67287FD348}" destId="{760EB324-640E-4027-B5B6-AB72FD41892A}" srcOrd="0" destOrd="0" presId="urn:microsoft.com/office/officeart/2005/8/layout/orgChart1"/>
    <dgm:cxn modelId="{A7BC12E9-A38C-45F6-A88C-A5EC55053188}" type="presParOf" srcId="{760EB324-640E-4027-B5B6-AB72FD41892A}" destId="{9EDE99AA-48AE-48FC-A82D-8817ABAAB30D}" srcOrd="0" destOrd="0" presId="urn:microsoft.com/office/officeart/2005/8/layout/orgChart1"/>
    <dgm:cxn modelId="{96EECE1F-88CD-4E08-A1B5-9028DC16C035}" type="presParOf" srcId="{760EB324-640E-4027-B5B6-AB72FD41892A}" destId="{4ED0E83C-6440-4690-B2AE-F7D62B332372}" srcOrd="1" destOrd="0" presId="urn:microsoft.com/office/officeart/2005/8/layout/orgChart1"/>
    <dgm:cxn modelId="{FC8326A4-D274-481E-81BC-9114B3D08E7E}" type="presParOf" srcId="{3B54F081-162A-40B3-A08A-DB67287FD348}" destId="{562E4439-AE85-4397-828D-D849EF286EA6}" srcOrd="1" destOrd="0" presId="urn:microsoft.com/office/officeart/2005/8/layout/orgChart1"/>
    <dgm:cxn modelId="{6E1FA88D-ED82-4F5B-A840-1D17D47711D0}" type="presParOf" srcId="{562E4439-AE85-4397-828D-D849EF286EA6}" destId="{E7DEBBC3-0DDF-4B52-A4D9-76BAFBD14A41}" srcOrd="0" destOrd="0" presId="urn:microsoft.com/office/officeart/2005/8/layout/orgChart1"/>
    <dgm:cxn modelId="{A825F5B1-6C1F-4B97-BB9E-556467D70B42}" type="presParOf" srcId="{562E4439-AE85-4397-828D-D849EF286EA6}" destId="{5DBDBE2E-7D7D-4440-9803-46AF996213EB}" srcOrd="1" destOrd="0" presId="urn:microsoft.com/office/officeart/2005/8/layout/orgChart1"/>
    <dgm:cxn modelId="{808F757B-A4E0-4625-B774-2A3F24ECB9E0}" type="presParOf" srcId="{5DBDBE2E-7D7D-4440-9803-46AF996213EB}" destId="{53B4CFD3-BA07-48C5-8FF3-61BCEFB08A84}" srcOrd="0" destOrd="0" presId="urn:microsoft.com/office/officeart/2005/8/layout/orgChart1"/>
    <dgm:cxn modelId="{D37E7BA1-1D54-4358-A00D-BD11E50A38CB}" type="presParOf" srcId="{53B4CFD3-BA07-48C5-8FF3-61BCEFB08A84}" destId="{1EFBFA3E-152E-412F-B063-EC280DDB3BA8}" srcOrd="0" destOrd="0" presId="urn:microsoft.com/office/officeart/2005/8/layout/orgChart1"/>
    <dgm:cxn modelId="{41A8D1CA-441B-486E-8CF8-FF423285B465}" type="presParOf" srcId="{53B4CFD3-BA07-48C5-8FF3-61BCEFB08A84}" destId="{E2DECF6B-6D05-4789-8C2C-7F61D672C650}" srcOrd="1" destOrd="0" presId="urn:microsoft.com/office/officeart/2005/8/layout/orgChart1"/>
    <dgm:cxn modelId="{DBCEC761-9AEB-4BAF-9FCC-E6F4BA03D787}" type="presParOf" srcId="{5DBDBE2E-7D7D-4440-9803-46AF996213EB}" destId="{32C10B76-9467-4C0E-AB5F-723CA9E5EC16}" srcOrd="1" destOrd="0" presId="urn:microsoft.com/office/officeart/2005/8/layout/orgChart1"/>
    <dgm:cxn modelId="{911F07E1-C0E8-4A9D-9C88-03CDED43AB38}" type="presParOf" srcId="{32C10B76-9467-4C0E-AB5F-723CA9E5EC16}" destId="{D4FA9F36-F915-4AD0-A7EE-EF88DB31F2C4}" srcOrd="0" destOrd="0" presId="urn:microsoft.com/office/officeart/2005/8/layout/orgChart1"/>
    <dgm:cxn modelId="{959C278A-0C9B-4440-963E-EDDBAB38B1F2}" type="presParOf" srcId="{32C10B76-9467-4C0E-AB5F-723CA9E5EC16}" destId="{92AE6EC8-5892-41A0-835B-2D45087E2313}" srcOrd="1" destOrd="0" presId="urn:microsoft.com/office/officeart/2005/8/layout/orgChart1"/>
    <dgm:cxn modelId="{8D957841-1F9F-4671-BE7B-8B3A16CDCA4E}" type="presParOf" srcId="{92AE6EC8-5892-41A0-835B-2D45087E2313}" destId="{75790B52-08C9-446D-9C0B-85818A62E4D2}" srcOrd="0" destOrd="0" presId="urn:microsoft.com/office/officeart/2005/8/layout/orgChart1"/>
    <dgm:cxn modelId="{876F2ED7-3095-44E7-9A44-2E7BA5328E24}" type="presParOf" srcId="{75790B52-08C9-446D-9C0B-85818A62E4D2}" destId="{07F93F11-71E3-4FDA-816C-BB3E348F3103}" srcOrd="0" destOrd="0" presId="urn:microsoft.com/office/officeart/2005/8/layout/orgChart1"/>
    <dgm:cxn modelId="{085B79FB-7298-4283-980A-0ED4C4C7FE6F}" type="presParOf" srcId="{75790B52-08C9-446D-9C0B-85818A62E4D2}" destId="{DD892A93-F2F2-4F1B-9035-C91826664A5F}" srcOrd="1" destOrd="0" presId="urn:microsoft.com/office/officeart/2005/8/layout/orgChart1"/>
    <dgm:cxn modelId="{37F5725F-5DD9-4CDA-AB90-E852B4D239AD}" type="presParOf" srcId="{92AE6EC8-5892-41A0-835B-2D45087E2313}" destId="{C286EBC3-FB35-476D-996F-D4828D9DD0DC}" srcOrd="1" destOrd="0" presId="urn:microsoft.com/office/officeart/2005/8/layout/orgChart1"/>
    <dgm:cxn modelId="{5E97DD50-E721-4EA7-AE25-2F70C549D76A}" type="presParOf" srcId="{92AE6EC8-5892-41A0-835B-2D45087E2313}" destId="{CE3EEB9B-3CC0-4D5A-9F9E-FF450CB56923}" srcOrd="2" destOrd="0" presId="urn:microsoft.com/office/officeart/2005/8/layout/orgChart1"/>
    <dgm:cxn modelId="{47E9B7AD-FA87-4FA8-A47E-080B7014F3CB}" type="presParOf" srcId="{5DBDBE2E-7D7D-4440-9803-46AF996213EB}" destId="{F9D4C55A-3B29-4CD8-9F99-600667CC64F3}" srcOrd="2" destOrd="0" presId="urn:microsoft.com/office/officeart/2005/8/layout/orgChart1"/>
    <dgm:cxn modelId="{672BBD1A-A45E-4E6A-919F-467F078B0D59}" type="presParOf" srcId="{3B54F081-162A-40B3-A08A-DB67287FD348}" destId="{5835B9FA-B348-4836-BE9C-D2763E067904}" srcOrd="2" destOrd="0" presId="urn:microsoft.com/office/officeart/2005/8/layout/orgChart1"/>
    <dgm:cxn modelId="{45609514-A3BE-498E-B5AE-8D7B7F06BBDB}" type="presParOf" srcId="{B682DC3A-04D1-4B20-9846-A565CDEB19BD}" destId="{E9640F85-ADEF-42AD-BF99-DD846FA4AACF}" srcOrd="2" destOrd="0" presId="urn:microsoft.com/office/officeart/2005/8/layout/orgChart1"/>
    <dgm:cxn modelId="{9989F743-56A0-450E-9D96-89379F2B493F}" type="presParOf" srcId="{B682DC3A-04D1-4B20-9846-A565CDEB19BD}" destId="{9D63704B-31AC-41EC-9772-6AEA1B1BDA8C}" srcOrd="3" destOrd="0" presId="urn:microsoft.com/office/officeart/2005/8/layout/orgChart1"/>
    <dgm:cxn modelId="{0B27ED59-782D-4011-8D50-D73796D35BC9}" type="presParOf" srcId="{9D63704B-31AC-41EC-9772-6AEA1B1BDA8C}" destId="{BB00F613-B17C-45EA-897D-0F8F1716AE6F}" srcOrd="0" destOrd="0" presId="urn:microsoft.com/office/officeart/2005/8/layout/orgChart1"/>
    <dgm:cxn modelId="{97E15B57-9127-4D0E-B867-D548E4F91203}" type="presParOf" srcId="{BB00F613-B17C-45EA-897D-0F8F1716AE6F}" destId="{CA0B1C3A-0C89-45EF-81FE-A8B27F9A299E}" srcOrd="0" destOrd="0" presId="urn:microsoft.com/office/officeart/2005/8/layout/orgChart1"/>
    <dgm:cxn modelId="{28F46DAB-58BC-40CD-8FB5-90EFE651A51D}" type="presParOf" srcId="{BB00F613-B17C-45EA-897D-0F8F1716AE6F}" destId="{630C8904-6FB2-41B7-A62D-ACD0DDA8313C}" srcOrd="1" destOrd="0" presId="urn:microsoft.com/office/officeart/2005/8/layout/orgChart1"/>
    <dgm:cxn modelId="{44920F6D-F115-4FC8-B2A7-52970FD84DC2}" type="presParOf" srcId="{9D63704B-31AC-41EC-9772-6AEA1B1BDA8C}" destId="{EA92F440-AEBD-4170-AE65-E572B63F3D74}" srcOrd="1" destOrd="0" presId="urn:microsoft.com/office/officeart/2005/8/layout/orgChart1"/>
    <dgm:cxn modelId="{5783B849-63CF-4359-872F-FADC9777830D}" type="presParOf" srcId="{EA92F440-AEBD-4170-AE65-E572B63F3D74}" destId="{51EE186C-0A84-45C0-A3B4-2B66CD3EB255}" srcOrd="0" destOrd="0" presId="urn:microsoft.com/office/officeart/2005/8/layout/orgChart1"/>
    <dgm:cxn modelId="{139D0281-9D3D-4F45-8F7D-579AAB6CF195}" type="presParOf" srcId="{EA92F440-AEBD-4170-AE65-E572B63F3D74}" destId="{E3A6DD0B-A519-4446-A415-4874C3104955}" srcOrd="1" destOrd="0" presId="urn:microsoft.com/office/officeart/2005/8/layout/orgChart1"/>
    <dgm:cxn modelId="{91499DF9-3770-45FC-836D-03288EB0117B}" type="presParOf" srcId="{E3A6DD0B-A519-4446-A415-4874C3104955}" destId="{D7EFD41F-1147-4D28-8E37-1EC0D4982E83}" srcOrd="0" destOrd="0" presId="urn:microsoft.com/office/officeart/2005/8/layout/orgChart1"/>
    <dgm:cxn modelId="{982672AA-EA97-4DA4-808C-300F083AF441}" type="presParOf" srcId="{D7EFD41F-1147-4D28-8E37-1EC0D4982E83}" destId="{FD709827-B823-42C7-99E5-4F0C876B50A8}" srcOrd="0" destOrd="0" presId="urn:microsoft.com/office/officeart/2005/8/layout/orgChart1"/>
    <dgm:cxn modelId="{E2F19904-17DE-421C-849F-D8F0F0DB7FE7}" type="presParOf" srcId="{D7EFD41F-1147-4D28-8E37-1EC0D4982E83}" destId="{4EE119FA-FAAD-4000-BD06-6267762D55F9}" srcOrd="1" destOrd="0" presId="urn:microsoft.com/office/officeart/2005/8/layout/orgChart1"/>
    <dgm:cxn modelId="{50885380-098C-42E6-A772-2E2FE5613231}" type="presParOf" srcId="{E3A6DD0B-A519-4446-A415-4874C3104955}" destId="{44E7F19B-106A-4306-89C0-5F7156C98667}" srcOrd="1" destOrd="0" presId="urn:microsoft.com/office/officeart/2005/8/layout/orgChart1"/>
    <dgm:cxn modelId="{587F068E-8DFD-4785-8A86-A1DE234A3747}" type="presParOf" srcId="{44E7F19B-106A-4306-89C0-5F7156C98667}" destId="{7EEBDE34-F95B-4A44-8321-B56812580736}" srcOrd="0" destOrd="0" presId="urn:microsoft.com/office/officeart/2005/8/layout/orgChart1"/>
    <dgm:cxn modelId="{9F6200CC-BC45-48FF-8CB8-DF86E743F527}" type="presParOf" srcId="{44E7F19B-106A-4306-89C0-5F7156C98667}" destId="{54761532-7D22-4F46-AE13-A1C8ECEDC030}" srcOrd="1" destOrd="0" presId="urn:microsoft.com/office/officeart/2005/8/layout/orgChart1"/>
    <dgm:cxn modelId="{E94A69F7-FE37-45EC-BBD8-8A45B14AF5A1}" type="presParOf" srcId="{54761532-7D22-4F46-AE13-A1C8ECEDC030}" destId="{8C641A2D-8282-4D0C-8E5A-C6CABEEBE182}" srcOrd="0" destOrd="0" presId="urn:microsoft.com/office/officeart/2005/8/layout/orgChart1"/>
    <dgm:cxn modelId="{4D3C283E-B21F-4935-A92A-72B312F67AAA}" type="presParOf" srcId="{8C641A2D-8282-4D0C-8E5A-C6CABEEBE182}" destId="{CD3815C0-696D-4F1D-8926-18EFD089F16F}" srcOrd="0" destOrd="0" presId="urn:microsoft.com/office/officeart/2005/8/layout/orgChart1"/>
    <dgm:cxn modelId="{EEE5C370-65E0-48F7-8AA2-EC189EBA6551}" type="presParOf" srcId="{8C641A2D-8282-4D0C-8E5A-C6CABEEBE182}" destId="{907AEEB7-2AAE-4155-A80C-E4FC94D3570F}" srcOrd="1" destOrd="0" presId="urn:microsoft.com/office/officeart/2005/8/layout/orgChart1"/>
    <dgm:cxn modelId="{E6E96846-3D24-4289-8958-ECC3264ACF8D}" type="presParOf" srcId="{54761532-7D22-4F46-AE13-A1C8ECEDC030}" destId="{ABE3A1E2-3364-4D0B-962C-D00D0E388F2E}" srcOrd="1" destOrd="0" presId="urn:microsoft.com/office/officeart/2005/8/layout/orgChart1"/>
    <dgm:cxn modelId="{F3480B33-6ACE-427A-A093-09C039A049C3}" type="presParOf" srcId="{54761532-7D22-4F46-AE13-A1C8ECEDC030}" destId="{663E1750-C4A8-4F28-8729-8C24181F41B5}" srcOrd="2" destOrd="0" presId="urn:microsoft.com/office/officeart/2005/8/layout/orgChart1"/>
    <dgm:cxn modelId="{D0B2E4BF-C038-4884-9EC1-E7D0B4BA4859}" type="presParOf" srcId="{E3A6DD0B-A519-4446-A415-4874C3104955}" destId="{1571093C-B640-4E61-9555-116B61A8A91B}" srcOrd="2" destOrd="0" presId="urn:microsoft.com/office/officeart/2005/8/layout/orgChart1"/>
    <dgm:cxn modelId="{37A36CE3-602E-49D3-BD6D-8D73090BB0C0}" type="presParOf" srcId="{9D63704B-31AC-41EC-9772-6AEA1B1BDA8C}" destId="{0198DAF8-8200-49B1-BF59-D2988F515E20}" srcOrd="2" destOrd="0" presId="urn:microsoft.com/office/officeart/2005/8/layout/orgChart1"/>
    <dgm:cxn modelId="{5AEFC664-C1E8-47DE-A246-4E8952F06ADC}" type="presParOf" srcId="{B682DC3A-04D1-4B20-9846-A565CDEB19BD}" destId="{8264CD75-129F-4E59-A6B2-5BA94E93287E}" srcOrd="4" destOrd="0" presId="urn:microsoft.com/office/officeart/2005/8/layout/orgChart1"/>
    <dgm:cxn modelId="{92559457-5B18-46A5-B110-A2F1D120BBC7}" type="presParOf" srcId="{B682DC3A-04D1-4B20-9846-A565CDEB19BD}" destId="{3A6978F3-83C2-43F6-975D-46F9727B48F5}" srcOrd="5" destOrd="0" presId="urn:microsoft.com/office/officeart/2005/8/layout/orgChart1"/>
    <dgm:cxn modelId="{F396FEDD-861B-4084-B549-626F7C1C8A25}" type="presParOf" srcId="{3A6978F3-83C2-43F6-975D-46F9727B48F5}" destId="{B7AB9341-C160-4195-A727-084281A28973}" srcOrd="0" destOrd="0" presId="urn:microsoft.com/office/officeart/2005/8/layout/orgChart1"/>
    <dgm:cxn modelId="{616FB717-BDFE-4A92-BFEB-3E7AA0BB34D4}" type="presParOf" srcId="{B7AB9341-C160-4195-A727-084281A28973}" destId="{05B88768-7857-459F-A065-EF1F204EEDEA}" srcOrd="0" destOrd="0" presId="urn:microsoft.com/office/officeart/2005/8/layout/orgChart1"/>
    <dgm:cxn modelId="{A6AD2803-D414-4BE3-A9C3-F31F2305B7B0}" type="presParOf" srcId="{B7AB9341-C160-4195-A727-084281A28973}" destId="{1CF85554-8EEC-4D5E-8E74-A1718FB67B66}" srcOrd="1" destOrd="0" presId="urn:microsoft.com/office/officeart/2005/8/layout/orgChart1"/>
    <dgm:cxn modelId="{20F4184A-635A-4CFB-90D7-BED6C95CE97C}" type="presParOf" srcId="{3A6978F3-83C2-43F6-975D-46F9727B48F5}" destId="{DC59432D-B3C2-477E-836C-FDE1BDF51BD7}" srcOrd="1" destOrd="0" presId="urn:microsoft.com/office/officeart/2005/8/layout/orgChart1"/>
    <dgm:cxn modelId="{33677183-0135-41B1-8B9B-7BCBB1603448}" type="presParOf" srcId="{DC59432D-B3C2-477E-836C-FDE1BDF51BD7}" destId="{6C91A3EE-7AAE-41D2-B157-57B4A1122542}" srcOrd="0" destOrd="0" presId="urn:microsoft.com/office/officeart/2005/8/layout/orgChart1"/>
    <dgm:cxn modelId="{9D631BF9-B486-43FD-B1E1-CD745E9EC391}" type="presParOf" srcId="{DC59432D-B3C2-477E-836C-FDE1BDF51BD7}" destId="{BEE3B931-BDA5-4D1B-BA66-272C5536F32B}" srcOrd="1" destOrd="0" presId="urn:microsoft.com/office/officeart/2005/8/layout/orgChart1"/>
    <dgm:cxn modelId="{54C3C385-DEB2-4BE9-80DA-2FF4BA33729C}" type="presParOf" srcId="{BEE3B931-BDA5-4D1B-BA66-272C5536F32B}" destId="{F36C7B40-8DB1-4D6F-8E6F-BE76379E1C81}" srcOrd="0" destOrd="0" presId="urn:microsoft.com/office/officeart/2005/8/layout/orgChart1"/>
    <dgm:cxn modelId="{180010CF-E494-4AEB-B8BC-BD141A460823}" type="presParOf" srcId="{F36C7B40-8DB1-4D6F-8E6F-BE76379E1C81}" destId="{ACDEBD9B-611C-411A-885A-15CE3F3315BC}" srcOrd="0" destOrd="0" presId="urn:microsoft.com/office/officeart/2005/8/layout/orgChart1"/>
    <dgm:cxn modelId="{1C7BEE5F-C4F1-48AE-87CB-9A62884EEB33}" type="presParOf" srcId="{F36C7B40-8DB1-4D6F-8E6F-BE76379E1C81}" destId="{0AB9BDE0-14FD-46AF-9249-52A7E722B646}" srcOrd="1" destOrd="0" presId="urn:microsoft.com/office/officeart/2005/8/layout/orgChart1"/>
    <dgm:cxn modelId="{C20A2BF2-DE5B-4971-8DAB-E3E381631772}" type="presParOf" srcId="{BEE3B931-BDA5-4D1B-BA66-272C5536F32B}" destId="{9D546EE5-61B3-43EA-A03A-56A543EE3DD2}" srcOrd="1" destOrd="0" presId="urn:microsoft.com/office/officeart/2005/8/layout/orgChart1"/>
    <dgm:cxn modelId="{C51E4CE9-F452-4720-9ACB-E1C7A9221891}" type="presParOf" srcId="{9D546EE5-61B3-43EA-A03A-56A543EE3DD2}" destId="{9A2F3ECB-94A2-4867-ADF6-A829543E2D4B}" srcOrd="0" destOrd="0" presId="urn:microsoft.com/office/officeart/2005/8/layout/orgChart1"/>
    <dgm:cxn modelId="{43BD8538-06DA-423D-9417-7520306ECEBE}" type="presParOf" srcId="{9D546EE5-61B3-43EA-A03A-56A543EE3DD2}" destId="{CEF7CB79-BEAF-45E4-AD19-2FB749224E54}" srcOrd="1" destOrd="0" presId="urn:microsoft.com/office/officeart/2005/8/layout/orgChart1"/>
    <dgm:cxn modelId="{7368CF4B-BA2F-4C0E-986A-EF81F726A189}" type="presParOf" srcId="{CEF7CB79-BEAF-45E4-AD19-2FB749224E54}" destId="{4FD7CC2D-8DFF-4137-A287-333BBB2263BA}" srcOrd="0" destOrd="0" presId="urn:microsoft.com/office/officeart/2005/8/layout/orgChart1"/>
    <dgm:cxn modelId="{DBFCCE3C-337C-4AB1-8865-71837DD50545}" type="presParOf" srcId="{4FD7CC2D-8DFF-4137-A287-333BBB2263BA}" destId="{D23EB186-4C45-44A9-B70B-14E8B6CDC239}" srcOrd="0" destOrd="0" presId="urn:microsoft.com/office/officeart/2005/8/layout/orgChart1"/>
    <dgm:cxn modelId="{ABBE957A-5DDD-40D4-931D-F4BBFA50235D}" type="presParOf" srcId="{4FD7CC2D-8DFF-4137-A287-333BBB2263BA}" destId="{931CD951-24C6-4082-BC4C-8AEC7C7C3BE9}" srcOrd="1" destOrd="0" presId="urn:microsoft.com/office/officeart/2005/8/layout/orgChart1"/>
    <dgm:cxn modelId="{91259790-7339-41BE-82B0-19F44350CDB0}" type="presParOf" srcId="{CEF7CB79-BEAF-45E4-AD19-2FB749224E54}" destId="{609F1A71-7B9F-48E4-A49F-CB40EC596E3D}" srcOrd="1" destOrd="0" presId="urn:microsoft.com/office/officeart/2005/8/layout/orgChart1"/>
    <dgm:cxn modelId="{8FC53C6C-67E5-4E53-AD28-2BF4EED7051C}" type="presParOf" srcId="{CEF7CB79-BEAF-45E4-AD19-2FB749224E54}" destId="{343714B7-B4B3-4FDA-9D9C-3464338D32CC}" srcOrd="2" destOrd="0" presId="urn:microsoft.com/office/officeart/2005/8/layout/orgChart1"/>
    <dgm:cxn modelId="{464FDE6C-CAF9-4A2F-AAEA-A363CD5575A3}" type="presParOf" srcId="{BEE3B931-BDA5-4D1B-BA66-272C5536F32B}" destId="{3695A833-92A5-4228-A94D-C0BBA11DF308}" srcOrd="2" destOrd="0" presId="urn:microsoft.com/office/officeart/2005/8/layout/orgChart1"/>
    <dgm:cxn modelId="{4A54E42C-CA2D-4280-8208-10C92BF218AB}" type="presParOf" srcId="{3A6978F3-83C2-43F6-975D-46F9727B48F5}" destId="{B23E4884-660A-4526-87CF-CC363E785649}" srcOrd="2" destOrd="0" presId="urn:microsoft.com/office/officeart/2005/8/layout/orgChart1"/>
    <dgm:cxn modelId="{53B142EC-BCF8-437F-851D-B487A1A9D312}" type="presParOf" srcId="{B682DC3A-04D1-4B20-9846-A565CDEB19BD}" destId="{46C37208-7CB1-45FE-98CF-24A799F814F6}" srcOrd="6" destOrd="0" presId="urn:microsoft.com/office/officeart/2005/8/layout/orgChart1"/>
    <dgm:cxn modelId="{461BEDAC-2ECE-4A95-A996-5BD09518B246}" type="presParOf" srcId="{B682DC3A-04D1-4B20-9846-A565CDEB19BD}" destId="{71AFAD66-2C6D-4628-B6B2-3594BF7A76A2}" srcOrd="7" destOrd="0" presId="urn:microsoft.com/office/officeart/2005/8/layout/orgChart1"/>
    <dgm:cxn modelId="{BE18AAE6-53EE-424E-BD0F-D6B932049F80}" type="presParOf" srcId="{71AFAD66-2C6D-4628-B6B2-3594BF7A76A2}" destId="{B1D75289-82CF-469F-9A90-F308B62640BB}" srcOrd="0" destOrd="0" presId="urn:microsoft.com/office/officeart/2005/8/layout/orgChart1"/>
    <dgm:cxn modelId="{473B09CB-AEF3-4244-8F67-161FB922A7C5}" type="presParOf" srcId="{B1D75289-82CF-469F-9A90-F308B62640BB}" destId="{57C3870B-ACB4-423B-BFFC-6E503DD92EC5}" srcOrd="0" destOrd="0" presId="urn:microsoft.com/office/officeart/2005/8/layout/orgChart1"/>
    <dgm:cxn modelId="{FBB8E615-0F4C-49AE-85AC-D2116769DACF}" type="presParOf" srcId="{B1D75289-82CF-469F-9A90-F308B62640BB}" destId="{9245D962-09D3-485D-9DBF-5A45978DE845}" srcOrd="1" destOrd="0" presId="urn:microsoft.com/office/officeart/2005/8/layout/orgChart1"/>
    <dgm:cxn modelId="{4365C030-59D1-4A71-AAE8-5A77D61D4713}" type="presParOf" srcId="{71AFAD66-2C6D-4628-B6B2-3594BF7A76A2}" destId="{895E187F-FFCE-43F3-A7EB-131DC53C7D22}" srcOrd="1" destOrd="0" presId="urn:microsoft.com/office/officeart/2005/8/layout/orgChart1"/>
    <dgm:cxn modelId="{423C0587-5F80-47AB-9E12-DD7B8DFCC390}" type="presParOf" srcId="{71AFAD66-2C6D-4628-B6B2-3594BF7A76A2}" destId="{87F5DC09-AE41-42C0-8039-1DDBE2227946}" srcOrd="2" destOrd="0" presId="urn:microsoft.com/office/officeart/2005/8/layout/orgChart1"/>
    <dgm:cxn modelId="{8838FFA7-8285-43F4-B082-76279B4AA84F}" type="presParOf" srcId="{C30D835C-E41B-460E-AAC5-9AAA72C0C697}" destId="{4BF44207-35D6-450F-9651-F85A3AB6D3AC}" srcOrd="2" destOrd="0" presId="urn:microsoft.com/office/officeart/2005/8/layout/orgChart1"/>
    <dgm:cxn modelId="{843E7554-72D6-4F00-BF8E-93B14127A26A}" type="presParOf" srcId="{B38BC602-F336-46A8-A79A-00E63AADBE83}" destId="{0B801743-C2C0-4CEE-9053-03D40E2FA7C5}" srcOrd="2" destOrd="0" presId="urn:microsoft.com/office/officeart/2005/8/layout/orgChart1"/>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1FF8261-1432-4184-9CD3-CF18DA7983EB}" type="doc">
      <dgm:prSet loTypeId="urn:microsoft.com/office/officeart/2005/8/layout/orgChart1" loCatId="hierarchy" qsTypeId="urn:microsoft.com/office/officeart/2005/8/quickstyle/simple1" qsCatId="simple" csTypeId="urn:microsoft.com/office/officeart/2005/8/colors/colorful5" csCatId="colorful" phldr="1"/>
      <dgm:spPr/>
      <dgm:t>
        <a:bodyPr/>
        <a:lstStyle/>
        <a:p>
          <a:endParaRPr lang="en-GB"/>
        </a:p>
      </dgm:t>
    </dgm:pt>
    <dgm:pt modelId="{ABD1C9E2-68E6-44DD-A66B-C71873F8DEE4}">
      <dgm:prSet phldrT="[Text]"/>
      <dgm:spPr/>
      <dgm:t>
        <a:bodyPr/>
        <a:lstStyle/>
        <a:p>
          <a:r>
            <a:rPr lang="en-GB"/>
            <a:t>EPoS System Server</a:t>
          </a:r>
        </a:p>
      </dgm:t>
    </dgm:pt>
    <dgm:pt modelId="{5FFDE874-2547-4DF4-91B7-32D80CA0BA9E}" type="parTrans" cxnId="{45C29C7D-85D9-4FB1-819C-D77A72026D28}">
      <dgm:prSet/>
      <dgm:spPr/>
      <dgm:t>
        <a:bodyPr/>
        <a:lstStyle/>
        <a:p>
          <a:endParaRPr lang="en-GB"/>
        </a:p>
      </dgm:t>
    </dgm:pt>
    <dgm:pt modelId="{56EDE32B-1514-4694-A5CC-934BA72DE478}" type="sibTrans" cxnId="{45C29C7D-85D9-4FB1-819C-D77A72026D28}">
      <dgm:prSet/>
      <dgm:spPr/>
      <dgm:t>
        <a:bodyPr/>
        <a:lstStyle/>
        <a:p>
          <a:endParaRPr lang="en-GB"/>
        </a:p>
      </dgm:t>
    </dgm:pt>
    <dgm:pt modelId="{236963CD-0711-4771-98DA-62F8C789856B}">
      <dgm:prSet phldrT="[Text]"/>
      <dgm:spPr/>
      <dgm:t>
        <a:bodyPr/>
        <a:lstStyle/>
        <a:p>
          <a:r>
            <a:rPr lang="en-GB"/>
            <a:t>First Time Setup Screen</a:t>
          </a:r>
        </a:p>
      </dgm:t>
    </dgm:pt>
    <dgm:pt modelId="{72D85242-D1F2-4278-89EE-D5722FB4169F}" type="parTrans" cxnId="{74F2DE28-818D-43BD-B710-619686A77B90}">
      <dgm:prSet/>
      <dgm:spPr/>
      <dgm:t>
        <a:bodyPr/>
        <a:lstStyle/>
        <a:p>
          <a:endParaRPr lang="en-GB"/>
        </a:p>
      </dgm:t>
    </dgm:pt>
    <dgm:pt modelId="{B17CE63D-92B4-4F6E-9935-344C7F7CEBE6}" type="sibTrans" cxnId="{74F2DE28-818D-43BD-B710-619686A77B90}">
      <dgm:prSet/>
      <dgm:spPr/>
      <dgm:t>
        <a:bodyPr/>
        <a:lstStyle/>
        <a:p>
          <a:endParaRPr lang="en-GB"/>
        </a:p>
      </dgm:t>
    </dgm:pt>
    <dgm:pt modelId="{00690DCE-3415-4F0F-AED1-609328EB72AB}">
      <dgm:prSet phldrT="[Text]"/>
      <dgm:spPr/>
      <dgm:t>
        <a:bodyPr/>
        <a:lstStyle/>
        <a:p>
          <a:r>
            <a:rPr lang="en-GB"/>
            <a:t>Login Screen</a:t>
          </a:r>
        </a:p>
      </dgm:t>
    </dgm:pt>
    <dgm:pt modelId="{C8DB9412-BA28-45DD-B31B-594DD520B92B}" type="parTrans" cxnId="{19BEE1FD-297D-4819-BDF4-C7ABD47542D0}">
      <dgm:prSet/>
      <dgm:spPr/>
      <dgm:t>
        <a:bodyPr/>
        <a:lstStyle/>
        <a:p>
          <a:endParaRPr lang="en-GB"/>
        </a:p>
      </dgm:t>
    </dgm:pt>
    <dgm:pt modelId="{2B3EAFD3-8169-4957-8D22-15A62179302A}" type="sibTrans" cxnId="{19BEE1FD-297D-4819-BDF4-C7ABD47542D0}">
      <dgm:prSet/>
      <dgm:spPr/>
      <dgm:t>
        <a:bodyPr/>
        <a:lstStyle/>
        <a:p>
          <a:endParaRPr lang="en-GB"/>
        </a:p>
      </dgm:t>
    </dgm:pt>
    <dgm:pt modelId="{0B756EA7-4A75-4385-A9EF-D06A71C1E50F}">
      <dgm:prSet phldrT="[Text]"/>
      <dgm:spPr/>
      <dgm:t>
        <a:bodyPr/>
        <a:lstStyle/>
        <a:p>
          <a:r>
            <a:rPr lang="en-GB"/>
            <a:t>Main Menu</a:t>
          </a:r>
        </a:p>
      </dgm:t>
    </dgm:pt>
    <dgm:pt modelId="{B6D63177-8382-4EB7-8735-217B329CA46D}" type="parTrans" cxnId="{FB76EFC1-93D3-49F2-A59D-4422D5AC92AB}">
      <dgm:prSet/>
      <dgm:spPr/>
      <dgm:t>
        <a:bodyPr/>
        <a:lstStyle/>
        <a:p>
          <a:endParaRPr lang="en-GB"/>
        </a:p>
      </dgm:t>
    </dgm:pt>
    <dgm:pt modelId="{66916BB7-617D-4E79-9387-922F33DE856F}" type="sibTrans" cxnId="{FB76EFC1-93D3-49F2-A59D-4422D5AC92AB}">
      <dgm:prSet/>
      <dgm:spPr/>
      <dgm:t>
        <a:bodyPr/>
        <a:lstStyle/>
        <a:p>
          <a:endParaRPr lang="en-GB"/>
        </a:p>
      </dgm:t>
    </dgm:pt>
    <dgm:pt modelId="{90C574F5-047A-4316-9629-2F37107B7DB9}">
      <dgm:prSet phldrT="[Text]"/>
      <dgm:spPr/>
      <dgm:t>
        <a:bodyPr/>
        <a:lstStyle/>
        <a:p>
          <a:r>
            <a:rPr lang="en-GB"/>
            <a:t>Port Setup</a:t>
          </a:r>
        </a:p>
      </dgm:t>
    </dgm:pt>
    <dgm:pt modelId="{EEB6436D-03A5-4B64-8F33-02603A05BA2E}" type="parTrans" cxnId="{142CC34E-71A3-4C8B-B42F-A2E8C130B189}">
      <dgm:prSet/>
      <dgm:spPr/>
      <dgm:t>
        <a:bodyPr/>
        <a:lstStyle/>
        <a:p>
          <a:endParaRPr lang="en-GB"/>
        </a:p>
      </dgm:t>
    </dgm:pt>
    <dgm:pt modelId="{CB7089CF-D51F-4A0D-B6B0-FAF8C7F8EBA7}" type="sibTrans" cxnId="{142CC34E-71A3-4C8B-B42F-A2E8C130B189}">
      <dgm:prSet/>
      <dgm:spPr/>
      <dgm:t>
        <a:bodyPr/>
        <a:lstStyle/>
        <a:p>
          <a:endParaRPr lang="en-GB"/>
        </a:p>
      </dgm:t>
    </dgm:pt>
    <dgm:pt modelId="{4A550539-CA3A-4568-891C-CEE2E29EF83A}">
      <dgm:prSet phldrT="[Text]"/>
      <dgm:spPr/>
      <dgm:t>
        <a:bodyPr/>
        <a:lstStyle/>
        <a:p>
          <a:r>
            <a:rPr lang="en-GB"/>
            <a:t>User Code input</a:t>
          </a:r>
        </a:p>
      </dgm:t>
    </dgm:pt>
    <dgm:pt modelId="{6E06F150-FEF2-4BAE-A01C-68F9CA72E1F5}" type="parTrans" cxnId="{37C0C629-09B5-4862-B121-BFFF994C1139}">
      <dgm:prSet/>
      <dgm:spPr/>
      <dgm:t>
        <a:bodyPr/>
        <a:lstStyle/>
        <a:p>
          <a:endParaRPr lang="en-GB"/>
        </a:p>
      </dgm:t>
    </dgm:pt>
    <dgm:pt modelId="{70E0E704-7DAB-42BB-8B55-F7A59B665258}" type="sibTrans" cxnId="{37C0C629-09B5-4862-B121-BFFF994C1139}">
      <dgm:prSet/>
      <dgm:spPr/>
      <dgm:t>
        <a:bodyPr/>
        <a:lstStyle/>
        <a:p>
          <a:endParaRPr lang="en-GB"/>
        </a:p>
      </dgm:t>
    </dgm:pt>
    <dgm:pt modelId="{9DCCD5B4-AAF7-497D-94E5-0A1E3D51BA8E}">
      <dgm:prSet phldrT="[Text]"/>
      <dgm:spPr/>
      <dgm:t>
        <a:bodyPr/>
        <a:lstStyle/>
        <a:p>
          <a:r>
            <a:rPr lang="en-GB"/>
            <a:t>Checks the user has sufficient permisions</a:t>
          </a:r>
        </a:p>
      </dgm:t>
    </dgm:pt>
    <dgm:pt modelId="{48DC0EC6-1C60-4C38-B144-ABE522C47CC8}" type="parTrans" cxnId="{CEE8EC80-3DA6-4F4A-85AE-88BFD01C6462}">
      <dgm:prSet/>
      <dgm:spPr/>
      <dgm:t>
        <a:bodyPr/>
        <a:lstStyle/>
        <a:p>
          <a:endParaRPr lang="en-GB"/>
        </a:p>
      </dgm:t>
    </dgm:pt>
    <dgm:pt modelId="{23B7EE00-8BF0-495B-9F76-A8706E38227C}" type="sibTrans" cxnId="{CEE8EC80-3DA6-4F4A-85AE-88BFD01C6462}">
      <dgm:prSet/>
      <dgm:spPr/>
      <dgm:t>
        <a:bodyPr/>
        <a:lstStyle/>
        <a:p>
          <a:endParaRPr lang="en-GB"/>
        </a:p>
      </dgm:t>
    </dgm:pt>
    <dgm:pt modelId="{AB6F7651-AF9D-4EC4-8DBD-50364404EEC1}">
      <dgm:prSet phldrT="[Text]"/>
      <dgm:spPr/>
      <dgm:t>
        <a:bodyPr/>
        <a:lstStyle/>
        <a:p>
          <a:r>
            <a:rPr lang="en-GB"/>
            <a:t>Add/Modify Users</a:t>
          </a:r>
        </a:p>
      </dgm:t>
    </dgm:pt>
    <dgm:pt modelId="{922B5FC7-6939-45E0-9934-4C2E1640CF65}" type="parTrans" cxnId="{1CBDB024-7087-463E-BB7F-AC977A338756}">
      <dgm:prSet/>
      <dgm:spPr/>
      <dgm:t>
        <a:bodyPr/>
        <a:lstStyle/>
        <a:p>
          <a:endParaRPr lang="en-GB"/>
        </a:p>
      </dgm:t>
    </dgm:pt>
    <dgm:pt modelId="{A0641ABE-105C-4A21-A526-AB08CBD98AC2}" type="sibTrans" cxnId="{1CBDB024-7087-463E-BB7F-AC977A338756}">
      <dgm:prSet/>
      <dgm:spPr/>
      <dgm:t>
        <a:bodyPr/>
        <a:lstStyle/>
        <a:p>
          <a:endParaRPr lang="en-GB"/>
        </a:p>
      </dgm:t>
    </dgm:pt>
    <dgm:pt modelId="{D7C06CE7-7D0F-4697-A81F-DAF1FDD5FA5B}">
      <dgm:prSet phldrT="[Text]"/>
      <dgm:spPr/>
      <dgm:t>
        <a:bodyPr/>
        <a:lstStyle/>
        <a:p>
          <a:r>
            <a:rPr lang="en-GB"/>
            <a:t>Add/Modify Items</a:t>
          </a:r>
        </a:p>
      </dgm:t>
    </dgm:pt>
    <dgm:pt modelId="{E5891260-78EA-4E13-9D6A-6642E66CA7C4}" type="parTrans" cxnId="{6D557D9D-D2ED-4E66-A3DE-37ECCC53DF88}">
      <dgm:prSet/>
      <dgm:spPr/>
      <dgm:t>
        <a:bodyPr/>
        <a:lstStyle/>
        <a:p>
          <a:endParaRPr lang="en-GB"/>
        </a:p>
      </dgm:t>
    </dgm:pt>
    <dgm:pt modelId="{F2D55D37-DD26-4DD7-A87B-D11518908B82}" type="sibTrans" cxnId="{6D557D9D-D2ED-4E66-A3DE-37ECCC53DF88}">
      <dgm:prSet/>
      <dgm:spPr/>
      <dgm:t>
        <a:bodyPr/>
        <a:lstStyle/>
        <a:p>
          <a:endParaRPr lang="en-GB"/>
        </a:p>
      </dgm:t>
    </dgm:pt>
    <dgm:pt modelId="{825DBF65-6479-47DF-90D0-E6ACBEC8D93F}">
      <dgm:prSet phldrT="[Text]"/>
      <dgm:spPr/>
      <dgm:t>
        <a:bodyPr/>
        <a:lstStyle/>
        <a:p>
          <a:r>
            <a:rPr lang="en-GB"/>
            <a:t>View Transactions</a:t>
          </a:r>
        </a:p>
      </dgm:t>
    </dgm:pt>
    <dgm:pt modelId="{E7EF36C5-A535-42B8-B24F-04B0E3B75709}" type="parTrans" cxnId="{BA98AD9A-AFFC-4F61-A5CC-193691907CA8}">
      <dgm:prSet/>
      <dgm:spPr/>
      <dgm:t>
        <a:bodyPr/>
        <a:lstStyle/>
        <a:p>
          <a:endParaRPr lang="en-GB"/>
        </a:p>
      </dgm:t>
    </dgm:pt>
    <dgm:pt modelId="{92E17823-1410-47A8-9221-2939A02C9829}" type="sibTrans" cxnId="{BA98AD9A-AFFC-4F61-A5CC-193691907CA8}">
      <dgm:prSet/>
      <dgm:spPr/>
      <dgm:t>
        <a:bodyPr/>
        <a:lstStyle/>
        <a:p>
          <a:endParaRPr lang="en-GB"/>
        </a:p>
      </dgm:t>
    </dgm:pt>
    <dgm:pt modelId="{3F957CB2-A949-4A8D-8BA6-547F148ADBD4}">
      <dgm:prSet phldrT="[Text]"/>
      <dgm:spPr/>
      <dgm:t>
        <a:bodyPr/>
        <a:lstStyle/>
        <a:p>
          <a:r>
            <a:rPr lang="en-GB"/>
            <a:t>Modify Client Layout</a:t>
          </a:r>
        </a:p>
      </dgm:t>
    </dgm:pt>
    <dgm:pt modelId="{0ACA6E3F-4D7C-4528-B3E5-EEA86F698BDD}" type="parTrans" cxnId="{30283C53-0496-43B6-BE7A-0DCC8E0FFA97}">
      <dgm:prSet/>
      <dgm:spPr/>
      <dgm:t>
        <a:bodyPr/>
        <a:lstStyle/>
        <a:p>
          <a:endParaRPr lang="en-GB"/>
        </a:p>
      </dgm:t>
    </dgm:pt>
    <dgm:pt modelId="{E90E3A99-BFAF-4E62-A152-92615F7FFD2E}" type="sibTrans" cxnId="{30283C53-0496-43B6-BE7A-0DCC8E0FFA97}">
      <dgm:prSet/>
      <dgm:spPr/>
      <dgm:t>
        <a:bodyPr/>
        <a:lstStyle/>
        <a:p>
          <a:endParaRPr lang="en-GB"/>
        </a:p>
      </dgm:t>
    </dgm:pt>
    <dgm:pt modelId="{81DAC85D-741A-473D-8683-4C6304C3500A}">
      <dgm:prSet phldrT="[Text]"/>
      <dgm:spPr/>
      <dgm:t>
        <a:bodyPr/>
        <a:lstStyle/>
        <a:p>
          <a:r>
            <a:rPr lang="en-GB"/>
            <a:t>Push to client</a:t>
          </a:r>
        </a:p>
      </dgm:t>
    </dgm:pt>
    <dgm:pt modelId="{5672FF26-E8BD-4645-BD61-A82838EEBE28}" type="parTrans" cxnId="{2A7ADC2F-3EF1-4BE2-8639-06C2AF2340A1}">
      <dgm:prSet/>
      <dgm:spPr/>
      <dgm:t>
        <a:bodyPr/>
        <a:lstStyle/>
        <a:p>
          <a:endParaRPr lang="en-GB"/>
        </a:p>
      </dgm:t>
    </dgm:pt>
    <dgm:pt modelId="{CF3A150E-C19C-4E8E-99A5-9E1C0F12446D}" type="sibTrans" cxnId="{2A7ADC2F-3EF1-4BE2-8639-06C2AF2340A1}">
      <dgm:prSet/>
      <dgm:spPr/>
      <dgm:t>
        <a:bodyPr/>
        <a:lstStyle/>
        <a:p>
          <a:endParaRPr lang="en-GB"/>
        </a:p>
      </dgm:t>
    </dgm:pt>
    <dgm:pt modelId="{D11C1305-06DD-407D-8E7F-BD4874325A53}">
      <dgm:prSet phldrT="[Text]"/>
      <dgm:spPr/>
      <dgm:t>
        <a:bodyPr/>
        <a:lstStyle/>
        <a:p>
          <a:r>
            <a:rPr lang="en-GB"/>
            <a:t>Assign items to buttons</a:t>
          </a:r>
        </a:p>
      </dgm:t>
    </dgm:pt>
    <dgm:pt modelId="{72B03FA8-6CDE-47F5-8EB8-17754FF45CF1}" type="parTrans" cxnId="{C5F9E99A-658E-4924-9315-26770966BB8E}">
      <dgm:prSet/>
      <dgm:spPr/>
      <dgm:t>
        <a:bodyPr/>
        <a:lstStyle/>
        <a:p>
          <a:endParaRPr lang="en-GB"/>
        </a:p>
      </dgm:t>
    </dgm:pt>
    <dgm:pt modelId="{F928515B-46E4-41B9-8F2A-A048E75EC09D}" type="sibTrans" cxnId="{C5F9E99A-658E-4924-9315-26770966BB8E}">
      <dgm:prSet/>
      <dgm:spPr/>
      <dgm:t>
        <a:bodyPr/>
        <a:lstStyle/>
        <a:p>
          <a:endParaRPr lang="en-GB"/>
        </a:p>
      </dgm:t>
    </dgm:pt>
    <dgm:pt modelId="{CB62CAC9-32A6-4F9B-A4D8-8D35BB6889B9}">
      <dgm:prSet phldrT="[Text]"/>
      <dgm:spPr/>
      <dgm:t>
        <a:bodyPr/>
        <a:lstStyle/>
        <a:p>
          <a:r>
            <a:rPr lang="en-GB"/>
            <a:t>Pop Up</a:t>
          </a:r>
        </a:p>
      </dgm:t>
    </dgm:pt>
    <dgm:pt modelId="{C822FA75-8577-4C81-AA0F-D670F88E1BA1}" type="parTrans" cxnId="{74A2E0BE-2D58-4279-8863-D021F1E7DF84}">
      <dgm:prSet/>
      <dgm:spPr/>
      <dgm:t>
        <a:bodyPr/>
        <a:lstStyle/>
        <a:p>
          <a:endParaRPr lang="en-GB"/>
        </a:p>
      </dgm:t>
    </dgm:pt>
    <dgm:pt modelId="{B268B92D-609B-4B0B-AF49-8D76CDE92213}" type="sibTrans" cxnId="{74A2E0BE-2D58-4279-8863-D021F1E7DF84}">
      <dgm:prSet/>
      <dgm:spPr/>
      <dgm:t>
        <a:bodyPr/>
        <a:lstStyle/>
        <a:p>
          <a:endParaRPr lang="en-GB"/>
        </a:p>
      </dgm:t>
    </dgm:pt>
    <dgm:pt modelId="{4F89726E-25B7-4A03-9C2F-B934939B287E}">
      <dgm:prSet phldrT="[Text]"/>
      <dgm:spPr/>
      <dgm:t>
        <a:bodyPr/>
        <a:lstStyle/>
        <a:p>
          <a:r>
            <a:rPr lang="en-GB"/>
            <a:t>Modifies the database</a:t>
          </a:r>
        </a:p>
      </dgm:t>
    </dgm:pt>
    <dgm:pt modelId="{FAD8C372-593E-4FAD-BA97-B2B099B03426}" type="parTrans" cxnId="{688C46B0-C498-49DE-8F4D-1E4A35B6CA32}">
      <dgm:prSet/>
      <dgm:spPr/>
      <dgm:t>
        <a:bodyPr/>
        <a:lstStyle/>
        <a:p>
          <a:endParaRPr lang="en-GB"/>
        </a:p>
      </dgm:t>
    </dgm:pt>
    <dgm:pt modelId="{6C754A84-7E3E-4864-AA07-BCDAF4C39C01}" type="sibTrans" cxnId="{688C46B0-C498-49DE-8F4D-1E4A35B6CA32}">
      <dgm:prSet/>
      <dgm:spPr/>
      <dgm:t>
        <a:bodyPr/>
        <a:lstStyle/>
        <a:p>
          <a:endParaRPr lang="en-GB"/>
        </a:p>
      </dgm:t>
    </dgm:pt>
    <dgm:pt modelId="{A798F4F0-E28A-4994-9007-A729B03B2016}">
      <dgm:prSet phldrT="[Text]"/>
      <dgm:spPr/>
      <dgm:t>
        <a:bodyPr/>
        <a:lstStyle/>
        <a:p>
          <a:r>
            <a:rPr lang="en-GB"/>
            <a:t>Pop Up</a:t>
          </a:r>
        </a:p>
      </dgm:t>
    </dgm:pt>
    <dgm:pt modelId="{A7CD4BF9-372D-4F68-AD62-69FADA5BE9F4}" type="parTrans" cxnId="{21654485-C43B-4A89-B054-4C174CD63FB8}">
      <dgm:prSet/>
      <dgm:spPr/>
      <dgm:t>
        <a:bodyPr/>
        <a:lstStyle/>
        <a:p>
          <a:endParaRPr lang="en-GB"/>
        </a:p>
      </dgm:t>
    </dgm:pt>
    <dgm:pt modelId="{EEC6FB39-A233-4DAD-A3EA-4FE15A769EDD}" type="sibTrans" cxnId="{21654485-C43B-4A89-B054-4C174CD63FB8}">
      <dgm:prSet/>
      <dgm:spPr/>
      <dgm:t>
        <a:bodyPr/>
        <a:lstStyle/>
        <a:p>
          <a:endParaRPr lang="en-GB"/>
        </a:p>
      </dgm:t>
    </dgm:pt>
    <dgm:pt modelId="{674FBBCB-7A0E-472F-8949-69DB66338F4F}">
      <dgm:prSet phldrT="[Text]"/>
      <dgm:spPr/>
      <dgm:t>
        <a:bodyPr/>
        <a:lstStyle/>
        <a:p>
          <a:r>
            <a:rPr lang="en-GB"/>
            <a:t>Modifies the database</a:t>
          </a:r>
        </a:p>
      </dgm:t>
    </dgm:pt>
    <dgm:pt modelId="{97CB3EA5-429B-473B-8D0E-108CC499AA0F}" type="parTrans" cxnId="{E91BFDD5-D712-4FE6-B93A-949D82C1C2E2}">
      <dgm:prSet/>
      <dgm:spPr/>
      <dgm:t>
        <a:bodyPr/>
        <a:lstStyle/>
        <a:p>
          <a:endParaRPr lang="en-GB"/>
        </a:p>
      </dgm:t>
    </dgm:pt>
    <dgm:pt modelId="{8457CC58-2BD6-4AB1-BD54-45F66EA2112C}" type="sibTrans" cxnId="{E91BFDD5-D712-4FE6-B93A-949D82C1C2E2}">
      <dgm:prSet/>
      <dgm:spPr/>
      <dgm:t>
        <a:bodyPr/>
        <a:lstStyle/>
        <a:p>
          <a:endParaRPr lang="en-GB"/>
        </a:p>
      </dgm:t>
    </dgm:pt>
    <dgm:pt modelId="{5446F997-BF45-482B-9E0E-0C996F206031}">
      <dgm:prSet phldrT="[Text]"/>
      <dgm:spPr/>
      <dgm:t>
        <a:bodyPr/>
        <a:lstStyle/>
        <a:p>
          <a:r>
            <a:rPr lang="en-GB"/>
            <a:t>Pop Up</a:t>
          </a:r>
        </a:p>
      </dgm:t>
    </dgm:pt>
    <dgm:pt modelId="{CD8371F8-FC4D-4139-9DF6-99DE5EC1A4C3}" type="parTrans" cxnId="{D8BDFC1C-038E-43D7-812E-27FC42057BC1}">
      <dgm:prSet/>
      <dgm:spPr/>
      <dgm:t>
        <a:bodyPr/>
        <a:lstStyle/>
        <a:p>
          <a:endParaRPr lang="en-GB"/>
        </a:p>
      </dgm:t>
    </dgm:pt>
    <dgm:pt modelId="{C4838668-52E6-45C2-B502-AAC3DA5AAE1B}" type="sibTrans" cxnId="{D8BDFC1C-038E-43D7-812E-27FC42057BC1}">
      <dgm:prSet/>
      <dgm:spPr/>
      <dgm:t>
        <a:bodyPr/>
        <a:lstStyle/>
        <a:p>
          <a:endParaRPr lang="en-GB"/>
        </a:p>
      </dgm:t>
    </dgm:pt>
    <dgm:pt modelId="{32DCC6F5-0F2C-4C7D-AF93-744D7E7DB1C1}">
      <dgm:prSet phldrT="[Text]"/>
      <dgm:spPr/>
      <dgm:t>
        <a:bodyPr/>
        <a:lstStyle/>
        <a:p>
          <a:r>
            <a:rPr lang="en-GB"/>
            <a:t>Search for transations</a:t>
          </a:r>
        </a:p>
      </dgm:t>
    </dgm:pt>
    <dgm:pt modelId="{D616F80C-A3C8-472F-B303-613206DAA1BD}" type="parTrans" cxnId="{B64FAB59-303E-43DA-AD3E-BD001F08212A}">
      <dgm:prSet/>
      <dgm:spPr/>
      <dgm:t>
        <a:bodyPr/>
        <a:lstStyle/>
        <a:p>
          <a:endParaRPr lang="en-GB"/>
        </a:p>
      </dgm:t>
    </dgm:pt>
    <dgm:pt modelId="{7179499E-D487-4BDF-BC40-3795408A29F9}" type="sibTrans" cxnId="{B64FAB59-303E-43DA-AD3E-BD001F08212A}">
      <dgm:prSet/>
      <dgm:spPr/>
      <dgm:t>
        <a:bodyPr/>
        <a:lstStyle/>
        <a:p>
          <a:endParaRPr lang="en-GB"/>
        </a:p>
      </dgm:t>
    </dgm:pt>
    <dgm:pt modelId="{2182AE31-8B13-4613-9ADC-8E57E1E30EFC}" type="pres">
      <dgm:prSet presAssocID="{41FF8261-1432-4184-9CD3-CF18DA7983EB}" presName="hierChild1" presStyleCnt="0">
        <dgm:presLayoutVars>
          <dgm:orgChart val="1"/>
          <dgm:chPref val="1"/>
          <dgm:dir/>
          <dgm:animOne val="branch"/>
          <dgm:animLvl val="lvl"/>
          <dgm:resizeHandles/>
        </dgm:presLayoutVars>
      </dgm:prSet>
      <dgm:spPr/>
      <dgm:t>
        <a:bodyPr/>
        <a:lstStyle/>
        <a:p>
          <a:endParaRPr lang="en-GB"/>
        </a:p>
      </dgm:t>
    </dgm:pt>
    <dgm:pt modelId="{AB10FBC9-149C-4778-8D73-7D450CFA9E51}" type="pres">
      <dgm:prSet presAssocID="{ABD1C9E2-68E6-44DD-A66B-C71873F8DEE4}" presName="hierRoot1" presStyleCnt="0">
        <dgm:presLayoutVars>
          <dgm:hierBranch val="init"/>
        </dgm:presLayoutVars>
      </dgm:prSet>
      <dgm:spPr/>
    </dgm:pt>
    <dgm:pt modelId="{7D7D8108-BAD5-4848-85D6-C6FC3A7CEBD6}" type="pres">
      <dgm:prSet presAssocID="{ABD1C9E2-68E6-44DD-A66B-C71873F8DEE4}" presName="rootComposite1" presStyleCnt="0"/>
      <dgm:spPr/>
    </dgm:pt>
    <dgm:pt modelId="{6572A6AE-A860-4E7D-9C2A-82B4F79B39F5}" type="pres">
      <dgm:prSet presAssocID="{ABD1C9E2-68E6-44DD-A66B-C71873F8DEE4}" presName="rootText1" presStyleLbl="node0" presStyleIdx="0" presStyleCnt="1">
        <dgm:presLayoutVars>
          <dgm:chPref val="3"/>
        </dgm:presLayoutVars>
      </dgm:prSet>
      <dgm:spPr/>
      <dgm:t>
        <a:bodyPr/>
        <a:lstStyle/>
        <a:p>
          <a:endParaRPr lang="en-GB"/>
        </a:p>
      </dgm:t>
    </dgm:pt>
    <dgm:pt modelId="{316B9AAF-1229-489B-B272-56E6D5A90315}" type="pres">
      <dgm:prSet presAssocID="{ABD1C9E2-68E6-44DD-A66B-C71873F8DEE4}" presName="rootConnector1" presStyleLbl="node1" presStyleIdx="0" presStyleCnt="0"/>
      <dgm:spPr/>
      <dgm:t>
        <a:bodyPr/>
        <a:lstStyle/>
        <a:p>
          <a:endParaRPr lang="en-GB"/>
        </a:p>
      </dgm:t>
    </dgm:pt>
    <dgm:pt modelId="{E159AD5B-2D7C-4771-B039-6A9016A6E6F6}" type="pres">
      <dgm:prSet presAssocID="{ABD1C9E2-68E6-44DD-A66B-C71873F8DEE4}" presName="hierChild2" presStyleCnt="0"/>
      <dgm:spPr/>
    </dgm:pt>
    <dgm:pt modelId="{81013F53-93C2-4D76-82E9-0C7252317CB3}" type="pres">
      <dgm:prSet presAssocID="{72D85242-D1F2-4278-89EE-D5722FB4169F}" presName="Name37" presStyleLbl="parChTrans1D2" presStyleIdx="0" presStyleCnt="3"/>
      <dgm:spPr/>
      <dgm:t>
        <a:bodyPr/>
        <a:lstStyle/>
        <a:p>
          <a:endParaRPr lang="en-GB"/>
        </a:p>
      </dgm:t>
    </dgm:pt>
    <dgm:pt modelId="{1B779BDC-C74A-4813-BA40-774051EE6486}" type="pres">
      <dgm:prSet presAssocID="{236963CD-0711-4771-98DA-62F8C789856B}" presName="hierRoot2" presStyleCnt="0">
        <dgm:presLayoutVars>
          <dgm:hierBranch val="init"/>
        </dgm:presLayoutVars>
      </dgm:prSet>
      <dgm:spPr/>
    </dgm:pt>
    <dgm:pt modelId="{41156769-0BC2-480E-9E61-392E76E2D08B}" type="pres">
      <dgm:prSet presAssocID="{236963CD-0711-4771-98DA-62F8C789856B}" presName="rootComposite" presStyleCnt="0"/>
      <dgm:spPr/>
    </dgm:pt>
    <dgm:pt modelId="{7DA562EC-5061-4FCE-A118-9199C3DE1F93}" type="pres">
      <dgm:prSet presAssocID="{236963CD-0711-4771-98DA-62F8C789856B}" presName="rootText" presStyleLbl="node2" presStyleIdx="0" presStyleCnt="3">
        <dgm:presLayoutVars>
          <dgm:chPref val="3"/>
        </dgm:presLayoutVars>
      </dgm:prSet>
      <dgm:spPr/>
      <dgm:t>
        <a:bodyPr/>
        <a:lstStyle/>
        <a:p>
          <a:endParaRPr lang="en-GB"/>
        </a:p>
      </dgm:t>
    </dgm:pt>
    <dgm:pt modelId="{C5ED996F-7DCF-4D77-A0C1-829DEE5304B3}" type="pres">
      <dgm:prSet presAssocID="{236963CD-0711-4771-98DA-62F8C789856B}" presName="rootConnector" presStyleLbl="node2" presStyleIdx="0" presStyleCnt="3"/>
      <dgm:spPr/>
      <dgm:t>
        <a:bodyPr/>
        <a:lstStyle/>
        <a:p>
          <a:endParaRPr lang="en-GB"/>
        </a:p>
      </dgm:t>
    </dgm:pt>
    <dgm:pt modelId="{618BDBF9-BB49-43D8-89EA-8038798162A7}" type="pres">
      <dgm:prSet presAssocID="{236963CD-0711-4771-98DA-62F8C789856B}" presName="hierChild4" presStyleCnt="0"/>
      <dgm:spPr/>
    </dgm:pt>
    <dgm:pt modelId="{35E81500-E3A8-41FC-8D6C-C9F35DA6496F}" type="pres">
      <dgm:prSet presAssocID="{EEB6436D-03A5-4B64-8F33-02603A05BA2E}" presName="Name37" presStyleLbl="parChTrans1D3" presStyleIdx="0" presStyleCnt="6"/>
      <dgm:spPr/>
      <dgm:t>
        <a:bodyPr/>
        <a:lstStyle/>
        <a:p>
          <a:endParaRPr lang="en-GB"/>
        </a:p>
      </dgm:t>
    </dgm:pt>
    <dgm:pt modelId="{C04B86A6-5751-4711-B603-77ED374478D3}" type="pres">
      <dgm:prSet presAssocID="{90C574F5-047A-4316-9629-2F37107B7DB9}" presName="hierRoot2" presStyleCnt="0">
        <dgm:presLayoutVars>
          <dgm:hierBranch val="init"/>
        </dgm:presLayoutVars>
      </dgm:prSet>
      <dgm:spPr/>
    </dgm:pt>
    <dgm:pt modelId="{C35DE8DF-EEA9-41A6-8280-745762AC65A2}" type="pres">
      <dgm:prSet presAssocID="{90C574F5-047A-4316-9629-2F37107B7DB9}" presName="rootComposite" presStyleCnt="0"/>
      <dgm:spPr/>
    </dgm:pt>
    <dgm:pt modelId="{8D036A71-18CF-4DD6-91D5-FC825661D246}" type="pres">
      <dgm:prSet presAssocID="{90C574F5-047A-4316-9629-2F37107B7DB9}" presName="rootText" presStyleLbl="node3" presStyleIdx="0" presStyleCnt="6">
        <dgm:presLayoutVars>
          <dgm:chPref val="3"/>
        </dgm:presLayoutVars>
      </dgm:prSet>
      <dgm:spPr/>
      <dgm:t>
        <a:bodyPr/>
        <a:lstStyle/>
        <a:p>
          <a:endParaRPr lang="en-GB"/>
        </a:p>
      </dgm:t>
    </dgm:pt>
    <dgm:pt modelId="{FEDC1C67-E874-4C51-A035-F547817FD029}" type="pres">
      <dgm:prSet presAssocID="{90C574F5-047A-4316-9629-2F37107B7DB9}" presName="rootConnector" presStyleLbl="node3" presStyleIdx="0" presStyleCnt="6"/>
      <dgm:spPr/>
      <dgm:t>
        <a:bodyPr/>
        <a:lstStyle/>
        <a:p>
          <a:endParaRPr lang="en-GB"/>
        </a:p>
      </dgm:t>
    </dgm:pt>
    <dgm:pt modelId="{32A8CAF0-F411-4615-AC8B-70A358B8B24F}" type="pres">
      <dgm:prSet presAssocID="{90C574F5-047A-4316-9629-2F37107B7DB9}" presName="hierChild4" presStyleCnt="0"/>
      <dgm:spPr/>
    </dgm:pt>
    <dgm:pt modelId="{3B6B8A23-6E26-44EC-87C3-EF17DC208C87}" type="pres">
      <dgm:prSet presAssocID="{90C574F5-047A-4316-9629-2F37107B7DB9}" presName="hierChild5" presStyleCnt="0"/>
      <dgm:spPr/>
    </dgm:pt>
    <dgm:pt modelId="{203F1A94-66D2-40A7-8F9C-BC135C48493C}" type="pres">
      <dgm:prSet presAssocID="{236963CD-0711-4771-98DA-62F8C789856B}" presName="hierChild5" presStyleCnt="0"/>
      <dgm:spPr/>
    </dgm:pt>
    <dgm:pt modelId="{F5E0E557-2E54-4060-8F88-FFDC0E256560}" type="pres">
      <dgm:prSet presAssocID="{C8DB9412-BA28-45DD-B31B-594DD520B92B}" presName="Name37" presStyleLbl="parChTrans1D2" presStyleIdx="1" presStyleCnt="3"/>
      <dgm:spPr/>
      <dgm:t>
        <a:bodyPr/>
        <a:lstStyle/>
        <a:p>
          <a:endParaRPr lang="en-GB"/>
        </a:p>
      </dgm:t>
    </dgm:pt>
    <dgm:pt modelId="{5F638AA6-A503-472F-B542-3A1770FF71AD}" type="pres">
      <dgm:prSet presAssocID="{00690DCE-3415-4F0F-AED1-609328EB72AB}" presName="hierRoot2" presStyleCnt="0">
        <dgm:presLayoutVars>
          <dgm:hierBranch val="init"/>
        </dgm:presLayoutVars>
      </dgm:prSet>
      <dgm:spPr/>
    </dgm:pt>
    <dgm:pt modelId="{0511541F-095B-4801-94FB-8B3C69F7E037}" type="pres">
      <dgm:prSet presAssocID="{00690DCE-3415-4F0F-AED1-609328EB72AB}" presName="rootComposite" presStyleCnt="0"/>
      <dgm:spPr/>
    </dgm:pt>
    <dgm:pt modelId="{D4F4E1EB-2B95-4419-B36C-D6F1CC4D820C}" type="pres">
      <dgm:prSet presAssocID="{00690DCE-3415-4F0F-AED1-609328EB72AB}" presName="rootText" presStyleLbl="node2" presStyleIdx="1" presStyleCnt="3">
        <dgm:presLayoutVars>
          <dgm:chPref val="3"/>
        </dgm:presLayoutVars>
      </dgm:prSet>
      <dgm:spPr/>
      <dgm:t>
        <a:bodyPr/>
        <a:lstStyle/>
        <a:p>
          <a:endParaRPr lang="en-GB"/>
        </a:p>
      </dgm:t>
    </dgm:pt>
    <dgm:pt modelId="{EFCF8289-08E8-434A-9781-625CA17E8ADE}" type="pres">
      <dgm:prSet presAssocID="{00690DCE-3415-4F0F-AED1-609328EB72AB}" presName="rootConnector" presStyleLbl="node2" presStyleIdx="1" presStyleCnt="3"/>
      <dgm:spPr/>
      <dgm:t>
        <a:bodyPr/>
        <a:lstStyle/>
        <a:p>
          <a:endParaRPr lang="en-GB"/>
        </a:p>
      </dgm:t>
    </dgm:pt>
    <dgm:pt modelId="{311C0F1F-CCDF-43BB-A8EC-2515911C25F7}" type="pres">
      <dgm:prSet presAssocID="{00690DCE-3415-4F0F-AED1-609328EB72AB}" presName="hierChild4" presStyleCnt="0"/>
      <dgm:spPr/>
    </dgm:pt>
    <dgm:pt modelId="{837044F2-4E7A-4455-B002-C9F3E2968BDE}" type="pres">
      <dgm:prSet presAssocID="{6E06F150-FEF2-4BAE-A01C-68F9CA72E1F5}" presName="Name37" presStyleLbl="parChTrans1D3" presStyleIdx="1" presStyleCnt="6"/>
      <dgm:spPr/>
      <dgm:t>
        <a:bodyPr/>
        <a:lstStyle/>
        <a:p>
          <a:endParaRPr lang="en-GB"/>
        </a:p>
      </dgm:t>
    </dgm:pt>
    <dgm:pt modelId="{D093E93A-7900-474B-AC16-0D8A2801453C}" type="pres">
      <dgm:prSet presAssocID="{4A550539-CA3A-4568-891C-CEE2E29EF83A}" presName="hierRoot2" presStyleCnt="0">
        <dgm:presLayoutVars>
          <dgm:hierBranch val="init"/>
        </dgm:presLayoutVars>
      </dgm:prSet>
      <dgm:spPr/>
    </dgm:pt>
    <dgm:pt modelId="{C1CFDD7B-6789-4D94-B0B1-35534F3AF465}" type="pres">
      <dgm:prSet presAssocID="{4A550539-CA3A-4568-891C-CEE2E29EF83A}" presName="rootComposite" presStyleCnt="0"/>
      <dgm:spPr/>
    </dgm:pt>
    <dgm:pt modelId="{6A4227A0-2966-49C8-87E2-E5EA662D255E}" type="pres">
      <dgm:prSet presAssocID="{4A550539-CA3A-4568-891C-CEE2E29EF83A}" presName="rootText" presStyleLbl="node3" presStyleIdx="1" presStyleCnt="6">
        <dgm:presLayoutVars>
          <dgm:chPref val="3"/>
        </dgm:presLayoutVars>
      </dgm:prSet>
      <dgm:spPr/>
      <dgm:t>
        <a:bodyPr/>
        <a:lstStyle/>
        <a:p>
          <a:endParaRPr lang="en-GB"/>
        </a:p>
      </dgm:t>
    </dgm:pt>
    <dgm:pt modelId="{4B697C15-4BAB-49FF-A01B-965EB5A69967}" type="pres">
      <dgm:prSet presAssocID="{4A550539-CA3A-4568-891C-CEE2E29EF83A}" presName="rootConnector" presStyleLbl="node3" presStyleIdx="1" presStyleCnt="6"/>
      <dgm:spPr/>
      <dgm:t>
        <a:bodyPr/>
        <a:lstStyle/>
        <a:p>
          <a:endParaRPr lang="en-GB"/>
        </a:p>
      </dgm:t>
    </dgm:pt>
    <dgm:pt modelId="{507A3CE6-AA8D-442A-9C52-E31C44BF6628}" type="pres">
      <dgm:prSet presAssocID="{4A550539-CA3A-4568-891C-CEE2E29EF83A}" presName="hierChild4" presStyleCnt="0"/>
      <dgm:spPr/>
    </dgm:pt>
    <dgm:pt modelId="{4C90EFDD-EEED-4D93-90BE-93FA380AFE69}" type="pres">
      <dgm:prSet presAssocID="{48DC0EC6-1C60-4C38-B144-ABE522C47CC8}" presName="Name37" presStyleLbl="parChTrans1D4" presStyleIdx="0" presStyleCnt="9"/>
      <dgm:spPr/>
      <dgm:t>
        <a:bodyPr/>
        <a:lstStyle/>
        <a:p>
          <a:endParaRPr lang="en-GB"/>
        </a:p>
      </dgm:t>
    </dgm:pt>
    <dgm:pt modelId="{881FE43B-730D-44B8-93F8-E14D86E88C19}" type="pres">
      <dgm:prSet presAssocID="{9DCCD5B4-AAF7-497D-94E5-0A1E3D51BA8E}" presName="hierRoot2" presStyleCnt="0">
        <dgm:presLayoutVars>
          <dgm:hierBranch val="init"/>
        </dgm:presLayoutVars>
      </dgm:prSet>
      <dgm:spPr/>
    </dgm:pt>
    <dgm:pt modelId="{4D52C670-8CAD-4786-8296-B529555C4ADD}" type="pres">
      <dgm:prSet presAssocID="{9DCCD5B4-AAF7-497D-94E5-0A1E3D51BA8E}" presName="rootComposite" presStyleCnt="0"/>
      <dgm:spPr/>
    </dgm:pt>
    <dgm:pt modelId="{8F48DEBE-4F57-4194-BAE8-713F4C6D647D}" type="pres">
      <dgm:prSet presAssocID="{9DCCD5B4-AAF7-497D-94E5-0A1E3D51BA8E}" presName="rootText" presStyleLbl="node4" presStyleIdx="0" presStyleCnt="9">
        <dgm:presLayoutVars>
          <dgm:chPref val="3"/>
        </dgm:presLayoutVars>
      </dgm:prSet>
      <dgm:spPr/>
      <dgm:t>
        <a:bodyPr/>
        <a:lstStyle/>
        <a:p>
          <a:endParaRPr lang="en-GB"/>
        </a:p>
      </dgm:t>
    </dgm:pt>
    <dgm:pt modelId="{AE49E310-54C5-4267-9437-71CF1A260525}" type="pres">
      <dgm:prSet presAssocID="{9DCCD5B4-AAF7-497D-94E5-0A1E3D51BA8E}" presName="rootConnector" presStyleLbl="node4" presStyleIdx="0" presStyleCnt="9"/>
      <dgm:spPr/>
      <dgm:t>
        <a:bodyPr/>
        <a:lstStyle/>
        <a:p>
          <a:endParaRPr lang="en-GB"/>
        </a:p>
      </dgm:t>
    </dgm:pt>
    <dgm:pt modelId="{E9381616-6CC0-4CC3-9DBB-130BFD63B7B1}" type="pres">
      <dgm:prSet presAssocID="{9DCCD5B4-AAF7-497D-94E5-0A1E3D51BA8E}" presName="hierChild4" presStyleCnt="0"/>
      <dgm:spPr/>
    </dgm:pt>
    <dgm:pt modelId="{2AA00454-A0E6-46D1-BA39-618AE5EFEB3A}" type="pres">
      <dgm:prSet presAssocID="{9DCCD5B4-AAF7-497D-94E5-0A1E3D51BA8E}" presName="hierChild5" presStyleCnt="0"/>
      <dgm:spPr/>
    </dgm:pt>
    <dgm:pt modelId="{10C62832-8BDB-4483-9F58-1F174825BC49}" type="pres">
      <dgm:prSet presAssocID="{4A550539-CA3A-4568-891C-CEE2E29EF83A}" presName="hierChild5" presStyleCnt="0"/>
      <dgm:spPr/>
    </dgm:pt>
    <dgm:pt modelId="{89C68E95-40A3-4237-A0F7-E1EDBB1C585A}" type="pres">
      <dgm:prSet presAssocID="{00690DCE-3415-4F0F-AED1-609328EB72AB}" presName="hierChild5" presStyleCnt="0"/>
      <dgm:spPr/>
    </dgm:pt>
    <dgm:pt modelId="{C0EC2628-56C7-40E6-B96D-CC5FDD7CC351}" type="pres">
      <dgm:prSet presAssocID="{B6D63177-8382-4EB7-8735-217B329CA46D}" presName="Name37" presStyleLbl="parChTrans1D2" presStyleIdx="2" presStyleCnt="3"/>
      <dgm:spPr/>
      <dgm:t>
        <a:bodyPr/>
        <a:lstStyle/>
        <a:p>
          <a:endParaRPr lang="en-GB"/>
        </a:p>
      </dgm:t>
    </dgm:pt>
    <dgm:pt modelId="{15236722-C83A-4AEA-8F32-EB4CC592F91D}" type="pres">
      <dgm:prSet presAssocID="{0B756EA7-4A75-4385-A9EF-D06A71C1E50F}" presName="hierRoot2" presStyleCnt="0">
        <dgm:presLayoutVars>
          <dgm:hierBranch val="init"/>
        </dgm:presLayoutVars>
      </dgm:prSet>
      <dgm:spPr/>
    </dgm:pt>
    <dgm:pt modelId="{CBC0475B-2336-4949-A329-B85CCB804100}" type="pres">
      <dgm:prSet presAssocID="{0B756EA7-4A75-4385-A9EF-D06A71C1E50F}" presName="rootComposite" presStyleCnt="0"/>
      <dgm:spPr/>
    </dgm:pt>
    <dgm:pt modelId="{9DCCE1F0-2338-47D7-B703-27AE9506802E}" type="pres">
      <dgm:prSet presAssocID="{0B756EA7-4A75-4385-A9EF-D06A71C1E50F}" presName="rootText" presStyleLbl="node2" presStyleIdx="2" presStyleCnt="3">
        <dgm:presLayoutVars>
          <dgm:chPref val="3"/>
        </dgm:presLayoutVars>
      </dgm:prSet>
      <dgm:spPr/>
      <dgm:t>
        <a:bodyPr/>
        <a:lstStyle/>
        <a:p>
          <a:endParaRPr lang="en-GB"/>
        </a:p>
      </dgm:t>
    </dgm:pt>
    <dgm:pt modelId="{BDEE1DD7-9B78-491B-B395-290E7566E24F}" type="pres">
      <dgm:prSet presAssocID="{0B756EA7-4A75-4385-A9EF-D06A71C1E50F}" presName="rootConnector" presStyleLbl="node2" presStyleIdx="2" presStyleCnt="3"/>
      <dgm:spPr/>
      <dgm:t>
        <a:bodyPr/>
        <a:lstStyle/>
        <a:p>
          <a:endParaRPr lang="en-GB"/>
        </a:p>
      </dgm:t>
    </dgm:pt>
    <dgm:pt modelId="{552049FA-0017-49C3-8B75-25DD002298D0}" type="pres">
      <dgm:prSet presAssocID="{0B756EA7-4A75-4385-A9EF-D06A71C1E50F}" presName="hierChild4" presStyleCnt="0"/>
      <dgm:spPr/>
    </dgm:pt>
    <dgm:pt modelId="{BC5339AC-F1B5-4BCB-A6A1-F4C974C25425}" type="pres">
      <dgm:prSet presAssocID="{922B5FC7-6939-45E0-9934-4C2E1640CF65}" presName="Name37" presStyleLbl="parChTrans1D3" presStyleIdx="2" presStyleCnt="6"/>
      <dgm:spPr/>
      <dgm:t>
        <a:bodyPr/>
        <a:lstStyle/>
        <a:p>
          <a:endParaRPr lang="en-GB"/>
        </a:p>
      </dgm:t>
    </dgm:pt>
    <dgm:pt modelId="{4D83B829-A538-47F1-A277-02DC054CCC92}" type="pres">
      <dgm:prSet presAssocID="{AB6F7651-AF9D-4EC4-8DBD-50364404EEC1}" presName="hierRoot2" presStyleCnt="0">
        <dgm:presLayoutVars>
          <dgm:hierBranch val="init"/>
        </dgm:presLayoutVars>
      </dgm:prSet>
      <dgm:spPr/>
    </dgm:pt>
    <dgm:pt modelId="{F1F668A2-60E6-4286-9951-B5DF5004265A}" type="pres">
      <dgm:prSet presAssocID="{AB6F7651-AF9D-4EC4-8DBD-50364404EEC1}" presName="rootComposite" presStyleCnt="0"/>
      <dgm:spPr/>
    </dgm:pt>
    <dgm:pt modelId="{E11C569B-EBB0-41CA-BAF1-017BB54A62A4}" type="pres">
      <dgm:prSet presAssocID="{AB6F7651-AF9D-4EC4-8DBD-50364404EEC1}" presName="rootText" presStyleLbl="node3" presStyleIdx="2" presStyleCnt="6">
        <dgm:presLayoutVars>
          <dgm:chPref val="3"/>
        </dgm:presLayoutVars>
      </dgm:prSet>
      <dgm:spPr/>
      <dgm:t>
        <a:bodyPr/>
        <a:lstStyle/>
        <a:p>
          <a:endParaRPr lang="en-GB"/>
        </a:p>
      </dgm:t>
    </dgm:pt>
    <dgm:pt modelId="{BAE024F5-55ED-4322-8C6D-8857F7474D7A}" type="pres">
      <dgm:prSet presAssocID="{AB6F7651-AF9D-4EC4-8DBD-50364404EEC1}" presName="rootConnector" presStyleLbl="node3" presStyleIdx="2" presStyleCnt="6"/>
      <dgm:spPr/>
      <dgm:t>
        <a:bodyPr/>
        <a:lstStyle/>
        <a:p>
          <a:endParaRPr lang="en-GB"/>
        </a:p>
      </dgm:t>
    </dgm:pt>
    <dgm:pt modelId="{849B019A-4DB2-4FD2-969E-8B0BB5C689FF}" type="pres">
      <dgm:prSet presAssocID="{AB6F7651-AF9D-4EC4-8DBD-50364404EEC1}" presName="hierChild4" presStyleCnt="0"/>
      <dgm:spPr/>
    </dgm:pt>
    <dgm:pt modelId="{C3ACC948-EC03-4A1E-BD31-07A2483CEAF3}" type="pres">
      <dgm:prSet presAssocID="{C822FA75-8577-4C81-AA0F-D670F88E1BA1}" presName="Name37" presStyleLbl="parChTrans1D4" presStyleIdx="1" presStyleCnt="9"/>
      <dgm:spPr/>
      <dgm:t>
        <a:bodyPr/>
        <a:lstStyle/>
        <a:p>
          <a:endParaRPr lang="en-GB"/>
        </a:p>
      </dgm:t>
    </dgm:pt>
    <dgm:pt modelId="{E2D04ED6-D1E6-4581-B460-6B11B978CD8A}" type="pres">
      <dgm:prSet presAssocID="{CB62CAC9-32A6-4F9B-A4D8-8D35BB6889B9}" presName="hierRoot2" presStyleCnt="0">
        <dgm:presLayoutVars>
          <dgm:hierBranch val="init"/>
        </dgm:presLayoutVars>
      </dgm:prSet>
      <dgm:spPr/>
    </dgm:pt>
    <dgm:pt modelId="{4C79FA79-E943-47D0-9793-ECE6F14C540E}" type="pres">
      <dgm:prSet presAssocID="{CB62CAC9-32A6-4F9B-A4D8-8D35BB6889B9}" presName="rootComposite" presStyleCnt="0"/>
      <dgm:spPr/>
    </dgm:pt>
    <dgm:pt modelId="{95BC68EC-77ED-407A-AF64-5B46F0F974EA}" type="pres">
      <dgm:prSet presAssocID="{CB62CAC9-32A6-4F9B-A4D8-8D35BB6889B9}" presName="rootText" presStyleLbl="node4" presStyleIdx="1" presStyleCnt="9">
        <dgm:presLayoutVars>
          <dgm:chPref val="3"/>
        </dgm:presLayoutVars>
      </dgm:prSet>
      <dgm:spPr/>
      <dgm:t>
        <a:bodyPr/>
        <a:lstStyle/>
        <a:p>
          <a:endParaRPr lang="en-GB"/>
        </a:p>
      </dgm:t>
    </dgm:pt>
    <dgm:pt modelId="{0F36005E-A4BF-44CD-B573-21B17D37DDE5}" type="pres">
      <dgm:prSet presAssocID="{CB62CAC9-32A6-4F9B-A4D8-8D35BB6889B9}" presName="rootConnector" presStyleLbl="node4" presStyleIdx="1" presStyleCnt="9"/>
      <dgm:spPr/>
      <dgm:t>
        <a:bodyPr/>
        <a:lstStyle/>
        <a:p>
          <a:endParaRPr lang="en-GB"/>
        </a:p>
      </dgm:t>
    </dgm:pt>
    <dgm:pt modelId="{6503D45B-F446-4C64-B83E-1B89A6D13AB9}" type="pres">
      <dgm:prSet presAssocID="{CB62CAC9-32A6-4F9B-A4D8-8D35BB6889B9}" presName="hierChild4" presStyleCnt="0"/>
      <dgm:spPr/>
    </dgm:pt>
    <dgm:pt modelId="{8DA4CDD4-FBC1-431C-BCC0-1C98F8964D1F}" type="pres">
      <dgm:prSet presAssocID="{FAD8C372-593E-4FAD-BA97-B2B099B03426}" presName="Name37" presStyleLbl="parChTrans1D4" presStyleIdx="2" presStyleCnt="9"/>
      <dgm:spPr/>
      <dgm:t>
        <a:bodyPr/>
        <a:lstStyle/>
        <a:p>
          <a:endParaRPr lang="en-GB"/>
        </a:p>
      </dgm:t>
    </dgm:pt>
    <dgm:pt modelId="{57E5AA4B-83DD-4659-84C8-C44C74AF30DC}" type="pres">
      <dgm:prSet presAssocID="{4F89726E-25B7-4A03-9C2F-B934939B287E}" presName="hierRoot2" presStyleCnt="0">
        <dgm:presLayoutVars>
          <dgm:hierBranch val="init"/>
        </dgm:presLayoutVars>
      </dgm:prSet>
      <dgm:spPr/>
    </dgm:pt>
    <dgm:pt modelId="{09A604D4-E898-4290-9C0C-1724755D2E24}" type="pres">
      <dgm:prSet presAssocID="{4F89726E-25B7-4A03-9C2F-B934939B287E}" presName="rootComposite" presStyleCnt="0"/>
      <dgm:spPr/>
    </dgm:pt>
    <dgm:pt modelId="{BDB3869A-E7C3-423E-B5E3-A3C4F2628A3E}" type="pres">
      <dgm:prSet presAssocID="{4F89726E-25B7-4A03-9C2F-B934939B287E}" presName="rootText" presStyleLbl="node4" presStyleIdx="2" presStyleCnt="9">
        <dgm:presLayoutVars>
          <dgm:chPref val="3"/>
        </dgm:presLayoutVars>
      </dgm:prSet>
      <dgm:spPr/>
      <dgm:t>
        <a:bodyPr/>
        <a:lstStyle/>
        <a:p>
          <a:endParaRPr lang="en-GB"/>
        </a:p>
      </dgm:t>
    </dgm:pt>
    <dgm:pt modelId="{C29D04A7-66CB-4EAD-A40C-912612CF5F89}" type="pres">
      <dgm:prSet presAssocID="{4F89726E-25B7-4A03-9C2F-B934939B287E}" presName="rootConnector" presStyleLbl="node4" presStyleIdx="2" presStyleCnt="9"/>
      <dgm:spPr/>
      <dgm:t>
        <a:bodyPr/>
        <a:lstStyle/>
        <a:p>
          <a:endParaRPr lang="en-GB"/>
        </a:p>
      </dgm:t>
    </dgm:pt>
    <dgm:pt modelId="{49A4927D-221B-457E-97A3-9EFBD08C84B0}" type="pres">
      <dgm:prSet presAssocID="{4F89726E-25B7-4A03-9C2F-B934939B287E}" presName="hierChild4" presStyleCnt="0"/>
      <dgm:spPr/>
    </dgm:pt>
    <dgm:pt modelId="{FCACA4F3-85EF-469C-88C8-0FAC192B6817}" type="pres">
      <dgm:prSet presAssocID="{4F89726E-25B7-4A03-9C2F-B934939B287E}" presName="hierChild5" presStyleCnt="0"/>
      <dgm:spPr/>
    </dgm:pt>
    <dgm:pt modelId="{360C1D21-4807-498E-BEBE-F80DAE6D4AF4}" type="pres">
      <dgm:prSet presAssocID="{CB62CAC9-32A6-4F9B-A4D8-8D35BB6889B9}" presName="hierChild5" presStyleCnt="0"/>
      <dgm:spPr/>
    </dgm:pt>
    <dgm:pt modelId="{9426D8A9-00A7-4B01-B318-B5289D2FD2D4}" type="pres">
      <dgm:prSet presAssocID="{AB6F7651-AF9D-4EC4-8DBD-50364404EEC1}" presName="hierChild5" presStyleCnt="0"/>
      <dgm:spPr/>
    </dgm:pt>
    <dgm:pt modelId="{7810E0FD-5877-40D0-925B-01F41AB7B7AF}" type="pres">
      <dgm:prSet presAssocID="{E5891260-78EA-4E13-9D6A-6642E66CA7C4}" presName="Name37" presStyleLbl="parChTrans1D3" presStyleIdx="3" presStyleCnt="6"/>
      <dgm:spPr/>
      <dgm:t>
        <a:bodyPr/>
        <a:lstStyle/>
        <a:p>
          <a:endParaRPr lang="en-GB"/>
        </a:p>
      </dgm:t>
    </dgm:pt>
    <dgm:pt modelId="{D087038B-5408-4B1B-876B-9BD39AD44069}" type="pres">
      <dgm:prSet presAssocID="{D7C06CE7-7D0F-4697-A81F-DAF1FDD5FA5B}" presName="hierRoot2" presStyleCnt="0">
        <dgm:presLayoutVars>
          <dgm:hierBranch val="init"/>
        </dgm:presLayoutVars>
      </dgm:prSet>
      <dgm:spPr/>
    </dgm:pt>
    <dgm:pt modelId="{AEB0F3AA-BEA0-44C7-87D3-34FED9C0BF3A}" type="pres">
      <dgm:prSet presAssocID="{D7C06CE7-7D0F-4697-A81F-DAF1FDD5FA5B}" presName="rootComposite" presStyleCnt="0"/>
      <dgm:spPr/>
    </dgm:pt>
    <dgm:pt modelId="{2181129C-2929-4717-9849-F52BF8126D5A}" type="pres">
      <dgm:prSet presAssocID="{D7C06CE7-7D0F-4697-A81F-DAF1FDD5FA5B}" presName="rootText" presStyleLbl="node3" presStyleIdx="3" presStyleCnt="6">
        <dgm:presLayoutVars>
          <dgm:chPref val="3"/>
        </dgm:presLayoutVars>
      </dgm:prSet>
      <dgm:spPr/>
      <dgm:t>
        <a:bodyPr/>
        <a:lstStyle/>
        <a:p>
          <a:endParaRPr lang="en-GB"/>
        </a:p>
      </dgm:t>
    </dgm:pt>
    <dgm:pt modelId="{027A641B-9FC0-4659-9F2C-145D02593303}" type="pres">
      <dgm:prSet presAssocID="{D7C06CE7-7D0F-4697-A81F-DAF1FDD5FA5B}" presName="rootConnector" presStyleLbl="node3" presStyleIdx="3" presStyleCnt="6"/>
      <dgm:spPr/>
      <dgm:t>
        <a:bodyPr/>
        <a:lstStyle/>
        <a:p>
          <a:endParaRPr lang="en-GB"/>
        </a:p>
      </dgm:t>
    </dgm:pt>
    <dgm:pt modelId="{B777B3F8-2E87-44BC-AD9E-A5E1041B4A72}" type="pres">
      <dgm:prSet presAssocID="{D7C06CE7-7D0F-4697-A81F-DAF1FDD5FA5B}" presName="hierChild4" presStyleCnt="0"/>
      <dgm:spPr/>
    </dgm:pt>
    <dgm:pt modelId="{BE434941-87E8-4006-8544-DA02065506CD}" type="pres">
      <dgm:prSet presAssocID="{A7CD4BF9-372D-4F68-AD62-69FADA5BE9F4}" presName="Name37" presStyleLbl="parChTrans1D4" presStyleIdx="3" presStyleCnt="9"/>
      <dgm:spPr/>
      <dgm:t>
        <a:bodyPr/>
        <a:lstStyle/>
        <a:p>
          <a:endParaRPr lang="en-GB"/>
        </a:p>
      </dgm:t>
    </dgm:pt>
    <dgm:pt modelId="{4A42CA49-53E9-45D8-8946-231356F919C8}" type="pres">
      <dgm:prSet presAssocID="{A798F4F0-E28A-4994-9007-A729B03B2016}" presName="hierRoot2" presStyleCnt="0">
        <dgm:presLayoutVars>
          <dgm:hierBranch val="init"/>
        </dgm:presLayoutVars>
      </dgm:prSet>
      <dgm:spPr/>
    </dgm:pt>
    <dgm:pt modelId="{8D63C01A-0899-48BF-822A-2B5920B1AF6E}" type="pres">
      <dgm:prSet presAssocID="{A798F4F0-E28A-4994-9007-A729B03B2016}" presName="rootComposite" presStyleCnt="0"/>
      <dgm:spPr/>
    </dgm:pt>
    <dgm:pt modelId="{9309AA8F-00EE-4243-BBA0-06DB0239C26D}" type="pres">
      <dgm:prSet presAssocID="{A798F4F0-E28A-4994-9007-A729B03B2016}" presName="rootText" presStyleLbl="node4" presStyleIdx="3" presStyleCnt="9">
        <dgm:presLayoutVars>
          <dgm:chPref val="3"/>
        </dgm:presLayoutVars>
      </dgm:prSet>
      <dgm:spPr/>
      <dgm:t>
        <a:bodyPr/>
        <a:lstStyle/>
        <a:p>
          <a:endParaRPr lang="en-GB"/>
        </a:p>
      </dgm:t>
    </dgm:pt>
    <dgm:pt modelId="{651C08E5-9411-4FC7-9CE0-C3D8D04DE42E}" type="pres">
      <dgm:prSet presAssocID="{A798F4F0-E28A-4994-9007-A729B03B2016}" presName="rootConnector" presStyleLbl="node4" presStyleIdx="3" presStyleCnt="9"/>
      <dgm:spPr/>
      <dgm:t>
        <a:bodyPr/>
        <a:lstStyle/>
        <a:p>
          <a:endParaRPr lang="en-GB"/>
        </a:p>
      </dgm:t>
    </dgm:pt>
    <dgm:pt modelId="{2B38337B-3003-4DC3-A027-487A463BB78F}" type="pres">
      <dgm:prSet presAssocID="{A798F4F0-E28A-4994-9007-A729B03B2016}" presName="hierChild4" presStyleCnt="0"/>
      <dgm:spPr/>
    </dgm:pt>
    <dgm:pt modelId="{B6104E45-3D60-48A0-8D49-C39614B4DC59}" type="pres">
      <dgm:prSet presAssocID="{97CB3EA5-429B-473B-8D0E-108CC499AA0F}" presName="Name37" presStyleLbl="parChTrans1D4" presStyleIdx="4" presStyleCnt="9"/>
      <dgm:spPr/>
      <dgm:t>
        <a:bodyPr/>
        <a:lstStyle/>
        <a:p>
          <a:endParaRPr lang="en-GB"/>
        </a:p>
      </dgm:t>
    </dgm:pt>
    <dgm:pt modelId="{F47653AE-25FF-45B3-BD61-1E2A2655F087}" type="pres">
      <dgm:prSet presAssocID="{674FBBCB-7A0E-472F-8949-69DB66338F4F}" presName="hierRoot2" presStyleCnt="0">
        <dgm:presLayoutVars>
          <dgm:hierBranch val="init"/>
        </dgm:presLayoutVars>
      </dgm:prSet>
      <dgm:spPr/>
    </dgm:pt>
    <dgm:pt modelId="{76C0A2E2-128A-4E89-9D44-A2EB392E8EBE}" type="pres">
      <dgm:prSet presAssocID="{674FBBCB-7A0E-472F-8949-69DB66338F4F}" presName="rootComposite" presStyleCnt="0"/>
      <dgm:spPr/>
    </dgm:pt>
    <dgm:pt modelId="{91DA19A9-C675-4929-B006-68FC987E5E2D}" type="pres">
      <dgm:prSet presAssocID="{674FBBCB-7A0E-472F-8949-69DB66338F4F}" presName="rootText" presStyleLbl="node4" presStyleIdx="4" presStyleCnt="9">
        <dgm:presLayoutVars>
          <dgm:chPref val="3"/>
        </dgm:presLayoutVars>
      </dgm:prSet>
      <dgm:spPr/>
      <dgm:t>
        <a:bodyPr/>
        <a:lstStyle/>
        <a:p>
          <a:endParaRPr lang="en-GB"/>
        </a:p>
      </dgm:t>
    </dgm:pt>
    <dgm:pt modelId="{31CC094C-512C-461A-B2CB-988EBA89CC60}" type="pres">
      <dgm:prSet presAssocID="{674FBBCB-7A0E-472F-8949-69DB66338F4F}" presName="rootConnector" presStyleLbl="node4" presStyleIdx="4" presStyleCnt="9"/>
      <dgm:spPr/>
      <dgm:t>
        <a:bodyPr/>
        <a:lstStyle/>
        <a:p>
          <a:endParaRPr lang="en-GB"/>
        </a:p>
      </dgm:t>
    </dgm:pt>
    <dgm:pt modelId="{3F20F99A-01C0-44D0-9F4C-1F49B08DC969}" type="pres">
      <dgm:prSet presAssocID="{674FBBCB-7A0E-472F-8949-69DB66338F4F}" presName="hierChild4" presStyleCnt="0"/>
      <dgm:spPr/>
    </dgm:pt>
    <dgm:pt modelId="{5D21FA5C-13F8-461C-A1E7-41B80550C01D}" type="pres">
      <dgm:prSet presAssocID="{674FBBCB-7A0E-472F-8949-69DB66338F4F}" presName="hierChild5" presStyleCnt="0"/>
      <dgm:spPr/>
    </dgm:pt>
    <dgm:pt modelId="{7151C917-7C22-4B21-A2F0-83B240266EA7}" type="pres">
      <dgm:prSet presAssocID="{A798F4F0-E28A-4994-9007-A729B03B2016}" presName="hierChild5" presStyleCnt="0"/>
      <dgm:spPr/>
    </dgm:pt>
    <dgm:pt modelId="{BE31EE87-A78D-4183-AFBA-7E279F297C17}" type="pres">
      <dgm:prSet presAssocID="{D7C06CE7-7D0F-4697-A81F-DAF1FDD5FA5B}" presName="hierChild5" presStyleCnt="0"/>
      <dgm:spPr/>
    </dgm:pt>
    <dgm:pt modelId="{34FDA079-65EF-4312-AEED-22C9A555C516}" type="pres">
      <dgm:prSet presAssocID="{E7EF36C5-A535-42B8-B24F-04B0E3B75709}" presName="Name37" presStyleLbl="parChTrans1D3" presStyleIdx="4" presStyleCnt="6"/>
      <dgm:spPr/>
      <dgm:t>
        <a:bodyPr/>
        <a:lstStyle/>
        <a:p>
          <a:endParaRPr lang="en-GB"/>
        </a:p>
      </dgm:t>
    </dgm:pt>
    <dgm:pt modelId="{1D64AC8D-5008-4246-AFBF-49AD206F5081}" type="pres">
      <dgm:prSet presAssocID="{825DBF65-6479-47DF-90D0-E6ACBEC8D93F}" presName="hierRoot2" presStyleCnt="0">
        <dgm:presLayoutVars>
          <dgm:hierBranch val="init"/>
        </dgm:presLayoutVars>
      </dgm:prSet>
      <dgm:spPr/>
    </dgm:pt>
    <dgm:pt modelId="{C42EBB60-945A-47EE-816C-6996A9B0D348}" type="pres">
      <dgm:prSet presAssocID="{825DBF65-6479-47DF-90D0-E6ACBEC8D93F}" presName="rootComposite" presStyleCnt="0"/>
      <dgm:spPr/>
    </dgm:pt>
    <dgm:pt modelId="{02AE7CE7-895E-40C9-8651-1AE11B7A5DB3}" type="pres">
      <dgm:prSet presAssocID="{825DBF65-6479-47DF-90D0-E6ACBEC8D93F}" presName="rootText" presStyleLbl="node3" presStyleIdx="4" presStyleCnt="6">
        <dgm:presLayoutVars>
          <dgm:chPref val="3"/>
        </dgm:presLayoutVars>
      </dgm:prSet>
      <dgm:spPr/>
      <dgm:t>
        <a:bodyPr/>
        <a:lstStyle/>
        <a:p>
          <a:endParaRPr lang="en-GB"/>
        </a:p>
      </dgm:t>
    </dgm:pt>
    <dgm:pt modelId="{F34616D3-3ED0-4591-BEA2-86CEDDF92694}" type="pres">
      <dgm:prSet presAssocID="{825DBF65-6479-47DF-90D0-E6ACBEC8D93F}" presName="rootConnector" presStyleLbl="node3" presStyleIdx="4" presStyleCnt="6"/>
      <dgm:spPr/>
      <dgm:t>
        <a:bodyPr/>
        <a:lstStyle/>
        <a:p>
          <a:endParaRPr lang="en-GB"/>
        </a:p>
      </dgm:t>
    </dgm:pt>
    <dgm:pt modelId="{41E5F114-9658-4A6B-9E81-758845BE8D08}" type="pres">
      <dgm:prSet presAssocID="{825DBF65-6479-47DF-90D0-E6ACBEC8D93F}" presName="hierChild4" presStyleCnt="0"/>
      <dgm:spPr/>
    </dgm:pt>
    <dgm:pt modelId="{082E5F65-9E01-4AE0-9DF2-BEE22BFD8EC7}" type="pres">
      <dgm:prSet presAssocID="{CD8371F8-FC4D-4139-9DF6-99DE5EC1A4C3}" presName="Name37" presStyleLbl="parChTrans1D4" presStyleIdx="5" presStyleCnt="9"/>
      <dgm:spPr/>
      <dgm:t>
        <a:bodyPr/>
        <a:lstStyle/>
        <a:p>
          <a:endParaRPr lang="en-GB"/>
        </a:p>
      </dgm:t>
    </dgm:pt>
    <dgm:pt modelId="{7CCF7D84-9712-4443-A73F-818D526EF68C}" type="pres">
      <dgm:prSet presAssocID="{5446F997-BF45-482B-9E0E-0C996F206031}" presName="hierRoot2" presStyleCnt="0">
        <dgm:presLayoutVars>
          <dgm:hierBranch val="init"/>
        </dgm:presLayoutVars>
      </dgm:prSet>
      <dgm:spPr/>
    </dgm:pt>
    <dgm:pt modelId="{43135BC6-F2DC-49A6-8EA2-A74A530CD55A}" type="pres">
      <dgm:prSet presAssocID="{5446F997-BF45-482B-9E0E-0C996F206031}" presName="rootComposite" presStyleCnt="0"/>
      <dgm:spPr/>
    </dgm:pt>
    <dgm:pt modelId="{979D0240-22F7-4129-BA75-78D27B3C5F2B}" type="pres">
      <dgm:prSet presAssocID="{5446F997-BF45-482B-9E0E-0C996F206031}" presName="rootText" presStyleLbl="node4" presStyleIdx="5" presStyleCnt="9">
        <dgm:presLayoutVars>
          <dgm:chPref val="3"/>
        </dgm:presLayoutVars>
      </dgm:prSet>
      <dgm:spPr/>
      <dgm:t>
        <a:bodyPr/>
        <a:lstStyle/>
        <a:p>
          <a:endParaRPr lang="en-GB"/>
        </a:p>
      </dgm:t>
    </dgm:pt>
    <dgm:pt modelId="{EE4E8913-D2E5-4183-ABEE-9A13624F6B7A}" type="pres">
      <dgm:prSet presAssocID="{5446F997-BF45-482B-9E0E-0C996F206031}" presName="rootConnector" presStyleLbl="node4" presStyleIdx="5" presStyleCnt="9"/>
      <dgm:spPr/>
      <dgm:t>
        <a:bodyPr/>
        <a:lstStyle/>
        <a:p>
          <a:endParaRPr lang="en-GB"/>
        </a:p>
      </dgm:t>
    </dgm:pt>
    <dgm:pt modelId="{BA239A7C-5C73-46CE-93FB-D5EBACE69AF3}" type="pres">
      <dgm:prSet presAssocID="{5446F997-BF45-482B-9E0E-0C996F206031}" presName="hierChild4" presStyleCnt="0"/>
      <dgm:spPr/>
    </dgm:pt>
    <dgm:pt modelId="{3AE09911-26B8-41A3-A881-5F4B4E2CE8C2}" type="pres">
      <dgm:prSet presAssocID="{D616F80C-A3C8-472F-B303-613206DAA1BD}" presName="Name37" presStyleLbl="parChTrans1D4" presStyleIdx="6" presStyleCnt="9"/>
      <dgm:spPr/>
      <dgm:t>
        <a:bodyPr/>
        <a:lstStyle/>
        <a:p>
          <a:endParaRPr lang="en-GB"/>
        </a:p>
      </dgm:t>
    </dgm:pt>
    <dgm:pt modelId="{984CE946-E0BA-4078-AF9C-D8FEB335E2D8}" type="pres">
      <dgm:prSet presAssocID="{32DCC6F5-0F2C-4C7D-AF93-744D7E7DB1C1}" presName="hierRoot2" presStyleCnt="0">
        <dgm:presLayoutVars>
          <dgm:hierBranch val="init"/>
        </dgm:presLayoutVars>
      </dgm:prSet>
      <dgm:spPr/>
    </dgm:pt>
    <dgm:pt modelId="{E615D4DD-37B2-4663-A98B-4F21B62B6853}" type="pres">
      <dgm:prSet presAssocID="{32DCC6F5-0F2C-4C7D-AF93-744D7E7DB1C1}" presName="rootComposite" presStyleCnt="0"/>
      <dgm:spPr/>
    </dgm:pt>
    <dgm:pt modelId="{6028B509-A5DB-4315-83D3-174528C538D4}" type="pres">
      <dgm:prSet presAssocID="{32DCC6F5-0F2C-4C7D-AF93-744D7E7DB1C1}" presName="rootText" presStyleLbl="node4" presStyleIdx="6" presStyleCnt="9">
        <dgm:presLayoutVars>
          <dgm:chPref val="3"/>
        </dgm:presLayoutVars>
      </dgm:prSet>
      <dgm:spPr/>
      <dgm:t>
        <a:bodyPr/>
        <a:lstStyle/>
        <a:p>
          <a:endParaRPr lang="en-GB"/>
        </a:p>
      </dgm:t>
    </dgm:pt>
    <dgm:pt modelId="{8EEE5AFF-6E58-4F69-8F83-4C22AF03C30D}" type="pres">
      <dgm:prSet presAssocID="{32DCC6F5-0F2C-4C7D-AF93-744D7E7DB1C1}" presName="rootConnector" presStyleLbl="node4" presStyleIdx="6" presStyleCnt="9"/>
      <dgm:spPr/>
      <dgm:t>
        <a:bodyPr/>
        <a:lstStyle/>
        <a:p>
          <a:endParaRPr lang="en-GB"/>
        </a:p>
      </dgm:t>
    </dgm:pt>
    <dgm:pt modelId="{9415E56F-2C40-421E-A4D3-BC99336A5746}" type="pres">
      <dgm:prSet presAssocID="{32DCC6F5-0F2C-4C7D-AF93-744D7E7DB1C1}" presName="hierChild4" presStyleCnt="0"/>
      <dgm:spPr/>
    </dgm:pt>
    <dgm:pt modelId="{617222BF-6D14-456F-9A87-DDAF9F737586}" type="pres">
      <dgm:prSet presAssocID="{32DCC6F5-0F2C-4C7D-AF93-744D7E7DB1C1}" presName="hierChild5" presStyleCnt="0"/>
      <dgm:spPr/>
    </dgm:pt>
    <dgm:pt modelId="{483D3E12-F570-4072-93AE-371B9292D604}" type="pres">
      <dgm:prSet presAssocID="{5446F997-BF45-482B-9E0E-0C996F206031}" presName="hierChild5" presStyleCnt="0"/>
      <dgm:spPr/>
    </dgm:pt>
    <dgm:pt modelId="{AFA263F9-C3D6-4873-9517-8D79934A414D}" type="pres">
      <dgm:prSet presAssocID="{825DBF65-6479-47DF-90D0-E6ACBEC8D93F}" presName="hierChild5" presStyleCnt="0"/>
      <dgm:spPr/>
    </dgm:pt>
    <dgm:pt modelId="{D6D491E8-B61E-4179-A48B-FE5EC585698F}" type="pres">
      <dgm:prSet presAssocID="{0ACA6E3F-4D7C-4528-B3E5-EEA86F698BDD}" presName="Name37" presStyleLbl="parChTrans1D3" presStyleIdx="5" presStyleCnt="6"/>
      <dgm:spPr/>
      <dgm:t>
        <a:bodyPr/>
        <a:lstStyle/>
        <a:p>
          <a:endParaRPr lang="en-GB"/>
        </a:p>
      </dgm:t>
    </dgm:pt>
    <dgm:pt modelId="{470BABCC-AC9F-4C0C-8A58-C64A297BD142}" type="pres">
      <dgm:prSet presAssocID="{3F957CB2-A949-4A8D-8BA6-547F148ADBD4}" presName="hierRoot2" presStyleCnt="0">
        <dgm:presLayoutVars>
          <dgm:hierBranch val="init"/>
        </dgm:presLayoutVars>
      </dgm:prSet>
      <dgm:spPr/>
    </dgm:pt>
    <dgm:pt modelId="{416DB2C6-1CB4-472A-B238-47DA8C71F00F}" type="pres">
      <dgm:prSet presAssocID="{3F957CB2-A949-4A8D-8BA6-547F148ADBD4}" presName="rootComposite" presStyleCnt="0"/>
      <dgm:spPr/>
    </dgm:pt>
    <dgm:pt modelId="{5BF89F01-7F41-4925-A88E-5D6BC5DC1303}" type="pres">
      <dgm:prSet presAssocID="{3F957CB2-A949-4A8D-8BA6-547F148ADBD4}" presName="rootText" presStyleLbl="node3" presStyleIdx="5" presStyleCnt="6">
        <dgm:presLayoutVars>
          <dgm:chPref val="3"/>
        </dgm:presLayoutVars>
      </dgm:prSet>
      <dgm:spPr/>
      <dgm:t>
        <a:bodyPr/>
        <a:lstStyle/>
        <a:p>
          <a:endParaRPr lang="en-GB"/>
        </a:p>
      </dgm:t>
    </dgm:pt>
    <dgm:pt modelId="{A9C69F2C-9D1D-4930-A324-915384332EC2}" type="pres">
      <dgm:prSet presAssocID="{3F957CB2-A949-4A8D-8BA6-547F148ADBD4}" presName="rootConnector" presStyleLbl="node3" presStyleIdx="5" presStyleCnt="6"/>
      <dgm:spPr/>
      <dgm:t>
        <a:bodyPr/>
        <a:lstStyle/>
        <a:p>
          <a:endParaRPr lang="en-GB"/>
        </a:p>
      </dgm:t>
    </dgm:pt>
    <dgm:pt modelId="{3B7D40E2-E01E-4855-8133-353252C6A38A}" type="pres">
      <dgm:prSet presAssocID="{3F957CB2-A949-4A8D-8BA6-547F148ADBD4}" presName="hierChild4" presStyleCnt="0"/>
      <dgm:spPr/>
    </dgm:pt>
    <dgm:pt modelId="{0B8FB32A-5D18-4F95-BD90-009AAFB901AB}" type="pres">
      <dgm:prSet presAssocID="{5672FF26-E8BD-4645-BD61-A82838EEBE28}" presName="Name37" presStyleLbl="parChTrans1D4" presStyleIdx="7" presStyleCnt="9"/>
      <dgm:spPr/>
      <dgm:t>
        <a:bodyPr/>
        <a:lstStyle/>
        <a:p>
          <a:endParaRPr lang="en-GB"/>
        </a:p>
      </dgm:t>
    </dgm:pt>
    <dgm:pt modelId="{7B9919AB-0298-4C9C-ABE2-80326BFFB772}" type="pres">
      <dgm:prSet presAssocID="{81DAC85D-741A-473D-8683-4C6304C3500A}" presName="hierRoot2" presStyleCnt="0">
        <dgm:presLayoutVars>
          <dgm:hierBranch val="init"/>
        </dgm:presLayoutVars>
      </dgm:prSet>
      <dgm:spPr/>
    </dgm:pt>
    <dgm:pt modelId="{2FB82090-7D3C-442A-B4E2-21C68584DA3B}" type="pres">
      <dgm:prSet presAssocID="{81DAC85D-741A-473D-8683-4C6304C3500A}" presName="rootComposite" presStyleCnt="0"/>
      <dgm:spPr/>
    </dgm:pt>
    <dgm:pt modelId="{61DD2B1F-802D-4E20-9D4B-C467F15C09E9}" type="pres">
      <dgm:prSet presAssocID="{81DAC85D-741A-473D-8683-4C6304C3500A}" presName="rootText" presStyleLbl="node4" presStyleIdx="7" presStyleCnt="9">
        <dgm:presLayoutVars>
          <dgm:chPref val="3"/>
        </dgm:presLayoutVars>
      </dgm:prSet>
      <dgm:spPr/>
      <dgm:t>
        <a:bodyPr/>
        <a:lstStyle/>
        <a:p>
          <a:endParaRPr lang="en-GB"/>
        </a:p>
      </dgm:t>
    </dgm:pt>
    <dgm:pt modelId="{27D44370-49E4-486E-9D6E-88ADFAD7121E}" type="pres">
      <dgm:prSet presAssocID="{81DAC85D-741A-473D-8683-4C6304C3500A}" presName="rootConnector" presStyleLbl="node4" presStyleIdx="7" presStyleCnt="9"/>
      <dgm:spPr/>
      <dgm:t>
        <a:bodyPr/>
        <a:lstStyle/>
        <a:p>
          <a:endParaRPr lang="en-GB"/>
        </a:p>
      </dgm:t>
    </dgm:pt>
    <dgm:pt modelId="{59FD0D8A-FAB1-460A-89B6-1EB1E13B68F7}" type="pres">
      <dgm:prSet presAssocID="{81DAC85D-741A-473D-8683-4C6304C3500A}" presName="hierChild4" presStyleCnt="0"/>
      <dgm:spPr/>
    </dgm:pt>
    <dgm:pt modelId="{45CA6FAB-DA88-4B2D-8CAD-E231C2421D21}" type="pres">
      <dgm:prSet presAssocID="{81DAC85D-741A-473D-8683-4C6304C3500A}" presName="hierChild5" presStyleCnt="0"/>
      <dgm:spPr/>
    </dgm:pt>
    <dgm:pt modelId="{09184D5D-1EBF-4F82-87A5-C152510B605C}" type="pres">
      <dgm:prSet presAssocID="{72B03FA8-6CDE-47F5-8EB8-17754FF45CF1}" presName="Name37" presStyleLbl="parChTrans1D4" presStyleIdx="8" presStyleCnt="9"/>
      <dgm:spPr/>
      <dgm:t>
        <a:bodyPr/>
        <a:lstStyle/>
        <a:p>
          <a:endParaRPr lang="en-GB"/>
        </a:p>
      </dgm:t>
    </dgm:pt>
    <dgm:pt modelId="{8FAD0672-CE08-46E9-B683-8457A80ACF8D}" type="pres">
      <dgm:prSet presAssocID="{D11C1305-06DD-407D-8E7F-BD4874325A53}" presName="hierRoot2" presStyleCnt="0">
        <dgm:presLayoutVars>
          <dgm:hierBranch val="init"/>
        </dgm:presLayoutVars>
      </dgm:prSet>
      <dgm:spPr/>
    </dgm:pt>
    <dgm:pt modelId="{A024AA95-ED8F-46F1-884E-BEACA0D34B3F}" type="pres">
      <dgm:prSet presAssocID="{D11C1305-06DD-407D-8E7F-BD4874325A53}" presName="rootComposite" presStyleCnt="0"/>
      <dgm:spPr/>
    </dgm:pt>
    <dgm:pt modelId="{8CE0B0A8-ACD4-4605-B08E-713D9527DCD6}" type="pres">
      <dgm:prSet presAssocID="{D11C1305-06DD-407D-8E7F-BD4874325A53}" presName="rootText" presStyleLbl="node4" presStyleIdx="8" presStyleCnt="9">
        <dgm:presLayoutVars>
          <dgm:chPref val="3"/>
        </dgm:presLayoutVars>
      </dgm:prSet>
      <dgm:spPr/>
      <dgm:t>
        <a:bodyPr/>
        <a:lstStyle/>
        <a:p>
          <a:endParaRPr lang="en-GB"/>
        </a:p>
      </dgm:t>
    </dgm:pt>
    <dgm:pt modelId="{14B97709-C537-4310-A8CB-3DAF16B2B52E}" type="pres">
      <dgm:prSet presAssocID="{D11C1305-06DD-407D-8E7F-BD4874325A53}" presName="rootConnector" presStyleLbl="node4" presStyleIdx="8" presStyleCnt="9"/>
      <dgm:spPr/>
      <dgm:t>
        <a:bodyPr/>
        <a:lstStyle/>
        <a:p>
          <a:endParaRPr lang="en-GB"/>
        </a:p>
      </dgm:t>
    </dgm:pt>
    <dgm:pt modelId="{6AE63CEF-AE44-4F12-8CCC-5DFC8547D7AD}" type="pres">
      <dgm:prSet presAssocID="{D11C1305-06DD-407D-8E7F-BD4874325A53}" presName="hierChild4" presStyleCnt="0"/>
      <dgm:spPr/>
    </dgm:pt>
    <dgm:pt modelId="{F4D543BF-276B-4D14-802B-7449EA94E417}" type="pres">
      <dgm:prSet presAssocID="{D11C1305-06DD-407D-8E7F-BD4874325A53}" presName="hierChild5" presStyleCnt="0"/>
      <dgm:spPr/>
    </dgm:pt>
    <dgm:pt modelId="{F2E7C15C-0815-4E24-97B8-5BFD1C54524D}" type="pres">
      <dgm:prSet presAssocID="{3F957CB2-A949-4A8D-8BA6-547F148ADBD4}" presName="hierChild5" presStyleCnt="0"/>
      <dgm:spPr/>
    </dgm:pt>
    <dgm:pt modelId="{933E9BB7-D865-434C-A453-F056C28B459E}" type="pres">
      <dgm:prSet presAssocID="{0B756EA7-4A75-4385-A9EF-D06A71C1E50F}" presName="hierChild5" presStyleCnt="0"/>
      <dgm:spPr/>
    </dgm:pt>
    <dgm:pt modelId="{3376AC07-DE65-44F4-B445-AC4D413EE2B9}" type="pres">
      <dgm:prSet presAssocID="{ABD1C9E2-68E6-44DD-A66B-C71873F8DEE4}" presName="hierChild3" presStyleCnt="0"/>
      <dgm:spPr/>
    </dgm:pt>
  </dgm:ptLst>
  <dgm:cxnLst>
    <dgm:cxn modelId="{40D7C994-806B-4FD3-9734-C928F6536BAA}" type="presOf" srcId="{90C574F5-047A-4316-9629-2F37107B7DB9}" destId="{FEDC1C67-E874-4C51-A035-F547817FD029}" srcOrd="1" destOrd="0" presId="urn:microsoft.com/office/officeart/2005/8/layout/orgChart1"/>
    <dgm:cxn modelId="{2B181E94-83EA-49B8-B989-A0F7431CFAFC}" type="presOf" srcId="{97CB3EA5-429B-473B-8D0E-108CC499AA0F}" destId="{B6104E45-3D60-48A0-8D49-C39614B4DC59}" srcOrd="0" destOrd="0" presId="urn:microsoft.com/office/officeart/2005/8/layout/orgChart1"/>
    <dgm:cxn modelId="{45C29C7D-85D9-4FB1-819C-D77A72026D28}" srcId="{41FF8261-1432-4184-9CD3-CF18DA7983EB}" destId="{ABD1C9E2-68E6-44DD-A66B-C71873F8DEE4}" srcOrd="0" destOrd="0" parTransId="{5FFDE874-2547-4DF4-91B7-32D80CA0BA9E}" sibTransId="{56EDE32B-1514-4694-A5CC-934BA72DE478}"/>
    <dgm:cxn modelId="{C5F9E99A-658E-4924-9315-26770966BB8E}" srcId="{3F957CB2-A949-4A8D-8BA6-547F148ADBD4}" destId="{D11C1305-06DD-407D-8E7F-BD4874325A53}" srcOrd="1" destOrd="0" parTransId="{72B03FA8-6CDE-47F5-8EB8-17754FF45CF1}" sibTransId="{F928515B-46E4-41B9-8F2A-A048E75EC09D}"/>
    <dgm:cxn modelId="{37C0C629-09B5-4862-B121-BFFF994C1139}" srcId="{00690DCE-3415-4F0F-AED1-609328EB72AB}" destId="{4A550539-CA3A-4568-891C-CEE2E29EF83A}" srcOrd="0" destOrd="0" parTransId="{6E06F150-FEF2-4BAE-A01C-68F9CA72E1F5}" sibTransId="{70E0E704-7DAB-42BB-8B55-F7A59B665258}"/>
    <dgm:cxn modelId="{2912C4EB-4630-475B-9498-8FB081CB07E9}" type="presOf" srcId="{ABD1C9E2-68E6-44DD-A66B-C71873F8DEE4}" destId="{316B9AAF-1229-489B-B272-56E6D5A90315}" srcOrd="1" destOrd="0" presId="urn:microsoft.com/office/officeart/2005/8/layout/orgChart1"/>
    <dgm:cxn modelId="{3659EC0D-57AA-43D0-AACD-F2F81706A0F0}" type="presOf" srcId="{CD8371F8-FC4D-4139-9DF6-99DE5EC1A4C3}" destId="{082E5F65-9E01-4AE0-9DF2-BEE22BFD8EC7}" srcOrd="0" destOrd="0" presId="urn:microsoft.com/office/officeart/2005/8/layout/orgChart1"/>
    <dgm:cxn modelId="{C063051B-C3F9-415B-86FC-1398911B16BE}" type="presOf" srcId="{4A550539-CA3A-4568-891C-CEE2E29EF83A}" destId="{4B697C15-4BAB-49FF-A01B-965EB5A69967}" srcOrd="1" destOrd="0" presId="urn:microsoft.com/office/officeart/2005/8/layout/orgChart1"/>
    <dgm:cxn modelId="{3234F49D-BC52-4753-A74E-33F4E07B6F7C}" type="presOf" srcId="{CB62CAC9-32A6-4F9B-A4D8-8D35BB6889B9}" destId="{0F36005E-A4BF-44CD-B573-21B17D37DDE5}" srcOrd="1" destOrd="0" presId="urn:microsoft.com/office/officeart/2005/8/layout/orgChart1"/>
    <dgm:cxn modelId="{5A22B2B0-54E1-4894-9CF0-39651E6FDCE8}" type="presOf" srcId="{3F957CB2-A949-4A8D-8BA6-547F148ADBD4}" destId="{A9C69F2C-9D1D-4930-A324-915384332EC2}" srcOrd="1" destOrd="0" presId="urn:microsoft.com/office/officeart/2005/8/layout/orgChart1"/>
    <dgm:cxn modelId="{690C8F92-1246-4972-B3B1-37CF7DD412B6}" type="presOf" srcId="{A7CD4BF9-372D-4F68-AD62-69FADA5BE9F4}" destId="{BE434941-87E8-4006-8544-DA02065506CD}" srcOrd="0" destOrd="0" presId="urn:microsoft.com/office/officeart/2005/8/layout/orgChart1"/>
    <dgm:cxn modelId="{76FF1E1A-9515-4CAD-A2D4-7039638FF7CC}" type="presOf" srcId="{CB62CAC9-32A6-4F9B-A4D8-8D35BB6889B9}" destId="{95BC68EC-77ED-407A-AF64-5B46F0F974EA}" srcOrd="0" destOrd="0" presId="urn:microsoft.com/office/officeart/2005/8/layout/orgChart1"/>
    <dgm:cxn modelId="{70246393-6D58-4F6C-92C3-460718ABCCEE}" type="presOf" srcId="{C8DB9412-BA28-45DD-B31B-594DD520B92B}" destId="{F5E0E557-2E54-4060-8F88-FFDC0E256560}" srcOrd="0" destOrd="0" presId="urn:microsoft.com/office/officeart/2005/8/layout/orgChart1"/>
    <dgm:cxn modelId="{B64FAB59-303E-43DA-AD3E-BD001F08212A}" srcId="{5446F997-BF45-482B-9E0E-0C996F206031}" destId="{32DCC6F5-0F2C-4C7D-AF93-744D7E7DB1C1}" srcOrd="0" destOrd="0" parTransId="{D616F80C-A3C8-472F-B303-613206DAA1BD}" sibTransId="{7179499E-D487-4BDF-BC40-3795408A29F9}"/>
    <dgm:cxn modelId="{B8960A3B-D7DC-4929-967E-B63B9A8C7693}" type="presOf" srcId="{4A550539-CA3A-4568-891C-CEE2E29EF83A}" destId="{6A4227A0-2966-49C8-87E2-E5EA662D255E}" srcOrd="0" destOrd="0" presId="urn:microsoft.com/office/officeart/2005/8/layout/orgChart1"/>
    <dgm:cxn modelId="{BA98AD9A-AFFC-4F61-A5CC-193691907CA8}" srcId="{0B756EA7-4A75-4385-A9EF-D06A71C1E50F}" destId="{825DBF65-6479-47DF-90D0-E6ACBEC8D93F}" srcOrd="2" destOrd="0" parTransId="{E7EF36C5-A535-42B8-B24F-04B0E3B75709}" sibTransId="{92E17823-1410-47A8-9221-2939A02C9829}"/>
    <dgm:cxn modelId="{DE09AD48-F394-4AE9-9AEC-2837853EA54F}" type="presOf" srcId="{922B5FC7-6939-45E0-9934-4C2E1640CF65}" destId="{BC5339AC-F1B5-4BCB-A6A1-F4C974C25425}" srcOrd="0" destOrd="0" presId="urn:microsoft.com/office/officeart/2005/8/layout/orgChart1"/>
    <dgm:cxn modelId="{EA1947F9-567A-44F1-B147-1BC1DD9A29CF}" type="presOf" srcId="{00690DCE-3415-4F0F-AED1-609328EB72AB}" destId="{EFCF8289-08E8-434A-9781-625CA17E8ADE}" srcOrd="1" destOrd="0" presId="urn:microsoft.com/office/officeart/2005/8/layout/orgChart1"/>
    <dgm:cxn modelId="{113DA43C-DD55-4518-99E1-214E448CF0BC}" type="presOf" srcId="{0B756EA7-4A75-4385-A9EF-D06A71C1E50F}" destId="{BDEE1DD7-9B78-491B-B395-290E7566E24F}" srcOrd="1" destOrd="0" presId="urn:microsoft.com/office/officeart/2005/8/layout/orgChart1"/>
    <dgm:cxn modelId="{E75D0B9E-F609-4404-8AC4-332C3C37B72E}" type="presOf" srcId="{0ACA6E3F-4D7C-4528-B3E5-EEA86F698BDD}" destId="{D6D491E8-B61E-4179-A48B-FE5EC585698F}" srcOrd="0" destOrd="0" presId="urn:microsoft.com/office/officeart/2005/8/layout/orgChart1"/>
    <dgm:cxn modelId="{D2DC48FE-6262-46CE-9838-D1FC18B53BB8}" type="presOf" srcId="{A798F4F0-E28A-4994-9007-A729B03B2016}" destId="{9309AA8F-00EE-4243-BBA0-06DB0239C26D}" srcOrd="0" destOrd="0" presId="urn:microsoft.com/office/officeart/2005/8/layout/orgChart1"/>
    <dgm:cxn modelId="{6D557D9D-D2ED-4E66-A3DE-37ECCC53DF88}" srcId="{0B756EA7-4A75-4385-A9EF-D06A71C1E50F}" destId="{D7C06CE7-7D0F-4697-A81F-DAF1FDD5FA5B}" srcOrd="1" destOrd="0" parTransId="{E5891260-78EA-4E13-9D6A-6642E66CA7C4}" sibTransId="{F2D55D37-DD26-4DD7-A87B-D11518908B82}"/>
    <dgm:cxn modelId="{FE4A320A-E8F4-4AB9-A771-519CD32014C6}" type="presOf" srcId="{81DAC85D-741A-473D-8683-4C6304C3500A}" destId="{27D44370-49E4-486E-9D6E-88ADFAD7121E}" srcOrd="1" destOrd="0" presId="urn:microsoft.com/office/officeart/2005/8/layout/orgChart1"/>
    <dgm:cxn modelId="{016AFC47-A1CF-4B06-B964-799B0C815FD7}" type="presOf" srcId="{ABD1C9E2-68E6-44DD-A66B-C71873F8DEE4}" destId="{6572A6AE-A860-4E7D-9C2A-82B4F79B39F5}" srcOrd="0" destOrd="0" presId="urn:microsoft.com/office/officeart/2005/8/layout/orgChart1"/>
    <dgm:cxn modelId="{74F2DE28-818D-43BD-B710-619686A77B90}" srcId="{ABD1C9E2-68E6-44DD-A66B-C71873F8DEE4}" destId="{236963CD-0711-4771-98DA-62F8C789856B}" srcOrd="0" destOrd="0" parTransId="{72D85242-D1F2-4278-89EE-D5722FB4169F}" sibTransId="{B17CE63D-92B4-4F6E-9935-344C7F7CEBE6}"/>
    <dgm:cxn modelId="{F15FE114-B3C8-481D-97CF-6840974A324E}" type="presOf" srcId="{32DCC6F5-0F2C-4C7D-AF93-744D7E7DB1C1}" destId="{6028B509-A5DB-4315-83D3-174528C538D4}" srcOrd="0" destOrd="0" presId="urn:microsoft.com/office/officeart/2005/8/layout/orgChart1"/>
    <dgm:cxn modelId="{FA69287B-69AB-407C-B3EE-D2D0F8B60E03}" type="presOf" srcId="{48DC0EC6-1C60-4C38-B144-ABE522C47CC8}" destId="{4C90EFDD-EEED-4D93-90BE-93FA380AFE69}" srcOrd="0" destOrd="0" presId="urn:microsoft.com/office/officeart/2005/8/layout/orgChart1"/>
    <dgm:cxn modelId="{8B493AEE-B741-4275-8B07-9D4E31F2F6BB}" type="presOf" srcId="{A798F4F0-E28A-4994-9007-A729B03B2016}" destId="{651C08E5-9411-4FC7-9CE0-C3D8D04DE42E}" srcOrd="1" destOrd="0" presId="urn:microsoft.com/office/officeart/2005/8/layout/orgChart1"/>
    <dgm:cxn modelId="{62FAAB6A-C344-4F8A-BBC2-5365082CBF0E}" type="presOf" srcId="{4F89726E-25B7-4A03-9C2F-B934939B287E}" destId="{BDB3869A-E7C3-423E-B5E3-A3C4F2628A3E}" srcOrd="0" destOrd="0" presId="urn:microsoft.com/office/officeart/2005/8/layout/orgChart1"/>
    <dgm:cxn modelId="{97C2DA54-F7AC-4C0A-B846-C79512BB4D5E}" type="presOf" srcId="{D7C06CE7-7D0F-4697-A81F-DAF1FDD5FA5B}" destId="{027A641B-9FC0-4659-9F2C-145D02593303}" srcOrd="1" destOrd="0" presId="urn:microsoft.com/office/officeart/2005/8/layout/orgChart1"/>
    <dgm:cxn modelId="{80E2996F-4E63-45E3-A893-1E1A4882A170}" type="presOf" srcId="{C822FA75-8577-4C81-AA0F-D670F88E1BA1}" destId="{C3ACC948-EC03-4A1E-BD31-07A2483CEAF3}" srcOrd="0" destOrd="0" presId="urn:microsoft.com/office/officeart/2005/8/layout/orgChart1"/>
    <dgm:cxn modelId="{2A39F4E8-9ED7-4483-8219-7F741ED8B3D5}" type="presOf" srcId="{825DBF65-6479-47DF-90D0-E6ACBEC8D93F}" destId="{F34616D3-3ED0-4591-BEA2-86CEDDF92694}" srcOrd="1" destOrd="0" presId="urn:microsoft.com/office/officeart/2005/8/layout/orgChart1"/>
    <dgm:cxn modelId="{FC3C4851-40A6-4A2E-B0AC-6FBF0773CED3}" type="presOf" srcId="{9DCCD5B4-AAF7-497D-94E5-0A1E3D51BA8E}" destId="{AE49E310-54C5-4267-9437-71CF1A260525}" srcOrd="1" destOrd="0" presId="urn:microsoft.com/office/officeart/2005/8/layout/orgChart1"/>
    <dgm:cxn modelId="{82EF7DF5-974B-48FB-A109-FDEC6ECA5FAE}" type="presOf" srcId="{41FF8261-1432-4184-9CD3-CF18DA7983EB}" destId="{2182AE31-8B13-4613-9ADC-8E57E1E30EFC}" srcOrd="0" destOrd="0" presId="urn:microsoft.com/office/officeart/2005/8/layout/orgChart1"/>
    <dgm:cxn modelId="{D8BDFC1C-038E-43D7-812E-27FC42057BC1}" srcId="{825DBF65-6479-47DF-90D0-E6ACBEC8D93F}" destId="{5446F997-BF45-482B-9E0E-0C996F206031}" srcOrd="0" destOrd="0" parTransId="{CD8371F8-FC4D-4139-9DF6-99DE5EC1A4C3}" sibTransId="{C4838668-52E6-45C2-B502-AAC3DA5AAE1B}"/>
    <dgm:cxn modelId="{B9BC65EB-92E2-4FE7-9924-96CD277EEC44}" type="presOf" srcId="{90C574F5-047A-4316-9629-2F37107B7DB9}" destId="{8D036A71-18CF-4DD6-91D5-FC825661D246}" srcOrd="0" destOrd="0" presId="urn:microsoft.com/office/officeart/2005/8/layout/orgChart1"/>
    <dgm:cxn modelId="{2A7ADC2F-3EF1-4BE2-8639-06C2AF2340A1}" srcId="{3F957CB2-A949-4A8D-8BA6-547F148ADBD4}" destId="{81DAC85D-741A-473D-8683-4C6304C3500A}" srcOrd="0" destOrd="0" parTransId="{5672FF26-E8BD-4645-BD61-A82838EEBE28}" sibTransId="{CF3A150E-C19C-4E8E-99A5-9E1C0F12446D}"/>
    <dgm:cxn modelId="{50ED9A44-824A-49F2-8872-1907892E1B93}" type="presOf" srcId="{4F89726E-25B7-4A03-9C2F-B934939B287E}" destId="{C29D04A7-66CB-4EAD-A40C-912612CF5F89}" srcOrd="1" destOrd="0" presId="urn:microsoft.com/office/officeart/2005/8/layout/orgChart1"/>
    <dgm:cxn modelId="{64CFB22C-68B5-4246-9226-F888F8625AF1}" type="presOf" srcId="{D11C1305-06DD-407D-8E7F-BD4874325A53}" destId="{8CE0B0A8-ACD4-4605-B08E-713D9527DCD6}" srcOrd="0" destOrd="0" presId="urn:microsoft.com/office/officeart/2005/8/layout/orgChart1"/>
    <dgm:cxn modelId="{3DADD0E9-512F-4426-AC4D-E026914F5CF3}" type="presOf" srcId="{72B03FA8-6CDE-47F5-8EB8-17754FF45CF1}" destId="{09184D5D-1EBF-4F82-87A5-C152510B605C}" srcOrd="0" destOrd="0" presId="urn:microsoft.com/office/officeart/2005/8/layout/orgChart1"/>
    <dgm:cxn modelId="{A15894E2-F390-48CD-A460-B4BD9AD87140}" type="presOf" srcId="{E5891260-78EA-4E13-9D6A-6642E66CA7C4}" destId="{7810E0FD-5877-40D0-925B-01F41AB7B7AF}" srcOrd="0" destOrd="0" presId="urn:microsoft.com/office/officeart/2005/8/layout/orgChart1"/>
    <dgm:cxn modelId="{1A7FB4EC-832D-4E0C-B8CF-7BC0A9F9281E}" type="presOf" srcId="{32DCC6F5-0F2C-4C7D-AF93-744D7E7DB1C1}" destId="{8EEE5AFF-6E58-4F69-8F83-4C22AF03C30D}" srcOrd="1" destOrd="0" presId="urn:microsoft.com/office/officeart/2005/8/layout/orgChart1"/>
    <dgm:cxn modelId="{D4F205E6-5D42-4446-B7ED-2D0F82405650}" type="presOf" srcId="{D11C1305-06DD-407D-8E7F-BD4874325A53}" destId="{14B97709-C537-4310-A8CB-3DAF16B2B52E}" srcOrd="1" destOrd="0" presId="urn:microsoft.com/office/officeart/2005/8/layout/orgChart1"/>
    <dgm:cxn modelId="{0B79B32A-231B-44D1-9B36-DBAD298CF505}" type="presOf" srcId="{FAD8C372-593E-4FAD-BA97-B2B099B03426}" destId="{8DA4CDD4-FBC1-431C-BCC0-1C98F8964D1F}" srcOrd="0" destOrd="0" presId="urn:microsoft.com/office/officeart/2005/8/layout/orgChart1"/>
    <dgm:cxn modelId="{FB76EFC1-93D3-49F2-A59D-4422D5AC92AB}" srcId="{ABD1C9E2-68E6-44DD-A66B-C71873F8DEE4}" destId="{0B756EA7-4A75-4385-A9EF-D06A71C1E50F}" srcOrd="2" destOrd="0" parTransId="{B6D63177-8382-4EB7-8735-217B329CA46D}" sibTransId="{66916BB7-617D-4E79-9387-922F33DE856F}"/>
    <dgm:cxn modelId="{9EC986F7-017B-4AF9-B2AF-7F67DCFC93E1}" type="presOf" srcId="{00690DCE-3415-4F0F-AED1-609328EB72AB}" destId="{D4F4E1EB-2B95-4419-B36C-D6F1CC4D820C}" srcOrd="0" destOrd="0" presId="urn:microsoft.com/office/officeart/2005/8/layout/orgChart1"/>
    <dgm:cxn modelId="{D0F66807-32AB-4ACC-A05E-856DCC5FF4FF}" type="presOf" srcId="{5446F997-BF45-482B-9E0E-0C996F206031}" destId="{EE4E8913-D2E5-4183-ABEE-9A13624F6B7A}" srcOrd="1" destOrd="0" presId="urn:microsoft.com/office/officeart/2005/8/layout/orgChart1"/>
    <dgm:cxn modelId="{6FCAC249-F49A-47B2-9638-8D30E8CFEEDF}" type="presOf" srcId="{E7EF36C5-A535-42B8-B24F-04B0E3B75709}" destId="{34FDA079-65EF-4312-AEED-22C9A555C516}" srcOrd="0" destOrd="0" presId="urn:microsoft.com/office/officeart/2005/8/layout/orgChart1"/>
    <dgm:cxn modelId="{E56AF1EC-969A-4AF0-8F5E-C42DE18B6E3C}" type="presOf" srcId="{D616F80C-A3C8-472F-B303-613206DAA1BD}" destId="{3AE09911-26B8-41A3-A881-5F4B4E2CE8C2}" srcOrd="0" destOrd="0" presId="urn:microsoft.com/office/officeart/2005/8/layout/orgChart1"/>
    <dgm:cxn modelId="{9B1B5F63-4480-4906-9651-591C6BC9507F}" type="presOf" srcId="{674FBBCB-7A0E-472F-8949-69DB66338F4F}" destId="{31CC094C-512C-461A-B2CB-988EBA89CC60}" srcOrd="1" destOrd="0" presId="urn:microsoft.com/office/officeart/2005/8/layout/orgChart1"/>
    <dgm:cxn modelId="{F54168F2-7686-4676-BC60-477A72FAF86F}" type="presOf" srcId="{9DCCD5B4-AAF7-497D-94E5-0A1E3D51BA8E}" destId="{8F48DEBE-4F57-4194-BAE8-713F4C6D647D}" srcOrd="0" destOrd="0" presId="urn:microsoft.com/office/officeart/2005/8/layout/orgChart1"/>
    <dgm:cxn modelId="{240C5B56-D185-42C8-9231-B19962E06DE6}" type="presOf" srcId="{3F957CB2-A949-4A8D-8BA6-547F148ADBD4}" destId="{5BF89F01-7F41-4925-A88E-5D6BC5DC1303}" srcOrd="0" destOrd="0" presId="urn:microsoft.com/office/officeart/2005/8/layout/orgChart1"/>
    <dgm:cxn modelId="{CEE8EC80-3DA6-4F4A-85AE-88BFD01C6462}" srcId="{4A550539-CA3A-4568-891C-CEE2E29EF83A}" destId="{9DCCD5B4-AAF7-497D-94E5-0A1E3D51BA8E}" srcOrd="0" destOrd="0" parTransId="{48DC0EC6-1C60-4C38-B144-ABE522C47CC8}" sibTransId="{23B7EE00-8BF0-495B-9F76-A8706E38227C}"/>
    <dgm:cxn modelId="{1CBDB024-7087-463E-BB7F-AC977A338756}" srcId="{0B756EA7-4A75-4385-A9EF-D06A71C1E50F}" destId="{AB6F7651-AF9D-4EC4-8DBD-50364404EEC1}" srcOrd="0" destOrd="0" parTransId="{922B5FC7-6939-45E0-9934-4C2E1640CF65}" sibTransId="{A0641ABE-105C-4A21-A526-AB08CBD98AC2}"/>
    <dgm:cxn modelId="{99CCE267-165A-47D4-99A6-34E169C7E3A5}" type="presOf" srcId="{0B756EA7-4A75-4385-A9EF-D06A71C1E50F}" destId="{9DCCE1F0-2338-47D7-B703-27AE9506802E}" srcOrd="0" destOrd="0" presId="urn:microsoft.com/office/officeart/2005/8/layout/orgChart1"/>
    <dgm:cxn modelId="{5402A0E0-B07D-41D2-9FEB-7CF448CF3CB7}" type="presOf" srcId="{6E06F150-FEF2-4BAE-A01C-68F9CA72E1F5}" destId="{837044F2-4E7A-4455-B002-C9F3E2968BDE}" srcOrd="0" destOrd="0" presId="urn:microsoft.com/office/officeart/2005/8/layout/orgChart1"/>
    <dgm:cxn modelId="{74A2E0BE-2D58-4279-8863-D021F1E7DF84}" srcId="{AB6F7651-AF9D-4EC4-8DBD-50364404EEC1}" destId="{CB62CAC9-32A6-4F9B-A4D8-8D35BB6889B9}" srcOrd="0" destOrd="0" parTransId="{C822FA75-8577-4C81-AA0F-D670F88E1BA1}" sibTransId="{B268B92D-609B-4B0B-AF49-8D76CDE92213}"/>
    <dgm:cxn modelId="{B34075D8-2377-4F8F-9CA6-225E18587DF1}" type="presOf" srcId="{AB6F7651-AF9D-4EC4-8DBD-50364404EEC1}" destId="{E11C569B-EBB0-41CA-BAF1-017BB54A62A4}" srcOrd="0" destOrd="0" presId="urn:microsoft.com/office/officeart/2005/8/layout/orgChart1"/>
    <dgm:cxn modelId="{29D7E73D-D1ED-44C3-A526-2408E7BA4B27}" type="presOf" srcId="{236963CD-0711-4771-98DA-62F8C789856B}" destId="{C5ED996F-7DCF-4D77-A0C1-829DEE5304B3}" srcOrd="1" destOrd="0" presId="urn:microsoft.com/office/officeart/2005/8/layout/orgChart1"/>
    <dgm:cxn modelId="{07871C58-507F-4252-99DB-267DFE28E402}" type="presOf" srcId="{D7C06CE7-7D0F-4697-A81F-DAF1FDD5FA5B}" destId="{2181129C-2929-4717-9849-F52BF8126D5A}" srcOrd="0" destOrd="0" presId="urn:microsoft.com/office/officeart/2005/8/layout/orgChart1"/>
    <dgm:cxn modelId="{7AED06B1-D024-469C-86D1-15ABAF6D93C0}" type="presOf" srcId="{236963CD-0711-4771-98DA-62F8C789856B}" destId="{7DA562EC-5061-4FCE-A118-9199C3DE1F93}" srcOrd="0" destOrd="0" presId="urn:microsoft.com/office/officeart/2005/8/layout/orgChart1"/>
    <dgm:cxn modelId="{5F6BCF07-DE07-44EA-AE1F-2904CA8826AF}" type="presOf" srcId="{AB6F7651-AF9D-4EC4-8DBD-50364404EEC1}" destId="{BAE024F5-55ED-4322-8C6D-8857F7474D7A}" srcOrd="1" destOrd="0" presId="urn:microsoft.com/office/officeart/2005/8/layout/orgChart1"/>
    <dgm:cxn modelId="{8B202C52-3A5B-44A8-BB9C-B3057DF373FE}" type="presOf" srcId="{825DBF65-6479-47DF-90D0-E6ACBEC8D93F}" destId="{02AE7CE7-895E-40C9-8651-1AE11B7A5DB3}" srcOrd="0" destOrd="0" presId="urn:microsoft.com/office/officeart/2005/8/layout/orgChart1"/>
    <dgm:cxn modelId="{3618E7C3-632F-4809-A8D8-479C422197BB}" type="presOf" srcId="{5446F997-BF45-482B-9E0E-0C996F206031}" destId="{979D0240-22F7-4129-BA75-78D27B3C5F2B}" srcOrd="0" destOrd="0" presId="urn:microsoft.com/office/officeart/2005/8/layout/orgChart1"/>
    <dgm:cxn modelId="{36F3DC77-32BD-427F-992F-C50B6BDC3574}" type="presOf" srcId="{72D85242-D1F2-4278-89EE-D5722FB4169F}" destId="{81013F53-93C2-4D76-82E9-0C7252317CB3}" srcOrd="0" destOrd="0" presId="urn:microsoft.com/office/officeart/2005/8/layout/orgChart1"/>
    <dgm:cxn modelId="{1701C9F9-C119-4833-8227-680CB50F9735}" type="presOf" srcId="{674FBBCB-7A0E-472F-8949-69DB66338F4F}" destId="{91DA19A9-C675-4929-B006-68FC987E5E2D}" srcOrd="0" destOrd="0" presId="urn:microsoft.com/office/officeart/2005/8/layout/orgChart1"/>
    <dgm:cxn modelId="{142CC34E-71A3-4C8B-B42F-A2E8C130B189}" srcId="{236963CD-0711-4771-98DA-62F8C789856B}" destId="{90C574F5-047A-4316-9629-2F37107B7DB9}" srcOrd="0" destOrd="0" parTransId="{EEB6436D-03A5-4B64-8F33-02603A05BA2E}" sibTransId="{CB7089CF-D51F-4A0D-B6B0-FAF8C7F8EBA7}"/>
    <dgm:cxn modelId="{688C46B0-C498-49DE-8F4D-1E4A35B6CA32}" srcId="{CB62CAC9-32A6-4F9B-A4D8-8D35BB6889B9}" destId="{4F89726E-25B7-4A03-9C2F-B934939B287E}" srcOrd="0" destOrd="0" parTransId="{FAD8C372-593E-4FAD-BA97-B2B099B03426}" sibTransId="{6C754A84-7E3E-4864-AA07-BCDAF4C39C01}"/>
    <dgm:cxn modelId="{E91BFDD5-D712-4FE6-B93A-949D82C1C2E2}" srcId="{A798F4F0-E28A-4994-9007-A729B03B2016}" destId="{674FBBCB-7A0E-472F-8949-69DB66338F4F}" srcOrd="0" destOrd="0" parTransId="{97CB3EA5-429B-473B-8D0E-108CC499AA0F}" sibTransId="{8457CC58-2BD6-4AB1-BD54-45F66EA2112C}"/>
    <dgm:cxn modelId="{21654485-C43B-4A89-B054-4C174CD63FB8}" srcId="{D7C06CE7-7D0F-4697-A81F-DAF1FDD5FA5B}" destId="{A798F4F0-E28A-4994-9007-A729B03B2016}" srcOrd="0" destOrd="0" parTransId="{A7CD4BF9-372D-4F68-AD62-69FADA5BE9F4}" sibTransId="{EEC6FB39-A233-4DAD-A3EA-4FE15A769EDD}"/>
    <dgm:cxn modelId="{DAF79DA5-6E48-475F-B127-D99816834B81}" type="presOf" srcId="{5672FF26-E8BD-4645-BD61-A82838EEBE28}" destId="{0B8FB32A-5D18-4F95-BD90-009AAFB901AB}" srcOrd="0" destOrd="0" presId="urn:microsoft.com/office/officeart/2005/8/layout/orgChart1"/>
    <dgm:cxn modelId="{588A9C81-DE0C-4CE7-B4F2-FC0BB90C240B}" type="presOf" srcId="{81DAC85D-741A-473D-8683-4C6304C3500A}" destId="{61DD2B1F-802D-4E20-9D4B-C467F15C09E9}" srcOrd="0" destOrd="0" presId="urn:microsoft.com/office/officeart/2005/8/layout/orgChart1"/>
    <dgm:cxn modelId="{8DBA2499-1057-4E94-BD36-5DFFD167A856}" type="presOf" srcId="{B6D63177-8382-4EB7-8735-217B329CA46D}" destId="{C0EC2628-56C7-40E6-B96D-CC5FDD7CC351}" srcOrd="0" destOrd="0" presId="urn:microsoft.com/office/officeart/2005/8/layout/orgChart1"/>
    <dgm:cxn modelId="{30283C53-0496-43B6-BE7A-0DCC8E0FFA97}" srcId="{0B756EA7-4A75-4385-A9EF-D06A71C1E50F}" destId="{3F957CB2-A949-4A8D-8BA6-547F148ADBD4}" srcOrd="3" destOrd="0" parTransId="{0ACA6E3F-4D7C-4528-B3E5-EEA86F698BDD}" sibTransId="{E90E3A99-BFAF-4E62-A152-92615F7FFD2E}"/>
    <dgm:cxn modelId="{8F6D626E-C80A-4966-A707-6BB48936FEDF}" type="presOf" srcId="{EEB6436D-03A5-4B64-8F33-02603A05BA2E}" destId="{35E81500-E3A8-41FC-8D6C-C9F35DA6496F}" srcOrd="0" destOrd="0" presId="urn:microsoft.com/office/officeart/2005/8/layout/orgChart1"/>
    <dgm:cxn modelId="{19BEE1FD-297D-4819-BDF4-C7ABD47542D0}" srcId="{ABD1C9E2-68E6-44DD-A66B-C71873F8DEE4}" destId="{00690DCE-3415-4F0F-AED1-609328EB72AB}" srcOrd="1" destOrd="0" parTransId="{C8DB9412-BA28-45DD-B31B-594DD520B92B}" sibTransId="{2B3EAFD3-8169-4957-8D22-15A62179302A}"/>
    <dgm:cxn modelId="{C82293DB-248C-4D6B-A31A-32064C9D2218}" type="presParOf" srcId="{2182AE31-8B13-4613-9ADC-8E57E1E30EFC}" destId="{AB10FBC9-149C-4778-8D73-7D450CFA9E51}" srcOrd="0" destOrd="0" presId="urn:microsoft.com/office/officeart/2005/8/layout/orgChart1"/>
    <dgm:cxn modelId="{19370760-D70B-458F-BB07-C38BD95E8B55}" type="presParOf" srcId="{AB10FBC9-149C-4778-8D73-7D450CFA9E51}" destId="{7D7D8108-BAD5-4848-85D6-C6FC3A7CEBD6}" srcOrd="0" destOrd="0" presId="urn:microsoft.com/office/officeart/2005/8/layout/orgChart1"/>
    <dgm:cxn modelId="{B4868590-DEAA-4C4B-B91D-117C3BBAD79F}" type="presParOf" srcId="{7D7D8108-BAD5-4848-85D6-C6FC3A7CEBD6}" destId="{6572A6AE-A860-4E7D-9C2A-82B4F79B39F5}" srcOrd="0" destOrd="0" presId="urn:microsoft.com/office/officeart/2005/8/layout/orgChart1"/>
    <dgm:cxn modelId="{71ED3FD3-A35A-40FD-9219-89D80D5E4D62}" type="presParOf" srcId="{7D7D8108-BAD5-4848-85D6-C6FC3A7CEBD6}" destId="{316B9AAF-1229-489B-B272-56E6D5A90315}" srcOrd="1" destOrd="0" presId="urn:microsoft.com/office/officeart/2005/8/layout/orgChart1"/>
    <dgm:cxn modelId="{29DE920A-9506-4268-AF14-23D0E818C8D0}" type="presParOf" srcId="{AB10FBC9-149C-4778-8D73-7D450CFA9E51}" destId="{E159AD5B-2D7C-4771-B039-6A9016A6E6F6}" srcOrd="1" destOrd="0" presId="urn:microsoft.com/office/officeart/2005/8/layout/orgChart1"/>
    <dgm:cxn modelId="{5ED1A363-2A45-4985-B504-BCF97988C264}" type="presParOf" srcId="{E159AD5B-2D7C-4771-B039-6A9016A6E6F6}" destId="{81013F53-93C2-4D76-82E9-0C7252317CB3}" srcOrd="0" destOrd="0" presId="urn:microsoft.com/office/officeart/2005/8/layout/orgChart1"/>
    <dgm:cxn modelId="{3276C4B7-7775-45B2-9C47-38867ECF2B9C}" type="presParOf" srcId="{E159AD5B-2D7C-4771-B039-6A9016A6E6F6}" destId="{1B779BDC-C74A-4813-BA40-774051EE6486}" srcOrd="1" destOrd="0" presId="urn:microsoft.com/office/officeart/2005/8/layout/orgChart1"/>
    <dgm:cxn modelId="{748B7ABD-66E8-4962-A36E-F6EEA6C41B58}" type="presParOf" srcId="{1B779BDC-C74A-4813-BA40-774051EE6486}" destId="{41156769-0BC2-480E-9E61-392E76E2D08B}" srcOrd="0" destOrd="0" presId="urn:microsoft.com/office/officeart/2005/8/layout/orgChart1"/>
    <dgm:cxn modelId="{3EF98A62-8023-4B46-AF18-DD7BC32B8692}" type="presParOf" srcId="{41156769-0BC2-480E-9E61-392E76E2D08B}" destId="{7DA562EC-5061-4FCE-A118-9199C3DE1F93}" srcOrd="0" destOrd="0" presId="urn:microsoft.com/office/officeart/2005/8/layout/orgChart1"/>
    <dgm:cxn modelId="{0077AD78-3D16-4B7A-B757-6C8252648187}" type="presParOf" srcId="{41156769-0BC2-480E-9E61-392E76E2D08B}" destId="{C5ED996F-7DCF-4D77-A0C1-829DEE5304B3}" srcOrd="1" destOrd="0" presId="urn:microsoft.com/office/officeart/2005/8/layout/orgChart1"/>
    <dgm:cxn modelId="{A5921DEA-5A46-4B06-A637-2A51496888A8}" type="presParOf" srcId="{1B779BDC-C74A-4813-BA40-774051EE6486}" destId="{618BDBF9-BB49-43D8-89EA-8038798162A7}" srcOrd="1" destOrd="0" presId="urn:microsoft.com/office/officeart/2005/8/layout/orgChart1"/>
    <dgm:cxn modelId="{63D1BC85-4E8A-4F0D-8929-322262B7367A}" type="presParOf" srcId="{618BDBF9-BB49-43D8-89EA-8038798162A7}" destId="{35E81500-E3A8-41FC-8D6C-C9F35DA6496F}" srcOrd="0" destOrd="0" presId="urn:microsoft.com/office/officeart/2005/8/layout/orgChart1"/>
    <dgm:cxn modelId="{78B6A3BB-6ABA-4A59-8D72-88B03EF4C918}" type="presParOf" srcId="{618BDBF9-BB49-43D8-89EA-8038798162A7}" destId="{C04B86A6-5751-4711-B603-77ED374478D3}" srcOrd="1" destOrd="0" presId="urn:microsoft.com/office/officeart/2005/8/layout/orgChart1"/>
    <dgm:cxn modelId="{9875CFDE-7865-4E5C-B1C3-5EFBF2ECFA44}" type="presParOf" srcId="{C04B86A6-5751-4711-B603-77ED374478D3}" destId="{C35DE8DF-EEA9-41A6-8280-745762AC65A2}" srcOrd="0" destOrd="0" presId="urn:microsoft.com/office/officeart/2005/8/layout/orgChart1"/>
    <dgm:cxn modelId="{EC536E5E-68DE-4E8F-9EBE-129E4EEF365E}" type="presParOf" srcId="{C35DE8DF-EEA9-41A6-8280-745762AC65A2}" destId="{8D036A71-18CF-4DD6-91D5-FC825661D246}" srcOrd="0" destOrd="0" presId="urn:microsoft.com/office/officeart/2005/8/layout/orgChart1"/>
    <dgm:cxn modelId="{31A8366C-940A-4A87-A990-5E85610A939A}" type="presParOf" srcId="{C35DE8DF-EEA9-41A6-8280-745762AC65A2}" destId="{FEDC1C67-E874-4C51-A035-F547817FD029}" srcOrd="1" destOrd="0" presId="urn:microsoft.com/office/officeart/2005/8/layout/orgChart1"/>
    <dgm:cxn modelId="{79885DD1-64A6-42E3-883C-9F5DEF5CED07}" type="presParOf" srcId="{C04B86A6-5751-4711-B603-77ED374478D3}" destId="{32A8CAF0-F411-4615-AC8B-70A358B8B24F}" srcOrd="1" destOrd="0" presId="urn:microsoft.com/office/officeart/2005/8/layout/orgChart1"/>
    <dgm:cxn modelId="{48568628-562E-49B8-9F72-6F08B0751CD3}" type="presParOf" srcId="{C04B86A6-5751-4711-B603-77ED374478D3}" destId="{3B6B8A23-6E26-44EC-87C3-EF17DC208C87}" srcOrd="2" destOrd="0" presId="urn:microsoft.com/office/officeart/2005/8/layout/orgChart1"/>
    <dgm:cxn modelId="{4D85D4FD-3981-4969-9977-99F78BF26BE0}" type="presParOf" srcId="{1B779BDC-C74A-4813-BA40-774051EE6486}" destId="{203F1A94-66D2-40A7-8F9C-BC135C48493C}" srcOrd="2" destOrd="0" presId="urn:microsoft.com/office/officeart/2005/8/layout/orgChart1"/>
    <dgm:cxn modelId="{D6FCA595-C3E4-4C04-A36F-13EC198E3988}" type="presParOf" srcId="{E159AD5B-2D7C-4771-B039-6A9016A6E6F6}" destId="{F5E0E557-2E54-4060-8F88-FFDC0E256560}" srcOrd="2" destOrd="0" presId="urn:microsoft.com/office/officeart/2005/8/layout/orgChart1"/>
    <dgm:cxn modelId="{AC9163D5-FF0D-4488-9085-371658E546E6}" type="presParOf" srcId="{E159AD5B-2D7C-4771-B039-6A9016A6E6F6}" destId="{5F638AA6-A503-472F-B542-3A1770FF71AD}" srcOrd="3" destOrd="0" presId="urn:microsoft.com/office/officeart/2005/8/layout/orgChart1"/>
    <dgm:cxn modelId="{ACBDC50E-0363-456E-A40E-1FCDC6A8013B}" type="presParOf" srcId="{5F638AA6-A503-472F-B542-3A1770FF71AD}" destId="{0511541F-095B-4801-94FB-8B3C69F7E037}" srcOrd="0" destOrd="0" presId="urn:microsoft.com/office/officeart/2005/8/layout/orgChart1"/>
    <dgm:cxn modelId="{8917613A-6E29-45EC-BF8F-031B341AD59E}" type="presParOf" srcId="{0511541F-095B-4801-94FB-8B3C69F7E037}" destId="{D4F4E1EB-2B95-4419-B36C-D6F1CC4D820C}" srcOrd="0" destOrd="0" presId="urn:microsoft.com/office/officeart/2005/8/layout/orgChart1"/>
    <dgm:cxn modelId="{095F08C0-463D-4996-8E9F-6AE0DBDC4DEE}" type="presParOf" srcId="{0511541F-095B-4801-94FB-8B3C69F7E037}" destId="{EFCF8289-08E8-434A-9781-625CA17E8ADE}" srcOrd="1" destOrd="0" presId="urn:microsoft.com/office/officeart/2005/8/layout/orgChart1"/>
    <dgm:cxn modelId="{8F437FA5-097D-41B4-B778-624A22B7957A}" type="presParOf" srcId="{5F638AA6-A503-472F-B542-3A1770FF71AD}" destId="{311C0F1F-CCDF-43BB-A8EC-2515911C25F7}" srcOrd="1" destOrd="0" presId="urn:microsoft.com/office/officeart/2005/8/layout/orgChart1"/>
    <dgm:cxn modelId="{624086EC-51E4-438E-8F18-5EFD05B75DF8}" type="presParOf" srcId="{311C0F1F-CCDF-43BB-A8EC-2515911C25F7}" destId="{837044F2-4E7A-4455-B002-C9F3E2968BDE}" srcOrd="0" destOrd="0" presId="urn:microsoft.com/office/officeart/2005/8/layout/orgChart1"/>
    <dgm:cxn modelId="{807FD8A2-609B-40AB-8C0F-8958572FA008}" type="presParOf" srcId="{311C0F1F-CCDF-43BB-A8EC-2515911C25F7}" destId="{D093E93A-7900-474B-AC16-0D8A2801453C}" srcOrd="1" destOrd="0" presId="urn:microsoft.com/office/officeart/2005/8/layout/orgChart1"/>
    <dgm:cxn modelId="{CF5B28CB-17A8-47BE-9703-BD468C462F44}" type="presParOf" srcId="{D093E93A-7900-474B-AC16-0D8A2801453C}" destId="{C1CFDD7B-6789-4D94-B0B1-35534F3AF465}" srcOrd="0" destOrd="0" presId="urn:microsoft.com/office/officeart/2005/8/layout/orgChart1"/>
    <dgm:cxn modelId="{5F0D5D84-715A-442E-B11C-C52E4B24FA78}" type="presParOf" srcId="{C1CFDD7B-6789-4D94-B0B1-35534F3AF465}" destId="{6A4227A0-2966-49C8-87E2-E5EA662D255E}" srcOrd="0" destOrd="0" presId="urn:microsoft.com/office/officeart/2005/8/layout/orgChart1"/>
    <dgm:cxn modelId="{E6CCFF6A-6F5A-49B4-9F9C-12CE7D764187}" type="presParOf" srcId="{C1CFDD7B-6789-4D94-B0B1-35534F3AF465}" destId="{4B697C15-4BAB-49FF-A01B-965EB5A69967}" srcOrd="1" destOrd="0" presId="urn:microsoft.com/office/officeart/2005/8/layout/orgChart1"/>
    <dgm:cxn modelId="{D247C2C0-5BD8-4187-9493-0C09B1C3C5CD}" type="presParOf" srcId="{D093E93A-7900-474B-AC16-0D8A2801453C}" destId="{507A3CE6-AA8D-442A-9C52-E31C44BF6628}" srcOrd="1" destOrd="0" presId="urn:microsoft.com/office/officeart/2005/8/layout/orgChart1"/>
    <dgm:cxn modelId="{D73E901C-AB0F-4BC5-ABA2-42AEFACFCCAC}" type="presParOf" srcId="{507A3CE6-AA8D-442A-9C52-E31C44BF6628}" destId="{4C90EFDD-EEED-4D93-90BE-93FA380AFE69}" srcOrd="0" destOrd="0" presId="urn:microsoft.com/office/officeart/2005/8/layout/orgChart1"/>
    <dgm:cxn modelId="{CA8A7529-86D1-4C40-AFB3-8837F1B67AED}" type="presParOf" srcId="{507A3CE6-AA8D-442A-9C52-E31C44BF6628}" destId="{881FE43B-730D-44B8-93F8-E14D86E88C19}" srcOrd="1" destOrd="0" presId="urn:microsoft.com/office/officeart/2005/8/layout/orgChart1"/>
    <dgm:cxn modelId="{695DD2C8-AD32-4405-9AB0-1F930C1FC089}" type="presParOf" srcId="{881FE43B-730D-44B8-93F8-E14D86E88C19}" destId="{4D52C670-8CAD-4786-8296-B529555C4ADD}" srcOrd="0" destOrd="0" presId="urn:microsoft.com/office/officeart/2005/8/layout/orgChart1"/>
    <dgm:cxn modelId="{87508354-FAD8-4338-A01A-A5E51013DACF}" type="presParOf" srcId="{4D52C670-8CAD-4786-8296-B529555C4ADD}" destId="{8F48DEBE-4F57-4194-BAE8-713F4C6D647D}" srcOrd="0" destOrd="0" presId="urn:microsoft.com/office/officeart/2005/8/layout/orgChart1"/>
    <dgm:cxn modelId="{854B8E25-52A8-4C7D-9E8C-57FF544538DE}" type="presParOf" srcId="{4D52C670-8CAD-4786-8296-B529555C4ADD}" destId="{AE49E310-54C5-4267-9437-71CF1A260525}" srcOrd="1" destOrd="0" presId="urn:microsoft.com/office/officeart/2005/8/layout/orgChart1"/>
    <dgm:cxn modelId="{3F57F094-EF70-43E8-A0C9-46E26D0085C5}" type="presParOf" srcId="{881FE43B-730D-44B8-93F8-E14D86E88C19}" destId="{E9381616-6CC0-4CC3-9DBB-130BFD63B7B1}" srcOrd="1" destOrd="0" presId="urn:microsoft.com/office/officeart/2005/8/layout/orgChart1"/>
    <dgm:cxn modelId="{8648E9A3-EF90-4480-A14D-FB85F2EB64BA}" type="presParOf" srcId="{881FE43B-730D-44B8-93F8-E14D86E88C19}" destId="{2AA00454-A0E6-46D1-BA39-618AE5EFEB3A}" srcOrd="2" destOrd="0" presId="urn:microsoft.com/office/officeart/2005/8/layout/orgChart1"/>
    <dgm:cxn modelId="{CB9556FB-638E-4DCA-A88B-F061FE741C6D}" type="presParOf" srcId="{D093E93A-7900-474B-AC16-0D8A2801453C}" destId="{10C62832-8BDB-4483-9F58-1F174825BC49}" srcOrd="2" destOrd="0" presId="urn:microsoft.com/office/officeart/2005/8/layout/orgChart1"/>
    <dgm:cxn modelId="{CA723E8C-3404-4B9C-B388-D498078A7CCC}" type="presParOf" srcId="{5F638AA6-A503-472F-B542-3A1770FF71AD}" destId="{89C68E95-40A3-4237-A0F7-E1EDBB1C585A}" srcOrd="2" destOrd="0" presId="urn:microsoft.com/office/officeart/2005/8/layout/orgChart1"/>
    <dgm:cxn modelId="{8F88BFF8-9083-48B7-9F32-9BE1222D88E9}" type="presParOf" srcId="{E159AD5B-2D7C-4771-B039-6A9016A6E6F6}" destId="{C0EC2628-56C7-40E6-B96D-CC5FDD7CC351}" srcOrd="4" destOrd="0" presId="urn:microsoft.com/office/officeart/2005/8/layout/orgChart1"/>
    <dgm:cxn modelId="{B0AA6688-AF1B-4823-8A7E-06CC0FA21425}" type="presParOf" srcId="{E159AD5B-2D7C-4771-B039-6A9016A6E6F6}" destId="{15236722-C83A-4AEA-8F32-EB4CC592F91D}" srcOrd="5" destOrd="0" presId="urn:microsoft.com/office/officeart/2005/8/layout/orgChart1"/>
    <dgm:cxn modelId="{63BF4949-72AD-44BC-8593-61C5CA94030E}" type="presParOf" srcId="{15236722-C83A-4AEA-8F32-EB4CC592F91D}" destId="{CBC0475B-2336-4949-A329-B85CCB804100}" srcOrd="0" destOrd="0" presId="urn:microsoft.com/office/officeart/2005/8/layout/orgChart1"/>
    <dgm:cxn modelId="{7D61E3E0-AB46-49C6-AAEC-0CBF78E824EE}" type="presParOf" srcId="{CBC0475B-2336-4949-A329-B85CCB804100}" destId="{9DCCE1F0-2338-47D7-B703-27AE9506802E}" srcOrd="0" destOrd="0" presId="urn:microsoft.com/office/officeart/2005/8/layout/orgChart1"/>
    <dgm:cxn modelId="{512C8DBE-9FF0-43D1-B640-F54A249EE572}" type="presParOf" srcId="{CBC0475B-2336-4949-A329-B85CCB804100}" destId="{BDEE1DD7-9B78-491B-B395-290E7566E24F}" srcOrd="1" destOrd="0" presId="urn:microsoft.com/office/officeart/2005/8/layout/orgChart1"/>
    <dgm:cxn modelId="{BE0C18C2-7E34-4BD6-8BC8-21F63B361D04}" type="presParOf" srcId="{15236722-C83A-4AEA-8F32-EB4CC592F91D}" destId="{552049FA-0017-49C3-8B75-25DD002298D0}" srcOrd="1" destOrd="0" presId="urn:microsoft.com/office/officeart/2005/8/layout/orgChart1"/>
    <dgm:cxn modelId="{0E382432-2146-4A1B-BDC4-BD9E9BF172BB}" type="presParOf" srcId="{552049FA-0017-49C3-8B75-25DD002298D0}" destId="{BC5339AC-F1B5-4BCB-A6A1-F4C974C25425}" srcOrd="0" destOrd="0" presId="urn:microsoft.com/office/officeart/2005/8/layout/orgChart1"/>
    <dgm:cxn modelId="{9D892941-B571-465E-A465-DA5DC9CEC714}" type="presParOf" srcId="{552049FA-0017-49C3-8B75-25DD002298D0}" destId="{4D83B829-A538-47F1-A277-02DC054CCC92}" srcOrd="1" destOrd="0" presId="urn:microsoft.com/office/officeart/2005/8/layout/orgChart1"/>
    <dgm:cxn modelId="{772DF86A-B47F-427E-8801-375A31EDB894}" type="presParOf" srcId="{4D83B829-A538-47F1-A277-02DC054CCC92}" destId="{F1F668A2-60E6-4286-9951-B5DF5004265A}" srcOrd="0" destOrd="0" presId="urn:microsoft.com/office/officeart/2005/8/layout/orgChart1"/>
    <dgm:cxn modelId="{E5B5590F-E89A-4E46-B59F-BE922F08EA82}" type="presParOf" srcId="{F1F668A2-60E6-4286-9951-B5DF5004265A}" destId="{E11C569B-EBB0-41CA-BAF1-017BB54A62A4}" srcOrd="0" destOrd="0" presId="urn:microsoft.com/office/officeart/2005/8/layout/orgChart1"/>
    <dgm:cxn modelId="{DE3AB233-D5E1-4A18-A253-1CB3B7CF0581}" type="presParOf" srcId="{F1F668A2-60E6-4286-9951-B5DF5004265A}" destId="{BAE024F5-55ED-4322-8C6D-8857F7474D7A}" srcOrd="1" destOrd="0" presId="urn:microsoft.com/office/officeart/2005/8/layout/orgChart1"/>
    <dgm:cxn modelId="{93FC7985-02DE-47AE-8D03-D6DC8393EEBD}" type="presParOf" srcId="{4D83B829-A538-47F1-A277-02DC054CCC92}" destId="{849B019A-4DB2-4FD2-969E-8B0BB5C689FF}" srcOrd="1" destOrd="0" presId="urn:microsoft.com/office/officeart/2005/8/layout/orgChart1"/>
    <dgm:cxn modelId="{EE32EAD3-FE7C-4AFC-9299-9E172C11583F}" type="presParOf" srcId="{849B019A-4DB2-4FD2-969E-8B0BB5C689FF}" destId="{C3ACC948-EC03-4A1E-BD31-07A2483CEAF3}" srcOrd="0" destOrd="0" presId="urn:microsoft.com/office/officeart/2005/8/layout/orgChart1"/>
    <dgm:cxn modelId="{6541F330-DCD8-4595-AD41-59AE8B70CDC8}" type="presParOf" srcId="{849B019A-4DB2-4FD2-969E-8B0BB5C689FF}" destId="{E2D04ED6-D1E6-4581-B460-6B11B978CD8A}" srcOrd="1" destOrd="0" presId="urn:microsoft.com/office/officeart/2005/8/layout/orgChart1"/>
    <dgm:cxn modelId="{8F7CE632-CA7F-478E-BDF2-EABD70F06A44}" type="presParOf" srcId="{E2D04ED6-D1E6-4581-B460-6B11B978CD8A}" destId="{4C79FA79-E943-47D0-9793-ECE6F14C540E}" srcOrd="0" destOrd="0" presId="urn:microsoft.com/office/officeart/2005/8/layout/orgChart1"/>
    <dgm:cxn modelId="{B0469DAE-EAE6-40F8-ABF6-AB6A093A5178}" type="presParOf" srcId="{4C79FA79-E943-47D0-9793-ECE6F14C540E}" destId="{95BC68EC-77ED-407A-AF64-5B46F0F974EA}" srcOrd="0" destOrd="0" presId="urn:microsoft.com/office/officeart/2005/8/layout/orgChart1"/>
    <dgm:cxn modelId="{44AB9394-7590-4FB0-8038-B714A3CD4FB5}" type="presParOf" srcId="{4C79FA79-E943-47D0-9793-ECE6F14C540E}" destId="{0F36005E-A4BF-44CD-B573-21B17D37DDE5}" srcOrd="1" destOrd="0" presId="urn:microsoft.com/office/officeart/2005/8/layout/orgChart1"/>
    <dgm:cxn modelId="{3C515720-1285-4183-829E-5B0F7C826E6B}" type="presParOf" srcId="{E2D04ED6-D1E6-4581-B460-6B11B978CD8A}" destId="{6503D45B-F446-4C64-B83E-1B89A6D13AB9}" srcOrd="1" destOrd="0" presId="urn:microsoft.com/office/officeart/2005/8/layout/orgChart1"/>
    <dgm:cxn modelId="{81CA874F-B376-4DFF-9FBB-157A80CD5808}" type="presParOf" srcId="{6503D45B-F446-4C64-B83E-1B89A6D13AB9}" destId="{8DA4CDD4-FBC1-431C-BCC0-1C98F8964D1F}" srcOrd="0" destOrd="0" presId="urn:microsoft.com/office/officeart/2005/8/layout/orgChart1"/>
    <dgm:cxn modelId="{525EBC57-A8E7-47DA-AB24-C16D57E5C746}" type="presParOf" srcId="{6503D45B-F446-4C64-B83E-1B89A6D13AB9}" destId="{57E5AA4B-83DD-4659-84C8-C44C74AF30DC}" srcOrd="1" destOrd="0" presId="urn:microsoft.com/office/officeart/2005/8/layout/orgChart1"/>
    <dgm:cxn modelId="{3338B887-B2CB-4549-B2B2-FF55B35081CB}" type="presParOf" srcId="{57E5AA4B-83DD-4659-84C8-C44C74AF30DC}" destId="{09A604D4-E898-4290-9C0C-1724755D2E24}" srcOrd="0" destOrd="0" presId="urn:microsoft.com/office/officeart/2005/8/layout/orgChart1"/>
    <dgm:cxn modelId="{322276EE-9DA3-4E7F-BCF9-7C278B1555FC}" type="presParOf" srcId="{09A604D4-E898-4290-9C0C-1724755D2E24}" destId="{BDB3869A-E7C3-423E-B5E3-A3C4F2628A3E}" srcOrd="0" destOrd="0" presId="urn:microsoft.com/office/officeart/2005/8/layout/orgChart1"/>
    <dgm:cxn modelId="{04601C4B-C05E-4CD7-BE69-C19CEC346751}" type="presParOf" srcId="{09A604D4-E898-4290-9C0C-1724755D2E24}" destId="{C29D04A7-66CB-4EAD-A40C-912612CF5F89}" srcOrd="1" destOrd="0" presId="urn:microsoft.com/office/officeart/2005/8/layout/orgChart1"/>
    <dgm:cxn modelId="{D277623A-7841-4E3F-858B-D4E28B636218}" type="presParOf" srcId="{57E5AA4B-83DD-4659-84C8-C44C74AF30DC}" destId="{49A4927D-221B-457E-97A3-9EFBD08C84B0}" srcOrd="1" destOrd="0" presId="urn:microsoft.com/office/officeart/2005/8/layout/orgChart1"/>
    <dgm:cxn modelId="{0F117A01-F0CC-4804-88C2-9F89143CE52A}" type="presParOf" srcId="{57E5AA4B-83DD-4659-84C8-C44C74AF30DC}" destId="{FCACA4F3-85EF-469C-88C8-0FAC192B6817}" srcOrd="2" destOrd="0" presId="urn:microsoft.com/office/officeart/2005/8/layout/orgChart1"/>
    <dgm:cxn modelId="{7F581CEC-5F77-4855-8F26-FB9D568F55AA}" type="presParOf" srcId="{E2D04ED6-D1E6-4581-B460-6B11B978CD8A}" destId="{360C1D21-4807-498E-BEBE-F80DAE6D4AF4}" srcOrd="2" destOrd="0" presId="urn:microsoft.com/office/officeart/2005/8/layout/orgChart1"/>
    <dgm:cxn modelId="{6F6FA82F-CC94-4FDC-BA16-C151EB2C1AF4}" type="presParOf" srcId="{4D83B829-A538-47F1-A277-02DC054CCC92}" destId="{9426D8A9-00A7-4B01-B318-B5289D2FD2D4}" srcOrd="2" destOrd="0" presId="urn:microsoft.com/office/officeart/2005/8/layout/orgChart1"/>
    <dgm:cxn modelId="{89A716A5-1F32-483C-96F0-40E2F1A0DEA4}" type="presParOf" srcId="{552049FA-0017-49C3-8B75-25DD002298D0}" destId="{7810E0FD-5877-40D0-925B-01F41AB7B7AF}" srcOrd="2" destOrd="0" presId="urn:microsoft.com/office/officeart/2005/8/layout/orgChart1"/>
    <dgm:cxn modelId="{9C949837-2412-4E3C-A573-0BC806B7381E}" type="presParOf" srcId="{552049FA-0017-49C3-8B75-25DD002298D0}" destId="{D087038B-5408-4B1B-876B-9BD39AD44069}" srcOrd="3" destOrd="0" presId="urn:microsoft.com/office/officeart/2005/8/layout/orgChart1"/>
    <dgm:cxn modelId="{EE2D27EF-1420-4F29-BC03-27F500662E0F}" type="presParOf" srcId="{D087038B-5408-4B1B-876B-9BD39AD44069}" destId="{AEB0F3AA-BEA0-44C7-87D3-34FED9C0BF3A}" srcOrd="0" destOrd="0" presId="urn:microsoft.com/office/officeart/2005/8/layout/orgChart1"/>
    <dgm:cxn modelId="{083CF8E2-36CA-4D6F-BF59-C3E6E113194B}" type="presParOf" srcId="{AEB0F3AA-BEA0-44C7-87D3-34FED9C0BF3A}" destId="{2181129C-2929-4717-9849-F52BF8126D5A}" srcOrd="0" destOrd="0" presId="urn:microsoft.com/office/officeart/2005/8/layout/orgChart1"/>
    <dgm:cxn modelId="{2EF99866-C2BD-481E-BD6A-DF5A4EC127A7}" type="presParOf" srcId="{AEB0F3AA-BEA0-44C7-87D3-34FED9C0BF3A}" destId="{027A641B-9FC0-4659-9F2C-145D02593303}" srcOrd="1" destOrd="0" presId="urn:microsoft.com/office/officeart/2005/8/layout/orgChart1"/>
    <dgm:cxn modelId="{EA0887D7-B996-4257-BD53-19913D67FEC8}" type="presParOf" srcId="{D087038B-5408-4B1B-876B-9BD39AD44069}" destId="{B777B3F8-2E87-44BC-AD9E-A5E1041B4A72}" srcOrd="1" destOrd="0" presId="urn:microsoft.com/office/officeart/2005/8/layout/orgChart1"/>
    <dgm:cxn modelId="{D06DCA47-0A31-4733-B2E7-C386E84AE8F3}" type="presParOf" srcId="{B777B3F8-2E87-44BC-AD9E-A5E1041B4A72}" destId="{BE434941-87E8-4006-8544-DA02065506CD}" srcOrd="0" destOrd="0" presId="urn:microsoft.com/office/officeart/2005/8/layout/orgChart1"/>
    <dgm:cxn modelId="{2743BE3C-0E3E-4BF3-8E45-9EF83E72640F}" type="presParOf" srcId="{B777B3F8-2E87-44BC-AD9E-A5E1041B4A72}" destId="{4A42CA49-53E9-45D8-8946-231356F919C8}" srcOrd="1" destOrd="0" presId="urn:microsoft.com/office/officeart/2005/8/layout/orgChart1"/>
    <dgm:cxn modelId="{016D1494-D653-4092-A3D6-7ADBE9F73509}" type="presParOf" srcId="{4A42CA49-53E9-45D8-8946-231356F919C8}" destId="{8D63C01A-0899-48BF-822A-2B5920B1AF6E}" srcOrd="0" destOrd="0" presId="urn:microsoft.com/office/officeart/2005/8/layout/orgChart1"/>
    <dgm:cxn modelId="{E536644E-E2E8-48DB-94C2-EC843A883BDD}" type="presParOf" srcId="{8D63C01A-0899-48BF-822A-2B5920B1AF6E}" destId="{9309AA8F-00EE-4243-BBA0-06DB0239C26D}" srcOrd="0" destOrd="0" presId="urn:microsoft.com/office/officeart/2005/8/layout/orgChart1"/>
    <dgm:cxn modelId="{D77E2D09-0946-48E1-AD2A-CF56AA538DD2}" type="presParOf" srcId="{8D63C01A-0899-48BF-822A-2B5920B1AF6E}" destId="{651C08E5-9411-4FC7-9CE0-C3D8D04DE42E}" srcOrd="1" destOrd="0" presId="urn:microsoft.com/office/officeart/2005/8/layout/orgChart1"/>
    <dgm:cxn modelId="{3D92CDD6-2F59-4BE3-B7A4-63BC1EC480E5}" type="presParOf" srcId="{4A42CA49-53E9-45D8-8946-231356F919C8}" destId="{2B38337B-3003-4DC3-A027-487A463BB78F}" srcOrd="1" destOrd="0" presId="urn:microsoft.com/office/officeart/2005/8/layout/orgChart1"/>
    <dgm:cxn modelId="{65DC210A-5AFD-4EBE-A474-50A75375082C}" type="presParOf" srcId="{2B38337B-3003-4DC3-A027-487A463BB78F}" destId="{B6104E45-3D60-48A0-8D49-C39614B4DC59}" srcOrd="0" destOrd="0" presId="urn:microsoft.com/office/officeart/2005/8/layout/orgChart1"/>
    <dgm:cxn modelId="{B3399772-2EE6-4D1E-8537-1E0E05C59173}" type="presParOf" srcId="{2B38337B-3003-4DC3-A027-487A463BB78F}" destId="{F47653AE-25FF-45B3-BD61-1E2A2655F087}" srcOrd="1" destOrd="0" presId="urn:microsoft.com/office/officeart/2005/8/layout/orgChart1"/>
    <dgm:cxn modelId="{A3F77BA7-E9FB-4D83-BDF4-7395C1C45A82}" type="presParOf" srcId="{F47653AE-25FF-45B3-BD61-1E2A2655F087}" destId="{76C0A2E2-128A-4E89-9D44-A2EB392E8EBE}" srcOrd="0" destOrd="0" presId="urn:microsoft.com/office/officeart/2005/8/layout/orgChart1"/>
    <dgm:cxn modelId="{F73271F8-C6CD-469E-B828-893C0F8302BE}" type="presParOf" srcId="{76C0A2E2-128A-4E89-9D44-A2EB392E8EBE}" destId="{91DA19A9-C675-4929-B006-68FC987E5E2D}" srcOrd="0" destOrd="0" presId="urn:microsoft.com/office/officeart/2005/8/layout/orgChart1"/>
    <dgm:cxn modelId="{ADDFBD59-AE1D-407F-A687-94C17B8FC54D}" type="presParOf" srcId="{76C0A2E2-128A-4E89-9D44-A2EB392E8EBE}" destId="{31CC094C-512C-461A-B2CB-988EBA89CC60}" srcOrd="1" destOrd="0" presId="urn:microsoft.com/office/officeart/2005/8/layout/orgChart1"/>
    <dgm:cxn modelId="{6D605A20-3D8A-4B60-8230-F1FB79C3C058}" type="presParOf" srcId="{F47653AE-25FF-45B3-BD61-1E2A2655F087}" destId="{3F20F99A-01C0-44D0-9F4C-1F49B08DC969}" srcOrd="1" destOrd="0" presId="urn:microsoft.com/office/officeart/2005/8/layout/orgChart1"/>
    <dgm:cxn modelId="{B861E81C-06B7-424E-B613-BE417D1E8294}" type="presParOf" srcId="{F47653AE-25FF-45B3-BD61-1E2A2655F087}" destId="{5D21FA5C-13F8-461C-A1E7-41B80550C01D}" srcOrd="2" destOrd="0" presId="urn:microsoft.com/office/officeart/2005/8/layout/orgChart1"/>
    <dgm:cxn modelId="{15E2B540-28DA-4540-8C65-72D1FE21AC5D}" type="presParOf" srcId="{4A42CA49-53E9-45D8-8946-231356F919C8}" destId="{7151C917-7C22-4B21-A2F0-83B240266EA7}" srcOrd="2" destOrd="0" presId="urn:microsoft.com/office/officeart/2005/8/layout/orgChart1"/>
    <dgm:cxn modelId="{A01AA798-80C2-4ABA-AB0E-582709B07514}" type="presParOf" srcId="{D087038B-5408-4B1B-876B-9BD39AD44069}" destId="{BE31EE87-A78D-4183-AFBA-7E279F297C17}" srcOrd="2" destOrd="0" presId="urn:microsoft.com/office/officeart/2005/8/layout/orgChart1"/>
    <dgm:cxn modelId="{E6D1032A-3CF2-45BA-8D5F-696F78F1EF04}" type="presParOf" srcId="{552049FA-0017-49C3-8B75-25DD002298D0}" destId="{34FDA079-65EF-4312-AEED-22C9A555C516}" srcOrd="4" destOrd="0" presId="urn:microsoft.com/office/officeart/2005/8/layout/orgChart1"/>
    <dgm:cxn modelId="{4EA9599B-E0F7-48AB-911D-7971DEB1EFC3}" type="presParOf" srcId="{552049FA-0017-49C3-8B75-25DD002298D0}" destId="{1D64AC8D-5008-4246-AFBF-49AD206F5081}" srcOrd="5" destOrd="0" presId="urn:microsoft.com/office/officeart/2005/8/layout/orgChart1"/>
    <dgm:cxn modelId="{A1CD2668-953D-4753-B31E-40C552502F54}" type="presParOf" srcId="{1D64AC8D-5008-4246-AFBF-49AD206F5081}" destId="{C42EBB60-945A-47EE-816C-6996A9B0D348}" srcOrd="0" destOrd="0" presId="urn:microsoft.com/office/officeart/2005/8/layout/orgChart1"/>
    <dgm:cxn modelId="{DAA7F2AD-693F-4603-8F8E-11C3264B8DAE}" type="presParOf" srcId="{C42EBB60-945A-47EE-816C-6996A9B0D348}" destId="{02AE7CE7-895E-40C9-8651-1AE11B7A5DB3}" srcOrd="0" destOrd="0" presId="urn:microsoft.com/office/officeart/2005/8/layout/orgChart1"/>
    <dgm:cxn modelId="{B11B0BFD-9786-46AB-A8B2-CFE4D3D04D85}" type="presParOf" srcId="{C42EBB60-945A-47EE-816C-6996A9B0D348}" destId="{F34616D3-3ED0-4591-BEA2-86CEDDF92694}" srcOrd="1" destOrd="0" presId="urn:microsoft.com/office/officeart/2005/8/layout/orgChart1"/>
    <dgm:cxn modelId="{94E89EB5-1165-4C00-8910-23FE03C7784C}" type="presParOf" srcId="{1D64AC8D-5008-4246-AFBF-49AD206F5081}" destId="{41E5F114-9658-4A6B-9E81-758845BE8D08}" srcOrd="1" destOrd="0" presId="urn:microsoft.com/office/officeart/2005/8/layout/orgChart1"/>
    <dgm:cxn modelId="{1658ABA5-8D7C-428B-9109-DFFDB11A271B}" type="presParOf" srcId="{41E5F114-9658-4A6B-9E81-758845BE8D08}" destId="{082E5F65-9E01-4AE0-9DF2-BEE22BFD8EC7}" srcOrd="0" destOrd="0" presId="urn:microsoft.com/office/officeart/2005/8/layout/orgChart1"/>
    <dgm:cxn modelId="{908C2B6A-87D7-4793-B111-5EB888A55A6B}" type="presParOf" srcId="{41E5F114-9658-4A6B-9E81-758845BE8D08}" destId="{7CCF7D84-9712-4443-A73F-818D526EF68C}" srcOrd="1" destOrd="0" presId="urn:microsoft.com/office/officeart/2005/8/layout/orgChart1"/>
    <dgm:cxn modelId="{FC218DD4-29F6-48EE-8FC5-935E6DC097A7}" type="presParOf" srcId="{7CCF7D84-9712-4443-A73F-818D526EF68C}" destId="{43135BC6-F2DC-49A6-8EA2-A74A530CD55A}" srcOrd="0" destOrd="0" presId="urn:microsoft.com/office/officeart/2005/8/layout/orgChart1"/>
    <dgm:cxn modelId="{13D63AE4-E2EB-4A0B-ACD7-7F4C9F31F7F2}" type="presParOf" srcId="{43135BC6-F2DC-49A6-8EA2-A74A530CD55A}" destId="{979D0240-22F7-4129-BA75-78D27B3C5F2B}" srcOrd="0" destOrd="0" presId="urn:microsoft.com/office/officeart/2005/8/layout/orgChart1"/>
    <dgm:cxn modelId="{B834E50A-83EA-475A-AE1F-799920A85D9E}" type="presParOf" srcId="{43135BC6-F2DC-49A6-8EA2-A74A530CD55A}" destId="{EE4E8913-D2E5-4183-ABEE-9A13624F6B7A}" srcOrd="1" destOrd="0" presId="urn:microsoft.com/office/officeart/2005/8/layout/orgChart1"/>
    <dgm:cxn modelId="{B7AAE3A4-CE65-4471-8E68-0367F3C612EB}" type="presParOf" srcId="{7CCF7D84-9712-4443-A73F-818D526EF68C}" destId="{BA239A7C-5C73-46CE-93FB-D5EBACE69AF3}" srcOrd="1" destOrd="0" presId="urn:microsoft.com/office/officeart/2005/8/layout/orgChart1"/>
    <dgm:cxn modelId="{6FEC059F-3D27-4DEF-8A31-95F1962D2A12}" type="presParOf" srcId="{BA239A7C-5C73-46CE-93FB-D5EBACE69AF3}" destId="{3AE09911-26B8-41A3-A881-5F4B4E2CE8C2}" srcOrd="0" destOrd="0" presId="urn:microsoft.com/office/officeart/2005/8/layout/orgChart1"/>
    <dgm:cxn modelId="{AFE0D699-D773-4C31-819F-3A99C1620611}" type="presParOf" srcId="{BA239A7C-5C73-46CE-93FB-D5EBACE69AF3}" destId="{984CE946-E0BA-4078-AF9C-D8FEB335E2D8}" srcOrd="1" destOrd="0" presId="urn:microsoft.com/office/officeart/2005/8/layout/orgChart1"/>
    <dgm:cxn modelId="{D8E8CFCA-7841-4753-BE1F-C66439BD1BE6}" type="presParOf" srcId="{984CE946-E0BA-4078-AF9C-D8FEB335E2D8}" destId="{E615D4DD-37B2-4663-A98B-4F21B62B6853}" srcOrd="0" destOrd="0" presId="urn:microsoft.com/office/officeart/2005/8/layout/orgChart1"/>
    <dgm:cxn modelId="{C5F1F23E-9568-4339-BA1B-9C14728B27F7}" type="presParOf" srcId="{E615D4DD-37B2-4663-A98B-4F21B62B6853}" destId="{6028B509-A5DB-4315-83D3-174528C538D4}" srcOrd="0" destOrd="0" presId="urn:microsoft.com/office/officeart/2005/8/layout/orgChart1"/>
    <dgm:cxn modelId="{0F3DD872-B4BA-4EFF-9CC3-F5F2B36D5FC7}" type="presParOf" srcId="{E615D4DD-37B2-4663-A98B-4F21B62B6853}" destId="{8EEE5AFF-6E58-4F69-8F83-4C22AF03C30D}" srcOrd="1" destOrd="0" presId="urn:microsoft.com/office/officeart/2005/8/layout/orgChart1"/>
    <dgm:cxn modelId="{1C4F28A9-1F62-4510-A98B-A47EE64D0A8D}" type="presParOf" srcId="{984CE946-E0BA-4078-AF9C-D8FEB335E2D8}" destId="{9415E56F-2C40-421E-A4D3-BC99336A5746}" srcOrd="1" destOrd="0" presId="urn:microsoft.com/office/officeart/2005/8/layout/orgChart1"/>
    <dgm:cxn modelId="{80DB751E-DE39-420C-82CC-CFD166D246AD}" type="presParOf" srcId="{984CE946-E0BA-4078-AF9C-D8FEB335E2D8}" destId="{617222BF-6D14-456F-9A87-DDAF9F737586}" srcOrd="2" destOrd="0" presId="urn:microsoft.com/office/officeart/2005/8/layout/orgChart1"/>
    <dgm:cxn modelId="{F5C4A954-EA78-40C4-AC16-571C22931B4F}" type="presParOf" srcId="{7CCF7D84-9712-4443-A73F-818D526EF68C}" destId="{483D3E12-F570-4072-93AE-371B9292D604}" srcOrd="2" destOrd="0" presId="urn:microsoft.com/office/officeart/2005/8/layout/orgChart1"/>
    <dgm:cxn modelId="{041E4EAA-CF04-4F26-8950-C0845EDDBF07}" type="presParOf" srcId="{1D64AC8D-5008-4246-AFBF-49AD206F5081}" destId="{AFA263F9-C3D6-4873-9517-8D79934A414D}" srcOrd="2" destOrd="0" presId="urn:microsoft.com/office/officeart/2005/8/layout/orgChart1"/>
    <dgm:cxn modelId="{8B51E5A5-E7CB-4527-9C6B-6AD0920F720C}" type="presParOf" srcId="{552049FA-0017-49C3-8B75-25DD002298D0}" destId="{D6D491E8-B61E-4179-A48B-FE5EC585698F}" srcOrd="6" destOrd="0" presId="urn:microsoft.com/office/officeart/2005/8/layout/orgChart1"/>
    <dgm:cxn modelId="{C4BF4BFD-00B8-4D12-A315-DB02E5171064}" type="presParOf" srcId="{552049FA-0017-49C3-8B75-25DD002298D0}" destId="{470BABCC-AC9F-4C0C-8A58-C64A297BD142}" srcOrd="7" destOrd="0" presId="urn:microsoft.com/office/officeart/2005/8/layout/orgChart1"/>
    <dgm:cxn modelId="{4E6C2203-DFCA-4ADD-A439-E6C4B529671D}" type="presParOf" srcId="{470BABCC-AC9F-4C0C-8A58-C64A297BD142}" destId="{416DB2C6-1CB4-472A-B238-47DA8C71F00F}" srcOrd="0" destOrd="0" presId="urn:microsoft.com/office/officeart/2005/8/layout/orgChart1"/>
    <dgm:cxn modelId="{7C9C7D21-5FB5-4454-966F-A668DED977C5}" type="presParOf" srcId="{416DB2C6-1CB4-472A-B238-47DA8C71F00F}" destId="{5BF89F01-7F41-4925-A88E-5D6BC5DC1303}" srcOrd="0" destOrd="0" presId="urn:microsoft.com/office/officeart/2005/8/layout/orgChart1"/>
    <dgm:cxn modelId="{7755DC99-6D6E-4D2F-837E-CB83919D3F7F}" type="presParOf" srcId="{416DB2C6-1CB4-472A-B238-47DA8C71F00F}" destId="{A9C69F2C-9D1D-4930-A324-915384332EC2}" srcOrd="1" destOrd="0" presId="urn:microsoft.com/office/officeart/2005/8/layout/orgChart1"/>
    <dgm:cxn modelId="{033B64DE-FA12-4F1D-B06D-646BC44118B5}" type="presParOf" srcId="{470BABCC-AC9F-4C0C-8A58-C64A297BD142}" destId="{3B7D40E2-E01E-4855-8133-353252C6A38A}" srcOrd="1" destOrd="0" presId="urn:microsoft.com/office/officeart/2005/8/layout/orgChart1"/>
    <dgm:cxn modelId="{4672C7C5-7372-42FE-B2C8-CF0AA2E31562}" type="presParOf" srcId="{3B7D40E2-E01E-4855-8133-353252C6A38A}" destId="{0B8FB32A-5D18-4F95-BD90-009AAFB901AB}" srcOrd="0" destOrd="0" presId="urn:microsoft.com/office/officeart/2005/8/layout/orgChart1"/>
    <dgm:cxn modelId="{5EE746F9-8D8E-4CEF-8208-B8CC9A743C93}" type="presParOf" srcId="{3B7D40E2-E01E-4855-8133-353252C6A38A}" destId="{7B9919AB-0298-4C9C-ABE2-80326BFFB772}" srcOrd="1" destOrd="0" presId="urn:microsoft.com/office/officeart/2005/8/layout/orgChart1"/>
    <dgm:cxn modelId="{07F19F7B-56DF-420E-B0DA-F19A1A38C0FE}" type="presParOf" srcId="{7B9919AB-0298-4C9C-ABE2-80326BFFB772}" destId="{2FB82090-7D3C-442A-B4E2-21C68584DA3B}" srcOrd="0" destOrd="0" presId="urn:microsoft.com/office/officeart/2005/8/layout/orgChart1"/>
    <dgm:cxn modelId="{8BD3DCDE-54F1-4E37-8720-F99CFBBBE366}" type="presParOf" srcId="{2FB82090-7D3C-442A-B4E2-21C68584DA3B}" destId="{61DD2B1F-802D-4E20-9D4B-C467F15C09E9}" srcOrd="0" destOrd="0" presId="urn:microsoft.com/office/officeart/2005/8/layout/orgChart1"/>
    <dgm:cxn modelId="{E4EC33B4-6052-48BE-9BD3-99CF62B12F1D}" type="presParOf" srcId="{2FB82090-7D3C-442A-B4E2-21C68584DA3B}" destId="{27D44370-49E4-486E-9D6E-88ADFAD7121E}" srcOrd="1" destOrd="0" presId="urn:microsoft.com/office/officeart/2005/8/layout/orgChart1"/>
    <dgm:cxn modelId="{ADE68C56-07D8-4F45-A701-82F23FC50013}" type="presParOf" srcId="{7B9919AB-0298-4C9C-ABE2-80326BFFB772}" destId="{59FD0D8A-FAB1-460A-89B6-1EB1E13B68F7}" srcOrd="1" destOrd="0" presId="urn:microsoft.com/office/officeart/2005/8/layout/orgChart1"/>
    <dgm:cxn modelId="{99141BB1-ED2F-4950-9D8C-73B89424E4DB}" type="presParOf" srcId="{7B9919AB-0298-4C9C-ABE2-80326BFFB772}" destId="{45CA6FAB-DA88-4B2D-8CAD-E231C2421D21}" srcOrd="2" destOrd="0" presId="urn:microsoft.com/office/officeart/2005/8/layout/orgChart1"/>
    <dgm:cxn modelId="{40F71CA0-D2F2-4445-97F3-067773D52EA1}" type="presParOf" srcId="{3B7D40E2-E01E-4855-8133-353252C6A38A}" destId="{09184D5D-1EBF-4F82-87A5-C152510B605C}" srcOrd="2" destOrd="0" presId="urn:microsoft.com/office/officeart/2005/8/layout/orgChart1"/>
    <dgm:cxn modelId="{3EA6012D-24B0-42BB-88CA-B8CEAEB2ED84}" type="presParOf" srcId="{3B7D40E2-E01E-4855-8133-353252C6A38A}" destId="{8FAD0672-CE08-46E9-B683-8457A80ACF8D}" srcOrd="3" destOrd="0" presId="urn:microsoft.com/office/officeart/2005/8/layout/orgChart1"/>
    <dgm:cxn modelId="{5BD9082B-2BC2-4CFB-AC84-22AEAB837152}" type="presParOf" srcId="{8FAD0672-CE08-46E9-B683-8457A80ACF8D}" destId="{A024AA95-ED8F-46F1-884E-BEACA0D34B3F}" srcOrd="0" destOrd="0" presId="urn:microsoft.com/office/officeart/2005/8/layout/orgChart1"/>
    <dgm:cxn modelId="{9B05C01E-8549-4358-9E5B-882FF5D821A4}" type="presParOf" srcId="{A024AA95-ED8F-46F1-884E-BEACA0D34B3F}" destId="{8CE0B0A8-ACD4-4605-B08E-713D9527DCD6}" srcOrd="0" destOrd="0" presId="urn:microsoft.com/office/officeart/2005/8/layout/orgChart1"/>
    <dgm:cxn modelId="{435643F1-A743-43B5-86FC-F510EF60E52B}" type="presParOf" srcId="{A024AA95-ED8F-46F1-884E-BEACA0D34B3F}" destId="{14B97709-C537-4310-A8CB-3DAF16B2B52E}" srcOrd="1" destOrd="0" presId="urn:microsoft.com/office/officeart/2005/8/layout/orgChart1"/>
    <dgm:cxn modelId="{08487A8F-4A5E-4112-9708-842A9E7AA5D3}" type="presParOf" srcId="{8FAD0672-CE08-46E9-B683-8457A80ACF8D}" destId="{6AE63CEF-AE44-4F12-8CCC-5DFC8547D7AD}" srcOrd="1" destOrd="0" presId="urn:microsoft.com/office/officeart/2005/8/layout/orgChart1"/>
    <dgm:cxn modelId="{6B85C1E5-18BE-426F-AC9C-26496A00CF56}" type="presParOf" srcId="{8FAD0672-CE08-46E9-B683-8457A80ACF8D}" destId="{F4D543BF-276B-4D14-802B-7449EA94E417}" srcOrd="2" destOrd="0" presId="urn:microsoft.com/office/officeart/2005/8/layout/orgChart1"/>
    <dgm:cxn modelId="{10363881-A6D3-4187-BA19-0871B8139C2F}" type="presParOf" srcId="{470BABCC-AC9F-4C0C-8A58-C64A297BD142}" destId="{F2E7C15C-0815-4E24-97B8-5BFD1C54524D}" srcOrd="2" destOrd="0" presId="urn:microsoft.com/office/officeart/2005/8/layout/orgChart1"/>
    <dgm:cxn modelId="{0F1EEBAE-846F-4740-A990-C342B751D7AE}" type="presParOf" srcId="{15236722-C83A-4AEA-8F32-EB4CC592F91D}" destId="{933E9BB7-D865-434C-A453-F056C28B459E}" srcOrd="2" destOrd="0" presId="urn:microsoft.com/office/officeart/2005/8/layout/orgChart1"/>
    <dgm:cxn modelId="{4A49A1E9-5F3C-4E9F-83EF-4CA39E235235}" type="presParOf" srcId="{AB10FBC9-149C-4778-8D73-7D450CFA9E51}" destId="{3376AC07-DE65-44F4-B445-AC4D413EE2B9}" srcOrd="2" destOrd="0" presId="urn:microsoft.com/office/officeart/2005/8/layout/orgChart1"/>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6C37208-7CB1-45FE-98CF-24A799F814F6}">
      <dsp:nvSpPr>
        <dsp:cNvPr id="0" name=""/>
        <dsp:cNvSpPr/>
      </dsp:nvSpPr>
      <dsp:spPr>
        <a:xfrm>
          <a:off x="6108565" y="1136645"/>
          <a:ext cx="755498" cy="91440"/>
        </a:xfrm>
        <a:custGeom>
          <a:avLst/>
          <a:gdLst/>
          <a:ahLst/>
          <a:cxnLst/>
          <a:rect l="0" t="0" r="0" b="0"/>
          <a:pathLst>
            <a:path>
              <a:moveTo>
                <a:pt x="0" y="45720"/>
              </a:moveTo>
              <a:lnTo>
                <a:pt x="0" y="89426"/>
              </a:lnTo>
              <a:lnTo>
                <a:pt x="755498" y="89426"/>
              </a:lnTo>
              <a:lnTo>
                <a:pt x="755498"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A2F3ECB-94A2-4867-ADF6-A829543E2D4B}">
      <dsp:nvSpPr>
        <dsp:cNvPr id="0" name=""/>
        <dsp:cNvSpPr/>
      </dsp:nvSpPr>
      <dsp:spPr>
        <a:xfrm>
          <a:off x="6148176"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C91A3EE-7AAE-41D2-B157-57B4A1122542}">
      <dsp:nvSpPr>
        <dsp:cNvPr id="0" name=""/>
        <dsp:cNvSpPr/>
      </dsp:nvSpPr>
      <dsp:spPr>
        <a:xfrm>
          <a:off x="6314678"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264CD75-129F-4E59-A6B2-5BA94E93287E}">
      <dsp:nvSpPr>
        <dsp:cNvPr id="0" name=""/>
        <dsp:cNvSpPr/>
      </dsp:nvSpPr>
      <dsp:spPr>
        <a:xfrm>
          <a:off x="6108565" y="1136645"/>
          <a:ext cx="251832" cy="91440"/>
        </a:xfrm>
        <a:custGeom>
          <a:avLst/>
          <a:gdLst/>
          <a:ahLst/>
          <a:cxnLst/>
          <a:rect l="0" t="0" r="0" b="0"/>
          <a:pathLst>
            <a:path>
              <a:moveTo>
                <a:pt x="0" y="45720"/>
              </a:moveTo>
              <a:lnTo>
                <a:pt x="0" y="89426"/>
              </a:lnTo>
              <a:lnTo>
                <a:pt x="251832" y="89426"/>
              </a:lnTo>
              <a:lnTo>
                <a:pt x="251832"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EEBDE34-F95B-4A44-8321-B56812580736}">
      <dsp:nvSpPr>
        <dsp:cNvPr id="0" name=""/>
        <dsp:cNvSpPr/>
      </dsp:nvSpPr>
      <dsp:spPr>
        <a:xfrm>
          <a:off x="5644510"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1EE186C-0A84-45C0-A3B4-2B66CD3EB255}">
      <dsp:nvSpPr>
        <dsp:cNvPr id="0" name=""/>
        <dsp:cNvSpPr/>
      </dsp:nvSpPr>
      <dsp:spPr>
        <a:xfrm>
          <a:off x="5811012"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9640F85-ADEF-42AD-BF99-DD846FA4AACF}">
      <dsp:nvSpPr>
        <dsp:cNvPr id="0" name=""/>
        <dsp:cNvSpPr/>
      </dsp:nvSpPr>
      <dsp:spPr>
        <a:xfrm>
          <a:off x="5856732" y="1136645"/>
          <a:ext cx="251832" cy="91440"/>
        </a:xfrm>
        <a:custGeom>
          <a:avLst/>
          <a:gdLst/>
          <a:ahLst/>
          <a:cxnLst/>
          <a:rect l="0" t="0" r="0" b="0"/>
          <a:pathLst>
            <a:path>
              <a:moveTo>
                <a:pt x="251832" y="45720"/>
              </a:moveTo>
              <a:lnTo>
                <a:pt x="251832"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4FA9F36-F915-4AD0-A7EE-EF88DB31F2C4}">
      <dsp:nvSpPr>
        <dsp:cNvPr id="0" name=""/>
        <dsp:cNvSpPr/>
      </dsp:nvSpPr>
      <dsp:spPr>
        <a:xfrm>
          <a:off x="5140844"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DEBBC3-0DDF-4B52-A4D9-76BAFBD14A41}">
      <dsp:nvSpPr>
        <dsp:cNvPr id="0" name=""/>
        <dsp:cNvSpPr/>
      </dsp:nvSpPr>
      <dsp:spPr>
        <a:xfrm>
          <a:off x="5307346"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C03466-6334-4651-9A95-7E7DFA2E4805}">
      <dsp:nvSpPr>
        <dsp:cNvPr id="0" name=""/>
        <dsp:cNvSpPr/>
      </dsp:nvSpPr>
      <dsp:spPr>
        <a:xfrm>
          <a:off x="5353066" y="1136645"/>
          <a:ext cx="755498" cy="91440"/>
        </a:xfrm>
        <a:custGeom>
          <a:avLst/>
          <a:gdLst/>
          <a:ahLst/>
          <a:cxnLst/>
          <a:rect l="0" t="0" r="0" b="0"/>
          <a:pathLst>
            <a:path>
              <a:moveTo>
                <a:pt x="755498" y="45720"/>
              </a:moveTo>
              <a:lnTo>
                <a:pt x="755498"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8103316-F1B0-4E3A-8371-3B709AED0E71}">
      <dsp:nvSpPr>
        <dsp:cNvPr id="0" name=""/>
        <dsp:cNvSpPr/>
      </dsp:nvSpPr>
      <dsp:spPr>
        <a:xfrm>
          <a:off x="3286370" y="841106"/>
          <a:ext cx="2822194" cy="91440"/>
        </a:xfrm>
        <a:custGeom>
          <a:avLst/>
          <a:gdLst/>
          <a:ahLst/>
          <a:cxnLst/>
          <a:rect l="0" t="0" r="0" b="0"/>
          <a:pathLst>
            <a:path>
              <a:moveTo>
                <a:pt x="0" y="45720"/>
              </a:moveTo>
              <a:lnTo>
                <a:pt x="0" y="89426"/>
              </a:lnTo>
              <a:lnTo>
                <a:pt x="2822194" y="89426"/>
              </a:lnTo>
              <a:lnTo>
                <a:pt x="2822194"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19D00C-2DD3-4EDD-B629-7B6220DE8AB6}">
      <dsp:nvSpPr>
        <dsp:cNvPr id="0" name=""/>
        <dsp:cNvSpPr/>
      </dsp:nvSpPr>
      <dsp:spPr>
        <a:xfrm>
          <a:off x="3842068" y="1136645"/>
          <a:ext cx="1007331" cy="91440"/>
        </a:xfrm>
        <a:custGeom>
          <a:avLst/>
          <a:gdLst/>
          <a:ahLst/>
          <a:cxnLst/>
          <a:rect l="0" t="0" r="0" b="0"/>
          <a:pathLst>
            <a:path>
              <a:moveTo>
                <a:pt x="0" y="45720"/>
              </a:moveTo>
              <a:lnTo>
                <a:pt x="0" y="89426"/>
              </a:lnTo>
              <a:lnTo>
                <a:pt x="1007331" y="89426"/>
              </a:lnTo>
              <a:lnTo>
                <a:pt x="1007331"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0A3DD4A-079D-4211-8D4A-384E69D38B56}">
      <dsp:nvSpPr>
        <dsp:cNvPr id="0" name=""/>
        <dsp:cNvSpPr/>
      </dsp:nvSpPr>
      <dsp:spPr>
        <a:xfrm>
          <a:off x="3842068" y="1136645"/>
          <a:ext cx="503665" cy="91440"/>
        </a:xfrm>
        <a:custGeom>
          <a:avLst/>
          <a:gdLst/>
          <a:ahLst/>
          <a:cxnLst/>
          <a:rect l="0" t="0" r="0" b="0"/>
          <a:pathLst>
            <a:path>
              <a:moveTo>
                <a:pt x="0" y="45720"/>
              </a:moveTo>
              <a:lnTo>
                <a:pt x="0" y="89426"/>
              </a:lnTo>
              <a:lnTo>
                <a:pt x="503665" y="89426"/>
              </a:lnTo>
              <a:lnTo>
                <a:pt x="503665"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6BAB13-A7FB-4F65-85F1-999564839247}">
      <dsp:nvSpPr>
        <dsp:cNvPr id="0" name=""/>
        <dsp:cNvSpPr/>
      </dsp:nvSpPr>
      <dsp:spPr>
        <a:xfrm>
          <a:off x="3796348" y="1136645"/>
          <a:ext cx="91440" cy="91440"/>
        </a:xfrm>
        <a:custGeom>
          <a:avLst/>
          <a:gdLst/>
          <a:ahLst/>
          <a:cxnLst/>
          <a:rect l="0" t="0" r="0" b="0"/>
          <a:pathLst>
            <a:path>
              <a:moveTo>
                <a:pt x="45720" y="45720"/>
              </a:moveTo>
              <a:lnTo>
                <a:pt x="4572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2E2331-13C1-4BB3-9BF4-CACA94D677F6}">
      <dsp:nvSpPr>
        <dsp:cNvPr id="0" name=""/>
        <dsp:cNvSpPr/>
      </dsp:nvSpPr>
      <dsp:spPr>
        <a:xfrm>
          <a:off x="3338402" y="1136645"/>
          <a:ext cx="503665" cy="91440"/>
        </a:xfrm>
        <a:custGeom>
          <a:avLst/>
          <a:gdLst/>
          <a:ahLst/>
          <a:cxnLst/>
          <a:rect l="0" t="0" r="0" b="0"/>
          <a:pathLst>
            <a:path>
              <a:moveTo>
                <a:pt x="503665" y="45720"/>
              </a:moveTo>
              <a:lnTo>
                <a:pt x="503665"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ADBB2-348C-499C-934D-7E0234ABB7DC}">
      <dsp:nvSpPr>
        <dsp:cNvPr id="0" name=""/>
        <dsp:cNvSpPr/>
      </dsp:nvSpPr>
      <dsp:spPr>
        <a:xfrm>
          <a:off x="2622514"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92A7EB8-65DB-4D15-9713-965934D05954}">
      <dsp:nvSpPr>
        <dsp:cNvPr id="0" name=""/>
        <dsp:cNvSpPr/>
      </dsp:nvSpPr>
      <dsp:spPr>
        <a:xfrm>
          <a:off x="2622514"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15E9F1-A4BE-4028-9F21-A1A86C769955}">
      <dsp:nvSpPr>
        <dsp:cNvPr id="0" name=""/>
        <dsp:cNvSpPr/>
      </dsp:nvSpPr>
      <dsp:spPr>
        <a:xfrm>
          <a:off x="2834736" y="1136645"/>
          <a:ext cx="1007331" cy="91440"/>
        </a:xfrm>
        <a:custGeom>
          <a:avLst/>
          <a:gdLst/>
          <a:ahLst/>
          <a:cxnLst/>
          <a:rect l="0" t="0" r="0" b="0"/>
          <a:pathLst>
            <a:path>
              <a:moveTo>
                <a:pt x="1007331" y="45720"/>
              </a:moveTo>
              <a:lnTo>
                <a:pt x="1007331"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C0F227A-A213-459B-A0AA-06A5383F2F2D}">
      <dsp:nvSpPr>
        <dsp:cNvPr id="0" name=""/>
        <dsp:cNvSpPr/>
      </dsp:nvSpPr>
      <dsp:spPr>
        <a:xfrm>
          <a:off x="3286370" y="841106"/>
          <a:ext cx="555697" cy="91440"/>
        </a:xfrm>
        <a:custGeom>
          <a:avLst/>
          <a:gdLst/>
          <a:ahLst/>
          <a:cxnLst/>
          <a:rect l="0" t="0" r="0" b="0"/>
          <a:pathLst>
            <a:path>
              <a:moveTo>
                <a:pt x="0" y="45720"/>
              </a:moveTo>
              <a:lnTo>
                <a:pt x="0" y="89426"/>
              </a:lnTo>
              <a:lnTo>
                <a:pt x="555697" y="89426"/>
              </a:lnTo>
              <a:lnTo>
                <a:pt x="555697"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9ED4FE4-CB74-4854-A300-8D2B45FA0EDE}">
      <dsp:nvSpPr>
        <dsp:cNvPr id="0" name=""/>
        <dsp:cNvSpPr/>
      </dsp:nvSpPr>
      <dsp:spPr>
        <a:xfrm>
          <a:off x="2118848" y="1477905"/>
          <a:ext cx="91440" cy="1373634"/>
        </a:xfrm>
        <a:custGeom>
          <a:avLst/>
          <a:gdLst/>
          <a:ahLst/>
          <a:cxnLst/>
          <a:rect l="0" t="0" r="0" b="0"/>
          <a:pathLst>
            <a:path>
              <a:moveTo>
                <a:pt x="45720" y="0"/>
              </a:moveTo>
              <a:lnTo>
                <a:pt x="45720" y="1373634"/>
              </a:lnTo>
              <a:lnTo>
                <a:pt x="108157" y="137363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A97F9F9-7B33-4D07-8169-95F270880061}">
      <dsp:nvSpPr>
        <dsp:cNvPr id="0" name=""/>
        <dsp:cNvSpPr/>
      </dsp:nvSpPr>
      <dsp:spPr>
        <a:xfrm>
          <a:off x="2118848" y="1477905"/>
          <a:ext cx="91440" cy="1078094"/>
        </a:xfrm>
        <a:custGeom>
          <a:avLst/>
          <a:gdLst/>
          <a:ahLst/>
          <a:cxnLst/>
          <a:rect l="0" t="0" r="0" b="0"/>
          <a:pathLst>
            <a:path>
              <a:moveTo>
                <a:pt x="45720" y="0"/>
              </a:moveTo>
              <a:lnTo>
                <a:pt x="45720" y="1078094"/>
              </a:lnTo>
              <a:lnTo>
                <a:pt x="108157" y="107809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A25496-4DB7-4444-9994-BEABC2AB26E4}">
      <dsp:nvSpPr>
        <dsp:cNvPr id="0" name=""/>
        <dsp:cNvSpPr/>
      </dsp:nvSpPr>
      <dsp:spPr>
        <a:xfrm>
          <a:off x="2118848" y="1477905"/>
          <a:ext cx="91440" cy="782555"/>
        </a:xfrm>
        <a:custGeom>
          <a:avLst/>
          <a:gdLst/>
          <a:ahLst/>
          <a:cxnLst/>
          <a:rect l="0" t="0" r="0" b="0"/>
          <a:pathLst>
            <a:path>
              <a:moveTo>
                <a:pt x="45720" y="0"/>
              </a:moveTo>
              <a:lnTo>
                <a:pt x="45720" y="782555"/>
              </a:lnTo>
              <a:lnTo>
                <a:pt x="108157" y="78255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ABD6951-BEDD-4817-9022-04BA05DB526E}">
      <dsp:nvSpPr>
        <dsp:cNvPr id="0" name=""/>
        <dsp:cNvSpPr/>
      </dsp:nvSpPr>
      <dsp:spPr>
        <a:xfrm>
          <a:off x="2118848"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55F3B05-3221-48C5-BEAA-93D7716E0480}">
      <dsp:nvSpPr>
        <dsp:cNvPr id="0" name=""/>
        <dsp:cNvSpPr/>
      </dsp:nvSpPr>
      <dsp:spPr>
        <a:xfrm>
          <a:off x="2118848"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17C144-6ECA-4399-B05E-14D9D361161A}">
      <dsp:nvSpPr>
        <dsp:cNvPr id="0" name=""/>
        <dsp:cNvSpPr/>
      </dsp:nvSpPr>
      <dsp:spPr>
        <a:xfrm>
          <a:off x="1775372" y="1136645"/>
          <a:ext cx="555697" cy="91440"/>
        </a:xfrm>
        <a:custGeom>
          <a:avLst/>
          <a:gdLst/>
          <a:ahLst/>
          <a:cxnLst/>
          <a:rect l="0" t="0" r="0" b="0"/>
          <a:pathLst>
            <a:path>
              <a:moveTo>
                <a:pt x="0" y="45720"/>
              </a:moveTo>
              <a:lnTo>
                <a:pt x="0" y="89426"/>
              </a:lnTo>
              <a:lnTo>
                <a:pt x="555697" y="89426"/>
              </a:lnTo>
              <a:lnTo>
                <a:pt x="555697"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0BE378E-BDF8-4376-B51E-8777743B45F0}">
      <dsp:nvSpPr>
        <dsp:cNvPr id="0" name=""/>
        <dsp:cNvSpPr/>
      </dsp:nvSpPr>
      <dsp:spPr>
        <a:xfrm>
          <a:off x="1615182"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62FAA02-859C-477F-8BB4-F98E4E85B8F8}">
      <dsp:nvSpPr>
        <dsp:cNvPr id="0" name=""/>
        <dsp:cNvSpPr/>
      </dsp:nvSpPr>
      <dsp:spPr>
        <a:xfrm>
          <a:off x="1781684"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33AF98C-6CD0-43A4-99F5-A47BF12A8425}">
      <dsp:nvSpPr>
        <dsp:cNvPr id="0" name=""/>
        <dsp:cNvSpPr/>
      </dsp:nvSpPr>
      <dsp:spPr>
        <a:xfrm>
          <a:off x="1729652" y="1136645"/>
          <a:ext cx="91440" cy="91440"/>
        </a:xfrm>
        <a:custGeom>
          <a:avLst/>
          <a:gdLst/>
          <a:ahLst/>
          <a:cxnLst/>
          <a:rect l="0" t="0" r="0" b="0"/>
          <a:pathLst>
            <a:path>
              <a:moveTo>
                <a:pt x="45720" y="45720"/>
              </a:moveTo>
              <a:lnTo>
                <a:pt x="45720" y="89426"/>
              </a:lnTo>
              <a:lnTo>
                <a:pt x="97751" y="89426"/>
              </a:lnTo>
              <a:lnTo>
                <a:pt x="97751"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5C72B8F-5E22-4EB7-8DEA-743080C46244}">
      <dsp:nvSpPr>
        <dsp:cNvPr id="0" name=""/>
        <dsp:cNvSpPr/>
      </dsp:nvSpPr>
      <dsp:spPr>
        <a:xfrm>
          <a:off x="1007453" y="1477905"/>
          <a:ext cx="91440" cy="1078094"/>
        </a:xfrm>
        <a:custGeom>
          <a:avLst/>
          <a:gdLst/>
          <a:ahLst/>
          <a:cxnLst/>
          <a:rect l="0" t="0" r="0" b="0"/>
          <a:pathLst>
            <a:path>
              <a:moveTo>
                <a:pt x="45720" y="0"/>
              </a:moveTo>
              <a:lnTo>
                <a:pt x="45720" y="1078094"/>
              </a:lnTo>
              <a:lnTo>
                <a:pt x="108157" y="107809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3BDDACC-62E9-4572-AB5C-5CD1ECE3CBB0}">
      <dsp:nvSpPr>
        <dsp:cNvPr id="0" name=""/>
        <dsp:cNvSpPr/>
      </dsp:nvSpPr>
      <dsp:spPr>
        <a:xfrm>
          <a:off x="1007453" y="1477905"/>
          <a:ext cx="91440" cy="782555"/>
        </a:xfrm>
        <a:custGeom>
          <a:avLst/>
          <a:gdLst/>
          <a:ahLst/>
          <a:cxnLst/>
          <a:rect l="0" t="0" r="0" b="0"/>
          <a:pathLst>
            <a:path>
              <a:moveTo>
                <a:pt x="45720" y="0"/>
              </a:moveTo>
              <a:lnTo>
                <a:pt x="45720" y="782555"/>
              </a:lnTo>
              <a:lnTo>
                <a:pt x="108157" y="78255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93034BC-FA44-4BD1-8759-AC74204A72F5}">
      <dsp:nvSpPr>
        <dsp:cNvPr id="0" name=""/>
        <dsp:cNvSpPr/>
      </dsp:nvSpPr>
      <dsp:spPr>
        <a:xfrm>
          <a:off x="1007453"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180F046-742D-4D78-ACB6-5F3C1EE60401}">
      <dsp:nvSpPr>
        <dsp:cNvPr id="0" name=""/>
        <dsp:cNvSpPr/>
      </dsp:nvSpPr>
      <dsp:spPr>
        <a:xfrm>
          <a:off x="1007453"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8C0E14E-D0D2-4C90-B2D9-28BBB418C65E}">
      <dsp:nvSpPr>
        <dsp:cNvPr id="0" name=""/>
        <dsp:cNvSpPr/>
      </dsp:nvSpPr>
      <dsp:spPr>
        <a:xfrm>
          <a:off x="1219674" y="1136645"/>
          <a:ext cx="555697" cy="91440"/>
        </a:xfrm>
        <a:custGeom>
          <a:avLst/>
          <a:gdLst/>
          <a:ahLst/>
          <a:cxnLst/>
          <a:rect l="0" t="0" r="0" b="0"/>
          <a:pathLst>
            <a:path>
              <a:moveTo>
                <a:pt x="555697" y="45720"/>
              </a:moveTo>
              <a:lnTo>
                <a:pt x="555697"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A4877AA-3F92-4BA7-9AAB-770EDEA0C0CD}">
      <dsp:nvSpPr>
        <dsp:cNvPr id="0" name=""/>
        <dsp:cNvSpPr/>
      </dsp:nvSpPr>
      <dsp:spPr>
        <a:xfrm>
          <a:off x="1775372" y="841106"/>
          <a:ext cx="1510997" cy="91440"/>
        </a:xfrm>
        <a:custGeom>
          <a:avLst/>
          <a:gdLst/>
          <a:ahLst/>
          <a:cxnLst/>
          <a:rect l="0" t="0" r="0" b="0"/>
          <a:pathLst>
            <a:path>
              <a:moveTo>
                <a:pt x="1510997" y="45720"/>
              </a:moveTo>
              <a:lnTo>
                <a:pt x="1510997"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51C2EE-C51B-481B-8D8B-ED9AE9A89519}">
      <dsp:nvSpPr>
        <dsp:cNvPr id="0" name=""/>
        <dsp:cNvSpPr/>
      </dsp:nvSpPr>
      <dsp:spPr>
        <a:xfrm>
          <a:off x="967841" y="841106"/>
          <a:ext cx="2318528" cy="91440"/>
        </a:xfrm>
        <a:custGeom>
          <a:avLst/>
          <a:gdLst/>
          <a:ahLst/>
          <a:cxnLst/>
          <a:rect l="0" t="0" r="0" b="0"/>
          <a:pathLst>
            <a:path>
              <a:moveTo>
                <a:pt x="2318528" y="45720"/>
              </a:moveTo>
              <a:lnTo>
                <a:pt x="2318528"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3445395-A926-4BD4-9EE3-40E618F6C200}">
      <dsp:nvSpPr>
        <dsp:cNvPr id="0" name=""/>
        <dsp:cNvSpPr/>
      </dsp:nvSpPr>
      <dsp:spPr>
        <a:xfrm>
          <a:off x="503787"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DA9F45-205D-47E3-9036-5871D3E79FA2}">
      <dsp:nvSpPr>
        <dsp:cNvPr id="0" name=""/>
        <dsp:cNvSpPr/>
      </dsp:nvSpPr>
      <dsp:spPr>
        <a:xfrm>
          <a:off x="464175" y="1136645"/>
          <a:ext cx="251832" cy="91440"/>
        </a:xfrm>
        <a:custGeom>
          <a:avLst/>
          <a:gdLst/>
          <a:ahLst/>
          <a:cxnLst/>
          <a:rect l="0" t="0" r="0" b="0"/>
          <a:pathLst>
            <a:path>
              <a:moveTo>
                <a:pt x="0" y="45720"/>
              </a:moveTo>
              <a:lnTo>
                <a:pt x="0" y="89426"/>
              </a:lnTo>
              <a:lnTo>
                <a:pt x="251832" y="89426"/>
              </a:lnTo>
              <a:lnTo>
                <a:pt x="251832"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4869CF1-B41B-4263-95D6-48E272D1120F}">
      <dsp:nvSpPr>
        <dsp:cNvPr id="0" name=""/>
        <dsp:cNvSpPr/>
      </dsp:nvSpPr>
      <dsp:spPr>
        <a:xfrm>
          <a:off x="121"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688A2C1-C59C-4108-AF10-55DCFBDA8871}">
      <dsp:nvSpPr>
        <dsp:cNvPr id="0" name=""/>
        <dsp:cNvSpPr/>
      </dsp:nvSpPr>
      <dsp:spPr>
        <a:xfrm>
          <a:off x="121"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F0CCAE9-2F6C-4947-AB1A-8275B23822FB}">
      <dsp:nvSpPr>
        <dsp:cNvPr id="0" name=""/>
        <dsp:cNvSpPr/>
      </dsp:nvSpPr>
      <dsp:spPr>
        <a:xfrm>
          <a:off x="212342" y="1136645"/>
          <a:ext cx="251832" cy="91440"/>
        </a:xfrm>
        <a:custGeom>
          <a:avLst/>
          <a:gdLst/>
          <a:ahLst/>
          <a:cxnLst/>
          <a:rect l="0" t="0" r="0" b="0"/>
          <a:pathLst>
            <a:path>
              <a:moveTo>
                <a:pt x="251832" y="45720"/>
              </a:moveTo>
              <a:lnTo>
                <a:pt x="251832"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33F7788-B424-47E0-A2E6-9603FED5C1D8}">
      <dsp:nvSpPr>
        <dsp:cNvPr id="0" name=""/>
        <dsp:cNvSpPr/>
      </dsp:nvSpPr>
      <dsp:spPr>
        <a:xfrm>
          <a:off x="464175" y="841106"/>
          <a:ext cx="2822194" cy="91440"/>
        </a:xfrm>
        <a:custGeom>
          <a:avLst/>
          <a:gdLst/>
          <a:ahLst/>
          <a:cxnLst/>
          <a:rect l="0" t="0" r="0" b="0"/>
          <a:pathLst>
            <a:path>
              <a:moveTo>
                <a:pt x="2822194" y="45720"/>
              </a:moveTo>
              <a:lnTo>
                <a:pt x="2822194"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B9726B-1F6D-480F-B41E-E1ACFAB8D924}">
      <dsp:nvSpPr>
        <dsp:cNvPr id="0" name=""/>
        <dsp:cNvSpPr/>
      </dsp:nvSpPr>
      <dsp:spPr>
        <a:xfrm>
          <a:off x="3078244" y="678699"/>
          <a:ext cx="416252" cy="208126"/>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EPoS System Client</a:t>
          </a:r>
        </a:p>
      </dsp:txBody>
      <dsp:txXfrm>
        <a:off x="3078244" y="678699"/>
        <a:ext cx="416252" cy="208126"/>
      </dsp:txXfrm>
    </dsp:sp>
    <dsp:sp modelId="{3801EDE1-E50C-44D2-A1CB-FD7582C285D6}">
      <dsp:nvSpPr>
        <dsp:cNvPr id="0" name=""/>
        <dsp:cNvSpPr/>
      </dsp:nvSpPr>
      <dsp:spPr>
        <a:xfrm>
          <a:off x="256049"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First Time Setup Screen</a:t>
          </a:r>
        </a:p>
      </dsp:txBody>
      <dsp:txXfrm>
        <a:off x="256049" y="974239"/>
        <a:ext cx="416252" cy="208126"/>
      </dsp:txXfrm>
    </dsp:sp>
    <dsp:sp modelId="{AFEADCE2-29F4-4E5C-9301-2E065CB3F698}">
      <dsp:nvSpPr>
        <dsp:cNvPr id="0" name=""/>
        <dsp:cNvSpPr/>
      </dsp:nvSpPr>
      <dsp:spPr>
        <a:xfrm>
          <a:off x="4216"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rver Connection</a:t>
          </a:r>
        </a:p>
      </dsp:txBody>
      <dsp:txXfrm>
        <a:off x="4216" y="1269778"/>
        <a:ext cx="416252" cy="208126"/>
      </dsp:txXfrm>
    </dsp:sp>
    <dsp:sp modelId="{51C02D81-11B4-4B64-ADCB-B83673569BCE}">
      <dsp:nvSpPr>
        <dsp:cNvPr id="0" name=""/>
        <dsp:cNvSpPr/>
      </dsp:nvSpPr>
      <dsp:spPr>
        <a:xfrm>
          <a:off x="108279"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P address input</a:t>
          </a:r>
        </a:p>
      </dsp:txBody>
      <dsp:txXfrm>
        <a:off x="108279" y="1565318"/>
        <a:ext cx="416252" cy="208126"/>
      </dsp:txXfrm>
    </dsp:sp>
    <dsp:sp modelId="{F2CC11FA-53A5-45B3-997E-D220E749C8C7}">
      <dsp:nvSpPr>
        <dsp:cNvPr id="0" name=""/>
        <dsp:cNvSpPr/>
      </dsp:nvSpPr>
      <dsp:spPr>
        <a:xfrm>
          <a:off x="108279"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rt input</a:t>
          </a:r>
        </a:p>
      </dsp:txBody>
      <dsp:txXfrm>
        <a:off x="108279" y="1860858"/>
        <a:ext cx="416252" cy="208126"/>
      </dsp:txXfrm>
    </dsp:sp>
    <dsp:sp modelId="{E11919B6-8327-4DE7-81DD-EF55B6BA921E}">
      <dsp:nvSpPr>
        <dsp:cNvPr id="0" name=""/>
        <dsp:cNvSpPr/>
      </dsp:nvSpPr>
      <dsp:spPr>
        <a:xfrm>
          <a:off x="507882"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Layout selection</a:t>
          </a:r>
        </a:p>
      </dsp:txBody>
      <dsp:txXfrm>
        <a:off x="507882" y="1269778"/>
        <a:ext cx="416252" cy="208126"/>
      </dsp:txXfrm>
    </dsp:sp>
    <dsp:sp modelId="{4C706B72-F314-442E-A9AB-0D3AB904A4C8}">
      <dsp:nvSpPr>
        <dsp:cNvPr id="0" name=""/>
        <dsp:cNvSpPr/>
      </dsp:nvSpPr>
      <dsp:spPr>
        <a:xfrm>
          <a:off x="611945"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rop Down box of different layouts</a:t>
          </a:r>
        </a:p>
      </dsp:txBody>
      <dsp:txXfrm>
        <a:off x="611945" y="1565318"/>
        <a:ext cx="416252" cy="208126"/>
      </dsp:txXfrm>
    </dsp:sp>
    <dsp:sp modelId="{1369280A-9A92-402C-8AA0-04BBE157D1D3}">
      <dsp:nvSpPr>
        <dsp:cNvPr id="0" name=""/>
        <dsp:cNvSpPr/>
      </dsp:nvSpPr>
      <dsp:spPr>
        <a:xfrm>
          <a:off x="759715"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Login Screen</a:t>
          </a:r>
        </a:p>
      </dsp:txBody>
      <dsp:txXfrm>
        <a:off x="759715" y="974239"/>
        <a:ext cx="416252" cy="208126"/>
      </dsp:txXfrm>
    </dsp:sp>
    <dsp:sp modelId="{2DE77C80-34AB-47B4-B926-B838358C6DBF}">
      <dsp:nvSpPr>
        <dsp:cNvPr id="0" name=""/>
        <dsp:cNvSpPr/>
      </dsp:nvSpPr>
      <dsp:spPr>
        <a:xfrm>
          <a:off x="1567246"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Main menu</a:t>
          </a:r>
        </a:p>
      </dsp:txBody>
      <dsp:txXfrm>
        <a:off x="1567246" y="974239"/>
        <a:ext cx="416252" cy="208126"/>
      </dsp:txXfrm>
    </dsp:sp>
    <dsp:sp modelId="{DC2AE255-19BF-4E55-8A4B-B8DA5E24DFDD}">
      <dsp:nvSpPr>
        <dsp:cNvPr id="0" name=""/>
        <dsp:cNvSpPr/>
      </dsp:nvSpPr>
      <dsp:spPr>
        <a:xfrm>
          <a:off x="1011548"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urrent Order</a:t>
          </a:r>
        </a:p>
      </dsp:txBody>
      <dsp:txXfrm>
        <a:off x="1011548" y="1269778"/>
        <a:ext cx="416252" cy="208126"/>
      </dsp:txXfrm>
    </dsp:sp>
    <dsp:sp modelId="{B6DE3FBA-7B66-4B6C-B353-E7C686335BD5}">
      <dsp:nvSpPr>
        <dsp:cNvPr id="0" name=""/>
        <dsp:cNvSpPr/>
      </dsp:nvSpPr>
      <dsp:spPr>
        <a:xfrm>
          <a:off x="1115611"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s</a:t>
          </a:r>
        </a:p>
      </dsp:txBody>
      <dsp:txXfrm>
        <a:off x="1115611" y="1565318"/>
        <a:ext cx="416252" cy="208126"/>
      </dsp:txXfrm>
    </dsp:sp>
    <dsp:sp modelId="{F08E63DA-E4B4-489B-8CD6-D1D8414B7610}">
      <dsp:nvSpPr>
        <dsp:cNvPr id="0" name=""/>
        <dsp:cNvSpPr/>
      </dsp:nvSpPr>
      <dsp:spPr>
        <a:xfrm>
          <a:off x="1115611"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mount</a:t>
          </a:r>
        </a:p>
      </dsp:txBody>
      <dsp:txXfrm>
        <a:off x="1115611" y="1860858"/>
        <a:ext cx="416252" cy="208126"/>
      </dsp:txXfrm>
    </dsp:sp>
    <dsp:sp modelId="{48D2168B-C6BC-4112-A276-83040E35FFBC}">
      <dsp:nvSpPr>
        <dsp:cNvPr id="0" name=""/>
        <dsp:cNvSpPr/>
      </dsp:nvSpPr>
      <dsp:spPr>
        <a:xfrm>
          <a:off x="1115611" y="215639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ost</a:t>
          </a:r>
        </a:p>
      </dsp:txBody>
      <dsp:txXfrm>
        <a:off x="1115611" y="2156397"/>
        <a:ext cx="416252" cy="208126"/>
      </dsp:txXfrm>
    </dsp:sp>
    <dsp:sp modelId="{632F89DD-700E-48C2-9CB0-1599D0012A3A}">
      <dsp:nvSpPr>
        <dsp:cNvPr id="0" name=""/>
        <dsp:cNvSpPr/>
      </dsp:nvSpPr>
      <dsp:spPr>
        <a:xfrm>
          <a:off x="1115611" y="245193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Total Cost</a:t>
          </a:r>
        </a:p>
      </dsp:txBody>
      <dsp:txXfrm>
        <a:off x="1115611" y="2451937"/>
        <a:ext cx="416252" cy="208126"/>
      </dsp:txXfrm>
    </dsp:sp>
    <dsp:sp modelId="{CCE67DB1-0EC7-4BB6-8B3B-9BFD2308B380}">
      <dsp:nvSpPr>
        <dsp:cNvPr id="0" name=""/>
        <dsp:cNvSpPr/>
      </dsp:nvSpPr>
      <dsp:spPr>
        <a:xfrm>
          <a:off x="161927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 seleciton</a:t>
          </a:r>
        </a:p>
      </dsp:txBody>
      <dsp:txXfrm>
        <a:off x="1619277" y="1269778"/>
        <a:ext cx="416252" cy="208126"/>
      </dsp:txXfrm>
    </dsp:sp>
    <dsp:sp modelId="{2282E745-FE61-4DD4-A215-ED5C72438478}">
      <dsp:nvSpPr>
        <dsp:cNvPr id="0" name=""/>
        <dsp:cNvSpPr/>
      </dsp:nvSpPr>
      <dsp:spPr>
        <a:xfrm>
          <a:off x="1619277"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tagories</a:t>
          </a:r>
        </a:p>
      </dsp:txBody>
      <dsp:txXfrm>
        <a:off x="1619277" y="1565318"/>
        <a:ext cx="416252" cy="208126"/>
      </dsp:txXfrm>
    </dsp:sp>
    <dsp:sp modelId="{BD52E612-E5A3-4F61-8947-8F658FF51236}">
      <dsp:nvSpPr>
        <dsp:cNvPr id="0" name=""/>
        <dsp:cNvSpPr/>
      </dsp:nvSpPr>
      <dsp:spPr>
        <a:xfrm>
          <a:off x="1723340"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 buttons</a:t>
          </a:r>
        </a:p>
      </dsp:txBody>
      <dsp:txXfrm>
        <a:off x="1723340" y="1860858"/>
        <a:ext cx="416252" cy="208126"/>
      </dsp:txXfrm>
    </dsp:sp>
    <dsp:sp modelId="{57EB8257-8C27-4295-B9DC-500A9FC1BD33}">
      <dsp:nvSpPr>
        <dsp:cNvPr id="0" name=""/>
        <dsp:cNvSpPr/>
      </dsp:nvSpPr>
      <dsp:spPr>
        <a:xfrm>
          <a:off x="2122943"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Options Panel</a:t>
          </a:r>
        </a:p>
      </dsp:txBody>
      <dsp:txXfrm>
        <a:off x="2122943" y="1269778"/>
        <a:ext cx="416252" cy="208126"/>
      </dsp:txXfrm>
    </dsp:sp>
    <dsp:sp modelId="{0F4D36C7-0916-44FD-81F6-DBE988E0C813}">
      <dsp:nvSpPr>
        <dsp:cNvPr id="0" name=""/>
        <dsp:cNvSpPr/>
      </dsp:nvSpPr>
      <dsp:spPr>
        <a:xfrm>
          <a:off x="2227006"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ncrease Item Count</a:t>
          </a:r>
        </a:p>
      </dsp:txBody>
      <dsp:txXfrm>
        <a:off x="2227006" y="1565318"/>
        <a:ext cx="416252" cy="208126"/>
      </dsp:txXfrm>
    </dsp:sp>
    <dsp:sp modelId="{EBB45397-F6A7-43E9-BC85-DF76FFF93101}">
      <dsp:nvSpPr>
        <dsp:cNvPr id="0" name=""/>
        <dsp:cNvSpPr/>
      </dsp:nvSpPr>
      <dsp:spPr>
        <a:xfrm>
          <a:off x="2227006"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ecrease Itme Count</a:t>
          </a:r>
        </a:p>
      </dsp:txBody>
      <dsp:txXfrm>
        <a:off x="2227006" y="1860858"/>
        <a:ext cx="416252" cy="208126"/>
      </dsp:txXfrm>
    </dsp:sp>
    <dsp:sp modelId="{A23E8AC0-73A0-414E-8EF4-3803ED3B13F6}">
      <dsp:nvSpPr>
        <dsp:cNvPr id="0" name=""/>
        <dsp:cNvSpPr/>
      </dsp:nvSpPr>
      <dsp:spPr>
        <a:xfrm>
          <a:off x="2227006" y="215639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elete Item</a:t>
          </a:r>
        </a:p>
      </dsp:txBody>
      <dsp:txXfrm>
        <a:off x="2227006" y="2156397"/>
        <a:ext cx="416252" cy="208126"/>
      </dsp:txXfrm>
    </dsp:sp>
    <dsp:sp modelId="{CF841386-FE9A-4687-8DEC-964D08516718}">
      <dsp:nvSpPr>
        <dsp:cNvPr id="0" name=""/>
        <dsp:cNvSpPr/>
      </dsp:nvSpPr>
      <dsp:spPr>
        <a:xfrm>
          <a:off x="2227006" y="245193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tock Search</a:t>
          </a:r>
        </a:p>
      </dsp:txBody>
      <dsp:txXfrm>
        <a:off x="2227006" y="2451937"/>
        <a:ext cx="416252" cy="208126"/>
      </dsp:txXfrm>
    </dsp:sp>
    <dsp:sp modelId="{14DA8251-00B2-4858-BDDC-33A8011FD811}">
      <dsp:nvSpPr>
        <dsp:cNvPr id="0" name=""/>
        <dsp:cNvSpPr/>
      </dsp:nvSpPr>
      <dsp:spPr>
        <a:xfrm>
          <a:off x="2227006" y="2747476"/>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min Button</a:t>
          </a:r>
        </a:p>
      </dsp:txBody>
      <dsp:txXfrm>
        <a:off x="2227006" y="2747476"/>
        <a:ext cx="416252" cy="208126"/>
      </dsp:txXfrm>
    </dsp:sp>
    <dsp:sp modelId="{79B6E7C5-9601-42FD-863C-EE35E558B232}">
      <dsp:nvSpPr>
        <dsp:cNvPr id="0" name=""/>
        <dsp:cNvSpPr/>
      </dsp:nvSpPr>
      <dsp:spPr>
        <a:xfrm>
          <a:off x="3633941"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Screen</a:t>
          </a:r>
        </a:p>
      </dsp:txBody>
      <dsp:txXfrm>
        <a:off x="3633941" y="974239"/>
        <a:ext cx="416252" cy="208126"/>
      </dsp:txXfrm>
    </dsp:sp>
    <dsp:sp modelId="{559519C3-9E4C-4BE4-B7F4-23F74529AAE7}">
      <dsp:nvSpPr>
        <dsp:cNvPr id="0" name=""/>
        <dsp:cNvSpPr/>
      </dsp:nvSpPr>
      <dsp:spPr>
        <a:xfrm>
          <a:off x="2626609"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types</a:t>
          </a:r>
        </a:p>
      </dsp:txBody>
      <dsp:txXfrm>
        <a:off x="2626609" y="1269778"/>
        <a:ext cx="416252" cy="208126"/>
      </dsp:txXfrm>
    </dsp:sp>
    <dsp:sp modelId="{1A7CAD9E-5339-43F6-8E64-F7122F744592}">
      <dsp:nvSpPr>
        <dsp:cNvPr id="0" name=""/>
        <dsp:cNvSpPr/>
      </dsp:nvSpPr>
      <dsp:spPr>
        <a:xfrm>
          <a:off x="2730672"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rd</a:t>
          </a:r>
        </a:p>
      </dsp:txBody>
      <dsp:txXfrm>
        <a:off x="2730672" y="1565318"/>
        <a:ext cx="416252" cy="208126"/>
      </dsp:txXfrm>
    </dsp:sp>
    <dsp:sp modelId="{AAE0C62C-3265-4AA3-AE17-94AC6569D7F5}">
      <dsp:nvSpPr>
        <dsp:cNvPr id="0" name=""/>
        <dsp:cNvSpPr/>
      </dsp:nvSpPr>
      <dsp:spPr>
        <a:xfrm>
          <a:off x="2730672"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sh</a:t>
          </a:r>
        </a:p>
      </dsp:txBody>
      <dsp:txXfrm>
        <a:off x="2730672" y="1860858"/>
        <a:ext cx="416252" cy="208126"/>
      </dsp:txXfrm>
    </dsp:sp>
    <dsp:sp modelId="{693A74BA-5E54-47B7-86A9-A64D146D9A09}">
      <dsp:nvSpPr>
        <dsp:cNvPr id="0" name=""/>
        <dsp:cNvSpPr/>
      </dsp:nvSpPr>
      <dsp:spPr>
        <a:xfrm>
          <a:off x="3130275"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Amount </a:t>
          </a:r>
        </a:p>
      </dsp:txBody>
      <dsp:txXfrm>
        <a:off x="3130275" y="1269778"/>
        <a:ext cx="416252" cy="208126"/>
      </dsp:txXfrm>
    </dsp:sp>
    <dsp:sp modelId="{3E406804-2F70-4EBB-A940-86121BF0941A}">
      <dsp:nvSpPr>
        <dsp:cNvPr id="0" name=""/>
        <dsp:cNvSpPr/>
      </dsp:nvSpPr>
      <dsp:spPr>
        <a:xfrm>
          <a:off x="3633941"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sh Back</a:t>
          </a:r>
        </a:p>
      </dsp:txBody>
      <dsp:txXfrm>
        <a:off x="3633941" y="1269778"/>
        <a:ext cx="416252" cy="208126"/>
      </dsp:txXfrm>
    </dsp:sp>
    <dsp:sp modelId="{470995F0-D9A7-441E-8C2B-3C47210887AE}">
      <dsp:nvSpPr>
        <dsp:cNvPr id="0" name=""/>
        <dsp:cNvSpPr/>
      </dsp:nvSpPr>
      <dsp:spPr>
        <a:xfrm>
          <a:off x="413760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mount Due</a:t>
          </a:r>
        </a:p>
      </dsp:txBody>
      <dsp:txXfrm>
        <a:off x="4137607" y="1269778"/>
        <a:ext cx="416252" cy="208126"/>
      </dsp:txXfrm>
    </dsp:sp>
    <dsp:sp modelId="{22850415-31A2-43B3-8019-BA1DEC434E23}">
      <dsp:nvSpPr>
        <dsp:cNvPr id="0" name=""/>
        <dsp:cNvSpPr/>
      </dsp:nvSpPr>
      <dsp:spPr>
        <a:xfrm>
          <a:off x="4641273"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Total Cost</a:t>
          </a:r>
        </a:p>
      </dsp:txBody>
      <dsp:txXfrm>
        <a:off x="4641273" y="1269778"/>
        <a:ext cx="416252" cy="208126"/>
      </dsp:txXfrm>
    </dsp:sp>
    <dsp:sp modelId="{321BECB2-8802-473F-BD7C-427A6532EB74}">
      <dsp:nvSpPr>
        <dsp:cNvPr id="0" name=""/>
        <dsp:cNvSpPr/>
      </dsp:nvSpPr>
      <dsp:spPr>
        <a:xfrm>
          <a:off x="5900438"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min Screen</a:t>
          </a:r>
        </a:p>
      </dsp:txBody>
      <dsp:txXfrm>
        <a:off x="5900438" y="974239"/>
        <a:ext cx="416252" cy="208126"/>
      </dsp:txXfrm>
    </dsp:sp>
    <dsp:sp modelId="{9EDE99AA-48AE-48FC-A82D-8817ABAAB30D}">
      <dsp:nvSpPr>
        <dsp:cNvPr id="0" name=""/>
        <dsp:cNvSpPr/>
      </dsp:nvSpPr>
      <dsp:spPr>
        <a:xfrm>
          <a:off x="5144939"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d/Modify items</a:t>
          </a:r>
        </a:p>
      </dsp:txBody>
      <dsp:txXfrm>
        <a:off x="5144939" y="1269778"/>
        <a:ext cx="416252" cy="208126"/>
      </dsp:txXfrm>
    </dsp:sp>
    <dsp:sp modelId="{1EFBFA3E-152E-412F-B063-EC280DDB3BA8}">
      <dsp:nvSpPr>
        <dsp:cNvPr id="0" name=""/>
        <dsp:cNvSpPr/>
      </dsp:nvSpPr>
      <dsp:spPr>
        <a:xfrm>
          <a:off x="5144939"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5144939" y="1565318"/>
        <a:ext cx="416252" cy="208126"/>
      </dsp:txXfrm>
    </dsp:sp>
    <dsp:sp modelId="{07F93F11-71E3-4FDA-816C-BB3E348F3103}">
      <dsp:nvSpPr>
        <dsp:cNvPr id="0" name=""/>
        <dsp:cNvSpPr/>
      </dsp:nvSpPr>
      <dsp:spPr>
        <a:xfrm>
          <a:off x="5249002"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nd request to server </a:t>
          </a:r>
        </a:p>
      </dsp:txBody>
      <dsp:txXfrm>
        <a:off x="5249002" y="1860858"/>
        <a:ext cx="416252" cy="208126"/>
      </dsp:txXfrm>
    </dsp:sp>
    <dsp:sp modelId="{CA0B1C3A-0C89-45EF-81FE-A8B27F9A299E}">
      <dsp:nvSpPr>
        <dsp:cNvPr id="0" name=""/>
        <dsp:cNvSpPr/>
      </dsp:nvSpPr>
      <dsp:spPr>
        <a:xfrm>
          <a:off x="5648605"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d/Modify users</a:t>
          </a:r>
        </a:p>
      </dsp:txBody>
      <dsp:txXfrm>
        <a:off x="5648605" y="1269778"/>
        <a:ext cx="416252" cy="208126"/>
      </dsp:txXfrm>
    </dsp:sp>
    <dsp:sp modelId="{FD709827-B823-42C7-99E5-4F0C876B50A8}">
      <dsp:nvSpPr>
        <dsp:cNvPr id="0" name=""/>
        <dsp:cNvSpPr/>
      </dsp:nvSpPr>
      <dsp:spPr>
        <a:xfrm>
          <a:off x="5648605"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5648605" y="1565318"/>
        <a:ext cx="416252" cy="208126"/>
      </dsp:txXfrm>
    </dsp:sp>
    <dsp:sp modelId="{CD3815C0-696D-4F1D-8926-18EFD089F16F}">
      <dsp:nvSpPr>
        <dsp:cNvPr id="0" name=""/>
        <dsp:cNvSpPr/>
      </dsp:nvSpPr>
      <dsp:spPr>
        <a:xfrm>
          <a:off x="5752668"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nd request to server</a:t>
          </a:r>
        </a:p>
      </dsp:txBody>
      <dsp:txXfrm>
        <a:off x="5752668" y="1860858"/>
        <a:ext cx="416252" cy="208126"/>
      </dsp:txXfrm>
    </dsp:sp>
    <dsp:sp modelId="{05B88768-7857-459F-A065-EF1F204EEDEA}">
      <dsp:nvSpPr>
        <dsp:cNvPr id="0" name=""/>
        <dsp:cNvSpPr/>
      </dsp:nvSpPr>
      <dsp:spPr>
        <a:xfrm>
          <a:off x="6152271"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View transactions</a:t>
          </a:r>
        </a:p>
      </dsp:txBody>
      <dsp:txXfrm>
        <a:off x="6152271" y="1269778"/>
        <a:ext cx="416252" cy="208126"/>
      </dsp:txXfrm>
    </dsp:sp>
    <dsp:sp modelId="{ACDEBD9B-611C-411A-885A-15CE3F3315BC}">
      <dsp:nvSpPr>
        <dsp:cNvPr id="0" name=""/>
        <dsp:cNvSpPr/>
      </dsp:nvSpPr>
      <dsp:spPr>
        <a:xfrm>
          <a:off x="6152271"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6152271" y="1565318"/>
        <a:ext cx="416252" cy="208126"/>
      </dsp:txXfrm>
    </dsp:sp>
    <dsp:sp modelId="{D23EB186-4C45-44A9-B70B-14E8B6CDC239}">
      <dsp:nvSpPr>
        <dsp:cNvPr id="0" name=""/>
        <dsp:cNvSpPr/>
      </dsp:nvSpPr>
      <dsp:spPr>
        <a:xfrm>
          <a:off x="6256334"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arch for transactions</a:t>
          </a:r>
        </a:p>
      </dsp:txBody>
      <dsp:txXfrm>
        <a:off x="6256334" y="1860858"/>
        <a:ext cx="416252" cy="208126"/>
      </dsp:txXfrm>
    </dsp:sp>
    <dsp:sp modelId="{57C3870B-ACB4-423B-BFFC-6E503DD92EC5}">
      <dsp:nvSpPr>
        <dsp:cNvPr id="0" name=""/>
        <dsp:cNvSpPr/>
      </dsp:nvSpPr>
      <dsp:spPr>
        <a:xfrm>
          <a:off x="665593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Refund mode*</a:t>
          </a:r>
        </a:p>
      </dsp:txBody>
      <dsp:txXfrm>
        <a:off x="6655937" y="1269778"/>
        <a:ext cx="416252" cy="20812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9184D5D-1EBF-4F82-87A5-C152510B605C}">
      <dsp:nvSpPr>
        <dsp:cNvPr id="0" name=""/>
        <dsp:cNvSpPr/>
      </dsp:nvSpPr>
      <dsp:spPr>
        <a:xfrm>
          <a:off x="4677035" y="1776003"/>
          <a:ext cx="105481" cy="822759"/>
        </a:xfrm>
        <a:custGeom>
          <a:avLst/>
          <a:gdLst/>
          <a:ahLst/>
          <a:cxnLst/>
          <a:rect l="0" t="0" r="0" b="0"/>
          <a:pathLst>
            <a:path>
              <a:moveTo>
                <a:pt x="0" y="0"/>
              </a:moveTo>
              <a:lnTo>
                <a:pt x="0" y="822759"/>
              </a:lnTo>
              <a:lnTo>
                <a:pt x="105481" y="822759"/>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8FB32A-5D18-4F95-BD90-009AAFB901AB}">
      <dsp:nvSpPr>
        <dsp:cNvPr id="0" name=""/>
        <dsp:cNvSpPr/>
      </dsp:nvSpPr>
      <dsp:spPr>
        <a:xfrm>
          <a:off x="4677035" y="1776003"/>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6D491E8-B61E-4179-A48B-FE5EC585698F}">
      <dsp:nvSpPr>
        <dsp:cNvPr id="0" name=""/>
        <dsp:cNvSpPr/>
      </dsp:nvSpPr>
      <dsp:spPr>
        <a:xfrm>
          <a:off x="3681989" y="1276722"/>
          <a:ext cx="1276331" cy="147674"/>
        </a:xfrm>
        <a:custGeom>
          <a:avLst/>
          <a:gdLst/>
          <a:ahLst/>
          <a:cxnLst/>
          <a:rect l="0" t="0" r="0" b="0"/>
          <a:pathLst>
            <a:path>
              <a:moveTo>
                <a:pt x="0" y="0"/>
              </a:moveTo>
              <a:lnTo>
                <a:pt x="0" y="73837"/>
              </a:lnTo>
              <a:lnTo>
                <a:pt x="1276331" y="73837"/>
              </a:lnTo>
              <a:lnTo>
                <a:pt x="1276331"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AE09911-26B8-41A3-A881-5F4B4E2CE8C2}">
      <dsp:nvSpPr>
        <dsp:cNvPr id="0" name=""/>
        <dsp:cNvSpPr/>
      </dsp:nvSpPr>
      <dsp:spPr>
        <a:xfrm>
          <a:off x="3826147"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82E5F65-9E01-4AE0-9DF2-BEE22BFD8EC7}">
      <dsp:nvSpPr>
        <dsp:cNvPr id="0" name=""/>
        <dsp:cNvSpPr/>
      </dsp:nvSpPr>
      <dsp:spPr>
        <a:xfrm>
          <a:off x="4061713"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4FDA079-65EF-4312-AEED-22C9A555C516}">
      <dsp:nvSpPr>
        <dsp:cNvPr id="0" name=""/>
        <dsp:cNvSpPr/>
      </dsp:nvSpPr>
      <dsp:spPr>
        <a:xfrm>
          <a:off x="3681989" y="1276722"/>
          <a:ext cx="425443" cy="147674"/>
        </a:xfrm>
        <a:custGeom>
          <a:avLst/>
          <a:gdLst/>
          <a:ahLst/>
          <a:cxnLst/>
          <a:rect l="0" t="0" r="0" b="0"/>
          <a:pathLst>
            <a:path>
              <a:moveTo>
                <a:pt x="0" y="0"/>
              </a:moveTo>
              <a:lnTo>
                <a:pt x="0" y="73837"/>
              </a:lnTo>
              <a:lnTo>
                <a:pt x="425443" y="73837"/>
              </a:lnTo>
              <a:lnTo>
                <a:pt x="425443"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6104E45-3D60-48A0-8D49-C39614B4DC59}">
      <dsp:nvSpPr>
        <dsp:cNvPr id="0" name=""/>
        <dsp:cNvSpPr/>
      </dsp:nvSpPr>
      <dsp:spPr>
        <a:xfrm>
          <a:off x="2975260"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E434941-87E8-4006-8544-DA02065506CD}">
      <dsp:nvSpPr>
        <dsp:cNvPr id="0" name=""/>
        <dsp:cNvSpPr/>
      </dsp:nvSpPr>
      <dsp:spPr>
        <a:xfrm>
          <a:off x="3210825"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810E0FD-5877-40D0-925B-01F41AB7B7AF}">
      <dsp:nvSpPr>
        <dsp:cNvPr id="0" name=""/>
        <dsp:cNvSpPr/>
      </dsp:nvSpPr>
      <dsp:spPr>
        <a:xfrm>
          <a:off x="3256545" y="1276722"/>
          <a:ext cx="425443" cy="147674"/>
        </a:xfrm>
        <a:custGeom>
          <a:avLst/>
          <a:gdLst/>
          <a:ahLst/>
          <a:cxnLst/>
          <a:rect l="0" t="0" r="0" b="0"/>
          <a:pathLst>
            <a:path>
              <a:moveTo>
                <a:pt x="425443" y="0"/>
              </a:moveTo>
              <a:lnTo>
                <a:pt x="425443" y="73837"/>
              </a:lnTo>
              <a:lnTo>
                <a:pt x="0" y="73837"/>
              </a:lnTo>
              <a:lnTo>
                <a:pt x="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DA4CDD4-FBC1-431C-BCC0-1C98F8964D1F}">
      <dsp:nvSpPr>
        <dsp:cNvPr id="0" name=""/>
        <dsp:cNvSpPr/>
      </dsp:nvSpPr>
      <dsp:spPr>
        <a:xfrm>
          <a:off x="2124372"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3ACC948-EC03-4A1E-BD31-07A2483CEAF3}">
      <dsp:nvSpPr>
        <dsp:cNvPr id="0" name=""/>
        <dsp:cNvSpPr/>
      </dsp:nvSpPr>
      <dsp:spPr>
        <a:xfrm>
          <a:off x="2359937"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5339AC-F1B5-4BCB-A6A1-F4C974C25425}">
      <dsp:nvSpPr>
        <dsp:cNvPr id="0" name=""/>
        <dsp:cNvSpPr/>
      </dsp:nvSpPr>
      <dsp:spPr>
        <a:xfrm>
          <a:off x="2405657" y="1276722"/>
          <a:ext cx="1276331" cy="147674"/>
        </a:xfrm>
        <a:custGeom>
          <a:avLst/>
          <a:gdLst/>
          <a:ahLst/>
          <a:cxnLst/>
          <a:rect l="0" t="0" r="0" b="0"/>
          <a:pathLst>
            <a:path>
              <a:moveTo>
                <a:pt x="1276331" y="0"/>
              </a:moveTo>
              <a:lnTo>
                <a:pt x="1276331" y="73837"/>
              </a:lnTo>
              <a:lnTo>
                <a:pt x="0" y="73837"/>
              </a:lnTo>
              <a:lnTo>
                <a:pt x="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0EC2628-56C7-40E6-B96D-CC5FDD7CC351}">
      <dsp:nvSpPr>
        <dsp:cNvPr id="0" name=""/>
        <dsp:cNvSpPr/>
      </dsp:nvSpPr>
      <dsp:spPr>
        <a:xfrm>
          <a:off x="2017132" y="777440"/>
          <a:ext cx="1664856" cy="147674"/>
        </a:xfrm>
        <a:custGeom>
          <a:avLst/>
          <a:gdLst/>
          <a:ahLst/>
          <a:cxnLst/>
          <a:rect l="0" t="0" r="0" b="0"/>
          <a:pathLst>
            <a:path>
              <a:moveTo>
                <a:pt x="0" y="0"/>
              </a:moveTo>
              <a:lnTo>
                <a:pt x="0" y="73837"/>
              </a:lnTo>
              <a:lnTo>
                <a:pt x="1664856" y="73837"/>
              </a:lnTo>
              <a:lnTo>
                <a:pt x="1664856"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90EFDD-EEED-4D93-90BE-93FA380AFE69}">
      <dsp:nvSpPr>
        <dsp:cNvPr id="0" name=""/>
        <dsp:cNvSpPr/>
      </dsp:nvSpPr>
      <dsp:spPr>
        <a:xfrm>
          <a:off x="1097681" y="1776003"/>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37044F2-4E7A-4455-B002-C9F3E2968BDE}">
      <dsp:nvSpPr>
        <dsp:cNvPr id="0" name=""/>
        <dsp:cNvSpPr/>
      </dsp:nvSpPr>
      <dsp:spPr>
        <a:xfrm>
          <a:off x="1333246" y="1276722"/>
          <a:ext cx="91440" cy="147674"/>
        </a:xfrm>
        <a:custGeom>
          <a:avLst/>
          <a:gdLst/>
          <a:ahLst/>
          <a:cxnLst/>
          <a:rect l="0" t="0" r="0" b="0"/>
          <a:pathLst>
            <a:path>
              <a:moveTo>
                <a:pt x="45720" y="0"/>
              </a:moveTo>
              <a:lnTo>
                <a:pt x="4572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5E0E557-2E54-4060-8F88-FFDC0E256560}">
      <dsp:nvSpPr>
        <dsp:cNvPr id="0" name=""/>
        <dsp:cNvSpPr/>
      </dsp:nvSpPr>
      <dsp:spPr>
        <a:xfrm>
          <a:off x="1378966" y="777440"/>
          <a:ext cx="638165" cy="147674"/>
        </a:xfrm>
        <a:custGeom>
          <a:avLst/>
          <a:gdLst/>
          <a:ahLst/>
          <a:cxnLst/>
          <a:rect l="0" t="0" r="0" b="0"/>
          <a:pathLst>
            <a:path>
              <a:moveTo>
                <a:pt x="638165" y="0"/>
              </a:moveTo>
              <a:lnTo>
                <a:pt x="638165" y="73837"/>
              </a:lnTo>
              <a:lnTo>
                <a:pt x="0" y="73837"/>
              </a:lnTo>
              <a:lnTo>
                <a:pt x="0"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5E81500-E3A8-41FC-8D6C-C9F35DA6496F}">
      <dsp:nvSpPr>
        <dsp:cNvPr id="0" name=""/>
        <dsp:cNvSpPr/>
      </dsp:nvSpPr>
      <dsp:spPr>
        <a:xfrm>
          <a:off x="70991" y="1276722"/>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1013F53-93C2-4D76-82E9-0C7252317CB3}">
      <dsp:nvSpPr>
        <dsp:cNvPr id="0" name=""/>
        <dsp:cNvSpPr/>
      </dsp:nvSpPr>
      <dsp:spPr>
        <a:xfrm>
          <a:off x="352276" y="777440"/>
          <a:ext cx="1664856" cy="147674"/>
        </a:xfrm>
        <a:custGeom>
          <a:avLst/>
          <a:gdLst/>
          <a:ahLst/>
          <a:cxnLst/>
          <a:rect l="0" t="0" r="0" b="0"/>
          <a:pathLst>
            <a:path>
              <a:moveTo>
                <a:pt x="1664856" y="0"/>
              </a:moveTo>
              <a:lnTo>
                <a:pt x="1664856" y="73837"/>
              </a:lnTo>
              <a:lnTo>
                <a:pt x="0" y="73837"/>
              </a:lnTo>
              <a:lnTo>
                <a:pt x="0"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572A6AE-A860-4E7D-9C2A-82B4F79B39F5}">
      <dsp:nvSpPr>
        <dsp:cNvPr id="0" name=""/>
        <dsp:cNvSpPr/>
      </dsp:nvSpPr>
      <dsp:spPr>
        <a:xfrm>
          <a:off x="1665526" y="425834"/>
          <a:ext cx="703212" cy="351606"/>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EPoS System Server</a:t>
          </a:r>
        </a:p>
      </dsp:txBody>
      <dsp:txXfrm>
        <a:off x="1665526" y="425834"/>
        <a:ext cx="703212" cy="351606"/>
      </dsp:txXfrm>
    </dsp:sp>
    <dsp:sp modelId="{7DA562EC-5061-4FCE-A118-9199C3DE1F93}">
      <dsp:nvSpPr>
        <dsp:cNvPr id="0" name=""/>
        <dsp:cNvSpPr/>
      </dsp:nvSpPr>
      <dsp:spPr>
        <a:xfrm>
          <a:off x="669"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First Time Setup Screen</a:t>
          </a:r>
        </a:p>
      </dsp:txBody>
      <dsp:txXfrm>
        <a:off x="669" y="925115"/>
        <a:ext cx="703212" cy="351606"/>
      </dsp:txXfrm>
    </dsp:sp>
    <dsp:sp modelId="{8D036A71-18CF-4DD6-91D5-FC825661D246}">
      <dsp:nvSpPr>
        <dsp:cNvPr id="0" name=""/>
        <dsp:cNvSpPr/>
      </dsp:nvSpPr>
      <dsp:spPr>
        <a:xfrm>
          <a:off x="176472"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rt Setup</a:t>
          </a:r>
        </a:p>
      </dsp:txBody>
      <dsp:txXfrm>
        <a:off x="176472" y="1424396"/>
        <a:ext cx="703212" cy="351606"/>
      </dsp:txXfrm>
    </dsp:sp>
    <dsp:sp modelId="{D4F4E1EB-2B95-4419-B36C-D6F1CC4D820C}">
      <dsp:nvSpPr>
        <dsp:cNvPr id="0" name=""/>
        <dsp:cNvSpPr/>
      </dsp:nvSpPr>
      <dsp:spPr>
        <a:xfrm>
          <a:off x="1027360"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Login Screen</a:t>
          </a:r>
        </a:p>
      </dsp:txBody>
      <dsp:txXfrm>
        <a:off x="1027360" y="925115"/>
        <a:ext cx="703212" cy="351606"/>
      </dsp:txXfrm>
    </dsp:sp>
    <dsp:sp modelId="{6A4227A0-2966-49C8-87E2-E5EA662D255E}">
      <dsp:nvSpPr>
        <dsp:cNvPr id="0" name=""/>
        <dsp:cNvSpPr/>
      </dsp:nvSpPr>
      <dsp:spPr>
        <a:xfrm>
          <a:off x="1027360"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User Code input</a:t>
          </a:r>
        </a:p>
      </dsp:txBody>
      <dsp:txXfrm>
        <a:off x="1027360" y="1424396"/>
        <a:ext cx="703212" cy="351606"/>
      </dsp:txXfrm>
    </dsp:sp>
    <dsp:sp modelId="{8F48DEBE-4F57-4194-BAE8-713F4C6D647D}">
      <dsp:nvSpPr>
        <dsp:cNvPr id="0" name=""/>
        <dsp:cNvSpPr/>
      </dsp:nvSpPr>
      <dsp:spPr>
        <a:xfrm>
          <a:off x="1203163"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Checks the user has sufficient permisions</a:t>
          </a:r>
        </a:p>
      </dsp:txBody>
      <dsp:txXfrm>
        <a:off x="1203163" y="1923677"/>
        <a:ext cx="703212" cy="351606"/>
      </dsp:txXfrm>
    </dsp:sp>
    <dsp:sp modelId="{9DCCE1F0-2338-47D7-B703-27AE9506802E}">
      <dsp:nvSpPr>
        <dsp:cNvPr id="0" name=""/>
        <dsp:cNvSpPr/>
      </dsp:nvSpPr>
      <dsp:spPr>
        <a:xfrm>
          <a:off x="3330382"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ain Menu</a:t>
          </a:r>
        </a:p>
      </dsp:txBody>
      <dsp:txXfrm>
        <a:off x="3330382" y="925115"/>
        <a:ext cx="703212" cy="351606"/>
      </dsp:txXfrm>
    </dsp:sp>
    <dsp:sp modelId="{E11C569B-EBB0-41CA-BAF1-017BB54A62A4}">
      <dsp:nvSpPr>
        <dsp:cNvPr id="0" name=""/>
        <dsp:cNvSpPr/>
      </dsp:nvSpPr>
      <dsp:spPr>
        <a:xfrm>
          <a:off x="2054051"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dd/Modify Users</a:t>
          </a:r>
        </a:p>
      </dsp:txBody>
      <dsp:txXfrm>
        <a:off x="2054051" y="1424396"/>
        <a:ext cx="703212" cy="351606"/>
      </dsp:txXfrm>
    </dsp:sp>
    <dsp:sp modelId="{95BC68EC-77ED-407A-AF64-5B46F0F974EA}">
      <dsp:nvSpPr>
        <dsp:cNvPr id="0" name=""/>
        <dsp:cNvSpPr/>
      </dsp:nvSpPr>
      <dsp:spPr>
        <a:xfrm>
          <a:off x="2054051"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2054051" y="1923677"/>
        <a:ext cx="703212" cy="351606"/>
      </dsp:txXfrm>
    </dsp:sp>
    <dsp:sp modelId="{BDB3869A-E7C3-423E-B5E3-A3C4F2628A3E}">
      <dsp:nvSpPr>
        <dsp:cNvPr id="0" name=""/>
        <dsp:cNvSpPr/>
      </dsp:nvSpPr>
      <dsp:spPr>
        <a:xfrm>
          <a:off x="2229854"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ies the database</a:t>
          </a:r>
        </a:p>
      </dsp:txBody>
      <dsp:txXfrm>
        <a:off x="2229854" y="2422959"/>
        <a:ext cx="703212" cy="351606"/>
      </dsp:txXfrm>
    </dsp:sp>
    <dsp:sp modelId="{2181129C-2929-4717-9849-F52BF8126D5A}">
      <dsp:nvSpPr>
        <dsp:cNvPr id="0" name=""/>
        <dsp:cNvSpPr/>
      </dsp:nvSpPr>
      <dsp:spPr>
        <a:xfrm>
          <a:off x="2904938"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dd/Modify Items</a:t>
          </a:r>
        </a:p>
      </dsp:txBody>
      <dsp:txXfrm>
        <a:off x="2904938" y="1424396"/>
        <a:ext cx="703212" cy="351606"/>
      </dsp:txXfrm>
    </dsp:sp>
    <dsp:sp modelId="{9309AA8F-00EE-4243-BBA0-06DB0239C26D}">
      <dsp:nvSpPr>
        <dsp:cNvPr id="0" name=""/>
        <dsp:cNvSpPr/>
      </dsp:nvSpPr>
      <dsp:spPr>
        <a:xfrm>
          <a:off x="2904938"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2904938" y="1923677"/>
        <a:ext cx="703212" cy="351606"/>
      </dsp:txXfrm>
    </dsp:sp>
    <dsp:sp modelId="{91DA19A9-C675-4929-B006-68FC987E5E2D}">
      <dsp:nvSpPr>
        <dsp:cNvPr id="0" name=""/>
        <dsp:cNvSpPr/>
      </dsp:nvSpPr>
      <dsp:spPr>
        <a:xfrm>
          <a:off x="3080742"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ies the database</a:t>
          </a:r>
        </a:p>
      </dsp:txBody>
      <dsp:txXfrm>
        <a:off x="3080742" y="2422959"/>
        <a:ext cx="703212" cy="351606"/>
      </dsp:txXfrm>
    </dsp:sp>
    <dsp:sp modelId="{02AE7CE7-895E-40C9-8651-1AE11B7A5DB3}">
      <dsp:nvSpPr>
        <dsp:cNvPr id="0" name=""/>
        <dsp:cNvSpPr/>
      </dsp:nvSpPr>
      <dsp:spPr>
        <a:xfrm>
          <a:off x="3755826"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View Transactions</a:t>
          </a:r>
        </a:p>
      </dsp:txBody>
      <dsp:txXfrm>
        <a:off x="3755826" y="1424396"/>
        <a:ext cx="703212" cy="351606"/>
      </dsp:txXfrm>
    </dsp:sp>
    <dsp:sp modelId="{979D0240-22F7-4129-BA75-78D27B3C5F2B}">
      <dsp:nvSpPr>
        <dsp:cNvPr id="0" name=""/>
        <dsp:cNvSpPr/>
      </dsp:nvSpPr>
      <dsp:spPr>
        <a:xfrm>
          <a:off x="3755826"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3755826" y="1923677"/>
        <a:ext cx="703212" cy="351606"/>
      </dsp:txXfrm>
    </dsp:sp>
    <dsp:sp modelId="{6028B509-A5DB-4315-83D3-174528C538D4}">
      <dsp:nvSpPr>
        <dsp:cNvPr id="0" name=""/>
        <dsp:cNvSpPr/>
      </dsp:nvSpPr>
      <dsp:spPr>
        <a:xfrm>
          <a:off x="3931629"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Search for transations</a:t>
          </a:r>
        </a:p>
      </dsp:txBody>
      <dsp:txXfrm>
        <a:off x="3931629" y="2422959"/>
        <a:ext cx="703212" cy="351606"/>
      </dsp:txXfrm>
    </dsp:sp>
    <dsp:sp modelId="{5BF89F01-7F41-4925-A88E-5D6BC5DC1303}">
      <dsp:nvSpPr>
        <dsp:cNvPr id="0" name=""/>
        <dsp:cNvSpPr/>
      </dsp:nvSpPr>
      <dsp:spPr>
        <a:xfrm>
          <a:off x="4606714"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y Client Layout</a:t>
          </a:r>
        </a:p>
      </dsp:txBody>
      <dsp:txXfrm>
        <a:off x="4606714" y="1424396"/>
        <a:ext cx="703212" cy="351606"/>
      </dsp:txXfrm>
    </dsp:sp>
    <dsp:sp modelId="{61DD2B1F-802D-4E20-9D4B-C467F15C09E9}">
      <dsp:nvSpPr>
        <dsp:cNvPr id="0" name=""/>
        <dsp:cNvSpPr/>
      </dsp:nvSpPr>
      <dsp:spPr>
        <a:xfrm>
          <a:off x="4782517"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ush to client</a:t>
          </a:r>
        </a:p>
      </dsp:txBody>
      <dsp:txXfrm>
        <a:off x="4782517" y="1923677"/>
        <a:ext cx="703212" cy="351606"/>
      </dsp:txXfrm>
    </dsp:sp>
    <dsp:sp modelId="{8CE0B0A8-ACD4-4605-B08E-713D9527DCD6}">
      <dsp:nvSpPr>
        <dsp:cNvPr id="0" name=""/>
        <dsp:cNvSpPr/>
      </dsp:nvSpPr>
      <dsp:spPr>
        <a:xfrm>
          <a:off x="4782517"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ssign items to buttons</a:t>
          </a:r>
        </a:p>
      </dsp:txBody>
      <dsp:txXfrm>
        <a:off x="4782517" y="2422959"/>
        <a:ext cx="703212" cy="351606"/>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b:Source>
    <b:Tag>2</b:Tag>
    <b:SourceType>InternetSite</b:SourceType>
    <b:Guid>{D897156B-CC83-4512-8773-3F7A2718E9ED}</b:Guid>
    <b:Author>
      <b:Author>
        <b:Corporate>Unity Engine</b:Corporate>
      </b:Author>
    </b:Author>
    <b:YearAccessed>2022</b:YearAccessed>
    <b:MonthAccessed>June</b:MonthAccessed>
    <b:DayAccessed>30</b:DayAccessed>
    <b:URL>https://unity.com/</b:URL>
    <b:RefOrder>5</b:RefOrder>
  </b:Source>
  <b:Source>
    <b:Tag>1</b:Tag>
    <b:SourceType>InternetSite</b:SourceType>
    <b:Guid>{F854755C-6CC0-4A7B-9341-FA68B7C824AD}</b:Guid>
    <b:Author>
      <b:Author>
        <b:Corporate>SQLite</b:Corporate>
      </b:Author>
    </b:Author>
    <b:URL>https://www.sqlite.org/index.html</b:URL>
    <b:YearAccessed>2022</b:YearAccessed>
    <b:MonthAccessed>June</b:MonthAccessed>
    <b:DayAccessed>30</b:DayAccessed>
    <b:RefOrder>4</b:RefOrder>
  </b:Source>
  <b:Source>
    <b:Tag>3</b:Tag>
    <b:SourceType>InternetSite</b:SourceType>
    <b:Guid>{87A8B4F4-B2DC-489B-A24F-CD8CD87814B7}</b:Guid>
    <b:Author>
      <b:Author>
        <b:Corporate>TillPoint</b:Corporate>
      </b:Author>
    </b:Author>
    <b:YearAccessed>2022</b:YearAccessed>
    <b:MonthAccessed>June</b:MonthAccessed>
    <b:DayAccessed>30</b:DayAccessed>
    <b:URL>https://www.tillpoint.com/gb</b:URL>
    <b:RefOrder>6</b:RefOrder>
  </b:Source>
  <b:Source>
    <b:Tag>4</b:Tag>
    <b:SourceType>InternetSite</b:SourceType>
    <b:Guid>{62EC6703-1C60-406F-AA53-A0FC437876AA}</b:Guid>
    <b:Author>
      <b:Author>
        <b:Corporate>Lightspeed</b:Corporate>
      </b:Author>
    </b:Author>
    <b:YearAccessed>2022</b:YearAccessed>
    <b:MonthAccessed>June</b:MonthAccessed>
    <b:DayAccessed>30</b:DayAccessed>
    <b:URL>https://www.lightspeedhq.co.uk/</b:URL>
    <b:RefOrder>10</b:RefOrder>
  </b:Source>
  <b:Source>
    <b:Tag>6</b:Tag>
    <b:SourceType>InternetSite</b:SourceType>
    <b:Guid>{F6302BC1-AA26-440B-BF6D-3FC607033A71}</b:Guid>
    <b:Author>
      <b:Author>
        <b:Corporate>EPoSnow</b:Corporate>
      </b:Author>
    </b:Author>
    <b:YearAccessed>2022</b:YearAccessed>
    <b:MonthAccessed>June</b:MonthAccessed>
    <b:DayAccessed>30</b:DayAccessed>
    <b:URL>https://www.EPoSnow.com/uk/</b:URL>
    <b:RefOrder>12</b:RefOrder>
  </b:Source>
  <b:Source>
    <b:Tag>5</b:Tag>
    <b:SourceType>InternetSite</b:SourceType>
    <b:Guid>{4680BF28-68C5-4985-91BF-83BED91171A2}</b:Guid>
    <b:Author>
      <b:Author>
        <b:Corporate>Apple</b:Corporate>
      </b:Author>
    </b:Author>
    <b:Title>iPad</b:Title>
    <b:URL>https://www.apple.com/uk/ipad-air/</b:URL>
    <b:RefOrder>11</b:RefOrder>
  </b:Source>
  <b:Source>
    <b:Tag>7</b:Tag>
    <b:SourceType>InternetSite</b:SourceType>
    <b:Guid>{553B3528-74EF-490D-94F2-2CA88E9A7C93}</b:Guid>
    <b:Author>
      <b:Author>
        <b:Corporate>WorldPay</b:Corporate>
      </b:Author>
    </b:Author>
    <b:URL>https://online.worldpay.com</b:URL>
    <b:RefOrder>13</b:RefOrder>
  </b:Source>
  <b:Source>
    <b:Tag>9</b:Tag>
    <b:SourceType>InternetSite</b:SourceType>
    <b:Guid>{73FFFA1D-F730-4858-B464-4CBCC772709E}</b:Guid>
    <b:Author>
      <b:Author>
        <b:Corporate>iZettle</b:Corporate>
      </b:Author>
    </b:Author>
    <b:URL>https://www.zettle.com/gb</b:URL>
    <b:RefOrder>8</b:RefOrder>
  </b:Source>
  <b:Source>
    <b:Tag>10</b:Tag>
    <b:SourceType>InternetSite</b:SourceType>
    <b:Guid>{F5A3F58D-DF7B-464B-BA92-C83D5C546090}</b:Guid>
    <b:Author>
      <b:Author>
        <b:Corporate>SumUp</b:Corporate>
      </b:Author>
    </b:Author>
    <b:YearAccessed>2022</b:YearAccessed>
    <b:MonthAccessed>June</b:MonthAccessed>
    <b:DayAccessed>30</b:DayAccessed>
    <b:URL>https://sumup.co.uk</b:URL>
    <b:RefOrder>9</b:RefOrder>
  </b:Source>
  <b:Source>
    <b:Tag>12</b:Tag>
    <b:SourceType>InternetSite</b:SourceType>
    <b:Guid>{8DBE7DB8-1BD9-45C7-BECD-25423AFB6604}</b:Guid>
    <b:Author>
      <b:Author>
        <b:Corporate>Microsoft</b:Corporate>
      </b:Author>
    </b:Author>
    <b:Title>Visual Studio 2022 Community Edition</b:Title>
    <b:URL>https://visualstudio.microsoft.com/vs/community</b:URL>
    <b:RefOrder>15</b:RefOrder>
  </b:Source>
  <b:Source>
    <b:Tag>11</b:Tag>
    <b:SourceType>InternetSite</b:SourceType>
    <b:Guid>{839D0B4E-E2F9-4573-BDB8-77DDF3BDD582}</b:Guid>
    <b:Author>
      <b:Author>
        <b:Corporate>Unity Engine</b:Corporate>
      </b:Author>
    </b:Author>
    <b:Title>Unity Engine Version 2021.3.5f1</b:Title>
    <b:URL>https://unity3d.com/get-unity/download/archive</b:URL>
    <b:RefOrder>14</b:RefOrder>
  </b:Source>
  <b:Source>
    <b:Tag>13</b:Tag>
    <b:SourceType>InternetSite</b:SourceType>
    <b:Guid>{E540696A-F449-458D-8319-29AF8A7813CD}</b:Guid>
    <b:Author>
      <b:Author>
        <b:Corporate>GitHub</b:Corporate>
      </b:Author>
    </b:Author>
    <b:URL>https://github.com/</b:URL>
    <b:RefOrder>16</b:RefOrder>
  </b:Source>
  <b:Source>
    <b:Tag>14</b:Tag>
    <b:SourceType>InternetSite</b:SourceType>
    <b:Guid>{E4B0A991-9526-4206-A3D8-D46D8DBE864F}</b:Guid>
    <b:Author>
      <b:Author>
        <b:Corporate>SQLite</b:Corporate>
      </b:Author>
    </b:Author>
    <b:Title>Database Browser</b:Title>
    <b:URL>https://sqlitebrowser.org/</b:URL>
    <b:RefOrder>17</b:RefOrder>
  </b:Source>
  <b:Source>
    <b:Tag>15</b:Tag>
    <b:SourceType>InternetSite</b:SourceType>
    <b:Guid>{0BC52A53-AF78-45E0-96B1-6CEAC773C7AA}</b:Guid>
    <b:Author>
      <b:Author>
        <b:Corporate>NoIP</b:Corporate>
      </b:Author>
    </b:Author>
    <b:URL>https://www.noip.com</b:URL>
    <b:RefOrder>18</b:RefOrder>
  </b:Source>
  <b:Source>
    <b:Tag>16</b:Tag>
    <b:SourceType>InternetSite</b:SourceType>
    <b:Guid>{CA3E5AED-59E7-44C6-A41A-DC91466B15EA}</b:Guid>
    <b:Author>
      <b:Author>
        <b:Corporate>Apple</b:Corporate>
      </b:Author>
    </b:Author>
    <b:Title>macOS</b:Title>
    <b:URL>https://www.apple.com/uk/macos/monterey/</b:URL>
    <b:RefOrder>3</b:RefOrder>
  </b:Source>
  <b:Source>
    <b:Tag>17</b:Tag>
    <b:SourceType>InternetSite</b:SourceType>
    <b:Guid>{02A5DDCB-DEAD-4543-9A33-8D58896C7096}</b:Guid>
    <b:Author>
      <b:Author>
        <b:Corporate>Linux</b:Corporate>
      </b:Author>
    </b:Author>
    <b:URL>https://www.linux.com/</b:URL>
    <b:RefOrder>2</b:RefOrder>
  </b:Source>
  <b:Source>
    <b:Tag>18</b:Tag>
    <b:SourceType>InternetSite</b:SourceType>
    <b:Guid>{9C6E8BBA-6A21-4105-B61E-13C28325ABC1}</b:Guid>
    <b:Author>
      <b:Author>
        <b:Corporate>Microsoft</b:Corporate>
      </b:Author>
    </b:Author>
    <b:Title>Windows</b:Title>
    <b:URL>https://www.microsoft.com/en-us/windows/</b:URL>
    <b:RefOrder>1</b:RefOrder>
  </b:Source>
  <b:Source>
    <b:Tag>19</b:Tag>
    <b:SourceType>InternetSite</b:SourceType>
    <b:Guid>{EF4B1C91-26E1-46D1-8DF2-4786CD218DCB}</b:Guid>
    <b:Author>
      <b:Author>
        <b:Corporate>UK Government</b:Corporate>
      </b:Author>
    </b:Author>
    <b:Title>Copyright, Design and Patents Act 1988</b:Title>
    <b:URL>https://www.legislation.gov.uk/ukpga/1988/48/contents</b:URL>
    <b:RefOrder>20</b:RefOrder>
  </b:Source>
  <b:Source>
    <b:Tag>20</b:Tag>
    <b:SourceType>InternetSite</b:SourceType>
    <b:Guid>{A1857FF7-728C-4A8F-8D18-B06E9342ACBD}</b:Guid>
    <b:Author>
      <b:Author>
        <b:Corporate>dCode</b:Corporate>
      </b:Author>
    </b:Author>
    <b:Title>Vigenère Cipher</b:Title>
    <b:YearAccessed>2022</b:YearAccessed>
    <b:MonthAccessed>August</b:MonthAccessed>
    <b:DayAccessed>22</b:DayAccessed>
    <b:URL>https://www.dcode.fr/vigenere-cipher</b:URL>
    <b:RefOrder>21</b:RefOrder>
  </b:Source>
  <b:Source>
    <b:Tag>21</b:Tag>
    <b:SourceType>InternetSite</b:SourceType>
    <b:Guid>{4E552EE5-EE48-4215-AD6F-2F5C3071066A}</b:Guid>
    <b:Author>
      <b:Author>
        <b:Corporate>Unity Engine</b:Corporate>
      </b:Author>
    </b:Author>
    <b:Title>Unity Hub</b:Title>
    <b:URL>https://unity.com/unity-hub/</b:URL>
    <b:RefOrder>22</b:RefOrder>
  </b:Source>
  <b:Source>
    <b:Tag>22</b:Tag>
    <b:SourceType>InternetSite</b:SourceType>
    <b:Guid>{53156171-7FC8-48A4-9A34-4FF0EAEAE895}</b:Guid>
    <b:Author>
      <b:Author>
        <b:Corporate>Unity Engine</b:Corporate>
      </b:Author>
    </b:Author>
    <b:Title>Unity Store</b:Title>
    <b:URL>https://assetstore.unity.com/</b:URL>
    <b:RefOrder>23</b:RefOrder>
  </b:Source>
  <b:Source>
    <b:Tag>23</b:Tag>
    <b:SourceType>InternetSite</b:SourceType>
    <b:Guid>{EFACBC81-2DD8-4072-834E-4CF258823465}</b:Guid>
    <b:Author>
      <b:Author>
        <b:NameList>
          <b:Person>
            <b:Last>Lloyd</b:Last>
            <b:First>Landan</b:First>
          </b:Person>
        </b:NameList>
      </b:Author>
      <b:Artist>
        <b:NameList>
          <b:Person>
            <b:Last>L</b:Last>
          </b:Person>
        </b:NameList>
      </b:Artist>
    </b:Author>
    <b:Title>Clean UI Settings</b:Title>
    <b:YearAccessed>2022</b:YearAccessed>
    <b:MonthAccessed>09</b:MonthAccessed>
    <b:DayAccessed>15</b:DayAccessed>
    <b:URL>https://assetstore.unity.com/packages/tools/gui/clean-settings-ui-65588</b:URL>
    <b:RefOrder>24</b:RefOrder>
  </b:Source>
  <b:Source>
    <b:Tag>24</b:Tag>
    <b:SourceType>InternetSite</b:SourceType>
    <b:Guid>{0E6FB178-3225-4E37-A6C8-8EF406295DF2}</b:Guid>
    <b:Author>
      <b:Author>
        <b:NameList>
          <b:Person>
            <b:Last>SHarmiD</b:Last>
          </b:Person>
        </b:NameList>
      </b:Author>
    </b:Author>
    <b:YearAccessed>2022</b:YearAccessed>
    <b:MonthAccessed>September</b:MonthAccessed>
    <b:DayAccessed>15</b:DayAccessed>
    <b:URL>https://assetstore.unity.com/packages/2d/gui/icons/simple-icons-classic-209472</b:URL>
    <b:Title>Simple Icons</b:Title>
    <b:RefOrder>25</b:RefOrder>
  </b:Source>
  <b:Source xmlns:b="http://schemas.openxmlformats.org/officeDocument/2006/bibliography">
    <b:Tag>8</b:Tag>
    <b:SourceType>InternetSite</b:SourceType>
    <b:Guid>{4C620A58-FF78-4C46-B262-168B53E23AE0}</b:Guid>
    <b:Author>
      <b:Author>
        <b:Corporate>PayPal</b:Corporate>
      </b:Author>
    </b:Author>
    <b:URL>https://www.paypal.com/uk/home</b:URL>
    <b:RefOrder>7</b:RefOrder>
  </b:Source>
  <b:Source>
    <b:Tag>Wal23</b:Tag>
    <b:SourceType>InternetSite</b:SourceType>
    <b:Guid>{3845C263-874D-42A9-93CB-74F1E16D0A4D}</b:Guid>
    <b:Title>Ready Salted Crisps</b:Title>
    <b:YearAccessed>2023</b:YearAccessed>
    <b:MonthAccessed>January</b:MonthAccessed>
    <b:DayAccessed>23</b:DayAccessed>
    <b:URL>https://www.walkers.co.uk/our-range/walkers-crisps/ready-salted</b:URL>
    <b:Author>
      <b:Author>
        <b:Corporate>Walkers</b:Corporate>
      </b:Author>
    </b:Author>
    <b:RefOrder>27</b:RefOrder>
  </b:Source>
  <b:Source>
    <b:Tag>MITLicence</b:Tag>
    <b:SourceType>InternetSite</b:SourceType>
    <b:Guid>{8EC8A2E4-3CCA-4D28-AF93-A8A0AEC73D4D}</b:Guid>
    <b:Author>
      <b:Author>
        <b:Corporate>MIT Licence</b:Corporate>
      </b:Author>
    </b:Author>
    <b:URL>https://opensource.org/licenses/MIT</b:URL>
    <b:RefOrder>19</b:RefOrder>
  </b:Source>
  <b:Source>
    <b:Tag>Minecraft</b:Tag>
    <b:SourceType>InternetSite</b:SourceType>
    <b:Guid>{6B225CAB-FBDC-46C4-8322-81B21C90935E}</b:Guid>
    <b:Author>
      <b:Author>
        <b:Corporate>Microsoft/Mojang</b:Corporate>
      </b:Author>
    </b:Author>
    <b:InternetSiteTitle>Minecraft</b:InternetSiteTitle>
    <b:URL>https://www.minecraft.net/en-us</b:URL>
    <b:RefOrder>26</b:RefOrder>
  </b:Source>
</b:Sources>
</file>

<file path=customXml/itemProps1.xml><?xml version="1.0" encoding="utf-8"?>
<ds:datastoreItem xmlns:ds="http://schemas.openxmlformats.org/officeDocument/2006/customXml" ds:itemID="{F4118FFA-AEA4-45EC-B052-D420ABE73C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1</TotalTime>
  <Pages>1</Pages>
  <Words>53925</Words>
  <Characters>307377</Characters>
  <Application>Microsoft Office Word</Application>
  <DocSecurity>0</DocSecurity>
  <Lines>2561</Lines>
  <Paragraphs>7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5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41</cp:revision>
  <dcterms:created xsi:type="dcterms:W3CDTF">2023-01-27T12:25:00Z</dcterms:created>
  <dcterms:modified xsi:type="dcterms:W3CDTF">2023-02-07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78d8b9dff78b872ba911855b6b95ed812122cfbc6de78b033bbba7a849d51a</vt:lpwstr>
  </property>
</Properties>
</file>